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A0ECD" w14:textId="77777777" w:rsidR="0024462F" w:rsidRPr="007670E9" w:rsidRDefault="0024462F" w:rsidP="007670E9">
      <w:pPr>
        <w:rPr>
          <w:b/>
          <w:sz w:val="28"/>
          <w:szCs w:val="28"/>
        </w:rPr>
      </w:pPr>
    </w:p>
    <w:p w14:paraId="2366AA43" w14:textId="77777777" w:rsidR="0024462F" w:rsidRPr="007670E9" w:rsidRDefault="0024462F" w:rsidP="007670E9">
      <w:pPr>
        <w:ind w:left="1440" w:firstLine="720"/>
        <w:rPr>
          <w:b/>
          <w:sz w:val="28"/>
          <w:szCs w:val="28"/>
        </w:rPr>
      </w:pPr>
      <w:r w:rsidRPr="007670E9">
        <w:rPr>
          <w:b/>
          <w:sz w:val="28"/>
          <w:szCs w:val="28"/>
        </w:rPr>
        <w:t>ASSIGNMENT COVER SHEE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68"/>
        <w:gridCol w:w="729"/>
        <w:gridCol w:w="1221"/>
        <w:gridCol w:w="459"/>
        <w:gridCol w:w="843"/>
        <w:gridCol w:w="433"/>
        <w:gridCol w:w="11"/>
        <w:gridCol w:w="857"/>
        <w:gridCol w:w="2301"/>
      </w:tblGrid>
      <w:tr w:rsidR="0024462F" w14:paraId="3331C79B" w14:textId="77777777">
        <w:tc>
          <w:tcPr>
            <w:tcW w:w="4077" w:type="dxa"/>
            <w:gridSpan w:val="4"/>
          </w:tcPr>
          <w:p w14:paraId="349E935F" w14:textId="77777777" w:rsidR="0024462F" w:rsidRDefault="0024462F">
            <w:pPr>
              <w:rPr>
                <w:b/>
                <w:sz w:val="28"/>
              </w:rPr>
            </w:pPr>
            <w:r>
              <w:rPr>
                <w:b/>
                <w:sz w:val="28"/>
              </w:rPr>
              <w:t>Course: BSc Computing (SE)</w:t>
            </w:r>
          </w:p>
        </w:tc>
        <w:tc>
          <w:tcPr>
            <w:tcW w:w="1276" w:type="dxa"/>
            <w:gridSpan w:val="2"/>
          </w:tcPr>
          <w:p w14:paraId="428884D8" w14:textId="77777777" w:rsidR="0024462F" w:rsidRDefault="0024462F">
            <w:pPr>
              <w:rPr>
                <w:b/>
                <w:sz w:val="28"/>
              </w:rPr>
            </w:pPr>
            <w:r>
              <w:rPr>
                <w:b/>
                <w:sz w:val="28"/>
              </w:rPr>
              <w:t>Year: 2</w:t>
            </w:r>
          </w:p>
        </w:tc>
        <w:tc>
          <w:tcPr>
            <w:tcW w:w="3167" w:type="dxa"/>
            <w:gridSpan w:val="3"/>
          </w:tcPr>
          <w:p w14:paraId="0A5D2A70" w14:textId="77777777" w:rsidR="0024462F" w:rsidRDefault="0024462F">
            <w:pPr>
              <w:pStyle w:val="Heading7"/>
            </w:pPr>
            <w:r>
              <w:t>CSY2027</w:t>
            </w:r>
          </w:p>
        </w:tc>
      </w:tr>
      <w:tr w:rsidR="0024462F" w14:paraId="06E43BF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397" w:type="dxa"/>
            <w:gridSpan w:val="2"/>
            <w:tcBorders>
              <w:top w:val="single" w:sz="6" w:space="0" w:color="auto"/>
              <w:left w:val="single" w:sz="6" w:space="0" w:color="auto"/>
              <w:bottom w:val="single" w:sz="6" w:space="0" w:color="auto"/>
              <w:right w:val="single" w:sz="6" w:space="0" w:color="auto"/>
            </w:tcBorders>
          </w:tcPr>
          <w:p w14:paraId="17C352A3" w14:textId="77777777" w:rsidR="0024462F" w:rsidRPr="007670E9" w:rsidRDefault="0024462F" w:rsidP="007670E9">
            <w:pPr>
              <w:rPr>
                <w:b/>
                <w:sz w:val="24"/>
                <w:szCs w:val="24"/>
              </w:rPr>
            </w:pPr>
            <w:r w:rsidRPr="007670E9">
              <w:rPr>
                <w:b/>
                <w:sz w:val="24"/>
                <w:szCs w:val="24"/>
              </w:rPr>
              <w:t>Group Project</w:t>
            </w:r>
          </w:p>
        </w:tc>
        <w:tc>
          <w:tcPr>
            <w:tcW w:w="6125" w:type="dxa"/>
            <w:gridSpan w:val="7"/>
            <w:tcBorders>
              <w:top w:val="single" w:sz="6" w:space="0" w:color="auto"/>
              <w:left w:val="single" w:sz="6" w:space="0" w:color="auto"/>
              <w:bottom w:val="single" w:sz="6" w:space="0" w:color="auto"/>
              <w:right w:val="single" w:sz="6" w:space="0" w:color="auto"/>
            </w:tcBorders>
          </w:tcPr>
          <w:p w14:paraId="3B45FC13" w14:textId="77777777" w:rsidR="0024462F" w:rsidRDefault="0024462F">
            <w:pPr>
              <w:jc w:val="center"/>
              <w:rPr>
                <w:b/>
                <w:sz w:val="28"/>
              </w:rPr>
            </w:pPr>
            <w:r>
              <w:rPr>
                <w:b/>
                <w:sz w:val="28"/>
              </w:rPr>
              <w:t xml:space="preserve">Title: </w:t>
            </w:r>
            <w:r>
              <w:rPr>
                <w:b/>
                <w:sz w:val="22"/>
              </w:rPr>
              <w:t xml:space="preserve">The Design and Development of a Course Management Software System </w:t>
            </w:r>
          </w:p>
        </w:tc>
      </w:tr>
      <w:tr w:rsidR="0024462F" w14:paraId="7DF8FF9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68" w:type="dxa"/>
            <w:tcBorders>
              <w:top w:val="single" w:sz="6" w:space="0" w:color="auto"/>
              <w:left w:val="single" w:sz="6" w:space="0" w:color="auto"/>
              <w:bottom w:val="single" w:sz="6" w:space="0" w:color="auto"/>
              <w:right w:val="single" w:sz="6" w:space="0" w:color="auto"/>
            </w:tcBorders>
          </w:tcPr>
          <w:p w14:paraId="7CDD757A" w14:textId="77777777" w:rsidR="0024462F" w:rsidRDefault="0024462F">
            <w:r>
              <w:t>Date due out:</w:t>
            </w:r>
          </w:p>
          <w:p w14:paraId="56F0C819" w14:textId="77777777" w:rsidR="0024462F" w:rsidRDefault="0024462F">
            <w:pPr>
              <w:pStyle w:val="Heading2"/>
              <w:rPr>
                <w:sz w:val="20"/>
              </w:rPr>
            </w:pPr>
          </w:p>
        </w:tc>
        <w:tc>
          <w:tcPr>
            <w:tcW w:w="1950" w:type="dxa"/>
            <w:gridSpan w:val="2"/>
            <w:tcBorders>
              <w:top w:val="single" w:sz="6" w:space="0" w:color="auto"/>
              <w:left w:val="single" w:sz="6" w:space="0" w:color="auto"/>
              <w:bottom w:val="single" w:sz="6" w:space="0" w:color="auto"/>
              <w:right w:val="single" w:sz="6" w:space="0" w:color="auto"/>
            </w:tcBorders>
          </w:tcPr>
          <w:p w14:paraId="6E394DCE" w14:textId="77777777" w:rsidR="0024462F" w:rsidRDefault="0024462F">
            <w:r>
              <w:t xml:space="preserve">Date due in: </w:t>
            </w:r>
          </w:p>
          <w:p w14:paraId="276AD92A" w14:textId="77777777" w:rsidR="0024462F" w:rsidRPr="00A52B34" w:rsidRDefault="0024462F" w:rsidP="00202D54">
            <w:pPr>
              <w:rPr>
                <w:b/>
              </w:rPr>
            </w:pPr>
          </w:p>
        </w:tc>
        <w:tc>
          <w:tcPr>
            <w:tcW w:w="2603" w:type="dxa"/>
            <w:gridSpan w:val="5"/>
            <w:tcBorders>
              <w:top w:val="single" w:sz="6" w:space="0" w:color="auto"/>
              <w:left w:val="single" w:sz="6" w:space="0" w:color="auto"/>
              <w:bottom w:val="single" w:sz="6" w:space="0" w:color="auto"/>
              <w:right w:val="single" w:sz="6" w:space="0" w:color="auto"/>
            </w:tcBorders>
          </w:tcPr>
          <w:p w14:paraId="4919E784" w14:textId="77777777" w:rsidR="0024462F" w:rsidRDefault="0024462F">
            <w:r>
              <w:t>Extension date:</w:t>
            </w:r>
          </w:p>
          <w:p w14:paraId="01D382D5" w14:textId="77777777" w:rsidR="0024462F" w:rsidRDefault="0024462F"/>
        </w:tc>
        <w:tc>
          <w:tcPr>
            <w:tcW w:w="2299" w:type="dxa"/>
            <w:tcBorders>
              <w:top w:val="single" w:sz="6" w:space="0" w:color="auto"/>
              <w:left w:val="single" w:sz="6" w:space="0" w:color="auto"/>
              <w:bottom w:val="single" w:sz="6" w:space="0" w:color="auto"/>
              <w:right w:val="single" w:sz="6" w:space="0" w:color="auto"/>
            </w:tcBorders>
          </w:tcPr>
          <w:p w14:paraId="2A4ECA9F" w14:textId="77777777" w:rsidR="0024462F" w:rsidRDefault="0024462F">
            <w:r>
              <w:t>Extension agreed by:</w:t>
            </w:r>
          </w:p>
          <w:p w14:paraId="2BBFF3CE" w14:textId="77777777" w:rsidR="0024462F" w:rsidRDefault="0024462F"/>
        </w:tc>
      </w:tr>
      <w:tr w:rsidR="0024462F" w14:paraId="72E4C49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364" w:type="dxa"/>
            <w:gridSpan w:val="7"/>
            <w:tcBorders>
              <w:top w:val="single" w:sz="6" w:space="0" w:color="auto"/>
              <w:left w:val="single" w:sz="6" w:space="0" w:color="auto"/>
              <w:bottom w:val="single" w:sz="6" w:space="0" w:color="auto"/>
              <w:right w:val="single" w:sz="6" w:space="0" w:color="auto"/>
            </w:tcBorders>
          </w:tcPr>
          <w:p w14:paraId="547281A6" w14:textId="77777777" w:rsidR="0024462F" w:rsidRDefault="0024462F">
            <w:pPr>
              <w:rPr>
                <w:b/>
              </w:rPr>
            </w:pPr>
            <w:r>
              <w:rPr>
                <w:b/>
              </w:rPr>
              <w:t>Student Names (List each member of the group)</w:t>
            </w:r>
          </w:p>
          <w:p w14:paraId="47E49AE4" w14:textId="77777777" w:rsidR="00946600" w:rsidRDefault="00946600">
            <w:pPr>
              <w:rPr>
                <w:b/>
              </w:rPr>
            </w:pPr>
          </w:p>
          <w:p w14:paraId="2816F1A6" w14:textId="77777777" w:rsidR="0024462F" w:rsidRDefault="00483EAF">
            <w:pPr>
              <w:rPr>
                <w:b/>
              </w:rPr>
            </w:pPr>
            <w:proofErr w:type="spellStart"/>
            <w:r>
              <w:rPr>
                <w:b/>
              </w:rPr>
              <w:t>Bipashu</w:t>
            </w:r>
            <w:proofErr w:type="spellEnd"/>
            <w:r>
              <w:rPr>
                <w:b/>
              </w:rPr>
              <w:t xml:space="preserve"> </w:t>
            </w:r>
            <w:proofErr w:type="spellStart"/>
            <w:r>
              <w:rPr>
                <w:b/>
              </w:rPr>
              <w:t>Thakuri</w:t>
            </w:r>
            <w:proofErr w:type="spellEnd"/>
            <w:r w:rsidR="00BB3D18">
              <w:rPr>
                <w:b/>
              </w:rPr>
              <w:t xml:space="preserve"> </w:t>
            </w:r>
            <w:r w:rsidR="00676A80">
              <w:rPr>
                <w:b/>
              </w:rPr>
              <w:t>(20416218)</w:t>
            </w:r>
          </w:p>
          <w:p w14:paraId="13413876" w14:textId="77777777" w:rsidR="00483EAF" w:rsidRDefault="00483EAF">
            <w:pPr>
              <w:rPr>
                <w:b/>
              </w:rPr>
            </w:pPr>
            <w:proofErr w:type="spellStart"/>
            <w:r>
              <w:rPr>
                <w:b/>
              </w:rPr>
              <w:t>Rabika</w:t>
            </w:r>
            <w:proofErr w:type="spellEnd"/>
            <w:r>
              <w:rPr>
                <w:b/>
              </w:rPr>
              <w:t xml:space="preserve"> </w:t>
            </w:r>
            <w:proofErr w:type="spellStart"/>
            <w:r>
              <w:rPr>
                <w:b/>
              </w:rPr>
              <w:t>Pradhananga</w:t>
            </w:r>
            <w:proofErr w:type="spellEnd"/>
            <w:r w:rsidR="00141FA5">
              <w:rPr>
                <w:b/>
              </w:rPr>
              <w:t xml:space="preserve"> (20416247)</w:t>
            </w:r>
          </w:p>
          <w:p w14:paraId="481FC176" w14:textId="77777777" w:rsidR="00483EAF" w:rsidRDefault="00483EAF">
            <w:pPr>
              <w:rPr>
                <w:b/>
              </w:rPr>
            </w:pPr>
            <w:r>
              <w:rPr>
                <w:b/>
              </w:rPr>
              <w:t>Soman Maharjan</w:t>
            </w:r>
            <w:r w:rsidR="002D2CB6">
              <w:rPr>
                <w:b/>
              </w:rPr>
              <w:t xml:space="preserve"> </w:t>
            </w:r>
            <w:r w:rsidR="002D2CB6" w:rsidRPr="002D2CB6">
              <w:rPr>
                <w:b/>
              </w:rPr>
              <w:t>(20416264)</w:t>
            </w:r>
          </w:p>
          <w:p w14:paraId="054DA75C" w14:textId="77777777" w:rsidR="00483EAF" w:rsidRDefault="00483EAF">
            <w:pPr>
              <w:rPr>
                <w:b/>
              </w:rPr>
            </w:pPr>
            <w:proofErr w:type="spellStart"/>
            <w:r>
              <w:rPr>
                <w:b/>
              </w:rPr>
              <w:t>Sujayan</w:t>
            </w:r>
            <w:proofErr w:type="spellEnd"/>
            <w:r>
              <w:rPr>
                <w:b/>
              </w:rPr>
              <w:t xml:space="preserve"> Raj </w:t>
            </w:r>
            <w:proofErr w:type="spellStart"/>
            <w:r>
              <w:rPr>
                <w:b/>
              </w:rPr>
              <w:t>Manandhar</w:t>
            </w:r>
            <w:proofErr w:type="spellEnd"/>
            <w:r w:rsidR="00141FA5">
              <w:rPr>
                <w:b/>
              </w:rPr>
              <w:t xml:space="preserve"> (</w:t>
            </w:r>
            <w:r w:rsidR="000E39F9">
              <w:rPr>
                <w:b/>
              </w:rPr>
              <w:t>20416271)</w:t>
            </w:r>
          </w:p>
          <w:p w14:paraId="0F1A1F95" w14:textId="77777777" w:rsidR="0024462F" w:rsidRDefault="0024462F">
            <w:pPr>
              <w:rPr>
                <w:b/>
              </w:rPr>
            </w:pPr>
          </w:p>
        </w:tc>
        <w:tc>
          <w:tcPr>
            <w:tcW w:w="3158" w:type="dxa"/>
            <w:gridSpan w:val="2"/>
            <w:tcBorders>
              <w:top w:val="single" w:sz="6" w:space="0" w:color="auto"/>
              <w:left w:val="single" w:sz="6" w:space="0" w:color="auto"/>
              <w:bottom w:val="single" w:sz="6" w:space="0" w:color="auto"/>
              <w:right w:val="single" w:sz="6" w:space="0" w:color="auto"/>
            </w:tcBorders>
          </w:tcPr>
          <w:p w14:paraId="783A6294" w14:textId="77777777" w:rsidR="0024462F" w:rsidRDefault="0024462F" w:rsidP="00483EAF">
            <w:pPr>
              <w:rPr>
                <w:b/>
              </w:rPr>
            </w:pPr>
            <w:r>
              <w:rPr>
                <w:b/>
              </w:rPr>
              <w:t xml:space="preserve">Tutor: </w:t>
            </w:r>
          </w:p>
        </w:tc>
      </w:tr>
      <w:tr w:rsidR="0024462F" w14:paraId="21387A81" w14:textId="77777777">
        <w:tc>
          <w:tcPr>
            <w:tcW w:w="4920" w:type="dxa"/>
            <w:gridSpan w:val="5"/>
          </w:tcPr>
          <w:p w14:paraId="4D56ECBC" w14:textId="77777777" w:rsidR="0024462F" w:rsidRDefault="0024462F">
            <w:r>
              <w:t>Student comment, specific request for feedback etc.</w:t>
            </w:r>
          </w:p>
          <w:p w14:paraId="1AC4C955" w14:textId="77777777" w:rsidR="0024462F" w:rsidRDefault="0024462F"/>
          <w:p w14:paraId="0A6C7DFA" w14:textId="77777777" w:rsidR="0024462F" w:rsidRDefault="0024462F"/>
          <w:p w14:paraId="7F2986DB" w14:textId="77777777" w:rsidR="0024462F" w:rsidRDefault="0024462F"/>
          <w:p w14:paraId="772771BF" w14:textId="77777777" w:rsidR="0024462F" w:rsidRDefault="0024462F"/>
        </w:tc>
        <w:tc>
          <w:tcPr>
            <w:tcW w:w="3602" w:type="dxa"/>
            <w:gridSpan w:val="4"/>
          </w:tcPr>
          <w:p w14:paraId="3F43A5B2" w14:textId="77777777" w:rsidR="0024462F" w:rsidRDefault="0024462F">
            <w:r>
              <w:t>Marker’s General View of the work</w:t>
            </w:r>
          </w:p>
        </w:tc>
      </w:tr>
    </w:tbl>
    <w:p w14:paraId="0EC05C5E" w14:textId="77777777" w:rsidR="0024462F" w:rsidRDefault="0024462F">
      <w:pPr>
        <w:ind w:left="-720" w:firstLine="720"/>
        <w:rPr>
          <w:b/>
          <w:sz w:val="28"/>
        </w:rPr>
      </w:pPr>
      <w:r>
        <w:rPr>
          <w:b/>
          <w:sz w:val="28"/>
        </w:rPr>
        <w:t>ASSESSMENT FEEDBACK:</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48"/>
        <w:gridCol w:w="921"/>
        <w:gridCol w:w="283"/>
        <w:gridCol w:w="360"/>
        <w:gridCol w:w="686"/>
        <w:gridCol w:w="1350"/>
        <w:gridCol w:w="201"/>
        <w:gridCol w:w="1087"/>
        <w:gridCol w:w="1232"/>
      </w:tblGrid>
      <w:tr w:rsidR="0024462F" w14:paraId="044839AF" w14:textId="77777777">
        <w:tc>
          <w:tcPr>
            <w:tcW w:w="2448" w:type="dxa"/>
          </w:tcPr>
          <w:p w14:paraId="04A429CA" w14:textId="77777777" w:rsidR="0024462F" w:rsidRDefault="0024462F">
            <w:pPr>
              <w:jc w:val="center"/>
              <w:rPr>
                <w:b/>
                <w:sz w:val="18"/>
              </w:rPr>
            </w:pPr>
            <w:r>
              <w:rPr>
                <w:b/>
                <w:sz w:val="18"/>
              </w:rPr>
              <w:t>RATING SCALE</w:t>
            </w:r>
          </w:p>
          <w:p w14:paraId="28E3E13B" w14:textId="77777777" w:rsidR="0024462F" w:rsidRDefault="0024462F">
            <w:pPr>
              <w:jc w:val="center"/>
              <w:rPr>
                <w:b/>
                <w:sz w:val="18"/>
              </w:rPr>
            </w:pPr>
          </w:p>
        </w:tc>
        <w:tc>
          <w:tcPr>
            <w:tcW w:w="1204" w:type="dxa"/>
            <w:gridSpan w:val="2"/>
          </w:tcPr>
          <w:p w14:paraId="49446CC6" w14:textId="77777777" w:rsidR="0024462F" w:rsidRDefault="0024462F">
            <w:pPr>
              <w:jc w:val="center"/>
              <w:rPr>
                <w:b/>
                <w:sz w:val="18"/>
              </w:rPr>
            </w:pPr>
            <w:r>
              <w:rPr>
                <w:b/>
                <w:sz w:val="18"/>
              </w:rPr>
              <w:t>Excellent</w:t>
            </w:r>
          </w:p>
        </w:tc>
        <w:tc>
          <w:tcPr>
            <w:tcW w:w="1046" w:type="dxa"/>
            <w:gridSpan w:val="2"/>
          </w:tcPr>
          <w:p w14:paraId="610DC7B0" w14:textId="77777777" w:rsidR="0024462F" w:rsidRDefault="0024462F">
            <w:pPr>
              <w:jc w:val="center"/>
              <w:rPr>
                <w:b/>
                <w:sz w:val="18"/>
              </w:rPr>
            </w:pPr>
            <w:r>
              <w:rPr>
                <w:b/>
                <w:sz w:val="18"/>
              </w:rPr>
              <w:t>Good</w:t>
            </w:r>
          </w:p>
        </w:tc>
        <w:tc>
          <w:tcPr>
            <w:tcW w:w="1350" w:type="dxa"/>
          </w:tcPr>
          <w:p w14:paraId="68B28A05" w14:textId="77777777" w:rsidR="0024462F" w:rsidRDefault="0024462F">
            <w:pPr>
              <w:jc w:val="center"/>
              <w:rPr>
                <w:b/>
                <w:sz w:val="18"/>
              </w:rPr>
            </w:pPr>
            <w:r>
              <w:rPr>
                <w:b/>
                <w:sz w:val="18"/>
              </w:rPr>
              <w:t>Satisfactory</w:t>
            </w:r>
          </w:p>
        </w:tc>
        <w:tc>
          <w:tcPr>
            <w:tcW w:w="1288" w:type="dxa"/>
            <w:gridSpan w:val="2"/>
          </w:tcPr>
          <w:p w14:paraId="2465CEEA" w14:textId="77777777" w:rsidR="0024462F" w:rsidRDefault="0024462F">
            <w:pPr>
              <w:jc w:val="center"/>
              <w:rPr>
                <w:b/>
                <w:sz w:val="18"/>
              </w:rPr>
            </w:pPr>
            <w:r>
              <w:rPr>
                <w:b/>
                <w:sz w:val="18"/>
              </w:rPr>
              <w:t>Needs some more work</w:t>
            </w:r>
          </w:p>
        </w:tc>
        <w:tc>
          <w:tcPr>
            <w:tcW w:w="1232" w:type="dxa"/>
          </w:tcPr>
          <w:p w14:paraId="70BFAC77" w14:textId="77777777" w:rsidR="0024462F" w:rsidRDefault="0024462F">
            <w:pPr>
              <w:jc w:val="center"/>
              <w:rPr>
                <w:b/>
                <w:sz w:val="18"/>
              </w:rPr>
            </w:pPr>
            <w:r>
              <w:rPr>
                <w:b/>
                <w:sz w:val="18"/>
              </w:rPr>
              <w:t>Needs much more work</w:t>
            </w:r>
          </w:p>
        </w:tc>
      </w:tr>
      <w:tr w:rsidR="0024462F" w14:paraId="568A4689" w14:textId="77777777">
        <w:tc>
          <w:tcPr>
            <w:tcW w:w="2448" w:type="dxa"/>
          </w:tcPr>
          <w:p w14:paraId="61D9AA24" w14:textId="77777777" w:rsidR="0024462F" w:rsidRDefault="0024462F">
            <w:pPr>
              <w:rPr>
                <w:lang w:val="en-GB"/>
              </w:rPr>
            </w:pPr>
            <w:r>
              <w:rPr>
                <w:lang w:val="en-GB"/>
              </w:rPr>
              <w:t>Elicitation Plan/ Interview(s)/Findings</w:t>
            </w:r>
            <w:r w:rsidR="00F27390">
              <w:rPr>
                <w:lang w:val="en-GB"/>
              </w:rPr>
              <w:t xml:space="preserve"> (10%)</w:t>
            </w:r>
          </w:p>
          <w:p w14:paraId="7661106D" w14:textId="77777777" w:rsidR="0024462F" w:rsidRDefault="0024462F">
            <w:pPr>
              <w:rPr>
                <w:lang w:val="en-GB"/>
              </w:rPr>
            </w:pPr>
          </w:p>
        </w:tc>
        <w:tc>
          <w:tcPr>
            <w:tcW w:w="1204" w:type="dxa"/>
            <w:gridSpan w:val="2"/>
          </w:tcPr>
          <w:p w14:paraId="04C00E47" w14:textId="77777777" w:rsidR="0024462F" w:rsidRDefault="0024462F"/>
        </w:tc>
        <w:tc>
          <w:tcPr>
            <w:tcW w:w="1046" w:type="dxa"/>
            <w:gridSpan w:val="2"/>
          </w:tcPr>
          <w:p w14:paraId="56F063D4" w14:textId="77777777" w:rsidR="0024462F" w:rsidRDefault="0024462F"/>
        </w:tc>
        <w:tc>
          <w:tcPr>
            <w:tcW w:w="1350" w:type="dxa"/>
          </w:tcPr>
          <w:p w14:paraId="5F329208" w14:textId="77777777" w:rsidR="0024462F" w:rsidRDefault="0024462F"/>
        </w:tc>
        <w:tc>
          <w:tcPr>
            <w:tcW w:w="1288" w:type="dxa"/>
            <w:gridSpan w:val="2"/>
          </w:tcPr>
          <w:p w14:paraId="32192AD4" w14:textId="77777777" w:rsidR="0024462F" w:rsidRDefault="0024462F"/>
        </w:tc>
        <w:tc>
          <w:tcPr>
            <w:tcW w:w="1232" w:type="dxa"/>
          </w:tcPr>
          <w:p w14:paraId="0A8CCC67" w14:textId="77777777" w:rsidR="0024462F" w:rsidRDefault="0024462F"/>
        </w:tc>
      </w:tr>
      <w:tr w:rsidR="0024462F" w14:paraId="50FA6A06" w14:textId="77777777">
        <w:tc>
          <w:tcPr>
            <w:tcW w:w="2448" w:type="dxa"/>
          </w:tcPr>
          <w:p w14:paraId="11C0DBAD" w14:textId="77777777" w:rsidR="0024462F" w:rsidRDefault="0024462F">
            <w:pPr>
              <w:pStyle w:val="Header"/>
              <w:tabs>
                <w:tab w:val="clear" w:pos="4320"/>
                <w:tab w:val="clear" w:pos="8640"/>
              </w:tabs>
            </w:pPr>
            <w:r>
              <w:t>Requirement Specifications Documentation</w:t>
            </w:r>
          </w:p>
          <w:p w14:paraId="2EB83086" w14:textId="77777777" w:rsidR="0024462F" w:rsidRDefault="00F27390">
            <w:pPr>
              <w:pStyle w:val="Header"/>
              <w:tabs>
                <w:tab w:val="clear" w:pos="4320"/>
                <w:tab w:val="clear" w:pos="8640"/>
              </w:tabs>
            </w:pPr>
            <w:r>
              <w:t>(10%)</w:t>
            </w:r>
          </w:p>
        </w:tc>
        <w:tc>
          <w:tcPr>
            <w:tcW w:w="1204" w:type="dxa"/>
            <w:gridSpan w:val="2"/>
          </w:tcPr>
          <w:p w14:paraId="6B2A52C1" w14:textId="77777777" w:rsidR="0024462F" w:rsidRDefault="0024462F"/>
        </w:tc>
        <w:tc>
          <w:tcPr>
            <w:tcW w:w="1046" w:type="dxa"/>
            <w:gridSpan w:val="2"/>
          </w:tcPr>
          <w:p w14:paraId="51B59A4B" w14:textId="77777777" w:rsidR="0024462F" w:rsidRDefault="0024462F"/>
        </w:tc>
        <w:tc>
          <w:tcPr>
            <w:tcW w:w="1350" w:type="dxa"/>
          </w:tcPr>
          <w:p w14:paraId="3EED038A" w14:textId="77777777" w:rsidR="0024462F" w:rsidRDefault="0024462F"/>
        </w:tc>
        <w:tc>
          <w:tcPr>
            <w:tcW w:w="1288" w:type="dxa"/>
            <w:gridSpan w:val="2"/>
          </w:tcPr>
          <w:p w14:paraId="25ADAC3C" w14:textId="77777777" w:rsidR="0024462F" w:rsidRDefault="0024462F"/>
        </w:tc>
        <w:tc>
          <w:tcPr>
            <w:tcW w:w="1232" w:type="dxa"/>
          </w:tcPr>
          <w:p w14:paraId="12B5513E" w14:textId="77777777" w:rsidR="0024462F" w:rsidRDefault="0024462F"/>
        </w:tc>
      </w:tr>
      <w:tr w:rsidR="0024462F" w14:paraId="1C18640E" w14:textId="77777777">
        <w:tc>
          <w:tcPr>
            <w:tcW w:w="2448" w:type="dxa"/>
          </w:tcPr>
          <w:p w14:paraId="31C2525B" w14:textId="77777777" w:rsidR="0024462F" w:rsidRDefault="0024462F">
            <w:pPr>
              <w:rPr>
                <w:lang w:val="en-GB"/>
              </w:rPr>
            </w:pPr>
            <w:r>
              <w:rPr>
                <w:lang w:val="en-GB"/>
              </w:rPr>
              <w:t>System Design Documentation</w:t>
            </w:r>
          </w:p>
          <w:p w14:paraId="06DE2F4D" w14:textId="77777777" w:rsidR="0024462F" w:rsidRDefault="00F27390">
            <w:pPr>
              <w:rPr>
                <w:lang w:val="en-GB"/>
              </w:rPr>
            </w:pPr>
            <w:r>
              <w:rPr>
                <w:lang w:val="en-GB"/>
              </w:rPr>
              <w:t>(25%)</w:t>
            </w:r>
          </w:p>
        </w:tc>
        <w:tc>
          <w:tcPr>
            <w:tcW w:w="1204" w:type="dxa"/>
            <w:gridSpan w:val="2"/>
          </w:tcPr>
          <w:p w14:paraId="14C93FF8" w14:textId="77777777" w:rsidR="0024462F" w:rsidRDefault="0024462F"/>
        </w:tc>
        <w:tc>
          <w:tcPr>
            <w:tcW w:w="1046" w:type="dxa"/>
            <w:gridSpan w:val="2"/>
          </w:tcPr>
          <w:p w14:paraId="07A7B9E8" w14:textId="77777777" w:rsidR="0024462F" w:rsidRDefault="0024462F"/>
        </w:tc>
        <w:tc>
          <w:tcPr>
            <w:tcW w:w="1350" w:type="dxa"/>
          </w:tcPr>
          <w:p w14:paraId="48939E39" w14:textId="77777777" w:rsidR="0024462F" w:rsidRDefault="0024462F"/>
        </w:tc>
        <w:tc>
          <w:tcPr>
            <w:tcW w:w="1288" w:type="dxa"/>
            <w:gridSpan w:val="2"/>
          </w:tcPr>
          <w:p w14:paraId="6229B93C" w14:textId="77777777" w:rsidR="0024462F" w:rsidRDefault="0024462F"/>
        </w:tc>
        <w:tc>
          <w:tcPr>
            <w:tcW w:w="1232" w:type="dxa"/>
          </w:tcPr>
          <w:p w14:paraId="75B42C67" w14:textId="77777777" w:rsidR="0024462F" w:rsidRDefault="0024462F"/>
        </w:tc>
      </w:tr>
      <w:tr w:rsidR="0024462F" w14:paraId="5DE5E822" w14:textId="77777777">
        <w:tc>
          <w:tcPr>
            <w:tcW w:w="2448" w:type="dxa"/>
          </w:tcPr>
          <w:p w14:paraId="6EC331A5" w14:textId="77777777" w:rsidR="0024462F" w:rsidRDefault="0024462F">
            <w:r>
              <w:t xml:space="preserve">Prototype Functionality and Quality of Application </w:t>
            </w:r>
            <w:r w:rsidR="00F27390">
              <w:t>Code (35%)</w:t>
            </w:r>
          </w:p>
        </w:tc>
        <w:tc>
          <w:tcPr>
            <w:tcW w:w="1204" w:type="dxa"/>
            <w:gridSpan w:val="2"/>
          </w:tcPr>
          <w:p w14:paraId="5154687F" w14:textId="77777777" w:rsidR="0024462F" w:rsidRDefault="0024462F"/>
        </w:tc>
        <w:tc>
          <w:tcPr>
            <w:tcW w:w="1046" w:type="dxa"/>
            <w:gridSpan w:val="2"/>
          </w:tcPr>
          <w:p w14:paraId="2E39BD29" w14:textId="77777777" w:rsidR="0024462F" w:rsidRDefault="0024462F"/>
        </w:tc>
        <w:tc>
          <w:tcPr>
            <w:tcW w:w="1350" w:type="dxa"/>
          </w:tcPr>
          <w:p w14:paraId="781A8C62" w14:textId="77777777" w:rsidR="0024462F" w:rsidRDefault="0024462F"/>
        </w:tc>
        <w:tc>
          <w:tcPr>
            <w:tcW w:w="1288" w:type="dxa"/>
            <w:gridSpan w:val="2"/>
          </w:tcPr>
          <w:p w14:paraId="2D88782D" w14:textId="77777777" w:rsidR="0024462F" w:rsidRDefault="0024462F"/>
        </w:tc>
        <w:tc>
          <w:tcPr>
            <w:tcW w:w="1232" w:type="dxa"/>
          </w:tcPr>
          <w:p w14:paraId="67771177" w14:textId="77777777" w:rsidR="0024462F" w:rsidRDefault="0024462F"/>
        </w:tc>
      </w:tr>
      <w:tr w:rsidR="0024462F" w14:paraId="13871202" w14:textId="77777777">
        <w:tc>
          <w:tcPr>
            <w:tcW w:w="2448" w:type="dxa"/>
          </w:tcPr>
          <w:p w14:paraId="58073B63" w14:textId="77777777" w:rsidR="0024462F" w:rsidRDefault="0024462F">
            <w:r>
              <w:t>Test/Evaluation Strategy</w:t>
            </w:r>
          </w:p>
          <w:p w14:paraId="287E3968" w14:textId="77777777" w:rsidR="0024462F" w:rsidRDefault="00F27390">
            <w:r>
              <w:t>(10%)</w:t>
            </w:r>
          </w:p>
          <w:p w14:paraId="0D6D089A" w14:textId="77777777" w:rsidR="0024462F" w:rsidRDefault="0024462F"/>
        </w:tc>
        <w:tc>
          <w:tcPr>
            <w:tcW w:w="1204" w:type="dxa"/>
            <w:gridSpan w:val="2"/>
          </w:tcPr>
          <w:p w14:paraId="2AEFA9CE" w14:textId="77777777" w:rsidR="0024462F" w:rsidRDefault="0024462F"/>
        </w:tc>
        <w:tc>
          <w:tcPr>
            <w:tcW w:w="1046" w:type="dxa"/>
            <w:gridSpan w:val="2"/>
          </w:tcPr>
          <w:p w14:paraId="4751FD9B" w14:textId="77777777" w:rsidR="0024462F" w:rsidRDefault="0024462F"/>
        </w:tc>
        <w:tc>
          <w:tcPr>
            <w:tcW w:w="1350" w:type="dxa"/>
          </w:tcPr>
          <w:p w14:paraId="2F7AFEDF" w14:textId="77777777" w:rsidR="0024462F" w:rsidRDefault="0024462F"/>
        </w:tc>
        <w:tc>
          <w:tcPr>
            <w:tcW w:w="1288" w:type="dxa"/>
            <w:gridSpan w:val="2"/>
          </w:tcPr>
          <w:p w14:paraId="1C908981" w14:textId="77777777" w:rsidR="0024462F" w:rsidRDefault="0024462F"/>
        </w:tc>
        <w:tc>
          <w:tcPr>
            <w:tcW w:w="1232" w:type="dxa"/>
          </w:tcPr>
          <w:p w14:paraId="6FF7E131" w14:textId="77777777" w:rsidR="0024462F" w:rsidRDefault="0024462F"/>
        </w:tc>
      </w:tr>
      <w:tr w:rsidR="0024462F" w14:paraId="4A5C20F2" w14:textId="77777777">
        <w:tc>
          <w:tcPr>
            <w:tcW w:w="2448" w:type="dxa"/>
          </w:tcPr>
          <w:p w14:paraId="3FCA9E49" w14:textId="77777777" w:rsidR="00F27390" w:rsidRDefault="0024462F" w:rsidP="00F27390">
            <w:r>
              <w:t>Group Cohesion, Teamwork and Project Management</w:t>
            </w:r>
            <w:r w:rsidR="00F27390">
              <w:t>/ System Presentation (10%)</w:t>
            </w:r>
          </w:p>
          <w:p w14:paraId="5B271BE7" w14:textId="77777777" w:rsidR="0024462F" w:rsidRDefault="0024462F"/>
          <w:p w14:paraId="06664E67" w14:textId="77777777" w:rsidR="0024462F" w:rsidRDefault="0024462F"/>
        </w:tc>
        <w:tc>
          <w:tcPr>
            <w:tcW w:w="1204" w:type="dxa"/>
            <w:gridSpan w:val="2"/>
          </w:tcPr>
          <w:p w14:paraId="1DDA84F6" w14:textId="77777777" w:rsidR="0024462F" w:rsidRDefault="0024462F"/>
        </w:tc>
        <w:tc>
          <w:tcPr>
            <w:tcW w:w="1046" w:type="dxa"/>
            <w:gridSpan w:val="2"/>
          </w:tcPr>
          <w:p w14:paraId="632B860A" w14:textId="77777777" w:rsidR="0024462F" w:rsidRDefault="0024462F"/>
        </w:tc>
        <w:tc>
          <w:tcPr>
            <w:tcW w:w="1350" w:type="dxa"/>
          </w:tcPr>
          <w:p w14:paraId="17C22213" w14:textId="77777777" w:rsidR="0024462F" w:rsidRDefault="0024462F"/>
        </w:tc>
        <w:tc>
          <w:tcPr>
            <w:tcW w:w="1288" w:type="dxa"/>
            <w:gridSpan w:val="2"/>
          </w:tcPr>
          <w:p w14:paraId="0DA1F0B9" w14:textId="77777777" w:rsidR="0024462F" w:rsidRDefault="0024462F"/>
        </w:tc>
        <w:tc>
          <w:tcPr>
            <w:tcW w:w="1232" w:type="dxa"/>
          </w:tcPr>
          <w:p w14:paraId="189C9711" w14:textId="77777777" w:rsidR="0024462F" w:rsidRDefault="0024462F"/>
        </w:tc>
      </w:tr>
      <w:tr w:rsidR="0024462F" w14:paraId="63FED678" w14:textId="77777777">
        <w:tc>
          <w:tcPr>
            <w:tcW w:w="4012" w:type="dxa"/>
            <w:gridSpan w:val="4"/>
          </w:tcPr>
          <w:p w14:paraId="4B68BF7A" w14:textId="77777777" w:rsidR="0024462F" w:rsidRDefault="0024462F">
            <w:r>
              <w:t>Specific aspects of your assignment that the marker likes:</w:t>
            </w:r>
          </w:p>
          <w:p w14:paraId="0C8683D0" w14:textId="77777777" w:rsidR="0024462F" w:rsidRDefault="0024462F"/>
          <w:p w14:paraId="1F7B89E6" w14:textId="77777777" w:rsidR="0024462F" w:rsidRDefault="0024462F"/>
          <w:p w14:paraId="6165ED08" w14:textId="77777777" w:rsidR="0024462F" w:rsidRDefault="0024462F"/>
          <w:p w14:paraId="1E4339C1" w14:textId="77777777" w:rsidR="0024462F" w:rsidRDefault="0024462F"/>
          <w:p w14:paraId="140B5F88" w14:textId="77777777" w:rsidR="0024462F" w:rsidRDefault="0024462F"/>
        </w:tc>
        <w:tc>
          <w:tcPr>
            <w:tcW w:w="4556" w:type="dxa"/>
            <w:gridSpan w:val="5"/>
          </w:tcPr>
          <w:p w14:paraId="135CA3A6" w14:textId="77777777" w:rsidR="0024462F" w:rsidRDefault="0024462F">
            <w:r>
              <w:t>Specific aspects of your assignment that need more work:</w:t>
            </w:r>
          </w:p>
        </w:tc>
      </w:tr>
      <w:tr w:rsidR="0024462F" w14:paraId="47695591" w14:textId="77777777">
        <w:tc>
          <w:tcPr>
            <w:tcW w:w="3369" w:type="dxa"/>
            <w:gridSpan w:val="2"/>
          </w:tcPr>
          <w:p w14:paraId="42769827" w14:textId="77777777" w:rsidR="0024462F" w:rsidRDefault="0024462F">
            <w:r>
              <w:t>Tutor’s Signature:</w:t>
            </w:r>
          </w:p>
          <w:p w14:paraId="5AB7F2D9" w14:textId="77777777" w:rsidR="0024462F" w:rsidRDefault="0024462F"/>
        </w:tc>
        <w:tc>
          <w:tcPr>
            <w:tcW w:w="2880" w:type="dxa"/>
            <w:gridSpan w:val="5"/>
          </w:tcPr>
          <w:p w14:paraId="5DEC5123" w14:textId="77777777" w:rsidR="0024462F" w:rsidRDefault="0024462F">
            <w:r>
              <w:t>Date:</w:t>
            </w:r>
          </w:p>
        </w:tc>
        <w:tc>
          <w:tcPr>
            <w:tcW w:w="2319" w:type="dxa"/>
            <w:gridSpan w:val="2"/>
          </w:tcPr>
          <w:p w14:paraId="4DF1918B" w14:textId="77777777" w:rsidR="0024462F" w:rsidRDefault="0024462F">
            <w:r>
              <w:t>Grade:</w:t>
            </w:r>
          </w:p>
        </w:tc>
      </w:tr>
    </w:tbl>
    <w:p w14:paraId="2F046DE0" w14:textId="77777777" w:rsidR="009A3D5F" w:rsidRDefault="009A3D5F" w:rsidP="0088434E">
      <w:pPr>
        <w:pStyle w:val="Heading1"/>
        <w:rPr>
          <w:sz w:val="16"/>
          <w:szCs w:val="16"/>
        </w:rPr>
      </w:pPr>
    </w:p>
    <w:p w14:paraId="57F7E7D1" w14:textId="77777777" w:rsidR="0088434E" w:rsidRDefault="0088434E" w:rsidP="00D97D55"/>
    <w:sdt>
      <w:sdtPr>
        <w:rPr>
          <w:rFonts w:ascii="Times New Roman" w:eastAsiaTheme="minorHAnsi" w:hAnsi="Times New Roman"/>
          <w:color w:val="auto"/>
          <w:sz w:val="24"/>
          <w:szCs w:val="24"/>
        </w:rPr>
        <w:id w:val="-225459858"/>
        <w:docPartObj>
          <w:docPartGallery w:val="Table of Contents"/>
          <w:docPartUnique/>
        </w:docPartObj>
      </w:sdtPr>
      <w:sdtEndPr>
        <w:rPr>
          <w:rFonts w:eastAsia="Times New Roman"/>
          <w:bCs/>
          <w:noProof/>
        </w:rPr>
      </w:sdtEndPr>
      <w:sdtContent>
        <w:p w14:paraId="5C8514AA" w14:textId="77777777" w:rsidR="00AB1B29" w:rsidRPr="00AB1B29" w:rsidRDefault="0088434E" w:rsidP="00AB1B29">
          <w:pPr>
            <w:pStyle w:val="TOCHeading"/>
            <w:rPr>
              <w:rFonts w:ascii="Times New Roman" w:hAnsi="Times New Roman"/>
              <w:b/>
              <w:color w:val="000000" w:themeColor="text1"/>
              <w:sz w:val="28"/>
              <w:szCs w:val="28"/>
            </w:rPr>
          </w:pPr>
          <w:r w:rsidRPr="00AB1B29">
            <w:rPr>
              <w:rFonts w:ascii="Times New Roman" w:hAnsi="Times New Roman"/>
              <w:b/>
              <w:color w:val="000000" w:themeColor="text1"/>
              <w:sz w:val="28"/>
              <w:szCs w:val="28"/>
            </w:rPr>
            <w:t>Table of Contents:</w:t>
          </w:r>
        </w:p>
        <w:p w14:paraId="7876B27E" w14:textId="01681906" w:rsidR="004A4AF7" w:rsidRDefault="0088434E">
          <w:pPr>
            <w:pStyle w:val="TOC1"/>
            <w:tabs>
              <w:tab w:val="left" w:pos="400"/>
              <w:tab w:val="right" w:leader="dot" w:pos="8630"/>
            </w:tabs>
            <w:rPr>
              <w:rFonts w:asciiTheme="minorHAnsi" w:eastAsiaTheme="minorEastAsia" w:hAnsiTheme="minorHAnsi" w:cstheme="minorBidi"/>
              <w:noProof/>
            </w:rPr>
          </w:pPr>
          <w:r w:rsidRPr="00AB1B29">
            <w:rPr>
              <w:rFonts w:ascii="Times New Roman" w:hAnsi="Times New Roman"/>
              <w:sz w:val="24"/>
              <w:szCs w:val="24"/>
            </w:rPr>
            <w:fldChar w:fldCharType="begin"/>
          </w:r>
          <w:r w:rsidRPr="00AB1B29">
            <w:rPr>
              <w:rFonts w:ascii="Times New Roman" w:hAnsi="Times New Roman"/>
              <w:sz w:val="24"/>
              <w:szCs w:val="24"/>
            </w:rPr>
            <w:instrText xml:space="preserve"> TOC \o "1-3" \h \z \u </w:instrText>
          </w:r>
          <w:r w:rsidRPr="00AB1B29">
            <w:rPr>
              <w:rFonts w:ascii="Times New Roman" w:hAnsi="Times New Roman"/>
              <w:sz w:val="24"/>
              <w:szCs w:val="24"/>
            </w:rPr>
            <w:fldChar w:fldCharType="separate"/>
          </w:r>
          <w:hyperlink w:anchor="_Toc74155379" w:history="1">
            <w:r w:rsidR="004A4AF7" w:rsidRPr="00827888">
              <w:rPr>
                <w:rStyle w:val="Hyperlink"/>
                <w:noProof/>
              </w:rPr>
              <w:t>1.</w:t>
            </w:r>
            <w:r w:rsidR="004A4AF7">
              <w:rPr>
                <w:rFonts w:asciiTheme="minorHAnsi" w:eastAsiaTheme="minorEastAsia" w:hAnsiTheme="minorHAnsi" w:cstheme="minorBidi"/>
                <w:noProof/>
              </w:rPr>
              <w:tab/>
            </w:r>
            <w:r w:rsidR="004A4AF7" w:rsidRPr="004A4AF7">
              <w:rPr>
                <w:rStyle w:val="Hyperlink"/>
                <w:b/>
                <w:noProof/>
              </w:rPr>
              <w:t>Introduction:</w:t>
            </w:r>
            <w:r w:rsidR="004A4AF7">
              <w:rPr>
                <w:noProof/>
                <w:webHidden/>
              </w:rPr>
              <w:tab/>
            </w:r>
            <w:r w:rsidR="004A4AF7">
              <w:rPr>
                <w:noProof/>
                <w:webHidden/>
              </w:rPr>
              <w:fldChar w:fldCharType="begin"/>
            </w:r>
            <w:r w:rsidR="004A4AF7">
              <w:rPr>
                <w:noProof/>
                <w:webHidden/>
              </w:rPr>
              <w:instrText xml:space="preserve"> PAGEREF _Toc74155379 \h </w:instrText>
            </w:r>
            <w:r w:rsidR="004A4AF7">
              <w:rPr>
                <w:noProof/>
                <w:webHidden/>
              </w:rPr>
            </w:r>
            <w:r w:rsidR="004A4AF7">
              <w:rPr>
                <w:noProof/>
                <w:webHidden/>
              </w:rPr>
              <w:fldChar w:fldCharType="separate"/>
            </w:r>
            <w:r w:rsidR="006E218B">
              <w:rPr>
                <w:noProof/>
                <w:webHidden/>
              </w:rPr>
              <w:t>4</w:t>
            </w:r>
            <w:r w:rsidR="004A4AF7">
              <w:rPr>
                <w:noProof/>
                <w:webHidden/>
              </w:rPr>
              <w:fldChar w:fldCharType="end"/>
            </w:r>
          </w:hyperlink>
        </w:p>
        <w:p w14:paraId="7CAA8BD3" w14:textId="48E738FF" w:rsidR="004A4AF7" w:rsidRDefault="00647675">
          <w:pPr>
            <w:pStyle w:val="TOC2"/>
            <w:tabs>
              <w:tab w:val="right" w:leader="dot" w:pos="8630"/>
            </w:tabs>
            <w:rPr>
              <w:rFonts w:asciiTheme="minorHAnsi" w:eastAsiaTheme="minorEastAsia" w:hAnsiTheme="minorHAnsi" w:cstheme="minorBidi"/>
              <w:noProof/>
            </w:rPr>
          </w:pPr>
          <w:hyperlink w:anchor="_Toc74155380" w:history="1">
            <w:r w:rsidR="004A4AF7" w:rsidRPr="00827888">
              <w:rPr>
                <w:rStyle w:val="Hyperlink"/>
                <w:noProof/>
              </w:rPr>
              <w:t>1.1 Project Background:</w:t>
            </w:r>
            <w:r w:rsidR="004A4AF7">
              <w:rPr>
                <w:noProof/>
                <w:webHidden/>
              </w:rPr>
              <w:tab/>
            </w:r>
            <w:r w:rsidR="004A4AF7">
              <w:rPr>
                <w:noProof/>
                <w:webHidden/>
              </w:rPr>
              <w:fldChar w:fldCharType="begin"/>
            </w:r>
            <w:r w:rsidR="004A4AF7">
              <w:rPr>
                <w:noProof/>
                <w:webHidden/>
              </w:rPr>
              <w:instrText xml:space="preserve"> PAGEREF _Toc74155380 \h </w:instrText>
            </w:r>
            <w:r w:rsidR="004A4AF7">
              <w:rPr>
                <w:noProof/>
                <w:webHidden/>
              </w:rPr>
            </w:r>
            <w:r w:rsidR="004A4AF7">
              <w:rPr>
                <w:noProof/>
                <w:webHidden/>
              </w:rPr>
              <w:fldChar w:fldCharType="separate"/>
            </w:r>
            <w:r w:rsidR="006E218B">
              <w:rPr>
                <w:noProof/>
                <w:webHidden/>
              </w:rPr>
              <w:t>4</w:t>
            </w:r>
            <w:r w:rsidR="004A4AF7">
              <w:rPr>
                <w:noProof/>
                <w:webHidden/>
              </w:rPr>
              <w:fldChar w:fldCharType="end"/>
            </w:r>
          </w:hyperlink>
        </w:p>
        <w:p w14:paraId="35C307D4" w14:textId="359010E5" w:rsidR="004A4AF7" w:rsidRDefault="00647675">
          <w:pPr>
            <w:pStyle w:val="TOC2"/>
            <w:tabs>
              <w:tab w:val="right" w:leader="dot" w:pos="8630"/>
            </w:tabs>
            <w:rPr>
              <w:rFonts w:asciiTheme="minorHAnsi" w:eastAsiaTheme="minorEastAsia" w:hAnsiTheme="minorHAnsi" w:cstheme="minorBidi"/>
              <w:noProof/>
            </w:rPr>
          </w:pPr>
          <w:hyperlink w:anchor="_Toc74155381" w:history="1">
            <w:r w:rsidR="004A4AF7" w:rsidRPr="00827888">
              <w:rPr>
                <w:rStyle w:val="Hyperlink"/>
                <w:noProof/>
              </w:rPr>
              <w:t>1.2 Project Aims and Objectives:</w:t>
            </w:r>
            <w:r w:rsidR="004A4AF7">
              <w:rPr>
                <w:noProof/>
                <w:webHidden/>
              </w:rPr>
              <w:tab/>
            </w:r>
            <w:r w:rsidR="004A4AF7">
              <w:rPr>
                <w:noProof/>
                <w:webHidden/>
              </w:rPr>
              <w:fldChar w:fldCharType="begin"/>
            </w:r>
            <w:r w:rsidR="004A4AF7">
              <w:rPr>
                <w:noProof/>
                <w:webHidden/>
              </w:rPr>
              <w:instrText xml:space="preserve"> PAGEREF _Toc74155381 \h </w:instrText>
            </w:r>
            <w:r w:rsidR="004A4AF7">
              <w:rPr>
                <w:noProof/>
                <w:webHidden/>
              </w:rPr>
            </w:r>
            <w:r w:rsidR="004A4AF7">
              <w:rPr>
                <w:noProof/>
                <w:webHidden/>
              </w:rPr>
              <w:fldChar w:fldCharType="separate"/>
            </w:r>
            <w:r w:rsidR="006E218B">
              <w:rPr>
                <w:noProof/>
                <w:webHidden/>
              </w:rPr>
              <w:t>4</w:t>
            </w:r>
            <w:r w:rsidR="004A4AF7">
              <w:rPr>
                <w:noProof/>
                <w:webHidden/>
              </w:rPr>
              <w:fldChar w:fldCharType="end"/>
            </w:r>
          </w:hyperlink>
        </w:p>
        <w:p w14:paraId="16101254" w14:textId="76632FFD" w:rsidR="004A4AF7" w:rsidRDefault="00647675">
          <w:pPr>
            <w:pStyle w:val="TOC2"/>
            <w:tabs>
              <w:tab w:val="right" w:leader="dot" w:pos="8630"/>
            </w:tabs>
            <w:rPr>
              <w:rFonts w:asciiTheme="minorHAnsi" w:eastAsiaTheme="minorEastAsia" w:hAnsiTheme="minorHAnsi" w:cstheme="minorBidi"/>
              <w:noProof/>
            </w:rPr>
          </w:pPr>
          <w:hyperlink w:anchor="_Toc74155382" w:history="1">
            <w:r w:rsidR="004A4AF7" w:rsidRPr="00827888">
              <w:rPr>
                <w:rStyle w:val="Hyperlink"/>
                <w:noProof/>
              </w:rPr>
              <w:t>1.3 Project Development Methodology:</w:t>
            </w:r>
            <w:r w:rsidR="004A4AF7">
              <w:rPr>
                <w:noProof/>
                <w:webHidden/>
              </w:rPr>
              <w:tab/>
            </w:r>
            <w:r w:rsidR="004A4AF7">
              <w:rPr>
                <w:noProof/>
                <w:webHidden/>
              </w:rPr>
              <w:fldChar w:fldCharType="begin"/>
            </w:r>
            <w:r w:rsidR="004A4AF7">
              <w:rPr>
                <w:noProof/>
                <w:webHidden/>
              </w:rPr>
              <w:instrText xml:space="preserve"> PAGEREF _Toc74155382 \h </w:instrText>
            </w:r>
            <w:r w:rsidR="004A4AF7">
              <w:rPr>
                <w:noProof/>
                <w:webHidden/>
              </w:rPr>
            </w:r>
            <w:r w:rsidR="004A4AF7">
              <w:rPr>
                <w:noProof/>
                <w:webHidden/>
              </w:rPr>
              <w:fldChar w:fldCharType="separate"/>
            </w:r>
            <w:r w:rsidR="006E218B">
              <w:rPr>
                <w:noProof/>
                <w:webHidden/>
              </w:rPr>
              <w:t>5</w:t>
            </w:r>
            <w:r w:rsidR="004A4AF7">
              <w:rPr>
                <w:noProof/>
                <w:webHidden/>
              </w:rPr>
              <w:fldChar w:fldCharType="end"/>
            </w:r>
          </w:hyperlink>
        </w:p>
        <w:p w14:paraId="019BF0D8" w14:textId="7A17BCFF" w:rsidR="004A4AF7" w:rsidRDefault="00647675">
          <w:pPr>
            <w:pStyle w:val="TOC1"/>
            <w:tabs>
              <w:tab w:val="left" w:pos="400"/>
              <w:tab w:val="right" w:leader="dot" w:pos="8630"/>
            </w:tabs>
            <w:rPr>
              <w:rFonts w:asciiTheme="minorHAnsi" w:eastAsiaTheme="minorEastAsia" w:hAnsiTheme="minorHAnsi" w:cstheme="minorBidi"/>
              <w:noProof/>
            </w:rPr>
          </w:pPr>
          <w:hyperlink w:anchor="_Toc74155383" w:history="1">
            <w:r w:rsidR="004A4AF7" w:rsidRPr="004A4AF7">
              <w:rPr>
                <w:rStyle w:val="Hyperlink"/>
                <w:b/>
                <w:noProof/>
              </w:rPr>
              <w:t>2.</w:t>
            </w:r>
            <w:r w:rsidR="004A4AF7" w:rsidRPr="004A4AF7">
              <w:rPr>
                <w:rFonts w:asciiTheme="minorHAnsi" w:eastAsiaTheme="minorEastAsia" w:hAnsiTheme="minorHAnsi" w:cstheme="minorBidi"/>
                <w:b/>
                <w:noProof/>
              </w:rPr>
              <w:tab/>
            </w:r>
            <w:r w:rsidR="004A4AF7" w:rsidRPr="004A4AF7">
              <w:rPr>
                <w:rStyle w:val="Hyperlink"/>
                <w:b/>
                <w:noProof/>
              </w:rPr>
              <w:t>Requirements Engineering:</w:t>
            </w:r>
            <w:r w:rsidR="004A4AF7">
              <w:rPr>
                <w:noProof/>
                <w:webHidden/>
              </w:rPr>
              <w:tab/>
            </w:r>
            <w:r w:rsidR="004A4AF7">
              <w:rPr>
                <w:noProof/>
                <w:webHidden/>
              </w:rPr>
              <w:fldChar w:fldCharType="begin"/>
            </w:r>
            <w:r w:rsidR="004A4AF7">
              <w:rPr>
                <w:noProof/>
                <w:webHidden/>
              </w:rPr>
              <w:instrText xml:space="preserve"> PAGEREF _Toc74155383 \h </w:instrText>
            </w:r>
            <w:r w:rsidR="004A4AF7">
              <w:rPr>
                <w:noProof/>
                <w:webHidden/>
              </w:rPr>
            </w:r>
            <w:r w:rsidR="004A4AF7">
              <w:rPr>
                <w:noProof/>
                <w:webHidden/>
              </w:rPr>
              <w:fldChar w:fldCharType="separate"/>
            </w:r>
            <w:r w:rsidR="006E218B">
              <w:rPr>
                <w:noProof/>
                <w:webHidden/>
              </w:rPr>
              <w:t>7</w:t>
            </w:r>
            <w:r w:rsidR="004A4AF7">
              <w:rPr>
                <w:noProof/>
                <w:webHidden/>
              </w:rPr>
              <w:fldChar w:fldCharType="end"/>
            </w:r>
          </w:hyperlink>
        </w:p>
        <w:p w14:paraId="56733727" w14:textId="6838F7A5" w:rsidR="004A4AF7" w:rsidRDefault="00647675">
          <w:pPr>
            <w:pStyle w:val="TOC2"/>
            <w:tabs>
              <w:tab w:val="right" w:leader="dot" w:pos="8630"/>
            </w:tabs>
            <w:rPr>
              <w:rFonts w:asciiTheme="minorHAnsi" w:eastAsiaTheme="minorEastAsia" w:hAnsiTheme="minorHAnsi" w:cstheme="minorBidi"/>
              <w:noProof/>
            </w:rPr>
          </w:pPr>
          <w:hyperlink w:anchor="_Toc74155384" w:history="1">
            <w:r w:rsidR="004A4AF7" w:rsidRPr="00827888">
              <w:rPr>
                <w:rStyle w:val="Hyperlink"/>
                <w:noProof/>
              </w:rPr>
              <w:t>2.1 Elicitation Activities:</w:t>
            </w:r>
            <w:r w:rsidR="004A4AF7">
              <w:rPr>
                <w:noProof/>
                <w:webHidden/>
              </w:rPr>
              <w:tab/>
            </w:r>
            <w:r w:rsidR="004A4AF7">
              <w:rPr>
                <w:noProof/>
                <w:webHidden/>
              </w:rPr>
              <w:fldChar w:fldCharType="begin"/>
            </w:r>
            <w:r w:rsidR="004A4AF7">
              <w:rPr>
                <w:noProof/>
                <w:webHidden/>
              </w:rPr>
              <w:instrText xml:space="preserve"> PAGEREF _Toc74155384 \h </w:instrText>
            </w:r>
            <w:r w:rsidR="004A4AF7">
              <w:rPr>
                <w:noProof/>
                <w:webHidden/>
              </w:rPr>
            </w:r>
            <w:r w:rsidR="004A4AF7">
              <w:rPr>
                <w:noProof/>
                <w:webHidden/>
              </w:rPr>
              <w:fldChar w:fldCharType="separate"/>
            </w:r>
            <w:r w:rsidR="006E218B">
              <w:rPr>
                <w:noProof/>
                <w:webHidden/>
              </w:rPr>
              <w:t>7</w:t>
            </w:r>
            <w:r w:rsidR="004A4AF7">
              <w:rPr>
                <w:noProof/>
                <w:webHidden/>
              </w:rPr>
              <w:fldChar w:fldCharType="end"/>
            </w:r>
          </w:hyperlink>
        </w:p>
        <w:p w14:paraId="1D17C536" w14:textId="078933F4"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385" w:history="1">
            <w:r w:rsidR="004A4AF7" w:rsidRPr="004A4AF7">
              <w:rPr>
                <w:rStyle w:val="Hyperlink"/>
                <w:noProof/>
              </w:rPr>
              <w:t>2.1.1 Interview plans:</w:t>
            </w:r>
            <w:r w:rsidR="004A4AF7">
              <w:rPr>
                <w:noProof/>
                <w:webHidden/>
              </w:rPr>
              <w:tab/>
            </w:r>
            <w:r w:rsidR="004A4AF7">
              <w:rPr>
                <w:noProof/>
                <w:webHidden/>
              </w:rPr>
              <w:fldChar w:fldCharType="begin"/>
            </w:r>
            <w:r w:rsidR="004A4AF7">
              <w:rPr>
                <w:noProof/>
                <w:webHidden/>
              </w:rPr>
              <w:instrText xml:space="preserve"> PAGEREF _Toc74155385 \h </w:instrText>
            </w:r>
            <w:r w:rsidR="004A4AF7">
              <w:rPr>
                <w:noProof/>
                <w:webHidden/>
              </w:rPr>
            </w:r>
            <w:r w:rsidR="004A4AF7">
              <w:rPr>
                <w:noProof/>
                <w:webHidden/>
              </w:rPr>
              <w:fldChar w:fldCharType="separate"/>
            </w:r>
            <w:r w:rsidR="006E218B">
              <w:rPr>
                <w:noProof/>
                <w:webHidden/>
              </w:rPr>
              <w:t>7</w:t>
            </w:r>
            <w:r w:rsidR="004A4AF7">
              <w:rPr>
                <w:noProof/>
                <w:webHidden/>
              </w:rPr>
              <w:fldChar w:fldCharType="end"/>
            </w:r>
          </w:hyperlink>
        </w:p>
        <w:p w14:paraId="33F57917" w14:textId="2E551BFA"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386" w:history="1">
            <w:r w:rsidR="004A4AF7" w:rsidRPr="004A4AF7">
              <w:rPr>
                <w:rStyle w:val="Hyperlink"/>
                <w:noProof/>
              </w:rPr>
              <w:t>2.1.2 Interview findings:</w:t>
            </w:r>
            <w:r w:rsidR="004A4AF7">
              <w:rPr>
                <w:noProof/>
                <w:webHidden/>
              </w:rPr>
              <w:tab/>
            </w:r>
            <w:r w:rsidR="004A4AF7">
              <w:rPr>
                <w:noProof/>
                <w:webHidden/>
              </w:rPr>
              <w:fldChar w:fldCharType="begin"/>
            </w:r>
            <w:r w:rsidR="004A4AF7">
              <w:rPr>
                <w:noProof/>
                <w:webHidden/>
              </w:rPr>
              <w:instrText xml:space="preserve"> PAGEREF _Toc74155386 \h </w:instrText>
            </w:r>
            <w:r w:rsidR="004A4AF7">
              <w:rPr>
                <w:noProof/>
                <w:webHidden/>
              </w:rPr>
            </w:r>
            <w:r w:rsidR="004A4AF7">
              <w:rPr>
                <w:noProof/>
                <w:webHidden/>
              </w:rPr>
              <w:fldChar w:fldCharType="separate"/>
            </w:r>
            <w:r w:rsidR="006E218B">
              <w:rPr>
                <w:noProof/>
                <w:webHidden/>
              </w:rPr>
              <w:t>10</w:t>
            </w:r>
            <w:r w:rsidR="004A4AF7">
              <w:rPr>
                <w:noProof/>
                <w:webHidden/>
              </w:rPr>
              <w:fldChar w:fldCharType="end"/>
            </w:r>
          </w:hyperlink>
        </w:p>
        <w:p w14:paraId="6B334457" w14:textId="6D38B93E"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387" w:history="1">
            <w:r w:rsidR="004A4AF7" w:rsidRPr="004A4AF7">
              <w:rPr>
                <w:rStyle w:val="Hyperlink"/>
                <w:noProof/>
              </w:rPr>
              <w:t>2.1.3 Other problem domain research:</w:t>
            </w:r>
            <w:r w:rsidR="004A4AF7">
              <w:rPr>
                <w:noProof/>
                <w:webHidden/>
              </w:rPr>
              <w:tab/>
            </w:r>
            <w:r w:rsidR="004A4AF7">
              <w:rPr>
                <w:noProof/>
                <w:webHidden/>
              </w:rPr>
              <w:fldChar w:fldCharType="begin"/>
            </w:r>
            <w:r w:rsidR="004A4AF7">
              <w:rPr>
                <w:noProof/>
                <w:webHidden/>
              </w:rPr>
              <w:instrText xml:space="preserve"> PAGEREF _Toc74155387 \h </w:instrText>
            </w:r>
            <w:r w:rsidR="004A4AF7">
              <w:rPr>
                <w:noProof/>
                <w:webHidden/>
              </w:rPr>
            </w:r>
            <w:r w:rsidR="004A4AF7">
              <w:rPr>
                <w:noProof/>
                <w:webHidden/>
              </w:rPr>
              <w:fldChar w:fldCharType="separate"/>
            </w:r>
            <w:r w:rsidR="006E218B">
              <w:rPr>
                <w:noProof/>
                <w:webHidden/>
              </w:rPr>
              <w:t>17</w:t>
            </w:r>
            <w:r w:rsidR="004A4AF7">
              <w:rPr>
                <w:noProof/>
                <w:webHidden/>
              </w:rPr>
              <w:fldChar w:fldCharType="end"/>
            </w:r>
          </w:hyperlink>
        </w:p>
        <w:p w14:paraId="28D1A768" w14:textId="0563554E" w:rsidR="004A4AF7" w:rsidRDefault="00647675">
          <w:pPr>
            <w:pStyle w:val="TOC2"/>
            <w:tabs>
              <w:tab w:val="left" w:pos="880"/>
              <w:tab w:val="right" w:leader="dot" w:pos="8630"/>
            </w:tabs>
            <w:rPr>
              <w:rFonts w:asciiTheme="minorHAnsi" w:eastAsiaTheme="minorEastAsia" w:hAnsiTheme="minorHAnsi" w:cstheme="minorBidi"/>
              <w:noProof/>
            </w:rPr>
          </w:pPr>
          <w:hyperlink w:anchor="_Toc74155388" w:history="1">
            <w:r w:rsidR="004A4AF7" w:rsidRPr="00827888">
              <w:rPr>
                <w:rStyle w:val="Hyperlink"/>
                <w:noProof/>
              </w:rPr>
              <w:t>2.2</w:t>
            </w:r>
            <w:r w:rsidR="004A4AF7">
              <w:rPr>
                <w:rFonts w:asciiTheme="minorHAnsi" w:eastAsiaTheme="minorEastAsia" w:hAnsiTheme="minorHAnsi" w:cstheme="minorBidi"/>
                <w:noProof/>
              </w:rPr>
              <w:tab/>
            </w:r>
            <w:r w:rsidR="004A4AF7" w:rsidRPr="00827888">
              <w:rPr>
                <w:rStyle w:val="Hyperlink"/>
                <w:noProof/>
              </w:rPr>
              <w:t>Requirements Specification:</w:t>
            </w:r>
            <w:r w:rsidR="004A4AF7">
              <w:rPr>
                <w:noProof/>
                <w:webHidden/>
              </w:rPr>
              <w:tab/>
            </w:r>
            <w:r w:rsidR="004A4AF7">
              <w:rPr>
                <w:noProof/>
                <w:webHidden/>
              </w:rPr>
              <w:fldChar w:fldCharType="begin"/>
            </w:r>
            <w:r w:rsidR="004A4AF7">
              <w:rPr>
                <w:noProof/>
                <w:webHidden/>
              </w:rPr>
              <w:instrText xml:space="preserve"> PAGEREF _Toc74155388 \h </w:instrText>
            </w:r>
            <w:r w:rsidR="004A4AF7">
              <w:rPr>
                <w:noProof/>
                <w:webHidden/>
              </w:rPr>
            </w:r>
            <w:r w:rsidR="004A4AF7">
              <w:rPr>
                <w:noProof/>
                <w:webHidden/>
              </w:rPr>
              <w:fldChar w:fldCharType="separate"/>
            </w:r>
            <w:r w:rsidR="006E218B">
              <w:rPr>
                <w:noProof/>
                <w:webHidden/>
              </w:rPr>
              <w:t>25</w:t>
            </w:r>
            <w:r w:rsidR="004A4AF7">
              <w:rPr>
                <w:noProof/>
                <w:webHidden/>
              </w:rPr>
              <w:fldChar w:fldCharType="end"/>
            </w:r>
          </w:hyperlink>
        </w:p>
        <w:p w14:paraId="0E10068B" w14:textId="6DC3B219"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389" w:history="1">
            <w:r w:rsidR="004A4AF7" w:rsidRPr="004A4AF7">
              <w:rPr>
                <w:rStyle w:val="Hyperlink"/>
                <w:noProof/>
              </w:rPr>
              <w:t>2.2.1</w:t>
            </w:r>
            <w:r w:rsidR="004A4AF7" w:rsidRPr="004A4AF7">
              <w:rPr>
                <w:rFonts w:asciiTheme="minorHAnsi" w:eastAsiaTheme="minorEastAsia" w:hAnsiTheme="minorHAnsi" w:cstheme="minorBidi"/>
                <w:noProof/>
                <w:sz w:val="22"/>
                <w:szCs w:val="22"/>
              </w:rPr>
              <w:tab/>
            </w:r>
            <w:r w:rsidR="004A4AF7" w:rsidRPr="004A4AF7">
              <w:rPr>
                <w:rStyle w:val="Hyperlink"/>
                <w:noProof/>
              </w:rPr>
              <w:t>Problem Domain Description:</w:t>
            </w:r>
            <w:r w:rsidR="004A4AF7">
              <w:rPr>
                <w:noProof/>
                <w:webHidden/>
              </w:rPr>
              <w:tab/>
            </w:r>
            <w:r w:rsidR="004A4AF7">
              <w:rPr>
                <w:noProof/>
                <w:webHidden/>
              </w:rPr>
              <w:fldChar w:fldCharType="begin"/>
            </w:r>
            <w:r w:rsidR="004A4AF7">
              <w:rPr>
                <w:noProof/>
                <w:webHidden/>
              </w:rPr>
              <w:instrText xml:space="preserve"> PAGEREF _Toc74155389 \h </w:instrText>
            </w:r>
            <w:r w:rsidR="004A4AF7">
              <w:rPr>
                <w:noProof/>
                <w:webHidden/>
              </w:rPr>
            </w:r>
            <w:r w:rsidR="004A4AF7">
              <w:rPr>
                <w:noProof/>
                <w:webHidden/>
              </w:rPr>
              <w:fldChar w:fldCharType="separate"/>
            </w:r>
            <w:r w:rsidR="006E218B">
              <w:rPr>
                <w:noProof/>
                <w:webHidden/>
              </w:rPr>
              <w:t>25</w:t>
            </w:r>
            <w:r w:rsidR="004A4AF7">
              <w:rPr>
                <w:noProof/>
                <w:webHidden/>
              </w:rPr>
              <w:fldChar w:fldCharType="end"/>
            </w:r>
          </w:hyperlink>
        </w:p>
        <w:p w14:paraId="17D7BA18" w14:textId="0916F46A"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390" w:history="1">
            <w:r w:rsidR="004A4AF7" w:rsidRPr="004A4AF7">
              <w:rPr>
                <w:rStyle w:val="Hyperlink"/>
                <w:noProof/>
              </w:rPr>
              <w:t xml:space="preserve">2.2.2 </w:t>
            </w:r>
            <w:r w:rsidR="004A4AF7" w:rsidRPr="004A4AF7">
              <w:rPr>
                <w:rFonts w:asciiTheme="minorHAnsi" w:eastAsiaTheme="minorEastAsia" w:hAnsiTheme="minorHAnsi" w:cstheme="minorBidi"/>
                <w:noProof/>
                <w:sz w:val="22"/>
                <w:szCs w:val="22"/>
              </w:rPr>
              <w:tab/>
            </w:r>
            <w:r w:rsidR="004A4AF7" w:rsidRPr="004A4AF7">
              <w:rPr>
                <w:rStyle w:val="Hyperlink"/>
                <w:noProof/>
              </w:rPr>
              <w:t>Functional Requirements:</w:t>
            </w:r>
            <w:r w:rsidR="004A4AF7">
              <w:rPr>
                <w:noProof/>
                <w:webHidden/>
              </w:rPr>
              <w:tab/>
            </w:r>
            <w:r w:rsidR="004A4AF7">
              <w:rPr>
                <w:noProof/>
                <w:webHidden/>
              </w:rPr>
              <w:fldChar w:fldCharType="begin"/>
            </w:r>
            <w:r w:rsidR="004A4AF7">
              <w:rPr>
                <w:noProof/>
                <w:webHidden/>
              </w:rPr>
              <w:instrText xml:space="preserve"> PAGEREF _Toc74155390 \h </w:instrText>
            </w:r>
            <w:r w:rsidR="004A4AF7">
              <w:rPr>
                <w:noProof/>
                <w:webHidden/>
              </w:rPr>
            </w:r>
            <w:r w:rsidR="004A4AF7">
              <w:rPr>
                <w:noProof/>
                <w:webHidden/>
              </w:rPr>
              <w:fldChar w:fldCharType="separate"/>
            </w:r>
            <w:r w:rsidR="006E218B">
              <w:rPr>
                <w:noProof/>
                <w:webHidden/>
              </w:rPr>
              <w:t>28</w:t>
            </w:r>
            <w:r w:rsidR="004A4AF7">
              <w:rPr>
                <w:noProof/>
                <w:webHidden/>
              </w:rPr>
              <w:fldChar w:fldCharType="end"/>
            </w:r>
          </w:hyperlink>
        </w:p>
        <w:p w14:paraId="4A0AFC04" w14:textId="39708D23"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391" w:history="1">
            <w:r w:rsidR="004A4AF7" w:rsidRPr="004A4AF7">
              <w:rPr>
                <w:rStyle w:val="Hyperlink"/>
                <w:noProof/>
              </w:rPr>
              <w:t>2.2.3 Performance Requirements:</w:t>
            </w:r>
            <w:r w:rsidR="004A4AF7">
              <w:rPr>
                <w:noProof/>
                <w:webHidden/>
              </w:rPr>
              <w:tab/>
            </w:r>
            <w:r w:rsidR="004A4AF7">
              <w:rPr>
                <w:noProof/>
                <w:webHidden/>
              </w:rPr>
              <w:fldChar w:fldCharType="begin"/>
            </w:r>
            <w:r w:rsidR="004A4AF7">
              <w:rPr>
                <w:noProof/>
                <w:webHidden/>
              </w:rPr>
              <w:instrText xml:space="preserve"> PAGEREF _Toc74155391 \h </w:instrText>
            </w:r>
            <w:r w:rsidR="004A4AF7">
              <w:rPr>
                <w:noProof/>
                <w:webHidden/>
              </w:rPr>
            </w:r>
            <w:r w:rsidR="004A4AF7">
              <w:rPr>
                <w:noProof/>
                <w:webHidden/>
              </w:rPr>
              <w:fldChar w:fldCharType="separate"/>
            </w:r>
            <w:r w:rsidR="006E218B">
              <w:rPr>
                <w:noProof/>
                <w:webHidden/>
              </w:rPr>
              <w:t>38</w:t>
            </w:r>
            <w:r w:rsidR="004A4AF7">
              <w:rPr>
                <w:noProof/>
                <w:webHidden/>
              </w:rPr>
              <w:fldChar w:fldCharType="end"/>
            </w:r>
          </w:hyperlink>
        </w:p>
        <w:p w14:paraId="2273025E" w14:textId="5D633959"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392" w:history="1">
            <w:r w:rsidR="004A4AF7" w:rsidRPr="004A4AF7">
              <w:rPr>
                <w:rStyle w:val="Hyperlink"/>
                <w:noProof/>
              </w:rPr>
              <w:t>2.2.4</w:t>
            </w:r>
            <w:r w:rsidR="004A4AF7" w:rsidRPr="004A4AF7">
              <w:rPr>
                <w:rFonts w:asciiTheme="minorHAnsi" w:eastAsiaTheme="minorEastAsia" w:hAnsiTheme="minorHAnsi" w:cstheme="minorBidi"/>
                <w:noProof/>
                <w:sz w:val="22"/>
                <w:szCs w:val="22"/>
              </w:rPr>
              <w:tab/>
            </w:r>
            <w:r w:rsidR="004A4AF7" w:rsidRPr="004A4AF7">
              <w:rPr>
                <w:rStyle w:val="Hyperlink"/>
                <w:noProof/>
              </w:rPr>
              <w:t>Design Constraints:</w:t>
            </w:r>
            <w:r w:rsidR="004A4AF7">
              <w:rPr>
                <w:noProof/>
                <w:webHidden/>
              </w:rPr>
              <w:tab/>
            </w:r>
            <w:r w:rsidR="004A4AF7">
              <w:rPr>
                <w:noProof/>
                <w:webHidden/>
              </w:rPr>
              <w:fldChar w:fldCharType="begin"/>
            </w:r>
            <w:r w:rsidR="004A4AF7">
              <w:rPr>
                <w:noProof/>
                <w:webHidden/>
              </w:rPr>
              <w:instrText xml:space="preserve"> PAGEREF _Toc74155392 \h </w:instrText>
            </w:r>
            <w:r w:rsidR="004A4AF7">
              <w:rPr>
                <w:noProof/>
                <w:webHidden/>
              </w:rPr>
            </w:r>
            <w:r w:rsidR="004A4AF7">
              <w:rPr>
                <w:noProof/>
                <w:webHidden/>
              </w:rPr>
              <w:fldChar w:fldCharType="separate"/>
            </w:r>
            <w:r w:rsidR="006E218B">
              <w:rPr>
                <w:noProof/>
                <w:webHidden/>
              </w:rPr>
              <w:t>39</w:t>
            </w:r>
            <w:r w:rsidR="004A4AF7">
              <w:rPr>
                <w:noProof/>
                <w:webHidden/>
              </w:rPr>
              <w:fldChar w:fldCharType="end"/>
            </w:r>
          </w:hyperlink>
        </w:p>
        <w:p w14:paraId="312E8C9E" w14:textId="200DA94C"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393" w:history="1">
            <w:r w:rsidR="004A4AF7" w:rsidRPr="004A4AF7">
              <w:rPr>
                <w:rStyle w:val="Hyperlink"/>
                <w:noProof/>
              </w:rPr>
              <w:t>2.2.5</w:t>
            </w:r>
            <w:r w:rsidR="004A4AF7" w:rsidRPr="004A4AF7">
              <w:rPr>
                <w:rFonts w:asciiTheme="minorHAnsi" w:eastAsiaTheme="minorEastAsia" w:hAnsiTheme="minorHAnsi" w:cstheme="minorBidi"/>
                <w:noProof/>
                <w:sz w:val="22"/>
                <w:szCs w:val="22"/>
              </w:rPr>
              <w:tab/>
            </w:r>
            <w:r w:rsidR="004A4AF7" w:rsidRPr="004A4AF7">
              <w:rPr>
                <w:rStyle w:val="Hyperlink"/>
                <w:noProof/>
              </w:rPr>
              <w:t>Commercial Constraints:</w:t>
            </w:r>
            <w:r w:rsidR="004A4AF7">
              <w:rPr>
                <w:noProof/>
                <w:webHidden/>
              </w:rPr>
              <w:tab/>
            </w:r>
            <w:r w:rsidR="004A4AF7">
              <w:rPr>
                <w:noProof/>
                <w:webHidden/>
              </w:rPr>
              <w:fldChar w:fldCharType="begin"/>
            </w:r>
            <w:r w:rsidR="004A4AF7">
              <w:rPr>
                <w:noProof/>
                <w:webHidden/>
              </w:rPr>
              <w:instrText xml:space="preserve"> PAGEREF _Toc74155393 \h </w:instrText>
            </w:r>
            <w:r w:rsidR="004A4AF7">
              <w:rPr>
                <w:noProof/>
                <w:webHidden/>
              </w:rPr>
            </w:r>
            <w:r w:rsidR="004A4AF7">
              <w:rPr>
                <w:noProof/>
                <w:webHidden/>
              </w:rPr>
              <w:fldChar w:fldCharType="separate"/>
            </w:r>
            <w:r w:rsidR="006E218B">
              <w:rPr>
                <w:noProof/>
                <w:webHidden/>
              </w:rPr>
              <w:t>40</w:t>
            </w:r>
            <w:r w:rsidR="004A4AF7">
              <w:rPr>
                <w:noProof/>
                <w:webHidden/>
              </w:rPr>
              <w:fldChar w:fldCharType="end"/>
            </w:r>
          </w:hyperlink>
        </w:p>
        <w:p w14:paraId="61D55347" w14:textId="1EF7C161"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394" w:history="1">
            <w:r w:rsidR="004A4AF7" w:rsidRPr="004A4AF7">
              <w:rPr>
                <w:rStyle w:val="Hyperlink"/>
                <w:noProof/>
              </w:rPr>
              <w:t>2.2.6</w:t>
            </w:r>
            <w:r w:rsidR="004A4AF7" w:rsidRPr="004A4AF7">
              <w:rPr>
                <w:rFonts w:asciiTheme="minorHAnsi" w:eastAsiaTheme="minorEastAsia" w:hAnsiTheme="minorHAnsi" w:cstheme="minorBidi"/>
                <w:noProof/>
                <w:sz w:val="22"/>
                <w:szCs w:val="22"/>
              </w:rPr>
              <w:tab/>
            </w:r>
            <w:r w:rsidR="004A4AF7" w:rsidRPr="004A4AF7">
              <w:rPr>
                <w:rStyle w:val="Hyperlink"/>
                <w:noProof/>
              </w:rPr>
              <w:t>Acceptance Tests:</w:t>
            </w:r>
            <w:r w:rsidR="004A4AF7">
              <w:rPr>
                <w:noProof/>
                <w:webHidden/>
              </w:rPr>
              <w:tab/>
            </w:r>
            <w:r w:rsidR="004A4AF7">
              <w:rPr>
                <w:noProof/>
                <w:webHidden/>
              </w:rPr>
              <w:fldChar w:fldCharType="begin"/>
            </w:r>
            <w:r w:rsidR="004A4AF7">
              <w:rPr>
                <w:noProof/>
                <w:webHidden/>
              </w:rPr>
              <w:instrText xml:space="preserve"> PAGEREF _Toc74155394 \h </w:instrText>
            </w:r>
            <w:r w:rsidR="004A4AF7">
              <w:rPr>
                <w:noProof/>
                <w:webHidden/>
              </w:rPr>
            </w:r>
            <w:r w:rsidR="004A4AF7">
              <w:rPr>
                <w:noProof/>
                <w:webHidden/>
              </w:rPr>
              <w:fldChar w:fldCharType="separate"/>
            </w:r>
            <w:r w:rsidR="006E218B">
              <w:rPr>
                <w:noProof/>
                <w:webHidden/>
              </w:rPr>
              <w:t>42</w:t>
            </w:r>
            <w:r w:rsidR="004A4AF7">
              <w:rPr>
                <w:noProof/>
                <w:webHidden/>
              </w:rPr>
              <w:fldChar w:fldCharType="end"/>
            </w:r>
          </w:hyperlink>
        </w:p>
        <w:p w14:paraId="4FE8A861" w14:textId="613E199E" w:rsidR="004A4AF7" w:rsidRDefault="00647675">
          <w:pPr>
            <w:pStyle w:val="TOC1"/>
            <w:tabs>
              <w:tab w:val="left" w:pos="400"/>
              <w:tab w:val="right" w:leader="dot" w:pos="8630"/>
            </w:tabs>
            <w:rPr>
              <w:rFonts w:asciiTheme="minorHAnsi" w:eastAsiaTheme="minorEastAsia" w:hAnsiTheme="minorHAnsi" w:cstheme="minorBidi"/>
              <w:noProof/>
            </w:rPr>
          </w:pPr>
          <w:hyperlink w:anchor="_Toc74155395" w:history="1">
            <w:r w:rsidR="004A4AF7" w:rsidRPr="004A4AF7">
              <w:rPr>
                <w:rStyle w:val="Hyperlink"/>
                <w:b/>
                <w:noProof/>
              </w:rPr>
              <w:t>3.</w:t>
            </w:r>
            <w:r w:rsidR="004A4AF7" w:rsidRPr="004A4AF7">
              <w:rPr>
                <w:rFonts w:asciiTheme="minorHAnsi" w:eastAsiaTheme="minorEastAsia" w:hAnsiTheme="minorHAnsi" w:cstheme="minorBidi"/>
                <w:b/>
                <w:noProof/>
              </w:rPr>
              <w:tab/>
            </w:r>
            <w:r w:rsidR="004A4AF7" w:rsidRPr="004A4AF7">
              <w:rPr>
                <w:rStyle w:val="Hyperlink"/>
                <w:b/>
                <w:noProof/>
              </w:rPr>
              <w:t>System Analysis and Design:</w:t>
            </w:r>
            <w:r w:rsidR="004A4AF7">
              <w:rPr>
                <w:noProof/>
                <w:webHidden/>
              </w:rPr>
              <w:tab/>
            </w:r>
            <w:r w:rsidR="004A4AF7">
              <w:rPr>
                <w:noProof/>
                <w:webHidden/>
              </w:rPr>
              <w:fldChar w:fldCharType="begin"/>
            </w:r>
            <w:r w:rsidR="004A4AF7">
              <w:rPr>
                <w:noProof/>
                <w:webHidden/>
              </w:rPr>
              <w:instrText xml:space="preserve"> PAGEREF _Toc74155395 \h </w:instrText>
            </w:r>
            <w:r w:rsidR="004A4AF7">
              <w:rPr>
                <w:noProof/>
                <w:webHidden/>
              </w:rPr>
            </w:r>
            <w:r w:rsidR="004A4AF7">
              <w:rPr>
                <w:noProof/>
                <w:webHidden/>
              </w:rPr>
              <w:fldChar w:fldCharType="separate"/>
            </w:r>
            <w:r w:rsidR="006E218B">
              <w:rPr>
                <w:noProof/>
                <w:webHidden/>
              </w:rPr>
              <w:t>42</w:t>
            </w:r>
            <w:r w:rsidR="004A4AF7">
              <w:rPr>
                <w:noProof/>
                <w:webHidden/>
              </w:rPr>
              <w:fldChar w:fldCharType="end"/>
            </w:r>
          </w:hyperlink>
        </w:p>
        <w:p w14:paraId="2B90660F" w14:textId="05BAD1F9" w:rsidR="004A4AF7" w:rsidRDefault="00647675">
          <w:pPr>
            <w:pStyle w:val="TOC2"/>
            <w:tabs>
              <w:tab w:val="left" w:pos="880"/>
              <w:tab w:val="right" w:leader="dot" w:pos="8630"/>
            </w:tabs>
            <w:rPr>
              <w:rFonts w:asciiTheme="minorHAnsi" w:eastAsiaTheme="minorEastAsia" w:hAnsiTheme="minorHAnsi" w:cstheme="minorBidi"/>
              <w:noProof/>
            </w:rPr>
          </w:pPr>
          <w:hyperlink w:anchor="_Toc74155396" w:history="1">
            <w:r w:rsidR="004A4AF7" w:rsidRPr="00827888">
              <w:rPr>
                <w:rStyle w:val="Hyperlink"/>
                <w:noProof/>
              </w:rPr>
              <w:t>3.1</w:t>
            </w:r>
            <w:r w:rsidR="004A4AF7">
              <w:rPr>
                <w:rFonts w:asciiTheme="minorHAnsi" w:eastAsiaTheme="minorEastAsia" w:hAnsiTheme="minorHAnsi" w:cstheme="minorBidi"/>
                <w:noProof/>
              </w:rPr>
              <w:tab/>
            </w:r>
            <w:r w:rsidR="004A4AF7" w:rsidRPr="00827888">
              <w:rPr>
                <w:rStyle w:val="Hyperlink"/>
                <w:noProof/>
              </w:rPr>
              <w:t>Preliminary Design Stages:</w:t>
            </w:r>
            <w:r w:rsidR="004A4AF7">
              <w:rPr>
                <w:noProof/>
                <w:webHidden/>
              </w:rPr>
              <w:tab/>
            </w:r>
            <w:r w:rsidR="004A4AF7">
              <w:rPr>
                <w:noProof/>
                <w:webHidden/>
              </w:rPr>
              <w:fldChar w:fldCharType="begin"/>
            </w:r>
            <w:r w:rsidR="004A4AF7">
              <w:rPr>
                <w:noProof/>
                <w:webHidden/>
              </w:rPr>
              <w:instrText xml:space="preserve"> PAGEREF _Toc74155396 \h </w:instrText>
            </w:r>
            <w:r w:rsidR="004A4AF7">
              <w:rPr>
                <w:noProof/>
                <w:webHidden/>
              </w:rPr>
            </w:r>
            <w:r w:rsidR="004A4AF7">
              <w:rPr>
                <w:noProof/>
                <w:webHidden/>
              </w:rPr>
              <w:fldChar w:fldCharType="separate"/>
            </w:r>
            <w:r w:rsidR="006E218B">
              <w:rPr>
                <w:noProof/>
                <w:webHidden/>
              </w:rPr>
              <w:t>43</w:t>
            </w:r>
            <w:r w:rsidR="004A4AF7">
              <w:rPr>
                <w:noProof/>
                <w:webHidden/>
              </w:rPr>
              <w:fldChar w:fldCharType="end"/>
            </w:r>
          </w:hyperlink>
        </w:p>
        <w:p w14:paraId="5DA8189A" w14:textId="1BBB8780"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397" w:history="1">
            <w:r w:rsidR="004A4AF7" w:rsidRPr="004A4AF7">
              <w:rPr>
                <w:rStyle w:val="Hyperlink"/>
                <w:noProof/>
              </w:rPr>
              <w:t>3.1.1</w:t>
            </w:r>
            <w:r w:rsidR="004A4AF7" w:rsidRPr="004A4AF7">
              <w:rPr>
                <w:rFonts w:asciiTheme="minorHAnsi" w:eastAsiaTheme="minorEastAsia" w:hAnsiTheme="minorHAnsi" w:cstheme="minorBidi"/>
                <w:noProof/>
                <w:sz w:val="22"/>
                <w:szCs w:val="22"/>
              </w:rPr>
              <w:tab/>
            </w:r>
            <w:r w:rsidR="004A4AF7" w:rsidRPr="004A4AF7">
              <w:rPr>
                <w:rStyle w:val="Hyperlink"/>
                <w:noProof/>
              </w:rPr>
              <w:t>Textual Analysis:</w:t>
            </w:r>
            <w:r w:rsidR="004A4AF7">
              <w:rPr>
                <w:noProof/>
                <w:webHidden/>
              </w:rPr>
              <w:tab/>
            </w:r>
            <w:r w:rsidR="004A4AF7">
              <w:rPr>
                <w:noProof/>
                <w:webHidden/>
              </w:rPr>
              <w:fldChar w:fldCharType="begin"/>
            </w:r>
            <w:r w:rsidR="004A4AF7">
              <w:rPr>
                <w:noProof/>
                <w:webHidden/>
              </w:rPr>
              <w:instrText xml:space="preserve"> PAGEREF _Toc74155397 \h </w:instrText>
            </w:r>
            <w:r w:rsidR="004A4AF7">
              <w:rPr>
                <w:noProof/>
                <w:webHidden/>
              </w:rPr>
            </w:r>
            <w:r w:rsidR="004A4AF7">
              <w:rPr>
                <w:noProof/>
                <w:webHidden/>
              </w:rPr>
              <w:fldChar w:fldCharType="separate"/>
            </w:r>
            <w:r w:rsidR="006E218B">
              <w:rPr>
                <w:noProof/>
                <w:webHidden/>
              </w:rPr>
              <w:t>43</w:t>
            </w:r>
            <w:r w:rsidR="004A4AF7">
              <w:rPr>
                <w:noProof/>
                <w:webHidden/>
              </w:rPr>
              <w:fldChar w:fldCharType="end"/>
            </w:r>
          </w:hyperlink>
        </w:p>
        <w:p w14:paraId="14C4ACE8" w14:textId="0DE18D67"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398" w:history="1">
            <w:r w:rsidR="004A4AF7" w:rsidRPr="004A4AF7">
              <w:rPr>
                <w:rStyle w:val="Hyperlink"/>
                <w:noProof/>
              </w:rPr>
              <w:t>3.1.2</w:t>
            </w:r>
            <w:r w:rsidR="004A4AF7" w:rsidRPr="004A4AF7">
              <w:rPr>
                <w:rFonts w:asciiTheme="minorHAnsi" w:eastAsiaTheme="minorEastAsia" w:hAnsiTheme="minorHAnsi" w:cstheme="minorBidi"/>
                <w:noProof/>
                <w:sz w:val="22"/>
                <w:szCs w:val="22"/>
              </w:rPr>
              <w:tab/>
            </w:r>
            <w:r w:rsidR="004A4AF7" w:rsidRPr="004A4AF7">
              <w:rPr>
                <w:rStyle w:val="Hyperlink"/>
                <w:noProof/>
              </w:rPr>
              <w:t>Significant Event Analysis:</w:t>
            </w:r>
            <w:r w:rsidR="004A4AF7">
              <w:rPr>
                <w:noProof/>
                <w:webHidden/>
              </w:rPr>
              <w:tab/>
            </w:r>
            <w:r w:rsidR="004A4AF7">
              <w:rPr>
                <w:noProof/>
                <w:webHidden/>
              </w:rPr>
              <w:fldChar w:fldCharType="begin"/>
            </w:r>
            <w:r w:rsidR="004A4AF7">
              <w:rPr>
                <w:noProof/>
                <w:webHidden/>
              </w:rPr>
              <w:instrText xml:space="preserve"> PAGEREF _Toc74155398 \h </w:instrText>
            </w:r>
            <w:r w:rsidR="004A4AF7">
              <w:rPr>
                <w:noProof/>
                <w:webHidden/>
              </w:rPr>
            </w:r>
            <w:r w:rsidR="004A4AF7">
              <w:rPr>
                <w:noProof/>
                <w:webHidden/>
              </w:rPr>
              <w:fldChar w:fldCharType="separate"/>
            </w:r>
            <w:r w:rsidR="006E218B">
              <w:rPr>
                <w:noProof/>
                <w:webHidden/>
              </w:rPr>
              <w:t>44</w:t>
            </w:r>
            <w:r w:rsidR="004A4AF7">
              <w:rPr>
                <w:noProof/>
                <w:webHidden/>
              </w:rPr>
              <w:fldChar w:fldCharType="end"/>
            </w:r>
          </w:hyperlink>
        </w:p>
        <w:p w14:paraId="5829F567" w14:textId="401C7ECF" w:rsidR="004A4AF7" w:rsidRDefault="00647675">
          <w:pPr>
            <w:pStyle w:val="TOC2"/>
            <w:tabs>
              <w:tab w:val="left" w:pos="880"/>
              <w:tab w:val="right" w:leader="dot" w:pos="8630"/>
            </w:tabs>
            <w:rPr>
              <w:rFonts w:asciiTheme="minorHAnsi" w:eastAsiaTheme="minorEastAsia" w:hAnsiTheme="minorHAnsi" w:cstheme="minorBidi"/>
              <w:noProof/>
            </w:rPr>
          </w:pPr>
          <w:hyperlink w:anchor="_Toc74155399" w:history="1">
            <w:r w:rsidR="004A4AF7" w:rsidRPr="00827888">
              <w:rPr>
                <w:rStyle w:val="Hyperlink"/>
                <w:noProof/>
              </w:rPr>
              <w:t>3.2</w:t>
            </w:r>
            <w:r w:rsidR="004A4AF7">
              <w:rPr>
                <w:rFonts w:asciiTheme="minorHAnsi" w:eastAsiaTheme="minorEastAsia" w:hAnsiTheme="minorHAnsi" w:cstheme="minorBidi"/>
                <w:noProof/>
              </w:rPr>
              <w:tab/>
            </w:r>
            <w:r w:rsidR="004A4AF7" w:rsidRPr="00827888">
              <w:rPr>
                <w:rStyle w:val="Hyperlink"/>
                <w:noProof/>
              </w:rPr>
              <w:t>Detailed Statistic System Designs:</w:t>
            </w:r>
            <w:r w:rsidR="004A4AF7">
              <w:rPr>
                <w:noProof/>
                <w:webHidden/>
              </w:rPr>
              <w:tab/>
            </w:r>
            <w:r w:rsidR="004A4AF7">
              <w:rPr>
                <w:noProof/>
                <w:webHidden/>
              </w:rPr>
              <w:fldChar w:fldCharType="begin"/>
            </w:r>
            <w:r w:rsidR="004A4AF7">
              <w:rPr>
                <w:noProof/>
                <w:webHidden/>
              </w:rPr>
              <w:instrText xml:space="preserve"> PAGEREF _Toc74155399 \h </w:instrText>
            </w:r>
            <w:r w:rsidR="004A4AF7">
              <w:rPr>
                <w:noProof/>
                <w:webHidden/>
              </w:rPr>
            </w:r>
            <w:r w:rsidR="004A4AF7">
              <w:rPr>
                <w:noProof/>
                <w:webHidden/>
              </w:rPr>
              <w:fldChar w:fldCharType="separate"/>
            </w:r>
            <w:r w:rsidR="006E218B">
              <w:rPr>
                <w:noProof/>
                <w:webHidden/>
              </w:rPr>
              <w:t>54</w:t>
            </w:r>
            <w:r w:rsidR="004A4AF7">
              <w:rPr>
                <w:noProof/>
                <w:webHidden/>
              </w:rPr>
              <w:fldChar w:fldCharType="end"/>
            </w:r>
          </w:hyperlink>
        </w:p>
        <w:p w14:paraId="5CB8684D" w14:textId="6B29794B"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400" w:history="1">
            <w:r w:rsidR="004A4AF7" w:rsidRPr="004A4AF7">
              <w:rPr>
                <w:rStyle w:val="Hyperlink"/>
                <w:noProof/>
              </w:rPr>
              <w:t>3.2.1</w:t>
            </w:r>
            <w:r w:rsidR="004A4AF7" w:rsidRPr="004A4AF7">
              <w:rPr>
                <w:rFonts w:asciiTheme="minorHAnsi" w:eastAsiaTheme="minorEastAsia" w:hAnsiTheme="minorHAnsi" w:cstheme="minorBidi"/>
                <w:noProof/>
                <w:sz w:val="22"/>
                <w:szCs w:val="22"/>
              </w:rPr>
              <w:tab/>
            </w:r>
            <w:r w:rsidR="004A4AF7" w:rsidRPr="004A4AF7">
              <w:rPr>
                <w:rStyle w:val="Hyperlink"/>
                <w:noProof/>
              </w:rPr>
              <w:t>BON Class Charts:</w:t>
            </w:r>
            <w:r w:rsidR="004A4AF7">
              <w:rPr>
                <w:noProof/>
                <w:webHidden/>
              </w:rPr>
              <w:tab/>
            </w:r>
            <w:r w:rsidR="004A4AF7">
              <w:rPr>
                <w:noProof/>
                <w:webHidden/>
              </w:rPr>
              <w:fldChar w:fldCharType="begin"/>
            </w:r>
            <w:r w:rsidR="004A4AF7">
              <w:rPr>
                <w:noProof/>
                <w:webHidden/>
              </w:rPr>
              <w:instrText xml:space="preserve"> PAGEREF _Toc74155400 \h </w:instrText>
            </w:r>
            <w:r w:rsidR="004A4AF7">
              <w:rPr>
                <w:noProof/>
                <w:webHidden/>
              </w:rPr>
            </w:r>
            <w:r w:rsidR="004A4AF7">
              <w:rPr>
                <w:noProof/>
                <w:webHidden/>
              </w:rPr>
              <w:fldChar w:fldCharType="separate"/>
            </w:r>
            <w:r w:rsidR="006E218B">
              <w:rPr>
                <w:noProof/>
                <w:webHidden/>
              </w:rPr>
              <w:t>54</w:t>
            </w:r>
            <w:r w:rsidR="004A4AF7">
              <w:rPr>
                <w:noProof/>
                <w:webHidden/>
              </w:rPr>
              <w:fldChar w:fldCharType="end"/>
            </w:r>
          </w:hyperlink>
        </w:p>
        <w:p w14:paraId="298643CA" w14:textId="1F3B2EE2" w:rsidR="004A4AF7" w:rsidRDefault="00647675">
          <w:pPr>
            <w:pStyle w:val="TOC2"/>
            <w:tabs>
              <w:tab w:val="left" w:pos="880"/>
              <w:tab w:val="right" w:leader="dot" w:pos="8630"/>
            </w:tabs>
            <w:rPr>
              <w:rFonts w:asciiTheme="minorHAnsi" w:eastAsiaTheme="minorEastAsia" w:hAnsiTheme="minorHAnsi" w:cstheme="minorBidi"/>
              <w:noProof/>
            </w:rPr>
          </w:pPr>
          <w:hyperlink w:anchor="_Toc74155401" w:history="1">
            <w:r w:rsidR="004A4AF7" w:rsidRPr="00827888">
              <w:rPr>
                <w:rStyle w:val="Hyperlink"/>
                <w:noProof/>
              </w:rPr>
              <w:t>3.3</w:t>
            </w:r>
            <w:r w:rsidR="004A4AF7">
              <w:rPr>
                <w:rFonts w:asciiTheme="minorHAnsi" w:eastAsiaTheme="minorEastAsia" w:hAnsiTheme="minorHAnsi" w:cstheme="minorBidi"/>
                <w:noProof/>
              </w:rPr>
              <w:tab/>
            </w:r>
            <w:r w:rsidR="004A4AF7" w:rsidRPr="00827888">
              <w:rPr>
                <w:rStyle w:val="Hyperlink"/>
                <w:noProof/>
              </w:rPr>
              <w:t>Other Diagrams:</w:t>
            </w:r>
            <w:r w:rsidR="004A4AF7">
              <w:rPr>
                <w:noProof/>
                <w:webHidden/>
              </w:rPr>
              <w:tab/>
            </w:r>
            <w:r w:rsidR="004A4AF7">
              <w:rPr>
                <w:noProof/>
                <w:webHidden/>
              </w:rPr>
              <w:fldChar w:fldCharType="begin"/>
            </w:r>
            <w:r w:rsidR="004A4AF7">
              <w:rPr>
                <w:noProof/>
                <w:webHidden/>
              </w:rPr>
              <w:instrText xml:space="preserve"> PAGEREF _Toc74155401 \h </w:instrText>
            </w:r>
            <w:r w:rsidR="004A4AF7">
              <w:rPr>
                <w:noProof/>
                <w:webHidden/>
              </w:rPr>
            </w:r>
            <w:r w:rsidR="004A4AF7">
              <w:rPr>
                <w:noProof/>
                <w:webHidden/>
              </w:rPr>
              <w:fldChar w:fldCharType="separate"/>
            </w:r>
            <w:r w:rsidR="006E218B">
              <w:rPr>
                <w:noProof/>
                <w:webHidden/>
              </w:rPr>
              <w:t>60</w:t>
            </w:r>
            <w:r w:rsidR="004A4AF7">
              <w:rPr>
                <w:noProof/>
                <w:webHidden/>
              </w:rPr>
              <w:fldChar w:fldCharType="end"/>
            </w:r>
          </w:hyperlink>
        </w:p>
        <w:p w14:paraId="1EE372DA" w14:textId="69B22945"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402" w:history="1">
            <w:r w:rsidR="004A4AF7" w:rsidRPr="004A4AF7">
              <w:rPr>
                <w:rStyle w:val="Hyperlink"/>
                <w:noProof/>
              </w:rPr>
              <w:t>3.3.1</w:t>
            </w:r>
            <w:r w:rsidR="004A4AF7" w:rsidRPr="004A4AF7">
              <w:rPr>
                <w:rFonts w:asciiTheme="minorHAnsi" w:eastAsiaTheme="minorEastAsia" w:hAnsiTheme="minorHAnsi" w:cstheme="minorBidi"/>
                <w:noProof/>
                <w:sz w:val="22"/>
                <w:szCs w:val="22"/>
              </w:rPr>
              <w:tab/>
            </w:r>
            <w:r w:rsidR="004A4AF7" w:rsidRPr="004A4AF7">
              <w:rPr>
                <w:rStyle w:val="Hyperlink"/>
                <w:noProof/>
              </w:rPr>
              <w:t>Data Flow Diagrams:</w:t>
            </w:r>
            <w:r w:rsidR="004A4AF7">
              <w:rPr>
                <w:noProof/>
                <w:webHidden/>
              </w:rPr>
              <w:tab/>
            </w:r>
            <w:r w:rsidR="004A4AF7">
              <w:rPr>
                <w:noProof/>
                <w:webHidden/>
              </w:rPr>
              <w:fldChar w:fldCharType="begin"/>
            </w:r>
            <w:r w:rsidR="004A4AF7">
              <w:rPr>
                <w:noProof/>
                <w:webHidden/>
              </w:rPr>
              <w:instrText xml:space="preserve"> PAGEREF _Toc74155402 \h </w:instrText>
            </w:r>
            <w:r w:rsidR="004A4AF7">
              <w:rPr>
                <w:noProof/>
                <w:webHidden/>
              </w:rPr>
            </w:r>
            <w:r w:rsidR="004A4AF7">
              <w:rPr>
                <w:noProof/>
                <w:webHidden/>
              </w:rPr>
              <w:fldChar w:fldCharType="separate"/>
            </w:r>
            <w:r w:rsidR="006E218B">
              <w:rPr>
                <w:noProof/>
                <w:webHidden/>
              </w:rPr>
              <w:t>60</w:t>
            </w:r>
            <w:r w:rsidR="004A4AF7">
              <w:rPr>
                <w:noProof/>
                <w:webHidden/>
              </w:rPr>
              <w:fldChar w:fldCharType="end"/>
            </w:r>
          </w:hyperlink>
        </w:p>
        <w:p w14:paraId="16B9E034" w14:textId="5C1C46D1" w:rsidR="004A4AF7" w:rsidRDefault="00647675">
          <w:pPr>
            <w:pStyle w:val="TOC3"/>
            <w:tabs>
              <w:tab w:val="left" w:pos="1100"/>
              <w:tab w:val="right" w:leader="dot" w:pos="8630"/>
            </w:tabs>
            <w:rPr>
              <w:rFonts w:asciiTheme="minorHAnsi" w:eastAsiaTheme="minorEastAsia" w:hAnsiTheme="minorHAnsi" w:cstheme="minorBidi"/>
              <w:noProof/>
              <w:sz w:val="22"/>
              <w:szCs w:val="22"/>
            </w:rPr>
          </w:pPr>
          <w:hyperlink w:anchor="_Toc74155403" w:history="1">
            <w:r w:rsidR="004A4AF7" w:rsidRPr="004A4AF7">
              <w:rPr>
                <w:rStyle w:val="Hyperlink"/>
                <w:noProof/>
              </w:rPr>
              <w:t>3.3.2</w:t>
            </w:r>
            <w:r w:rsidR="004A4AF7" w:rsidRPr="004A4AF7">
              <w:rPr>
                <w:rFonts w:asciiTheme="minorHAnsi" w:eastAsiaTheme="minorEastAsia" w:hAnsiTheme="minorHAnsi" w:cstheme="minorBidi"/>
                <w:noProof/>
                <w:sz w:val="22"/>
                <w:szCs w:val="22"/>
              </w:rPr>
              <w:tab/>
            </w:r>
            <w:r w:rsidR="004A4AF7" w:rsidRPr="004A4AF7">
              <w:rPr>
                <w:rStyle w:val="Hyperlink"/>
                <w:noProof/>
              </w:rPr>
              <w:t>Class Diagram:</w:t>
            </w:r>
            <w:r w:rsidR="004A4AF7">
              <w:rPr>
                <w:noProof/>
                <w:webHidden/>
              </w:rPr>
              <w:tab/>
            </w:r>
            <w:r w:rsidR="004A4AF7">
              <w:rPr>
                <w:noProof/>
                <w:webHidden/>
              </w:rPr>
              <w:fldChar w:fldCharType="begin"/>
            </w:r>
            <w:r w:rsidR="004A4AF7">
              <w:rPr>
                <w:noProof/>
                <w:webHidden/>
              </w:rPr>
              <w:instrText xml:space="preserve"> PAGEREF _Toc74155403 \h </w:instrText>
            </w:r>
            <w:r w:rsidR="004A4AF7">
              <w:rPr>
                <w:noProof/>
                <w:webHidden/>
              </w:rPr>
            </w:r>
            <w:r w:rsidR="004A4AF7">
              <w:rPr>
                <w:noProof/>
                <w:webHidden/>
              </w:rPr>
              <w:fldChar w:fldCharType="separate"/>
            </w:r>
            <w:r w:rsidR="006E218B">
              <w:rPr>
                <w:noProof/>
                <w:webHidden/>
              </w:rPr>
              <w:t>70</w:t>
            </w:r>
            <w:r w:rsidR="004A4AF7">
              <w:rPr>
                <w:noProof/>
                <w:webHidden/>
              </w:rPr>
              <w:fldChar w:fldCharType="end"/>
            </w:r>
          </w:hyperlink>
        </w:p>
        <w:p w14:paraId="73DAD78C" w14:textId="6115C8EE" w:rsidR="004A4AF7" w:rsidRDefault="00647675">
          <w:pPr>
            <w:pStyle w:val="TOC2"/>
            <w:tabs>
              <w:tab w:val="right" w:leader="dot" w:pos="8630"/>
            </w:tabs>
            <w:rPr>
              <w:rFonts w:asciiTheme="minorHAnsi" w:eastAsiaTheme="minorEastAsia" w:hAnsiTheme="minorHAnsi" w:cstheme="minorBidi"/>
              <w:noProof/>
            </w:rPr>
          </w:pPr>
          <w:hyperlink w:anchor="_Toc74155404" w:history="1">
            <w:r w:rsidR="004A4AF7" w:rsidRPr="00827888">
              <w:rPr>
                <w:rStyle w:val="Hyperlink"/>
                <w:noProof/>
              </w:rPr>
              <w:t>3.4 System Database Design:</w:t>
            </w:r>
            <w:r w:rsidR="004A4AF7">
              <w:rPr>
                <w:noProof/>
                <w:webHidden/>
              </w:rPr>
              <w:tab/>
            </w:r>
            <w:r w:rsidR="004A4AF7">
              <w:rPr>
                <w:noProof/>
                <w:webHidden/>
              </w:rPr>
              <w:fldChar w:fldCharType="begin"/>
            </w:r>
            <w:r w:rsidR="004A4AF7">
              <w:rPr>
                <w:noProof/>
                <w:webHidden/>
              </w:rPr>
              <w:instrText xml:space="preserve"> PAGEREF _Toc74155404 \h </w:instrText>
            </w:r>
            <w:r w:rsidR="004A4AF7">
              <w:rPr>
                <w:noProof/>
                <w:webHidden/>
              </w:rPr>
            </w:r>
            <w:r w:rsidR="004A4AF7">
              <w:rPr>
                <w:noProof/>
                <w:webHidden/>
              </w:rPr>
              <w:fldChar w:fldCharType="separate"/>
            </w:r>
            <w:r w:rsidR="006E218B">
              <w:rPr>
                <w:noProof/>
                <w:webHidden/>
              </w:rPr>
              <w:t>71</w:t>
            </w:r>
            <w:r w:rsidR="004A4AF7">
              <w:rPr>
                <w:noProof/>
                <w:webHidden/>
              </w:rPr>
              <w:fldChar w:fldCharType="end"/>
            </w:r>
          </w:hyperlink>
        </w:p>
        <w:p w14:paraId="2D8BF997" w14:textId="60712048"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405" w:history="1">
            <w:r w:rsidR="004A4AF7" w:rsidRPr="004A4AF7">
              <w:rPr>
                <w:rStyle w:val="Hyperlink"/>
                <w:noProof/>
              </w:rPr>
              <w:t>3.4.1 E-R Model:</w:t>
            </w:r>
            <w:r w:rsidR="004A4AF7">
              <w:rPr>
                <w:noProof/>
                <w:webHidden/>
              </w:rPr>
              <w:tab/>
            </w:r>
            <w:r w:rsidR="004A4AF7">
              <w:rPr>
                <w:noProof/>
                <w:webHidden/>
              </w:rPr>
              <w:fldChar w:fldCharType="begin"/>
            </w:r>
            <w:r w:rsidR="004A4AF7">
              <w:rPr>
                <w:noProof/>
                <w:webHidden/>
              </w:rPr>
              <w:instrText xml:space="preserve"> PAGEREF _Toc74155405 \h </w:instrText>
            </w:r>
            <w:r w:rsidR="004A4AF7">
              <w:rPr>
                <w:noProof/>
                <w:webHidden/>
              </w:rPr>
            </w:r>
            <w:r w:rsidR="004A4AF7">
              <w:rPr>
                <w:noProof/>
                <w:webHidden/>
              </w:rPr>
              <w:fldChar w:fldCharType="separate"/>
            </w:r>
            <w:r w:rsidR="006E218B">
              <w:rPr>
                <w:noProof/>
                <w:webHidden/>
              </w:rPr>
              <w:t>71</w:t>
            </w:r>
            <w:r w:rsidR="004A4AF7">
              <w:rPr>
                <w:noProof/>
                <w:webHidden/>
              </w:rPr>
              <w:fldChar w:fldCharType="end"/>
            </w:r>
          </w:hyperlink>
        </w:p>
        <w:p w14:paraId="6DF2E6B3" w14:textId="246877CF"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406" w:history="1">
            <w:r w:rsidR="004A4AF7" w:rsidRPr="004A4AF7">
              <w:rPr>
                <w:rStyle w:val="Hyperlink"/>
                <w:noProof/>
              </w:rPr>
              <w:t>3.4.2 Attribute Listings:</w:t>
            </w:r>
            <w:r w:rsidR="004A4AF7">
              <w:rPr>
                <w:noProof/>
                <w:webHidden/>
              </w:rPr>
              <w:tab/>
            </w:r>
            <w:r w:rsidR="004A4AF7">
              <w:rPr>
                <w:noProof/>
                <w:webHidden/>
              </w:rPr>
              <w:fldChar w:fldCharType="begin"/>
            </w:r>
            <w:r w:rsidR="004A4AF7">
              <w:rPr>
                <w:noProof/>
                <w:webHidden/>
              </w:rPr>
              <w:instrText xml:space="preserve"> PAGEREF _Toc74155406 \h </w:instrText>
            </w:r>
            <w:r w:rsidR="004A4AF7">
              <w:rPr>
                <w:noProof/>
                <w:webHidden/>
              </w:rPr>
            </w:r>
            <w:r w:rsidR="004A4AF7">
              <w:rPr>
                <w:noProof/>
                <w:webHidden/>
              </w:rPr>
              <w:fldChar w:fldCharType="separate"/>
            </w:r>
            <w:r w:rsidR="006E218B">
              <w:rPr>
                <w:noProof/>
                <w:webHidden/>
              </w:rPr>
              <w:t>73</w:t>
            </w:r>
            <w:r w:rsidR="004A4AF7">
              <w:rPr>
                <w:noProof/>
                <w:webHidden/>
              </w:rPr>
              <w:fldChar w:fldCharType="end"/>
            </w:r>
          </w:hyperlink>
        </w:p>
        <w:p w14:paraId="1A8960DC" w14:textId="58EB4AB2" w:rsidR="004A4AF7" w:rsidRDefault="00647675">
          <w:pPr>
            <w:pStyle w:val="TOC1"/>
            <w:tabs>
              <w:tab w:val="right" w:leader="dot" w:pos="8630"/>
            </w:tabs>
            <w:rPr>
              <w:rFonts w:asciiTheme="minorHAnsi" w:eastAsiaTheme="minorEastAsia" w:hAnsiTheme="minorHAnsi" w:cstheme="minorBidi"/>
              <w:noProof/>
            </w:rPr>
          </w:pPr>
          <w:hyperlink w:anchor="_Toc74155407" w:history="1">
            <w:r w:rsidR="004A4AF7" w:rsidRPr="004A4AF7">
              <w:rPr>
                <w:rStyle w:val="Hyperlink"/>
                <w:b/>
                <w:noProof/>
              </w:rPr>
              <w:t>4 System Interface Designs:</w:t>
            </w:r>
            <w:r w:rsidR="004A4AF7">
              <w:rPr>
                <w:noProof/>
                <w:webHidden/>
              </w:rPr>
              <w:tab/>
            </w:r>
            <w:r w:rsidR="004A4AF7">
              <w:rPr>
                <w:noProof/>
                <w:webHidden/>
              </w:rPr>
              <w:fldChar w:fldCharType="begin"/>
            </w:r>
            <w:r w:rsidR="004A4AF7">
              <w:rPr>
                <w:noProof/>
                <w:webHidden/>
              </w:rPr>
              <w:instrText xml:space="preserve"> PAGEREF _Toc74155407 \h </w:instrText>
            </w:r>
            <w:r w:rsidR="004A4AF7">
              <w:rPr>
                <w:noProof/>
                <w:webHidden/>
              </w:rPr>
            </w:r>
            <w:r w:rsidR="004A4AF7">
              <w:rPr>
                <w:noProof/>
                <w:webHidden/>
              </w:rPr>
              <w:fldChar w:fldCharType="separate"/>
            </w:r>
            <w:r w:rsidR="006E218B">
              <w:rPr>
                <w:noProof/>
                <w:webHidden/>
              </w:rPr>
              <w:t>80</w:t>
            </w:r>
            <w:r w:rsidR="004A4AF7">
              <w:rPr>
                <w:noProof/>
                <w:webHidden/>
              </w:rPr>
              <w:fldChar w:fldCharType="end"/>
            </w:r>
          </w:hyperlink>
        </w:p>
        <w:p w14:paraId="235586E7" w14:textId="16086C0C" w:rsidR="004A4AF7" w:rsidRDefault="00647675">
          <w:pPr>
            <w:pStyle w:val="TOC2"/>
            <w:tabs>
              <w:tab w:val="right" w:leader="dot" w:pos="8630"/>
            </w:tabs>
            <w:rPr>
              <w:rFonts w:asciiTheme="minorHAnsi" w:eastAsiaTheme="minorEastAsia" w:hAnsiTheme="minorHAnsi" w:cstheme="minorBidi"/>
              <w:noProof/>
            </w:rPr>
          </w:pPr>
          <w:hyperlink w:anchor="_Toc74155408" w:history="1">
            <w:r w:rsidR="004A4AF7" w:rsidRPr="00827888">
              <w:rPr>
                <w:rStyle w:val="Hyperlink"/>
                <w:noProof/>
              </w:rPr>
              <w:t>4.1 Draft Interface Designs:</w:t>
            </w:r>
            <w:r w:rsidR="004A4AF7">
              <w:rPr>
                <w:noProof/>
                <w:webHidden/>
              </w:rPr>
              <w:tab/>
            </w:r>
            <w:r w:rsidR="004A4AF7">
              <w:rPr>
                <w:noProof/>
                <w:webHidden/>
              </w:rPr>
              <w:fldChar w:fldCharType="begin"/>
            </w:r>
            <w:r w:rsidR="004A4AF7">
              <w:rPr>
                <w:noProof/>
                <w:webHidden/>
              </w:rPr>
              <w:instrText xml:space="preserve"> PAGEREF _Toc74155408 \h </w:instrText>
            </w:r>
            <w:r w:rsidR="004A4AF7">
              <w:rPr>
                <w:noProof/>
                <w:webHidden/>
              </w:rPr>
            </w:r>
            <w:r w:rsidR="004A4AF7">
              <w:rPr>
                <w:noProof/>
                <w:webHidden/>
              </w:rPr>
              <w:fldChar w:fldCharType="separate"/>
            </w:r>
            <w:r w:rsidR="006E218B">
              <w:rPr>
                <w:noProof/>
                <w:webHidden/>
              </w:rPr>
              <w:t>80</w:t>
            </w:r>
            <w:r w:rsidR="004A4AF7">
              <w:rPr>
                <w:noProof/>
                <w:webHidden/>
              </w:rPr>
              <w:fldChar w:fldCharType="end"/>
            </w:r>
          </w:hyperlink>
        </w:p>
        <w:p w14:paraId="2325217D" w14:textId="2493413B"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409" w:history="1">
            <w:r w:rsidR="004A4AF7" w:rsidRPr="004A4AF7">
              <w:rPr>
                <w:rStyle w:val="Hyperlink"/>
                <w:noProof/>
              </w:rPr>
              <w:t>4.1.1 Wireframes:</w:t>
            </w:r>
            <w:r w:rsidR="004A4AF7">
              <w:rPr>
                <w:noProof/>
                <w:webHidden/>
              </w:rPr>
              <w:tab/>
            </w:r>
            <w:r w:rsidR="004A4AF7">
              <w:rPr>
                <w:noProof/>
                <w:webHidden/>
              </w:rPr>
              <w:fldChar w:fldCharType="begin"/>
            </w:r>
            <w:r w:rsidR="004A4AF7">
              <w:rPr>
                <w:noProof/>
                <w:webHidden/>
              </w:rPr>
              <w:instrText xml:space="preserve"> PAGEREF _Toc74155409 \h </w:instrText>
            </w:r>
            <w:r w:rsidR="004A4AF7">
              <w:rPr>
                <w:noProof/>
                <w:webHidden/>
              </w:rPr>
            </w:r>
            <w:r w:rsidR="004A4AF7">
              <w:rPr>
                <w:noProof/>
                <w:webHidden/>
              </w:rPr>
              <w:fldChar w:fldCharType="separate"/>
            </w:r>
            <w:r w:rsidR="006E218B">
              <w:rPr>
                <w:noProof/>
                <w:webHidden/>
              </w:rPr>
              <w:t>80</w:t>
            </w:r>
            <w:r w:rsidR="004A4AF7">
              <w:rPr>
                <w:noProof/>
                <w:webHidden/>
              </w:rPr>
              <w:fldChar w:fldCharType="end"/>
            </w:r>
          </w:hyperlink>
        </w:p>
        <w:p w14:paraId="62827C85" w14:textId="240DF36B"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410" w:history="1">
            <w:r w:rsidR="004A4AF7" w:rsidRPr="004A4AF7">
              <w:rPr>
                <w:rStyle w:val="Hyperlink"/>
                <w:noProof/>
              </w:rPr>
              <w:t>4.1.2 System Navigation Diagram:</w:t>
            </w:r>
            <w:r w:rsidR="004A4AF7">
              <w:rPr>
                <w:noProof/>
                <w:webHidden/>
              </w:rPr>
              <w:tab/>
            </w:r>
            <w:r w:rsidR="004A4AF7">
              <w:rPr>
                <w:noProof/>
                <w:webHidden/>
              </w:rPr>
              <w:fldChar w:fldCharType="begin"/>
            </w:r>
            <w:r w:rsidR="004A4AF7">
              <w:rPr>
                <w:noProof/>
                <w:webHidden/>
              </w:rPr>
              <w:instrText xml:space="preserve"> PAGEREF _Toc74155410 \h </w:instrText>
            </w:r>
            <w:r w:rsidR="004A4AF7">
              <w:rPr>
                <w:noProof/>
                <w:webHidden/>
              </w:rPr>
            </w:r>
            <w:r w:rsidR="004A4AF7">
              <w:rPr>
                <w:noProof/>
                <w:webHidden/>
              </w:rPr>
              <w:fldChar w:fldCharType="separate"/>
            </w:r>
            <w:r w:rsidR="006E218B">
              <w:rPr>
                <w:noProof/>
                <w:webHidden/>
              </w:rPr>
              <w:t>82</w:t>
            </w:r>
            <w:r w:rsidR="004A4AF7">
              <w:rPr>
                <w:noProof/>
                <w:webHidden/>
              </w:rPr>
              <w:fldChar w:fldCharType="end"/>
            </w:r>
          </w:hyperlink>
        </w:p>
        <w:p w14:paraId="42EFD86D" w14:textId="3DCB37AE"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411" w:history="1">
            <w:r w:rsidR="004A4AF7" w:rsidRPr="004A4AF7">
              <w:rPr>
                <w:rStyle w:val="Hyperlink"/>
                <w:noProof/>
              </w:rPr>
              <w:t>4.1.3 System Screen Mockups:</w:t>
            </w:r>
            <w:r w:rsidR="004A4AF7">
              <w:rPr>
                <w:noProof/>
                <w:webHidden/>
              </w:rPr>
              <w:tab/>
            </w:r>
            <w:r w:rsidR="004A4AF7">
              <w:rPr>
                <w:noProof/>
                <w:webHidden/>
              </w:rPr>
              <w:fldChar w:fldCharType="begin"/>
            </w:r>
            <w:r w:rsidR="004A4AF7">
              <w:rPr>
                <w:noProof/>
                <w:webHidden/>
              </w:rPr>
              <w:instrText xml:space="preserve"> PAGEREF _Toc74155411 \h </w:instrText>
            </w:r>
            <w:r w:rsidR="004A4AF7">
              <w:rPr>
                <w:noProof/>
                <w:webHidden/>
              </w:rPr>
            </w:r>
            <w:r w:rsidR="004A4AF7">
              <w:rPr>
                <w:noProof/>
                <w:webHidden/>
              </w:rPr>
              <w:fldChar w:fldCharType="separate"/>
            </w:r>
            <w:r w:rsidR="006E218B">
              <w:rPr>
                <w:noProof/>
                <w:webHidden/>
              </w:rPr>
              <w:t>86</w:t>
            </w:r>
            <w:r w:rsidR="004A4AF7">
              <w:rPr>
                <w:noProof/>
                <w:webHidden/>
              </w:rPr>
              <w:fldChar w:fldCharType="end"/>
            </w:r>
          </w:hyperlink>
        </w:p>
        <w:p w14:paraId="064EACD6" w14:textId="41BA1BA2" w:rsidR="004A4AF7" w:rsidRDefault="00647675">
          <w:pPr>
            <w:pStyle w:val="TOC3"/>
            <w:tabs>
              <w:tab w:val="right" w:leader="dot" w:pos="8630"/>
            </w:tabs>
            <w:rPr>
              <w:rFonts w:asciiTheme="minorHAnsi" w:eastAsiaTheme="minorEastAsia" w:hAnsiTheme="minorHAnsi" w:cstheme="minorBidi"/>
              <w:noProof/>
              <w:sz w:val="22"/>
              <w:szCs w:val="22"/>
            </w:rPr>
          </w:pPr>
          <w:hyperlink w:anchor="_Toc74155412" w:history="1">
            <w:r w:rsidR="004A4AF7" w:rsidRPr="004A4AF7">
              <w:rPr>
                <w:rStyle w:val="Hyperlink"/>
                <w:noProof/>
              </w:rPr>
              <w:t>4.1.4 System Activity Event Diagrams:</w:t>
            </w:r>
            <w:r w:rsidR="004A4AF7">
              <w:rPr>
                <w:noProof/>
                <w:webHidden/>
              </w:rPr>
              <w:tab/>
            </w:r>
            <w:r w:rsidR="004A4AF7">
              <w:rPr>
                <w:noProof/>
                <w:webHidden/>
              </w:rPr>
              <w:fldChar w:fldCharType="begin"/>
            </w:r>
            <w:r w:rsidR="004A4AF7">
              <w:rPr>
                <w:noProof/>
                <w:webHidden/>
              </w:rPr>
              <w:instrText xml:space="preserve"> PAGEREF _Toc74155412 \h </w:instrText>
            </w:r>
            <w:r w:rsidR="004A4AF7">
              <w:rPr>
                <w:noProof/>
                <w:webHidden/>
              </w:rPr>
            </w:r>
            <w:r w:rsidR="004A4AF7">
              <w:rPr>
                <w:noProof/>
                <w:webHidden/>
              </w:rPr>
              <w:fldChar w:fldCharType="separate"/>
            </w:r>
            <w:r w:rsidR="006E218B">
              <w:rPr>
                <w:noProof/>
                <w:webHidden/>
              </w:rPr>
              <w:t>98</w:t>
            </w:r>
            <w:r w:rsidR="004A4AF7">
              <w:rPr>
                <w:noProof/>
                <w:webHidden/>
              </w:rPr>
              <w:fldChar w:fldCharType="end"/>
            </w:r>
          </w:hyperlink>
        </w:p>
        <w:p w14:paraId="13493C0D" w14:textId="762F789D" w:rsidR="004A4AF7" w:rsidRDefault="00647675">
          <w:pPr>
            <w:pStyle w:val="TOC2"/>
            <w:tabs>
              <w:tab w:val="left" w:pos="880"/>
              <w:tab w:val="right" w:leader="dot" w:pos="8630"/>
            </w:tabs>
            <w:rPr>
              <w:rFonts w:asciiTheme="minorHAnsi" w:eastAsiaTheme="minorEastAsia" w:hAnsiTheme="minorHAnsi" w:cstheme="minorBidi"/>
              <w:noProof/>
            </w:rPr>
          </w:pPr>
          <w:hyperlink w:anchor="_Toc74155413" w:history="1">
            <w:r w:rsidR="004A4AF7" w:rsidRPr="00827888">
              <w:rPr>
                <w:rStyle w:val="Hyperlink"/>
                <w:noProof/>
              </w:rPr>
              <w:t>4.2</w:t>
            </w:r>
            <w:r w:rsidR="004A4AF7">
              <w:rPr>
                <w:rFonts w:asciiTheme="minorHAnsi" w:eastAsiaTheme="minorEastAsia" w:hAnsiTheme="minorHAnsi" w:cstheme="minorBidi"/>
                <w:noProof/>
              </w:rPr>
              <w:tab/>
            </w:r>
            <w:r w:rsidR="004A4AF7" w:rsidRPr="00827888">
              <w:rPr>
                <w:rStyle w:val="Hyperlink"/>
                <w:noProof/>
              </w:rPr>
              <w:t>Design Revisions:</w:t>
            </w:r>
            <w:r w:rsidR="004A4AF7">
              <w:rPr>
                <w:noProof/>
                <w:webHidden/>
              </w:rPr>
              <w:tab/>
            </w:r>
            <w:r w:rsidR="004A4AF7">
              <w:rPr>
                <w:noProof/>
                <w:webHidden/>
              </w:rPr>
              <w:fldChar w:fldCharType="begin"/>
            </w:r>
            <w:r w:rsidR="004A4AF7">
              <w:rPr>
                <w:noProof/>
                <w:webHidden/>
              </w:rPr>
              <w:instrText xml:space="preserve"> PAGEREF _Toc74155413 \h </w:instrText>
            </w:r>
            <w:r w:rsidR="004A4AF7">
              <w:rPr>
                <w:noProof/>
                <w:webHidden/>
              </w:rPr>
            </w:r>
            <w:r w:rsidR="004A4AF7">
              <w:rPr>
                <w:noProof/>
                <w:webHidden/>
              </w:rPr>
              <w:fldChar w:fldCharType="separate"/>
            </w:r>
            <w:r w:rsidR="006E218B">
              <w:rPr>
                <w:noProof/>
                <w:webHidden/>
              </w:rPr>
              <w:t>106</w:t>
            </w:r>
            <w:r w:rsidR="004A4AF7">
              <w:rPr>
                <w:noProof/>
                <w:webHidden/>
              </w:rPr>
              <w:fldChar w:fldCharType="end"/>
            </w:r>
          </w:hyperlink>
        </w:p>
        <w:p w14:paraId="7B917BF0" w14:textId="4C80576B" w:rsidR="004A4AF7" w:rsidRDefault="00647675">
          <w:pPr>
            <w:pStyle w:val="TOC2"/>
            <w:tabs>
              <w:tab w:val="left" w:pos="880"/>
              <w:tab w:val="right" w:leader="dot" w:pos="8630"/>
            </w:tabs>
            <w:rPr>
              <w:rFonts w:asciiTheme="minorHAnsi" w:eastAsiaTheme="minorEastAsia" w:hAnsiTheme="minorHAnsi" w:cstheme="minorBidi"/>
              <w:noProof/>
            </w:rPr>
          </w:pPr>
          <w:hyperlink w:anchor="_Toc74155414" w:history="1">
            <w:r w:rsidR="004A4AF7" w:rsidRPr="00827888">
              <w:rPr>
                <w:rStyle w:val="Hyperlink"/>
                <w:noProof/>
              </w:rPr>
              <w:t>4.3</w:t>
            </w:r>
            <w:r w:rsidR="004A4AF7">
              <w:rPr>
                <w:rFonts w:asciiTheme="minorHAnsi" w:eastAsiaTheme="minorEastAsia" w:hAnsiTheme="minorHAnsi" w:cstheme="minorBidi"/>
                <w:noProof/>
              </w:rPr>
              <w:tab/>
            </w:r>
            <w:r w:rsidR="004A4AF7" w:rsidRPr="00827888">
              <w:rPr>
                <w:rStyle w:val="Hyperlink"/>
                <w:noProof/>
              </w:rPr>
              <w:t>Heuristic Evaluation:</w:t>
            </w:r>
            <w:r w:rsidR="004A4AF7">
              <w:rPr>
                <w:noProof/>
                <w:webHidden/>
              </w:rPr>
              <w:tab/>
            </w:r>
            <w:r w:rsidR="004A4AF7">
              <w:rPr>
                <w:noProof/>
                <w:webHidden/>
              </w:rPr>
              <w:fldChar w:fldCharType="begin"/>
            </w:r>
            <w:r w:rsidR="004A4AF7">
              <w:rPr>
                <w:noProof/>
                <w:webHidden/>
              </w:rPr>
              <w:instrText xml:space="preserve"> PAGEREF _Toc74155414 \h </w:instrText>
            </w:r>
            <w:r w:rsidR="004A4AF7">
              <w:rPr>
                <w:noProof/>
                <w:webHidden/>
              </w:rPr>
            </w:r>
            <w:r w:rsidR="004A4AF7">
              <w:rPr>
                <w:noProof/>
                <w:webHidden/>
              </w:rPr>
              <w:fldChar w:fldCharType="separate"/>
            </w:r>
            <w:r w:rsidR="006E218B">
              <w:rPr>
                <w:noProof/>
                <w:webHidden/>
              </w:rPr>
              <w:t>106</w:t>
            </w:r>
            <w:r w:rsidR="004A4AF7">
              <w:rPr>
                <w:noProof/>
                <w:webHidden/>
              </w:rPr>
              <w:fldChar w:fldCharType="end"/>
            </w:r>
          </w:hyperlink>
        </w:p>
        <w:p w14:paraId="174C8F64" w14:textId="2BF34FCC" w:rsidR="004A4AF7" w:rsidRDefault="00647675">
          <w:pPr>
            <w:pStyle w:val="TOC1"/>
            <w:tabs>
              <w:tab w:val="right" w:leader="dot" w:pos="8630"/>
            </w:tabs>
            <w:rPr>
              <w:rFonts w:asciiTheme="minorHAnsi" w:eastAsiaTheme="minorEastAsia" w:hAnsiTheme="minorHAnsi" w:cstheme="minorBidi"/>
              <w:noProof/>
            </w:rPr>
          </w:pPr>
          <w:hyperlink w:anchor="_Toc74155415" w:history="1">
            <w:r w:rsidR="004A4AF7" w:rsidRPr="004A4AF7">
              <w:rPr>
                <w:rStyle w:val="Hyperlink"/>
                <w:b/>
                <w:noProof/>
              </w:rPr>
              <w:t>5 System Build and Technical Notes:</w:t>
            </w:r>
            <w:r w:rsidR="004A4AF7">
              <w:rPr>
                <w:noProof/>
                <w:webHidden/>
              </w:rPr>
              <w:tab/>
            </w:r>
            <w:r w:rsidR="004A4AF7">
              <w:rPr>
                <w:noProof/>
                <w:webHidden/>
              </w:rPr>
              <w:fldChar w:fldCharType="begin"/>
            </w:r>
            <w:r w:rsidR="004A4AF7">
              <w:rPr>
                <w:noProof/>
                <w:webHidden/>
              </w:rPr>
              <w:instrText xml:space="preserve"> PAGEREF _Toc74155415 \h </w:instrText>
            </w:r>
            <w:r w:rsidR="004A4AF7">
              <w:rPr>
                <w:noProof/>
                <w:webHidden/>
              </w:rPr>
            </w:r>
            <w:r w:rsidR="004A4AF7">
              <w:rPr>
                <w:noProof/>
                <w:webHidden/>
              </w:rPr>
              <w:fldChar w:fldCharType="separate"/>
            </w:r>
            <w:r w:rsidR="006E218B">
              <w:rPr>
                <w:noProof/>
                <w:webHidden/>
              </w:rPr>
              <w:t>108</w:t>
            </w:r>
            <w:r w:rsidR="004A4AF7">
              <w:rPr>
                <w:noProof/>
                <w:webHidden/>
              </w:rPr>
              <w:fldChar w:fldCharType="end"/>
            </w:r>
          </w:hyperlink>
        </w:p>
        <w:p w14:paraId="6F25A3B3" w14:textId="1F30F18B" w:rsidR="004A4AF7" w:rsidRDefault="00647675">
          <w:pPr>
            <w:pStyle w:val="TOC2"/>
            <w:tabs>
              <w:tab w:val="left" w:pos="880"/>
              <w:tab w:val="right" w:leader="dot" w:pos="8630"/>
            </w:tabs>
            <w:rPr>
              <w:rFonts w:asciiTheme="minorHAnsi" w:eastAsiaTheme="minorEastAsia" w:hAnsiTheme="minorHAnsi" w:cstheme="minorBidi"/>
              <w:noProof/>
            </w:rPr>
          </w:pPr>
          <w:hyperlink w:anchor="_Toc74155416" w:history="1">
            <w:r w:rsidR="004A4AF7" w:rsidRPr="00827888">
              <w:rPr>
                <w:rStyle w:val="Hyperlink"/>
                <w:noProof/>
              </w:rPr>
              <w:t>5.1</w:t>
            </w:r>
            <w:r w:rsidR="004A4AF7">
              <w:rPr>
                <w:rFonts w:asciiTheme="minorHAnsi" w:eastAsiaTheme="minorEastAsia" w:hAnsiTheme="minorHAnsi" w:cstheme="minorBidi"/>
                <w:noProof/>
              </w:rPr>
              <w:tab/>
            </w:r>
            <w:r w:rsidR="004A4AF7" w:rsidRPr="00827888">
              <w:rPr>
                <w:rStyle w:val="Hyperlink"/>
                <w:noProof/>
              </w:rPr>
              <w:t>Technically Difficult Code Sections:</w:t>
            </w:r>
            <w:r w:rsidR="004A4AF7">
              <w:rPr>
                <w:noProof/>
                <w:webHidden/>
              </w:rPr>
              <w:tab/>
            </w:r>
            <w:r w:rsidR="004A4AF7">
              <w:rPr>
                <w:noProof/>
                <w:webHidden/>
              </w:rPr>
              <w:fldChar w:fldCharType="begin"/>
            </w:r>
            <w:r w:rsidR="004A4AF7">
              <w:rPr>
                <w:noProof/>
                <w:webHidden/>
              </w:rPr>
              <w:instrText xml:space="preserve"> PAGEREF _Toc74155416 \h </w:instrText>
            </w:r>
            <w:r w:rsidR="004A4AF7">
              <w:rPr>
                <w:noProof/>
                <w:webHidden/>
              </w:rPr>
            </w:r>
            <w:r w:rsidR="004A4AF7">
              <w:rPr>
                <w:noProof/>
                <w:webHidden/>
              </w:rPr>
              <w:fldChar w:fldCharType="separate"/>
            </w:r>
            <w:r w:rsidR="006E218B">
              <w:rPr>
                <w:noProof/>
                <w:webHidden/>
              </w:rPr>
              <w:t>108</w:t>
            </w:r>
            <w:r w:rsidR="004A4AF7">
              <w:rPr>
                <w:noProof/>
                <w:webHidden/>
              </w:rPr>
              <w:fldChar w:fldCharType="end"/>
            </w:r>
          </w:hyperlink>
        </w:p>
        <w:p w14:paraId="120608F6" w14:textId="3EE7DFE3" w:rsidR="004A4AF7" w:rsidRDefault="00647675">
          <w:pPr>
            <w:pStyle w:val="TOC2"/>
            <w:tabs>
              <w:tab w:val="left" w:pos="880"/>
              <w:tab w:val="right" w:leader="dot" w:pos="8630"/>
            </w:tabs>
            <w:rPr>
              <w:rFonts w:asciiTheme="minorHAnsi" w:eastAsiaTheme="minorEastAsia" w:hAnsiTheme="minorHAnsi" w:cstheme="minorBidi"/>
              <w:noProof/>
            </w:rPr>
          </w:pPr>
          <w:hyperlink w:anchor="_Toc74155417" w:history="1">
            <w:r w:rsidR="004A4AF7" w:rsidRPr="00827888">
              <w:rPr>
                <w:rStyle w:val="Hyperlink"/>
                <w:noProof/>
              </w:rPr>
              <w:t>5.2</w:t>
            </w:r>
            <w:r w:rsidR="004A4AF7">
              <w:rPr>
                <w:rFonts w:asciiTheme="minorHAnsi" w:eastAsiaTheme="minorEastAsia" w:hAnsiTheme="minorHAnsi" w:cstheme="minorBidi"/>
                <w:noProof/>
              </w:rPr>
              <w:tab/>
            </w:r>
            <w:r w:rsidR="004A4AF7" w:rsidRPr="00827888">
              <w:rPr>
                <w:rStyle w:val="Hyperlink"/>
                <w:noProof/>
              </w:rPr>
              <w:t>On-going Testing Methodology:</w:t>
            </w:r>
            <w:r w:rsidR="004A4AF7">
              <w:rPr>
                <w:noProof/>
                <w:webHidden/>
              </w:rPr>
              <w:tab/>
            </w:r>
            <w:r w:rsidR="004A4AF7">
              <w:rPr>
                <w:noProof/>
                <w:webHidden/>
              </w:rPr>
              <w:fldChar w:fldCharType="begin"/>
            </w:r>
            <w:r w:rsidR="004A4AF7">
              <w:rPr>
                <w:noProof/>
                <w:webHidden/>
              </w:rPr>
              <w:instrText xml:space="preserve"> PAGEREF _Toc74155417 \h </w:instrText>
            </w:r>
            <w:r w:rsidR="004A4AF7">
              <w:rPr>
                <w:noProof/>
                <w:webHidden/>
              </w:rPr>
            </w:r>
            <w:r w:rsidR="004A4AF7">
              <w:rPr>
                <w:noProof/>
                <w:webHidden/>
              </w:rPr>
              <w:fldChar w:fldCharType="separate"/>
            </w:r>
            <w:r w:rsidR="006E218B">
              <w:rPr>
                <w:noProof/>
                <w:webHidden/>
              </w:rPr>
              <w:t>113</w:t>
            </w:r>
            <w:r w:rsidR="004A4AF7">
              <w:rPr>
                <w:noProof/>
                <w:webHidden/>
              </w:rPr>
              <w:fldChar w:fldCharType="end"/>
            </w:r>
          </w:hyperlink>
        </w:p>
        <w:p w14:paraId="0C926D75" w14:textId="63599BB6" w:rsidR="004A4AF7" w:rsidRDefault="00647675">
          <w:pPr>
            <w:pStyle w:val="TOC2"/>
            <w:tabs>
              <w:tab w:val="right" w:leader="dot" w:pos="8630"/>
            </w:tabs>
            <w:rPr>
              <w:rFonts w:asciiTheme="minorHAnsi" w:eastAsiaTheme="minorEastAsia" w:hAnsiTheme="minorHAnsi" w:cstheme="minorBidi"/>
              <w:noProof/>
            </w:rPr>
          </w:pPr>
          <w:hyperlink w:anchor="_Toc74155418" w:history="1">
            <w:r w:rsidR="004A4AF7" w:rsidRPr="00827888">
              <w:rPr>
                <w:rStyle w:val="Hyperlink"/>
                <w:noProof/>
              </w:rPr>
              <w:t>5.3 Final System Interface Displays:</w:t>
            </w:r>
            <w:r w:rsidR="004A4AF7">
              <w:rPr>
                <w:noProof/>
                <w:webHidden/>
              </w:rPr>
              <w:tab/>
            </w:r>
            <w:r w:rsidR="004A4AF7">
              <w:rPr>
                <w:noProof/>
                <w:webHidden/>
              </w:rPr>
              <w:fldChar w:fldCharType="begin"/>
            </w:r>
            <w:r w:rsidR="004A4AF7">
              <w:rPr>
                <w:noProof/>
                <w:webHidden/>
              </w:rPr>
              <w:instrText xml:space="preserve"> PAGEREF _Toc74155418 \h </w:instrText>
            </w:r>
            <w:r w:rsidR="004A4AF7">
              <w:rPr>
                <w:noProof/>
                <w:webHidden/>
              </w:rPr>
            </w:r>
            <w:r w:rsidR="004A4AF7">
              <w:rPr>
                <w:noProof/>
                <w:webHidden/>
              </w:rPr>
              <w:fldChar w:fldCharType="separate"/>
            </w:r>
            <w:r w:rsidR="006E218B">
              <w:rPr>
                <w:noProof/>
                <w:webHidden/>
              </w:rPr>
              <w:t>114</w:t>
            </w:r>
            <w:r w:rsidR="004A4AF7">
              <w:rPr>
                <w:noProof/>
                <w:webHidden/>
              </w:rPr>
              <w:fldChar w:fldCharType="end"/>
            </w:r>
          </w:hyperlink>
        </w:p>
        <w:p w14:paraId="687DDBCC" w14:textId="11344C3F" w:rsidR="004A4AF7" w:rsidRDefault="00647675">
          <w:pPr>
            <w:pStyle w:val="TOC1"/>
            <w:tabs>
              <w:tab w:val="right" w:leader="dot" w:pos="8630"/>
            </w:tabs>
            <w:rPr>
              <w:rFonts w:asciiTheme="minorHAnsi" w:eastAsiaTheme="minorEastAsia" w:hAnsiTheme="minorHAnsi" w:cstheme="minorBidi"/>
              <w:noProof/>
            </w:rPr>
          </w:pPr>
          <w:hyperlink w:anchor="_Toc74155419" w:history="1">
            <w:r w:rsidR="004A4AF7" w:rsidRPr="004A4AF7">
              <w:rPr>
                <w:rStyle w:val="Hyperlink"/>
                <w:b/>
                <w:noProof/>
              </w:rPr>
              <w:t>6 Test Strategy:</w:t>
            </w:r>
            <w:r w:rsidR="004A4AF7">
              <w:rPr>
                <w:noProof/>
                <w:webHidden/>
              </w:rPr>
              <w:tab/>
            </w:r>
            <w:r w:rsidR="004A4AF7">
              <w:rPr>
                <w:noProof/>
                <w:webHidden/>
              </w:rPr>
              <w:fldChar w:fldCharType="begin"/>
            </w:r>
            <w:r w:rsidR="004A4AF7">
              <w:rPr>
                <w:noProof/>
                <w:webHidden/>
              </w:rPr>
              <w:instrText xml:space="preserve"> PAGEREF _Toc74155419 \h </w:instrText>
            </w:r>
            <w:r w:rsidR="004A4AF7">
              <w:rPr>
                <w:noProof/>
                <w:webHidden/>
              </w:rPr>
            </w:r>
            <w:r w:rsidR="004A4AF7">
              <w:rPr>
                <w:noProof/>
                <w:webHidden/>
              </w:rPr>
              <w:fldChar w:fldCharType="separate"/>
            </w:r>
            <w:r w:rsidR="006E218B">
              <w:rPr>
                <w:noProof/>
                <w:webHidden/>
              </w:rPr>
              <w:t>120</w:t>
            </w:r>
            <w:r w:rsidR="004A4AF7">
              <w:rPr>
                <w:noProof/>
                <w:webHidden/>
              </w:rPr>
              <w:fldChar w:fldCharType="end"/>
            </w:r>
          </w:hyperlink>
        </w:p>
        <w:p w14:paraId="3F660716" w14:textId="3855C94C" w:rsidR="004A4AF7" w:rsidRDefault="00647675">
          <w:pPr>
            <w:pStyle w:val="TOC2"/>
            <w:tabs>
              <w:tab w:val="left" w:pos="880"/>
              <w:tab w:val="right" w:leader="dot" w:pos="8630"/>
            </w:tabs>
            <w:rPr>
              <w:rFonts w:asciiTheme="minorHAnsi" w:eastAsiaTheme="minorEastAsia" w:hAnsiTheme="minorHAnsi" w:cstheme="minorBidi"/>
              <w:noProof/>
            </w:rPr>
          </w:pPr>
          <w:hyperlink w:anchor="_Toc74155420" w:history="1">
            <w:r w:rsidR="004A4AF7" w:rsidRPr="00827888">
              <w:rPr>
                <w:rStyle w:val="Hyperlink"/>
                <w:noProof/>
              </w:rPr>
              <w:t>6.1</w:t>
            </w:r>
            <w:r w:rsidR="004A4AF7">
              <w:rPr>
                <w:rFonts w:asciiTheme="minorHAnsi" w:eastAsiaTheme="minorEastAsia" w:hAnsiTheme="minorHAnsi" w:cstheme="minorBidi"/>
                <w:noProof/>
              </w:rPr>
              <w:tab/>
            </w:r>
            <w:r w:rsidR="004A4AF7" w:rsidRPr="00827888">
              <w:rPr>
                <w:rStyle w:val="Hyperlink"/>
                <w:noProof/>
              </w:rPr>
              <w:t>Overview of Test Strategy:</w:t>
            </w:r>
            <w:r w:rsidR="004A4AF7">
              <w:rPr>
                <w:noProof/>
                <w:webHidden/>
              </w:rPr>
              <w:tab/>
            </w:r>
            <w:r w:rsidR="004A4AF7">
              <w:rPr>
                <w:noProof/>
                <w:webHidden/>
              </w:rPr>
              <w:fldChar w:fldCharType="begin"/>
            </w:r>
            <w:r w:rsidR="004A4AF7">
              <w:rPr>
                <w:noProof/>
                <w:webHidden/>
              </w:rPr>
              <w:instrText xml:space="preserve"> PAGEREF _Toc74155420 \h </w:instrText>
            </w:r>
            <w:r w:rsidR="004A4AF7">
              <w:rPr>
                <w:noProof/>
                <w:webHidden/>
              </w:rPr>
            </w:r>
            <w:r w:rsidR="004A4AF7">
              <w:rPr>
                <w:noProof/>
                <w:webHidden/>
              </w:rPr>
              <w:fldChar w:fldCharType="separate"/>
            </w:r>
            <w:r w:rsidR="006E218B">
              <w:rPr>
                <w:noProof/>
                <w:webHidden/>
              </w:rPr>
              <w:t>120</w:t>
            </w:r>
            <w:r w:rsidR="004A4AF7">
              <w:rPr>
                <w:noProof/>
                <w:webHidden/>
              </w:rPr>
              <w:fldChar w:fldCharType="end"/>
            </w:r>
          </w:hyperlink>
        </w:p>
        <w:p w14:paraId="482AB900" w14:textId="6B12DF10" w:rsidR="004A4AF7" w:rsidRDefault="00647675">
          <w:pPr>
            <w:pStyle w:val="TOC2"/>
            <w:tabs>
              <w:tab w:val="left" w:pos="880"/>
              <w:tab w:val="right" w:leader="dot" w:pos="8630"/>
            </w:tabs>
            <w:rPr>
              <w:rFonts w:asciiTheme="minorHAnsi" w:eastAsiaTheme="minorEastAsia" w:hAnsiTheme="minorHAnsi" w:cstheme="minorBidi"/>
              <w:noProof/>
            </w:rPr>
          </w:pPr>
          <w:hyperlink w:anchor="_Toc74155421" w:history="1">
            <w:r w:rsidR="004A4AF7" w:rsidRPr="00827888">
              <w:rPr>
                <w:rStyle w:val="Hyperlink"/>
                <w:noProof/>
              </w:rPr>
              <w:t>6.2</w:t>
            </w:r>
            <w:r w:rsidR="004A4AF7">
              <w:rPr>
                <w:rFonts w:asciiTheme="minorHAnsi" w:eastAsiaTheme="minorEastAsia" w:hAnsiTheme="minorHAnsi" w:cstheme="minorBidi"/>
                <w:noProof/>
              </w:rPr>
              <w:tab/>
            </w:r>
            <w:r w:rsidR="004A4AF7" w:rsidRPr="00827888">
              <w:rPr>
                <w:rStyle w:val="Hyperlink"/>
                <w:noProof/>
              </w:rPr>
              <w:t>Sample Test Results:</w:t>
            </w:r>
            <w:r w:rsidR="004A4AF7">
              <w:rPr>
                <w:noProof/>
                <w:webHidden/>
              </w:rPr>
              <w:tab/>
            </w:r>
            <w:r w:rsidR="004A4AF7">
              <w:rPr>
                <w:noProof/>
                <w:webHidden/>
              </w:rPr>
              <w:fldChar w:fldCharType="begin"/>
            </w:r>
            <w:r w:rsidR="004A4AF7">
              <w:rPr>
                <w:noProof/>
                <w:webHidden/>
              </w:rPr>
              <w:instrText xml:space="preserve"> PAGEREF _Toc74155421 \h </w:instrText>
            </w:r>
            <w:r w:rsidR="004A4AF7">
              <w:rPr>
                <w:noProof/>
                <w:webHidden/>
              </w:rPr>
            </w:r>
            <w:r w:rsidR="004A4AF7">
              <w:rPr>
                <w:noProof/>
                <w:webHidden/>
              </w:rPr>
              <w:fldChar w:fldCharType="separate"/>
            </w:r>
            <w:r w:rsidR="006E218B">
              <w:rPr>
                <w:noProof/>
                <w:webHidden/>
              </w:rPr>
              <w:t>120</w:t>
            </w:r>
            <w:r w:rsidR="004A4AF7">
              <w:rPr>
                <w:noProof/>
                <w:webHidden/>
              </w:rPr>
              <w:fldChar w:fldCharType="end"/>
            </w:r>
          </w:hyperlink>
        </w:p>
        <w:p w14:paraId="2A07FEF5" w14:textId="4589623A" w:rsidR="004A4AF7" w:rsidRDefault="00647675">
          <w:pPr>
            <w:pStyle w:val="TOC1"/>
            <w:tabs>
              <w:tab w:val="right" w:leader="dot" w:pos="8630"/>
            </w:tabs>
            <w:rPr>
              <w:rFonts w:asciiTheme="minorHAnsi" w:eastAsiaTheme="minorEastAsia" w:hAnsiTheme="minorHAnsi" w:cstheme="minorBidi"/>
              <w:noProof/>
            </w:rPr>
          </w:pPr>
          <w:hyperlink w:anchor="_Toc74155422" w:history="1">
            <w:r w:rsidR="004A4AF7" w:rsidRPr="004A4AF7">
              <w:rPr>
                <w:rStyle w:val="Hyperlink"/>
                <w:b/>
                <w:noProof/>
              </w:rPr>
              <w:t>7 System Evaluation:</w:t>
            </w:r>
            <w:r w:rsidR="004A4AF7">
              <w:rPr>
                <w:noProof/>
                <w:webHidden/>
              </w:rPr>
              <w:tab/>
            </w:r>
            <w:r w:rsidR="004A4AF7">
              <w:rPr>
                <w:noProof/>
                <w:webHidden/>
              </w:rPr>
              <w:fldChar w:fldCharType="begin"/>
            </w:r>
            <w:r w:rsidR="004A4AF7">
              <w:rPr>
                <w:noProof/>
                <w:webHidden/>
              </w:rPr>
              <w:instrText xml:space="preserve"> PAGEREF _Toc74155422 \h </w:instrText>
            </w:r>
            <w:r w:rsidR="004A4AF7">
              <w:rPr>
                <w:noProof/>
                <w:webHidden/>
              </w:rPr>
            </w:r>
            <w:r w:rsidR="004A4AF7">
              <w:rPr>
                <w:noProof/>
                <w:webHidden/>
              </w:rPr>
              <w:fldChar w:fldCharType="separate"/>
            </w:r>
            <w:r w:rsidR="006E218B">
              <w:rPr>
                <w:noProof/>
                <w:webHidden/>
              </w:rPr>
              <w:t>129</w:t>
            </w:r>
            <w:r w:rsidR="004A4AF7">
              <w:rPr>
                <w:noProof/>
                <w:webHidden/>
              </w:rPr>
              <w:fldChar w:fldCharType="end"/>
            </w:r>
          </w:hyperlink>
        </w:p>
        <w:p w14:paraId="0FCCBB33" w14:textId="2E557339" w:rsidR="004A4AF7" w:rsidRDefault="00647675">
          <w:pPr>
            <w:pStyle w:val="TOC2"/>
            <w:tabs>
              <w:tab w:val="right" w:leader="dot" w:pos="8630"/>
            </w:tabs>
            <w:rPr>
              <w:rFonts w:asciiTheme="minorHAnsi" w:eastAsiaTheme="minorEastAsia" w:hAnsiTheme="minorHAnsi" w:cstheme="minorBidi"/>
              <w:noProof/>
            </w:rPr>
          </w:pPr>
          <w:hyperlink w:anchor="_Toc74155423" w:history="1">
            <w:r w:rsidR="004A4AF7" w:rsidRPr="00827888">
              <w:rPr>
                <w:rStyle w:val="Hyperlink"/>
                <w:noProof/>
              </w:rPr>
              <w:t>7.1 Usability Evaluation Strategy:</w:t>
            </w:r>
            <w:r w:rsidR="004A4AF7">
              <w:rPr>
                <w:noProof/>
                <w:webHidden/>
              </w:rPr>
              <w:tab/>
            </w:r>
            <w:r w:rsidR="004A4AF7">
              <w:rPr>
                <w:noProof/>
                <w:webHidden/>
              </w:rPr>
              <w:fldChar w:fldCharType="begin"/>
            </w:r>
            <w:r w:rsidR="004A4AF7">
              <w:rPr>
                <w:noProof/>
                <w:webHidden/>
              </w:rPr>
              <w:instrText xml:space="preserve"> PAGEREF _Toc74155423 \h </w:instrText>
            </w:r>
            <w:r w:rsidR="004A4AF7">
              <w:rPr>
                <w:noProof/>
                <w:webHidden/>
              </w:rPr>
            </w:r>
            <w:r w:rsidR="004A4AF7">
              <w:rPr>
                <w:noProof/>
                <w:webHidden/>
              </w:rPr>
              <w:fldChar w:fldCharType="separate"/>
            </w:r>
            <w:r w:rsidR="006E218B">
              <w:rPr>
                <w:noProof/>
                <w:webHidden/>
              </w:rPr>
              <w:t>129</w:t>
            </w:r>
            <w:r w:rsidR="004A4AF7">
              <w:rPr>
                <w:noProof/>
                <w:webHidden/>
              </w:rPr>
              <w:fldChar w:fldCharType="end"/>
            </w:r>
          </w:hyperlink>
        </w:p>
        <w:p w14:paraId="3C363DDD" w14:textId="70EF7CC4" w:rsidR="004A4AF7" w:rsidRDefault="00647675">
          <w:pPr>
            <w:pStyle w:val="TOC2"/>
            <w:tabs>
              <w:tab w:val="right" w:leader="dot" w:pos="8630"/>
            </w:tabs>
            <w:rPr>
              <w:rFonts w:asciiTheme="minorHAnsi" w:eastAsiaTheme="minorEastAsia" w:hAnsiTheme="minorHAnsi" w:cstheme="minorBidi"/>
              <w:noProof/>
            </w:rPr>
          </w:pPr>
          <w:hyperlink w:anchor="_Toc74155424" w:history="1">
            <w:r w:rsidR="004A4AF7" w:rsidRPr="00827888">
              <w:rPr>
                <w:rStyle w:val="Hyperlink"/>
                <w:noProof/>
              </w:rPr>
              <w:t>7.2 System Plot Trials:</w:t>
            </w:r>
            <w:r w:rsidR="004A4AF7">
              <w:rPr>
                <w:noProof/>
                <w:webHidden/>
              </w:rPr>
              <w:tab/>
            </w:r>
            <w:r w:rsidR="004A4AF7">
              <w:rPr>
                <w:noProof/>
                <w:webHidden/>
              </w:rPr>
              <w:fldChar w:fldCharType="begin"/>
            </w:r>
            <w:r w:rsidR="004A4AF7">
              <w:rPr>
                <w:noProof/>
                <w:webHidden/>
              </w:rPr>
              <w:instrText xml:space="preserve"> PAGEREF _Toc74155424 \h </w:instrText>
            </w:r>
            <w:r w:rsidR="004A4AF7">
              <w:rPr>
                <w:noProof/>
                <w:webHidden/>
              </w:rPr>
            </w:r>
            <w:r w:rsidR="004A4AF7">
              <w:rPr>
                <w:noProof/>
                <w:webHidden/>
              </w:rPr>
              <w:fldChar w:fldCharType="separate"/>
            </w:r>
            <w:r w:rsidR="006E218B">
              <w:rPr>
                <w:noProof/>
                <w:webHidden/>
              </w:rPr>
              <w:t>130</w:t>
            </w:r>
            <w:r w:rsidR="004A4AF7">
              <w:rPr>
                <w:noProof/>
                <w:webHidden/>
              </w:rPr>
              <w:fldChar w:fldCharType="end"/>
            </w:r>
          </w:hyperlink>
        </w:p>
        <w:p w14:paraId="07F012D1" w14:textId="4A18B347" w:rsidR="004A4AF7" w:rsidRDefault="00647675">
          <w:pPr>
            <w:pStyle w:val="TOC2"/>
            <w:tabs>
              <w:tab w:val="right" w:leader="dot" w:pos="8630"/>
            </w:tabs>
            <w:rPr>
              <w:rFonts w:asciiTheme="minorHAnsi" w:eastAsiaTheme="minorEastAsia" w:hAnsiTheme="minorHAnsi" w:cstheme="minorBidi"/>
              <w:noProof/>
            </w:rPr>
          </w:pPr>
          <w:hyperlink w:anchor="_Toc74155425" w:history="1">
            <w:r w:rsidR="004A4AF7" w:rsidRPr="00827888">
              <w:rPr>
                <w:rStyle w:val="Hyperlink"/>
                <w:noProof/>
              </w:rPr>
              <w:t>7.3 System Trial Results:</w:t>
            </w:r>
            <w:r w:rsidR="004A4AF7">
              <w:rPr>
                <w:noProof/>
                <w:webHidden/>
              </w:rPr>
              <w:tab/>
            </w:r>
            <w:r w:rsidR="004A4AF7">
              <w:rPr>
                <w:noProof/>
                <w:webHidden/>
              </w:rPr>
              <w:fldChar w:fldCharType="begin"/>
            </w:r>
            <w:r w:rsidR="004A4AF7">
              <w:rPr>
                <w:noProof/>
                <w:webHidden/>
              </w:rPr>
              <w:instrText xml:space="preserve"> PAGEREF _Toc74155425 \h </w:instrText>
            </w:r>
            <w:r w:rsidR="004A4AF7">
              <w:rPr>
                <w:noProof/>
                <w:webHidden/>
              </w:rPr>
            </w:r>
            <w:r w:rsidR="004A4AF7">
              <w:rPr>
                <w:noProof/>
                <w:webHidden/>
              </w:rPr>
              <w:fldChar w:fldCharType="separate"/>
            </w:r>
            <w:r w:rsidR="006E218B">
              <w:rPr>
                <w:noProof/>
                <w:webHidden/>
              </w:rPr>
              <w:t>139</w:t>
            </w:r>
            <w:r w:rsidR="004A4AF7">
              <w:rPr>
                <w:noProof/>
                <w:webHidden/>
              </w:rPr>
              <w:fldChar w:fldCharType="end"/>
            </w:r>
          </w:hyperlink>
        </w:p>
        <w:p w14:paraId="200E9300" w14:textId="47793E6A" w:rsidR="004A4AF7" w:rsidRDefault="00647675">
          <w:pPr>
            <w:pStyle w:val="TOC1"/>
            <w:tabs>
              <w:tab w:val="right" w:leader="dot" w:pos="8630"/>
            </w:tabs>
            <w:rPr>
              <w:rFonts w:asciiTheme="minorHAnsi" w:eastAsiaTheme="minorEastAsia" w:hAnsiTheme="minorHAnsi" w:cstheme="minorBidi"/>
              <w:noProof/>
            </w:rPr>
          </w:pPr>
          <w:hyperlink w:anchor="_Toc74155426" w:history="1">
            <w:r w:rsidR="004A4AF7" w:rsidRPr="004A4AF7">
              <w:rPr>
                <w:rStyle w:val="Hyperlink"/>
                <w:b/>
                <w:noProof/>
              </w:rPr>
              <w:t>8 Project Conclusions:</w:t>
            </w:r>
            <w:r w:rsidR="004A4AF7">
              <w:rPr>
                <w:noProof/>
                <w:webHidden/>
              </w:rPr>
              <w:tab/>
            </w:r>
            <w:r w:rsidR="004A4AF7">
              <w:rPr>
                <w:noProof/>
                <w:webHidden/>
              </w:rPr>
              <w:fldChar w:fldCharType="begin"/>
            </w:r>
            <w:r w:rsidR="004A4AF7">
              <w:rPr>
                <w:noProof/>
                <w:webHidden/>
              </w:rPr>
              <w:instrText xml:space="preserve"> PAGEREF _Toc74155426 \h </w:instrText>
            </w:r>
            <w:r w:rsidR="004A4AF7">
              <w:rPr>
                <w:noProof/>
                <w:webHidden/>
              </w:rPr>
            </w:r>
            <w:r w:rsidR="004A4AF7">
              <w:rPr>
                <w:noProof/>
                <w:webHidden/>
              </w:rPr>
              <w:fldChar w:fldCharType="separate"/>
            </w:r>
            <w:r w:rsidR="006E218B">
              <w:rPr>
                <w:noProof/>
                <w:webHidden/>
              </w:rPr>
              <w:t>140</w:t>
            </w:r>
            <w:r w:rsidR="004A4AF7">
              <w:rPr>
                <w:noProof/>
                <w:webHidden/>
              </w:rPr>
              <w:fldChar w:fldCharType="end"/>
            </w:r>
          </w:hyperlink>
        </w:p>
        <w:p w14:paraId="6A2A2DE1" w14:textId="514A026E" w:rsidR="004A4AF7" w:rsidRDefault="00647675">
          <w:pPr>
            <w:pStyle w:val="TOC1"/>
            <w:tabs>
              <w:tab w:val="right" w:leader="dot" w:pos="8630"/>
            </w:tabs>
            <w:rPr>
              <w:rFonts w:asciiTheme="minorHAnsi" w:eastAsiaTheme="minorEastAsia" w:hAnsiTheme="minorHAnsi" w:cstheme="minorBidi"/>
              <w:noProof/>
            </w:rPr>
          </w:pPr>
          <w:hyperlink w:anchor="_Toc74155427" w:history="1">
            <w:r w:rsidR="004A4AF7" w:rsidRPr="004A4AF7">
              <w:rPr>
                <w:rStyle w:val="Hyperlink"/>
                <w:b/>
                <w:noProof/>
              </w:rPr>
              <w:t>9 Project Management:</w:t>
            </w:r>
            <w:r w:rsidR="004A4AF7">
              <w:rPr>
                <w:noProof/>
                <w:webHidden/>
              </w:rPr>
              <w:tab/>
            </w:r>
            <w:r w:rsidR="004A4AF7">
              <w:rPr>
                <w:noProof/>
                <w:webHidden/>
              </w:rPr>
              <w:fldChar w:fldCharType="begin"/>
            </w:r>
            <w:r w:rsidR="004A4AF7">
              <w:rPr>
                <w:noProof/>
                <w:webHidden/>
              </w:rPr>
              <w:instrText xml:space="preserve"> PAGEREF _Toc74155427 \h </w:instrText>
            </w:r>
            <w:r w:rsidR="004A4AF7">
              <w:rPr>
                <w:noProof/>
                <w:webHidden/>
              </w:rPr>
            </w:r>
            <w:r w:rsidR="004A4AF7">
              <w:rPr>
                <w:noProof/>
                <w:webHidden/>
              </w:rPr>
              <w:fldChar w:fldCharType="separate"/>
            </w:r>
            <w:r w:rsidR="006E218B">
              <w:rPr>
                <w:noProof/>
                <w:webHidden/>
              </w:rPr>
              <w:t>141</w:t>
            </w:r>
            <w:r w:rsidR="004A4AF7">
              <w:rPr>
                <w:noProof/>
                <w:webHidden/>
              </w:rPr>
              <w:fldChar w:fldCharType="end"/>
            </w:r>
          </w:hyperlink>
        </w:p>
        <w:p w14:paraId="6F2F0A7F" w14:textId="07E1B429" w:rsidR="004A4AF7" w:rsidRDefault="00647675">
          <w:pPr>
            <w:pStyle w:val="TOC2"/>
            <w:tabs>
              <w:tab w:val="right" w:leader="dot" w:pos="8630"/>
            </w:tabs>
            <w:rPr>
              <w:rFonts w:asciiTheme="minorHAnsi" w:eastAsiaTheme="minorEastAsia" w:hAnsiTheme="minorHAnsi" w:cstheme="minorBidi"/>
              <w:noProof/>
            </w:rPr>
          </w:pPr>
          <w:hyperlink w:anchor="_Toc74155428" w:history="1">
            <w:r w:rsidR="004A4AF7" w:rsidRPr="00827888">
              <w:rPr>
                <w:rStyle w:val="Hyperlink"/>
                <w:noProof/>
              </w:rPr>
              <w:t>9.1 Project Gantt Chart:</w:t>
            </w:r>
            <w:r w:rsidR="004A4AF7">
              <w:rPr>
                <w:noProof/>
                <w:webHidden/>
              </w:rPr>
              <w:tab/>
            </w:r>
            <w:r w:rsidR="004A4AF7">
              <w:rPr>
                <w:noProof/>
                <w:webHidden/>
              </w:rPr>
              <w:fldChar w:fldCharType="begin"/>
            </w:r>
            <w:r w:rsidR="004A4AF7">
              <w:rPr>
                <w:noProof/>
                <w:webHidden/>
              </w:rPr>
              <w:instrText xml:space="preserve"> PAGEREF _Toc74155428 \h </w:instrText>
            </w:r>
            <w:r w:rsidR="004A4AF7">
              <w:rPr>
                <w:noProof/>
                <w:webHidden/>
              </w:rPr>
            </w:r>
            <w:r w:rsidR="004A4AF7">
              <w:rPr>
                <w:noProof/>
                <w:webHidden/>
              </w:rPr>
              <w:fldChar w:fldCharType="separate"/>
            </w:r>
            <w:r w:rsidR="006E218B">
              <w:rPr>
                <w:noProof/>
                <w:webHidden/>
              </w:rPr>
              <w:t>141</w:t>
            </w:r>
            <w:r w:rsidR="004A4AF7">
              <w:rPr>
                <w:noProof/>
                <w:webHidden/>
              </w:rPr>
              <w:fldChar w:fldCharType="end"/>
            </w:r>
          </w:hyperlink>
        </w:p>
        <w:p w14:paraId="7AB28A57" w14:textId="17BFA10D" w:rsidR="004A4AF7" w:rsidRDefault="00647675">
          <w:pPr>
            <w:pStyle w:val="TOC2"/>
            <w:tabs>
              <w:tab w:val="right" w:leader="dot" w:pos="8630"/>
            </w:tabs>
            <w:rPr>
              <w:rFonts w:asciiTheme="minorHAnsi" w:eastAsiaTheme="minorEastAsia" w:hAnsiTheme="minorHAnsi" w:cstheme="minorBidi"/>
              <w:noProof/>
            </w:rPr>
          </w:pPr>
          <w:hyperlink w:anchor="_Toc74155429" w:history="1">
            <w:r w:rsidR="004A4AF7" w:rsidRPr="00827888">
              <w:rPr>
                <w:rStyle w:val="Hyperlink"/>
                <w:noProof/>
              </w:rPr>
              <w:t>9.2 Project Meeting Minutes:</w:t>
            </w:r>
            <w:r w:rsidR="004A4AF7">
              <w:rPr>
                <w:noProof/>
                <w:webHidden/>
              </w:rPr>
              <w:tab/>
            </w:r>
            <w:r w:rsidR="004A4AF7">
              <w:rPr>
                <w:noProof/>
                <w:webHidden/>
              </w:rPr>
              <w:fldChar w:fldCharType="begin"/>
            </w:r>
            <w:r w:rsidR="004A4AF7">
              <w:rPr>
                <w:noProof/>
                <w:webHidden/>
              </w:rPr>
              <w:instrText xml:space="preserve"> PAGEREF _Toc74155429 \h </w:instrText>
            </w:r>
            <w:r w:rsidR="004A4AF7">
              <w:rPr>
                <w:noProof/>
                <w:webHidden/>
              </w:rPr>
            </w:r>
            <w:r w:rsidR="004A4AF7">
              <w:rPr>
                <w:noProof/>
                <w:webHidden/>
              </w:rPr>
              <w:fldChar w:fldCharType="separate"/>
            </w:r>
            <w:r w:rsidR="006E218B">
              <w:rPr>
                <w:noProof/>
                <w:webHidden/>
              </w:rPr>
              <w:t>144</w:t>
            </w:r>
            <w:r w:rsidR="004A4AF7">
              <w:rPr>
                <w:noProof/>
                <w:webHidden/>
              </w:rPr>
              <w:fldChar w:fldCharType="end"/>
            </w:r>
          </w:hyperlink>
        </w:p>
        <w:p w14:paraId="2E723480" w14:textId="6E8B7648" w:rsidR="004A4AF7" w:rsidRDefault="00647675">
          <w:pPr>
            <w:pStyle w:val="TOC2"/>
            <w:tabs>
              <w:tab w:val="right" w:leader="dot" w:pos="8630"/>
            </w:tabs>
            <w:rPr>
              <w:rFonts w:asciiTheme="minorHAnsi" w:eastAsiaTheme="minorEastAsia" w:hAnsiTheme="minorHAnsi" w:cstheme="minorBidi"/>
              <w:noProof/>
            </w:rPr>
          </w:pPr>
          <w:hyperlink w:anchor="_Toc74155430" w:history="1">
            <w:r w:rsidR="004A4AF7" w:rsidRPr="00827888">
              <w:rPr>
                <w:rStyle w:val="Hyperlink"/>
                <w:noProof/>
              </w:rPr>
              <w:t>9.3 Project Quality Plan / Strategy:</w:t>
            </w:r>
            <w:r w:rsidR="004A4AF7">
              <w:rPr>
                <w:noProof/>
                <w:webHidden/>
              </w:rPr>
              <w:tab/>
            </w:r>
            <w:r w:rsidR="004A4AF7">
              <w:rPr>
                <w:noProof/>
                <w:webHidden/>
              </w:rPr>
              <w:fldChar w:fldCharType="begin"/>
            </w:r>
            <w:r w:rsidR="004A4AF7">
              <w:rPr>
                <w:noProof/>
                <w:webHidden/>
              </w:rPr>
              <w:instrText xml:space="preserve"> PAGEREF _Toc74155430 \h </w:instrText>
            </w:r>
            <w:r w:rsidR="004A4AF7">
              <w:rPr>
                <w:noProof/>
                <w:webHidden/>
              </w:rPr>
            </w:r>
            <w:r w:rsidR="004A4AF7">
              <w:rPr>
                <w:noProof/>
                <w:webHidden/>
              </w:rPr>
              <w:fldChar w:fldCharType="separate"/>
            </w:r>
            <w:r w:rsidR="006E218B">
              <w:rPr>
                <w:noProof/>
                <w:webHidden/>
              </w:rPr>
              <w:t>147</w:t>
            </w:r>
            <w:r w:rsidR="004A4AF7">
              <w:rPr>
                <w:noProof/>
                <w:webHidden/>
              </w:rPr>
              <w:fldChar w:fldCharType="end"/>
            </w:r>
          </w:hyperlink>
        </w:p>
        <w:p w14:paraId="6E54E6F1" w14:textId="49DCF8CC" w:rsidR="004A4AF7" w:rsidRDefault="00647675">
          <w:pPr>
            <w:pStyle w:val="TOC2"/>
            <w:tabs>
              <w:tab w:val="right" w:leader="dot" w:pos="8630"/>
            </w:tabs>
            <w:rPr>
              <w:rFonts w:asciiTheme="minorHAnsi" w:eastAsiaTheme="minorEastAsia" w:hAnsiTheme="minorHAnsi" w:cstheme="minorBidi"/>
              <w:noProof/>
            </w:rPr>
          </w:pPr>
          <w:hyperlink w:anchor="_Toc74155431" w:history="1">
            <w:r w:rsidR="004A4AF7" w:rsidRPr="00827888">
              <w:rPr>
                <w:rStyle w:val="Hyperlink"/>
                <w:noProof/>
              </w:rPr>
              <w:t>9.4 Project Work Log:</w:t>
            </w:r>
            <w:r w:rsidR="004A4AF7">
              <w:rPr>
                <w:noProof/>
                <w:webHidden/>
              </w:rPr>
              <w:tab/>
            </w:r>
            <w:r w:rsidR="004A4AF7">
              <w:rPr>
                <w:noProof/>
                <w:webHidden/>
              </w:rPr>
              <w:fldChar w:fldCharType="begin"/>
            </w:r>
            <w:r w:rsidR="004A4AF7">
              <w:rPr>
                <w:noProof/>
                <w:webHidden/>
              </w:rPr>
              <w:instrText xml:space="preserve"> PAGEREF _Toc74155431 \h </w:instrText>
            </w:r>
            <w:r w:rsidR="004A4AF7">
              <w:rPr>
                <w:noProof/>
                <w:webHidden/>
              </w:rPr>
            </w:r>
            <w:r w:rsidR="004A4AF7">
              <w:rPr>
                <w:noProof/>
                <w:webHidden/>
              </w:rPr>
              <w:fldChar w:fldCharType="separate"/>
            </w:r>
            <w:r w:rsidR="006E218B">
              <w:rPr>
                <w:noProof/>
                <w:webHidden/>
              </w:rPr>
              <w:t>148</w:t>
            </w:r>
            <w:r w:rsidR="004A4AF7">
              <w:rPr>
                <w:noProof/>
                <w:webHidden/>
              </w:rPr>
              <w:fldChar w:fldCharType="end"/>
            </w:r>
          </w:hyperlink>
        </w:p>
        <w:p w14:paraId="4A2CA097" w14:textId="77777777" w:rsidR="0088434E" w:rsidRPr="00AB1B29" w:rsidRDefault="0088434E">
          <w:pPr>
            <w:rPr>
              <w:sz w:val="24"/>
              <w:szCs w:val="24"/>
            </w:rPr>
          </w:pPr>
          <w:r w:rsidRPr="00AB1B29">
            <w:rPr>
              <w:bCs/>
              <w:noProof/>
              <w:sz w:val="24"/>
              <w:szCs w:val="24"/>
            </w:rPr>
            <w:fldChar w:fldCharType="end"/>
          </w:r>
        </w:p>
      </w:sdtContent>
    </w:sdt>
    <w:p w14:paraId="2D199035" w14:textId="77777777" w:rsidR="0088434E" w:rsidRDefault="0088434E" w:rsidP="00D97D55">
      <w:pPr>
        <w:rPr>
          <w:b/>
          <w:color w:val="000000" w:themeColor="text1"/>
          <w:sz w:val="28"/>
          <w:szCs w:val="28"/>
        </w:rPr>
      </w:pPr>
    </w:p>
    <w:p w14:paraId="48BE0271" w14:textId="77777777" w:rsidR="004F2D51" w:rsidRDefault="004F2D51" w:rsidP="00D97D55">
      <w:pPr>
        <w:rPr>
          <w:b/>
          <w:color w:val="000000" w:themeColor="text1"/>
          <w:sz w:val="28"/>
          <w:szCs w:val="28"/>
        </w:rPr>
      </w:pPr>
    </w:p>
    <w:p w14:paraId="3C7083F0" w14:textId="77777777" w:rsidR="004F2D51" w:rsidRDefault="004F2D51" w:rsidP="00D97D55">
      <w:pPr>
        <w:rPr>
          <w:b/>
          <w:color w:val="000000" w:themeColor="text1"/>
          <w:sz w:val="28"/>
          <w:szCs w:val="28"/>
        </w:rPr>
      </w:pPr>
    </w:p>
    <w:p w14:paraId="438274B1" w14:textId="77777777" w:rsidR="004F2D51" w:rsidRDefault="004F2D51" w:rsidP="00D97D55">
      <w:pPr>
        <w:rPr>
          <w:b/>
          <w:color w:val="000000" w:themeColor="text1"/>
          <w:sz w:val="28"/>
          <w:szCs w:val="28"/>
        </w:rPr>
      </w:pPr>
    </w:p>
    <w:p w14:paraId="7EC3705B" w14:textId="77777777" w:rsidR="004F2D51" w:rsidRDefault="004F2D51" w:rsidP="00D97D55">
      <w:pPr>
        <w:rPr>
          <w:b/>
          <w:color w:val="000000" w:themeColor="text1"/>
          <w:sz w:val="28"/>
          <w:szCs w:val="28"/>
        </w:rPr>
      </w:pPr>
    </w:p>
    <w:p w14:paraId="2ABA4CE5" w14:textId="77777777" w:rsidR="004A4AF7" w:rsidRDefault="004A4AF7" w:rsidP="00D97D55">
      <w:pPr>
        <w:rPr>
          <w:b/>
          <w:color w:val="000000" w:themeColor="text1"/>
          <w:sz w:val="28"/>
          <w:szCs w:val="28"/>
        </w:rPr>
      </w:pPr>
    </w:p>
    <w:p w14:paraId="4824AE27" w14:textId="77777777" w:rsidR="004A4AF7" w:rsidRDefault="004A4AF7" w:rsidP="00D97D55">
      <w:pPr>
        <w:rPr>
          <w:b/>
          <w:color w:val="000000" w:themeColor="text1"/>
          <w:sz w:val="28"/>
          <w:szCs w:val="28"/>
        </w:rPr>
      </w:pPr>
    </w:p>
    <w:p w14:paraId="4239FA84" w14:textId="77777777" w:rsidR="004A4AF7" w:rsidRDefault="004A4AF7" w:rsidP="00D97D55">
      <w:pPr>
        <w:rPr>
          <w:b/>
          <w:color w:val="000000" w:themeColor="text1"/>
          <w:sz w:val="28"/>
          <w:szCs w:val="28"/>
        </w:rPr>
      </w:pPr>
    </w:p>
    <w:p w14:paraId="454C6674" w14:textId="77777777" w:rsidR="003227B3" w:rsidRDefault="003227B3" w:rsidP="00D97D55">
      <w:pPr>
        <w:rPr>
          <w:b/>
          <w:color w:val="000000" w:themeColor="text1"/>
          <w:sz w:val="28"/>
          <w:szCs w:val="28"/>
        </w:rPr>
      </w:pPr>
    </w:p>
    <w:p w14:paraId="1F035B71" w14:textId="77777777" w:rsidR="003227B3" w:rsidRDefault="003227B3" w:rsidP="00D97D55">
      <w:pPr>
        <w:rPr>
          <w:b/>
          <w:color w:val="000000" w:themeColor="text1"/>
          <w:sz w:val="28"/>
          <w:szCs w:val="28"/>
        </w:rPr>
      </w:pPr>
    </w:p>
    <w:p w14:paraId="5ED7B5B9" w14:textId="77777777" w:rsidR="003227B3" w:rsidRDefault="003227B3" w:rsidP="00D97D55">
      <w:pPr>
        <w:rPr>
          <w:b/>
          <w:color w:val="000000" w:themeColor="text1"/>
          <w:sz w:val="28"/>
          <w:szCs w:val="28"/>
        </w:rPr>
      </w:pPr>
    </w:p>
    <w:p w14:paraId="1463527A" w14:textId="77777777" w:rsidR="003227B3" w:rsidRDefault="003227B3" w:rsidP="00D97D55">
      <w:pPr>
        <w:rPr>
          <w:b/>
          <w:color w:val="000000" w:themeColor="text1"/>
          <w:sz w:val="28"/>
          <w:szCs w:val="28"/>
        </w:rPr>
      </w:pPr>
    </w:p>
    <w:p w14:paraId="415FC4BF" w14:textId="77777777" w:rsidR="003227B3" w:rsidRDefault="003227B3" w:rsidP="00D97D55">
      <w:pPr>
        <w:rPr>
          <w:b/>
          <w:color w:val="000000" w:themeColor="text1"/>
          <w:sz w:val="28"/>
          <w:szCs w:val="28"/>
        </w:rPr>
      </w:pPr>
    </w:p>
    <w:p w14:paraId="120BB698" w14:textId="77777777" w:rsidR="003227B3" w:rsidRDefault="003227B3" w:rsidP="00D97D55">
      <w:pPr>
        <w:rPr>
          <w:b/>
          <w:color w:val="000000" w:themeColor="text1"/>
          <w:sz w:val="28"/>
          <w:szCs w:val="28"/>
        </w:rPr>
      </w:pPr>
    </w:p>
    <w:p w14:paraId="6668AB93" w14:textId="77777777" w:rsidR="004F2D51" w:rsidRDefault="004F2D51" w:rsidP="00D97D55">
      <w:pPr>
        <w:rPr>
          <w:b/>
          <w:color w:val="000000" w:themeColor="text1"/>
          <w:sz w:val="28"/>
          <w:szCs w:val="28"/>
        </w:rPr>
      </w:pPr>
    </w:p>
    <w:p w14:paraId="588B15BF" w14:textId="77777777" w:rsidR="005364EB" w:rsidRDefault="005364EB" w:rsidP="00D97D55">
      <w:pPr>
        <w:rPr>
          <w:b/>
          <w:color w:val="000000" w:themeColor="text1"/>
          <w:sz w:val="28"/>
          <w:szCs w:val="28"/>
        </w:rPr>
      </w:pPr>
    </w:p>
    <w:p w14:paraId="6ACE1714" w14:textId="77777777" w:rsidR="0088434E" w:rsidRPr="00305B0B" w:rsidRDefault="0088434E" w:rsidP="00DD7E8A">
      <w:pPr>
        <w:pStyle w:val="Heading1"/>
        <w:keepLines/>
        <w:numPr>
          <w:ilvl w:val="0"/>
          <w:numId w:val="3"/>
        </w:numPr>
        <w:spacing w:before="240" w:line="256" w:lineRule="auto"/>
        <w:rPr>
          <w:b w:val="0"/>
          <w:color w:val="000000" w:themeColor="text1"/>
          <w:sz w:val="28"/>
          <w:szCs w:val="28"/>
        </w:rPr>
      </w:pPr>
      <w:bookmarkStart w:id="0" w:name="_Toc74155379"/>
      <w:r w:rsidRPr="00305B0B">
        <w:rPr>
          <w:color w:val="000000" w:themeColor="text1"/>
          <w:sz w:val="28"/>
          <w:szCs w:val="28"/>
        </w:rPr>
        <w:lastRenderedPageBreak/>
        <w:t>Introduction:</w:t>
      </w:r>
      <w:bookmarkEnd w:id="0"/>
    </w:p>
    <w:p w14:paraId="7F583A2C" w14:textId="77777777" w:rsidR="0088434E" w:rsidRDefault="0088434E" w:rsidP="00D97D55">
      <w:pPr>
        <w:pStyle w:val="ListParagraph"/>
        <w:rPr>
          <w:sz w:val="24"/>
          <w:szCs w:val="24"/>
        </w:rPr>
      </w:pPr>
      <w:bookmarkStart w:id="1" w:name="_Hlk46041251"/>
      <w:r w:rsidRPr="004961DA">
        <w:rPr>
          <w:sz w:val="24"/>
          <w:szCs w:val="24"/>
        </w:rPr>
        <w:t>With quality education getting prioritized, it is</w:t>
      </w:r>
      <w:r>
        <w:rPr>
          <w:sz w:val="24"/>
          <w:szCs w:val="24"/>
        </w:rPr>
        <w:t xml:space="preserve"> </w:t>
      </w:r>
      <w:r w:rsidRPr="004961DA">
        <w:rPr>
          <w:sz w:val="24"/>
          <w:szCs w:val="24"/>
        </w:rPr>
        <w:t>common for colleges to have an online</w:t>
      </w:r>
      <w:r>
        <w:rPr>
          <w:sz w:val="24"/>
          <w:szCs w:val="24"/>
        </w:rPr>
        <w:t xml:space="preserve"> course</w:t>
      </w:r>
      <w:r w:rsidRPr="004961DA">
        <w:rPr>
          <w:sz w:val="24"/>
          <w:szCs w:val="24"/>
        </w:rPr>
        <w:t xml:space="preserve"> management </w:t>
      </w:r>
      <w:r>
        <w:rPr>
          <w:sz w:val="24"/>
          <w:szCs w:val="24"/>
        </w:rPr>
        <w:t xml:space="preserve">to simplify the </w:t>
      </w:r>
      <w:r w:rsidRPr="004961DA">
        <w:rPr>
          <w:sz w:val="24"/>
          <w:szCs w:val="24"/>
        </w:rPr>
        <w:t>learning experience</w:t>
      </w:r>
      <w:r>
        <w:rPr>
          <w:sz w:val="24"/>
          <w:szCs w:val="24"/>
        </w:rPr>
        <w:t xml:space="preserve"> for their students.</w:t>
      </w:r>
    </w:p>
    <w:p w14:paraId="76BC9701" w14:textId="77777777" w:rsidR="0088434E" w:rsidRDefault="0088434E" w:rsidP="00D97D55">
      <w:pPr>
        <w:pStyle w:val="ListParagraph"/>
      </w:pPr>
    </w:p>
    <w:p w14:paraId="3BF9E64B" w14:textId="77777777" w:rsidR="004C3FEF" w:rsidRDefault="0088434E" w:rsidP="00D97D55">
      <w:pPr>
        <w:pStyle w:val="ListParagraph"/>
        <w:rPr>
          <w:sz w:val="24"/>
          <w:szCs w:val="24"/>
        </w:rPr>
      </w:pPr>
      <w:r w:rsidRPr="008C0DCD">
        <w:rPr>
          <w:sz w:val="24"/>
          <w:szCs w:val="24"/>
        </w:rPr>
        <w:t>Woodlands University College (WUC)</w:t>
      </w:r>
      <w:r>
        <w:rPr>
          <w:sz w:val="24"/>
          <w:szCs w:val="24"/>
        </w:rPr>
        <w:t xml:space="preserve"> is a Higher Education Institution that offers a</w:t>
      </w:r>
      <w:r w:rsidR="00994AF9">
        <w:rPr>
          <w:sz w:val="24"/>
          <w:szCs w:val="24"/>
        </w:rPr>
        <w:t xml:space="preserve"> variety of courses</w:t>
      </w:r>
      <w:r w:rsidRPr="008C0DCD">
        <w:rPr>
          <w:sz w:val="24"/>
          <w:szCs w:val="24"/>
        </w:rPr>
        <w:t>.</w:t>
      </w:r>
      <w:r>
        <w:rPr>
          <w:sz w:val="24"/>
          <w:szCs w:val="24"/>
        </w:rPr>
        <w:t xml:space="preserve"> Dr. Simon, the course leader of the computing department thinks that it is fit for the existing system of the university to be automated. To start off this process,</w:t>
      </w:r>
      <w:r w:rsidR="00556BE3">
        <w:rPr>
          <w:sz w:val="24"/>
          <w:szCs w:val="24"/>
        </w:rPr>
        <w:t xml:space="preserve"> only</w:t>
      </w:r>
      <w:r>
        <w:rPr>
          <w:sz w:val="24"/>
          <w:szCs w:val="24"/>
        </w:rPr>
        <w:t xml:space="preserve"> the comp</w:t>
      </w:r>
      <w:r w:rsidR="00556BE3">
        <w:rPr>
          <w:sz w:val="24"/>
          <w:szCs w:val="24"/>
        </w:rPr>
        <w:t>uting course is to be digitized, which is likely to be followed up by other available courses.</w:t>
      </w:r>
      <w:r>
        <w:rPr>
          <w:sz w:val="24"/>
          <w:szCs w:val="24"/>
        </w:rPr>
        <w:t xml:space="preserve"> </w:t>
      </w:r>
    </w:p>
    <w:p w14:paraId="7D04987E" w14:textId="77777777" w:rsidR="004C3FEF" w:rsidRDefault="004C3FEF" w:rsidP="00D97D55">
      <w:pPr>
        <w:pStyle w:val="ListParagraph"/>
        <w:rPr>
          <w:sz w:val="24"/>
          <w:szCs w:val="24"/>
        </w:rPr>
      </w:pPr>
    </w:p>
    <w:bookmarkEnd w:id="1"/>
    <w:p w14:paraId="345B2464" w14:textId="77777777" w:rsidR="00421FF8" w:rsidRPr="00421FF8" w:rsidRDefault="00421FF8" w:rsidP="00421FF8">
      <w:pPr>
        <w:ind w:left="720"/>
        <w:rPr>
          <w:sz w:val="24"/>
          <w:szCs w:val="24"/>
        </w:rPr>
      </w:pPr>
      <w:r w:rsidRPr="00421FF8">
        <w:rPr>
          <w:sz w:val="24"/>
          <w:szCs w:val="24"/>
        </w:rPr>
        <w:t>The prototype project is being developed keeping in mind utmost ease and convenience of the student body, and both administrative and teaching staff of the university. Aspects of this project focus on improved record management, better communication between teachers and students, and dissemination of authentic information.</w:t>
      </w:r>
    </w:p>
    <w:p w14:paraId="278FEBAB" w14:textId="77777777" w:rsidR="00DE1CCC" w:rsidRPr="008C0DCD" w:rsidRDefault="00DE1CCC" w:rsidP="00D97D55">
      <w:pPr>
        <w:pStyle w:val="ListParagraph"/>
        <w:rPr>
          <w:b/>
          <w:sz w:val="24"/>
          <w:szCs w:val="24"/>
        </w:rPr>
      </w:pPr>
    </w:p>
    <w:p w14:paraId="5750C2B5" w14:textId="77777777" w:rsidR="0088434E" w:rsidRPr="00753D74" w:rsidRDefault="0088434E" w:rsidP="00D97D55">
      <w:pPr>
        <w:pStyle w:val="Heading2"/>
        <w:ind w:firstLine="720"/>
        <w:rPr>
          <w:b w:val="0"/>
          <w:color w:val="000000" w:themeColor="text1"/>
          <w:szCs w:val="24"/>
        </w:rPr>
      </w:pPr>
      <w:bookmarkStart w:id="2" w:name="_Toc74155380"/>
      <w:r>
        <w:rPr>
          <w:color w:val="000000" w:themeColor="text1"/>
          <w:szCs w:val="24"/>
        </w:rPr>
        <w:t xml:space="preserve">1.1 </w:t>
      </w:r>
      <w:r w:rsidRPr="00753D74">
        <w:rPr>
          <w:color w:val="000000" w:themeColor="text1"/>
          <w:szCs w:val="24"/>
        </w:rPr>
        <w:t>Project Background:</w:t>
      </w:r>
      <w:bookmarkEnd w:id="2"/>
    </w:p>
    <w:p w14:paraId="504A6D73" w14:textId="77777777" w:rsidR="0088434E" w:rsidRDefault="0088434E" w:rsidP="00D97D55">
      <w:pPr>
        <w:pStyle w:val="ListParagraph"/>
        <w:ind w:left="1080"/>
        <w:rPr>
          <w:sz w:val="24"/>
          <w:szCs w:val="24"/>
        </w:rPr>
      </w:pPr>
      <w:r>
        <w:rPr>
          <w:sz w:val="24"/>
          <w:szCs w:val="24"/>
        </w:rPr>
        <w:t xml:space="preserve">Dr. Simon, the course leader of the Computing department of the </w:t>
      </w:r>
      <w:r w:rsidRPr="008C0DCD">
        <w:rPr>
          <w:sz w:val="24"/>
          <w:szCs w:val="24"/>
        </w:rPr>
        <w:t>Woodlands University College (WUC)</w:t>
      </w:r>
      <w:r>
        <w:rPr>
          <w:sz w:val="24"/>
          <w:szCs w:val="24"/>
        </w:rPr>
        <w:t xml:space="preserve">, requested the digitization of the Computing degree course. The digitization process includes improved services for both the students and the staff. These facilities consist of storing and updating student, staff, and course records, regulating modules, attendance, as well as assignments, generating reports, organizing diaries, and assigning personal tutors and timetables. </w:t>
      </w:r>
    </w:p>
    <w:p w14:paraId="5255AA7F" w14:textId="77777777" w:rsidR="0088434E" w:rsidRPr="008C0DCD" w:rsidRDefault="0088434E" w:rsidP="00D97D55">
      <w:pPr>
        <w:pStyle w:val="ListParagraph"/>
        <w:ind w:left="1080"/>
        <w:rPr>
          <w:sz w:val="24"/>
          <w:szCs w:val="24"/>
        </w:rPr>
      </w:pPr>
    </w:p>
    <w:p w14:paraId="3B7A9C2F" w14:textId="77777777" w:rsidR="0088434E" w:rsidRPr="00753D74" w:rsidRDefault="0088434E" w:rsidP="00D97D55">
      <w:pPr>
        <w:pStyle w:val="Heading2"/>
        <w:ind w:firstLine="720"/>
        <w:rPr>
          <w:b w:val="0"/>
          <w:color w:val="000000" w:themeColor="text1"/>
          <w:szCs w:val="24"/>
        </w:rPr>
      </w:pPr>
      <w:bookmarkStart w:id="3" w:name="_Toc74155381"/>
      <w:r>
        <w:rPr>
          <w:color w:val="000000" w:themeColor="text1"/>
          <w:szCs w:val="24"/>
        </w:rPr>
        <w:t xml:space="preserve">1.2 </w:t>
      </w:r>
      <w:r w:rsidRPr="00753D74">
        <w:rPr>
          <w:color w:val="000000" w:themeColor="text1"/>
          <w:szCs w:val="24"/>
        </w:rPr>
        <w:t>Project Aims and Objectives:</w:t>
      </w:r>
      <w:bookmarkEnd w:id="3"/>
    </w:p>
    <w:p w14:paraId="69C68CF1" w14:textId="77777777" w:rsidR="0088434E" w:rsidRDefault="0088434E" w:rsidP="00D97D55">
      <w:pPr>
        <w:pStyle w:val="ListParagraph"/>
        <w:ind w:left="1080"/>
        <w:rPr>
          <w:sz w:val="24"/>
          <w:szCs w:val="24"/>
        </w:rPr>
      </w:pPr>
      <w:r w:rsidRPr="008C0DCD">
        <w:rPr>
          <w:sz w:val="24"/>
          <w:szCs w:val="24"/>
        </w:rPr>
        <w:t>The main objective of this project is to</w:t>
      </w:r>
      <w:r>
        <w:rPr>
          <w:sz w:val="24"/>
          <w:szCs w:val="24"/>
        </w:rPr>
        <w:t xml:space="preserve"> transform the course management of the university’s Computing department </w:t>
      </w:r>
      <w:r w:rsidRPr="00707A3D">
        <w:rPr>
          <w:sz w:val="24"/>
          <w:szCs w:val="24"/>
        </w:rPr>
        <w:t>from a clerical to a computerized system</w:t>
      </w:r>
      <w:r>
        <w:rPr>
          <w:sz w:val="24"/>
          <w:szCs w:val="24"/>
        </w:rPr>
        <w:t xml:space="preserve"> so that authentic data can be accessed conveniently</w:t>
      </w:r>
      <w:r w:rsidRPr="00707A3D">
        <w:rPr>
          <w:sz w:val="24"/>
          <w:szCs w:val="24"/>
        </w:rPr>
        <w:t xml:space="preserve">. </w:t>
      </w:r>
      <w:r>
        <w:rPr>
          <w:sz w:val="24"/>
          <w:szCs w:val="24"/>
        </w:rPr>
        <w:t xml:space="preserve">The new system also aims to overcome the limitations of a paper-based system which include data redundancy, data loss, and poor management. Different functionalities are to be added keeping in mind that the site is user-friendly, cost-effective, and reliable. Furthermore, the system is to be flexible for future modifications, as it may be implemented for all the courses offered by the university. </w:t>
      </w:r>
    </w:p>
    <w:p w14:paraId="0119D98A" w14:textId="77777777" w:rsidR="0088434E" w:rsidRDefault="0088434E" w:rsidP="00D97D55">
      <w:pPr>
        <w:pStyle w:val="ListParagraph"/>
        <w:ind w:left="1080"/>
        <w:rPr>
          <w:sz w:val="24"/>
          <w:szCs w:val="24"/>
        </w:rPr>
      </w:pPr>
      <w:r>
        <w:rPr>
          <w:sz w:val="24"/>
          <w:szCs w:val="24"/>
        </w:rPr>
        <w:t xml:space="preserve">  </w:t>
      </w:r>
    </w:p>
    <w:p w14:paraId="57BB2A65" w14:textId="77777777" w:rsidR="0088434E" w:rsidRDefault="0088434E" w:rsidP="00D97D55">
      <w:pPr>
        <w:pStyle w:val="ListParagraph"/>
        <w:ind w:left="1080"/>
        <w:rPr>
          <w:sz w:val="24"/>
          <w:szCs w:val="24"/>
        </w:rPr>
      </w:pPr>
      <w:r>
        <w:rPr>
          <w:sz w:val="24"/>
          <w:szCs w:val="24"/>
        </w:rPr>
        <w:t>The goal is to design and implement a pilot system with key features given below:</w:t>
      </w:r>
    </w:p>
    <w:p w14:paraId="4256456D" w14:textId="77777777" w:rsidR="0088434E" w:rsidRDefault="0088434E" w:rsidP="00DD7E8A">
      <w:pPr>
        <w:pStyle w:val="ListParagraph"/>
        <w:numPr>
          <w:ilvl w:val="0"/>
          <w:numId w:val="4"/>
        </w:numPr>
        <w:spacing w:after="160" w:line="256" w:lineRule="auto"/>
        <w:contextualSpacing/>
        <w:rPr>
          <w:sz w:val="24"/>
          <w:szCs w:val="24"/>
        </w:rPr>
      </w:pPr>
      <w:r>
        <w:rPr>
          <w:sz w:val="24"/>
          <w:szCs w:val="24"/>
        </w:rPr>
        <w:t>To store, display, edit</w:t>
      </w:r>
      <w:r w:rsidR="00383445">
        <w:rPr>
          <w:sz w:val="24"/>
          <w:szCs w:val="24"/>
        </w:rPr>
        <w:t>, delete and archive</w:t>
      </w:r>
      <w:r>
        <w:rPr>
          <w:sz w:val="24"/>
          <w:szCs w:val="24"/>
        </w:rPr>
        <w:t xml:space="preserve"> student and staff </w:t>
      </w:r>
      <w:r w:rsidR="00554015">
        <w:rPr>
          <w:sz w:val="24"/>
          <w:szCs w:val="24"/>
        </w:rPr>
        <w:t>records</w:t>
      </w:r>
    </w:p>
    <w:p w14:paraId="02B238A6" w14:textId="77777777" w:rsidR="0088434E" w:rsidRDefault="0088434E" w:rsidP="00DD7E8A">
      <w:pPr>
        <w:pStyle w:val="ListParagraph"/>
        <w:numPr>
          <w:ilvl w:val="0"/>
          <w:numId w:val="4"/>
        </w:numPr>
        <w:spacing w:after="160" w:line="256" w:lineRule="auto"/>
        <w:contextualSpacing/>
        <w:rPr>
          <w:sz w:val="24"/>
          <w:szCs w:val="24"/>
        </w:rPr>
      </w:pPr>
      <w:r>
        <w:rPr>
          <w:sz w:val="24"/>
          <w:szCs w:val="24"/>
        </w:rPr>
        <w:t>Enroll students into the courses they choose and display necessary information about the courses</w:t>
      </w:r>
    </w:p>
    <w:p w14:paraId="0A33E7D0" w14:textId="77777777" w:rsidR="0088434E" w:rsidRDefault="0088434E" w:rsidP="00DD7E8A">
      <w:pPr>
        <w:pStyle w:val="ListParagraph"/>
        <w:numPr>
          <w:ilvl w:val="0"/>
          <w:numId w:val="4"/>
        </w:numPr>
        <w:spacing w:after="160" w:line="256" w:lineRule="auto"/>
        <w:contextualSpacing/>
        <w:rPr>
          <w:sz w:val="24"/>
          <w:szCs w:val="24"/>
        </w:rPr>
      </w:pPr>
      <w:r>
        <w:rPr>
          <w:sz w:val="24"/>
          <w:szCs w:val="24"/>
        </w:rPr>
        <w:t>Assign students to modules based on the respective course that they have chosen</w:t>
      </w:r>
    </w:p>
    <w:p w14:paraId="0450D030" w14:textId="77777777" w:rsidR="0088434E" w:rsidRDefault="0088434E" w:rsidP="00DD7E8A">
      <w:pPr>
        <w:pStyle w:val="ListParagraph"/>
        <w:numPr>
          <w:ilvl w:val="0"/>
          <w:numId w:val="4"/>
        </w:numPr>
        <w:spacing w:after="160" w:line="256" w:lineRule="auto"/>
        <w:contextualSpacing/>
        <w:rPr>
          <w:sz w:val="24"/>
          <w:szCs w:val="24"/>
        </w:rPr>
      </w:pPr>
      <w:r>
        <w:rPr>
          <w:sz w:val="24"/>
          <w:szCs w:val="24"/>
        </w:rPr>
        <w:t>Create and display new/submitted assignments and display grades</w:t>
      </w:r>
      <w:r w:rsidR="00292785">
        <w:rPr>
          <w:sz w:val="24"/>
          <w:szCs w:val="24"/>
        </w:rPr>
        <w:t xml:space="preserve"> and feedback as provided</w:t>
      </w:r>
    </w:p>
    <w:p w14:paraId="2B4F7FB2" w14:textId="77777777" w:rsidR="0088434E" w:rsidRDefault="0088434E" w:rsidP="00DD7E8A">
      <w:pPr>
        <w:pStyle w:val="ListParagraph"/>
        <w:numPr>
          <w:ilvl w:val="0"/>
          <w:numId w:val="4"/>
        </w:numPr>
        <w:spacing w:after="160" w:line="256" w:lineRule="auto"/>
        <w:contextualSpacing/>
        <w:rPr>
          <w:sz w:val="24"/>
          <w:szCs w:val="24"/>
        </w:rPr>
      </w:pPr>
      <w:r>
        <w:rPr>
          <w:sz w:val="24"/>
          <w:szCs w:val="24"/>
        </w:rPr>
        <w:t>Reco</w:t>
      </w:r>
      <w:r w:rsidR="005256A7">
        <w:rPr>
          <w:sz w:val="24"/>
          <w:szCs w:val="24"/>
        </w:rPr>
        <w:t xml:space="preserve">rd attendance of both </w:t>
      </w:r>
      <w:r>
        <w:rPr>
          <w:sz w:val="24"/>
          <w:szCs w:val="24"/>
        </w:rPr>
        <w:t xml:space="preserve">students, </w:t>
      </w:r>
      <w:r w:rsidR="009E06D3">
        <w:rPr>
          <w:sz w:val="24"/>
          <w:szCs w:val="24"/>
        </w:rPr>
        <w:t>search att</w:t>
      </w:r>
      <w:r w:rsidR="00C25A8D">
        <w:rPr>
          <w:sz w:val="24"/>
          <w:szCs w:val="24"/>
        </w:rPr>
        <w:t>endance records of a particular</w:t>
      </w:r>
      <w:r w:rsidR="002F0E05">
        <w:rPr>
          <w:sz w:val="24"/>
          <w:szCs w:val="24"/>
        </w:rPr>
        <w:t xml:space="preserve"> student</w:t>
      </w:r>
      <w:r w:rsidR="009E06D3">
        <w:rPr>
          <w:sz w:val="24"/>
          <w:szCs w:val="24"/>
        </w:rPr>
        <w:t xml:space="preserve">, </w:t>
      </w:r>
      <w:r>
        <w:rPr>
          <w:sz w:val="24"/>
          <w:szCs w:val="24"/>
        </w:rPr>
        <w:t>take action if attendance is poor</w:t>
      </w:r>
    </w:p>
    <w:p w14:paraId="23E29813" w14:textId="77777777" w:rsidR="0088434E" w:rsidRDefault="0088434E" w:rsidP="00DD7E8A">
      <w:pPr>
        <w:pStyle w:val="ListParagraph"/>
        <w:numPr>
          <w:ilvl w:val="0"/>
          <w:numId w:val="4"/>
        </w:numPr>
        <w:spacing w:after="160" w:line="256" w:lineRule="auto"/>
        <w:contextualSpacing/>
        <w:rPr>
          <w:sz w:val="24"/>
          <w:szCs w:val="24"/>
        </w:rPr>
      </w:pPr>
      <w:r>
        <w:rPr>
          <w:sz w:val="24"/>
          <w:szCs w:val="24"/>
        </w:rPr>
        <w:lastRenderedPageBreak/>
        <w:t>Assign personal tutors to students</w:t>
      </w:r>
    </w:p>
    <w:p w14:paraId="46F0DDA1" w14:textId="77777777" w:rsidR="0088434E" w:rsidRDefault="0088434E" w:rsidP="00DD7E8A">
      <w:pPr>
        <w:pStyle w:val="ListParagraph"/>
        <w:numPr>
          <w:ilvl w:val="0"/>
          <w:numId w:val="4"/>
        </w:numPr>
        <w:spacing w:after="160" w:line="256" w:lineRule="auto"/>
        <w:contextualSpacing/>
        <w:rPr>
          <w:sz w:val="24"/>
          <w:szCs w:val="24"/>
        </w:rPr>
      </w:pPr>
      <w:r>
        <w:rPr>
          <w:sz w:val="24"/>
          <w:szCs w:val="24"/>
        </w:rPr>
        <w:t>To make</w:t>
      </w:r>
      <w:r w:rsidR="00952785">
        <w:rPr>
          <w:sz w:val="24"/>
          <w:szCs w:val="24"/>
        </w:rPr>
        <w:t xml:space="preserve"> and delete</w:t>
      </w:r>
      <w:r>
        <w:rPr>
          <w:sz w:val="24"/>
          <w:szCs w:val="24"/>
        </w:rPr>
        <w:t xml:space="preserve"> diary entries</w:t>
      </w:r>
    </w:p>
    <w:p w14:paraId="21734354" w14:textId="77777777" w:rsidR="0088434E" w:rsidRDefault="0088434E" w:rsidP="00DD7E8A">
      <w:pPr>
        <w:pStyle w:val="ListParagraph"/>
        <w:numPr>
          <w:ilvl w:val="0"/>
          <w:numId w:val="4"/>
        </w:numPr>
        <w:spacing w:after="160" w:line="256" w:lineRule="auto"/>
        <w:contextualSpacing/>
        <w:rPr>
          <w:sz w:val="24"/>
          <w:szCs w:val="24"/>
        </w:rPr>
      </w:pPr>
      <w:r>
        <w:rPr>
          <w:sz w:val="24"/>
          <w:szCs w:val="24"/>
        </w:rPr>
        <w:t>To create, display, and print reports</w:t>
      </w:r>
    </w:p>
    <w:p w14:paraId="5DEABF30" w14:textId="77777777" w:rsidR="000A7C56" w:rsidRDefault="000A7C56" w:rsidP="000A7C56">
      <w:pPr>
        <w:pStyle w:val="ListParagraph"/>
        <w:spacing w:after="160" w:line="256" w:lineRule="auto"/>
        <w:ind w:left="1800"/>
        <w:contextualSpacing/>
        <w:rPr>
          <w:sz w:val="24"/>
          <w:szCs w:val="24"/>
        </w:rPr>
      </w:pPr>
    </w:p>
    <w:p w14:paraId="11B56DD5" w14:textId="77777777" w:rsidR="00047DAD" w:rsidRPr="00753D74" w:rsidRDefault="00047DAD" w:rsidP="00047DAD">
      <w:pPr>
        <w:pStyle w:val="Heading2"/>
        <w:ind w:firstLine="720"/>
        <w:rPr>
          <w:b w:val="0"/>
          <w:color w:val="000000" w:themeColor="text1"/>
          <w:szCs w:val="24"/>
        </w:rPr>
      </w:pPr>
      <w:bookmarkStart w:id="4" w:name="_Toc74155382"/>
      <w:r>
        <w:rPr>
          <w:color w:val="000000" w:themeColor="text1"/>
          <w:szCs w:val="24"/>
        </w:rPr>
        <w:t>1.3 Project Development Methodology</w:t>
      </w:r>
      <w:r w:rsidRPr="00753D74">
        <w:rPr>
          <w:color w:val="000000" w:themeColor="text1"/>
          <w:szCs w:val="24"/>
        </w:rPr>
        <w:t>:</w:t>
      </w:r>
      <w:bookmarkEnd w:id="4"/>
    </w:p>
    <w:p w14:paraId="78432C3D" w14:textId="77777777" w:rsidR="0088434E" w:rsidRPr="00EB70F5" w:rsidRDefault="0088434E" w:rsidP="00964273"/>
    <w:p w14:paraId="44051247" w14:textId="77777777" w:rsidR="0088434E" w:rsidRPr="008C0DCD" w:rsidRDefault="0088434E" w:rsidP="00D97D55">
      <w:pPr>
        <w:pStyle w:val="ListParagraph"/>
        <w:rPr>
          <w:sz w:val="24"/>
          <w:szCs w:val="24"/>
        </w:rPr>
      </w:pPr>
      <w:r w:rsidRPr="008C0DCD">
        <w:rPr>
          <w:noProof/>
          <w:sz w:val="24"/>
          <w:szCs w:val="24"/>
        </w:rPr>
        <mc:AlternateContent>
          <mc:Choice Requires="wps">
            <w:drawing>
              <wp:anchor distT="0" distB="0" distL="114300" distR="114300" simplePos="0" relativeHeight="251659264" behindDoc="0" locked="0" layoutInCell="1" allowOverlap="1" wp14:anchorId="3F3FF379" wp14:editId="136C3131">
                <wp:simplePos x="0" y="0"/>
                <wp:positionH relativeFrom="column">
                  <wp:posOffset>1394460</wp:posOffset>
                </wp:positionH>
                <wp:positionV relativeFrom="paragraph">
                  <wp:posOffset>358140</wp:posOffset>
                </wp:positionV>
                <wp:extent cx="868680" cy="0"/>
                <wp:effectExtent l="0" t="76200" r="26670" b="95250"/>
                <wp:wrapNone/>
                <wp:docPr id="6" name="Straight Arrow Connector 6"/>
                <wp:cNvGraphicFramePr/>
                <a:graphic xmlns:a="http://schemas.openxmlformats.org/drawingml/2006/main">
                  <a:graphicData uri="http://schemas.microsoft.com/office/word/2010/wordprocessingShape">
                    <wps:wsp>
                      <wps:cNvCnPr/>
                      <wps:spPr>
                        <a:xfrm>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EF04F7B" id="_x0000_t32" coordsize="21600,21600" o:spt="32" o:oned="t" path="m,l21600,21600e" filled="f">
                <v:path arrowok="t" fillok="f" o:connecttype="none"/>
                <o:lock v:ext="edit" shapetype="t"/>
              </v:shapetype>
              <v:shape id="Straight Arrow Connector 6" o:spid="_x0000_s1026" type="#_x0000_t32" style="position:absolute;margin-left:109.8pt;margin-top:28.2pt;width:68.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" strokecolor="black [3200]" strokeweight="1.5pt">
                <v:stroke endarrow="block" joinstyle="miter"/>
              </v:shape>
            </w:pict>
          </mc:Fallback>
        </mc:AlternateContent>
      </w:r>
      <w:r w:rsidRPr="008C0DCD">
        <w:rPr>
          <w:noProof/>
          <w:sz w:val="24"/>
          <w:szCs w:val="24"/>
        </w:rPr>
        <mc:AlternateContent>
          <mc:Choice Requires="wps">
            <w:drawing>
              <wp:anchor distT="0" distB="0" distL="114300" distR="114300" simplePos="0" relativeHeight="251660288" behindDoc="0" locked="0" layoutInCell="1" allowOverlap="1" wp14:anchorId="38A7E7A3" wp14:editId="1C6E32F5">
                <wp:simplePos x="0" y="0"/>
                <wp:positionH relativeFrom="column">
                  <wp:posOffset>3657600</wp:posOffset>
                </wp:positionH>
                <wp:positionV relativeFrom="paragraph">
                  <wp:posOffset>1988820</wp:posOffset>
                </wp:positionV>
                <wp:extent cx="868680" cy="0"/>
                <wp:effectExtent l="38100" t="76200" r="0" b="95250"/>
                <wp:wrapNone/>
                <wp:docPr id="9" name="Straight Arrow Connector 9"/>
                <wp:cNvGraphicFramePr/>
                <a:graphic xmlns:a="http://schemas.openxmlformats.org/drawingml/2006/main">
                  <a:graphicData uri="http://schemas.microsoft.com/office/word/2010/wordprocessingShape">
                    <wps:wsp>
                      <wps:cNvCnPr/>
                      <wps:spPr>
                        <a:xfrm flipH="1">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9E65A78" id="Straight Arrow Connector 9" o:spid="_x0000_s1026" type="#_x0000_t32" style="position:absolute;margin-left:4in;margin-top:156.6pt;width:68.4pt;height: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" strokecolor="black [3200]" strokeweight="1.5pt">
                <v:stroke endarrow="block" joinstyle="miter"/>
              </v:shape>
            </w:pict>
          </mc:Fallback>
        </mc:AlternateContent>
      </w:r>
      <w:r w:rsidRPr="008C0DCD">
        <w:rPr>
          <w:noProof/>
          <w:sz w:val="24"/>
          <w:szCs w:val="24"/>
        </w:rPr>
        <mc:AlternateContent>
          <mc:Choice Requires="wps">
            <w:drawing>
              <wp:anchor distT="0" distB="0" distL="114300" distR="114300" simplePos="0" relativeHeight="251661312" behindDoc="0" locked="0" layoutInCell="1" allowOverlap="1" wp14:anchorId="4AA59335" wp14:editId="4D0D268E">
                <wp:simplePos x="0" y="0"/>
                <wp:positionH relativeFrom="column">
                  <wp:posOffset>3744595</wp:posOffset>
                </wp:positionH>
                <wp:positionV relativeFrom="paragraph">
                  <wp:posOffset>359410</wp:posOffset>
                </wp:positionV>
                <wp:extent cx="786130" cy="0"/>
                <wp:effectExtent l="0" t="76200" r="13970" b="95250"/>
                <wp:wrapNone/>
                <wp:docPr id="7" name="Straight Arrow Connector 7"/>
                <wp:cNvGraphicFramePr/>
                <a:graphic xmlns:a="http://schemas.openxmlformats.org/drawingml/2006/main">
                  <a:graphicData uri="http://schemas.microsoft.com/office/word/2010/wordprocessingShape">
                    <wps:wsp>
                      <wps:cNvCnPr/>
                      <wps:spPr>
                        <a:xfrm flipV="1">
                          <a:off x="0" y="0"/>
                          <a:ext cx="78613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808B7" id="Straight Arrow Connector 7" o:spid="_x0000_s1026" type="#_x0000_t32" style="position:absolute;margin-left:294.85pt;margin-top:28.3pt;width:61.9pt;height:0;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" strokecolor="black [3200]" strokeweight="1.5pt">
                <v:stroke endarrow="block" joinstyle="miter"/>
              </v:shape>
            </w:pict>
          </mc:Fallback>
        </mc:AlternateContent>
      </w:r>
      <w:r w:rsidRPr="008C0DCD">
        <w:rPr>
          <w:noProof/>
          <w:sz w:val="24"/>
          <w:szCs w:val="24"/>
        </w:rPr>
        <mc:AlternateContent>
          <mc:Choice Requires="wps">
            <w:drawing>
              <wp:anchor distT="45720" distB="45720" distL="114300" distR="114300" simplePos="0" relativeHeight="251663360" behindDoc="1" locked="0" layoutInCell="1" allowOverlap="1" wp14:anchorId="0C8CE84F" wp14:editId="14B8E68F">
                <wp:simplePos x="0" y="0"/>
                <wp:positionH relativeFrom="margin">
                  <wp:posOffset>4572000</wp:posOffset>
                </wp:positionH>
                <wp:positionV relativeFrom="paragraph">
                  <wp:posOffset>1647190</wp:posOffset>
                </wp:positionV>
                <wp:extent cx="1437005" cy="685800"/>
                <wp:effectExtent l="0" t="0" r="1079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005" cy="685800"/>
                        </a:xfrm>
                        <a:prstGeom prst="roundRect">
                          <a:avLst/>
                        </a:prstGeom>
                        <a:solidFill>
                          <a:srgbClr val="FFFFFF"/>
                        </a:solidFill>
                        <a:ln w="9525">
                          <a:solidFill>
                            <a:schemeClr val="tx1"/>
                          </a:solidFill>
                          <a:miter lim="800000"/>
                          <a:headEnd/>
                          <a:tailEnd/>
                        </a:ln>
                      </wps:spPr>
                      <wps:txbx>
                        <w:txbxContent>
                          <w:p w14:paraId="05EEB8DE" w14:textId="77777777" w:rsidR="00820753" w:rsidRDefault="00820753" w:rsidP="00D97D55">
                            <w:pPr>
                              <w:jc w:val="center"/>
                              <w:rPr>
                                <w:sz w:val="24"/>
                                <w:szCs w:val="24"/>
                              </w:rPr>
                            </w:pPr>
                            <w:r>
                              <w:rPr>
                                <w:sz w:val="24"/>
                                <w:szCs w:val="24"/>
                              </w:rPr>
                              <w:t>Implementation and Test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F713915" id="Text Box 3" o:spid="_x0000_s1026" style="position:absolute;left:0;text-align:left;margin-left:5in;margin-top:129.7pt;width:113.15pt;height:54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" strokecolor="black [3213]">
                <v:stroke joinstyle="miter"/>
                <v:textbox>
                  <w:txbxContent>
                    <w:p w:rsidR="00820753" w:rsidRDefault="00820753" w:rsidP="00D97D55">
                      <w:pPr>
                        <w:jc w:val="center"/>
                        <w:rPr>
                          <w:sz w:val="24"/>
                          <w:szCs w:val="24"/>
                        </w:rPr>
                      </w:pPr>
                      <w:r>
                        <w:rPr>
                          <w:sz w:val="24"/>
                          <w:szCs w:val="24"/>
                        </w:rPr>
                        <w:t>Implementation and Testing</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4384" behindDoc="1" locked="0" layoutInCell="1" allowOverlap="1" wp14:anchorId="1471B6D9" wp14:editId="69804D77">
                <wp:simplePos x="0" y="0"/>
                <wp:positionH relativeFrom="margin">
                  <wp:posOffset>4561205</wp:posOffset>
                </wp:positionH>
                <wp:positionV relativeFrom="paragraph">
                  <wp:posOffset>0</wp:posOffset>
                </wp:positionV>
                <wp:extent cx="1447800" cy="6858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685800"/>
                        </a:xfrm>
                        <a:prstGeom prst="roundRect">
                          <a:avLst/>
                        </a:prstGeom>
                        <a:solidFill>
                          <a:srgbClr val="FFFFFF"/>
                        </a:solidFill>
                        <a:ln w="9525">
                          <a:solidFill>
                            <a:schemeClr val="tx1"/>
                          </a:solidFill>
                          <a:miter lim="800000"/>
                          <a:headEnd/>
                          <a:tailEnd/>
                        </a:ln>
                      </wps:spPr>
                      <wps:txbx>
                        <w:txbxContent>
                          <w:p w14:paraId="7B3FF447" w14:textId="77777777" w:rsidR="00820753" w:rsidRDefault="00820753" w:rsidP="00D97D55">
                            <w:pPr>
                              <w:jc w:val="center"/>
                              <w:rPr>
                                <w:sz w:val="24"/>
                                <w:szCs w:val="24"/>
                              </w:rPr>
                            </w:pPr>
                            <w:r>
                              <w:rPr>
                                <w:sz w:val="24"/>
                                <w:szCs w:val="24"/>
                              </w:rPr>
                              <w:t>System Interface Desig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D4A76B2" id="Text Box 4" o:spid="_x0000_s1027" style="position:absolute;left:0;text-align:left;margin-left:359.15pt;margin-top:0;width:114pt;height:54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" strokecolor="black [3213]">
                <v:stroke joinstyle="miter"/>
                <v:textbox>
                  <w:txbxContent>
                    <w:p w:rsidR="00820753" w:rsidRDefault="00820753" w:rsidP="00D97D55">
                      <w:pPr>
                        <w:jc w:val="center"/>
                        <w:rPr>
                          <w:sz w:val="24"/>
                          <w:szCs w:val="24"/>
                        </w:rPr>
                      </w:pPr>
                      <w:r>
                        <w:rPr>
                          <w:sz w:val="24"/>
                          <w:szCs w:val="24"/>
                        </w:rPr>
                        <w:t>System Interface Design</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5408" behindDoc="1" locked="0" layoutInCell="1" allowOverlap="1" wp14:anchorId="7A28B5A1" wp14:editId="06CCD4CF">
                <wp:simplePos x="0" y="0"/>
                <wp:positionH relativeFrom="margin">
                  <wp:posOffset>2286000</wp:posOffset>
                </wp:positionH>
                <wp:positionV relativeFrom="paragraph">
                  <wp:posOffset>22860</wp:posOffset>
                </wp:positionV>
                <wp:extent cx="1432560" cy="685800"/>
                <wp:effectExtent l="0" t="0" r="1524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685800"/>
                        </a:xfrm>
                        <a:prstGeom prst="roundRect">
                          <a:avLst/>
                        </a:prstGeom>
                        <a:solidFill>
                          <a:srgbClr val="FFFFFF"/>
                        </a:solidFill>
                        <a:ln w="9525">
                          <a:solidFill>
                            <a:schemeClr val="tx1"/>
                          </a:solidFill>
                          <a:miter lim="800000"/>
                          <a:headEnd/>
                          <a:tailEnd/>
                        </a:ln>
                      </wps:spPr>
                      <wps:txbx>
                        <w:txbxContent>
                          <w:p w14:paraId="7C1F6159" w14:textId="77777777" w:rsidR="00820753" w:rsidRDefault="00820753" w:rsidP="00D97D55">
                            <w:pPr>
                              <w:jc w:val="center"/>
                              <w:rPr>
                                <w:sz w:val="24"/>
                                <w:szCs w:val="24"/>
                              </w:rPr>
                            </w:pPr>
                            <w:r>
                              <w:rPr>
                                <w:sz w:val="24"/>
                                <w:szCs w:val="24"/>
                              </w:rPr>
                              <w:t>System Analysis and Desig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BD4596E" id="Text Box 2" o:spid="_x0000_s1028" style="position:absolute;left:0;text-align:left;margin-left:180pt;margin-top:1.8pt;width:112.8pt;height:54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" strokecolor="black [3213]">
                <v:stroke joinstyle="miter"/>
                <v:textbox>
                  <w:txbxContent>
                    <w:p w:rsidR="00820753" w:rsidRDefault="00820753" w:rsidP="00D97D55">
                      <w:pPr>
                        <w:jc w:val="center"/>
                        <w:rPr>
                          <w:sz w:val="24"/>
                          <w:szCs w:val="24"/>
                        </w:rPr>
                      </w:pPr>
                      <w:r>
                        <w:rPr>
                          <w:sz w:val="24"/>
                          <w:szCs w:val="24"/>
                        </w:rPr>
                        <w:t>System Analysis and Design</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7456" behindDoc="1" locked="0" layoutInCell="1" allowOverlap="1" wp14:anchorId="7B0CAB4A" wp14:editId="30142886">
                <wp:simplePos x="0" y="0"/>
                <wp:positionH relativeFrom="margin">
                  <wp:align>left</wp:align>
                </wp:positionH>
                <wp:positionV relativeFrom="paragraph">
                  <wp:posOffset>0</wp:posOffset>
                </wp:positionV>
                <wp:extent cx="1356360" cy="685800"/>
                <wp:effectExtent l="0" t="0" r="15240" b="1905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685800"/>
                        </a:xfrm>
                        <a:prstGeom prst="roundRect">
                          <a:avLst/>
                        </a:prstGeom>
                        <a:solidFill>
                          <a:srgbClr val="FFFFFF"/>
                        </a:solidFill>
                        <a:ln w="9525">
                          <a:solidFill>
                            <a:schemeClr val="tx1"/>
                          </a:solidFill>
                          <a:miter lim="800000"/>
                          <a:headEnd/>
                          <a:tailEnd/>
                        </a:ln>
                      </wps:spPr>
                      <wps:txbx>
                        <w:txbxContent>
                          <w:p w14:paraId="59666FB9" w14:textId="77777777" w:rsidR="00820753" w:rsidRDefault="00820753" w:rsidP="00D97D55">
                            <w:pPr>
                              <w:jc w:val="center"/>
                              <w:rPr>
                                <w:sz w:val="24"/>
                                <w:szCs w:val="24"/>
                              </w:rPr>
                            </w:pPr>
                            <w:r>
                              <w:rPr>
                                <w:sz w:val="24"/>
                                <w:szCs w:val="24"/>
                              </w:rPr>
                              <w:t>Requirement Engineer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46E4556" id="Text Box 217" o:spid="_x0000_s1029" style="position:absolute;left:0;text-align:left;margin-left:0;margin-top:0;width:106.8pt;height:54pt;z-index:-2516490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" strokecolor="black [3213]">
                <v:stroke joinstyle="miter"/>
                <v:textbox>
                  <w:txbxContent>
                    <w:p w:rsidR="00820753" w:rsidRDefault="00820753" w:rsidP="00D97D55">
                      <w:pPr>
                        <w:jc w:val="center"/>
                        <w:rPr>
                          <w:sz w:val="24"/>
                          <w:szCs w:val="24"/>
                        </w:rPr>
                      </w:pPr>
                      <w:r>
                        <w:rPr>
                          <w:sz w:val="24"/>
                          <w:szCs w:val="24"/>
                        </w:rPr>
                        <w:t>Requirement Engineering</w:t>
                      </w:r>
                    </w:p>
                  </w:txbxContent>
                </v:textbox>
                <w10:wrap anchorx="margin"/>
              </v:roundrect>
            </w:pict>
          </mc:Fallback>
        </mc:AlternateContent>
      </w:r>
    </w:p>
    <w:p w14:paraId="119AF9D9" w14:textId="77777777" w:rsidR="0088434E" w:rsidRPr="008C0DCD" w:rsidRDefault="0088434E" w:rsidP="00D97D55">
      <w:pPr>
        <w:pStyle w:val="ListParagraph"/>
        <w:ind w:left="1080"/>
        <w:rPr>
          <w:b/>
          <w:sz w:val="24"/>
          <w:szCs w:val="24"/>
        </w:rPr>
      </w:pPr>
    </w:p>
    <w:p w14:paraId="016FBB53" w14:textId="77777777" w:rsidR="0088434E" w:rsidRPr="008C0DCD" w:rsidRDefault="0088434E" w:rsidP="00D97D55">
      <w:pPr>
        <w:pStyle w:val="ListParagraph"/>
        <w:ind w:left="1080"/>
        <w:rPr>
          <w:sz w:val="24"/>
          <w:szCs w:val="24"/>
        </w:rPr>
      </w:pPr>
    </w:p>
    <w:p w14:paraId="36720930" w14:textId="77777777" w:rsidR="0088434E" w:rsidRPr="008C0DCD" w:rsidRDefault="0088434E" w:rsidP="00D97D55">
      <w:pPr>
        <w:pStyle w:val="ListParagraph"/>
        <w:ind w:left="1080"/>
        <w:rPr>
          <w:sz w:val="24"/>
          <w:szCs w:val="24"/>
        </w:rPr>
      </w:pPr>
    </w:p>
    <w:p w14:paraId="4FD74C75" w14:textId="77777777" w:rsidR="0088434E" w:rsidRPr="008C0DCD" w:rsidRDefault="0088434E" w:rsidP="00D97D55">
      <w:pPr>
        <w:pStyle w:val="ListParagraph"/>
        <w:ind w:left="1080"/>
        <w:rPr>
          <w:sz w:val="24"/>
          <w:szCs w:val="24"/>
        </w:rPr>
      </w:pPr>
    </w:p>
    <w:p w14:paraId="119CF787" w14:textId="77777777" w:rsidR="0088434E" w:rsidRPr="008C0DCD" w:rsidRDefault="0088434E" w:rsidP="00D97D55">
      <w:pPr>
        <w:pStyle w:val="ListParagraph"/>
        <w:ind w:left="1080"/>
        <w:rPr>
          <w:sz w:val="24"/>
          <w:szCs w:val="24"/>
        </w:rPr>
      </w:pPr>
    </w:p>
    <w:p w14:paraId="4DD0B369" w14:textId="77777777" w:rsidR="0088434E" w:rsidRPr="008C0DCD" w:rsidRDefault="00171099" w:rsidP="00D97D55">
      <w:pPr>
        <w:pStyle w:val="ListParagraph"/>
        <w:ind w:left="1080"/>
        <w:rPr>
          <w:sz w:val="24"/>
          <w:szCs w:val="24"/>
        </w:rPr>
      </w:pPr>
      <w:r w:rsidRPr="008C0DCD">
        <w:rPr>
          <w:noProof/>
          <w:sz w:val="24"/>
          <w:szCs w:val="24"/>
        </w:rPr>
        <mc:AlternateContent>
          <mc:Choice Requires="wps">
            <w:drawing>
              <wp:anchor distT="0" distB="0" distL="114300" distR="114300" simplePos="0" relativeHeight="251662336" behindDoc="0" locked="0" layoutInCell="1" allowOverlap="1" wp14:anchorId="1063733A" wp14:editId="524823AE">
                <wp:simplePos x="0" y="0"/>
                <wp:positionH relativeFrom="margin">
                  <wp:posOffset>4912360</wp:posOffset>
                </wp:positionH>
                <wp:positionV relativeFrom="paragraph">
                  <wp:posOffset>130810</wp:posOffset>
                </wp:positionV>
                <wp:extent cx="868680" cy="0"/>
                <wp:effectExtent l="34290" t="3810" r="60960" b="60960"/>
                <wp:wrapNone/>
                <wp:docPr id="8" name="Straight Arrow Connector 8"/>
                <wp:cNvGraphicFramePr/>
                <a:graphic xmlns:a="http://schemas.openxmlformats.org/drawingml/2006/main">
                  <a:graphicData uri="http://schemas.microsoft.com/office/word/2010/wordprocessingShape">
                    <wps:wsp>
                      <wps:cNvCnPr/>
                      <wps:spPr>
                        <a:xfrm rot="5400000">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9130E3" id="_x0000_t32" coordsize="21600,21600" o:spt="32" o:oned="t" path="m,l21600,21600e" filled="f">
                <v:path arrowok="t" fillok="f" o:connecttype="none"/>
                <o:lock v:ext="edit" shapetype="t"/>
              </v:shapetype>
              <v:shape id="Straight Arrow Connector 8" o:spid="_x0000_s1026" type="#_x0000_t32" style="position:absolute;margin-left:386.8pt;margin-top:10.3pt;width:68.4pt;height:0;rotation:90;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" strokecolor="black [3200]" strokeweight="1.5pt">
                <v:stroke endarrow="block" joinstyle="miter"/>
                <w10:wrap anchorx="margin"/>
              </v:shape>
            </w:pict>
          </mc:Fallback>
        </mc:AlternateContent>
      </w:r>
    </w:p>
    <w:p w14:paraId="5A7F93EA" w14:textId="77777777" w:rsidR="0088434E" w:rsidRPr="008C0DCD" w:rsidRDefault="0088434E" w:rsidP="00D97D55">
      <w:pPr>
        <w:pStyle w:val="ListParagraph"/>
        <w:ind w:left="1080"/>
        <w:rPr>
          <w:sz w:val="24"/>
          <w:szCs w:val="24"/>
        </w:rPr>
      </w:pPr>
    </w:p>
    <w:p w14:paraId="6B5A70DD" w14:textId="77777777" w:rsidR="0088434E" w:rsidRPr="008C0DCD" w:rsidRDefault="0088434E" w:rsidP="00D97D55">
      <w:pPr>
        <w:pStyle w:val="ListParagraph"/>
        <w:ind w:left="1080"/>
        <w:rPr>
          <w:sz w:val="24"/>
          <w:szCs w:val="24"/>
        </w:rPr>
      </w:pPr>
    </w:p>
    <w:p w14:paraId="07A8CDF7" w14:textId="77777777" w:rsidR="0088434E" w:rsidRPr="008C0DCD" w:rsidRDefault="00171099" w:rsidP="00D97D55">
      <w:pPr>
        <w:pStyle w:val="ListParagraph"/>
        <w:ind w:left="1080"/>
        <w:rPr>
          <w:sz w:val="24"/>
          <w:szCs w:val="24"/>
        </w:rPr>
      </w:pPr>
      <w:r w:rsidRPr="008C0DCD">
        <w:rPr>
          <w:noProof/>
          <w:sz w:val="24"/>
          <w:szCs w:val="24"/>
        </w:rPr>
        <mc:AlternateContent>
          <mc:Choice Requires="wps">
            <w:drawing>
              <wp:anchor distT="45720" distB="45720" distL="114300" distR="114300" simplePos="0" relativeHeight="251666432" behindDoc="1" locked="0" layoutInCell="1" allowOverlap="1" wp14:anchorId="348D991D" wp14:editId="3737AB47">
                <wp:simplePos x="0" y="0"/>
                <wp:positionH relativeFrom="margin">
                  <wp:posOffset>2254250</wp:posOffset>
                </wp:positionH>
                <wp:positionV relativeFrom="paragraph">
                  <wp:posOffset>71120</wp:posOffset>
                </wp:positionV>
                <wp:extent cx="1356360" cy="685800"/>
                <wp:effectExtent l="0" t="0" r="15240"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685800"/>
                        </a:xfrm>
                        <a:prstGeom prst="roundRect">
                          <a:avLst/>
                        </a:prstGeom>
                        <a:solidFill>
                          <a:srgbClr val="FFFFFF"/>
                        </a:solidFill>
                        <a:ln w="9525">
                          <a:solidFill>
                            <a:schemeClr val="tx1"/>
                          </a:solidFill>
                          <a:miter lim="800000"/>
                          <a:headEnd/>
                          <a:tailEnd/>
                        </a:ln>
                      </wps:spPr>
                      <wps:txbx>
                        <w:txbxContent>
                          <w:p w14:paraId="20885156" w14:textId="77777777" w:rsidR="00820753" w:rsidRDefault="00820753" w:rsidP="00D97D55">
                            <w:pPr>
                              <w:jc w:val="center"/>
                              <w:rPr>
                                <w:sz w:val="24"/>
                                <w:szCs w:val="24"/>
                              </w:rPr>
                            </w:pPr>
                            <w:r>
                              <w:rPr>
                                <w:sz w:val="24"/>
                                <w:szCs w:val="24"/>
                              </w:rPr>
                              <w:t>Maintenan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59B1EE3" id="Text Box 5" o:spid="_x0000_s1030" style="position:absolute;left:0;text-align:left;margin-left:177.5pt;margin-top:5.6pt;width:106.8pt;height:54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" strokecolor="black [3213]">
                <v:stroke joinstyle="miter"/>
                <v:textbox>
                  <w:txbxContent>
                    <w:p w:rsidR="00820753" w:rsidRDefault="00820753" w:rsidP="00D97D55">
                      <w:pPr>
                        <w:jc w:val="center"/>
                        <w:rPr>
                          <w:sz w:val="24"/>
                          <w:szCs w:val="24"/>
                        </w:rPr>
                      </w:pPr>
                      <w:r>
                        <w:rPr>
                          <w:sz w:val="24"/>
                          <w:szCs w:val="24"/>
                        </w:rPr>
                        <w:t>Maintenance</w:t>
                      </w:r>
                    </w:p>
                  </w:txbxContent>
                </v:textbox>
                <w10:wrap anchorx="margin"/>
              </v:roundrect>
            </w:pict>
          </mc:Fallback>
        </mc:AlternateContent>
      </w:r>
    </w:p>
    <w:p w14:paraId="71F243FC" w14:textId="77777777" w:rsidR="0088434E" w:rsidRPr="008C0DCD" w:rsidRDefault="0088434E" w:rsidP="00D97D55">
      <w:pPr>
        <w:pStyle w:val="ListParagraph"/>
        <w:ind w:left="1080"/>
        <w:rPr>
          <w:sz w:val="24"/>
          <w:szCs w:val="24"/>
        </w:rPr>
      </w:pPr>
    </w:p>
    <w:p w14:paraId="762710C8" w14:textId="77777777" w:rsidR="0088434E" w:rsidRPr="008C0DCD" w:rsidRDefault="0088434E" w:rsidP="00D97D55">
      <w:pPr>
        <w:pStyle w:val="ListParagraph"/>
        <w:ind w:left="1080"/>
        <w:rPr>
          <w:sz w:val="24"/>
          <w:szCs w:val="24"/>
        </w:rPr>
      </w:pPr>
    </w:p>
    <w:p w14:paraId="53BBBAC5" w14:textId="77777777" w:rsidR="0088434E" w:rsidRPr="008C0DCD" w:rsidRDefault="0088434E" w:rsidP="00D97D55">
      <w:pPr>
        <w:pStyle w:val="ListParagraph"/>
        <w:ind w:left="1080"/>
        <w:rPr>
          <w:sz w:val="24"/>
          <w:szCs w:val="24"/>
        </w:rPr>
      </w:pPr>
    </w:p>
    <w:p w14:paraId="63F909FB" w14:textId="77777777" w:rsidR="0088434E" w:rsidRPr="008C0DCD" w:rsidRDefault="0088434E" w:rsidP="00D97D55">
      <w:pPr>
        <w:pStyle w:val="ListParagraph"/>
        <w:ind w:left="1080"/>
        <w:rPr>
          <w:sz w:val="24"/>
          <w:szCs w:val="24"/>
        </w:rPr>
      </w:pPr>
    </w:p>
    <w:p w14:paraId="6400CA08" w14:textId="77777777" w:rsidR="00BC202E" w:rsidRDefault="0088434E" w:rsidP="00DD7E8A">
      <w:pPr>
        <w:pStyle w:val="ListParagraph"/>
        <w:numPr>
          <w:ilvl w:val="0"/>
          <w:numId w:val="1"/>
        </w:numPr>
        <w:spacing w:after="160" w:line="254" w:lineRule="auto"/>
        <w:contextualSpacing/>
        <w:rPr>
          <w:b/>
          <w:sz w:val="24"/>
          <w:szCs w:val="24"/>
        </w:rPr>
      </w:pPr>
      <w:r w:rsidRPr="008C0DCD">
        <w:rPr>
          <w:b/>
          <w:sz w:val="24"/>
          <w:szCs w:val="24"/>
        </w:rPr>
        <w:t>Requirement Engineering:</w:t>
      </w:r>
    </w:p>
    <w:p w14:paraId="0D538BAC" w14:textId="77777777" w:rsidR="00BC202E" w:rsidRDefault="00BC202E" w:rsidP="00BC202E">
      <w:pPr>
        <w:pStyle w:val="ListParagraph"/>
        <w:spacing w:line="254" w:lineRule="auto"/>
        <w:ind w:left="1800"/>
        <w:rPr>
          <w:sz w:val="24"/>
          <w:szCs w:val="24"/>
          <w:lang w:val="en-GB"/>
        </w:rPr>
      </w:pPr>
      <w:r w:rsidRPr="00BC202E">
        <w:rPr>
          <w:sz w:val="24"/>
          <w:szCs w:val="24"/>
          <w:lang w:val="en-GB"/>
        </w:rPr>
        <w:t>Requirement Engineering is the process of finding, defining</w:t>
      </w:r>
      <w:r w:rsidR="00D6621E">
        <w:rPr>
          <w:sz w:val="24"/>
          <w:szCs w:val="24"/>
          <w:lang w:val="en-GB"/>
        </w:rPr>
        <w:t>,</w:t>
      </w:r>
      <w:r w:rsidRPr="00BC202E">
        <w:rPr>
          <w:sz w:val="24"/>
          <w:szCs w:val="24"/>
          <w:lang w:val="en-GB"/>
        </w:rPr>
        <w:t xml:space="preserve"> and</w:t>
      </w:r>
      <w:r>
        <w:rPr>
          <w:sz w:val="24"/>
          <w:szCs w:val="24"/>
          <w:lang w:val="en-GB"/>
        </w:rPr>
        <w:t xml:space="preserve"> </w:t>
      </w:r>
      <w:r w:rsidRPr="00BC202E">
        <w:rPr>
          <w:sz w:val="24"/>
          <w:szCs w:val="24"/>
          <w:lang w:val="en-GB"/>
        </w:rPr>
        <w:t xml:space="preserve">documenting the requirements of a project. </w:t>
      </w:r>
      <w:r w:rsidRPr="00BC202E">
        <w:rPr>
          <w:bCs/>
          <w:sz w:val="24"/>
          <w:szCs w:val="24"/>
        </w:rPr>
        <w:t>We did this by interviewing our stakeholders: Dr</w:t>
      </w:r>
      <w:r w:rsidR="00D6621E">
        <w:rPr>
          <w:bCs/>
          <w:sz w:val="24"/>
          <w:szCs w:val="24"/>
        </w:rPr>
        <w:t>.</w:t>
      </w:r>
      <w:r w:rsidRPr="00BC202E">
        <w:rPr>
          <w:bCs/>
          <w:sz w:val="24"/>
          <w:szCs w:val="24"/>
        </w:rPr>
        <w:t xml:space="preserve"> Simon White, </w:t>
      </w:r>
      <w:r w:rsidR="005E152C" w:rsidRPr="00BC202E">
        <w:rPr>
          <w:sz w:val="24"/>
          <w:szCs w:val="24"/>
          <w:lang w:val="en-GB"/>
        </w:rPr>
        <w:t>Mr</w:t>
      </w:r>
      <w:r w:rsidR="008C3707">
        <w:rPr>
          <w:sz w:val="24"/>
          <w:szCs w:val="24"/>
          <w:lang w:val="en-GB"/>
        </w:rPr>
        <w:t>.</w:t>
      </w:r>
      <w:r w:rsidRPr="00BC202E">
        <w:rPr>
          <w:sz w:val="24"/>
          <w:szCs w:val="24"/>
          <w:lang w:val="en-GB"/>
        </w:rPr>
        <w:t xml:space="preserve"> Adam Blake</w:t>
      </w:r>
      <w:r w:rsidRPr="00BC202E">
        <w:rPr>
          <w:b/>
          <w:bCs/>
          <w:sz w:val="24"/>
          <w:szCs w:val="24"/>
          <w:lang w:val="en-GB"/>
        </w:rPr>
        <w:t xml:space="preserve">, </w:t>
      </w:r>
      <w:proofErr w:type="spellStart"/>
      <w:r w:rsidRPr="00BC202E">
        <w:rPr>
          <w:sz w:val="24"/>
          <w:szCs w:val="24"/>
          <w:lang w:val="en-GB"/>
        </w:rPr>
        <w:t>Dr</w:t>
      </w:r>
      <w:r w:rsidR="00D6621E">
        <w:rPr>
          <w:sz w:val="24"/>
          <w:szCs w:val="24"/>
          <w:lang w:val="en-GB"/>
        </w:rPr>
        <w:t>.</w:t>
      </w:r>
      <w:proofErr w:type="spellEnd"/>
      <w:r w:rsidRPr="00BC202E">
        <w:rPr>
          <w:sz w:val="24"/>
          <w:szCs w:val="24"/>
          <w:lang w:val="en-GB"/>
        </w:rPr>
        <w:t xml:space="preserve"> Raj Singh</w:t>
      </w:r>
      <w:r w:rsidR="00D6621E">
        <w:rPr>
          <w:sz w:val="24"/>
          <w:szCs w:val="24"/>
          <w:lang w:val="en-GB"/>
        </w:rPr>
        <w:t>,</w:t>
      </w:r>
      <w:r w:rsidRPr="00BC202E">
        <w:rPr>
          <w:sz w:val="24"/>
          <w:szCs w:val="24"/>
          <w:lang w:val="en-GB"/>
        </w:rPr>
        <w:t xml:space="preserve"> and </w:t>
      </w:r>
      <w:r w:rsidR="005E152C" w:rsidRPr="00BC202E">
        <w:rPr>
          <w:sz w:val="24"/>
          <w:szCs w:val="24"/>
          <w:lang w:val="en-GB"/>
        </w:rPr>
        <w:t>Mr</w:t>
      </w:r>
      <w:r w:rsidR="008C3707">
        <w:rPr>
          <w:sz w:val="24"/>
          <w:szCs w:val="24"/>
          <w:lang w:val="en-GB"/>
        </w:rPr>
        <w:t>.</w:t>
      </w:r>
      <w:r w:rsidRPr="00BC202E">
        <w:rPr>
          <w:sz w:val="24"/>
          <w:szCs w:val="24"/>
          <w:lang w:val="en-GB"/>
        </w:rPr>
        <w:t xml:space="preserve"> Mark Williams.</w:t>
      </w:r>
    </w:p>
    <w:p w14:paraId="5921F523" w14:textId="77777777" w:rsidR="00BC202E" w:rsidRDefault="00BC202E" w:rsidP="00BC202E">
      <w:pPr>
        <w:pStyle w:val="ListParagraph"/>
        <w:spacing w:line="254" w:lineRule="auto"/>
        <w:ind w:left="1800"/>
        <w:rPr>
          <w:sz w:val="24"/>
          <w:szCs w:val="24"/>
          <w:lang w:val="en-GB"/>
        </w:rPr>
      </w:pPr>
    </w:p>
    <w:p w14:paraId="06C62DA3" w14:textId="77777777" w:rsidR="00BC202E" w:rsidRDefault="00BC202E" w:rsidP="00BC202E">
      <w:pPr>
        <w:spacing w:line="254" w:lineRule="auto"/>
        <w:ind w:left="720" w:firstLine="720"/>
        <w:rPr>
          <w:sz w:val="24"/>
          <w:szCs w:val="24"/>
          <w:lang w:val="en-GB"/>
        </w:rPr>
      </w:pPr>
      <w:r>
        <w:rPr>
          <w:sz w:val="24"/>
          <w:szCs w:val="24"/>
          <w:lang w:val="en-GB"/>
        </w:rPr>
        <w:t xml:space="preserve">     </w:t>
      </w:r>
      <w:r w:rsidRPr="00BC202E">
        <w:rPr>
          <w:sz w:val="24"/>
          <w:szCs w:val="24"/>
          <w:lang w:val="en-GB"/>
        </w:rPr>
        <w:t>The process is given below:</w:t>
      </w:r>
    </w:p>
    <w:p w14:paraId="7BD18B98" w14:textId="77777777" w:rsidR="00BC202E" w:rsidRPr="00BC202E" w:rsidRDefault="00BC202E" w:rsidP="00BC202E">
      <w:pPr>
        <w:spacing w:line="254" w:lineRule="auto"/>
        <w:rPr>
          <w:sz w:val="24"/>
          <w:szCs w:val="24"/>
          <w:lang w:val="en-GB"/>
        </w:rPr>
      </w:pPr>
    </w:p>
    <w:p w14:paraId="30E54E11" w14:textId="77777777" w:rsidR="00BC202E" w:rsidRDefault="00BC202E" w:rsidP="00DD7E8A">
      <w:pPr>
        <w:pStyle w:val="ListParagraph"/>
        <w:numPr>
          <w:ilvl w:val="0"/>
          <w:numId w:val="2"/>
        </w:numPr>
        <w:spacing w:after="160" w:line="254" w:lineRule="auto"/>
        <w:contextualSpacing/>
        <w:rPr>
          <w:sz w:val="24"/>
          <w:szCs w:val="24"/>
        </w:rPr>
      </w:pPr>
      <w:r>
        <w:rPr>
          <w:sz w:val="24"/>
          <w:szCs w:val="24"/>
        </w:rPr>
        <w:t xml:space="preserve">Understanding the current model of course management and identifying the </w:t>
      </w:r>
      <w:r w:rsidRPr="008C0DCD">
        <w:rPr>
          <w:sz w:val="24"/>
          <w:szCs w:val="24"/>
        </w:rPr>
        <w:t xml:space="preserve">problem domain </w:t>
      </w:r>
      <w:r>
        <w:rPr>
          <w:sz w:val="24"/>
          <w:szCs w:val="24"/>
        </w:rPr>
        <w:t>by interviewing the stakeholders.</w:t>
      </w:r>
    </w:p>
    <w:p w14:paraId="67F0A1CA" w14:textId="77777777" w:rsidR="00BC202E" w:rsidRPr="008C0DCD" w:rsidRDefault="00BC202E" w:rsidP="00DD7E8A">
      <w:pPr>
        <w:pStyle w:val="ListParagraph"/>
        <w:numPr>
          <w:ilvl w:val="0"/>
          <w:numId w:val="2"/>
        </w:numPr>
        <w:spacing w:after="160" w:line="254" w:lineRule="auto"/>
        <w:contextualSpacing/>
        <w:rPr>
          <w:sz w:val="24"/>
          <w:szCs w:val="24"/>
        </w:rPr>
      </w:pPr>
      <w:r>
        <w:rPr>
          <w:sz w:val="24"/>
          <w:szCs w:val="24"/>
        </w:rPr>
        <w:t>Requirement analysis is done by</w:t>
      </w:r>
      <w:r w:rsidRPr="008B6204">
        <w:rPr>
          <w:sz w:val="24"/>
          <w:szCs w:val="24"/>
        </w:rPr>
        <w:t xml:space="preserve"> </w:t>
      </w:r>
      <w:r>
        <w:rPr>
          <w:sz w:val="24"/>
          <w:szCs w:val="24"/>
        </w:rPr>
        <w:t xml:space="preserve">separating </w:t>
      </w:r>
      <w:r w:rsidR="00D6621E">
        <w:rPr>
          <w:sz w:val="24"/>
          <w:szCs w:val="24"/>
        </w:rPr>
        <w:t xml:space="preserve">the </w:t>
      </w:r>
      <w:r>
        <w:rPr>
          <w:sz w:val="24"/>
          <w:szCs w:val="24"/>
        </w:rPr>
        <w:t>essential needs of the client in order to avoid future conflict</w:t>
      </w:r>
    </w:p>
    <w:p w14:paraId="157BA464" w14:textId="77777777" w:rsidR="00BC202E" w:rsidRPr="008C0DCD" w:rsidRDefault="00BC202E" w:rsidP="00DD7E8A">
      <w:pPr>
        <w:pStyle w:val="ListParagraph"/>
        <w:numPr>
          <w:ilvl w:val="0"/>
          <w:numId w:val="2"/>
        </w:numPr>
        <w:spacing w:after="160" w:line="254" w:lineRule="auto"/>
        <w:contextualSpacing/>
        <w:rPr>
          <w:sz w:val="24"/>
          <w:szCs w:val="24"/>
        </w:rPr>
      </w:pPr>
      <w:r>
        <w:rPr>
          <w:sz w:val="24"/>
          <w:szCs w:val="24"/>
        </w:rPr>
        <w:t xml:space="preserve">With the collected data, functional requirements such as university rules and needs of the system </w:t>
      </w:r>
      <w:r w:rsidR="00D6621E">
        <w:rPr>
          <w:sz w:val="24"/>
          <w:szCs w:val="24"/>
        </w:rPr>
        <w:t>are</w:t>
      </w:r>
      <w:r>
        <w:rPr>
          <w:sz w:val="24"/>
          <w:szCs w:val="24"/>
        </w:rPr>
        <w:t xml:space="preserve"> identified.</w:t>
      </w:r>
    </w:p>
    <w:p w14:paraId="435E5A48" w14:textId="77777777" w:rsidR="00BC202E" w:rsidRDefault="00BC202E" w:rsidP="00DD7E8A">
      <w:pPr>
        <w:pStyle w:val="ListParagraph"/>
        <w:numPr>
          <w:ilvl w:val="0"/>
          <w:numId w:val="2"/>
        </w:numPr>
        <w:spacing w:after="160" w:line="254" w:lineRule="auto"/>
        <w:contextualSpacing/>
        <w:rPr>
          <w:sz w:val="24"/>
          <w:szCs w:val="24"/>
        </w:rPr>
      </w:pPr>
      <w:r>
        <w:rPr>
          <w:sz w:val="24"/>
          <w:szCs w:val="24"/>
        </w:rPr>
        <w:t>Performance specification and commercial constraints are identified and aligned with other necessities.</w:t>
      </w:r>
    </w:p>
    <w:p w14:paraId="15BA60B7" w14:textId="77777777" w:rsidR="00BC202E" w:rsidRDefault="00BC202E" w:rsidP="00DD7E8A">
      <w:pPr>
        <w:pStyle w:val="ListParagraph"/>
        <w:numPr>
          <w:ilvl w:val="0"/>
          <w:numId w:val="2"/>
        </w:numPr>
        <w:spacing w:after="160" w:line="254" w:lineRule="auto"/>
        <w:contextualSpacing/>
        <w:rPr>
          <w:sz w:val="24"/>
          <w:szCs w:val="24"/>
        </w:rPr>
      </w:pPr>
      <w:r>
        <w:rPr>
          <w:sz w:val="24"/>
          <w:szCs w:val="24"/>
        </w:rPr>
        <w:t>All functional, non-functional</w:t>
      </w:r>
      <w:r w:rsidR="00D6621E">
        <w:rPr>
          <w:sz w:val="24"/>
          <w:szCs w:val="24"/>
        </w:rPr>
        <w:t>,</w:t>
      </w:r>
      <w:r>
        <w:rPr>
          <w:sz w:val="24"/>
          <w:szCs w:val="24"/>
        </w:rPr>
        <w:t xml:space="preserve"> and technical requirements are documented and validated via stakeholders.</w:t>
      </w:r>
    </w:p>
    <w:p w14:paraId="2A1CF6D1" w14:textId="77777777" w:rsidR="00A04509" w:rsidRPr="00A04509" w:rsidRDefault="00A04509" w:rsidP="00A04509">
      <w:pPr>
        <w:pStyle w:val="ListParagraph"/>
        <w:spacing w:after="160" w:line="254" w:lineRule="auto"/>
        <w:ind w:left="2160"/>
        <w:contextualSpacing/>
        <w:rPr>
          <w:sz w:val="24"/>
          <w:szCs w:val="24"/>
        </w:rPr>
      </w:pPr>
    </w:p>
    <w:p w14:paraId="34357B74" w14:textId="77777777" w:rsidR="00BC202E" w:rsidRPr="008C0DCD" w:rsidRDefault="00BC202E" w:rsidP="00BC202E">
      <w:pPr>
        <w:pStyle w:val="ListParagraph"/>
        <w:spacing w:after="160" w:line="254" w:lineRule="auto"/>
        <w:ind w:left="1800"/>
        <w:contextualSpacing/>
        <w:rPr>
          <w:b/>
          <w:sz w:val="24"/>
          <w:szCs w:val="24"/>
        </w:rPr>
      </w:pPr>
    </w:p>
    <w:p w14:paraId="02CDEE95" w14:textId="77777777" w:rsidR="00D538C5" w:rsidRPr="008C0DCD" w:rsidRDefault="00D538C5" w:rsidP="00D538C5">
      <w:pPr>
        <w:pStyle w:val="ListParagraph"/>
        <w:spacing w:after="160" w:line="254" w:lineRule="auto"/>
        <w:ind w:left="2160"/>
        <w:contextualSpacing/>
        <w:rPr>
          <w:sz w:val="24"/>
          <w:szCs w:val="24"/>
        </w:rPr>
      </w:pPr>
    </w:p>
    <w:p w14:paraId="31466AA6" w14:textId="77777777" w:rsidR="0088434E" w:rsidRDefault="0088434E" w:rsidP="00D97D55">
      <w:pPr>
        <w:pStyle w:val="ListParagraph"/>
        <w:ind w:left="2160"/>
        <w:rPr>
          <w:sz w:val="24"/>
          <w:szCs w:val="24"/>
        </w:rPr>
      </w:pPr>
    </w:p>
    <w:p w14:paraId="757635B3" w14:textId="77777777" w:rsidR="00917B7B" w:rsidRPr="008C0DCD" w:rsidRDefault="00917B7B" w:rsidP="00D97D55">
      <w:pPr>
        <w:pStyle w:val="ListParagraph"/>
        <w:ind w:left="2160"/>
        <w:rPr>
          <w:sz w:val="24"/>
          <w:szCs w:val="24"/>
        </w:rPr>
      </w:pPr>
    </w:p>
    <w:p w14:paraId="52F70B3D" w14:textId="77777777" w:rsidR="0088434E" w:rsidRPr="008C0DCD" w:rsidRDefault="0088434E" w:rsidP="00D97D55">
      <w:pPr>
        <w:pStyle w:val="ListParagraph"/>
        <w:ind w:left="2160"/>
        <w:rPr>
          <w:sz w:val="24"/>
          <w:szCs w:val="24"/>
        </w:rPr>
      </w:pPr>
    </w:p>
    <w:p w14:paraId="6A76FCB2" w14:textId="77777777"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lastRenderedPageBreak/>
        <w:t>System Analysis and Design:</w:t>
      </w:r>
    </w:p>
    <w:p w14:paraId="71C93B30" w14:textId="77777777" w:rsidR="00A04509" w:rsidRDefault="00A04509" w:rsidP="00A04509">
      <w:pPr>
        <w:pStyle w:val="ListParagraph"/>
        <w:spacing w:line="254" w:lineRule="auto"/>
        <w:ind w:left="1800"/>
        <w:rPr>
          <w:bCs/>
          <w:sz w:val="24"/>
          <w:szCs w:val="24"/>
        </w:rPr>
      </w:pPr>
      <w:r>
        <w:rPr>
          <w:b/>
          <w:sz w:val="24"/>
          <w:szCs w:val="24"/>
        </w:rPr>
        <w:t xml:space="preserve"> </w:t>
      </w:r>
      <w:r w:rsidR="005E152C">
        <w:rPr>
          <w:bCs/>
          <w:sz w:val="24"/>
          <w:szCs w:val="24"/>
        </w:rPr>
        <w:t>System a</w:t>
      </w:r>
      <w:r>
        <w:rPr>
          <w:bCs/>
          <w:sz w:val="24"/>
          <w:szCs w:val="24"/>
        </w:rPr>
        <w:t>nalysis is the process of studying requirements and problem domain to identify its purpose and ensure proper procedure and system. It is done in order</w:t>
      </w:r>
      <w:r w:rsidR="00D62362">
        <w:rPr>
          <w:bCs/>
          <w:sz w:val="24"/>
          <w:szCs w:val="24"/>
        </w:rPr>
        <w:t xml:space="preserve"> to</w:t>
      </w:r>
      <w:r>
        <w:rPr>
          <w:bCs/>
          <w:sz w:val="24"/>
          <w:szCs w:val="24"/>
        </w:rPr>
        <w:t>:</w:t>
      </w:r>
    </w:p>
    <w:p w14:paraId="4FF08A4F" w14:textId="77777777" w:rsidR="00A04509" w:rsidRDefault="00A04509" w:rsidP="00DD7E8A">
      <w:pPr>
        <w:pStyle w:val="ListParagraph"/>
        <w:numPr>
          <w:ilvl w:val="0"/>
          <w:numId w:val="2"/>
        </w:numPr>
        <w:spacing w:after="160" w:line="254" w:lineRule="auto"/>
        <w:contextualSpacing/>
        <w:rPr>
          <w:sz w:val="24"/>
          <w:szCs w:val="24"/>
        </w:rPr>
      </w:pPr>
      <w:r>
        <w:rPr>
          <w:sz w:val="24"/>
          <w:szCs w:val="24"/>
        </w:rPr>
        <w:t xml:space="preserve">identify the objectives of our system </w:t>
      </w:r>
    </w:p>
    <w:p w14:paraId="59F6EBDD" w14:textId="77777777" w:rsidR="00A04509" w:rsidRDefault="00A04509" w:rsidP="00DD7E8A">
      <w:pPr>
        <w:pStyle w:val="ListParagraph"/>
        <w:numPr>
          <w:ilvl w:val="0"/>
          <w:numId w:val="2"/>
        </w:numPr>
        <w:spacing w:after="160" w:line="254" w:lineRule="auto"/>
        <w:contextualSpacing/>
        <w:rPr>
          <w:sz w:val="24"/>
          <w:szCs w:val="24"/>
        </w:rPr>
      </w:pPr>
      <w:r>
        <w:rPr>
          <w:sz w:val="24"/>
          <w:szCs w:val="24"/>
        </w:rPr>
        <w:t>interpret elements of a system to implement in final system design</w:t>
      </w:r>
    </w:p>
    <w:p w14:paraId="70C35E17" w14:textId="77777777" w:rsidR="00A04509" w:rsidRPr="00254486" w:rsidRDefault="00A04509" w:rsidP="00DD7E8A">
      <w:pPr>
        <w:pStyle w:val="ListParagraph"/>
        <w:numPr>
          <w:ilvl w:val="0"/>
          <w:numId w:val="2"/>
        </w:numPr>
        <w:spacing w:after="160" w:line="254" w:lineRule="auto"/>
        <w:contextualSpacing/>
        <w:rPr>
          <w:bCs/>
          <w:sz w:val="24"/>
          <w:szCs w:val="24"/>
        </w:rPr>
      </w:pPr>
      <w:r>
        <w:rPr>
          <w:bCs/>
          <w:sz w:val="24"/>
          <w:szCs w:val="24"/>
        </w:rPr>
        <w:t>develop a highly efficient and effective final project</w:t>
      </w:r>
    </w:p>
    <w:p w14:paraId="11FD8C46" w14:textId="77777777" w:rsidR="00A04509" w:rsidRPr="00D62362" w:rsidRDefault="00A04509" w:rsidP="00DD7E8A">
      <w:pPr>
        <w:pStyle w:val="ListParagraph"/>
        <w:numPr>
          <w:ilvl w:val="0"/>
          <w:numId w:val="2"/>
        </w:numPr>
        <w:spacing w:after="160" w:line="254" w:lineRule="auto"/>
        <w:contextualSpacing/>
        <w:rPr>
          <w:sz w:val="24"/>
          <w:szCs w:val="24"/>
        </w:rPr>
      </w:pPr>
      <w:r>
        <w:rPr>
          <w:sz w:val="24"/>
          <w:szCs w:val="24"/>
        </w:rPr>
        <w:t>SRS document is made here.</w:t>
      </w:r>
    </w:p>
    <w:p w14:paraId="46FB0CE8" w14:textId="77777777" w:rsidR="0088434E" w:rsidRPr="008C0DCD" w:rsidRDefault="0088434E" w:rsidP="00D97D55">
      <w:pPr>
        <w:rPr>
          <w:b/>
          <w:sz w:val="24"/>
          <w:szCs w:val="24"/>
        </w:rPr>
      </w:pPr>
    </w:p>
    <w:p w14:paraId="282AF1F4" w14:textId="77777777"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t>System Interface Design:</w:t>
      </w:r>
    </w:p>
    <w:p w14:paraId="1290F708" w14:textId="77777777" w:rsidR="00D62362" w:rsidRDefault="005E152C" w:rsidP="00D62362">
      <w:pPr>
        <w:pStyle w:val="ListParagraph"/>
        <w:spacing w:after="160" w:line="254" w:lineRule="auto"/>
        <w:ind w:left="1800"/>
        <w:contextualSpacing/>
        <w:rPr>
          <w:sz w:val="24"/>
          <w:szCs w:val="24"/>
        </w:rPr>
      </w:pPr>
      <w:r>
        <w:rPr>
          <w:bCs/>
          <w:sz w:val="24"/>
          <w:szCs w:val="24"/>
        </w:rPr>
        <w:t>System interface d</w:t>
      </w:r>
      <w:r w:rsidR="00D62362">
        <w:rPr>
          <w:bCs/>
          <w:sz w:val="24"/>
          <w:szCs w:val="24"/>
        </w:rPr>
        <w:t xml:space="preserve">esign is the process of designing user interfaces </w:t>
      </w:r>
      <w:r w:rsidR="00D6621E">
        <w:rPr>
          <w:bCs/>
          <w:sz w:val="24"/>
          <w:szCs w:val="24"/>
        </w:rPr>
        <w:t>for</w:t>
      </w:r>
      <w:r w:rsidR="00D62362">
        <w:rPr>
          <w:bCs/>
          <w:sz w:val="24"/>
          <w:szCs w:val="24"/>
        </w:rPr>
        <w:t xml:space="preserve"> our targeted project. It mainly focuses on the overall view; how the user perceives it in their respective devices. The goal is to always make it fun and satisfying regardless of the platform. </w:t>
      </w:r>
      <w:r w:rsidR="00D62362">
        <w:rPr>
          <w:sz w:val="24"/>
          <w:szCs w:val="24"/>
        </w:rPr>
        <w:t xml:space="preserve">This can be achieved </w:t>
      </w:r>
      <w:r w:rsidR="00D62362" w:rsidRPr="00362447">
        <w:rPr>
          <w:sz w:val="24"/>
          <w:szCs w:val="24"/>
        </w:rPr>
        <w:t>using wirefram</w:t>
      </w:r>
      <w:r w:rsidR="00D62362">
        <w:rPr>
          <w:sz w:val="24"/>
          <w:szCs w:val="24"/>
        </w:rPr>
        <w:t xml:space="preserve">es, </w:t>
      </w:r>
      <w:r w:rsidR="00D62362" w:rsidRPr="00362447">
        <w:rPr>
          <w:sz w:val="24"/>
          <w:szCs w:val="24"/>
        </w:rPr>
        <w:t>where the front-end design and designing BON charts for system interface design</w:t>
      </w:r>
      <w:r w:rsidR="00D62362">
        <w:rPr>
          <w:sz w:val="24"/>
          <w:szCs w:val="24"/>
        </w:rPr>
        <w:t xml:space="preserve"> can be pre</w:t>
      </w:r>
      <w:r w:rsidR="00D6621E">
        <w:rPr>
          <w:sz w:val="24"/>
          <w:szCs w:val="24"/>
        </w:rPr>
        <w:t>-</w:t>
      </w:r>
      <w:r w:rsidR="00D62362">
        <w:rPr>
          <w:sz w:val="24"/>
          <w:szCs w:val="24"/>
        </w:rPr>
        <w:t>planned.</w:t>
      </w:r>
    </w:p>
    <w:p w14:paraId="5E61BC21" w14:textId="77777777" w:rsidR="00D62362" w:rsidRPr="00D62362" w:rsidRDefault="00D62362" w:rsidP="00D62362">
      <w:pPr>
        <w:pStyle w:val="ListParagraph"/>
        <w:spacing w:after="160" w:line="254" w:lineRule="auto"/>
        <w:ind w:left="1800"/>
        <w:contextualSpacing/>
        <w:rPr>
          <w:b/>
          <w:sz w:val="24"/>
          <w:szCs w:val="24"/>
        </w:rPr>
      </w:pPr>
    </w:p>
    <w:p w14:paraId="667B301A" w14:textId="77777777" w:rsidR="00D62362" w:rsidRPr="00D62362" w:rsidRDefault="0088434E" w:rsidP="00DD7E8A">
      <w:pPr>
        <w:pStyle w:val="ListParagraph"/>
        <w:numPr>
          <w:ilvl w:val="0"/>
          <w:numId w:val="1"/>
        </w:numPr>
        <w:spacing w:after="160" w:line="254" w:lineRule="auto"/>
        <w:contextualSpacing/>
        <w:rPr>
          <w:b/>
          <w:sz w:val="24"/>
          <w:szCs w:val="24"/>
        </w:rPr>
      </w:pPr>
      <w:r w:rsidRPr="008C0DCD">
        <w:rPr>
          <w:b/>
          <w:sz w:val="24"/>
          <w:szCs w:val="24"/>
        </w:rPr>
        <w:t>Implementation and Testing:</w:t>
      </w:r>
    </w:p>
    <w:p w14:paraId="1EF147CA" w14:textId="77777777" w:rsidR="00D62362" w:rsidRPr="008873A9" w:rsidRDefault="00D62362" w:rsidP="00D62362">
      <w:pPr>
        <w:pStyle w:val="ListParagraph"/>
        <w:spacing w:line="254" w:lineRule="auto"/>
        <w:ind w:left="1800"/>
        <w:rPr>
          <w:bCs/>
          <w:sz w:val="24"/>
          <w:szCs w:val="24"/>
        </w:rPr>
      </w:pPr>
      <w:r>
        <w:rPr>
          <w:bCs/>
          <w:sz w:val="24"/>
          <w:szCs w:val="24"/>
        </w:rPr>
        <w:t>The implementation is done once the design phase is completed. This is the phase where the computer programs are created. The actual product is now developed with coding and high-level language is used to build the system. The logical data collected till now converted i</w:t>
      </w:r>
      <w:r w:rsidRPr="008873A9">
        <w:rPr>
          <w:bCs/>
          <w:sz w:val="24"/>
          <w:szCs w:val="24"/>
        </w:rPr>
        <w:t>nto physical form using</w:t>
      </w:r>
      <w:r>
        <w:rPr>
          <w:bCs/>
          <w:sz w:val="24"/>
          <w:szCs w:val="24"/>
        </w:rPr>
        <w:t xml:space="preserve"> </w:t>
      </w:r>
      <w:r w:rsidRPr="008873A9">
        <w:rPr>
          <w:bCs/>
          <w:sz w:val="24"/>
          <w:szCs w:val="24"/>
        </w:rPr>
        <w:t xml:space="preserve">algorithms and charts. </w:t>
      </w:r>
      <w:r>
        <w:rPr>
          <w:bCs/>
          <w:sz w:val="24"/>
          <w:szCs w:val="24"/>
        </w:rPr>
        <w:t xml:space="preserve">The </w:t>
      </w:r>
      <w:r w:rsidRPr="008873A9">
        <w:rPr>
          <w:bCs/>
          <w:sz w:val="24"/>
          <w:szCs w:val="24"/>
        </w:rPr>
        <w:t xml:space="preserve">SRS </w:t>
      </w:r>
      <w:r>
        <w:rPr>
          <w:bCs/>
          <w:sz w:val="24"/>
          <w:szCs w:val="24"/>
        </w:rPr>
        <w:t xml:space="preserve">document </w:t>
      </w:r>
      <w:r w:rsidRPr="008873A9">
        <w:rPr>
          <w:bCs/>
          <w:sz w:val="24"/>
          <w:szCs w:val="24"/>
        </w:rPr>
        <w:t xml:space="preserve">is used as </w:t>
      </w:r>
      <w:r w:rsidR="008C3707">
        <w:rPr>
          <w:bCs/>
          <w:sz w:val="24"/>
          <w:szCs w:val="24"/>
        </w:rPr>
        <w:t xml:space="preserve">a </w:t>
      </w:r>
      <w:r w:rsidRPr="008873A9">
        <w:rPr>
          <w:bCs/>
          <w:sz w:val="24"/>
          <w:szCs w:val="24"/>
        </w:rPr>
        <w:t xml:space="preserve">reference here </w:t>
      </w:r>
      <w:r>
        <w:rPr>
          <w:bCs/>
          <w:sz w:val="24"/>
          <w:szCs w:val="24"/>
        </w:rPr>
        <w:t>as well</w:t>
      </w:r>
      <w:r w:rsidRPr="008873A9">
        <w:rPr>
          <w:bCs/>
          <w:sz w:val="24"/>
          <w:szCs w:val="24"/>
        </w:rPr>
        <w:t xml:space="preserve">. After implementation, </w:t>
      </w:r>
      <w:r>
        <w:rPr>
          <w:bCs/>
          <w:sz w:val="24"/>
          <w:szCs w:val="24"/>
        </w:rPr>
        <w:t>testing is carried out where the program is executed with the intention of finding errors</w:t>
      </w:r>
      <w:r w:rsidRPr="008873A9">
        <w:rPr>
          <w:bCs/>
          <w:sz w:val="24"/>
          <w:szCs w:val="24"/>
        </w:rPr>
        <w:t xml:space="preserve">. After the bugs are identified, debugging is done to analyze and fathom the bugs </w:t>
      </w:r>
      <w:r>
        <w:rPr>
          <w:bCs/>
          <w:sz w:val="24"/>
          <w:szCs w:val="24"/>
        </w:rPr>
        <w:t>in order to</w:t>
      </w:r>
      <w:r w:rsidRPr="008873A9">
        <w:rPr>
          <w:bCs/>
          <w:sz w:val="24"/>
          <w:szCs w:val="24"/>
        </w:rPr>
        <w:t xml:space="preserve"> make the program work as expected. For our scenario, we are going to use HTML, CSS, JavaScript, Laravel, </w:t>
      </w:r>
      <w:r w:rsidR="005E152C" w:rsidRPr="008873A9">
        <w:rPr>
          <w:bCs/>
          <w:sz w:val="24"/>
          <w:szCs w:val="24"/>
        </w:rPr>
        <w:t>and PHP</w:t>
      </w:r>
      <w:r w:rsidRPr="008873A9">
        <w:rPr>
          <w:bCs/>
          <w:sz w:val="24"/>
          <w:szCs w:val="24"/>
        </w:rPr>
        <w:t xml:space="preserve"> for the </w:t>
      </w:r>
      <w:r>
        <w:rPr>
          <w:bCs/>
          <w:sz w:val="24"/>
          <w:szCs w:val="24"/>
        </w:rPr>
        <w:t>application</w:t>
      </w:r>
      <w:r w:rsidRPr="008873A9">
        <w:rPr>
          <w:bCs/>
          <w:sz w:val="24"/>
          <w:szCs w:val="24"/>
        </w:rPr>
        <w:t xml:space="preserve"> of </w:t>
      </w:r>
      <w:r>
        <w:rPr>
          <w:bCs/>
          <w:sz w:val="24"/>
          <w:szCs w:val="24"/>
        </w:rPr>
        <w:t xml:space="preserve">the </w:t>
      </w:r>
      <w:r w:rsidRPr="008873A9">
        <w:rPr>
          <w:bCs/>
          <w:sz w:val="24"/>
          <w:szCs w:val="24"/>
        </w:rPr>
        <w:t xml:space="preserve">code. </w:t>
      </w:r>
    </w:p>
    <w:p w14:paraId="295BCAE7" w14:textId="77777777" w:rsidR="00D62362" w:rsidRPr="008C0DCD" w:rsidRDefault="00D62362" w:rsidP="00DD7E8A">
      <w:pPr>
        <w:pStyle w:val="ListParagraph"/>
        <w:numPr>
          <w:ilvl w:val="0"/>
          <w:numId w:val="2"/>
        </w:numPr>
        <w:spacing w:after="160" w:line="254" w:lineRule="auto"/>
        <w:contextualSpacing/>
        <w:rPr>
          <w:sz w:val="24"/>
          <w:szCs w:val="24"/>
        </w:rPr>
      </w:pPr>
      <w:r w:rsidRPr="008C0DCD">
        <w:rPr>
          <w:sz w:val="24"/>
          <w:szCs w:val="24"/>
        </w:rPr>
        <w:t xml:space="preserve">Implementation </w:t>
      </w:r>
      <w:r>
        <w:rPr>
          <w:sz w:val="24"/>
          <w:szCs w:val="24"/>
        </w:rPr>
        <w:t xml:space="preserve">is done </w:t>
      </w:r>
      <w:r w:rsidRPr="008C0DCD">
        <w:rPr>
          <w:sz w:val="24"/>
          <w:szCs w:val="24"/>
        </w:rPr>
        <w:t>to test the functional</w:t>
      </w:r>
      <w:r>
        <w:rPr>
          <w:sz w:val="24"/>
          <w:szCs w:val="24"/>
        </w:rPr>
        <w:t xml:space="preserve">ity </w:t>
      </w:r>
      <w:r w:rsidRPr="008C0DCD">
        <w:rPr>
          <w:sz w:val="24"/>
          <w:szCs w:val="24"/>
        </w:rPr>
        <w:t xml:space="preserve">and practical feasibility of the system. </w:t>
      </w:r>
    </w:p>
    <w:p w14:paraId="4183D470" w14:textId="77777777" w:rsidR="00D62362" w:rsidRDefault="00D62362" w:rsidP="00DD7E8A">
      <w:pPr>
        <w:pStyle w:val="ListParagraph"/>
        <w:numPr>
          <w:ilvl w:val="0"/>
          <w:numId w:val="2"/>
        </w:numPr>
        <w:spacing w:after="160" w:line="254" w:lineRule="auto"/>
        <w:contextualSpacing/>
        <w:rPr>
          <w:sz w:val="24"/>
          <w:szCs w:val="24"/>
        </w:rPr>
      </w:pPr>
      <w:r>
        <w:rPr>
          <w:sz w:val="24"/>
          <w:szCs w:val="24"/>
        </w:rPr>
        <w:t xml:space="preserve">Testing can be done in two </w:t>
      </w:r>
      <w:proofErr w:type="gramStart"/>
      <w:r>
        <w:rPr>
          <w:sz w:val="24"/>
          <w:szCs w:val="24"/>
        </w:rPr>
        <w:t>way</w:t>
      </w:r>
      <w:proofErr w:type="gramEnd"/>
      <w:r>
        <w:rPr>
          <w:sz w:val="24"/>
          <w:szCs w:val="24"/>
        </w:rPr>
        <w:t>:</w:t>
      </w:r>
    </w:p>
    <w:p w14:paraId="7979A254" w14:textId="77777777" w:rsidR="00D62362" w:rsidRDefault="00D62362" w:rsidP="00DD7E8A">
      <w:pPr>
        <w:pStyle w:val="ListParagraph"/>
        <w:numPr>
          <w:ilvl w:val="1"/>
          <w:numId w:val="2"/>
        </w:numPr>
        <w:spacing w:after="160" w:line="254" w:lineRule="auto"/>
        <w:contextualSpacing/>
        <w:rPr>
          <w:sz w:val="24"/>
          <w:szCs w:val="24"/>
        </w:rPr>
      </w:pPr>
      <w:r>
        <w:rPr>
          <w:sz w:val="24"/>
          <w:szCs w:val="24"/>
        </w:rPr>
        <w:t xml:space="preserve"> Black box testing: It is done by a person without any knowledge of coding. It only checks the behavior and functionalities of the software so that the user requirements are fulfilled. It is from an end</w:t>
      </w:r>
      <w:r w:rsidR="00D6621E">
        <w:rPr>
          <w:sz w:val="24"/>
          <w:szCs w:val="24"/>
        </w:rPr>
        <w:t xml:space="preserve"> user'</w:t>
      </w:r>
      <w:r>
        <w:rPr>
          <w:sz w:val="24"/>
          <w:szCs w:val="24"/>
        </w:rPr>
        <w:t>s perspective.</w:t>
      </w:r>
    </w:p>
    <w:p w14:paraId="4A5561F5" w14:textId="77777777" w:rsidR="00D62362" w:rsidRDefault="00D62362" w:rsidP="00DD7E8A">
      <w:pPr>
        <w:pStyle w:val="ListParagraph"/>
        <w:numPr>
          <w:ilvl w:val="1"/>
          <w:numId w:val="2"/>
        </w:numPr>
        <w:spacing w:after="160" w:line="254" w:lineRule="auto"/>
        <w:contextualSpacing/>
        <w:rPr>
          <w:sz w:val="24"/>
          <w:szCs w:val="24"/>
        </w:rPr>
      </w:pPr>
      <w:r>
        <w:rPr>
          <w:sz w:val="24"/>
          <w:szCs w:val="24"/>
        </w:rPr>
        <w:t xml:space="preserve">White box testing: It is done on the internal structure of the software </w:t>
      </w:r>
      <w:proofErr w:type="gramStart"/>
      <w:r>
        <w:rPr>
          <w:sz w:val="24"/>
          <w:szCs w:val="24"/>
        </w:rPr>
        <w:t>i.e.</w:t>
      </w:r>
      <w:proofErr w:type="gramEnd"/>
      <w:r>
        <w:rPr>
          <w:sz w:val="24"/>
          <w:szCs w:val="24"/>
        </w:rPr>
        <w:t xml:space="preserve"> coding. It is done to improve the flow of input and output through the system hence improving design and usability. It is based on the inner working of the application and revolves around internal testing.</w:t>
      </w:r>
    </w:p>
    <w:p w14:paraId="489BCE24" w14:textId="77777777" w:rsidR="00D62362" w:rsidRPr="008C0DCD" w:rsidRDefault="00D62362" w:rsidP="00D62362">
      <w:pPr>
        <w:pStyle w:val="ListParagraph"/>
        <w:spacing w:after="160" w:line="254" w:lineRule="auto"/>
        <w:ind w:left="1800"/>
        <w:contextualSpacing/>
        <w:rPr>
          <w:b/>
          <w:sz w:val="24"/>
          <w:szCs w:val="24"/>
        </w:rPr>
      </w:pPr>
    </w:p>
    <w:p w14:paraId="1C4028A0" w14:textId="77777777" w:rsidR="0088434E" w:rsidRPr="008C0DCD" w:rsidRDefault="0088434E" w:rsidP="00D97D55">
      <w:pPr>
        <w:rPr>
          <w:b/>
          <w:sz w:val="24"/>
          <w:szCs w:val="24"/>
        </w:rPr>
      </w:pPr>
    </w:p>
    <w:p w14:paraId="64634B07" w14:textId="77777777"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lastRenderedPageBreak/>
        <w:t>Maintenance</w:t>
      </w:r>
      <w:r w:rsidR="00D6621E">
        <w:rPr>
          <w:b/>
          <w:sz w:val="24"/>
          <w:szCs w:val="24"/>
        </w:rPr>
        <w:t xml:space="preserve"> and Support</w:t>
      </w:r>
      <w:r w:rsidRPr="008C0DCD">
        <w:rPr>
          <w:b/>
          <w:sz w:val="24"/>
          <w:szCs w:val="24"/>
        </w:rPr>
        <w:t>:</w:t>
      </w:r>
    </w:p>
    <w:p w14:paraId="504241A1" w14:textId="77777777" w:rsidR="00D62362" w:rsidRPr="00D62362" w:rsidRDefault="00D62362" w:rsidP="00D62362">
      <w:pPr>
        <w:pStyle w:val="ListParagraph"/>
        <w:ind w:left="1800"/>
        <w:jc w:val="both"/>
        <w:rPr>
          <w:sz w:val="24"/>
          <w:szCs w:val="24"/>
        </w:rPr>
      </w:pPr>
      <w:r w:rsidRPr="00D62362">
        <w:rPr>
          <w:sz w:val="24"/>
          <w:szCs w:val="24"/>
        </w:rPr>
        <w:t>It is the last phase of requirement engineering. The goal here is to fix any software bugs identified during the usage of the system. The software is updated and tested for optimal user experience.</w:t>
      </w:r>
    </w:p>
    <w:p w14:paraId="18DCA185" w14:textId="77777777" w:rsidR="00D62362" w:rsidRPr="00D62362" w:rsidRDefault="00D62362" w:rsidP="00D62362">
      <w:pPr>
        <w:pStyle w:val="ListParagraph"/>
        <w:spacing w:after="160" w:line="254" w:lineRule="auto"/>
        <w:ind w:left="1800"/>
        <w:contextualSpacing/>
        <w:rPr>
          <w:b/>
          <w:sz w:val="24"/>
          <w:szCs w:val="24"/>
        </w:rPr>
      </w:pPr>
    </w:p>
    <w:p w14:paraId="632D3199" w14:textId="77777777" w:rsidR="00006BFF" w:rsidRPr="00006BFF" w:rsidRDefault="00006BFF" w:rsidP="00006BFF">
      <w:pPr>
        <w:pStyle w:val="Heading1"/>
        <w:numPr>
          <w:ilvl w:val="0"/>
          <w:numId w:val="3"/>
        </w:numPr>
        <w:rPr>
          <w:sz w:val="28"/>
          <w:szCs w:val="28"/>
        </w:rPr>
      </w:pPr>
      <w:bookmarkStart w:id="5" w:name="_Toc74155383"/>
      <w:r>
        <w:rPr>
          <w:sz w:val="28"/>
          <w:szCs w:val="28"/>
        </w:rPr>
        <w:t>Requirements Engineering:</w:t>
      </w:r>
      <w:bookmarkEnd w:id="5"/>
    </w:p>
    <w:p w14:paraId="57D4A2F5" w14:textId="77777777" w:rsidR="00006BFF" w:rsidRPr="00006BFF" w:rsidRDefault="00006BFF" w:rsidP="00006BFF">
      <w:pPr>
        <w:rPr>
          <w:lang w:val="en-GB"/>
        </w:rPr>
      </w:pPr>
    </w:p>
    <w:p w14:paraId="137C6BD2" w14:textId="77777777" w:rsidR="00D934DA" w:rsidRPr="00CD3C7F" w:rsidRDefault="005E152C" w:rsidP="00CD3C7F">
      <w:pPr>
        <w:pStyle w:val="ListParagraph"/>
        <w:spacing w:after="160" w:line="254" w:lineRule="auto"/>
        <w:contextualSpacing/>
        <w:rPr>
          <w:b/>
          <w:color w:val="000000" w:themeColor="text1"/>
          <w:sz w:val="24"/>
          <w:szCs w:val="24"/>
        </w:rPr>
      </w:pPr>
      <w:proofErr w:type="gramStart"/>
      <w:r w:rsidRPr="005E152C">
        <w:rPr>
          <w:color w:val="000000" w:themeColor="text1"/>
          <w:sz w:val="24"/>
          <w:szCs w:val="24"/>
        </w:rPr>
        <w:t>Requirements</w:t>
      </w:r>
      <w:proofErr w:type="gramEnd"/>
      <w:r w:rsidRPr="005E152C">
        <w:rPr>
          <w:color w:val="000000" w:themeColor="text1"/>
          <w:sz w:val="24"/>
          <w:szCs w:val="24"/>
        </w:rPr>
        <w:t xml:space="preserve"> engineering</w:t>
      </w:r>
      <w:r w:rsidRPr="00D6621E">
        <w:rPr>
          <w:sz w:val="24"/>
          <w:szCs w:val="24"/>
        </w:rPr>
        <w:t xml:space="preserve"> </w:t>
      </w:r>
      <w:r w:rsidR="00D6621E" w:rsidRPr="00D6621E">
        <w:rPr>
          <w:sz w:val="24"/>
          <w:szCs w:val="24"/>
        </w:rPr>
        <w:t xml:space="preserve">is </w:t>
      </w:r>
      <w:r>
        <w:rPr>
          <w:sz w:val="24"/>
          <w:szCs w:val="24"/>
        </w:rPr>
        <w:t>the process of finding out the problem</w:t>
      </w:r>
      <w:r w:rsidR="008D4E07">
        <w:rPr>
          <w:sz w:val="24"/>
          <w:szCs w:val="24"/>
        </w:rPr>
        <w:t xml:space="preserve"> domain and necessities of </w:t>
      </w:r>
      <w:r w:rsidR="00C64153">
        <w:rPr>
          <w:sz w:val="24"/>
          <w:szCs w:val="24"/>
        </w:rPr>
        <w:t xml:space="preserve">the client </w:t>
      </w:r>
      <w:r w:rsidR="00036E2D">
        <w:rPr>
          <w:sz w:val="24"/>
          <w:szCs w:val="24"/>
        </w:rPr>
        <w:t>from</w:t>
      </w:r>
      <w:r>
        <w:rPr>
          <w:sz w:val="24"/>
          <w:szCs w:val="24"/>
        </w:rPr>
        <w:t xml:space="preserve"> which a solution is designed and documented. It is </w:t>
      </w:r>
      <w:r w:rsidR="00D6621E" w:rsidRPr="00D6621E">
        <w:rPr>
          <w:sz w:val="24"/>
          <w:szCs w:val="24"/>
        </w:rPr>
        <w:t xml:space="preserve">an important process </w:t>
      </w:r>
      <w:r w:rsidR="00DB7DA1">
        <w:rPr>
          <w:sz w:val="24"/>
          <w:szCs w:val="24"/>
        </w:rPr>
        <w:t>as</w:t>
      </w:r>
      <w:r w:rsidR="00C80846">
        <w:rPr>
          <w:sz w:val="24"/>
          <w:szCs w:val="24"/>
        </w:rPr>
        <w:t xml:space="preserve"> it is the key to understand the problem domain and strengthen the base for the final solution</w:t>
      </w:r>
      <w:r w:rsidR="00DB7DA1">
        <w:rPr>
          <w:sz w:val="24"/>
          <w:szCs w:val="24"/>
        </w:rPr>
        <w:t>. Moreover,</w:t>
      </w:r>
      <w:r w:rsidR="00D6621E" w:rsidRPr="00D6621E">
        <w:rPr>
          <w:sz w:val="24"/>
          <w:szCs w:val="24"/>
        </w:rPr>
        <w:t xml:space="preserve"> it helps to find the constraints </w:t>
      </w:r>
      <w:r w:rsidR="00C64153">
        <w:rPr>
          <w:sz w:val="24"/>
          <w:szCs w:val="24"/>
        </w:rPr>
        <w:t xml:space="preserve">that </w:t>
      </w:r>
      <w:r w:rsidR="00C80846">
        <w:rPr>
          <w:sz w:val="24"/>
          <w:szCs w:val="24"/>
        </w:rPr>
        <w:t>the</w:t>
      </w:r>
      <w:r w:rsidR="00C64153">
        <w:rPr>
          <w:sz w:val="24"/>
          <w:szCs w:val="24"/>
        </w:rPr>
        <w:t xml:space="preserve"> system needs</w:t>
      </w:r>
      <w:r w:rsidR="00C80846">
        <w:rPr>
          <w:sz w:val="24"/>
          <w:szCs w:val="24"/>
        </w:rPr>
        <w:t xml:space="preserve"> thereby</w:t>
      </w:r>
      <w:r w:rsidR="00C64153">
        <w:rPr>
          <w:sz w:val="24"/>
          <w:szCs w:val="24"/>
        </w:rPr>
        <w:t xml:space="preserve"> </w:t>
      </w:r>
      <w:r w:rsidR="008D4E07">
        <w:rPr>
          <w:sz w:val="24"/>
          <w:szCs w:val="24"/>
        </w:rPr>
        <w:t xml:space="preserve">making it compatible in the technical, operational, </w:t>
      </w:r>
      <w:r w:rsidR="00C64153">
        <w:rPr>
          <w:sz w:val="24"/>
          <w:szCs w:val="24"/>
        </w:rPr>
        <w:t xml:space="preserve">and </w:t>
      </w:r>
      <w:r w:rsidR="00C64153" w:rsidRPr="00D6621E">
        <w:rPr>
          <w:sz w:val="24"/>
          <w:szCs w:val="24"/>
        </w:rPr>
        <w:t xml:space="preserve">physical </w:t>
      </w:r>
      <w:r w:rsidR="00D6621E" w:rsidRPr="00D6621E">
        <w:rPr>
          <w:sz w:val="24"/>
          <w:szCs w:val="24"/>
        </w:rPr>
        <w:t>(</w:t>
      </w:r>
      <w:r w:rsidR="00C64153" w:rsidRPr="00D6621E">
        <w:rPr>
          <w:sz w:val="24"/>
          <w:szCs w:val="24"/>
        </w:rPr>
        <w:t>university</w:t>
      </w:r>
      <w:r w:rsidR="00D6621E" w:rsidRPr="00D6621E">
        <w:rPr>
          <w:sz w:val="24"/>
          <w:szCs w:val="24"/>
        </w:rPr>
        <w:t>) area</w:t>
      </w:r>
      <w:r w:rsidR="00C80846">
        <w:rPr>
          <w:sz w:val="24"/>
          <w:szCs w:val="24"/>
        </w:rPr>
        <w:t>s</w:t>
      </w:r>
      <w:r w:rsidR="00D6621E" w:rsidRPr="00D6621E">
        <w:rPr>
          <w:sz w:val="24"/>
          <w:szCs w:val="24"/>
        </w:rPr>
        <w:t xml:space="preserve">. </w:t>
      </w:r>
      <w:r w:rsidR="00CD3C7F" w:rsidRPr="00D6621E">
        <w:rPr>
          <w:sz w:val="24"/>
          <w:szCs w:val="24"/>
        </w:rPr>
        <w:t>It is also known as requirement elic</w:t>
      </w:r>
      <w:r w:rsidR="00CD3C7F">
        <w:rPr>
          <w:sz w:val="24"/>
          <w:szCs w:val="24"/>
        </w:rPr>
        <w:t>itation where the goal is to produce a practical solution, taking in</w:t>
      </w:r>
      <w:r w:rsidR="008C3707">
        <w:rPr>
          <w:sz w:val="24"/>
          <w:szCs w:val="24"/>
        </w:rPr>
        <w:t>to</w:t>
      </w:r>
      <w:r w:rsidR="00CD3C7F">
        <w:rPr>
          <w:sz w:val="24"/>
          <w:szCs w:val="24"/>
        </w:rPr>
        <w:t xml:space="preserve"> consideration </w:t>
      </w:r>
      <w:r w:rsidR="00CD3C7F" w:rsidRPr="00D6621E">
        <w:rPr>
          <w:sz w:val="24"/>
          <w:szCs w:val="24"/>
        </w:rPr>
        <w:t>the needs, wishes</w:t>
      </w:r>
      <w:r w:rsidR="00CD3C7F">
        <w:rPr>
          <w:sz w:val="24"/>
          <w:szCs w:val="24"/>
        </w:rPr>
        <w:t>,</w:t>
      </w:r>
      <w:r w:rsidR="00CD3C7F" w:rsidRPr="00D6621E">
        <w:rPr>
          <w:sz w:val="24"/>
          <w:szCs w:val="24"/>
        </w:rPr>
        <w:t xml:space="preserve"> and constraints</w:t>
      </w:r>
      <w:r w:rsidR="00CD3C7F">
        <w:rPr>
          <w:sz w:val="24"/>
          <w:szCs w:val="24"/>
        </w:rPr>
        <w:t xml:space="preserve"> of the client, along with the cost and deadline of the project.</w:t>
      </w:r>
    </w:p>
    <w:p w14:paraId="27411076" w14:textId="77777777" w:rsidR="00D934DA" w:rsidRPr="00107F2C" w:rsidRDefault="00D934DA" w:rsidP="00D934DA">
      <w:pPr>
        <w:pStyle w:val="ListParagraph"/>
        <w:spacing w:after="160" w:line="254" w:lineRule="auto"/>
        <w:contextualSpacing/>
        <w:rPr>
          <w:b/>
          <w:color w:val="000000" w:themeColor="text1"/>
          <w:sz w:val="28"/>
          <w:szCs w:val="28"/>
        </w:rPr>
      </w:pPr>
    </w:p>
    <w:p w14:paraId="0621490D" w14:textId="77777777" w:rsidR="0088434E" w:rsidRDefault="000A1A65" w:rsidP="007670E9">
      <w:pPr>
        <w:pStyle w:val="Heading2"/>
        <w:ind w:left="360" w:firstLine="720"/>
      </w:pPr>
      <w:bookmarkStart w:id="6" w:name="_Toc74155384"/>
      <w:r>
        <w:t xml:space="preserve">2.1 </w:t>
      </w:r>
      <w:r w:rsidR="0088434E" w:rsidRPr="00AA4DC3">
        <w:t>Elicitation Activities:</w:t>
      </w:r>
      <w:bookmarkEnd w:id="6"/>
    </w:p>
    <w:p w14:paraId="45FC2474" w14:textId="77777777" w:rsidR="00943F2E" w:rsidRPr="00943F2E" w:rsidRDefault="00943F2E" w:rsidP="00943F2E">
      <w:pPr>
        <w:pStyle w:val="ListParagraph"/>
        <w:spacing w:after="160" w:line="256" w:lineRule="auto"/>
        <w:ind w:left="1080"/>
        <w:contextualSpacing/>
        <w:rPr>
          <w:sz w:val="24"/>
          <w:szCs w:val="24"/>
        </w:rPr>
      </w:pPr>
      <w:r w:rsidRPr="00943F2E">
        <w:rPr>
          <w:sz w:val="24"/>
          <w:szCs w:val="24"/>
        </w:rPr>
        <w:t>To gather information, the prime sources include the client specification document itself, interviews conducted with the clien</w:t>
      </w:r>
      <w:r w:rsidR="00036E2D">
        <w:rPr>
          <w:sz w:val="24"/>
          <w:szCs w:val="24"/>
        </w:rPr>
        <w:t>t and potential users</w:t>
      </w:r>
      <w:r w:rsidRPr="00943F2E">
        <w:rPr>
          <w:sz w:val="24"/>
          <w:szCs w:val="24"/>
        </w:rPr>
        <w:t>, and study of similar existing systems.</w:t>
      </w:r>
    </w:p>
    <w:p w14:paraId="750F60D6" w14:textId="77777777" w:rsidR="0088434E" w:rsidRDefault="0088434E" w:rsidP="00D97D55">
      <w:pPr>
        <w:pStyle w:val="ListParagraph"/>
        <w:ind w:left="1080"/>
        <w:rPr>
          <w:b/>
          <w:sz w:val="24"/>
          <w:szCs w:val="24"/>
        </w:rPr>
      </w:pPr>
    </w:p>
    <w:p w14:paraId="6A02E4C1" w14:textId="77777777" w:rsidR="00943F2E" w:rsidRPr="00006BFF" w:rsidRDefault="00006BFF" w:rsidP="00A06DF0">
      <w:pPr>
        <w:pStyle w:val="Heading3"/>
        <w:ind w:left="1440" w:firstLine="720"/>
        <w:rPr>
          <w:b/>
        </w:rPr>
      </w:pPr>
      <w:bookmarkStart w:id="7" w:name="_Toc74155385"/>
      <w:r w:rsidRPr="00006BFF">
        <w:rPr>
          <w:b/>
        </w:rPr>
        <w:t xml:space="preserve">2.1.1 </w:t>
      </w:r>
      <w:r w:rsidR="0088434E" w:rsidRPr="00006BFF">
        <w:rPr>
          <w:b/>
        </w:rPr>
        <w:t>Interview plans:</w:t>
      </w:r>
      <w:bookmarkEnd w:id="7"/>
    </w:p>
    <w:p w14:paraId="0C0EB96D" w14:textId="77777777" w:rsidR="0088434E" w:rsidRDefault="00943F2E" w:rsidP="00133CAE">
      <w:pPr>
        <w:pStyle w:val="ListParagraph"/>
        <w:spacing w:after="160" w:line="256" w:lineRule="auto"/>
        <w:ind w:left="2160"/>
        <w:contextualSpacing/>
        <w:rPr>
          <w:sz w:val="24"/>
          <w:szCs w:val="24"/>
        </w:rPr>
      </w:pPr>
      <w:r w:rsidRPr="00B76CBB">
        <w:rPr>
          <w:sz w:val="24"/>
          <w:szCs w:val="24"/>
        </w:rPr>
        <w:t>The project stakeholders include students, administration</w:t>
      </w:r>
      <w:r w:rsidR="008C3707">
        <w:rPr>
          <w:sz w:val="24"/>
          <w:szCs w:val="24"/>
        </w:rPr>
        <w:t>,</w:t>
      </w:r>
      <w:r w:rsidRPr="00B76CBB">
        <w:rPr>
          <w:sz w:val="24"/>
          <w:szCs w:val="24"/>
        </w:rPr>
        <w:t xml:space="preserve"> and teaching staff so </w:t>
      </w:r>
      <w:r w:rsidR="00133CAE">
        <w:rPr>
          <w:sz w:val="24"/>
          <w:szCs w:val="24"/>
        </w:rPr>
        <w:t>interviews are to be held accordingly. A detailed</w:t>
      </w:r>
      <w:r w:rsidR="00B76CBB" w:rsidRPr="00B76CBB">
        <w:rPr>
          <w:sz w:val="24"/>
          <w:szCs w:val="24"/>
        </w:rPr>
        <w:t xml:space="preserve"> interview plan with </w:t>
      </w:r>
      <w:r w:rsidR="00133CAE">
        <w:rPr>
          <w:sz w:val="24"/>
          <w:szCs w:val="24"/>
        </w:rPr>
        <w:t xml:space="preserve">questions for </w:t>
      </w:r>
      <w:r w:rsidR="00B76CBB" w:rsidRPr="00B76CBB">
        <w:rPr>
          <w:sz w:val="24"/>
          <w:szCs w:val="24"/>
        </w:rPr>
        <w:t>each individual and their role is given below:</w:t>
      </w:r>
    </w:p>
    <w:p w14:paraId="2BEC40FF" w14:textId="77777777" w:rsidR="00B4760E" w:rsidRDefault="00B4760E" w:rsidP="00133CAE">
      <w:pPr>
        <w:pStyle w:val="ListParagraph"/>
        <w:spacing w:after="160" w:line="256" w:lineRule="auto"/>
        <w:ind w:left="2160"/>
        <w:contextualSpacing/>
        <w:rPr>
          <w:sz w:val="24"/>
          <w:szCs w:val="24"/>
        </w:rPr>
      </w:pPr>
    </w:p>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14:paraId="380C7287" w14:textId="77777777"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14:paraId="21864B88" w14:textId="77777777" w:rsidR="00B4760E" w:rsidRPr="003E6F54" w:rsidRDefault="00B4760E" w:rsidP="00D97D55">
            <w:pPr>
              <w:pStyle w:val="DefinitionTerm"/>
              <w:rPr>
                <w:rFonts w:ascii="Arial" w:hAnsi="Arial" w:cs="Arial"/>
                <w:b/>
                <w:color w:val="000000"/>
                <w:sz w:val="22"/>
                <w:lang w:val="en-GB"/>
              </w:rPr>
            </w:pPr>
            <w:r w:rsidRPr="003E6F54">
              <w:rPr>
                <w:b/>
                <w:szCs w:val="24"/>
              </w:rPr>
              <w:lastRenderedPageBreak/>
              <w:t xml:space="preserve">Interview with </w:t>
            </w:r>
            <w:r w:rsidRPr="003E6F54">
              <w:rPr>
                <w:rFonts w:ascii="Arial" w:hAnsi="Arial" w:cs="Arial"/>
                <w:b/>
                <w:bCs/>
                <w:sz w:val="22"/>
                <w:lang w:val="en-GB"/>
              </w:rPr>
              <w:t>Dr</w:t>
            </w:r>
            <w:r>
              <w:rPr>
                <w:rFonts w:ascii="Arial" w:hAnsi="Arial" w:cs="Arial"/>
                <w:b/>
                <w:bCs/>
                <w:sz w:val="22"/>
                <w:lang w:val="en-GB"/>
              </w:rPr>
              <w:t xml:space="preserve"> </w:t>
            </w:r>
            <w:r w:rsidRPr="003E6F54">
              <w:rPr>
                <w:rFonts w:ascii="Arial" w:hAnsi="Arial" w:cs="Arial"/>
                <w:b/>
                <w:bCs/>
                <w:sz w:val="22"/>
                <w:lang w:val="en-GB"/>
              </w:rPr>
              <w:t xml:space="preserve">Simon </w:t>
            </w:r>
            <w:r w:rsidRPr="003E6F54">
              <w:rPr>
                <w:rFonts w:ascii="Arial" w:hAnsi="Arial" w:cs="Arial"/>
                <w:b/>
                <w:bCs/>
                <w:color w:val="000000"/>
                <w:sz w:val="22"/>
                <w:lang w:val="en-GB"/>
              </w:rPr>
              <w:t>White (</w:t>
            </w:r>
            <w:r w:rsidRPr="003E6F54">
              <w:rPr>
                <w:rFonts w:ascii="Arial" w:hAnsi="Arial" w:cs="Arial"/>
                <w:b/>
                <w:color w:val="000000"/>
                <w:sz w:val="22"/>
                <w:lang w:val="en-GB"/>
              </w:rPr>
              <w:t>The computing course leader)</w:t>
            </w:r>
          </w:p>
        </w:tc>
      </w:tr>
      <w:tr w:rsidR="00B4760E" w14:paraId="102591F3" w14:textId="77777777"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14:paraId="509281E1" w14:textId="77777777"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14:paraId="1F8D709A" w14:textId="77777777" w:rsidR="00B4760E" w:rsidRDefault="00B4760E" w:rsidP="00D97D55">
            <w:pPr>
              <w:spacing w:line="227" w:lineRule="exact"/>
              <w:ind w:left="140"/>
              <w:rPr>
                <w:b/>
              </w:rPr>
            </w:pPr>
            <w:r>
              <w:rPr>
                <w:b/>
              </w:rPr>
              <w:t xml:space="preserve">Question </w:t>
            </w:r>
          </w:p>
        </w:tc>
      </w:tr>
      <w:tr w:rsidR="00B4760E" w14:paraId="79BFD87C" w14:textId="77777777"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14:paraId="0C5CCE21" w14:textId="77777777"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14:paraId="5F5C79F7" w14:textId="77777777" w:rsidR="00B4760E" w:rsidRDefault="00B4760E" w:rsidP="00D97D55">
            <w:pPr>
              <w:spacing w:line="0" w:lineRule="atLeast"/>
              <w:rPr>
                <w:sz w:val="24"/>
              </w:rPr>
            </w:pPr>
          </w:p>
        </w:tc>
      </w:tr>
      <w:tr w:rsidR="009B4EF1" w14:paraId="78D0D5EE" w14:textId="77777777"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14:paraId="4FE1127E" w14:textId="77777777" w:rsidR="009B4EF1" w:rsidRPr="00595EE2" w:rsidRDefault="009B4EF1" w:rsidP="009B4EF1">
            <w:pPr>
              <w:spacing w:line="0" w:lineRule="atLeast"/>
              <w:ind w:left="100"/>
            </w:pPr>
            <w:r w:rsidRPr="00595EE2">
              <w:t>01</w:t>
            </w:r>
          </w:p>
        </w:tc>
        <w:tc>
          <w:tcPr>
            <w:tcW w:w="8454" w:type="dxa"/>
            <w:tcBorders>
              <w:bottom w:val="single" w:sz="8" w:space="0" w:color="000000"/>
              <w:right w:val="single" w:sz="8" w:space="0" w:color="auto"/>
            </w:tcBorders>
            <w:shd w:val="clear" w:color="auto" w:fill="auto"/>
            <w:vAlign w:val="bottom"/>
          </w:tcPr>
          <w:p w14:paraId="088F58F3" w14:textId="77777777" w:rsidR="009B4EF1" w:rsidRDefault="009B4EF1" w:rsidP="009B4EF1">
            <w:pPr>
              <w:spacing w:line="0" w:lineRule="atLeast"/>
            </w:pPr>
            <w:r w:rsidRPr="00E34D0A">
              <w:rPr>
                <w:sz w:val="24"/>
                <w:szCs w:val="24"/>
              </w:rPr>
              <w:t xml:space="preserve"> </w:t>
            </w:r>
            <w:r>
              <w:t xml:space="preserve"> </w:t>
            </w:r>
          </w:p>
          <w:p w14:paraId="7E540856" w14:textId="77777777" w:rsidR="009B4EF1" w:rsidRPr="00E34D0A" w:rsidRDefault="009B4EF1" w:rsidP="009B4EF1">
            <w:pPr>
              <w:spacing w:line="0" w:lineRule="atLeast"/>
              <w:rPr>
                <w:sz w:val="24"/>
                <w:szCs w:val="24"/>
              </w:rPr>
            </w:pPr>
            <w:r w:rsidRPr="00C44B66">
              <w:rPr>
                <w:sz w:val="24"/>
                <w:szCs w:val="24"/>
              </w:rPr>
              <w:t xml:space="preserve">Who </w:t>
            </w:r>
            <w:r>
              <w:rPr>
                <w:sz w:val="24"/>
                <w:szCs w:val="24"/>
              </w:rPr>
              <w:t xml:space="preserve">will the </w:t>
            </w:r>
            <w:r w:rsidRPr="00C44B66">
              <w:rPr>
                <w:sz w:val="24"/>
                <w:szCs w:val="24"/>
              </w:rPr>
              <w:t>potential target users of this software</w:t>
            </w:r>
            <w:r>
              <w:rPr>
                <w:sz w:val="24"/>
                <w:szCs w:val="24"/>
              </w:rPr>
              <w:t xml:space="preserve"> in your opinion</w:t>
            </w:r>
            <w:r w:rsidRPr="00C44B66">
              <w:rPr>
                <w:sz w:val="24"/>
                <w:szCs w:val="24"/>
              </w:rPr>
              <w:t>?</w:t>
            </w:r>
          </w:p>
        </w:tc>
      </w:tr>
      <w:tr w:rsidR="009B4EF1" w14:paraId="2D70A665" w14:textId="77777777"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14:paraId="7EAC140D" w14:textId="77777777" w:rsidR="009B4EF1" w:rsidRPr="00595EE2" w:rsidRDefault="009B4EF1" w:rsidP="009B4EF1">
            <w:pPr>
              <w:spacing w:line="0" w:lineRule="atLeast"/>
              <w:ind w:left="100"/>
            </w:pPr>
            <w:r>
              <w:t>02</w:t>
            </w:r>
          </w:p>
        </w:tc>
        <w:tc>
          <w:tcPr>
            <w:tcW w:w="8454" w:type="dxa"/>
            <w:tcBorders>
              <w:bottom w:val="single" w:sz="8" w:space="0" w:color="000000"/>
              <w:right w:val="single" w:sz="8" w:space="0" w:color="auto"/>
            </w:tcBorders>
            <w:shd w:val="clear" w:color="auto" w:fill="auto"/>
            <w:vAlign w:val="bottom"/>
          </w:tcPr>
          <w:p w14:paraId="2A8A3C06" w14:textId="77777777" w:rsidR="009B4EF1" w:rsidRDefault="009B4EF1" w:rsidP="009B4EF1">
            <w:pPr>
              <w:spacing w:line="0" w:lineRule="atLeast"/>
              <w:rPr>
                <w:sz w:val="24"/>
                <w:szCs w:val="24"/>
              </w:rPr>
            </w:pPr>
          </w:p>
          <w:p w14:paraId="142D6B0E" w14:textId="77777777" w:rsidR="00386C74" w:rsidRPr="00E34D0A" w:rsidRDefault="00B77CDF" w:rsidP="009811FF">
            <w:pPr>
              <w:spacing w:line="0" w:lineRule="atLeast"/>
              <w:rPr>
                <w:sz w:val="24"/>
                <w:szCs w:val="24"/>
              </w:rPr>
            </w:pPr>
            <w:r>
              <w:rPr>
                <w:sz w:val="24"/>
                <w:szCs w:val="24"/>
              </w:rPr>
              <w:t>In what ways will the</w:t>
            </w:r>
            <w:r w:rsidR="009811FF" w:rsidRPr="008F1798">
              <w:rPr>
                <w:sz w:val="24"/>
                <w:szCs w:val="24"/>
              </w:rPr>
              <w:t xml:space="preserve"> potential future users of the system</w:t>
            </w:r>
            <w:r>
              <w:rPr>
                <w:sz w:val="24"/>
                <w:szCs w:val="24"/>
              </w:rPr>
              <w:t xml:space="preserve"> benefit</w:t>
            </w:r>
            <w:r w:rsidR="009811FF" w:rsidRPr="008F1798">
              <w:rPr>
                <w:sz w:val="24"/>
                <w:szCs w:val="24"/>
              </w:rPr>
              <w:t>?</w:t>
            </w:r>
          </w:p>
        </w:tc>
      </w:tr>
      <w:tr w:rsidR="009B4EF1" w14:paraId="7EFD42CC"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55AC2DE8" w14:textId="77777777" w:rsidR="009B4EF1" w:rsidRDefault="009B4EF1" w:rsidP="009B4EF1">
            <w:pPr>
              <w:spacing w:line="229" w:lineRule="exact"/>
              <w:ind w:left="100"/>
            </w:pPr>
            <w:r>
              <w:t>0</w:t>
            </w:r>
            <w:r w:rsidR="00386C74">
              <w:t>3</w:t>
            </w:r>
          </w:p>
        </w:tc>
        <w:tc>
          <w:tcPr>
            <w:tcW w:w="8454" w:type="dxa"/>
            <w:tcBorders>
              <w:top w:val="single" w:sz="8" w:space="0" w:color="000000"/>
              <w:bottom w:val="single" w:sz="8" w:space="0" w:color="000000"/>
              <w:right w:val="single" w:sz="8" w:space="0" w:color="auto"/>
            </w:tcBorders>
            <w:shd w:val="clear" w:color="auto" w:fill="auto"/>
            <w:vAlign w:val="bottom"/>
          </w:tcPr>
          <w:p w14:paraId="496A067B" w14:textId="77777777" w:rsidR="009B4EF1" w:rsidRPr="00243BF8" w:rsidRDefault="00386C74" w:rsidP="009B4EF1">
            <w:pPr>
              <w:rPr>
                <w:sz w:val="24"/>
                <w:szCs w:val="24"/>
              </w:rPr>
            </w:pPr>
            <w:r w:rsidRPr="00E40650">
              <w:rPr>
                <w:sz w:val="24"/>
                <w:szCs w:val="24"/>
              </w:rPr>
              <w:t>What should the report look like? (</w:t>
            </w:r>
            <w:proofErr w:type="gramStart"/>
            <w:r w:rsidRPr="00E40650">
              <w:rPr>
                <w:sz w:val="24"/>
                <w:szCs w:val="24"/>
              </w:rPr>
              <w:t>what</w:t>
            </w:r>
            <w:proofErr w:type="gramEnd"/>
            <w:r w:rsidRPr="00E40650">
              <w:rPr>
                <w:sz w:val="24"/>
                <w:szCs w:val="24"/>
              </w:rPr>
              <w:t xml:space="preserve"> information should be in the report)</w:t>
            </w:r>
          </w:p>
          <w:p w14:paraId="0387776D" w14:textId="77777777" w:rsidR="009B4EF1" w:rsidRPr="00243BF8" w:rsidRDefault="009B4EF1" w:rsidP="009B4EF1">
            <w:pPr>
              <w:rPr>
                <w:sz w:val="24"/>
                <w:szCs w:val="24"/>
              </w:rPr>
            </w:pPr>
          </w:p>
        </w:tc>
      </w:tr>
      <w:tr w:rsidR="009B4EF1" w14:paraId="04F4A3D5"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54F880C6" w14:textId="77777777" w:rsidR="009B4EF1" w:rsidRPr="00C44B66" w:rsidRDefault="009B4EF1" w:rsidP="009B4EF1">
            <w:pPr>
              <w:spacing w:line="229" w:lineRule="exact"/>
              <w:ind w:left="100"/>
              <w:rPr>
                <w:sz w:val="24"/>
                <w:szCs w:val="24"/>
              </w:rPr>
            </w:pPr>
            <w:r>
              <w:rPr>
                <w:sz w:val="24"/>
                <w:szCs w:val="24"/>
              </w:rPr>
              <w:t>0</w:t>
            </w:r>
            <w:r w:rsidR="00386C74">
              <w:rPr>
                <w:sz w:val="24"/>
                <w:szCs w:val="24"/>
              </w:rPr>
              <w:t>4</w:t>
            </w:r>
          </w:p>
        </w:tc>
        <w:tc>
          <w:tcPr>
            <w:tcW w:w="8454" w:type="dxa"/>
            <w:tcBorders>
              <w:top w:val="single" w:sz="8" w:space="0" w:color="000000"/>
              <w:bottom w:val="single" w:sz="8" w:space="0" w:color="000000"/>
              <w:right w:val="single" w:sz="8" w:space="0" w:color="auto"/>
            </w:tcBorders>
            <w:shd w:val="clear" w:color="auto" w:fill="auto"/>
            <w:vAlign w:val="bottom"/>
          </w:tcPr>
          <w:p w14:paraId="5C70FEB9" w14:textId="77777777" w:rsidR="009811FF" w:rsidRDefault="00386C74" w:rsidP="00386C74">
            <w:pPr>
              <w:spacing w:line="229" w:lineRule="exact"/>
              <w:rPr>
                <w:sz w:val="24"/>
                <w:szCs w:val="24"/>
              </w:rPr>
            </w:pPr>
            <w:r w:rsidRPr="00E40650">
              <w:rPr>
                <w:sz w:val="24"/>
                <w:szCs w:val="24"/>
              </w:rPr>
              <w:t>What is Diary Management used for and what does it mean by “Initiate Automated Action”?</w:t>
            </w:r>
          </w:p>
          <w:p w14:paraId="75E8F464" w14:textId="77777777" w:rsidR="009B4EF1" w:rsidRPr="00C44B66" w:rsidRDefault="009B4EF1" w:rsidP="009B4EF1">
            <w:pPr>
              <w:spacing w:line="229" w:lineRule="exact"/>
              <w:ind w:left="100"/>
              <w:rPr>
                <w:sz w:val="24"/>
                <w:szCs w:val="24"/>
              </w:rPr>
            </w:pPr>
          </w:p>
        </w:tc>
      </w:tr>
      <w:tr w:rsidR="009B4EF1" w14:paraId="54936A2B"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383DCD77" w14:textId="77777777" w:rsidR="009B4EF1" w:rsidRPr="00C44B66" w:rsidRDefault="009B4EF1" w:rsidP="009B4EF1">
            <w:pPr>
              <w:spacing w:line="229" w:lineRule="exact"/>
              <w:ind w:left="100"/>
              <w:rPr>
                <w:sz w:val="24"/>
                <w:szCs w:val="24"/>
              </w:rPr>
            </w:pPr>
            <w:r w:rsidRPr="00C44B66">
              <w:rPr>
                <w:sz w:val="24"/>
                <w:szCs w:val="24"/>
              </w:rPr>
              <w:t>0</w:t>
            </w:r>
            <w:r w:rsidR="00386C74">
              <w:rPr>
                <w:sz w:val="24"/>
                <w:szCs w:val="24"/>
              </w:rPr>
              <w:t>5</w:t>
            </w:r>
          </w:p>
        </w:tc>
        <w:tc>
          <w:tcPr>
            <w:tcW w:w="8454" w:type="dxa"/>
            <w:tcBorders>
              <w:top w:val="single" w:sz="8" w:space="0" w:color="000000"/>
              <w:bottom w:val="single" w:sz="8" w:space="0" w:color="000000"/>
              <w:right w:val="single" w:sz="8" w:space="0" w:color="auto"/>
            </w:tcBorders>
            <w:shd w:val="clear" w:color="auto" w:fill="auto"/>
            <w:vAlign w:val="bottom"/>
          </w:tcPr>
          <w:p w14:paraId="360012B7" w14:textId="77777777" w:rsidR="009B4EF1" w:rsidRDefault="009B4EF1" w:rsidP="009B4EF1">
            <w:pPr>
              <w:spacing w:line="229" w:lineRule="exact"/>
              <w:ind w:left="100"/>
              <w:rPr>
                <w:sz w:val="24"/>
                <w:szCs w:val="24"/>
              </w:rPr>
            </w:pPr>
          </w:p>
          <w:p w14:paraId="3BDAD112" w14:textId="77777777" w:rsidR="009B4EF1" w:rsidRPr="00C44B66" w:rsidRDefault="009B4EF1" w:rsidP="009B4EF1">
            <w:pPr>
              <w:spacing w:line="229" w:lineRule="exact"/>
              <w:ind w:left="100"/>
              <w:rPr>
                <w:sz w:val="24"/>
                <w:szCs w:val="24"/>
              </w:rPr>
            </w:pPr>
            <w:r w:rsidRPr="00C44B66">
              <w:rPr>
                <w:sz w:val="24"/>
                <w:szCs w:val="24"/>
              </w:rPr>
              <w:t>What is your relevant business model coping to adjust with this software?</w:t>
            </w:r>
          </w:p>
        </w:tc>
      </w:tr>
      <w:tr w:rsidR="009B4EF1" w14:paraId="2EDD81CD"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365CCA2A" w14:textId="77777777" w:rsidR="009B4EF1" w:rsidRPr="00C44B66" w:rsidRDefault="009B4EF1" w:rsidP="009B4EF1">
            <w:pPr>
              <w:spacing w:line="229" w:lineRule="exact"/>
              <w:ind w:left="100"/>
              <w:rPr>
                <w:sz w:val="24"/>
                <w:szCs w:val="24"/>
              </w:rPr>
            </w:pPr>
            <w:r>
              <w:rPr>
                <w:sz w:val="24"/>
                <w:szCs w:val="24"/>
              </w:rPr>
              <w:t>0</w:t>
            </w:r>
            <w:r w:rsidR="00386C74">
              <w:rPr>
                <w:sz w:val="24"/>
                <w:szCs w:val="24"/>
              </w:rPr>
              <w:t>6</w:t>
            </w:r>
          </w:p>
        </w:tc>
        <w:tc>
          <w:tcPr>
            <w:tcW w:w="8454" w:type="dxa"/>
            <w:tcBorders>
              <w:top w:val="single" w:sz="8" w:space="0" w:color="000000"/>
              <w:bottom w:val="single" w:sz="8" w:space="0" w:color="000000"/>
              <w:right w:val="single" w:sz="8" w:space="0" w:color="auto"/>
            </w:tcBorders>
            <w:shd w:val="clear" w:color="auto" w:fill="auto"/>
            <w:vAlign w:val="bottom"/>
          </w:tcPr>
          <w:p w14:paraId="20C47F3B" w14:textId="77777777" w:rsidR="009B4EF1" w:rsidRDefault="009B4EF1" w:rsidP="009B4EF1">
            <w:pPr>
              <w:rPr>
                <w:sz w:val="24"/>
                <w:szCs w:val="24"/>
              </w:rPr>
            </w:pPr>
          </w:p>
          <w:p w14:paraId="2D51C956" w14:textId="77777777" w:rsidR="00386C74" w:rsidRDefault="00386C74" w:rsidP="00386C74">
            <w:pPr>
              <w:rPr>
                <w:sz w:val="24"/>
                <w:szCs w:val="24"/>
              </w:rPr>
            </w:pPr>
            <w:r w:rsidRPr="00243BF8">
              <w:rPr>
                <w:sz w:val="24"/>
                <w:szCs w:val="24"/>
              </w:rPr>
              <w:t>Could you provide some out</w:t>
            </w:r>
            <w:r>
              <w:rPr>
                <w:sz w:val="24"/>
                <w:szCs w:val="24"/>
              </w:rPr>
              <w:t>line on your design constraints</w:t>
            </w:r>
            <w:r w:rsidRPr="00243BF8">
              <w:rPr>
                <w:sz w:val="24"/>
                <w:szCs w:val="24"/>
              </w:rPr>
              <w:t>?</w:t>
            </w:r>
          </w:p>
          <w:p w14:paraId="35A5A5FC" w14:textId="77777777" w:rsidR="009B4EF1" w:rsidRPr="00E40650" w:rsidRDefault="009B4EF1" w:rsidP="009B4EF1">
            <w:pPr>
              <w:rPr>
                <w:sz w:val="24"/>
                <w:szCs w:val="24"/>
              </w:rPr>
            </w:pPr>
          </w:p>
        </w:tc>
      </w:tr>
    </w:tbl>
    <w:p w14:paraId="02C9535E" w14:textId="77777777" w:rsidR="00B4760E" w:rsidRDefault="00B4760E" w:rsidP="00133CAE">
      <w:pPr>
        <w:pStyle w:val="ListParagraph"/>
        <w:spacing w:after="160" w:line="256" w:lineRule="auto"/>
        <w:ind w:left="2160"/>
        <w:contextualSpacing/>
        <w:rPr>
          <w:sz w:val="24"/>
          <w:szCs w:val="24"/>
        </w:rPr>
      </w:pPr>
    </w:p>
    <w:p w14:paraId="008FF1FA" w14:textId="77777777" w:rsidR="00B4760E" w:rsidRDefault="00B4760E" w:rsidP="00133CAE">
      <w:pPr>
        <w:pStyle w:val="ListParagraph"/>
        <w:spacing w:after="160" w:line="256" w:lineRule="auto"/>
        <w:ind w:left="2160"/>
        <w:contextualSpacing/>
        <w:rPr>
          <w:sz w:val="24"/>
          <w:szCs w:val="24"/>
        </w:rPr>
      </w:pPr>
    </w:p>
    <w:p w14:paraId="2D42B979" w14:textId="77777777" w:rsidR="00B4760E" w:rsidRPr="00CC5F14" w:rsidRDefault="00B4760E" w:rsidP="00D97D55">
      <w:pPr>
        <w:spacing w:line="0" w:lineRule="atLeast"/>
      </w:pPr>
    </w:p>
    <w:p w14:paraId="73D22386" w14:textId="77777777" w:rsidR="00B4760E" w:rsidRDefault="00B4760E" w:rsidP="00D97D55"/>
    <w:p w14:paraId="5FA9D12A" w14:textId="77777777" w:rsidR="00B4760E" w:rsidRDefault="00B4760E"/>
    <w:p w14:paraId="10CA15B2" w14:textId="77777777" w:rsidR="00B4760E" w:rsidRDefault="00B4760E"/>
    <w:p w14:paraId="33AF148C" w14:textId="77777777" w:rsidR="00B4760E" w:rsidRDefault="00B4760E"/>
    <w:p w14:paraId="5EB41241" w14:textId="77777777" w:rsidR="00B4760E" w:rsidRDefault="00B4760E"/>
    <w:p w14:paraId="3D2D27D2" w14:textId="77777777" w:rsidR="00B4760E" w:rsidRDefault="00B4760E"/>
    <w:p w14:paraId="085D85D3" w14:textId="77777777" w:rsidR="00B4760E" w:rsidRDefault="00B4760E"/>
    <w:p w14:paraId="06E39DAA" w14:textId="77777777" w:rsidR="00B4760E" w:rsidRDefault="00B4760E"/>
    <w:p w14:paraId="65242419" w14:textId="77777777" w:rsidR="00B4760E" w:rsidRDefault="00B4760E"/>
    <w:p w14:paraId="3689CCC4" w14:textId="77777777" w:rsidR="00B4760E" w:rsidRDefault="00B4760E"/>
    <w:p w14:paraId="5F815471" w14:textId="77777777" w:rsidR="00B4760E" w:rsidRPr="00CC5F14" w:rsidRDefault="00B4760E" w:rsidP="00D97D55">
      <w:pPr>
        <w:spacing w:line="0" w:lineRule="atLeast"/>
      </w:pPr>
    </w:p>
    <w:p w14:paraId="7F9159B3" w14:textId="77777777" w:rsidR="00B4760E" w:rsidRDefault="00B4760E" w:rsidP="00D97D55"/>
    <w:p w14:paraId="062B2264" w14:textId="77777777" w:rsidR="00B4760E" w:rsidRDefault="00B4760E" w:rsidP="00D97D55"/>
    <w:p w14:paraId="3FD2FB45" w14:textId="77777777" w:rsidR="00B4760E" w:rsidRDefault="00B4760E"/>
    <w:p w14:paraId="1BFE4E99" w14:textId="77777777" w:rsidR="00B4760E" w:rsidRDefault="00B4760E"/>
    <w:p w14:paraId="061A16D5" w14:textId="77777777" w:rsidR="00B4760E" w:rsidRDefault="00B4760E"/>
    <w:p w14:paraId="31EA954A" w14:textId="77777777" w:rsidR="005D1210" w:rsidRDefault="005D1210"/>
    <w:p w14:paraId="0F6DFC4C" w14:textId="77777777" w:rsidR="005D1210" w:rsidRDefault="005D1210"/>
    <w:tbl>
      <w:tblPr>
        <w:tblpPr w:leftFromText="180" w:rightFromText="180" w:vertAnchor="text" w:horzAnchor="margin" w:tblpY="611"/>
        <w:tblW w:w="9479" w:type="dxa"/>
        <w:tblLayout w:type="fixed"/>
        <w:tblCellMar>
          <w:left w:w="0" w:type="dxa"/>
          <w:right w:w="0" w:type="dxa"/>
        </w:tblCellMar>
        <w:tblLook w:val="0000" w:firstRow="0" w:lastRow="0" w:firstColumn="0" w:lastColumn="0" w:noHBand="0" w:noVBand="0"/>
      </w:tblPr>
      <w:tblGrid>
        <w:gridCol w:w="1025"/>
        <w:gridCol w:w="8454"/>
      </w:tblGrid>
      <w:tr w:rsidR="00603D6F" w:rsidRPr="008B1946" w14:paraId="59B2BF66" w14:textId="77777777" w:rsidTr="005D1210">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14:paraId="09749CDF" w14:textId="77777777" w:rsidR="00603D6F" w:rsidRPr="008B1946" w:rsidRDefault="00603D6F" w:rsidP="005D1210">
            <w:pPr>
              <w:rPr>
                <w:b/>
                <w:sz w:val="24"/>
                <w:szCs w:val="24"/>
              </w:rPr>
            </w:pPr>
            <w:r w:rsidRPr="008B1946">
              <w:rPr>
                <w:b/>
                <w:sz w:val="24"/>
                <w:szCs w:val="24"/>
              </w:rPr>
              <w:t xml:space="preserve">Interview </w:t>
            </w:r>
            <w:proofErr w:type="gramStart"/>
            <w:r w:rsidRPr="008B1946">
              <w:rPr>
                <w:b/>
                <w:sz w:val="24"/>
                <w:szCs w:val="24"/>
              </w:rPr>
              <w:t>with  Mr.</w:t>
            </w:r>
            <w:proofErr w:type="gramEnd"/>
            <w:r w:rsidRPr="008B1946">
              <w:rPr>
                <w:b/>
                <w:sz w:val="24"/>
                <w:szCs w:val="24"/>
              </w:rPr>
              <w:t xml:space="preserve"> Adam Blake (A course administrator)</w:t>
            </w:r>
          </w:p>
        </w:tc>
      </w:tr>
      <w:tr w:rsidR="00603D6F" w14:paraId="1DC57A09" w14:textId="77777777"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14:paraId="39658239" w14:textId="77777777" w:rsidR="00603D6F" w:rsidRDefault="00603D6F" w:rsidP="005D1210">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14:paraId="06419A34" w14:textId="77777777" w:rsidR="00603D6F" w:rsidRDefault="00603D6F" w:rsidP="005D1210">
            <w:pPr>
              <w:spacing w:line="227" w:lineRule="exact"/>
              <w:ind w:left="140"/>
              <w:rPr>
                <w:b/>
              </w:rPr>
            </w:pPr>
            <w:r>
              <w:rPr>
                <w:b/>
              </w:rPr>
              <w:t xml:space="preserve">Question </w:t>
            </w:r>
          </w:p>
        </w:tc>
      </w:tr>
      <w:tr w:rsidR="00603D6F" w14:paraId="59C04797" w14:textId="77777777" w:rsidTr="005D1210">
        <w:trPr>
          <w:trHeight w:val="274"/>
        </w:trPr>
        <w:tc>
          <w:tcPr>
            <w:tcW w:w="1025" w:type="dxa"/>
            <w:tcBorders>
              <w:left w:val="single" w:sz="8" w:space="0" w:color="auto"/>
              <w:bottom w:val="single" w:sz="8" w:space="0" w:color="000000"/>
              <w:right w:val="single" w:sz="8" w:space="0" w:color="auto"/>
            </w:tcBorders>
            <w:shd w:val="clear" w:color="auto" w:fill="auto"/>
            <w:vAlign w:val="bottom"/>
          </w:tcPr>
          <w:p w14:paraId="3BE76723" w14:textId="77777777" w:rsidR="00603D6F" w:rsidRDefault="00603D6F" w:rsidP="005D1210">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14:paraId="376C8893" w14:textId="77777777" w:rsidR="00603D6F" w:rsidRDefault="00603D6F" w:rsidP="005D1210">
            <w:pPr>
              <w:spacing w:line="0" w:lineRule="atLeast"/>
              <w:rPr>
                <w:sz w:val="24"/>
              </w:rPr>
            </w:pPr>
          </w:p>
        </w:tc>
      </w:tr>
      <w:tr w:rsidR="00603D6F" w14:paraId="77838B75" w14:textId="77777777"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14:paraId="4087640A" w14:textId="77777777" w:rsidR="00603D6F" w:rsidRDefault="00603D6F" w:rsidP="005D1210">
            <w:pPr>
              <w:spacing w:line="229" w:lineRule="exact"/>
              <w:ind w:left="100"/>
            </w:pPr>
            <w:r>
              <w:t>01</w:t>
            </w:r>
          </w:p>
          <w:p w14:paraId="2515BAF6" w14:textId="77777777" w:rsidR="00603D6F" w:rsidRDefault="00603D6F" w:rsidP="005D1210">
            <w:pPr>
              <w:spacing w:line="229" w:lineRule="exact"/>
              <w:ind w:left="100"/>
            </w:pPr>
          </w:p>
        </w:tc>
        <w:tc>
          <w:tcPr>
            <w:tcW w:w="8454" w:type="dxa"/>
            <w:tcBorders>
              <w:top w:val="single" w:sz="8" w:space="0" w:color="000000"/>
              <w:right w:val="single" w:sz="8" w:space="0" w:color="auto"/>
            </w:tcBorders>
            <w:shd w:val="clear" w:color="auto" w:fill="auto"/>
            <w:vAlign w:val="bottom"/>
          </w:tcPr>
          <w:p w14:paraId="4DB2355A" w14:textId="77777777" w:rsidR="00603D6F" w:rsidRPr="00E30B7E" w:rsidRDefault="00603D6F" w:rsidP="005D1210">
            <w:pPr>
              <w:rPr>
                <w:sz w:val="24"/>
                <w:szCs w:val="24"/>
              </w:rPr>
            </w:pPr>
          </w:p>
          <w:p w14:paraId="48B58A32" w14:textId="77777777" w:rsidR="00603D6F" w:rsidRPr="00E30B7E" w:rsidRDefault="00603D6F" w:rsidP="005D1210">
            <w:pPr>
              <w:rPr>
                <w:sz w:val="24"/>
                <w:szCs w:val="24"/>
              </w:rPr>
            </w:pPr>
            <w:r w:rsidRPr="00E30B7E">
              <w:rPr>
                <w:sz w:val="24"/>
                <w:szCs w:val="24"/>
              </w:rPr>
              <w:t xml:space="preserve"> How would you describe the functionality of the system?        </w:t>
            </w:r>
          </w:p>
        </w:tc>
      </w:tr>
      <w:tr w:rsidR="00603D6F" w14:paraId="25B9D969" w14:textId="77777777"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14:paraId="0C8A0BE8" w14:textId="77777777" w:rsidR="00603D6F" w:rsidRDefault="00603D6F" w:rsidP="005D1210">
            <w:pPr>
              <w:spacing w:line="229" w:lineRule="exact"/>
              <w:ind w:left="100"/>
            </w:pPr>
            <w:r>
              <w:t>02</w:t>
            </w:r>
          </w:p>
          <w:p w14:paraId="26F77543" w14:textId="77777777" w:rsidR="00603D6F" w:rsidRDefault="00603D6F" w:rsidP="005D1210">
            <w:pPr>
              <w:spacing w:line="229" w:lineRule="exact"/>
              <w:ind w:left="100"/>
            </w:pPr>
          </w:p>
        </w:tc>
        <w:tc>
          <w:tcPr>
            <w:tcW w:w="8454" w:type="dxa"/>
            <w:tcBorders>
              <w:top w:val="single" w:sz="8" w:space="0" w:color="000000"/>
              <w:right w:val="single" w:sz="8" w:space="0" w:color="auto"/>
            </w:tcBorders>
            <w:shd w:val="clear" w:color="auto" w:fill="auto"/>
            <w:vAlign w:val="bottom"/>
          </w:tcPr>
          <w:p w14:paraId="7E5A44BB" w14:textId="77777777" w:rsidR="00603D6F" w:rsidRPr="007B1939" w:rsidRDefault="00603D6F" w:rsidP="005D1210">
            <w:pPr>
              <w:spacing w:line="229" w:lineRule="exact"/>
              <w:jc w:val="both"/>
              <w:rPr>
                <w:rFonts w:asciiTheme="minorHAnsi" w:hAnsiTheme="minorHAnsi" w:cstheme="minorHAnsi"/>
                <w:sz w:val="24"/>
                <w:szCs w:val="24"/>
              </w:rPr>
            </w:pPr>
            <w:r>
              <w:rPr>
                <w:rFonts w:cstheme="minorHAnsi"/>
                <w:sz w:val="24"/>
                <w:szCs w:val="24"/>
              </w:rPr>
              <w:t>Could you outline some features that you would like to see in the new system?</w:t>
            </w:r>
          </w:p>
          <w:p w14:paraId="680BBF61" w14:textId="77777777" w:rsidR="00603D6F" w:rsidRPr="00E30B7E" w:rsidRDefault="00603D6F" w:rsidP="005D1210">
            <w:pPr>
              <w:rPr>
                <w:sz w:val="24"/>
                <w:szCs w:val="24"/>
              </w:rPr>
            </w:pPr>
          </w:p>
        </w:tc>
      </w:tr>
      <w:tr w:rsidR="00603D6F" w14:paraId="064A1E61" w14:textId="77777777"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65D65D92" w14:textId="77777777" w:rsidR="00603D6F" w:rsidRDefault="00603D6F" w:rsidP="005D1210">
            <w:pPr>
              <w:spacing w:line="229" w:lineRule="exact"/>
              <w:ind w:left="100"/>
            </w:pPr>
            <w:r>
              <w:t>03</w:t>
            </w:r>
          </w:p>
        </w:tc>
        <w:tc>
          <w:tcPr>
            <w:tcW w:w="8454" w:type="dxa"/>
            <w:tcBorders>
              <w:top w:val="single" w:sz="8" w:space="0" w:color="000000"/>
              <w:bottom w:val="single" w:sz="8" w:space="0" w:color="000000"/>
              <w:right w:val="single" w:sz="8" w:space="0" w:color="auto"/>
            </w:tcBorders>
            <w:shd w:val="clear" w:color="auto" w:fill="auto"/>
            <w:vAlign w:val="bottom"/>
          </w:tcPr>
          <w:p w14:paraId="6BD08E5E" w14:textId="77777777" w:rsidR="00603D6F" w:rsidRPr="00E30B7E" w:rsidRDefault="00603D6F" w:rsidP="005D1210">
            <w:pPr>
              <w:rPr>
                <w:sz w:val="24"/>
                <w:szCs w:val="24"/>
              </w:rPr>
            </w:pPr>
          </w:p>
          <w:p w14:paraId="3AF28E4E" w14:textId="77777777" w:rsidR="00603D6F" w:rsidRPr="00E30B7E" w:rsidRDefault="00603D6F" w:rsidP="005D1210">
            <w:pPr>
              <w:rPr>
                <w:sz w:val="24"/>
                <w:szCs w:val="24"/>
              </w:rPr>
            </w:pPr>
            <w:r w:rsidRPr="00E30B7E">
              <w:rPr>
                <w:sz w:val="24"/>
                <w:szCs w:val="24"/>
              </w:rPr>
              <w:t>Who should have access to Course Management System? (Staff, Student, admin)</w:t>
            </w:r>
          </w:p>
        </w:tc>
      </w:tr>
      <w:tr w:rsidR="00603D6F" w14:paraId="4AD67D94" w14:textId="77777777"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647C331F" w14:textId="77777777" w:rsidR="00603D6F" w:rsidRDefault="00603D6F" w:rsidP="005D1210">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14:paraId="0BC21BD5" w14:textId="77777777" w:rsidR="00603D6F" w:rsidRPr="00E30B7E" w:rsidRDefault="00603D6F" w:rsidP="005D1210">
            <w:pPr>
              <w:rPr>
                <w:sz w:val="24"/>
                <w:szCs w:val="24"/>
              </w:rPr>
            </w:pPr>
          </w:p>
          <w:p w14:paraId="30B27F9D" w14:textId="77777777" w:rsidR="00603D6F" w:rsidRPr="00E30B7E" w:rsidRDefault="00603D6F" w:rsidP="005D1210">
            <w:pPr>
              <w:rPr>
                <w:sz w:val="24"/>
                <w:szCs w:val="24"/>
              </w:rPr>
            </w:pPr>
            <w:r w:rsidRPr="00E30B7E">
              <w:rPr>
                <w:sz w:val="24"/>
                <w:szCs w:val="24"/>
              </w:rPr>
              <w:lastRenderedPageBreak/>
              <w:t>Should the Assignment Management part of the system have functionality for student to submit their assignment? Or is it just for staff to assign assignments?</w:t>
            </w:r>
          </w:p>
        </w:tc>
      </w:tr>
      <w:tr w:rsidR="006F3DFD" w14:paraId="47BE6D94" w14:textId="77777777"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219C84EA" w14:textId="77777777" w:rsidR="006F3DFD" w:rsidRDefault="006F3DFD" w:rsidP="005D1210">
            <w:pPr>
              <w:spacing w:line="229" w:lineRule="exact"/>
              <w:ind w:left="100"/>
            </w:pPr>
            <w:r>
              <w:lastRenderedPageBreak/>
              <w:t xml:space="preserve">05 </w:t>
            </w:r>
          </w:p>
        </w:tc>
        <w:tc>
          <w:tcPr>
            <w:tcW w:w="8454" w:type="dxa"/>
            <w:tcBorders>
              <w:top w:val="single" w:sz="8" w:space="0" w:color="000000"/>
              <w:bottom w:val="single" w:sz="8" w:space="0" w:color="000000"/>
              <w:right w:val="single" w:sz="8" w:space="0" w:color="auto"/>
            </w:tcBorders>
            <w:shd w:val="clear" w:color="auto" w:fill="auto"/>
            <w:vAlign w:val="bottom"/>
          </w:tcPr>
          <w:p w14:paraId="0CA3B8F0" w14:textId="77777777" w:rsidR="006F3DFD" w:rsidRPr="006F3DFD" w:rsidRDefault="006F3DFD" w:rsidP="005D1210">
            <w:pPr>
              <w:spacing w:line="0" w:lineRule="atLeast"/>
              <w:rPr>
                <w:sz w:val="24"/>
                <w:szCs w:val="24"/>
              </w:rPr>
            </w:pPr>
            <w:r w:rsidRPr="006F3DFD">
              <w:rPr>
                <w:sz w:val="24"/>
                <w:szCs w:val="24"/>
              </w:rPr>
              <w:t>How will you tackle future software problems and probable ransom ware attacks?</w:t>
            </w:r>
          </w:p>
          <w:p w14:paraId="7FFA7DF0" w14:textId="77777777" w:rsidR="006F3DFD" w:rsidRPr="00E30B7E" w:rsidRDefault="006F3DFD" w:rsidP="005D1210">
            <w:pPr>
              <w:rPr>
                <w:sz w:val="24"/>
                <w:szCs w:val="24"/>
              </w:rPr>
            </w:pPr>
          </w:p>
        </w:tc>
      </w:tr>
      <w:tr w:rsidR="00603D6F" w14:paraId="28D84C45" w14:textId="77777777"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6F7E9750" w14:textId="77777777" w:rsidR="00603D6F" w:rsidRDefault="00603D6F" w:rsidP="005D1210">
            <w:pPr>
              <w:spacing w:line="229" w:lineRule="exact"/>
              <w:ind w:left="100"/>
            </w:pPr>
            <w:r>
              <w:t>0</w:t>
            </w:r>
            <w:r w:rsidR="006F3DFD">
              <w:t>6</w:t>
            </w:r>
          </w:p>
        </w:tc>
        <w:tc>
          <w:tcPr>
            <w:tcW w:w="8454" w:type="dxa"/>
            <w:tcBorders>
              <w:top w:val="single" w:sz="8" w:space="0" w:color="000000"/>
              <w:bottom w:val="single" w:sz="8" w:space="0" w:color="000000"/>
              <w:right w:val="single" w:sz="8" w:space="0" w:color="auto"/>
            </w:tcBorders>
            <w:shd w:val="clear" w:color="auto" w:fill="auto"/>
            <w:vAlign w:val="bottom"/>
          </w:tcPr>
          <w:p w14:paraId="667FBC04" w14:textId="77777777" w:rsidR="00603D6F" w:rsidRPr="00CE737A" w:rsidRDefault="00603D6F" w:rsidP="005D1210">
            <w:pPr>
              <w:rPr>
                <w:sz w:val="24"/>
                <w:szCs w:val="24"/>
              </w:rPr>
            </w:pPr>
          </w:p>
          <w:p w14:paraId="4D5CCB48" w14:textId="77777777" w:rsidR="005D1210" w:rsidRDefault="005D1210" w:rsidP="005D1210">
            <w:pPr>
              <w:rPr>
                <w:sz w:val="24"/>
                <w:szCs w:val="24"/>
              </w:rPr>
            </w:pPr>
            <w:r w:rsidRPr="00B4760E">
              <w:rPr>
                <w:sz w:val="24"/>
                <w:szCs w:val="24"/>
              </w:rPr>
              <w:t>Could you specify the cost and deadline of the project?</w:t>
            </w:r>
          </w:p>
          <w:p w14:paraId="7BEF5D39" w14:textId="77777777" w:rsidR="00603D6F" w:rsidRPr="00CE737A" w:rsidRDefault="00603D6F" w:rsidP="005D1210">
            <w:pPr>
              <w:rPr>
                <w:sz w:val="24"/>
                <w:szCs w:val="24"/>
              </w:rPr>
            </w:pPr>
          </w:p>
        </w:tc>
      </w:tr>
    </w:tbl>
    <w:p w14:paraId="0CF2B096" w14:textId="77777777" w:rsidR="00B4760E" w:rsidRDefault="00B4760E" w:rsidP="00D97D55">
      <w:pPr>
        <w:spacing w:line="0" w:lineRule="atLeast"/>
      </w:pPr>
    </w:p>
    <w:p w14:paraId="556D22D6" w14:textId="77777777" w:rsidR="00B4760E" w:rsidRDefault="00B4760E" w:rsidP="00D97D55">
      <w:pPr>
        <w:spacing w:line="0" w:lineRule="atLeast"/>
      </w:pPr>
    </w:p>
    <w:p w14:paraId="56DE5C5C" w14:textId="77777777" w:rsidR="00B4760E" w:rsidRDefault="00B4760E" w:rsidP="00D97D55"/>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14:paraId="6A80EE9F" w14:textId="77777777"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14:paraId="2B8A0F7D" w14:textId="77777777" w:rsidR="00B4760E" w:rsidRPr="00B810B0" w:rsidRDefault="00B4760E" w:rsidP="00D97D55">
            <w:pPr>
              <w:spacing w:line="0" w:lineRule="atLeast"/>
              <w:ind w:left="100"/>
              <w:rPr>
                <w:b/>
                <w:sz w:val="24"/>
                <w:szCs w:val="24"/>
              </w:rPr>
            </w:pPr>
            <w:r w:rsidRPr="00B810B0">
              <w:rPr>
                <w:b/>
                <w:sz w:val="24"/>
                <w:szCs w:val="24"/>
              </w:rPr>
              <w:t xml:space="preserve">Interview with </w:t>
            </w:r>
            <w:proofErr w:type="spellStart"/>
            <w:r w:rsidRPr="00B810B0">
              <w:rPr>
                <w:b/>
                <w:bCs/>
                <w:sz w:val="24"/>
                <w:szCs w:val="24"/>
                <w:lang w:val="en-GB"/>
              </w:rPr>
              <w:t>Dr.</w:t>
            </w:r>
            <w:proofErr w:type="spellEnd"/>
            <w:r w:rsidRPr="00B810B0">
              <w:rPr>
                <w:b/>
                <w:bCs/>
                <w:sz w:val="24"/>
                <w:szCs w:val="24"/>
                <w:lang w:val="en-GB"/>
              </w:rPr>
              <w:t xml:space="preserve"> Raj Singh (</w:t>
            </w:r>
            <w:r w:rsidRPr="00B810B0">
              <w:rPr>
                <w:b/>
                <w:sz w:val="24"/>
                <w:szCs w:val="24"/>
                <w:lang w:val="en-GB"/>
              </w:rPr>
              <w:t xml:space="preserve">A senior lecturer, module leader and personal tutor) </w:t>
            </w:r>
          </w:p>
        </w:tc>
      </w:tr>
      <w:tr w:rsidR="00B4760E" w14:paraId="1DF13F95" w14:textId="77777777"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14:paraId="6F4F3D26" w14:textId="77777777"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14:paraId="4DE9D084" w14:textId="77777777" w:rsidR="00B4760E" w:rsidRDefault="00B4760E" w:rsidP="00D97D55">
            <w:pPr>
              <w:spacing w:line="227" w:lineRule="exact"/>
              <w:ind w:left="140"/>
              <w:rPr>
                <w:b/>
              </w:rPr>
            </w:pPr>
            <w:r>
              <w:rPr>
                <w:b/>
              </w:rPr>
              <w:t xml:space="preserve">Question </w:t>
            </w:r>
          </w:p>
        </w:tc>
      </w:tr>
      <w:tr w:rsidR="00B4760E" w14:paraId="47F471E0" w14:textId="77777777"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14:paraId="4B20F29F" w14:textId="77777777"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14:paraId="4A08A024" w14:textId="77777777" w:rsidR="00B4760E" w:rsidRDefault="00B4760E" w:rsidP="00D97D55">
            <w:pPr>
              <w:spacing w:line="0" w:lineRule="atLeast"/>
              <w:rPr>
                <w:sz w:val="24"/>
              </w:rPr>
            </w:pPr>
          </w:p>
        </w:tc>
      </w:tr>
      <w:tr w:rsidR="00B4760E" w14:paraId="18DB31E9" w14:textId="77777777"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14:paraId="07C16E54" w14:textId="77777777" w:rsidR="00B4760E" w:rsidRDefault="00B4760E" w:rsidP="00D97D55">
            <w:pPr>
              <w:spacing w:line="229" w:lineRule="exact"/>
              <w:ind w:left="100"/>
            </w:pPr>
            <w:r>
              <w:t>01</w:t>
            </w:r>
          </w:p>
        </w:tc>
        <w:tc>
          <w:tcPr>
            <w:tcW w:w="8454" w:type="dxa"/>
            <w:tcBorders>
              <w:top w:val="single" w:sz="8" w:space="0" w:color="000000"/>
              <w:right w:val="single" w:sz="8" w:space="0" w:color="auto"/>
            </w:tcBorders>
            <w:shd w:val="clear" w:color="auto" w:fill="auto"/>
            <w:vAlign w:val="bottom"/>
          </w:tcPr>
          <w:p w14:paraId="22B238BA" w14:textId="77777777" w:rsidR="00B4760E" w:rsidRPr="00AE0758" w:rsidRDefault="00B4760E" w:rsidP="00D97D55">
            <w:pPr>
              <w:rPr>
                <w:sz w:val="24"/>
                <w:szCs w:val="24"/>
              </w:rPr>
            </w:pPr>
          </w:p>
          <w:p w14:paraId="2A36F17E" w14:textId="77777777" w:rsidR="00B4760E" w:rsidRPr="00AE0758" w:rsidRDefault="00B4760E" w:rsidP="00D97D55">
            <w:pPr>
              <w:rPr>
                <w:sz w:val="24"/>
                <w:szCs w:val="24"/>
              </w:rPr>
            </w:pPr>
            <w:r w:rsidRPr="00AE0758">
              <w:rPr>
                <w:sz w:val="24"/>
                <w:szCs w:val="24"/>
              </w:rPr>
              <w:t xml:space="preserve"> How do you currently address your students' queries and how would you change it?      </w:t>
            </w:r>
          </w:p>
        </w:tc>
      </w:tr>
      <w:tr w:rsidR="00B4760E" w14:paraId="6752D924"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2C1687E5" w14:textId="77777777" w:rsidR="00B4760E" w:rsidRDefault="00B4760E" w:rsidP="00D97D55">
            <w:pPr>
              <w:spacing w:line="229" w:lineRule="exact"/>
              <w:ind w:left="100"/>
            </w:pPr>
            <w:r>
              <w:t>02</w:t>
            </w:r>
          </w:p>
        </w:tc>
        <w:tc>
          <w:tcPr>
            <w:tcW w:w="8454" w:type="dxa"/>
            <w:tcBorders>
              <w:top w:val="single" w:sz="8" w:space="0" w:color="000000"/>
              <w:bottom w:val="single" w:sz="8" w:space="0" w:color="000000"/>
              <w:right w:val="single" w:sz="8" w:space="0" w:color="auto"/>
            </w:tcBorders>
            <w:shd w:val="clear" w:color="auto" w:fill="auto"/>
            <w:vAlign w:val="bottom"/>
          </w:tcPr>
          <w:p w14:paraId="77682445" w14:textId="77777777" w:rsidR="00B4760E" w:rsidRPr="00AE0758" w:rsidRDefault="00B4760E" w:rsidP="00D97D55">
            <w:pPr>
              <w:rPr>
                <w:sz w:val="24"/>
                <w:szCs w:val="24"/>
              </w:rPr>
            </w:pPr>
          </w:p>
          <w:p w14:paraId="7144613A" w14:textId="77777777" w:rsidR="00B4760E" w:rsidRPr="00AE0758" w:rsidRDefault="00B4760E" w:rsidP="00D97D55">
            <w:pPr>
              <w:rPr>
                <w:sz w:val="24"/>
                <w:szCs w:val="24"/>
              </w:rPr>
            </w:pPr>
            <w:r w:rsidRPr="00AE0758">
              <w:rPr>
                <w:sz w:val="24"/>
                <w:szCs w:val="24"/>
              </w:rPr>
              <w:t>From what means do you currently distribute module materials and how would you prefer to distribute it now?</w:t>
            </w:r>
          </w:p>
        </w:tc>
      </w:tr>
      <w:tr w:rsidR="00B4760E" w14:paraId="0AC611FF"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706129A5" w14:textId="77777777" w:rsidR="00B4760E" w:rsidRDefault="00B4760E" w:rsidP="00D97D55">
            <w:pPr>
              <w:spacing w:line="229" w:lineRule="exact"/>
              <w:ind w:left="100"/>
            </w:pPr>
            <w:r>
              <w:t>03</w:t>
            </w:r>
          </w:p>
        </w:tc>
        <w:tc>
          <w:tcPr>
            <w:tcW w:w="8454" w:type="dxa"/>
            <w:tcBorders>
              <w:top w:val="single" w:sz="8" w:space="0" w:color="000000"/>
              <w:bottom w:val="single" w:sz="8" w:space="0" w:color="000000"/>
              <w:right w:val="single" w:sz="8" w:space="0" w:color="auto"/>
            </w:tcBorders>
            <w:shd w:val="clear" w:color="auto" w:fill="auto"/>
            <w:vAlign w:val="bottom"/>
          </w:tcPr>
          <w:p w14:paraId="5A878A8A" w14:textId="77777777" w:rsidR="00B4760E" w:rsidRPr="00AE0758" w:rsidRDefault="00B4760E" w:rsidP="00D97D55">
            <w:pPr>
              <w:rPr>
                <w:sz w:val="24"/>
                <w:szCs w:val="24"/>
              </w:rPr>
            </w:pPr>
          </w:p>
          <w:p w14:paraId="1CDAA3AE" w14:textId="77777777" w:rsidR="00B4760E" w:rsidRPr="00AE0758" w:rsidRDefault="00B4760E" w:rsidP="00D97D55">
            <w:pPr>
              <w:rPr>
                <w:sz w:val="24"/>
                <w:szCs w:val="24"/>
              </w:rPr>
            </w:pPr>
            <w:r w:rsidRPr="00AE0758">
              <w:rPr>
                <w:sz w:val="24"/>
                <w:szCs w:val="24"/>
              </w:rPr>
              <w:t>What improvements would you like to add in order to enhance the lecture experience for the students?</w:t>
            </w:r>
          </w:p>
        </w:tc>
      </w:tr>
      <w:tr w:rsidR="00B4760E" w14:paraId="274E3863"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6BAD178F" w14:textId="77777777" w:rsidR="00B4760E" w:rsidRDefault="00B4760E" w:rsidP="00D97D55">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14:paraId="6A6DC46E" w14:textId="77777777" w:rsidR="00B4760E" w:rsidRPr="00AE0758" w:rsidRDefault="00B4760E" w:rsidP="00D97D55">
            <w:pPr>
              <w:rPr>
                <w:sz w:val="24"/>
                <w:szCs w:val="24"/>
              </w:rPr>
            </w:pPr>
          </w:p>
          <w:p w14:paraId="101596FE" w14:textId="77777777" w:rsidR="00B4760E" w:rsidRPr="00AE0758" w:rsidRDefault="00B4760E" w:rsidP="00D97D55">
            <w:pPr>
              <w:rPr>
                <w:sz w:val="24"/>
                <w:szCs w:val="24"/>
              </w:rPr>
            </w:pPr>
            <w:r w:rsidRPr="00AE0758">
              <w:rPr>
                <w:sz w:val="24"/>
                <w:szCs w:val="24"/>
              </w:rPr>
              <w:t>Is there any specific feature you would like to add?</w:t>
            </w:r>
          </w:p>
        </w:tc>
      </w:tr>
      <w:tr w:rsidR="00B4760E" w14:paraId="0F231367"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7ED5E496" w14:textId="77777777" w:rsidR="00B4760E" w:rsidRDefault="00B4760E" w:rsidP="00D97D55">
            <w:pPr>
              <w:spacing w:line="229" w:lineRule="exact"/>
              <w:ind w:left="100"/>
            </w:pPr>
            <w:r>
              <w:t>05</w:t>
            </w:r>
          </w:p>
        </w:tc>
        <w:tc>
          <w:tcPr>
            <w:tcW w:w="8454" w:type="dxa"/>
            <w:tcBorders>
              <w:top w:val="single" w:sz="8" w:space="0" w:color="000000"/>
              <w:bottom w:val="single" w:sz="8" w:space="0" w:color="000000"/>
              <w:right w:val="single" w:sz="8" w:space="0" w:color="auto"/>
            </w:tcBorders>
            <w:shd w:val="clear" w:color="auto" w:fill="auto"/>
            <w:vAlign w:val="bottom"/>
          </w:tcPr>
          <w:p w14:paraId="6EAF384A" w14:textId="77777777" w:rsidR="00B4760E" w:rsidRPr="00AE0758" w:rsidRDefault="00B4760E" w:rsidP="00D97D55">
            <w:pPr>
              <w:rPr>
                <w:sz w:val="24"/>
                <w:szCs w:val="24"/>
              </w:rPr>
            </w:pPr>
          </w:p>
          <w:p w14:paraId="530F5B01" w14:textId="77777777" w:rsidR="00B4760E" w:rsidRPr="00AE0758" w:rsidRDefault="00B4760E" w:rsidP="00D97D55">
            <w:pPr>
              <w:rPr>
                <w:sz w:val="24"/>
                <w:szCs w:val="24"/>
              </w:rPr>
            </w:pPr>
            <w:r w:rsidRPr="00AE0758">
              <w:rPr>
                <w:sz w:val="24"/>
                <w:szCs w:val="24"/>
              </w:rPr>
              <w:t>Is there any feature you think that the current system possesses, that should be implemented to the new system?</w:t>
            </w:r>
          </w:p>
        </w:tc>
      </w:tr>
      <w:tr w:rsidR="00B4760E" w14:paraId="364AB2F9"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4FAC0852" w14:textId="77777777" w:rsidR="00B4760E" w:rsidRDefault="00B4760E" w:rsidP="00D97D55">
            <w:pPr>
              <w:spacing w:line="229" w:lineRule="exact"/>
              <w:ind w:left="100"/>
            </w:pPr>
            <w:r>
              <w:t>06</w:t>
            </w:r>
          </w:p>
        </w:tc>
        <w:tc>
          <w:tcPr>
            <w:tcW w:w="8454" w:type="dxa"/>
            <w:tcBorders>
              <w:top w:val="single" w:sz="8" w:space="0" w:color="000000"/>
              <w:bottom w:val="single" w:sz="8" w:space="0" w:color="000000"/>
              <w:right w:val="single" w:sz="8" w:space="0" w:color="auto"/>
            </w:tcBorders>
            <w:shd w:val="clear" w:color="auto" w:fill="auto"/>
            <w:vAlign w:val="bottom"/>
          </w:tcPr>
          <w:p w14:paraId="15C80A95" w14:textId="77777777" w:rsidR="00B4760E" w:rsidRPr="00AE0758" w:rsidRDefault="00B4760E" w:rsidP="00D97D55">
            <w:pPr>
              <w:rPr>
                <w:sz w:val="24"/>
                <w:szCs w:val="24"/>
              </w:rPr>
            </w:pPr>
            <w:r w:rsidRPr="00AE0758">
              <w:rPr>
                <w:sz w:val="24"/>
                <w:szCs w:val="24"/>
              </w:rPr>
              <w:t>How do you conduct pat sessions and how would you like to utilize this site to improve on it?</w:t>
            </w:r>
          </w:p>
        </w:tc>
      </w:tr>
    </w:tbl>
    <w:p w14:paraId="6AC0C0D0" w14:textId="77777777" w:rsidR="00B4760E" w:rsidRDefault="00B4760E" w:rsidP="00B4760E">
      <w:pPr>
        <w:spacing w:line="0" w:lineRule="atLeast"/>
      </w:pPr>
    </w:p>
    <w:p w14:paraId="7FB1DAE7" w14:textId="77777777" w:rsidR="00B4760E" w:rsidRDefault="00B4760E" w:rsidP="00B4760E">
      <w:pPr>
        <w:spacing w:line="0" w:lineRule="atLeast"/>
      </w:pPr>
    </w:p>
    <w:p w14:paraId="6527CCF9" w14:textId="77777777" w:rsidR="00880688" w:rsidRDefault="00880688" w:rsidP="00B4760E">
      <w:pPr>
        <w:spacing w:line="0" w:lineRule="atLeast"/>
      </w:pPr>
    </w:p>
    <w:p w14:paraId="42EF4C71" w14:textId="77777777" w:rsidR="00880688" w:rsidRDefault="00880688" w:rsidP="00B4760E">
      <w:pPr>
        <w:spacing w:line="0" w:lineRule="atLeast"/>
      </w:pPr>
    </w:p>
    <w:p w14:paraId="715458AC" w14:textId="77777777" w:rsidR="00880688" w:rsidRDefault="00880688" w:rsidP="00B4760E">
      <w:pPr>
        <w:spacing w:line="0" w:lineRule="atLeast"/>
      </w:pPr>
    </w:p>
    <w:p w14:paraId="4BDAC594" w14:textId="77777777" w:rsidR="00880688" w:rsidRDefault="00880688" w:rsidP="00B4760E">
      <w:pPr>
        <w:spacing w:line="0" w:lineRule="atLeast"/>
      </w:pPr>
    </w:p>
    <w:p w14:paraId="22DAABCA" w14:textId="77777777" w:rsidR="00880688" w:rsidRDefault="00880688" w:rsidP="00B4760E">
      <w:pPr>
        <w:spacing w:line="0" w:lineRule="atLeast"/>
      </w:pPr>
    </w:p>
    <w:p w14:paraId="39FD22E0" w14:textId="77777777" w:rsidR="00EF38B5" w:rsidRDefault="00EF38B5" w:rsidP="00B4760E">
      <w:pPr>
        <w:spacing w:line="0" w:lineRule="atLeast"/>
      </w:pPr>
    </w:p>
    <w:p w14:paraId="3F2FB195" w14:textId="77777777" w:rsidR="00EF38B5" w:rsidRDefault="00EF38B5" w:rsidP="00B4760E">
      <w:pPr>
        <w:spacing w:line="0" w:lineRule="atLeast"/>
      </w:pPr>
    </w:p>
    <w:p w14:paraId="23BC828A" w14:textId="77777777" w:rsidR="00EF38B5" w:rsidRDefault="00EF38B5" w:rsidP="00B4760E">
      <w:pPr>
        <w:spacing w:line="0" w:lineRule="atLeast"/>
      </w:pPr>
    </w:p>
    <w:p w14:paraId="11E8A0B5" w14:textId="77777777" w:rsidR="00EF38B5" w:rsidRDefault="00EF38B5" w:rsidP="00B4760E">
      <w:pPr>
        <w:spacing w:line="0" w:lineRule="atLeast"/>
      </w:pPr>
    </w:p>
    <w:p w14:paraId="2469F88D" w14:textId="77777777" w:rsidR="00EF38B5" w:rsidRDefault="00EF38B5" w:rsidP="00B4760E">
      <w:pPr>
        <w:spacing w:line="0" w:lineRule="atLeast"/>
      </w:pPr>
    </w:p>
    <w:p w14:paraId="107106ED" w14:textId="77777777" w:rsidR="00EF38B5" w:rsidRDefault="00EF38B5" w:rsidP="00B4760E">
      <w:pPr>
        <w:spacing w:line="0" w:lineRule="atLeast"/>
      </w:pPr>
    </w:p>
    <w:p w14:paraId="5B23736F" w14:textId="77777777" w:rsidR="00EF38B5" w:rsidRDefault="00EF38B5" w:rsidP="00B4760E">
      <w:pPr>
        <w:spacing w:line="0" w:lineRule="atLeast"/>
      </w:pPr>
    </w:p>
    <w:p w14:paraId="7A105225" w14:textId="77777777" w:rsidR="00880688" w:rsidRDefault="00880688" w:rsidP="00B4760E">
      <w:pPr>
        <w:spacing w:line="0" w:lineRule="atLeast"/>
      </w:pPr>
    </w:p>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14:paraId="43880522" w14:textId="77777777"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14:paraId="5F2C5A10" w14:textId="77777777" w:rsidR="00B4760E" w:rsidRPr="00B4760E" w:rsidRDefault="00B4760E" w:rsidP="00D97D55">
            <w:pPr>
              <w:spacing w:line="0" w:lineRule="atLeast"/>
              <w:ind w:left="100"/>
              <w:rPr>
                <w:b/>
                <w:sz w:val="24"/>
                <w:szCs w:val="24"/>
              </w:rPr>
            </w:pPr>
            <w:r w:rsidRPr="00B4760E">
              <w:rPr>
                <w:b/>
                <w:sz w:val="24"/>
                <w:szCs w:val="24"/>
              </w:rPr>
              <w:lastRenderedPageBreak/>
              <w:t>Interview with Mr. Mark Williams (an existing student)</w:t>
            </w:r>
          </w:p>
        </w:tc>
      </w:tr>
      <w:tr w:rsidR="00B4760E" w14:paraId="36C5E095" w14:textId="77777777"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14:paraId="5439C3B7" w14:textId="77777777"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14:paraId="47161F91" w14:textId="77777777" w:rsidR="00B4760E" w:rsidRDefault="00B4760E" w:rsidP="00D97D55">
            <w:pPr>
              <w:spacing w:line="227" w:lineRule="exact"/>
              <w:ind w:left="140"/>
              <w:rPr>
                <w:b/>
              </w:rPr>
            </w:pPr>
            <w:r>
              <w:rPr>
                <w:b/>
              </w:rPr>
              <w:t xml:space="preserve">Question </w:t>
            </w:r>
          </w:p>
        </w:tc>
      </w:tr>
      <w:tr w:rsidR="00B4760E" w14:paraId="594779B6" w14:textId="77777777"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14:paraId="604584FA" w14:textId="77777777"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14:paraId="660B4448" w14:textId="77777777" w:rsidR="00B4760E" w:rsidRDefault="00B4760E" w:rsidP="00D97D55">
            <w:pPr>
              <w:spacing w:line="0" w:lineRule="atLeast"/>
              <w:rPr>
                <w:sz w:val="24"/>
              </w:rPr>
            </w:pPr>
          </w:p>
        </w:tc>
      </w:tr>
      <w:tr w:rsidR="00B4760E" w14:paraId="18A326D4" w14:textId="77777777"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14:paraId="2615291D" w14:textId="77777777" w:rsidR="00B4760E" w:rsidRPr="00595EE2" w:rsidRDefault="00B4760E" w:rsidP="00D97D55">
            <w:pPr>
              <w:spacing w:line="0" w:lineRule="atLeast"/>
              <w:ind w:left="100"/>
            </w:pPr>
            <w:r w:rsidRPr="00595EE2">
              <w:t>01</w:t>
            </w:r>
          </w:p>
        </w:tc>
        <w:tc>
          <w:tcPr>
            <w:tcW w:w="8454" w:type="dxa"/>
            <w:tcBorders>
              <w:bottom w:val="single" w:sz="8" w:space="0" w:color="000000"/>
              <w:right w:val="single" w:sz="8" w:space="0" w:color="auto"/>
            </w:tcBorders>
            <w:shd w:val="clear" w:color="auto" w:fill="auto"/>
            <w:vAlign w:val="bottom"/>
          </w:tcPr>
          <w:p w14:paraId="14D709E4" w14:textId="77777777" w:rsidR="00B4760E" w:rsidRPr="00E34D0A" w:rsidRDefault="00B4760E" w:rsidP="00D97D55">
            <w:pPr>
              <w:spacing w:line="0" w:lineRule="atLeast"/>
              <w:rPr>
                <w:sz w:val="24"/>
                <w:szCs w:val="24"/>
              </w:rPr>
            </w:pPr>
            <w:r w:rsidRPr="00E34D0A">
              <w:rPr>
                <w:sz w:val="24"/>
                <w:szCs w:val="24"/>
              </w:rPr>
              <w:t xml:space="preserve">  </w:t>
            </w:r>
            <w:r>
              <w:rPr>
                <w:sz w:val="24"/>
                <w:szCs w:val="24"/>
              </w:rPr>
              <w:t xml:space="preserve">How do you get notified about </w:t>
            </w:r>
            <w:r w:rsidRPr="00E34D0A">
              <w:rPr>
                <w:sz w:val="24"/>
                <w:szCs w:val="24"/>
              </w:rPr>
              <w:t xml:space="preserve">new </w:t>
            </w:r>
            <w:r>
              <w:rPr>
                <w:sz w:val="24"/>
                <w:szCs w:val="24"/>
              </w:rPr>
              <w:t>assignments currently</w:t>
            </w:r>
            <w:r w:rsidRPr="00E34D0A">
              <w:rPr>
                <w:sz w:val="24"/>
                <w:szCs w:val="24"/>
              </w:rPr>
              <w:t xml:space="preserve">? Is the information flow through this </w:t>
            </w:r>
            <w:r>
              <w:rPr>
                <w:sz w:val="24"/>
                <w:szCs w:val="24"/>
              </w:rPr>
              <w:t>process</w:t>
            </w:r>
            <w:r w:rsidRPr="00E34D0A">
              <w:rPr>
                <w:sz w:val="24"/>
                <w:szCs w:val="24"/>
              </w:rPr>
              <w:t xml:space="preserve"> efficient?</w:t>
            </w:r>
            <w:r>
              <w:rPr>
                <w:sz w:val="24"/>
                <w:szCs w:val="24"/>
              </w:rPr>
              <w:t xml:space="preserve">  </w:t>
            </w:r>
            <w:r w:rsidRPr="00E34D0A">
              <w:rPr>
                <w:sz w:val="24"/>
                <w:szCs w:val="24"/>
              </w:rPr>
              <w:t xml:space="preserve">     </w:t>
            </w:r>
          </w:p>
        </w:tc>
      </w:tr>
      <w:tr w:rsidR="00B4760E" w14:paraId="213E95A8" w14:textId="77777777"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14:paraId="461552EE" w14:textId="77777777" w:rsidR="00B4760E" w:rsidRPr="00595EE2" w:rsidRDefault="00B4760E" w:rsidP="00D97D55">
            <w:pPr>
              <w:spacing w:line="0" w:lineRule="atLeast"/>
              <w:ind w:left="100"/>
            </w:pPr>
            <w:r>
              <w:t>02</w:t>
            </w:r>
          </w:p>
        </w:tc>
        <w:tc>
          <w:tcPr>
            <w:tcW w:w="8454" w:type="dxa"/>
            <w:tcBorders>
              <w:bottom w:val="single" w:sz="8" w:space="0" w:color="000000"/>
              <w:right w:val="single" w:sz="8" w:space="0" w:color="auto"/>
            </w:tcBorders>
            <w:shd w:val="clear" w:color="auto" w:fill="auto"/>
            <w:vAlign w:val="bottom"/>
          </w:tcPr>
          <w:p w14:paraId="3B1B4BFA" w14:textId="77777777" w:rsidR="00B4760E" w:rsidRPr="00E34D0A" w:rsidRDefault="00B4760E" w:rsidP="00D97D55">
            <w:pPr>
              <w:spacing w:line="0" w:lineRule="atLeast"/>
              <w:rPr>
                <w:sz w:val="24"/>
                <w:szCs w:val="24"/>
              </w:rPr>
            </w:pPr>
            <w:r>
              <w:rPr>
                <w:sz w:val="24"/>
                <w:szCs w:val="24"/>
              </w:rPr>
              <w:t xml:space="preserve"> Do you monitor your attendance for different modules yourself? If not, does a warning reach you when your attendance is almost below minimum or after it is below the minimum required percentage?</w:t>
            </w:r>
          </w:p>
        </w:tc>
      </w:tr>
      <w:tr w:rsidR="00B4760E" w14:paraId="241AC410" w14:textId="77777777"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14:paraId="79000DB8" w14:textId="77777777" w:rsidR="00B4760E" w:rsidRDefault="00B4760E" w:rsidP="00D97D55">
            <w:pPr>
              <w:spacing w:line="229" w:lineRule="exact"/>
              <w:ind w:left="100"/>
            </w:pPr>
            <w:r>
              <w:t>03</w:t>
            </w:r>
          </w:p>
        </w:tc>
        <w:tc>
          <w:tcPr>
            <w:tcW w:w="8454" w:type="dxa"/>
            <w:tcBorders>
              <w:top w:val="single" w:sz="8" w:space="0" w:color="000000"/>
              <w:right w:val="single" w:sz="8" w:space="0" w:color="auto"/>
            </w:tcBorders>
            <w:shd w:val="clear" w:color="auto" w:fill="auto"/>
            <w:vAlign w:val="bottom"/>
          </w:tcPr>
          <w:p w14:paraId="121B34D2" w14:textId="77777777" w:rsidR="00B4760E" w:rsidRPr="00E34D0A" w:rsidRDefault="00B4760E" w:rsidP="00D97D55">
            <w:pPr>
              <w:spacing w:line="229" w:lineRule="exact"/>
              <w:rPr>
                <w:sz w:val="24"/>
                <w:szCs w:val="24"/>
              </w:rPr>
            </w:pPr>
          </w:p>
          <w:p w14:paraId="38C62233" w14:textId="77777777" w:rsidR="00B4760E" w:rsidRPr="00E34D0A" w:rsidRDefault="00B4760E" w:rsidP="00D97D55">
            <w:pPr>
              <w:spacing w:line="229" w:lineRule="exact"/>
              <w:rPr>
                <w:sz w:val="24"/>
                <w:szCs w:val="24"/>
              </w:rPr>
            </w:pPr>
            <w:r w:rsidRPr="00E34D0A">
              <w:rPr>
                <w:sz w:val="24"/>
                <w:szCs w:val="24"/>
              </w:rPr>
              <w:t xml:space="preserve"> What major difficulties are you facing because of the current course management system?            </w:t>
            </w:r>
          </w:p>
        </w:tc>
      </w:tr>
      <w:tr w:rsidR="00B4760E" w14:paraId="6DC8C871"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31E062DE" w14:textId="77777777" w:rsidR="00B4760E" w:rsidRDefault="00B4760E" w:rsidP="00D97D55">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14:paraId="083DBC50" w14:textId="77777777" w:rsidR="00B4760E" w:rsidRPr="00E34D0A" w:rsidRDefault="00B4760E" w:rsidP="00D97D55">
            <w:pPr>
              <w:spacing w:line="229" w:lineRule="exact"/>
              <w:ind w:left="100"/>
              <w:rPr>
                <w:sz w:val="24"/>
                <w:szCs w:val="24"/>
              </w:rPr>
            </w:pPr>
          </w:p>
          <w:p w14:paraId="436DFE7D" w14:textId="77777777" w:rsidR="00B4760E" w:rsidRPr="00E34D0A" w:rsidRDefault="00B4760E" w:rsidP="00D97D55">
            <w:pPr>
              <w:spacing w:line="229" w:lineRule="exact"/>
              <w:ind w:left="100"/>
              <w:rPr>
                <w:sz w:val="24"/>
                <w:szCs w:val="24"/>
              </w:rPr>
            </w:pPr>
            <w:r w:rsidRPr="00E34D0A">
              <w:rPr>
                <w:sz w:val="24"/>
                <w:szCs w:val="24"/>
              </w:rPr>
              <w:t>Are there any aspects of the current model that you think are very efficient?</w:t>
            </w:r>
          </w:p>
        </w:tc>
      </w:tr>
      <w:tr w:rsidR="00B4760E" w14:paraId="08194E39"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4ABE7862" w14:textId="77777777" w:rsidR="00B4760E" w:rsidRDefault="00B4760E" w:rsidP="00D97D55">
            <w:pPr>
              <w:spacing w:line="229" w:lineRule="exact"/>
              <w:ind w:left="100"/>
            </w:pPr>
            <w:r>
              <w:t>05</w:t>
            </w:r>
          </w:p>
        </w:tc>
        <w:tc>
          <w:tcPr>
            <w:tcW w:w="8454" w:type="dxa"/>
            <w:tcBorders>
              <w:top w:val="single" w:sz="8" w:space="0" w:color="000000"/>
              <w:bottom w:val="single" w:sz="8" w:space="0" w:color="000000"/>
              <w:right w:val="single" w:sz="8" w:space="0" w:color="auto"/>
            </w:tcBorders>
            <w:shd w:val="clear" w:color="auto" w:fill="auto"/>
            <w:vAlign w:val="bottom"/>
          </w:tcPr>
          <w:p w14:paraId="081D1FA5" w14:textId="77777777" w:rsidR="00B4760E" w:rsidRPr="00E34D0A" w:rsidRDefault="00B4760E" w:rsidP="00D97D55">
            <w:pPr>
              <w:spacing w:line="229" w:lineRule="exact"/>
              <w:ind w:left="100"/>
              <w:rPr>
                <w:sz w:val="24"/>
                <w:szCs w:val="24"/>
              </w:rPr>
            </w:pPr>
          </w:p>
          <w:p w14:paraId="6053C0D3" w14:textId="77777777" w:rsidR="00B4760E" w:rsidRPr="00E34D0A" w:rsidRDefault="00B4760E" w:rsidP="00D97D55">
            <w:pPr>
              <w:spacing w:line="229" w:lineRule="exact"/>
              <w:ind w:left="100"/>
              <w:rPr>
                <w:sz w:val="24"/>
                <w:szCs w:val="24"/>
              </w:rPr>
            </w:pPr>
            <w:r w:rsidRPr="00E34D0A">
              <w:rPr>
                <w:sz w:val="24"/>
                <w:szCs w:val="24"/>
              </w:rPr>
              <w:t>What are some features that you want to suggest for the new system?</w:t>
            </w:r>
          </w:p>
        </w:tc>
      </w:tr>
      <w:tr w:rsidR="00B4760E" w14:paraId="039A1894"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4DDAA5F1" w14:textId="77777777" w:rsidR="00B4760E" w:rsidRDefault="00B4760E" w:rsidP="00D97D55">
            <w:pPr>
              <w:spacing w:line="229" w:lineRule="exact"/>
              <w:ind w:left="100"/>
            </w:pPr>
            <w:r>
              <w:t>06</w:t>
            </w:r>
          </w:p>
        </w:tc>
        <w:tc>
          <w:tcPr>
            <w:tcW w:w="8454" w:type="dxa"/>
            <w:tcBorders>
              <w:top w:val="single" w:sz="8" w:space="0" w:color="000000"/>
              <w:bottom w:val="single" w:sz="8" w:space="0" w:color="000000"/>
              <w:right w:val="single" w:sz="8" w:space="0" w:color="auto"/>
            </w:tcBorders>
            <w:shd w:val="clear" w:color="auto" w:fill="auto"/>
            <w:vAlign w:val="bottom"/>
          </w:tcPr>
          <w:p w14:paraId="581CE218" w14:textId="77777777" w:rsidR="00B4760E" w:rsidRPr="00E34D0A" w:rsidRDefault="00B4760E" w:rsidP="00D97D55">
            <w:pPr>
              <w:spacing w:line="229" w:lineRule="exact"/>
              <w:ind w:left="100"/>
              <w:rPr>
                <w:sz w:val="24"/>
                <w:szCs w:val="24"/>
              </w:rPr>
            </w:pPr>
          </w:p>
          <w:p w14:paraId="671AA0DC" w14:textId="77777777" w:rsidR="00B4760E" w:rsidRPr="00E34D0A" w:rsidRDefault="00B4760E" w:rsidP="00D97D55">
            <w:pPr>
              <w:spacing w:line="229" w:lineRule="exact"/>
              <w:ind w:left="100"/>
              <w:rPr>
                <w:sz w:val="24"/>
                <w:szCs w:val="24"/>
              </w:rPr>
            </w:pPr>
            <w:r w:rsidRPr="00E34D0A">
              <w:rPr>
                <w:sz w:val="24"/>
                <w:szCs w:val="24"/>
              </w:rPr>
              <w:t>Have you used any other course management systems previously? If so, could you briefly share your experience highlighting your likes and dislikes about it.</w:t>
            </w:r>
          </w:p>
        </w:tc>
      </w:tr>
      <w:tr w:rsidR="00B4760E" w14:paraId="4C9BED09" w14:textId="77777777"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14:paraId="49AD9485" w14:textId="77777777" w:rsidR="00B4760E" w:rsidRDefault="00B4760E" w:rsidP="00D97D55">
            <w:pPr>
              <w:spacing w:line="229" w:lineRule="exact"/>
              <w:ind w:left="100"/>
            </w:pPr>
            <w:r>
              <w:t>07</w:t>
            </w:r>
          </w:p>
        </w:tc>
        <w:tc>
          <w:tcPr>
            <w:tcW w:w="8454" w:type="dxa"/>
            <w:tcBorders>
              <w:top w:val="single" w:sz="8" w:space="0" w:color="000000"/>
              <w:bottom w:val="single" w:sz="8" w:space="0" w:color="000000"/>
              <w:right w:val="single" w:sz="8" w:space="0" w:color="auto"/>
            </w:tcBorders>
            <w:shd w:val="clear" w:color="auto" w:fill="auto"/>
            <w:vAlign w:val="bottom"/>
          </w:tcPr>
          <w:p w14:paraId="23279958" w14:textId="77777777" w:rsidR="00B4760E" w:rsidRPr="00E34D0A" w:rsidRDefault="00B4760E" w:rsidP="00D97D55">
            <w:pPr>
              <w:spacing w:line="229" w:lineRule="exact"/>
              <w:ind w:left="100"/>
              <w:rPr>
                <w:sz w:val="24"/>
                <w:szCs w:val="24"/>
              </w:rPr>
            </w:pPr>
          </w:p>
          <w:p w14:paraId="41329571" w14:textId="77777777" w:rsidR="00B4760E" w:rsidRPr="00E34D0A" w:rsidRDefault="00B4760E" w:rsidP="00D97D55">
            <w:pPr>
              <w:spacing w:line="229" w:lineRule="exact"/>
              <w:ind w:left="100"/>
              <w:rPr>
                <w:sz w:val="24"/>
                <w:szCs w:val="24"/>
              </w:rPr>
            </w:pPr>
            <w:r w:rsidRPr="00E34D0A">
              <w:rPr>
                <w:sz w:val="24"/>
                <w:szCs w:val="24"/>
              </w:rPr>
              <w:t>What kind of training would you want to be conducted for the students so that they can benefit as much as possible from the site?</w:t>
            </w:r>
          </w:p>
        </w:tc>
      </w:tr>
    </w:tbl>
    <w:p w14:paraId="14E15C12" w14:textId="77777777" w:rsidR="005D1210" w:rsidRPr="00C41A47" w:rsidRDefault="005D1210" w:rsidP="00C41A47">
      <w:pPr>
        <w:spacing w:after="160" w:line="256" w:lineRule="auto"/>
        <w:contextualSpacing/>
        <w:rPr>
          <w:b/>
          <w:sz w:val="24"/>
          <w:szCs w:val="24"/>
        </w:rPr>
      </w:pPr>
    </w:p>
    <w:p w14:paraId="2495E44D" w14:textId="77777777" w:rsidR="00CB5073" w:rsidRPr="00C41A47" w:rsidRDefault="00CB5073" w:rsidP="00C41A47">
      <w:pPr>
        <w:rPr>
          <w:b/>
          <w:sz w:val="24"/>
          <w:szCs w:val="24"/>
        </w:rPr>
      </w:pPr>
    </w:p>
    <w:p w14:paraId="25641592" w14:textId="77777777" w:rsidR="00CB5073" w:rsidRPr="006738C8" w:rsidRDefault="00A176FD" w:rsidP="006738C8">
      <w:pPr>
        <w:pStyle w:val="Heading3"/>
        <w:ind w:left="1440" w:firstLine="720"/>
        <w:rPr>
          <w:b/>
        </w:rPr>
      </w:pPr>
      <w:bookmarkStart w:id="8" w:name="_Toc74155386"/>
      <w:r>
        <w:rPr>
          <w:b/>
        </w:rPr>
        <w:t>2.1.2</w:t>
      </w:r>
      <w:r w:rsidR="006738C8">
        <w:rPr>
          <w:b/>
        </w:rPr>
        <w:t xml:space="preserve"> </w:t>
      </w:r>
      <w:r w:rsidR="00CB5073" w:rsidRPr="006738C8">
        <w:rPr>
          <w:b/>
        </w:rPr>
        <w:t>Interview findings:</w:t>
      </w:r>
      <w:bookmarkEnd w:id="8"/>
    </w:p>
    <w:p w14:paraId="0B9C5357" w14:textId="77777777" w:rsidR="00BB5D25" w:rsidRDefault="00C41A47" w:rsidP="00BB5D25">
      <w:pPr>
        <w:pStyle w:val="ListParagraph"/>
        <w:spacing w:after="160" w:line="256" w:lineRule="auto"/>
        <w:ind w:left="1440" w:firstLine="720"/>
        <w:contextualSpacing/>
        <w:rPr>
          <w:sz w:val="24"/>
          <w:szCs w:val="24"/>
        </w:rPr>
      </w:pPr>
      <w:r w:rsidRPr="00B76CBB">
        <w:rPr>
          <w:sz w:val="24"/>
          <w:szCs w:val="24"/>
        </w:rPr>
        <w:t>The</w:t>
      </w:r>
      <w:r>
        <w:rPr>
          <w:sz w:val="24"/>
          <w:szCs w:val="24"/>
        </w:rPr>
        <w:t xml:space="preserve"> findings after holding the interviews successfully with all the targeted individuals are given below:</w:t>
      </w:r>
      <w:r w:rsidRPr="00B76CBB">
        <w:rPr>
          <w:sz w:val="24"/>
          <w:szCs w:val="24"/>
        </w:rPr>
        <w:t xml:space="preserve"> </w:t>
      </w:r>
    </w:p>
    <w:p w14:paraId="0735E728" w14:textId="77777777" w:rsidR="00907988" w:rsidRDefault="00907988" w:rsidP="00BB5D25">
      <w:pPr>
        <w:pStyle w:val="ListParagraph"/>
        <w:spacing w:after="160" w:line="256" w:lineRule="auto"/>
        <w:ind w:left="1440" w:firstLine="720"/>
        <w:contextualSpacing/>
        <w:rPr>
          <w:sz w:val="24"/>
          <w:szCs w:val="24"/>
        </w:rPr>
      </w:pPr>
    </w:p>
    <w:p w14:paraId="39F1A600" w14:textId="77777777" w:rsidR="00907988" w:rsidRDefault="00907988" w:rsidP="00BB5D25">
      <w:pPr>
        <w:pStyle w:val="ListParagraph"/>
        <w:spacing w:after="160" w:line="256" w:lineRule="auto"/>
        <w:ind w:left="1440" w:firstLine="720"/>
        <w:contextualSpacing/>
        <w:rPr>
          <w:sz w:val="24"/>
          <w:szCs w:val="24"/>
        </w:rPr>
      </w:pPr>
    </w:p>
    <w:p w14:paraId="067A17E2" w14:textId="77777777" w:rsidR="005D1210" w:rsidRDefault="005D1210" w:rsidP="005D1210">
      <w:pPr>
        <w:rPr>
          <w:b/>
          <w:sz w:val="24"/>
          <w:szCs w:val="24"/>
        </w:rPr>
      </w:pPr>
      <w:r w:rsidRPr="001C2660">
        <w:rPr>
          <w:b/>
          <w:sz w:val="24"/>
          <w:szCs w:val="24"/>
        </w:rPr>
        <w:t>Interview with Dr. Simon White (The computing course leader)</w:t>
      </w:r>
    </w:p>
    <w:p w14:paraId="14F2F054" w14:textId="77777777" w:rsidR="00907988" w:rsidRPr="001C2660" w:rsidRDefault="00907988" w:rsidP="005D1210">
      <w:pPr>
        <w:rPr>
          <w:b/>
          <w:sz w:val="24"/>
          <w:szCs w:val="24"/>
        </w:rPr>
      </w:pPr>
    </w:p>
    <w:p w14:paraId="46FA74F9" w14:textId="77777777" w:rsidR="005D1210" w:rsidRPr="00F45A72" w:rsidRDefault="005D1210" w:rsidP="005D1210">
      <w:pPr>
        <w:spacing w:line="0" w:lineRule="atLeast"/>
        <w:ind w:left="360"/>
        <w:rPr>
          <w:b/>
          <w:sz w:val="24"/>
          <w:szCs w:val="24"/>
        </w:rPr>
      </w:pPr>
      <w:r w:rsidRPr="00F45A72">
        <w:rPr>
          <w:sz w:val="24"/>
          <w:szCs w:val="24"/>
        </w:rPr>
        <w:t xml:space="preserve">Interview Date: </w:t>
      </w:r>
      <w:r>
        <w:rPr>
          <w:sz w:val="24"/>
          <w:szCs w:val="24"/>
        </w:rPr>
        <w:t>22</w:t>
      </w:r>
      <w:r w:rsidRPr="00462593">
        <w:rPr>
          <w:sz w:val="24"/>
          <w:szCs w:val="24"/>
          <w:vertAlign w:val="superscript"/>
        </w:rPr>
        <w:t>nd</w:t>
      </w:r>
      <w:r>
        <w:rPr>
          <w:sz w:val="24"/>
          <w:szCs w:val="24"/>
        </w:rPr>
        <w:t xml:space="preserve"> December, 2020</w:t>
      </w:r>
    </w:p>
    <w:p w14:paraId="11663F9D" w14:textId="77777777" w:rsidR="005D1210" w:rsidRPr="00F45A72" w:rsidRDefault="005D1210" w:rsidP="005D1210">
      <w:pPr>
        <w:spacing w:line="0" w:lineRule="atLeast"/>
        <w:ind w:left="360"/>
        <w:rPr>
          <w:sz w:val="24"/>
          <w:szCs w:val="24"/>
        </w:rPr>
      </w:pPr>
      <w:r w:rsidRPr="00F45A72">
        <w:rPr>
          <w:sz w:val="24"/>
          <w:szCs w:val="24"/>
        </w:rPr>
        <w:t xml:space="preserve">Duration: </w:t>
      </w:r>
      <w:r>
        <w:rPr>
          <w:sz w:val="24"/>
          <w:szCs w:val="24"/>
        </w:rPr>
        <w:t>20 minutes</w:t>
      </w:r>
    </w:p>
    <w:p w14:paraId="1AA324A2" w14:textId="77777777" w:rsidR="005D1210" w:rsidRPr="00F45A72" w:rsidRDefault="005D1210" w:rsidP="005D1210">
      <w:pPr>
        <w:spacing w:line="0" w:lineRule="atLeast"/>
        <w:ind w:left="360"/>
        <w:rPr>
          <w:sz w:val="24"/>
          <w:szCs w:val="24"/>
        </w:rPr>
      </w:pPr>
      <w:r w:rsidRPr="00F45A72">
        <w:rPr>
          <w:sz w:val="24"/>
          <w:szCs w:val="24"/>
        </w:rPr>
        <w:t>Interview attendees:</w:t>
      </w:r>
    </w:p>
    <w:p w14:paraId="7FC10FF9" w14:textId="77777777" w:rsidR="005D1210" w:rsidRPr="00F45A72" w:rsidRDefault="005D1210" w:rsidP="00D10E8F">
      <w:pPr>
        <w:numPr>
          <w:ilvl w:val="0"/>
          <w:numId w:val="5"/>
        </w:numPr>
        <w:tabs>
          <w:tab w:val="left" w:pos="1080"/>
        </w:tabs>
        <w:spacing w:line="0" w:lineRule="atLeast"/>
        <w:ind w:left="1080" w:hanging="360"/>
        <w:rPr>
          <w:rFonts w:eastAsia="Arial"/>
          <w:sz w:val="24"/>
          <w:szCs w:val="24"/>
        </w:rPr>
      </w:pPr>
      <w:proofErr w:type="spellStart"/>
      <w:r w:rsidRPr="00F45A72">
        <w:rPr>
          <w:sz w:val="24"/>
          <w:szCs w:val="24"/>
        </w:rPr>
        <w:t>Bipashu</w:t>
      </w:r>
      <w:proofErr w:type="spellEnd"/>
    </w:p>
    <w:p w14:paraId="2C8EBB58" w14:textId="77777777" w:rsidR="005D1210" w:rsidRPr="00F45A72" w:rsidRDefault="005D1210" w:rsidP="00D10E8F">
      <w:pPr>
        <w:numPr>
          <w:ilvl w:val="0"/>
          <w:numId w:val="5"/>
        </w:numPr>
        <w:tabs>
          <w:tab w:val="left" w:pos="1080"/>
        </w:tabs>
        <w:spacing w:line="0" w:lineRule="atLeast"/>
        <w:ind w:left="1080" w:hanging="360"/>
        <w:rPr>
          <w:rFonts w:eastAsia="Arial"/>
          <w:sz w:val="24"/>
          <w:szCs w:val="24"/>
        </w:rPr>
      </w:pPr>
      <w:proofErr w:type="spellStart"/>
      <w:r w:rsidRPr="00F45A72">
        <w:rPr>
          <w:sz w:val="24"/>
          <w:szCs w:val="24"/>
        </w:rPr>
        <w:t>Rabika</w:t>
      </w:r>
      <w:proofErr w:type="spellEnd"/>
    </w:p>
    <w:p w14:paraId="7AB5EA6B" w14:textId="77777777" w:rsidR="005D1210" w:rsidRPr="00F45A72" w:rsidRDefault="005D1210" w:rsidP="00D10E8F">
      <w:pPr>
        <w:numPr>
          <w:ilvl w:val="0"/>
          <w:numId w:val="5"/>
        </w:numPr>
        <w:tabs>
          <w:tab w:val="left" w:pos="1080"/>
        </w:tabs>
        <w:spacing w:line="0" w:lineRule="atLeast"/>
        <w:ind w:left="1080" w:hanging="360"/>
        <w:rPr>
          <w:rFonts w:eastAsia="Arial"/>
          <w:sz w:val="24"/>
          <w:szCs w:val="24"/>
        </w:rPr>
      </w:pPr>
      <w:r w:rsidRPr="00F45A72">
        <w:rPr>
          <w:sz w:val="24"/>
          <w:szCs w:val="24"/>
        </w:rPr>
        <w:t>Soman</w:t>
      </w:r>
    </w:p>
    <w:p w14:paraId="2FEF07B4" w14:textId="77777777" w:rsidR="005D1210" w:rsidRPr="00F45A72" w:rsidRDefault="005D1210" w:rsidP="00D10E8F">
      <w:pPr>
        <w:numPr>
          <w:ilvl w:val="0"/>
          <w:numId w:val="5"/>
        </w:numPr>
        <w:tabs>
          <w:tab w:val="left" w:pos="1080"/>
        </w:tabs>
        <w:spacing w:line="0" w:lineRule="atLeast"/>
        <w:ind w:left="1080" w:hanging="360"/>
        <w:rPr>
          <w:rFonts w:eastAsia="Arial"/>
          <w:sz w:val="24"/>
          <w:szCs w:val="24"/>
        </w:rPr>
      </w:pPr>
      <w:proofErr w:type="spellStart"/>
      <w:r w:rsidRPr="00F45A72">
        <w:rPr>
          <w:sz w:val="24"/>
          <w:szCs w:val="24"/>
        </w:rPr>
        <w:t>Sujayan</w:t>
      </w:r>
      <w:proofErr w:type="spellEnd"/>
    </w:p>
    <w:p w14:paraId="00074F8C" w14:textId="77777777" w:rsidR="005D1210" w:rsidRDefault="005D1210" w:rsidP="005D1210">
      <w:pPr>
        <w:tabs>
          <w:tab w:val="left" w:pos="1080"/>
        </w:tabs>
        <w:spacing w:line="0" w:lineRule="atLeast"/>
        <w:ind w:left="1080"/>
        <w:rPr>
          <w:rFonts w:eastAsia="Arial"/>
          <w:sz w:val="24"/>
          <w:szCs w:val="24"/>
        </w:rPr>
      </w:pPr>
    </w:p>
    <w:p w14:paraId="33836874" w14:textId="77777777" w:rsidR="00907988" w:rsidRPr="00F45A72" w:rsidRDefault="00907988" w:rsidP="005D1210">
      <w:pPr>
        <w:tabs>
          <w:tab w:val="left" w:pos="1080"/>
        </w:tabs>
        <w:spacing w:line="0" w:lineRule="atLeast"/>
        <w:ind w:left="1080"/>
        <w:rPr>
          <w:rFonts w:eastAsia="Arial"/>
          <w:sz w:val="24"/>
          <w:szCs w:val="24"/>
        </w:rPr>
      </w:pPr>
    </w:p>
    <w:p w14:paraId="534B05A1" w14:textId="77777777" w:rsidR="005D1210" w:rsidRDefault="005D1210" w:rsidP="005D1210">
      <w:pPr>
        <w:spacing w:line="0" w:lineRule="atLeast"/>
        <w:ind w:left="360"/>
        <w:rPr>
          <w:sz w:val="24"/>
          <w:szCs w:val="24"/>
        </w:rPr>
      </w:pPr>
      <w:r w:rsidRPr="00F45A72">
        <w:rPr>
          <w:sz w:val="24"/>
          <w:szCs w:val="24"/>
        </w:rPr>
        <w:t>All questions and respective responses of this interview are shown in the following table:</w:t>
      </w:r>
    </w:p>
    <w:p w14:paraId="0023D0A7" w14:textId="77777777" w:rsidR="00907988" w:rsidRDefault="00907988" w:rsidP="005D1210">
      <w:pPr>
        <w:spacing w:line="0" w:lineRule="atLeast"/>
        <w:ind w:left="360"/>
        <w:rPr>
          <w:sz w:val="24"/>
          <w:szCs w:val="24"/>
        </w:rPr>
      </w:pPr>
    </w:p>
    <w:p w14:paraId="79083E01" w14:textId="77777777" w:rsidR="00907988" w:rsidRPr="00F45A72" w:rsidRDefault="00907988" w:rsidP="005D1210">
      <w:pPr>
        <w:spacing w:line="0" w:lineRule="atLeast"/>
        <w:ind w:left="360"/>
        <w:rPr>
          <w:sz w:val="24"/>
          <w:szCs w:val="24"/>
        </w:rPr>
      </w:pPr>
    </w:p>
    <w:p w14:paraId="4C3F9411" w14:textId="77777777" w:rsidR="005D1210" w:rsidRPr="00F45A72" w:rsidRDefault="005D1210" w:rsidP="005D1210">
      <w:pPr>
        <w:spacing w:line="0" w:lineRule="atLeast"/>
        <w:ind w:left="360"/>
        <w:rPr>
          <w:sz w:val="24"/>
          <w:szCs w:val="24"/>
        </w:rPr>
      </w:pPr>
    </w:p>
    <w:tbl>
      <w:tblPr>
        <w:tblW w:w="10460" w:type="dxa"/>
        <w:tblInd w:w="-931" w:type="dxa"/>
        <w:tblLayout w:type="fixed"/>
        <w:tblCellMar>
          <w:left w:w="0" w:type="dxa"/>
          <w:right w:w="0" w:type="dxa"/>
        </w:tblCellMar>
        <w:tblLook w:val="0000" w:firstRow="0" w:lastRow="0" w:firstColumn="0" w:lastColumn="0" w:noHBand="0" w:noVBand="0"/>
      </w:tblPr>
      <w:tblGrid>
        <w:gridCol w:w="1240"/>
        <w:gridCol w:w="990"/>
        <w:gridCol w:w="8230"/>
      </w:tblGrid>
      <w:tr w:rsidR="005D1210" w:rsidRPr="00F45A72" w14:paraId="1814DB23" w14:textId="77777777" w:rsidTr="00F1136A">
        <w:trPr>
          <w:trHeight w:val="250"/>
        </w:trPr>
        <w:tc>
          <w:tcPr>
            <w:tcW w:w="1240" w:type="dxa"/>
            <w:tcBorders>
              <w:top w:val="single" w:sz="8" w:space="0" w:color="auto"/>
              <w:left w:val="single" w:sz="8" w:space="0" w:color="auto"/>
              <w:right w:val="single" w:sz="8" w:space="0" w:color="auto"/>
            </w:tcBorders>
            <w:shd w:val="clear" w:color="auto" w:fill="auto"/>
            <w:vAlign w:val="bottom"/>
          </w:tcPr>
          <w:p w14:paraId="3E202106" w14:textId="77777777" w:rsidR="005D1210" w:rsidRPr="00C44CFC" w:rsidRDefault="005D1210" w:rsidP="00D97D55">
            <w:pPr>
              <w:spacing w:line="0" w:lineRule="atLeast"/>
              <w:ind w:left="100"/>
            </w:pPr>
            <w:r w:rsidRPr="00C44CFC">
              <w:t>Topic Area</w:t>
            </w:r>
          </w:p>
        </w:tc>
        <w:tc>
          <w:tcPr>
            <w:tcW w:w="9220" w:type="dxa"/>
            <w:gridSpan w:val="2"/>
            <w:tcBorders>
              <w:top w:val="single" w:sz="8" w:space="0" w:color="auto"/>
              <w:right w:val="single" w:sz="8" w:space="0" w:color="auto"/>
            </w:tcBorders>
            <w:shd w:val="clear" w:color="auto" w:fill="auto"/>
            <w:vAlign w:val="bottom"/>
          </w:tcPr>
          <w:p w14:paraId="719FBCA4" w14:textId="77777777" w:rsidR="005D1210" w:rsidRPr="00C44CFC" w:rsidRDefault="005D1210" w:rsidP="00D97D55">
            <w:pPr>
              <w:spacing w:line="0" w:lineRule="atLeast"/>
              <w:ind w:left="100"/>
              <w:rPr>
                <w:b/>
              </w:rPr>
            </w:pPr>
            <w:r w:rsidRPr="00C44CFC">
              <w:rPr>
                <w:b/>
              </w:rPr>
              <w:t>Motivation and Client Constraints</w:t>
            </w:r>
          </w:p>
        </w:tc>
      </w:tr>
      <w:tr w:rsidR="005D1210" w:rsidRPr="00F45A72" w14:paraId="34C0A04E" w14:textId="77777777" w:rsidTr="00F1136A">
        <w:trPr>
          <w:trHeight w:val="242"/>
        </w:trPr>
        <w:tc>
          <w:tcPr>
            <w:tcW w:w="1240" w:type="dxa"/>
            <w:tcBorders>
              <w:left w:val="single" w:sz="8" w:space="0" w:color="auto"/>
              <w:bottom w:val="single" w:sz="8" w:space="0" w:color="auto"/>
              <w:right w:val="single" w:sz="8" w:space="0" w:color="auto"/>
            </w:tcBorders>
            <w:shd w:val="clear" w:color="auto" w:fill="auto"/>
            <w:vAlign w:val="bottom"/>
          </w:tcPr>
          <w:p w14:paraId="7327956B" w14:textId="77777777" w:rsidR="005D1210" w:rsidRPr="00C44CFC" w:rsidRDefault="005D1210" w:rsidP="00D97D55">
            <w:pPr>
              <w:spacing w:line="0" w:lineRule="atLeast"/>
            </w:pPr>
          </w:p>
        </w:tc>
        <w:tc>
          <w:tcPr>
            <w:tcW w:w="990" w:type="dxa"/>
            <w:tcBorders>
              <w:bottom w:val="single" w:sz="8" w:space="0" w:color="auto"/>
            </w:tcBorders>
            <w:shd w:val="clear" w:color="auto" w:fill="auto"/>
            <w:vAlign w:val="bottom"/>
          </w:tcPr>
          <w:p w14:paraId="509C238E" w14:textId="77777777" w:rsidR="005D1210" w:rsidRPr="00C44CFC" w:rsidRDefault="005D1210" w:rsidP="00D97D55">
            <w:pPr>
              <w:spacing w:line="0" w:lineRule="atLeast"/>
            </w:pPr>
          </w:p>
        </w:tc>
        <w:tc>
          <w:tcPr>
            <w:tcW w:w="8230" w:type="dxa"/>
            <w:tcBorders>
              <w:bottom w:val="single" w:sz="8" w:space="0" w:color="auto"/>
              <w:right w:val="single" w:sz="8" w:space="0" w:color="auto"/>
            </w:tcBorders>
            <w:shd w:val="clear" w:color="auto" w:fill="auto"/>
            <w:vAlign w:val="bottom"/>
          </w:tcPr>
          <w:p w14:paraId="110CD7D4" w14:textId="77777777" w:rsidR="005D1210" w:rsidRPr="00C44CFC" w:rsidRDefault="005D1210" w:rsidP="00D97D55">
            <w:pPr>
              <w:spacing w:line="0" w:lineRule="atLeast"/>
            </w:pPr>
          </w:p>
        </w:tc>
      </w:tr>
      <w:tr w:rsidR="005D1210" w:rsidRPr="00F45A72" w14:paraId="191446AA" w14:textId="77777777" w:rsidTr="00F1136A">
        <w:trPr>
          <w:trHeight w:val="230"/>
        </w:trPr>
        <w:tc>
          <w:tcPr>
            <w:tcW w:w="1240" w:type="dxa"/>
            <w:tcBorders>
              <w:left w:val="single" w:sz="8" w:space="0" w:color="auto"/>
              <w:right w:val="single" w:sz="8" w:space="0" w:color="auto"/>
            </w:tcBorders>
            <w:shd w:val="clear" w:color="auto" w:fill="auto"/>
            <w:vAlign w:val="bottom"/>
          </w:tcPr>
          <w:p w14:paraId="5CD2A454" w14:textId="77777777" w:rsidR="005D1210" w:rsidRPr="00C44CFC" w:rsidRDefault="005D1210" w:rsidP="00D97D55">
            <w:pPr>
              <w:spacing w:line="227" w:lineRule="exact"/>
              <w:ind w:left="100"/>
              <w:rPr>
                <w:b/>
              </w:rPr>
            </w:pPr>
            <w:r w:rsidRPr="00C44CFC">
              <w:rPr>
                <w:b/>
              </w:rPr>
              <w:t>Interviewer</w:t>
            </w:r>
          </w:p>
        </w:tc>
        <w:tc>
          <w:tcPr>
            <w:tcW w:w="990" w:type="dxa"/>
            <w:tcBorders>
              <w:right w:val="single" w:sz="8" w:space="0" w:color="auto"/>
            </w:tcBorders>
            <w:shd w:val="clear" w:color="auto" w:fill="auto"/>
            <w:vAlign w:val="bottom"/>
          </w:tcPr>
          <w:p w14:paraId="17F71C1C" w14:textId="77777777" w:rsidR="005D1210" w:rsidRPr="00C44CFC" w:rsidRDefault="005D1210" w:rsidP="00D97D55">
            <w:pPr>
              <w:spacing w:line="229" w:lineRule="exact"/>
              <w:ind w:left="100"/>
              <w:rPr>
                <w:b/>
              </w:rPr>
            </w:pPr>
            <w:r w:rsidRPr="00C44CFC">
              <w:rPr>
                <w:b/>
              </w:rPr>
              <w:t>Question</w:t>
            </w:r>
          </w:p>
        </w:tc>
        <w:tc>
          <w:tcPr>
            <w:tcW w:w="8230" w:type="dxa"/>
            <w:tcBorders>
              <w:right w:val="single" w:sz="8" w:space="0" w:color="auto"/>
            </w:tcBorders>
            <w:shd w:val="clear" w:color="auto" w:fill="auto"/>
            <w:vAlign w:val="bottom"/>
          </w:tcPr>
          <w:p w14:paraId="7DFE1FBB" w14:textId="77777777" w:rsidR="005D1210" w:rsidRPr="00C44CFC" w:rsidRDefault="005D1210" w:rsidP="00D97D55">
            <w:pPr>
              <w:spacing w:line="227" w:lineRule="exact"/>
              <w:ind w:left="140"/>
              <w:rPr>
                <w:b/>
              </w:rPr>
            </w:pPr>
            <w:r w:rsidRPr="00C44CFC">
              <w:rPr>
                <w:b/>
              </w:rPr>
              <w:t>Question - Client Response</w:t>
            </w:r>
          </w:p>
        </w:tc>
      </w:tr>
      <w:tr w:rsidR="005D1210" w:rsidRPr="00F45A72" w14:paraId="6D0DF680" w14:textId="77777777"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14:paraId="39E7B9CE" w14:textId="77777777" w:rsidR="005D1210" w:rsidRPr="00C44CFC" w:rsidRDefault="005D1210" w:rsidP="00D97D55">
            <w:pPr>
              <w:spacing w:line="0" w:lineRule="atLeast"/>
            </w:pPr>
          </w:p>
        </w:tc>
        <w:tc>
          <w:tcPr>
            <w:tcW w:w="990" w:type="dxa"/>
            <w:tcBorders>
              <w:bottom w:val="single" w:sz="8" w:space="0" w:color="000000"/>
              <w:right w:val="single" w:sz="8" w:space="0" w:color="auto"/>
            </w:tcBorders>
            <w:shd w:val="clear" w:color="auto" w:fill="auto"/>
            <w:vAlign w:val="bottom"/>
          </w:tcPr>
          <w:p w14:paraId="09CFE9B5" w14:textId="77777777" w:rsidR="005D1210" w:rsidRPr="00C44CFC" w:rsidRDefault="005D1210" w:rsidP="00D97D55">
            <w:pPr>
              <w:spacing w:line="0" w:lineRule="atLeast"/>
              <w:ind w:left="100"/>
              <w:rPr>
                <w:b/>
              </w:rPr>
            </w:pPr>
            <w:r w:rsidRPr="00C44CFC">
              <w:rPr>
                <w:b/>
              </w:rPr>
              <w:t>Number</w:t>
            </w:r>
          </w:p>
        </w:tc>
        <w:tc>
          <w:tcPr>
            <w:tcW w:w="8230" w:type="dxa"/>
            <w:tcBorders>
              <w:bottom w:val="single" w:sz="8" w:space="0" w:color="000000"/>
              <w:right w:val="single" w:sz="8" w:space="0" w:color="auto"/>
            </w:tcBorders>
            <w:shd w:val="clear" w:color="auto" w:fill="auto"/>
            <w:vAlign w:val="bottom"/>
          </w:tcPr>
          <w:p w14:paraId="08457E61" w14:textId="77777777" w:rsidR="005D1210" w:rsidRPr="00C44CFC" w:rsidRDefault="005D1210" w:rsidP="00D97D55">
            <w:pPr>
              <w:spacing w:line="0" w:lineRule="atLeast"/>
            </w:pPr>
          </w:p>
        </w:tc>
      </w:tr>
      <w:tr w:rsidR="005D1210" w:rsidRPr="00F45A72" w14:paraId="56E492E0" w14:textId="77777777"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14:paraId="4BB66D3B" w14:textId="77777777" w:rsidR="005D1210" w:rsidRPr="00F45A72" w:rsidRDefault="00D37EFF" w:rsidP="00D97D55">
            <w:pPr>
              <w:spacing w:line="0" w:lineRule="atLeast"/>
              <w:rPr>
                <w:sz w:val="24"/>
                <w:szCs w:val="24"/>
              </w:rPr>
            </w:pPr>
            <w:proofErr w:type="spellStart"/>
            <w:r>
              <w:rPr>
                <w:sz w:val="24"/>
                <w:szCs w:val="24"/>
              </w:rPr>
              <w:lastRenderedPageBreak/>
              <w:t>Rabika</w:t>
            </w:r>
            <w:proofErr w:type="spellEnd"/>
          </w:p>
        </w:tc>
        <w:tc>
          <w:tcPr>
            <w:tcW w:w="990" w:type="dxa"/>
            <w:tcBorders>
              <w:bottom w:val="single" w:sz="8" w:space="0" w:color="000000"/>
              <w:right w:val="single" w:sz="8" w:space="0" w:color="auto"/>
            </w:tcBorders>
            <w:shd w:val="clear" w:color="auto" w:fill="auto"/>
            <w:vAlign w:val="bottom"/>
          </w:tcPr>
          <w:p w14:paraId="30895D75" w14:textId="77777777" w:rsidR="005D1210" w:rsidRPr="00F45A72" w:rsidRDefault="005D1210" w:rsidP="00D97D55">
            <w:pPr>
              <w:spacing w:line="0" w:lineRule="atLeast"/>
              <w:ind w:left="100"/>
              <w:rPr>
                <w:b/>
                <w:sz w:val="24"/>
                <w:szCs w:val="24"/>
              </w:rPr>
            </w:pPr>
            <w:r>
              <w:rPr>
                <w:sz w:val="24"/>
                <w:szCs w:val="24"/>
              </w:rPr>
              <w:t>0</w:t>
            </w:r>
            <w:r w:rsidRPr="00F45A72">
              <w:rPr>
                <w:sz w:val="24"/>
                <w:szCs w:val="24"/>
              </w:rPr>
              <w:t>1</w:t>
            </w:r>
          </w:p>
        </w:tc>
        <w:tc>
          <w:tcPr>
            <w:tcW w:w="8230" w:type="dxa"/>
            <w:tcBorders>
              <w:bottom w:val="single" w:sz="8" w:space="0" w:color="000000"/>
              <w:right w:val="single" w:sz="8" w:space="0" w:color="auto"/>
            </w:tcBorders>
            <w:shd w:val="clear" w:color="auto" w:fill="auto"/>
            <w:vAlign w:val="bottom"/>
          </w:tcPr>
          <w:p w14:paraId="20D30FFF" w14:textId="77777777" w:rsidR="005D1210" w:rsidRDefault="005D1210" w:rsidP="00D97D55">
            <w:pPr>
              <w:spacing w:line="229" w:lineRule="exact"/>
              <w:jc w:val="both"/>
              <w:rPr>
                <w:sz w:val="24"/>
                <w:szCs w:val="24"/>
              </w:rPr>
            </w:pPr>
            <w:r w:rsidRPr="00C44B66">
              <w:rPr>
                <w:sz w:val="24"/>
                <w:szCs w:val="24"/>
              </w:rPr>
              <w:t xml:space="preserve">Who </w:t>
            </w:r>
            <w:r>
              <w:rPr>
                <w:sz w:val="24"/>
                <w:szCs w:val="24"/>
              </w:rPr>
              <w:t xml:space="preserve">will the </w:t>
            </w:r>
            <w:r w:rsidRPr="00C44B66">
              <w:rPr>
                <w:sz w:val="24"/>
                <w:szCs w:val="24"/>
              </w:rPr>
              <w:t>potential target users of this software</w:t>
            </w:r>
            <w:r>
              <w:rPr>
                <w:sz w:val="24"/>
                <w:szCs w:val="24"/>
              </w:rPr>
              <w:t xml:space="preserve"> in your opinion</w:t>
            </w:r>
            <w:r w:rsidRPr="00C44B66">
              <w:rPr>
                <w:sz w:val="24"/>
                <w:szCs w:val="24"/>
              </w:rPr>
              <w:t>?</w:t>
            </w:r>
          </w:p>
          <w:p w14:paraId="5C196FD8" w14:textId="77777777" w:rsidR="005D1210" w:rsidRPr="00F45A72" w:rsidRDefault="005D1210" w:rsidP="00D10E8F">
            <w:pPr>
              <w:pStyle w:val="ListParagraph"/>
              <w:numPr>
                <w:ilvl w:val="0"/>
                <w:numId w:val="6"/>
              </w:numPr>
              <w:spacing w:after="160" w:line="229" w:lineRule="exact"/>
              <w:contextualSpacing/>
              <w:rPr>
                <w:sz w:val="24"/>
                <w:szCs w:val="24"/>
              </w:rPr>
            </w:pPr>
            <w:r w:rsidRPr="00785E6A">
              <w:rPr>
                <w:sz w:val="24"/>
                <w:szCs w:val="24"/>
              </w:rPr>
              <w:t>Student, module leader, tutors</w:t>
            </w:r>
          </w:p>
        </w:tc>
      </w:tr>
      <w:tr w:rsidR="005D1210" w:rsidRPr="007B1939" w14:paraId="744956B0" w14:textId="77777777"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14:paraId="19E37A50" w14:textId="77777777" w:rsidR="005D1210" w:rsidRPr="00F45A72" w:rsidRDefault="00D37EFF" w:rsidP="00D97D55">
            <w:pPr>
              <w:spacing w:line="0" w:lineRule="atLeast"/>
              <w:rPr>
                <w:sz w:val="24"/>
                <w:szCs w:val="24"/>
              </w:rPr>
            </w:pPr>
            <w:proofErr w:type="spellStart"/>
            <w:r>
              <w:rPr>
                <w:sz w:val="24"/>
                <w:szCs w:val="24"/>
              </w:rPr>
              <w:t>Rabika</w:t>
            </w:r>
            <w:proofErr w:type="spellEnd"/>
          </w:p>
        </w:tc>
        <w:tc>
          <w:tcPr>
            <w:tcW w:w="990" w:type="dxa"/>
            <w:tcBorders>
              <w:bottom w:val="single" w:sz="8" w:space="0" w:color="000000"/>
              <w:right w:val="single" w:sz="8" w:space="0" w:color="auto"/>
            </w:tcBorders>
            <w:shd w:val="clear" w:color="auto" w:fill="auto"/>
            <w:vAlign w:val="bottom"/>
          </w:tcPr>
          <w:p w14:paraId="46D807DC" w14:textId="77777777" w:rsidR="005D1210" w:rsidRPr="00F45A72" w:rsidRDefault="005D1210" w:rsidP="00D97D55">
            <w:pPr>
              <w:spacing w:line="0" w:lineRule="atLeast"/>
              <w:ind w:left="100"/>
              <w:rPr>
                <w:sz w:val="24"/>
                <w:szCs w:val="24"/>
              </w:rPr>
            </w:pPr>
            <w:r w:rsidRPr="00F45A72">
              <w:rPr>
                <w:sz w:val="24"/>
                <w:szCs w:val="24"/>
              </w:rPr>
              <w:t>02</w:t>
            </w:r>
          </w:p>
        </w:tc>
        <w:tc>
          <w:tcPr>
            <w:tcW w:w="8230" w:type="dxa"/>
            <w:tcBorders>
              <w:bottom w:val="single" w:sz="8" w:space="0" w:color="000000"/>
              <w:right w:val="single" w:sz="8" w:space="0" w:color="auto"/>
            </w:tcBorders>
            <w:shd w:val="clear" w:color="auto" w:fill="auto"/>
            <w:vAlign w:val="bottom"/>
          </w:tcPr>
          <w:p w14:paraId="68B2509F" w14:textId="77777777" w:rsidR="005D1210" w:rsidRPr="007B1939" w:rsidRDefault="005D1210" w:rsidP="00D97D55">
            <w:pPr>
              <w:spacing w:line="229" w:lineRule="exact"/>
              <w:jc w:val="both"/>
              <w:rPr>
                <w:rFonts w:cstheme="minorHAnsi"/>
                <w:sz w:val="24"/>
                <w:szCs w:val="24"/>
              </w:rPr>
            </w:pPr>
            <w:r w:rsidRPr="007B1939">
              <w:rPr>
                <w:rFonts w:cstheme="minorHAnsi"/>
                <w:sz w:val="24"/>
                <w:szCs w:val="24"/>
              </w:rPr>
              <w:t>In what ways will the potential future users of the system benefit?</w:t>
            </w:r>
          </w:p>
          <w:p w14:paraId="1BCBCB77" w14:textId="77777777" w:rsidR="005D1210" w:rsidRPr="007B1939" w:rsidRDefault="005D1210" w:rsidP="00D10E8F">
            <w:pPr>
              <w:pStyle w:val="ListParagraph"/>
              <w:numPr>
                <w:ilvl w:val="0"/>
                <w:numId w:val="6"/>
              </w:numPr>
              <w:spacing w:after="160" w:line="229" w:lineRule="exact"/>
              <w:contextualSpacing/>
              <w:jc w:val="both"/>
              <w:rPr>
                <w:rFonts w:cstheme="minorHAnsi"/>
                <w:sz w:val="24"/>
                <w:szCs w:val="24"/>
              </w:rPr>
            </w:pPr>
            <w:r w:rsidRPr="007B1939">
              <w:rPr>
                <w:rFonts w:cstheme="minorHAnsi"/>
                <w:sz w:val="24"/>
                <w:szCs w:val="24"/>
              </w:rPr>
              <w:t xml:space="preserve">Students are one of the end users of the system who will especially benefit from this change as they can track and submit their assignments easily as well as receive feedback and keep track of their grades, they can also keep an eye on their attendance through notifications. Easier communication is established between the three bodies that is administration, tutors and the students. Teachers can share study materials through the platform and monitoring progress of the students and providing personalized help becomes easier. The administration can also easily keep track of all the students and staff in the university without problems such as data loss or redundancies.   </w:t>
            </w:r>
          </w:p>
        </w:tc>
      </w:tr>
      <w:tr w:rsidR="005D1210" w:rsidRPr="00F45A72" w14:paraId="1E64E902" w14:textId="77777777"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14:paraId="3C8FA290" w14:textId="77777777" w:rsidR="005D1210" w:rsidRPr="00F45A72" w:rsidRDefault="00D37EFF" w:rsidP="00D97D55">
            <w:pPr>
              <w:spacing w:line="0" w:lineRule="atLeast"/>
              <w:rPr>
                <w:sz w:val="24"/>
                <w:szCs w:val="24"/>
              </w:rPr>
            </w:pPr>
            <w:proofErr w:type="spellStart"/>
            <w:r>
              <w:rPr>
                <w:sz w:val="24"/>
                <w:szCs w:val="24"/>
              </w:rPr>
              <w:t>Rabika</w:t>
            </w:r>
            <w:proofErr w:type="spellEnd"/>
          </w:p>
        </w:tc>
        <w:tc>
          <w:tcPr>
            <w:tcW w:w="990" w:type="dxa"/>
            <w:tcBorders>
              <w:bottom w:val="single" w:sz="8" w:space="0" w:color="000000"/>
              <w:right w:val="single" w:sz="8" w:space="0" w:color="auto"/>
            </w:tcBorders>
            <w:shd w:val="clear" w:color="auto" w:fill="auto"/>
            <w:vAlign w:val="bottom"/>
          </w:tcPr>
          <w:p w14:paraId="6D5C3544" w14:textId="77777777" w:rsidR="005D1210" w:rsidRPr="00F45A72" w:rsidRDefault="005D1210" w:rsidP="00D97D55">
            <w:pPr>
              <w:spacing w:line="0" w:lineRule="atLeast"/>
              <w:ind w:left="100"/>
              <w:rPr>
                <w:sz w:val="24"/>
                <w:szCs w:val="24"/>
              </w:rPr>
            </w:pPr>
            <w:r>
              <w:rPr>
                <w:sz w:val="24"/>
                <w:szCs w:val="24"/>
              </w:rPr>
              <w:t>03</w:t>
            </w:r>
          </w:p>
        </w:tc>
        <w:tc>
          <w:tcPr>
            <w:tcW w:w="8230" w:type="dxa"/>
            <w:tcBorders>
              <w:bottom w:val="single" w:sz="8" w:space="0" w:color="000000"/>
              <w:right w:val="single" w:sz="8" w:space="0" w:color="auto"/>
            </w:tcBorders>
            <w:shd w:val="clear" w:color="auto" w:fill="auto"/>
            <w:vAlign w:val="bottom"/>
          </w:tcPr>
          <w:p w14:paraId="0574726F" w14:textId="77777777" w:rsidR="005D1210" w:rsidRDefault="005D1210" w:rsidP="00D97D55">
            <w:pPr>
              <w:rPr>
                <w:sz w:val="24"/>
                <w:szCs w:val="24"/>
              </w:rPr>
            </w:pPr>
            <w:r w:rsidRPr="00E40650">
              <w:rPr>
                <w:sz w:val="24"/>
                <w:szCs w:val="24"/>
              </w:rPr>
              <w:t>What should the report look like? (</w:t>
            </w:r>
            <w:proofErr w:type="gramStart"/>
            <w:r w:rsidRPr="00E40650">
              <w:rPr>
                <w:sz w:val="24"/>
                <w:szCs w:val="24"/>
              </w:rPr>
              <w:t>what</w:t>
            </w:r>
            <w:proofErr w:type="gramEnd"/>
            <w:r w:rsidRPr="00E40650">
              <w:rPr>
                <w:sz w:val="24"/>
                <w:szCs w:val="24"/>
              </w:rPr>
              <w:t xml:space="preserve"> information should be included in the report)</w:t>
            </w:r>
          </w:p>
          <w:p w14:paraId="5F56C232" w14:textId="77777777" w:rsidR="005D1210" w:rsidRPr="00FC6013" w:rsidRDefault="005D1210" w:rsidP="00D10E8F">
            <w:pPr>
              <w:pStyle w:val="ListParagraph"/>
              <w:numPr>
                <w:ilvl w:val="0"/>
                <w:numId w:val="6"/>
              </w:numPr>
              <w:spacing w:after="160" w:line="256" w:lineRule="auto"/>
              <w:contextualSpacing/>
              <w:rPr>
                <w:sz w:val="24"/>
                <w:szCs w:val="24"/>
              </w:rPr>
            </w:pPr>
            <w:r>
              <w:rPr>
                <w:sz w:val="24"/>
                <w:szCs w:val="24"/>
              </w:rPr>
              <w:t xml:space="preserve">Sample reports that are being used currently by the university will be provided for reference and the current layout should be followed in the new system.  </w:t>
            </w:r>
          </w:p>
        </w:tc>
      </w:tr>
      <w:tr w:rsidR="005D1210" w:rsidRPr="00F45A72" w14:paraId="0EB3C9C4" w14:textId="77777777" w:rsidTr="00F1136A">
        <w:trPr>
          <w:trHeight w:val="278"/>
        </w:trPr>
        <w:tc>
          <w:tcPr>
            <w:tcW w:w="1240" w:type="dxa"/>
            <w:tcBorders>
              <w:left w:val="single" w:sz="8" w:space="0" w:color="auto"/>
              <w:bottom w:val="single" w:sz="4" w:space="0" w:color="auto"/>
              <w:right w:val="single" w:sz="8" w:space="0" w:color="auto"/>
            </w:tcBorders>
            <w:shd w:val="clear" w:color="auto" w:fill="auto"/>
            <w:vAlign w:val="bottom"/>
          </w:tcPr>
          <w:p w14:paraId="204BBA56" w14:textId="77777777" w:rsidR="005D1210" w:rsidRPr="00F45A72" w:rsidRDefault="00D37EFF" w:rsidP="00D97D55">
            <w:pPr>
              <w:spacing w:line="229" w:lineRule="exact"/>
              <w:rPr>
                <w:sz w:val="24"/>
                <w:szCs w:val="24"/>
              </w:rPr>
            </w:pPr>
            <w:proofErr w:type="spellStart"/>
            <w:r>
              <w:rPr>
                <w:sz w:val="24"/>
                <w:szCs w:val="24"/>
              </w:rPr>
              <w:t>Rabika</w:t>
            </w:r>
            <w:proofErr w:type="spellEnd"/>
          </w:p>
        </w:tc>
        <w:tc>
          <w:tcPr>
            <w:tcW w:w="990" w:type="dxa"/>
            <w:tcBorders>
              <w:bottom w:val="single" w:sz="4" w:space="0" w:color="auto"/>
              <w:right w:val="single" w:sz="8" w:space="0" w:color="auto"/>
            </w:tcBorders>
            <w:shd w:val="clear" w:color="auto" w:fill="auto"/>
            <w:vAlign w:val="bottom"/>
          </w:tcPr>
          <w:p w14:paraId="14382918" w14:textId="77777777" w:rsidR="005D1210" w:rsidRPr="00F45A72" w:rsidRDefault="005D1210" w:rsidP="00D97D55">
            <w:pPr>
              <w:spacing w:line="229" w:lineRule="exact"/>
              <w:ind w:left="100"/>
              <w:rPr>
                <w:sz w:val="24"/>
                <w:szCs w:val="24"/>
              </w:rPr>
            </w:pPr>
            <w:r>
              <w:rPr>
                <w:sz w:val="24"/>
                <w:szCs w:val="24"/>
              </w:rPr>
              <w:t>04</w:t>
            </w:r>
          </w:p>
        </w:tc>
        <w:tc>
          <w:tcPr>
            <w:tcW w:w="8230" w:type="dxa"/>
            <w:tcBorders>
              <w:bottom w:val="single" w:sz="4" w:space="0" w:color="auto"/>
              <w:right w:val="single" w:sz="8" w:space="0" w:color="auto"/>
            </w:tcBorders>
            <w:shd w:val="clear" w:color="auto" w:fill="auto"/>
            <w:vAlign w:val="bottom"/>
          </w:tcPr>
          <w:p w14:paraId="498D4BDE" w14:textId="77777777" w:rsidR="005D1210" w:rsidRDefault="005D1210" w:rsidP="00D97D55">
            <w:pPr>
              <w:spacing w:line="0" w:lineRule="atLeast"/>
              <w:rPr>
                <w:sz w:val="24"/>
                <w:szCs w:val="24"/>
              </w:rPr>
            </w:pPr>
            <w:r w:rsidRPr="00E40650">
              <w:rPr>
                <w:sz w:val="24"/>
                <w:szCs w:val="24"/>
              </w:rPr>
              <w:t>What is Diary Management used for and what does it mean by “Initiate Automated Action”?</w:t>
            </w:r>
          </w:p>
          <w:p w14:paraId="4CA46ECC" w14:textId="77777777" w:rsidR="005D1210" w:rsidRPr="00FC6013" w:rsidRDefault="005D1210" w:rsidP="00D10E8F">
            <w:pPr>
              <w:pStyle w:val="ListParagraph"/>
              <w:numPr>
                <w:ilvl w:val="0"/>
                <w:numId w:val="6"/>
              </w:numPr>
              <w:spacing w:after="160" w:line="0" w:lineRule="atLeast"/>
              <w:contextualSpacing/>
              <w:rPr>
                <w:sz w:val="24"/>
                <w:szCs w:val="24"/>
              </w:rPr>
            </w:pPr>
            <w:r>
              <w:rPr>
                <w:sz w:val="24"/>
                <w:szCs w:val="24"/>
              </w:rPr>
              <w:t>The scope for diary management is yet to be discussed and finalized.</w:t>
            </w:r>
          </w:p>
          <w:p w14:paraId="5B3B5835" w14:textId="77777777" w:rsidR="005D1210" w:rsidRPr="00E34D0A" w:rsidRDefault="005D1210" w:rsidP="00D97D55">
            <w:pPr>
              <w:spacing w:line="0" w:lineRule="atLeast"/>
              <w:rPr>
                <w:sz w:val="24"/>
                <w:szCs w:val="24"/>
              </w:rPr>
            </w:pPr>
            <w:r>
              <w:rPr>
                <w:sz w:val="24"/>
                <w:szCs w:val="24"/>
              </w:rPr>
              <w:t xml:space="preserve"> </w:t>
            </w:r>
            <w:r>
              <w:t xml:space="preserve"> </w:t>
            </w:r>
          </w:p>
        </w:tc>
      </w:tr>
      <w:tr w:rsidR="005D1210" w:rsidRPr="00F45A72" w14:paraId="5AED54C4" w14:textId="77777777" w:rsidTr="00F1136A">
        <w:trPr>
          <w:trHeight w:val="278"/>
        </w:trPr>
        <w:tc>
          <w:tcPr>
            <w:tcW w:w="1240" w:type="dxa"/>
            <w:tcBorders>
              <w:top w:val="single" w:sz="4" w:space="0" w:color="auto"/>
              <w:left w:val="single" w:sz="4" w:space="0" w:color="auto"/>
              <w:bottom w:val="single" w:sz="4" w:space="0" w:color="auto"/>
              <w:right w:val="single" w:sz="8" w:space="0" w:color="auto"/>
            </w:tcBorders>
            <w:shd w:val="clear" w:color="auto" w:fill="auto"/>
            <w:vAlign w:val="bottom"/>
          </w:tcPr>
          <w:p w14:paraId="225015E2" w14:textId="77777777" w:rsidR="005D1210" w:rsidRPr="00F45A72" w:rsidRDefault="00D37EFF" w:rsidP="00D97D55">
            <w:pPr>
              <w:spacing w:line="229" w:lineRule="exact"/>
              <w:rPr>
                <w:sz w:val="24"/>
                <w:szCs w:val="24"/>
              </w:rPr>
            </w:pPr>
            <w:proofErr w:type="spellStart"/>
            <w:r>
              <w:rPr>
                <w:sz w:val="24"/>
                <w:szCs w:val="24"/>
              </w:rPr>
              <w:t>Rabika</w:t>
            </w:r>
            <w:proofErr w:type="spellEnd"/>
          </w:p>
        </w:tc>
        <w:tc>
          <w:tcPr>
            <w:tcW w:w="990" w:type="dxa"/>
            <w:tcBorders>
              <w:top w:val="single" w:sz="4" w:space="0" w:color="auto"/>
              <w:bottom w:val="single" w:sz="4" w:space="0" w:color="auto"/>
              <w:right w:val="single" w:sz="8" w:space="0" w:color="auto"/>
            </w:tcBorders>
            <w:shd w:val="clear" w:color="auto" w:fill="auto"/>
            <w:vAlign w:val="bottom"/>
          </w:tcPr>
          <w:p w14:paraId="756442FC" w14:textId="77777777" w:rsidR="005D1210" w:rsidRDefault="005D1210" w:rsidP="00D97D55">
            <w:pPr>
              <w:spacing w:line="229" w:lineRule="exact"/>
              <w:ind w:left="100"/>
              <w:rPr>
                <w:sz w:val="24"/>
                <w:szCs w:val="24"/>
              </w:rPr>
            </w:pPr>
            <w:r>
              <w:rPr>
                <w:sz w:val="24"/>
                <w:szCs w:val="24"/>
              </w:rPr>
              <w:t>05</w:t>
            </w:r>
          </w:p>
        </w:tc>
        <w:tc>
          <w:tcPr>
            <w:tcW w:w="8230" w:type="dxa"/>
            <w:tcBorders>
              <w:top w:val="single" w:sz="4" w:space="0" w:color="auto"/>
              <w:bottom w:val="single" w:sz="4" w:space="0" w:color="auto"/>
              <w:right w:val="single" w:sz="4" w:space="0" w:color="auto"/>
            </w:tcBorders>
            <w:shd w:val="clear" w:color="auto" w:fill="auto"/>
            <w:vAlign w:val="bottom"/>
          </w:tcPr>
          <w:p w14:paraId="226AAD1E" w14:textId="77777777" w:rsidR="005D1210" w:rsidRDefault="005D1210" w:rsidP="00D97D55">
            <w:pPr>
              <w:spacing w:line="0" w:lineRule="atLeast"/>
              <w:rPr>
                <w:sz w:val="24"/>
                <w:szCs w:val="24"/>
              </w:rPr>
            </w:pPr>
            <w:r w:rsidRPr="00C44B66">
              <w:rPr>
                <w:sz w:val="24"/>
                <w:szCs w:val="24"/>
              </w:rPr>
              <w:t>What is your relevant business model coping to adjust with this software?</w:t>
            </w:r>
          </w:p>
          <w:p w14:paraId="71801D34" w14:textId="77777777" w:rsidR="005D1210" w:rsidRPr="006E752B" w:rsidRDefault="005D1210" w:rsidP="00D10E8F">
            <w:pPr>
              <w:pStyle w:val="ListParagraph"/>
              <w:numPr>
                <w:ilvl w:val="0"/>
                <w:numId w:val="6"/>
              </w:numPr>
              <w:spacing w:after="160" w:line="0" w:lineRule="atLeast"/>
              <w:contextualSpacing/>
              <w:rPr>
                <w:sz w:val="24"/>
                <w:szCs w:val="24"/>
              </w:rPr>
            </w:pPr>
            <w:r>
              <w:rPr>
                <w:sz w:val="24"/>
                <w:szCs w:val="24"/>
              </w:rPr>
              <w:t>Currently spreadsheets are being used to keep track of all the information regarding the staff and students of the university including the courses being offered, contact details of everyone or the grades that the students have received every term. All these details would need to be stored in the new system. Unlike the previous system, updating records in one place should be enough to store the updated information and for it to be accessed by the targeted individuals.</w:t>
            </w:r>
          </w:p>
        </w:tc>
      </w:tr>
      <w:tr w:rsidR="005D1210" w:rsidRPr="00F45A72" w14:paraId="20BCC962" w14:textId="77777777" w:rsidTr="00F1136A">
        <w:trPr>
          <w:trHeight w:val="230"/>
        </w:trPr>
        <w:tc>
          <w:tcPr>
            <w:tcW w:w="1240" w:type="dxa"/>
            <w:tcBorders>
              <w:top w:val="single" w:sz="4" w:space="0" w:color="auto"/>
              <w:left w:val="single" w:sz="8" w:space="0" w:color="auto"/>
              <w:bottom w:val="single" w:sz="8" w:space="0" w:color="000000"/>
              <w:right w:val="single" w:sz="8" w:space="0" w:color="auto"/>
            </w:tcBorders>
            <w:shd w:val="clear" w:color="auto" w:fill="auto"/>
            <w:vAlign w:val="bottom"/>
          </w:tcPr>
          <w:p w14:paraId="5DD9CD3A" w14:textId="77777777" w:rsidR="005D1210" w:rsidRPr="00F45A72" w:rsidRDefault="00D37EFF" w:rsidP="00D97D55">
            <w:pPr>
              <w:spacing w:line="229" w:lineRule="exact"/>
              <w:rPr>
                <w:sz w:val="24"/>
                <w:szCs w:val="24"/>
              </w:rPr>
            </w:pPr>
            <w:proofErr w:type="spellStart"/>
            <w:r>
              <w:rPr>
                <w:sz w:val="24"/>
                <w:szCs w:val="24"/>
              </w:rPr>
              <w:t>Rabika</w:t>
            </w:r>
            <w:proofErr w:type="spellEnd"/>
          </w:p>
        </w:tc>
        <w:tc>
          <w:tcPr>
            <w:tcW w:w="990" w:type="dxa"/>
            <w:tcBorders>
              <w:top w:val="single" w:sz="4" w:space="0" w:color="auto"/>
              <w:bottom w:val="single" w:sz="8" w:space="0" w:color="000000"/>
              <w:right w:val="single" w:sz="8" w:space="0" w:color="auto"/>
            </w:tcBorders>
            <w:shd w:val="clear" w:color="auto" w:fill="auto"/>
            <w:vAlign w:val="bottom"/>
          </w:tcPr>
          <w:p w14:paraId="07A304BD" w14:textId="77777777" w:rsidR="005D1210" w:rsidRPr="00F45A72" w:rsidRDefault="005D1210" w:rsidP="00D97D55">
            <w:pPr>
              <w:spacing w:line="229" w:lineRule="exact"/>
              <w:ind w:left="100"/>
              <w:rPr>
                <w:sz w:val="24"/>
                <w:szCs w:val="24"/>
              </w:rPr>
            </w:pPr>
            <w:r>
              <w:rPr>
                <w:sz w:val="24"/>
                <w:szCs w:val="24"/>
              </w:rPr>
              <w:t>06</w:t>
            </w:r>
          </w:p>
        </w:tc>
        <w:tc>
          <w:tcPr>
            <w:tcW w:w="8230" w:type="dxa"/>
            <w:tcBorders>
              <w:top w:val="single" w:sz="4" w:space="0" w:color="auto"/>
              <w:bottom w:val="single" w:sz="8" w:space="0" w:color="000000"/>
              <w:right w:val="single" w:sz="8" w:space="0" w:color="auto"/>
            </w:tcBorders>
            <w:shd w:val="clear" w:color="auto" w:fill="auto"/>
            <w:vAlign w:val="bottom"/>
          </w:tcPr>
          <w:p w14:paraId="13F971E6" w14:textId="77777777" w:rsidR="005D1210" w:rsidRDefault="005D1210" w:rsidP="00D97D55">
            <w:pPr>
              <w:spacing w:line="0" w:lineRule="atLeast"/>
              <w:rPr>
                <w:sz w:val="24"/>
                <w:szCs w:val="24"/>
              </w:rPr>
            </w:pPr>
            <w:r w:rsidRPr="00243BF8">
              <w:rPr>
                <w:sz w:val="24"/>
                <w:szCs w:val="24"/>
              </w:rPr>
              <w:t>Could you provide some out</w:t>
            </w:r>
            <w:r>
              <w:rPr>
                <w:sz w:val="24"/>
                <w:szCs w:val="24"/>
              </w:rPr>
              <w:t>line on your design constraints</w:t>
            </w:r>
            <w:r w:rsidRPr="00243BF8">
              <w:rPr>
                <w:sz w:val="24"/>
                <w:szCs w:val="24"/>
              </w:rPr>
              <w:t>?</w:t>
            </w:r>
          </w:p>
          <w:p w14:paraId="6393309C" w14:textId="77777777" w:rsidR="005D1210" w:rsidRPr="00224406" w:rsidRDefault="005D1210" w:rsidP="00D10E8F">
            <w:pPr>
              <w:pStyle w:val="ListParagraph"/>
              <w:numPr>
                <w:ilvl w:val="0"/>
                <w:numId w:val="6"/>
              </w:numPr>
              <w:spacing w:after="160" w:line="0" w:lineRule="atLeast"/>
              <w:contextualSpacing/>
              <w:rPr>
                <w:sz w:val="24"/>
                <w:szCs w:val="24"/>
              </w:rPr>
            </w:pPr>
            <w:r>
              <w:rPr>
                <w:sz w:val="24"/>
                <w:szCs w:val="24"/>
              </w:rPr>
              <w:t xml:space="preserve">There are no specific color themes or fixed design for the site that is to be strictly followed. Suggested themes for reference include Blackboard (has a dark theme with text in white). </w:t>
            </w:r>
          </w:p>
        </w:tc>
      </w:tr>
    </w:tbl>
    <w:p w14:paraId="05867FFC" w14:textId="77777777" w:rsidR="00F1136A" w:rsidRDefault="00F1136A" w:rsidP="00F1136A">
      <w:pPr>
        <w:spacing w:after="160" w:line="256" w:lineRule="auto"/>
        <w:contextualSpacing/>
        <w:rPr>
          <w:sz w:val="24"/>
          <w:szCs w:val="24"/>
        </w:rPr>
      </w:pPr>
    </w:p>
    <w:p w14:paraId="13E88FAF" w14:textId="77777777" w:rsidR="00F1136A" w:rsidRPr="00F1136A" w:rsidRDefault="00F1136A" w:rsidP="00F1136A">
      <w:pPr>
        <w:spacing w:after="160" w:line="256" w:lineRule="auto"/>
        <w:contextualSpacing/>
        <w:rPr>
          <w:sz w:val="24"/>
          <w:szCs w:val="24"/>
        </w:rPr>
      </w:pPr>
    </w:p>
    <w:p w14:paraId="5BDCFBB2" w14:textId="77777777" w:rsidR="00BB5D25" w:rsidRDefault="00BB5D25" w:rsidP="00A10CB6">
      <w:pPr>
        <w:spacing w:after="160" w:line="256" w:lineRule="auto"/>
        <w:ind w:left="1440" w:firstLine="720"/>
        <w:contextualSpacing/>
        <w:rPr>
          <w:b/>
          <w:sz w:val="24"/>
          <w:szCs w:val="24"/>
        </w:rPr>
      </w:pPr>
      <w:r w:rsidRPr="00925BBD">
        <w:rPr>
          <w:b/>
          <w:sz w:val="24"/>
          <w:szCs w:val="24"/>
        </w:rPr>
        <w:t>Interview with Mr. Adam Blake (A course administrator)</w:t>
      </w:r>
    </w:p>
    <w:p w14:paraId="47B0D4AC" w14:textId="77777777" w:rsidR="001634B2" w:rsidRPr="00925BBD" w:rsidRDefault="001634B2" w:rsidP="00A10CB6">
      <w:pPr>
        <w:spacing w:after="160" w:line="256" w:lineRule="auto"/>
        <w:ind w:left="1440" w:firstLine="720"/>
        <w:contextualSpacing/>
        <w:rPr>
          <w:sz w:val="24"/>
          <w:szCs w:val="24"/>
        </w:rPr>
      </w:pPr>
    </w:p>
    <w:tbl>
      <w:tblPr>
        <w:tblpPr w:leftFromText="180" w:rightFromText="180" w:vertAnchor="text" w:horzAnchor="margin" w:tblpXSpec="center" w:tblpY="2849"/>
        <w:tblW w:w="11330" w:type="dxa"/>
        <w:tblLayout w:type="fixed"/>
        <w:tblCellMar>
          <w:left w:w="0" w:type="dxa"/>
          <w:right w:w="0" w:type="dxa"/>
        </w:tblCellMar>
        <w:tblLook w:val="0000" w:firstRow="0" w:lastRow="0" w:firstColumn="0" w:lastColumn="0" w:noHBand="0" w:noVBand="0"/>
      </w:tblPr>
      <w:tblGrid>
        <w:gridCol w:w="1240"/>
        <w:gridCol w:w="990"/>
        <w:gridCol w:w="9100"/>
      </w:tblGrid>
      <w:tr w:rsidR="00BB5D25" w:rsidRPr="00F45A72" w14:paraId="4BC2E378" w14:textId="77777777" w:rsidTr="00BB5D25">
        <w:trPr>
          <w:trHeight w:val="250"/>
        </w:trPr>
        <w:tc>
          <w:tcPr>
            <w:tcW w:w="1240" w:type="dxa"/>
            <w:tcBorders>
              <w:top w:val="single" w:sz="8" w:space="0" w:color="auto"/>
              <w:left w:val="single" w:sz="8" w:space="0" w:color="auto"/>
              <w:right w:val="single" w:sz="8" w:space="0" w:color="auto"/>
            </w:tcBorders>
            <w:shd w:val="clear" w:color="auto" w:fill="auto"/>
            <w:vAlign w:val="bottom"/>
          </w:tcPr>
          <w:p w14:paraId="65DBB1BC" w14:textId="77777777" w:rsidR="00BB5D25" w:rsidRPr="00963371" w:rsidRDefault="00BB5D25" w:rsidP="00BB5D25">
            <w:pPr>
              <w:spacing w:line="0" w:lineRule="atLeast"/>
              <w:ind w:left="100"/>
            </w:pPr>
            <w:r w:rsidRPr="00963371">
              <w:lastRenderedPageBreak/>
              <w:t>Topic Area</w:t>
            </w:r>
          </w:p>
        </w:tc>
        <w:tc>
          <w:tcPr>
            <w:tcW w:w="10090" w:type="dxa"/>
            <w:gridSpan w:val="2"/>
            <w:tcBorders>
              <w:top w:val="single" w:sz="8" w:space="0" w:color="auto"/>
              <w:right w:val="single" w:sz="8" w:space="0" w:color="auto"/>
            </w:tcBorders>
            <w:shd w:val="clear" w:color="auto" w:fill="auto"/>
            <w:vAlign w:val="bottom"/>
          </w:tcPr>
          <w:p w14:paraId="383E5EAD" w14:textId="77777777" w:rsidR="00BB5D25" w:rsidRPr="00963371" w:rsidRDefault="00BB5D25" w:rsidP="00BB5D25">
            <w:pPr>
              <w:spacing w:line="0" w:lineRule="atLeast"/>
              <w:ind w:left="100"/>
              <w:rPr>
                <w:b/>
              </w:rPr>
            </w:pPr>
            <w:r w:rsidRPr="00963371">
              <w:rPr>
                <w:b/>
              </w:rPr>
              <w:t>Motivation and Client Constraints</w:t>
            </w:r>
          </w:p>
        </w:tc>
      </w:tr>
      <w:tr w:rsidR="00BB5D25" w:rsidRPr="00F45A72" w14:paraId="266AE000" w14:textId="77777777" w:rsidTr="00BB5D25">
        <w:trPr>
          <w:trHeight w:val="242"/>
        </w:trPr>
        <w:tc>
          <w:tcPr>
            <w:tcW w:w="1240" w:type="dxa"/>
            <w:tcBorders>
              <w:left w:val="single" w:sz="8" w:space="0" w:color="auto"/>
              <w:bottom w:val="single" w:sz="8" w:space="0" w:color="auto"/>
              <w:right w:val="single" w:sz="8" w:space="0" w:color="auto"/>
            </w:tcBorders>
            <w:shd w:val="clear" w:color="auto" w:fill="auto"/>
            <w:vAlign w:val="bottom"/>
          </w:tcPr>
          <w:p w14:paraId="0E9D5D85" w14:textId="77777777" w:rsidR="00BB5D25" w:rsidRPr="00963371" w:rsidRDefault="00BB5D25" w:rsidP="00BB5D25">
            <w:pPr>
              <w:spacing w:line="0" w:lineRule="atLeast"/>
            </w:pPr>
          </w:p>
        </w:tc>
        <w:tc>
          <w:tcPr>
            <w:tcW w:w="990" w:type="dxa"/>
            <w:tcBorders>
              <w:bottom w:val="single" w:sz="8" w:space="0" w:color="auto"/>
            </w:tcBorders>
            <w:shd w:val="clear" w:color="auto" w:fill="auto"/>
            <w:vAlign w:val="bottom"/>
          </w:tcPr>
          <w:p w14:paraId="46197282" w14:textId="77777777" w:rsidR="00BB5D25" w:rsidRPr="00963371" w:rsidRDefault="00BB5D25" w:rsidP="00BB5D25">
            <w:pPr>
              <w:spacing w:line="0" w:lineRule="atLeast"/>
            </w:pPr>
          </w:p>
        </w:tc>
        <w:tc>
          <w:tcPr>
            <w:tcW w:w="9100" w:type="dxa"/>
            <w:tcBorders>
              <w:bottom w:val="single" w:sz="8" w:space="0" w:color="auto"/>
              <w:right w:val="single" w:sz="8" w:space="0" w:color="auto"/>
            </w:tcBorders>
            <w:shd w:val="clear" w:color="auto" w:fill="auto"/>
            <w:vAlign w:val="bottom"/>
          </w:tcPr>
          <w:p w14:paraId="594AD219" w14:textId="77777777" w:rsidR="00BB5D25" w:rsidRPr="00963371" w:rsidRDefault="00BB5D25" w:rsidP="00BB5D25">
            <w:pPr>
              <w:spacing w:line="0" w:lineRule="atLeast"/>
            </w:pPr>
          </w:p>
        </w:tc>
      </w:tr>
      <w:tr w:rsidR="00BB5D25" w:rsidRPr="00F45A72" w14:paraId="6FE975B8" w14:textId="77777777" w:rsidTr="00BB5D25">
        <w:trPr>
          <w:trHeight w:val="280"/>
        </w:trPr>
        <w:tc>
          <w:tcPr>
            <w:tcW w:w="1240" w:type="dxa"/>
            <w:tcBorders>
              <w:left w:val="single" w:sz="8" w:space="0" w:color="auto"/>
              <w:right w:val="single" w:sz="8" w:space="0" w:color="auto"/>
            </w:tcBorders>
            <w:shd w:val="clear" w:color="auto" w:fill="auto"/>
            <w:vAlign w:val="bottom"/>
          </w:tcPr>
          <w:p w14:paraId="6D202E73" w14:textId="77777777" w:rsidR="00BB5D25" w:rsidRPr="00963371" w:rsidRDefault="00BB5D25" w:rsidP="00BB5D25">
            <w:pPr>
              <w:spacing w:line="227" w:lineRule="exact"/>
              <w:ind w:left="100"/>
              <w:rPr>
                <w:b/>
              </w:rPr>
            </w:pPr>
            <w:r w:rsidRPr="00963371">
              <w:rPr>
                <w:b/>
              </w:rPr>
              <w:t>Interviewer</w:t>
            </w:r>
          </w:p>
        </w:tc>
        <w:tc>
          <w:tcPr>
            <w:tcW w:w="990" w:type="dxa"/>
            <w:tcBorders>
              <w:right w:val="single" w:sz="8" w:space="0" w:color="auto"/>
            </w:tcBorders>
            <w:shd w:val="clear" w:color="auto" w:fill="auto"/>
            <w:vAlign w:val="bottom"/>
          </w:tcPr>
          <w:p w14:paraId="06A2D270" w14:textId="77777777" w:rsidR="00BB5D25" w:rsidRPr="00963371" w:rsidRDefault="00BB5D25" w:rsidP="00BB5D25">
            <w:pPr>
              <w:spacing w:line="229" w:lineRule="exact"/>
              <w:ind w:left="100"/>
              <w:rPr>
                <w:b/>
              </w:rPr>
            </w:pPr>
            <w:r w:rsidRPr="00963371">
              <w:rPr>
                <w:b/>
              </w:rPr>
              <w:t>Question</w:t>
            </w:r>
          </w:p>
        </w:tc>
        <w:tc>
          <w:tcPr>
            <w:tcW w:w="9100" w:type="dxa"/>
            <w:tcBorders>
              <w:right w:val="single" w:sz="8" w:space="0" w:color="auto"/>
            </w:tcBorders>
            <w:shd w:val="clear" w:color="auto" w:fill="auto"/>
            <w:vAlign w:val="bottom"/>
          </w:tcPr>
          <w:p w14:paraId="2F6FD274" w14:textId="77777777" w:rsidR="00BB5D25" w:rsidRPr="00963371" w:rsidRDefault="00BB5D25" w:rsidP="00BB5D25">
            <w:pPr>
              <w:spacing w:line="227" w:lineRule="exact"/>
              <w:ind w:left="140"/>
              <w:rPr>
                <w:b/>
              </w:rPr>
            </w:pPr>
            <w:r w:rsidRPr="00963371">
              <w:rPr>
                <w:b/>
              </w:rPr>
              <w:t>Question - Client Response</w:t>
            </w:r>
          </w:p>
        </w:tc>
      </w:tr>
      <w:tr w:rsidR="00BB5D25" w:rsidRPr="00F45A72" w14:paraId="07B28870" w14:textId="77777777" w:rsidTr="00BB5D25">
        <w:trPr>
          <w:trHeight w:val="278"/>
        </w:trPr>
        <w:tc>
          <w:tcPr>
            <w:tcW w:w="1240" w:type="dxa"/>
            <w:tcBorders>
              <w:left w:val="single" w:sz="8" w:space="0" w:color="auto"/>
              <w:bottom w:val="single" w:sz="8" w:space="0" w:color="000000"/>
              <w:right w:val="single" w:sz="8" w:space="0" w:color="auto"/>
            </w:tcBorders>
            <w:shd w:val="clear" w:color="auto" w:fill="auto"/>
            <w:vAlign w:val="bottom"/>
          </w:tcPr>
          <w:p w14:paraId="6A55FBEB" w14:textId="77777777" w:rsidR="00BB5D25" w:rsidRPr="00963371" w:rsidRDefault="00BB5D25" w:rsidP="00BB5D25">
            <w:pPr>
              <w:spacing w:line="0" w:lineRule="atLeast"/>
            </w:pPr>
          </w:p>
        </w:tc>
        <w:tc>
          <w:tcPr>
            <w:tcW w:w="990" w:type="dxa"/>
            <w:tcBorders>
              <w:bottom w:val="single" w:sz="8" w:space="0" w:color="000000"/>
              <w:right w:val="single" w:sz="8" w:space="0" w:color="auto"/>
            </w:tcBorders>
            <w:shd w:val="clear" w:color="auto" w:fill="auto"/>
            <w:vAlign w:val="bottom"/>
          </w:tcPr>
          <w:p w14:paraId="7FAE4BBF" w14:textId="77777777" w:rsidR="00BB5D25" w:rsidRPr="00963371" w:rsidRDefault="00BB5D25" w:rsidP="00BB5D25">
            <w:pPr>
              <w:spacing w:line="0" w:lineRule="atLeast"/>
              <w:ind w:left="100"/>
              <w:rPr>
                <w:b/>
              </w:rPr>
            </w:pPr>
            <w:r w:rsidRPr="00963371">
              <w:rPr>
                <w:b/>
              </w:rPr>
              <w:t>Number</w:t>
            </w:r>
          </w:p>
        </w:tc>
        <w:tc>
          <w:tcPr>
            <w:tcW w:w="9100" w:type="dxa"/>
            <w:tcBorders>
              <w:bottom w:val="single" w:sz="8" w:space="0" w:color="000000"/>
              <w:right w:val="single" w:sz="8" w:space="0" w:color="auto"/>
            </w:tcBorders>
            <w:shd w:val="clear" w:color="auto" w:fill="auto"/>
            <w:vAlign w:val="bottom"/>
          </w:tcPr>
          <w:p w14:paraId="5C9CD55F" w14:textId="77777777" w:rsidR="00BB5D25" w:rsidRPr="00963371" w:rsidRDefault="00BB5D25" w:rsidP="00BB5D25">
            <w:pPr>
              <w:spacing w:line="0" w:lineRule="atLeast"/>
            </w:pPr>
          </w:p>
        </w:tc>
      </w:tr>
      <w:tr w:rsidR="00BB5D25" w:rsidRPr="00F45A72" w14:paraId="6DA52A25" w14:textId="77777777" w:rsidTr="001634B2">
        <w:trPr>
          <w:trHeight w:val="2584"/>
        </w:trPr>
        <w:tc>
          <w:tcPr>
            <w:tcW w:w="1240" w:type="dxa"/>
            <w:tcBorders>
              <w:left w:val="single" w:sz="8" w:space="0" w:color="auto"/>
              <w:bottom w:val="single" w:sz="4" w:space="0" w:color="auto"/>
              <w:right w:val="single" w:sz="8" w:space="0" w:color="auto"/>
            </w:tcBorders>
            <w:shd w:val="clear" w:color="auto" w:fill="auto"/>
            <w:vAlign w:val="bottom"/>
          </w:tcPr>
          <w:p w14:paraId="6728EBE1" w14:textId="77777777" w:rsidR="00BB5D25" w:rsidRPr="00F45A72" w:rsidRDefault="00D37EFF" w:rsidP="00BB5D25">
            <w:pPr>
              <w:spacing w:line="0" w:lineRule="atLeast"/>
              <w:rPr>
                <w:sz w:val="24"/>
                <w:szCs w:val="24"/>
              </w:rPr>
            </w:pPr>
            <w:proofErr w:type="spellStart"/>
            <w:r>
              <w:rPr>
                <w:sz w:val="24"/>
                <w:szCs w:val="24"/>
              </w:rPr>
              <w:t>Rabika</w:t>
            </w:r>
            <w:proofErr w:type="spellEnd"/>
          </w:p>
        </w:tc>
        <w:tc>
          <w:tcPr>
            <w:tcW w:w="990" w:type="dxa"/>
            <w:tcBorders>
              <w:bottom w:val="single" w:sz="4" w:space="0" w:color="auto"/>
              <w:right w:val="single" w:sz="8" w:space="0" w:color="auto"/>
            </w:tcBorders>
            <w:shd w:val="clear" w:color="auto" w:fill="auto"/>
            <w:vAlign w:val="bottom"/>
          </w:tcPr>
          <w:p w14:paraId="27EE039C" w14:textId="77777777" w:rsidR="00BB5D25" w:rsidRPr="00552066" w:rsidRDefault="00BB5D25" w:rsidP="00BB5D25">
            <w:pPr>
              <w:spacing w:line="0" w:lineRule="atLeast"/>
              <w:ind w:left="100"/>
              <w:rPr>
                <w:b/>
                <w:sz w:val="24"/>
                <w:szCs w:val="24"/>
              </w:rPr>
            </w:pPr>
            <w:r w:rsidRPr="00552066">
              <w:rPr>
                <w:sz w:val="24"/>
                <w:szCs w:val="24"/>
              </w:rPr>
              <w:t>01</w:t>
            </w:r>
          </w:p>
        </w:tc>
        <w:tc>
          <w:tcPr>
            <w:tcW w:w="9100" w:type="dxa"/>
            <w:tcBorders>
              <w:bottom w:val="single" w:sz="4" w:space="0" w:color="auto"/>
              <w:right w:val="single" w:sz="8" w:space="0" w:color="auto"/>
            </w:tcBorders>
            <w:shd w:val="clear" w:color="auto" w:fill="auto"/>
            <w:vAlign w:val="bottom"/>
          </w:tcPr>
          <w:p w14:paraId="710D4E96" w14:textId="77777777" w:rsidR="00BB5D25" w:rsidRDefault="00BB5D25" w:rsidP="00BB5D25">
            <w:pPr>
              <w:rPr>
                <w:sz w:val="24"/>
                <w:szCs w:val="24"/>
              </w:rPr>
            </w:pPr>
          </w:p>
          <w:p w14:paraId="268CC54F" w14:textId="77777777" w:rsidR="00BB5D25" w:rsidRDefault="00BB5D25" w:rsidP="00BB5D25">
            <w:pPr>
              <w:rPr>
                <w:sz w:val="24"/>
                <w:szCs w:val="24"/>
              </w:rPr>
            </w:pPr>
            <w:r w:rsidRPr="00552066">
              <w:rPr>
                <w:sz w:val="24"/>
                <w:szCs w:val="24"/>
              </w:rPr>
              <w:t xml:space="preserve"> How would you describe the functionality of the system?        </w:t>
            </w:r>
          </w:p>
          <w:p w14:paraId="017A2213" w14:textId="77777777" w:rsidR="00BB5D25" w:rsidRPr="00552066" w:rsidRDefault="00BB5D25" w:rsidP="00BB5D25">
            <w:pPr>
              <w:rPr>
                <w:sz w:val="24"/>
                <w:szCs w:val="24"/>
              </w:rPr>
            </w:pPr>
          </w:p>
          <w:p w14:paraId="4579D31F" w14:textId="77777777" w:rsidR="00BB5D25" w:rsidRPr="00552066" w:rsidRDefault="00BB5D25" w:rsidP="00D10E8F">
            <w:pPr>
              <w:pStyle w:val="ListParagraph"/>
              <w:numPr>
                <w:ilvl w:val="0"/>
                <w:numId w:val="6"/>
              </w:numPr>
              <w:spacing w:after="160" w:line="256" w:lineRule="auto"/>
              <w:contextualSpacing/>
              <w:rPr>
                <w:sz w:val="24"/>
                <w:szCs w:val="24"/>
              </w:rPr>
            </w:pPr>
            <w:r w:rsidRPr="00552066">
              <w:rPr>
                <w:sz w:val="24"/>
                <w:szCs w:val="24"/>
              </w:rPr>
              <w:t xml:space="preserve">The system is not centralized and it is difficult to track all the subjects being offered by the university including details about them like credit hours or the deadline of assignments. All information is being maintained using a spreadsheet by the administration and if any staff wants to access the </w:t>
            </w:r>
            <w:proofErr w:type="gramStart"/>
            <w:r w:rsidRPr="00552066">
              <w:rPr>
                <w:sz w:val="24"/>
                <w:szCs w:val="24"/>
              </w:rPr>
              <w:t>information</w:t>
            </w:r>
            <w:proofErr w:type="gramEnd"/>
            <w:r w:rsidRPr="00552066">
              <w:rPr>
                <w:sz w:val="24"/>
                <w:szCs w:val="24"/>
              </w:rPr>
              <w:t xml:space="preserve"> then we send a formal email. This method makes it difficult to maintain data integrity as this data needs to be updated regularly and to access the latest list, the whole process of sending and receiving emails needs to be repeated. </w:t>
            </w:r>
          </w:p>
        </w:tc>
      </w:tr>
      <w:tr w:rsidR="00BB5D25" w:rsidRPr="007B1939" w14:paraId="58D68D62" w14:textId="77777777" w:rsidTr="001634B2">
        <w:trPr>
          <w:trHeight w:val="2494"/>
        </w:trPr>
        <w:tc>
          <w:tcPr>
            <w:tcW w:w="1240" w:type="dxa"/>
            <w:tcBorders>
              <w:top w:val="single" w:sz="4" w:space="0" w:color="auto"/>
              <w:left w:val="single" w:sz="8" w:space="0" w:color="auto"/>
              <w:bottom w:val="single" w:sz="8" w:space="0" w:color="000000"/>
              <w:right w:val="single" w:sz="8" w:space="0" w:color="auto"/>
            </w:tcBorders>
            <w:shd w:val="clear" w:color="auto" w:fill="auto"/>
            <w:vAlign w:val="bottom"/>
          </w:tcPr>
          <w:p w14:paraId="744EC998" w14:textId="77777777" w:rsidR="00BB5D25" w:rsidRPr="00F45A72" w:rsidRDefault="00D37EFF" w:rsidP="00BB5D25">
            <w:pPr>
              <w:spacing w:line="0" w:lineRule="atLeast"/>
              <w:rPr>
                <w:sz w:val="24"/>
                <w:szCs w:val="24"/>
              </w:rPr>
            </w:pPr>
            <w:proofErr w:type="spellStart"/>
            <w:r>
              <w:rPr>
                <w:sz w:val="24"/>
                <w:szCs w:val="24"/>
              </w:rPr>
              <w:t>Rabika</w:t>
            </w:r>
            <w:proofErr w:type="spellEnd"/>
          </w:p>
        </w:tc>
        <w:tc>
          <w:tcPr>
            <w:tcW w:w="990" w:type="dxa"/>
            <w:tcBorders>
              <w:top w:val="single" w:sz="4" w:space="0" w:color="auto"/>
              <w:bottom w:val="single" w:sz="8" w:space="0" w:color="000000"/>
              <w:right w:val="single" w:sz="8" w:space="0" w:color="auto"/>
            </w:tcBorders>
            <w:shd w:val="clear" w:color="auto" w:fill="auto"/>
            <w:vAlign w:val="bottom"/>
          </w:tcPr>
          <w:p w14:paraId="0D98CBAD" w14:textId="77777777" w:rsidR="00BB5D25" w:rsidRPr="00552066" w:rsidRDefault="00BB5D25" w:rsidP="00BB5D25">
            <w:pPr>
              <w:spacing w:line="0" w:lineRule="atLeast"/>
              <w:ind w:left="100"/>
              <w:rPr>
                <w:sz w:val="24"/>
                <w:szCs w:val="24"/>
              </w:rPr>
            </w:pPr>
            <w:r w:rsidRPr="00552066">
              <w:rPr>
                <w:sz w:val="24"/>
                <w:szCs w:val="24"/>
              </w:rPr>
              <w:t>02</w:t>
            </w:r>
          </w:p>
        </w:tc>
        <w:tc>
          <w:tcPr>
            <w:tcW w:w="9100" w:type="dxa"/>
            <w:tcBorders>
              <w:top w:val="single" w:sz="4" w:space="0" w:color="auto"/>
              <w:bottom w:val="single" w:sz="8" w:space="0" w:color="000000"/>
              <w:right w:val="single" w:sz="8" w:space="0" w:color="auto"/>
            </w:tcBorders>
            <w:shd w:val="clear" w:color="auto" w:fill="auto"/>
            <w:vAlign w:val="bottom"/>
          </w:tcPr>
          <w:p w14:paraId="39CA5E46" w14:textId="77777777" w:rsidR="00BB5D25" w:rsidRDefault="00BB5D25" w:rsidP="00BB5D25">
            <w:pPr>
              <w:spacing w:line="229" w:lineRule="exact"/>
              <w:jc w:val="both"/>
              <w:rPr>
                <w:sz w:val="24"/>
                <w:szCs w:val="24"/>
              </w:rPr>
            </w:pPr>
            <w:r w:rsidRPr="00552066">
              <w:rPr>
                <w:sz w:val="24"/>
                <w:szCs w:val="24"/>
              </w:rPr>
              <w:t>Could you outline some features that you would like to see in the new system?</w:t>
            </w:r>
          </w:p>
          <w:p w14:paraId="238F86A3" w14:textId="77777777" w:rsidR="00BB5D25" w:rsidRPr="00552066" w:rsidRDefault="00BB5D25" w:rsidP="00BB5D25">
            <w:pPr>
              <w:spacing w:line="229" w:lineRule="exact"/>
              <w:jc w:val="both"/>
              <w:rPr>
                <w:sz w:val="24"/>
                <w:szCs w:val="24"/>
              </w:rPr>
            </w:pPr>
          </w:p>
          <w:p w14:paraId="542CE192" w14:textId="77777777" w:rsidR="00BB5D25" w:rsidRPr="00645622" w:rsidRDefault="00BB5D25" w:rsidP="00D10E8F">
            <w:pPr>
              <w:pStyle w:val="ListParagraph"/>
              <w:numPr>
                <w:ilvl w:val="0"/>
                <w:numId w:val="6"/>
              </w:numPr>
              <w:spacing w:after="160" w:line="229" w:lineRule="exact"/>
              <w:contextualSpacing/>
              <w:rPr>
                <w:sz w:val="24"/>
                <w:szCs w:val="24"/>
              </w:rPr>
            </w:pPr>
            <w:r w:rsidRPr="00552066">
              <w:rPr>
                <w:sz w:val="24"/>
                <w:szCs w:val="24"/>
              </w:rPr>
              <w:t xml:space="preserve">As mentioned before about the difficulties of the current system regarding the storing and </w:t>
            </w:r>
            <w:r w:rsidRPr="00645622">
              <w:rPr>
                <w:sz w:val="24"/>
                <w:szCs w:val="24"/>
              </w:rPr>
              <w:t xml:space="preserve">distribution of data, it would benefit the university if all the courses offered by the university and details regarding them were displayed in one page. </w:t>
            </w:r>
            <w:proofErr w:type="gramStart"/>
            <w:r w:rsidRPr="00645622">
              <w:rPr>
                <w:sz w:val="24"/>
                <w:szCs w:val="24"/>
              </w:rPr>
              <w:t>Also</w:t>
            </w:r>
            <w:proofErr w:type="gramEnd"/>
            <w:r w:rsidRPr="00645622">
              <w:rPr>
                <w:sz w:val="24"/>
                <w:szCs w:val="24"/>
              </w:rPr>
              <w:t xml:space="preserve"> the staff should be able to update the information and the latest version of this list should be accessed by the staff as well as only necessary information should be accessible by the students. Distributing study materials effectively should also be one of the aims of this system. </w:t>
            </w:r>
          </w:p>
        </w:tc>
      </w:tr>
      <w:tr w:rsidR="00BB5D25" w:rsidRPr="00F45A72" w14:paraId="7E70A0E7" w14:textId="77777777" w:rsidTr="00BB5D25">
        <w:trPr>
          <w:trHeight w:val="278"/>
        </w:trPr>
        <w:tc>
          <w:tcPr>
            <w:tcW w:w="1240" w:type="dxa"/>
            <w:tcBorders>
              <w:left w:val="single" w:sz="8" w:space="0" w:color="auto"/>
              <w:bottom w:val="single" w:sz="4" w:space="0" w:color="auto"/>
              <w:right w:val="single" w:sz="8" w:space="0" w:color="auto"/>
            </w:tcBorders>
            <w:shd w:val="clear" w:color="auto" w:fill="auto"/>
            <w:vAlign w:val="bottom"/>
          </w:tcPr>
          <w:p w14:paraId="39FABF4B" w14:textId="77777777" w:rsidR="00BB5D25" w:rsidRPr="00F45A72" w:rsidRDefault="00D37EFF" w:rsidP="00BB5D25">
            <w:pPr>
              <w:spacing w:line="0" w:lineRule="atLeast"/>
              <w:rPr>
                <w:sz w:val="24"/>
                <w:szCs w:val="24"/>
              </w:rPr>
            </w:pPr>
            <w:proofErr w:type="spellStart"/>
            <w:r>
              <w:rPr>
                <w:sz w:val="24"/>
                <w:szCs w:val="24"/>
              </w:rPr>
              <w:t>Rabika</w:t>
            </w:r>
            <w:proofErr w:type="spellEnd"/>
          </w:p>
        </w:tc>
        <w:tc>
          <w:tcPr>
            <w:tcW w:w="990" w:type="dxa"/>
            <w:tcBorders>
              <w:bottom w:val="single" w:sz="4" w:space="0" w:color="auto"/>
              <w:right w:val="single" w:sz="8" w:space="0" w:color="auto"/>
            </w:tcBorders>
            <w:shd w:val="clear" w:color="auto" w:fill="auto"/>
            <w:vAlign w:val="bottom"/>
          </w:tcPr>
          <w:p w14:paraId="63898027" w14:textId="77777777" w:rsidR="00BB5D25" w:rsidRPr="00552066" w:rsidRDefault="00BB5D25" w:rsidP="00BB5D25">
            <w:pPr>
              <w:spacing w:line="0" w:lineRule="atLeast"/>
              <w:ind w:left="100"/>
              <w:rPr>
                <w:sz w:val="24"/>
                <w:szCs w:val="24"/>
              </w:rPr>
            </w:pPr>
            <w:r w:rsidRPr="00552066">
              <w:rPr>
                <w:sz w:val="24"/>
                <w:szCs w:val="24"/>
              </w:rPr>
              <w:t>03</w:t>
            </w:r>
          </w:p>
        </w:tc>
        <w:tc>
          <w:tcPr>
            <w:tcW w:w="9100" w:type="dxa"/>
            <w:tcBorders>
              <w:bottom w:val="single" w:sz="4" w:space="0" w:color="auto"/>
              <w:right w:val="single" w:sz="8" w:space="0" w:color="auto"/>
            </w:tcBorders>
            <w:shd w:val="clear" w:color="auto" w:fill="auto"/>
            <w:vAlign w:val="bottom"/>
          </w:tcPr>
          <w:p w14:paraId="2D064531" w14:textId="77777777" w:rsidR="00BB5D25" w:rsidRDefault="00BB5D25" w:rsidP="00BB5D25">
            <w:pPr>
              <w:rPr>
                <w:sz w:val="24"/>
                <w:szCs w:val="24"/>
              </w:rPr>
            </w:pPr>
            <w:r w:rsidRPr="00552066">
              <w:rPr>
                <w:sz w:val="24"/>
                <w:szCs w:val="24"/>
              </w:rPr>
              <w:t>Who should have access to Course Management System? (Staff, Student, admin)</w:t>
            </w:r>
          </w:p>
          <w:p w14:paraId="6499274A" w14:textId="77777777" w:rsidR="00BB5D25" w:rsidRPr="00552066" w:rsidRDefault="00BB5D25" w:rsidP="00BB5D25">
            <w:pPr>
              <w:rPr>
                <w:sz w:val="24"/>
                <w:szCs w:val="24"/>
              </w:rPr>
            </w:pPr>
          </w:p>
          <w:p w14:paraId="62852E74" w14:textId="77777777" w:rsidR="00BB5D25" w:rsidRPr="00BB5D25" w:rsidRDefault="00BB5D25" w:rsidP="00D10E8F">
            <w:pPr>
              <w:pStyle w:val="ListParagraph"/>
              <w:numPr>
                <w:ilvl w:val="0"/>
                <w:numId w:val="6"/>
              </w:numPr>
              <w:spacing w:after="160" w:line="256" w:lineRule="auto"/>
              <w:contextualSpacing/>
              <w:rPr>
                <w:sz w:val="24"/>
                <w:szCs w:val="24"/>
              </w:rPr>
            </w:pPr>
            <w:r w:rsidRPr="00552066">
              <w:rPr>
                <w:sz w:val="24"/>
                <w:szCs w:val="24"/>
              </w:rPr>
              <w:t>These three user groups are the targeted user groups of the system and including these in the system will be sufficient.</w:t>
            </w:r>
          </w:p>
          <w:p w14:paraId="2A53F98D" w14:textId="77777777" w:rsidR="00BB5D25" w:rsidRDefault="00BB5D25" w:rsidP="00BB5D25">
            <w:pPr>
              <w:spacing w:after="160" w:line="256" w:lineRule="auto"/>
              <w:contextualSpacing/>
              <w:rPr>
                <w:sz w:val="24"/>
                <w:szCs w:val="24"/>
              </w:rPr>
            </w:pPr>
          </w:p>
          <w:p w14:paraId="72994ECA" w14:textId="77777777" w:rsidR="00BB5D25" w:rsidRPr="00BB5D25" w:rsidRDefault="00BB5D25" w:rsidP="00BB5D25">
            <w:pPr>
              <w:spacing w:after="160" w:line="256" w:lineRule="auto"/>
              <w:contextualSpacing/>
              <w:rPr>
                <w:sz w:val="24"/>
                <w:szCs w:val="24"/>
              </w:rPr>
            </w:pPr>
          </w:p>
        </w:tc>
      </w:tr>
      <w:tr w:rsidR="00BB5D25" w:rsidRPr="00F45A72" w14:paraId="0A410369" w14:textId="77777777" w:rsidTr="00645622">
        <w:trPr>
          <w:trHeight w:val="2960"/>
        </w:trPr>
        <w:tc>
          <w:tcPr>
            <w:tcW w:w="1240" w:type="dxa"/>
            <w:tcBorders>
              <w:top w:val="single" w:sz="4" w:space="0" w:color="auto"/>
              <w:left w:val="single" w:sz="4" w:space="0" w:color="auto"/>
              <w:bottom w:val="single" w:sz="4" w:space="0" w:color="auto"/>
              <w:right w:val="single" w:sz="8" w:space="0" w:color="auto"/>
            </w:tcBorders>
            <w:shd w:val="clear" w:color="auto" w:fill="auto"/>
            <w:vAlign w:val="bottom"/>
          </w:tcPr>
          <w:p w14:paraId="41D9B222" w14:textId="77777777" w:rsidR="00BB5D25" w:rsidRPr="00F45A72" w:rsidRDefault="00D37EFF" w:rsidP="00BB5D25">
            <w:pPr>
              <w:spacing w:line="229" w:lineRule="exact"/>
              <w:rPr>
                <w:sz w:val="24"/>
                <w:szCs w:val="24"/>
              </w:rPr>
            </w:pPr>
            <w:proofErr w:type="spellStart"/>
            <w:r>
              <w:rPr>
                <w:sz w:val="24"/>
                <w:szCs w:val="24"/>
              </w:rPr>
              <w:lastRenderedPageBreak/>
              <w:t>Rabika</w:t>
            </w:r>
            <w:proofErr w:type="spellEnd"/>
          </w:p>
        </w:tc>
        <w:tc>
          <w:tcPr>
            <w:tcW w:w="990" w:type="dxa"/>
            <w:tcBorders>
              <w:top w:val="single" w:sz="4" w:space="0" w:color="auto"/>
              <w:bottom w:val="single" w:sz="4" w:space="0" w:color="auto"/>
              <w:right w:val="single" w:sz="8" w:space="0" w:color="auto"/>
            </w:tcBorders>
            <w:shd w:val="clear" w:color="auto" w:fill="auto"/>
            <w:vAlign w:val="bottom"/>
          </w:tcPr>
          <w:p w14:paraId="579391B3" w14:textId="77777777" w:rsidR="00BB5D25" w:rsidRPr="00552066" w:rsidRDefault="00BB5D25" w:rsidP="00BB5D25">
            <w:pPr>
              <w:spacing w:line="229" w:lineRule="exact"/>
              <w:ind w:left="100"/>
              <w:rPr>
                <w:sz w:val="24"/>
                <w:szCs w:val="24"/>
              </w:rPr>
            </w:pPr>
            <w:r w:rsidRPr="00552066">
              <w:rPr>
                <w:sz w:val="24"/>
                <w:szCs w:val="24"/>
              </w:rPr>
              <w:t>04</w:t>
            </w:r>
          </w:p>
        </w:tc>
        <w:tc>
          <w:tcPr>
            <w:tcW w:w="9100" w:type="dxa"/>
            <w:tcBorders>
              <w:top w:val="single" w:sz="4" w:space="0" w:color="auto"/>
              <w:bottom w:val="single" w:sz="4" w:space="0" w:color="auto"/>
              <w:right w:val="single" w:sz="4" w:space="0" w:color="auto"/>
            </w:tcBorders>
            <w:shd w:val="clear" w:color="auto" w:fill="auto"/>
            <w:vAlign w:val="bottom"/>
          </w:tcPr>
          <w:p w14:paraId="53496794" w14:textId="77777777" w:rsidR="00645622" w:rsidRDefault="00645622" w:rsidP="00BB5D25">
            <w:pPr>
              <w:spacing w:line="0" w:lineRule="atLeast"/>
              <w:rPr>
                <w:sz w:val="24"/>
                <w:szCs w:val="24"/>
              </w:rPr>
            </w:pPr>
          </w:p>
          <w:p w14:paraId="421773A7" w14:textId="77777777" w:rsidR="00BB5D25" w:rsidRDefault="00BB5D25" w:rsidP="00BB5D25">
            <w:pPr>
              <w:spacing w:line="0" w:lineRule="atLeast"/>
              <w:rPr>
                <w:sz w:val="24"/>
                <w:szCs w:val="24"/>
              </w:rPr>
            </w:pPr>
            <w:r w:rsidRPr="00552066">
              <w:rPr>
                <w:sz w:val="24"/>
                <w:szCs w:val="24"/>
              </w:rPr>
              <w:t xml:space="preserve">Should the Assignment Management part of the system have functionality for student to submit their assignment? Or is it just for staff to assign assignments? </w:t>
            </w:r>
          </w:p>
          <w:p w14:paraId="18BCB42C" w14:textId="77777777" w:rsidR="00645622" w:rsidRPr="00552066" w:rsidRDefault="00645622" w:rsidP="00BB5D25">
            <w:pPr>
              <w:spacing w:line="0" w:lineRule="atLeast"/>
              <w:rPr>
                <w:sz w:val="24"/>
                <w:szCs w:val="24"/>
              </w:rPr>
            </w:pPr>
          </w:p>
          <w:p w14:paraId="1A58C20C" w14:textId="77777777" w:rsidR="00BB5D25" w:rsidRPr="00552066" w:rsidRDefault="00BB5D25" w:rsidP="00D10E8F">
            <w:pPr>
              <w:pStyle w:val="ListParagraph"/>
              <w:numPr>
                <w:ilvl w:val="0"/>
                <w:numId w:val="6"/>
              </w:numPr>
              <w:spacing w:after="160" w:line="0" w:lineRule="atLeast"/>
              <w:contextualSpacing/>
              <w:rPr>
                <w:sz w:val="24"/>
                <w:szCs w:val="24"/>
              </w:rPr>
            </w:pPr>
            <w:r w:rsidRPr="00552066">
              <w:rPr>
                <w:sz w:val="24"/>
                <w:szCs w:val="24"/>
              </w:rPr>
              <w:t xml:space="preserve">This system should not only benefit the staff but also the students of the university so new functionalities should be added keeping in mind that they are advantageous to the students as well. </w:t>
            </w:r>
            <w:proofErr w:type="gramStart"/>
            <w:r w:rsidRPr="00552066">
              <w:rPr>
                <w:sz w:val="24"/>
                <w:szCs w:val="24"/>
              </w:rPr>
              <w:t>So</w:t>
            </w:r>
            <w:proofErr w:type="gramEnd"/>
            <w:r w:rsidRPr="00552066">
              <w:rPr>
                <w:sz w:val="24"/>
                <w:szCs w:val="24"/>
              </w:rPr>
              <w:t xml:space="preserve"> tutors should be able to create assignments which the students enrolled in the course should receive and be able to submit them as well.</w:t>
            </w:r>
          </w:p>
          <w:p w14:paraId="5A18F377" w14:textId="77777777" w:rsidR="00BB5D25" w:rsidRPr="00552066" w:rsidRDefault="00BB5D25" w:rsidP="00BB5D25">
            <w:pPr>
              <w:pStyle w:val="ListParagraph"/>
              <w:spacing w:line="0" w:lineRule="atLeast"/>
              <w:ind w:left="460"/>
              <w:rPr>
                <w:sz w:val="24"/>
                <w:szCs w:val="24"/>
              </w:rPr>
            </w:pPr>
            <w:r w:rsidRPr="00552066">
              <w:rPr>
                <w:sz w:val="24"/>
                <w:szCs w:val="24"/>
              </w:rPr>
              <w:t xml:space="preserve">The tutors should also have the authority to select whether the assignments can be submitted multiple times, and after students submit their </w:t>
            </w:r>
            <w:proofErr w:type="gramStart"/>
            <w:r w:rsidRPr="00552066">
              <w:rPr>
                <w:sz w:val="24"/>
                <w:szCs w:val="24"/>
              </w:rPr>
              <w:t>work</w:t>
            </w:r>
            <w:proofErr w:type="gramEnd"/>
            <w:r w:rsidRPr="00552066">
              <w:rPr>
                <w:sz w:val="24"/>
                <w:szCs w:val="24"/>
              </w:rPr>
              <w:t xml:space="preserve"> they should have access to the files and then publish grades. </w:t>
            </w:r>
          </w:p>
        </w:tc>
      </w:tr>
      <w:tr w:rsidR="00BB5D25" w:rsidRPr="00F45A72" w14:paraId="63074EC4" w14:textId="77777777" w:rsidTr="00645622">
        <w:trPr>
          <w:trHeight w:val="2689"/>
        </w:trPr>
        <w:tc>
          <w:tcPr>
            <w:tcW w:w="1240" w:type="dxa"/>
            <w:tcBorders>
              <w:top w:val="single" w:sz="8" w:space="0" w:color="000000"/>
              <w:left w:val="single" w:sz="8" w:space="0" w:color="auto"/>
              <w:bottom w:val="single" w:sz="8" w:space="0" w:color="000000"/>
              <w:right w:val="single" w:sz="8" w:space="0" w:color="auto"/>
            </w:tcBorders>
            <w:shd w:val="clear" w:color="auto" w:fill="auto"/>
            <w:vAlign w:val="bottom"/>
          </w:tcPr>
          <w:p w14:paraId="7B2C8B30" w14:textId="77777777" w:rsidR="00BB5D25" w:rsidRPr="00F45A72" w:rsidRDefault="00D37EFF" w:rsidP="00BB5D25">
            <w:pPr>
              <w:spacing w:line="229" w:lineRule="exact"/>
              <w:rPr>
                <w:sz w:val="24"/>
                <w:szCs w:val="24"/>
              </w:rPr>
            </w:pPr>
            <w:proofErr w:type="spellStart"/>
            <w:r>
              <w:rPr>
                <w:sz w:val="24"/>
                <w:szCs w:val="24"/>
              </w:rPr>
              <w:t>Rabika</w:t>
            </w:r>
            <w:proofErr w:type="spellEnd"/>
          </w:p>
        </w:tc>
        <w:tc>
          <w:tcPr>
            <w:tcW w:w="990" w:type="dxa"/>
            <w:tcBorders>
              <w:top w:val="single" w:sz="8" w:space="0" w:color="000000"/>
              <w:bottom w:val="single" w:sz="8" w:space="0" w:color="000000"/>
              <w:right w:val="single" w:sz="8" w:space="0" w:color="auto"/>
            </w:tcBorders>
            <w:shd w:val="clear" w:color="auto" w:fill="auto"/>
            <w:vAlign w:val="bottom"/>
          </w:tcPr>
          <w:p w14:paraId="76E4AB8B" w14:textId="77777777" w:rsidR="00BB5D25" w:rsidRPr="00552066" w:rsidRDefault="00BB5D25" w:rsidP="00BB5D25">
            <w:pPr>
              <w:spacing w:line="229" w:lineRule="exact"/>
              <w:ind w:left="100"/>
              <w:rPr>
                <w:sz w:val="24"/>
                <w:szCs w:val="24"/>
              </w:rPr>
            </w:pPr>
            <w:r>
              <w:rPr>
                <w:sz w:val="24"/>
                <w:szCs w:val="24"/>
              </w:rPr>
              <w:t>0</w:t>
            </w:r>
            <w:r w:rsidRPr="00552066">
              <w:rPr>
                <w:sz w:val="24"/>
                <w:szCs w:val="24"/>
              </w:rPr>
              <w:t xml:space="preserve">5 </w:t>
            </w:r>
          </w:p>
        </w:tc>
        <w:tc>
          <w:tcPr>
            <w:tcW w:w="9100" w:type="dxa"/>
            <w:tcBorders>
              <w:top w:val="single" w:sz="8" w:space="0" w:color="000000"/>
              <w:bottom w:val="single" w:sz="8" w:space="0" w:color="000000"/>
              <w:right w:val="single" w:sz="8" w:space="0" w:color="auto"/>
            </w:tcBorders>
            <w:shd w:val="clear" w:color="auto" w:fill="auto"/>
            <w:vAlign w:val="bottom"/>
          </w:tcPr>
          <w:p w14:paraId="3D95DE1F" w14:textId="77777777" w:rsidR="00645622" w:rsidRDefault="00645622" w:rsidP="00BB5D25">
            <w:pPr>
              <w:pStyle w:val="ListParagraph"/>
              <w:spacing w:line="0" w:lineRule="atLeast"/>
              <w:ind w:left="460"/>
              <w:rPr>
                <w:sz w:val="24"/>
                <w:szCs w:val="24"/>
              </w:rPr>
            </w:pPr>
          </w:p>
          <w:p w14:paraId="39771105" w14:textId="77777777" w:rsidR="00BB5D25" w:rsidRDefault="00BB5D25" w:rsidP="00BB5D25">
            <w:pPr>
              <w:pStyle w:val="ListParagraph"/>
              <w:spacing w:line="0" w:lineRule="atLeast"/>
              <w:ind w:left="460"/>
              <w:rPr>
                <w:sz w:val="24"/>
                <w:szCs w:val="24"/>
              </w:rPr>
            </w:pPr>
            <w:r w:rsidRPr="00552066">
              <w:rPr>
                <w:sz w:val="24"/>
                <w:szCs w:val="24"/>
              </w:rPr>
              <w:t>How will you tackle future software problems and probable ransom ware attacks?</w:t>
            </w:r>
          </w:p>
          <w:p w14:paraId="27D4CAC7" w14:textId="77777777" w:rsidR="00645622" w:rsidRPr="00552066" w:rsidRDefault="00645622" w:rsidP="00BB5D25">
            <w:pPr>
              <w:pStyle w:val="ListParagraph"/>
              <w:spacing w:line="0" w:lineRule="atLeast"/>
              <w:ind w:left="460"/>
              <w:rPr>
                <w:sz w:val="24"/>
                <w:szCs w:val="24"/>
              </w:rPr>
            </w:pPr>
          </w:p>
          <w:p w14:paraId="29740598" w14:textId="77777777" w:rsidR="00BB5D25" w:rsidRPr="00552066" w:rsidRDefault="00BB5D25" w:rsidP="00D10E8F">
            <w:pPr>
              <w:pStyle w:val="ListParagraph"/>
              <w:numPr>
                <w:ilvl w:val="0"/>
                <w:numId w:val="6"/>
              </w:numPr>
              <w:spacing w:after="160" w:line="0" w:lineRule="atLeast"/>
              <w:contextualSpacing/>
              <w:rPr>
                <w:sz w:val="24"/>
                <w:szCs w:val="24"/>
              </w:rPr>
            </w:pPr>
            <w:r w:rsidRPr="00552066">
              <w:rPr>
                <w:sz w:val="24"/>
                <w:szCs w:val="24"/>
              </w:rPr>
              <w:t>Use of hardware devices like firewall to keep track of incoming malware or attacks on the system. In addition, regular penetration testing will be held to detect any vulnerabilities and to check if anything is malfunctioning. All end users will be educated on different kinds of viruses and ransom-ware attacks, for example, on topics such as not opening suspicious emails or downloading attachments by unknown senders and immediately informing the IT department if such happens. The risks cannot be minimized fully but necessary measures will be taken to prevent issues on the system.</w:t>
            </w:r>
          </w:p>
        </w:tc>
      </w:tr>
      <w:tr w:rsidR="00BB5D25" w:rsidRPr="00F45A72" w14:paraId="1A6AE2BA" w14:textId="77777777" w:rsidTr="00645622">
        <w:trPr>
          <w:trHeight w:val="1546"/>
        </w:trPr>
        <w:tc>
          <w:tcPr>
            <w:tcW w:w="1240" w:type="dxa"/>
            <w:tcBorders>
              <w:top w:val="single" w:sz="8" w:space="0" w:color="000000"/>
              <w:left w:val="single" w:sz="8" w:space="0" w:color="auto"/>
              <w:bottom w:val="single" w:sz="4" w:space="0" w:color="auto"/>
              <w:right w:val="single" w:sz="8" w:space="0" w:color="auto"/>
            </w:tcBorders>
            <w:shd w:val="clear" w:color="auto" w:fill="auto"/>
            <w:vAlign w:val="bottom"/>
          </w:tcPr>
          <w:p w14:paraId="2A659809" w14:textId="77777777" w:rsidR="00BB5D25" w:rsidRPr="00F45A72" w:rsidRDefault="00D37EFF" w:rsidP="00BB5D25">
            <w:pPr>
              <w:spacing w:line="229" w:lineRule="exact"/>
              <w:rPr>
                <w:sz w:val="24"/>
                <w:szCs w:val="24"/>
              </w:rPr>
            </w:pPr>
            <w:proofErr w:type="spellStart"/>
            <w:r>
              <w:rPr>
                <w:sz w:val="24"/>
                <w:szCs w:val="24"/>
              </w:rPr>
              <w:t>Rabika</w:t>
            </w:r>
            <w:proofErr w:type="spellEnd"/>
          </w:p>
        </w:tc>
        <w:tc>
          <w:tcPr>
            <w:tcW w:w="990" w:type="dxa"/>
            <w:tcBorders>
              <w:top w:val="single" w:sz="8" w:space="0" w:color="000000"/>
              <w:bottom w:val="single" w:sz="4" w:space="0" w:color="auto"/>
              <w:right w:val="single" w:sz="8" w:space="0" w:color="auto"/>
            </w:tcBorders>
            <w:shd w:val="clear" w:color="auto" w:fill="auto"/>
            <w:vAlign w:val="bottom"/>
          </w:tcPr>
          <w:p w14:paraId="16865B27" w14:textId="77777777" w:rsidR="00BB5D25" w:rsidRPr="00552066" w:rsidRDefault="00BB5D25" w:rsidP="00BB5D25">
            <w:pPr>
              <w:spacing w:line="229" w:lineRule="exact"/>
              <w:ind w:left="100"/>
              <w:rPr>
                <w:sz w:val="24"/>
                <w:szCs w:val="24"/>
              </w:rPr>
            </w:pPr>
            <w:r w:rsidRPr="00552066">
              <w:rPr>
                <w:sz w:val="24"/>
                <w:szCs w:val="24"/>
              </w:rPr>
              <w:t>06</w:t>
            </w:r>
          </w:p>
        </w:tc>
        <w:tc>
          <w:tcPr>
            <w:tcW w:w="9100" w:type="dxa"/>
            <w:tcBorders>
              <w:top w:val="single" w:sz="8" w:space="0" w:color="000000"/>
              <w:bottom w:val="single" w:sz="4" w:space="0" w:color="auto"/>
              <w:right w:val="single" w:sz="8" w:space="0" w:color="auto"/>
            </w:tcBorders>
            <w:shd w:val="clear" w:color="auto" w:fill="auto"/>
            <w:vAlign w:val="bottom"/>
          </w:tcPr>
          <w:p w14:paraId="3B639E64" w14:textId="77777777" w:rsidR="00645622" w:rsidRDefault="00645622" w:rsidP="00BB5D25">
            <w:pPr>
              <w:spacing w:line="0" w:lineRule="atLeast"/>
              <w:rPr>
                <w:sz w:val="24"/>
                <w:szCs w:val="24"/>
              </w:rPr>
            </w:pPr>
            <w:r>
              <w:rPr>
                <w:sz w:val="24"/>
                <w:szCs w:val="24"/>
              </w:rPr>
              <w:t xml:space="preserve"> </w:t>
            </w:r>
          </w:p>
          <w:p w14:paraId="77C03725" w14:textId="77777777" w:rsidR="00BB5D25" w:rsidRDefault="00BB5D25" w:rsidP="00BB5D25">
            <w:pPr>
              <w:spacing w:line="0" w:lineRule="atLeast"/>
              <w:rPr>
                <w:sz w:val="24"/>
                <w:szCs w:val="24"/>
              </w:rPr>
            </w:pPr>
            <w:r w:rsidRPr="00552066">
              <w:rPr>
                <w:sz w:val="24"/>
                <w:szCs w:val="24"/>
              </w:rPr>
              <w:t>Could you specify the cost and deadline of the project?</w:t>
            </w:r>
          </w:p>
          <w:p w14:paraId="241077F6" w14:textId="77777777" w:rsidR="00645622" w:rsidRPr="00552066" w:rsidRDefault="00645622" w:rsidP="00BB5D25">
            <w:pPr>
              <w:spacing w:line="0" w:lineRule="atLeast"/>
              <w:rPr>
                <w:sz w:val="24"/>
                <w:szCs w:val="24"/>
              </w:rPr>
            </w:pPr>
          </w:p>
          <w:p w14:paraId="26D6D30A" w14:textId="77777777" w:rsidR="00BB5D25" w:rsidRPr="00552066" w:rsidRDefault="00BB5D25" w:rsidP="00D10E8F">
            <w:pPr>
              <w:pStyle w:val="ListParagraph"/>
              <w:numPr>
                <w:ilvl w:val="0"/>
                <w:numId w:val="6"/>
              </w:numPr>
              <w:spacing w:after="160" w:line="0" w:lineRule="atLeast"/>
              <w:contextualSpacing/>
              <w:rPr>
                <w:sz w:val="24"/>
                <w:szCs w:val="24"/>
              </w:rPr>
            </w:pPr>
            <w:r w:rsidRPr="00552066">
              <w:rPr>
                <w:sz w:val="24"/>
                <w:szCs w:val="24"/>
              </w:rPr>
              <w:t xml:space="preserve">According to all the requirements provided, a cost should be quoted and further discussion is to be held on the matter of the budget. </w:t>
            </w:r>
          </w:p>
        </w:tc>
      </w:tr>
    </w:tbl>
    <w:p w14:paraId="1188C6F9" w14:textId="77777777" w:rsidR="00BB5D25" w:rsidRPr="00F45A72" w:rsidRDefault="00BB5D25" w:rsidP="00D76C20">
      <w:pPr>
        <w:spacing w:line="0" w:lineRule="atLeast"/>
        <w:ind w:left="2160"/>
        <w:rPr>
          <w:b/>
          <w:sz w:val="24"/>
          <w:szCs w:val="24"/>
        </w:rPr>
      </w:pPr>
      <w:r w:rsidRPr="00F45A72">
        <w:rPr>
          <w:sz w:val="24"/>
          <w:szCs w:val="24"/>
        </w:rPr>
        <w:t xml:space="preserve">Interview Date: </w:t>
      </w:r>
      <w:r>
        <w:rPr>
          <w:sz w:val="24"/>
          <w:szCs w:val="24"/>
        </w:rPr>
        <w:t>22</w:t>
      </w:r>
      <w:r w:rsidRPr="00462593">
        <w:rPr>
          <w:sz w:val="24"/>
          <w:szCs w:val="24"/>
          <w:vertAlign w:val="superscript"/>
        </w:rPr>
        <w:t>nd</w:t>
      </w:r>
      <w:r>
        <w:rPr>
          <w:sz w:val="24"/>
          <w:szCs w:val="24"/>
        </w:rPr>
        <w:t xml:space="preserve"> December, 2020</w:t>
      </w:r>
    </w:p>
    <w:p w14:paraId="47460A49" w14:textId="77777777" w:rsidR="00BB5D25" w:rsidRPr="00F45A72" w:rsidRDefault="00BB5D25" w:rsidP="00D76C20">
      <w:pPr>
        <w:spacing w:line="0" w:lineRule="atLeast"/>
        <w:ind w:left="2160"/>
        <w:rPr>
          <w:sz w:val="24"/>
          <w:szCs w:val="24"/>
        </w:rPr>
      </w:pPr>
      <w:r w:rsidRPr="00F45A72">
        <w:rPr>
          <w:sz w:val="24"/>
          <w:szCs w:val="24"/>
        </w:rPr>
        <w:t xml:space="preserve">Duration: </w:t>
      </w:r>
      <w:r>
        <w:rPr>
          <w:sz w:val="24"/>
          <w:szCs w:val="24"/>
        </w:rPr>
        <w:t>10 minutes</w:t>
      </w:r>
    </w:p>
    <w:p w14:paraId="65056577" w14:textId="77777777" w:rsidR="00BB5D25" w:rsidRPr="00F45A72" w:rsidRDefault="00BB5D25" w:rsidP="00D76C20">
      <w:pPr>
        <w:spacing w:line="0" w:lineRule="atLeast"/>
        <w:ind w:left="2160"/>
        <w:rPr>
          <w:sz w:val="24"/>
          <w:szCs w:val="24"/>
        </w:rPr>
      </w:pPr>
      <w:r w:rsidRPr="00F45A72">
        <w:rPr>
          <w:sz w:val="24"/>
          <w:szCs w:val="24"/>
        </w:rPr>
        <w:t>Interview attendees:</w:t>
      </w:r>
    </w:p>
    <w:p w14:paraId="1B1262FF" w14:textId="77777777" w:rsidR="00BB5D25" w:rsidRPr="00F45A72" w:rsidRDefault="00BB5D25" w:rsidP="00D10E8F">
      <w:pPr>
        <w:numPr>
          <w:ilvl w:val="0"/>
          <w:numId w:val="5"/>
        </w:numPr>
        <w:tabs>
          <w:tab w:val="left" w:pos="1080"/>
        </w:tabs>
        <w:spacing w:line="0" w:lineRule="atLeast"/>
        <w:ind w:left="2880" w:hanging="360"/>
        <w:rPr>
          <w:rFonts w:eastAsia="Arial"/>
          <w:sz w:val="24"/>
          <w:szCs w:val="24"/>
        </w:rPr>
      </w:pPr>
      <w:proofErr w:type="spellStart"/>
      <w:r w:rsidRPr="00F45A72">
        <w:rPr>
          <w:sz w:val="24"/>
          <w:szCs w:val="24"/>
        </w:rPr>
        <w:t>Bipashu</w:t>
      </w:r>
      <w:proofErr w:type="spellEnd"/>
    </w:p>
    <w:p w14:paraId="2B6C7F2B" w14:textId="77777777" w:rsidR="00BB5D25" w:rsidRPr="00F45A72" w:rsidRDefault="00BB5D25" w:rsidP="00D10E8F">
      <w:pPr>
        <w:numPr>
          <w:ilvl w:val="0"/>
          <w:numId w:val="5"/>
        </w:numPr>
        <w:tabs>
          <w:tab w:val="left" w:pos="1080"/>
        </w:tabs>
        <w:spacing w:line="0" w:lineRule="atLeast"/>
        <w:ind w:left="2880" w:hanging="360"/>
        <w:rPr>
          <w:rFonts w:eastAsia="Arial"/>
          <w:sz w:val="24"/>
          <w:szCs w:val="24"/>
        </w:rPr>
      </w:pPr>
      <w:proofErr w:type="spellStart"/>
      <w:r w:rsidRPr="00F45A72">
        <w:rPr>
          <w:sz w:val="24"/>
          <w:szCs w:val="24"/>
        </w:rPr>
        <w:t>Rabika</w:t>
      </w:r>
      <w:proofErr w:type="spellEnd"/>
    </w:p>
    <w:p w14:paraId="7C5766BD" w14:textId="77777777" w:rsidR="00BB5D25" w:rsidRPr="00F45A72" w:rsidRDefault="00BB5D25" w:rsidP="00D10E8F">
      <w:pPr>
        <w:numPr>
          <w:ilvl w:val="0"/>
          <w:numId w:val="5"/>
        </w:numPr>
        <w:tabs>
          <w:tab w:val="left" w:pos="1080"/>
        </w:tabs>
        <w:spacing w:line="0" w:lineRule="atLeast"/>
        <w:ind w:left="2880" w:hanging="360"/>
        <w:rPr>
          <w:rFonts w:eastAsia="Arial"/>
          <w:sz w:val="24"/>
          <w:szCs w:val="24"/>
        </w:rPr>
      </w:pPr>
      <w:r w:rsidRPr="00F45A72">
        <w:rPr>
          <w:sz w:val="24"/>
          <w:szCs w:val="24"/>
        </w:rPr>
        <w:t>Soman</w:t>
      </w:r>
    </w:p>
    <w:p w14:paraId="400D63DC" w14:textId="77777777" w:rsidR="00BB5D25" w:rsidRPr="00F45A72" w:rsidRDefault="00BB5D25" w:rsidP="00D10E8F">
      <w:pPr>
        <w:numPr>
          <w:ilvl w:val="0"/>
          <w:numId w:val="5"/>
        </w:numPr>
        <w:tabs>
          <w:tab w:val="left" w:pos="1080"/>
        </w:tabs>
        <w:spacing w:line="0" w:lineRule="atLeast"/>
        <w:ind w:left="2880" w:hanging="360"/>
        <w:rPr>
          <w:rFonts w:eastAsia="Arial"/>
          <w:sz w:val="24"/>
          <w:szCs w:val="24"/>
        </w:rPr>
      </w:pPr>
      <w:proofErr w:type="spellStart"/>
      <w:r w:rsidRPr="00F45A72">
        <w:rPr>
          <w:sz w:val="24"/>
          <w:szCs w:val="24"/>
        </w:rPr>
        <w:t>Sujayan</w:t>
      </w:r>
      <w:proofErr w:type="spellEnd"/>
    </w:p>
    <w:p w14:paraId="5CBCCADC" w14:textId="77777777" w:rsidR="00BB5D25" w:rsidRPr="00F45A72" w:rsidRDefault="00BB5D25" w:rsidP="00D76C20">
      <w:pPr>
        <w:tabs>
          <w:tab w:val="left" w:pos="1080"/>
        </w:tabs>
        <w:spacing w:line="0" w:lineRule="atLeast"/>
        <w:ind w:left="2880"/>
        <w:rPr>
          <w:rFonts w:eastAsia="Arial"/>
          <w:sz w:val="24"/>
          <w:szCs w:val="24"/>
        </w:rPr>
      </w:pPr>
    </w:p>
    <w:p w14:paraId="51BF2EE4" w14:textId="77777777" w:rsidR="00BB5D25" w:rsidRDefault="00BB5D25" w:rsidP="00D76C20">
      <w:pPr>
        <w:spacing w:line="0" w:lineRule="atLeast"/>
        <w:ind w:left="2160"/>
        <w:rPr>
          <w:sz w:val="24"/>
          <w:szCs w:val="24"/>
        </w:rPr>
      </w:pPr>
      <w:r w:rsidRPr="00F45A72">
        <w:rPr>
          <w:sz w:val="24"/>
          <w:szCs w:val="24"/>
        </w:rPr>
        <w:t>All questions and respective responses of this interview are shown in the following table:</w:t>
      </w:r>
    </w:p>
    <w:p w14:paraId="2E76B9EB" w14:textId="77777777" w:rsidR="001634B2" w:rsidRPr="00F45A72" w:rsidRDefault="001634B2" w:rsidP="00D76C20">
      <w:pPr>
        <w:spacing w:line="0" w:lineRule="atLeast"/>
        <w:ind w:left="2160"/>
        <w:rPr>
          <w:sz w:val="24"/>
          <w:szCs w:val="24"/>
        </w:rPr>
      </w:pPr>
    </w:p>
    <w:p w14:paraId="1BC74517" w14:textId="77777777" w:rsidR="00BB5D25" w:rsidRPr="00F45A72" w:rsidRDefault="00BB5D25" w:rsidP="00BB5D25">
      <w:pPr>
        <w:spacing w:line="0" w:lineRule="atLeast"/>
        <w:ind w:left="360"/>
        <w:rPr>
          <w:sz w:val="24"/>
          <w:szCs w:val="24"/>
        </w:rPr>
      </w:pPr>
    </w:p>
    <w:p w14:paraId="46B2393B" w14:textId="77777777" w:rsidR="00C41A47" w:rsidRPr="00E11430" w:rsidRDefault="00C41A47" w:rsidP="00E11430">
      <w:pPr>
        <w:spacing w:after="160" w:line="256" w:lineRule="auto"/>
        <w:contextualSpacing/>
        <w:rPr>
          <w:b/>
          <w:sz w:val="24"/>
          <w:szCs w:val="24"/>
        </w:rPr>
      </w:pPr>
    </w:p>
    <w:p w14:paraId="3E4A56EA" w14:textId="77777777" w:rsidR="00CB5073" w:rsidRDefault="00CB5073" w:rsidP="00CB5073">
      <w:pPr>
        <w:pStyle w:val="ListParagraph"/>
        <w:spacing w:after="160" w:line="256" w:lineRule="auto"/>
        <w:ind w:left="2160"/>
        <w:contextualSpacing/>
        <w:rPr>
          <w:b/>
          <w:sz w:val="24"/>
          <w:szCs w:val="24"/>
        </w:rPr>
      </w:pPr>
    </w:p>
    <w:p w14:paraId="44F5179D" w14:textId="77777777" w:rsidR="005D1210" w:rsidRDefault="005D1210" w:rsidP="00CB5073">
      <w:pPr>
        <w:pStyle w:val="ListParagraph"/>
        <w:spacing w:after="160" w:line="256" w:lineRule="auto"/>
        <w:ind w:left="2160"/>
        <w:contextualSpacing/>
        <w:rPr>
          <w:b/>
          <w:sz w:val="24"/>
          <w:szCs w:val="24"/>
        </w:rPr>
      </w:pPr>
    </w:p>
    <w:p w14:paraId="0997BC41" w14:textId="77777777" w:rsidR="005D1210" w:rsidRDefault="005D1210" w:rsidP="00CB5073">
      <w:pPr>
        <w:pStyle w:val="ListParagraph"/>
        <w:spacing w:after="160" w:line="256" w:lineRule="auto"/>
        <w:ind w:left="2160"/>
        <w:contextualSpacing/>
        <w:rPr>
          <w:b/>
          <w:sz w:val="24"/>
          <w:szCs w:val="24"/>
        </w:rPr>
      </w:pPr>
    </w:p>
    <w:p w14:paraId="1D1DB167" w14:textId="77777777" w:rsidR="005D1210" w:rsidRDefault="005D1210" w:rsidP="00CB5073">
      <w:pPr>
        <w:pStyle w:val="ListParagraph"/>
        <w:spacing w:after="160" w:line="256" w:lineRule="auto"/>
        <w:ind w:left="2160"/>
        <w:contextualSpacing/>
        <w:rPr>
          <w:b/>
          <w:sz w:val="24"/>
          <w:szCs w:val="24"/>
        </w:rPr>
      </w:pPr>
    </w:p>
    <w:p w14:paraId="172B8134" w14:textId="77777777" w:rsidR="004E1BD1" w:rsidRPr="00F45A72" w:rsidRDefault="004E1BD1" w:rsidP="004E1BD1">
      <w:pPr>
        <w:spacing w:line="0" w:lineRule="atLeast"/>
        <w:ind w:left="360"/>
        <w:rPr>
          <w:b/>
          <w:sz w:val="24"/>
          <w:szCs w:val="24"/>
        </w:rPr>
      </w:pPr>
      <w:r w:rsidRPr="00B810B0">
        <w:rPr>
          <w:b/>
          <w:sz w:val="24"/>
          <w:szCs w:val="24"/>
        </w:rPr>
        <w:lastRenderedPageBreak/>
        <w:t xml:space="preserve">Interview with </w:t>
      </w:r>
      <w:proofErr w:type="spellStart"/>
      <w:r w:rsidRPr="00B810B0">
        <w:rPr>
          <w:b/>
          <w:bCs/>
          <w:sz w:val="24"/>
          <w:szCs w:val="24"/>
          <w:lang w:val="en-GB"/>
        </w:rPr>
        <w:t>Dr.</w:t>
      </w:r>
      <w:proofErr w:type="spellEnd"/>
      <w:r w:rsidRPr="00B810B0">
        <w:rPr>
          <w:b/>
          <w:bCs/>
          <w:sz w:val="24"/>
          <w:szCs w:val="24"/>
          <w:lang w:val="en-GB"/>
        </w:rPr>
        <w:t xml:space="preserve"> Raj Singh (</w:t>
      </w:r>
      <w:r w:rsidRPr="00B810B0">
        <w:rPr>
          <w:b/>
          <w:sz w:val="24"/>
          <w:szCs w:val="24"/>
          <w:lang w:val="en-GB"/>
        </w:rPr>
        <w:t xml:space="preserve">A senior lecturer, module leader and personal tutor) </w:t>
      </w:r>
      <w:r w:rsidRPr="00F45A72">
        <w:rPr>
          <w:sz w:val="24"/>
          <w:szCs w:val="24"/>
        </w:rPr>
        <w:t xml:space="preserve">Interview Date: </w:t>
      </w:r>
      <w:r>
        <w:rPr>
          <w:sz w:val="24"/>
          <w:szCs w:val="24"/>
        </w:rPr>
        <w:t>22</w:t>
      </w:r>
      <w:r w:rsidRPr="00462593">
        <w:rPr>
          <w:sz w:val="24"/>
          <w:szCs w:val="24"/>
          <w:vertAlign w:val="superscript"/>
        </w:rPr>
        <w:t>nd</w:t>
      </w:r>
      <w:r>
        <w:rPr>
          <w:sz w:val="24"/>
          <w:szCs w:val="24"/>
        </w:rPr>
        <w:t xml:space="preserve"> December, 2020</w:t>
      </w:r>
    </w:p>
    <w:p w14:paraId="7B0877FC" w14:textId="77777777" w:rsidR="004E1BD1" w:rsidRPr="00F45A72" w:rsidRDefault="004E1BD1" w:rsidP="004E1BD1">
      <w:pPr>
        <w:spacing w:line="0" w:lineRule="atLeast"/>
        <w:ind w:left="360"/>
        <w:rPr>
          <w:sz w:val="24"/>
          <w:szCs w:val="24"/>
        </w:rPr>
      </w:pPr>
      <w:r w:rsidRPr="00F45A72">
        <w:rPr>
          <w:sz w:val="24"/>
          <w:szCs w:val="24"/>
        </w:rPr>
        <w:t xml:space="preserve">Duration: </w:t>
      </w:r>
      <w:r>
        <w:rPr>
          <w:sz w:val="24"/>
          <w:szCs w:val="24"/>
        </w:rPr>
        <w:t>10 minutes</w:t>
      </w:r>
    </w:p>
    <w:p w14:paraId="0EF0056C" w14:textId="77777777" w:rsidR="004E1BD1" w:rsidRPr="00F45A72" w:rsidRDefault="004E1BD1" w:rsidP="004E1BD1">
      <w:pPr>
        <w:spacing w:line="0" w:lineRule="atLeast"/>
        <w:ind w:left="360"/>
        <w:rPr>
          <w:sz w:val="24"/>
          <w:szCs w:val="24"/>
        </w:rPr>
      </w:pPr>
      <w:r w:rsidRPr="00F45A72">
        <w:rPr>
          <w:sz w:val="24"/>
          <w:szCs w:val="24"/>
        </w:rPr>
        <w:t>Interview attendees:</w:t>
      </w:r>
    </w:p>
    <w:p w14:paraId="290CB1EA" w14:textId="77777777" w:rsidR="004E1BD1" w:rsidRPr="00F45A72" w:rsidRDefault="004E1BD1" w:rsidP="00D10E8F">
      <w:pPr>
        <w:numPr>
          <w:ilvl w:val="0"/>
          <w:numId w:val="5"/>
        </w:numPr>
        <w:tabs>
          <w:tab w:val="left" w:pos="1080"/>
        </w:tabs>
        <w:spacing w:line="0" w:lineRule="atLeast"/>
        <w:ind w:left="1080" w:hanging="360"/>
        <w:rPr>
          <w:rFonts w:eastAsia="Arial"/>
          <w:sz w:val="24"/>
          <w:szCs w:val="24"/>
        </w:rPr>
      </w:pPr>
      <w:proofErr w:type="spellStart"/>
      <w:r w:rsidRPr="00F45A72">
        <w:rPr>
          <w:sz w:val="24"/>
          <w:szCs w:val="24"/>
        </w:rPr>
        <w:t>Bipashu</w:t>
      </w:r>
      <w:proofErr w:type="spellEnd"/>
    </w:p>
    <w:p w14:paraId="671221E4" w14:textId="77777777" w:rsidR="004E1BD1" w:rsidRPr="00F45A72" w:rsidRDefault="004E1BD1" w:rsidP="00D10E8F">
      <w:pPr>
        <w:numPr>
          <w:ilvl w:val="0"/>
          <w:numId w:val="5"/>
        </w:numPr>
        <w:tabs>
          <w:tab w:val="left" w:pos="1080"/>
        </w:tabs>
        <w:spacing w:line="0" w:lineRule="atLeast"/>
        <w:ind w:left="1080" w:hanging="360"/>
        <w:rPr>
          <w:rFonts w:eastAsia="Arial"/>
          <w:sz w:val="24"/>
          <w:szCs w:val="24"/>
        </w:rPr>
      </w:pPr>
      <w:proofErr w:type="spellStart"/>
      <w:r w:rsidRPr="00F45A72">
        <w:rPr>
          <w:sz w:val="24"/>
          <w:szCs w:val="24"/>
        </w:rPr>
        <w:t>Rabika</w:t>
      </w:r>
      <w:proofErr w:type="spellEnd"/>
    </w:p>
    <w:p w14:paraId="3DAB1766" w14:textId="77777777" w:rsidR="004E1BD1" w:rsidRPr="00F45A72" w:rsidRDefault="004E1BD1" w:rsidP="00D10E8F">
      <w:pPr>
        <w:numPr>
          <w:ilvl w:val="0"/>
          <w:numId w:val="5"/>
        </w:numPr>
        <w:tabs>
          <w:tab w:val="left" w:pos="1080"/>
        </w:tabs>
        <w:spacing w:line="0" w:lineRule="atLeast"/>
        <w:ind w:left="1080" w:hanging="360"/>
        <w:rPr>
          <w:rFonts w:eastAsia="Arial"/>
          <w:sz w:val="24"/>
          <w:szCs w:val="24"/>
        </w:rPr>
      </w:pPr>
      <w:r w:rsidRPr="00F45A72">
        <w:rPr>
          <w:sz w:val="24"/>
          <w:szCs w:val="24"/>
        </w:rPr>
        <w:t>Soman</w:t>
      </w:r>
    </w:p>
    <w:p w14:paraId="67AD6949" w14:textId="77777777" w:rsidR="004E1BD1" w:rsidRPr="00F45A72" w:rsidRDefault="004E1BD1" w:rsidP="00D10E8F">
      <w:pPr>
        <w:numPr>
          <w:ilvl w:val="0"/>
          <w:numId w:val="5"/>
        </w:numPr>
        <w:tabs>
          <w:tab w:val="left" w:pos="1080"/>
        </w:tabs>
        <w:spacing w:line="0" w:lineRule="atLeast"/>
        <w:ind w:left="1080" w:hanging="360"/>
        <w:rPr>
          <w:rFonts w:eastAsia="Arial"/>
          <w:sz w:val="24"/>
          <w:szCs w:val="24"/>
        </w:rPr>
      </w:pPr>
      <w:proofErr w:type="spellStart"/>
      <w:r w:rsidRPr="00F45A72">
        <w:rPr>
          <w:sz w:val="24"/>
          <w:szCs w:val="24"/>
        </w:rPr>
        <w:t>Sujayan</w:t>
      </w:r>
      <w:proofErr w:type="spellEnd"/>
    </w:p>
    <w:p w14:paraId="02AD0F6F" w14:textId="77777777" w:rsidR="004E1BD1" w:rsidRPr="00F45A72" w:rsidRDefault="004E1BD1" w:rsidP="004E1BD1">
      <w:pPr>
        <w:tabs>
          <w:tab w:val="left" w:pos="1080"/>
        </w:tabs>
        <w:spacing w:line="0" w:lineRule="atLeast"/>
        <w:ind w:left="1080"/>
        <w:rPr>
          <w:rFonts w:eastAsia="Arial"/>
          <w:sz w:val="24"/>
          <w:szCs w:val="24"/>
        </w:rPr>
      </w:pPr>
    </w:p>
    <w:p w14:paraId="4435B6BE" w14:textId="77777777" w:rsidR="004E1BD1" w:rsidRPr="00F45A72" w:rsidRDefault="004E1BD1" w:rsidP="004E1BD1">
      <w:pPr>
        <w:spacing w:line="0" w:lineRule="atLeast"/>
        <w:ind w:left="360"/>
        <w:rPr>
          <w:sz w:val="24"/>
          <w:szCs w:val="24"/>
        </w:rPr>
      </w:pPr>
      <w:r w:rsidRPr="00F45A72">
        <w:rPr>
          <w:sz w:val="24"/>
          <w:szCs w:val="24"/>
        </w:rPr>
        <w:t>All questions and respective responses of this interview are shown in the following table:</w:t>
      </w:r>
    </w:p>
    <w:p w14:paraId="5BB07150" w14:textId="77777777" w:rsidR="004E1BD1" w:rsidRDefault="004E1BD1" w:rsidP="004E1BD1">
      <w:pPr>
        <w:spacing w:line="0" w:lineRule="atLeast"/>
        <w:ind w:left="360"/>
        <w:rPr>
          <w:sz w:val="24"/>
          <w:szCs w:val="24"/>
        </w:rPr>
      </w:pPr>
    </w:p>
    <w:p w14:paraId="1AF7F630" w14:textId="77777777" w:rsidR="00D37EFF" w:rsidRPr="00F45A72" w:rsidRDefault="00D37EFF" w:rsidP="004E1BD1">
      <w:pPr>
        <w:spacing w:line="0" w:lineRule="atLeast"/>
        <w:ind w:left="360"/>
        <w:rPr>
          <w:sz w:val="24"/>
          <w:szCs w:val="24"/>
        </w:rPr>
      </w:pPr>
    </w:p>
    <w:tbl>
      <w:tblPr>
        <w:tblW w:w="10460" w:type="dxa"/>
        <w:tblInd w:w="-924" w:type="dxa"/>
        <w:tblLayout w:type="fixed"/>
        <w:tblCellMar>
          <w:left w:w="0" w:type="dxa"/>
          <w:right w:w="0" w:type="dxa"/>
        </w:tblCellMar>
        <w:tblLook w:val="0000" w:firstRow="0" w:lastRow="0" w:firstColumn="0" w:lastColumn="0" w:noHBand="0" w:noVBand="0"/>
      </w:tblPr>
      <w:tblGrid>
        <w:gridCol w:w="1240"/>
        <w:gridCol w:w="1080"/>
        <w:gridCol w:w="8140"/>
      </w:tblGrid>
      <w:tr w:rsidR="004E1BD1" w:rsidRPr="00F45A72" w14:paraId="57329896" w14:textId="77777777" w:rsidTr="004E1BD1">
        <w:trPr>
          <w:trHeight w:val="250"/>
        </w:trPr>
        <w:tc>
          <w:tcPr>
            <w:tcW w:w="1240" w:type="dxa"/>
            <w:tcBorders>
              <w:top w:val="single" w:sz="8" w:space="0" w:color="auto"/>
              <w:left w:val="single" w:sz="8" w:space="0" w:color="auto"/>
              <w:right w:val="single" w:sz="8" w:space="0" w:color="auto"/>
            </w:tcBorders>
            <w:shd w:val="clear" w:color="auto" w:fill="auto"/>
            <w:vAlign w:val="bottom"/>
          </w:tcPr>
          <w:p w14:paraId="35AC4709" w14:textId="77777777" w:rsidR="004E1BD1" w:rsidRPr="00963371" w:rsidRDefault="004E1BD1" w:rsidP="00D97D55">
            <w:pPr>
              <w:spacing w:line="0" w:lineRule="atLeast"/>
              <w:ind w:left="100"/>
            </w:pPr>
            <w:r w:rsidRPr="00963371">
              <w:t>Topic Area</w:t>
            </w:r>
          </w:p>
        </w:tc>
        <w:tc>
          <w:tcPr>
            <w:tcW w:w="9220" w:type="dxa"/>
            <w:gridSpan w:val="2"/>
            <w:tcBorders>
              <w:top w:val="single" w:sz="8" w:space="0" w:color="auto"/>
              <w:right w:val="single" w:sz="8" w:space="0" w:color="auto"/>
            </w:tcBorders>
            <w:shd w:val="clear" w:color="auto" w:fill="auto"/>
            <w:vAlign w:val="bottom"/>
          </w:tcPr>
          <w:p w14:paraId="2D2DF591" w14:textId="77777777" w:rsidR="004E1BD1" w:rsidRPr="00963371" w:rsidRDefault="004E1BD1" w:rsidP="00D97D55">
            <w:pPr>
              <w:spacing w:line="0" w:lineRule="atLeast"/>
              <w:ind w:left="100"/>
              <w:rPr>
                <w:b/>
              </w:rPr>
            </w:pPr>
            <w:r w:rsidRPr="00963371">
              <w:rPr>
                <w:b/>
              </w:rPr>
              <w:t>Motivation and Client Constraints</w:t>
            </w:r>
          </w:p>
        </w:tc>
      </w:tr>
      <w:tr w:rsidR="004E1BD1" w:rsidRPr="00F45A72" w14:paraId="0D0AF9AC" w14:textId="77777777" w:rsidTr="004E1BD1">
        <w:trPr>
          <w:trHeight w:val="242"/>
        </w:trPr>
        <w:tc>
          <w:tcPr>
            <w:tcW w:w="1240" w:type="dxa"/>
            <w:tcBorders>
              <w:left w:val="single" w:sz="8" w:space="0" w:color="auto"/>
              <w:bottom w:val="single" w:sz="8" w:space="0" w:color="auto"/>
              <w:right w:val="single" w:sz="8" w:space="0" w:color="auto"/>
            </w:tcBorders>
            <w:shd w:val="clear" w:color="auto" w:fill="auto"/>
            <w:vAlign w:val="bottom"/>
          </w:tcPr>
          <w:p w14:paraId="4B149552" w14:textId="77777777" w:rsidR="004E1BD1" w:rsidRPr="00963371" w:rsidRDefault="004E1BD1" w:rsidP="00D97D55">
            <w:pPr>
              <w:spacing w:line="0" w:lineRule="atLeast"/>
            </w:pPr>
          </w:p>
        </w:tc>
        <w:tc>
          <w:tcPr>
            <w:tcW w:w="1080" w:type="dxa"/>
            <w:tcBorders>
              <w:bottom w:val="single" w:sz="8" w:space="0" w:color="auto"/>
            </w:tcBorders>
            <w:shd w:val="clear" w:color="auto" w:fill="auto"/>
            <w:vAlign w:val="bottom"/>
          </w:tcPr>
          <w:p w14:paraId="6FB15B07" w14:textId="77777777" w:rsidR="004E1BD1" w:rsidRPr="00963371" w:rsidRDefault="004E1BD1" w:rsidP="00D97D55">
            <w:pPr>
              <w:spacing w:line="0" w:lineRule="atLeast"/>
            </w:pPr>
          </w:p>
        </w:tc>
        <w:tc>
          <w:tcPr>
            <w:tcW w:w="8140" w:type="dxa"/>
            <w:tcBorders>
              <w:bottom w:val="single" w:sz="8" w:space="0" w:color="auto"/>
              <w:right w:val="single" w:sz="8" w:space="0" w:color="auto"/>
            </w:tcBorders>
            <w:shd w:val="clear" w:color="auto" w:fill="auto"/>
            <w:vAlign w:val="bottom"/>
          </w:tcPr>
          <w:p w14:paraId="01FE1F7F" w14:textId="77777777" w:rsidR="004E1BD1" w:rsidRPr="00963371" w:rsidRDefault="004E1BD1" w:rsidP="00D97D55">
            <w:pPr>
              <w:spacing w:line="0" w:lineRule="atLeast"/>
            </w:pPr>
          </w:p>
        </w:tc>
      </w:tr>
      <w:tr w:rsidR="004E1BD1" w:rsidRPr="00F45A72" w14:paraId="0814AC83" w14:textId="77777777" w:rsidTr="004E1BD1">
        <w:trPr>
          <w:trHeight w:val="230"/>
        </w:trPr>
        <w:tc>
          <w:tcPr>
            <w:tcW w:w="1240" w:type="dxa"/>
            <w:tcBorders>
              <w:left w:val="single" w:sz="8" w:space="0" w:color="auto"/>
              <w:right w:val="single" w:sz="8" w:space="0" w:color="auto"/>
            </w:tcBorders>
            <w:shd w:val="clear" w:color="auto" w:fill="auto"/>
            <w:vAlign w:val="bottom"/>
          </w:tcPr>
          <w:p w14:paraId="7918E73E" w14:textId="77777777" w:rsidR="004E1BD1" w:rsidRPr="00963371" w:rsidRDefault="004E1BD1" w:rsidP="00D97D55">
            <w:pPr>
              <w:spacing w:line="227" w:lineRule="exact"/>
              <w:ind w:left="100"/>
              <w:rPr>
                <w:b/>
              </w:rPr>
            </w:pPr>
            <w:r w:rsidRPr="00963371">
              <w:rPr>
                <w:b/>
              </w:rPr>
              <w:t>Interviewer</w:t>
            </w:r>
          </w:p>
        </w:tc>
        <w:tc>
          <w:tcPr>
            <w:tcW w:w="1080" w:type="dxa"/>
            <w:tcBorders>
              <w:right w:val="single" w:sz="8" w:space="0" w:color="auto"/>
            </w:tcBorders>
            <w:shd w:val="clear" w:color="auto" w:fill="auto"/>
            <w:vAlign w:val="bottom"/>
          </w:tcPr>
          <w:p w14:paraId="4B6C295A" w14:textId="77777777" w:rsidR="004E1BD1" w:rsidRPr="00963371" w:rsidRDefault="004E1BD1" w:rsidP="00D97D55">
            <w:pPr>
              <w:spacing w:line="229" w:lineRule="exact"/>
              <w:ind w:left="100"/>
              <w:rPr>
                <w:b/>
              </w:rPr>
            </w:pPr>
            <w:r w:rsidRPr="00963371">
              <w:rPr>
                <w:b/>
              </w:rPr>
              <w:t>Question</w:t>
            </w:r>
          </w:p>
        </w:tc>
        <w:tc>
          <w:tcPr>
            <w:tcW w:w="8140" w:type="dxa"/>
            <w:tcBorders>
              <w:right w:val="single" w:sz="8" w:space="0" w:color="auto"/>
            </w:tcBorders>
            <w:shd w:val="clear" w:color="auto" w:fill="auto"/>
            <w:vAlign w:val="bottom"/>
          </w:tcPr>
          <w:p w14:paraId="0F7B4BB9" w14:textId="77777777" w:rsidR="004E1BD1" w:rsidRPr="00963371" w:rsidRDefault="004E1BD1" w:rsidP="00D97D55">
            <w:pPr>
              <w:spacing w:line="227" w:lineRule="exact"/>
              <w:ind w:left="140"/>
              <w:rPr>
                <w:b/>
              </w:rPr>
            </w:pPr>
            <w:r w:rsidRPr="00963371">
              <w:rPr>
                <w:b/>
              </w:rPr>
              <w:t>Question - Client Response</w:t>
            </w:r>
          </w:p>
        </w:tc>
      </w:tr>
      <w:tr w:rsidR="004E1BD1" w:rsidRPr="00F45A72" w14:paraId="089122A2" w14:textId="77777777" w:rsidTr="004E1BD1">
        <w:trPr>
          <w:trHeight w:val="278"/>
        </w:trPr>
        <w:tc>
          <w:tcPr>
            <w:tcW w:w="1240" w:type="dxa"/>
            <w:tcBorders>
              <w:left w:val="single" w:sz="8" w:space="0" w:color="auto"/>
              <w:bottom w:val="single" w:sz="8" w:space="0" w:color="000000"/>
              <w:right w:val="single" w:sz="8" w:space="0" w:color="auto"/>
            </w:tcBorders>
            <w:shd w:val="clear" w:color="auto" w:fill="auto"/>
            <w:vAlign w:val="bottom"/>
          </w:tcPr>
          <w:p w14:paraId="1C2AC8D3" w14:textId="77777777" w:rsidR="004E1BD1" w:rsidRPr="00963371" w:rsidRDefault="004E1BD1" w:rsidP="00D97D55">
            <w:pPr>
              <w:spacing w:line="0" w:lineRule="atLeast"/>
            </w:pPr>
          </w:p>
        </w:tc>
        <w:tc>
          <w:tcPr>
            <w:tcW w:w="1080" w:type="dxa"/>
            <w:tcBorders>
              <w:bottom w:val="single" w:sz="8" w:space="0" w:color="000000"/>
              <w:right w:val="single" w:sz="8" w:space="0" w:color="auto"/>
            </w:tcBorders>
            <w:shd w:val="clear" w:color="auto" w:fill="auto"/>
            <w:vAlign w:val="bottom"/>
          </w:tcPr>
          <w:p w14:paraId="30671913" w14:textId="77777777" w:rsidR="004E1BD1" w:rsidRPr="00963371" w:rsidRDefault="004E1BD1" w:rsidP="00D97D55">
            <w:pPr>
              <w:spacing w:line="0" w:lineRule="atLeast"/>
              <w:ind w:left="100"/>
              <w:rPr>
                <w:b/>
              </w:rPr>
            </w:pPr>
            <w:r w:rsidRPr="00963371">
              <w:rPr>
                <w:b/>
              </w:rPr>
              <w:t>Number</w:t>
            </w:r>
          </w:p>
        </w:tc>
        <w:tc>
          <w:tcPr>
            <w:tcW w:w="8140" w:type="dxa"/>
            <w:tcBorders>
              <w:bottom w:val="single" w:sz="8" w:space="0" w:color="000000"/>
              <w:right w:val="single" w:sz="8" w:space="0" w:color="auto"/>
            </w:tcBorders>
            <w:shd w:val="clear" w:color="auto" w:fill="auto"/>
            <w:vAlign w:val="bottom"/>
          </w:tcPr>
          <w:p w14:paraId="7E39C03F" w14:textId="77777777" w:rsidR="004E1BD1" w:rsidRPr="00963371" w:rsidRDefault="004E1BD1" w:rsidP="00D97D55">
            <w:pPr>
              <w:spacing w:line="0" w:lineRule="atLeast"/>
            </w:pPr>
          </w:p>
        </w:tc>
      </w:tr>
      <w:tr w:rsidR="004E1BD1" w:rsidRPr="00552066" w14:paraId="14FE2B7F" w14:textId="77777777" w:rsidTr="004E1BD1">
        <w:trPr>
          <w:trHeight w:val="278"/>
        </w:trPr>
        <w:tc>
          <w:tcPr>
            <w:tcW w:w="1240" w:type="dxa"/>
            <w:tcBorders>
              <w:left w:val="single" w:sz="8" w:space="0" w:color="auto"/>
              <w:bottom w:val="single" w:sz="8" w:space="0" w:color="000000"/>
              <w:right w:val="single" w:sz="8" w:space="0" w:color="auto"/>
            </w:tcBorders>
            <w:shd w:val="clear" w:color="auto" w:fill="auto"/>
          </w:tcPr>
          <w:p w14:paraId="42EA4A23" w14:textId="77777777" w:rsidR="004E1BD1" w:rsidRPr="00552066" w:rsidRDefault="004E1BD1" w:rsidP="00D97D55">
            <w:proofErr w:type="spellStart"/>
            <w:r w:rsidRPr="00552066">
              <w:rPr>
                <w:sz w:val="24"/>
                <w:szCs w:val="24"/>
              </w:rPr>
              <w:t>Sujayan</w:t>
            </w:r>
            <w:proofErr w:type="spellEnd"/>
          </w:p>
        </w:tc>
        <w:tc>
          <w:tcPr>
            <w:tcW w:w="1080" w:type="dxa"/>
            <w:tcBorders>
              <w:bottom w:val="single" w:sz="8" w:space="0" w:color="000000"/>
              <w:right w:val="single" w:sz="8" w:space="0" w:color="auto"/>
            </w:tcBorders>
            <w:shd w:val="clear" w:color="auto" w:fill="auto"/>
            <w:vAlign w:val="bottom"/>
          </w:tcPr>
          <w:p w14:paraId="312AFDC7" w14:textId="77777777" w:rsidR="004E1BD1" w:rsidRPr="00552066" w:rsidRDefault="004E1BD1" w:rsidP="00D97D55">
            <w:pPr>
              <w:spacing w:line="0" w:lineRule="atLeast"/>
              <w:ind w:left="100"/>
              <w:rPr>
                <w:b/>
                <w:sz w:val="24"/>
                <w:szCs w:val="24"/>
              </w:rPr>
            </w:pPr>
            <w:r w:rsidRPr="00552066">
              <w:rPr>
                <w:sz w:val="24"/>
                <w:szCs w:val="24"/>
              </w:rPr>
              <w:t>01</w:t>
            </w:r>
          </w:p>
        </w:tc>
        <w:tc>
          <w:tcPr>
            <w:tcW w:w="8140" w:type="dxa"/>
            <w:tcBorders>
              <w:bottom w:val="single" w:sz="8" w:space="0" w:color="000000"/>
              <w:right w:val="single" w:sz="8" w:space="0" w:color="auto"/>
            </w:tcBorders>
            <w:shd w:val="clear" w:color="auto" w:fill="auto"/>
            <w:vAlign w:val="bottom"/>
          </w:tcPr>
          <w:p w14:paraId="595685B2" w14:textId="77777777" w:rsidR="004E1BD1" w:rsidRPr="00552066" w:rsidRDefault="004E1BD1" w:rsidP="00D97D55">
            <w:pPr>
              <w:rPr>
                <w:sz w:val="24"/>
                <w:szCs w:val="24"/>
              </w:rPr>
            </w:pPr>
          </w:p>
          <w:p w14:paraId="6753E5AA" w14:textId="77777777" w:rsidR="004E1BD1" w:rsidRDefault="004E1BD1" w:rsidP="00D97D55">
            <w:pPr>
              <w:rPr>
                <w:sz w:val="24"/>
                <w:szCs w:val="24"/>
              </w:rPr>
            </w:pPr>
            <w:r w:rsidRPr="00552066">
              <w:rPr>
                <w:sz w:val="24"/>
                <w:szCs w:val="24"/>
              </w:rPr>
              <w:t xml:space="preserve"> How do you currently address your students' queries and how would you change it?</w:t>
            </w:r>
          </w:p>
          <w:p w14:paraId="189E8918" w14:textId="77777777" w:rsidR="004E1BD1" w:rsidRPr="00036132" w:rsidRDefault="004E1BD1" w:rsidP="00D10E8F">
            <w:pPr>
              <w:pStyle w:val="ListParagraph"/>
              <w:numPr>
                <w:ilvl w:val="0"/>
                <w:numId w:val="6"/>
              </w:numPr>
              <w:spacing w:after="160" w:line="256" w:lineRule="auto"/>
              <w:contextualSpacing/>
              <w:rPr>
                <w:sz w:val="24"/>
                <w:szCs w:val="24"/>
              </w:rPr>
            </w:pPr>
            <w:r w:rsidRPr="00036132">
              <w:rPr>
                <w:sz w:val="24"/>
                <w:szCs w:val="24"/>
              </w:rPr>
              <w:t xml:space="preserve">I repeatedly check my email with a few day gaps </w:t>
            </w:r>
            <w:r>
              <w:rPr>
                <w:sz w:val="24"/>
                <w:szCs w:val="24"/>
              </w:rPr>
              <w:t xml:space="preserve">and reply to their questions </w:t>
            </w:r>
            <w:r w:rsidRPr="00036132">
              <w:rPr>
                <w:sz w:val="24"/>
                <w:szCs w:val="24"/>
              </w:rPr>
              <w:t>but sometimes I miss their email</w:t>
            </w:r>
            <w:r>
              <w:rPr>
                <w:sz w:val="24"/>
                <w:szCs w:val="24"/>
              </w:rPr>
              <w:t>s</w:t>
            </w:r>
            <w:r w:rsidRPr="00036132">
              <w:rPr>
                <w:sz w:val="24"/>
                <w:szCs w:val="24"/>
              </w:rPr>
              <w:t xml:space="preserve"> and their queries get overlooked</w:t>
            </w:r>
            <w:r>
              <w:rPr>
                <w:sz w:val="24"/>
                <w:szCs w:val="24"/>
              </w:rPr>
              <w:t>. This usually happens when the student does not reply in the same email chain therefore the conversation is easily lost. I would like to suggest a chat feature so that this problem can be avoided in the new system.</w:t>
            </w:r>
          </w:p>
        </w:tc>
      </w:tr>
      <w:tr w:rsidR="004E1BD1" w:rsidRPr="00552066" w14:paraId="2F08CC59" w14:textId="77777777" w:rsidTr="004E1BD1">
        <w:trPr>
          <w:trHeight w:val="278"/>
        </w:trPr>
        <w:tc>
          <w:tcPr>
            <w:tcW w:w="1240" w:type="dxa"/>
            <w:tcBorders>
              <w:left w:val="single" w:sz="8" w:space="0" w:color="auto"/>
              <w:bottom w:val="single" w:sz="4" w:space="0" w:color="auto"/>
              <w:right w:val="single" w:sz="8" w:space="0" w:color="auto"/>
            </w:tcBorders>
            <w:shd w:val="clear" w:color="auto" w:fill="auto"/>
          </w:tcPr>
          <w:p w14:paraId="75D76F71" w14:textId="77777777" w:rsidR="004E1BD1" w:rsidRPr="00552066" w:rsidRDefault="004E1BD1" w:rsidP="00D97D55">
            <w:proofErr w:type="spellStart"/>
            <w:r w:rsidRPr="00552066">
              <w:rPr>
                <w:sz w:val="24"/>
                <w:szCs w:val="24"/>
              </w:rPr>
              <w:t>Sujayan</w:t>
            </w:r>
            <w:proofErr w:type="spellEnd"/>
          </w:p>
        </w:tc>
        <w:tc>
          <w:tcPr>
            <w:tcW w:w="1080" w:type="dxa"/>
            <w:tcBorders>
              <w:bottom w:val="single" w:sz="4" w:space="0" w:color="auto"/>
              <w:right w:val="single" w:sz="8" w:space="0" w:color="auto"/>
            </w:tcBorders>
            <w:shd w:val="clear" w:color="auto" w:fill="auto"/>
            <w:vAlign w:val="bottom"/>
          </w:tcPr>
          <w:p w14:paraId="64DB26C1" w14:textId="77777777" w:rsidR="004E1BD1" w:rsidRPr="00552066" w:rsidRDefault="004E1BD1" w:rsidP="00D97D55">
            <w:pPr>
              <w:spacing w:line="0" w:lineRule="atLeast"/>
              <w:ind w:left="100"/>
              <w:rPr>
                <w:sz w:val="24"/>
                <w:szCs w:val="24"/>
              </w:rPr>
            </w:pPr>
            <w:r w:rsidRPr="00552066">
              <w:rPr>
                <w:sz w:val="24"/>
                <w:szCs w:val="24"/>
              </w:rPr>
              <w:t>02</w:t>
            </w:r>
          </w:p>
        </w:tc>
        <w:tc>
          <w:tcPr>
            <w:tcW w:w="8140" w:type="dxa"/>
            <w:tcBorders>
              <w:bottom w:val="single" w:sz="4" w:space="0" w:color="auto"/>
              <w:right w:val="single" w:sz="8" w:space="0" w:color="auto"/>
            </w:tcBorders>
            <w:shd w:val="clear" w:color="auto" w:fill="auto"/>
            <w:vAlign w:val="bottom"/>
          </w:tcPr>
          <w:p w14:paraId="466A98BF" w14:textId="77777777" w:rsidR="004E1BD1" w:rsidRPr="00552066" w:rsidRDefault="004E1BD1" w:rsidP="00D97D55">
            <w:pPr>
              <w:rPr>
                <w:sz w:val="24"/>
                <w:szCs w:val="24"/>
              </w:rPr>
            </w:pPr>
          </w:p>
          <w:p w14:paraId="0272C10A" w14:textId="77777777" w:rsidR="004E1BD1" w:rsidRDefault="004E1BD1" w:rsidP="00D97D55">
            <w:pPr>
              <w:rPr>
                <w:sz w:val="24"/>
                <w:szCs w:val="24"/>
              </w:rPr>
            </w:pPr>
            <w:r w:rsidRPr="00552066">
              <w:rPr>
                <w:sz w:val="24"/>
                <w:szCs w:val="24"/>
              </w:rPr>
              <w:t>From what means do you currently distribute module materials and how would you prefer to distribute it now?</w:t>
            </w:r>
          </w:p>
          <w:p w14:paraId="07645475" w14:textId="77777777" w:rsidR="004E1BD1" w:rsidRPr="00036132" w:rsidRDefault="004E1BD1" w:rsidP="00D10E8F">
            <w:pPr>
              <w:pStyle w:val="ListParagraph"/>
              <w:numPr>
                <w:ilvl w:val="0"/>
                <w:numId w:val="6"/>
              </w:numPr>
              <w:spacing w:after="160" w:line="256" w:lineRule="auto"/>
              <w:contextualSpacing/>
              <w:rPr>
                <w:sz w:val="24"/>
                <w:szCs w:val="24"/>
              </w:rPr>
            </w:pPr>
            <w:r>
              <w:rPr>
                <w:sz w:val="24"/>
                <w:szCs w:val="24"/>
              </w:rPr>
              <w:t xml:space="preserve">I mostly share the slides via email and sometimes via </w:t>
            </w:r>
            <w:r w:rsidR="008F5B6D">
              <w:rPr>
                <w:sz w:val="24"/>
                <w:szCs w:val="24"/>
              </w:rPr>
              <w:t>Google</w:t>
            </w:r>
            <w:r>
              <w:rPr>
                <w:sz w:val="24"/>
                <w:szCs w:val="24"/>
              </w:rPr>
              <w:t xml:space="preserve"> drive. This method makes it difficult to track progress such as to find specific slides of the latest week. I would prefer a system which allows me to upload a </w:t>
            </w:r>
            <w:r w:rsidR="008F5B6D">
              <w:rPr>
                <w:sz w:val="24"/>
                <w:szCs w:val="24"/>
              </w:rPr>
              <w:t>link (URL</w:t>
            </w:r>
            <w:r>
              <w:rPr>
                <w:sz w:val="24"/>
                <w:szCs w:val="24"/>
              </w:rPr>
              <w:t>) through which all the students can easily view the slides.</w:t>
            </w:r>
          </w:p>
        </w:tc>
      </w:tr>
      <w:tr w:rsidR="004E1BD1" w:rsidRPr="00552066" w14:paraId="2FC6B212" w14:textId="77777777"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14:paraId="7F943382" w14:textId="77777777" w:rsidR="004E1BD1" w:rsidRPr="00552066" w:rsidRDefault="004E1BD1" w:rsidP="00D97D55">
            <w:proofErr w:type="spellStart"/>
            <w:r w:rsidRPr="00552066">
              <w:rPr>
                <w:sz w:val="24"/>
                <w:szCs w:val="24"/>
              </w:rPr>
              <w:t>Sujayan</w:t>
            </w:r>
            <w:proofErr w:type="spellEnd"/>
          </w:p>
        </w:tc>
        <w:tc>
          <w:tcPr>
            <w:tcW w:w="1080" w:type="dxa"/>
            <w:tcBorders>
              <w:top w:val="single" w:sz="4" w:space="0" w:color="auto"/>
              <w:bottom w:val="single" w:sz="4" w:space="0" w:color="auto"/>
              <w:right w:val="single" w:sz="8" w:space="0" w:color="auto"/>
            </w:tcBorders>
            <w:shd w:val="clear" w:color="auto" w:fill="auto"/>
            <w:vAlign w:val="bottom"/>
          </w:tcPr>
          <w:p w14:paraId="7388F43A" w14:textId="77777777" w:rsidR="004E1BD1" w:rsidRPr="00552066" w:rsidRDefault="004E1BD1" w:rsidP="00D97D55">
            <w:pPr>
              <w:spacing w:line="229" w:lineRule="exact"/>
              <w:ind w:left="100"/>
              <w:rPr>
                <w:sz w:val="24"/>
                <w:szCs w:val="24"/>
              </w:rPr>
            </w:pPr>
            <w:r w:rsidRPr="00552066">
              <w:rPr>
                <w:sz w:val="24"/>
                <w:szCs w:val="24"/>
              </w:rPr>
              <w:t>03</w:t>
            </w:r>
          </w:p>
        </w:tc>
        <w:tc>
          <w:tcPr>
            <w:tcW w:w="8140" w:type="dxa"/>
            <w:tcBorders>
              <w:top w:val="single" w:sz="4" w:space="0" w:color="auto"/>
              <w:bottom w:val="single" w:sz="4" w:space="0" w:color="auto"/>
              <w:right w:val="single" w:sz="4" w:space="0" w:color="auto"/>
            </w:tcBorders>
            <w:shd w:val="clear" w:color="auto" w:fill="auto"/>
            <w:vAlign w:val="bottom"/>
          </w:tcPr>
          <w:p w14:paraId="680E502D" w14:textId="77777777" w:rsidR="004E1BD1" w:rsidRPr="00552066" w:rsidRDefault="004E1BD1" w:rsidP="00D97D55">
            <w:pPr>
              <w:rPr>
                <w:sz w:val="24"/>
                <w:szCs w:val="24"/>
              </w:rPr>
            </w:pPr>
          </w:p>
          <w:p w14:paraId="0826B8F9" w14:textId="77777777" w:rsidR="004E1BD1" w:rsidRDefault="004E1BD1" w:rsidP="00D97D55">
            <w:pPr>
              <w:rPr>
                <w:sz w:val="24"/>
                <w:szCs w:val="24"/>
              </w:rPr>
            </w:pPr>
            <w:r w:rsidRPr="00552066">
              <w:rPr>
                <w:sz w:val="24"/>
                <w:szCs w:val="24"/>
              </w:rPr>
              <w:t>What improvements would you like to add in order to enhance the lecture experience for the students?</w:t>
            </w:r>
          </w:p>
          <w:p w14:paraId="5092EE24" w14:textId="77777777" w:rsidR="004E1BD1" w:rsidRPr="00552066" w:rsidRDefault="004E1BD1" w:rsidP="00D97D55">
            <w:pPr>
              <w:rPr>
                <w:sz w:val="24"/>
                <w:szCs w:val="24"/>
              </w:rPr>
            </w:pPr>
            <w:r>
              <w:rPr>
                <w:sz w:val="24"/>
                <w:szCs w:val="24"/>
              </w:rPr>
              <w:t xml:space="preserve">I would like to suggest a folder mechanism through which assignments can be easily viewed and managed, it should also be accompanied by access rights privilege, </w:t>
            </w:r>
            <w:r w:rsidR="008F5B6D">
              <w:rPr>
                <w:sz w:val="24"/>
                <w:szCs w:val="24"/>
              </w:rPr>
              <w:t>and where</w:t>
            </w:r>
            <w:r>
              <w:rPr>
                <w:sz w:val="24"/>
                <w:szCs w:val="24"/>
              </w:rPr>
              <w:t xml:space="preserve"> the grant to edit or access personal files should be allowed to authorized personals only. The module leader should also have the right to revoke access after the submission date is past due. The site should also consist of the class recordings which the students can search via keywords as well.</w:t>
            </w:r>
          </w:p>
        </w:tc>
      </w:tr>
      <w:tr w:rsidR="004E1BD1" w:rsidRPr="00552066" w14:paraId="57008202" w14:textId="77777777"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14:paraId="74AA31F4" w14:textId="77777777" w:rsidR="004E1BD1" w:rsidRPr="00552066" w:rsidRDefault="004E1BD1" w:rsidP="00D97D55">
            <w:proofErr w:type="spellStart"/>
            <w:r w:rsidRPr="00552066">
              <w:rPr>
                <w:sz w:val="24"/>
                <w:szCs w:val="24"/>
              </w:rPr>
              <w:t>Sujayan</w:t>
            </w:r>
            <w:proofErr w:type="spellEnd"/>
          </w:p>
        </w:tc>
        <w:tc>
          <w:tcPr>
            <w:tcW w:w="1080" w:type="dxa"/>
            <w:tcBorders>
              <w:top w:val="single" w:sz="4" w:space="0" w:color="auto"/>
              <w:bottom w:val="single" w:sz="4" w:space="0" w:color="auto"/>
              <w:right w:val="single" w:sz="8" w:space="0" w:color="auto"/>
            </w:tcBorders>
            <w:shd w:val="clear" w:color="auto" w:fill="auto"/>
            <w:vAlign w:val="bottom"/>
          </w:tcPr>
          <w:p w14:paraId="404B608A" w14:textId="77777777" w:rsidR="004E1BD1" w:rsidRPr="00552066" w:rsidRDefault="004E1BD1" w:rsidP="00D97D55">
            <w:pPr>
              <w:spacing w:line="229" w:lineRule="exact"/>
              <w:ind w:left="100"/>
              <w:rPr>
                <w:sz w:val="24"/>
                <w:szCs w:val="24"/>
              </w:rPr>
            </w:pPr>
            <w:r w:rsidRPr="00552066">
              <w:rPr>
                <w:sz w:val="24"/>
                <w:szCs w:val="24"/>
              </w:rPr>
              <w:t>04</w:t>
            </w:r>
          </w:p>
        </w:tc>
        <w:tc>
          <w:tcPr>
            <w:tcW w:w="8140" w:type="dxa"/>
            <w:tcBorders>
              <w:top w:val="single" w:sz="4" w:space="0" w:color="auto"/>
              <w:bottom w:val="single" w:sz="4" w:space="0" w:color="auto"/>
              <w:right w:val="single" w:sz="4" w:space="0" w:color="auto"/>
            </w:tcBorders>
            <w:shd w:val="clear" w:color="auto" w:fill="auto"/>
            <w:vAlign w:val="bottom"/>
          </w:tcPr>
          <w:p w14:paraId="26C37490" w14:textId="77777777" w:rsidR="004E1BD1" w:rsidRPr="00552066" w:rsidRDefault="004E1BD1" w:rsidP="00D97D55">
            <w:pPr>
              <w:rPr>
                <w:sz w:val="24"/>
                <w:szCs w:val="24"/>
              </w:rPr>
            </w:pPr>
            <w:r w:rsidRPr="00552066">
              <w:rPr>
                <w:sz w:val="24"/>
                <w:szCs w:val="24"/>
              </w:rPr>
              <w:t>Is there any specific feature you would like to add?</w:t>
            </w:r>
          </w:p>
          <w:p w14:paraId="335B7767" w14:textId="77777777" w:rsidR="004E1BD1" w:rsidRPr="00017AD2" w:rsidRDefault="004E1BD1" w:rsidP="00D10E8F">
            <w:pPr>
              <w:pStyle w:val="ListParagraph"/>
              <w:numPr>
                <w:ilvl w:val="0"/>
                <w:numId w:val="6"/>
              </w:numPr>
              <w:spacing w:after="160" w:line="256" w:lineRule="auto"/>
              <w:contextualSpacing/>
              <w:rPr>
                <w:sz w:val="24"/>
                <w:szCs w:val="24"/>
              </w:rPr>
            </w:pPr>
            <w:r>
              <w:rPr>
                <w:sz w:val="24"/>
                <w:szCs w:val="24"/>
              </w:rPr>
              <w:t>I personally would like a file compression system as downloading and viewing the files for assignments takes up a lot of time.</w:t>
            </w:r>
          </w:p>
        </w:tc>
      </w:tr>
      <w:tr w:rsidR="004E1BD1" w:rsidRPr="00552066" w14:paraId="74D706E9" w14:textId="77777777"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14:paraId="49886D87" w14:textId="77777777" w:rsidR="004E1BD1" w:rsidRPr="00552066" w:rsidRDefault="004E1BD1" w:rsidP="00D97D55">
            <w:proofErr w:type="spellStart"/>
            <w:r w:rsidRPr="00552066">
              <w:rPr>
                <w:sz w:val="24"/>
                <w:szCs w:val="24"/>
              </w:rPr>
              <w:lastRenderedPageBreak/>
              <w:t>Sujayan</w:t>
            </w:r>
            <w:proofErr w:type="spellEnd"/>
          </w:p>
        </w:tc>
        <w:tc>
          <w:tcPr>
            <w:tcW w:w="1080" w:type="dxa"/>
            <w:tcBorders>
              <w:top w:val="single" w:sz="4" w:space="0" w:color="auto"/>
              <w:bottom w:val="single" w:sz="4" w:space="0" w:color="auto"/>
              <w:right w:val="single" w:sz="8" w:space="0" w:color="auto"/>
            </w:tcBorders>
            <w:shd w:val="clear" w:color="auto" w:fill="auto"/>
            <w:vAlign w:val="bottom"/>
          </w:tcPr>
          <w:p w14:paraId="11DEB5FA" w14:textId="77777777" w:rsidR="004E1BD1" w:rsidRPr="00552066" w:rsidRDefault="004E1BD1" w:rsidP="00D97D55">
            <w:pPr>
              <w:spacing w:line="229" w:lineRule="exact"/>
              <w:ind w:left="100"/>
              <w:rPr>
                <w:sz w:val="24"/>
                <w:szCs w:val="24"/>
              </w:rPr>
            </w:pPr>
            <w:r w:rsidRPr="00552066">
              <w:rPr>
                <w:sz w:val="24"/>
                <w:szCs w:val="24"/>
              </w:rPr>
              <w:t>05</w:t>
            </w:r>
          </w:p>
        </w:tc>
        <w:tc>
          <w:tcPr>
            <w:tcW w:w="8140" w:type="dxa"/>
            <w:tcBorders>
              <w:top w:val="single" w:sz="4" w:space="0" w:color="auto"/>
              <w:bottom w:val="single" w:sz="4" w:space="0" w:color="auto"/>
              <w:right w:val="single" w:sz="4" w:space="0" w:color="auto"/>
            </w:tcBorders>
            <w:shd w:val="clear" w:color="auto" w:fill="auto"/>
            <w:vAlign w:val="bottom"/>
          </w:tcPr>
          <w:p w14:paraId="27F7FACF" w14:textId="77777777" w:rsidR="004E1BD1" w:rsidRDefault="004E1BD1" w:rsidP="00D97D55">
            <w:pPr>
              <w:rPr>
                <w:sz w:val="24"/>
                <w:szCs w:val="24"/>
              </w:rPr>
            </w:pPr>
            <w:r w:rsidRPr="00552066">
              <w:rPr>
                <w:sz w:val="24"/>
                <w:szCs w:val="24"/>
              </w:rPr>
              <w:t>Is there any feature you think that the current system possesses, that should be implemented to the new system?</w:t>
            </w:r>
          </w:p>
          <w:p w14:paraId="6F5D9982" w14:textId="77777777" w:rsidR="004E1BD1" w:rsidRPr="00017AD2" w:rsidRDefault="004E1BD1" w:rsidP="00D10E8F">
            <w:pPr>
              <w:pStyle w:val="ListParagraph"/>
              <w:numPr>
                <w:ilvl w:val="0"/>
                <w:numId w:val="6"/>
              </w:numPr>
              <w:spacing w:after="160" w:line="256" w:lineRule="auto"/>
              <w:contextualSpacing/>
              <w:rPr>
                <w:sz w:val="24"/>
                <w:szCs w:val="24"/>
              </w:rPr>
            </w:pPr>
            <w:r>
              <w:rPr>
                <w:sz w:val="24"/>
                <w:szCs w:val="24"/>
              </w:rPr>
              <w:t>Like in the previous system, I would like a similar role management system as well as strong security and data backup system.</w:t>
            </w:r>
          </w:p>
        </w:tc>
      </w:tr>
      <w:tr w:rsidR="004E1BD1" w:rsidRPr="00552066" w14:paraId="18227BD2" w14:textId="77777777"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14:paraId="78310E0E" w14:textId="77777777" w:rsidR="004E1BD1" w:rsidRPr="00552066" w:rsidRDefault="004E1BD1" w:rsidP="00D97D55">
            <w:proofErr w:type="spellStart"/>
            <w:r w:rsidRPr="00552066">
              <w:rPr>
                <w:sz w:val="24"/>
                <w:szCs w:val="24"/>
              </w:rPr>
              <w:t>Sujayan</w:t>
            </w:r>
            <w:proofErr w:type="spellEnd"/>
          </w:p>
        </w:tc>
        <w:tc>
          <w:tcPr>
            <w:tcW w:w="1080" w:type="dxa"/>
            <w:tcBorders>
              <w:top w:val="single" w:sz="4" w:space="0" w:color="auto"/>
              <w:bottom w:val="single" w:sz="4" w:space="0" w:color="auto"/>
              <w:right w:val="single" w:sz="8" w:space="0" w:color="auto"/>
            </w:tcBorders>
            <w:shd w:val="clear" w:color="auto" w:fill="auto"/>
            <w:vAlign w:val="bottom"/>
          </w:tcPr>
          <w:p w14:paraId="0CF52135" w14:textId="77777777" w:rsidR="004E1BD1" w:rsidRPr="00552066" w:rsidRDefault="004E1BD1" w:rsidP="00D97D55">
            <w:pPr>
              <w:spacing w:line="229" w:lineRule="exact"/>
              <w:ind w:left="100"/>
              <w:rPr>
                <w:sz w:val="24"/>
                <w:szCs w:val="24"/>
              </w:rPr>
            </w:pPr>
            <w:r w:rsidRPr="00552066">
              <w:rPr>
                <w:sz w:val="24"/>
                <w:szCs w:val="24"/>
              </w:rPr>
              <w:t>06</w:t>
            </w:r>
          </w:p>
        </w:tc>
        <w:tc>
          <w:tcPr>
            <w:tcW w:w="8140" w:type="dxa"/>
            <w:tcBorders>
              <w:top w:val="single" w:sz="4" w:space="0" w:color="auto"/>
              <w:bottom w:val="single" w:sz="4" w:space="0" w:color="auto"/>
              <w:right w:val="single" w:sz="4" w:space="0" w:color="auto"/>
            </w:tcBorders>
            <w:shd w:val="clear" w:color="auto" w:fill="auto"/>
            <w:vAlign w:val="bottom"/>
          </w:tcPr>
          <w:p w14:paraId="330793F2" w14:textId="77777777" w:rsidR="004E1BD1" w:rsidRDefault="004E1BD1" w:rsidP="00D97D55">
            <w:pPr>
              <w:rPr>
                <w:sz w:val="24"/>
                <w:szCs w:val="24"/>
              </w:rPr>
            </w:pPr>
            <w:r w:rsidRPr="00552066">
              <w:rPr>
                <w:sz w:val="24"/>
                <w:szCs w:val="24"/>
              </w:rPr>
              <w:t>How do you conduct pat sessions and how would you like to utilize this site to improve on it?</w:t>
            </w:r>
          </w:p>
          <w:p w14:paraId="44C36C67" w14:textId="77777777" w:rsidR="004E1BD1" w:rsidRPr="00017AD2" w:rsidRDefault="004E1BD1" w:rsidP="00D10E8F">
            <w:pPr>
              <w:pStyle w:val="ListParagraph"/>
              <w:numPr>
                <w:ilvl w:val="0"/>
                <w:numId w:val="6"/>
              </w:numPr>
              <w:spacing w:after="160" w:line="256" w:lineRule="auto"/>
              <w:contextualSpacing/>
              <w:rPr>
                <w:sz w:val="24"/>
                <w:szCs w:val="24"/>
              </w:rPr>
            </w:pPr>
            <w:r>
              <w:rPr>
                <w:sz w:val="24"/>
                <w:szCs w:val="24"/>
              </w:rPr>
              <w:t xml:space="preserve">I would like an online conversation platform such as links to </w:t>
            </w:r>
            <w:r w:rsidR="008F5B6D">
              <w:rPr>
                <w:sz w:val="24"/>
                <w:szCs w:val="24"/>
              </w:rPr>
              <w:t>Google</w:t>
            </w:r>
            <w:r>
              <w:rPr>
                <w:sz w:val="24"/>
                <w:szCs w:val="24"/>
              </w:rPr>
              <w:t xml:space="preserve"> meets so I can conduct video conferences, also if I am not online, then a telephone service could be provided to directly contact me.</w:t>
            </w:r>
          </w:p>
        </w:tc>
      </w:tr>
    </w:tbl>
    <w:p w14:paraId="7DF4D6F1" w14:textId="77777777" w:rsidR="004E1BD1" w:rsidRDefault="004E1BD1" w:rsidP="004E1BD1">
      <w:pPr>
        <w:rPr>
          <w:sz w:val="24"/>
          <w:szCs w:val="24"/>
        </w:rPr>
      </w:pPr>
    </w:p>
    <w:p w14:paraId="34E6C979" w14:textId="77777777" w:rsidR="004E1BD1" w:rsidRPr="00552066" w:rsidRDefault="004E1BD1" w:rsidP="004E1BD1">
      <w:pPr>
        <w:rPr>
          <w:sz w:val="24"/>
          <w:szCs w:val="24"/>
        </w:rPr>
      </w:pPr>
    </w:p>
    <w:p w14:paraId="14CBEC6B" w14:textId="77777777" w:rsidR="004E1BD1" w:rsidRDefault="004E1BD1" w:rsidP="004E1BD1">
      <w:pPr>
        <w:spacing w:line="0" w:lineRule="atLeast"/>
        <w:ind w:left="360"/>
        <w:rPr>
          <w:sz w:val="24"/>
          <w:szCs w:val="24"/>
        </w:rPr>
      </w:pPr>
    </w:p>
    <w:p w14:paraId="6E3986F5" w14:textId="77777777" w:rsidR="004E1BD1" w:rsidRDefault="004E1BD1" w:rsidP="004E1BD1">
      <w:pPr>
        <w:spacing w:line="0" w:lineRule="atLeast"/>
        <w:ind w:left="360"/>
        <w:rPr>
          <w:sz w:val="24"/>
          <w:szCs w:val="24"/>
        </w:rPr>
      </w:pPr>
    </w:p>
    <w:p w14:paraId="2FFB46C9" w14:textId="77777777" w:rsidR="004E1BD1" w:rsidRPr="00552066" w:rsidRDefault="004E1BD1" w:rsidP="004E1BD1">
      <w:pPr>
        <w:spacing w:line="0" w:lineRule="atLeast"/>
        <w:ind w:left="360"/>
        <w:rPr>
          <w:b/>
          <w:sz w:val="24"/>
          <w:szCs w:val="24"/>
        </w:rPr>
      </w:pPr>
      <w:r w:rsidRPr="00552066">
        <w:rPr>
          <w:b/>
          <w:sz w:val="24"/>
          <w:szCs w:val="24"/>
        </w:rPr>
        <w:t>Interview with Mr. Mark Williams (an existing student)</w:t>
      </w:r>
    </w:p>
    <w:p w14:paraId="55D76882" w14:textId="77777777" w:rsidR="004E1BD1" w:rsidRPr="00552066" w:rsidRDefault="004E1BD1" w:rsidP="004E1BD1">
      <w:pPr>
        <w:spacing w:line="0" w:lineRule="atLeast"/>
        <w:ind w:left="360"/>
        <w:rPr>
          <w:b/>
          <w:sz w:val="24"/>
          <w:szCs w:val="24"/>
        </w:rPr>
      </w:pPr>
      <w:r w:rsidRPr="00552066">
        <w:rPr>
          <w:sz w:val="24"/>
          <w:szCs w:val="24"/>
        </w:rPr>
        <w:t>Interview Date: 22</w:t>
      </w:r>
      <w:r w:rsidRPr="00552066">
        <w:rPr>
          <w:sz w:val="24"/>
          <w:szCs w:val="24"/>
          <w:vertAlign w:val="superscript"/>
        </w:rPr>
        <w:t>nd</w:t>
      </w:r>
      <w:r w:rsidRPr="00552066">
        <w:rPr>
          <w:sz w:val="24"/>
          <w:szCs w:val="24"/>
        </w:rPr>
        <w:t xml:space="preserve"> December, 2020</w:t>
      </w:r>
    </w:p>
    <w:p w14:paraId="43D114C0" w14:textId="77777777" w:rsidR="004E1BD1" w:rsidRPr="00552066" w:rsidRDefault="004E1BD1" w:rsidP="004E1BD1">
      <w:pPr>
        <w:spacing w:line="0" w:lineRule="atLeast"/>
        <w:ind w:left="360"/>
        <w:rPr>
          <w:sz w:val="24"/>
          <w:szCs w:val="24"/>
        </w:rPr>
      </w:pPr>
      <w:r w:rsidRPr="00552066">
        <w:rPr>
          <w:sz w:val="24"/>
          <w:szCs w:val="24"/>
        </w:rPr>
        <w:t>Duration: 20 minutes</w:t>
      </w:r>
    </w:p>
    <w:p w14:paraId="4715D534" w14:textId="77777777" w:rsidR="004E1BD1" w:rsidRPr="00552066" w:rsidRDefault="004E1BD1" w:rsidP="004E1BD1">
      <w:pPr>
        <w:spacing w:line="0" w:lineRule="atLeast"/>
        <w:ind w:left="360"/>
        <w:rPr>
          <w:sz w:val="24"/>
          <w:szCs w:val="24"/>
        </w:rPr>
      </w:pPr>
      <w:r w:rsidRPr="00552066">
        <w:rPr>
          <w:sz w:val="24"/>
          <w:szCs w:val="24"/>
        </w:rPr>
        <w:t>Interview attendees:</w:t>
      </w:r>
    </w:p>
    <w:p w14:paraId="2BA1025C" w14:textId="77777777" w:rsidR="004E1BD1" w:rsidRPr="00552066" w:rsidRDefault="004E1BD1" w:rsidP="00D10E8F">
      <w:pPr>
        <w:numPr>
          <w:ilvl w:val="0"/>
          <w:numId w:val="5"/>
        </w:numPr>
        <w:tabs>
          <w:tab w:val="left" w:pos="1080"/>
        </w:tabs>
        <w:spacing w:line="0" w:lineRule="atLeast"/>
        <w:ind w:left="1080" w:hanging="360"/>
        <w:rPr>
          <w:rFonts w:eastAsia="Arial"/>
          <w:sz w:val="24"/>
          <w:szCs w:val="24"/>
        </w:rPr>
      </w:pPr>
      <w:proofErr w:type="spellStart"/>
      <w:r w:rsidRPr="00552066">
        <w:rPr>
          <w:sz w:val="24"/>
          <w:szCs w:val="24"/>
        </w:rPr>
        <w:t>Bipashu</w:t>
      </w:r>
      <w:proofErr w:type="spellEnd"/>
    </w:p>
    <w:p w14:paraId="5AE44E6C" w14:textId="77777777" w:rsidR="004E1BD1" w:rsidRPr="00552066" w:rsidRDefault="004E1BD1" w:rsidP="00D10E8F">
      <w:pPr>
        <w:numPr>
          <w:ilvl w:val="0"/>
          <w:numId w:val="5"/>
        </w:numPr>
        <w:tabs>
          <w:tab w:val="left" w:pos="1080"/>
        </w:tabs>
        <w:spacing w:line="0" w:lineRule="atLeast"/>
        <w:ind w:left="1080" w:hanging="360"/>
        <w:rPr>
          <w:rFonts w:eastAsia="Arial"/>
          <w:sz w:val="24"/>
          <w:szCs w:val="24"/>
        </w:rPr>
      </w:pPr>
      <w:proofErr w:type="spellStart"/>
      <w:r w:rsidRPr="00552066">
        <w:rPr>
          <w:sz w:val="24"/>
          <w:szCs w:val="24"/>
        </w:rPr>
        <w:t>Rabika</w:t>
      </w:r>
      <w:proofErr w:type="spellEnd"/>
    </w:p>
    <w:p w14:paraId="03A17E9F" w14:textId="77777777" w:rsidR="004E1BD1" w:rsidRPr="00552066" w:rsidRDefault="004E1BD1" w:rsidP="00D10E8F">
      <w:pPr>
        <w:numPr>
          <w:ilvl w:val="0"/>
          <w:numId w:val="5"/>
        </w:numPr>
        <w:tabs>
          <w:tab w:val="left" w:pos="1080"/>
        </w:tabs>
        <w:spacing w:line="0" w:lineRule="atLeast"/>
        <w:ind w:left="1080" w:hanging="360"/>
        <w:rPr>
          <w:rFonts w:eastAsia="Arial"/>
          <w:sz w:val="24"/>
          <w:szCs w:val="24"/>
        </w:rPr>
      </w:pPr>
      <w:r w:rsidRPr="00552066">
        <w:rPr>
          <w:sz w:val="24"/>
          <w:szCs w:val="24"/>
        </w:rPr>
        <w:t>Soman</w:t>
      </w:r>
    </w:p>
    <w:p w14:paraId="65835720" w14:textId="77777777" w:rsidR="004E1BD1" w:rsidRPr="00552066" w:rsidRDefault="004E1BD1" w:rsidP="00D10E8F">
      <w:pPr>
        <w:numPr>
          <w:ilvl w:val="0"/>
          <w:numId w:val="5"/>
        </w:numPr>
        <w:tabs>
          <w:tab w:val="left" w:pos="1080"/>
        </w:tabs>
        <w:spacing w:line="0" w:lineRule="atLeast"/>
        <w:ind w:left="1080" w:hanging="360"/>
        <w:rPr>
          <w:rFonts w:eastAsia="Arial"/>
          <w:sz w:val="24"/>
          <w:szCs w:val="24"/>
        </w:rPr>
      </w:pPr>
      <w:proofErr w:type="spellStart"/>
      <w:r w:rsidRPr="00552066">
        <w:rPr>
          <w:sz w:val="24"/>
          <w:szCs w:val="24"/>
        </w:rPr>
        <w:t>Sujayan</w:t>
      </w:r>
      <w:proofErr w:type="spellEnd"/>
    </w:p>
    <w:p w14:paraId="7AB25DC2" w14:textId="77777777" w:rsidR="004E1BD1" w:rsidRPr="00552066" w:rsidRDefault="004E1BD1" w:rsidP="004E1BD1">
      <w:pPr>
        <w:tabs>
          <w:tab w:val="left" w:pos="1080"/>
        </w:tabs>
        <w:spacing w:line="0" w:lineRule="atLeast"/>
        <w:ind w:left="1080"/>
        <w:rPr>
          <w:rFonts w:eastAsia="Arial"/>
          <w:sz w:val="24"/>
          <w:szCs w:val="24"/>
        </w:rPr>
      </w:pPr>
    </w:p>
    <w:p w14:paraId="27C3D456" w14:textId="77777777" w:rsidR="004E1BD1" w:rsidRPr="00552066" w:rsidRDefault="004E1BD1" w:rsidP="004E1BD1">
      <w:pPr>
        <w:spacing w:line="0" w:lineRule="atLeast"/>
        <w:ind w:left="360"/>
        <w:rPr>
          <w:sz w:val="24"/>
          <w:szCs w:val="24"/>
        </w:rPr>
      </w:pPr>
      <w:r w:rsidRPr="00552066">
        <w:rPr>
          <w:sz w:val="24"/>
          <w:szCs w:val="24"/>
        </w:rPr>
        <w:t>All questions and respective responses of this interview are shown in the following table:</w:t>
      </w:r>
    </w:p>
    <w:p w14:paraId="1EB5C0A2" w14:textId="77777777" w:rsidR="004E1BD1" w:rsidRDefault="004E1BD1" w:rsidP="004E1BD1">
      <w:pPr>
        <w:spacing w:line="0" w:lineRule="atLeast"/>
        <w:rPr>
          <w:sz w:val="24"/>
          <w:szCs w:val="24"/>
        </w:rPr>
      </w:pPr>
    </w:p>
    <w:p w14:paraId="3DABD514" w14:textId="77777777" w:rsidR="004E1BD1" w:rsidRDefault="004E1BD1" w:rsidP="004E1BD1">
      <w:pPr>
        <w:spacing w:line="0" w:lineRule="atLeast"/>
        <w:ind w:left="360"/>
        <w:rPr>
          <w:sz w:val="24"/>
          <w:szCs w:val="24"/>
        </w:rPr>
      </w:pPr>
    </w:p>
    <w:p w14:paraId="041A2C06" w14:textId="77777777" w:rsidR="004E1BD1" w:rsidRDefault="004E1BD1" w:rsidP="004E1BD1">
      <w:pPr>
        <w:spacing w:line="0" w:lineRule="atLeast"/>
        <w:ind w:left="360"/>
        <w:rPr>
          <w:sz w:val="24"/>
          <w:szCs w:val="24"/>
        </w:rPr>
      </w:pPr>
    </w:p>
    <w:p w14:paraId="7B1787CA" w14:textId="77777777" w:rsidR="004E1BD1" w:rsidRDefault="004E1BD1" w:rsidP="004E1BD1">
      <w:pPr>
        <w:spacing w:line="0" w:lineRule="atLeast"/>
        <w:ind w:left="360"/>
        <w:rPr>
          <w:sz w:val="24"/>
          <w:szCs w:val="24"/>
        </w:rPr>
      </w:pPr>
    </w:p>
    <w:tbl>
      <w:tblPr>
        <w:tblpPr w:leftFromText="180" w:rightFromText="180" w:vertAnchor="text" w:horzAnchor="margin" w:tblpXSpec="center" w:tblpY="143"/>
        <w:tblW w:w="10460" w:type="dxa"/>
        <w:tblLayout w:type="fixed"/>
        <w:tblCellMar>
          <w:left w:w="0" w:type="dxa"/>
          <w:right w:w="0" w:type="dxa"/>
        </w:tblCellMar>
        <w:tblLook w:val="0000" w:firstRow="0" w:lastRow="0" w:firstColumn="0" w:lastColumn="0" w:noHBand="0" w:noVBand="0"/>
      </w:tblPr>
      <w:tblGrid>
        <w:gridCol w:w="1250"/>
        <w:gridCol w:w="985"/>
        <w:gridCol w:w="8225"/>
      </w:tblGrid>
      <w:tr w:rsidR="004E1BD1" w:rsidRPr="00F45A72" w14:paraId="01E3523F" w14:textId="77777777" w:rsidTr="004E1BD1">
        <w:trPr>
          <w:trHeight w:val="250"/>
        </w:trPr>
        <w:tc>
          <w:tcPr>
            <w:tcW w:w="1250" w:type="dxa"/>
            <w:tcBorders>
              <w:top w:val="single" w:sz="8" w:space="0" w:color="auto"/>
              <w:left w:val="single" w:sz="8" w:space="0" w:color="auto"/>
              <w:right w:val="single" w:sz="8" w:space="0" w:color="auto"/>
            </w:tcBorders>
            <w:shd w:val="clear" w:color="auto" w:fill="auto"/>
            <w:vAlign w:val="bottom"/>
          </w:tcPr>
          <w:p w14:paraId="50C157A1" w14:textId="77777777" w:rsidR="004E1BD1" w:rsidRPr="00C44CFC" w:rsidRDefault="004E1BD1" w:rsidP="004E1BD1">
            <w:pPr>
              <w:spacing w:line="0" w:lineRule="atLeast"/>
              <w:ind w:left="100"/>
            </w:pPr>
            <w:r w:rsidRPr="00C44CFC">
              <w:t>Topic Area</w:t>
            </w:r>
          </w:p>
        </w:tc>
        <w:tc>
          <w:tcPr>
            <w:tcW w:w="9210" w:type="dxa"/>
            <w:gridSpan w:val="2"/>
            <w:tcBorders>
              <w:top w:val="single" w:sz="8" w:space="0" w:color="auto"/>
              <w:right w:val="single" w:sz="8" w:space="0" w:color="auto"/>
            </w:tcBorders>
            <w:shd w:val="clear" w:color="auto" w:fill="auto"/>
            <w:vAlign w:val="bottom"/>
          </w:tcPr>
          <w:p w14:paraId="244B9016" w14:textId="77777777" w:rsidR="004E1BD1" w:rsidRPr="00C44CFC" w:rsidRDefault="004E1BD1" w:rsidP="004E1BD1">
            <w:pPr>
              <w:spacing w:line="0" w:lineRule="atLeast"/>
              <w:ind w:left="100"/>
              <w:rPr>
                <w:b/>
              </w:rPr>
            </w:pPr>
            <w:r w:rsidRPr="00C44CFC">
              <w:rPr>
                <w:b/>
              </w:rPr>
              <w:t>Motivation and Client Constraints</w:t>
            </w:r>
          </w:p>
        </w:tc>
      </w:tr>
      <w:tr w:rsidR="004E1BD1" w:rsidRPr="00F45A72" w14:paraId="0392B49C" w14:textId="77777777" w:rsidTr="004E1BD1">
        <w:trPr>
          <w:trHeight w:val="242"/>
        </w:trPr>
        <w:tc>
          <w:tcPr>
            <w:tcW w:w="1250" w:type="dxa"/>
            <w:tcBorders>
              <w:left w:val="single" w:sz="8" w:space="0" w:color="auto"/>
              <w:bottom w:val="single" w:sz="8" w:space="0" w:color="auto"/>
              <w:right w:val="single" w:sz="8" w:space="0" w:color="auto"/>
            </w:tcBorders>
            <w:shd w:val="clear" w:color="auto" w:fill="auto"/>
            <w:vAlign w:val="bottom"/>
          </w:tcPr>
          <w:p w14:paraId="08D6DB7C" w14:textId="77777777" w:rsidR="004E1BD1" w:rsidRPr="00C44CFC" w:rsidRDefault="004E1BD1" w:rsidP="004E1BD1">
            <w:pPr>
              <w:spacing w:line="0" w:lineRule="atLeast"/>
            </w:pPr>
          </w:p>
        </w:tc>
        <w:tc>
          <w:tcPr>
            <w:tcW w:w="985" w:type="dxa"/>
            <w:tcBorders>
              <w:bottom w:val="single" w:sz="8" w:space="0" w:color="auto"/>
            </w:tcBorders>
            <w:shd w:val="clear" w:color="auto" w:fill="auto"/>
            <w:vAlign w:val="bottom"/>
          </w:tcPr>
          <w:p w14:paraId="35AED80D" w14:textId="77777777" w:rsidR="004E1BD1" w:rsidRPr="00C44CFC" w:rsidRDefault="004E1BD1" w:rsidP="004E1BD1">
            <w:pPr>
              <w:spacing w:line="0" w:lineRule="atLeast"/>
            </w:pPr>
          </w:p>
        </w:tc>
        <w:tc>
          <w:tcPr>
            <w:tcW w:w="8225" w:type="dxa"/>
            <w:tcBorders>
              <w:bottom w:val="single" w:sz="8" w:space="0" w:color="auto"/>
              <w:right w:val="single" w:sz="8" w:space="0" w:color="auto"/>
            </w:tcBorders>
            <w:shd w:val="clear" w:color="auto" w:fill="auto"/>
            <w:vAlign w:val="bottom"/>
          </w:tcPr>
          <w:p w14:paraId="0FA33771" w14:textId="77777777" w:rsidR="004E1BD1" w:rsidRPr="00C44CFC" w:rsidRDefault="004E1BD1" w:rsidP="004E1BD1">
            <w:pPr>
              <w:spacing w:line="0" w:lineRule="atLeast"/>
            </w:pPr>
          </w:p>
        </w:tc>
      </w:tr>
      <w:tr w:rsidR="004E1BD1" w:rsidRPr="00F45A72" w14:paraId="1E4B5891" w14:textId="77777777" w:rsidTr="004E1BD1">
        <w:trPr>
          <w:trHeight w:val="230"/>
        </w:trPr>
        <w:tc>
          <w:tcPr>
            <w:tcW w:w="1250" w:type="dxa"/>
            <w:tcBorders>
              <w:left w:val="single" w:sz="8" w:space="0" w:color="auto"/>
              <w:right w:val="single" w:sz="8" w:space="0" w:color="auto"/>
            </w:tcBorders>
            <w:shd w:val="clear" w:color="auto" w:fill="auto"/>
            <w:vAlign w:val="bottom"/>
          </w:tcPr>
          <w:p w14:paraId="2E276DE2" w14:textId="77777777" w:rsidR="004E1BD1" w:rsidRPr="00C44CFC" w:rsidRDefault="004E1BD1" w:rsidP="004E1BD1">
            <w:pPr>
              <w:spacing w:line="227" w:lineRule="exact"/>
              <w:ind w:left="100"/>
              <w:rPr>
                <w:b/>
              </w:rPr>
            </w:pPr>
            <w:r w:rsidRPr="00C44CFC">
              <w:rPr>
                <w:b/>
              </w:rPr>
              <w:t>Interviewer</w:t>
            </w:r>
          </w:p>
        </w:tc>
        <w:tc>
          <w:tcPr>
            <w:tcW w:w="985" w:type="dxa"/>
            <w:tcBorders>
              <w:right w:val="single" w:sz="8" w:space="0" w:color="auto"/>
            </w:tcBorders>
            <w:shd w:val="clear" w:color="auto" w:fill="auto"/>
            <w:vAlign w:val="bottom"/>
          </w:tcPr>
          <w:p w14:paraId="39AF4D32" w14:textId="77777777" w:rsidR="004E1BD1" w:rsidRPr="00C44CFC" w:rsidRDefault="004E1BD1" w:rsidP="004E1BD1">
            <w:pPr>
              <w:spacing w:line="229" w:lineRule="exact"/>
              <w:ind w:left="100"/>
              <w:rPr>
                <w:b/>
              </w:rPr>
            </w:pPr>
            <w:r w:rsidRPr="00C44CFC">
              <w:rPr>
                <w:b/>
              </w:rPr>
              <w:t>Question</w:t>
            </w:r>
          </w:p>
        </w:tc>
        <w:tc>
          <w:tcPr>
            <w:tcW w:w="8225" w:type="dxa"/>
            <w:tcBorders>
              <w:right w:val="single" w:sz="8" w:space="0" w:color="auto"/>
            </w:tcBorders>
            <w:shd w:val="clear" w:color="auto" w:fill="auto"/>
            <w:vAlign w:val="bottom"/>
          </w:tcPr>
          <w:p w14:paraId="153145B1" w14:textId="77777777" w:rsidR="004E1BD1" w:rsidRPr="00C44CFC" w:rsidRDefault="004E1BD1" w:rsidP="004E1BD1">
            <w:pPr>
              <w:spacing w:line="227" w:lineRule="exact"/>
              <w:ind w:left="140"/>
              <w:rPr>
                <w:b/>
              </w:rPr>
            </w:pPr>
            <w:r w:rsidRPr="00C44CFC">
              <w:rPr>
                <w:b/>
              </w:rPr>
              <w:t>Question - Client Response</w:t>
            </w:r>
          </w:p>
        </w:tc>
      </w:tr>
      <w:tr w:rsidR="004E1BD1" w:rsidRPr="00F45A72" w14:paraId="4EDD380F" w14:textId="77777777" w:rsidTr="004E1BD1">
        <w:trPr>
          <w:trHeight w:val="278"/>
        </w:trPr>
        <w:tc>
          <w:tcPr>
            <w:tcW w:w="1250" w:type="dxa"/>
            <w:tcBorders>
              <w:left w:val="single" w:sz="8" w:space="0" w:color="auto"/>
              <w:bottom w:val="single" w:sz="8" w:space="0" w:color="000000"/>
              <w:right w:val="single" w:sz="8" w:space="0" w:color="auto"/>
            </w:tcBorders>
            <w:shd w:val="clear" w:color="auto" w:fill="auto"/>
            <w:vAlign w:val="bottom"/>
          </w:tcPr>
          <w:p w14:paraId="4B916E2B" w14:textId="77777777" w:rsidR="004E1BD1" w:rsidRPr="00C44CFC" w:rsidRDefault="004E1BD1" w:rsidP="004E1BD1">
            <w:pPr>
              <w:spacing w:line="0" w:lineRule="atLeast"/>
            </w:pPr>
          </w:p>
        </w:tc>
        <w:tc>
          <w:tcPr>
            <w:tcW w:w="985" w:type="dxa"/>
            <w:tcBorders>
              <w:bottom w:val="single" w:sz="8" w:space="0" w:color="000000"/>
              <w:right w:val="single" w:sz="8" w:space="0" w:color="auto"/>
            </w:tcBorders>
            <w:shd w:val="clear" w:color="auto" w:fill="auto"/>
            <w:vAlign w:val="bottom"/>
          </w:tcPr>
          <w:p w14:paraId="253C4A01" w14:textId="77777777" w:rsidR="004E1BD1" w:rsidRPr="00C44CFC" w:rsidRDefault="004E1BD1" w:rsidP="004E1BD1">
            <w:pPr>
              <w:spacing w:line="0" w:lineRule="atLeast"/>
              <w:ind w:left="100"/>
              <w:rPr>
                <w:b/>
              </w:rPr>
            </w:pPr>
            <w:r w:rsidRPr="00C44CFC">
              <w:rPr>
                <w:b/>
              </w:rPr>
              <w:t>Number</w:t>
            </w:r>
          </w:p>
        </w:tc>
        <w:tc>
          <w:tcPr>
            <w:tcW w:w="8225" w:type="dxa"/>
            <w:tcBorders>
              <w:bottom w:val="single" w:sz="8" w:space="0" w:color="000000"/>
              <w:right w:val="single" w:sz="8" w:space="0" w:color="auto"/>
            </w:tcBorders>
            <w:shd w:val="clear" w:color="auto" w:fill="auto"/>
            <w:vAlign w:val="bottom"/>
          </w:tcPr>
          <w:p w14:paraId="14EFCECD" w14:textId="77777777" w:rsidR="004E1BD1" w:rsidRPr="00C44CFC" w:rsidRDefault="004E1BD1" w:rsidP="004E1BD1">
            <w:pPr>
              <w:spacing w:line="0" w:lineRule="atLeast"/>
            </w:pPr>
          </w:p>
        </w:tc>
      </w:tr>
      <w:tr w:rsidR="004E1BD1" w:rsidRPr="004A628C" w14:paraId="0E0FF753" w14:textId="77777777" w:rsidTr="004E1BD1">
        <w:trPr>
          <w:trHeight w:val="278"/>
        </w:trPr>
        <w:tc>
          <w:tcPr>
            <w:tcW w:w="1250" w:type="dxa"/>
            <w:tcBorders>
              <w:left w:val="single" w:sz="8" w:space="0" w:color="auto"/>
              <w:bottom w:val="single" w:sz="8" w:space="0" w:color="000000"/>
              <w:right w:val="single" w:sz="8" w:space="0" w:color="auto"/>
            </w:tcBorders>
            <w:shd w:val="clear" w:color="auto" w:fill="auto"/>
            <w:vAlign w:val="bottom"/>
          </w:tcPr>
          <w:p w14:paraId="17BC6A06" w14:textId="77777777" w:rsidR="004E1BD1" w:rsidRPr="004A628C" w:rsidRDefault="004E1BD1" w:rsidP="004E1BD1">
            <w:pPr>
              <w:spacing w:line="0" w:lineRule="atLeast"/>
              <w:rPr>
                <w:sz w:val="24"/>
                <w:szCs w:val="24"/>
              </w:rPr>
            </w:pPr>
            <w:proofErr w:type="spellStart"/>
            <w:r w:rsidRPr="004A628C">
              <w:rPr>
                <w:sz w:val="24"/>
                <w:szCs w:val="24"/>
              </w:rPr>
              <w:t>Sujayan</w:t>
            </w:r>
            <w:proofErr w:type="spellEnd"/>
          </w:p>
        </w:tc>
        <w:tc>
          <w:tcPr>
            <w:tcW w:w="985" w:type="dxa"/>
            <w:tcBorders>
              <w:bottom w:val="single" w:sz="8" w:space="0" w:color="000000"/>
              <w:right w:val="single" w:sz="8" w:space="0" w:color="auto"/>
            </w:tcBorders>
            <w:shd w:val="clear" w:color="auto" w:fill="auto"/>
            <w:vAlign w:val="bottom"/>
          </w:tcPr>
          <w:p w14:paraId="323C221A" w14:textId="77777777" w:rsidR="004E1BD1" w:rsidRPr="004A628C" w:rsidRDefault="004E1BD1" w:rsidP="004E1BD1">
            <w:pPr>
              <w:spacing w:line="0" w:lineRule="atLeast"/>
              <w:ind w:left="100"/>
              <w:rPr>
                <w:b/>
                <w:sz w:val="24"/>
                <w:szCs w:val="24"/>
              </w:rPr>
            </w:pPr>
            <w:r w:rsidRPr="004A628C">
              <w:rPr>
                <w:sz w:val="24"/>
                <w:szCs w:val="24"/>
              </w:rPr>
              <w:t>01</w:t>
            </w:r>
          </w:p>
        </w:tc>
        <w:tc>
          <w:tcPr>
            <w:tcW w:w="8225" w:type="dxa"/>
            <w:tcBorders>
              <w:bottom w:val="single" w:sz="8" w:space="0" w:color="000000"/>
              <w:right w:val="single" w:sz="8" w:space="0" w:color="auto"/>
            </w:tcBorders>
            <w:shd w:val="clear" w:color="auto" w:fill="auto"/>
            <w:vAlign w:val="bottom"/>
          </w:tcPr>
          <w:p w14:paraId="47F50295" w14:textId="77777777" w:rsidR="004E1BD1" w:rsidRPr="004A628C" w:rsidRDefault="004E1BD1" w:rsidP="004E1BD1">
            <w:pPr>
              <w:spacing w:line="229" w:lineRule="exact"/>
              <w:jc w:val="both"/>
              <w:rPr>
                <w:sz w:val="24"/>
                <w:szCs w:val="24"/>
              </w:rPr>
            </w:pPr>
            <w:r w:rsidRPr="004A628C">
              <w:rPr>
                <w:sz w:val="24"/>
                <w:szCs w:val="24"/>
              </w:rPr>
              <w:t>How do you get notified about new assignments currently? Is the information flow through this process efficient?</w:t>
            </w:r>
          </w:p>
          <w:p w14:paraId="1D70DE61" w14:textId="77777777" w:rsidR="004E1BD1" w:rsidRPr="004A628C" w:rsidRDefault="004E1BD1" w:rsidP="00D10E8F">
            <w:pPr>
              <w:pStyle w:val="ListParagraph"/>
              <w:numPr>
                <w:ilvl w:val="0"/>
                <w:numId w:val="6"/>
              </w:numPr>
              <w:spacing w:after="160" w:line="229" w:lineRule="exact"/>
              <w:contextualSpacing/>
              <w:rPr>
                <w:sz w:val="24"/>
                <w:szCs w:val="24"/>
              </w:rPr>
            </w:pPr>
            <w:r w:rsidRPr="004A628C">
              <w:rPr>
                <w:sz w:val="24"/>
                <w:szCs w:val="24"/>
              </w:rPr>
              <w:t xml:space="preserve">Notifications about new assignments reach me through emails which is difficult for me to track as I have to filter through all my emails to access my assignments. I also face issues keeping track of how I have to submit my assignments, for example submitting a zip file or simply pasting the code in a document. In addition, after submitting assignments we do not receive constructive feedback </w:t>
            </w:r>
            <w:r>
              <w:rPr>
                <w:sz w:val="24"/>
                <w:szCs w:val="24"/>
              </w:rPr>
              <w:t>or a consolidated report of</w:t>
            </w:r>
            <w:r w:rsidRPr="004A628C">
              <w:rPr>
                <w:sz w:val="24"/>
                <w:szCs w:val="24"/>
              </w:rPr>
              <w:t xml:space="preserve"> our work as sending individual emails to all the students must be a hassle to the teachers as well </w:t>
            </w:r>
          </w:p>
        </w:tc>
      </w:tr>
      <w:tr w:rsidR="004E1BD1" w:rsidRPr="004A628C" w14:paraId="61CB1BB1" w14:textId="77777777" w:rsidTr="004E1BD1">
        <w:trPr>
          <w:trHeight w:val="278"/>
        </w:trPr>
        <w:tc>
          <w:tcPr>
            <w:tcW w:w="1250" w:type="dxa"/>
            <w:tcBorders>
              <w:left w:val="single" w:sz="8" w:space="0" w:color="auto"/>
              <w:bottom w:val="single" w:sz="4" w:space="0" w:color="auto"/>
              <w:right w:val="single" w:sz="8" w:space="0" w:color="auto"/>
            </w:tcBorders>
            <w:shd w:val="clear" w:color="auto" w:fill="auto"/>
          </w:tcPr>
          <w:p w14:paraId="158FD497" w14:textId="77777777" w:rsidR="004E1BD1" w:rsidRPr="004A628C" w:rsidRDefault="004E1BD1" w:rsidP="004E1BD1">
            <w:proofErr w:type="spellStart"/>
            <w:r w:rsidRPr="004A628C">
              <w:rPr>
                <w:sz w:val="24"/>
                <w:szCs w:val="24"/>
              </w:rPr>
              <w:t>Sujayan</w:t>
            </w:r>
            <w:proofErr w:type="spellEnd"/>
          </w:p>
        </w:tc>
        <w:tc>
          <w:tcPr>
            <w:tcW w:w="985" w:type="dxa"/>
            <w:tcBorders>
              <w:bottom w:val="single" w:sz="4" w:space="0" w:color="auto"/>
              <w:right w:val="single" w:sz="8" w:space="0" w:color="auto"/>
            </w:tcBorders>
            <w:shd w:val="clear" w:color="auto" w:fill="auto"/>
            <w:vAlign w:val="bottom"/>
          </w:tcPr>
          <w:p w14:paraId="49DB697D" w14:textId="77777777" w:rsidR="004E1BD1" w:rsidRPr="004A628C" w:rsidRDefault="004E1BD1" w:rsidP="004E1BD1">
            <w:pPr>
              <w:spacing w:line="0" w:lineRule="atLeast"/>
              <w:ind w:left="100"/>
              <w:rPr>
                <w:sz w:val="24"/>
                <w:szCs w:val="24"/>
              </w:rPr>
            </w:pPr>
            <w:r w:rsidRPr="004A628C">
              <w:rPr>
                <w:sz w:val="24"/>
                <w:szCs w:val="24"/>
              </w:rPr>
              <w:t>02</w:t>
            </w:r>
          </w:p>
        </w:tc>
        <w:tc>
          <w:tcPr>
            <w:tcW w:w="8225" w:type="dxa"/>
            <w:tcBorders>
              <w:bottom w:val="single" w:sz="4" w:space="0" w:color="auto"/>
              <w:right w:val="single" w:sz="8" w:space="0" w:color="auto"/>
            </w:tcBorders>
            <w:shd w:val="clear" w:color="auto" w:fill="auto"/>
            <w:vAlign w:val="bottom"/>
          </w:tcPr>
          <w:p w14:paraId="016AC8F0" w14:textId="77777777" w:rsidR="004E1BD1" w:rsidRPr="004A628C" w:rsidRDefault="004E1BD1" w:rsidP="004E1BD1">
            <w:pPr>
              <w:spacing w:line="229" w:lineRule="exact"/>
              <w:jc w:val="both"/>
              <w:rPr>
                <w:sz w:val="24"/>
                <w:szCs w:val="24"/>
              </w:rPr>
            </w:pPr>
            <w:r w:rsidRPr="004A628C">
              <w:rPr>
                <w:sz w:val="24"/>
                <w:szCs w:val="24"/>
              </w:rPr>
              <w:t>Do you monitor your attendance for different modules yourself? If not, does a warning reach you when your attendance is almost below minimum or after it is below the minimum required percentage?</w:t>
            </w:r>
          </w:p>
          <w:p w14:paraId="78AB6192" w14:textId="77777777" w:rsidR="004E1BD1" w:rsidRPr="004A628C" w:rsidRDefault="004E1BD1" w:rsidP="00D10E8F">
            <w:pPr>
              <w:pStyle w:val="ListParagraph"/>
              <w:numPr>
                <w:ilvl w:val="0"/>
                <w:numId w:val="6"/>
              </w:numPr>
              <w:spacing w:after="160" w:line="229" w:lineRule="exact"/>
              <w:contextualSpacing/>
              <w:jc w:val="both"/>
              <w:rPr>
                <w:sz w:val="24"/>
                <w:szCs w:val="24"/>
              </w:rPr>
            </w:pPr>
            <w:r>
              <w:rPr>
                <w:sz w:val="24"/>
                <w:szCs w:val="24"/>
              </w:rPr>
              <w:t xml:space="preserve">The respective module leader takes our attendance for each module. We have to personally mail them to check if our attendance is enough or not. After sending </w:t>
            </w:r>
            <w:r>
              <w:rPr>
                <w:sz w:val="24"/>
                <w:szCs w:val="24"/>
              </w:rPr>
              <w:lastRenderedPageBreak/>
              <w:t>the mail we have to wait for 2 days or more, and if not, we are informed before taking the examination.</w:t>
            </w:r>
          </w:p>
        </w:tc>
      </w:tr>
      <w:tr w:rsidR="004E1BD1" w:rsidRPr="004A628C" w14:paraId="04EAE634" w14:textId="77777777" w:rsidTr="004E1BD1">
        <w:trPr>
          <w:trHeight w:val="230"/>
        </w:trPr>
        <w:tc>
          <w:tcPr>
            <w:tcW w:w="1250" w:type="dxa"/>
            <w:tcBorders>
              <w:top w:val="single" w:sz="4" w:space="0" w:color="auto"/>
              <w:left w:val="single" w:sz="4" w:space="0" w:color="auto"/>
              <w:right w:val="single" w:sz="8" w:space="0" w:color="auto"/>
            </w:tcBorders>
            <w:shd w:val="clear" w:color="auto" w:fill="auto"/>
          </w:tcPr>
          <w:p w14:paraId="47F25235" w14:textId="77777777" w:rsidR="004E1BD1" w:rsidRPr="004A628C" w:rsidRDefault="004E1BD1" w:rsidP="004E1BD1">
            <w:proofErr w:type="spellStart"/>
            <w:r w:rsidRPr="004A628C">
              <w:rPr>
                <w:sz w:val="24"/>
                <w:szCs w:val="24"/>
              </w:rPr>
              <w:lastRenderedPageBreak/>
              <w:t>Sujayan</w:t>
            </w:r>
            <w:proofErr w:type="spellEnd"/>
          </w:p>
        </w:tc>
        <w:tc>
          <w:tcPr>
            <w:tcW w:w="985" w:type="dxa"/>
            <w:tcBorders>
              <w:top w:val="single" w:sz="4" w:space="0" w:color="auto"/>
              <w:right w:val="single" w:sz="8" w:space="0" w:color="auto"/>
            </w:tcBorders>
            <w:shd w:val="clear" w:color="auto" w:fill="auto"/>
            <w:vAlign w:val="bottom"/>
          </w:tcPr>
          <w:p w14:paraId="36488D3A" w14:textId="77777777" w:rsidR="004E1BD1" w:rsidRPr="004A628C" w:rsidRDefault="004E1BD1" w:rsidP="004E1BD1">
            <w:pPr>
              <w:spacing w:line="229" w:lineRule="exact"/>
              <w:ind w:left="100"/>
              <w:rPr>
                <w:sz w:val="24"/>
                <w:szCs w:val="24"/>
              </w:rPr>
            </w:pPr>
            <w:r>
              <w:rPr>
                <w:sz w:val="24"/>
                <w:szCs w:val="24"/>
              </w:rPr>
              <w:t>03</w:t>
            </w:r>
          </w:p>
        </w:tc>
        <w:tc>
          <w:tcPr>
            <w:tcW w:w="8225" w:type="dxa"/>
            <w:tcBorders>
              <w:top w:val="single" w:sz="4" w:space="0" w:color="auto"/>
              <w:right w:val="single" w:sz="4" w:space="0" w:color="auto"/>
            </w:tcBorders>
            <w:shd w:val="clear" w:color="auto" w:fill="auto"/>
            <w:vAlign w:val="bottom"/>
          </w:tcPr>
          <w:p w14:paraId="185EB8F9" w14:textId="77777777" w:rsidR="004E1BD1" w:rsidRPr="004A628C" w:rsidRDefault="004E1BD1" w:rsidP="004E1BD1">
            <w:pPr>
              <w:pStyle w:val="ListParagraph"/>
              <w:spacing w:line="229" w:lineRule="exact"/>
              <w:ind w:left="460"/>
              <w:rPr>
                <w:sz w:val="24"/>
                <w:szCs w:val="24"/>
              </w:rPr>
            </w:pPr>
          </w:p>
        </w:tc>
      </w:tr>
      <w:tr w:rsidR="004E1BD1" w:rsidRPr="004A628C" w14:paraId="4E78E373" w14:textId="77777777" w:rsidTr="004E1BD1">
        <w:trPr>
          <w:trHeight w:val="230"/>
        </w:trPr>
        <w:tc>
          <w:tcPr>
            <w:tcW w:w="1250" w:type="dxa"/>
            <w:tcBorders>
              <w:left w:val="single" w:sz="4" w:space="0" w:color="auto"/>
              <w:bottom w:val="single" w:sz="4" w:space="0" w:color="auto"/>
              <w:right w:val="single" w:sz="8" w:space="0" w:color="auto"/>
            </w:tcBorders>
            <w:shd w:val="clear" w:color="auto" w:fill="auto"/>
          </w:tcPr>
          <w:p w14:paraId="428DFFC7" w14:textId="77777777" w:rsidR="004E1BD1" w:rsidRPr="004A628C" w:rsidRDefault="004E1BD1" w:rsidP="004E1BD1"/>
        </w:tc>
        <w:tc>
          <w:tcPr>
            <w:tcW w:w="985" w:type="dxa"/>
            <w:tcBorders>
              <w:bottom w:val="single" w:sz="4" w:space="0" w:color="auto"/>
              <w:right w:val="single" w:sz="8" w:space="0" w:color="auto"/>
            </w:tcBorders>
            <w:shd w:val="clear" w:color="auto" w:fill="auto"/>
            <w:vAlign w:val="bottom"/>
          </w:tcPr>
          <w:p w14:paraId="5C9A598C" w14:textId="77777777" w:rsidR="004E1BD1" w:rsidRPr="004A628C" w:rsidRDefault="004E1BD1" w:rsidP="004E1BD1">
            <w:pPr>
              <w:spacing w:line="229" w:lineRule="exact"/>
              <w:rPr>
                <w:sz w:val="24"/>
                <w:szCs w:val="24"/>
              </w:rPr>
            </w:pPr>
          </w:p>
        </w:tc>
        <w:tc>
          <w:tcPr>
            <w:tcW w:w="8225" w:type="dxa"/>
            <w:tcBorders>
              <w:bottom w:val="single" w:sz="4" w:space="0" w:color="auto"/>
              <w:right w:val="single" w:sz="4" w:space="0" w:color="auto"/>
            </w:tcBorders>
            <w:shd w:val="clear" w:color="auto" w:fill="auto"/>
            <w:vAlign w:val="bottom"/>
          </w:tcPr>
          <w:p w14:paraId="286A2B0D" w14:textId="77777777" w:rsidR="004E1BD1" w:rsidRDefault="004E1BD1" w:rsidP="004E1BD1">
            <w:pPr>
              <w:spacing w:line="229" w:lineRule="exact"/>
              <w:rPr>
                <w:sz w:val="24"/>
                <w:szCs w:val="24"/>
              </w:rPr>
            </w:pPr>
            <w:r w:rsidRPr="004A628C">
              <w:rPr>
                <w:sz w:val="24"/>
                <w:szCs w:val="24"/>
              </w:rPr>
              <w:t>What major difficulties are you facing because of the current course management</w:t>
            </w:r>
            <w:r>
              <w:rPr>
                <w:sz w:val="24"/>
                <w:szCs w:val="24"/>
              </w:rPr>
              <w:t xml:space="preserve"> </w:t>
            </w:r>
            <w:r w:rsidRPr="004A628C">
              <w:rPr>
                <w:sz w:val="24"/>
                <w:szCs w:val="24"/>
              </w:rPr>
              <w:t xml:space="preserve">system?           </w:t>
            </w:r>
          </w:p>
          <w:p w14:paraId="0C024760" w14:textId="77777777" w:rsidR="004E1BD1" w:rsidRPr="00BF5818" w:rsidRDefault="004E1BD1" w:rsidP="00D10E8F">
            <w:pPr>
              <w:pStyle w:val="ListParagraph"/>
              <w:numPr>
                <w:ilvl w:val="0"/>
                <w:numId w:val="6"/>
              </w:numPr>
              <w:spacing w:after="160" w:line="229" w:lineRule="exact"/>
              <w:contextualSpacing/>
              <w:rPr>
                <w:sz w:val="24"/>
                <w:szCs w:val="24"/>
              </w:rPr>
            </w:pPr>
            <w:r w:rsidRPr="00BF5818">
              <w:rPr>
                <w:sz w:val="24"/>
                <w:szCs w:val="24"/>
              </w:rPr>
              <w:t xml:space="preserve">In this email-based system, to view an assignment, we need search for the respective email chain of the module leader and subject. If we desire to view slides or previous reference materials, we need to search through the </w:t>
            </w:r>
            <w:r>
              <w:rPr>
                <w:sz w:val="24"/>
                <w:szCs w:val="24"/>
              </w:rPr>
              <w:t xml:space="preserve">entire </w:t>
            </w:r>
            <w:r w:rsidRPr="00BF5818">
              <w:rPr>
                <w:sz w:val="24"/>
                <w:szCs w:val="24"/>
              </w:rPr>
              <w:t xml:space="preserve">database consisting all emails received which is </w:t>
            </w:r>
            <w:r>
              <w:rPr>
                <w:sz w:val="24"/>
                <w:szCs w:val="24"/>
              </w:rPr>
              <w:t>a</w:t>
            </w:r>
            <w:r w:rsidRPr="00BF5818">
              <w:rPr>
                <w:sz w:val="24"/>
                <w:szCs w:val="24"/>
              </w:rPr>
              <w:t xml:space="preserve"> huge hassle.</w:t>
            </w:r>
          </w:p>
        </w:tc>
      </w:tr>
      <w:tr w:rsidR="004E1BD1" w:rsidRPr="004A628C" w14:paraId="391DFEB5" w14:textId="77777777"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14:paraId="0EBA87C0" w14:textId="77777777" w:rsidR="004E1BD1" w:rsidRPr="004A628C" w:rsidRDefault="004E1BD1" w:rsidP="004E1BD1">
            <w:proofErr w:type="spellStart"/>
            <w:r w:rsidRPr="004A628C">
              <w:rPr>
                <w:sz w:val="24"/>
                <w:szCs w:val="24"/>
              </w:rPr>
              <w:t>Sujayan</w:t>
            </w:r>
            <w:proofErr w:type="spellEnd"/>
          </w:p>
        </w:tc>
        <w:tc>
          <w:tcPr>
            <w:tcW w:w="985" w:type="dxa"/>
            <w:tcBorders>
              <w:top w:val="single" w:sz="4" w:space="0" w:color="auto"/>
              <w:bottom w:val="single" w:sz="4" w:space="0" w:color="auto"/>
              <w:right w:val="single" w:sz="8" w:space="0" w:color="auto"/>
            </w:tcBorders>
            <w:shd w:val="clear" w:color="auto" w:fill="auto"/>
            <w:vAlign w:val="bottom"/>
          </w:tcPr>
          <w:p w14:paraId="24F6837A" w14:textId="77777777" w:rsidR="004E1BD1" w:rsidRPr="004A628C" w:rsidRDefault="004E1BD1" w:rsidP="004E1BD1">
            <w:pPr>
              <w:spacing w:line="229" w:lineRule="exact"/>
              <w:ind w:left="100"/>
              <w:rPr>
                <w:sz w:val="24"/>
                <w:szCs w:val="24"/>
              </w:rPr>
            </w:pPr>
            <w:r w:rsidRPr="004A628C">
              <w:rPr>
                <w:sz w:val="24"/>
                <w:szCs w:val="24"/>
              </w:rPr>
              <w:t>04</w:t>
            </w:r>
          </w:p>
        </w:tc>
        <w:tc>
          <w:tcPr>
            <w:tcW w:w="8225" w:type="dxa"/>
            <w:tcBorders>
              <w:top w:val="single" w:sz="4" w:space="0" w:color="auto"/>
              <w:bottom w:val="single" w:sz="4" w:space="0" w:color="auto"/>
              <w:right w:val="single" w:sz="4" w:space="0" w:color="auto"/>
            </w:tcBorders>
            <w:shd w:val="clear" w:color="auto" w:fill="auto"/>
            <w:vAlign w:val="bottom"/>
          </w:tcPr>
          <w:p w14:paraId="201EB80A" w14:textId="77777777" w:rsidR="004E1BD1" w:rsidRDefault="004E1BD1" w:rsidP="004E1BD1">
            <w:pPr>
              <w:spacing w:line="229" w:lineRule="exact"/>
              <w:rPr>
                <w:sz w:val="24"/>
                <w:szCs w:val="24"/>
              </w:rPr>
            </w:pPr>
            <w:r w:rsidRPr="004A628C">
              <w:rPr>
                <w:sz w:val="24"/>
                <w:szCs w:val="24"/>
              </w:rPr>
              <w:t>Are there any aspects of the current model that you think are very efficient?</w:t>
            </w:r>
          </w:p>
          <w:p w14:paraId="55870D81" w14:textId="77777777" w:rsidR="004E1BD1" w:rsidRPr="00BF5818" w:rsidRDefault="004E1BD1" w:rsidP="00D10E8F">
            <w:pPr>
              <w:pStyle w:val="ListParagraph"/>
              <w:numPr>
                <w:ilvl w:val="0"/>
                <w:numId w:val="6"/>
              </w:numPr>
              <w:spacing w:after="160" w:line="229" w:lineRule="exact"/>
              <w:contextualSpacing/>
              <w:rPr>
                <w:sz w:val="24"/>
                <w:szCs w:val="24"/>
              </w:rPr>
            </w:pPr>
            <w:r w:rsidRPr="00BF5818">
              <w:rPr>
                <w:sz w:val="24"/>
                <w:szCs w:val="24"/>
              </w:rPr>
              <w:t>The current system is managed firsthand by the admin</w:t>
            </w:r>
            <w:r>
              <w:rPr>
                <w:sz w:val="24"/>
                <w:szCs w:val="24"/>
              </w:rPr>
              <w:t>istration</w:t>
            </w:r>
            <w:r w:rsidRPr="00BF5818">
              <w:rPr>
                <w:sz w:val="24"/>
                <w:szCs w:val="24"/>
              </w:rPr>
              <w:t>, the data is accessed through a physical database hence unauthorized people are not allowed to view information easily.</w:t>
            </w:r>
          </w:p>
        </w:tc>
      </w:tr>
      <w:tr w:rsidR="004E1BD1" w:rsidRPr="004A628C" w14:paraId="76675850" w14:textId="77777777"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14:paraId="4EC12E5C" w14:textId="77777777" w:rsidR="004E1BD1" w:rsidRPr="004A628C" w:rsidRDefault="004E1BD1" w:rsidP="004E1BD1">
            <w:proofErr w:type="spellStart"/>
            <w:r w:rsidRPr="004A628C">
              <w:rPr>
                <w:sz w:val="24"/>
                <w:szCs w:val="24"/>
              </w:rPr>
              <w:t>Sujayan</w:t>
            </w:r>
            <w:proofErr w:type="spellEnd"/>
          </w:p>
        </w:tc>
        <w:tc>
          <w:tcPr>
            <w:tcW w:w="985" w:type="dxa"/>
            <w:tcBorders>
              <w:top w:val="single" w:sz="4" w:space="0" w:color="auto"/>
              <w:bottom w:val="single" w:sz="4" w:space="0" w:color="auto"/>
              <w:right w:val="single" w:sz="8" w:space="0" w:color="auto"/>
            </w:tcBorders>
            <w:shd w:val="clear" w:color="auto" w:fill="auto"/>
            <w:vAlign w:val="bottom"/>
          </w:tcPr>
          <w:p w14:paraId="641C59A2" w14:textId="77777777" w:rsidR="004E1BD1" w:rsidRPr="004A628C" w:rsidRDefault="004E1BD1" w:rsidP="004E1BD1">
            <w:pPr>
              <w:spacing w:line="229" w:lineRule="exact"/>
              <w:ind w:left="100"/>
              <w:rPr>
                <w:sz w:val="24"/>
                <w:szCs w:val="24"/>
              </w:rPr>
            </w:pPr>
            <w:r w:rsidRPr="004A628C">
              <w:rPr>
                <w:sz w:val="24"/>
                <w:szCs w:val="24"/>
              </w:rPr>
              <w:t>05</w:t>
            </w:r>
          </w:p>
        </w:tc>
        <w:tc>
          <w:tcPr>
            <w:tcW w:w="8225" w:type="dxa"/>
            <w:tcBorders>
              <w:top w:val="single" w:sz="4" w:space="0" w:color="auto"/>
              <w:bottom w:val="single" w:sz="4" w:space="0" w:color="auto"/>
              <w:right w:val="single" w:sz="4" w:space="0" w:color="auto"/>
            </w:tcBorders>
            <w:shd w:val="clear" w:color="auto" w:fill="auto"/>
            <w:vAlign w:val="bottom"/>
          </w:tcPr>
          <w:p w14:paraId="2EA7905E" w14:textId="77777777" w:rsidR="004E1BD1" w:rsidRDefault="004E1BD1" w:rsidP="004E1BD1">
            <w:pPr>
              <w:spacing w:line="229" w:lineRule="exact"/>
              <w:ind w:left="100"/>
              <w:rPr>
                <w:sz w:val="24"/>
                <w:szCs w:val="24"/>
              </w:rPr>
            </w:pPr>
          </w:p>
          <w:p w14:paraId="6D5A2AEE" w14:textId="77777777" w:rsidR="004E1BD1" w:rsidRDefault="004E1BD1" w:rsidP="004E1BD1">
            <w:pPr>
              <w:spacing w:line="229" w:lineRule="exact"/>
              <w:rPr>
                <w:sz w:val="24"/>
                <w:szCs w:val="24"/>
              </w:rPr>
            </w:pPr>
            <w:r w:rsidRPr="004A628C">
              <w:rPr>
                <w:sz w:val="24"/>
                <w:szCs w:val="24"/>
              </w:rPr>
              <w:t>What are some features that you want to suggest for the new system?</w:t>
            </w:r>
          </w:p>
          <w:p w14:paraId="372DE2EC" w14:textId="77777777" w:rsidR="004E1BD1" w:rsidRPr="00596401" w:rsidRDefault="004E1BD1" w:rsidP="00D10E8F">
            <w:pPr>
              <w:pStyle w:val="ListParagraph"/>
              <w:numPr>
                <w:ilvl w:val="0"/>
                <w:numId w:val="6"/>
              </w:numPr>
              <w:spacing w:after="160" w:line="229" w:lineRule="exact"/>
              <w:contextualSpacing/>
              <w:rPr>
                <w:sz w:val="24"/>
                <w:szCs w:val="24"/>
              </w:rPr>
            </w:pPr>
            <w:r w:rsidRPr="00596401">
              <w:rPr>
                <w:sz w:val="24"/>
                <w:szCs w:val="24"/>
              </w:rPr>
              <w:t>I believe an automatic checking system would be the feature I would like the most in the new system as the current system fails to deliver us our grades on time.</w:t>
            </w:r>
            <w:r>
              <w:rPr>
                <w:sz w:val="24"/>
                <w:szCs w:val="24"/>
              </w:rPr>
              <w:t xml:space="preserve"> Also, a notification system to make us aware about pending assignment would be helpful.</w:t>
            </w:r>
          </w:p>
        </w:tc>
      </w:tr>
      <w:tr w:rsidR="004E1BD1" w:rsidRPr="004A628C" w14:paraId="020E5D92" w14:textId="77777777"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14:paraId="75B3FA6F" w14:textId="77777777" w:rsidR="004E1BD1" w:rsidRPr="004A628C" w:rsidRDefault="004E1BD1" w:rsidP="004E1BD1">
            <w:proofErr w:type="spellStart"/>
            <w:r w:rsidRPr="004A628C">
              <w:rPr>
                <w:sz w:val="24"/>
                <w:szCs w:val="24"/>
              </w:rPr>
              <w:t>Sujayan</w:t>
            </w:r>
            <w:proofErr w:type="spellEnd"/>
          </w:p>
        </w:tc>
        <w:tc>
          <w:tcPr>
            <w:tcW w:w="985" w:type="dxa"/>
            <w:tcBorders>
              <w:top w:val="single" w:sz="4" w:space="0" w:color="auto"/>
              <w:bottom w:val="single" w:sz="4" w:space="0" w:color="auto"/>
              <w:right w:val="single" w:sz="8" w:space="0" w:color="auto"/>
            </w:tcBorders>
            <w:shd w:val="clear" w:color="auto" w:fill="auto"/>
            <w:vAlign w:val="bottom"/>
          </w:tcPr>
          <w:p w14:paraId="149B5A74" w14:textId="77777777" w:rsidR="004E1BD1" w:rsidRPr="004A628C" w:rsidRDefault="004E1BD1" w:rsidP="004E1BD1">
            <w:pPr>
              <w:spacing w:line="229" w:lineRule="exact"/>
              <w:ind w:left="100"/>
              <w:rPr>
                <w:sz w:val="24"/>
                <w:szCs w:val="24"/>
              </w:rPr>
            </w:pPr>
            <w:r w:rsidRPr="004A628C">
              <w:rPr>
                <w:sz w:val="24"/>
                <w:szCs w:val="24"/>
              </w:rPr>
              <w:t>06</w:t>
            </w:r>
          </w:p>
        </w:tc>
        <w:tc>
          <w:tcPr>
            <w:tcW w:w="8225" w:type="dxa"/>
            <w:tcBorders>
              <w:top w:val="single" w:sz="4" w:space="0" w:color="auto"/>
              <w:bottom w:val="single" w:sz="4" w:space="0" w:color="auto"/>
              <w:right w:val="single" w:sz="4" w:space="0" w:color="auto"/>
            </w:tcBorders>
            <w:shd w:val="clear" w:color="auto" w:fill="auto"/>
            <w:vAlign w:val="bottom"/>
          </w:tcPr>
          <w:p w14:paraId="26E9DDCC" w14:textId="77777777" w:rsidR="004E1BD1" w:rsidRDefault="004E1BD1" w:rsidP="004E1BD1">
            <w:pPr>
              <w:spacing w:line="229" w:lineRule="exact"/>
              <w:rPr>
                <w:sz w:val="24"/>
                <w:szCs w:val="24"/>
              </w:rPr>
            </w:pPr>
            <w:r w:rsidRPr="004A628C">
              <w:rPr>
                <w:sz w:val="24"/>
                <w:szCs w:val="24"/>
              </w:rPr>
              <w:t>Have you used any other course management systems previously? If so, could you briefly share your experience highlighting your likes and dislikes about it.</w:t>
            </w:r>
            <w:r>
              <w:rPr>
                <w:sz w:val="24"/>
                <w:szCs w:val="24"/>
              </w:rPr>
              <w:t xml:space="preserve"> </w:t>
            </w:r>
          </w:p>
          <w:p w14:paraId="74EEA3C9" w14:textId="77777777" w:rsidR="004E1BD1" w:rsidRPr="00596401" w:rsidRDefault="004E1BD1" w:rsidP="00D10E8F">
            <w:pPr>
              <w:pStyle w:val="ListParagraph"/>
              <w:numPr>
                <w:ilvl w:val="0"/>
                <w:numId w:val="6"/>
              </w:numPr>
              <w:spacing w:after="160" w:line="229" w:lineRule="exact"/>
              <w:contextualSpacing/>
              <w:rPr>
                <w:sz w:val="24"/>
                <w:szCs w:val="24"/>
              </w:rPr>
            </w:pPr>
            <w:r w:rsidRPr="00596401">
              <w:rPr>
                <w:sz w:val="24"/>
                <w:szCs w:val="24"/>
              </w:rPr>
              <w:t>Yes</w:t>
            </w:r>
            <w:r>
              <w:rPr>
                <w:sz w:val="24"/>
                <w:szCs w:val="24"/>
              </w:rPr>
              <w:t>,</w:t>
            </w:r>
            <w:r w:rsidRPr="00596401">
              <w:rPr>
                <w:sz w:val="24"/>
                <w:szCs w:val="24"/>
              </w:rPr>
              <w:t xml:space="preserve"> I have, the system I </w:t>
            </w:r>
            <w:r>
              <w:rPr>
                <w:sz w:val="24"/>
                <w:szCs w:val="24"/>
              </w:rPr>
              <w:t>know</w:t>
            </w:r>
            <w:r w:rsidRPr="00596401">
              <w:rPr>
                <w:sz w:val="24"/>
                <w:szCs w:val="24"/>
              </w:rPr>
              <w:t xml:space="preserve"> of consisted of slides being uploaded and accessed via </w:t>
            </w:r>
            <w:r w:rsidR="008F5B6D" w:rsidRPr="00596401">
              <w:rPr>
                <w:sz w:val="24"/>
                <w:szCs w:val="24"/>
              </w:rPr>
              <w:t>Google</w:t>
            </w:r>
            <w:r w:rsidRPr="00596401">
              <w:rPr>
                <w:sz w:val="24"/>
                <w:szCs w:val="24"/>
              </w:rPr>
              <w:t xml:space="preserve"> classroom</w:t>
            </w:r>
            <w:r>
              <w:rPr>
                <w:sz w:val="24"/>
                <w:szCs w:val="24"/>
              </w:rPr>
              <w:t>s,</w:t>
            </w:r>
            <w:r w:rsidRPr="00596401">
              <w:rPr>
                <w:sz w:val="24"/>
                <w:szCs w:val="24"/>
              </w:rPr>
              <w:t xml:space="preserve"> and attendances being managed via excel spreadsheet. I</w:t>
            </w:r>
            <w:r>
              <w:rPr>
                <w:sz w:val="24"/>
                <w:szCs w:val="24"/>
              </w:rPr>
              <w:t xml:space="preserve"> would hope to see a </w:t>
            </w:r>
            <w:r w:rsidRPr="00596401">
              <w:rPr>
                <w:sz w:val="24"/>
                <w:szCs w:val="24"/>
              </w:rPr>
              <w:t xml:space="preserve">security </w:t>
            </w:r>
            <w:r>
              <w:rPr>
                <w:sz w:val="24"/>
                <w:szCs w:val="24"/>
              </w:rPr>
              <w:t xml:space="preserve">check before accessing </w:t>
            </w:r>
            <w:r w:rsidRPr="00596401">
              <w:rPr>
                <w:sz w:val="24"/>
                <w:szCs w:val="24"/>
              </w:rPr>
              <w:t>information</w:t>
            </w:r>
            <w:r>
              <w:rPr>
                <w:sz w:val="24"/>
                <w:szCs w:val="24"/>
              </w:rPr>
              <w:t xml:space="preserve"> as well</w:t>
            </w:r>
            <w:r w:rsidRPr="00596401">
              <w:rPr>
                <w:sz w:val="24"/>
                <w:szCs w:val="24"/>
              </w:rPr>
              <w:t xml:space="preserve">. </w:t>
            </w:r>
            <w:r>
              <w:rPr>
                <w:sz w:val="24"/>
                <w:szCs w:val="24"/>
              </w:rPr>
              <w:t xml:space="preserve">Also, a similar </w:t>
            </w:r>
            <w:r w:rsidRPr="00596401">
              <w:rPr>
                <w:sz w:val="24"/>
                <w:szCs w:val="24"/>
              </w:rPr>
              <w:t>role management</w:t>
            </w:r>
            <w:r>
              <w:rPr>
                <w:sz w:val="24"/>
                <w:szCs w:val="24"/>
              </w:rPr>
              <w:t xml:space="preserve"> system where only module leaders are allowed access to student attendance would be optimal.</w:t>
            </w:r>
          </w:p>
        </w:tc>
      </w:tr>
    </w:tbl>
    <w:p w14:paraId="7C284DC7" w14:textId="77777777" w:rsidR="005D1210" w:rsidRDefault="005D1210" w:rsidP="00247984">
      <w:pPr>
        <w:spacing w:after="160" w:line="256" w:lineRule="auto"/>
        <w:contextualSpacing/>
        <w:rPr>
          <w:b/>
          <w:sz w:val="24"/>
          <w:szCs w:val="24"/>
        </w:rPr>
      </w:pPr>
    </w:p>
    <w:p w14:paraId="313CBDC9" w14:textId="77777777" w:rsidR="00601DD4" w:rsidRDefault="00601DD4" w:rsidP="00247984">
      <w:pPr>
        <w:spacing w:after="160" w:line="256" w:lineRule="auto"/>
        <w:contextualSpacing/>
        <w:rPr>
          <w:b/>
          <w:sz w:val="24"/>
          <w:szCs w:val="24"/>
        </w:rPr>
      </w:pPr>
    </w:p>
    <w:p w14:paraId="0249A78F" w14:textId="77777777" w:rsidR="00601DD4" w:rsidRDefault="00601DD4" w:rsidP="00247984">
      <w:pPr>
        <w:spacing w:after="160" w:line="256" w:lineRule="auto"/>
        <w:contextualSpacing/>
        <w:rPr>
          <w:b/>
          <w:sz w:val="24"/>
          <w:szCs w:val="24"/>
        </w:rPr>
      </w:pPr>
    </w:p>
    <w:p w14:paraId="5EADBCC3" w14:textId="77777777" w:rsidR="00601DD4" w:rsidRDefault="00601DD4" w:rsidP="00247984">
      <w:pPr>
        <w:spacing w:after="160" w:line="256" w:lineRule="auto"/>
        <w:contextualSpacing/>
        <w:rPr>
          <w:b/>
          <w:sz w:val="24"/>
          <w:szCs w:val="24"/>
        </w:rPr>
      </w:pPr>
    </w:p>
    <w:p w14:paraId="4A2F7E4D" w14:textId="77777777" w:rsidR="00601DD4" w:rsidRDefault="00601DD4" w:rsidP="00247984">
      <w:pPr>
        <w:spacing w:after="160" w:line="256" w:lineRule="auto"/>
        <w:contextualSpacing/>
        <w:rPr>
          <w:b/>
          <w:sz w:val="24"/>
          <w:szCs w:val="24"/>
        </w:rPr>
      </w:pPr>
    </w:p>
    <w:p w14:paraId="1B0D2B50" w14:textId="77777777" w:rsidR="00601DD4" w:rsidRDefault="00601DD4" w:rsidP="00247984">
      <w:pPr>
        <w:spacing w:after="160" w:line="256" w:lineRule="auto"/>
        <w:contextualSpacing/>
        <w:rPr>
          <w:b/>
          <w:sz w:val="24"/>
          <w:szCs w:val="24"/>
        </w:rPr>
      </w:pPr>
    </w:p>
    <w:p w14:paraId="63435FA5" w14:textId="77777777" w:rsidR="00601DD4" w:rsidRDefault="00601DD4" w:rsidP="00247984">
      <w:pPr>
        <w:spacing w:after="160" w:line="256" w:lineRule="auto"/>
        <w:contextualSpacing/>
        <w:rPr>
          <w:b/>
          <w:sz w:val="24"/>
          <w:szCs w:val="24"/>
        </w:rPr>
      </w:pPr>
    </w:p>
    <w:p w14:paraId="2AB93700" w14:textId="77777777" w:rsidR="00601DD4" w:rsidRDefault="00601DD4" w:rsidP="00247984">
      <w:pPr>
        <w:spacing w:after="160" w:line="256" w:lineRule="auto"/>
        <w:contextualSpacing/>
        <w:rPr>
          <w:b/>
          <w:sz w:val="24"/>
          <w:szCs w:val="24"/>
        </w:rPr>
      </w:pPr>
    </w:p>
    <w:p w14:paraId="1E7FD0B8" w14:textId="77777777" w:rsidR="00601DD4" w:rsidRDefault="00601DD4" w:rsidP="00247984">
      <w:pPr>
        <w:spacing w:after="160" w:line="256" w:lineRule="auto"/>
        <w:contextualSpacing/>
        <w:rPr>
          <w:b/>
          <w:sz w:val="24"/>
          <w:szCs w:val="24"/>
        </w:rPr>
      </w:pPr>
    </w:p>
    <w:p w14:paraId="2876F4E4" w14:textId="77777777" w:rsidR="00601DD4" w:rsidRDefault="00601DD4" w:rsidP="00247984">
      <w:pPr>
        <w:spacing w:after="160" w:line="256" w:lineRule="auto"/>
        <w:contextualSpacing/>
        <w:rPr>
          <w:b/>
          <w:sz w:val="24"/>
          <w:szCs w:val="24"/>
        </w:rPr>
      </w:pPr>
    </w:p>
    <w:p w14:paraId="769DA4B1" w14:textId="77777777" w:rsidR="00601DD4" w:rsidRDefault="00601DD4" w:rsidP="00247984">
      <w:pPr>
        <w:spacing w:after="160" w:line="256" w:lineRule="auto"/>
        <w:contextualSpacing/>
        <w:rPr>
          <w:b/>
          <w:sz w:val="24"/>
          <w:szCs w:val="24"/>
        </w:rPr>
      </w:pPr>
    </w:p>
    <w:p w14:paraId="18C420A6" w14:textId="77777777" w:rsidR="00601DD4" w:rsidRDefault="00601DD4" w:rsidP="00247984">
      <w:pPr>
        <w:spacing w:after="160" w:line="256" w:lineRule="auto"/>
        <w:contextualSpacing/>
        <w:rPr>
          <w:b/>
          <w:sz w:val="24"/>
          <w:szCs w:val="24"/>
        </w:rPr>
      </w:pPr>
    </w:p>
    <w:p w14:paraId="37254E02" w14:textId="77777777" w:rsidR="00601DD4" w:rsidRDefault="00601DD4" w:rsidP="00247984">
      <w:pPr>
        <w:spacing w:after="160" w:line="256" w:lineRule="auto"/>
        <w:contextualSpacing/>
        <w:rPr>
          <w:b/>
          <w:sz w:val="24"/>
          <w:szCs w:val="24"/>
        </w:rPr>
      </w:pPr>
    </w:p>
    <w:p w14:paraId="2D2E6411" w14:textId="77777777" w:rsidR="00601DD4" w:rsidRDefault="00601DD4" w:rsidP="00247984">
      <w:pPr>
        <w:spacing w:after="160" w:line="256" w:lineRule="auto"/>
        <w:contextualSpacing/>
        <w:rPr>
          <w:b/>
          <w:sz w:val="24"/>
          <w:szCs w:val="24"/>
        </w:rPr>
      </w:pPr>
    </w:p>
    <w:p w14:paraId="67C1A2A3" w14:textId="77777777" w:rsidR="00601DD4" w:rsidRDefault="00601DD4" w:rsidP="00247984">
      <w:pPr>
        <w:spacing w:after="160" w:line="256" w:lineRule="auto"/>
        <w:contextualSpacing/>
        <w:rPr>
          <w:b/>
          <w:sz w:val="24"/>
          <w:szCs w:val="24"/>
        </w:rPr>
      </w:pPr>
    </w:p>
    <w:p w14:paraId="0A89257A" w14:textId="77777777" w:rsidR="00601DD4" w:rsidRDefault="00601DD4" w:rsidP="00247984">
      <w:pPr>
        <w:spacing w:after="160" w:line="256" w:lineRule="auto"/>
        <w:contextualSpacing/>
        <w:rPr>
          <w:b/>
          <w:sz w:val="24"/>
          <w:szCs w:val="24"/>
        </w:rPr>
      </w:pPr>
    </w:p>
    <w:p w14:paraId="4A6F8021" w14:textId="77777777" w:rsidR="00601DD4" w:rsidRDefault="00601DD4" w:rsidP="00247984">
      <w:pPr>
        <w:spacing w:after="160" w:line="256" w:lineRule="auto"/>
        <w:contextualSpacing/>
        <w:rPr>
          <w:b/>
          <w:sz w:val="24"/>
          <w:szCs w:val="24"/>
        </w:rPr>
      </w:pPr>
    </w:p>
    <w:p w14:paraId="32933E6B" w14:textId="77777777" w:rsidR="00601DD4" w:rsidRDefault="00601DD4" w:rsidP="00247984">
      <w:pPr>
        <w:spacing w:after="160" w:line="256" w:lineRule="auto"/>
        <w:contextualSpacing/>
        <w:rPr>
          <w:b/>
          <w:sz w:val="24"/>
          <w:szCs w:val="24"/>
        </w:rPr>
      </w:pPr>
    </w:p>
    <w:p w14:paraId="55CE4CD6" w14:textId="77777777" w:rsidR="00601DD4" w:rsidRDefault="00601DD4" w:rsidP="00247984">
      <w:pPr>
        <w:spacing w:after="160" w:line="256" w:lineRule="auto"/>
        <w:contextualSpacing/>
        <w:rPr>
          <w:b/>
          <w:sz w:val="24"/>
          <w:szCs w:val="24"/>
        </w:rPr>
      </w:pPr>
    </w:p>
    <w:p w14:paraId="66668FE5" w14:textId="77777777" w:rsidR="00EF38B5" w:rsidRPr="00EF38B5" w:rsidRDefault="00D60CE2" w:rsidP="00EF38B5">
      <w:pPr>
        <w:pStyle w:val="Heading3"/>
        <w:ind w:left="1440" w:firstLine="720"/>
        <w:rPr>
          <w:b/>
        </w:rPr>
      </w:pPr>
      <w:bookmarkStart w:id="9" w:name="_Toc74155387"/>
      <w:r>
        <w:rPr>
          <w:b/>
        </w:rPr>
        <w:lastRenderedPageBreak/>
        <w:t xml:space="preserve">2.1.3 </w:t>
      </w:r>
      <w:r w:rsidR="003C5AD6">
        <w:rPr>
          <w:b/>
        </w:rPr>
        <w:t>Other problem domain researc</w:t>
      </w:r>
      <w:r>
        <w:rPr>
          <w:b/>
        </w:rPr>
        <w:t>h</w:t>
      </w:r>
      <w:r w:rsidRPr="006738C8">
        <w:rPr>
          <w:b/>
        </w:rPr>
        <w:t>:</w:t>
      </w:r>
      <w:bookmarkEnd w:id="9"/>
    </w:p>
    <w:p w14:paraId="07AB4273" w14:textId="77777777" w:rsidR="00D60CE2" w:rsidRPr="008249AD" w:rsidRDefault="003C5AD6" w:rsidP="008249AD">
      <w:r>
        <w:tab/>
      </w:r>
      <w:r>
        <w:tab/>
      </w:r>
      <w:r>
        <w:tab/>
      </w:r>
      <w:r>
        <w:tab/>
      </w:r>
    </w:p>
    <w:p w14:paraId="5020EBBA" w14:textId="77777777" w:rsidR="00262EBA" w:rsidRPr="00262EBA" w:rsidRDefault="00262EBA" w:rsidP="00262EBA">
      <w:pPr>
        <w:rPr>
          <w:lang w:val="en-GB"/>
        </w:rPr>
      </w:pPr>
    </w:p>
    <w:p w14:paraId="1A001005" w14:textId="77777777" w:rsidR="00262EBA" w:rsidRPr="00EE037A" w:rsidRDefault="00EE037A" w:rsidP="00EE037A">
      <w:pPr>
        <w:pStyle w:val="Heading4"/>
        <w:ind w:left="2160" w:firstLine="720"/>
        <w:rPr>
          <w:sz w:val="24"/>
        </w:rPr>
      </w:pPr>
      <w:r w:rsidRPr="00EE037A">
        <w:rPr>
          <w:sz w:val="24"/>
        </w:rPr>
        <w:t xml:space="preserve">2.1.3.1 </w:t>
      </w:r>
      <w:r w:rsidR="00262EBA" w:rsidRPr="00EE037A">
        <w:rPr>
          <w:sz w:val="24"/>
        </w:rPr>
        <w:t>Comparable Software System Review:</w:t>
      </w:r>
    </w:p>
    <w:p w14:paraId="0F73544E" w14:textId="77777777" w:rsidR="00052581" w:rsidRDefault="00052581" w:rsidP="00052581">
      <w:pPr>
        <w:ind w:left="3600"/>
      </w:pPr>
    </w:p>
    <w:p w14:paraId="5675E88F" w14:textId="77777777" w:rsidR="00052581" w:rsidRPr="00052581" w:rsidRDefault="00052581" w:rsidP="00052581">
      <w:pPr>
        <w:pStyle w:val="ListParagraph"/>
        <w:ind w:left="2160" w:firstLine="720"/>
        <w:rPr>
          <w:sz w:val="24"/>
          <w:szCs w:val="24"/>
          <w:lang w:val="en-GB"/>
        </w:rPr>
      </w:pPr>
      <w:r w:rsidRPr="00052581">
        <w:rPr>
          <w:sz w:val="24"/>
          <w:szCs w:val="24"/>
          <w:lang w:val="en-GB"/>
        </w:rPr>
        <w:t>Comparable Software System review is one of the most important process in requirement engineering for domain research activities. It is done by studying a similar existing system and analysing it to know more about the system and its constraints, ideas and backgrounds. It also assists engineers in validating the required quality, functionality, components and other vital features of the software. This helps to decide whether a particular type of software is compatible or not. To ensure this, similar websites were thoroughly examined and are mentioned below:</w:t>
      </w:r>
    </w:p>
    <w:p w14:paraId="0467A6F2" w14:textId="77777777" w:rsidR="00052581" w:rsidRPr="00052581" w:rsidRDefault="00052581" w:rsidP="00052581">
      <w:pPr>
        <w:pStyle w:val="ListParagraph"/>
        <w:rPr>
          <w:sz w:val="24"/>
          <w:szCs w:val="24"/>
          <w:lang w:val="en-GB"/>
        </w:rPr>
      </w:pPr>
    </w:p>
    <w:p w14:paraId="177C4219" w14:textId="77777777" w:rsidR="00052581" w:rsidRPr="001377D5" w:rsidRDefault="00052581" w:rsidP="00D10E8F">
      <w:pPr>
        <w:pStyle w:val="ListParagraph"/>
        <w:numPr>
          <w:ilvl w:val="0"/>
          <w:numId w:val="10"/>
        </w:numPr>
        <w:spacing w:after="160" w:line="259" w:lineRule="auto"/>
        <w:contextualSpacing/>
        <w:rPr>
          <w:sz w:val="24"/>
          <w:szCs w:val="24"/>
          <w:u w:val="single"/>
          <w:lang w:val="en-GB"/>
        </w:rPr>
      </w:pPr>
      <w:r w:rsidRPr="001377D5">
        <w:rPr>
          <w:sz w:val="24"/>
          <w:szCs w:val="24"/>
          <w:u w:val="single"/>
          <w:lang w:val="en-GB"/>
        </w:rPr>
        <w:t>Moodle</w:t>
      </w:r>
    </w:p>
    <w:p w14:paraId="150064B1" w14:textId="77777777" w:rsidR="00052581" w:rsidRPr="00052581" w:rsidRDefault="00052581" w:rsidP="00052581">
      <w:pPr>
        <w:pStyle w:val="ListParagraph"/>
        <w:rPr>
          <w:sz w:val="24"/>
          <w:szCs w:val="24"/>
          <w:lang w:val="en-GB"/>
        </w:rPr>
      </w:pPr>
      <w:r w:rsidRPr="00052581">
        <w:rPr>
          <w:sz w:val="24"/>
          <w:szCs w:val="24"/>
          <w:lang w:val="en-GB"/>
        </w:rPr>
        <w:t xml:space="preserve">Moodle is an open source, user-friendly learning management system being used all around the globe by many institutions, universities, and organizations. It is the most used learning system in the world. </w:t>
      </w:r>
    </w:p>
    <w:p w14:paraId="4B23A933" w14:textId="77777777" w:rsidR="00052581" w:rsidRPr="00052581" w:rsidRDefault="00052581" w:rsidP="00052581">
      <w:pPr>
        <w:pStyle w:val="ListParagraph"/>
        <w:rPr>
          <w:sz w:val="24"/>
          <w:szCs w:val="24"/>
          <w:lang w:val="en-GB"/>
        </w:rPr>
      </w:pPr>
    </w:p>
    <w:p w14:paraId="321EEDA2" w14:textId="77777777" w:rsidR="00052581" w:rsidRPr="00052581" w:rsidRDefault="00052581" w:rsidP="00052581">
      <w:pPr>
        <w:pStyle w:val="ListParagraph"/>
        <w:rPr>
          <w:sz w:val="24"/>
          <w:szCs w:val="24"/>
          <w:lang w:val="en-GB"/>
        </w:rPr>
      </w:pPr>
    </w:p>
    <w:p w14:paraId="678F2D1A" w14:textId="77777777" w:rsidR="00052581" w:rsidRPr="00052581" w:rsidRDefault="00052581" w:rsidP="00052581">
      <w:pPr>
        <w:pStyle w:val="ListParagraph"/>
        <w:rPr>
          <w:sz w:val="24"/>
          <w:szCs w:val="24"/>
          <w:lang w:val="en-GB"/>
        </w:rPr>
      </w:pPr>
    </w:p>
    <w:p w14:paraId="7AC222B2" w14:textId="77777777" w:rsidR="00052581" w:rsidRPr="00052581" w:rsidRDefault="00052581" w:rsidP="00052581">
      <w:pPr>
        <w:pStyle w:val="ListParagraph"/>
        <w:rPr>
          <w:sz w:val="24"/>
          <w:szCs w:val="24"/>
          <w:lang w:val="en-GB"/>
        </w:rPr>
      </w:pPr>
      <w:r w:rsidRPr="00052581">
        <w:rPr>
          <w:noProof/>
          <w:sz w:val="24"/>
          <w:szCs w:val="24"/>
        </w:rPr>
        <w:drawing>
          <wp:inline distT="0" distB="0" distL="0" distR="0" wp14:anchorId="6DB2900B" wp14:editId="764CDA3F">
            <wp:extent cx="5943600" cy="28695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69565"/>
                    </a:xfrm>
                    <a:prstGeom prst="rect">
                      <a:avLst/>
                    </a:prstGeom>
                  </pic:spPr>
                </pic:pic>
              </a:graphicData>
            </a:graphic>
          </wp:inline>
        </w:drawing>
      </w:r>
    </w:p>
    <w:p w14:paraId="04BA0838" w14:textId="77777777" w:rsidR="00052581" w:rsidRPr="00052581" w:rsidRDefault="00052581" w:rsidP="00052581">
      <w:pPr>
        <w:pStyle w:val="ListParagraph"/>
        <w:rPr>
          <w:sz w:val="24"/>
          <w:szCs w:val="24"/>
          <w:lang w:val="en-GB"/>
        </w:rPr>
      </w:pPr>
      <w:r w:rsidRPr="00052581">
        <w:rPr>
          <w:sz w:val="24"/>
          <w:szCs w:val="24"/>
          <w:lang w:val="en-GB"/>
        </w:rPr>
        <w:t xml:space="preserve">         Fig: Moodle Interface</w:t>
      </w:r>
    </w:p>
    <w:p w14:paraId="6FDA0211" w14:textId="77777777" w:rsidR="00052581" w:rsidRPr="00D418B7" w:rsidRDefault="00052581" w:rsidP="00D418B7">
      <w:pPr>
        <w:rPr>
          <w:sz w:val="24"/>
          <w:szCs w:val="24"/>
          <w:lang w:val="en-GB"/>
        </w:rPr>
      </w:pPr>
    </w:p>
    <w:p w14:paraId="198E2915" w14:textId="77777777" w:rsidR="00052581" w:rsidRPr="00052581" w:rsidRDefault="00052581" w:rsidP="00052581">
      <w:pPr>
        <w:pStyle w:val="ListParagraph"/>
        <w:rPr>
          <w:sz w:val="24"/>
          <w:szCs w:val="24"/>
          <w:lang w:val="en-GB"/>
        </w:rPr>
      </w:pPr>
    </w:p>
    <w:p w14:paraId="7DCADB79" w14:textId="77777777" w:rsidR="00052581" w:rsidRDefault="00052581" w:rsidP="00052581">
      <w:pPr>
        <w:pStyle w:val="ListParagraph"/>
        <w:rPr>
          <w:sz w:val="24"/>
          <w:szCs w:val="24"/>
          <w:lang w:val="en-GB"/>
        </w:rPr>
      </w:pPr>
      <w:r w:rsidRPr="00052581">
        <w:rPr>
          <w:sz w:val="24"/>
          <w:szCs w:val="24"/>
          <w:lang w:val="en-GB"/>
        </w:rPr>
        <w:t xml:space="preserve">      Some of the positive and negatives aspects of this system is discussed below:</w:t>
      </w:r>
    </w:p>
    <w:p w14:paraId="6A52B0C8" w14:textId="77777777" w:rsidR="00601DD4" w:rsidRDefault="00601DD4" w:rsidP="00052581">
      <w:pPr>
        <w:pStyle w:val="ListParagraph"/>
        <w:rPr>
          <w:sz w:val="24"/>
          <w:szCs w:val="24"/>
          <w:lang w:val="en-GB"/>
        </w:rPr>
      </w:pPr>
    </w:p>
    <w:p w14:paraId="0154E45E" w14:textId="77777777" w:rsidR="00601DD4" w:rsidRDefault="00601DD4" w:rsidP="00052581">
      <w:pPr>
        <w:pStyle w:val="ListParagraph"/>
        <w:rPr>
          <w:sz w:val="24"/>
          <w:szCs w:val="24"/>
          <w:lang w:val="en-GB"/>
        </w:rPr>
      </w:pPr>
    </w:p>
    <w:p w14:paraId="30C9995B" w14:textId="77777777" w:rsidR="00601DD4" w:rsidRPr="00052581" w:rsidRDefault="00601DD4" w:rsidP="00052581">
      <w:pPr>
        <w:pStyle w:val="ListParagraph"/>
        <w:rPr>
          <w:sz w:val="24"/>
          <w:szCs w:val="24"/>
          <w:lang w:val="en-GB"/>
        </w:rPr>
      </w:pPr>
    </w:p>
    <w:p w14:paraId="410CFC2B" w14:textId="77777777" w:rsidR="00052581" w:rsidRPr="00052581" w:rsidRDefault="00052581" w:rsidP="00052581">
      <w:pPr>
        <w:pStyle w:val="ListParagraph"/>
        <w:rPr>
          <w:sz w:val="24"/>
          <w:szCs w:val="24"/>
          <w:lang w:val="en-GB"/>
        </w:rPr>
      </w:pPr>
    </w:p>
    <w:tbl>
      <w:tblPr>
        <w:tblStyle w:val="TableGrid"/>
        <w:tblW w:w="4995" w:type="pct"/>
        <w:tblInd w:w="720" w:type="dxa"/>
        <w:tblLook w:val="04A0" w:firstRow="1" w:lastRow="0" w:firstColumn="1" w:lastColumn="0" w:noHBand="0" w:noVBand="1"/>
      </w:tblPr>
      <w:tblGrid>
        <w:gridCol w:w="4310"/>
        <w:gridCol w:w="4311"/>
      </w:tblGrid>
      <w:tr w:rsidR="00052581" w:rsidRPr="00052581" w14:paraId="3CC07892" w14:textId="77777777" w:rsidTr="00C54272">
        <w:trPr>
          <w:trHeight w:val="493"/>
        </w:trPr>
        <w:tc>
          <w:tcPr>
            <w:tcW w:w="2500" w:type="pct"/>
          </w:tcPr>
          <w:p w14:paraId="2A32E73C" w14:textId="77777777"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lastRenderedPageBreak/>
              <w:t xml:space="preserve">        Positive Aspects</w:t>
            </w:r>
          </w:p>
        </w:tc>
        <w:tc>
          <w:tcPr>
            <w:tcW w:w="2500" w:type="pct"/>
          </w:tcPr>
          <w:p w14:paraId="7DDDB046" w14:textId="77777777"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14:paraId="37DD37D5" w14:textId="77777777" w:rsidTr="00C54272">
        <w:trPr>
          <w:trHeight w:val="4808"/>
        </w:trPr>
        <w:tc>
          <w:tcPr>
            <w:tcW w:w="2500" w:type="pct"/>
          </w:tcPr>
          <w:p w14:paraId="3EDE5EB8"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It is based on open-source technology meaning it is freely available to anybody without fees and security bugs can be identified faster due to visible code.</w:t>
            </w:r>
          </w:p>
          <w:p w14:paraId="73E47EF9"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It is easy to customize.</w:t>
            </w:r>
          </w:p>
          <w:p w14:paraId="1FE81743"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It is user-friendly in a sense that it has a simple interface, easy navigations and the design is responsive meaning we can access it through mobile phones too which makes it so much convenient.</w:t>
            </w:r>
          </w:p>
          <w:p w14:paraId="25D1221C"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Student records can be added, updated and deleted by admins, tutors and course leaders when necessary.</w:t>
            </w:r>
          </w:p>
          <w:p w14:paraId="63164B8F"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 xml:space="preserve">The materials uploaded by tutors and course leaders can be easily accessed by each </w:t>
            </w:r>
            <w:proofErr w:type="gramStart"/>
            <w:r w:rsidRPr="00052581">
              <w:rPr>
                <w:rFonts w:ascii="Times New Roman" w:hAnsi="Times New Roman" w:cs="Times New Roman"/>
                <w:lang w:val="en-GB"/>
              </w:rPr>
              <w:t>students</w:t>
            </w:r>
            <w:proofErr w:type="gramEnd"/>
            <w:r w:rsidRPr="00052581">
              <w:rPr>
                <w:rFonts w:ascii="Times New Roman" w:hAnsi="Times New Roman" w:cs="Times New Roman"/>
                <w:lang w:val="en-GB"/>
              </w:rPr>
              <w:t>.</w:t>
            </w:r>
          </w:p>
          <w:p w14:paraId="695DA069"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Grades are visible.</w:t>
            </w:r>
          </w:p>
        </w:tc>
        <w:tc>
          <w:tcPr>
            <w:tcW w:w="2500" w:type="pct"/>
          </w:tcPr>
          <w:p w14:paraId="47DFD8D3"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It is not fully developed to subsist with consequential projects.</w:t>
            </w:r>
          </w:p>
          <w:p w14:paraId="718DFA14"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 xml:space="preserve">Since it is used by a large number of students, buffering may occur while giving tests and examinations online. </w:t>
            </w:r>
          </w:p>
          <w:p w14:paraId="6EBFD2E4"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May need some knowledge on coding and programming to customize.</w:t>
            </w:r>
          </w:p>
          <w:p w14:paraId="500A57F5" w14:textId="77777777" w:rsidR="00052581" w:rsidRPr="00052581" w:rsidRDefault="00052581" w:rsidP="00D10E8F">
            <w:pPr>
              <w:pStyle w:val="ListParagraph"/>
              <w:numPr>
                <w:ilvl w:val="0"/>
                <w:numId w:val="11"/>
              </w:numPr>
              <w:contextualSpacing/>
              <w:rPr>
                <w:rFonts w:ascii="Times New Roman" w:hAnsi="Times New Roman" w:cs="Times New Roman"/>
                <w:lang w:val="en-GB"/>
              </w:rPr>
            </w:pPr>
            <w:r w:rsidRPr="00052581">
              <w:rPr>
                <w:rFonts w:ascii="Times New Roman" w:hAnsi="Times New Roman" w:cs="Times New Roman"/>
                <w:lang w:val="en-GB"/>
              </w:rPr>
              <w:t>It is a slower system.</w:t>
            </w:r>
          </w:p>
        </w:tc>
      </w:tr>
    </w:tbl>
    <w:p w14:paraId="3CB3BA73" w14:textId="77777777" w:rsidR="00052581" w:rsidRPr="00D418B7" w:rsidRDefault="00052581" w:rsidP="00D418B7">
      <w:pPr>
        <w:rPr>
          <w:sz w:val="24"/>
          <w:szCs w:val="24"/>
          <w:lang w:val="en-GB"/>
        </w:rPr>
      </w:pPr>
    </w:p>
    <w:p w14:paraId="56049FF9" w14:textId="77777777" w:rsidR="00052581" w:rsidRPr="00052581" w:rsidRDefault="00052581" w:rsidP="00052581">
      <w:pPr>
        <w:rPr>
          <w:sz w:val="24"/>
          <w:szCs w:val="24"/>
          <w:lang w:val="en-GB"/>
        </w:rPr>
      </w:pPr>
      <w:r w:rsidRPr="00052581">
        <w:rPr>
          <w:sz w:val="24"/>
          <w:szCs w:val="24"/>
          <w:lang w:val="en-GB"/>
        </w:rPr>
        <w:t xml:space="preserve">  </w:t>
      </w:r>
    </w:p>
    <w:p w14:paraId="0A79F744" w14:textId="77777777" w:rsidR="00052581" w:rsidRPr="001377D5" w:rsidRDefault="00052581" w:rsidP="00D10E8F">
      <w:pPr>
        <w:pStyle w:val="ListParagraph"/>
        <w:numPr>
          <w:ilvl w:val="0"/>
          <w:numId w:val="11"/>
        </w:numPr>
        <w:spacing w:after="160" w:line="259" w:lineRule="auto"/>
        <w:contextualSpacing/>
        <w:rPr>
          <w:sz w:val="24"/>
          <w:szCs w:val="24"/>
          <w:u w:val="single"/>
          <w:lang w:val="en-GB"/>
        </w:rPr>
      </w:pPr>
      <w:r w:rsidRPr="001377D5">
        <w:rPr>
          <w:sz w:val="24"/>
          <w:szCs w:val="24"/>
          <w:u w:val="single"/>
          <w:lang w:val="en-GB"/>
        </w:rPr>
        <w:t>Nile</w:t>
      </w:r>
    </w:p>
    <w:p w14:paraId="040F9D16" w14:textId="77777777" w:rsidR="00052581" w:rsidRPr="00052581" w:rsidRDefault="00052581" w:rsidP="00052581">
      <w:pPr>
        <w:pStyle w:val="ListParagraph"/>
        <w:rPr>
          <w:sz w:val="24"/>
          <w:szCs w:val="24"/>
          <w:lang w:val="en-GB"/>
        </w:rPr>
      </w:pPr>
      <w:r w:rsidRPr="00052581">
        <w:rPr>
          <w:sz w:val="24"/>
          <w:szCs w:val="24"/>
          <w:lang w:val="en-GB"/>
        </w:rPr>
        <w:t>Nile is a website used by the Northampton University in London as its course management system. It is the closest one in terms of functionalities required by our stakeholders.</w:t>
      </w:r>
    </w:p>
    <w:p w14:paraId="6609FD00" w14:textId="77777777" w:rsidR="00052581" w:rsidRPr="00052581" w:rsidRDefault="00052581" w:rsidP="00052581">
      <w:pPr>
        <w:pStyle w:val="ListParagraph"/>
        <w:rPr>
          <w:sz w:val="24"/>
          <w:szCs w:val="24"/>
          <w:lang w:val="en-GB"/>
        </w:rPr>
      </w:pPr>
    </w:p>
    <w:p w14:paraId="283BE90E" w14:textId="77777777" w:rsidR="00052581" w:rsidRPr="00052581" w:rsidRDefault="00052581" w:rsidP="00052581">
      <w:pPr>
        <w:pStyle w:val="ListParagraph"/>
        <w:rPr>
          <w:sz w:val="24"/>
          <w:szCs w:val="24"/>
          <w:lang w:val="en-GB"/>
        </w:rPr>
      </w:pPr>
      <w:r w:rsidRPr="00052581">
        <w:rPr>
          <w:sz w:val="24"/>
          <w:szCs w:val="24"/>
          <w:lang w:val="en-GB"/>
        </w:rPr>
        <w:t>Some of the positive and negative aspects of Nile are as follows:</w:t>
      </w:r>
    </w:p>
    <w:p w14:paraId="1D6881D3" w14:textId="77777777" w:rsidR="00052581" w:rsidRPr="00052581" w:rsidRDefault="00052581" w:rsidP="00052581">
      <w:pPr>
        <w:pStyle w:val="ListParagraph"/>
        <w:rPr>
          <w:sz w:val="24"/>
          <w:szCs w:val="24"/>
          <w:lang w:val="en-GB"/>
        </w:rPr>
      </w:pPr>
    </w:p>
    <w:tbl>
      <w:tblPr>
        <w:tblStyle w:val="TableGrid"/>
        <w:tblW w:w="0" w:type="auto"/>
        <w:tblInd w:w="720" w:type="dxa"/>
        <w:tblLook w:val="04A0" w:firstRow="1" w:lastRow="0" w:firstColumn="1" w:lastColumn="0" w:noHBand="0" w:noVBand="1"/>
      </w:tblPr>
      <w:tblGrid>
        <w:gridCol w:w="4034"/>
        <w:gridCol w:w="3876"/>
      </w:tblGrid>
      <w:tr w:rsidR="00052581" w:rsidRPr="00052581" w14:paraId="274FEF6A" w14:textId="77777777" w:rsidTr="00C54272">
        <w:tc>
          <w:tcPr>
            <w:tcW w:w="4675" w:type="dxa"/>
          </w:tcPr>
          <w:p w14:paraId="4D4936EC" w14:textId="77777777"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14:paraId="0CCCC937" w14:textId="77777777"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14:paraId="2355735F" w14:textId="77777777" w:rsidTr="00C54272">
        <w:trPr>
          <w:trHeight w:val="3665"/>
        </w:trPr>
        <w:tc>
          <w:tcPr>
            <w:tcW w:w="4675" w:type="dxa"/>
          </w:tcPr>
          <w:p w14:paraId="40A08455"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Tutors can assign grades with messages to each individual student.</w:t>
            </w:r>
          </w:p>
          <w:p w14:paraId="69018E03"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All of the functionalities are presented with neat and clean look on the opening page.</w:t>
            </w:r>
          </w:p>
          <w:p w14:paraId="7BB200D2"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 xml:space="preserve">Grades are private in sense each </w:t>
            </w:r>
            <w:proofErr w:type="gramStart"/>
            <w:r w:rsidRPr="00052581">
              <w:rPr>
                <w:rFonts w:ascii="Times New Roman" w:hAnsi="Times New Roman" w:cs="Times New Roman"/>
                <w:lang w:val="en-GB"/>
              </w:rPr>
              <w:t>students</w:t>
            </w:r>
            <w:proofErr w:type="gramEnd"/>
            <w:r w:rsidRPr="00052581">
              <w:rPr>
                <w:rFonts w:ascii="Times New Roman" w:hAnsi="Times New Roman" w:cs="Times New Roman"/>
                <w:lang w:val="en-GB"/>
              </w:rPr>
              <w:t xml:space="preserve"> can view only their information, not of others. So, it is more reliable and secure.</w:t>
            </w:r>
          </w:p>
          <w:p w14:paraId="76D68287"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Grades are also specific to each subject. Grades-display is subject and student wise.</w:t>
            </w:r>
          </w:p>
          <w:p w14:paraId="1E5A7A31"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lastRenderedPageBreak/>
              <w:t xml:space="preserve">Announcements are made with each new </w:t>
            </w:r>
            <w:proofErr w:type="gramStart"/>
            <w:r w:rsidRPr="00052581">
              <w:rPr>
                <w:rFonts w:ascii="Times New Roman" w:hAnsi="Times New Roman" w:cs="Times New Roman"/>
                <w:lang w:val="en-GB"/>
              </w:rPr>
              <w:t>amendments</w:t>
            </w:r>
            <w:proofErr w:type="gramEnd"/>
            <w:r w:rsidRPr="00052581">
              <w:rPr>
                <w:rFonts w:ascii="Times New Roman" w:hAnsi="Times New Roman" w:cs="Times New Roman"/>
                <w:lang w:val="en-GB"/>
              </w:rPr>
              <w:t xml:space="preserve">. </w:t>
            </w:r>
          </w:p>
          <w:p w14:paraId="100E7B1A"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Students can customize their own information.</w:t>
            </w:r>
          </w:p>
          <w:p w14:paraId="16954AFF"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 xml:space="preserve">Adding of course and module activities is controlled by admin and course leader. </w:t>
            </w:r>
          </w:p>
          <w:p w14:paraId="786AD51A"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Students-log-in and Tutors- log-in are separate which offers safe communication of information between both parties.</w:t>
            </w:r>
          </w:p>
          <w:p w14:paraId="357E36B0"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It is media-friendly software system.</w:t>
            </w:r>
          </w:p>
          <w:p w14:paraId="4604DBAC" w14:textId="77777777" w:rsidR="00052581" w:rsidRPr="00052581" w:rsidRDefault="00052581" w:rsidP="00C54272">
            <w:pPr>
              <w:pStyle w:val="ListParagraph"/>
              <w:rPr>
                <w:rFonts w:ascii="Times New Roman" w:hAnsi="Times New Roman" w:cs="Times New Roman"/>
                <w:lang w:val="en-GB"/>
              </w:rPr>
            </w:pPr>
          </w:p>
        </w:tc>
        <w:tc>
          <w:tcPr>
            <w:tcW w:w="4675" w:type="dxa"/>
          </w:tcPr>
          <w:p w14:paraId="436C383D"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lastRenderedPageBreak/>
              <w:t>Frequent buffer.</w:t>
            </w:r>
          </w:p>
          <w:p w14:paraId="29B66570"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Too congested, hence may be complex to use.</w:t>
            </w:r>
          </w:p>
          <w:p w14:paraId="555E3508" w14:textId="77777777" w:rsidR="00052581" w:rsidRPr="00052581" w:rsidRDefault="00052581" w:rsidP="00D10E8F">
            <w:pPr>
              <w:pStyle w:val="ListParagraph"/>
              <w:numPr>
                <w:ilvl w:val="0"/>
                <w:numId w:val="12"/>
              </w:numPr>
              <w:contextualSpacing/>
              <w:rPr>
                <w:rFonts w:ascii="Times New Roman" w:hAnsi="Times New Roman" w:cs="Times New Roman"/>
                <w:lang w:val="en-GB"/>
              </w:rPr>
            </w:pPr>
            <w:r w:rsidRPr="00052581">
              <w:rPr>
                <w:rFonts w:ascii="Times New Roman" w:hAnsi="Times New Roman" w:cs="Times New Roman"/>
                <w:lang w:val="en-GB"/>
              </w:rPr>
              <w:t>It does not have an easy navigation system like Moodle.</w:t>
            </w:r>
          </w:p>
          <w:p w14:paraId="1A25485A" w14:textId="77777777" w:rsidR="00052581" w:rsidRPr="00052581" w:rsidRDefault="00052581" w:rsidP="00C54272">
            <w:pPr>
              <w:pStyle w:val="ListParagraph"/>
              <w:rPr>
                <w:rFonts w:ascii="Times New Roman" w:hAnsi="Times New Roman" w:cs="Times New Roman"/>
                <w:lang w:val="en-GB"/>
              </w:rPr>
            </w:pPr>
          </w:p>
        </w:tc>
      </w:tr>
    </w:tbl>
    <w:p w14:paraId="2037D2B7" w14:textId="77777777" w:rsidR="00052581" w:rsidRPr="00052581" w:rsidRDefault="00052581" w:rsidP="00052581">
      <w:pPr>
        <w:pStyle w:val="ListParagraph"/>
        <w:rPr>
          <w:sz w:val="24"/>
          <w:szCs w:val="24"/>
          <w:lang w:val="en-GB"/>
        </w:rPr>
      </w:pPr>
    </w:p>
    <w:p w14:paraId="189B69BC" w14:textId="77777777" w:rsidR="00052581" w:rsidRPr="001377D5" w:rsidRDefault="00052581" w:rsidP="00D10E8F">
      <w:pPr>
        <w:pStyle w:val="ListParagraph"/>
        <w:numPr>
          <w:ilvl w:val="0"/>
          <w:numId w:val="12"/>
        </w:numPr>
        <w:spacing w:after="160" w:line="259" w:lineRule="auto"/>
        <w:contextualSpacing/>
        <w:rPr>
          <w:sz w:val="24"/>
          <w:szCs w:val="24"/>
          <w:u w:val="single"/>
          <w:lang w:val="en-GB"/>
        </w:rPr>
      </w:pPr>
      <w:r w:rsidRPr="001377D5">
        <w:rPr>
          <w:sz w:val="24"/>
          <w:szCs w:val="24"/>
          <w:u w:val="single"/>
          <w:lang w:val="en-GB"/>
        </w:rPr>
        <w:t>Blackboard</w:t>
      </w:r>
    </w:p>
    <w:p w14:paraId="1D340E11" w14:textId="77777777" w:rsidR="00052581" w:rsidRPr="00052581" w:rsidRDefault="00052581" w:rsidP="00052581">
      <w:pPr>
        <w:pStyle w:val="ListParagraph"/>
        <w:rPr>
          <w:sz w:val="24"/>
          <w:szCs w:val="24"/>
          <w:lang w:val="en-GB"/>
        </w:rPr>
      </w:pPr>
      <w:r w:rsidRPr="00052581">
        <w:rPr>
          <w:sz w:val="24"/>
          <w:szCs w:val="24"/>
          <w:lang w:val="en-GB"/>
        </w:rPr>
        <w:t>Blackboard is an online based course management, learning, teaching and knowledge communication system. It grants students to indulge in online classes and use materials for a particular course. It also compliments face-to-face teaching and learning with people around the globe.</w:t>
      </w:r>
    </w:p>
    <w:p w14:paraId="710C6190" w14:textId="77777777" w:rsidR="00052581" w:rsidRPr="00D418B7" w:rsidRDefault="00052581" w:rsidP="00D418B7">
      <w:pPr>
        <w:pStyle w:val="ListParagraph"/>
        <w:rPr>
          <w:sz w:val="24"/>
          <w:szCs w:val="24"/>
          <w:lang w:val="en-GB"/>
        </w:rPr>
      </w:pPr>
      <w:r w:rsidRPr="00052581">
        <w:rPr>
          <w:sz w:val="24"/>
          <w:szCs w:val="24"/>
          <w:lang w:val="en-GB"/>
        </w:rPr>
        <w:t>Just like Moodle and Nile, Blackboard also has its positive and negative aspects which are mentioned below:</w:t>
      </w:r>
    </w:p>
    <w:tbl>
      <w:tblPr>
        <w:tblStyle w:val="TableGrid"/>
        <w:tblW w:w="0" w:type="auto"/>
        <w:tblInd w:w="720" w:type="dxa"/>
        <w:tblLook w:val="04A0" w:firstRow="1" w:lastRow="0" w:firstColumn="1" w:lastColumn="0" w:noHBand="0" w:noVBand="1"/>
      </w:tblPr>
      <w:tblGrid>
        <w:gridCol w:w="3983"/>
        <w:gridCol w:w="3927"/>
      </w:tblGrid>
      <w:tr w:rsidR="00052581" w:rsidRPr="00052581" w14:paraId="27630FFA" w14:textId="77777777" w:rsidTr="00C54272">
        <w:tc>
          <w:tcPr>
            <w:tcW w:w="4675" w:type="dxa"/>
          </w:tcPr>
          <w:p w14:paraId="0307C4C8" w14:textId="77777777"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14:paraId="5C14DCAF" w14:textId="77777777"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14:paraId="7642A93D" w14:textId="77777777" w:rsidTr="00C54272">
        <w:trPr>
          <w:trHeight w:val="3472"/>
        </w:trPr>
        <w:tc>
          <w:tcPr>
            <w:tcW w:w="4675" w:type="dxa"/>
          </w:tcPr>
          <w:p w14:paraId="1E68B19B"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t>It has wide range of functionalities. It enables instructors to supply students with various features such as provision of course materials and assignments, online chats, online quizzes, discussion boards etc.</w:t>
            </w:r>
          </w:p>
          <w:p w14:paraId="31723B3C"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t>The communication between students and instructors is easy.</w:t>
            </w:r>
          </w:p>
          <w:p w14:paraId="065741EB"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t>Grades are provided in an electronic format to the students.</w:t>
            </w:r>
          </w:p>
          <w:p w14:paraId="5C889508"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t xml:space="preserve">Instructors can put feedbacks on quizzes and assignments. Students can access </w:t>
            </w:r>
            <w:proofErr w:type="gramStart"/>
            <w:r w:rsidRPr="00052581">
              <w:rPr>
                <w:rFonts w:ascii="Times New Roman" w:hAnsi="Times New Roman" w:cs="Times New Roman"/>
                <w:lang w:val="en-GB"/>
              </w:rPr>
              <w:t>those information</w:t>
            </w:r>
            <w:proofErr w:type="gramEnd"/>
            <w:r w:rsidRPr="00052581">
              <w:rPr>
                <w:rFonts w:ascii="Times New Roman" w:hAnsi="Times New Roman" w:cs="Times New Roman"/>
                <w:lang w:val="en-GB"/>
              </w:rPr>
              <w:t xml:space="preserve"> immediately.</w:t>
            </w:r>
          </w:p>
          <w:p w14:paraId="7ECA4ABD"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t>It is easy to make amendments such as adding, updating deleting academic records such as student records, module activities, course contents etc.</w:t>
            </w:r>
          </w:p>
          <w:p w14:paraId="31A23803"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lastRenderedPageBreak/>
              <w:t>No technical knowledge is required in order to use Blackboard.</w:t>
            </w:r>
          </w:p>
          <w:p w14:paraId="374B8E9A"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t xml:space="preserve">It is also media friendly. It can be used in any type of device such as smartphones and tablets </w:t>
            </w:r>
          </w:p>
          <w:p w14:paraId="68AA76AB"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t>It provides full features for creating courses, providing live training and lectures and management of users.</w:t>
            </w:r>
          </w:p>
        </w:tc>
        <w:tc>
          <w:tcPr>
            <w:tcW w:w="4675" w:type="dxa"/>
          </w:tcPr>
          <w:p w14:paraId="6E977E52"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lastRenderedPageBreak/>
              <w:t>Interface is obsolete.</w:t>
            </w:r>
          </w:p>
          <w:p w14:paraId="44D607D3"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t>Slow loading of pages and occurrence of buffers.</w:t>
            </w:r>
          </w:p>
          <w:p w14:paraId="61F70331" w14:textId="77777777" w:rsidR="00052581" w:rsidRPr="00052581" w:rsidRDefault="00052581" w:rsidP="00D10E8F">
            <w:pPr>
              <w:pStyle w:val="ListParagraph"/>
              <w:numPr>
                <w:ilvl w:val="0"/>
                <w:numId w:val="13"/>
              </w:numPr>
              <w:contextualSpacing/>
              <w:rPr>
                <w:rFonts w:ascii="Times New Roman" w:hAnsi="Times New Roman" w:cs="Times New Roman"/>
                <w:lang w:val="en-GB"/>
              </w:rPr>
            </w:pPr>
            <w:r w:rsidRPr="00052581">
              <w:rPr>
                <w:rFonts w:ascii="Times New Roman" w:hAnsi="Times New Roman" w:cs="Times New Roman"/>
                <w:lang w:val="en-GB"/>
              </w:rPr>
              <w:t>Cannot be customized as per user requirements.</w:t>
            </w:r>
          </w:p>
          <w:p w14:paraId="5C424AF6" w14:textId="77777777" w:rsidR="00052581" w:rsidRPr="00052581" w:rsidRDefault="00052581" w:rsidP="00C54272">
            <w:pPr>
              <w:pStyle w:val="ListParagraph"/>
              <w:rPr>
                <w:rFonts w:ascii="Times New Roman" w:hAnsi="Times New Roman" w:cs="Times New Roman"/>
                <w:lang w:val="en-GB"/>
              </w:rPr>
            </w:pPr>
          </w:p>
        </w:tc>
      </w:tr>
    </w:tbl>
    <w:p w14:paraId="76637C3F" w14:textId="77777777" w:rsidR="00052581" w:rsidRPr="00052581" w:rsidRDefault="00052581" w:rsidP="00052581">
      <w:pPr>
        <w:pStyle w:val="ListParagraph"/>
        <w:rPr>
          <w:sz w:val="24"/>
          <w:szCs w:val="24"/>
          <w:lang w:val="en-GB"/>
        </w:rPr>
      </w:pPr>
    </w:p>
    <w:p w14:paraId="61A27D16" w14:textId="77777777" w:rsidR="00052581" w:rsidRPr="00052581" w:rsidRDefault="00052581" w:rsidP="00052581">
      <w:pPr>
        <w:rPr>
          <w:sz w:val="24"/>
          <w:szCs w:val="24"/>
          <w:lang w:val="en-GB"/>
        </w:rPr>
      </w:pPr>
    </w:p>
    <w:p w14:paraId="31A5AD1A" w14:textId="77777777" w:rsidR="00052581" w:rsidRPr="001377D5" w:rsidRDefault="00052581" w:rsidP="00D10E8F">
      <w:pPr>
        <w:pStyle w:val="ListParagraph"/>
        <w:numPr>
          <w:ilvl w:val="0"/>
          <w:numId w:val="13"/>
        </w:numPr>
        <w:spacing w:after="160" w:line="259" w:lineRule="auto"/>
        <w:contextualSpacing/>
        <w:rPr>
          <w:sz w:val="24"/>
          <w:szCs w:val="24"/>
          <w:u w:val="single"/>
          <w:lang w:val="en-GB"/>
        </w:rPr>
      </w:pPr>
      <w:r w:rsidRPr="001377D5">
        <w:rPr>
          <w:sz w:val="24"/>
          <w:szCs w:val="24"/>
          <w:u w:val="single"/>
          <w:lang w:val="en-GB"/>
        </w:rPr>
        <w:t>Canvas</w:t>
      </w:r>
    </w:p>
    <w:p w14:paraId="3BEE9ECE" w14:textId="77777777" w:rsidR="00052581" w:rsidRPr="00052581" w:rsidRDefault="00052581" w:rsidP="00052581">
      <w:pPr>
        <w:pStyle w:val="ListParagraph"/>
        <w:rPr>
          <w:sz w:val="24"/>
          <w:szCs w:val="24"/>
          <w:lang w:val="en-GB"/>
        </w:rPr>
      </w:pPr>
      <w:r w:rsidRPr="00052581">
        <w:rPr>
          <w:sz w:val="24"/>
          <w:szCs w:val="24"/>
          <w:lang w:val="en-GB"/>
        </w:rPr>
        <w:t>Canvas is an online course management system like Blackboard. Many colleges and universities across the globe use this. Canvas is certainly better designed and is more advanced than Blackboard. However, it also has its fair share of positive and negative aspects which are mentioned below:</w:t>
      </w:r>
    </w:p>
    <w:p w14:paraId="4C4F0EF1" w14:textId="77777777" w:rsidR="00052581" w:rsidRPr="00052581" w:rsidRDefault="00052581" w:rsidP="00052581">
      <w:pPr>
        <w:pStyle w:val="ListParagraph"/>
        <w:rPr>
          <w:sz w:val="24"/>
          <w:szCs w:val="24"/>
          <w:lang w:val="en-GB"/>
        </w:rPr>
      </w:pPr>
    </w:p>
    <w:tbl>
      <w:tblPr>
        <w:tblStyle w:val="TableGrid"/>
        <w:tblW w:w="0" w:type="auto"/>
        <w:tblInd w:w="720" w:type="dxa"/>
        <w:tblLook w:val="04A0" w:firstRow="1" w:lastRow="0" w:firstColumn="1" w:lastColumn="0" w:noHBand="0" w:noVBand="1"/>
      </w:tblPr>
      <w:tblGrid>
        <w:gridCol w:w="3955"/>
        <w:gridCol w:w="3955"/>
      </w:tblGrid>
      <w:tr w:rsidR="00052581" w:rsidRPr="00052581" w14:paraId="53AD3266" w14:textId="77777777" w:rsidTr="00C54272">
        <w:tc>
          <w:tcPr>
            <w:tcW w:w="4675" w:type="dxa"/>
          </w:tcPr>
          <w:p w14:paraId="0FFCFFAE" w14:textId="77777777"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14:paraId="77E97EAA" w14:textId="77777777"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14:paraId="5F4D4F30" w14:textId="77777777" w:rsidTr="00C54272">
        <w:trPr>
          <w:trHeight w:val="4486"/>
        </w:trPr>
        <w:tc>
          <w:tcPr>
            <w:tcW w:w="4675" w:type="dxa"/>
          </w:tcPr>
          <w:p w14:paraId="36734999"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It provides full features for creating courses, live trainings and managing users.</w:t>
            </w:r>
          </w:p>
          <w:p w14:paraId="7FDB448D"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It permits professors and module leaders to post information online such as grades and assignments.</w:t>
            </w:r>
          </w:p>
          <w:p w14:paraId="19E1CA7D"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It also offers chat rooms so that the communication between instructing and learning party is effective and regular.</w:t>
            </w:r>
          </w:p>
          <w:p w14:paraId="0621DB3B"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It can be customized as per user requirements.</w:t>
            </w:r>
          </w:p>
          <w:p w14:paraId="5BE4144A"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It allows educators to manage course tools such as adding new course materials, deleting and editing.</w:t>
            </w:r>
          </w:p>
          <w:p w14:paraId="57EB3B04"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User Interface is very intuitive and even non tech authorities can use it effectively.</w:t>
            </w:r>
          </w:p>
          <w:p w14:paraId="7643E403"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It is media friendly.</w:t>
            </w:r>
          </w:p>
          <w:p w14:paraId="258F45F2"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It allows learners to share documents.</w:t>
            </w:r>
          </w:p>
          <w:p w14:paraId="047B1C53"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lastRenderedPageBreak/>
              <w:t>It allows users to assign teachers, assistants and students as well.</w:t>
            </w:r>
          </w:p>
          <w:p w14:paraId="01FA539A"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It has functionalities for sending messages, making comments and assigning works.</w:t>
            </w:r>
          </w:p>
          <w:p w14:paraId="7B65FE4D"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Notifications about announcements and activities are made.</w:t>
            </w:r>
          </w:p>
          <w:p w14:paraId="12D9DB7F"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Moreover, the layout of the website is visually pleasing.</w:t>
            </w:r>
          </w:p>
          <w:p w14:paraId="4AC64392" w14:textId="77777777" w:rsidR="00052581" w:rsidRPr="00052581" w:rsidRDefault="00052581" w:rsidP="00C54272">
            <w:pPr>
              <w:pStyle w:val="ListParagraph"/>
              <w:rPr>
                <w:rFonts w:ascii="Times New Roman" w:hAnsi="Times New Roman" w:cs="Times New Roman"/>
                <w:lang w:val="en-GB"/>
              </w:rPr>
            </w:pPr>
          </w:p>
        </w:tc>
        <w:tc>
          <w:tcPr>
            <w:tcW w:w="4675" w:type="dxa"/>
          </w:tcPr>
          <w:p w14:paraId="331B06DD"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lastRenderedPageBreak/>
              <w:t xml:space="preserve">False submission of assignments </w:t>
            </w:r>
            <w:proofErr w:type="gramStart"/>
            <w:r w:rsidRPr="00052581">
              <w:rPr>
                <w:rFonts w:ascii="Times New Roman" w:hAnsi="Times New Roman" w:cs="Times New Roman"/>
                <w:lang w:val="en-GB"/>
              </w:rPr>
              <w:t>are</w:t>
            </w:r>
            <w:proofErr w:type="gramEnd"/>
            <w:r w:rsidRPr="00052581">
              <w:rPr>
                <w:rFonts w:ascii="Times New Roman" w:hAnsi="Times New Roman" w:cs="Times New Roman"/>
                <w:lang w:val="en-GB"/>
              </w:rPr>
              <w:t xml:space="preserve"> visible.</w:t>
            </w:r>
          </w:p>
          <w:p w14:paraId="2EE3296C" w14:textId="77777777" w:rsidR="00052581" w:rsidRPr="00052581" w:rsidRDefault="00052581" w:rsidP="00D10E8F">
            <w:pPr>
              <w:pStyle w:val="ListParagraph"/>
              <w:numPr>
                <w:ilvl w:val="0"/>
                <w:numId w:val="14"/>
              </w:numPr>
              <w:contextualSpacing/>
              <w:rPr>
                <w:rFonts w:ascii="Times New Roman" w:hAnsi="Times New Roman" w:cs="Times New Roman"/>
                <w:lang w:val="en-GB"/>
              </w:rPr>
            </w:pPr>
            <w:r w:rsidRPr="00052581">
              <w:rPr>
                <w:rFonts w:ascii="Times New Roman" w:hAnsi="Times New Roman" w:cs="Times New Roman"/>
                <w:lang w:val="en-GB"/>
              </w:rPr>
              <w:t>Sometimes notifications about new announcements may not reach the user.</w:t>
            </w:r>
          </w:p>
          <w:p w14:paraId="5BB8E59B" w14:textId="77777777" w:rsidR="00052581" w:rsidRPr="00052581" w:rsidRDefault="00052581" w:rsidP="00C54272">
            <w:pPr>
              <w:pStyle w:val="ListParagraph"/>
              <w:rPr>
                <w:rFonts w:ascii="Times New Roman" w:hAnsi="Times New Roman" w:cs="Times New Roman"/>
                <w:lang w:val="en-GB"/>
              </w:rPr>
            </w:pPr>
          </w:p>
        </w:tc>
      </w:tr>
    </w:tbl>
    <w:p w14:paraId="33E3C326" w14:textId="77777777" w:rsidR="00262EBA" w:rsidRDefault="00262EBA" w:rsidP="002450E4"/>
    <w:p w14:paraId="43C2530F" w14:textId="77777777" w:rsidR="002450E4" w:rsidRPr="002450E4" w:rsidRDefault="002450E4" w:rsidP="002450E4"/>
    <w:p w14:paraId="10F94084" w14:textId="77777777" w:rsidR="005F4119" w:rsidRPr="00EE037A" w:rsidRDefault="00EE037A" w:rsidP="00EE037A">
      <w:pPr>
        <w:pStyle w:val="Heading4"/>
        <w:ind w:left="2160" w:firstLine="720"/>
        <w:rPr>
          <w:sz w:val="24"/>
        </w:rPr>
      </w:pPr>
      <w:r w:rsidRPr="00EE037A">
        <w:rPr>
          <w:sz w:val="24"/>
        </w:rPr>
        <w:t xml:space="preserve">2.1.3.2 </w:t>
      </w:r>
      <w:r w:rsidR="00262EBA" w:rsidRPr="00EE037A">
        <w:rPr>
          <w:sz w:val="24"/>
        </w:rPr>
        <w:t>Development Relevant Legislation:</w:t>
      </w:r>
    </w:p>
    <w:p w14:paraId="452CC82B" w14:textId="77777777" w:rsidR="00E53614" w:rsidRDefault="00E53614" w:rsidP="00E53614">
      <w:pPr>
        <w:ind w:left="2880" w:firstLine="720"/>
        <w:rPr>
          <w:sz w:val="24"/>
          <w:lang w:val="en-GB"/>
        </w:rPr>
      </w:pPr>
      <w:r w:rsidRPr="00E53614">
        <w:rPr>
          <w:sz w:val="24"/>
          <w:lang w:val="en-GB"/>
        </w:rPr>
        <w:t>Development Relevant Legislation is a set of protocols passed by the government to be adopted in the development of a system project. They are the by-laws proposed by relevant government officials. Some of these are as follows:</w:t>
      </w:r>
    </w:p>
    <w:p w14:paraId="6207E6A5" w14:textId="77777777" w:rsidR="00601DD4" w:rsidRPr="00E53614" w:rsidRDefault="00601DD4" w:rsidP="00E53614">
      <w:pPr>
        <w:ind w:left="2880" w:firstLine="720"/>
        <w:rPr>
          <w:sz w:val="24"/>
          <w:lang w:val="en-GB"/>
        </w:rPr>
      </w:pPr>
    </w:p>
    <w:p w14:paraId="64283DA7" w14:textId="77777777" w:rsidR="00E53614" w:rsidRDefault="00E53614" w:rsidP="00D10E8F">
      <w:pPr>
        <w:pStyle w:val="ListParagraph"/>
        <w:numPr>
          <w:ilvl w:val="0"/>
          <w:numId w:val="15"/>
        </w:numPr>
        <w:spacing w:after="160" w:line="259" w:lineRule="auto"/>
        <w:contextualSpacing/>
        <w:rPr>
          <w:sz w:val="24"/>
          <w:lang w:val="en-GB"/>
        </w:rPr>
      </w:pPr>
      <w:r w:rsidRPr="00E53614">
        <w:rPr>
          <w:sz w:val="24"/>
          <w:lang w:val="en-GB"/>
        </w:rPr>
        <w:t>The UK Data Protection Act (DPA):</w:t>
      </w:r>
    </w:p>
    <w:p w14:paraId="76D21737" w14:textId="77777777" w:rsidR="00601DD4" w:rsidRPr="00E53614" w:rsidRDefault="00601DD4" w:rsidP="00601DD4">
      <w:pPr>
        <w:pStyle w:val="ListParagraph"/>
        <w:spacing w:after="160" w:line="259" w:lineRule="auto"/>
        <w:contextualSpacing/>
        <w:rPr>
          <w:sz w:val="24"/>
          <w:lang w:val="en-GB"/>
        </w:rPr>
      </w:pPr>
    </w:p>
    <w:p w14:paraId="74D19A3B" w14:textId="77777777" w:rsidR="00E53614" w:rsidRDefault="00E53614" w:rsidP="00E53614">
      <w:pPr>
        <w:pStyle w:val="ListParagraph"/>
        <w:rPr>
          <w:sz w:val="24"/>
          <w:lang w:val="en-GB"/>
        </w:rPr>
      </w:pPr>
      <w:r w:rsidRPr="00E53614">
        <w:rPr>
          <w:sz w:val="24"/>
          <w:lang w:val="en-GB"/>
        </w:rPr>
        <w:t xml:space="preserve">Data Protection Act fully incorporates all the requirements of EU general data protection regulation. It ensures that everyone’s data is treated safely and is only used for its intended purpose. It brings with it increased accountability. Failure to apply this could bring implications such as large financial fines or personal prosecution of individuals. </w:t>
      </w:r>
    </w:p>
    <w:p w14:paraId="2816B003" w14:textId="77777777" w:rsidR="00601DD4" w:rsidRPr="00E53614" w:rsidRDefault="00601DD4" w:rsidP="00E53614">
      <w:pPr>
        <w:pStyle w:val="ListParagraph"/>
        <w:rPr>
          <w:sz w:val="24"/>
          <w:lang w:val="en-GB"/>
        </w:rPr>
      </w:pPr>
    </w:p>
    <w:p w14:paraId="096B3032" w14:textId="77777777" w:rsidR="00E53614" w:rsidRDefault="00E53614" w:rsidP="00E53614">
      <w:pPr>
        <w:pStyle w:val="ListParagraph"/>
        <w:rPr>
          <w:sz w:val="24"/>
          <w:lang w:val="en-GB"/>
        </w:rPr>
      </w:pPr>
      <w:r w:rsidRPr="00E53614">
        <w:rPr>
          <w:sz w:val="24"/>
          <w:lang w:val="en-GB"/>
        </w:rPr>
        <w:t xml:space="preserve">Mother provincial has overall responsibility for data protection and she is supported by data protection officer. They will ensure policies are in place. Mother superior takes responsibility in each home supported by the Data Protection Lead which is usually the trailer. They will help the staff to understand the responsibilities and ensure their policies and procedures are implemented. Its responsibility of all staff to follow policies and local procedures to ensure that is kept safe and identify and report any data incidents in case they are the organization who support all homes in England with ITA so they will take responsibility for insurance security around any IT systems. </w:t>
      </w:r>
    </w:p>
    <w:p w14:paraId="70249E1E" w14:textId="77777777" w:rsidR="00601DD4" w:rsidRPr="00E53614" w:rsidRDefault="00601DD4" w:rsidP="00E53614">
      <w:pPr>
        <w:pStyle w:val="ListParagraph"/>
        <w:rPr>
          <w:sz w:val="24"/>
          <w:lang w:val="en-GB"/>
        </w:rPr>
      </w:pPr>
    </w:p>
    <w:p w14:paraId="47D2C854" w14:textId="77777777" w:rsidR="00E53614" w:rsidRPr="00E53614" w:rsidRDefault="00E53614" w:rsidP="00E53614">
      <w:pPr>
        <w:pStyle w:val="ListParagraph"/>
        <w:rPr>
          <w:sz w:val="24"/>
          <w:lang w:val="en-GB"/>
        </w:rPr>
      </w:pPr>
      <w:r w:rsidRPr="00E53614">
        <w:rPr>
          <w:sz w:val="24"/>
          <w:lang w:val="en-GB"/>
        </w:rPr>
        <w:t xml:space="preserve">One of the categories of the information is personal information which includes name, address, contact details, gender, birthdate, geographic location and so on. Such information leads to identification of individuals. Another category is </w:t>
      </w:r>
      <w:r w:rsidRPr="00E53614">
        <w:rPr>
          <w:sz w:val="24"/>
          <w:lang w:val="en-GB"/>
        </w:rPr>
        <w:lastRenderedPageBreak/>
        <w:t xml:space="preserve">sensitive information which include racial or ethnic origin, political opinions, religious beliefs, genetic information. Loss or wrongful exposure of this information could potentially lead to significant harm to the individuals concerned. Therefore, data incidents concerning sensitive information would lead to increased fines and prosecution. </w:t>
      </w:r>
    </w:p>
    <w:p w14:paraId="7C5C19DA" w14:textId="77777777" w:rsidR="00E53614" w:rsidRPr="00E53614" w:rsidRDefault="00E53614" w:rsidP="00E53614">
      <w:pPr>
        <w:pStyle w:val="ListParagraph"/>
        <w:rPr>
          <w:sz w:val="24"/>
          <w:lang w:val="en-GB"/>
        </w:rPr>
      </w:pPr>
      <w:r w:rsidRPr="00E53614">
        <w:rPr>
          <w:sz w:val="24"/>
          <w:lang w:val="en-GB"/>
        </w:rPr>
        <w:t>The 6 DPA principles are:</w:t>
      </w:r>
    </w:p>
    <w:p w14:paraId="7458AA24" w14:textId="77777777" w:rsidR="00E53614" w:rsidRPr="00E53614" w:rsidRDefault="00E53614" w:rsidP="00D10E8F">
      <w:pPr>
        <w:pStyle w:val="ListParagraph"/>
        <w:numPr>
          <w:ilvl w:val="0"/>
          <w:numId w:val="16"/>
        </w:numPr>
        <w:spacing w:after="160" w:line="259" w:lineRule="auto"/>
        <w:contextualSpacing/>
        <w:rPr>
          <w:sz w:val="24"/>
          <w:lang w:val="en-GB"/>
        </w:rPr>
      </w:pPr>
      <w:r w:rsidRPr="00E53614">
        <w:rPr>
          <w:sz w:val="24"/>
          <w:lang w:val="en-GB"/>
        </w:rPr>
        <w:t>Personal data shall be processed lawfully, fairly and in transparent manner.</w:t>
      </w:r>
    </w:p>
    <w:p w14:paraId="0884214A" w14:textId="77777777" w:rsidR="00E53614" w:rsidRPr="00E53614" w:rsidRDefault="00E53614" w:rsidP="00E53614">
      <w:pPr>
        <w:pStyle w:val="ListParagraph"/>
        <w:ind w:left="1485"/>
        <w:rPr>
          <w:sz w:val="24"/>
          <w:lang w:val="en-GB"/>
        </w:rPr>
      </w:pPr>
      <w:r w:rsidRPr="00E53614">
        <w:rPr>
          <w:sz w:val="24"/>
          <w:lang w:val="en-GB"/>
        </w:rPr>
        <w:t xml:space="preserve">That means people must be informed about what information will be kept about them, how it will be stored and who it may be shared with. </w:t>
      </w:r>
    </w:p>
    <w:p w14:paraId="4FFDD140" w14:textId="77777777" w:rsidR="00E53614" w:rsidRPr="00E53614" w:rsidRDefault="00E53614" w:rsidP="00D10E8F">
      <w:pPr>
        <w:pStyle w:val="ListParagraph"/>
        <w:numPr>
          <w:ilvl w:val="0"/>
          <w:numId w:val="16"/>
        </w:numPr>
        <w:spacing w:after="160" w:line="259" w:lineRule="auto"/>
        <w:contextualSpacing/>
        <w:rPr>
          <w:sz w:val="24"/>
          <w:lang w:val="en-GB"/>
        </w:rPr>
      </w:pPr>
      <w:r w:rsidRPr="00E53614">
        <w:rPr>
          <w:sz w:val="24"/>
          <w:lang w:val="en-GB"/>
        </w:rPr>
        <w:t>Personal data shall be collected for specified, explicit and legitimate purposes and not further processed in a manner that is incompatible with other purposes.</w:t>
      </w:r>
    </w:p>
    <w:p w14:paraId="57515506" w14:textId="77777777" w:rsidR="00E53614" w:rsidRPr="00E53614" w:rsidRDefault="00E53614" w:rsidP="00D10E8F">
      <w:pPr>
        <w:pStyle w:val="ListParagraph"/>
        <w:numPr>
          <w:ilvl w:val="0"/>
          <w:numId w:val="16"/>
        </w:numPr>
        <w:spacing w:after="160" w:line="259" w:lineRule="auto"/>
        <w:contextualSpacing/>
        <w:rPr>
          <w:sz w:val="24"/>
          <w:lang w:val="en-GB"/>
        </w:rPr>
      </w:pPr>
      <w:r w:rsidRPr="00E53614">
        <w:rPr>
          <w:sz w:val="24"/>
          <w:lang w:val="en-GB"/>
        </w:rPr>
        <w:t>Personal data shall be adequate, relevant and limited to what is necessary in relation to the purposes for which it is processed.</w:t>
      </w:r>
    </w:p>
    <w:p w14:paraId="663799AC" w14:textId="77777777" w:rsidR="00E53614" w:rsidRPr="00E53614" w:rsidRDefault="00E53614" w:rsidP="00D10E8F">
      <w:pPr>
        <w:pStyle w:val="ListParagraph"/>
        <w:numPr>
          <w:ilvl w:val="0"/>
          <w:numId w:val="16"/>
        </w:numPr>
        <w:spacing w:after="160" w:line="259" w:lineRule="auto"/>
        <w:contextualSpacing/>
        <w:rPr>
          <w:sz w:val="24"/>
          <w:lang w:val="en-GB"/>
        </w:rPr>
      </w:pPr>
      <w:r w:rsidRPr="00E53614">
        <w:rPr>
          <w:sz w:val="24"/>
          <w:lang w:val="en-GB"/>
        </w:rPr>
        <w:t>Personal data shall be accurate and, where necessary kept up to date.</w:t>
      </w:r>
    </w:p>
    <w:p w14:paraId="7E0F5B29" w14:textId="77777777" w:rsidR="00E53614" w:rsidRPr="00E53614" w:rsidRDefault="00E53614" w:rsidP="00D10E8F">
      <w:pPr>
        <w:pStyle w:val="ListParagraph"/>
        <w:numPr>
          <w:ilvl w:val="0"/>
          <w:numId w:val="16"/>
        </w:numPr>
        <w:spacing w:after="160" w:line="259" w:lineRule="auto"/>
        <w:contextualSpacing/>
        <w:rPr>
          <w:sz w:val="24"/>
          <w:lang w:val="en-GB"/>
        </w:rPr>
      </w:pPr>
      <w:r w:rsidRPr="00E53614">
        <w:rPr>
          <w:sz w:val="24"/>
          <w:lang w:val="en-GB"/>
        </w:rPr>
        <w:t>Personal data should be kept in a form which permits identification of data subjected to necessary purposes.</w:t>
      </w:r>
    </w:p>
    <w:p w14:paraId="2E292184" w14:textId="77777777" w:rsidR="00E53614" w:rsidRPr="00E53614" w:rsidRDefault="00E53614" w:rsidP="00D10E8F">
      <w:pPr>
        <w:pStyle w:val="ListParagraph"/>
        <w:numPr>
          <w:ilvl w:val="0"/>
          <w:numId w:val="16"/>
        </w:numPr>
        <w:spacing w:after="160" w:line="259" w:lineRule="auto"/>
        <w:contextualSpacing/>
        <w:rPr>
          <w:sz w:val="24"/>
          <w:lang w:val="en-GB"/>
        </w:rPr>
      </w:pPr>
      <w:r w:rsidRPr="00E53614">
        <w:rPr>
          <w:sz w:val="24"/>
          <w:lang w:val="en-GB"/>
        </w:rPr>
        <w:t>Personal data shall be processed in a manner that ensures appropriate security of the personal data, including protection against unauthorised or unlawful processing and against accidental loss, destruction or damage, using appropriate technical or organisation measures.</w:t>
      </w:r>
    </w:p>
    <w:p w14:paraId="7AF794E6" w14:textId="77777777" w:rsidR="00E53614" w:rsidRPr="00E53614" w:rsidRDefault="00E53614" w:rsidP="00E53614">
      <w:pPr>
        <w:pStyle w:val="ListParagraph"/>
        <w:ind w:left="1485"/>
        <w:rPr>
          <w:sz w:val="24"/>
          <w:lang w:val="en-GB"/>
        </w:rPr>
      </w:pPr>
    </w:p>
    <w:p w14:paraId="0718347E" w14:textId="77777777" w:rsidR="00E53614" w:rsidRPr="00E53614" w:rsidRDefault="00E53614" w:rsidP="00D10E8F">
      <w:pPr>
        <w:pStyle w:val="ListParagraph"/>
        <w:numPr>
          <w:ilvl w:val="0"/>
          <w:numId w:val="15"/>
        </w:numPr>
        <w:spacing w:after="160" w:line="259" w:lineRule="auto"/>
        <w:contextualSpacing/>
        <w:rPr>
          <w:sz w:val="24"/>
          <w:lang w:val="en-GB"/>
        </w:rPr>
      </w:pPr>
      <w:r w:rsidRPr="00E53614">
        <w:rPr>
          <w:sz w:val="24"/>
          <w:lang w:val="en-GB"/>
        </w:rPr>
        <w:t>The Privacy Act (2020):</w:t>
      </w:r>
    </w:p>
    <w:p w14:paraId="46A27FD8" w14:textId="77777777" w:rsidR="00E53614" w:rsidRPr="00E53614" w:rsidRDefault="00E53614" w:rsidP="00E53614">
      <w:pPr>
        <w:pStyle w:val="ListParagraph"/>
        <w:rPr>
          <w:sz w:val="24"/>
          <w:lang w:val="en-GB"/>
        </w:rPr>
      </w:pPr>
      <w:r w:rsidRPr="00E53614">
        <w:rPr>
          <w:sz w:val="24"/>
          <w:lang w:val="en-GB"/>
        </w:rPr>
        <w:t xml:space="preserve">                The Privacy Act regulates the way an individual’s personal information is handled. So, it gives every individual a greater influence over how their personal information is manipulated.</w:t>
      </w:r>
    </w:p>
    <w:p w14:paraId="630F528A" w14:textId="77777777" w:rsidR="00E53614" w:rsidRPr="00E53614" w:rsidRDefault="00E53614" w:rsidP="00E53614">
      <w:pPr>
        <w:pStyle w:val="ListParagraph"/>
        <w:rPr>
          <w:sz w:val="24"/>
          <w:lang w:val="en-GB"/>
        </w:rPr>
      </w:pPr>
      <w:r w:rsidRPr="00E53614">
        <w:rPr>
          <w:sz w:val="24"/>
          <w:lang w:val="en-GB"/>
        </w:rPr>
        <w:t>This act came into effect since December 1</w:t>
      </w:r>
      <w:r w:rsidRPr="00E53614">
        <w:rPr>
          <w:sz w:val="24"/>
          <w:vertAlign w:val="superscript"/>
          <w:lang w:val="en-GB"/>
        </w:rPr>
        <w:t>st</w:t>
      </w:r>
      <w:r w:rsidRPr="00E53614">
        <w:rPr>
          <w:sz w:val="24"/>
          <w:lang w:val="en-GB"/>
        </w:rPr>
        <w:t xml:space="preserve">, 2020; introducing a number of new </w:t>
      </w:r>
      <w:proofErr w:type="gramStart"/>
      <w:r w:rsidRPr="00E53614">
        <w:rPr>
          <w:sz w:val="24"/>
          <w:lang w:val="en-GB"/>
        </w:rPr>
        <w:t>protection</w:t>
      </w:r>
      <w:proofErr w:type="gramEnd"/>
      <w:r w:rsidRPr="00E53614">
        <w:rPr>
          <w:sz w:val="24"/>
          <w:lang w:val="en-GB"/>
        </w:rPr>
        <w:t xml:space="preserve"> of privacy laws and obligations for organizations, including mandatory privacy breach notifications, access directions and compliance notices.</w:t>
      </w:r>
    </w:p>
    <w:p w14:paraId="5DDE6680" w14:textId="77777777" w:rsidR="00E53614" w:rsidRPr="00E53614" w:rsidRDefault="00E53614" w:rsidP="00E53614">
      <w:pPr>
        <w:pStyle w:val="ListParagraph"/>
        <w:rPr>
          <w:sz w:val="24"/>
          <w:lang w:val="en-GB"/>
        </w:rPr>
      </w:pPr>
      <w:r w:rsidRPr="00E53614">
        <w:rPr>
          <w:sz w:val="24"/>
          <w:lang w:val="en-GB"/>
        </w:rPr>
        <w:t>Some of the rules of this act are:</w:t>
      </w:r>
    </w:p>
    <w:p w14:paraId="380F2BB2" w14:textId="77777777" w:rsidR="00E53614" w:rsidRPr="00E53614" w:rsidRDefault="00E53614" w:rsidP="00D10E8F">
      <w:pPr>
        <w:pStyle w:val="ListParagraph"/>
        <w:numPr>
          <w:ilvl w:val="0"/>
          <w:numId w:val="17"/>
        </w:numPr>
        <w:spacing w:after="160" w:line="259" w:lineRule="auto"/>
        <w:contextualSpacing/>
        <w:rPr>
          <w:sz w:val="24"/>
          <w:lang w:val="en-GB"/>
        </w:rPr>
      </w:pPr>
      <w:r w:rsidRPr="00E53614">
        <w:rPr>
          <w:sz w:val="24"/>
          <w:lang w:val="en-GB"/>
        </w:rPr>
        <w:t>Many organizations have experienced hacking attempts or cyber-attacks or have accidentally lost or disclosed customer information. And under this law, if an organization has a serious privacy breach, the Privacy Commissioner and in most cases the affected people must be informed. Every organization must comply with it.</w:t>
      </w:r>
    </w:p>
    <w:p w14:paraId="390C146C" w14:textId="77777777" w:rsidR="00E53614" w:rsidRPr="00E53614" w:rsidRDefault="00E53614" w:rsidP="00D10E8F">
      <w:pPr>
        <w:pStyle w:val="ListParagraph"/>
        <w:numPr>
          <w:ilvl w:val="0"/>
          <w:numId w:val="17"/>
        </w:numPr>
        <w:spacing w:after="160" w:line="259" w:lineRule="auto"/>
        <w:contextualSpacing/>
        <w:rPr>
          <w:sz w:val="24"/>
          <w:lang w:val="en-GB"/>
        </w:rPr>
      </w:pPr>
      <w:r w:rsidRPr="00E53614">
        <w:rPr>
          <w:sz w:val="24"/>
          <w:lang w:val="en-GB"/>
        </w:rPr>
        <w:t>The Privacy Act will not directly impact day to day work, as it applies to federal government institutions.</w:t>
      </w:r>
    </w:p>
    <w:p w14:paraId="1F783506" w14:textId="77777777" w:rsidR="00E53614" w:rsidRPr="00E53614" w:rsidRDefault="00E53614" w:rsidP="00D10E8F">
      <w:pPr>
        <w:pStyle w:val="ListParagraph"/>
        <w:numPr>
          <w:ilvl w:val="0"/>
          <w:numId w:val="17"/>
        </w:numPr>
        <w:spacing w:after="160" w:line="259" w:lineRule="auto"/>
        <w:contextualSpacing/>
        <w:rPr>
          <w:sz w:val="24"/>
          <w:lang w:val="en-GB"/>
        </w:rPr>
      </w:pPr>
      <w:r w:rsidRPr="00E53614">
        <w:rPr>
          <w:sz w:val="24"/>
          <w:lang w:val="en-GB"/>
        </w:rPr>
        <w:t>It lays out the regulations on how personal information is used, collected and managed.</w:t>
      </w:r>
    </w:p>
    <w:p w14:paraId="6196ED16" w14:textId="77777777" w:rsidR="00E53614" w:rsidRPr="00E53614" w:rsidRDefault="00E53614" w:rsidP="00D10E8F">
      <w:pPr>
        <w:pStyle w:val="ListParagraph"/>
        <w:numPr>
          <w:ilvl w:val="0"/>
          <w:numId w:val="17"/>
        </w:numPr>
        <w:spacing w:after="160" w:line="259" w:lineRule="auto"/>
        <w:contextualSpacing/>
        <w:rPr>
          <w:sz w:val="24"/>
          <w:lang w:val="en-GB"/>
        </w:rPr>
      </w:pPr>
      <w:r w:rsidRPr="00E53614">
        <w:rPr>
          <w:sz w:val="24"/>
          <w:lang w:val="en-GB"/>
        </w:rPr>
        <w:t xml:space="preserve">Each province and territory </w:t>
      </w:r>
      <w:proofErr w:type="gramStart"/>
      <w:r w:rsidRPr="00E53614">
        <w:rPr>
          <w:sz w:val="24"/>
          <w:lang w:val="en-GB"/>
        </w:rPr>
        <w:t>has</w:t>
      </w:r>
      <w:proofErr w:type="gramEnd"/>
      <w:r w:rsidRPr="00E53614">
        <w:rPr>
          <w:sz w:val="24"/>
          <w:lang w:val="en-GB"/>
        </w:rPr>
        <w:t xml:space="preserve"> a similar act regulating how provincial government institutions collect, use and manage personal information.</w:t>
      </w:r>
    </w:p>
    <w:p w14:paraId="761250E3" w14:textId="77777777" w:rsidR="00E53614" w:rsidRPr="00E53614" w:rsidRDefault="00E53614" w:rsidP="00D10E8F">
      <w:pPr>
        <w:pStyle w:val="ListParagraph"/>
        <w:numPr>
          <w:ilvl w:val="0"/>
          <w:numId w:val="17"/>
        </w:numPr>
        <w:spacing w:after="160" w:line="259" w:lineRule="auto"/>
        <w:contextualSpacing/>
        <w:rPr>
          <w:sz w:val="24"/>
          <w:lang w:val="en-GB"/>
        </w:rPr>
      </w:pPr>
      <w:r w:rsidRPr="00E53614">
        <w:rPr>
          <w:sz w:val="24"/>
          <w:lang w:val="en-GB"/>
        </w:rPr>
        <w:t xml:space="preserve">If an individual has requested an information about themselves, an access direction requires an agency to provide that information to the individual. </w:t>
      </w:r>
      <w:r w:rsidRPr="00E53614">
        <w:rPr>
          <w:sz w:val="24"/>
          <w:lang w:val="en-GB"/>
        </w:rPr>
        <w:lastRenderedPageBreak/>
        <w:t>There are offences like misleading an agency to get someone’s personal information for which up to ten thousand dollars may be fined.</w:t>
      </w:r>
    </w:p>
    <w:p w14:paraId="37B603E2" w14:textId="77777777" w:rsidR="00E53614" w:rsidRPr="00E53614" w:rsidRDefault="00E53614" w:rsidP="00D10E8F">
      <w:pPr>
        <w:pStyle w:val="ListParagraph"/>
        <w:numPr>
          <w:ilvl w:val="0"/>
          <w:numId w:val="17"/>
        </w:numPr>
        <w:spacing w:after="160" w:line="259" w:lineRule="auto"/>
        <w:contextualSpacing/>
        <w:rPr>
          <w:sz w:val="24"/>
          <w:lang w:val="en-GB"/>
        </w:rPr>
      </w:pPr>
      <w:r w:rsidRPr="00E53614">
        <w:rPr>
          <w:sz w:val="24"/>
          <w:lang w:val="en-GB"/>
        </w:rPr>
        <w:t>An organization should only collect information needed for lawful purposes, this includes customer numbers and other unique identifiers.</w:t>
      </w:r>
    </w:p>
    <w:p w14:paraId="5CBFD2D6" w14:textId="77777777" w:rsidR="00E53614" w:rsidRPr="00E53614" w:rsidRDefault="00E53614" w:rsidP="00D10E8F">
      <w:pPr>
        <w:pStyle w:val="ListParagraph"/>
        <w:numPr>
          <w:ilvl w:val="0"/>
          <w:numId w:val="17"/>
        </w:numPr>
        <w:spacing w:after="160" w:line="259" w:lineRule="auto"/>
        <w:contextualSpacing/>
        <w:rPr>
          <w:sz w:val="24"/>
          <w:lang w:val="en-GB"/>
        </w:rPr>
      </w:pPr>
      <w:r w:rsidRPr="00E53614">
        <w:rPr>
          <w:sz w:val="24"/>
          <w:lang w:val="en-GB"/>
        </w:rPr>
        <w:t>The information collected from young people is to be fair and reasonable, as they might not realize the consequences of sharing their information.</w:t>
      </w:r>
    </w:p>
    <w:p w14:paraId="46083E7F" w14:textId="77777777" w:rsidR="00E53614" w:rsidRPr="00E53614" w:rsidRDefault="00E53614" w:rsidP="00D10E8F">
      <w:pPr>
        <w:pStyle w:val="ListParagraph"/>
        <w:numPr>
          <w:ilvl w:val="0"/>
          <w:numId w:val="17"/>
        </w:numPr>
        <w:spacing w:after="160" w:line="259" w:lineRule="auto"/>
        <w:contextualSpacing/>
        <w:rPr>
          <w:sz w:val="24"/>
          <w:lang w:val="en-GB"/>
        </w:rPr>
      </w:pPr>
      <w:r w:rsidRPr="00E53614">
        <w:rPr>
          <w:sz w:val="24"/>
          <w:lang w:val="en-GB"/>
        </w:rPr>
        <w:t>There is also principle about sending people information overseas. It’s much easier to send information overseas. So, this Act also includes rule to check what organizations should know be before sharing information overseas.</w:t>
      </w:r>
    </w:p>
    <w:p w14:paraId="45527769" w14:textId="77777777" w:rsidR="00E53614" w:rsidRPr="00E53614" w:rsidRDefault="00E53614" w:rsidP="00E53614">
      <w:pPr>
        <w:pStyle w:val="ListParagraph"/>
        <w:ind w:left="1440"/>
        <w:rPr>
          <w:sz w:val="24"/>
          <w:lang w:val="en-GB"/>
        </w:rPr>
      </w:pPr>
    </w:p>
    <w:p w14:paraId="07BBD8DB" w14:textId="77777777" w:rsidR="00E53614" w:rsidRPr="00E53614" w:rsidRDefault="00E53614" w:rsidP="00D10E8F">
      <w:pPr>
        <w:pStyle w:val="ListParagraph"/>
        <w:numPr>
          <w:ilvl w:val="0"/>
          <w:numId w:val="15"/>
        </w:numPr>
        <w:spacing w:after="160" w:line="259" w:lineRule="auto"/>
        <w:contextualSpacing/>
        <w:rPr>
          <w:sz w:val="24"/>
          <w:lang w:val="en-GB"/>
        </w:rPr>
      </w:pPr>
      <w:r w:rsidRPr="00E53614">
        <w:rPr>
          <w:sz w:val="24"/>
          <w:lang w:val="en-GB"/>
        </w:rPr>
        <w:t>Digital Economy Act (2017):</w:t>
      </w:r>
    </w:p>
    <w:p w14:paraId="4C7AF7A4" w14:textId="77777777" w:rsidR="00E53614" w:rsidRPr="00E53614" w:rsidRDefault="00E53614" w:rsidP="00E53614">
      <w:pPr>
        <w:pStyle w:val="ListParagraph"/>
        <w:rPr>
          <w:sz w:val="24"/>
          <w:lang w:val="en-GB"/>
        </w:rPr>
      </w:pPr>
      <w:r w:rsidRPr="00E53614">
        <w:rPr>
          <w:sz w:val="24"/>
          <w:lang w:val="en-GB"/>
        </w:rPr>
        <w:t xml:space="preserve">                 Digital Economy Act (2017) is an act of the parliament of the United Kingdom which makes provisions about electronic communications, infrastructures and services to give all premises in the UK a legal right to request a minimum standard of broadband connectivity, expected to be 10 megabits per second (Mbps). The key provisions of this Act are as follows:</w:t>
      </w:r>
    </w:p>
    <w:p w14:paraId="247B1D41" w14:textId="77777777" w:rsidR="00E53614" w:rsidRPr="00E53614" w:rsidRDefault="00E53614" w:rsidP="00D10E8F">
      <w:pPr>
        <w:pStyle w:val="ListParagraph"/>
        <w:numPr>
          <w:ilvl w:val="0"/>
          <w:numId w:val="18"/>
        </w:numPr>
        <w:spacing w:after="160" w:line="259" w:lineRule="auto"/>
        <w:contextualSpacing/>
        <w:rPr>
          <w:sz w:val="24"/>
          <w:lang w:val="en-GB"/>
        </w:rPr>
      </w:pPr>
      <w:r w:rsidRPr="00E53614">
        <w:rPr>
          <w:sz w:val="24"/>
          <w:lang w:val="en-GB"/>
        </w:rPr>
        <w:t>In order to provide digital government, this Act allows sharing of data between government departments. Digital government is the use of ethnical communication devices, such as computers and internet, to provide public services to citizens and other persons in a country or region.</w:t>
      </w:r>
    </w:p>
    <w:p w14:paraId="221E15D1" w14:textId="77777777" w:rsidR="00E53614" w:rsidRPr="00E53614" w:rsidRDefault="00E53614" w:rsidP="00D10E8F">
      <w:pPr>
        <w:pStyle w:val="ListParagraph"/>
        <w:numPr>
          <w:ilvl w:val="0"/>
          <w:numId w:val="18"/>
        </w:numPr>
        <w:spacing w:after="160" w:line="259" w:lineRule="auto"/>
        <w:contextualSpacing/>
        <w:rPr>
          <w:sz w:val="24"/>
          <w:lang w:val="en-GB"/>
        </w:rPr>
      </w:pPr>
      <w:r w:rsidRPr="00E53614">
        <w:rPr>
          <w:sz w:val="24"/>
          <w:lang w:val="en-GB"/>
        </w:rPr>
        <w:t>There is a penalty for any type of unwanted, unsolicited calls made.</w:t>
      </w:r>
    </w:p>
    <w:p w14:paraId="7737A62C" w14:textId="77777777" w:rsidR="00E53614" w:rsidRPr="00E53614" w:rsidRDefault="00E53614" w:rsidP="00D10E8F">
      <w:pPr>
        <w:pStyle w:val="ListParagraph"/>
        <w:numPr>
          <w:ilvl w:val="0"/>
          <w:numId w:val="18"/>
        </w:numPr>
        <w:spacing w:after="160" w:line="259" w:lineRule="auto"/>
        <w:contextualSpacing/>
        <w:rPr>
          <w:sz w:val="24"/>
          <w:lang w:val="en-GB"/>
        </w:rPr>
      </w:pPr>
      <w:r w:rsidRPr="00E53614">
        <w:rPr>
          <w:sz w:val="24"/>
          <w:lang w:val="en-GB"/>
        </w:rPr>
        <w:t>ISP (Internet Service provider) is required to use internet to block any adult contents.</w:t>
      </w:r>
    </w:p>
    <w:p w14:paraId="2CEEEF7B" w14:textId="77777777" w:rsidR="00E53614" w:rsidRPr="00E53614" w:rsidRDefault="00E53614" w:rsidP="00D10E8F">
      <w:pPr>
        <w:pStyle w:val="ListParagraph"/>
        <w:numPr>
          <w:ilvl w:val="0"/>
          <w:numId w:val="18"/>
        </w:numPr>
        <w:spacing w:after="160" w:line="259" w:lineRule="auto"/>
        <w:contextualSpacing/>
        <w:rPr>
          <w:sz w:val="24"/>
          <w:lang w:val="en-GB"/>
        </w:rPr>
      </w:pPr>
      <w:r w:rsidRPr="00E53614">
        <w:rPr>
          <w:sz w:val="24"/>
          <w:lang w:val="en-GB"/>
        </w:rPr>
        <w:t>Creating a UK-age-verification regulator to publish guidelines about how pornographic websites which operate on a commercial basis should ensure their users are aged 18 or older.</w:t>
      </w:r>
    </w:p>
    <w:p w14:paraId="65660125" w14:textId="77777777" w:rsidR="00E53614" w:rsidRPr="00E53614" w:rsidRDefault="00E53614" w:rsidP="00D10E8F">
      <w:pPr>
        <w:pStyle w:val="ListParagraph"/>
        <w:numPr>
          <w:ilvl w:val="0"/>
          <w:numId w:val="18"/>
        </w:numPr>
        <w:spacing w:after="160" w:line="259" w:lineRule="auto"/>
        <w:contextualSpacing/>
        <w:rPr>
          <w:sz w:val="24"/>
          <w:lang w:val="en-GB"/>
        </w:rPr>
      </w:pPr>
      <w:r w:rsidRPr="00E53614">
        <w:rPr>
          <w:sz w:val="24"/>
          <w:lang w:val="en-GB"/>
        </w:rPr>
        <w:t>Introducing a Universal Service Obligation which allows users to request broadband speeds of at least 10 Mbps.</w:t>
      </w:r>
    </w:p>
    <w:p w14:paraId="1546E2E1" w14:textId="77777777" w:rsidR="00E53614" w:rsidRPr="00E53614" w:rsidRDefault="00E53614" w:rsidP="00E53614">
      <w:pPr>
        <w:pStyle w:val="ListParagraph"/>
        <w:ind w:left="1635"/>
        <w:rPr>
          <w:sz w:val="24"/>
          <w:lang w:val="en-GB"/>
        </w:rPr>
      </w:pPr>
    </w:p>
    <w:p w14:paraId="5B7A7D92" w14:textId="77777777" w:rsidR="00E53614" w:rsidRPr="00E53614" w:rsidRDefault="00E53614" w:rsidP="00E53614">
      <w:pPr>
        <w:pStyle w:val="ListParagraph"/>
        <w:ind w:left="1635"/>
        <w:rPr>
          <w:sz w:val="24"/>
          <w:lang w:val="en-GB"/>
        </w:rPr>
      </w:pPr>
      <w:r w:rsidRPr="00E53614">
        <w:rPr>
          <w:sz w:val="24"/>
          <w:lang w:val="en-GB"/>
        </w:rPr>
        <w:t>It altogether results in greater information and choice among customers, saves time and ensures personalization of customers and also creates important data which can give new perception.</w:t>
      </w:r>
    </w:p>
    <w:p w14:paraId="05302DD9" w14:textId="77777777" w:rsidR="00E53614" w:rsidRPr="00E53614" w:rsidRDefault="00E53614" w:rsidP="00E53614">
      <w:pPr>
        <w:pStyle w:val="ListParagraph"/>
        <w:ind w:left="1635"/>
        <w:rPr>
          <w:sz w:val="24"/>
          <w:lang w:val="en-GB"/>
        </w:rPr>
      </w:pPr>
    </w:p>
    <w:p w14:paraId="245B8F36" w14:textId="77777777" w:rsidR="00E53614" w:rsidRPr="00E53614" w:rsidRDefault="00E53614" w:rsidP="00D10E8F">
      <w:pPr>
        <w:pStyle w:val="ListParagraph"/>
        <w:numPr>
          <w:ilvl w:val="0"/>
          <w:numId w:val="15"/>
        </w:numPr>
        <w:spacing w:after="160" w:line="259" w:lineRule="auto"/>
        <w:contextualSpacing/>
        <w:rPr>
          <w:sz w:val="24"/>
          <w:lang w:val="en-GB"/>
        </w:rPr>
      </w:pPr>
      <w:r w:rsidRPr="00E53614">
        <w:rPr>
          <w:sz w:val="24"/>
          <w:lang w:val="en-GB"/>
        </w:rPr>
        <w:t>Computer Misuse Act (1990):</w:t>
      </w:r>
    </w:p>
    <w:p w14:paraId="6791D8FD" w14:textId="77777777" w:rsidR="00E53614" w:rsidRDefault="00E53614" w:rsidP="00E53614">
      <w:pPr>
        <w:pStyle w:val="ListParagraph"/>
        <w:rPr>
          <w:sz w:val="24"/>
          <w:lang w:val="en-GB"/>
        </w:rPr>
      </w:pPr>
      <w:r w:rsidRPr="00E53614">
        <w:rPr>
          <w:sz w:val="24"/>
          <w:lang w:val="en-GB"/>
        </w:rPr>
        <w:t xml:space="preserve">              Computer Misuse Act is an act of the parliament of the United Kingdom government. It was introduced in 1990. There are four main offences involved in this Act. It came into place to reduce cyber-crime like hacking. They are as follows:</w:t>
      </w:r>
    </w:p>
    <w:p w14:paraId="613E61F6" w14:textId="77777777" w:rsidR="001A6954" w:rsidRDefault="001A6954" w:rsidP="00E53614">
      <w:pPr>
        <w:pStyle w:val="ListParagraph"/>
        <w:rPr>
          <w:sz w:val="24"/>
          <w:lang w:val="en-GB"/>
        </w:rPr>
      </w:pPr>
    </w:p>
    <w:p w14:paraId="31410478" w14:textId="77777777" w:rsidR="008F5B6D" w:rsidRDefault="008F5B6D" w:rsidP="00E53614">
      <w:pPr>
        <w:pStyle w:val="ListParagraph"/>
        <w:rPr>
          <w:sz w:val="24"/>
          <w:lang w:val="en-GB"/>
        </w:rPr>
      </w:pPr>
    </w:p>
    <w:p w14:paraId="26552ADD" w14:textId="77777777" w:rsidR="008F5B6D" w:rsidRDefault="008F5B6D" w:rsidP="00E53614">
      <w:pPr>
        <w:pStyle w:val="ListParagraph"/>
        <w:rPr>
          <w:sz w:val="24"/>
          <w:lang w:val="en-GB"/>
        </w:rPr>
      </w:pPr>
    </w:p>
    <w:p w14:paraId="2C5A2DC3" w14:textId="77777777" w:rsidR="001A6954" w:rsidRPr="00E53614" w:rsidRDefault="001A6954" w:rsidP="00E53614">
      <w:pPr>
        <w:pStyle w:val="ListParagraph"/>
        <w:rPr>
          <w:sz w:val="24"/>
          <w:lang w:val="en-GB"/>
        </w:rPr>
      </w:pPr>
    </w:p>
    <w:p w14:paraId="1A9A64A3" w14:textId="77777777" w:rsidR="00E53614" w:rsidRPr="00E53614" w:rsidRDefault="00E53614" w:rsidP="00D10E8F">
      <w:pPr>
        <w:pStyle w:val="ListParagraph"/>
        <w:numPr>
          <w:ilvl w:val="0"/>
          <w:numId w:val="19"/>
        </w:numPr>
        <w:spacing w:after="160" w:line="259" w:lineRule="auto"/>
        <w:contextualSpacing/>
        <w:rPr>
          <w:sz w:val="24"/>
          <w:lang w:val="en-GB"/>
        </w:rPr>
      </w:pPr>
      <w:r w:rsidRPr="00E53614">
        <w:rPr>
          <w:sz w:val="24"/>
          <w:lang w:val="en-GB"/>
        </w:rPr>
        <w:lastRenderedPageBreak/>
        <w:t xml:space="preserve">Unauthorised access to computer material: </w:t>
      </w:r>
    </w:p>
    <w:p w14:paraId="3013900A" w14:textId="77777777" w:rsidR="00E53614" w:rsidRPr="00E53614" w:rsidRDefault="00E53614" w:rsidP="00E53614">
      <w:pPr>
        <w:pStyle w:val="ListParagraph"/>
        <w:ind w:left="1440"/>
        <w:rPr>
          <w:sz w:val="24"/>
          <w:lang w:val="en-GB"/>
        </w:rPr>
      </w:pPr>
      <w:r w:rsidRPr="00E53614">
        <w:rPr>
          <w:sz w:val="24"/>
          <w:lang w:val="en-GB"/>
        </w:rPr>
        <w:t>It is where you might know someone’s password and just look at their files. The charges are six months prison and larger fine.</w:t>
      </w:r>
    </w:p>
    <w:p w14:paraId="7989ACC4" w14:textId="77777777" w:rsidR="00E53614" w:rsidRPr="00E53614" w:rsidRDefault="00E53614" w:rsidP="00D10E8F">
      <w:pPr>
        <w:pStyle w:val="ListParagraph"/>
        <w:numPr>
          <w:ilvl w:val="0"/>
          <w:numId w:val="19"/>
        </w:numPr>
        <w:spacing w:after="160" w:line="259" w:lineRule="auto"/>
        <w:contextualSpacing/>
        <w:rPr>
          <w:sz w:val="24"/>
          <w:lang w:val="en-GB"/>
        </w:rPr>
      </w:pPr>
      <w:r w:rsidRPr="00E53614">
        <w:rPr>
          <w:sz w:val="24"/>
          <w:lang w:val="en-GB"/>
        </w:rPr>
        <w:t xml:space="preserve">Unauthorised access with intent to commit or facilitate a crime: </w:t>
      </w:r>
    </w:p>
    <w:p w14:paraId="31B5D2F1" w14:textId="77777777" w:rsidR="00E53614" w:rsidRPr="00E53614" w:rsidRDefault="00E53614" w:rsidP="00E53614">
      <w:pPr>
        <w:pStyle w:val="ListParagraph"/>
        <w:ind w:left="1440"/>
        <w:rPr>
          <w:sz w:val="24"/>
          <w:lang w:val="en-GB"/>
        </w:rPr>
      </w:pPr>
      <w:r w:rsidRPr="00E53614">
        <w:rPr>
          <w:sz w:val="24"/>
          <w:lang w:val="en-GB"/>
        </w:rPr>
        <w:t>It is where someone intends to break the law after logging on as someone else. Using someone eBay account to buy something is one of the examples for it. The charges are five years prison and larger fine.</w:t>
      </w:r>
    </w:p>
    <w:p w14:paraId="276A2538" w14:textId="77777777" w:rsidR="00E53614" w:rsidRPr="00E53614" w:rsidRDefault="00E53614" w:rsidP="00D10E8F">
      <w:pPr>
        <w:pStyle w:val="ListParagraph"/>
        <w:numPr>
          <w:ilvl w:val="0"/>
          <w:numId w:val="19"/>
        </w:numPr>
        <w:spacing w:after="160" w:line="259" w:lineRule="auto"/>
        <w:contextualSpacing/>
        <w:rPr>
          <w:sz w:val="24"/>
          <w:lang w:val="en-GB"/>
        </w:rPr>
      </w:pPr>
      <w:r w:rsidRPr="00E53614">
        <w:rPr>
          <w:sz w:val="24"/>
          <w:lang w:val="en-GB"/>
        </w:rPr>
        <w:t>Unauthorised modification of computer material:</w:t>
      </w:r>
    </w:p>
    <w:p w14:paraId="2E229BA1" w14:textId="77777777" w:rsidR="00E53614" w:rsidRPr="00E53614" w:rsidRDefault="00E53614" w:rsidP="00E53614">
      <w:pPr>
        <w:pStyle w:val="ListParagraph"/>
        <w:ind w:left="1440"/>
        <w:rPr>
          <w:sz w:val="24"/>
          <w:lang w:val="en-GB"/>
        </w:rPr>
      </w:pPr>
      <w:r w:rsidRPr="00E53614">
        <w:rPr>
          <w:sz w:val="24"/>
          <w:lang w:val="en-GB"/>
        </w:rPr>
        <w:t xml:space="preserve"> It includes deletion of file, changing files, introduction of viruses once you are logged on as someone else.</w:t>
      </w:r>
    </w:p>
    <w:p w14:paraId="00B93181" w14:textId="77777777" w:rsidR="00E53614" w:rsidRPr="00E53614" w:rsidRDefault="00E53614" w:rsidP="00D10E8F">
      <w:pPr>
        <w:pStyle w:val="ListParagraph"/>
        <w:numPr>
          <w:ilvl w:val="0"/>
          <w:numId w:val="19"/>
        </w:numPr>
        <w:spacing w:after="160" w:line="259" w:lineRule="auto"/>
        <w:contextualSpacing/>
        <w:rPr>
          <w:sz w:val="24"/>
          <w:lang w:val="en-GB"/>
        </w:rPr>
      </w:pPr>
      <w:r w:rsidRPr="00E53614">
        <w:rPr>
          <w:sz w:val="24"/>
          <w:lang w:val="en-GB"/>
        </w:rPr>
        <w:t>Making, supplying or obtaining material that could be used in computer misuse offences:</w:t>
      </w:r>
    </w:p>
    <w:p w14:paraId="5BACD650" w14:textId="77777777" w:rsidR="00E53614" w:rsidRPr="00E53614" w:rsidRDefault="00E53614" w:rsidP="00E53614">
      <w:pPr>
        <w:pStyle w:val="ListParagraph"/>
        <w:ind w:left="1440"/>
        <w:rPr>
          <w:sz w:val="24"/>
          <w:lang w:val="en-GB"/>
        </w:rPr>
      </w:pPr>
      <w:r w:rsidRPr="00E53614">
        <w:rPr>
          <w:sz w:val="24"/>
          <w:lang w:val="en-GB"/>
        </w:rPr>
        <w:t xml:space="preserve"> It includes creation of viruses, giving other people viruses to use, getting viruses off other people to use.</w:t>
      </w:r>
    </w:p>
    <w:p w14:paraId="10A69A9A" w14:textId="77777777" w:rsidR="00E53614" w:rsidRPr="00E53614" w:rsidRDefault="00E53614" w:rsidP="00E53614">
      <w:pPr>
        <w:pStyle w:val="ListParagraph"/>
        <w:ind w:left="1440"/>
        <w:rPr>
          <w:sz w:val="24"/>
          <w:lang w:val="en-GB"/>
        </w:rPr>
      </w:pPr>
    </w:p>
    <w:p w14:paraId="6285B539" w14:textId="77777777" w:rsidR="00E53614" w:rsidRPr="00E53614" w:rsidRDefault="00E53614" w:rsidP="00E53614">
      <w:pPr>
        <w:pStyle w:val="ListParagraph"/>
        <w:ind w:left="1440"/>
        <w:rPr>
          <w:sz w:val="24"/>
          <w:lang w:val="en-GB"/>
        </w:rPr>
      </w:pPr>
      <w:r w:rsidRPr="00E53614">
        <w:rPr>
          <w:sz w:val="24"/>
          <w:lang w:val="en-GB"/>
        </w:rPr>
        <w:t xml:space="preserve">This Act ensures that the internet must be cautiously used with ethics and there must not be any cyber-crime like data stealing, hacking, online robbery etc. </w:t>
      </w:r>
      <w:proofErr w:type="gramStart"/>
      <w:r w:rsidRPr="00E53614">
        <w:rPr>
          <w:sz w:val="24"/>
          <w:lang w:val="en-GB"/>
        </w:rPr>
        <w:t>Otherwise</w:t>
      </w:r>
      <w:proofErr w:type="gramEnd"/>
      <w:r w:rsidRPr="00E53614">
        <w:rPr>
          <w:sz w:val="24"/>
          <w:lang w:val="en-GB"/>
        </w:rPr>
        <w:t xml:space="preserve"> charges would be taken.</w:t>
      </w:r>
    </w:p>
    <w:p w14:paraId="3E863D26" w14:textId="77777777" w:rsidR="008A4202" w:rsidRPr="008A4202" w:rsidRDefault="008A4202" w:rsidP="008A4202"/>
    <w:p w14:paraId="3EE4B4CB" w14:textId="77777777" w:rsidR="00262EBA" w:rsidRPr="00262EBA" w:rsidRDefault="00262EBA" w:rsidP="003C5AD6">
      <w:pPr>
        <w:ind w:left="720"/>
      </w:pPr>
    </w:p>
    <w:p w14:paraId="66F8AF5A" w14:textId="77777777" w:rsidR="00262EBA" w:rsidRPr="00262EBA" w:rsidRDefault="00262EBA" w:rsidP="003C5AD6">
      <w:pPr>
        <w:pStyle w:val="ListParagraph"/>
        <w:ind w:left="3600"/>
        <w:rPr>
          <w:sz w:val="24"/>
          <w:szCs w:val="24"/>
        </w:rPr>
      </w:pPr>
    </w:p>
    <w:p w14:paraId="6D6C0734" w14:textId="77777777" w:rsidR="00262EBA" w:rsidRPr="0076638B" w:rsidRDefault="0076638B" w:rsidP="0076638B">
      <w:pPr>
        <w:pStyle w:val="Heading4"/>
        <w:ind w:left="2160" w:firstLine="720"/>
        <w:rPr>
          <w:sz w:val="24"/>
        </w:rPr>
      </w:pPr>
      <w:r>
        <w:rPr>
          <w:sz w:val="24"/>
        </w:rPr>
        <w:t>2.1.3.3</w:t>
      </w:r>
      <w:r w:rsidRPr="0076638B">
        <w:rPr>
          <w:sz w:val="24"/>
        </w:rPr>
        <w:t xml:space="preserve"> </w:t>
      </w:r>
      <w:r w:rsidR="00262EBA" w:rsidRPr="0076638B">
        <w:rPr>
          <w:sz w:val="24"/>
        </w:rPr>
        <w:t>Any other relevant problem domain investigation data:</w:t>
      </w:r>
    </w:p>
    <w:p w14:paraId="645D4B3A" w14:textId="77777777" w:rsidR="00A6080B" w:rsidRDefault="00A6080B" w:rsidP="00A6080B">
      <w:pPr>
        <w:ind w:left="3600"/>
        <w:rPr>
          <w:sz w:val="24"/>
          <w:lang w:val="en-GB"/>
        </w:rPr>
      </w:pPr>
    </w:p>
    <w:p w14:paraId="6A1BDB4A" w14:textId="77777777" w:rsidR="000B1301" w:rsidRPr="000B1301" w:rsidRDefault="000B1301" w:rsidP="00A6080B">
      <w:pPr>
        <w:ind w:left="2880" w:firstLine="720"/>
        <w:rPr>
          <w:sz w:val="24"/>
          <w:lang w:val="en-GB"/>
        </w:rPr>
      </w:pPr>
      <w:r w:rsidRPr="000B1301">
        <w:rPr>
          <w:sz w:val="24"/>
          <w:lang w:val="en-GB"/>
        </w:rPr>
        <w:t>WUC is intending to make its system online to simplify the learning process for students and reduce problems it has been facing because of its clerical system. Such issues are discussed below:</w:t>
      </w:r>
    </w:p>
    <w:p w14:paraId="49B8A350"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 xml:space="preserve">The management of record was difficult. Since, this system needs to be updated daily, data is physically entered into spreadsheets. This made record management difficult due to loss of huge amount of space, and due to poor management results were corrupted. </w:t>
      </w:r>
    </w:p>
    <w:p w14:paraId="4B5E1073"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Assignments and grades were not duly provided.</w:t>
      </w:r>
    </w:p>
    <w:p w14:paraId="72A9E431"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Difficulty in communication between three bodies which are administration, tutors and students.</w:t>
      </w:r>
    </w:p>
    <w:p w14:paraId="7AA41286"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Loss and repetition of data.</w:t>
      </w:r>
    </w:p>
    <w:p w14:paraId="0367A016"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Same data being present in more than one place resulting in requiring more than one update of the same data.</w:t>
      </w:r>
    </w:p>
    <w:p w14:paraId="397513C8"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Difficult to track minute information of the course subjects such as credit hours or the deadline of the assignment.</w:t>
      </w:r>
    </w:p>
    <w:p w14:paraId="5B84A470"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The process of sending and receiving emails to authorized staff had to be done in order to access information. Same process is required for minute updates as well.</w:t>
      </w:r>
    </w:p>
    <w:p w14:paraId="0AA55327"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Staff are not able to update their own information.</w:t>
      </w:r>
    </w:p>
    <w:p w14:paraId="0373B951"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Ineffective distribution of course materials.</w:t>
      </w:r>
    </w:p>
    <w:p w14:paraId="09990A1B"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Difficulty in course content management.</w:t>
      </w:r>
    </w:p>
    <w:p w14:paraId="4F2571B1"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lastRenderedPageBreak/>
        <w:t>Students facing difficulty in accessing assignments because of having to keep track of them through emails.</w:t>
      </w:r>
    </w:p>
    <w:p w14:paraId="6A8782DE"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Maintaining attendance records is difficult since tutors have to send these records to admins.</w:t>
      </w:r>
    </w:p>
    <w:p w14:paraId="6BB46A3E" w14:textId="77777777" w:rsidR="000B1301" w:rsidRPr="000B1301" w:rsidRDefault="000B1301" w:rsidP="00D10E8F">
      <w:pPr>
        <w:pStyle w:val="ListParagraph"/>
        <w:numPr>
          <w:ilvl w:val="0"/>
          <w:numId w:val="20"/>
        </w:numPr>
        <w:spacing w:after="160" w:line="259" w:lineRule="auto"/>
        <w:contextualSpacing/>
        <w:rPr>
          <w:sz w:val="24"/>
          <w:lang w:val="en-GB"/>
        </w:rPr>
      </w:pPr>
      <w:r w:rsidRPr="000B1301">
        <w:rPr>
          <w:sz w:val="24"/>
          <w:lang w:val="en-GB"/>
        </w:rPr>
        <w:t>Sending individual reports to students for each module is difficult for a teacher. Students have not been receiving necessary feedbacks on submitted assignment on time.</w:t>
      </w:r>
    </w:p>
    <w:p w14:paraId="035CC670" w14:textId="77777777" w:rsidR="00262EBA" w:rsidRPr="00AD2CA1" w:rsidRDefault="000B1301" w:rsidP="00D10E8F">
      <w:pPr>
        <w:pStyle w:val="ListParagraph"/>
        <w:numPr>
          <w:ilvl w:val="0"/>
          <w:numId w:val="20"/>
        </w:numPr>
        <w:spacing w:after="160" w:line="259" w:lineRule="auto"/>
        <w:contextualSpacing/>
        <w:rPr>
          <w:sz w:val="24"/>
          <w:lang w:val="en-GB"/>
        </w:rPr>
      </w:pPr>
      <w:r w:rsidRPr="000B1301">
        <w:rPr>
          <w:sz w:val="24"/>
          <w:lang w:val="en-GB"/>
        </w:rPr>
        <w:t>Due to unmanaged documents, finding a certain file requires scrolling through a lot.</w:t>
      </w:r>
    </w:p>
    <w:p w14:paraId="1935582F" w14:textId="77777777" w:rsidR="00F87FB6" w:rsidRDefault="00F87FB6" w:rsidP="00F87FB6">
      <w:pPr>
        <w:pStyle w:val="ListParagraph"/>
        <w:spacing w:after="160" w:line="256" w:lineRule="auto"/>
        <w:ind w:left="2880"/>
        <w:contextualSpacing/>
        <w:rPr>
          <w:b/>
          <w:sz w:val="24"/>
          <w:szCs w:val="24"/>
        </w:rPr>
      </w:pPr>
    </w:p>
    <w:p w14:paraId="2E84BDF8" w14:textId="77777777" w:rsidR="00262EBA" w:rsidRDefault="00504C59" w:rsidP="00D10E8F">
      <w:pPr>
        <w:pStyle w:val="Heading2"/>
        <w:numPr>
          <w:ilvl w:val="1"/>
          <w:numId w:val="22"/>
        </w:numPr>
      </w:pPr>
      <w:r>
        <w:t xml:space="preserve"> </w:t>
      </w:r>
      <w:bookmarkStart w:id="10" w:name="_Toc74155388"/>
      <w:r w:rsidR="00262EBA">
        <w:t>Requirements Specification:</w:t>
      </w:r>
      <w:bookmarkEnd w:id="10"/>
    </w:p>
    <w:p w14:paraId="3578A418" w14:textId="77777777" w:rsidR="00E53F18" w:rsidRPr="00E53F18" w:rsidRDefault="00E53F18" w:rsidP="00E53F18">
      <w:pPr>
        <w:ind w:left="720" w:firstLine="720"/>
        <w:rPr>
          <w:sz w:val="24"/>
          <w:szCs w:val="24"/>
        </w:rPr>
      </w:pPr>
      <w:r w:rsidRPr="00E53F18">
        <w:rPr>
          <w:sz w:val="24"/>
          <w:szCs w:val="24"/>
        </w:rPr>
        <w:t>This segment will consist of a description of the functional and non-functional requirements.</w:t>
      </w:r>
    </w:p>
    <w:p w14:paraId="703BEDC1" w14:textId="77777777" w:rsidR="00D60CE2" w:rsidRPr="00D60CE2" w:rsidRDefault="00D60CE2" w:rsidP="00D60CE2">
      <w:pPr>
        <w:rPr>
          <w:lang w:val="en-GB"/>
        </w:rPr>
      </w:pPr>
    </w:p>
    <w:p w14:paraId="461CF86E" w14:textId="77777777" w:rsidR="00EA13CB" w:rsidRDefault="00EA13CB" w:rsidP="00D10E8F">
      <w:pPr>
        <w:pStyle w:val="Heading3"/>
        <w:numPr>
          <w:ilvl w:val="2"/>
          <w:numId w:val="9"/>
        </w:numPr>
        <w:rPr>
          <w:b/>
        </w:rPr>
      </w:pPr>
      <w:r w:rsidRPr="00EA13CB">
        <w:rPr>
          <w:b/>
        </w:rPr>
        <w:t xml:space="preserve"> </w:t>
      </w:r>
      <w:bookmarkStart w:id="11" w:name="_Toc74155389"/>
      <w:r w:rsidRPr="00262EBA">
        <w:rPr>
          <w:b/>
          <w:szCs w:val="24"/>
        </w:rPr>
        <w:t>Problem Domain Description</w:t>
      </w:r>
      <w:r w:rsidRPr="00262EBA">
        <w:rPr>
          <w:b/>
        </w:rPr>
        <w:t>:</w:t>
      </w:r>
      <w:bookmarkEnd w:id="11"/>
    </w:p>
    <w:p w14:paraId="60735C6A" w14:textId="77777777" w:rsidR="00E53F18" w:rsidRDefault="00E53F18" w:rsidP="00E53F18">
      <w:pPr>
        <w:ind w:left="2160" w:firstLine="720"/>
        <w:rPr>
          <w:sz w:val="24"/>
          <w:szCs w:val="24"/>
        </w:rPr>
      </w:pPr>
      <w:r>
        <w:t>T</w:t>
      </w:r>
      <w:r w:rsidRPr="00E53F18">
        <w:rPr>
          <w:sz w:val="24"/>
          <w:szCs w:val="24"/>
        </w:rPr>
        <w:t>he sector is in which issues may arise is considered to be the problem domain. Analyzing and resolving such issues will enhance the user experience and resources. This portion of the project will deal with identifying the problems and restrictions of the previously existing business.</w:t>
      </w:r>
    </w:p>
    <w:p w14:paraId="44AD4126" w14:textId="77777777" w:rsidR="00BF5474" w:rsidRPr="00E53F18" w:rsidRDefault="00BF5474" w:rsidP="00E53F18">
      <w:pPr>
        <w:ind w:left="2160" w:firstLine="720"/>
      </w:pPr>
    </w:p>
    <w:p w14:paraId="45A92532" w14:textId="77777777" w:rsidR="008249AD" w:rsidRDefault="009E58C9" w:rsidP="00D10E8F">
      <w:pPr>
        <w:pStyle w:val="Heading4"/>
        <w:numPr>
          <w:ilvl w:val="3"/>
          <w:numId w:val="9"/>
        </w:numPr>
        <w:rPr>
          <w:sz w:val="24"/>
        </w:rPr>
      </w:pPr>
      <w:r w:rsidRPr="0076638B">
        <w:rPr>
          <w:sz w:val="24"/>
        </w:rPr>
        <w:t>Existing Business Operation</w:t>
      </w:r>
      <w:r w:rsidR="008249AD" w:rsidRPr="0076638B">
        <w:rPr>
          <w:sz w:val="24"/>
        </w:rPr>
        <w:t>:</w:t>
      </w:r>
    </w:p>
    <w:p w14:paraId="0504D991" w14:textId="77777777" w:rsidR="004141CB" w:rsidRDefault="004141CB" w:rsidP="00820753">
      <w:pPr>
        <w:ind w:left="1440" w:firstLine="720"/>
        <w:rPr>
          <w:sz w:val="24"/>
          <w:szCs w:val="24"/>
        </w:rPr>
      </w:pPr>
      <w:r w:rsidRPr="00BF5474">
        <w:rPr>
          <w:sz w:val="24"/>
          <w:szCs w:val="24"/>
        </w:rPr>
        <w:t>In the existing system, the administration is responsible for manually managing the information of the students. Even though this can provide better security, it causes is a hassle for the staff and can be a lengthy and inefficient process. Some activities include:</w:t>
      </w:r>
    </w:p>
    <w:p w14:paraId="261B4075" w14:textId="77777777" w:rsidR="004141CB" w:rsidRDefault="004141CB" w:rsidP="00820753">
      <w:pPr>
        <w:ind w:left="1440" w:firstLine="720"/>
        <w:rPr>
          <w:sz w:val="24"/>
          <w:szCs w:val="24"/>
        </w:rPr>
      </w:pPr>
    </w:p>
    <w:p w14:paraId="7E84857E" w14:textId="77777777" w:rsidR="004141CB" w:rsidRDefault="004141CB" w:rsidP="00820753">
      <w:pPr>
        <w:ind w:left="1440" w:firstLine="720"/>
        <w:rPr>
          <w:sz w:val="24"/>
          <w:szCs w:val="24"/>
        </w:rPr>
      </w:pPr>
      <w:r w:rsidRPr="00BF5474">
        <w:rPr>
          <w:sz w:val="24"/>
          <w:szCs w:val="24"/>
        </w:rPr>
        <w:t xml:space="preserve"> </w:t>
      </w:r>
      <w:r w:rsidRPr="00BF5474">
        <w:rPr>
          <w:sz w:val="24"/>
          <w:szCs w:val="24"/>
          <w:u w:val="single"/>
        </w:rPr>
        <w:t>Checking attendance</w:t>
      </w:r>
      <w:r w:rsidRPr="00BF5474">
        <w:rPr>
          <w:sz w:val="24"/>
          <w:szCs w:val="24"/>
        </w:rPr>
        <w:t xml:space="preserve">: </w:t>
      </w:r>
    </w:p>
    <w:p w14:paraId="3D022D6E" w14:textId="77777777" w:rsidR="004141CB" w:rsidRDefault="004141CB" w:rsidP="00820753">
      <w:pPr>
        <w:ind w:left="1440" w:firstLine="720"/>
        <w:rPr>
          <w:sz w:val="24"/>
          <w:szCs w:val="24"/>
        </w:rPr>
      </w:pPr>
    </w:p>
    <w:p w14:paraId="1795BC24" w14:textId="77777777" w:rsidR="004141CB" w:rsidRDefault="004141CB" w:rsidP="00820753">
      <w:pPr>
        <w:ind w:left="1440" w:firstLine="720"/>
        <w:rPr>
          <w:sz w:val="24"/>
          <w:szCs w:val="24"/>
        </w:rPr>
      </w:pPr>
      <w:r w:rsidRPr="00BF5474">
        <w:rPr>
          <w:sz w:val="24"/>
          <w:szCs w:val="24"/>
        </w:rPr>
        <w:t>Currently, to view whether a student has adequate attendance, he/ she must first send an email to the respective module leader. The teacher then has to communicate with the administration to get the records. After the tedious process of reviewing a physical database, the staff member can provide information to the tutor about the student. Henceforth the tutor can reply to the student’s query. Aside from the extensive process, the student cannot double-check if his/her attendance was marked or missed by a teacher immediately after class. Also, if multiple students were to enquire about their attendance, then it would overload the administration.</w:t>
      </w:r>
    </w:p>
    <w:p w14:paraId="665F691F" w14:textId="77777777" w:rsidR="004141CB" w:rsidRDefault="004141CB" w:rsidP="00820753">
      <w:pPr>
        <w:ind w:left="1440" w:firstLine="720"/>
        <w:rPr>
          <w:sz w:val="24"/>
          <w:szCs w:val="24"/>
        </w:rPr>
      </w:pPr>
    </w:p>
    <w:p w14:paraId="7550C55E" w14:textId="77777777" w:rsidR="004141CB" w:rsidRDefault="004141CB" w:rsidP="00820753">
      <w:pPr>
        <w:ind w:left="1440" w:firstLine="720"/>
        <w:rPr>
          <w:sz w:val="24"/>
          <w:szCs w:val="24"/>
        </w:rPr>
      </w:pPr>
    </w:p>
    <w:p w14:paraId="36B091B3" w14:textId="77777777" w:rsidR="004141CB" w:rsidRDefault="004141CB" w:rsidP="004141CB">
      <w:pPr>
        <w:keepNext/>
      </w:pPr>
      <w:r>
        <w:rPr>
          <w:noProof/>
          <w:sz w:val="24"/>
          <w:szCs w:val="24"/>
        </w:rPr>
        <w:lastRenderedPageBreak/>
        <w:drawing>
          <wp:inline distT="0" distB="0" distL="0" distR="0" wp14:anchorId="7D5DA496" wp14:editId="0C7FF885">
            <wp:extent cx="5947575" cy="2294064"/>
            <wp:effectExtent l="0" t="0" r="0" b="0"/>
            <wp:docPr id="199" name="Picture 1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10025" cy="2318152"/>
                    </a:xfrm>
                    <a:prstGeom prst="rect">
                      <a:avLst/>
                    </a:prstGeom>
                  </pic:spPr>
                </pic:pic>
              </a:graphicData>
            </a:graphic>
          </wp:inline>
        </w:drawing>
      </w:r>
    </w:p>
    <w:p w14:paraId="2ED23EE5" w14:textId="77777777" w:rsidR="004141CB" w:rsidRDefault="004141CB" w:rsidP="00820753">
      <w:pPr>
        <w:pStyle w:val="Caption"/>
        <w:jc w:val="center"/>
      </w:pPr>
    </w:p>
    <w:p w14:paraId="52C399E0" w14:textId="77777777" w:rsidR="004141CB" w:rsidRDefault="004141CB" w:rsidP="004141CB">
      <w:pPr>
        <w:pStyle w:val="Caption"/>
        <w:jc w:val="center"/>
      </w:pPr>
      <w:r>
        <w:t>Figure 2.1.1.1.</w:t>
      </w:r>
      <w:fldSimple w:instr=" SEQ Figure \* ARABIC ">
        <w:r>
          <w:rPr>
            <w:noProof/>
          </w:rPr>
          <w:t>1</w:t>
        </w:r>
      </w:fldSimple>
      <w:r>
        <w:t>: Check attendance flowchart</w:t>
      </w:r>
    </w:p>
    <w:p w14:paraId="34F3198A" w14:textId="77777777" w:rsidR="004141CB" w:rsidRPr="004141CB" w:rsidRDefault="004141CB" w:rsidP="004141CB"/>
    <w:p w14:paraId="6D27A3F0" w14:textId="77777777" w:rsidR="004141CB" w:rsidRPr="00BF5474" w:rsidRDefault="004141CB" w:rsidP="00820753">
      <w:pPr>
        <w:ind w:left="1440" w:firstLine="720"/>
        <w:rPr>
          <w:sz w:val="24"/>
          <w:szCs w:val="24"/>
          <w:u w:val="single"/>
        </w:rPr>
      </w:pPr>
      <w:r w:rsidRPr="00BF5474">
        <w:rPr>
          <w:sz w:val="24"/>
          <w:szCs w:val="24"/>
          <w:u w:val="single"/>
        </w:rPr>
        <w:t xml:space="preserve"> Receiving and following up on assignments: </w:t>
      </w:r>
    </w:p>
    <w:p w14:paraId="24C9221B" w14:textId="77777777" w:rsidR="004141CB" w:rsidRDefault="004141CB" w:rsidP="00820753">
      <w:pPr>
        <w:ind w:left="1440" w:firstLine="720"/>
        <w:rPr>
          <w:sz w:val="24"/>
          <w:szCs w:val="24"/>
        </w:rPr>
      </w:pPr>
    </w:p>
    <w:p w14:paraId="532E1949" w14:textId="77777777" w:rsidR="004141CB" w:rsidRDefault="004141CB" w:rsidP="00820753">
      <w:pPr>
        <w:ind w:left="1440" w:firstLine="720"/>
        <w:rPr>
          <w:sz w:val="24"/>
          <w:szCs w:val="24"/>
        </w:rPr>
      </w:pPr>
      <w:r w:rsidRPr="00BF5474">
        <w:rPr>
          <w:sz w:val="24"/>
          <w:szCs w:val="24"/>
        </w:rPr>
        <w:t>The current structure only provides an email system to share course materials. After a teacher has sent course materials, many students reply to the mail or submit their assignments via the same email chain. The lack of proper management confuses the teacher and thus delays his reply.</w:t>
      </w:r>
      <w:r>
        <w:rPr>
          <w:sz w:val="24"/>
          <w:szCs w:val="24"/>
        </w:rPr>
        <w:t xml:space="preserve"> This may also result in student queries being missed by the teacher. </w:t>
      </w:r>
      <w:r w:rsidRPr="00BF5474">
        <w:rPr>
          <w:sz w:val="24"/>
          <w:szCs w:val="24"/>
        </w:rPr>
        <w:t xml:space="preserve"> Since teachers aren’t active in emails daily, students have to wait a considerable time to receive a response; or even feedback and grades for submitted assignments.</w:t>
      </w:r>
      <w:r>
        <w:rPr>
          <w:sz w:val="24"/>
          <w:szCs w:val="24"/>
        </w:rPr>
        <w:t xml:space="preserve"> In case of grading the assignment, the posted grade might not be confidential.</w:t>
      </w:r>
      <w:r w:rsidRPr="00BF5474">
        <w:rPr>
          <w:sz w:val="24"/>
          <w:szCs w:val="24"/>
        </w:rPr>
        <w:t xml:space="preserve"> </w:t>
      </w:r>
    </w:p>
    <w:p w14:paraId="2A8CD731" w14:textId="77777777" w:rsidR="004141CB" w:rsidRDefault="004141CB" w:rsidP="00820753">
      <w:pPr>
        <w:ind w:left="1440" w:firstLine="720"/>
        <w:rPr>
          <w:sz w:val="24"/>
          <w:szCs w:val="24"/>
        </w:rPr>
      </w:pPr>
    </w:p>
    <w:p w14:paraId="78284C30" w14:textId="77777777" w:rsidR="004141CB" w:rsidRDefault="004141CB" w:rsidP="004141CB">
      <w:pPr>
        <w:keepNext/>
      </w:pPr>
      <w:r>
        <w:rPr>
          <w:noProof/>
          <w:sz w:val="24"/>
          <w:szCs w:val="24"/>
        </w:rPr>
        <w:drawing>
          <wp:inline distT="0" distB="0" distL="0" distR="0" wp14:anchorId="246DBAB1" wp14:editId="209FF0DE">
            <wp:extent cx="6233822" cy="2404474"/>
            <wp:effectExtent l="0" t="0" r="0" b="0"/>
            <wp:docPr id="200" name="Picture 2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309646" cy="2433720"/>
                    </a:xfrm>
                    <a:prstGeom prst="rect">
                      <a:avLst/>
                    </a:prstGeom>
                  </pic:spPr>
                </pic:pic>
              </a:graphicData>
            </a:graphic>
          </wp:inline>
        </w:drawing>
      </w:r>
    </w:p>
    <w:p w14:paraId="3CFFC207" w14:textId="77777777" w:rsidR="004141CB" w:rsidRDefault="004141CB" w:rsidP="00820753">
      <w:pPr>
        <w:pStyle w:val="Caption"/>
        <w:jc w:val="center"/>
      </w:pPr>
    </w:p>
    <w:p w14:paraId="3AC3524C" w14:textId="77777777" w:rsidR="004141CB" w:rsidRDefault="004141CB" w:rsidP="00820753">
      <w:pPr>
        <w:pStyle w:val="Caption"/>
        <w:jc w:val="center"/>
        <w:rPr>
          <w:sz w:val="24"/>
          <w:szCs w:val="24"/>
        </w:rPr>
      </w:pPr>
      <w:r>
        <w:t>Figure 2.1.1.1.</w:t>
      </w:r>
      <w:fldSimple w:instr=" SEQ Figure \* ARABIC ">
        <w:r>
          <w:rPr>
            <w:noProof/>
          </w:rPr>
          <w:t>2</w:t>
        </w:r>
      </w:fldSimple>
      <w:r>
        <w:t>: Receiving and following up on assignments flowchart</w:t>
      </w:r>
    </w:p>
    <w:p w14:paraId="7238F995" w14:textId="77777777" w:rsidR="004141CB" w:rsidRDefault="004141CB" w:rsidP="004141CB">
      <w:pPr>
        <w:ind w:left="1440" w:firstLine="720"/>
        <w:rPr>
          <w:sz w:val="24"/>
          <w:szCs w:val="24"/>
        </w:rPr>
      </w:pPr>
      <w:r w:rsidRPr="00BF5474">
        <w:rPr>
          <w:sz w:val="24"/>
          <w:szCs w:val="24"/>
        </w:rPr>
        <w:t xml:space="preserve"> </w:t>
      </w:r>
    </w:p>
    <w:p w14:paraId="0ECBD061" w14:textId="77777777" w:rsidR="004141CB" w:rsidRDefault="004141CB" w:rsidP="00820753">
      <w:pPr>
        <w:ind w:left="1440" w:firstLine="720"/>
        <w:rPr>
          <w:sz w:val="24"/>
          <w:szCs w:val="24"/>
          <w:u w:val="single"/>
        </w:rPr>
      </w:pPr>
      <w:r w:rsidRPr="00BF5474">
        <w:rPr>
          <w:sz w:val="24"/>
          <w:szCs w:val="24"/>
          <w:u w:val="single"/>
        </w:rPr>
        <w:lastRenderedPageBreak/>
        <w:t>Updating records:</w:t>
      </w:r>
    </w:p>
    <w:p w14:paraId="3C05C778" w14:textId="77777777" w:rsidR="004141CB" w:rsidRPr="00BF5474" w:rsidRDefault="004141CB" w:rsidP="00820753">
      <w:pPr>
        <w:ind w:left="1440" w:firstLine="720"/>
        <w:rPr>
          <w:sz w:val="24"/>
          <w:szCs w:val="24"/>
          <w:u w:val="single"/>
        </w:rPr>
      </w:pPr>
    </w:p>
    <w:p w14:paraId="44C22335" w14:textId="77777777" w:rsidR="004141CB" w:rsidRPr="00BF5474" w:rsidRDefault="004141CB" w:rsidP="00820753">
      <w:pPr>
        <w:ind w:left="1440" w:firstLine="720"/>
        <w:rPr>
          <w:sz w:val="24"/>
          <w:szCs w:val="24"/>
        </w:rPr>
      </w:pPr>
      <w:r w:rsidRPr="00BF5474">
        <w:rPr>
          <w:sz w:val="24"/>
          <w:szCs w:val="24"/>
        </w:rPr>
        <w:t xml:space="preserve"> The present system is hard to maintain. The records are manually entered and only one person can access the database at a time. The module leader and administration have to communicate daily to record the attendance. Furthermore, any changes to staff or student detail can be only done by mailing to the administration. Lastly, the database is not backed up therefore data might get permanently lost in an accident.</w:t>
      </w:r>
    </w:p>
    <w:p w14:paraId="66CD6F35" w14:textId="77777777" w:rsidR="004141CB" w:rsidRPr="00E310D9" w:rsidRDefault="004141CB" w:rsidP="00820753"/>
    <w:p w14:paraId="723044FA" w14:textId="77777777" w:rsidR="004141CB" w:rsidRDefault="004141CB" w:rsidP="00820753">
      <w:pPr>
        <w:keepNext/>
      </w:pPr>
      <w:r>
        <w:rPr>
          <w:noProof/>
        </w:rPr>
        <w:drawing>
          <wp:inline distT="0" distB="0" distL="0" distR="0" wp14:anchorId="32E842F3" wp14:editId="135D3700">
            <wp:extent cx="6400289" cy="2544418"/>
            <wp:effectExtent l="0" t="0" r="635" b="8890"/>
            <wp:docPr id="201" name="Picture 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469417" cy="2571900"/>
                    </a:xfrm>
                    <a:prstGeom prst="rect">
                      <a:avLst/>
                    </a:prstGeom>
                  </pic:spPr>
                </pic:pic>
              </a:graphicData>
            </a:graphic>
          </wp:inline>
        </w:drawing>
      </w:r>
    </w:p>
    <w:p w14:paraId="40D32D45" w14:textId="77777777" w:rsidR="004141CB" w:rsidRDefault="004141CB" w:rsidP="00820753">
      <w:pPr>
        <w:pStyle w:val="Caption"/>
        <w:jc w:val="center"/>
      </w:pPr>
    </w:p>
    <w:p w14:paraId="007C930D" w14:textId="77777777" w:rsidR="004141CB" w:rsidRDefault="004141CB" w:rsidP="00820753">
      <w:pPr>
        <w:pStyle w:val="Caption"/>
        <w:jc w:val="center"/>
      </w:pPr>
      <w:r>
        <w:t>Figure 2.1.1.1.</w:t>
      </w:r>
      <w:fldSimple w:instr=" SEQ Figure \* ARABIC ">
        <w:r>
          <w:rPr>
            <w:noProof/>
          </w:rPr>
          <w:t>3</w:t>
        </w:r>
      </w:fldSimple>
      <w:r>
        <w:t>: Updating records flowchart</w:t>
      </w:r>
    </w:p>
    <w:p w14:paraId="46220B2D" w14:textId="77777777" w:rsidR="004141CB" w:rsidRPr="004141CB" w:rsidRDefault="004141CB" w:rsidP="004141CB">
      <w:pPr>
        <w:pStyle w:val="ListParagraph"/>
        <w:ind w:left="2880"/>
      </w:pPr>
    </w:p>
    <w:p w14:paraId="231392B2" w14:textId="77777777" w:rsidR="00E310D9" w:rsidRPr="00E310D9" w:rsidRDefault="00E310D9" w:rsidP="00E310D9"/>
    <w:p w14:paraId="40EF7155" w14:textId="77777777" w:rsidR="00C4648B" w:rsidRPr="00C4648B" w:rsidRDefault="00C4648B" w:rsidP="00C4648B"/>
    <w:p w14:paraId="3CDBAC56" w14:textId="77777777" w:rsidR="00C4648B" w:rsidRDefault="00C4648B" w:rsidP="00C4648B"/>
    <w:p w14:paraId="526F2CA4" w14:textId="77777777" w:rsidR="00C4648B" w:rsidRPr="00A533C0" w:rsidRDefault="00A533C0" w:rsidP="00A533C0">
      <w:pPr>
        <w:pStyle w:val="Heading4"/>
        <w:ind w:left="1440" w:firstLine="720"/>
        <w:rPr>
          <w:sz w:val="24"/>
        </w:rPr>
      </w:pPr>
      <w:r w:rsidRPr="00A533C0">
        <w:rPr>
          <w:sz w:val="24"/>
        </w:rPr>
        <w:t xml:space="preserve">2.2.1.2 </w:t>
      </w:r>
      <w:r w:rsidR="00C4648B" w:rsidRPr="00A533C0">
        <w:rPr>
          <w:sz w:val="24"/>
        </w:rPr>
        <w:t>Summary of existing business limitations requiring resolution:</w:t>
      </w:r>
    </w:p>
    <w:p w14:paraId="0E1081C6" w14:textId="77777777" w:rsidR="00BF5474" w:rsidRDefault="00BF5474" w:rsidP="00BF5474">
      <w:pPr>
        <w:ind w:left="2160" w:firstLine="720"/>
        <w:rPr>
          <w:sz w:val="24"/>
          <w:szCs w:val="24"/>
        </w:rPr>
      </w:pPr>
      <w:r w:rsidRPr="00BF5474">
        <w:rPr>
          <w:sz w:val="24"/>
          <w:szCs w:val="24"/>
        </w:rPr>
        <w:t>Limitations help identify areas for improvement. The restrictions of the current system are:</w:t>
      </w:r>
    </w:p>
    <w:p w14:paraId="2A4F3584" w14:textId="77777777" w:rsidR="00BF5474" w:rsidRDefault="00BF5474" w:rsidP="00BF5474">
      <w:pPr>
        <w:ind w:left="2160" w:firstLine="720"/>
        <w:rPr>
          <w:sz w:val="24"/>
          <w:szCs w:val="24"/>
        </w:rPr>
      </w:pPr>
      <w:r w:rsidRPr="00BF5474">
        <w:rPr>
          <w:sz w:val="24"/>
          <w:szCs w:val="24"/>
        </w:rPr>
        <w:t xml:space="preserve"> • The poor management makes retrieving data difficult </w:t>
      </w:r>
    </w:p>
    <w:p w14:paraId="3BC4BF5A" w14:textId="77777777" w:rsidR="00BF5474" w:rsidRDefault="00BF5474" w:rsidP="00BF5474">
      <w:pPr>
        <w:ind w:left="2160" w:firstLine="720"/>
        <w:rPr>
          <w:sz w:val="24"/>
          <w:szCs w:val="24"/>
        </w:rPr>
      </w:pPr>
      <w:r w:rsidRPr="00BF5474">
        <w:rPr>
          <w:sz w:val="24"/>
          <w:szCs w:val="24"/>
        </w:rPr>
        <w:t>• Queries and assignment submission procedure are not proper</w:t>
      </w:r>
    </w:p>
    <w:p w14:paraId="05EDB498" w14:textId="77777777" w:rsidR="00BF5474" w:rsidRDefault="00BF5474" w:rsidP="00BF5474">
      <w:pPr>
        <w:ind w:left="2160" w:firstLine="720"/>
        <w:rPr>
          <w:sz w:val="24"/>
          <w:szCs w:val="24"/>
        </w:rPr>
      </w:pPr>
      <w:r w:rsidRPr="00BF5474">
        <w:rPr>
          <w:sz w:val="24"/>
          <w:szCs w:val="24"/>
        </w:rPr>
        <w:t xml:space="preserve"> • Reviewing mails is difficult as there is no form of separation between modules or announcements </w:t>
      </w:r>
    </w:p>
    <w:p w14:paraId="0B35D6FB" w14:textId="77777777" w:rsidR="00BF5474" w:rsidRDefault="00BF5474" w:rsidP="00BF5474">
      <w:pPr>
        <w:ind w:left="2160" w:firstLine="720"/>
        <w:rPr>
          <w:sz w:val="24"/>
          <w:szCs w:val="24"/>
        </w:rPr>
      </w:pPr>
      <w:r w:rsidRPr="00BF5474">
        <w:rPr>
          <w:sz w:val="24"/>
          <w:szCs w:val="24"/>
        </w:rPr>
        <w:t xml:space="preserve">• There is no back-up system for data as a natural disaster can cause permanent loss of data </w:t>
      </w:r>
    </w:p>
    <w:p w14:paraId="2B8511A8" w14:textId="77777777" w:rsidR="00BF5474" w:rsidRDefault="00BF5474" w:rsidP="00BF5474">
      <w:pPr>
        <w:ind w:left="2160" w:firstLine="720"/>
        <w:rPr>
          <w:sz w:val="24"/>
          <w:szCs w:val="24"/>
        </w:rPr>
      </w:pPr>
      <w:r w:rsidRPr="00BF5474">
        <w:rPr>
          <w:sz w:val="24"/>
          <w:szCs w:val="24"/>
        </w:rPr>
        <w:t>• The PAT sessions are not recorded; therefore, students cannot review sessions</w:t>
      </w:r>
    </w:p>
    <w:p w14:paraId="2B0335E5" w14:textId="77777777" w:rsidR="00F74FCC" w:rsidRPr="00AD2CA1" w:rsidRDefault="00BF5474" w:rsidP="00AD2CA1">
      <w:pPr>
        <w:ind w:left="2160" w:firstLine="720"/>
        <w:rPr>
          <w:sz w:val="24"/>
          <w:szCs w:val="24"/>
        </w:rPr>
      </w:pPr>
      <w:r w:rsidRPr="00BF5474">
        <w:rPr>
          <w:sz w:val="24"/>
          <w:szCs w:val="24"/>
        </w:rPr>
        <w:t xml:space="preserve"> • Almost every process has to go through the administration, therefore, overworking the staff</w:t>
      </w:r>
      <w:r w:rsidR="00AD2CA1">
        <w:rPr>
          <w:sz w:val="24"/>
          <w:szCs w:val="24"/>
        </w:rPr>
        <w:t>.</w:t>
      </w:r>
    </w:p>
    <w:p w14:paraId="35376031" w14:textId="77777777" w:rsidR="00F74FCC" w:rsidRDefault="00F74FCC" w:rsidP="00F74FCC">
      <w:pPr>
        <w:rPr>
          <w:lang w:val="en-GB"/>
        </w:rPr>
      </w:pPr>
    </w:p>
    <w:p w14:paraId="28721503" w14:textId="77777777" w:rsidR="00F74FCC" w:rsidRPr="00F74FCC" w:rsidRDefault="00F74FCC" w:rsidP="00F74FCC">
      <w:pPr>
        <w:rPr>
          <w:lang w:val="en-GB"/>
        </w:rPr>
      </w:pPr>
    </w:p>
    <w:p w14:paraId="3B9CEC6E" w14:textId="77777777" w:rsidR="00262EBA" w:rsidRPr="008B6225" w:rsidRDefault="008B6225" w:rsidP="008B6225">
      <w:pPr>
        <w:pStyle w:val="Heading3"/>
        <w:ind w:left="1440"/>
        <w:rPr>
          <w:b/>
          <w:szCs w:val="24"/>
        </w:rPr>
      </w:pPr>
      <w:bookmarkStart w:id="12" w:name="_Toc66099785"/>
      <w:bookmarkStart w:id="13" w:name="_Toc74155390"/>
      <w:r>
        <w:rPr>
          <w:b/>
          <w:szCs w:val="24"/>
        </w:rPr>
        <w:lastRenderedPageBreak/>
        <w:t xml:space="preserve">2.2.2 </w:t>
      </w:r>
      <w:r>
        <w:rPr>
          <w:b/>
          <w:szCs w:val="24"/>
        </w:rPr>
        <w:tab/>
      </w:r>
      <w:r w:rsidRPr="00171A26">
        <w:rPr>
          <w:b/>
          <w:szCs w:val="24"/>
        </w:rPr>
        <w:t>Functional Requirements</w:t>
      </w:r>
      <w:r w:rsidRPr="000216CB">
        <w:rPr>
          <w:b/>
          <w:szCs w:val="24"/>
        </w:rPr>
        <w:t>:</w:t>
      </w:r>
      <w:bookmarkEnd w:id="12"/>
      <w:bookmarkEnd w:id="13"/>
    </w:p>
    <w:p w14:paraId="0E2717B9" w14:textId="77777777" w:rsidR="008A4A73" w:rsidRPr="005A2AC5" w:rsidRDefault="008A4A73" w:rsidP="008A4A73">
      <w:pPr>
        <w:pStyle w:val="Title"/>
        <w:ind w:left="720"/>
        <w:jc w:val="left"/>
        <w:rPr>
          <w:rFonts w:ascii="Times New Roman" w:hAnsi="Times New Roman"/>
          <w:color w:val="000000"/>
          <w:sz w:val="24"/>
          <w:lang w:val="en-US"/>
        </w:rPr>
      </w:pPr>
      <w:r>
        <w:rPr>
          <w:rFonts w:ascii="Times New Roman" w:hAnsi="Times New Roman"/>
          <w:b/>
          <w:color w:val="000000"/>
          <w:sz w:val="24"/>
          <w:lang w:val="en-US"/>
        </w:rPr>
        <w:tab/>
      </w:r>
      <w:r>
        <w:rPr>
          <w:rFonts w:ascii="Times New Roman" w:hAnsi="Times New Roman"/>
          <w:b/>
          <w:color w:val="000000"/>
          <w:sz w:val="24"/>
          <w:lang w:val="en-US"/>
        </w:rPr>
        <w:tab/>
      </w:r>
      <w:r>
        <w:rPr>
          <w:rFonts w:ascii="Times New Roman" w:hAnsi="Times New Roman"/>
          <w:color w:val="000000"/>
          <w:sz w:val="24"/>
          <w:lang w:val="en-US"/>
        </w:rPr>
        <w:t xml:space="preserve">Functional requirements deal </w:t>
      </w:r>
      <w:r w:rsidRPr="005A2AC5">
        <w:rPr>
          <w:rFonts w:ascii="Times New Roman" w:hAnsi="Times New Roman"/>
          <w:color w:val="000000"/>
          <w:sz w:val="24"/>
          <w:lang w:val="en-US"/>
        </w:rPr>
        <w:t xml:space="preserve">with the actual system </w:t>
      </w:r>
      <w:r>
        <w:rPr>
          <w:rFonts w:ascii="Times New Roman" w:hAnsi="Times New Roman"/>
          <w:color w:val="000000"/>
          <w:sz w:val="24"/>
          <w:lang w:val="en-US"/>
        </w:rPr>
        <w:t xml:space="preserve">as well as </w:t>
      </w:r>
      <w:r w:rsidRPr="005A2AC5">
        <w:rPr>
          <w:rFonts w:ascii="Times New Roman" w:hAnsi="Times New Roman"/>
          <w:color w:val="000000"/>
          <w:sz w:val="24"/>
          <w:lang w:val="en-US"/>
        </w:rPr>
        <w:t xml:space="preserve">its components and the features that the system must possess. Defining the functional </w:t>
      </w:r>
      <w:r>
        <w:rPr>
          <w:rFonts w:ascii="Times New Roman" w:hAnsi="Times New Roman"/>
          <w:color w:val="000000"/>
          <w:sz w:val="24"/>
          <w:lang w:val="en-US"/>
        </w:rPr>
        <w:t xml:space="preserve">requirements creates a clear picture of what features the system must contain which makes development work easier. </w:t>
      </w:r>
      <w:r w:rsidRPr="005A2AC5">
        <w:rPr>
          <w:rFonts w:ascii="Times New Roman" w:hAnsi="Times New Roman"/>
          <w:color w:val="000000"/>
          <w:sz w:val="24"/>
          <w:lang w:val="en-US"/>
        </w:rPr>
        <w:t>The current system of the university is a clerical one, so the new system is to b</w:t>
      </w:r>
      <w:r>
        <w:rPr>
          <w:rFonts w:ascii="Times New Roman" w:hAnsi="Times New Roman"/>
          <w:color w:val="000000"/>
          <w:sz w:val="24"/>
          <w:lang w:val="en-US"/>
        </w:rPr>
        <w:t>e made with an aim to overcome</w:t>
      </w:r>
      <w:r w:rsidRPr="005A2AC5">
        <w:rPr>
          <w:rFonts w:ascii="Times New Roman" w:hAnsi="Times New Roman"/>
          <w:color w:val="000000"/>
          <w:sz w:val="24"/>
          <w:lang w:val="en-US"/>
        </w:rPr>
        <w:t xml:space="preserve"> all the limitations of it. Reducing manual work by fostering automation in daily tasks, increased security and improved time management are a few goals of the new system. </w:t>
      </w:r>
    </w:p>
    <w:p w14:paraId="0CC5CCEE" w14:textId="77777777" w:rsidR="008A4A73" w:rsidRPr="005A2AC5" w:rsidRDefault="008A4A73" w:rsidP="009D3C4A">
      <w:pPr>
        <w:pStyle w:val="Title"/>
        <w:jc w:val="left"/>
        <w:rPr>
          <w:rFonts w:ascii="Times New Roman" w:hAnsi="Times New Roman"/>
          <w:color w:val="000000"/>
          <w:sz w:val="24"/>
          <w:lang w:val="en-US"/>
        </w:rPr>
      </w:pPr>
    </w:p>
    <w:p w14:paraId="1B538D32" w14:textId="77777777" w:rsidR="008A4A73" w:rsidRDefault="008A4A73" w:rsidP="00AD2CA1">
      <w:pPr>
        <w:pStyle w:val="Title"/>
        <w:ind w:left="720"/>
        <w:jc w:val="left"/>
        <w:rPr>
          <w:rFonts w:ascii="Times New Roman" w:hAnsi="Times New Roman"/>
          <w:color w:val="000000"/>
          <w:sz w:val="24"/>
          <w:lang w:val="en-US"/>
        </w:rPr>
      </w:pPr>
      <w:r w:rsidRPr="005A2AC5">
        <w:rPr>
          <w:rFonts w:ascii="Times New Roman" w:hAnsi="Times New Roman"/>
          <w:color w:val="000000"/>
          <w:sz w:val="24"/>
          <w:lang w:val="en-US"/>
        </w:rPr>
        <w:t xml:space="preserve">The </w:t>
      </w:r>
      <w:r>
        <w:rPr>
          <w:rFonts w:ascii="Times New Roman" w:hAnsi="Times New Roman"/>
          <w:color w:val="000000"/>
          <w:sz w:val="24"/>
          <w:lang w:val="en-US"/>
        </w:rPr>
        <w:t xml:space="preserve">university </w:t>
      </w:r>
      <w:r w:rsidRPr="005A2AC5">
        <w:rPr>
          <w:rFonts w:ascii="Times New Roman" w:hAnsi="Times New Roman"/>
          <w:color w:val="000000"/>
          <w:sz w:val="24"/>
          <w:lang w:val="en-US"/>
        </w:rPr>
        <w:t>current</w:t>
      </w:r>
      <w:r>
        <w:rPr>
          <w:rFonts w:ascii="Times New Roman" w:hAnsi="Times New Roman"/>
          <w:color w:val="000000"/>
          <w:sz w:val="24"/>
          <w:lang w:val="en-US"/>
        </w:rPr>
        <w:t>ly</w:t>
      </w:r>
      <w:r w:rsidRPr="005A2AC5">
        <w:rPr>
          <w:rFonts w:ascii="Times New Roman" w:hAnsi="Times New Roman"/>
          <w:color w:val="000000"/>
          <w:sz w:val="24"/>
          <w:lang w:val="en-US"/>
        </w:rPr>
        <w:t xml:space="preserve"> makes use of spreadsheets to store all kinds of data related to the university. The disadvantages of this include increased likelihood of human errors, lack of collaboration, chances of data loss as well as data fraud and so on. Only one person can edit data at a time and in case there are any errors made, it is lik</w:t>
      </w:r>
      <w:r>
        <w:rPr>
          <w:rFonts w:ascii="Times New Roman" w:hAnsi="Times New Roman"/>
          <w:color w:val="000000"/>
          <w:sz w:val="24"/>
          <w:lang w:val="en-US"/>
        </w:rPr>
        <w:t xml:space="preserve">ely that </w:t>
      </w:r>
      <w:r w:rsidRPr="005A2AC5">
        <w:rPr>
          <w:rFonts w:ascii="Times New Roman" w:hAnsi="Times New Roman"/>
          <w:color w:val="000000"/>
          <w:sz w:val="24"/>
          <w:lang w:val="en-US"/>
        </w:rPr>
        <w:t>the previous version of it</w:t>
      </w:r>
      <w:r>
        <w:rPr>
          <w:rFonts w:ascii="Times New Roman" w:hAnsi="Times New Roman"/>
          <w:color w:val="000000"/>
          <w:sz w:val="24"/>
          <w:lang w:val="en-US"/>
        </w:rPr>
        <w:t xml:space="preserve"> cannot be restored if daily backups are not made. Sharing</w:t>
      </w:r>
      <w:r w:rsidRPr="005A2AC5">
        <w:rPr>
          <w:rFonts w:ascii="Times New Roman" w:hAnsi="Times New Roman"/>
          <w:color w:val="000000"/>
          <w:sz w:val="24"/>
          <w:lang w:val="en-US"/>
        </w:rPr>
        <w:t xml:space="preserve"> data among other people is also time consuming as they would need to be sent these files as soon as they are updated which happens frequently in the system.</w:t>
      </w:r>
    </w:p>
    <w:p w14:paraId="6F5C7C9F" w14:textId="77777777" w:rsidR="00C11E20" w:rsidRPr="005A2AC5" w:rsidRDefault="00C11E20" w:rsidP="00AD2CA1">
      <w:pPr>
        <w:pStyle w:val="Title"/>
        <w:ind w:left="720"/>
        <w:jc w:val="left"/>
        <w:rPr>
          <w:rFonts w:ascii="Times New Roman" w:hAnsi="Times New Roman"/>
          <w:color w:val="000000"/>
          <w:sz w:val="24"/>
          <w:lang w:val="en-US"/>
        </w:rPr>
      </w:pPr>
    </w:p>
    <w:p w14:paraId="4A25C836" w14:textId="77777777" w:rsidR="008A4A73" w:rsidRDefault="008A4A73" w:rsidP="008F5B6D">
      <w:pPr>
        <w:pStyle w:val="Title"/>
        <w:ind w:left="360"/>
        <w:jc w:val="left"/>
        <w:rPr>
          <w:rFonts w:ascii="Times New Roman" w:hAnsi="Times New Roman"/>
          <w:color w:val="000000"/>
          <w:sz w:val="24"/>
          <w:lang w:val="en-US"/>
        </w:rPr>
      </w:pPr>
      <w:r w:rsidRPr="005A2AC5">
        <w:rPr>
          <w:rFonts w:ascii="Times New Roman" w:hAnsi="Times New Roman"/>
          <w:color w:val="000000"/>
          <w:sz w:val="24"/>
          <w:lang w:val="en-US"/>
        </w:rPr>
        <w:t>According to</w:t>
      </w:r>
      <w:r w:rsidR="00944C70">
        <w:rPr>
          <w:rFonts w:ascii="Times New Roman" w:hAnsi="Times New Roman"/>
          <w:color w:val="000000"/>
          <w:sz w:val="24"/>
          <w:lang w:val="en-US"/>
        </w:rPr>
        <w:t xml:space="preserve"> the client proposal, there are</w:t>
      </w:r>
      <w:r w:rsidR="00DA6153">
        <w:rPr>
          <w:rFonts w:ascii="Times New Roman" w:hAnsi="Times New Roman"/>
          <w:color w:val="000000"/>
          <w:sz w:val="24"/>
          <w:lang w:val="en-US"/>
        </w:rPr>
        <w:t xml:space="preserve"> </w:t>
      </w:r>
      <w:r w:rsidR="00D358DA">
        <w:rPr>
          <w:rFonts w:ascii="Times New Roman" w:hAnsi="Times New Roman"/>
          <w:color w:val="000000"/>
          <w:sz w:val="24"/>
          <w:lang w:val="en-US"/>
        </w:rPr>
        <w:t>ten</w:t>
      </w:r>
      <w:r w:rsidR="00944C70">
        <w:rPr>
          <w:rFonts w:ascii="Times New Roman" w:hAnsi="Times New Roman"/>
          <w:color w:val="000000"/>
          <w:sz w:val="24"/>
          <w:lang w:val="en-US"/>
        </w:rPr>
        <w:t xml:space="preserve"> </w:t>
      </w:r>
      <w:r w:rsidRPr="005A2AC5">
        <w:rPr>
          <w:rFonts w:ascii="Times New Roman" w:hAnsi="Times New Roman"/>
          <w:color w:val="000000"/>
          <w:sz w:val="24"/>
          <w:lang w:val="en-US"/>
        </w:rPr>
        <w:t>different key areas to work on with individual functionalities for each area. Thes</w:t>
      </w:r>
      <w:r w:rsidR="008F5B6D">
        <w:rPr>
          <w:rFonts w:ascii="Times New Roman" w:hAnsi="Times New Roman"/>
          <w:color w:val="000000"/>
          <w:sz w:val="24"/>
          <w:lang w:val="en-US"/>
        </w:rPr>
        <w:t>e are described in detail below:</w:t>
      </w:r>
    </w:p>
    <w:p w14:paraId="267EA18D" w14:textId="77777777" w:rsidR="00C11E20" w:rsidRPr="005A2AC5" w:rsidRDefault="00C11E20" w:rsidP="008F5B6D">
      <w:pPr>
        <w:pStyle w:val="Title"/>
        <w:ind w:left="360"/>
        <w:jc w:val="left"/>
        <w:rPr>
          <w:rFonts w:ascii="Times New Roman" w:hAnsi="Times New Roman"/>
          <w:color w:val="000000"/>
          <w:sz w:val="24"/>
          <w:lang w:val="en-US"/>
        </w:rPr>
      </w:pPr>
    </w:p>
    <w:p w14:paraId="63086135" w14:textId="77777777" w:rsidR="008A4A73" w:rsidRDefault="008A4A73" w:rsidP="00D10E8F">
      <w:pPr>
        <w:pStyle w:val="Title"/>
        <w:numPr>
          <w:ilvl w:val="0"/>
          <w:numId w:val="7"/>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 xml:space="preserve">Student Records: </w:t>
      </w:r>
    </w:p>
    <w:p w14:paraId="538616EE" w14:textId="77777777" w:rsidR="008A4A73" w:rsidRPr="00FA6135" w:rsidRDefault="008A4A73" w:rsidP="00F33D1C">
      <w:pPr>
        <w:pStyle w:val="Title"/>
        <w:ind w:left="1080"/>
        <w:jc w:val="left"/>
        <w:rPr>
          <w:rFonts w:ascii="Times New Roman" w:hAnsi="Times New Roman"/>
          <w:color w:val="000000"/>
          <w:sz w:val="24"/>
          <w:u w:val="single"/>
          <w:lang w:val="en-US"/>
        </w:rPr>
      </w:pPr>
    </w:p>
    <w:p w14:paraId="5A2A78C8" w14:textId="77777777" w:rsidR="008A4A73" w:rsidRDefault="008A4A73" w:rsidP="00F33D1C">
      <w:pPr>
        <w:pStyle w:val="Title"/>
        <w:ind w:left="1800"/>
        <w:jc w:val="left"/>
        <w:rPr>
          <w:rFonts w:ascii="Times New Roman" w:hAnsi="Times New Roman"/>
          <w:color w:val="000000"/>
          <w:sz w:val="24"/>
          <w:lang w:val="en-US"/>
        </w:rPr>
      </w:pPr>
      <w:r w:rsidRPr="005A2AC5">
        <w:rPr>
          <w:rFonts w:ascii="Times New Roman" w:hAnsi="Times New Roman"/>
          <w:color w:val="000000"/>
          <w:sz w:val="24"/>
          <w:lang w:val="en-US"/>
        </w:rPr>
        <w:t>Records of all the students associated with the university are to be stored in a database of this new system. Only an administrator has the rights for creating a new student record. Information such as the student’s full name, date of birth, the course that they are taking, their email address, contact information and so on are to be entered while creating a new record. Thes</w:t>
      </w:r>
      <w:r>
        <w:rPr>
          <w:rFonts w:ascii="Times New Roman" w:hAnsi="Times New Roman"/>
          <w:color w:val="000000"/>
          <w:sz w:val="24"/>
          <w:lang w:val="en-US"/>
        </w:rPr>
        <w:t>e records can later be edited, displayed or</w:t>
      </w:r>
      <w:r w:rsidRPr="005A2AC5">
        <w:rPr>
          <w:rFonts w:ascii="Times New Roman" w:hAnsi="Times New Roman"/>
          <w:color w:val="000000"/>
          <w:sz w:val="24"/>
          <w:lang w:val="en-US"/>
        </w:rPr>
        <w:t xml:space="preserve"> deleted. </w:t>
      </w:r>
      <w:r>
        <w:rPr>
          <w:rFonts w:ascii="Times New Roman" w:hAnsi="Times New Roman"/>
          <w:color w:val="000000"/>
          <w:sz w:val="24"/>
          <w:lang w:val="en-US"/>
        </w:rPr>
        <w:t xml:space="preserve">Students can then view their profile after they log in. Records can also be archived and this function can be used to store data of students who have already graduated from the university. A function to unarchive these records will also exist in order to reverse any error  </w:t>
      </w:r>
    </w:p>
    <w:p w14:paraId="2A688612" w14:textId="77777777" w:rsidR="008A4A73" w:rsidRDefault="008A4A73" w:rsidP="00F33D1C">
      <w:pPr>
        <w:pStyle w:val="Title"/>
        <w:ind w:left="1800"/>
        <w:jc w:val="left"/>
        <w:rPr>
          <w:rFonts w:ascii="Times New Roman" w:hAnsi="Times New Roman"/>
          <w:color w:val="000000"/>
          <w:sz w:val="24"/>
          <w:lang w:val="en-US"/>
        </w:rPr>
      </w:pPr>
    </w:p>
    <w:p w14:paraId="06EC2C38" w14:textId="77777777" w:rsidR="008A4A73" w:rsidRDefault="008A4A73" w:rsidP="00D10E8F">
      <w:pPr>
        <w:pStyle w:val="Title"/>
        <w:numPr>
          <w:ilvl w:val="0"/>
          <w:numId w:val="7"/>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Staff Records:</w:t>
      </w:r>
    </w:p>
    <w:p w14:paraId="2D69255B" w14:textId="77777777" w:rsidR="008A4A73" w:rsidRPr="00FA6135" w:rsidRDefault="008A4A73" w:rsidP="00F33D1C">
      <w:pPr>
        <w:pStyle w:val="Title"/>
        <w:ind w:left="1080"/>
        <w:jc w:val="left"/>
        <w:rPr>
          <w:rFonts w:ascii="Times New Roman" w:hAnsi="Times New Roman"/>
          <w:color w:val="000000"/>
          <w:sz w:val="24"/>
          <w:u w:val="single"/>
          <w:lang w:val="en-US"/>
        </w:rPr>
      </w:pPr>
    </w:p>
    <w:p w14:paraId="35CAD2B3" w14:textId="77777777" w:rsidR="008A4A73" w:rsidRPr="005A2AC5"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Staff records consist of both teaching staff as well as administrative staff that are linked with the university. The admins have the right to add new records for the teachers. Similar to student records, their full name, contact information, date joined, salary and so on are to be stored. Teachers can also view their information after they login in their profiles which can also be edited, deleted or viewed by the admins. Data of staff which are no longer associated with the university can be stored in the archived section. These records can also be unarchived as previously mentioned.</w:t>
      </w:r>
    </w:p>
    <w:p w14:paraId="4101F12C" w14:textId="77777777" w:rsidR="008A4A73" w:rsidRDefault="008A4A73" w:rsidP="00F33D1C">
      <w:pPr>
        <w:pStyle w:val="Title"/>
        <w:ind w:left="1800"/>
        <w:jc w:val="left"/>
        <w:rPr>
          <w:rFonts w:ascii="Times New Roman" w:hAnsi="Times New Roman"/>
          <w:b/>
          <w:color w:val="000000"/>
          <w:sz w:val="24"/>
          <w:lang w:val="en-US"/>
        </w:rPr>
      </w:pPr>
      <w:r>
        <w:rPr>
          <w:rFonts w:ascii="Times New Roman" w:hAnsi="Times New Roman"/>
          <w:b/>
          <w:color w:val="000000"/>
          <w:sz w:val="24"/>
          <w:lang w:val="en-US"/>
        </w:rPr>
        <w:lastRenderedPageBreak/>
        <w:t xml:space="preserve">   </w:t>
      </w:r>
    </w:p>
    <w:p w14:paraId="028DFE27" w14:textId="77777777" w:rsidR="008A4A73" w:rsidRPr="00FA6135" w:rsidRDefault="008A4A73" w:rsidP="00D10E8F">
      <w:pPr>
        <w:pStyle w:val="Title"/>
        <w:numPr>
          <w:ilvl w:val="0"/>
          <w:numId w:val="7"/>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Course Records:</w:t>
      </w:r>
    </w:p>
    <w:p w14:paraId="1C5BD77E" w14:textId="77777777" w:rsidR="008A4A73" w:rsidRDefault="008A4A73" w:rsidP="00F33D1C">
      <w:pPr>
        <w:pStyle w:val="Title"/>
        <w:ind w:left="1800"/>
        <w:jc w:val="left"/>
        <w:rPr>
          <w:rFonts w:ascii="Times New Roman" w:hAnsi="Times New Roman"/>
          <w:b/>
          <w:color w:val="000000"/>
          <w:sz w:val="24"/>
          <w:lang w:val="en-US"/>
        </w:rPr>
      </w:pPr>
      <w:r w:rsidRPr="00544666">
        <w:rPr>
          <w:rFonts w:ascii="Times New Roman" w:hAnsi="Times New Roman"/>
          <w:color w:val="000000"/>
          <w:sz w:val="24"/>
          <w:lang w:val="en-US"/>
        </w:rPr>
        <w:t>All the courses that are offered by the university and details of the courses are to be stored under course records. An admin can add, view the list and details of all the current courses in the system, modify information about the courses or delete them. Details about the course such as the course title, credit score, description of the course, number of semesters, start and end date are to be stored. The admin also adds a course leader as well as different modules that are to be taught under the course during the process of creating a new record for a course. Students can then view details of the</w:t>
      </w:r>
      <w:r>
        <w:rPr>
          <w:rFonts w:ascii="Times New Roman" w:hAnsi="Times New Roman"/>
          <w:color w:val="000000"/>
          <w:sz w:val="24"/>
          <w:lang w:val="en-US"/>
        </w:rPr>
        <w:t xml:space="preserve"> course that they choose to take. Information about old courses can also be stored in the archived records section which can also be unarchived similar to other records. </w:t>
      </w:r>
    </w:p>
    <w:p w14:paraId="0A66AE88" w14:textId="77777777" w:rsidR="008A4A73" w:rsidRPr="00D34917" w:rsidRDefault="008A4A73" w:rsidP="009D3C4A">
      <w:pPr>
        <w:pStyle w:val="Title"/>
        <w:ind w:left="1440"/>
        <w:jc w:val="left"/>
        <w:rPr>
          <w:rFonts w:ascii="Times New Roman" w:hAnsi="Times New Roman"/>
          <w:b/>
          <w:color w:val="000000"/>
          <w:sz w:val="24"/>
          <w:lang w:val="en-US"/>
        </w:rPr>
      </w:pPr>
    </w:p>
    <w:p w14:paraId="204252E7" w14:textId="77777777" w:rsidR="008A4A73" w:rsidRDefault="008A4A73" w:rsidP="00D10E8F">
      <w:pPr>
        <w:pStyle w:val="Title"/>
        <w:numPr>
          <w:ilvl w:val="0"/>
          <w:numId w:val="7"/>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Module Management:</w:t>
      </w:r>
    </w:p>
    <w:p w14:paraId="2B7323F0" w14:textId="77777777" w:rsidR="008A4A73" w:rsidRDefault="008A4A73" w:rsidP="00F33D1C">
      <w:pPr>
        <w:pStyle w:val="Title"/>
        <w:ind w:left="1080" w:firstLine="720"/>
        <w:jc w:val="left"/>
        <w:rPr>
          <w:rFonts w:ascii="Times New Roman" w:hAnsi="Times New Roman"/>
          <w:color w:val="000000"/>
          <w:sz w:val="24"/>
          <w:lang w:val="en-US"/>
        </w:rPr>
      </w:pPr>
      <w:r w:rsidRPr="00CD0793">
        <w:rPr>
          <w:rFonts w:ascii="Times New Roman" w:hAnsi="Times New Roman"/>
          <w:color w:val="000000"/>
          <w:sz w:val="24"/>
          <w:lang w:val="en-US"/>
        </w:rPr>
        <w:t xml:space="preserve"> </w:t>
      </w:r>
      <w:r>
        <w:rPr>
          <w:rFonts w:ascii="Times New Roman" w:hAnsi="Times New Roman"/>
          <w:color w:val="000000"/>
          <w:sz w:val="24"/>
          <w:lang w:val="en-US"/>
        </w:rPr>
        <w:t>All courses contain a number of modules that fall under them meaning a student must study all these modules for the completion of the course that they are taking. Similar to adding records of new courses, only admins can create module records. Details such as the title of the module, start and end date, module code and so on are stored. A module leader is also assigned, and a module can be associated with more than one course. The list of modules that a teacher gives lessons for can be seen in their individual profiles when they log in. Teachers can also add different materials such as assignments for a module that they teach. Students can then view all the modules as well as materials posted by teachers when they log in. Modules can also be archived or unarchived similar to courses.</w:t>
      </w:r>
    </w:p>
    <w:p w14:paraId="7B36749E" w14:textId="77777777" w:rsidR="008A4A73" w:rsidRPr="00FA6135" w:rsidRDefault="008A4A73" w:rsidP="00F33D1C">
      <w:pPr>
        <w:pStyle w:val="Title"/>
        <w:ind w:left="360"/>
        <w:jc w:val="left"/>
        <w:rPr>
          <w:rFonts w:ascii="Times New Roman" w:hAnsi="Times New Roman"/>
          <w:color w:val="000000"/>
          <w:sz w:val="24"/>
          <w:u w:val="single"/>
          <w:lang w:val="en-US"/>
        </w:rPr>
      </w:pPr>
    </w:p>
    <w:p w14:paraId="7324C7B5" w14:textId="77777777" w:rsidR="008A4A73" w:rsidRDefault="008A4A73" w:rsidP="00F33D1C">
      <w:pPr>
        <w:pStyle w:val="Title"/>
        <w:ind w:left="1080" w:firstLine="720"/>
        <w:jc w:val="left"/>
        <w:rPr>
          <w:rFonts w:ascii="Times New Roman" w:hAnsi="Times New Roman"/>
          <w:color w:val="000000"/>
          <w:sz w:val="24"/>
          <w:lang w:val="en-US"/>
        </w:rPr>
      </w:pPr>
    </w:p>
    <w:p w14:paraId="650E63C3" w14:textId="77777777" w:rsidR="008A4A73" w:rsidRDefault="008A4A73" w:rsidP="00D10E8F">
      <w:pPr>
        <w:pStyle w:val="Title"/>
        <w:numPr>
          <w:ilvl w:val="0"/>
          <w:numId w:val="7"/>
        </w:numPr>
        <w:ind w:left="1080"/>
        <w:jc w:val="left"/>
        <w:rPr>
          <w:rFonts w:ascii="Times New Roman" w:hAnsi="Times New Roman"/>
          <w:color w:val="000000"/>
          <w:sz w:val="24"/>
          <w:u w:val="single"/>
          <w:lang w:val="en-US"/>
        </w:rPr>
      </w:pPr>
      <w:r w:rsidRPr="00CD0793">
        <w:rPr>
          <w:rFonts w:ascii="Times New Roman" w:hAnsi="Times New Roman"/>
          <w:color w:val="000000"/>
          <w:sz w:val="24"/>
          <w:u w:val="single"/>
          <w:lang w:val="en-US"/>
        </w:rPr>
        <w:t>Assignment Management:</w:t>
      </w:r>
    </w:p>
    <w:p w14:paraId="7416172A" w14:textId="77777777" w:rsidR="008A4A73"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 xml:space="preserve">Teachers can post assignments for different modules and to create a new assignment, details such as the title of the assignment, description, submission date are to be entered. Files can also be uploaded so that students can just download them and access them offline as well. A module is also to be specified before uploading an assignment. </w:t>
      </w:r>
    </w:p>
    <w:p w14:paraId="0E83929C" w14:textId="77777777" w:rsidR="008A4A73"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Students can view assignments sorted according to modules in their profile, they can download attached files that contains information about a certain assignment and then post them after completion. Work that is posted by the students can be accessed by teachers associated with the module, who can then review the work of the students and provide with feedback and grades. Data about assignments that have passed the submission date can be stored using the archived feature.</w:t>
      </w:r>
    </w:p>
    <w:p w14:paraId="689C10F5" w14:textId="77777777" w:rsidR="008B1D7E" w:rsidRDefault="008B1D7E" w:rsidP="00F33D1C">
      <w:pPr>
        <w:pStyle w:val="Title"/>
        <w:ind w:left="1800"/>
        <w:jc w:val="left"/>
        <w:rPr>
          <w:rFonts w:ascii="Times New Roman" w:hAnsi="Times New Roman"/>
          <w:color w:val="000000"/>
          <w:sz w:val="24"/>
          <w:lang w:val="en-US"/>
        </w:rPr>
      </w:pPr>
    </w:p>
    <w:p w14:paraId="4643803D" w14:textId="77777777" w:rsidR="00694D2A" w:rsidRDefault="00694D2A" w:rsidP="008F5B6D">
      <w:pPr>
        <w:pStyle w:val="Title"/>
        <w:jc w:val="left"/>
        <w:rPr>
          <w:rFonts w:ascii="Times New Roman" w:hAnsi="Times New Roman"/>
          <w:color w:val="000000"/>
          <w:sz w:val="24"/>
          <w:lang w:val="en-US"/>
        </w:rPr>
      </w:pPr>
    </w:p>
    <w:p w14:paraId="269B79F4" w14:textId="77777777" w:rsidR="007C3D1F" w:rsidRDefault="007C3D1F" w:rsidP="00D10E8F">
      <w:pPr>
        <w:pStyle w:val="Title"/>
        <w:numPr>
          <w:ilvl w:val="0"/>
          <w:numId w:val="7"/>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Attendance</w:t>
      </w:r>
      <w:r w:rsidRPr="00CD0793">
        <w:rPr>
          <w:rFonts w:ascii="Times New Roman" w:hAnsi="Times New Roman"/>
          <w:color w:val="000000"/>
          <w:sz w:val="24"/>
          <w:u w:val="single"/>
          <w:lang w:val="en-US"/>
        </w:rPr>
        <w:t xml:space="preserve"> Management:</w:t>
      </w:r>
    </w:p>
    <w:p w14:paraId="35A25EA8" w14:textId="77777777" w:rsidR="007C3D1F" w:rsidRDefault="007C3D1F" w:rsidP="007C3D1F">
      <w:pPr>
        <w:pStyle w:val="Title"/>
        <w:ind w:left="1800"/>
        <w:jc w:val="left"/>
        <w:rPr>
          <w:rFonts w:ascii="Times New Roman" w:hAnsi="Times New Roman"/>
          <w:color w:val="000000"/>
          <w:sz w:val="24"/>
          <w:lang w:val="en-US"/>
        </w:rPr>
      </w:pPr>
      <w:r>
        <w:rPr>
          <w:rFonts w:ascii="Times New Roman" w:hAnsi="Times New Roman"/>
          <w:color w:val="000000"/>
          <w:sz w:val="24"/>
          <w:lang w:val="en-US"/>
        </w:rPr>
        <w:t xml:space="preserve">Admin and staff can create attendance records for various students. </w:t>
      </w:r>
      <w:r w:rsidR="000D785E">
        <w:rPr>
          <w:rFonts w:ascii="Times New Roman" w:hAnsi="Times New Roman"/>
          <w:color w:val="000000"/>
          <w:sz w:val="24"/>
          <w:lang w:val="en-US"/>
        </w:rPr>
        <w:t xml:space="preserve">Students can either be marked present or absent for different modules </w:t>
      </w:r>
      <w:r w:rsidR="000D785E">
        <w:rPr>
          <w:rFonts w:ascii="Times New Roman" w:hAnsi="Times New Roman"/>
          <w:color w:val="000000"/>
          <w:sz w:val="24"/>
          <w:lang w:val="en-US"/>
        </w:rPr>
        <w:lastRenderedPageBreak/>
        <w:t xml:space="preserve">that they take. These records can also be edited, deleted, archived, or unarchived. These authorities can also report a student in case their attendance records are poor. Records for a particular student can also be searched on the basis of their name or email address. On the </w:t>
      </w:r>
      <w:r w:rsidR="0063196E">
        <w:rPr>
          <w:rFonts w:ascii="Times New Roman" w:hAnsi="Times New Roman"/>
          <w:color w:val="000000"/>
          <w:sz w:val="24"/>
          <w:lang w:val="en-US"/>
        </w:rPr>
        <w:t>student’s</w:t>
      </w:r>
      <w:r w:rsidR="000D785E">
        <w:rPr>
          <w:rFonts w:ascii="Times New Roman" w:hAnsi="Times New Roman"/>
          <w:color w:val="000000"/>
          <w:sz w:val="24"/>
          <w:lang w:val="en-US"/>
        </w:rPr>
        <w:t xml:space="preserve"> side, they can also view their attendance records for different modules. </w:t>
      </w:r>
    </w:p>
    <w:p w14:paraId="311624C7" w14:textId="77777777" w:rsidR="00694D2A" w:rsidRDefault="00694D2A" w:rsidP="00F33D1C">
      <w:pPr>
        <w:pStyle w:val="Title"/>
        <w:ind w:left="360"/>
        <w:jc w:val="left"/>
        <w:rPr>
          <w:rFonts w:ascii="Times New Roman" w:hAnsi="Times New Roman"/>
          <w:color w:val="000000"/>
          <w:sz w:val="24"/>
          <w:lang w:val="en-US"/>
        </w:rPr>
      </w:pPr>
    </w:p>
    <w:p w14:paraId="398DC6A7" w14:textId="77777777" w:rsidR="008A4A73" w:rsidRDefault="008A4A73" w:rsidP="00D10E8F">
      <w:pPr>
        <w:pStyle w:val="Title"/>
        <w:numPr>
          <w:ilvl w:val="0"/>
          <w:numId w:val="7"/>
        </w:numPr>
        <w:ind w:left="1080"/>
        <w:jc w:val="left"/>
        <w:rPr>
          <w:rFonts w:ascii="Times New Roman" w:hAnsi="Times New Roman"/>
          <w:color w:val="000000"/>
          <w:sz w:val="24"/>
          <w:u w:val="single"/>
          <w:lang w:val="en-US"/>
        </w:rPr>
      </w:pPr>
      <w:r w:rsidRPr="00CD0793">
        <w:rPr>
          <w:rFonts w:ascii="Times New Roman" w:hAnsi="Times New Roman"/>
          <w:color w:val="000000"/>
          <w:sz w:val="24"/>
          <w:u w:val="single"/>
          <w:lang w:val="en-US"/>
        </w:rPr>
        <w:t>Personal Tutor Management:</w:t>
      </w:r>
    </w:p>
    <w:p w14:paraId="0F0ABEC6" w14:textId="77777777" w:rsidR="008A4A73" w:rsidRPr="00F96158" w:rsidRDefault="008A4A73" w:rsidP="00F33D1C">
      <w:pPr>
        <w:pStyle w:val="Title"/>
        <w:ind w:left="360"/>
        <w:jc w:val="left"/>
        <w:rPr>
          <w:rFonts w:ascii="Times New Roman" w:hAnsi="Times New Roman"/>
          <w:color w:val="000000"/>
          <w:sz w:val="24"/>
          <w:lang w:val="en-US"/>
        </w:rPr>
      </w:pPr>
    </w:p>
    <w:p w14:paraId="2A457E0F" w14:textId="77777777" w:rsidR="008A4A73" w:rsidRDefault="008A4A73" w:rsidP="00944C70">
      <w:pPr>
        <w:pStyle w:val="Title"/>
        <w:ind w:left="1800"/>
        <w:jc w:val="left"/>
        <w:rPr>
          <w:rFonts w:ascii="Times New Roman" w:hAnsi="Times New Roman"/>
          <w:color w:val="000000"/>
          <w:sz w:val="24"/>
          <w:lang w:val="en-US"/>
        </w:rPr>
      </w:pPr>
      <w:r w:rsidRPr="00F96158">
        <w:rPr>
          <w:rFonts w:ascii="Times New Roman" w:hAnsi="Times New Roman"/>
          <w:color w:val="000000"/>
          <w:sz w:val="24"/>
          <w:lang w:val="en-US"/>
        </w:rPr>
        <w:t>Perso</w:t>
      </w:r>
      <w:r>
        <w:rPr>
          <w:rFonts w:ascii="Times New Roman" w:hAnsi="Times New Roman"/>
          <w:color w:val="000000"/>
          <w:sz w:val="24"/>
          <w:lang w:val="en-US"/>
        </w:rPr>
        <w:t xml:space="preserve">nal Tutors are assigned to establish a better relationship between students and tutors by improving communication between them. So, the list of all available tutors is to be displayed in the dashboard of an admin who can then assign a personal tutor to a student. Tutors can view all the students that fall under their care and information such as their student group’s email address and contact information can be seen by the tutor. Students can also view similar information about their personal tutors on their profile. This way communication can be initiated from both ways. </w:t>
      </w:r>
    </w:p>
    <w:p w14:paraId="4701CDE8" w14:textId="77777777" w:rsidR="008A4805" w:rsidRDefault="008A4805" w:rsidP="00944C70">
      <w:pPr>
        <w:pStyle w:val="Title"/>
        <w:ind w:left="1800"/>
        <w:jc w:val="left"/>
        <w:rPr>
          <w:rFonts w:ascii="Times New Roman" w:hAnsi="Times New Roman"/>
          <w:color w:val="000000"/>
          <w:sz w:val="24"/>
          <w:lang w:val="en-US"/>
        </w:rPr>
      </w:pPr>
    </w:p>
    <w:p w14:paraId="2B45098F" w14:textId="77777777" w:rsidR="00160F5D" w:rsidRPr="00944C70" w:rsidRDefault="00160F5D" w:rsidP="00944C70">
      <w:pPr>
        <w:pStyle w:val="Title"/>
        <w:ind w:left="1800"/>
        <w:jc w:val="left"/>
        <w:rPr>
          <w:rFonts w:ascii="Times New Roman" w:hAnsi="Times New Roman"/>
          <w:color w:val="000000"/>
          <w:sz w:val="24"/>
          <w:lang w:val="en-US"/>
        </w:rPr>
      </w:pPr>
    </w:p>
    <w:p w14:paraId="128C8958" w14:textId="77777777" w:rsidR="00C11E20" w:rsidRDefault="00C11E20" w:rsidP="00D10E8F">
      <w:pPr>
        <w:pStyle w:val="Title"/>
        <w:numPr>
          <w:ilvl w:val="0"/>
          <w:numId w:val="7"/>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Timetable Management:</w:t>
      </w:r>
    </w:p>
    <w:p w14:paraId="347DB901" w14:textId="77777777" w:rsidR="00B54B3D" w:rsidRDefault="00B54B3D" w:rsidP="00B54B3D">
      <w:pPr>
        <w:pStyle w:val="Title"/>
        <w:ind w:left="1080" w:firstLine="720"/>
        <w:jc w:val="left"/>
        <w:rPr>
          <w:rFonts w:ascii="Times New Roman" w:hAnsi="Times New Roman"/>
          <w:color w:val="000000"/>
          <w:sz w:val="24"/>
          <w:u w:val="single"/>
          <w:lang w:val="en-US"/>
        </w:rPr>
      </w:pPr>
      <w:r>
        <w:rPr>
          <w:rFonts w:ascii="Times New Roman" w:hAnsi="Times New Roman"/>
          <w:color w:val="000000"/>
          <w:sz w:val="24"/>
          <w:lang w:val="en-US"/>
        </w:rPr>
        <w:t>Timetables can be created by the admin for different modules containing information such as module name, day, start time, end time and so on. These records can be edited, deleted, displayed, archived, or unarchived per necessity. Students can then view their timetable with an option to filter by days of the week with information such as the module name, teacher and so on. The staff can also view these timetables to get information about the timing of the classes for the modules they teach.</w:t>
      </w:r>
    </w:p>
    <w:p w14:paraId="562F3281" w14:textId="77777777" w:rsidR="00B54B3D" w:rsidRDefault="00B54B3D" w:rsidP="00B54B3D">
      <w:pPr>
        <w:pStyle w:val="Title"/>
        <w:ind w:left="1440"/>
        <w:jc w:val="left"/>
        <w:rPr>
          <w:rFonts w:ascii="Times New Roman" w:hAnsi="Times New Roman"/>
          <w:color w:val="000000"/>
          <w:sz w:val="24"/>
          <w:u w:val="single"/>
          <w:lang w:val="en-US"/>
        </w:rPr>
      </w:pPr>
      <w:r>
        <w:rPr>
          <w:rFonts w:ascii="Times New Roman" w:hAnsi="Times New Roman"/>
          <w:color w:val="000000"/>
          <w:sz w:val="24"/>
          <w:u w:val="single"/>
          <w:lang w:val="en-US"/>
        </w:rPr>
        <w:t xml:space="preserve"> </w:t>
      </w:r>
    </w:p>
    <w:p w14:paraId="6BB16237" w14:textId="77777777" w:rsidR="00B54B3D" w:rsidRDefault="00B54B3D" w:rsidP="00B54B3D">
      <w:pPr>
        <w:pStyle w:val="Title"/>
        <w:ind w:left="2160"/>
        <w:jc w:val="left"/>
        <w:rPr>
          <w:rFonts w:ascii="Times New Roman" w:hAnsi="Times New Roman"/>
          <w:color w:val="000000"/>
          <w:sz w:val="24"/>
          <w:u w:val="single"/>
          <w:lang w:val="en-US"/>
        </w:rPr>
      </w:pPr>
    </w:p>
    <w:p w14:paraId="0F11D2A4" w14:textId="77777777" w:rsidR="008A4A73" w:rsidRDefault="008A4A73" w:rsidP="00F33D1C">
      <w:pPr>
        <w:pStyle w:val="Title"/>
        <w:ind w:left="360"/>
        <w:jc w:val="left"/>
        <w:rPr>
          <w:rFonts w:ascii="Times New Roman" w:hAnsi="Times New Roman"/>
          <w:color w:val="000000"/>
          <w:sz w:val="24"/>
          <w:u w:val="single"/>
          <w:lang w:val="en-US"/>
        </w:rPr>
      </w:pPr>
    </w:p>
    <w:p w14:paraId="39CA9E64" w14:textId="77777777" w:rsidR="008A4A73" w:rsidRDefault="008A4A73" w:rsidP="00D10E8F">
      <w:pPr>
        <w:pStyle w:val="Title"/>
        <w:numPr>
          <w:ilvl w:val="0"/>
          <w:numId w:val="7"/>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Diary Management:</w:t>
      </w:r>
    </w:p>
    <w:p w14:paraId="2D2B40BD" w14:textId="77777777" w:rsidR="008A4A73" w:rsidRPr="00297D52" w:rsidRDefault="008A4A73" w:rsidP="00F33D1C">
      <w:pPr>
        <w:pStyle w:val="Title"/>
        <w:ind w:left="360"/>
        <w:jc w:val="left"/>
        <w:rPr>
          <w:rFonts w:ascii="Times New Roman" w:hAnsi="Times New Roman"/>
          <w:color w:val="000000"/>
          <w:sz w:val="24"/>
          <w:u w:val="single"/>
          <w:lang w:val="en-US"/>
        </w:rPr>
      </w:pPr>
    </w:p>
    <w:p w14:paraId="6F5F6767" w14:textId="77777777" w:rsidR="008A4A73" w:rsidRDefault="008A4A73" w:rsidP="00F33D1C">
      <w:pPr>
        <w:pStyle w:val="Title"/>
        <w:ind w:left="1080"/>
        <w:jc w:val="left"/>
        <w:rPr>
          <w:rFonts w:ascii="Times New Roman" w:hAnsi="Times New Roman"/>
          <w:color w:val="000000"/>
          <w:sz w:val="24"/>
          <w:lang w:val="en-US"/>
        </w:rPr>
      </w:pPr>
      <w:r w:rsidRPr="00AC4114">
        <w:rPr>
          <w:rFonts w:ascii="Times New Roman" w:hAnsi="Times New Roman"/>
          <w:color w:val="000000"/>
          <w:sz w:val="24"/>
          <w:lang w:val="en-US"/>
        </w:rPr>
        <w:t xml:space="preserve">All the students, teaching and administrative staff will be able to manage a diary </w:t>
      </w:r>
      <w:r>
        <w:rPr>
          <w:rFonts w:ascii="Times New Roman" w:hAnsi="Times New Roman"/>
          <w:color w:val="000000"/>
          <w:sz w:val="24"/>
          <w:lang w:val="en-US"/>
        </w:rPr>
        <w:t xml:space="preserve">on this site. They can create new notes where they can privately store whatever information that they want to, for example, their thoughts throughout the day, creative writing, to do lists, or upcoming deadlines. They can also delete these notes if necessary. Diary management is a flexible platform for everyone related to the university, with the goal being not to serve only academic purposes but also expressive freedom. </w:t>
      </w:r>
    </w:p>
    <w:p w14:paraId="3A0EC4F7" w14:textId="77777777" w:rsidR="008F5B6D" w:rsidRDefault="008F5B6D" w:rsidP="00F33D1C">
      <w:pPr>
        <w:pStyle w:val="Title"/>
        <w:ind w:left="1080"/>
        <w:jc w:val="left"/>
        <w:rPr>
          <w:rFonts w:ascii="Times New Roman" w:hAnsi="Times New Roman"/>
          <w:color w:val="000000"/>
          <w:sz w:val="24"/>
          <w:lang w:val="en-US"/>
        </w:rPr>
      </w:pPr>
    </w:p>
    <w:p w14:paraId="63A71CF5" w14:textId="77777777" w:rsidR="008F5B6D" w:rsidRDefault="008F5B6D" w:rsidP="00F33D1C">
      <w:pPr>
        <w:pStyle w:val="Title"/>
        <w:ind w:left="1080"/>
        <w:jc w:val="left"/>
        <w:rPr>
          <w:rFonts w:ascii="Times New Roman" w:hAnsi="Times New Roman"/>
          <w:color w:val="000000"/>
          <w:sz w:val="24"/>
          <w:lang w:val="en-US"/>
        </w:rPr>
      </w:pPr>
    </w:p>
    <w:p w14:paraId="1D0ECC0E" w14:textId="77777777" w:rsidR="008A4A73" w:rsidRPr="00AC4114" w:rsidRDefault="008A4A73" w:rsidP="00F33D1C">
      <w:pPr>
        <w:pStyle w:val="Title"/>
        <w:ind w:left="1080"/>
        <w:jc w:val="left"/>
        <w:rPr>
          <w:rFonts w:ascii="Times New Roman" w:hAnsi="Times New Roman"/>
          <w:color w:val="000000"/>
          <w:sz w:val="24"/>
          <w:lang w:val="en-US"/>
        </w:rPr>
      </w:pPr>
      <w:r>
        <w:rPr>
          <w:rFonts w:ascii="Times New Roman" w:hAnsi="Times New Roman"/>
          <w:color w:val="000000"/>
          <w:sz w:val="24"/>
          <w:lang w:val="en-US"/>
        </w:rPr>
        <w:t xml:space="preserve">  </w:t>
      </w:r>
    </w:p>
    <w:p w14:paraId="5BB701E3" w14:textId="77777777" w:rsidR="008A4A73" w:rsidRDefault="008A4A73" w:rsidP="00D10E8F">
      <w:pPr>
        <w:pStyle w:val="Title"/>
        <w:numPr>
          <w:ilvl w:val="0"/>
          <w:numId w:val="7"/>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Report Generation/ Management:</w:t>
      </w:r>
    </w:p>
    <w:p w14:paraId="16D04246" w14:textId="77777777" w:rsidR="00EF680C" w:rsidRDefault="00EF680C" w:rsidP="00EF680C">
      <w:pPr>
        <w:pStyle w:val="Title"/>
        <w:ind w:left="1080"/>
        <w:jc w:val="left"/>
        <w:rPr>
          <w:rFonts w:ascii="Times New Roman" w:hAnsi="Times New Roman"/>
          <w:color w:val="000000"/>
          <w:sz w:val="24"/>
          <w:u w:val="single"/>
          <w:lang w:val="en-US"/>
        </w:rPr>
      </w:pPr>
    </w:p>
    <w:p w14:paraId="4E8B44FB" w14:textId="77777777" w:rsidR="00F74FCC" w:rsidRPr="00A364B8" w:rsidRDefault="00FA126A" w:rsidP="00A364B8">
      <w:pPr>
        <w:pStyle w:val="Title"/>
        <w:ind w:left="1080"/>
        <w:jc w:val="left"/>
        <w:rPr>
          <w:rFonts w:ascii="Times New Roman" w:hAnsi="Times New Roman"/>
          <w:color w:val="000000"/>
          <w:sz w:val="24"/>
          <w:lang w:val="en-US"/>
        </w:rPr>
      </w:pPr>
      <w:r w:rsidRPr="00BB7BFB">
        <w:rPr>
          <w:rFonts w:ascii="Times New Roman" w:hAnsi="Times New Roman"/>
          <w:color w:val="000000"/>
          <w:sz w:val="24"/>
          <w:lang w:val="en-US"/>
        </w:rPr>
        <w:lastRenderedPageBreak/>
        <w:t xml:space="preserve">Reports can be generated by admins as well as the teaching staff. They can be used to schedule meetings on different topics such as not attending a personal tutorial meeting, having missed any classes, for missing assignments and so on. </w:t>
      </w:r>
      <w:r>
        <w:rPr>
          <w:rFonts w:ascii="Times New Roman" w:hAnsi="Times New Roman"/>
          <w:color w:val="000000"/>
          <w:sz w:val="24"/>
          <w:lang w:val="en-US"/>
        </w:rPr>
        <w:t>Fields such as student’s name, and the reason for report generation is to be filled and the meeting date is also to be fixed. In this way reports can be created, after which a report with the concerning subject is addressed to the student which can also be printed.</w:t>
      </w:r>
    </w:p>
    <w:p w14:paraId="4FE22AF2" w14:textId="77777777" w:rsidR="005F4119" w:rsidRDefault="005F4119" w:rsidP="00A72A98">
      <w:pPr>
        <w:pStyle w:val="Title"/>
        <w:jc w:val="left"/>
        <w:rPr>
          <w:rFonts w:ascii="Times New Roman" w:hAnsi="Times New Roman"/>
          <w:color w:val="000000"/>
          <w:sz w:val="24"/>
          <w:u w:val="single"/>
          <w:lang w:val="en-US"/>
        </w:rPr>
      </w:pPr>
    </w:p>
    <w:p w14:paraId="329676FB" w14:textId="77777777" w:rsidR="00A72A98" w:rsidRDefault="00A72A98" w:rsidP="00A72A98">
      <w:pPr>
        <w:pStyle w:val="Title"/>
        <w:jc w:val="left"/>
        <w:rPr>
          <w:rFonts w:ascii="Times New Roman" w:hAnsi="Times New Roman"/>
          <w:color w:val="000000"/>
          <w:sz w:val="24"/>
          <w:lang w:val="en-US"/>
        </w:rPr>
      </w:pPr>
    </w:p>
    <w:p w14:paraId="515F58B2" w14:textId="77777777" w:rsidR="00F74FCC" w:rsidRDefault="00F74FCC" w:rsidP="00931BBE">
      <w:pPr>
        <w:pStyle w:val="Heading4"/>
        <w:ind w:left="2160" w:firstLine="720"/>
      </w:pPr>
      <w:r w:rsidRPr="00931BBE">
        <w:rPr>
          <w:sz w:val="24"/>
        </w:rPr>
        <w:t>2.2.2.1 Access Rights:</w:t>
      </w:r>
    </w:p>
    <w:p w14:paraId="51DA7284" w14:textId="77777777" w:rsidR="008A4A73" w:rsidRDefault="008A4A73" w:rsidP="00F74FCC">
      <w:pPr>
        <w:pStyle w:val="Title"/>
        <w:jc w:val="left"/>
        <w:rPr>
          <w:rFonts w:ascii="Times New Roman" w:hAnsi="Times New Roman"/>
          <w:b/>
          <w:color w:val="000000"/>
          <w:sz w:val="24"/>
          <w:lang w:val="en-US"/>
        </w:rPr>
      </w:pPr>
    </w:p>
    <w:p w14:paraId="4468013A" w14:textId="77777777" w:rsidR="008A4A73" w:rsidRDefault="008A4A73" w:rsidP="00F33D1C">
      <w:pPr>
        <w:pStyle w:val="Title"/>
        <w:ind w:left="1080"/>
        <w:jc w:val="left"/>
        <w:rPr>
          <w:rFonts w:ascii="Times New Roman" w:hAnsi="Times New Roman"/>
          <w:color w:val="000000"/>
          <w:sz w:val="24"/>
          <w:lang w:val="en-US"/>
        </w:rPr>
      </w:pPr>
      <w:r>
        <w:rPr>
          <w:rFonts w:ascii="Times New Roman" w:hAnsi="Times New Roman"/>
          <w:b/>
          <w:color w:val="000000"/>
          <w:sz w:val="24"/>
          <w:lang w:val="en-US"/>
        </w:rPr>
        <w:tab/>
      </w:r>
      <w:r w:rsidR="00F74FCC">
        <w:rPr>
          <w:rFonts w:ascii="Times New Roman" w:hAnsi="Times New Roman"/>
          <w:b/>
          <w:color w:val="000000"/>
          <w:sz w:val="24"/>
          <w:lang w:val="en-US"/>
        </w:rPr>
        <w:tab/>
      </w:r>
      <w:r w:rsidR="00F74FCC">
        <w:rPr>
          <w:rFonts w:ascii="Times New Roman" w:hAnsi="Times New Roman"/>
          <w:b/>
          <w:color w:val="000000"/>
          <w:sz w:val="24"/>
          <w:lang w:val="en-US"/>
        </w:rPr>
        <w:tab/>
      </w:r>
      <w:r w:rsidR="00F74FCC">
        <w:rPr>
          <w:rFonts w:ascii="Times New Roman" w:hAnsi="Times New Roman"/>
          <w:b/>
          <w:color w:val="000000"/>
          <w:sz w:val="24"/>
          <w:lang w:val="en-US"/>
        </w:rPr>
        <w:tab/>
      </w:r>
      <w:r w:rsidRPr="002456EC">
        <w:rPr>
          <w:rFonts w:ascii="Times New Roman" w:hAnsi="Times New Roman"/>
          <w:color w:val="000000"/>
          <w:sz w:val="24"/>
          <w:lang w:val="en-US"/>
        </w:rPr>
        <w:t>The following tables display different features of various areas and the rights that the key user groups, admin, staff and student possess on the matter of using these features.</w:t>
      </w:r>
    </w:p>
    <w:p w14:paraId="6503EEA7" w14:textId="77777777" w:rsidR="007E663E" w:rsidRPr="002456EC" w:rsidRDefault="007E663E" w:rsidP="00F33D1C">
      <w:pPr>
        <w:pStyle w:val="Title"/>
        <w:ind w:left="1080"/>
        <w:jc w:val="left"/>
        <w:rPr>
          <w:rFonts w:ascii="Times New Roman" w:hAnsi="Times New Roman"/>
          <w:color w:val="000000"/>
          <w:sz w:val="24"/>
          <w:lang w:val="en-US"/>
        </w:rPr>
      </w:pPr>
    </w:p>
    <w:p w14:paraId="62E75BAD" w14:textId="77777777" w:rsidR="008A4A73" w:rsidRDefault="008A4A73" w:rsidP="009D3C4A">
      <w:pPr>
        <w:pStyle w:val="Title"/>
        <w:ind w:left="720"/>
        <w:jc w:val="left"/>
        <w:rPr>
          <w:rFonts w:ascii="Times New Roman" w:hAnsi="Times New Roman"/>
          <w:b/>
          <w:color w:val="000000"/>
          <w:sz w:val="24"/>
          <w:lang w:val="en-US"/>
        </w:rPr>
      </w:pPr>
    </w:p>
    <w:p w14:paraId="60B4E1F9" w14:textId="77777777" w:rsidR="00BF3D50" w:rsidRDefault="00BF3D50" w:rsidP="009D3C4A">
      <w:pPr>
        <w:pStyle w:val="Title"/>
        <w:ind w:left="720"/>
        <w:jc w:val="left"/>
        <w:rPr>
          <w:rFonts w:ascii="Times New Roman" w:hAnsi="Times New Roman"/>
          <w:b/>
          <w:color w:val="000000"/>
          <w:sz w:val="24"/>
          <w:lang w:val="en-US"/>
        </w:rPr>
      </w:pPr>
    </w:p>
    <w:p w14:paraId="164DFD67" w14:textId="77777777" w:rsidR="00BF3D50" w:rsidRDefault="00BF3D50" w:rsidP="009D3C4A">
      <w:pPr>
        <w:pStyle w:val="Title"/>
        <w:ind w:left="720"/>
        <w:jc w:val="left"/>
        <w:rPr>
          <w:rFonts w:ascii="Times New Roman" w:hAnsi="Times New Roman"/>
          <w:b/>
          <w:color w:val="000000"/>
          <w:sz w:val="24"/>
          <w:lang w:val="en-US"/>
        </w:rPr>
      </w:pPr>
    </w:p>
    <w:p w14:paraId="48FF1A21" w14:textId="77777777" w:rsidR="00BF3D50" w:rsidRDefault="00BF3D50" w:rsidP="009D3C4A">
      <w:pPr>
        <w:pStyle w:val="Title"/>
        <w:ind w:left="720"/>
        <w:jc w:val="left"/>
        <w:rPr>
          <w:rFonts w:ascii="Times New Roman" w:hAnsi="Times New Roman"/>
          <w:b/>
          <w:color w:val="000000"/>
          <w:sz w:val="24"/>
          <w:lang w:val="en-US"/>
        </w:rPr>
      </w:pPr>
    </w:p>
    <w:p w14:paraId="7D9A494A" w14:textId="77777777" w:rsidR="00BF3D50" w:rsidRDefault="00BF3D50" w:rsidP="009D3C4A">
      <w:pPr>
        <w:pStyle w:val="Title"/>
        <w:ind w:left="720"/>
        <w:jc w:val="left"/>
        <w:rPr>
          <w:rFonts w:ascii="Times New Roman" w:hAnsi="Times New Roman"/>
          <w:b/>
          <w:color w:val="000000"/>
          <w:sz w:val="24"/>
          <w:lang w:val="en-US"/>
        </w:rPr>
      </w:pPr>
    </w:p>
    <w:p w14:paraId="22FA8BE7" w14:textId="77777777" w:rsidR="008A4A73" w:rsidRPr="00DC02F8" w:rsidRDefault="008A4A73" w:rsidP="00D10E8F">
      <w:pPr>
        <w:pStyle w:val="ListParagraph"/>
        <w:numPr>
          <w:ilvl w:val="0"/>
          <w:numId w:val="8"/>
        </w:numPr>
        <w:contextualSpacing/>
        <w:rPr>
          <w:sz w:val="24"/>
          <w:szCs w:val="24"/>
          <w:u w:val="single"/>
        </w:rPr>
      </w:pPr>
      <w:r w:rsidRPr="00DC02F8">
        <w:rPr>
          <w:sz w:val="24"/>
          <w:szCs w:val="24"/>
          <w:u w:val="single"/>
        </w:rPr>
        <w:t>Student record management:</w:t>
      </w:r>
    </w:p>
    <w:p w14:paraId="00D5E5AD" w14:textId="77777777" w:rsidR="008A4A73" w:rsidRPr="00DC02F8" w:rsidRDefault="008A4A73" w:rsidP="009D3C4A">
      <w:pPr>
        <w:rPr>
          <w:sz w:val="24"/>
          <w:szCs w:val="24"/>
        </w:rPr>
      </w:pPr>
    </w:p>
    <w:tbl>
      <w:tblPr>
        <w:tblStyle w:val="TableGrid"/>
        <w:tblW w:w="8890" w:type="dxa"/>
        <w:tblInd w:w="1055" w:type="dxa"/>
        <w:tblLook w:val="04A0" w:firstRow="1" w:lastRow="0" w:firstColumn="1" w:lastColumn="0" w:noHBand="0" w:noVBand="1"/>
      </w:tblPr>
      <w:tblGrid>
        <w:gridCol w:w="2562"/>
        <w:gridCol w:w="2482"/>
        <w:gridCol w:w="2482"/>
        <w:gridCol w:w="1364"/>
      </w:tblGrid>
      <w:tr w:rsidR="008A4A73" w:rsidRPr="00DC02F8" w14:paraId="62A8C627" w14:textId="77777777" w:rsidTr="007E663E">
        <w:trPr>
          <w:trHeight w:val="567"/>
        </w:trPr>
        <w:tc>
          <w:tcPr>
            <w:tcW w:w="2562" w:type="dxa"/>
          </w:tcPr>
          <w:p w14:paraId="28D8DFA3" w14:textId="77777777"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482" w:type="dxa"/>
          </w:tcPr>
          <w:p w14:paraId="23083620"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82" w:type="dxa"/>
          </w:tcPr>
          <w:p w14:paraId="0D113AAA"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364" w:type="dxa"/>
          </w:tcPr>
          <w:p w14:paraId="69043D19"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14:paraId="41F08EE9" w14:textId="77777777" w:rsidTr="007E663E">
        <w:trPr>
          <w:trHeight w:val="567"/>
        </w:trPr>
        <w:tc>
          <w:tcPr>
            <w:tcW w:w="2562" w:type="dxa"/>
          </w:tcPr>
          <w:p w14:paraId="7FC6B50F"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student record</w:t>
            </w:r>
          </w:p>
        </w:tc>
        <w:tc>
          <w:tcPr>
            <w:tcW w:w="2482" w:type="dxa"/>
          </w:tcPr>
          <w:p w14:paraId="051CFA10"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new record</w:t>
            </w:r>
          </w:p>
        </w:tc>
        <w:tc>
          <w:tcPr>
            <w:tcW w:w="2482" w:type="dxa"/>
          </w:tcPr>
          <w:p w14:paraId="43B1E3CC"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64" w:type="dxa"/>
          </w:tcPr>
          <w:p w14:paraId="1A7CD47D"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7C04C42A" w14:textId="77777777" w:rsidTr="007E663E">
        <w:trPr>
          <w:trHeight w:val="567"/>
        </w:trPr>
        <w:tc>
          <w:tcPr>
            <w:tcW w:w="2562" w:type="dxa"/>
          </w:tcPr>
          <w:p w14:paraId="44A74FC5"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Edit student record</w:t>
            </w:r>
          </w:p>
        </w:tc>
        <w:tc>
          <w:tcPr>
            <w:tcW w:w="2482" w:type="dxa"/>
          </w:tcPr>
          <w:p w14:paraId="61AC0B36"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Update existing records</w:t>
            </w:r>
          </w:p>
        </w:tc>
        <w:tc>
          <w:tcPr>
            <w:tcW w:w="2482" w:type="dxa"/>
          </w:tcPr>
          <w:p w14:paraId="2036FDDF"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64" w:type="dxa"/>
          </w:tcPr>
          <w:p w14:paraId="78B61306"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14:paraId="696DFB2E" w14:textId="77777777" w:rsidTr="007E663E">
        <w:trPr>
          <w:trHeight w:val="589"/>
        </w:trPr>
        <w:tc>
          <w:tcPr>
            <w:tcW w:w="2562" w:type="dxa"/>
          </w:tcPr>
          <w:p w14:paraId="5DE66A2E"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isplay student record</w:t>
            </w:r>
          </w:p>
        </w:tc>
        <w:tc>
          <w:tcPr>
            <w:tcW w:w="2482" w:type="dxa"/>
          </w:tcPr>
          <w:p w14:paraId="6B844857"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Show </w:t>
            </w:r>
            <w:r>
              <w:rPr>
                <w:rFonts w:ascii="Times New Roman" w:hAnsi="Times New Roman" w:cs="Times New Roman"/>
              </w:rPr>
              <w:t xml:space="preserve">all </w:t>
            </w:r>
            <w:r w:rsidRPr="00DC02F8">
              <w:rPr>
                <w:rFonts w:ascii="Times New Roman" w:hAnsi="Times New Roman" w:cs="Times New Roman"/>
              </w:rPr>
              <w:t>existing records</w:t>
            </w:r>
          </w:p>
        </w:tc>
        <w:tc>
          <w:tcPr>
            <w:tcW w:w="2482" w:type="dxa"/>
          </w:tcPr>
          <w:p w14:paraId="4CD82572"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Can view basic details when grading assignments and if they are the student’s personal tutor</w:t>
            </w:r>
          </w:p>
        </w:tc>
        <w:tc>
          <w:tcPr>
            <w:tcW w:w="1364" w:type="dxa"/>
          </w:tcPr>
          <w:p w14:paraId="1B21595D"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Own profile</w:t>
            </w:r>
          </w:p>
        </w:tc>
      </w:tr>
      <w:tr w:rsidR="008A4A73" w:rsidRPr="00DC02F8" w14:paraId="029A3063" w14:textId="77777777" w:rsidTr="007E663E">
        <w:trPr>
          <w:trHeight w:val="753"/>
        </w:trPr>
        <w:tc>
          <w:tcPr>
            <w:tcW w:w="2562" w:type="dxa"/>
          </w:tcPr>
          <w:p w14:paraId="3B4A0EF8"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ssign students</w:t>
            </w:r>
            <w:r>
              <w:rPr>
                <w:rFonts w:ascii="Times New Roman" w:hAnsi="Times New Roman" w:cs="Times New Roman"/>
              </w:rPr>
              <w:t xml:space="preserve"> to a course</w:t>
            </w:r>
          </w:p>
        </w:tc>
        <w:tc>
          <w:tcPr>
            <w:tcW w:w="2482" w:type="dxa"/>
          </w:tcPr>
          <w:p w14:paraId="232D1238"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llocate student to course of their choice</w:t>
            </w:r>
          </w:p>
        </w:tc>
        <w:tc>
          <w:tcPr>
            <w:tcW w:w="2482" w:type="dxa"/>
          </w:tcPr>
          <w:p w14:paraId="1320A4D2"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64" w:type="dxa"/>
          </w:tcPr>
          <w:p w14:paraId="665FC1C9"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017142FF" w14:textId="77777777" w:rsidTr="007E663E">
        <w:trPr>
          <w:trHeight w:val="753"/>
        </w:trPr>
        <w:tc>
          <w:tcPr>
            <w:tcW w:w="2562" w:type="dxa"/>
          </w:tcPr>
          <w:p w14:paraId="703EFCCF" w14:textId="77777777" w:rsidR="008A4A73" w:rsidRPr="00DC02F8" w:rsidRDefault="008A4A73" w:rsidP="009D3C4A">
            <w:pPr>
              <w:rPr>
                <w:rFonts w:ascii="Times New Roman" w:hAnsi="Times New Roman" w:cs="Times New Roman"/>
              </w:rPr>
            </w:pPr>
            <w:r>
              <w:rPr>
                <w:rFonts w:ascii="Times New Roman" w:hAnsi="Times New Roman" w:cs="Times New Roman"/>
              </w:rPr>
              <w:t>Archive student record</w:t>
            </w:r>
          </w:p>
        </w:tc>
        <w:tc>
          <w:tcPr>
            <w:tcW w:w="2482" w:type="dxa"/>
          </w:tcPr>
          <w:p w14:paraId="3B758FE8" w14:textId="77777777" w:rsidR="008A4A73" w:rsidRPr="00DC02F8" w:rsidRDefault="008A4A73" w:rsidP="009D3C4A">
            <w:pPr>
              <w:rPr>
                <w:rFonts w:ascii="Times New Roman" w:hAnsi="Times New Roman" w:cs="Times New Roman"/>
              </w:rPr>
            </w:pPr>
            <w:r>
              <w:rPr>
                <w:rFonts w:ascii="Times New Roman" w:hAnsi="Times New Roman" w:cs="Times New Roman"/>
              </w:rPr>
              <w:t>Archive student record</w:t>
            </w:r>
          </w:p>
        </w:tc>
        <w:tc>
          <w:tcPr>
            <w:tcW w:w="2482" w:type="dxa"/>
          </w:tcPr>
          <w:p w14:paraId="281E87AE"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364" w:type="dxa"/>
          </w:tcPr>
          <w:p w14:paraId="3647F43B"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14:paraId="6CA5A6B0" w14:textId="77777777" w:rsidTr="007E663E">
        <w:trPr>
          <w:trHeight w:val="753"/>
        </w:trPr>
        <w:tc>
          <w:tcPr>
            <w:tcW w:w="2562" w:type="dxa"/>
          </w:tcPr>
          <w:p w14:paraId="7123CFA8" w14:textId="77777777" w:rsidR="008A4A73" w:rsidRDefault="008A4A73" w:rsidP="009D3C4A">
            <w:pPr>
              <w:rPr>
                <w:rFonts w:ascii="Times New Roman" w:hAnsi="Times New Roman" w:cs="Times New Roman"/>
              </w:rPr>
            </w:pPr>
            <w:r>
              <w:rPr>
                <w:rFonts w:ascii="Times New Roman" w:hAnsi="Times New Roman" w:cs="Times New Roman"/>
              </w:rPr>
              <w:t>Unarchive student record</w:t>
            </w:r>
          </w:p>
        </w:tc>
        <w:tc>
          <w:tcPr>
            <w:tcW w:w="2482" w:type="dxa"/>
          </w:tcPr>
          <w:p w14:paraId="05E24185" w14:textId="77777777" w:rsidR="008A4A73" w:rsidRPr="00DC02F8" w:rsidRDefault="008A4A73" w:rsidP="009D3C4A">
            <w:pPr>
              <w:rPr>
                <w:rFonts w:ascii="Times New Roman" w:hAnsi="Times New Roman" w:cs="Times New Roman"/>
              </w:rPr>
            </w:pPr>
            <w:r>
              <w:rPr>
                <w:rFonts w:ascii="Times New Roman" w:hAnsi="Times New Roman" w:cs="Times New Roman"/>
              </w:rPr>
              <w:t>Unarchive student record</w:t>
            </w:r>
          </w:p>
        </w:tc>
        <w:tc>
          <w:tcPr>
            <w:tcW w:w="2482" w:type="dxa"/>
          </w:tcPr>
          <w:p w14:paraId="53F8301B"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364" w:type="dxa"/>
          </w:tcPr>
          <w:p w14:paraId="735A5CC3"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14:paraId="531ABBB3" w14:textId="77777777" w:rsidTr="007E663E">
        <w:trPr>
          <w:trHeight w:val="753"/>
        </w:trPr>
        <w:tc>
          <w:tcPr>
            <w:tcW w:w="2562" w:type="dxa"/>
          </w:tcPr>
          <w:p w14:paraId="29F8A5E6" w14:textId="77777777" w:rsidR="008A4A73" w:rsidRDefault="008A4A73" w:rsidP="009D3C4A">
            <w:pPr>
              <w:rPr>
                <w:rFonts w:ascii="Times New Roman" w:hAnsi="Times New Roman" w:cs="Times New Roman"/>
              </w:rPr>
            </w:pPr>
            <w:r>
              <w:rPr>
                <w:rFonts w:ascii="Times New Roman" w:hAnsi="Times New Roman" w:cs="Times New Roman"/>
              </w:rPr>
              <w:t>Delete student record</w:t>
            </w:r>
          </w:p>
        </w:tc>
        <w:tc>
          <w:tcPr>
            <w:tcW w:w="2482" w:type="dxa"/>
          </w:tcPr>
          <w:p w14:paraId="43013B0D" w14:textId="77777777" w:rsidR="008A4A73" w:rsidRDefault="008A4A73" w:rsidP="009D3C4A">
            <w:pPr>
              <w:rPr>
                <w:rFonts w:ascii="Times New Roman" w:hAnsi="Times New Roman" w:cs="Times New Roman"/>
              </w:rPr>
            </w:pPr>
            <w:r>
              <w:rPr>
                <w:rFonts w:ascii="Times New Roman" w:hAnsi="Times New Roman" w:cs="Times New Roman"/>
              </w:rPr>
              <w:t>Delete existing record</w:t>
            </w:r>
          </w:p>
        </w:tc>
        <w:tc>
          <w:tcPr>
            <w:tcW w:w="2482" w:type="dxa"/>
          </w:tcPr>
          <w:p w14:paraId="21433B0A" w14:textId="77777777" w:rsidR="008A4A73" w:rsidRDefault="008A4A73" w:rsidP="009D3C4A">
            <w:pPr>
              <w:rPr>
                <w:rFonts w:ascii="Times New Roman" w:hAnsi="Times New Roman" w:cs="Times New Roman"/>
              </w:rPr>
            </w:pPr>
            <w:r>
              <w:rPr>
                <w:rFonts w:ascii="Times New Roman" w:hAnsi="Times New Roman" w:cs="Times New Roman"/>
              </w:rPr>
              <w:t>No access</w:t>
            </w:r>
          </w:p>
        </w:tc>
        <w:tc>
          <w:tcPr>
            <w:tcW w:w="1364" w:type="dxa"/>
          </w:tcPr>
          <w:p w14:paraId="2B3CB5E4" w14:textId="77777777" w:rsidR="008A4A73" w:rsidRDefault="008A4A73" w:rsidP="009D3C4A">
            <w:pPr>
              <w:rPr>
                <w:rFonts w:ascii="Times New Roman" w:hAnsi="Times New Roman" w:cs="Times New Roman"/>
              </w:rPr>
            </w:pPr>
            <w:r>
              <w:rPr>
                <w:rFonts w:ascii="Times New Roman" w:hAnsi="Times New Roman" w:cs="Times New Roman"/>
              </w:rPr>
              <w:t>No access</w:t>
            </w:r>
          </w:p>
        </w:tc>
      </w:tr>
    </w:tbl>
    <w:p w14:paraId="439FB3FE" w14:textId="77777777" w:rsidR="008F5B6D" w:rsidRDefault="008F5B6D" w:rsidP="009D3C4A">
      <w:pPr>
        <w:rPr>
          <w:sz w:val="24"/>
          <w:szCs w:val="24"/>
        </w:rPr>
      </w:pPr>
    </w:p>
    <w:p w14:paraId="60C8FBAD" w14:textId="77777777" w:rsidR="008A4A73" w:rsidRPr="00DC02F8" w:rsidRDefault="008A4A73" w:rsidP="009D3C4A">
      <w:pPr>
        <w:rPr>
          <w:sz w:val="24"/>
          <w:szCs w:val="24"/>
        </w:rPr>
      </w:pPr>
    </w:p>
    <w:p w14:paraId="196C04FA" w14:textId="77777777" w:rsidR="008A4A73" w:rsidRPr="00DC02F8" w:rsidRDefault="008A4A73" w:rsidP="00D10E8F">
      <w:pPr>
        <w:pStyle w:val="ListParagraph"/>
        <w:numPr>
          <w:ilvl w:val="0"/>
          <w:numId w:val="8"/>
        </w:numPr>
        <w:contextualSpacing/>
        <w:rPr>
          <w:sz w:val="24"/>
          <w:szCs w:val="24"/>
          <w:u w:val="single"/>
        </w:rPr>
      </w:pPr>
      <w:r w:rsidRPr="00DC02F8">
        <w:rPr>
          <w:sz w:val="24"/>
          <w:szCs w:val="24"/>
          <w:u w:val="single"/>
        </w:rPr>
        <w:lastRenderedPageBreak/>
        <w:t>Staff record management:</w:t>
      </w:r>
    </w:p>
    <w:p w14:paraId="6007983A" w14:textId="77777777" w:rsidR="008A4A73" w:rsidRPr="00DC02F8" w:rsidRDefault="008A4A73" w:rsidP="009D3C4A">
      <w:pPr>
        <w:rPr>
          <w:sz w:val="24"/>
          <w:szCs w:val="24"/>
        </w:rPr>
      </w:pPr>
    </w:p>
    <w:tbl>
      <w:tblPr>
        <w:tblStyle w:val="TableGrid"/>
        <w:tblW w:w="8965" w:type="dxa"/>
        <w:tblInd w:w="1055" w:type="dxa"/>
        <w:tblLook w:val="04A0" w:firstRow="1" w:lastRow="0" w:firstColumn="1" w:lastColumn="0" w:noHBand="0" w:noVBand="1"/>
      </w:tblPr>
      <w:tblGrid>
        <w:gridCol w:w="2555"/>
        <w:gridCol w:w="2491"/>
        <w:gridCol w:w="2475"/>
        <w:gridCol w:w="1444"/>
      </w:tblGrid>
      <w:tr w:rsidR="008A4A73" w:rsidRPr="00DC02F8" w14:paraId="57F625F1" w14:textId="77777777" w:rsidTr="007E663E">
        <w:trPr>
          <w:trHeight w:val="559"/>
        </w:trPr>
        <w:tc>
          <w:tcPr>
            <w:tcW w:w="2555" w:type="dxa"/>
          </w:tcPr>
          <w:p w14:paraId="1E67C5C2" w14:textId="77777777"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491" w:type="dxa"/>
          </w:tcPr>
          <w:p w14:paraId="0E1A7168"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75" w:type="dxa"/>
          </w:tcPr>
          <w:p w14:paraId="277D52AA"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444" w:type="dxa"/>
          </w:tcPr>
          <w:p w14:paraId="0DD8F9DC"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14:paraId="64E63282" w14:textId="77777777" w:rsidTr="007E663E">
        <w:trPr>
          <w:trHeight w:val="559"/>
        </w:trPr>
        <w:tc>
          <w:tcPr>
            <w:tcW w:w="2555" w:type="dxa"/>
          </w:tcPr>
          <w:p w14:paraId="191A7129"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staff record</w:t>
            </w:r>
          </w:p>
        </w:tc>
        <w:tc>
          <w:tcPr>
            <w:tcW w:w="2491" w:type="dxa"/>
          </w:tcPr>
          <w:p w14:paraId="2673E6DF"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new record</w:t>
            </w:r>
          </w:p>
        </w:tc>
        <w:tc>
          <w:tcPr>
            <w:tcW w:w="2475" w:type="dxa"/>
          </w:tcPr>
          <w:p w14:paraId="476CBC99"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444" w:type="dxa"/>
          </w:tcPr>
          <w:p w14:paraId="318C0D47"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694BF4E8" w14:textId="77777777" w:rsidTr="007E663E">
        <w:trPr>
          <w:trHeight w:val="559"/>
        </w:trPr>
        <w:tc>
          <w:tcPr>
            <w:tcW w:w="2555" w:type="dxa"/>
          </w:tcPr>
          <w:p w14:paraId="6E2C9DA2"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Edit staff record</w:t>
            </w:r>
          </w:p>
        </w:tc>
        <w:tc>
          <w:tcPr>
            <w:tcW w:w="2491" w:type="dxa"/>
          </w:tcPr>
          <w:p w14:paraId="40A84C15"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Update existing records</w:t>
            </w:r>
          </w:p>
        </w:tc>
        <w:tc>
          <w:tcPr>
            <w:tcW w:w="2475" w:type="dxa"/>
          </w:tcPr>
          <w:p w14:paraId="137BA1C4"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444" w:type="dxa"/>
          </w:tcPr>
          <w:p w14:paraId="08F99168"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14:paraId="0D2831EA" w14:textId="77777777" w:rsidTr="007E663E">
        <w:trPr>
          <w:trHeight w:val="580"/>
        </w:trPr>
        <w:tc>
          <w:tcPr>
            <w:tcW w:w="2555" w:type="dxa"/>
          </w:tcPr>
          <w:p w14:paraId="21FF55FA"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isplay staff</w:t>
            </w:r>
          </w:p>
          <w:p w14:paraId="5B922EA9"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record</w:t>
            </w:r>
          </w:p>
        </w:tc>
        <w:tc>
          <w:tcPr>
            <w:tcW w:w="2491" w:type="dxa"/>
          </w:tcPr>
          <w:p w14:paraId="1214F73E"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Show existing records</w:t>
            </w:r>
          </w:p>
        </w:tc>
        <w:tc>
          <w:tcPr>
            <w:tcW w:w="2475" w:type="dxa"/>
          </w:tcPr>
          <w:p w14:paraId="495DC3F0"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Own profile </w:t>
            </w:r>
          </w:p>
        </w:tc>
        <w:tc>
          <w:tcPr>
            <w:tcW w:w="1444" w:type="dxa"/>
          </w:tcPr>
          <w:p w14:paraId="2D32B3CB" w14:textId="77777777" w:rsidR="008A4A73" w:rsidRPr="00DC02F8" w:rsidRDefault="008A4A73" w:rsidP="009D3C4A">
            <w:pPr>
              <w:rPr>
                <w:rFonts w:ascii="Times New Roman" w:hAnsi="Times New Roman" w:cs="Times New Roman"/>
              </w:rPr>
            </w:pPr>
            <w:r>
              <w:rPr>
                <w:rFonts w:ascii="Times New Roman" w:hAnsi="Times New Roman" w:cs="Times New Roman"/>
              </w:rPr>
              <w:t xml:space="preserve">View basic information of their lecturers </w:t>
            </w:r>
            <w:proofErr w:type="gramStart"/>
            <w:r>
              <w:rPr>
                <w:rFonts w:ascii="Times New Roman" w:hAnsi="Times New Roman" w:cs="Times New Roman"/>
              </w:rPr>
              <w:t>and  personal</w:t>
            </w:r>
            <w:proofErr w:type="gramEnd"/>
            <w:r>
              <w:rPr>
                <w:rFonts w:ascii="Times New Roman" w:hAnsi="Times New Roman" w:cs="Times New Roman"/>
              </w:rPr>
              <w:t xml:space="preserve"> tutors</w:t>
            </w:r>
          </w:p>
        </w:tc>
      </w:tr>
      <w:tr w:rsidR="008A4A73" w:rsidRPr="00DC02F8" w14:paraId="19A7F92E" w14:textId="77777777" w:rsidTr="007E663E">
        <w:trPr>
          <w:trHeight w:val="743"/>
        </w:trPr>
        <w:tc>
          <w:tcPr>
            <w:tcW w:w="2555" w:type="dxa"/>
          </w:tcPr>
          <w:p w14:paraId="5A0F9634"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Assign staff </w:t>
            </w:r>
          </w:p>
        </w:tc>
        <w:tc>
          <w:tcPr>
            <w:tcW w:w="2491" w:type="dxa"/>
          </w:tcPr>
          <w:p w14:paraId="23022B93"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llocate staff to different job positions</w:t>
            </w:r>
          </w:p>
        </w:tc>
        <w:tc>
          <w:tcPr>
            <w:tcW w:w="2475" w:type="dxa"/>
          </w:tcPr>
          <w:p w14:paraId="254E6259" w14:textId="77777777" w:rsidR="008A4A73" w:rsidRPr="00DC02F8" w:rsidRDefault="008A4A73" w:rsidP="009D3C4A">
            <w:pPr>
              <w:rPr>
                <w:rFonts w:ascii="Times New Roman" w:hAnsi="Times New Roman" w:cs="Times New Roman"/>
              </w:rPr>
            </w:pPr>
            <w:r>
              <w:rPr>
                <w:rFonts w:ascii="Times New Roman" w:hAnsi="Times New Roman" w:cs="Times New Roman"/>
              </w:rPr>
              <w:t>Can view their job position</w:t>
            </w:r>
            <w:r w:rsidR="00BF3D50">
              <w:rPr>
                <w:rFonts w:ascii="Times New Roman" w:hAnsi="Times New Roman" w:cs="Times New Roman"/>
              </w:rPr>
              <w:t xml:space="preserve"> on their profile</w:t>
            </w:r>
          </w:p>
        </w:tc>
        <w:tc>
          <w:tcPr>
            <w:tcW w:w="1444" w:type="dxa"/>
          </w:tcPr>
          <w:p w14:paraId="4B1FAFCC"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3285502D" w14:textId="77777777" w:rsidTr="007E663E">
        <w:trPr>
          <w:trHeight w:val="743"/>
        </w:trPr>
        <w:tc>
          <w:tcPr>
            <w:tcW w:w="2555" w:type="dxa"/>
          </w:tcPr>
          <w:p w14:paraId="5C0F2BE8" w14:textId="77777777" w:rsidR="008A4A73" w:rsidRPr="00DC02F8" w:rsidRDefault="008A4A73" w:rsidP="009D3C4A">
            <w:pPr>
              <w:rPr>
                <w:rFonts w:ascii="Times New Roman" w:hAnsi="Times New Roman" w:cs="Times New Roman"/>
              </w:rPr>
            </w:pPr>
            <w:r>
              <w:rPr>
                <w:rFonts w:ascii="Times New Roman" w:hAnsi="Times New Roman" w:cs="Times New Roman"/>
              </w:rPr>
              <w:t>Archive staff record</w:t>
            </w:r>
          </w:p>
        </w:tc>
        <w:tc>
          <w:tcPr>
            <w:tcW w:w="2491" w:type="dxa"/>
          </w:tcPr>
          <w:p w14:paraId="4D144716" w14:textId="77777777" w:rsidR="008A4A73" w:rsidRPr="00DC02F8" w:rsidRDefault="008A4A73" w:rsidP="009D3C4A">
            <w:pPr>
              <w:rPr>
                <w:rFonts w:ascii="Times New Roman" w:hAnsi="Times New Roman" w:cs="Times New Roman"/>
              </w:rPr>
            </w:pPr>
            <w:r>
              <w:rPr>
                <w:rFonts w:ascii="Times New Roman" w:hAnsi="Times New Roman" w:cs="Times New Roman"/>
              </w:rPr>
              <w:t>Archive staff record</w:t>
            </w:r>
          </w:p>
        </w:tc>
        <w:tc>
          <w:tcPr>
            <w:tcW w:w="2475" w:type="dxa"/>
          </w:tcPr>
          <w:p w14:paraId="1DF7EEBC"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444" w:type="dxa"/>
          </w:tcPr>
          <w:p w14:paraId="4B8E70AC"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14:paraId="2461C009" w14:textId="77777777" w:rsidTr="007E663E">
        <w:trPr>
          <w:trHeight w:val="743"/>
        </w:trPr>
        <w:tc>
          <w:tcPr>
            <w:tcW w:w="2555" w:type="dxa"/>
          </w:tcPr>
          <w:p w14:paraId="3F619215" w14:textId="77777777" w:rsidR="008A4A73" w:rsidRDefault="008A4A73" w:rsidP="009D3C4A">
            <w:pPr>
              <w:rPr>
                <w:rFonts w:ascii="Times New Roman" w:hAnsi="Times New Roman" w:cs="Times New Roman"/>
              </w:rPr>
            </w:pPr>
            <w:r>
              <w:rPr>
                <w:rFonts w:ascii="Times New Roman" w:hAnsi="Times New Roman" w:cs="Times New Roman"/>
              </w:rPr>
              <w:t>Unarchive staff record</w:t>
            </w:r>
          </w:p>
        </w:tc>
        <w:tc>
          <w:tcPr>
            <w:tcW w:w="2491" w:type="dxa"/>
          </w:tcPr>
          <w:p w14:paraId="1D2E1143" w14:textId="77777777" w:rsidR="008A4A73" w:rsidRPr="00DC02F8" w:rsidRDefault="008A4A73" w:rsidP="009D3C4A">
            <w:pPr>
              <w:rPr>
                <w:rFonts w:ascii="Times New Roman" w:hAnsi="Times New Roman" w:cs="Times New Roman"/>
              </w:rPr>
            </w:pPr>
            <w:r>
              <w:rPr>
                <w:rFonts w:ascii="Times New Roman" w:hAnsi="Times New Roman" w:cs="Times New Roman"/>
              </w:rPr>
              <w:t>Unarchive staff record</w:t>
            </w:r>
          </w:p>
        </w:tc>
        <w:tc>
          <w:tcPr>
            <w:tcW w:w="2475" w:type="dxa"/>
          </w:tcPr>
          <w:p w14:paraId="0B5904D2"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444" w:type="dxa"/>
          </w:tcPr>
          <w:p w14:paraId="711A98B8"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14:paraId="58715F68" w14:textId="77777777" w:rsidTr="007E663E">
        <w:trPr>
          <w:trHeight w:val="743"/>
        </w:trPr>
        <w:tc>
          <w:tcPr>
            <w:tcW w:w="2555" w:type="dxa"/>
          </w:tcPr>
          <w:p w14:paraId="5510D00B" w14:textId="77777777" w:rsidR="008A4A73" w:rsidRDefault="008A4A73" w:rsidP="009D3C4A">
            <w:pPr>
              <w:rPr>
                <w:rFonts w:ascii="Times New Roman" w:hAnsi="Times New Roman" w:cs="Times New Roman"/>
              </w:rPr>
            </w:pPr>
            <w:r>
              <w:rPr>
                <w:rFonts w:ascii="Times New Roman" w:hAnsi="Times New Roman" w:cs="Times New Roman"/>
              </w:rPr>
              <w:t>Delete staff record</w:t>
            </w:r>
          </w:p>
        </w:tc>
        <w:tc>
          <w:tcPr>
            <w:tcW w:w="2491" w:type="dxa"/>
          </w:tcPr>
          <w:p w14:paraId="010A075F" w14:textId="77777777" w:rsidR="008A4A73" w:rsidRDefault="008A4A73" w:rsidP="009D3C4A">
            <w:pPr>
              <w:rPr>
                <w:rFonts w:ascii="Times New Roman" w:hAnsi="Times New Roman" w:cs="Times New Roman"/>
              </w:rPr>
            </w:pPr>
            <w:r>
              <w:rPr>
                <w:rFonts w:ascii="Times New Roman" w:hAnsi="Times New Roman" w:cs="Times New Roman"/>
              </w:rPr>
              <w:t>Delete existing record</w:t>
            </w:r>
          </w:p>
        </w:tc>
        <w:tc>
          <w:tcPr>
            <w:tcW w:w="2475" w:type="dxa"/>
          </w:tcPr>
          <w:p w14:paraId="78C98506" w14:textId="77777777" w:rsidR="008A4A73" w:rsidRDefault="008A4A73" w:rsidP="009D3C4A">
            <w:pPr>
              <w:rPr>
                <w:rFonts w:ascii="Times New Roman" w:hAnsi="Times New Roman" w:cs="Times New Roman"/>
              </w:rPr>
            </w:pPr>
            <w:r>
              <w:rPr>
                <w:rFonts w:ascii="Times New Roman" w:hAnsi="Times New Roman" w:cs="Times New Roman"/>
              </w:rPr>
              <w:t>No access</w:t>
            </w:r>
          </w:p>
        </w:tc>
        <w:tc>
          <w:tcPr>
            <w:tcW w:w="1444" w:type="dxa"/>
          </w:tcPr>
          <w:p w14:paraId="66013C40" w14:textId="77777777" w:rsidR="008A4A73" w:rsidRDefault="008A4A73" w:rsidP="009D3C4A">
            <w:pPr>
              <w:rPr>
                <w:rFonts w:ascii="Times New Roman" w:hAnsi="Times New Roman" w:cs="Times New Roman"/>
              </w:rPr>
            </w:pPr>
            <w:r>
              <w:rPr>
                <w:rFonts w:ascii="Times New Roman" w:hAnsi="Times New Roman" w:cs="Times New Roman"/>
              </w:rPr>
              <w:t>No access</w:t>
            </w:r>
          </w:p>
        </w:tc>
      </w:tr>
    </w:tbl>
    <w:p w14:paraId="1065F1CD" w14:textId="77777777" w:rsidR="00E8208D" w:rsidRDefault="00E8208D" w:rsidP="009D3C4A">
      <w:pPr>
        <w:rPr>
          <w:sz w:val="24"/>
          <w:szCs w:val="24"/>
        </w:rPr>
      </w:pPr>
    </w:p>
    <w:p w14:paraId="31F9F0DB" w14:textId="77777777" w:rsidR="007E663E" w:rsidRPr="00DC02F8" w:rsidRDefault="007E663E" w:rsidP="009D3C4A">
      <w:pPr>
        <w:rPr>
          <w:sz w:val="24"/>
          <w:szCs w:val="24"/>
        </w:rPr>
      </w:pPr>
    </w:p>
    <w:p w14:paraId="5C99E1EA" w14:textId="77777777" w:rsidR="008A4A73" w:rsidRPr="00185D54" w:rsidRDefault="008A4A73" w:rsidP="00D10E8F">
      <w:pPr>
        <w:pStyle w:val="ListParagraph"/>
        <w:numPr>
          <w:ilvl w:val="0"/>
          <w:numId w:val="8"/>
        </w:numPr>
        <w:contextualSpacing/>
        <w:rPr>
          <w:sz w:val="24"/>
          <w:szCs w:val="24"/>
          <w:u w:val="single"/>
        </w:rPr>
      </w:pPr>
      <w:r w:rsidRPr="00185D54">
        <w:rPr>
          <w:sz w:val="24"/>
          <w:szCs w:val="24"/>
          <w:u w:val="single"/>
        </w:rPr>
        <w:t>Course Management:</w:t>
      </w:r>
    </w:p>
    <w:p w14:paraId="167CBE7A" w14:textId="77777777" w:rsidR="008A4A73" w:rsidRPr="00DC02F8" w:rsidRDefault="008A4A73" w:rsidP="009D3C4A">
      <w:pPr>
        <w:rPr>
          <w:sz w:val="24"/>
          <w:szCs w:val="24"/>
        </w:rPr>
      </w:pPr>
    </w:p>
    <w:tbl>
      <w:tblPr>
        <w:tblStyle w:val="TableGrid"/>
        <w:tblW w:w="8978" w:type="dxa"/>
        <w:tblInd w:w="1055" w:type="dxa"/>
        <w:tblLook w:val="04A0" w:firstRow="1" w:lastRow="0" w:firstColumn="1" w:lastColumn="0" w:noHBand="0" w:noVBand="1"/>
      </w:tblPr>
      <w:tblGrid>
        <w:gridCol w:w="2588"/>
        <w:gridCol w:w="2506"/>
        <w:gridCol w:w="2064"/>
        <w:gridCol w:w="1820"/>
      </w:tblGrid>
      <w:tr w:rsidR="008A4A73" w:rsidRPr="00DC02F8" w14:paraId="5127A2A5" w14:textId="77777777" w:rsidTr="007E663E">
        <w:trPr>
          <w:trHeight w:val="557"/>
        </w:trPr>
        <w:tc>
          <w:tcPr>
            <w:tcW w:w="2588" w:type="dxa"/>
          </w:tcPr>
          <w:p w14:paraId="4AA41A72" w14:textId="77777777"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506" w:type="dxa"/>
          </w:tcPr>
          <w:p w14:paraId="1497763C"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064" w:type="dxa"/>
          </w:tcPr>
          <w:p w14:paraId="119FA814"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820" w:type="dxa"/>
          </w:tcPr>
          <w:p w14:paraId="34FFB74C"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14:paraId="4C0EF17A" w14:textId="77777777" w:rsidTr="007E663E">
        <w:trPr>
          <w:trHeight w:val="557"/>
        </w:trPr>
        <w:tc>
          <w:tcPr>
            <w:tcW w:w="2588" w:type="dxa"/>
          </w:tcPr>
          <w:p w14:paraId="78976B14"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course</w:t>
            </w:r>
          </w:p>
        </w:tc>
        <w:tc>
          <w:tcPr>
            <w:tcW w:w="2506" w:type="dxa"/>
          </w:tcPr>
          <w:p w14:paraId="63F3E7FB"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new course</w:t>
            </w:r>
          </w:p>
        </w:tc>
        <w:tc>
          <w:tcPr>
            <w:tcW w:w="2064" w:type="dxa"/>
          </w:tcPr>
          <w:p w14:paraId="1F1782FE"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820" w:type="dxa"/>
          </w:tcPr>
          <w:p w14:paraId="640918F2"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0852B1F5" w14:textId="77777777" w:rsidTr="007E663E">
        <w:trPr>
          <w:trHeight w:val="557"/>
        </w:trPr>
        <w:tc>
          <w:tcPr>
            <w:tcW w:w="2588" w:type="dxa"/>
          </w:tcPr>
          <w:p w14:paraId="7452AEEF"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Edit course details</w:t>
            </w:r>
          </w:p>
        </w:tc>
        <w:tc>
          <w:tcPr>
            <w:tcW w:w="2506" w:type="dxa"/>
          </w:tcPr>
          <w:p w14:paraId="230DE9F5"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Update information of existing course </w:t>
            </w:r>
          </w:p>
        </w:tc>
        <w:tc>
          <w:tcPr>
            <w:tcW w:w="2064" w:type="dxa"/>
          </w:tcPr>
          <w:p w14:paraId="67D51B77"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820" w:type="dxa"/>
          </w:tcPr>
          <w:p w14:paraId="758B9EA9"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14:paraId="7F21326E" w14:textId="77777777" w:rsidTr="007E663E">
        <w:trPr>
          <w:trHeight w:val="578"/>
        </w:trPr>
        <w:tc>
          <w:tcPr>
            <w:tcW w:w="2588" w:type="dxa"/>
          </w:tcPr>
          <w:p w14:paraId="6781C185"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isplay course details</w:t>
            </w:r>
          </w:p>
        </w:tc>
        <w:tc>
          <w:tcPr>
            <w:tcW w:w="2506" w:type="dxa"/>
          </w:tcPr>
          <w:p w14:paraId="77E9EA06"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Show details of existing course</w:t>
            </w:r>
          </w:p>
        </w:tc>
        <w:tc>
          <w:tcPr>
            <w:tcW w:w="2064" w:type="dxa"/>
          </w:tcPr>
          <w:p w14:paraId="63C3D8CC" w14:textId="77777777" w:rsidR="008A4A73" w:rsidRPr="00DC02F8" w:rsidRDefault="008A4A73" w:rsidP="009D3C4A">
            <w:pPr>
              <w:rPr>
                <w:rFonts w:ascii="Times New Roman" w:hAnsi="Times New Roman" w:cs="Times New Roman"/>
              </w:rPr>
            </w:pPr>
            <w:r w:rsidRPr="00F33FFA">
              <w:rPr>
                <w:rFonts w:ascii="Times New Roman" w:hAnsi="Times New Roman" w:cs="Times New Roman"/>
              </w:rPr>
              <w:t>No access</w:t>
            </w:r>
          </w:p>
        </w:tc>
        <w:tc>
          <w:tcPr>
            <w:tcW w:w="1820" w:type="dxa"/>
          </w:tcPr>
          <w:p w14:paraId="6B60E43F"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Can view enrolled course</w:t>
            </w:r>
          </w:p>
        </w:tc>
      </w:tr>
      <w:tr w:rsidR="008A4A73" w:rsidRPr="00DC02F8" w14:paraId="6FA47A59" w14:textId="77777777" w:rsidTr="007E663E">
        <w:trPr>
          <w:trHeight w:val="624"/>
        </w:trPr>
        <w:tc>
          <w:tcPr>
            <w:tcW w:w="2588" w:type="dxa"/>
          </w:tcPr>
          <w:p w14:paraId="37989561"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elete course</w:t>
            </w:r>
          </w:p>
        </w:tc>
        <w:tc>
          <w:tcPr>
            <w:tcW w:w="2506" w:type="dxa"/>
          </w:tcPr>
          <w:p w14:paraId="73A787F9"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Remove course</w:t>
            </w:r>
          </w:p>
        </w:tc>
        <w:tc>
          <w:tcPr>
            <w:tcW w:w="2064" w:type="dxa"/>
          </w:tcPr>
          <w:p w14:paraId="7D183E36"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820" w:type="dxa"/>
          </w:tcPr>
          <w:p w14:paraId="2617870B"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10D685DB" w14:textId="77777777" w:rsidTr="007E663E">
        <w:trPr>
          <w:trHeight w:val="624"/>
        </w:trPr>
        <w:tc>
          <w:tcPr>
            <w:tcW w:w="2588" w:type="dxa"/>
          </w:tcPr>
          <w:p w14:paraId="13F6A1DE" w14:textId="77777777" w:rsidR="008A4A73" w:rsidRPr="00DC02F8" w:rsidRDefault="008A4A73" w:rsidP="009D3C4A">
            <w:pPr>
              <w:rPr>
                <w:rFonts w:ascii="Times New Roman" w:hAnsi="Times New Roman" w:cs="Times New Roman"/>
              </w:rPr>
            </w:pPr>
            <w:r>
              <w:rPr>
                <w:rFonts w:ascii="Times New Roman" w:hAnsi="Times New Roman" w:cs="Times New Roman"/>
              </w:rPr>
              <w:t>Assign course leader</w:t>
            </w:r>
          </w:p>
        </w:tc>
        <w:tc>
          <w:tcPr>
            <w:tcW w:w="2506" w:type="dxa"/>
          </w:tcPr>
          <w:p w14:paraId="77AC8D19" w14:textId="77777777" w:rsidR="008A4A73" w:rsidRPr="00DC02F8" w:rsidRDefault="008A4A73" w:rsidP="009D3C4A">
            <w:pPr>
              <w:rPr>
                <w:rFonts w:ascii="Times New Roman" w:hAnsi="Times New Roman" w:cs="Times New Roman"/>
              </w:rPr>
            </w:pPr>
            <w:r>
              <w:rPr>
                <w:rFonts w:ascii="Times New Roman" w:hAnsi="Times New Roman" w:cs="Times New Roman"/>
              </w:rPr>
              <w:t>Add a course leader</w:t>
            </w:r>
          </w:p>
        </w:tc>
        <w:tc>
          <w:tcPr>
            <w:tcW w:w="2064" w:type="dxa"/>
          </w:tcPr>
          <w:p w14:paraId="31ADF4EA" w14:textId="77777777" w:rsidR="008A4A73" w:rsidRPr="00F33FFA" w:rsidRDefault="008A4A73" w:rsidP="009D3C4A">
            <w:pPr>
              <w:rPr>
                <w:rFonts w:ascii="Times New Roman" w:hAnsi="Times New Roman" w:cs="Times New Roman"/>
              </w:rPr>
            </w:pPr>
            <w:r w:rsidRPr="00F33FFA">
              <w:rPr>
                <w:rFonts w:ascii="Times New Roman" w:hAnsi="Times New Roman" w:cs="Times New Roman"/>
              </w:rPr>
              <w:t>No access</w:t>
            </w:r>
          </w:p>
        </w:tc>
        <w:tc>
          <w:tcPr>
            <w:tcW w:w="1820" w:type="dxa"/>
          </w:tcPr>
          <w:p w14:paraId="79998028" w14:textId="77777777" w:rsidR="008A4A73" w:rsidRPr="00F33FFA" w:rsidRDefault="008A4A73" w:rsidP="009D3C4A">
            <w:pPr>
              <w:rPr>
                <w:rFonts w:ascii="Times New Roman" w:hAnsi="Times New Roman" w:cs="Times New Roman"/>
              </w:rPr>
            </w:pPr>
            <w:r w:rsidRPr="00F33FFA">
              <w:rPr>
                <w:rFonts w:ascii="Times New Roman" w:hAnsi="Times New Roman" w:cs="Times New Roman"/>
              </w:rPr>
              <w:t>No access</w:t>
            </w:r>
          </w:p>
        </w:tc>
      </w:tr>
      <w:tr w:rsidR="008A4A73" w:rsidRPr="00DC02F8" w14:paraId="43FDDBE7" w14:textId="77777777" w:rsidTr="007E663E">
        <w:trPr>
          <w:trHeight w:val="624"/>
        </w:trPr>
        <w:tc>
          <w:tcPr>
            <w:tcW w:w="2588" w:type="dxa"/>
          </w:tcPr>
          <w:p w14:paraId="10D9D7D6" w14:textId="77777777" w:rsidR="008A4A73" w:rsidRPr="00DC02F8" w:rsidRDefault="008A4A73" w:rsidP="009D3C4A">
            <w:pPr>
              <w:rPr>
                <w:rFonts w:ascii="Times New Roman" w:hAnsi="Times New Roman" w:cs="Times New Roman"/>
              </w:rPr>
            </w:pPr>
            <w:r>
              <w:rPr>
                <w:rFonts w:ascii="Times New Roman" w:hAnsi="Times New Roman" w:cs="Times New Roman"/>
              </w:rPr>
              <w:t>Archive course record</w:t>
            </w:r>
          </w:p>
        </w:tc>
        <w:tc>
          <w:tcPr>
            <w:tcW w:w="2506" w:type="dxa"/>
          </w:tcPr>
          <w:p w14:paraId="1039E5D7" w14:textId="77777777" w:rsidR="008A4A73" w:rsidRPr="00DC02F8" w:rsidRDefault="008A4A73" w:rsidP="009D3C4A">
            <w:pPr>
              <w:rPr>
                <w:rFonts w:ascii="Times New Roman" w:hAnsi="Times New Roman" w:cs="Times New Roman"/>
              </w:rPr>
            </w:pPr>
            <w:r>
              <w:rPr>
                <w:rFonts w:ascii="Times New Roman" w:hAnsi="Times New Roman" w:cs="Times New Roman"/>
              </w:rPr>
              <w:t>Archive course record</w:t>
            </w:r>
          </w:p>
        </w:tc>
        <w:tc>
          <w:tcPr>
            <w:tcW w:w="2064" w:type="dxa"/>
          </w:tcPr>
          <w:p w14:paraId="18332C52"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820" w:type="dxa"/>
          </w:tcPr>
          <w:p w14:paraId="7E37F6A4"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14:paraId="397D05A2" w14:textId="77777777" w:rsidTr="007E663E">
        <w:trPr>
          <w:trHeight w:val="624"/>
        </w:trPr>
        <w:tc>
          <w:tcPr>
            <w:tcW w:w="2588" w:type="dxa"/>
          </w:tcPr>
          <w:p w14:paraId="7CE9FD2A" w14:textId="77777777" w:rsidR="008A4A73" w:rsidRDefault="008A4A73" w:rsidP="009D3C4A">
            <w:pPr>
              <w:rPr>
                <w:rFonts w:ascii="Times New Roman" w:hAnsi="Times New Roman" w:cs="Times New Roman"/>
              </w:rPr>
            </w:pPr>
            <w:r>
              <w:rPr>
                <w:rFonts w:ascii="Times New Roman" w:hAnsi="Times New Roman" w:cs="Times New Roman"/>
              </w:rPr>
              <w:lastRenderedPageBreak/>
              <w:t>Unarchive course record</w:t>
            </w:r>
          </w:p>
        </w:tc>
        <w:tc>
          <w:tcPr>
            <w:tcW w:w="2506" w:type="dxa"/>
          </w:tcPr>
          <w:p w14:paraId="37A222B4" w14:textId="77777777" w:rsidR="008A4A73" w:rsidRPr="00DC02F8" w:rsidRDefault="008A4A73" w:rsidP="009D3C4A">
            <w:pPr>
              <w:rPr>
                <w:rFonts w:ascii="Times New Roman" w:hAnsi="Times New Roman" w:cs="Times New Roman"/>
              </w:rPr>
            </w:pPr>
            <w:r>
              <w:rPr>
                <w:rFonts w:ascii="Times New Roman" w:hAnsi="Times New Roman" w:cs="Times New Roman"/>
              </w:rPr>
              <w:t>Unarchive course record</w:t>
            </w:r>
          </w:p>
        </w:tc>
        <w:tc>
          <w:tcPr>
            <w:tcW w:w="2064" w:type="dxa"/>
          </w:tcPr>
          <w:p w14:paraId="621A2356"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820" w:type="dxa"/>
          </w:tcPr>
          <w:p w14:paraId="1FCA932E"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14:paraId="0C4DDAFE" w14:textId="77777777" w:rsidR="008A4A73" w:rsidRPr="00DC02F8" w:rsidRDefault="008A4A73" w:rsidP="009D3C4A">
      <w:pPr>
        <w:rPr>
          <w:sz w:val="24"/>
          <w:szCs w:val="24"/>
        </w:rPr>
      </w:pPr>
    </w:p>
    <w:p w14:paraId="21D6EC29" w14:textId="77777777" w:rsidR="008A4A73" w:rsidRPr="00887B85" w:rsidRDefault="008A4A73" w:rsidP="00D10E8F">
      <w:pPr>
        <w:pStyle w:val="ListParagraph"/>
        <w:numPr>
          <w:ilvl w:val="0"/>
          <w:numId w:val="8"/>
        </w:numPr>
        <w:contextualSpacing/>
        <w:rPr>
          <w:sz w:val="24"/>
          <w:szCs w:val="24"/>
          <w:u w:val="single"/>
        </w:rPr>
      </w:pPr>
      <w:r w:rsidRPr="00887B85">
        <w:rPr>
          <w:sz w:val="24"/>
          <w:szCs w:val="24"/>
          <w:u w:val="single"/>
        </w:rPr>
        <w:t>Module Management:</w:t>
      </w:r>
    </w:p>
    <w:p w14:paraId="4D2EA8FA" w14:textId="77777777"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415"/>
        <w:gridCol w:w="2339"/>
        <w:gridCol w:w="2106"/>
        <w:gridCol w:w="2160"/>
      </w:tblGrid>
      <w:tr w:rsidR="008A4A73" w:rsidRPr="00DC02F8" w14:paraId="43DCF43A" w14:textId="77777777" w:rsidTr="009D3C4A">
        <w:trPr>
          <w:trHeight w:val="562"/>
        </w:trPr>
        <w:tc>
          <w:tcPr>
            <w:tcW w:w="2415" w:type="dxa"/>
          </w:tcPr>
          <w:p w14:paraId="12154E9F" w14:textId="77777777"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14:paraId="5675EE65"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14:paraId="05478138"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14:paraId="233503BB"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14:paraId="5924EF7D" w14:textId="77777777" w:rsidTr="009D3C4A">
        <w:trPr>
          <w:trHeight w:val="562"/>
        </w:trPr>
        <w:tc>
          <w:tcPr>
            <w:tcW w:w="2415" w:type="dxa"/>
          </w:tcPr>
          <w:p w14:paraId="0E922000"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module</w:t>
            </w:r>
            <w:r>
              <w:rPr>
                <w:rFonts w:ascii="Times New Roman" w:hAnsi="Times New Roman" w:cs="Times New Roman"/>
              </w:rPr>
              <w:t xml:space="preserve"> record</w:t>
            </w:r>
          </w:p>
        </w:tc>
        <w:tc>
          <w:tcPr>
            <w:tcW w:w="2339" w:type="dxa"/>
          </w:tcPr>
          <w:p w14:paraId="16E26C0E"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new module</w:t>
            </w:r>
          </w:p>
        </w:tc>
        <w:tc>
          <w:tcPr>
            <w:tcW w:w="2106" w:type="dxa"/>
          </w:tcPr>
          <w:p w14:paraId="07581694"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5966D5CD"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27CD759F" w14:textId="77777777" w:rsidTr="009D3C4A">
        <w:trPr>
          <w:trHeight w:val="562"/>
        </w:trPr>
        <w:tc>
          <w:tcPr>
            <w:tcW w:w="2415" w:type="dxa"/>
          </w:tcPr>
          <w:p w14:paraId="79047C54" w14:textId="77777777" w:rsidR="008A4A73" w:rsidRPr="00DC02F8" w:rsidRDefault="008A4A73" w:rsidP="009D3C4A">
            <w:pPr>
              <w:rPr>
                <w:rFonts w:ascii="Times New Roman" w:hAnsi="Times New Roman" w:cs="Times New Roman"/>
              </w:rPr>
            </w:pPr>
            <w:r>
              <w:rPr>
                <w:rFonts w:ascii="Times New Roman" w:hAnsi="Times New Roman" w:cs="Times New Roman"/>
              </w:rPr>
              <w:t>Add modules to a course</w:t>
            </w:r>
          </w:p>
        </w:tc>
        <w:tc>
          <w:tcPr>
            <w:tcW w:w="2339" w:type="dxa"/>
          </w:tcPr>
          <w:p w14:paraId="3C228E43" w14:textId="77777777" w:rsidR="008A4A73" w:rsidRPr="00DC02F8" w:rsidRDefault="008A4A73" w:rsidP="009D3C4A">
            <w:pPr>
              <w:rPr>
                <w:rFonts w:ascii="Times New Roman" w:hAnsi="Times New Roman" w:cs="Times New Roman"/>
              </w:rPr>
            </w:pPr>
            <w:r>
              <w:rPr>
                <w:rFonts w:ascii="Times New Roman" w:hAnsi="Times New Roman" w:cs="Times New Roman"/>
              </w:rPr>
              <w:t>Add modules to a course</w:t>
            </w:r>
          </w:p>
        </w:tc>
        <w:tc>
          <w:tcPr>
            <w:tcW w:w="2106" w:type="dxa"/>
          </w:tcPr>
          <w:p w14:paraId="14B881F9"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055EFAF0"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14:paraId="6E24A52E" w14:textId="77777777" w:rsidTr="009D3C4A">
        <w:trPr>
          <w:trHeight w:val="562"/>
        </w:trPr>
        <w:tc>
          <w:tcPr>
            <w:tcW w:w="2415" w:type="dxa"/>
          </w:tcPr>
          <w:p w14:paraId="10262397"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Edit module details</w:t>
            </w:r>
          </w:p>
        </w:tc>
        <w:tc>
          <w:tcPr>
            <w:tcW w:w="2339" w:type="dxa"/>
          </w:tcPr>
          <w:p w14:paraId="22300EA1"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Update information of existing module</w:t>
            </w:r>
          </w:p>
        </w:tc>
        <w:tc>
          <w:tcPr>
            <w:tcW w:w="2106" w:type="dxa"/>
          </w:tcPr>
          <w:p w14:paraId="28AE07DD"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377066CD"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14:paraId="66A26C30" w14:textId="77777777" w:rsidTr="009D3C4A">
        <w:trPr>
          <w:trHeight w:val="583"/>
        </w:trPr>
        <w:tc>
          <w:tcPr>
            <w:tcW w:w="2415" w:type="dxa"/>
          </w:tcPr>
          <w:p w14:paraId="0EE1C655"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isplay module details</w:t>
            </w:r>
          </w:p>
        </w:tc>
        <w:tc>
          <w:tcPr>
            <w:tcW w:w="2339" w:type="dxa"/>
          </w:tcPr>
          <w:p w14:paraId="06825EA8"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Show details of existing module</w:t>
            </w:r>
          </w:p>
        </w:tc>
        <w:tc>
          <w:tcPr>
            <w:tcW w:w="2106" w:type="dxa"/>
          </w:tcPr>
          <w:p w14:paraId="52761A36"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Can view module</w:t>
            </w:r>
            <w:r>
              <w:rPr>
                <w:rFonts w:ascii="Times New Roman" w:hAnsi="Times New Roman" w:cs="Times New Roman"/>
              </w:rPr>
              <w:t>s they teach on their profile</w:t>
            </w:r>
          </w:p>
        </w:tc>
        <w:tc>
          <w:tcPr>
            <w:tcW w:w="2160" w:type="dxa"/>
          </w:tcPr>
          <w:p w14:paraId="17D878E3"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Can view modules</w:t>
            </w:r>
            <w:r>
              <w:rPr>
                <w:rFonts w:ascii="Times New Roman" w:hAnsi="Times New Roman" w:cs="Times New Roman"/>
              </w:rPr>
              <w:t xml:space="preserve"> under enrolled course</w:t>
            </w:r>
          </w:p>
        </w:tc>
      </w:tr>
      <w:tr w:rsidR="008A4A73" w:rsidRPr="00DC02F8" w14:paraId="3BE641E3" w14:textId="77777777" w:rsidTr="009D3C4A">
        <w:trPr>
          <w:trHeight w:val="629"/>
        </w:trPr>
        <w:tc>
          <w:tcPr>
            <w:tcW w:w="2415" w:type="dxa"/>
          </w:tcPr>
          <w:p w14:paraId="001D5179"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elete module</w:t>
            </w:r>
          </w:p>
        </w:tc>
        <w:tc>
          <w:tcPr>
            <w:tcW w:w="2339" w:type="dxa"/>
          </w:tcPr>
          <w:p w14:paraId="7FCB2EDF"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Remove module</w:t>
            </w:r>
          </w:p>
        </w:tc>
        <w:tc>
          <w:tcPr>
            <w:tcW w:w="2106" w:type="dxa"/>
          </w:tcPr>
          <w:p w14:paraId="30D22FC1"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0A7EC207"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4A75A8AE" w14:textId="77777777" w:rsidTr="009D3C4A">
        <w:trPr>
          <w:trHeight w:val="629"/>
        </w:trPr>
        <w:tc>
          <w:tcPr>
            <w:tcW w:w="2415" w:type="dxa"/>
          </w:tcPr>
          <w:p w14:paraId="0B7A75EA" w14:textId="77777777" w:rsidR="008A4A73" w:rsidRPr="00DC02F8" w:rsidRDefault="008A4A73" w:rsidP="009D3C4A">
            <w:pPr>
              <w:rPr>
                <w:rFonts w:ascii="Times New Roman" w:hAnsi="Times New Roman" w:cs="Times New Roman"/>
              </w:rPr>
            </w:pPr>
            <w:r>
              <w:rPr>
                <w:rFonts w:ascii="Times New Roman" w:hAnsi="Times New Roman" w:cs="Times New Roman"/>
              </w:rPr>
              <w:t>Assign module leader</w:t>
            </w:r>
          </w:p>
        </w:tc>
        <w:tc>
          <w:tcPr>
            <w:tcW w:w="2339" w:type="dxa"/>
          </w:tcPr>
          <w:p w14:paraId="740A3A51" w14:textId="77777777" w:rsidR="008A4A73" w:rsidRPr="00DC02F8" w:rsidRDefault="008A4A73" w:rsidP="009D3C4A">
            <w:pPr>
              <w:rPr>
                <w:rFonts w:ascii="Times New Roman" w:hAnsi="Times New Roman" w:cs="Times New Roman"/>
              </w:rPr>
            </w:pPr>
            <w:r>
              <w:rPr>
                <w:rFonts w:ascii="Times New Roman" w:hAnsi="Times New Roman" w:cs="Times New Roman"/>
              </w:rPr>
              <w:t>Add module leader</w:t>
            </w:r>
          </w:p>
        </w:tc>
        <w:tc>
          <w:tcPr>
            <w:tcW w:w="2106" w:type="dxa"/>
          </w:tcPr>
          <w:p w14:paraId="476C2AFD" w14:textId="77777777" w:rsidR="008A4A73" w:rsidRPr="00DC02F8" w:rsidRDefault="008A4A73" w:rsidP="009D3C4A">
            <w:pPr>
              <w:rPr>
                <w:rFonts w:ascii="Times New Roman" w:hAnsi="Times New Roman" w:cs="Times New Roman"/>
              </w:rPr>
            </w:pPr>
            <w:r>
              <w:rPr>
                <w:rFonts w:ascii="Times New Roman" w:hAnsi="Times New Roman" w:cs="Times New Roman"/>
              </w:rPr>
              <w:t>Can view module on their profile</w:t>
            </w:r>
          </w:p>
        </w:tc>
        <w:tc>
          <w:tcPr>
            <w:tcW w:w="2160" w:type="dxa"/>
          </w:tcPr>
          <w:p w14:paraId="1BBA059A" w14:textId="77777777" w:rsidR="008A4A73" w:rsidRPr="00DC02F8" w:rsidRDefault="008A4A73" w:rsidP="009D3C4A">
            <w:pPr>
              <w:rPr>
                <w:rFonts w:ascii="Times New Roman" w:hAnsi="Times New Roman" w:cs="Times New Roman"/>
              </w:rPr>
            </w:pPr>
            <w:r>
              <w:rPr>
                <w:rFonts w:ascii="Times New Roman" w:hAnsi="Times New Roman" w:cs="Times New Roman"/>
              </w:rPr>
              <w:t>Can view module leaders of the modules they are taking</w:t>
            </w:r>
          </w:p>
        </w:tc>
      </w:tr>
      <w:tr w:rsidR="008A4A73" w:rsidRPr="00DC02F8" w14:paraId="0C42F790" w14:textId="77777777" w:rsidTr="009D3C4A">
        <w:trPr>
          <w:trHeight w:val="629"/>
        </w:trPr>
        <w:tc>
          <w:tcPr>
            <w:tcW w:w="2415" w:type="dxa"/>
          </w:tcPr>
          <w:p w14:paraId="1ED4FCD8" w14:textId="77777777" w:rsidR="008A4A73" w:rsidRPr="00DC02F8" w:rsidRDefault="008A4A73" w:rsidP="009D3C4A">
            <w:pPr>
              <w:rPr>
                <w:rFonts w:ascii="Times New Roman" w:hAnsi="Times New Roman" w:cs="Times New Roman"/>
              </w:rPr>
            </w:pPr>
            <w:r>
              <w:rPr>
                <w:rFonts w:ascii="Times New Roman" w:hAnsi="Times New Roman" w:cs="Times New Roman"/>
              </w:rPr>
              <w:t>Archive module record</w:t>
            </w:r>
          </w:p>
        </w:tc>
        <w:tc>
          <w:tcPr>
            <w:tcW w:w="2339" w:type="dxa"/>
          </w:tcPr>
          <w:p w14:paraId="6BF4B7F1" w14:textId="77777777" w:rsidR="008A4A73" w:rsidRPr="00DC02F8" w:rsidRDefault="008A4A73" w:rsidP="009D3C4A">
            <w:pPr>
              <w:rPr>
                <w:rFonts w:ascii="Times New Roman" w:hAnsi="Times New Roman" w:cs="Times New Roman"/>
              </w:rPr>
            </w:pPr>
            <w:r>
              <w:rPr>
                <w:rFonts w:ascii="Times New Roman" w:hAnsi="Times New Roman" w:cs="Times New Roman"/>
              </w:rPr>
              <w:t>Archive module record</w:t>
            </w:r>
          </w:p>
        </w:tc>
        <w:tc>
          <w:tcPr>
            <w:tcW w:w="2106" w:type="dxa"/>
          </w:tcPr>
          <w:p w14:paraId="264191B6"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3C7FC204"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14:paraId="72706CCA" w14:textId="77777777" w:rsidTr="009D3C4A">
        <w:trPr>
          <w:trHeight w:val="629"/>
        </w:trPr>
        <w:tc>
          <w:tcPr>
            <w:tcW w:w="2415" w:type="dxa"/>
          </w:tcPr>
          <w:p w14:paraId="001FF634" w14:textId="77777777" w:rsidR="008A4A73" w:rsidRDefault="008A4A73" w:rsidP="009D3C4A">
            <w:pPr>
              <w:rPr>
                <w:rFonts w:ascii="Times New Roman" w:hAnsi="Times New Roman" w:cs="Times New Roman"/>
              </w:rPr>
            </w:pPr>
            <w:r>
              <w:rPr>
                <w:rFonts w:ascii="Times New Roman" w:hAnsi="Times New Roman" w:cs="Times New Roman"/>
              </w:rPr>
              <w:t>Unarchive module record</w:t>
            </w:r>
          </w:p>
        </w:tc>
        <w:tc>
          <w:tcPr>
            <w:tcW w:w="2339" w:type="dxa"/>
          </w:tcPr>
          <w:p w14:paraId="6534E6C8" w14:textId="77777777" w:rsidR="008A4A73" w:rsidRPr="00DC02F8" w:rsidRDefault="008A4A73" w:rsidP="009D3C4A">
            <w:pPr>
              <w:rPr>
                <w:rFonts w:ascii="Times New Roman" w:hAnsi="Times New Roman" w:cs="Times New Roman"/>
              </w:rPr>
            </w:pPr>
            <w:r>
              <w:rPr>
                <w:rFonts w:ascii="Times New Roman" w:hAnsi="Times New Roman" w:cs="Times New Roman"/>
              </w:rPr>
              <w:t>Unarchive module record</w:t>
            </w:r>
          </w:p>
        </w:tc>
        <w:tc>
          <w:tcPr>
            <w:tcW w:w="2106" w:type="dxa"/>
          </w:tcPr>
          <w:p w14:paraId="398661D9"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736485DD"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14:paraId="5E0A64D0" w14:textId="77777777" w:rsidR="008A4A73" w:rsidRPr="00DC02F8" w:rsidRDefault="008A4A73" w:rsidP="009D3C4A">
      <w:pPr>
        <w:ind w:left="720"/>
        <w:rPr>
          <w:sz w:val="24"/>
          <w:szCs w:val="24"/>
        </w:rPr>
      </w:pPr>
    </w:p>
    <w:p w14:paraId="4FCA5AE6" w14:textId="77777777" w:rsidR="008A4A73" w:rsidRPr="00E26E81" w:rsidRDefault="008A4A73" w:rsidP="00D10E8F">
      <w:pPr>
        <w:pStyle w:val="ListParagraph"/>
        <w:numPr>
          <w:ilvl w:val="0"/>
          <w:numId w:val="8"/>
        </w:numPr>
        <w:contextualSpacing/>
        <w:rPr>
          <w:sz w:val="24"/>
          <w:szCs w:val="24"/>
          <w:u w:val="single"/>
        </w:rPr>
      </w:pPr>
      <w:r w:rsidRPr="00E26E81">
        <w:rPr>
          <w:sz w:val="24"/>
          <w:szCs w:val="24"/>
          <w:u w:val="single"/>
        </w:rPr>
        <w:t>Assignment Management:</w:t>
      </w:r>
    </w:p>
    <w:p w14:paraId="210E1381" w14:textId="77777777" w:rsidR="008A4A73" w:rsidRPr="00DC02F8" w:rsidRDefault="008A4A73" w:rsidP="009D3C4A">
      <w:pPr>
        <w:tabs>
          <w:tab w:val="left" w:pos="1628"/>
        </w:tabs>
        <w:rPr>
          <w:sz w:val="24"/>
          <w:szCs w:val="24"/>
        </w:rPr>
      </w:pPr>
      <w:r>
        <w:rPr>
          <w:sz w:val="24"/>
          <w:szCs w:val="24"/>
        </w:rPr>
        <w:tab/>
      </w:r>
    </w:p>
    <w:tbl>
      <w:tblPr>
        <w:tblStyle w:val="TableGrid"/>
        <w:tblW w:w="9020" w:type="dxa"/>
        <w:tblInd w:w="1055" w:type="dxa"/>
        <w:tblLook w:val="04A0" w:firstRow="1" w:lastRow="0" w:firstColumn="1" w:lastColumn="0" w:noHBand="0" w:noVBand="1"/>
      </w:tblPr>
      <w:tblGrid>
        <w:gridCol w:w="2415"/>
        <w:gridCol w:w="2285"/>
        <w:gridCol w:w="2160"/>
        <w:gridCol w:w="2160"/>
      </w:tblGrid>
      <w:tr w:rsidR="008A4A73" w:rsidRPr="00DC02F8" w14:paraId="035B7666" w14:textId="77777777" w:rsidTr="00F33D1C">
        <w:trPr>
          <w:trHeight w:val="562"/>
        </w:trPr>
        <w:tc>
          <w:tcPr>
            <w:tcW w:w="2415" w:type="dxa"/>
          </w:tcPr>
          <w:p w14:paraId="340F0F8F" w14:textId="77777777"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285" w:type="dxa"/>
          </w:tcPr>
          <w:p w14:paraId="40D4B6AB"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60" w:type="dxa"/>
          </w:tcPr>
          <w:p w14:paraId="3B70902B"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14:paraId="6857977D"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14:paraId="5BB34E95" w14:textId="77777777" w:rsidTr="00F33D1C">
        <w:trPr>
          <w:trHeight w:val="562"/>
        </w:trPr>
        <w:tc>
          <w:tcPr>
            <w:tcW w:w="2415" w:type="dxa"/>
          </w:tcPr>
          <w:p w14:paraId="66D9CE51"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assignment</w:t>
            </w:r>
          </w:p>
        </w:tc>
        <w:tc>
          <w:tcPr>
            <w:tcW w:w="2285" w:type="dxa"/>
          </w:tcPr>
          <w:p w14:paraId="4CCCDA28"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69DA1D7A"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new assignment</w:t>
            </w:r>
          </w:p>
        </w:tc>
        <w:tc>
          <w:tcPr>
            <w:tcW w:w="2160" w:type="dxa"/>
          </w:tcPr>
          <w:p w14:paraId="6FA9AF34"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597B589E" w14:textId="77777777" w:rsidTr="00F33D1C">
        <w:trPr>
          <w:trHeight w:val="562"/>
        </w:trPr>
        <w:tc>
          <w:tcPr>
            <w:tcW w:w="2415" w:type="dxa"/>
          </w:tcPr>
          <w:p w14:paraId="08DA8B2A"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Edit assignment details</w:t>
            </w:r>
          </w:p>
        </w:tc>
        <w:tc>
          <w:tcPr>
            <w:tcW w:w="2285" w:type="dxa"/>
          </w:tcPr>
          <w:p w14:paraId="4319865A"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4543F819" w14:textId="77777777" w:rsidR="008A4A73" w:rsidRDefault="008A4A73" w:rsidP="009D3C4A">
            <w:pPr>
              <w:rPr>
                <w:rFonts w:ascii="Times New Roman" w:hAnsi="Times New Roman" w:cs="Times New Roman"/>
              </w:rPr>
            </w:pPr>
            <w:r w:rsidRPr="00DC02F8">
              <w:rPr>
                <w:rFonts w:ascii="Times New Roman" w:hAnsi="Times New Roman" w:cs="Times New Roman"/>
              </w:rPr>
              <w:t>Update information of assignment</w:t>
            </w:r>
          </w:p>
          <w:p w14:paraId="5B91A2E8" w14:textId="77777777" w:rsidR="00F33D1C" w:rsidRPr="00DC02F8" w:rsidRDefault="00F33D1C" w:rsidP="009D3C4A">
            <w:pPr>
              <w:rPr>
                <w:rFonts w:ascii="Times New Roman" w:hAnsi="Times New Roman" w:cs="Times New Roman"/>
              </w:rPr>
            </w:pPr>
          </w:p>
        </w:tc>
        <w:tc>
          <w:tcPr>
            <w:tcW w:w="2160" w:type="dxa"/>
          </w:tcPr>
          <w:p w14:paraId="7D239796"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14:paraId="538772DF" w14:textId="77777777" w:rsidTr="00F33D1C">
        <w:trPr>
          <w:trHeight w:val="583"/>
        </w:trPr>
        <w:tc>
          <w:tcPr>
            <w:tcW w:w="2415" w:type="dxa"/>
          </w:tcPr>
          <w:p w14:paraId="6C037A71"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isplay assignment details</w:t>
            </w:r>
          </w:p>
        </w:tc>
        <w:tc>
          <w:tcPr>
            <w:tcW w:w="2285" w:type="dxa"/>
          </w:tcPr>
          <w:p w14:paraId="5C7D211C"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476C03EA"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Show assignment details</w:t>
            </w:r>
          </w:p>
        </w:tc>
        <w:tc>
          <w:tcPr>
            <w:tcW w:w="2160" w:type="dxa"/>
          </w:tcPr>
          <w:p w14:paraId="15DF128F" w14:textId="77777777" w:rsidR="008A4A73" w:rsidRDefault="008A4A73" w:rsidP="009D3C4A">
            <w:pPr>
              <w:rPr>
                <w:rFonts w:ascii="Times New Roman" w:hAnsi="Times New Roman" w:cs="Times New Roman"/>
              </w:rPr>
            </w:pPr>
            <w:r w:rsidRPr="00DC02F8">
              <w:rPr>
                <w:rFonts w:ascii="Times New Roman" w:hAnsi="Times New Roman" w:cs="Times New Roman"/>
              </w:rPr>
              <w:t>View details</w:t>
            </w:r>
            <w:r>
              <w:rPr>
                <w:rFonts w:ascii="Times New Roman" w:hAnsi="Times New Roman" w:cs="Times New Roman"/>
              </w:rPr>
              <w:t xml:space="preserve"> and download </w:t>
            </w:r>
            <w:proofErr w:type="gramStart"/>
            <w:r>
              <w:rPr>
                <w:rFonts w:ascii="Times New Roman" w:hAnsi="Times New Roman" w:cs="Times New Roman"/>
              </w:rPr>
              <w:t>files(</w:t>
            </w:r>
            <w:proofErr w:type="gramEnd"/>
            <w:r>
              <w:rPr>
                <w:rFonts w:ascii="Times New Roman" w:hAnsi="Times New Roman" w:cs="Times New Roman"/>
              </w:rPr>
              <w:t>if attached)</w:t>
            </w:r>
            <w:r w:rsidRPr="00DC02F8">
              <w:rPr>
                <w:rFonts w:ascii="Times New Roman" w:hAnsi="Times New Roman" w:cs="Times New Roman"/>
              </w:rPr>
              <w:t xml:space="preserve"> of respective assignment</w:t>
            </w:r>
          </w:p>
          <w:p w14:paraId="29D7B6AA" w14:textId="77777777" w:rsidR="00F33D1C" w:rsidRPr="00DC02F8" w:rsidRDefault="00F33D1C" w:rsidP="009D3C4A">
            <w:pPr>
              <w:rPr>
                <w:rFonts w:ascii="Times New Roman" w:hAnsi="Times New Roman" w:cs="Times New Roman"/>
              </w:rPr>
            </w:pPr>
          </w:p>
        </w:tc>
      </w:tr>
      <w:tr w:rsidR="008A4A73" w:rsidRPr="00DC02F8" w14:paraId="06F7CCEF" w14:textId="77777777" w:rsidTr="00F33D1C">
        <w:trPr>
          <w:trHeight w:val="629"/>
        </w:trPr>
        <w:tc>
          <w:tcPr>
            <w:tcW w:w="2415" w:type="dxa"/>
          </w:tcPr>
          <w:p w14:paraId="0E4EAA0F"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lastRenderedPageBreak/>
              <w:t>Assign assignment</w:t>
            </w:r>
          </w:p>
        </w:tc>
        <w:tc>
          <w:tcPr>
            <w:tcW w:w="2285" w:type="dxa"/>
          </w:tcPr>
          <w:p w14:paraId="7ADEBB24"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4DBE4F09" w14:textId="77777777" w:rsidR="008A4A73" w:rsidRPr="00DC02F8" w:rsidRDefault="008A4A73" w:rsidP="002C62E8">
            <w:pPr>
              <w:rPr>
                <w:rFonts w:ascii="Times New Roman" w:hAnsi="Times New Roman" w:cs="Times New Roman"/>
              </w:rPr>
            </w:pPr>
            <w:r>
              <w:rPr>
                <w:rFonts w:ascii="Times New Roman" w:hAnsi="Times New Roman" w:cs="Times New Roman"/>
              </w:rPr>
              <w:t>A</w:t>
            </w:r>
            <w:r w:rsidRPr="00DC02F8">
              <w:rPr>
                <w:rFonts w:ascii="Times New Roman" w:hAnsi="Times New Roman" w:cs="Times New Roman"/>
              </w:rPr>
              <w:t>ssignment</w:t>
            </w:r>
            <w:r>
              <w:rPr>
                <w:rFonts w:ascii="Times New Roman" w:hAnsi="Times New Roman" w:cs="Times New Roman"/>
              </w:rPr>
              <w:t>s assigned</w:t>
            </w:r>
            <w:r w:rsidRPr="00DC02F8">
              <w:rPr>
                <w:rFonts w:ascii="Times New Roman" w:hAnsi="Times New Roman" w:cs="Times New Roman"/>
              </w:rPr>
              <w:t xml:space="preserve"> to </w:t>
            </w:r>
            <w:r w:rsidR="002C62E8">
              <w:rPr>
                <w:rFonts w:ascii="Times New Roman" w:hAnsi="Times New Roman" w:cs="Times New Roman"/>
              </w:rPr>
              <w:t xml:space="preserve">the </w:t>
            </w:r>
            <w:r>
              <w:rPr>
                <w:rFonts w:ascii="Times New Roman" w:hAnsi="Times New Roman" w:cs="Times New Roman"/>
              </w:rPr>
              <w:t>module</w:t>
            </w:r>
          </w:p>
        </w:tc>
        <w:tc>
          <w:tcPr>
            <w:tcW w:w="2160" w:type="dxa"/>
          </w:tcPr>
          <w:p w14:paraId="18EAE8F5"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73E79AA1" w14:textId="77777777" w:rsidTr="00F33D1C">
        <w:trPr>
          <w:trHeight w:val="629"/>
        </w:trPr>
        <w:tc>
          <w:tcPr>
            <w:tcW w:w="2415" w:type="dxa"/>
          </w:tcPr>
          <w:p w14:paraId="6B7D9CB3"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elete assignment</w:t>
            </w:r>
          </w:p>
        </w:tc>
        <w:tc>
          <w:tcPr>
            <w:tcW w:w="2285" w:type="dxa"/>
          </w:tcPr>
          <w:p w14:paraId="4CF181DA"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680F67BA"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Remove assignment</w:t>
            </w:r>
          </w:p>
        </w:tc>
        <w:tc>
          <w:tcPr>
            <w:tcW w:w="2160" w:type="dxa"/>
          </w:tcPr>
          <w:p w14:paraId="320B3B1D"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609B554C" w14:textId="77777777" w:rsidTr="00F33D1C">
        <w:trPr>
          <w:trHeight w:val="629"/>
        </w:trPr>
        <w:tc>
          <w:tcPr>
            <w:tcW w:w="2415" w:type="dxa"/>
          </w:tcPr>
          <w:p w14:paraId="1723FD30" w14:textId="77777777" w:rsidR="008A4A73" w:rsidRPr="00DC02F8" w:rsidRDefault="008A4A73" w:rsidP="009D3C4A">
            <w:pPr>
              <w:rPr>
                <w:rFonts w:ascii="Times New Roman" w:hAnsi="Times New Roman" w:cs="Times New Roman"/>
              </w:rPr>
            </w:pPr>
            <w:r>
              <w:rPr>
                <w:rFonts w:ascii="Times New Roman" w:hAnsi="Times New Roman" w:cs="Times New Roman"/>
              </w:rPr>
              <w:t>Submit Assignment</w:t>
            </w:r>
          </w:p>
        </w:tc>
        <w:tc>
          <w:tcPr>
            <w:tcW w:w="2285" w:type="dxa"/>
          </w:tcPr>
          <w:p w14:paraId="5AB4E716"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69123039"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79D0F6DC" w14:textId="77777777" w:rsidR="008A4A73" w:rsidRPr="00DC02F8" w:rsidRDefault="008A4A73" w:rsidP="009D3C4A">
            <w:pPr>
              <w:rPr>
                <w:rFonts w:ascii="Times New Roman" w:hAnsi="Times New Roman" w:cs="Times New Roman"/>
              </w:rPr>
            </w:pPr>
            <w:r>
              <w:rPr>
                <w:rFonts w:ascii="Times New Roman" w:hAnsi="Times New Roman" w:cs="Times New Roman"/>
              </w:rPr>
              <w:t>Can submit assignments of modules they are taking</w:t>
            </w:r>
          </w:p>
        </w:tc>
      </w:tr>
      <w:tr w:rsidR="008A4A73" w:rsidRPr="00DC02F8" w14:paraId="6DC567BC" w14:textId="77777777" w:rsidTr="00F33D1C">
        <w:trPr>
          <w:trHeight w:val="629"/>
        </w:trPr>
        <w:tc>
          <w:tcPr>
            <w:tcW w:w="2415" w:type="dxa"/>
          </w:tcPr>
          <w:p w14:paraId="42243CB8" w14:textId="77777777" w:rsidR="008A4A73" w:rsidRDefault="008A4A73" w:rsidP="009D3C4A">
            <w:pPr>
              <w:rPr>
                <w:rFonts w:ascii="Times New Roman" w:hAnsi="Times New Roman" w:cs="Times New Roman"/>
              </w:rPr>
            </w:pPr>
            <w:r>
              <w:rPr>
                <w:rFonts w:ascii="Times New Roman" w:hAnsi="Times New Roman" w:cs="Times New Roman"/>
              </w:rPr>
              <w:t>Grade Assignment</w:t>
            </w:r>
          </w:p>
        </w:tc>
        <w:tc>
          <w:tcPr>
            <w:tcW w:w="2285" w:type="dxa"/>
          </w:tcPr>
          <w:p w14:paraId="033A3F35"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6C9777FE" w14:textId="77777777" w:rsidR="008A4A73" w:rsidRPr="00DC02F8" w:rsidRDefault="008A4A73" w:rsidP="009D3C4A">
            <w:pPr>
              <w:rPr>
                <w:rFonts w:ascii="Times New Roman" w:hAnsi="Times New Roman" w:cs="Times New Roman"/>
              </w:rPr>
            </w:pPr>
            <w:r>
              <w:rPr>
                <w:rFonts w:ascii="Times New Roman" w:hAnsi="Times New Roman" w:cs="Times New Roman"/>
              </w:rPr>
              <w:t>Can view student submissions and provide grades with feedback</w:t>
            </w:r>
          </w:p>
        </w:tc>
        <w:tc>
          <w:tcPr>
            <w:tcW w:w="2160" w:type="dxa"/>
          </w:tcPr>
          <w:p w14:paraId="09E33DC5"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14:paraId="64864A8E" w14:textId="77777777" w:rsidTr="00F33D1C">
        <w:trPr>
          <w:trHeight w:val="629"/>
        </w:trPr>
        <w:tc>
          <w:tcPr>
            <w:tcW w:w="2415" w:type="dxa"/>
          </w:tcPr>
          <w:p w14:paraId="492987D7" w14:textId="77777777" w:rsidR="008A4A73" w:rsidRDefault="008A4A73" w:rsidP="009D3C4A">
            <w:pPr>
              <w:rPr>
                <w:rFonts w:ascii="Times New Roman" w:hAnsi="Times New Roman" w:cs="Times New Roman"/>
              </w:rPr>
            </w:pPr>
            <w:r>
              <w:rPr>
                <w:rFonts w:ascii="Times New Roman" w:hAnsi="Times New Roman" w:cs="Times New Roman"/>
              </w:rPr>
              <w:t>Display assignment grades</w:t>
            </w:r>
          </w:p>
        </w:tc>
        <w:tc>
          <w:tcPr>
            <w:tcW w:w="2285" w:type="dxa"/>
          </w:tcPr>
          <w:p w14:paraId="594D1659" w14:textId="77777777" w:rsidR="008A4A73"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7D5F4CF7" w14:textId="77777777" w:rsidR="008A4A73"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4C188A81" w14:textId="77777777" w:rsidR="008A4A73" w:rsidRDefault="008A4A73" w:rsidP="009D3C4A">
            <w:pPr>
              <w:rPr>
                <w:rFonts w:ascii="Times New Roman" w:hAnsi="Times New Roman" w:cs="Times New Roman"/>
              </w:rPr>
            </w:pPr>
            <w:r>
              <w:rPr>
                <w:rFonts w:ascii="Times New Roman" w:hAnsi="Times New Roman" w:cs="Times New Roman"/>
              </w:rPr>
              <w:t>Can view grades for submitted assignment</w:t>
            </w:r>
          </w:p>
        </w:tc>
      </w:tr>
      <w:tr w:rsidR="008A4A73" w:rsidRPr="00DC02F8" w14:paraId="6E8F6D51" w14:textId="77777777" w:rsidTr="00F33D1C">
        <w:trPr>
          <w:trHeight w:val="629"/>
        </w:trPr>
        <w:tc>
          <w:tcPr>
            <w:tcW w:w="2415" w:type="dxa"/>
          </w:tcPr>
          <w:p w14:paraId="0EE725AC" w14:textId="77777777" w:rsidR="008A4A73" w:rsidRPr="00DC02F8" w:rsidRDefault="008A4A73" w:rsidP="009D3C4A">
            <w:pPr>
              <w:rPr>
                <w:rFonts w:ascii="Times New Roman" w:hAnsi="Times New Roman" w:cs="Times New Roman"/>
              </w:rPr>
            </w:pPr>
            <w:r>
              <w:rPr>
                <w:rFonts w:ascii="Times New Roman" w:hAnsi="Times New Roman" w:cs="Times New Roman"/>
              </w:rPr>
              <w:t xml:space="preserve">Archive </w:t>
            </w:r>
            <w:r w:rsidRPr="00DC02F8">
              <w:rPr>
                <w:rFonts w:ascii="Times New Roman" w:hAnsi="Times New Roman" w:cs="Times New Roman"/>
              </w:rPr>
              <w:t>assignment</w:t>
            </w:r>
            <w:r>
              <w:rPr>
                <w:rFonts w:ascii="Times New Roman" w:hAnsi="Times New Roman" w:cs="Times New Roman"/>
              </w:rPr>
              <w:t xml:space="preserve"> record</w:t>
            </w:r>
          </w:p>
        </w:tc>
        <w:tc>
          <w:tcPr>
            <w:tcW w:w="2285" w:type="dxa"/>
          </w:tcPr>
          <w:p w14:paraId="549CE32B"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21C3BE7E" w14:textId="77777777" w:rsidR="008A4A73" w:rsidRPr="00DC02F8" w:rsidRDefault="008A4A73" w:rsidP="009D3C4A">
            <w:pPr>
              <w:rPr>
                <w:rFonts w:ascii="Times New Roman" w:hAnsi="Times New Roman" w:cs="Times New Roman"/>
              </w:rPr>
            </w:pPr>
            <w:r>
              <w:rPr>
                <w:rFonts w:ascii="Times New Roman" w:hAnsi="Times New Roman" w:cs="Times New Roman"/>
              </w:rPr>
              <w:t>Archive assignment record</w:t>
            </w:r>
          </w:p>
        </w:tc>
        <w:tc>
          <w:tcPr>
            <w:tcW w:w="2160" w:type="dxa"/>
          </w:tcPr>
          <w:p w14:paraId="6D6FA164"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14:paraId="220F0E5E" w14:textId="77777777" w:rsidTr="00F33D1C">
        <w:trPr>
          <w:trHeight w:val="629"/>
        </w:trPr>
        <w:tc>
          <w:tcPr>
            <w:tcW w:w="2415" w:type="dxa"/>
          </w:tcPr>
          <w:p w14:paraId="0F619D29" w14:textId="77777777" w:rsidR="008A4A73" w:rsidRDefault="008A4A73" w:rsidP="009D3C4A">
            <w:pPr>
              <w:rPr>
                <w:rFonts w:ascii="Times New Roman" w:hAnsi="Times New Roman" w:cs="Times New Roman"/>
              </w:rPr>
            </w:pPr>
            <w:r>
              <w:rPr>
                <w:rFonts w:ascii="Times New Roman" w:hAnsi="Times New Roman" w:cs="Times New Roman"/>
              </w:rPr>
              <w:t xml:space="preserve">Unarchive </w:t>
            </w:r>
            <w:r w:rsidRPr="00DC02F8">
              <w:rPr>
                <w:rFonts w:ascii="Times New Roman" w:hAnsi="Times New Roman" w:cs="Times New Roman"/>
              </w:rPr>
              <w:t>assignment</w:t>
            </w:r>
            <w:r>
              <w:rPr>
                <w:rFonts w:ascii="Times New Roman" w:hAnsi="Times New Roman" w:cs="Times New Roman"/>
              </w:rPr>
              <w:t xml:space="preserve"> record</w:t>
            </w:r>
          </w:p>
        </w:tc>
        <w:tc>
          <w:tcPr>
            <w:tcW w:w="2285" w:type="dxa"/>
          </w:tcPr>
          <w:p w14:paraId="2ED6F48E"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14:paraId="0770AA14" w14:textId="77777777" w:rsidR="008A4A73" w:rsidRPr="00DC02F8" w:rsidRDefault="008A4A73" w:rsidP="009D3C4A">
            <w:pPr>
              <w:rPr>
                <w:rFonts w:ascii="Times New Roman" w:hAnsi="Times New Roman" w:cs="Times New Roman"/>
              </w:rPr>
            </w:pPr>
            <w:r>
              <w:rPr>
                <w:rFonts w:ascii="Times New Roman" w:hAnsi="Times New Roman" w:cs="Times New Roman"/>
              </w:rPr>
              <w:t>Unarchive assignment record</w:t>
            </w:r>
          </w:p>
        </w:tc>
        <w:tc>
          <w:tcPr>
            <w:tcW w:w="2160" w:type="dxa"/>
          </w:tcPr>
          <w:p w14:paraId="0839877A"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14:paraId="36A6E4B8" w14:textId="77777777" w:rsidR="008B1539" w:rsidRPr="00DC02F8" w:rsidRDefault="008B1539" w:rsidP="009D3C4A">
      <w:pPr>
        <w:rPr>
          <w:sz w:val="24"/>
          <w:szCs w:val="24"/>
        </w:rPr>
      </w:pPr>
    </w:p>
    <w:p w14:paraId="3BA14601" w14:textId="77777777" w:rsidR="008A4A73" w:rsidRPr="00DB189D" w:rsidRDefault="008A4A73" w:rsidP="00D10E8F">
      <w:pPr>
        <w:pStyle w:val="ListParagraph"/>
        <w:numPr>
          <w:ilvl w:val="0"/>
          <w:numId w:val="8"/>
        </w:numPr>
        <w:contextualSpacing/>
        <w:rPr>
          <w:sz w:val="24"/>
          <w:szCs w:val="24"/>
          <w:u w:val="single"/>
        </w:rPr>
      </w:pPr>
      <w:r w:rsidRPr="00DB189D">
        <w:rPr>
          <w:sz w:val="24"/>
          <w:szCs w:val="24"/>
          <w:u w:val="single"/>
        </w:rPr>
        <w:t>Attendance Records Management:</w:t>
      </w:r>
    </w:p>
    <w:p w14:paraId="35076211" w14:textId="77777777"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415"/>
        <w:gridCol w:w="2339"/>
        <w:gridCol w:w="2106"/>
        <w:gridCol w:w="2160"/>
      </w:tblGrid>
      <w:tr w:rsidR="008A4A73" w:rsidRPr="00DC02F8" w14:paraId="23133E32" w14:textId="77777777" w:rsidTr="006969CF">
        <w:trPr>
          <w:trHeight w:val="562"/>
        </w:trPr>
        <w:tc>
          <w:tcPr>
            <w:tcW w:w="2415" w:type="dxa"/>
          </w:tcPr>
          <w:p w14:paraId="7749E783" w14:textId="77777777"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14:paraId="6943756A"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14:paraId="5BFC41D7"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14:paraId="7776C93E"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14:paraId="485FEB68" w14:textId="77777777" w:rsidTr="006969CF">
        <w:trPr>
          <w:trHeight w:val="562"/>
        </w:trPr>
        <w:tc>
          <w:tcPr>
            <w:tcW w:w="2415" w:type="dxa"/>
          </w:tcPr>
          <w:p w14:paraId="3445C295"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339" w:type="dxa"/>
          </w:tcPr>
          <w:p w14:paraId="73468D5E"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106" w:type="dxa"/>
          </w:tcPr>
          <w:p w14:paraId="74AA34AC"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160" w:type="dxa"/>
          </w:tcPr>
          <w:p w14:paraId="40B3AF7B"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73140039" w14:textId="77777777" w:rsidTr="006969CF">
        <w:trPr>
          <w:trHeight w:val="562"/>
        </w:trPr>
        <w:tc>
          <w:tcPr>
            <w:tcW w:w="2415" w:type="dxa"/>
          </w:tcPr>
          <w:p w14:paraId="22D6D9F0"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Edit attendance</w:t>
            </w:r>
          </w:p>
        </w:tc>
        <w:tc>
          <w:tcPr>
            <w:tcW w:w="2339" w:type="dxa"/>
          </w:tcPr>
          <w:p w14:paraId="277387E8"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Can edit attendance</w:t>
            </w:r>
          </w:p>
        </w:tc>
        <w:tc>
          <w:tcPr>
            <w:tcW w:w="2106" w:type="dxa"/>
          </w:tcPr>
          <w:p w14:paraId="1631A035"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Edit attendance</w:t>
            </w:r>
          </w:p>
        </w:tc>
        <w:tc>
          <w:tcPr>
            <w:tcW w:w="2160" w:type="dxa"/>
          </w:tcPr>
          <w:p w14:paraId="08DBCB54" w14:textId="77777777" w:rsidR="008A4A73" w:rsidRPr="0017676C" w:rsidRDefault="008A4A73" w:rsidP="009D3C4A">
            <w:pPr>
              <w:rPr>
                <w:rFonts w:ascii="Times New Roman" w:hAnsi="Times New Roman" w:cs="Times New Roman"/>
                <w:b/>
                <w:bCs/>
              </w:rPr>
            </w:pPr>
            <w:r w:rsidRPr="0017676C">
              <w:rPr>
                <w:rFonts w:ascii="Times New Roman" w:hAnsi="Times New Roman" w:cs="Times New Roman"/>
              </w:rPr>
              <w:t>No access</w:t>
            </w:r>
          </w:p>
        </w:tc>
      </w:tr>
      <w:tr w:rsidR="008A4A73" w:rsidRPr="00DC02F8" w14:paraId="24B68C4E" w14:textId="77777777" w:rsidTr="006969CF">
        <w:trPr>
          <w:trHeight w:val="583"/>
        </w:trPr>
        <w:tc>
          <w:tcPr>
            <w:tcW w:w="2415" w:type="dxa"/>
          </w:tcPr>
          <w:p w14:paraId="61597913"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isplay attendance list</w:t>
            </w:r>
          </w:p>
        </w:tc>
        <w:tc>
          <w:tcPr>
            <w:tcW w:w="2339" w:type="dxa"/>
          </w:tcPr>
          <w:p w14:paraId="4086BD2C"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Can view attendance</w:t>
            </w:r>
          </w:p>
        </w:tc>
        <w:tc>
          <w:tcPr>
            <w:tcW w:w="2106" w:type="dxa"/>
          </w:tcPr>
          <w:p w14:paraId="0C1410B6"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Can view attendance</w:t>
            </w:r>
          </w:p>
        </w:tc>
        <w:tc>
          <w:tcPr>
            <w:tcW w:w="2160" w:type="dxa"/>
          </w:tcPr>
          <w:p w14:paraId="78D1D3C8" w14:textId="77777777" w:rsidR="008A4A73" w:rsidRPr="00DC02F8" w:rsidRDefault="005310E2" w:rsidP="009D3C4A">
            <w:pPr>
              <w:rPr>
                <w:rFonts w:ascii="Times New Roman" w:hAnsi="Times New Roman" w:cs="Times New Roman"/>
              </w:rPr>
            </w:pPr>
            <w:r w:rsidRPr="00DC02F8">
              <w:rPr>
                <w:rFonts w:ascii="Times New Roman" w:hAnsi="Times New Roman" w:cs="Times New Roman"/>
              </w:rPr>
              <w:t>Can view</w:t>
            </w:r>
            <w:r>
              <w:rPr>
                <w:rFonts w:ascii="Times New Roman" w:hAnsi="Times New Roman" w:cs="Times New Roman"/>
              </w:rPr>
              <w:t xml:space="preserve"> their </w:t>
            </w:r>
            <w:proofErr w:type="gramStart"/>
            <w:r>
              <w:rPr>
                <w:rFonts w:ascii="Times New Roman" w:hAnsi="Times New Roman" w:cs="Times New Roman"/>
              </w:rPr>
              <w:t xml:space="preserve">own </w:t>
            </w:r>
            <w:r w:rsidRPr="00DC02F8">
              <w:rPr>
                <w:rFonts w:ascii="Times New Roman" w:hAnsi="Times New Roman" w:cs="Times New Roman"/>
              </w:rPr>
              <w:t xml:space="preserve"> attendance</w:t>
            </w:r>
            <w:proofErr w:type="gramEnd"/>
            <w:r>
              <w:rPr>
                <w:rFonts w:ascii="Times New Roman" w:hAnsi="Times New Roman" w:cs="Times New Roman"/>
              </w:rPr>
              <w:t xml:space="preserve"> records</w:t>
            </w:r>
          </w:p>
        </w:tc>
      </w:tr>
      <w:tr w:rsidR="008A4A73" w:rsidRPr="00DC02F8" w14:paraId="385AFBD6" w14:textId="77777777" w:rsidTr="006969CF">
        <w:trPr>
          <w:trHeight w:val="629"/>
        </w:trPr>
        <w:tc>
          <w:tcPr>
            <w:tcW w:w="2415" w:type="dxa"/>
          </w:tcPr>
          <w:p w14:paraId="0A314E80"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Action for poor attendance</w:t>
            </w:r>
          </w:p>
        </w:tc>
        <w:tc>
          <w:tcPr>
            <w:tcW w:w="2339" w:type="dxa"/>
          </w:tcPr>
          <w:p w14:paraId="209D46E4"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Send mail to student</w:t>
            </w:r>
          </w:p>
        </w:tc>
        <w:tc>
          <w:tcPr>
            <w:tcW w:w="2106" w:type="dxa"/>
          </w:tcPr>
          <w:p w14:paraId="4CB549C1"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Send mail to student</w:t>
            </w:r>
          </w:p>
        </w:tc>
        <w:tc>
          <w:tcPr>
            <w:tcW w:w="2160" w:type="dxa"/>
          </w:tcPr>
          <w:p w14:paraId="61DB6267"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No access</w:t>
            </w:r>
          </w:p>
        </w:tc>
      </w:tr>
      <w:tr w:rsidR="008A4A73" w:rsidRPr="00DC02F8" w14:paraId="44468A6B" w14:textId="77777777" w:rsidTr="006969CF">
        <w:trPr>
          <w:trHeight w:val="629"/>
        </w:trPr>
        <w:tc>
          <w:tcPr>
            <w:tcW w:w="2415" w:type="dxa"/>
          </w:tcPr>
          <w:p w14:paraId="157C023C"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Delete attendance</w:t>
            </w:r>
          </w:p>
        </w:tc>
        <w:tc>
          <w:tcPr>
            <w:tcW w:w="2339" w:type="dxa"/>
          </w:tcPr>
          <w:p w14:paraId="516E61D5"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Remove attendance</w:t>
            </w:r>
          </w:p>
        </w:tc>
        <w:tc>
          <w:tcPr>
            <w:tcW w:w="2106" w:type="dxa"/>
          </w:tcPr>
          <w:p w14:paraId="12ABFE66"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Remove attendance</w:t>
            </w:r>
          </w:p>
        </w:tc>
        <w:tc>
          <w:tcPr>
            <w:tcW w:w="2160" w:type="dxa"/>
          </w:tcPr>
          <w:p w14:paraId="6B4B569C" w14:textId="77777777" w:rsidR="008A4A73" w:rsidRPr="0017676C" w:rsidRDefault="008A4A73" w:rsidP="009D3C4A">
            <w:pPr>
              <w:rPr>
                <w:rFonts w:ascii="Times New Roman" w:hAnsi="Times New Roman" w:cs="Times New Roman"/>
              </w:rPr>
            </w:pPr>
            <w:r w:rsidRPr="0017676C">
              <w:rPr>
                <w:rFonts w:ascii="Times New Roman" w:hAnsi="Times New Roman" w:cs="Times New Roman"/>
              </w:rPr>
              <w:t>No access</w:t>
            </w:r>
          </w:p>
        </w:tc>
      </w:tr>
      <w:tr w:rsidR="005310E2" w:rsidRPr="00DC02F8" w14:paraId="23DDDFA9" w14:textId="77777777" w:rsidTr="006969CF">
        <w:trPr>
          <w:trHeight w:val="629"/>
        </w:trPr>
        <w:tc>
          <w:tcPr>
            <w:tcW w:w="2415" w:type="dxa"/>
          </w:tcPr>
          <w:p w14:paraId="61390C80" w14:textId="77777777" w:rsidR="005310E2" w:rsidRPr="00DC02F8" w:rsidRDefault="005310E2" w:rsidP="005310E2">
            <w:pPr>
              <w:rPr>
                <w:rFonts w:ascii="Times New Roman" w:hAnsi="Times New Roman" w:cs="Times New Roman"/>
              </w:rPr>
            </w:pPr>
            <w:r>
              <w:rPr>
                <w:rFonts w:ascii="Times New Roman" w:hAnsi="Times New Roman" w:cs="Times New Roman"/>
              </w:rPr>
              <w:t xml:space="preserve">Archive </w:t>
            </w:r>
            <w:r w:rsidRPr="0017676C">
              <w:rPr>
                <w:rFonts w:ascii="Times New Roman" w:hAnsi="Times New Roman" w:cs="Times New Roman"/>
              </w:rPr>
              <w:t>attendance</w:t>
            </w:r>
            <w:r>
              <w:rPr>
                <w:rFonts w:ascii="Times New Roman" w:hAnsi="Times New Roman" w:cs="Times New Roman"/>
              </w:rPr>
              <w:t xml:space="preserve"> record</w:t>
            </w:r>
          </w:p>
        </w:tc>
        <w:tc>
          <w:tcPr>
            <w:tcW w:w="2339" w:type="dxa"/>
          </w:tcPr>
          <w:p w14:paraId="64A17E56" w14:textId="77777777" w:rsidR="005310E2" w:rsidRPr="00DC02F8" w:rsidRDefault="005310E2" w:rsidP="005310E2">
            <w:pPr>
              <w:rPr>
                <w:rFonts w:ascii="Times New Roman" w:hAnsi="Times New Roman" w:cs="Times New Roman"/>
              </w:rPr>
            </w:pPr>
            <w:r>
              <w:rPr>
                <w:rFonts w:ascii="Times New Roman" w:hAnsi="Times New Roman" w:cs="Times New Roman"/>
              </w:rPr>
              <w:t xml:space="preserve">Archive </w:t>
            </w:r>
            <w:r w:rsidRPr="0017676C">
              <w:rPr>
                <w:rFonts w:ascii="Times New Roman" w:hAnsi="Times New Roman" w:cs="Times New Roman"/>
              </w:rPr>
              <w:t>attendance</w:t>
            </w:r>
            <w:r>
              <w:rPr>
                <w:rFonts w:ascii="Times New Roman" w:hAnsi="Times New Roman" w:cs="Times New Roman"/>
              </w:rPr>
              <w:t xml:space="preserve"> record</w:t>
            </w:r>
          </w:p>
        </w:tc>
        <w:tc>
          <w:tcPr>
            <w:tcW w:w="2106" w:type="dxa"/>
          </w:tcPr>
          <w:p w14:paraId="2278A267" w14:textId="77777777" w:rsidR="005310E2" w:rsidRPr="00DC02F8" w:rsidRDefault="005310E2" w:rsidP="005310E2">
            <w:pPr>
              <w:rPr>
                <w:rFonts w:ascii="Times New Roman" w:hAnsi="Times New Roman" w:cs="Times New Roman"/>
              </w:rPr>
            </w:pPr>
            <w:r>
              <w:rPr>
                <w:rFonts w:ascii="Times New Roman" w:hAnsi="Times New Roman" w:cs="Times New Roman"/>
              </w:rPr>
              <w:t xml:space="preserve">Archive </w:t>
            </w:r>
            <w:r w:rsidRPr="0017676C">
              <w:rPr>
                <w:rFonts w:ascii="Times New Roman" w:hAnsi="Times New Roman" w:cs="Times New Roman"/>
              </w:rPr>
              <w:t>attendance</w:t>
            </w:r>
            <w:r>
              <w:rPr>
                <w:rFonts w:ascii="Times New Roman" w:hAnsi="Times New Roman" w:cs="Times New Roman"/>
              </w:rPr>
              <w:t xml:space="preserve"> record</w:t>
            </w:r>
          </w:p>
        </w:tc>
        <w:tc>
          <w:tcPr>
            <w:tcW w:w="2160" w:type="dxa"/>
          </w:tcPr>
          <w:p w14:paraId="08FB183F" w14:textId="77777777" w:rsidR="005310E2" w:rsidRPr="00DC02F8" w:rsidRDefault="005310E2" w:rsidP="005310E2">
            <w:pPr>
              <w:rPr>
                <w:rFonts w:ascii="Times New Roman" w:hAnsi="Times New Roman" w:cs="Times New Roman"/>
              </w:rPr>
            </w:pPr>
            <w:r>
              <w:rPr>
                <w:rFonts w:ascii="Times New Roman" w:hAnsi="Times New Roman" w:cs="Times New Roman"/>
              </w:rPr>
              <w:t>No access</w:t>
            </w:r>
          </w:p>
        </w:tc>
      </w:tr>
      <w:tr w:rsidR="005310E2" w:rsidRPr="00DC02F8" w14:paraId="555EC30F" w14:textId="77777777" w:rsidTr="006969CF">
        <w:trPr>
          <w:trHeight w:val="629"/>
        </w:trPr>
        <w:tc>
          <w:tcPr>
            <w:tcW w:w="2415" w:type="dxa"/>
          </w:tcPr>
          <w:p w14:paraId="11DA27C5" w14:textId="77777777" w:rsidR="005310E2" w:rsidRDefault="005310E2" w:rsidP="005310E2">
            <w:pPr>
              <w:rPr>
                <w:rFonts w:ascii="Times New Roman" w:hAnsi="Times New Roman" w:cs="Times New Roman"/>
              </w:rPr>
            </w:pPr>
            <w:r>
              <w:rPr>
                <w:rFonts w:ascii="Times New Roman" w:hAnsi="Times New Roman" w:cs="Times New Roman"/>
              </w:rPr>
              <w:t xml:space="preserve">Unarchive </w:t>
            </w:r>
            <w:r w:rsidRPr="0017676C">
              <w:rPr>
                <w:rFonts w:ascii="Times New Roman" w:hAnsi="Times New Roman" w:cs="Times New Roman"/>
              </w:rPr>
              <w:t>attendance</w:t>
            </w:r>
            <w:r>
              <w:rPr>
                <w:rFonts w:ascii="Times New Roman" w:hAnsi="Times New Roman" w:cs="Times New Roman"/>
              </w:rPr>
              <w:t xml:space="preserve"> record</w:t>
            </w:r>
          </w:p>
        </w:tc>
        <w:tc>
          <w:tcPr>
            <w:tcW w:w="2339" w:type="dxa"/>
          </w:tcPr>
          <w:p w14:paraId="79346E14" w14:textId="77777777" w:rsidR="005310E2" w:rsidRPr="00DC02F8" w:rsidRDefault="005310E2" w:rsidP="005310E2">
            <w:pPr>
              <w:rPr>
                <w:rFonts w:ascii="Times New Roman" w:hAnsi="Times New Roman" w:cs="Times New Roman"/>
              </w:rPr>
            </w:pPr>
            <w:r>
              <w:rPr>
                <w:rFonts w:ascii="Times New Roman" w:hAnsi="Times New Roman" w:cs="Times New Roman"/>
              </w:rPr>
              <w:t xml:space="preserve">Unarchive </w:t>
            </w:r>
            <w:r w:rsidRPr="0017676C">
              <w:rPr>
                <w:rFonts w:ascii="Times New Roman" w:hAnsi="Times New Roman" w:cs="Times New Roman"/>
              </w:rPr>
              <w:t>attendance</w:t>
            </w:r>
            <w:r>
              <w:rPr>
                <w:rFonts w:ascii="Times New Roman" w:hAnsi="Times New Roman" w:cs="Times New Roman"/>
              </w:rPr>
              <w:t xml:space="preserve"> record</w:t>
            </w:r>
          </w:p>
        </w:tc>
        <w:tc>
          <w:tcPr>
            <w:tcW w:w="2106" w:type="dxa"/>
          </w:tcPr>
          <w:p w14:paraId="6B6FFA56" w14:textId="77777777" w:rsidR="005310E2" w:rsidRPr="00DC02F8" w:rsidRDefault="005310E2" w:rsidP="005310E2">
            <w:pPr>
              <w:rPr>
                <w:rFonts w:ascii="Times New Roman" w:hAnsi="Times New Roman" w:cs="Times New Roman"/>
              </w:rPr>
            </w:pPr>
            <w:r>
              <w:rPr>
                <w:rFonts w:ascii="Times New Roman" w:hAnsi="Times New Roman" w:cs="Times New Roman"/>
              </w:rPr>
              <w:t xml:space="preserve">Unarchive </w:t>
            </w:r>
            <w:r w:rsidRPr="0017676C">
              <w:rPr>
                <w:rFonts w:ascii="Times New Roman" w:hAnsi="Times New Roman" w:cs="Times New Roman"/>
              </w:rPr>
              <w:t>attendance</w:t>
            </w:r>
            <w:r>
              <w:rPr>
                <w:rFonts w:ascii="Times New Roman" w:hAnsi="Times New Roman" w:cs="Times New Roman"/>
              </w:rPr>
              <w:t xml:space="preserve"> record</w:t>
            </w:r>
          </w:p>
        </w:tc>
        <w:tc>
          <w:tcPr>
            <w:tcW w:w="2160" w:type="dxa"/>
          </w:tcPr>
          <w:p w14:paraId="41E3A5DC" w14:textId="77777777" w:rsidR="005310E2" w:rsidRPr="00DC02F8" w:rsidRDefault="005310E2" w:rsidP="005310E2">
            <w:pPr>
              <w:rPr>
                <w:rFonts w:ascii="Times New Roman" w:hAnsi="Times New Roman" w:cs="Times New Roman"/>
              </w:rPr>
            </w:pPr>
            <w:r>
              <w:rPr>
                <w:rFonts w:ascii="Times New Roman" w:hAnsi="Times New Roman" w:cs="Times New Roman"/>
              </w:rPr>
              <w:t>No access</w:t>
            </w:r>
          </w:p>
        </w:tc>
      </w:tr>
      <w:tr w:rsidR="008A4A73" w:rsidRPr="00DC02F8" w14:paraId="02408329" w14:textId="77777777" w:rsidTr="006969CF">
        <w:trPr>
          <w:trHeight w:val="629"/>
        </w:trPr>
        <w:tc>
          <w:tcPr>
            <w:tcW w:w="2415" w:type="dxa"/>
          </w:tcPr>
          <w:p w14:paraId="2F6E03FF" w14:textId="77777777" w:rsidR="008A4A73" w:rsidRPr="00DC02F8" w:rsidRDefault="008A4A73" w:rsidP="009D3C4A">
            <w:pPr>
              <w:rPr>
                <w:rFonts w:ascii="Times New Roman" w:hAnsi="Times New Roman" w:cs="Times New Roman"/>
              </w:rPr>
            </w:pPr>
            <w:r>
              <w:rPr>
                <w:rFonts w:ascii="Times New Roman" w:hAnsi="Times New Roman" w:cs="Times New Roman"/>
              </w:rPr>
              <w:t>Search records by student name</w:t>
            </w:r>
            <w:r w:rsidR="00C36BD8">
              <w:rPr>
                <w:rFonts w:ascii="Times New Roman" w:hAnsi="Times New Roman" w:cs="Times New Roman"/>
              </w:rPr>
              <w:t xml:space="preserve"> or email</w:t>
            </w:r>
          </w:p>
        </w:tc>
        <w:tc>
          <w:tcPr>
            <w:tcW w:w="2339" w:type="dxa"/>
          </w:tcPr>
          <w:p w14:paraId="2A9C168B" w14:textId="77777777" w:rsidR="008A4A73" w:rsidRPr="00DC02F8" w:rsidRDefault="008A4A73" w:rsidP="009D3C4A">
            <w:pPr>
              <w:rPr>
                <w:rFonts w:ascii="Times New Roman" w:hAnsi="Times New Roman" w:cs="Times New Roman"/>
              </w:rPr>
            </w:pPr>
            <w:r>
              <w:rPr>
                <w:rFonts w:ascii="Times New Roman" w:hAnsi="Times New Roman" w:cs="Times New Roman"/>
              </w:rPr>
              <w:t>Can search records of a particular student</w:t>
            </w:r>
          </w:p>
        </w:tc>
        <w:tc>
          <w:tcPr>
            <w:tcW w:w="2106" w:type="dxa"/>
          </w:tcPr>
          <w:p w14:paraId="4119A238" w14:textId="77777777" w:rsidR="008A4A73" w:rsidRPr="00DC02F8" w:rsidRDefault="008A4A73" w:rsidP="009D3C4A">
            <w:pPr>
              <w:rPr>
                <w:rFonts w:ascii="Times New Roman" w:hAnsi="Times New Roman" w:cs="Times New Roman"/>
              </w:rPr>
            </w:pPr>
            <w:r>
              <w:rPr>
                <w:rFonts w:ascii="Times New Roman" w:hAnsi="Times New Roman" w:cs="Times New Roman"/>
              </w:rPr>
              <w:t>Can search records of a particular student</w:t>
            </w:r>
          </w:p>
        </w:tc>
        <w:tc>
          <w:tcPr>
            <w:tcW w:w="2160" w:type="dxa"/>
          </w:tcPr>
          <w:p w14:paraId="0F712260" w14:textId="77777777"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14:paraId="7FF47DE7" w14:textId="77777777" w:rsidR="008F5B6D" w:rsidRDefault="008F5B6D" w:rsidP="009D3C4A">
      <w:pPr>
        <w:rPr>
          <w:sz w:val="24"/>
          <w:szCs w:val="24"/>
        </w:rPr>
      </w:pPr>
    </w:p>
    <w:p w14:paraId="618F0818" w14:textId="77777777" w:rsidR="008F5B6D" w:rsidRPr="00DC02F8" w:rsidRDefault="008F5B6D" w:rsidP="009D3C4A">
      <w:pPr>
        <w:rPr>
          <w:sz w:val="24"/>
          <w:szCs w:val="24"/>
        </w:rPr>
      </w:pPr>
    </w:p>
    <w:p w14:paraId="47367755" w14:textId="77777777" w:rsidR="008A4A73" w:rsidRPr="00DB189D" w:rsidRDefault="008A4A73" w:rsidP="00D10E8F">
      <w:pPr>
        <w:pStyle w:val="ListParagraph"/>
        <w:numPr>
          <w:ilvl w:val="0"/>
          <w:numId w:val="8"/>
        </w:numPr>
        <w:contextualSpacing/>
        <w:rPr>
          <w:sz w:val="24"/>
          <w:szCs w:val="24"/>
          <w:u w:val="single"/>
        </w:rPr>
      </w:pPr>
      <w:r w:rsidRPr="00DB189D">
        <w:rPr>
          <w:sz w:val="24"/>
          <w:szCs w:val="24"/>
          <w:u w:val="single"/>
        </w:rPr>
        <w:lastRenderedPageBreak/>
        <w:t>Personal Tutor Management:</w:t>
      </w:r>
    </w:p>
    <w:p w14:paraId="0F8CBFF7" w14:textId="77777777"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1910"/>
        <w:gridCol w:w="2844"/>
        <w:gridCol w:w="2106"/>
        <w:gridCol w:w="2160"/>
      </w:tblGrid>
      <w:tr w:rsidR="008A4A73" w:rsidRPr="00DC02F8" w14:paraId="69242B64" w14:textId="77777777" w:rsidTr="006969CF">
        <w:trPr>
          <w:trHeight w:val="562"/>
        </w:trPr>
        <w:tc>
          <w:tcPr>
            <w:tcW w:w="1910" w:type="dxa"/>
          </w:tcPr>
          <w:p w14:paraId="25AD102B" w14:textId="77777777"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844" w:type="dxa"/>
          </w:tcPr>
          <w:p w14:paraId="7B520641"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14:paraId="14C6D424"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14:paraId="2AC52B8B"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14:paraId="264530E0" w14:textId="77777777" w:rsidTr="006969CF">
        <w:trPr>
          <w:trHeight w:val="562"/>
        </w:trPr>
        <w:tc>
          <w:tcPr>
            <w:tcW w:w="1910" w:type="dxa"/>
          </w:tcPr>
          <w:p w14:paraId="2BA18880"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personal tutor</w:t>
            </w:r>
          </w:p>
        </w:tc>
        <w:tc>
          <w:tcPr>
            <w:tcW w:w="2844" w:type="dxa"/>
          </w:tcPr>
          <w:p w14:paraId="6EFE62ED"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dd personal tutor</w:t>
            </w:r>
          </w:p>
        </w:tc>
        <w:tc>
          <w:tcPr>
            <w:tcW w:w="2106" w:type="dxa"/>
          </w:tcPr>
          <w:p w14:paraId="3026026E"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3D37F1D4"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14:paraId="7437E57B" w14:textId="77777777" w:rsidTr="006969CF">
        <w:trPr>
          <w:trHeight w:val="562"/>
        </w:trPr>
        <w:tc>
          <w:tcPr>
            <w:tcW w:w="1910" w:type="dxa"/>
          </w:tcPr>
          <w:p w14:paraId="4770D991" w14:textId="77777777" w:rsidR="008A4A73" w:rsidRPr="00371FA4" w:rsidRDefault="008A4A73" w:rsidP="009D3C4A">
            <w:pPr>
              <w:rPr>
                <w:rFonts w:ascii="Times New Roman" w:hAnsi="Times New Roman" w:cs="Times New Roman"/>
              </w:rPr>
            </w:pPr>
            <w:r w:rsidRPr="00371FA4">
              <w:rPr>
                <w:rFonts w:ascii="Times New Roman" w:hAnsi="Times New Roman" w:cs="Times New Roman"/>
              </w:rPr>
              <w:t>Edit personal tutor</w:t>
            </w:r>
          </w:p>
        </w:tc>
        <w:tc>
          <w:tcPr>
            <w:tcW w:w="2844" w:type="dxa"/>
          </w:tcPr>
          <w:p w14:paraId="4F57617F" w14:textId="77777777" w:rsidR="008A4A73" w:rsidRPr="00371FA4" w:rsidRDefault="008A4A73" w:rsidP="009D3C4A">
            <w:pPr>
              <w:rPr>
                <w:rFonts w:ascii="Times New Roman" w:hAnsi="Times New Roman" w:cs="Times New Roman"/>
              </w:rPr>
            </w:pPr>
            <w:r w:rsidRPr="00371FA4">
              <w:rPr>
                <w:rFonts w:ascii="Times New Roman" w:hAnsi="Times New Roman" w:cs="Times New Roman"/>
              </w:rPr>
              <w:t>Edit personal tutor</w:t>
            </w:r>
          </w:p>
        </w:tc>
        <w:tc>
          <w:tcPr>
            <w:tcW w:w="2106" w:type="dxa"/>
          </w:tcPr>
          <w:p w14:paraId="66442C76" w14:textId="77777777" w:rsidR="008A4A73" w:rsidRPr="00371FA4" w:rsidRDefault="008A4A73" w:rsidP="009D3C4A">
            <w:pPr>
              <w:rPr>
                <w:rFonts w:ascii="Times New Roman" w:hAnsi="Times New Roman" w:cs="Times New Roman"/>
              </w:rPr>
            </w:pPr>
            <w:r w:rsidRPr="00371FA4">
              <w:rPr>
                <w:rFonts w:ascii="Times New Roman" w:hAnsi="Times New Roman" w:cs="Times New Roman"/>
              </w:rPr>
              <w:t>No access</w:t>
            </w:r>
          </w:p>
        </w:tc>
        <w:tc>
          <w:tcPr>
            <w:tcW w:w="2160" w:type="dxa"/>
          </w:tcPr>
          <w:p w14:paraId="606A9736" w14:textId="77777777" w:rsidR="008A4A73" w:rsidRPr="00371FA4" w:rsidRDefault="008A4A73" w:rsidP="009D3C4A">
            <w:pPr>
              <w:rPr>
                <w:rFonts w:ascii="Times New Roman" w:hAnsi="Times New Roman" w:cs="Times New Roman"/>
                <w:b/>
                <w:bCs/>
              </w:rPr>
            </w:pPr>
            <w:r w:rsidRPr="00371FA4">
              <w:rPr>
                <w:rFonts w:ascii="Times New Roman" w:hAnsi="Times New Roman" w:cs="Times New Roman"/>
              </w:rPr>
              <w:t>No access</w:t>
            </w:r>
          </w:p>
        </w:tc>
      </w:tr>
      <w:tr w:rsidR="008A4A73" w:rsidRPr="00DC02F8" w14:paraId="41CDA281" w14:textId="77777777" w:rsidTr="006969CF">
        <w:trPr>
          <w:trHeight w:val="583"/>
        </w:trPr>
        <w:tc>
          <w:tcPr>
            <w:tcW w:w="1910" w:type="dxa"/>
          </w:tcPr>
          <w:p w14:paraId="1F6B8AFC"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Display personal tutor</w:t>
            </w:r>
          </w:p>
        </w:tc>
        <w:tc>
          <w:tcPr>
            <w:tcW w:w="2844" w:type="dxa"/>
          </w:tcPr>
          <w:p w14:paraId="7BBF9D37"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Can view </w:t>
            </w:r>
            <w:r>
              <w:rPr>
                <w:rFonts w:ascii="Times New Roman" w:hAnsi="Times New Roman" w:cs="Times New Roman"/>
              </w:rPr>
              <w:t xml:space="preserve">list of available </w:t>
            </w:r>
            <w:r w:rsidRPr="00DC02F8">
              <w:rPr>
                <w:rFonts w:ascii="Times New Roman" w:hAnsi="Times New Roman" w:cs="Times New Roman"/>
              </w:rPr>
              <w:t>personal tutor</w:t>
            </w:r>
            <w:r>
              <w:rPr>
                <w:rFonts w:ascii="Times New Roman" w:hAnsi="Times New Roman" w:cs="Times New Roman"/>
              </w:rPr>
              <w:t>s</w:t>
            </w:r>
          </w:p>
        </w:tc>
        <w:tc>
          <w:tcPr>
            <w:tcW w:w="2106" w:type="dxa"/>
          </w:tcPr>
          <w:p w14:paraId="00FF459D" w14:textId="77777777" w:rsidR="008A4A73" w:rsidRDefault="008A4A73" w:rsidP="009D3C4A">
            <w:pPr>
              <w:rPr>
                <w:rFonts w:ascii="Times New Roman" w:hAnsi="Times New Roman" w:cs="Times New Roman"/>
              </w:rPr>
            </w:pPr>
            <w:r w:rsidRPr="00DC02F8">
              <w:rPr>
                <w:rFonts w:ascii="Times New Roman" w:hAnsi="Times New Roman" w:cs="Times New Roman"/>
              </w:rPr>
              <w:t xml:space="preserve">Can view </w:t>
            </w:r>
            <w:r>
              <w:rPr>
                <w:rFonts w:ascii="Times New Roman" w:hAnsi="Times New Roman" w:cs="Times New Roman"/>
              </w:rPr>
              <w:t>group of students who have the teacher assigned as their personal tutor</w:t>
            </w:r>
          </w:p>
          <w:p w14:paraId="5C1E4A9C" w14:textId="77777777" w:rsidR="006969CF" w:rsidRPr="00DC02F8" w:rsidRDefault="006969CF" w:rsidP="009D3C4A">
            <w:pPr>
              <w:rPr>
                <w:rFonts w:ascii="Times New Roman" w:hAnsi="Times New Roman" w:cs="Times New Roman"/>
              </w:rPr>
            </w:pPr>
          </w:p>
        </w:tc>
        <w:tc>
          <w:tcPr>
            <w:tcW w:w="2160" w:type="dxa"/>
          </w:tcPr>
          <w:p w14:paraId="112133D1" w14:textId="77777777" w:rsidR="008A4A73" w:rsidRPr="00DC02F8" w:rsidRDefault="008A4A73" w:rsidP="009D3C4A">
            <w:pPr>
              <w:rPr>
                <w:rFonts w:ascii="Times New Roman" w:hAnsi="Times New Roman" w:cs="Times New Roman"/>
              </w:rPr>
            </w:pPr>
            <w:r>
              <w:rPr>
                <w:rFonts w:ascii="Times New Roman" w:hAnsi="Times New Roman" w:cs="Times New Roman"/>
              </w:rPr>
              <w:t>Can view</w:t>
            </w:r>
            <w:r w:rsidRPr="00DC02F8">
              <w:rPr>
                <w:rFonts w:ascii="Times New Roman" w:hAnsi="Times New Roman" w:cs="Times New Roman"/>
              </w:rPr>
              <w:t xml:space="preserve"> information</w:t>
            </w:r>
            <w:r>
              <w:rPr>
                <w:rFonts w:ascii="Times New Roman" w:hAnsi="Times New Roman" w:cs="Times New Roman"/>
              </w:rPr>
              <w:t xml:space="preserve"> of their </w:t>
            </w:r>
            <w:r w:rsidRPr="00DC02F8">
              <w:rPr>
                <w:rFonts w:ascii="Times New Roman" w:hAnsi="Times New Roman" w:cs="Times New Roman"/>
              </w:rPr>
              <w:t xml:space="preserve">own personal </w:t>
            </w:r>
            <w:r>
              <w:rPr>
                <w:rFonts w:ascii="Times New Roman" w:hAnsi="Times New Roman" w:cs="Times New Roman"/>
              </w:rPr>
              <w:t xml:space="preserve">tutor </w:t>
            </w:r>
            <w:r w:rsidRPr="00DC02F8">
              <w:rPr>
                <w:rFonts w:ascii="Times New Roman" w:hAnsi="Times New Roman" w:cs="Times New Roman"/>
              </w:rPr>
              <w:t>only</w:t>
            </w:r>
          </w:p>
        </w:tc>
      </w:tr>
      <w:tr w:rsidR="008A4A73" w:rsidRPr="00DC02F8" w14:paraId="3E9BADC3" w14:textId="77777777" w:rsidTr="006969CF">
        <w:trPr>
          <w:trHeight w:val="629"/>
        </w:trPr>
        <w:tc>
          <w:tcPr>
            <w:tcW w:w="1910" w:type="dxa"/>
          </w:tcPr>
          <w:p w14:paraId="08E016F1"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ssign personal tutor</w:t>
            </w:r>
          </w:p>
        </w:tc>
        <w:tc>
          <w:tcPr>
            <w:tcW w:w="2844" w:type="dxa"/>
          </w:tcPr>
          <w:p w14:paraId="17DCDA7E"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Assign personal tutor to students</w:t>
            </w:r>
          </w:p>
        </w:tc>
        <w:tc>
          <w:tcPr>
            <w:tcW w:w="2106" w:type="dxa"/>
          </w:tcPr>
          <w:p w14:paraId="0EB6DD6E"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14:paraId="18598DA5"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bl>
    <w:p w14:paraId="7565DBDE" w14:textId="77777777" w:rsidR="006969CF" w:rsidRDefault="006969CF" w:rsidP="009D3C4A">
      <w:pPr>
        <w:rPr>
          <w:sz w:val="24"/>
          <w:szCs w:val="24"/>
        </w:rPr>
      </w:pPr>
    </w:p>
    <w:p w14:paraId="5FB0BF2B" w14:textId="77777777" w:rsidR="00E8208D" w:rsidRDefault="00E8208D" w:rsidP="00E8208D">
      <w:pPr>
        <w:rPr>
          <w:sz w:val="24"/>
          <w:szCs w:val="24"/>
        </w:rPr>
      </w:pPr>
    </w:p>
    <w:p w14:paraId="1AA2C7A3" w14:textId="77777777" w:rsidR="006F31B0" w:rsidRDefault="006F31B0" w:rsidP="00E8208D">
      <w:pPr>
        <w:rPr>
          <w:sz w:val="24"/>
          <w:szCs w:val="24"/>
        </w:rPr>
      </w:pPr>
    </w:p>
    <w:p w14:paraId="71D18B15" w14:textId="77777777" w:rsidR="006F31B0" w:rsidRPr="00DC02F8" w:rsidRDefault="006F31B0" w:rsidP="00E8208D">
      <w:pPr>
        <w:rPr>
          <w:sz w:val="24"/>
          <w:szCs w:val="24"/>
        </w:rPr>
      </w:pPr>
    </w:p>
    <w:p w14:paraId="0ED1A0CA" w14:textId="77777777" w:rsidR="00E8208D" w:rsidRPr="00DB189D" w:rsidRDefault="00E8208D" w:rsidP="00D10E8F">
      <w:pPr>
        <w:pStyle w:val="ListParagraph"/>
        <w:numPr>
          <w:ilvl w:val="0"/>
          <w:numId w:val="8"/>
        </w:numPr>
        <w:contextualSpacing/>
        <w:rPr>
          <w:sz w:val="24"/>
          <w:szCs w:val="24"/>
          <w:u w:val="single"/>
        </w:rPr>
      </w:pPr>
      <w:r>
        <w:rPr>
          <w:sz w:val="24"/>
          <w:szCs w:val="24"/>
          <w:u w:val="single"/>
        </w:rPr>
        <w:t>Timetable</w:t>
      </w:r>
      <w:r w:rsidRPr="00DB189D">
        <w:rPr>
          <w:sz w:val="24"/>
          <w:szCs w:val="24"/>
          <w:u w:val="single"/>
        </w:rPr>
        <w:t xml:space="preserve"> Management:</w:t>
      </w:r>
    </w:p>
    <w:p w14:paraId="1B12181D" w14:textId="77777777" w:rsidR="00E8208D" w:rsidRPr="00DC02F8" w:rsidRDefault="00E8208D" w:rsidP="00E8208D">
      <w:pPr>
        <w:rPr>
          <w:sz w:val="24"/>
          <w:szCs w:val="24"/>
        </w:rPr>
      </w:pPr>
    </w:p>
    <w:tbl>
      <w:tblPr>
        <w:tblStyle w:val="TableGrid"/>
        <w:tblW w:w="9020" w:type="dxa"/>
        <w:tblInd w:w="1055" w:type="dxa"/>
        <w:tblLook w:val="04A0" w:firstRow="1" w:lastRow="0" w:firstColumn="1" w:lastColumn="0" w:noHBand="0" w:noVBand="1"/>
      </w:tblPr>
      <w:tblGrid>
        <w:gridCol w:w="1910"/>
        <w:gridCol w:w="2844"/>
        <w:gridCol w:w="2106"/>
        <w:gridCol w:w="2160"/>
      </w:tblGrid>
      <w:tr w:rsidR="00E8208D" w:rsidRPr="00DC02F8" w14:paraId="24EDAB5B" w14:textId="77777777" w:rsidTr="007E663E">
        <w:trPr>
          <w:trHeight w:val="562"/>
        </w:trPr>
        <w:tc>
          <w:tcPr>
            <w:tcW w:w="1910" w:type="dxa"/>
          </w:tcPr>
          <w:p w14:paraId="2033C2E4" w14:textId="77777777" w:rsidR="00E8208D" w:rsidRPr="00DC02F8" w:rsidRDefault="00E8208D" w:rsidP="007E663E">
            <w:pPr>
              <w:rPr>
                <w:rFonts w:ascii="Times New Roman" w:hAnsi="Times New Roman" w:cs="Times New Roman"/>
                <w:b/>
                <w:bCs/>
              </w:rPr>
            </w:pPr>
            <w:r>
              <w:rPr>
                <w:rFonts w:ascii="Times New Roman" w:hAnsi="Times New Roman" w:cs="Times New Roman"/>
                <w:b/>
                <w:bCs/>
              </w:rPr>
              <w:t>Feature</w:t>
            </w:r>
          </w:p>
        </w:tc>
        <w:tc>
          <w:tcPr>
            <w:tcW w:w="2844" w:type="dxa"/>
          </w:tcPr>
          <w:p w14:paraId="7CC85AB3" w14:textId="77777777" w:rsidR="00E8208D" w:rsidRPr="00DC02F8" w:rsidRDefault="00E8208D" w:rsidP="007E663E">
            <w:pPr>
              <w:rPr>
                <w:rFonts w:ascii="Times New Roman" w:hAnsi="Times New Roman" w:cs="Times New Roman"/>
                <w:b/>
                <w:bCs/>
              </w:rPr>
            </w:pPr>
            <w:r w:rsidRPr="00DC02F8">
              <w:rPr>
                <w:rFonts w:ascii="Times New Roman" w:hAnsi="Times New Roman" w:cs="Times New Roman"/>
                <w:b/>
                <w:bCs/>
              </w:rPr>
              <w:t>Administration</w:t>
            </w:r>
          </w:p>
        </w:tc>
        <w:tc>
          <w:tcPr>
            <w:tcW w:w="2106" w:type="dxa"/>
          </w:tcPr>
          <w:p w14:paraId="2D4C75DF" w14:textId="77777777" w:rsidR="00E8208D" w:rsidRPr="00DC02F8" w:rsidRDefault="00E8208D" w:rsidP="007E663E">
            <w:pPr>
              <w:rPr>
                <w:rFonts w:ascii="Times New Roman" w:hAnsi="Times New Roman" w:cs="Times New Roman"/>
                <w:b/>
                <w:bCs/>
              </w:rPr>
            </w:pPr>
            <w:r w:rsidRPr="00DC02F8">
              <w:rPr>
                <w:rFonts w:ascii="Times New Roman" w:hAnsi="Times New Roman" w:cs="Times New Roman"/>
                <w:b/>
                <w:bCs/>
              </w:rPr>
              <w:t>Staff</w:t>
            </w:r>
          </w:p>
        </w:tc>
        <w:tc>
          <w:tcPr>
            <w:tcW w:w="2160" w:type="dxa"/>
          </w:tcPr>
          <w:p w14:paraId="6952B4C4" w14:textId="77777777" w:rsidR="00E8208D" w:rsidRPr="00DC02F8" w:rsidRDefault="00E8208D" w:rsidP="007E663E">
            <w:pPr>
              <w:rPr>
                <w:rFonts w:ascii="Times New Roman" w:hAnsi="Times New Roman" w:cs="Times New Roman"/>
                <w:b/>
                <w:bCs/>
              </w:rPr>
            </w:pPr>
            <w:r w:rsidRPr="00DC02F8">
              <w:rPr>
                <w:rFonts w:ascii="Times New Roman" w:hAnsi="Times New Roman" w:cs="Times New Roman"/>
                <w:b/>
                <w:bCs/>
              </w:rPr>
              <w:t>Student</w:t>
            </w:r>
          </w:p>
        </w:tc>
      </w:tr>
      <w:tr w:rsidR="007E663E" w:rsidRPr="00DC02F8" w14:paraId="19705752" w14:textId="77777777" w:rsidTr="007E663E">
        <w:trPr>
          <w:trHeight w:val="562"/>
        </w:trPr>
        <w:tc>
          <w:tcPr>
            <w:tcW w:w="1910" w:type="dxa"/>
          </w:tcPr>
          <w:p w14:paraId="4CD387F7" w14:textId="77777777"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timetable</w:t>
            </w:r>
            <w:r w:rsidRPr="00DC02F8">
              <w:rPr>
                <w:rFonts w:ascii="Times New Roman" w:hAnsi="Times New Roman" w:cs="Times New Roman"/>
              </w:rPr>
              <w:t xml:space="preserve"> </w:t>
            </w:r>
          </w:p>
        </w:tc>
        <w:tc>
          <w:tcPr>
            <w:tcW w:w="2844" w:type="dxa"/>
          </w:tcPr>
          <w:p w14:paraId="6A13FAA0" w14:textId="77777777"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timetable</w:t>
            </w:r>
            <w:r w:rsidRPr="00DC02F8">
              <w:rPr>
                <w:rFonts w:ascii="Times New Roman" w:hAnsi="Times New Roman" w:cs="Times New Roman"/>
              </w:rPr>
              <w:t xml:space="preserve"> </w:t>
            </w:r>
            <w:r>
              <w:rPr>
                <w:rFonts w:ascii="Times New Roman" w:hAnsi="Times New Roman" w:cs="Times New Roman"/>
              </w:rPr>
              <w:t>record</w:t>
            </w:r>
          </w:p>
        </w:tc>
        <w:tc>
          <w:tcPr>
            <w:tcW w:w="2106" w:type="dxa"/>
          </w:tcPr>
          <w:p w14:paraId="1B82BB8C" w14:textId="77777777"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timetable</w:t>
            </w:r>
            <w:r w:rsidRPr="00DC02F8">
              <w:rPr>
                <w:rFonts w:ascii="Times New Roman" w:hAnsi="Times New Roman" w:cs="Times New Roman"/>
              </w:rPr>
              <w:t xml:space="preserve"> </w:t>
            </w:r>
            <w:r>
              <w:rPr>
                <w:rFonts w:ascii="Times New Roman" w:hAnsi="Times New Roman" w:cs="Times New Roman"/>
              </w:rPr>
              <w:t>record</w:t>
            </w:r>
          </w:p>
        </w:tc>
        <w:tc>
          <w:tcPr>
            <w:tcW w:w="2160" w:type="dxa"/>
          </w:tcPr>
          <w:p w14:paraId="0161A129" w14:textId="77777777" w:rsidR="007E663E" w:rsidRPr="00DC02F8" w:rsidRDefault="007E663E" w:rsidP="007E663E">
            <w:pPr>
              <w:rPr>
                <w:rFonts w:ascii="Times New Roman" w:hAnsi="Times New Roman" w:cs="Times New Roman"/>
              </w:rPr>
            </w:pPr>
            <w:r w:rsidRPr="00DC02F8">
              <w:rPr>
                <w:rFonts w:ascii="Times New Roman" w:hAnsi="Times New Roman" w:cs="Times New Roman"/>
              </w:rPr>
              <w:t>No access</w:t>
            </w:r>
          </w:p>
        </w:tc>
      </w:tr>
      <w:tr w:rsidR="007E663E" w:rsidRPr="00DC02F8" w14:paraId="23451495" w14:textId="77777777" w:rsidTr="007E663E">
        <w:trPr>
          <w:trHeight w:val="562"/>
        </w:trPr>
        <w:tc>
          <w:tcPr>
            <w:tcW w:w="1910" w:type="dxa"/>
          </w:tcPr>
          <w:p w14:paraId="05D2ABD3" w14:textId="77777777" w:rsidR="007E663E" w:rsidRPr="00371FA4" w:rsidRDefault="007E663E" w:rsidP="007E663E">
            <w:pPr>
              <w:rPr>
                <w:rFonts w:ascii="Times New Roman" w:hAnsi="Times New Roman" w:cs="Times New Roman"/>
              </w:rPr>
            </w:pPr>
            <w:r w:rsidRPr="00371FA4">
              <w:rPr>
                <w:rFonts w:ascii="Times New Roman" w:hAnsi="Times New Roman" w:cs="Times New Roman"/>
              </w:rPr>
              <w:t xml:space="preserve">Edit </w:t>
            </w:r>
            <w:r>
              <w:rPr>
                <w:rFonts w:ascii="Times New Roman" w:hAnsi="Times New Roman" w:cs="Times New Roman"/>
              </w:rPr>
              <w:t>timetable</w:t>
            </w:r>
          </w:p>
        </w:tc>
        <w:tc>
          <w:tcPr>
            <w:tcW w:w="2844" w:type="dxa"/>
          </w:tcPr>
          <w:p w14:paraId="7E16841E" w14:textId="77777777" w:rsidR="007E663E" w:rsidRPr="00371FA4" w:rsidRDefault="007E663E" w:rsidP="007E663E">
            <w:pPr>
              <w:rPr>
                <w:rFonts w:ascii="Times New Roman" w:hAnsi="Times New Roman" w:cs="Times New Roman"/>
              </w:rPr>
            </w:pPr>
            <w:r>
              <w:rPr>
                <w:rFonts w:ascii="Times New Roman" w:hAnsi="Times New Roman" w:cs="Times New Roman"/>
              </w:rPr>
              <w:t>Edit timetable record</w:t>
            </w:r>
          </w:p>
        </w:tc>
        <w:tc>
          <w:tcPr>
            <w:tcW w:w="2106" w:type="dxa"/>
          </w:tcPr>
          <w:p w14:paraId="40D77FE0" w14:textId="77777777" w:rsidR="007E663E" w:rsidRPr="00371FA4" w:rsidRDefault="007E663E" w:rsidP="007E663E">
            <w:pPr>
              <w:rPr>
                <w:rFonts w:ascii="Times New Roman" w:hAnsi="Times New Roman" w:cs="Times New Roman"/>
              </w:rPr>
            </w:pPr>
            <w:r>
              <w:rPr>
                <w:rFonts w:ascii="Times New Roman" w:hAnsi="Times New Roman" w:cs="Times New Roman"/>
              </w:rPr>
              <w:t>Edit timetable record</w:t>
            </w:r>
          </w:p>
        </w:tc>
        <w:tc>
          <w:tcPr>
            <w:tcW w:w="2160" w:type="dxa"/>
          </w:tcPr>
          <w:p w14:paraId="2651981B" w14:textId="77777777" w:rsidR="007E663E" w:rsidRPr="00371FA4" w:rsidRDefault="007E663E" w:rsidP="007E663E">
            <w:pPr>
              <w:rPr>
                <w:rFonts w:ascii="Times New Roman" w:hAnsi="Times New Roman" w:cs="Times New Roman"/>
                <w:b/>
                <w:bCs/>
              </w:rPr>
            </w:pPr>
            <w:r w:rsidRPr="00371FA4">
              <w:rPr>
                <w:rFonts w:ascii="Times New Roman" w:hAnsi="Times New Roman" w:cs="Times New Roman"/>
              </w:rPr>
              <w:t>No access</w:t>
            </w:r>
          </w:p>
        </w:tc>
      </w:tr>
      <w:tr w:rsidR="007E663E" w:rsidRPr="00DC02F8" w14:paraId="5A9CB001" w14:textId="77777777" w:rsidTr="007E663E">
        <w:trPr>
          <w:trHeight w:val="583"/>
        </w:trPr>
        <w:tc>
          <w:tcPr>
            <w:tcW w:w="1910" w:type="dxa"/>
          </w:tcPr>
          <w:p w14:paraId="2C336AA0" w14:textId="77777777"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Display </w:t>
            </w:r>
            <w:r>
              <w:rPr>
                <w:rFonts w:ascii="Times New Roman" w:hAnsi="Times New Roman" w:cs="Times New Roman"/>
              </w:rPr>
              <w:t>timetable</w:t>
            </w:r>
          </w:p>
        </w:tc>
        <w:tc>
          <w:tcPr>
            <w:tcW w:w="2844" w:type="dxa"/>
          </w:tcPr>
          <w:p w14:paraId="4B8E5570" w14:textId="77777777" w:rsidR="007E663E" w:rsidRPr="00DC02F8" w:rsidRDefault="007E663E" w:rsidP="007E663E">
            <w:pPr>
              <w:rPr>
                <w:rFonts w:ascii="Times New Roman" w:hAnsi="Times New Roman" w:cs="Times New Roman"/>
              </w:rPr>
            </w:pPr>
            <w:r>
              <w:rPr>
                <w:rFonts w:ascii="Times New Roman" w:hAnsi="Times New Roman" w:cs="Times New Roman"/>
              </w:rPr>
              <w:t>View all timetable records</w:t>
            </w:r>
          </w:p>
        </w:tc>
        <w:tc>
          <w:tcPr>
            <w:tcW w:w="2106" w:type="dxa"/>
          </w:tcPr>
          <w:p w14:paraId="2E70974F" w14:textId="77777777" w:rsidR="007E663E" w:rsidRPr="00DC02F8" w:rsidRDefault="007E663E" w:rsidP="007E663E">
            <w:pPr>
              <w:rPr>
                <w:rFonts w:ascii="Times New Roman" w:hAnsi="Times New Roman" w:cs="Times New Roman"/>
              </w:rPr>
            </w:pPr>
            <w:r>
              <w:rPr>
                <w:rFonts w:ascii="Times New Roman" w:hAnsi="Times New Roman" w:cs="Times New Roman"/>
              </w:rPr>
              <w:t>View all timetable records</w:t>
            </w:r>
          </w:p>
        </w:tc>
        <w:tc>
          <w:tcPr>
            <w:tcW w:w="2160" w:type="dxa"/>
          </w:tcPr>
          <w:p w14:paraId="30698193" w14:textId="77777777" w:rsidR="007E663E" w:rsidRPr="00DC02F8" w:rsidRDefault="007E663E" w:rsidP="007E663E">
            <w:pPr>
              <w:rPr>
                <w:rFonts w:ascii="Times New Roman" w:hAnsi="Times New Roman" w:cs="Times New Roman"/>
              </w:rPr>
            </w:pPr>
            <w:r>
              <w:rPr>
                <w:rFonts w:ascii="Times New Roman" w:hAnsi="Times New Roman" w:cs="Times New Roman"/>
              </w:rPr>
              <w:t>Can view</w:t>
            </w:r>
            <w:r w:rsidRPr="00DC02F8">
              <w:rPr>
                <w:rFonts w:ascii="Times New Roman" w:hAnsi="Times New Roman" w:cs="Times New Roman"/>
              </w:rPr>
              <w:t xml:space="preserve"> </w:t>
            </w:r>
            <w:r>
              <w:rPr>
                <w:rFonts w:ascii="Times New Roman" w:hAnsi="Times New Roman" w:cs="Times New Roman"/>
              </w:rPr>
              <w:t xml:space="preserve">timetable containing modules they take </w:t>
            </w:r>
          </w:p>
        </w:tc>
      </w:tr>
      <w:tr w:rsidR="007E663E" w:rsidRPr="00DC02F8" w14:paraId="2C6BFFA5" w14:textId="77777777" w:rsidTr="007E663E">
        <w:trPr>
          <w:trHeight w:val="629"/>
        </w:trPr>
        <w:tc>
          <w:tcPr>
            <w:tcW w:w="1910" w:type="dxa"/>
          </w:tcPr>
          <w:p w14:paraId="4818FAC4" w14:textId="77777777"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Delete </w:t>
            </w:r>
            <w:r>
              <w:rPr>
                <w:rFonts w:ascii="Times New Roman" w:hAnsi="Times New Roman" w:cs="Times New Roman"/>
              </w:rPr>
              <w:t>time table</w:t>
            </w:r>
          </w:p>
        </w:tc>
        <w:tc>
          <w:tcPr>
            <w:tcW w:w="2844" w:type="dxa"/>
          </w:tcPr>
          <w:p w14:paraId="01591A55" w14:textId="77777777"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Remove </w:t>
            </w:r>
            <w:r>
              <w:rPr>
                <w:rFonts w:ascii="Times New Roman" w:hAnsi="Times New Roman" w:cs="Times New Roman"/>
              </w:rPr>
              <w:t>timetable record</w:t>
            </w:r>
          </w:p>
        </w:tc>
        <w:tc>
          <w:tcPr>
            <w:tcW w:w="2106" w:type="dxa"/>
          </w:tcPr>
          <w:p w14:paraId="5253DC49" w14:textId="77777777"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Remove </w:t>
            </w:r>
            <w:r>
              <w:rPr>
                <w:rFonts w:ascii="Times New Roman" w:hAnsi="Times New Roman" w:cs="Times New Roman"/>
              </w:rPr>
              <w:t>timetable record</w:t>
            </w:r>
          </w:p>
        </w:tc>
        <w:tc>
          <w:tcPr>
            <w:tcW w:w="2160" w:type="dxa"/>
          </w:tcPr>
          <w:p w14:paraId="7636B934" w14:textId="77777777" w:rsidR="007E663E" w:rsidRPr="00DC02F8" w:rsidRDefault="007E663E" w:rsidP="007E663E">
            <w:pPr>
              <w:rPr>
                <w:rFonts w:ascii="Times New Roman" w:hAnsi="Times New Roman" w:cs="Times New Roman"/>
              </w:rPr>
            </w:pPr>
            <w:r w:rsidRPr="00DC02F8">
              <w:rPr>
                <w:rFonts w:ascii="Times New Roman" w:hAnsi="Times New Roman" w:cs="Times New Roman"/>
              </w:rPr>
              <w:t>No access</w:t>
            </w:r>
          </w:p>
        </w:tc>
      </w:tr>
      <w:tr w:rsidR="007E663E" w:rsidRPr="00DC02F8" w14:paraId="49F4F127" w14:textId="77777777" w:rsidTr="007E663E">
        <w:trPr>
          <w:trHeight w:val="629"/>
        </w:trPr>
        <w:tc>
          <w:tcPr>
            <w:tcW w:w="1910" w:type="dxa"/>
          </w:tcPr>
          <w:p w14:paraId="463B2B3E" w14:textId="77777777" w:rsidR="007E663E" w:rsidRPr="00DC02F8" w:rsidRDefault="007E663E" w:rsidP="007E663E">
            <w:pPr>
              <w:rPr>
                <w:rFonts w:ascii="Times New Roman" w:hAnsi="Times New Roman" w:cs="Times New Roman"/>
              </w:rPr>
            </w:pPr>
            <w:r>
              <w:rPr>
                <w:rFonts w:ascii="Times New Roman" w:hAnsi="Times New Roman" w:cs="Times New Roman"/>
              </w:rPr>
              <w:t>Archive timetable record</w:t>
            </w:r>
          </w:p>
        </w:tc>
        <w:tc>
          <w:tcPr>
            <w:tcW w:w="2844" w:type="dxa"/>
          </w:tcPr>
          <w:p w14:paraId="66F6BC3E" w14:textId="77777777" w:rsidR="007E663E" w:rsidRPr="00DC02F8" w:rsidRDefault="007E663E" w:rsidP="007E663E">
            <w:pPr>
              <w:rPr>
                <w:rFonts w:ascii="Times New Roman" w:hAnsi="Times New Roman" w:cs="Times New Roman"/>
              </w:rPr>
            </w:pPr>
            <w:r>
              <w:rPr>
                <w:rFonts w:ascii="Times New Roman" w:hAnsi="Times New Roman" w:cs="Times New Roman"/>
              </w:rPr>
              <w:t>Archive timetable</w:t>
            </w:r>
            <w:r w:rsidRPr="00DC02F8">
              <w:rPr>
                <w:rFonts w:ascii="Times New Roman" w:hAnsi="Times New Roman" w:cs="Times New Roman"/>
              </w:rPr>
              <w:t xml:space="preserve"> </w:t>
            </w:r>
            <w:r>
              <w:rPr>
                <w:rFonts w:ascii="Times New Roman" w:hAnsi="Times New Roman" w:cs="Times New Roman"/>
              </w:rPr>
              <w:t>record</w:t>
            </w:r>
          </w:p>
        </w:tc>
        <w:tc>
          <w:tcPr>
            <w:tcW w:w="2106" w:type="dxa"/>
          </w:tcPr>
          <w:p w14:paraId="22A084BF" w14:textId="77777777" w:rsidR="007E663E" w:rsidRPr="00DC02F8" w:rsidRDefault="007E663E" w:rsidP="007E663E">
            <w:pPr>
              <w:rPr>
                <w:rFonts w:ascii="Times New Roman" w:hAnsi="Times New Roman" w:cs="Times New Roman"/>
              </w:rPr>
            </w:pPr>
            <w:r>
              <w:rPr>
                <w:rFonts w:ascii="Times New Roman" w:hAnsi="Times New Roman" w:cs="Times New Roman"/>
              </w:rPr>
              <w:t>Archive timetable</w:t>
            </w:r>
            <w:r w:rsidRPr="00DC02F8">
              <w:rPr>
                <w:rFonts w:ascii="Times New Roman" w:hAnsi="Times New Roman" w:cs="Times New Roman"/>
              </w:rPr>
              <w:t xml:space="preserve"> </w:t>
            </w:r>
            <w:r>
              <w:rPr>
                <w:rFonts w:ascii="Times New Roman" w:hAnsi="Times New Roman" w:cs="Times New Roman"/>
              </w:rPr>
              <w:t>record</w:t>
            </w:r>
          </w:p>
        </w:tc>
        <w:tc>
          <w:tcPr>
            <w:tcW w:w="2160" w:type="dxa"/>
          </w:tcPr>
          <w:p w14:paraId="03114E49" w14:textId="77777777" w:rsidR="007E663E" w:rsidRPr="00DC02F8" w:rsidRDefault="007E663E" w:rsidP="007E663E">
            <w:pPr>
              <w:rPr>
                <w:rFonts w:ascii="Times New Roman" w:hAnsi="Times New Roman" w:cs="Times New Roman"/>
              </w:rPr>
            </w:pPr>
            <w:r>
              <w:rPr>
                <w:rFonts w:ascii="Times New Roman" w:hAnsi="Times New Roman" w:cs="Times New Roman"/>
              </w:rPr>
              <w:t>No access</w:t>
            </w:r>
          </w:p>
        </w:tc>
      </w:tr>
      <w:tr w:rsidR="007E663E" w:rsidRPr="00DC02F8" w14:paraId="7C74E13C" w14:textId="77777777" w:rsidTr="007E663E">
        <w:trPr>
          <w:trHeight w:val="629"/>
        </w:trPr>
        <w:tc>
          <w:tcPr>
            <w:tcW w:w="1910" w:type="dxa"/>
          </w:tcPr>
          <w:p w14:paraId="54D44C92" w14:textId="77777777" w:rsidR="007E663E" w:rsidRDefault="007E663E" w:rsidP="007E663E">
            <w:pPr>
              <w:rPr>
                <w:rFonts w:ascii="Times New Roman" w:hAnsi="Times New Roman" w:cs="Times New Roman"/>
              </w:rPr>
            </w:pPr>
            <w:r>
              <w:rPr>
                <w:rFonts w:ascii="Times New Roman" w:hAnsi="Times New Roman" w:cs="Times New Roman"/>
              </w:rPr>
              <w:t>Unarchive timetable</w:t>
            </w:r>
          </w:p>
        </w:tc>
        <w:tc>
          <w:tcPr>
            <w:tcW w:w="2844" w:type="dxa"/>
          </w:tcPr>
          <w:p w14:paraId="6F8A60FE" w14:textId="77777777" w:rsidR="007E663E" w:rsidRPr="00DC02F8" w:rsidRDefault="007E663E" w:rsidP="007E663E">
            <w:pPr>
              <w:rPr>
                <w:rFonts w:ascii="Times New Roman" w:hAnsi="Times New Roman" w:cs="Times New Roman"/>
              </w:rPr>
            </w:pPr>
            <w:r>
              <w:rPr>
                <w:rFonts w:ascii="Times New Roman" w:hAnsi="Times New Roman" w:cs="Times New Roman"/>
              </w:rPr>
              <w:t>Unarchive timetable</w:t>
            </w:r>
            <w:r w:rsidRPr="00DC02F8">
              <w:rPr>
                <w:rFonts w:ascii="Times New Roman" w:hAnsi="Times New Roman" w:cs="Times New Roman"/>
              </w:rPr>
              <w:t xml:space="preserve"> </w:t>
            </w:r>
            <w:r>
              <w:rPr>
                <w:rFonts w:ascii="Times New Roman" w:hAnsi="Times New Roman" w:cs="Times New Roman"/>
              </w:rPr>
              <w:t>record</w:t>
            </w:r>
          </w:p>
        </w:tc>
        <w:tc>
          <w:tcPr>
            <w:tcW w:w="2106" w:type="dxa"/>
          </w:tcPr>
          <w:p w14:paraId="2AB7D5F4" w14:textId="77777777" w:rsidR="007E663E" w:rsidRPr="00DC02F8" w:rsidRDefault="007E663E" w:rsidP="007E663E">
            <w:pPr>
              <w:rPr>
                <w:rFonts w:ascii="Times New Roman" w:hAnsi="Times New Roman" w:cs="Times New Roman"/>
              </w:rPr>
            </w:pPr>
            <w:r>
              <w:rPr>
                <w:rFonts w:ascii="Times New Roman" w:hAnsi="Times New Roman" w:cs="Times New Roman"/>
              </w:rPr>
              <w:t>Unarchive timetable</w:t>
            </w:r>
            <w:r w:rsidRPr="00DC02F8">
              <w:rPr>
                <w:rFonts w:ascii="Times New Roman" w:hAnsi="Times New Roman" w:cs="Times New Roman"/>
              </w:rPr>
              <w:t xml:space="preserve"> </w:t>
            </w:r>
            <w:r>
              <w:rPr>
                <w:rFonts w:ascii="Times New Roman" w:hAnsi="Times New Roman" w:cs="Times New Roman"/>
              </w:rPr>
              <w:t>record</w:t>
            </w:r>
          </w:p>
        </w:tc>
        <w:tc>
          <w:tcPr>
            <w:tcW w:w="2160" w:type="dxa"/>
          </w:tcPr>
          <w:p w14:paraId="6997B7D9" w14:textId="77777777" w:rsidR="007E663E" w:rsidRPr="00DC02F8" w:rsidRDefault="007E663E" w:rsidP="007E663E">
            <w:pPr>
              <w:rPr>
                <w:rFonts w:ascii="Times New Roman" w:hAnsi="Times New Roman" w:cs="Times New Roman"/>
              </w:rPr>
            </w:pPr>
            <w:r>
              <w:rPr>
                <w:rFonts w:ascii="Times New Roman" w:hAnsi="Times New Roman" w:cs="Times New Roman"/>
              </w:rPr>
              <w:t>No access</w:t>
            </w:r>
          </w:p>
        </w:tc>
      </w:tr>
    </w:tbl>
    <w:p w14:paraId="2AF1C019" w14:textId="77777777" w:rsidR="006969CF" w:rsidRPr="00DC02F8" w:rsidRDefault="006969CF" w:rsidP="009D3C4A">
      <w:pPr>
        <w:rPr>
          <w:sz w:val="24"/>
          <w:szCs w:val="24"/>
        </w:rPr>
      </w:pPr>
    </w:p>
    <w:p w14:paraId="176337F5" w14:textId="77777777" w:rsidR="008A4A73" w:rsidRPr="00DC02F8" w:rsidRDefault="008A4A73" w:rsidP="009D3C4A">
      <w:pPr>
        <w:rPr>
          <w:sz w:val="24"/>
          <w:szCs w:val="24"/>
        </w:rPr>
      </w:pPr>
    </w:p>
    <w:p w14:paraId="5466604F" w14:textId="77777777" w:rsidR="008A4A73" w:rsidRPr="00C108D5" w:rsidRDefault="008A4A73" w:rsidP="00D10E8F">
      <w:pPr>
        <w:pStyle w:val="ListParagraph"/>
        <w:numPr>
          <w:ilvl w:val="0"/>
          <w:numId w:val="8"/>
        </w:numPr>
        <w:contextualSpacing/>
        <w:rPr>
          <w:sz w:val="24"/>
          <w:szCs w:val="24"/>
          <w:u w:val="single"/>
        </w:rPr>
      </w:pPr>
      <w:r w:rsidRPr="00C108D5">
        <w:rPr>
          <w:sz w:val="24"/>
          <w:szCs w:val="24"/>
          <w:u w:val="single"/>
        </w:rPr>
        <w:t>Diary Management:</w:t>
      </w:r>
    </w:p>
    <w:p w14:paraId="76899A47" w14:textId="77777777"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090"/>
        <w:gridCol w:w="1980"/>
        <w:gridCol w:w="2430"/>
        <w:gridCol w:w="2520"/>
      </w:tblGrid>
      <w:tr w:rsidR="008A4A73" w:rsidRPr="00DC02F8" w14:paraId="2C9624FD" w14:textId="77777777" w:rsidTr="006969CF">
        <w:trPr>
          <w:trHeight w:val="562"/>
        </w:trPr>
        <w:tc>
          <w:tcPr>
            <w:tcW w:w="2090" w:type="dxa"/>
          </w:tcPr>
          <w:p w14:paraId="17F07EFF" w14:textId="77777777"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1980" w:type="dxa"/>
          </w:tcPr>
          <w:p w14:paraId="0044B104"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30" w:type="dxa"/>
          </w:tcPr>
          <w:p w14:paraId="664798A7"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520" w:type="dxa"/>
          </w:tcPr>
          <w:p w14:paraId="63B83355"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14:paraId="3BF7F246" w14:textId="77777777" w:rsidTr="006969CF">
        <w:trPr>
          <w:trHeight w:val="562"/>
        </w:trPr>
        <w:tc>
          <w:tcPr>
            <w:tcW w:w="2090" w:type="dxa"/>
          </w:tcPr>
          <w:p w14:paraId="1715C0F9"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lastRenderedPageBreak/>
              <w:t xml:space="preserve">Add </w:t>
            </w:r>
            <w:r>
              <w:rPr>
                <w:rFonts w:ascii="Times New Roman" w:hAnsi="Times New Roman" w:cs="Times New Roman"/>
              </w:rPr>
              <w:t>note</w:t>
            </w:r>
          </w:p>
        </w:tc>
        <w:tc>
          <w:tcPr>
            <w:tcW w:w="1980" w:type="dxa"/>
          </w:tcPr>
          <w:p w14:paraId="3898D9BD" w14:textId="77777777"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c>
          <w:tcPr>
            <w:tcW w:w="2430" w:type="dxa"/>
          </w:tcPr>
          <w:p w14:paraId="5AE5F3DC" w14:textId="77777777"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c>
          <w:tcPr>
            <w:tcW w:w="2520" w:type="dxa"/>
          </w:tcPr>
          <w:p w14:paraId="42C934B6" w14:textId="77777777"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r>
      <w:tr w:rsidR="008A4A73" w:rsidRPr="00DC02F8" w14:paraId="2C1FDCFA" w14:textId="77777777" w:rsidTr="006969CF">
        <w:trPr>
          <w:trHeight w:val="562"/>
        </w:trPr>
        <w:tc>
          <w:tcPr>
            <w:tcW w:w="2090" w:type="dxa"/>
          </w:tcPr>
          <w:p w14:paraId="32163E33" w14:textId="77777777" w:rsidR="008A4A73" w:rsidRPr="003B1621" w:rsidRDefault="008A4A73" w:rsidP="009D3C4A">
            <w:pPr>
              <w:rPr>
                <w:rFonts w:ascii="Times New Roman" w:hAnsi="Times New Roman" w:cs="Times New Roman"/>
              </w:rPr>
            </w:pPr>
            <w:r w:rsidRPr="003B1621">
              <w:rPr>
                <w:rFonts w:ascii="Times New Roman" w:hAnsi="Times New Roman" w:cs="Times New Roman"/>
              </w:rPr>
              <w:t>Edit note</w:t>
            </w:r>
          </w:p>
        </w:tc>
        <w:tc>
          <w:tcPr>
            <w:tcW w:w="1980" w:type="dxa"/>
          </w:tcPr>
          <w:p w14:paraId="1A5CEB0B" w14:textId="77777777" w:rsidR="008A4A73" w:rsidRPr="003B1621" w:rsidRDefault="008A4A73" w:rsidP="009D3C4A">
            <w:r w:rsidRPr="003B1621">
              <w:rPr>
                <w:rFonts w:ascii="Times New Roman" w:hAnsi="Times New Roman" w:cs="Times New Roman"/>
              </w:rPr>
              <w:t>Edit personal notes</w:t>
            </w:r>
          </w:p>
        </w:tc>
        <w:tc>
          <w:tcPr>
            <w:tcW w:w="2430" w:type="dxa"/>
          </w:tcPr>
          <w:p w14:paraId="79B1C787" w14:textId="77777777" w:rsidR="008A4A73" w:rsidRPr="003B1621" w:rsidRDefault="008A4A73" w:rsidP="009D3C4A">
            <w:r w:rsidRPr="003B1621">
              <w:rPr>
                <w:rFonts w:ascii="Times New Roman" w:hAnsi="Times New Roman" w:cs="Times New Roman"/>
              </w:rPr>
              <w:t>Edit personal notes</w:t>
            </w:r>
          </w:p>
        </w:tc>
        <w:tc>
          <w:tcPr>
            <w:tcW w:w="2520" w:type="dxa"/>
          </w:tcPr>
          <w:p w14:paraId="344091A3" w14:textId="77777777" w:rsidR="008A4A73" w:rsidRPr="003B1621" w:rsidRDefault="008A4A73" w:rsidP="009D3C4A">
            <w:pPr>
              <w:rPr>
                <w:rFonts w:ascii="Times New Roman" w:hAnsi="Times New Roman" w:cs="Times New Roman"/>
                <w:b/>
                <w:bCs/>
              </w:rPr>
            </w:pPr>
            <w:r w:rsidRPr="003B1621">
              <w:rPr>
                <w:rFonts w:ascii="Times New Roman" w:hAnsi="Times New Roman" w:cs="Times New Roman"/>
              </w:rPr>
              <w:t>Edit personal notes</w:t>
            </w:r>
          </w:p>
        </w:tc>
      </w:tr>
      <w:tr w:rsidR="008A4A73" w:rsidRPr="00DC02F8" w14:paraId="02A6AEC9" w14:textId="77777777" w:rsidTr="006969CF">
        <w:trPr>
          <w:trHeight w:val="583"/>
        </w:trPr>
        <w:tc>
          <w:tcPr>
            <w:tcW w:w="2090" w:type="dxa"/>
          </w:tcPr>
          <w:p w14:paraId="5D6D3697" w14:textId="77777777"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Display </w:t>
            </w:r>
            <w:r>
              <w:rPr>
                <w:rFonts w:ascii="Times New Roman" w:hAnsi="Times New Roman" w:cs="Times New Roman"/>
              </w:rPr>
              <w:t>note</w:t>
            </w:r>
          </w:p>
        </w:tc>
        <w:tc>
          <w:tcPr>
            <w:tcW w:w="1980" w:type="dxa"/>
          </w:tcPr>
          <w:p w14:paraId="41D41B8B" w14:textId="77777777" w:rsidR="008A4A73" w:rsidRPr="00DC02F8" w:rsidRDefault="008A4A73" w:rsidP="009D3C4A">
            <w:pPr>
              <w:rPr>
                <w:rFonts w:ascii="Times New Roman" w:hAnsi="Times New Roman" w:cs="Times New Roman"/>
              </w:rPr>
            </w:pPr>
            <w:r>
              <w:rPr>
                <w:rFonts w:ascii="Times New Roman" w:hAnsi="Times New Roman" w:cs="Times New Roman"/>
              </w:rPr>
              <w:t>Can view all personal notes as well as details of individual notes</w:t>
            </w:r>
          </w:p>
        </w:tc>
        <w:tc>
          <w:tcPr>
            <w:tcW w:w="2430" w:type="dxa"/>
          </w:tcPr>
          <w:p w14:paraId="0131716D" w14:textId="77777777" w:rsidR="008A4A73" w:rsidRDefault="008A4A73" w:rsidP="009D3C4A">
            <w:r w:rsidRPr="000C687F">
              <w:rPr>
                <w:rFonts w:ascii="Times New Roman" w:hAnsi="Times New Roman" w:cs="Times New Roman"/>
              </w:rPr>
              <w:t>Can view all personal notes as well as details of individual notes</w:t>
            </w:r>
          </w:p>
        </w:tc>
        <w:tc>
          <w:tcPr>
            <w:tcW w:w="2520" w:type="dxa"/>
          </w:tcPr>
          <w:p w14:paraId="60D9127A" w14:textId="77777777" w:rsidR="008A4A73" w:rsidRDefault="008A4A73" w:rsidP="009D3C4A">
            <w:r w:rsidRPr="000C687F">
              <w:rPr>
                <w:rFonts w:ascii="Times New Roman" w:hAnsi="Times New Roman" w:cs="Times New Roman"/>
              </w:rPr>
              <w:t>Can view all personal notes as well as details of individual notes</w:t>
            </w:r>
          </w:p>
        </w:tc>
      </w:tr>
      <w:tr w:rsidR="008A4A73" w:rsidRPr="00DC02F8" w14:paraId="3F824C94" w14:textId="77777777" w:rsidTr="006969CF">
        <w:trPr>
          <w:trHeight w:val="583"/>
        </w:trPr>
        <w:tc>
          <w:tcPr>
            <w:tcW w:w="2090" w:type="dxa"/>
          </w:tcPr>
          <w:p w14:paraId="4F8C1981" w14:textId="77777777" w:rsidR="008A4A73" w:rsidRPr="00DC02F8" w:rsidRDefault="008A4A73" w:rsidP="009D3C4A">
            <w:pPr>
              <w:rPr>
                <w:rFonts w:ascii="Times New Roman" w:hAnsi="Times New Roman" w:cs="Times New Roman"/>
              </w:rPr>
            </w:pPr>
            <w:r>
              <w:rPr>
                <w:rFonts w:ascii="Times New Roman" w:hAnsi="Times New Roman" w:cs="Times New Roman"/>
              </w:rPr>
              <w:t>Delete note</w:t>
            </w:r>
          </w:p>
        </w:tc>
        <w:tc>
          <w:tcPr>
            <w:tcW w:w="1980" w:type="dxa"/>
          </w:tcPr>
          <w:p w14:paraId="4CBB4474" w14:textId="77777777" w:rsidR="008A4A73" w:rsidRDefault="008A4A73" w:rsidP="009D3C4A">
            <w:pPr>
              <w:rPr>
                <w:rFonts w:ascii="Times New Roman" w:hAnsi="Times New Roman" w:cs="Times New Roman"/>
              </w:rPr>
            </w:pPr>
            <w:r>
              <w:rPr>
                <w:rFonts w:ascii="Times New Roman" w:hAnsi="Times New Roman" w:cs="Times New Roman"/>
              </w:rPr>
              <w:t>Can delete their personal notes</w:t>
            </w:r>
          </w:p>
        </w:tc>
        <w:tc>
          <w:tcPr>
            <w:tcW w:w="2430" w:type="dxa"/>
          </w:tcPr>
          <w:p w14:paraId="473DF7C6" w14:textId="77777777" w:rsidR="008A4A73" w:rsidRDefault="008A4A73" w:rsidP="009D3C4A">
            <w:r w:rsidRPr="00670C0D">
              <w:rPr>
                <w:rFonts w:ascii="Times New Roman" w:hAnsi="Times New Roman" w:cs="Times New Roman"/>
              </w:rPr>
              <w:t>Can delete their personal notes</w:t>
            </w:r>
          </w:p>
        </w:tc>
        <w:tc>
          <w:tcPr>
            <w:tcW w:w="2520" w:type="dxa"/>
          </w:tcPr>
          <w:p w14:paraId="2F573468" w14:textId="77777777" w:rsidR="008A4A73" w:rsidRDefault="008A4A73" w:rsidP="009D3C4A">
            <w:r w:rsidRPr="00670C0D">
              <w:rPr>
                <w:rFonts w:ascii="Times New Roman" w:hAnsi="Times New Roman" w:cs="Times New Roman"/>
              </w:rPr>
              <w:t>Can delete their personal notes</w:t>
            </w:r>
          </w:p>
        </w:tc>
      </w:tr>
    </w:tbl>
    <w:p w14:paraId="04C09898" w14:textId="77777777" w:rsidR="008A4A73" w:rsidRPr="00DC02F8" w:rsidRDefault="008A4A73" w:rsidP="009D3C4A">
      <w:pPr>
        <w:rPr>
          <w:sz w:val="24"/>
          <w:szCs w:val="24"/>
        </w:rPr>
      </w:pPr>
    </w:p>
    <w:p w14:paraId="6BAAB5FD" w14:textId="77777777" w:rsidR="008A4A73" w:rsidRPr="00DC02F8" w:rsidRDefault="008A4A73" w:rsidP="009D3C4A">
      <w:pPr>
        <w:rPr>
          <w:sz w:val="24"/>
          <w:szCs w:val="24"/>
        </w:rPr>
      </w:pPr>
    </w:p>
    <w:p w14:paraId="0F14A2A6" w14:textId="77777777" w:rsidR="008A4A73" w:rsidRPr="00620606" w:rsidRDefault="008A4A73" w:rsidP="00D10E8F">
      <w:pPr>
        <w:pStyle w:val="ListParagraph"/>
        <w:numPr>
          <w:ilvl w:val="0"/>
          <w:numId w:val="8"/>
        </w:numPr>
        <w:contextualSpacing/>
        <w:rPr>
          <w:sz w:val="24"/>
          <w:szCs w:val="24"/>
          <w:u w:val="single"/>
        </w:rPr>
      </w:pPr>
      <w:r w:rsidRPr="00620606">
        <w:rPr>
          <w:sz w:val="24"/>
          <w:szCs w:val="24"/>
          <w:u w:val="single"/>
        </w:rPr>
        <w:t>Report Management:</w:t>
      </w:r>
    </w:p>
    <w:p w14:paraId="25B077F9" w14:textId="77777777"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1910"/>
        <w:gridCol w:w="2160"/>
        <w:gridCol w:w="2430"/>
        <w:gridCol w:w="2520"/>
      </w:tblGrid>
      <w:tr w:rsidR="008A4A73" w:rsidRPr="00DC02F8" w14:paraId="1CDA6C54" w14:textId="77777777" w:rsidTr="006969CF">
        <w:trPr>
          <w:trHeight w:val="562"/>
        </w:trPr>
        <w:tc>
          <w:tcPr>
            <w:tcW w:w="1910" w:type="dxa"/>
          </w:tcPr>
          <w:p w14:paraId="7DF751BC" w14:textId="77777777"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160" w:type="dxa"/>
          </w:tcPr>
          <w:p w14:paraId="1407A80A"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30" w:type="dxa"/>
          </w:tcPr>
          <w:p w14:paraId="04C63C29"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520" w:type="dxa"/>
          </w:tcPr>
          <w:p w14:paraId="43FEB109" w14:textId="77777777"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C108D5" w14:paraId="12BE97ED" w14:textId="77777777" w:rsidTr="006969CF">
        <w:trPr>
          <w:trHeight w:val="562"/>
        </w:trPr>
        <w:tc>
          <w:tcPr>
            <w:tcW w:w="1910" w:type="dxa"/>
          </w:tcPr>
          <w:p w14:paraId="027AA5FD" w14:textId="77777777" w:rsidR="008A4A73" w:rsidRPr="003B1621" w:rsidRDefault="008A4A73" w:rsidP="009D3C4A">
            <w:pPr>
              <w:rPr>
                <w:rFonts w:ascii="Times New Roman" w:hAnsi="Times New Roman" w:cs="Times New Roman"/>
              </w:rPr>
            </w:pPr>
            <w:r w:rsidRPr="003B1621">
              <w:rPr>
                <w:rFonts w:ascii="Times New Roman" w:hAnsi="Times New Roman" w:cs="Times New Roman"/>
              </w:rPr>
              <w:t>Create report</w:t>
            </w:r>
          </w:p>
        </w:tc>
        <w:tc>
          <w:tcPr>
            <w:tcW w:w="2160" w:type="dxa"/>
          </w:tcPr>
          <w:p w14:paraId="363E9BB9" w14:textId="77777777" w:rsidR="008A4A73" w:rsidRPr="003B1621" w:rsidRDefault="008A4A73" w:rsidP="009D3C4A">
            <w:pPr>
              <w:rPr>
                <w:rFonts w:ascii="Times New Roman" w:hAnsi="Times New Roman" w:cs="Times New Roman"/>
              </w:rPr>
            </w:pPr>
            <w:r>
              <w:rPr>
                <w:rFonts w:ascii="Times New Roman" w:hAnsi="Times New Roman" w:cs="Times New Roman"/>
              </w:rPr>
              <w:t>Can generate personalized report based on reason and student name.</w:t>
            </w:r>
          </w:p>
        </w:tc>
        <w:tc>
          <w:tcPr>
            <w:tcW w:w="2430" w:type="dxa"/>
          </w:tcPr>
          <w:p w14:paraId="1AE8E69F" w14:textId="77777777" w:rsidR="008A4A73" w:rsidRPr="003B1621" w:rsidRDefault="00B7278B" w:rsidP="009D3C4A">
            <w:pPr>
              <w:rPr>
                <w:rFonts w:ascii="Times New Roman" w:hAnsi="Times New Roman" w:cs="Times New Roman"/>
              </w:rPr>
            </w:pPr>
            <w:r>
              <w:rPr>
                <w:rFonts w:ascii="Times New Roman" w:hAnsi="Times New Roman" w:cs="Times New Roman"/>
              </w:rPr>
              <w:t>Can generate personalized report based on reason and student name.</w:t>
            </w:r>
          </w:p>
        </w:tc>
        <w:tc>
          <w:tcPr>
            <w:tcW w:w="2520" w:type="dxa"/>
          </w:tcPr>
          <w:p w14:paraId="73E42724" w14:textId="77777777" w:rsidR="008A4A73" w:rsidRPr="003B1621" w:rsidRDefault="00B7278B" w:rsidP="009D3C4A">
            <w:pPr>
              <w:rPr>
                <w:rFonts w:ascii="Times New Roman" w:hAnsi="Times New Roman" w:cs="Times New Roman"/>
              </w:rPr>
            </w:pPr>
            <w:r>
              <w:rPr>
                <w:rFonts w:ascii="Times New Roman" w:hAnsi="Times New Roman" w:cs="Times New Roman"/>
              </w:rPr>
              <w:t>No access</w:t>
            </w:r>
          </w:p>
        </w:tc>
      </w:tr>
      <w:tr w:rsidR="007A39A5" w:rsidRPr="00C108D5" w14:paraId="620BE77C" w14:textId="77777777" w:rsidTr="006969CF">
        <w:trPr>
          <w:trHeight w:val="583"/>
        </w:trPr>
        <w:tc>
          <w:tcPr>
            <w:tcW w:w="1910" w:type="dxa"/>
          </w:tcPr>
          <w:p w14:paraId="34D71EB6" w14:textId="77777777" w:rsidR="007A39A5" w:rsidRPr="003B1621" w:rsidRDefault="007A39A5" w:rsidP="007A39A5">
            <w:pPr>
              <w:rPr>
                <w:rFonts w:ascii="Times New Roman" w:hAnsi="Times New Roman" w:cs="Times New Roman"/>
              </w:rPr>
            </w:pPr>
            <w:r w:rsidRPr="003B1621">
              <w:rPr>
                <w:rFonts w:ascii="Times New Roman" w:hAnsi="Times New Roman" w:cs="Times New Roman"/>
              </w:rPr>
              <w:t>Display report</w:t>
            </w:r>
          </w:p>
        </w:tc>
        <w:tc>
          <w:tcPr>
            <w:tcW w:w="2160" w:type="dxa"/>
          </w:tcPr>
          <w:p w14:paraId="3BC20E20" w14:textId="77777777" w:rsidR="007A39A5" w:rsidRPr="003B1621" w:rsidRDefault="007A39A5" w:rsidP="007A39A5">
            <w:pPr>
              <w:rPr>
                <w:rFonts w:ascii="Times New Roman" w:hAnsi="Times New Roman" w:cs="Times New Roman"/>
              </w:rPr>
            </w:pPr>
            <w:r>
              <w:rPr>
                <w:rFonts w:ascii="Times New Roman" w:hAnsi="Times New Roman" w:cs="Times New Roman"/>
              </w:rPr>
              <w:t>Can view generated report</w:t>
            </w:r>
          </w:p>
        </w:tc>
        <w:tc>
          <w:tcPr>
            <w:tcW w:w="2430" w:type="dxa"/>
          </w:tcPr>
          <w:p w14:paraId="1EA4AB95" w14:textId="77777777" w:rsidR="007A39A5" w:rsidRPr="003B1621" w:rsidRDefault="007A39A5" w:rsidP="007A39A5">
            <w:pPr>
              <w:rPr>
                <w:rFonts w:ascii="Times New Roman" w:hAnsi="Times New Roman" w:cs="Times New Roman"/>
              </w:rPr>
            </w:pPr>
            <w:r>
              <w:rPr>
                <w:rFonts w:ascii="Times New Roman" w:hAnsi="Times New Roman" w:cs="Times New Roman"/>
              </w:rPr>
              <w:t>Can view generated report</w:t>
            </w:r>
          </w:p>
        </w:tc>
        <w:tc>
          <w:tcPr>
            <w:tcW w:w="2520" w:type="dxa"/>
          </w:tcPr>
          <w:p w14:paraId="2E573152" w14:textId="77777777" w:rsidR="007A39A5" w:rsidRPr="003B1621" w:rsidRDefault="007A39A5" w:rsidP="007A39A5">
            <w:pPr>
              <w:rPr>
                <w:rFonts w:ascii="Times New Roman" w:hAnsi="Times New Roman" w:cs="Times New Roman"/>
              </w:rPr>
            </w:pPr>
            <w:r>
              <w:rPr>
                <w:rFonts w:ascii="Times New Roman" w:hAnsi="Times New Roman" w:cs="Times New Roman"/>
              </w:rPr>
              <w:t>No access</w:t>
            </w:r>
          </w:p>
        </w:tc>
      </w:tr>
      <w:tr w:rsidR="007A39A5" w:rsidRPr="00C108D5" w14:paraId="43187D5C" w14:textId="77777777" w:rsidTr="006969CF">
        <w:trPr>
          <w:trHeight w:val="583"/>
        </w:trPr>
        <w:tc>
          <w:tcPr>
            <w:tcW w:w="1910" w:type="dxa"/>
          </w:tcPr>
          <w:p w14:paraId="7DBC71EF" w14:textId="77777777" w:rsidR="007A39A5" w:rsidRPr="003B1621" w:rsidRDefault="007A39A5" w:rsidP="007A39A5">
            <w:pPr>
              <w:rPr>
                <w:rFonts w:ascii="Times New Roman" w:hAnsi="Times New Roman" w:cs="Times New Roman"/>
              </w:rPr>
            </w:pPr>
            <w:r w:rsidRPr="003B1621">
              <w:rPr>
                <w:rFonts w:ascii="Times New Roman" w:hAnsi="Times New Roman" w:cs="Times New Roman"/>
              </w:rPr>
              <w:t>Print report</w:t>
            </w:r>
          </w:p>
        </w:tc>
        <w:tc>
          <w:tcPr>
            <w:tcW w:w="2160" w:type="dxa"/>
          </w:tcPr>
          <w:p w14:paraId="416BE1A0" w14:textId="77777777" w:rsidR="007A39A5" w:rsidRPr="003B1621" w:rsidRDefault="007A39A5" w:rsidP="007A39A5">
            <w:pPr>
              <w:rPr>
                <w:rFonts w:ascii="Times New Roman" w:hAnsi="Times New Roman" w:cs="Times New Roman"/>
              </w:rPr>
            </w:pPr>
            <w:r>
              <w:rPr>
                <w:rFonts w:ascii="Times New Roman" w:hAnsi="Times New Roman" w:cs="Times New Roman"/>
              </w:rPr>
              <w:t>Can print report</w:t>
            </w:r>
          </w:p>
        </w:tc>
        <w:tc>
          <w:tcPr>
            <w:tcW w:w="2430" w:type="dxa"/>
          </w:tcPr>
          <w:p w14:paraId="62BB7E15" w14:textId="77777777" w:rsidR="007A39A5" w:rsidRPr="003B1621" w:rsidRDefault="007A39A5" w:rsidP="007A39A5">
            <w:pPr>
              <w:rPr>
                <w:rFonts w:ascii="Times New Roman" w:hAnsi="Times New Roman" w:cs="Times New Roman"/>
              </w:rPr>
            </w:pPr>
            <w:r>
              <w:rPr>
                <w:rFonts w:ascii="Times New Roman" w:hAnsi="Times New Roman" w:cs="Times New Roman"/>
              </w:rPr>
              <w:t>Can print report</w:t>
            </w:r>
          </w:p>
        </w:tc>
        <w:tc>
          <w:tcPr>
            <w:tcW w:w="2520" w:type="dxa"/>
          </w:tcPr>
          <w:p w14:paraId="4DE0C5FE" w14:textId="77777777" w:rsidR="007A39A5" w:rsidRPr="003B1621" w:rsidRDefault="007A39A5" w:rsidP="007A39A5">
            <w:pPr>
              <w:rPr>
                <w:rFonts w:ascii="Times New Roman" w:hAnsi="Times New Roman" w:cs="Times New Roman"/>
              </w:rPr>
            </w:pPr>
            <w:r>
              <w:rPr>
                <w:rFonts w:ascii="Times New Roman" w:hAnsi="Times New Roman" w:cs="Times New Roman"/>
              </w:rPr>
              <w:t>No access</w:t>
            </w:r>
          </w:p>
        </w:tc>
      </w:tr>
    </w:tbl>
    <w:p w14:paraId="1D8E1554" w14:textId="77777777" w:rsidR="0098066A" w:rsidRDefault="0098066A" w:rsidP="00A45D22">
      <w:pPr>
        <w:spacing w:line="276" w:lineRule="auto"/>
        <w:rPr>
          <w:rFonts w:cstheme="minorHAnsi"/>
          <w:b/>
          <w:sz w:val="24"/>
          <w:szCs w:val="24"/>
        </w:rPr>
      </w:pPr>
    </w:p>
    <w:p w14:paraId="6ED5085C" w14:textId="77777777" w:rsidR="0098066A" w:rsidRDefault="0098066A" w:rsidP="00A45D22">
      <w:pPr>
        <w:spacing w:line="276" w:lineRule="auto"/>
        <w:rPr>
          <w:rFonts w:cstheme="minorHAnsi"/>
          <w:b/>
          <w:sz w:val="24"/>
          <w:szCs w:val="24"/>
        </w:rPr>
      </w:pPr>
    </w:p>
    <w:p w14:paraId="7DAEB13F" w14:textId="77777777" w:rsidR="0098066A" w:rsidRDefault="0098066A" w:rsidP="00A45D22">
      <w:pPr>
        <w:spacing w:line="276" w:lineRule="auto"/>
        <w:rPr>
          <w:rFonts w:cstheme="minorHAnsi"/>
          <w:b/>
          <w:sz w:val="24"/>
          <w:szCs w:val="24"/>
        </w:rPr>
      </w:pPr>
    </w:p>
    <w:p w14:paraId="31D2B998" w14:textId="77777777" w:rsidR="00282327" w:rsidRPr="00282327" w:rsidRDefault="00A45D22" w:rsidP="00282327">
      <w:pPr>
        <w:pStyle w:val="Heading4"/>
        <w:ind w:left="2160" w:firstLine="720"/>
        <w:rPr>
          <w:sz w:val="24"/>
        </w:rPr>
      </w:pPr>
      <w:r w:rsidRPr="00E80878">
        <w:rPr>
          <w:sz w:val="24"/>
        </w:rPr>
        <w:t>2.2.2.2 External Output Format:</w:t>
      </w:r>
    </w:p>
    <w:p w14:paraId="7C26D1DC" w14:textId="77777777" w:rsidR="008A4A73" w:rsidRPr="00E61871" w:rsidRDefault="008A4A73" w:rsidP="00E61871">
      <w:pPr>
        <w:ind w:left="2880" w:firstLine="720"/>
        <w:rPr>
          <w:sz w:val="24"/>
          <w:szCs w:val="24"/>
        </w:rPr>
      </w:pPr>
      <w:r w:rsidRPr="00E61871">
        <w:rPr>
          <w:sz w:val="24"/>
          <w:szCs w:val="24"/>
        </w:rPr>
        <w:t>External output formats are shown below which are used to send notifications to the users through e-mails.</w:t>
      </w:r>
    </w:p>
    <w:p w14:paraId="784DD65C" w14:textId="77777777" w:rsidR="00E0423D" w:rsidRPr="00E61871" w:rsidRDefault="00E0423D" w:rsidP="00E61871"/>
    <w:p w14:paraId="5D2587EC" w14:textId="77777777" w:rsidR="008A4A73" w:rsidRDefault="008A4A73" w:rsidP="00E0423D">
      <w:pPr>
        <w:ind w:firstLine="720"/>
        <w:rPr>
          <w:rFonts w:cstheme="minorHAnsi"/>
          <w:sz w:val="24"/>
          <w:szCs w:val="24"/>
        </w:rPr>
      </w:pPr>
      <w:r>
        <w:rPr>
          <w:rFonts w:cstheme="minorHAnsi"/>
          <w:sz w:val="24"/>
          <w:szCs w:val="24"/>
        </w:rPr>
        <w:t>Outline for Student’s attendance report email</w:t>
      </w:r>
      <w:r w:rsidR="00373C00">
        <w:rPr>
          <w:rFonts w:cstheme="minorHAnsi"/>
          <w:sz w:val="24"/>
          <w:szCs w:val="24"/>
        </w:rPr>
        <w:t>:</w:t>
      </w:r>
    </w:p>
    <w:p w14:paraId="03DC565C" w14:textId="77777777" w:rsidR="008A4A73" w:rsidRDefault="008A4A73" w:rsidP="00BB51C3">
      <w:pPr>
        <w:ind w:left="720"/>
        <w:rPr>
          <w:rFonts w:cstheme="minorHAnsi"/>
          <w:sz w:val="24"/>
          <w:szCs w:val="24"/>
        </w:rPr>
      </w:pPr>
    </w:p>
    <w:p w14:paraId="36E9B0EF" w14:textId="77777777" w:rsidR="008A4A73" w:rsidRDefault="008A4A73" w:rsidP="00BB51C3">
      <w:pPr>
        <w:ind w:left="720"/>
        <w:rPr>
          <w:rFonts w:cstheme="minorHAnsi"/>
          <w:i/>
          <w:iCs/>
          <w:color w:val="FF0000"/>
          <w:sz w:val="24"/>
          <w:szCs w:val="24"/>
        </w:rPr>
      </w:pPr>
      <w:r>
        <w:rPr>
          <w:rFonts w:cstheme="minorHAnsi"/>
          <w:sz w:val="24"/>
          <w:szCs w:val="24"/>
        </w:rPr>
        <w:t>Mr</w:t>
      </w:r>
      <w:r w:rsidR="008F5B6D">
        <w:rPr>
          <w:rFonts w:cstheme="minorHAnsi"/>
          <w:sz w:val="24"/>
          <w:szCs w:val="24"/>
        </w:rPr>
        <w:t>. /</w:t>
      </w:r>
      <w:r>
        <w:rPr>
          <w:rFonts w:cstheme="minorHAnsi"/>
          <w:sz w:val="24"/>
          <w:szCs w:val="24"/>
        </w:rPr>
        <w:t xml:space="preserve">Mrs. </w:t>
      </w:r>
      <w:r w:rsidRPr="004D676A">
        <w:rPr>
          <w:rFonts w:cstheme="minorHAnsi"/>
          <w:i/>
          <w:iCs/>
          <w:color w:val="FF0000"/>
          <w:sz w:val="24"/>
          <w:szCs w:val="24"/>
        </w:rPr>
        <w:t>Title Name,</w:t>
      </w:r>
    </w:p>
    <w:p w14:paraId="3E358C6D" w14:textId="77777777" w:rsidR="008A4A73" w:rsidRDefault="008A4A73" w:rsidP="00BB51C3">
      <w:pPr>
        <w:ind w:left="720"/>
        <w:rPr>
          <w:rFonts w:cstheme="minorHAnsi"/>
          <w:sz w:val="24"/>
          <w:szCs w:val="24"/>
          <w:shd w:val="clear" w:color="auto" w:fill="FFFFFF"/>
        </w:rPr>
      </w:pPr>
      <w:r w:rsidRPr="004D676A">
        <w:rPr>
          <w:rFonts w:cstheme="minorHAnsi"/>
          <w:sz w:val="24"/>
          <w:szCs w:val="24"/>
          <w:shd w:val="clear" w:color="auto" w:fill="FFFFFF"/>
        </w:rPr>
        <w:t xml:space="preserve">You were absent for </w:t>
      </w:r>
      <w:r w:rsidRPr="00C313D3">
        <w:rPr>
          <w:rFonts w:cstheme="minorHAnsi"/>
          <w:i/>
          <w:iCs/>
          <w:color w:val="FF0000"/>
          <w:sz w:val="24"/>
          <w:szCs w:val="24"/>
          <w:shd w:val="clear" w:color="auto" w:fill="FFFFFF"/>
        </w:rPr>
        <w:t>Module Name</w:t>
      </w:r>
      <w:r w:rsidRPr="004D676A">
        <w:rPr>
          <w:rFonts w:cstheme="minorHAnsi"/>
          <w:sz w:val="24"/>
          <w:szCs w:val="24"/>
          <w:shd w:val="clear" w:color="auto" w:fill="FFFFFF"/>
        </w:rPr>
        <w:t xml:space="preserve"> classes on </w:t>
      </w:r>
      <w:r>
        <w:rPr>
          <w:rFonts w:cstheme="minorHAnsi"/>
          <w:i/>
          <w:iCs/>
          <w:color w:val="FF0000"/>
          <w:sz w:val="24"/>
          <w:szCs w:val="24"/>
          <w:shd w:val="clear" w:color="auto" w:fill="FFFFFF"/>
        </w:rPr>
        <w:t>Date.</w:t>
      </w:r>
      <w:r w:rsidRPr="004D676A">
        <w:rPr>
          <w:rFonts w:cstheme="minorHAnsi"/>
          <w:sz w:val="24"/>
          <w:szCs w:val="24"/>
        </w:rPr>
        <w:br/>
      </w:r>
      <w:r w:rsidRPr="004D676A">
        <w:rPr>
          <w:rFonts w:cstheme="minorHAnsi"/>
          <w:sz w:val="24"/>
          <w:szCs w:val="24"/>
          <w:shd w:val="clear" w:color="auto" w:fill="FFFFFF"/>
        </w:rPr>
        <w:t>Please write an email to student@service.com with valid reason for your absence.</w:t>
      </w:r>
    </w:p>
    <w:p w14:paraId="27591601" w14:textId="77777777" w:rsidR="008A4A73" w:rsidRDefault="008A4A73" w:rsidP="00BB51C3">
      <w:pPr>
        <w:ind w:left="720"/>
        <w:rPr>
          <w:rFonts w:cstheme="minorHAnsi"/>
          <w:sz w:val="24"/>
          <w:szCs w:val="24"/>
          <w:shd w:val="clear" w:color="auto" w:fill="FFFFFF"/>
        </w:rPr>
      </w:pPr>
      <w:r>
        <w:rPr>
          <w:rFonts w:cstheme="minorHAnsi"/>
          <w:sz w:val="24"/>
          <w:szCs w:val="24"/>
          <w:shd w:val="clear" w:color="auto" w:fill="FFFFFF"/>
        </w:rPr>
        <w:t>Thanks,</w:t>
      </w:r>
    </w:p>
    <w:p w14:paraId="1FADE720" w14:textId="77777777" w:rsidR="008A4A73" w:rsidRPr="004D676A" w:rsidRDefault="008A4A73" w:rsidP="00BB51C3">
      <w:pPr>
        <w:ind w:left="720"/>
        <w:rPr>
          <w:rFonts w:cstheme="minorHAnsi"/>
          <w:sz w:val="24"/>
          <w:szCs w:val="24"/>
        </w:rPr>
      </w:pPr>
      <w:r>
        <w:rPr>
          <w:rFonts w:cstheme="minorHAnsi"/>
          <w:sz w:val="24"/>
          <w:szCs w:val="24"/>
          <w:shd w:val="clear" w:color="auto" w:fill="FFFFFF"/>
        </w:rPr>
        <w:t>Woodlands University College</w:t>
      </w:r>
    </w:p>
    <w:p w14:paraId="6D888A64" w14:textId="77777777" w:rsidR="008A4A73" w:rsidRDefault="008A4A73" w:rsidP="009D3C4A">
      <w:pPr>
        <w:ind w:firstLine="720"/>
        <w:rPr>
          <w:rFonts w:cstheme="minorHAnsi"/>
          <w:sz w:val="24"/>
          <w:szCs w:val="24"/>
        </w:rPr>
      </w:pPr>
    </w:p>
    <w:p w14:paraId="2A322161" w14:textId="77777777" w:rsidR="008C38AC" w:rsidRPr="0098066A" w:rsidRDefault="008A4A73" w:rsidP="0098066A">
      <w:pPr>
        <w:pStyle w:val="Title"/>
        <w:ind w:left="720"/>
        <w:jc w:val="left"/>
        <w:rPr>
          <w:rFonts w:ascii="Times New Roman" w:hAnsi="Times New Roman"/>
          <w:color w:val="000000"/>
          <w:sz w:val="24"/>
          <w:lang w:val="en-US"/>
        </w:rPr>
      </w:pPr>
      <w:r>
        <w:rPr>
          <w:rFonts w:ascii="Times New Roman" w:hAnsi="Times New Roman"/>
          <w:noProof/>
          <w:color w:val="000000"/>
          <w:sz w:val="24"/>
          <w:lang w:val="en-US"/>
        </w:rPr>
        <w:lastRenderedPageBreak/>
        <w:drawing>
          <wp:inline distT="0" distB="0" distL="0" distR="0" wp14:anchorId="7A13C2DA" wp14:editId="63272CD0">
            <wp:extent cx="5943600" cy="2828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14:paraId="6037543D" w14:textId="77777777" w:rsidR="008C38AC" w:rsidRDefault="008C38AC" w:rsidP="00E61C77">
      <w:pPr>
        <w:ind w:firstLine="720"/>
        <w:rPr>
          <w:noProof/>
        </w:rPr>
      </w:pPr>
    </w:p>
    <w:p w14:paraId="45A7855F" w14:textId="77777777" w:rsidR="008C38AC" w:rsidRDefault="008C38AC" w:rsidP="008C38AC">
      <w:pPr>
        <w:rPr>
          <w:noProof/>
        </w:rPr>
      </w:pPr>
    </w:p>
    <w:p w14:paraId="46B465DA" w14:textId="77777777" w:rsidR="008C38AC" w:rsidRDefault="008C38AC" w:rsidP="00E61C77">
      <w:pPr>
        <w:ind w:firstLine="720"/>
        <w:rPr>
          <w:noProof/>
        </w:rPr>
      </w:pPr>
    </w:p>
    <w:p w14:paraId="11B43BF5" w14:textId="77777777" w:rsidR="008C38AC" w:rsidRDefault="008C38AC" w:rsidP="008C38AC"/>
    <w:p w14:paraId="4A6CDEB9" w14:textId="77777777" w:rsidR="008C38AC" w:rsidRDefault="00473F44" w:rsidP="008C38AC">
      <w:pPr>
        <w:ind w:firstLine="720"/>
        <w:rPr>
          <w:rFonts w:cstheme="minorHAnsi"/>
          <w:sz w:val="24"/>
          <w:szCs w:val="24"/>
        </w:rPr>
      </w:pPr>
      <w:r>
        <w:rPr>
          <w:rFonts w:cstheme="minorHAnsi"/>
          <w:sz w:val="24"/>
          <w:szCs w:val="24"/>
        </w:rPr>
        <w:t>Outline for</w:t>
      </w:r>
      <w:r w:rsidR="008C38AC">
        <w:rPr>
          <w:rFonts w:cstheme="minorHAnsi"/>
          <w:sz w:val="24"/>
          <w:szCs w:val="24"/>
        </w:rPr>
        <w:t xml:space="preserve"> display</w:t>
      </w:r>
      <w:r>
        <w:rPr>
          <w:rFonts w:cstheme="minorHAnsi"/>
          <w:sz w:val="24"/>
          <w:szCs w:val="24"/>
        </w:rPr>
        <w:t>ing and printing</w:t>
      </w:r>
      <w:r w:rsidR="008C38AC">
        <w:rPr>
          <w:rFonts w:cstheme="minorHAnsi"/>
          <w:sz w:val="24"/>
          <w:szCs w:val="24"/>
        </w:rPr>
        <w:t xml:space="preserve"> reports addressed to a student</w:t>
      </w:r>
      <w:r w:rsidR="00AE59B5">
        <w:rPr>
          <w:rFonts w:cstheme="minorHAnsi"/>
          <w:sz w:val="24"/>
          <w:szCs w:val="24"/>
        </w:rPr>
        <w:t xml:space="preserve"> regarding issues such as missing classes or assignments,</w:t>
      </w:r>
      <w:r w:rsidR="008C38AC">
        <w:rPr>
          <w:rFonts w:cstheme="minorHAnsi"/>
          <w:sz w:val="24"/>
          <w:szCs w:val="24"/>
        </w:rPr>
        <w:t xml:space="preserve"> </w:t>
      </w:r>
      <w:r w:rsidR="00AE59B5">
        <w:rPr>
          <w:rFonts w:cstheme="minorHAnsi"/>
          <w:sz w:val="24"/>
          <w:szCs w:val="24"/>
        </w:rPr>
        <w:t>is given below:</w:t>
      </w:r>
    </w:p>
    <w:p w14:paraId="4DA94C4D" w14:textId="77777777" w:rsidR="008C38AC" w:rsidRDefault="008C38AC" w:rsidP="008C38AC">
      <w:pPr>
        <w:ind w:firstLine="720"/>
        <w:rPr>
          <w:rFonts w:cstheme="minorHAnsi"/>
          <w:sz w:val="24"/>
          <w:szCs w:val="24"/>
        </w:rPr>
      </w:pPr>
      <w:r>
        <w:rPr>
          <w:rFonts w:cstheme="minorHAnsi"/>
          <w:sz w:val="24"/>
          <w:szCs w:val="24"/>
        </w:rPr>
        <w:t>Example:</w:t>
      </w:r>
    </w:p>
    <w:p w14:paraId="72E111CB" w14:textId="77777777" w:rsidR="008C38AC" w:rsidRDefault="008C38AC" w:rsidP="00E61C77">
      <w:pPr>
        <w:ind w:firstLine="720"/>
        <w:rPr>
          <w:noProof/>
        </w:rPr>
      </w:pPr>
    </w:p>
    <w:p w14:paraId="3F748132" w14:textId="77777777" w:rsidR="00B058B6" w:rsidRDefault="00B058B6" w:rsidP="00E61C77">
      <w:pPr>
        <w:ind w:firstLine="720"/>
        <w:rPr>
          <w:rFonts w:cstheme="minorHAnsi"/>
          <w:sz w:val="24"/>
          <w:szCs w:val="24"/>
        </w:rPr>
      </w:pPr>
      <w:r>
        <w:rPr>
          <w:noProof/>
        </w:rPr>
        <w:lastRenderedPageBreak/>
        <w:drawing>
          <wp:inline distT="0" distB="0" distL="0" distR="0" wp14:anchorId="70EF1F12" wp14:editId="2087EAE1">
            <wp:extent cx="5869172" cy="58691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00479" cy="5900479"/>
                    </a:xfrm>
                    <a:prstGeom prst="rect">
                      <a:avLst/>
                    </a:prstGeom>
                  </pic:spPr>
                </pic:pic>
              </a:graphicData>
            </a:graphic>
          </wp:inline>
        </w:drawing>
      </w:r>
    </w:p>
    <w:p w14:paraId="738D3D18" w14:textId="77777777" w:rsidR="008A4A73" w:rsidRDefault="008A4A73" w:rsidP="00E61C77">
      <w:pPr>
        <w:spacing w:after="160" w:line="256" w:lineRule="auto"/>
        <w:contextualSpacing/>
      </w:pPr>
    </w:p>
    <w:p w14:paraId="0C6DAB12" w14:textId="77777777" w:rsidR="00E61C77" w:rsidRDefault="00E61C77" w:rsidP="00E61C77">
      <w:pPr>
        <w:spacing w:after="160" w:line="256" w:lineRule="auto"/>
        <w:contextualSpacing/>
      </w:pPr>
    </w:p>
    <w:p w14:paraId="66489400" w14:textId="77777777" w:rsidR="0098066A" w:rsidRDefault="0098066A" w:rsidP="00E61C77">
      <w:pPr>
        <w:spacing w:after="160" w:line="256" w:lineRule="auto"/>
        <w:contextualSpacing/>
      </w:pPr>
    </w:p>
    <w:p w14:paraId="0962A243" w14:textId="77777777" w:rsidR="00262EBA" w:rsidRDefault="00CC4680" w:rsidP="00CC4680">
      <w:pPr>
        <w:pStyle w:val="Heading3"/>
        <w:ind w:left="2160"/>
        <w:rPr>
          <w:b/>
        </w:rPr>
      </w:pPr>
      <w:bookmarkStart w:id="14" w:name="_Toc74155391"/>
      <w:r>
        <w:rPr>
          <w:b/>
        </w:rPr>
        <w:t xml:space="preserve">2.2.3 </w:t>
      </w:r>
      <w:r w:rsidR="00262EBA" w:rsidRPr="00262EBA">
        <w:rPr>
          <w:b/>
        </w:rPr>
        <w:t>Performance</w:t>
      </w:r>
      <w:r w:rsidR="00262EBA">
        <w:rPr>
          <w:sz w:val="16"/>
          <w:szCs w:val="16"/>
        </w:rPr>
        <w:t xml:space="preserve"> </w:t>
      </w:r>
      <w:r w:rsidR="00262EBA" w:rsidRPr="00262EBA">
        <w:rPr>
          <w:b/>
        </w:rPr>
        <w:t>Requirements:</w:t>
      </w:r>
      <w:bookmarkEnd w:id="14"/>
    </w:p>
    <w:p w14:paraId="27F7AB26" w14:textId="77777777" w:rsidR="008A4202" w:rsidRDefault="008A4202" w:rsidP="008A4202">
      <w:pPr>
        <w:ind w:left="1440" w:firstLine="720"/>
        <w:rPr>
          <w:sz w:val="24"/>
          <w:szCs w:val="24"/>
          <w:lang w:val="en-GB"/>
        </w:rPr>
      </w:pPr>
    </w:p>
    <w:p w14:paraId="636D9D3B" w14:textId="77777777" w:rsidR="008A4202" w:rsidRDefault="008A4202" w:rsidP="008A4202">
      <w:pPr>
        <w:ind w:left="1440" w:firstLine="720"/>
        <w:rPr>
          <w:sz w:val="24"/>
          <w:szCs w:val="24"/>
          <w:lang w:val="en-GB"/>
        </w:rPr>
      </w:pPr>
      <w:r w:rsidRPr="008A4202">
        <w:rPr>
          <w:sz w:val="24"/>
          <w:szCs w:val="24"/>
          <w:lang w:val="en-GB"/>
        </w:rPr>
        <w:t>Performance Requirements in requirement specification comprises of requirements which specifies how the system should work based on factors such as speed, cost, capacity, appearance, durability, strength, security, privacy and so on to support end user tasks. Some of the performance requirement constraints are discussed below:</w:t>
      </w:r>
    </w:p>
    <w:p w14:paraId="7F35C4C2" w14:textId="77777777" w:rsidR="0098066A" w:rsidRPr="008A4202" w:rsidRDefault="0098066A" w:rsidP="008A4202">
      <w:pPr>
        <w:ind w:left="1440" w:firstLine="720"/>
        <w:rPr>
          <w:sz w:val="24"/>
          <w:szCs w:val="24"/>
          <w:lang w:val="en-GB"/>
        </w:rPr>
      </w:pPr>
    </w:p>
    <w:p w14:paraId="4CCA4EFF" w14:textId="77777777" w:rsidR="008A4202" w:rsidRPr="00E80878" w:rsidRDefault="008A4202" w:rsidP="00ED2A38">
      <w:pPr>
        <w:pStyle w:val="Heading4"/>
        <w:rPr>
          <w:sz w:val="24"/>
          <w:lang w:val="en-GB"/>
        </w:rPr>
      </w:pPr>
      <w:r w:rsidRPr="00E80878">
        <w:rPr>
          <w:sz w:val="24"/>
          <w:lang w:val="en-GB"/>
        </w:rPr>
        <w:lastRenderedPageBreak/>
        <w:t>2.2.3.1 Speed</w:t>
      </w:r>
    </w:p>
    <w:p w14:paraId="084564AE" w14:textId="77777777" w:rsidR="008A4202" w:rsidRPr="008A4202" w:rsidRDefault="008A4202" w:rsidP="00D10E8F">
      <w:pPr>
        <w:pStyle w:val="ListParagraph"/>
        <w:numPr>
          <w:ilvl w:val="0"/>
          <w:numId w:val="15"/>
        </w:numPr>
        <w:spacing w:after="160" w:line="259" w:lineRule="auto"/>
        <w:contextualSpacing/>
        <w:rPr>
          <w:sz w:val="24"/>
          <w:szCs w:val="24"/>
          <w:lang w:val="en-GB"/>
        </w:rPr>
      </w:pPr>
      <w:r w:rsidRPr="008A4202">
        <w:rPr>
          <w:sz w:val="24"/>
          <w:szCs w:val="24"/>
          <w:lang w:val="en-GB"/>
        </w:rPr>
        <w:t>Throughput: Throughput is the rate at which the system is proceed. The new throughput will be faster than current scenario.</w:t>
      </w:r>
    </w:p>
    <w:p w14:paraId="69342B18" w14:textId="77777777" w:rsidR="008A4202" w:rsidRPr="008A4202" w:rsidRDefault="008A4202" w:rsidP="00D10E8F">
      <w:pPr>
        <w:pStyle w:val="ListParagraph"/>
        <w:numPr>
          <w:ilvl w:val="0"/>
          <w:numId w:val="15"/>
        </w:numPr>
        <w:spacing w:after="160" w:line="259" w:lineRule="auto"/>
        <w:contextualSpacing/>
        <w:rPr>
          <w:sz w:val="24"/>
          <w:szCs w:val="24"/>
          <w:lang w:val="en-GB"/>
        </w:rPr>
      </w:pPr>
      <w:r w:rsidRPr="008A4202">
        <w:rPr>
          <w:sz w:val="24"/>
          <w:szCs w:val="24"/>
          <w:lang w:val="en-GB"/>
        </w:rPr>
        <w:t xml:space="preserve">Response Time: It is the amount of time taken for the system to react on a given input. We are estimating for it to enact around at least 7 seconds. In case of buffers, the time shall last a bit longer. </w:t>
      </w:r>
    </w:p>
    <w:p w14:paraId="1166274A" w14:textId="77777777" w:rsidR="008A4202" w:rsidRPr="00E80878" w:rsidRDefault="008A4202" w:rsidP="00ED2A38">
      <w:pPr>
        <w:pStyle w:val="Heading4"/>
        <w:rPr>
          <w:lang w:val="en-GB"/>
        </w:rPr>
      </w:pPr>
      <w:r w:rsidRPr="00E80878">
        <w:rPr>
          <w:sz w:val="24"/>
          <w:lang w:val="en-GB"/>
        </w:rPr>
        <w:t>2.2.3.2 Capacity</w:t>
      </w:r>
    </w:p>
    <w:p w14:paraId="16FE071F" w14:textId="77777777" w:rsidR="008A4202" w:rsidRDefault="008A4202" w:rsidP="008A4202">
      <w:pPr>
        <w:rPr>
          <w:sz w:val="24"/>
          <w:szCs w:val="24"/>
          <w:lang w:val="en-GB"/>
        </w:rPr>
      </w:pPr>
      <w:r w:rsidRPr="008A4202">
        <w:rPr>
          <w:sz w:val="24"/>
          <w:szCs w:val="24"/>
          <w:lang w:val="en-GB"/>
        </w:rPr>
        <w:t xml:space="preserve">          Capacity amount accords with the numeric figure of something a particular system can hold. This is an important factor since it broadly a</w:t>
      </w:r>
      <w:r w:rsidR="00ED2A38">
        <w:rPr>
          <w:sz w:val="24"/>
          <w:szCs w:val="24"/>
          <w:lang w:val="en-GB"/>
        </w:rPr>
        <w:t>ffects</w:t>
      </w:r>
      <w:r w:rsidRPr="008A4202">
        <w:rPr>
          <w:sz w:val="24"/>
          <w:szCs w:val="24"/>
          <w:lang w:val="en-GB"/>
        </w:rPr>
        <w:t xml:space="preserve"> how the system will be used. The capacity needs of the university will be considered for the system. It will be able to support the record of around 3000 individuals including teachers, students and administrative authorities with all their respective records. Moreover, the system will be made as flexible as possible.</w:t>
      </w:r>
    </w:p>
    <w:p w14:paraId="2A63DD72" w14:textId="77777777" w:rsidR="006153BE" w:rsidRPr="008A4202" w:rsidRDefault="006153BE" w:rsidP="008A4202">
      <w:pPr>
        <w:rPr>
          <w:sz w:val="24"/>
          <w:szCs w:val="24"/>
          <w:lang w:val="en-GB"/>
        </w:rPr>
      </w:pPr>
    </w:p>
    <w:p w14:paraId="54332632" w14:textId="77777777" w:rsidR="008A4202" w:rsidRPr="00E80878" w:rsidRDefault="008A4202" w:rsidP="00ED2A38">
      <w:pPr>
        <w:pStyle w:val="Heading4"/>
        <w:rPr>
          <w:sz w:val="24"/>
          <w:lang w:val="en-GB"/>
        </w:rPr>
      </w:pPr>
      <w:r w:rsidRPr="00E80878">
        <w:rPr>
          <w:sz w:val="24"/>
          <w:lang w:val="en-GB"/>
        </w:rPr>
        <w:t>2.2.3.3 Reliability</w:t>
      </w:r>
    </w:p>
    <w:p w14:paraId="494D2674" w14:textId="77777777" w:rsidR="008A4202" w:rsidRDefault="008A4202" w:rsidP="008A4202">
      <w:pPr>
        <w:rPr>
          <w:sz w:val="24"/>
          <w:szCs w:val="24"/>
          <w:lang w:val="en-GB"/>
        </w:rPr>
      </w:pPr>
      <w:r w:rsidRPr="008A4202">
        <w:rPr>
          <w:sz w:val="24"/>
          <w:szCs w:val="24"/>
          <w:lang w:val="en-GB"/>
        </w:rPr>
        <w:t xml:space="preserve">        Reliability denotes the probability that a system will operate without failure. The system shall run 24/7 with constant checks on maintenance to avoid potential bugs.</w:t>
      </w:r>
    </w:p>
    <w:p w14:paraId="2FC90543" w14:textId="77777777" w:rsidR="006153BE" w:rsidRPr="008A4202" w:rsidRDefault="006153BE" w:rsidP="008A4202">
      <w:pPr>
        <w:rPr>
          <w:sz w:val="24"/>
          <w:szCs w:val="24"/>
          <w:lang w:val="en-GB"/>
        </w:rPr>
      </w:pPr>
    </w:p>
    <w:p w14:paraId="4DDB9C01" w14:textId="77777777" w:rsidR="008A4202" w:rsidRPr="00E80878" w:rsidRDefault="008A4202" w:rsidP="00ED2A38">
      <w:pPr>
        <w:pStyle w:val="Heading4"/>
        <w:rPr>
          <w:sz w:val="24"/>
          <w:lang w:val="en-GB"/>
        </w:rPr>
      </w:pPr>
      <w:r w:rsidRPr="00E80878">
        <w:rPr>
          <w:sz w:val="24"/>
          <w:lang w:val="en-GB"/>
        </w:rPr>
        <w:t>2.2.3.4 Usability</w:t>
      </w:r>
    </w:p>
    <w:p w14:paraId="7CFCA2D5" w14:textId="77777777" w:rsidR="00D14854" w:rsidRPr="005E1458" w:rsidRDefault="008A4202" w:rsidP="005E1458">
      <w:pPr>
        <w:rPr>
          <w:sz w:val="24"/>
          <w:szCs w:val="24"/>
          <w:lang w:val="en-GB"/>
        </w:rPr>
      </w:pPr>
      <w:r w:rsidRPr="008A4202">
        <w:rPr>
          <w:sz w:val="24"/>
          <w:szCs w:val="24"/>
          <w:lang w:val="en-GB"/>
        </w:rPr>
        <w:t xml:space="preserve">    Usability includes qualities of a system which makes user experience better. The system will have a simple and understandable layout. It will run smoothly on all Medias including mobile phones. The functionalities of the system will be displayed the navigation panel. Overall, the system will be more user-friendly, efficient, error tolerant and easy to use.</w:t>
      </w:r>
    </w:p>
    <w:p w14:paraId="02FFC8BB" w14:textId="77777777" w:rsidR="00A364B8" w:rsidRDefault="00A364B8" w:rsidP="005F4119">
      <w:pPr>
        <w:ind w:left="1440"/>
      </w:pPr>
    </w:p>
    <w:p w14:paraId="29C47172" w14:textId="77777777" w:rsidR="00A364B8" w:rsidRDefault="00A364B8" w:rsidP="005F4119">
      <w:pPr>
        <w:ind w:left="1440"/>
      </w:pPr>
    </w:p>
    <w:p w14:paraId="7040EF24" w14:textId="77777777" w:rsidR="005F4119" w:rsidRDefault="005F4119" w:rsidP="00D10E8F">
      <w:pPr>
        <w:pStyle w:val="Heading3"/>
        <w:numPr>
          <w:ilvl w:val="2"/>
          <w:numId w:val="23"/>
        </w:numPr>
        <w:rPr>
          <w:b/>
          <w:szCs w:val="24"/>
        </w:rPr>
      </w:pPr>
      <w:bookmarkStart w:id="15" w:name="_Toc74155392"/>
      <w:r>
        <w:rPr>
          <w:b/>
          <w:szCs w:val="24"/>
        </w:rPr>
        <w:t>Design</w:t>
      </w:r>
      <w:r w:rsidRPr="000216CB">
        <w:rPr>
          <w:b/>
          <w:szCs w:val="24"/>
        </w:rPr>
        <w:t xml:space="preserve"> Constraints:</w:t>
      </w:r>
      <w:bookmarkEnd w:id="15"/>
    </w:p>
    <w:p w14:paraId="062328ED" w14:textId="77777777" w:rsidR="002060F3" w:rsidRPr="00190902" w:rsidRDefault="002060F3" w:rsidP="00190902"/>
    <w:p w14:paraId="0DE5AE7E" w14:textId="77777777" w:rsidR="002060F3" w:rsidRPr="00F87FB6" w:rsidRDefault="002060F3" w:rsidP="002060F3">
      <w:pPr>
        <w:pStyle w:val="ListParagraph"/>
        <w:ind w:firstLine="720"/>
        <w:rPr>
          <w:sz w:val="24"/>
          <w:szCs w:val="24"/>
        </w:rPr>
      </w:pPr>
      <w:r w:rsidRPr="00F87FB6">
        <w:rPr>
          <w:sz w:val="24"/>
          <w:szCs w:val="24"/>
        </w:rPr>
        <w:t xml:space="preserve">The details below include the design constraints that were decided for this project based on different factors, a major factor being the client elicitation interviews. Constraints keeping in mind different functional and non-functional requirements are described below. </w:t>
      </w:r>
    </w:p>
    <w:p w14:paraId="3F63D990" w14:textId="77777777" w:rsidR="002060F3" w:rsidRPr="00F87FB6" w:rsidRDefault="002060F3" w:rsidP="002060F3">
      <w:pPr>
        <w:pStyle w:val="ListParagraph"/>
        <w:rPr>
          <w:sz w:val="24"/>
          <w:szCs w:val="24"/>
        </w:rPr>
      </w:pPr>
    </w:p>
    <w:p w14:paraId="749E2F38" w14:textId="77777777" w:rsidR="002060F3" w:rsidRPr="00F87FB6" w:rsidRDefault="002060F3" w:rsidP="002060F3">
      <w:pPr>
        <w:ind w:left="720"/>
        <w:rPr>
          <w:b/>
          <w:sz w:val="24"/>
          <w:szCs w:val="24"/>
        </w:rPr>
      </w:pPr>
      <w:r w:rsidRPr="00F87FB6">
        <w:rPr>
          <w:b/>
          <w:sz w:val="24"/>
          <w:szCs w:val="24"/>
        </w:rPr>
        <w:t>Operating System:</w:t>
      </w:r>
    </w:p>
    <w:p w14:paraId="7386633D" w14:textId="77777777" w:rsidR="002060F3" w:rsidRDefault="002060F3" w:rsidP="002060F3">
      <w:pPr>
        <w:ind w:left="720"/>
        <w:rPr>
          <w:sz w:val="24"/>
          <w:szCs w:val="24"/>
        </w:rPr>
      </w:pPr>
      <w:r>
        <w:rPr>
          <w:sz w:val="24"/>
          <w:szCs w:val="24"/>
        </w:rPr>
        <w:t xml:space="preserve">As Windows and Linux are most commonly used operating systems, the application is designed to be compatible with both OS but not limited to them. It is also compatible with any operating system that can run package managers like composer and npm. </w:t>
      </w:r>
    </w:p>
    <w:p w14:paraId="059A0A95" w14:textId="77777777" w:rsidR="002060F3" w:rsidRPr="00F87FB6" w:rsidRDefault="002060F3" w:rsidP="002060F3">
      <w:pPr>
        <w:ind w:left="720"/>
        <w:rPr>
          <w:sz w:val="24"/>
          <w:szCs w:val="24"/>
        </w:rPr>
      </w:pPr>
    </w:p>
    <w:p w14:paraId="0194AD81" w14:textId="77777777" w:rsidR="002060F3" w:rsidRPr="00F87FB6" w:rsidRDefault="002060F3" w:rsidP="002060F3">
      <w:pPr>
        <w:ind w:left="720"/>
        <w:rPr>
          <w:b/>
          <w:sz w:val="24"/>
          <w:szCs w:val="24"/>
        </w:rPr>
      </w:pPr>
      <w:r w:rsidRPr="00F87FB6">
        <w:rPr>
          <w:b/>
          <w:sz w:val="24"/>
          <w:szCs w:val="24"/>
        </w:rPr>
        <w:t>Front-end graphics:</w:t>
      </w:r>
    </w:p>
    <w:p w14:paraId="3FD0EA41" w14:textId="77777777" w:rsidR="002060F3" w:rsidRDefault="002060F3" w:rsidP="002060F3">
      <w:pPr>
        <w:ind w:left="720"/>
        <w:rPr>
          <w:sz w:val="24"/>
          <w:szCs w:val="24"/>
        </w:rPr>
      </w:pPr>
      <w:r w:rsidRPr="00F87FB6">
        <w:rPr>
          <w:sz w:val="24"/>
          <w:szCs w:val="24"/>
        </w:rPr>
        <w:t xml:space="preserve">There are no limitations posed by the client in terms of color schemes for the site, so we decided to go with light colors for the background and darker colors for the navigation and column names. For buttons, colors like red, green and blue are to be used where red is for deleting data, blue is for editing and so on. Appropriate icons are also to be used so that the site is easy to use from the user's end. The logo of the university is to be presented on all pages of the site, including the </w:t>
      </w:r>
      <w:r w:rsidRPr="00F87FB6">
        <w:rPr>
          <w:sz w:val="24"/>
          <w:szCs w:val="24"/>
        </w:rPr>
        <w:lastRenderedPageBreak/>
        <w:t>login page. The design is to be made responsive so that it is can be displayed and used with ease in different screen sizes.</w:t>
      </w:r>
    </w:p>
    <w:p w14:paraId="4CB7A8E3" w14:textId="77777777" w:rsidR="002E10B8" w:rsidRPr="00F87FB6" w:rsidRDefault="002E10B8" w:rsidP="002060F3">
      <w:pPr>
        <w:ind w:left="720"/>
        <w:rPr>
          <w:sz w:val="24"/>
          <w:szCs w:val="24"/>
        </w:rPr>
      </w:pPr>
    </w:p>
    <w:p w14:paraId="3CD6F9A3" w14:textId="77777777" w:rsidR="002060F3" w:rsidRDefault="002060F3" w:rsidP="002060F3">
      <w:pPr>
        <w:ind w:left="720"/>
        <w:rPr>
          <w:sz w:val="24"/>
          <w:szCs w:val="24"/>
        </w:rPr>
      </w:pPr>
      <w:r w:rsidRPr="00F87FB6">
        <w:rPr>
          <w:sz w:val="24"/>
          <w:szCs w:val="24"/>
        </w:rPr>
        <w:t>There will be three user groups that are going to use the system so the options on the navigation is going to depend upon the access rights of these users. The goal is to use a consistent and minimalistic design for the site which makes it user-friendly and readable.</w:t>
      </w:r>
      <w:r>
        <w:rPr>
          <w:sz w:val="24"/>
          <w:szCs w:val="24"/>
        </w:rPr>
        <w:t xml:space="preserve"> The application will be heavily focused on functionality, so the idea of adding animations and images has been rejected and the application will have default bootstrap icons, navigation bar, forms and buttons.</w:t>
      </w:r>
    </w:p>
    <w:p w14:paraId="1E33AEA5" w14:textId="77777777" w:rsidR="002060F3" w:rsidRPr="00F87FB6" w:rsidRDefault="002060F3" w:rsidP="002060F3">
      <w:pPr>
        <w:ind w:left="720"/>
        <w:rPr>
          <w:sz w:val="24"/>
          <w:szCs w:val="24"/>
        </w:rPr>
      </w:pPr>
    </w:p>
    <w:p w14:paraId="3FBFADE8" w14:textId="77777777" w:rsidR="002060F3" w:rsidRPr="00F87FB6" w:rsidRDefault="002060F3" w:rsidP="002060F3">
      <w:pPr>
        <w:ind w:left="720"/>
        <w:rPr>
          <w:b/>
          <w:sz w:val="24"/>
          <w:szCs w:val="24"/>
        </w:rPr>
      </w:pPr>
      <w:r w:rsidRPr="00F87FB6">
        <w:rPr>
          <w:b/>
          <w:sz w:val="24"/>
          <w:szCs w:val="24"/>
        </w:rPr>
        <w:t>Hardware and programming languages:</w:t>
      </w:r>
    </w:p>
    <w:p w14:paraId="377F7F70" w14:textId="77777777" w:rsidR="002060F3" w:rsidRDefault="002060F3" w:rsidP="002060F3">
      <w:pPr>
        <w:ind w:left="720"/>
        <w:rPr>
          <w:sz w:val="24"/>
          <w:szCs w:val="24"/>
        </w:rPr>
      </w:pPr>
      <w:r w:rsidRPr="00F87FB6">
        <w:rPr>
          <w:sz w:val="24"/>
          <w:szCs w:val="24"/>
        </w:rPr>
        <w:t>Hardware requirements include that the system is to be used for desktops. Furthermore, as there were no se</w:t>
      </w:r>
      <w:r>
        <w:rPr>
          <w:sz w:val="24"/>
          <w:szCs w:val="24"/>
        </w:rPr>
        <w:t>t constraints about the program</w:t>
      </w:r>
      <w:r w:rsidRPr="00F87FB6">
        <w:rPr>
          <w:sz w:val="24"/>
          <w:szCs w:val="24"/>
        </w:rPr>
        <w:t>ming languages to be used, the team agreed to work with PHP. The site will be developed using Laravel, a PHP framework and follow MVC (Model View Controller) architecture. HTML, CSS, and JavaScript</w:t>
      </w:r>
      <w:r>
        <w:rPr>
          <w:sz w:val="24"/>
          <w:szCs w:val="24"/>
        </w:rPr>
        <w:t>, Bootstrap</w:t>
      </w:r>
      <w:r w:rsidRPr="00F87FB6">
        <w:rPr>
          <w:sz w:val="24"/>
          <w:szCs w:val="24"/>
        </w:rPr>
        <w:t xml:space="preserve"> will also be used for the front-end design.</w:t>
      </w:r>
    </w:p>
    <w:p w14:paraId="3148C394" w14:textId="77777777" w:rsidR="002060F3" w:rsidRPr="00F87FB6" w:rsidRDefault="002060F3" w:rsidP="002060F3">
      <w:pPr>
        <w:ind w:left="720"/>
        <w:rPr>
          <w:sz w:val="24"/>
          <w:szCs w:val="24"/>
        </w:rPr>
      </w:pPr>
    </w:p>
    <w:p w14:paraId="4F83E114" w14:textId="77777777" w:rsidR="002060F3" w:rsidRPr="00F87FB6" w:rsidRDefault="002060F3" w:rsidP="002060F3">
      <w:pPr>
        <w:ind w:left="720"/>
        <w:rPr>
          <w:b/>
          <w:sz w:val="24"/>
          <w:szCs w:val="24"/>
        </w:rPr>
      </w:pPr>
      <w:r w:rsidRPr="00F87FB6">
        <w:rPr>
          <w:b/>
          <w:sz w:val="24"/>
          <w:szCs w:val="24"/>
        </w:rPr>
        <w:t>Database:</w:t>
      </w:r>
    </w:p>
    <w:p w14:paraId="115E8DB7" w14:textId="77777777" w:rsidR="00E61C77" w:rsidRDefault="002060F3" w:rsidP="00D72729">
      <w:pPr>
        <w:ind w:left="720"/>
      </w:pPr>
      <w:r w:rsidRPr="00F87FB6">
        <w:rPr>
          <w:sz w:val="24"/>
          <w:szCs w:val="24"/>
        </w:rPr>
        <w:t>MySQL will be used to store all the data related to the system.</w:t>
      </w:r>
    </w:p>
    <w:p w14:paraId="736F69F6" w14:textId="77777777" w:rsidR="00E61C77" w:rsidRDefault="00E61C77" w:rsidP="00CB5073">
      <w:pPr>
        <w:spacing w:after="160" w:line="256" w:lineRule="auto"/>
        <w:contextualSpacing/>
      </w:pPr>
    </w:p>
    <w:p w14:paraId="14410352" w14:textId="77777777" w:rsidR="00F347BF" w:rsidRDefault="00F347BF" w:rsidP="00CB5073">
      <w:pPr>
        <w:spacing w:after="160" w:line="256" w:lineRule="auto"/>
        <w:contextualSpacing/>
      </w:pPr>
    </w:p>
    <w:p w14:paraId="1D292B7F" w14:textId="77777777" w:rsidR="00B82A85" w:rsidRDefault="00B82A85" w:rsidP="00CB5073">
      <w:pPr>
        <w:spacing w:after="160" w:line="256" w:lineRule="auto"/>
        <w:contextualSpacing/>
      </w:pPr>
    </w:p>
    <w:p w14:paraId="4F765E49" w14:textId="77777777" w:rsidR="000216CB" w:rsidRDefault="000216CB" w:rsidP="00D10E8F">
      <w:pPr>
        <w:pStyle w:val="Heading3"/>
        <w:numPr>
          <w:ilvl w:val="2"/>
          <w:numId w:val="23"/>
        </w:numPr>
        <w:rPr>
          <w:b/>
          <w:szCs w:val="24"/>
        </w:rPr>
      </w:pPr>
      <w:bookmarkStart w:id="16" w:name="_Toc74155393"/>
      <w:r w:rsidRPr="000216CB">
        <w:rPr>
          <w:b/>
          <w:szCs w:val="24"/>
        </w:rPr>
        <w:t>Commercial Constraints:</w:t>
      </w:r>
      <w:bookmarkEnd w:id="16"/>
    </w:p>
    <w:p w14:paraId="0B0BE460" w14:textId="77777777" w:rsidR="00B82A85" w:rsidRPr="0098066A" w:rsidRDefault="00F347BF" w:rsidP="0098066A">
      <w:pPr>
        <w:pStyle w:val="ListParagraph"/>
        <w:ind w:left="2160" w:firstLine="720"/>
        <w:rPr>
          <w:sz w:val="24"/>
          <w:lang w:val="en-GB"/>
        </w:rPr>
      </w:pPr>
      <w:r w:rsidRPr="00F347BF">
        <w:rPr>
          <w:sz w:val="24"/>
          <w:lang w:val="en-GB"/>
        </w:rPr>
        <w:t>This shows the breakdown of the total budget in various parts of the development. The budget was not specified, which is why we chose to reserve a total of $20,000 for this project.</w:t>
      </w:r>
    </w:p>
    <w:p w14:paraId="6244DFC9" w14:textId="77777777" w:rsidR="00B82A85" w:rsidRDefault="00B82A85" w:rsidP="00F347BF">
      <w:pPr>
        <w:pStyle w:val="ListParagraph"/>
        <w:ind w:left="2160" w:firstLine="720"/>
        <w:rPr>
          <w:sz w:val="24"/>
          <w:lang w:val="en-GB"/>
        </w:rPr>
      </w:pPr>
    </w:p>
    <w:p w14:paraId="074A029B" w14:textId="77777777" w:rsidR="00B82A85" w:rsidRDefault="00B82A85" w:rsidP="00F347BF">
      <w:pPr>
        <w:pStyle w:val="ListParagraph"/>
        <w:ind w:left="2160" w:firstLine="720"/>
        <w:rPr>
          <w:sz w:val="24"/>
          <w:lang w:val="en-GB"/>
        </w:rPr>
      </w:pPr>
    </w:p>
    <w:p w14:paraId="3D52ACF4" w14:textId="77777777" w:rsidR="00B82A85" w:rsidRPr="00F347BF" w:rsidRDefault="00B82A85" w:rsidP="00F347BF">
      <w:pPr>
        <w:pStyle w:val="ListParagraph"/>
        <w:ind w:left="2160" w:firstLine="720"/>
        <w:rPr>
          <w:sz w:val="24"/>
          <w:lang w:val="en-GB"/>
        </w:rPr>
      </w:pPr>
    </w:p>
    <w:p w14:paraId="27C1F2C5" w14:textId="77777777" w:rsidR="00F347BF" w:rsidRPr="00F347BF" w:rsidRDefault="00F347BF" w:rsidP="00F347BF">
      <w:pPr>
        <w:pStyle w:val="ListParagraph"/>
        <w:ind w:left="480"/>
        <w:rPr>
          <w:lang w:val="en-GB"/>
        </w:rPr>
      </w:pPr>
    </w:p>
    <w:p w14:paraId="568B3925" w14:textId="77777777" w:rsidR="00F347BF" w:rsidRPr="00F347BF" w:rsidRDefault="00F347BF" w:rsidP="00F347BF">
      <w:pPr>
        <w:pStyle w:val="ListParagraph"/>
        <w:ind w:left="480"/>
        <w:rPr>
          <w:lang w:val="en-GB"/>
        </w:rPr>
      </w:pPr>
    </w:p>
    <w:tbl>
      <w:tblPr>
        <w:tblStyle w:val="TableGrid"/>
        <w:tblW w:w="0" w:type="auto"/>
        <w:tblLook w:val="04A0" w:firstRow="1" w:lastRow="0" w:firstColumn="1" w:lastColumn="0" w:noHBand="0" w:noVBand="1"/>
      </w:tblPr>
      <w:tblGrid>
        <w:gridCol w:w="2648"/>
        <w:gridCol w:w="1697"/>
        <w:gridCol w:w="2123"/>
        <w:gridCol w:w="2162"/>
      </w:tblGrid>
      <w:tr w:rsidR="00F347BF" w14:paraId="714B3541" w14:textId="77777777"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14:paraId="361C2885" w14:textId="77777777"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Project Information</w:t>
            </w:r>
          </w:p>
        </w:tc>
      </w:tr>
      <w:tr w:rsidR="00F347BF" w14:paraId="1C4D70B8"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6D46EEA1"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otal length of the project:</w:t>
            </w:r>
          </w:p>
        </w:tc>
        <w:tc>
          <w:tcPr>
            <w:tcW w:w="1845" w:type="dxa"/>
            <w:tcBorders>
              <w:top w:val="single" w:sz="4" w:space="0" w:color="auto"/>
              <w:left w:val="single" w:sz="4" w:space="0" w:color="auto"/>
              <w:bottom w:val="single" w:sz="4" w:space="0" w:color="auto"/>
              <w:right w:val="single" w:sz="4" w:space="0" w:color="auto"/>
            </w:tcBorders>
            <w:hideMark/>
          </w:tcPr>
          <w:p w14:paraId="553D859B"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 weeks</w:t>
            </w:r>
          </w:p>
        </w:tc>
        <w:tc>
          <w:tcPr>
            <w:tcW w:w="2337" w:type="dxa"/>
            <w:tcBorders>
              <w:top w:val="single" w:sz="4" w:space="0" w:color="auto"/>
              <w:left w:val="single" w:sz="4" w:space="0" w:color="auto"/>
              <w:bottom w:val="single" w:sz="4" w:space="0" w:color="auto"/>
              <w:right w:val="single" w:sz="4" w:space="0" w:color="auto"/>
            </w:tcBorders>
          </w:tcPr>
          <w:p w14:paraId="343B7389" w14:textId="77777777"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14:paraId="67CC1BA5" w14:textId="77777777" w:rsidR="00F347BF" w:rsidRPr="00F347BF" w:rsidRDefault="00F347BF">
            <w:pPr>
              <w:rPr>
                <w:rFonts w:ascii="Times New Roman" w:hAnsi="Times New Roman" w:cs="Times New Roman"/>
                <w:lang w:val="en-GB"/>
              </w:rPr>
            </w:pPr>
          </w:p>
        </w:tc>
      </w:tr>
      <w:tr w:rsidR="00F347BF" w14:paraId="6BCDA47F"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61EA0C46"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Hourly wage:</w:t>
            </w:r>
          </w:p>
        </w:tc>
        <w:tc>
          <w:tcPr>
            <w:tcW w:w="1845" w:type="dxa"/>
            <w:tcBorders>
              <w:top w:val="single" w:sz="4" w:space="0" w:color="auto"/>
              <w:left w:val="single" w:sz="4" w:space="0" w:color="auto"/>
              <w:bottom w:val="single" w:sz="4" w:space="0" w:color="auto"/>
              <w:right w:val="single" w:sz="4" w:space="0" w:color="auto"/>
            </w:tcBorders>
            <w:hideMark/>
          </w:tcPr>
          <w:p w14:paraId="6AE5B391"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w:t>
            </w:r>
          </w:p>
        </w:tc>
        <w:tc>
          <w:tcPr>
            <w:tcW w:w="2337" w:type="dxa"/>
            <w:tcBorders>
              <w:top w:val="single" w:sz="4" w:space="0" w:color="auto"/>
              <w:left w:val="single" w:sz="4" w:space="0" w:color="auto"/>
              <w:bottom w:val="single" w:sz="4" w:space="0" w:color="auto"/>
              <w:right w:val="single" w:sz="4" w:space="0" w:color="auto"/>
            </w:tcBorders>
          </w:tcPr>
          <w:p w14:paraId="0926AF3A" w14:textId="77777777"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14:paraId="2C1CE6C3" w14:textId="77777777" w:rsidR="00F347BF" w:rsidRPr="00F347BF" w:rsidRDefault="00F347BF">
            <w:pPr>
              <w:rPr>
                <w:rFonts w:ascii="Times New Roman" w:hAnsi="Times New Roman" w:cs="Times New Roman"/>
                <w:lang w:val="en-GB"/>
              </w:rPr>
            </w:pPr>
          </w:p>
        </w:tc>
      </w:tr>
      <w:tr w:rsidR="00F347BF" w14:paraId="00A92287"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4B2C9E49"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Number of workers:</w:t>
            </w:r>
          </w:p>
        </w:tc>
        <w:tc>
          <w:tcPr>
            <w:tcW w:w="1845" w:type="dxa"/>
            <w:tcBorders>
              <w:top w:val="single" w:sz="4" w:space="0" w:color="auto"/>
              <w:left w:val="single" w:sz="4" w:space="0" w:color="auto"/>
              <w:bottom w:val="single" w:sz="4" w:space="0" w:color="auto"/>
              <w:right w:val="single" w:sz="4" w:space="0" w:color="auto"/>
            </w:tcBorders>
            <w:hideMark/>
          </w:tcPr>
          <w:p w14:paraId="09C143FE"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4</w:t>
            </w:r>
          </w:p>
        </w:tc>
        <w:tc>
          <w:tcPr>
            <w:tcW w:w="2337" w:type="dxa"/>
            <w:tcBorders>
              <w:top w:val="single" w:sz="4" w:space="0" w:color="auto"/>
              <w:left w:val="single" w:sz="4" w:space="0" w:color="auto"/>
              <w:bottom w:val="single" w:sz="4" w:space="0" w:color="auto"/>
              <w:right w:val="single" w:sz="4" w:space="0" w:color="auto"/>
            </w:tcBorders>
          </w:tcPr>
          <w:p w14:paraId="565A2936" w14:textId="77777777"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14:paraId="5BEBD076" w14:textId="77777777" w:rsidR="00F347BF" w:rsidRPr="00F347BF" w:rsidRDefault="00F347BF">
            <w:pPr>
              <w:rPr>
                <w:rFonts w:ascii="Times New Roman" w:hAnsi="Times New Roman" w:cs="Times New Roman"/>
                <w:lang w:val="en-GB"/>
              </w:rPr>
            </w:pPr>
          </w:p>
        </w:tc>
      </w:tr>
      <w:tr w:rsidR="00F347BF" w14:paraId="17E9C3AB" w14:textId="77777777"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14:paraId="739E387B" w14:textId="77777777"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lastRenderedPageBreak/>
              <w:t>Project Breakdown:</w:t>
            </w:r>
          </w:p>
        </w:tc>
      </w:tr>
      <w:tr w:rsidR="00F347BF" w14:paraId="0FA955AA"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7E04353C"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Sections</w:t>
            </w:r>
          </w:p>
        </w:tc>
        <w:tc>
          <w:tcPr>
            <w:tcW w:w="1845" w:type="dxa"/>
            <w:tcBorders>
              <w:top w:val="single" w:sz="4" w:space="0" w:color="auto"/>
              <w:left w:val="single" w:sz="4" w:space="0" w:color="auto"/>
              <w:bottom w:val="single" w:sz="4" w:space="0" w:color="auto"/>
              <w:right w:val="single" w:sz="4" w:space="0" w:color="auto"/>
            </w:tcBorders>
            <w:hideMark/>
          </w:tcPr>
          <w:p w14:paraId="027B2EE5"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Week</w:t>
            </w:r>
          </w:p>
        </w:tc>
        <w:tc>
          <w:tcPr>
            <w:tcW w:w="2337" w:type="dxa"/>
            <w:tcBorders>
              <w:top w:val="single" w:sz="4" w:space="0" w:color="auto"/>
              <w:left w:val="single" w:sz="4" w:space="0" w:color="auto"/>
              <w:bottom w:val="single" w:sz="4" w:space="0" w:color="auto"/>
              <w:right w:val="single" w:sz="4" w:space="0" w:color="auto"/>
            </w:tcBorders>
            <w:hideMark/>
          </w:tcPr>
          <w:p w14:paraId="4AC2B07A"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Hours per week</w:t>
            </w:r>
          </w:p>
          <w:p w14:paraId="29F91563"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er person</w:t>
            </w:r>
          </w:p>
        </w:tc>
        <w:tc>
          <w:tcPr>
            <w:tcW w:w="2338" w:type="dxa"/>
            <w:tcBorders>
              <w:top w:val="single" w:sz="4" w:space="0" w:color="auto"/>
              <w:left w:val="single" w:sz="4" w:space="0" w:color="auto"/>
              <w:bottom w:val="single" w:sz="4" w:space="0" w:color="auto"/>
              <w:right w:val="single" w:sz="4" w:space="0" w:color="auto"/>
            </w:tcBorders>
            <w:hideMark/>
          </w:tcPr>
          <w:p w14:paraId="53B63202"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otal Wage</w:t>
            </w:r>
          </w:p>
        </w:tc>
      </w:tr>
      <w:tr w:rsidR="00F347BF" w14:paraId="714436C5"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6E48138D"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Requirement Specification</w:t>
            </w:r>
          </w:p>
        </w:tc>
        <w:tc>
          <w:tcPr>
            <w:tcW w:w="1845" w:type="dxa"/>
            <w:tcBorders>
              <w:top w:val="single" w:sz="4" w:space="0" w:color="auto"/>
              <w:left w:val="single" w:sz="4" w:space="0" w:color="auto"/>
              <w:bottom w:val="single" w:sz="4" w:space="0" w:color="auto"/>
              <w:right w:val="single" w:sz="4" w:space="0" w:color="auto"/>
            </w:tcBorders>
            <w:hideMark/>
          </w:tcPr>
          <w:p w14:paraId="5E22FC49"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 xml:space="preserve">4 </w:t>
            </w:r>
          </w:p>
        </w:tc>
        <w:tc>
          <w:tcPr>
            <w:tcW w:w="2337" w:type="dxa"/>
            <w:tcBorders>
              <w:top w:val="single" w:sz="4" w:space="0" w:color="auto"/>
              <w:left w:val="single" w:sz="4" w:space="0" w:color="auto"/>
              <w:bottom w:val="single" w:sz="4" w:space="0" w:color="auto"/>
              <w:right w:val="single" w:sz="4" w:space="0" w:color="auto"/>
            </w:tcBorders>
            <w:hideMark/>
          </w:tcPr>
          <w:p w14:paraId="7F35644B"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7</w:t>
            </w:r>
          </w:p>
        </w:tc>
        <w:tc>
          <w:tcPr>
            <w:tcW w:w="2338" w:type="dxa"/>
            <w:tcBorders>
              <w:top w:val="single" w:sz="4" w:space="0" w:color="auto"/>
              <w:left w:val="single" w:sz="4" w:space="0" w:color="auto"/>
              <w:bottom w:val="single" w:sz="4" w:space="0" w:color="auto"/>
              <w:right w:val="single" w:sz="4" w:space="0" w:color="auto"/>
            </w:tcBorders>
            <w:hideMark/>
          </w:tcPr>
          <w:p w14:paraId="3E55810A"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750.00</w:t>
            </w:r>
          </w:p>
        </w:tc>
      </w:tr>
      <w:tr w:rsidR="00F347BF" w14:paraId="38F2EB22"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60F6111C"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Design and Analysis</w:t>
            </w:r>
          </w:p>
        </w:tc>
        <w:tc>
          <w:tcPr>
            <w:tcW w:w="1845" w:type="dxa"/>
            <w:tcBorders>
              <w:top w:val="single" w:sz="4" w:space="0" w:color="auto"/>
              <w:left w:val="single" w:sz="4" w:space="0" w:color="auto"/>
              <w:bottom w:val="single" w:sz="4" w:space="0" w:color="auto"/>
              <w:right w:val="single" w:sz="4" w:space="0" w:color="auto"/>
            </w:tcBorders>
            <w:hideMark/>
          </w:tcPr>
          <w:p w14:paraId="5AFB4E97"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5</w:t>
            </w:r>
          </w:p>
        </w:tc>
        <w:tc>
          <w:tcPr>
            <w:tcW w:w="2337" w:type="dxa"/>
            <w:tcBorders>
              <w:top w:val="single" w:sz="4" w:space="0" w:color="auto"/>
              <w:left w:val="single" w:sz="4" w:space="0" w:color="auto"/>
              <w:bottom w:val="single" w:sz="4" w:space="0" w:color="auto"/>
              <w:right w:val="single" w:sz="4" w:space="0" w:color="auto"/>
            </w:tcBorders>
            <w:hideMark/>
          </w:tcPr>
          <w:p w14:paraId="7602D483"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7</w:t>
            </w:r>
          </w:p>
        </w:tc>
        <w:tc>
          <w:tcPr>
            <w:tcW w:w="2338" w:type="dxa"/>
            <w:tcBorders>
              <w:top w:val="single" w:sz="4" w:space="0" w:color="auto"/>
              <w:left w:val="single" w:sz="4" w:space="0" w:color="auto"/>
              <w:bottom w:val="single" w:sz="4" w:space="0" w:color="auto"/>
              <w:right w:val="single" w:sz="4" w:space="0" w:color="auto"/>
            </w:tcBorders>
            <w:hideMark/>
          </w:tcPr>
          <w:p w14:paraId="659FA7BD"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14:paraId="7E1DAFBB"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5A33394A" w14:textId="77777777"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Project build breakdown</w:t>
            </w:r>
          </w:p>
        </w:tc>
        <w:tc>
          <w:tcPr>
            <w:tcW w:w="1845" w:type="dxa"/>
            <w:tcBorders>
              <w:top w:val="single" w:sz="4" w:space="0" w:color="auto"/>
              <w:left w:val="single" w:sz="4" w:space="0" w:color="auto"/>
              <w:bottom w:val="single" w:sz="4" w:space="0" w:color="auto"/>
              <w:right w:val="single" w:sz="4" w:space="0" w:color="auto"/>
            </w:tcBorders>
            <w:hideMark/>
          </w:tcPr>
          <w:p w14:paraId="7A299FB9"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10</w:t>
            </w:r>
          </w:p>
        </w:tc>
        <w:tc>
          <w:tcPr>
            <w:tcW w:w="2337" w:type="dxa"/>
            <w:tcBorders>
              <w:top w:val="single" w:sz="4" w:space="0" w:color="auto"/>
              <w:left w:val="single" w:sz="4" w:space="0" w:color="auto"/>
              <w:bottom w:val="single" w:sz="4" w:space="0" w:color="auto"/>
              <w:right w:val="single" w:sz="4" w:space="0" w:color="auto"/>
            </w:tcBorders>
          </w:tcPr>
          <w:p w14:paraId="29E1863A" w14:textId="77777777"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14:paraId="4BE72906" w14:textId="77777777" w:rsidR="00F347BF" w:rsidRPr="00F347BF" w:rsidRDefault="00F347BF">
            <w:pPr>
              <w:rPr>
                <w:rFonts w:ascii="Times New Roman" w:hAnsi="Times New Roman" w:cs="Times New Roman"/>
                <w:lang w:val="en-GB"/>
              </w:rPr>
            </w:pPr>
          </w:p>
        </w:tc>
      </w:tr>
      <w:tr w:rsidR="00F347BF" w14:paraId="46CF1675"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53EB8FFE"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Console</w:t>
            </w:r>
          </w:p>
        </w:tc>
        <w:tc>
          <w:tcPr>
            <w:tcW w:w="1845" w:type="dxa"/>
            <w:tcBorders>
              <w:top w:val="single" w:sz="4" w:space="0" w:color="auto"/>
              <w:left w:val="single" w:sz="4" w:space="0" w:color="auto"/>
              <w:bottom w:val="single" w:sz="4" w:space="0" w:color="auto"/>
              <w:right w:val="single" w:sz="4" w:space="0" w:color="auto"/>
            </w:tcBorders>
            <w:hideMark/>
          </w:tcPr>
          <w:p w14:paraId="0EFFF53E"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5%</w:t>
            </w:r>
          </w:p>
        </w:tc>
        <w:tc>
          <w:tcPr>
            <w:tcW w:w="2337" w:type="dxa"/>
            <w:tcBorders>
              <w:top w:val="single" w:sz="4" w:space="0" w:color="auto"/>
              <w:left w:val="single" w:sz="4" w:space="0" w:color="auto"/>
              <w:bottom w:val="single" w:sz="4" w:space="0" w:color="auto"/>
              <w:right w:val="single" w:sz="4" w:space="0" w:color="auto"/>
            </w:tcBorders>
            <w:hideMark/>
          </w:tcPr>
          <w:p w14:paraId="0C700991"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14:paraId="412BC270"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14:paraId="46735690"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119D6332"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Website</w:t>
            </w:r>
          </w:p>
        </w:tc>
        <w:tc>
          <w:tcPr>
            <w:tcW w:w="1845" w:type="dxa"/>
            <w:tcBorders>
              <w:top w:val="single" w:sz="4" w:space="0" w:color="auto"/>
              <w:left w:val="single" w:sz="4" w:space="0" w:color="auto"/>
              <w:bottom w:val="single" w:sz="4" w:space="0" w:color="auto"/>
              <w:right w:val="single" w:sz="4" w:space="0" w:color="auto"/>
            </w:tcBorders>
            <w:hideMark/>
          </w:tcPr>
          <w:p w14:paraId="5DF31CBA"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30%</w:t>
            </w:r>
          </w:p>
        </w:tc>
        <w:tc>
          <w:tcPr>
            <w:tcW w:w="2337" w:type="dxa"/>
            <w:tcBorders>
              <w:top w:val="single" w:sz="4" w:space="0" w:color="auto"/>
              <w:left w:val="single" w:sz="4" w:space="0" w:color="auto"/>
              <w:bottom w:val="single" w:sz="4" w:space="0" w:color="auto"/>
              <w:right w:val="single" w:sz="4" w:space="0" w:color="auto"/>
            </w:tcBorders>
            <w:hideMark/>
          </w:tcPr>
          <w:p w14:paraId="52A1E1D0"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14:paraId="2760C507"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14:paraId="0992F9B7"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51CCB4EB"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Mobile Application</w:t>
            </w:r>
          </w:p>
        </w:tc>
        <w:tc>
          <w:tcPr>
            <w:tcW w:w="1845" w:type="dxa"/>
            <w:tcBorders>
              <w:top w:val="single" w:sz="4" w:space="0" w:color="auto"/>
              <w:left w:val="single" w:sz="4" w:space="0" w:color="auto"/>
              <w:bottom w:val="single" w:sz="4" w:space="0" w:color="auto"/>
              <w:right w:val="single" w:sz="4" w:space="0" w:color="auto"/>
            </w:tcBorders>
            <w:hideMark/>
          </w:tcPr>
          <w:p w14:paraId="354576B6"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10%</w:t>
            </w:r>
          </w:p>
        </w:tc>
        <w:tc>
          <w:tcPr>
            <w:tcW w:w="2337" w:type="dxa"/>
            <w:tcBorders>
              <w:top w:val="single" w:sz="4" w:space="0" w:color="auto"/>
              <w:left w:val="single" w:sz="4" w:space="0" w:color="auto"/>
              <w:bottom w:val="single" w:sz="4" w:space="0" w:color="auto"/>
              <w:right w:val="single" w:sz="4" w:space="0" w:color="auto"/>
            </w:tcBorders>
            <w:hideMark/>
          </w:tcPr>
          <w:p w14:paraId="44E7E7B4"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14:paraId="0FB0B817"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14:paraId="3AA6FF58"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66828D29"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esting</w:t>
            </w:r>
          </w:p>
        </w:tc>
        <w:tc>
          <w:tcPr>
            <w:tcW w:w="1845" w:type="dxa"/>
            <w:tcBorders>
              <w:top w:val="single" w:sz="4" w:space="0" w:color="auto"/>
              <w:left w:val="single" w:sz="4" w:space="0" w:color="auto"/>
              <w:bottom w:val="single" w:sz="4" w:space="0" w:color="auto"/>
              <w:right w:val="single" w:sz="4" w:space="0" w:color="auto"/>
            </w:tcBorders>
            <w:hideMark/>
          </w:tcPr>
          <w:p w14:paraId="396E5A20"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30%</w:t>
            </w:r>
          </w:p>
        </w:tc>
        <w:tc>
          <w:tcPr>
            <w:tcW w:w="2337" w:type="dxa"/>
            <w:tcBorders>
              <w:top w:val="single" w:sz="4" w:space="0" w:color="auto"/>
              <w:left w:val="single" w:sz="4" w:space="0" w:color="auto"/>
              <w:bottom w:val="single" w:sz="4" w:space="0" w:color="auto"/>
              <w:right w:val="single" w:sz="4" w:space="0" w:color="auto"/>
            </w:tcBorders>
            <w:hideMark/>
          </w:tcPr>
          <w:p w14:paraId="59845D9B"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14:paraId="4607F74C"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14:paraId="5E4E76DC" w14:textId="77777777"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14:paraId="339E998D"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Evaluation</w:t>
            </w:r>
          </w:p>
        </w:tc>
        <w:tc>
          <w:tcPr>
            <w:tcW w:w="1845" w:type="dxa"/>
            <w:tcBorders>
              <w:top w:val="single" w:sz="4" w:space="0" w:color="auto"/>
              <w:left w:val="single" w:sz="4" w:space="0" w:color="auto"/>
              <w:bottom w:val="single" w:sz="4" w:space="0" w:color="auto"/>
              <w:right w:val="single" w:sz="4" w:space="0" w:color="auto"/>
            </w:tcBorders>
            <w:hideMark/>
          </w:tcPr>
          <w:p w14:paraId="6675941B"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5%</w:t>
            </w:r>
          </w:p>
        </w:tc>
        <w:tc>
          <w:tcPr>
            <w:tcW w:w="2337" w:type="dxa"/>
            <w:tcBorders>
              <w:top w:val="single" w:sz="4" w:space="0" w:color="auto"/>
              <w:left w:val="single" w:sz="4" w:space="0" w:color="auto"/>
              <w:bottom w:val="single" w:sz="4" w:space="0" w:color="auto"/>
              <w:right w:val="single" w:sz="4" w:space="0" w:color="auto"/>
            </w:tcBorders>
            <w:hideMark/>
          </w:tcPr>
          <w:p w14:paraId="47BFC080"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14:paraId="2248CF89"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14:paraId="4E7030C4" w14:textId="77777777"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14:paraId="0332C9B1" w14:textId="77777777"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Additional Cost</w:t>
            </w:r>
          </w:p>
        </w:tc>
      </w:tr>
      <w:tr w:rsidR="00F347BF" w14:paraId="3C22CFDE" w14:textId="77777777"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14:paraId="410BA227" w14:textId="77777777"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Reason</w:t>
            </w:r>
          </w:p>
        </w:tc>
        <w:tc>
          <w:tcPr>
            <w:tcW w:w="4675" w:type="dxa"/>
            <w:gridSpan w:val="2"/>
            <w:tcBorders>
              <w:top w:val="single" w:sz="4" w:space="0" w:color="auto"/>
              <w:left w:val="single" w:sz="4" w:space="0" w:color="auto"/>
              <w:bottom w:val="single" w:sz="4" w:space="0" w:color="auto"/>
              <w:right w:val="single" w:sz="4" w:space="0" w:color="auto"/>
            </w:tcBorders>
            <w:hideMark/>
          </w:tcPr>
          <w:p w14:paraId="76587F91" w14:textId="77777777"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Cost</w:t>
            </w:r>
          </w:p>
        </w:tc>
      </w:tr>
      <w:tr w:rsidR="00F347BF" w14:paraId="43E7C314" w14:textId="77777777"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14:paraId="1E8D4A99"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Software/Hardware</w:t>
            </w:r>
          </w:p>
        </w:tc>
        <w:tc>
          <w:tcPr>
            <w:tcW w:w="4675" w:type="dxa"/>
            <w:gridSpan w:val="2"/>
            <w:tcBorders>
              <w:top w:val="single" w:sz="4" w:space="0" w:color="auto"/>
              <w:left w:val="single" w:sz="4" w:space="0" w:color="auto"/>
              <w:bottom w:val="single" w:sz="4" w:space="0" w:color="auto"/>
              <w:right w:val="single" w:sz="4" w:space="0" w:color="auto"/>
            </w:tcBorders>
            <w:hideMark/>
          </w:tcPr>
          <w:p w14:paraId="2D7385FB"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3000.00</w:t>
            </w:r>
          </w:p>
        </w:tc>
      </w:tr>
      <w:tr w:rsidR="00F347BF" w14:paraId="093E2657" w14:textId="77777777"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14:paraId="2D33A863"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Office Costs</w:t>
            </w:r>
          </w:p>
        </w:tc>
        <w:tc>
          <w:tcPr>
            <w:tcW w:w="4675" w:type="dxa"/>
            <w:gridSpan w:val="2"/>
            <w:tcBorders>
              <w:top w:val="single" w:sz="4" w:space="0" w:color="auto"/>
              <w:left w:val="single" w:sz="4" w:space="0" w:color="auto"/>
              <w:bottom w:val="single" w:sz="4" w:space="0" w:color="auto"/>
              <w:right w:val="single" w:sz="4" w:space="0" w:color="auto"/>
            </w:tcBorders>
            <w:hideMark/>
          </w:tcPr>
          <w:p w14:paraId="31CFBACD"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14:paraId="418B4ABC" w14:textId="77777777"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14:paraId="30517F3E" w14:textId="77777777"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Total Build Cost</w:t>
            </w:r>
          </w:p>
        </w:tc>
      </w:tr>
      <w:tr w:rsidR="00F347BF" w14:paraId="2FB7618B" w14:textId="77777777"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14:paraId="17BEE6A4"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lastRenderedPageBreak/>
              <w:t>Other expenses</w:t>
            </w:r>
          </w:p>
        </w:tc>
        <w:tc>
          <w:tcPr>
            <w:tcW w:w="4675" w:type="dxa"/>
            <w:gridSpan w:val="2"/>
            <w:tcBorders>
              <w:top w:val="single" w:sz="4" w:space="0" w:color="auto"/>
              <w:left w:val="single" w:sz="4" w:space="0" w:color="auto"/>
              <w:bottom w:val="single" w:sz="4" w:space="0" w:color="auto"/>
              <w:right w:val="single" w:sz="4" w:space="0" w:color="auto"/>
            </w:tcBorders>
            <w:hideMark/>
          </w:tcPr>
          <w:p w14:paraId="11A2DAFA"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14:paraId="0E5F5748" w14:textId="77777777"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14:paraId="2925D83B"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rofit Margin</w:t>
            </w:r>
          </w:p>
        </w:tc>
        <w:tc>
          <w:tcPr>
            <w:tcW w:w="4675" w:type="dxa"/>
            <w:gridSpan w:val="2"/>
            <w:tcBorders>
              <w:top w:val="single" w:sz="4" w:space="0" w:color="auto"/>
              <w:left w:val="single" w:sz="4" w:space="0" w:color="auto"/>
              <w:bottom w:val="single" w:sz="4" w:space="0" w:color="auto"/>
              <w:right w:val="single" w:sz="4" w:space="0" w:color="auto"/>
            </w:tcBorders>
            <w:hideMark/>
          </w:tcPr>
          <w:p w14:paraId="2BE514E5"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3000.00</w:t>
            </w:r>
          </w:p>
        </w:tc>
      </w:tr>
      <w:tr w:rsidR="00F347BF" w14:paraId="7AE1567A" w14:textId="77777777"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14:paraId="7AA42092"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rogram rights</w:t>
            </w:r>
          </w:p>
        </w:tc>
        <w:tc>
          <w:tcPr>
            <w:tcW w:w="4675" w:type="dxa"/>
            <w:gridSpan w:val="2"/>
            <w:tcBorders>
              <w:top w:val="single" w:sz="4" w:space="0" w:color="auto"/>
              <w:left w:val="single" w:sz="4" w:space="0" w:color="auto"/>
              <w:bottom w:val="single" w:sz="4" w:space="0" w:color="auto"/>
              <w:right w:val="single" w:sz="4" w:space="0" w:color="auto"/>
            </w:tcBorders>
            <w:hideMark/>
          </w:tcPr>
          <w:p w14:paraId="058282D2" w14:textId="77777777" w:rsidR="00F347BF" w:rsidRPr="00F347BF" w:rsidRDefault="00F347BF">
            <w:pPr>
              <w:rPr>
                <w:rFonts w:ascii="Times New Roman" w:hAnsi="Times New Roman" w:cs="Times New Roman"/>
                <w:lang w:val="en-GB"/>
              </w:rPr>
            </w:pPr>
            <w:r w:rsidRPr="00F347BF">
              <w:rPr>
                <w:rFonts w:ascii="Times New Roman" w:hAnsi="Times New Roman" w:cs="Times New Roman"/>
                <w:lang w:val="en-GB"/>
              </w:rPr>
              <w:t>Negotiable</w:t>
            </w:r>
          </w:p>
        </w:tc>
      </w:tr>
      <w:tr w:rsidR="00F347BF" w14:paraId="1A0EC639" w14:textId="77777777"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tcPr>
          <w:p w14:paraId="31BF7C42" w14:textId="77777777" w:rsidR="00F347BF" w:rsidRPr="00F347BF" w:rsidRDefault="00F347BF">
            <w:pPr>
              <w:rPr>
                <w:rFonts w:ascii="Times New Roman" w:hAnsi="Times New Roman" w:cs="Times New Roman"/>
                <w:lang w:val="en-GB"/>
              </w:rPr>
            </w:pPr>
          </w:p>
        </w:tc>
      </w:tr>
      <w:tr w:rsidR="00F347BF" w14:paraId="6B166AF2" w14:textId="77777777"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14:paraId="43D72ECE" w14:textId="77777777"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Total Project Cost</w:t>
            </w:r>
          </w:p>
        </w:tc>
        <w:tc>
          <w:tcPr>
            <w:tcW w:w="4675" w:type="dxa"/>
            <w:gridSpan w:val="2"/>
            <w:tcBorders>
              <w:top w:val="single" w:sz="4" w:space="0" w:color="auto"/>
              <w:left w:val="single" w:sz="4" w:space="0" w:color="auto"/>
              <w:bottom w:val="single" w:sz="4" w:space="0" w:color="auto"/>
              <w:right w:val="single" w:sz="4" w:space="0" w:color="auto"/>
            </w:tcBorders>
            <w:hideMark/>
          </w:tcPr>
          <w:p w14:paraId="312B7439" w14:textId="77777777"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6750.00</w:t>
            </w:r>
          </w:p>
        </w:tc>
      </w:tr>
    </w:tbl>
    <w:p w14:paraId="5611C79D" w14:textId="77777777" w:rsidR="000216CB" w:rsidRDefault="000216CB" w:rsidP="00F347BF"/>
    <w:p w14:paraId="0323BC10" w14:textId="77777777" w:rsidR="000216CB" w:rsidRDefault="000216CB" w:rsidP="00F347BF"/>
    <w:p w14:paraId="0CF2661E" w14:textId="77777777" w:rsidR="00F347BF" w:rsidRDefault="00F347BF" w:rsidP="00F347BF"/>
    <w:p w14:paraId="4A443822" w14:textId="77777777" w:rsidR="000216CB" w:rsidRDefault="000216CB" w:rsidP="00D10E8F">
      <w:pPr>
        <w:pStyle w:val="Heading3"/>
        <w:numPr>
          <w:ilvl w:val="2"/>
          <w:numId w:val="23"/>
        </w:numPr>
        <w:rPr>
          <w:b/>
          <w:szCs w:val="24"/>
        </w:rPr>
      </w:pPr>
      <w:bookmarkStart w:id="17" w:name="_Toc74155394"/>
      <w:r w:rsidRPr="0094161B">
        <w:rPr>
          <w:b/>
          <w:szCs w:val="24"/>
        </w:rPr>
        <w:t>Acceptance Tests</w:t>
      </w:r>
      <w:r w:rsidRPr="000216CB">
        <w:rPr>
          <w:b/>
          <w:szCs w:val="24"/>
        </w:rPr>
        <w:t>:</w:t>
      </w:r>
      <w:bookmarkEnd w:id="17"/>
    </w:p>
    <w:p w14:paraId="362A59C4" w14:textId="77777777" w:rsidR="000216CB" w:rsidRPr="000216CB" w:rsidRDefault="000216CB" w:rsidP="000216CB">
      <w:pPr>
        <w:pStyle w:val="ListParagraph"/>
        <w:ind w:left="2160"/>
      </w:pPr>
    </w:p>
    <w:p w14:paraId="11C29490" w14:textId="77777777" w:rsidR="00E61C77" w:rsidRDefault="00E61C77" w:rsidP="0094161B">
      <w:pPr>
        <w:ind w:left="1440"/>
        <w:rPr>
          <w:sz w:val="24"/>
          <w:szCs w:val="24"/>
        </w:rPr>
      </w:pPr>
      <w:r w:rsidRPr="00777CA2">
        <w:rPr>
          <w:sz w:val="24"/>
          <w:szCs w:val="24"/>
        </w:rPr>
        <w:t>Acceptance Testing is conducted prior to making the system available for actual use for the client, to make sure that the system can run smoothly without any possible errors. The system is to be tested to make sure that all it fulfills all the requirements that were put forward by the client. Types of acceptance testing to be c</w:t>
      </w:r>
      <w:r>
        <w:rPr>
          <w:sz w:val="24"/>
          <w:szCs w:val="24"/>
        </w:rPr>
        <w:t>arried out is given as follows:</w:t>
      </w:r>
    </w:p>
    <w:p w14:paraId="70CA226A" w14:textId="77777777" w:rsidR="0094161B" w:rsidRPr="00777CA2" w:rsidRDefault="0094161B" w:rsidP="0094161B">
      <w:pPr>
        <w:ind w:left="1440"/>
        <w:rPr>
          <w:sz w:val="24"/>
          <w:szCs w:val="24"/>
        </w:rPr>
      </w:pPr>
    </w:p>
    <w:p w14:paraId="15972F00" w14:textId="77777777" w:rsidR="00E61C77" w:rsidRPr="0094161B" w:rsidRDefault="00E61C77" w:rsidP="0094161B">
      <w:pPr>
        <w:ind w:left="1440"/>
        <w:rPr>
          <w:sz w:val="24"/>
          <w:szCs w:val="24"/>
          <w:u w:val="single"/>
        </w:rPr>
      </w:pPr>
      <w:r w:rsidRPr="0094161B">
        <w:rPr>
          <w:sz w:val="24"/>
          <w:szCs w:val="24"/>
          <w:u w:val="single"/>
        </w:rPr>
        <w:t>Black Box Testing:</w:t>
      </w:r>
    </w:p>
    <w:p w14:paraId="63F2DB74" w14:textId="77777777" w:rsidR="00677463" w:rsidRDefault="00E61C77" w:rsidP="008F5B6D">
      <w:pPr>
        <w:ind w:left="1440"/>
        <w:rPr>
          <w:sz w:val="24"/>
          <w:szCs w:val="24"/>
        </w:rPr>
      </w:pPr>
      <w:r w:rsidRPr="00777CA2">
        <w:rPr>
          <w:sz w:val="24"/>
          <w:szCs w:val="24"/>
        </w:rPr>
        <w:t xml:space="preserve">This kind of testing is to be carried out to test </w:t>
      </w:r>
      <w:r>
        <w:rPr>
          <w:sz w:val="24"/>
          <w:szCs w:val="24"/>
        </w:rPr>
        <w:t>all the functionalities</w:t>
      </w:r>
      <w:r w:rsidRPr="00777CA2">
        <w:rPr>
          <w:sz w:val="24"/>
          <w:szCs w:val="24"/>
        </w:rPr>
        <w:t xml:space="preserve"> of the system. By taking the documents of requirements provided by the client, and the findings from client elicitation interviews, the system is to be tested to check whether all requirements are fulfilled and whether they work as intended. Checking whether the system is easy to use and if it the performance is as expected is also done here.  To carry out black box testing, checking the internal structu</w:t>
      </w:r>
      <w:r>
        <w:rPr>
          <w:sz w:val="24"/>
          <w:szCs w:val="24"/>
        </w:rPr>
        <w:t>re of the code is not necessary as this</w:t>
      </w:r>
      <w:r w:rsidRPr="00777CA2">
        <w:rPr>
          <w:sz w:val="24"/>
          <w:szCs w:val="24"/>
        </w:rPr>
        <w:t xml:space="preserve"> method is used for monitoring only the features of the system meant for the end users. </w:t>
      </w:r>
      <w:r>
        <w:rPr>
          <w:sz w:val="24"/>
          <w:szCs w:val="24"/>
        </w:rPr>
        <w:t>Testing</w:t>
      </w:r>
      <w:r w:rsidRPr="00777CA2">
        <w:rPr>
          <w:sz w:val="24"/>
          <w:szCs w:val="24"/>
        </w:rPr>
        <w:t xml:space="preserve"> will </w:t>
      </w:r>
      <w:r>
        <w:rPr>
          <w:sz w:val="24"/>
          <w:szCs w:val="24"/>
        </w:rPr>
        <w:t>be done by creating</w:t>
      </w:r>
      <w:r w:rsidRPr="00777CA2">
        <w:rPr>
          <w:sz w:val="24"/>
          <w:szCs w:val="24"/>
        </w:rPr>
        <w:t xml:space="preserve"> different scenarios by providing both valid and invalid inputs and check if the actual outputs match expected outputs.</w:t>
      </w:r>
    </w:p>
    <w:p w14:paraId="76D9E3C7" w14:textId="77777777" w:rsidR="00677463" w:rsidRDefault="00677463" w:rsidP="00677463">
      <w:pPr>
        <w:ind w:left="1440"/>
        <w:rPr>
          <w:sz w:val="24"/>
          <w:szCs w:val="24"/>
        </w:rPr>
      </w:pPr>
    </w:p>
    <w:p w14:paraId="2004460D" w14:textId="77777777" w:rsidR="00677463" w:rsidRPr="00677463" w:rsidRDefault="00677463" w:rsidP="00677463">
      <w:pPr>
        <w:ind w:left="1440"/>
        <w:rPr>
          <w:sz w:val="24"/>
          <w:szCs w:val="24"/>
        </w:rPr>
      </w:pPr>
    </w:p>
    <w:p w14:paraId="5F0024D5" w14:textId="77777777" w:rsidR="00677463" w:rsidRDefault="0051622E" w:rsidP="00D72729">
      <w:pPr>
        <w:pStyle w:val="Heading1"/>
        <w:numPr>
          <w:ilvl w:val="0"/>
          <w:numId w:val="3"/>
        </w:numPr>
        <w:rPr>
          <w:sz w:val="28"/>
          <w:szCs w:val="28"/>
        </w:rPr>
      </w:pPr>
      <w:bookmarkStart w:id="18" w:name="_Toc74155395"/>
      <w:r w:rsidRPr="00D72729">
        <w:rPr>
          <w:sz w:val="28"/>
          <w:szCs w:val="28"/>
        </w:rPr>
        <w:t xml:space="preserve">System </w:t>
      </w:r>
      <w:r w:rsidR="009F3481" w:rsidRPr="00D72729">
        <w:rPr>
          <w:sz w:val="28"/>
          <w:szCs w:val="28"/>
        </w:rPr>
        <w:t>Analysis and Design</w:t>
      </w:r>
      <w:r w:rsidRPr="00D72729">
        <w:rPr>
          <w:sz w:val="28"/>
          <w:szCs w:val="28"/>
        </w:rPr>
        <w:t>:</w:t>
      </w:r>
      <w:bookmarkEnd w:id="18"/>
      <w:r w:rsidR="00677463" w:rsidRPr="00D72729">
        <w:rPr>
          <w:sz w:val="28"/>
          <w:szCs w:val="28"/>
        </w:rPr>
        <w:t xml:space="preserve"> </w:t>
      </w:r>
    </w:p>
    <w:p w14:paraId="2391DD7E" w14:textId="77777777" w:rsidR="00616D57" w:rsidRPr="00616D57" w:rsidRDefault="00616D57" w:rsidP="00616D57">
      <w:pPr>
        <w:spacing w:after="160" w:line="254" w:lineRule="auto"/>
        <w:ind w:left="1080"/>
        <w:contextualSpacing/>
        <w:rPr>
          <w:rFonts w:cstheme="minorHAnsi"/>
          <w:sz w:val="24"/>
          <w:szCs w:val="24"/>
        </w:rPr>
      </w:pPr>
      <w:r>
        <w:rPr>
          <w:rFonts w:cstheme="minorHAnsi"/>
          <w:sz w:val="24"/>
          <w:szCs w:val="24"/>
        </w:rPr>
        <w:t>System Analysis and Design is conducted after analyzing the problem domain, to simplify and categorize</w:t>
      </w:r>
      <w:r w:rsidRPr="00616D57">
        <w:rPr>
          <w:rFonts w:cstheme="minorHAnsi"/>
          <w:sz w:val="24"/>
          <w:szCs w:val="24"/>
        </w:rPr>
        <w:t xml:space="preserve"> a system’s functio</w:t>
      </w:r>
      <w:r>
        <w:rPr>
          <w:rFonts w:cstheme="minorHAnsi"/>
          <w:sz w:val="24"/>
          <w:szCs w:val="24"/>
        </w:rPr>
        <w:t>nality into different components</w:t>
      </w:r>
      <w:r w:rsidRPr="00616D57">
        <w:rPr>
          <w:rFonts w:cstheme="minorHAnsi"/>
          <w:sz w:val="24"/>
          <w:szCs w:val="24"/>
        </w:rPr>
        <w:t>.</w:t>
      </w:r>
      <w:r>
        <w:rPr>
          <w:rFonts w:cstheme="minorHAnsi"/>
          <w:sz w:val="24"/>
          <w:szCs w:val="24"/>
        </w:rPr>
        <w:t xml:space="preserve"> This is done to take a closer look into the functionalities to be included into the system.</w:t>
      </w:r>
    </w:p>
    <w:p w14:paraId="2DEAE3A5" w14:textId="77777777" w:rsidR="00616D57" w:rsidRPr="00616D57" w:rsidRDefault="00616D57" w:rsidP="00616D57">
      <w:pPr>
        <w:ind w:left="720"/>
        <w:rPr>
          <w:lang w:val="en-GB"/>
        </w:rPr>
      </w:pPr>
    </w:p>
    <w:p w14:paraId="272C059D" w14:textId="77777777" w:rsidR="00C54272" w:rsidRPr="00C54272" w:rsidRDefault="00C54272" w:rsidP="00C54272">
      <w:pPr>
        <w:rPr>
          <w:lang w:val="en-GB"/>
        </w:rPr>
      </w:pPr>
    </w:p>
    <w:p w14:paraId="5EE01540" w14:textId="77777777" w:rsidR="00D72729" w:rsidRDefault="00D72729" w:rsidP="00D10E8F">
      <w:pPr>
        <w:pStyle w:val="Heading2"/>
        <w:numPr>
          <w:ilvl w:val="1"/>
          <w:numId w:val="24"/>
        </w:numPr>
      </w:pPr>
      <w:bookmarkStart w:id="19" w:name="_Toc74155396"/>
      <w:r w:rsidRPr="00D72729">
        <w:lastRenderedPageBreak/>
        <w:t>Preliminary Design Stages:</w:t>
      </w:r>
      <w:bookmarkEnd w:id="19"/>
    </w:p>
    <w:p w14:paraId="559C2173" w14:textId="77777777" w:rsidR="005E6ACD" w:rsidRDefault="005E6ACD" w:rsidP="005E6ACD">
      <w:pPr>
        <w:rPr>
          <w:lang w:val="en-GB"/>
        </w:rPr>
      </w:pPr>
    </w:p>
    <w:p w14:paraId="61BC1384" w14:textId="77777777" w:rsidR="005E6ACD" w:rsidRDefault="00A47EA0" w:rsidP="00D10E8F">
      <w:pPr>
        <w:pStyle w:val="Heading3"/>
        <w:numPr>
          <w:ilvl w:val="2"/>
          <w:numId w:val="24"/>
        </w:numPr>
        <w:rPr>
          <w:b/>
          <w:szCs w:val="24"/>
        </w:rPr>
      </w:pPr>
      <w:bookmarkStart w:id="20" w:name="_Toc74155397"/>
      <w:r>
        <w:rPr>
          <w:b/>
          <w:szCs w:val="24"/>
        </w:rPr>
        <w:t>Textual</w:t>
      </w:r>
      <w:r w:rsidR="005E6ACD" w:rsidRPr="0094161B">
        <w:rPr>
          <w:b/>
          <w:szCs w:val="24"/>
        </w:rPr>
        <w:t xml:space="preserve"> </w:t>
      </w:r>
      <w:r>
        <w:rPr>
          <w:b/>
          <w:szCs w:val="24"/>
        </w:rPr>
        <w:t>Analysis</w:t>
      </w:r>
      <w:r w:rsidR="005E6ACD" w:rsidRPr="000216CB">
        <w:rPr>
          <w:b/>
          <w:szCs w:val="24"/>
        </w:rPr>
        <w:t>:</w:t>
      </w:r>
      <w:bookmarkEnd w:id="20"/>
    </w:p>
    <w:p w14:paraId="07458786" w14:textId="77777777" w:rsidR="008C2D07" w:rsidRPr="008C2D07" w:rsidRDefault="008C2D07" w:rsidP="008C2D07"/>
    <w:tbl>
      <w:tblPr>
        <w:tblW w:w="971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960"/>
        <w:gridCol w:w="6750"/>
      </w:tblGrid>
      <w:tr w:rsidR="008C2D07" w:rsidRPr="009D7154" w14:paraId="58A72C1E"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6CC79F" w14:textId="77777777" w:rsidR="008C2D07" w:rsidRPr="0005051E" w:rsidRDefault="008C2D07" w:rsidP="006D696C">
            <w:pPr>
              <w:rPr>
                <w:color w:val="244061"/>
                <w:sz w:val="22"/>
                <w:szCs w:val="22"/>
                <w:lang w:val="en-GB"/>
              </w:rPr>
            </w:pPr>
            <w:r w:rsidRPr="0005051E">
              <w:rPr>
                <w:b/>
                <w:bCs/>
                <w:color w:val="244061"/>
                <w:sz w:val="22"/>
                <w:szCs w:val="22"/>
                <w:lang w:val="en-GB"/>
              </w:rPr>
              <w:t>Candidate Classes</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32CB1F" w14:textId="77777777" w:rsidR="008C2D07" w:rsidRPr="0005051E" w:rsidRDefault="008C2D07" w:rsidP="006D696C">
            <w:pPr>
              <w:rPr>
                <w:color w:val="244061"/>
                <w:sz w:val="22"/>
                <w:szCs w:val="22"/>
                <w:lang w:val="en-GB"/>
              </w:rPr>
            </w:pPr>
            <w:r w:rsidRPr="0005051E">
              <w:rPr>
                <w:b/>
                <w:bCs/>
                <w:color w:val="244061"/>
                <w:sz w:val="22"/>
                <w:szCs w:val="22"/>
                <w:lang w:val="en-GB"/>
              </w:rPr>
              <w:t>Responsibilities</w:t>
            </w:r>
          </w:p>
        </w:tc>
      </w:tr>
      <w:tr w:rsidR="008C2D07" w:rsidRPr="0005051E" w14:paraId="2F356546" w14:textId="77777777" w:rsidTr="006D696C">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0545C28" w14:textId="77777777" w:rsidR="008C2D07" w:rsidRPr="0005051E" w:rsidRDefault="008C2D07" w:rsidP="006D696C">
            <w:pPr>
              <w:rPr>
                <w:b/>
                <w:bCs/>
                <w:sz w:val="22"/>
                <w:szCs w:val="22"/>
              </w:rPr>
            </w:pPr>
            <w:r w:rsidRPr="0005051E">
              <w:rPr>
                <w:b/>
                <w:bCs/>
                <w:sz w:val="22"/>
                <w:szCs w:val="22"/>
              </w:rPr>
              <w:t>Admin</w:t>
            </w:r>
          </w:p>
        </w:tc>
        <w:tc>
          <w:tcPr>
            <w:tcW w:w="67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F603B87" w14:textId="77777777" w:rsidR="008C2D07" w:rsidRDefault="008C2D07" w:rsidP="00D10E8F">
            <w:pPr>
              <w:pStyle w:val="ListParagraph"/>
              <w:numPr>
                <w:ilvl w:val="0"/>
                <w:numId w:val="26"/>
              </w:numPr>
              <w:contextualSpacing/>
              <w:rPr>
                <w:sz w:val="22"/>
                <w:szCs w:val="22"/>
              </w:rPr>
            </w:pPr>
            <w:r w:rsidRPr="0005051E">
              <w:rPr>
                <w:sz w:val="22"/>
                <w:szCs w:val="22"/>
              </w:rPr>
              <w:t>Add</w:t>
            </w:r>
            <w:r>
              <w:rPr>
                <w:sz w:val="22"/>
                <w:szCs w:val="22"/>
              </w:rPr>
              <w:t>/ edit/ delete</w:t>
            </w:r>
            <w:r w:rsidRPr="0005051E">
              <w:rPr>
                <w:sz w:val="22"/>
                <w:szCs w:val="22"/>
              </w:rPr>
              <w:t xml:space="preserve"> staff record</w:t>
            </w:r>
          </w:p>
          <w:p w14:paraId="09D89173" w14:textId="77777777" w:rsidR="008C2D07" w:rsidRDefault="008C2D07" w:rsidP="00D10E8F">
            <w:pPr>
              <w:pStyle w:val="ListParagraph"/>
              <w:numPr>
                <w:ilvl w:val="0"/>
                <w:numId w:val="26"/>
              </w:numPr>
              <w:contextualSpacing/>
              <w:rPr>
                <w:sz w:val="22"/>
                <w:szCs w:val="22"/>
              </w:rPr>
            </w:pPr>
            <w:r>
              <w:rPr>
                <w:sz w:val="22"/>
                <w:szCs w:val="22"/>
              </w:rPr>
              <w:t>Archive/ unarchive staff record</w:t>
            </w:r>
          </w:p>
          <w:p w14:paraId="54508F5D" w14:textId="77777777" w:rsidR="008C2D07" w:rsidRPr="00112EEC" w:rsidRDefault="008C2D07" w:rsidP="00D10E8F">
            <w:pPr>
              <w:pStyle w:val="ListParagraph"/>
              <w:numPr>
                <w:ilvl w:val="0"/>
                <w:numId w:val="26"/>
              </w:numPr>
              <w:contextualSpacing/>
              <w:rPr>
                <w:sz w:val="22"/>
                <w:szCs w:val="22"/>
              </w:rPr>
            </w:pPr>
            <w:r w:rsidRPr="00112EEC">
              <w:rPr>
                <w:sz w:val="22"/>
                <w:szCs w:val="22"/>
              </w:rPr>
              <w:t>Display all existing staff records</w:t>
            </w:r>
          </w:p>
          <w:p w14:paraId="3198D188" w14:textId="77777777" w:rsidR="008C2D07" w:rsidRDefault="008C2D07" w:rsidP="00D10E8F">
            <w:pPr>
              <w:pStyle w:val="ListParagraph"/>
              <w:numPr>
                <w:ilvl w:val="0"/>
                <w:numId w:val="26"/>
              </w:numPr>
              <w:contextualSpacing/>
              <w:rPr>
                <w:sz w:val="22"/>
                <w:szCs w:val="22"/>
              </w:rPr>
            </w:pPr>
            <w:r w:rsidRPr="0005051E">
              <w:rPr>
                <w:sz w:val="22"/>
                <w:szCs w:val="22"/>
              </w:rPr>
              <w:t>Add</w:t>
            </w:r>
            <w:r>
              <w:rPr>
                <w:sz w:val="22"/>
                <w:szCs w:val="22"/>
              </w:rPr>
              <w:t>/ edit/ delete</w:t>
            </w:r>
            <w:r w:rsidRPr="0005051E">
              <w:rPr>
                <w:sz w:val="22"/>
                <w:szCs w:val="22"/>
              </w:rPr>
              <w:t xml:space="preserve"> student record</w:t>
            </w:r>
          </w:p>
          <w:p w14:paraId="4EAB13B7" w14:textId="77777777" w:rsidR="008C2D07" w:rsidRPr="00112EEC" w:rsidRDefault="008C2D07" w:rsidP="00D10E8F">
            <w:pPr>
              <w:pStyle w:val="ListParagraph"/>
              <w:numPr>
                <w:ilvl w:val="0"/>
                <w:numId w:val="26"/>
              </w:numPr>
              <w:contextualSpacing/>
              <w:rPr>
                <w:sz w:val="22"/>
                <w:szCs w:val="22"/>
              </w:rPr>
            </w:pPr>
            <w:r w:rsidRPr="00112EEC">
              <w:rPr>
                <w:sz w:val="22"/>
                <w:szCs w:val="22"/>
              </w:rPr>
              <w:t>Assign students to a course</w:t>
            </w:r>
          </w:p>
          <w:p w14:paraId="14202DFF" w14:textId="77777777" w:rsidR="008C2D07" w:rsidRDefault="008C2D07" w:rsidP="00D10E8F">
            <w:pPr>
              <w:pStyle w:val="ListParagraph"/>
              <w:numPr>
                <w:ilvl w:val="0"/>
                <w:numId w:val="26"/>
              </w:numPr>
              <w:contextualSpacing/>
              <w:rPr>
                <w:sz w:val="22"/>
                <w:szCs w:val="22"/>
              </w:rPr>
            </w:pPr>
            <w:r>
              <w:rPr>
                <w:sz w:val="22"/>
                <w:szCs w:val="22"/>
              </w:rPr>
              <w:t>Archive/ unarchive student record</w:t>
            </w:r>
          </w:p>
          <w:p w14:paraId="3191534C" w14:textId="77777777" w:rsidR="008C2D07" w:rsidRPr="00112EEC" w:rsidRDefault="008C2D07" w:rsidP="00D10E8F">
            <w:pPr>
              <w:pStyle w:val="ListParagraph"/>
              <w:numPr>
                <w:ilvl w:val="0"/>
                <w:numId w:val="26"/>
              </w:numPr>
              <w:contextualSpacing/>
              <w:rPr>
                <w:sz w:val="22"/>
                <w:szCs w:val="22"/>
              </w:rPr>
            </w:pPr>
            <w:r>
              <w:rPr>
                <w:sz w:val="22"/>
                <w:szCs w:val="22"/>
              </w:rPr>
              <w:t>Display all existing student records</w:t>
            </w:r>
          </w:p>
        </w:tc>
      </w:tr>
      <w:tr w:rsidR="008C2D07" w:rsidRPr="0005051E" w14:paraId="118035DE"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7B0007" w14:textId="77777777" w:rsidR="008C2D07" w:rsidRPr="0005051E" w:rsidRDefault="008C2D07" w:rsidP="006D696C">
            <w:pPr>
              <w:rPr>
                <w:b/>
                <w:color w:val="000000"/>
                <w:sz w:val="22"/>
                <w:szCs w:val="22"/>
              </w:rPr>
            </w:pPr>
            <w:r w:rsidRPr="0005051E">
              <w:rPr>
                <w:b/>
                <w:color w:val="000000" w:themeColor="text1"/>
                <w:sz w:val="22"/>
                <w:szCs w:val="22"/>
              </w:rPr>
              <w:t>Staff</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BCDEF7" w14:textId="77777777" w:rsidR="008C2D07" w:rsidRPr="0005051E" w:rsidRDefault="008C2D07" w:rsidP="00D10E8F">
            <w:pPr>
              <w:pStyle w:val="ListParagraph"/>
              <w:numPr>
                <w:ilvl w:val="0"/>
                <w:numId w:val="26"/>
              </w:numPr>
              <w:contextualSpacing/>
              <w:rPr>
                <w:sz w:val="22"/>
                <w:szCs w:val="22"/>
              </w:rPr>
            </w:pPr>
            <w:r w:rsidRPr="0005051E">
              <w:rPr>
                <w:sz w:val="22"/>
                <w:szCs w:val="22"/>
              </w:rPr>
              <w:t xml:space="preserve">Post assignments (to students taking </w:t>
            </w:r>
            <w:proofErr w:type="gramStart"/>
            <w:r w:rsidRPr="0005051E">
              <w:rPr>
                <w:sz w:val="22"/>
                <w:szCs w:val="22"/>
              </w:rPr>
              <w:t>the  module</w:t>
            </w:r>
            <w:proofErr w:type="gramEnd"/>
            <w:r w:rsidRPr="0005051E">
              <w:rPr>
                <w:sz w:val="22"/>
                <w:szCs w:val="22"/>
              </w:rPr>
              <w:t>)</w:t>
            </w:r>
          </w:p>
          <w:p w14:paraId="4BC27C14" w14:textId="77777777" w:rsidR="008C2D07" w:rsidRPr="0005051E" w:rsidRDefault="008C2D07" w:rsidP="00D10E8F">
            <w:pPr>
              <w:pStyle w:val="ListParagraph"/>
              <w:numPr>
                <w:ilvl w:val="0"/>
                <w:numId w:val="26"/>
              </w:numPr>
              <w:contextualSpacing/>
              <w:rPr>
                <w:sz w:val="22"/>
                <w:szCs w:val="22"/>
              </w:rPr>
            </w:pPr>
            <w:r w:rsidRPr="0005051E">
              <w:rPr>
                <w:sz w:val="22"/>
                <w:szCs w:val="22"/>
              </w:rPr>
              <w:t>Grade assignments</w:t>
            </w:r>
          </w:p>
          <w:p w14:paraId="7F1ED6A4" w14:textId="77777777" w:rsidR="008C2D07" w:rsidRPr="0005051E" w:rsidRDefault="008C2D07" w:rsidP="00D10E8F">
            <w:pPr>
              <w:pStyle w:val="ListParagraph"/>
              <w:numPr>
                <w:ilvl w:val="0"/>
                <w:numId w:val="26"/>
              </w:numPr>
              <w:contextualSpacing/>
              <w:rPr>
                <w:sz w:val="22"/>
                <w:szCs w:val="22"/>
              </w:rPr>
            </w:pPr>
            <w:r w:rsidRPr="0005051E">
              <w:rPr>
                <w:sz w:val="22"/>
                <w:szCs w:val="22"/>
              </w:rPr>
              <w:t>Display graded assignments</w:t>
            </w:r>
          </w:p>
          <w:p w14:paraId="5D1D4770" w14:textId="77777777" w:rsidR="008C2D07" w:rsidRDefault="008C2D07" w:rsidP="00D10E8F">
            <w:pPr>
              <w:pStyle w:val="ListParagraph"/>
              <w:numPr>
                <w:ilvl w:val="0"/>
                <w:numId w:val="26"/>
              </w:numPr>
              <w:contextualSpacing/>
              <w:rPr>
                <w:sz w:val="22"/>
                <w:szCs w:val="22"/>
              </w:rPr>
            </w:pPr>
            <w:r w:rsidRPr="0005051E">
              <w:rPr>
                <w:sz w:val="22"/>
                <w:szCs w:val="22"/>
              </w:rPr>
              <w:t>View personal profile</w:t>
            </w:r>
          </w:p>
          <w:p w14:paraId="474A8940" w14:textId="77777777" w:rsidR="008C2D07" w:rsidRPr="0093023F" w:rsidRDefault="008C2D07" w:rsidP="006D696C">
            <w:pPr>
              <w:pStyle w:val="ListParagraph"/>
              <w:rPr>
                <w:sz w:val="22"/>
                <w:szCs w:val="22"/>
              </w:rPr>
            </w:pPr>
          </w:p>
        </w:tc>
      </w:tr>
      <w:tr w:rsidR="008C2D07" w:rsidRPr="0005051E" w14:paraId="7D8B23E9" w14:textId="77777777" w:rsidTr="006D696C">
        <w:trPr>
          <w:trHeight w:val="242"/>
        </w:trPr>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9F4269" w14:textId="77777777" w:rsidR="008C2D07" w:rsidRPr="0005051E" w:rsidRDefault="008C2D07" w:rsidP="006D696C">
            <w:pPr>
              <w:rPr>
                <w:b/>
                <w:color w:val="000000"/>
                <w:sz w:val="22"/>
                <w:szCs w:val="22"/>
              </w:rPr>
            </w:pPr>
            <w:r w:rsidRPr="0005051E">
              <w:rPr>
                <w:b/>
                <w:color w:val="000000" w:themeColor="text1"/>
                <w:sz w:val="22"/>
                <w:szCs w:val="22"/>
              </w:rPr>
              <w:t>Student</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C3C243" w14:textId="77777777" w:rsidR="008C2D07" w:rsidRPr="0005051E" w:rsidRDefault="008C2D07" w:rsidP="00D10E8F">
            <w:pPr>
              <w:pStyle w:val="ListParagraph"/>
              <w:numPr>
                <w:ilvl w:val="0"/>
                <w:numId w:val="26"/>
              </w:numPr>
              <w:contextualSpacing/>
              <w:rPr>
                <w:sz w:val="22"/>
                <w:szCs w:val="22"/>
              </w:rPr>
            </w:pPr>
            <w:r w:rsidRPr="0005051E">
              <w:rPr>
                <w:sz w:val="22"/>
                <w:szCs w:val="22"/>
              </w:rPr>
              <w:t>View posted assignments</w:t>
            </w:r>
          </w:p>
          <w:p w14:paraId="77005196" w14:textId="77777777" w:rsidR="008C2D07" w:rsidRPr="0005051E" w:rsidRDefault="008C2D07" w:rsidP="00D10E8F">
            <w:pPr>
              <w:pStyle w:val="ListParagraph"/>
              <w:numPr>
                <w:ilvl w:val="0"/>
                <w:numId w:val="26"/>
              </w:numPr>
              <w:contextualSpacing/>
              <w:rPr>
                <w:sz w:val="22"/>
                <w:szCs w:val="22"/>
              </w:rPr>
            </w:pPr>
            <w:r w:rsidRPr="0005051E">
              <w:rPr>
                <w:sz w:val="22"/>
                <w:szCs w:val="22"/>
              </w:rPr>
              <w:t>Submit Assignments</w:t>
            </w:r>
          </w:p>
          <w:p w14:paraId="6246F21C" w14:textId="77777777" w:rsidR="008C2D07" w:rsidRPr="0005051E" w:rsidRDefault="008C2D07" w:rsidP="00D10E8F">
            <w:pPr>
              <w:pStyle w:val="ListParagraph"/>
              <w:numPr>
                <w:ilvl w:val="0"/>
                <w:numId w:val="26"/>
              </w:numPr>
              <w:contextualSpacing/>
              <w:rPr>
                <w:sz w:val="22"/>
                <w:szCs w:val="22"/>
              </w:rPr>
            </w:pPr>
            <w:r w:rsidRPr="0005051E">
              <w:rPr>
                <w:sz w:val="22"/>
                <w:szCs w:val="22"/>
              </w:rPr>
              <w:t>Display grades of submitted assignments</w:t>
            </w:r>
          </w:p>
          <w:p w14:paraId="56C2F782" w14:textId="77777777" w:rsidR="008C2D07" w:rsidRDefault="008C2D07" w:rsidP="00D10E8F">
            <w:pPr>
              <w:pStyle w:val="ListParagraph"/>
              <w:numPr>
                <w:ilvl w:val="0"/>
                <w:numId w:val="26"/>
              </w:numPr>
              <w:contextualSpacing/>
              <w:rPr>
                <w:sz w:val="22"/>
                <w:szCs w:val="22"/>
              </w:rPr>
            </w:pPr>
            <w:r w:rsidRPr="0005051E">
              <w:rPr>
                <w:sz w:val="22"/>
                <w:szCs w:val="22"/>
              </w:rPr>
              <w:t>View personal profile</w:t>
            </w:r>
          </w:p>
          <w:p w14:paraId="109E202E" w14:textId="77777777" w:rsidR="008C2D07" w:rsidRDefault="008C2D07" w:rsidP="00D10E8F">
            <w:pPr>
              <w:pStyle w:val="ListParagraph"/>
              <w:numPr>
                <w:ilvl w:val="0"/>
                <w:numId w:val="26"/>
              </w:numPr>
              <w:contextualSpacing/>
              <w:rPr>
                <w:sz w:val="22"/>
                <w:szCs w:val="22"/>
              </w:rPr>
            </w:pPr>
            <w:r>
              <w:rPr>
                <w:sz w:val="22"/>
                <w:szCs w:val="22"/>
              </w:rPr>
              <w:t>View timetable</w:t>
            </w:r>
          </w:p>
          <w:p w14:paraId="1D45320C" w14:textId="77777777" w:rsidR="008C2D07" w:rsidRDefault="008C2D07" w:rsidP="00D10E8F">
            <w:pPr>
              <w:pStyle w:val="ListParagraph"/>
              <w:numPr>
                <w:ilvl w:val="0"/>
                <w:numId w:val="26"/>
              </w:numPr>
              <w:contextualSpacing/>
              <w:rPr>
                <w:sz w:val="22"/>
                <w:szCs w:val="22"/>
              </w:rPr>
            </w:pPr>
            <w:r>
              <w:rPr>
                <w:sz w:val="22"/>
                <w:szCs w:val="22"/>
              </w:rPr>
              <w:t>Create Note</w:t>
            </w:r>
          </w:p>
          <w:p w14:paraId="029DA5B8" w14:textId="77777777" w:rsidR="008C2D07" w:rsidRDefault="008C2D07" w:rsidP="00D10E8F">
            <w:pPr>
              <w:pStyle w:val="ListParagraph"/>
              <w:numPr>
                <w:ilvl w:val="0"/>
                <w:numId w:val="26"/>
              </w:numPr>
              <w:contextualSpacing/>
              <w:rPr>
                <w:sz w:val="22"/>
                <w:szCs w:val="22"/>
              </w:rPr>
            </w:pPr>
            <w:r>
              <w:rPr>
                <w:sz w:val="22"/>
                <w:szCs w:val="22"/>
              </w:rPr>
              <w:t>Delete Note</w:t>
            </w:r>
          </w:p>
          <w:p w14:paraId="74EB2F86" w14:textId="77777777" w:rsidR="008C2D07" w:rsidRPr="00776723" w:rsidRDefault="008C2D07" w:rsidP="00D10E8F">
            <w:pPr>
              <w:pStyle w:val="ListParagraph"/>
              <w:numPr>
                <w:ilvl w:val="0"/>
                <w:numId w:val="26"/>
              </w:numPr>
              <w:contextualSpacing/>
              <w:rPr>
                <w:sz w:val="22"/>
                <w:szCs w:val="22"/>
              </w:rPr>
            </w:pPr>
            <w:r>
              <w:rPr>
                <w:sz w:val="22"/>
                <w:szCs w:val="22"/>
              </w:rPr>
              <w:t xml:space="preserve">View timetable </w:t>
            </w:r>
          </w:p>
        </w:tc>
      </w:tr>
      <w:tr w:rsidR="008C2D07" w:rsidRPr="0005051E" w14:paraId="759BFB8D"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ED98B4" w14:textId="77777777" w:rsidR="008C2D07" w:rsidRPr="0005051E" w:rsidRDefault="008C2D07" w:rsidP="006D696C">
            <w:pPr>
              <w:rPr>
                <w:b/>
                <w:color w:val="000000" w:themeColor="text1"/>
                <w:sz w:val="22"/>
                <w:szCs w:val="22"/>
              </w:rPr>
            </w:pPr>
            <w:r w:rsidRPr="0005051E">
              <w:rPr>
                <w:b/>
                <w:color w:val="000000" w:themeColor="text1"/>
                <w:sz w:val="22"/>
                <w:szCs w:val="22"/>
              </w:rPr>
              <w:t>Course</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08235A" w14:textId="77777777" w:rsidR="008C2D07" w:rsidRPr="0005051E" w:rsidRDefault="008C2D07" w:rsidP="00D10E8F">
            <w:pPr>
              <w:pStyle w:val="ListParagraph"/>
              <w:numPr>
                <w:ilvl w:val="0"/>
                <w:numId w:val="26"/>
              </w:numPr>
              <w:contextualSpacing/>
              <w:rPr>
                <w:sz w:val="22"/>
                <w:szCs w:val="22"/>
              </w:rPr>
            </w:pPr>
            <w:r w:rsidRPr="0005051E">
              <w:rPr>
                <w:sz w:val="22"/>
                <w:szCs w:val="22"/>
              </w:rPr>
              <w:t>Add</w:t>
            </w:r>
            <w:r>
              <w:rPr>
                <w:sz w:val="22"/>
                <w:szCs w:val="22"/>
              </w:rPr>
              <w:t xml:space="preserve">/ edit/ delete </w:t>
            </w:r>
            <w:r w:rsidRPr="0005051E">
              <w:rPr>
                <w:sz w:val="22"/>
                <w:szCs w:val="22"/>
              </w:rPr>
              <w:t>course record</w:t>
            </w:r>
          </w:p>
          <w:p w14:paraId="76413E76" w14:textId="77777777" w:rsidR="008C2D07" w:rsidRPr="0005051E" w:rsidRDefault="008C2D07" w:rsidP="00D10E8F">
            <w:pPr>
              <w:pStyle w:val="ListParagraph"/>
              <w:numPr>
                <w:ilvl w:val="0"/>
                <w:numId w:val="26"/>
              </w:numPr>
              <w:contextualSpacing/>
              <w:rPr>
                <w:sz w:val="22"/>
                <w:szCs w:val="22"/>
              </w:rPr>
            </w:pPr>
            <w:r w:rsidRPr="0005051E">
              <w:rPr>
                <w:sz w:val="22"/>
                <w:szCs w:val="22"/>
              </w:rPr>
              <w:t>Display all courses</w:t>
            </w:r>
          </w:p>
          <w:p w14:paraId="40061DFE" w14:textId="77777777" w:rsidR="008C2D07" w:rsidRPr="0005051E" w:rsidRDefault="008C2D07" w:rsidP="00D10E8F">
            <w:pPr>
              <w:pStyle w:val="ListParagraph"/>
              <w:numPr>
                <w:ilvl w:val="0"/>
                <w:numId w:val="26"/>
              </w:numPr>
              <w:contextualSpacing/>
              <w:rPr>
                <w:sz w:val="22"/>
                <w:szCs w:val="22"/>
              </w:rPr>
            </w:pPr>
            <w:r w:rsidRPr="0005051E">
              <w:rPr>
                <w:sz w:val="22"/>
                <w:szCs w:val="22"/>
              </w:rPr>
              <w:t>Archive</w:t>
            </w:r>
            <w:r>
              <w:rPr>
                <w:sz w:val="22"/>
                <w:szCs w:val="22"/>
              </w:rPr>
              <w:t xml:space="preserve">/ unarchive </w:t>
            </w:r>
            <w:r w:rsidRPr="0005051E">
              <w:rPr>
                <w:sz w:val="22"/>
                <w:szCs w:val="22"/>
              </w:rPr>
              <w:t>course record</w:t>
            </w:r>
          </w:p>
          <w:p w14:paraId="45B96D1E" w14:textId="77777777" w:rsidR="008C2D07" w:rsidRPr="0005051E" w:rsidRDefault="008C2D07" w:rsidP="00D10E8F">
            <w:pPr>
              <w:pStyle w:val="ListParagraph"/>
              <w:numPr>
                <w:ilvl w:val="0"/>
                <w:numId w:val="26"/>
              </w:numPr>
              <w:contextualSpacing/>
              <w:rPr>
                <w:sz w:val="22"/>
                <w:szCs w:val="22"/>
              </w:rPr>
            </w:pPr>
            <w:r>
              <w:rPr>
                <w:sz w:val="22"/>
                <w:szCs w:val="22"/>
              </w:rPr>
              <w:t>Assign course leader</w:t>
            </w:r>
          </w:p>
        </w:tc>
      </w:tr>
      <w:tr w:rsidR="008C2D07" w:rsidRPr="0005051E" w14:paraId="7AE0EC1C"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0E4063" w14:textId="77777777" w:rsidR="008C2D07" w:rsidRPr="0005051E" w:rsidRDefault="008C2D07" w:rsidP="006D696C">
            <w:pPr>
              <w:rPr>
                <w:b/>
                <w:color w:val="000000" w:themeColor="text1"/>
                <w:sz w:val="22"/>
                <w:szCs w:val="22"/>
              </w:rPr>
            </w:pPr>
            <w:r w:rsidRPr="0005051E">
              <w:rPr>
                <w:b/>
                <w:color w:val="000000" w:themeColor="text1"/>
                <w:sz w:val="22"/>
                <w:szCs w:val="22"/>
              </w:rPr>
              <w:t>Module</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9C91305" w14:textId="77777777" w:rsidR="008C2D07" w:rsidRDefault="008C2D07" w:rsidP="00D10E8F">
            <w:pPr>
              <w:pStyle w:val="ListParagraph"/>
              <w:numPr>
                <w:ilvl w:val="0"/>
                <w:numId w:val="26"/>
              </w:numPr>
              <w:contextualSpacing/>
              <w:rPr>
                <w:sz w:val="22"/>
                <w:szCs w:val="22"/>
              </w:rPr>
            </w:pPr>
            <w:r w:rsidRPr="0005051E">
              <w:rPr>
                <w:sz w:val="22"/>
                <w:szCs w:val="22"/>
              </w:rPr>
              <w:t>Add</w:t>
            </w:r>
            <w:r>
              <w:rPr>
                <w:sz w:val="22"/>
                <w:szCs w:val="22"/>
              </w:rPr>
              <w:t>/edit/delete</w:t>
            </w:r>
            <w:r w:rsidRPr="0005051E">
              <w:rPr>
                <w:sz w:val="22"/>
                <w:szCs w:val="22"/>
              </w:rPr>
              <w:t xml:space="preserve"> </w:t>
            </w:r>
            <w:r w:rsidRPr="0005051E">
              <w:rPr>
                <w:color w:val="000000" w:themeColor="text1"/>
                <w:sz w:val="22"/>
                <w:szCs w:val="22"/>
              </w:rPr>
              <w:t xml:space="preserve">module </w:t>
            </w:r>
            <w:r w:rsidRPr="0005051E">
              <w:rPr>
                <w:sz w:val="22"/>
                <w:szCs w:val="22"/>
              </w:rPr>
              <w:t>record</w:t>
            </w:r>
          </w:p>
          <w:p w14:paraId="41EB86CD" w14:textId="77777777" w:rsidR="008C2D07" w:rsidRDefault="008C2D07" w:rsidP="00D10E8F">
            <w:pPr>
              <w:pStyle w:val="ListParagraph"/>
              <w:numPr>
                <w:ilvl w:val="0"/>
                <w:numId w:val="26"/>
              </w:numPr>
              <w:contextualSpacing/>
              <w:rPr>
                <w:sz w:val="22"/>
                <w:szCs w:val="22"/>
              </w:rPr>
            </w:pPr>
            <w:r>
              <w:rPr>
                <w:sz w:val="22"/>
                <w:szCs w:val="22"/>
              </w:rPr>
              <w:t>Add module to course</w:t>
            </w:r>
          </w:p>
          <w:p w14:paraId="039F341A" w14:textId="77777777" w:rsidR="008C2D07" w:rsidRDefault="008C2D07" w:rsidP="00D10E8F">
            <w:pPr>
              <w:pStyle w:val="ListParagraph"/>
              <w:numPr>
                <w:ilvl w:val="0"/>
                <w:numId w:val="26"/>
              </w:numPr>
              <w:contextualSpacing/>
              <w:rPr>
                <w:sz w:val="22"/>
                <w:szCs w:val="22"/>
              </w:rPr>
            </w:pPr>
            <w:r>
              <w:rPr>
                <w:sz w:val="22"/>
                <w:szCs w:val="22"/>
              </w:rPr>
              <w:t>Assign module leader</w:t>
            </w:r>
          </w:p>
          <w:p w14:paraId="0D9E83D1" w14:textId="77777777" w:rsidR="008C2D07" w:rsidRPr="00112EEC" w:rsidRDefault="008C2D07" w:rsidP="00D10E8F">
            <w:pPr>
              <w:pStyle w:val="ListParagraph"/>
              <w:numPr>
                <w:ilvl w:val="0"/>
                <w:numId w:val="26"/>
              </w:numPr>
              <w:contextualSpacing/>
              <w:rPr>
                <w:sz w:val="22"/>
                <w:szCs w:val="22"/>
              </w:rPr>
            </w:pPr>
            <w:r w:rsidRPr="00112EEC">
              <w:rPr>
                <w:sz w:val="22"/>
                <w:szCs w:val="22"/>
              </w:rPr>
              <w:t>Display all modules</w:t>
            </w:r>
          </w:p>
          <w:p w14:paraId="1533AF83" w14:textId="77777777" w:rsidR="008C2D07" w:rsidRPr="00112EEC" w:rsidRDefault="008C2D07" w:rsidP="00D10E8F">
            <w:pPr>
              <w:pStyle w:val="ListParagraph"/>
              <w:numPr>
                <w:ilvl w:val="0"/>
                <w:numId w:val="26"/>
              </w:numPr>
              <w:contextualSpacing/>
              <w:rPr>
                <w:sz w:val="22"/>
                <w:szCs w:val="22"/>
              </w:rPr>
            </w:pPr>
            <w:r w:rsidRPr="0005051E">
              <w:rPr>
                <w:sz w:val="22"/>
                <w:szCs w:val="22"/>
              </w:rPr>
              <w:t>Archive</w:t>
            </w:r>
            <w:r>
              <w:rPr>
                <w:sz w:val="22"/>
                <w:szCs w:val="22"/>
              </w:rPr>
              <w:t>/ unarchive</w:t>
            </w:r>
            <w:r w:rsidRPr="0005051E">
              <w:rPr>
                <w:sz w:val="22"/>
                <w:szCs w:val="22"/>
              </w:rPr>
              <w:t xml:space="preserve"> </w:t>
            </w:r>
            <w:r w:rsidRPr="0005051E">
              <w:rPr>
                <w:color w:val="000000" w:themeColor="text1"/>
                <w:sz w:val="22"/>
                <w:szCs w:val="22"/>
              </w:rPr>
              <w:t xml:space="preserve">module </w:t>
            </w:r>
            <w:r w:rsidRPr="0005051E">
              <w:rPr>
                <w:sz w:val="22"/>
                <w:szCs w:val="22"/>
              </w:rPr>
              <w:t>record</w:t>
            </w:r>
          </w:p>
        </w:tc>
      </w:tr>
      <w:tr w:rsidR="008C2D07" w:rsidRPr="0005051E" w14:paraId="59CC8859"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1CEDEDE" w14:textId="77777777" w:rsidR="008C2D07" w:rsidRPr="0005051E" w:rsidRDefault="008C2D07" w:rsidP="006D696C">
            <w:pPr>
              <w:rPr>
                <w:b/>
                <w:color w:val="000000" w:themeColor="text1"/>
                <w:sz w:val="22"/>
                <w:szCs w:val="22"/>
              </w:rPr>
            </w:pPr>
            <w:r w:rsidRPr="0005051E">
              <w:rPr>
                <w:b/>
                <w:color w:val="000000" w:themeColor="text1"/>
                <w:sz w:val="22"/>
                <w:szCs w:val="22"/>
              </w:rPr>
              <w:t>Attendance</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848A552" w14:textId="77777777" w:rsidR="008C2D07" w:rsidRPr="0005051E" w:rsidRDefault="008C2D07" w:rsidP="00D10E8F">
            <w:pPr>
              <w:pStyle w:val="ListParagraph"/>
              <w:numPr>
                <w:ilvl w:val="0"/>
                <w:numId w:val="26"/>
              </w:numPr>
              <w:contextualSpacing/>
              <w:rPr>
                <w:sz w:val="22"/>
                <w:szCs w:val="22"/>
              </w:rPr>
            </w:pPr>
            <w:r w:rsidRPr="0005051E">
              <w:rPr>
                <w:sz w:val="22"/>
                <w:szCs w:val="22"/>
              </w:rPr>
              <w:t>Add</w:t>
            </w:r>
            <w:r>
              <w:rPr>
                <w:sz w:val="22"/>
                <w:szCs w:val="22"/>
              </w:rPr>
              <w:t>/ edit/ delete</w:t>
            </w:r>
            <w:r w:rsidRPr="0005051E">
              <w:rPr>
                <w:sz w:val="22"/>
                <w:szCs w:val="22"/>
              </w:rPr>
              <w:t xml:space="preserve"> </w:t>
            </w:r>
            <w:r w:rsidRPr="0005051E">
              <w:rPr>
                <w:color w:val="000000" w:themeColor="text1"/>
                <w:sz w:val="22"/>
                <w:szCs w:val="22"/>
              </w:rPr>
              <w:t xml:space="preserve">attendance </w:t>
            </w:r>
            <w:r w:rsidRPr="0005051E">
              <w:rPr>
                <w:sz w:val="22"/>
                <w:szCs w:val="22"/>
              </w:rPr>
              <w:t>record</w:t>
            </w:r>
          </w:p>
          <w:p w14:paraId="35FAF6E2" w14:textId="77777777" w:rsidR="008C2D07" w:rsidRPr="0005051E" w:rsidRDefault="008C2D07" w:rsidP="00D10E8F">
            <w:pPr>
              <w:pStyle w:val="ListParagraph"/>
              <w:numPr>
                <w:ilvl w:val="0"/>
                <w:numId w:val="26"/>
              </w:numPr>
              <w:contextualSpacing/>
              <w:rPr>
                <w:sz w:val="22"/>
                <w:szCs w:val="22"/>
              </w:rPr>
            </w:pPr>
            <w:r w:rsidRPr="0005051E">
              <w:rPr>
                <w:sz w:val="22"/>
                <w:szCs w:val="22"/>
              </w:rPr>
              <w:t>Archive</w:t>
            </w:r>
            <w:r>
              <w:rPr>
                <w:sz w:val="22"/>
                <w:szCs w:val="22"/>
              </w:rPr>
              <w:t>/unarchive</w:t>
            </w:r>
            <w:r w:rsidRPr="0005051E">
              <w:rPr>
                <w:sz w:val="22"/>
                <w:szCs w:val="22"/>
              </w:rPr>
              <w:t xml:space="preserve"> </w:t>
            </w:r>
            <w:r w:rsidRPr="0005051E">
              <w:rPr>
                <w:color w:val="000000" w:themeColor="text1"/>
                <w:sz w:val="22"/>
                <w:szCs w:val="22"/>
              </w:rPr>
              <w:t xml:space="preserve">attendance </w:t>
            </w:r>
            <w:r w:rsidRPr="0005051E">
              <w:rPr>
                <w:sz w:val="22"/>
                <w:szCs w:val="22"/>
              </w:rPr>
              <w:t>record</w:t>
            </w:r>
          </w:p>
          <w:p w14:paraId="77DE0980" w14:textId="77777777" w:rsidR="008C2D07" w:rsidRPr="0005051E" w:rsidRDefault="008C2D07" w:rsidP="00D10E8F">
            <w:pPr>
              <w:pStyle w:val="ListParagraph"/>
              <w:numPr>
                <w:ilvl w:val="0"/>
                <w:numId w:val="26"/>
              </w:numPr>
              <w:contextualSpacing/>
              <w:rPr>
                <w:sz w:val="22"/>
                <w:szCs w:val="22"/>
              </w:rPr>
            </w:pPr>
            <w:r w:rsidRPr="0005051E">
              <w:rPr>
                <w:sz w:val="22"/>
                <w:szCs w:val="22"/>
              </w:rPr>
              <w:t>Display all attendance records</w:t>
            </w:r>
          </w:p>
          <w:p w14:paraId="1C1F65B1" w14:textId="77777777" w:rsidR="008C2D07" w:rsidRPr="0005051E" w:rsidRDefault="008C2D07" w:rsidP="00D10E8F">
            <w:pPr>
              <w:pStyle w:val="ListParagraph"/>
              <w:numPr>
                <w:ilvl w:val="0"/>
                <w:numId w:val="26"/>
              </w:numPr>
              <w:contextualSpacing/>
              <w:rPr>
                <w:sz w:val="22"/>
                <w:szCs w:val="22"/>
              </w:rPr>
            </w:pPr>
            <w:r w:rsidRPr="0005051E">
              <w:rPr>
                <w:sz w:val="22"/>
                <w:szCs w:val="22"/>
              </w:rPr>
              <w:t xml:space="preserve">Report </w:t>
            </w:r>
            <w:r>
              <w:rPr>
                <w:sz w:val="22"/>
                <w:szCs w:val="22"/>
              </w:rPr>
              <w:t xml:space="preserve">poor </w:t>
            </w:r>
            <w:r w:rsidRPr="0005051E">
              <w:rPr>
                <w:color w:val="000000" w:themeColor="text1"/>
                <w:sz w:val="22"/>
                <w:szCs w:val="22"/>
              </w:rPr>
              <w:t xml:space="preserve">attendance </w:t>
            </w:r>
            <w:r w:rsidRPr="0005051E">
              <w:rPr>
                <w:sz w:val="22"/>
                <w:szCs w:val="22"/>
              </w:rPr>
              <w:t>record of a student</w:t>
            </w:r>
          </w:p>
          <w:p w14:paraId="7B8D0A3E" w14:textId="77777777" w:rsidR="008C2D07" w:rsidRPr="0005051E" w:rsidRDefault="008C2D07" w:rsidP="00D10E8F">
            <w:pPr>
              <w:pStyle w:val="ListParagraph"/>
              <w:numPr>
                <w:ilvl w:val="0"/>
                <w:numId w:val="26"/>
              </w:numPr>
              <w:contextualSpacing/>
              <w:rPr>
                <w:sz w:val="22"/>
                <w:szCs w:val="22"/>
              </w:rPr>
            </w:pPr>
            <w:r w:rsidRPr="0005051E">
              <w:rPr>
                <w:sz w:val="22"/>
                <w:szCs w:val="22"/>
              </w:rPr>
              <w:t xml:space="preserve">Search for </w:t>
            </w:r>
            <w:r w:rsidRPr="0005051E">
              <w:rPr>
                <w:color w:val="000000" w:themeColor="text1"/>
                <w:sz w:val="22"/>
                <w:szCs w:val="22"/>
              </w:rPr>
              <w:t xml:space="preserve">attendance </w:t>
            </w:r>
            <w:r w:rsidRPr="0005051E">
              <w:rPr>
                <w:sz w:val="22"/>
                <w:szCs w:val="22"/>
              </w:rPr>
              <w:t>records of a student</w:t>
            </w:r>
          </w:p>
          <w:p w14:paraId="6CCEEFA5" w14:textId="77777777" w:rsidR="008C2D07" w:rsidRPr="0005051E" w:rsidRDefault="008C2D07" w:rsidP="006D696C">
            <w:pPr>
              <w:rPr>
                <w:sz w:val="22"/>
                <w:szCs w:val="22"/>
              </w:rPr>
            </w:pPr>
          </w:p>
        </w:tc>
      </w:tr>
      <w:tr w:rsidR="008C2D07" w:rsidRPr="0005051E" w14:paraId="0DEFB1AC"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6979E78" w14:textId="77777777" w:rsidR="008C2D07" w:rsidRPr="0005051E" w:rsidRDefault="008C2D07" w:rsidP="006D696C">
            <w:pPr>
              <w:rPr>
                <w:b/>
                <w:color w:val="000000" w:themeColor="text1"/>
                <w:sz w:val="22"/>
                <w:szCs w:val="22"/>
              </w:rPr>
            </w:pPr>
            <w:r w:rsidRPr="0005051E">
              <w:rPr>
                <w:b/>
                <w:color w:val="000000" w:themeColor="text1"/>
                <w:sz w:val="22"/>
                <w:szCs w:val="22"/>
              </w:rPr>
              <w:t>Personal Tutor</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1A716CB" w14:textId="77777777" w:rsidR="008C2D07" w:rsidRPr="0005051E" w:rsidRDefault="008C2D07" w:rsidP="00D10E8F">
            <w:pPr>
              <w:pStyle w:val="ListParagraph"/>
              <w:numPr>
                <w:ilvl w:val="0"/>
                <w:numId w:val="26"/>
              </w:numPr>
              <w:contextualSpacing/>
              <w:rPr>
                <w:color w:val="000000" w:themeColor="text1"/>
                <w:sz w:val="22"/>
                <w:szCs w:val="22"/>
              </w:rPr>
            </w:pPr>
            <w:r w:rsidRPr="0005051E">
              <w:rPr>
                <w:color w:val="000000" w:themeColor="text1"/>
                <w:sz w:val="22"/>
                <w:szCs w:val="22"/>
              </w:rPr>
              <w:t>Add personal tutor</w:t>
            </w:r>
          </w:p>
          <w:p w14:paraId="1222423D" w14:textId="77777777" w:rsidR="008C2D07" w:rsidRPr="0005051E" w:rsidRDefault="008C2D07" w:rsidP="00D10E8F">
            <w:pPr>
              <w:pStyle w:val="ListParagraph"/>
              <w:numPr>
                <w:ilvl w:val="0"/>
                <w:numId w:val="26"/>
              </w:numPr>
              <w:contextualSpacing/>
              <w:rPr>
                <w:color w:val="000000" w:themeColor="text1"/>
                <w:sz w:val="22"/>
                <w:szCs w:val="22"/>
              </w:rPr>
            </w:pPr>
            <w:r w:rsidRPr="0005051E">
              <w:rPr>
                <w:color w:val="000000" w:themeColor="text1"/>
                <w:sz w:val="22"/>
                <w:szCs w:val="22"/>
              </w:rPr>
              <w:t>Edit personal tutor</w:t>
            </w:r>
          </w:p>
          <w:p w14:paraId="4753E57E" w14:textId="77777777" w:rsidR="008C2D07" w:rsidRDefault="008C2D07" w:rsidP="00D10E8F">
            <w:pPr>
              <w:pStyle w:val="ListParagraph"/>
              <w:numPr>
                <w:ilvl w:val="0"/>
                <w:numId w:val="26"/>
              </w:numPr>
              <w:contextualSpacing/>
              <w:rPr>
                <w:color w:val="000000" w:themeColor="text1"/>
                <w:sz w:val="22"/>
                <w:szCs w:val="22"/>
              </w:rPr>
            </w:pPr>
            <w:r w:rsidRPr="0005051E">
              <w:rPr>
                <w:color w:val="000000" w:themeColor="text1"/>
                <w:sz w:val="22"/>
                <w:szCs w:val="22"/>
              </w:rPr>
              <w:t>Display all available personal tutor</w:t>
            </w:r>
            <w:r>
              <w:rPr>
                <w:color w:val="000000" w:themeColor="text1"/>
                <w:sz w:val="22"/>
                <w:szCs w:val="22"/>
              </w:rPr>
              <w:t>s</w:t>
            </w:r>
          </w:p>
          <w:p w14:paraId="7897E99D" w14:textId="77777777" w:rsidR="008C2D07" w:rsidRDefault="008C2D07" w:rsidP="00D10E8F">
            <w:pPr>
              <w:pStyle w:val="ListParagraph"/>
              <w:numPr>
                <w:ilvl w:val="0"/>
                <w:numId w:val="26"/>
              </w:numPr>
              <w:contextualSpacing/>
              <w:rPr>
                <w:color w:val="000000" w:themeColor="text1"/>
                <w:sz w:val="22"/>
                <w:szCs w:val="22"/>
              </w:rPr>
            </w:pPr>
            <w:r>
              <w:rPr>
                <w:color w:val="000000" w:themeColor="text1"/>
                <w:sz w:val="22"/>
                <w:szCs w:val="22"/>
              </w:rPr>
              <w:t>Assign personal tutor</w:t>
            </w:r>
          </w:p>
          <w:p w14:paraId="76EA19E1" w14:textId="77777777" w:rsidR="008C2D07" w:rsidRPr="0005051E" w:rsidRDefault="008C2D07" w:rsidP="006D696C">
            <w:pPr>
              <w:pStyle w:val="ListParagraph"/>
              <w:rPr>
                <w:sz w:val="22"/>
                <w:szCs w:val="22"/>
              </w:rPr>
            </w:pPr>
          </w:p>
        </w:tc>
      </w:tr>
      <w:tr w:rsidR="008C2D07" w:rsidRPr="0005051E" w14:paraId="41C9AC57"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7FBA5F" w14:textId="77777777" w:rsidR="008C2D07" w:rsidRPr="0005051E" w:rsidRDefault="008C2D07" w:rsidP="006D696C">
            <w:pPr>
              <w:rPr>
                <w:b/>
                <w:color w:val="000000" w:themeColor="text1"/>
                <w:sz w:val="22"/>
                <w:szCs w:val="22"/>
              </w:rPr>
            </w:pPr>
            <w:r w:rsidRPr="0005051E">
              <w:rPr>
                <w:b/>
                <w:color w:val="000000" w:themeColor="text1"/>
                <w:sz w:val="22"/>
                <w:szCs w:val="22"/>
              </w:rPr>
              <w:lastRenderedPageBreak/>
              <w:t>Diary</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21DB2C5" w14:textId="77777777" w:rsidR="008C2D07" w:rsidRPr="00BC40F1" w:rsidRDefault="008C2D07" w:rsidP="00D10E8F">
            <w:pPr>
              <w:pStyle w:val="ListParagraph"/>
              <w:numPr>
                <w:ilvl w:val="0"/>
                <w:numId w:val="26"/>
              </w:numPr>
              <w:contextualSpacing/>
              <w:rPr>
                <w:sz w:val="22"/>
                <w:szCs w:val="22"/>
              </w:rPr>
            </w:pPr>
            <w:r w:rsidRPr="0005051E">
              <w:rPr>
                <w:sz w:val="22"/>
                <w:szCs w:val="22"/>
              </w:rPr>
              <w:t>Add</w:t>
            </w:r>
            <w:r>
              <w:rPr>
                <w:sz w:val="22"/>
                <w:szCs w:val="22"/>
              </w:rPr>
              <w:t>/ edit/delete</w:t>
            </w:r>
            <w:r w:rsidRPr="0005051E">
              <w:rPr>
                <w:color w:val="000000" w:themeColor="text1"/>
                <w:sz w:val="22"/>
                <w:szCs w:val="22"/>
              </w:rPr>
              <w:t xml:space="preserve"> note </w:t>
            </w:r>
          </w:p>
          <w:p w14:paraId="685FE464" w14:textId="77777777" w:rsidR="008C2D07" w:rsidRPr="0005051E" w:rsidRDefault="008C2D07" w:rsidP="00D10E8F">
            <w:pPr>
              <w:pStyle w:val="ListParagraph"/>
              <w:numPr>
                <w:ilvl w:val="0"/>
                <w:numId w:val="26"/>
              </w:numPr>
              <w:contextualSpacing/>
              <w:rPr>
                <w:sz w:val="22"/>
                <w:szCs w:val="22"/>
              </w:rPr>
            </w:pPr>
            <w:r w:rsidRPr="0005051E">
              <w:rPr>
                <w:sz w:val="22"/>
                <w:szCs w:val="22"/>
              </w:rPr>
              <w:t>Display all notes</w:t>
            </w:r>
          </w:p>
        </w:tc>
      </w:tr>
      <w:tr w:rsidR="008C2D07" w:rsidRPr="0005051E" w14:paraId="02627AE3"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0E5618A" w14:textId="77777777" w:rsidR="008C2D07" w:rsidRPr="0005051E" w:rsidRDefault="008C2D07" w:rsidP="006D696C">
            <w:pPr>
              <w:rPr>
                <w:b/>
                <w:color w:val="000000" w:themeColor="text1"/>
                <w:sz w:val="22"/>
                <w:szCs w:val="22"/>
              </w:rPr>
            </w:pPr>
            <w:r w:rsidRPr="0005051E">
              <w:rPr>
                <w:b/>
                <w:color w:val="000000" w:themeColor="text1"/>
                <w:sz w:val="22"/>
                <w:szCs w:val="22"/>
              </w:rPr>
              <w:t>Report</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ADBE677" w14:textId="77777777" w:rsidR="008C2D07" w:rsidRPr="0005051E" w:rsidRDefault="008C2D07" w:rsidP="00D10E8F">
            <w:pPr>
              <w:pStyle w:val="ListParagraph"/>
              <w:numPr>
                <w:ilvl w:val="0"/>
                <w:numId w:val="26"/>
              </w:numPr>
              <w:contextualSpacing/>
              <w:rPr>
                <w:sz w:val="22"/>
                <w:szCs w:val="22"/>
              </w:rPr>
            </w:pPr>
            <w:r w:rsidRPr="0005051E">
              <w:rPr>
                <w:sz w:val="22"/>
                <w:szCs w:val="22"/>
              </w:rPr>
              <w:t>Create report record</w:t>
            </w:r>
          </w:p>
          <w:p w14:paraId="51253C78" w14:textId="77777777" w:rsidR="008C2D07" w:rsidRPr="0005051E" w:rsidRDefault="008C2D07" w:rsidP="00D10E8F">
            <w:pPr>
              <w:pStyle w:val="ListParagraph"/>
              <w:numPr>
                <w:ilvl w:val="0"/>
                <w:numId w:val="26"/>
              </w:numPr>
              <w:contextualSpacing/>
              <w:rPr>
                <w:sz w:val="22"/>
                <w:szCs w:val="22"/>
              </w:rPr>
            </w:pPr>
            <w:r w:rsidRPr="0005051E">
              <w:rPr>
                <w:sz w:val="22"/>
                <w:szCs w:val="22"/>
              </w:rPr>
              <w:t>Display report</w:t>
            </w:r>
          </w:p>
          <w:p w14:paraId="1C8DAE3F" w14:textId="77777777" w:rsidR="008C2D07" w:rsidRPr="0005051E" w:rsidRDefault="008C2D07" w:rsidP="00D10E8F">
            <w:pPr>
              <w:pStyle w:val="ListParagraph"/>
              <w:numPr>
                <w:ilvl w:val="0"/>
                <w:numId w:val="26"/>
              </w:numPr>
              <w:contextualSpacing/>
              <w:rPr>
                <w:sz w:val="22"/>
                <w:szCs w:val="22"/>
              </w:rPr>
            </w:pPr>
            <w:r w:rsidRPr="0005051E">
              <w:rPr>
                <w:sz w:val="22"/>
                <w:szCs w:val="22"/>
              </w:rPr>
              <w:t>Print report</w:t>
            </w:r>
          </w:p>
        </w:tc>
      </w:tr>
      <w:tr w:rsidR="008C2D07" w:rsidRPr="0005051E" w14:paraId="50CA5E6F"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710FB55" w14:textId="77777777" w:rsidR="008C2D07" w:rsidRPr="0005051E" w:rsidRDefault="008C2D07" w:rsidP="006D696C">
            <w:pPr>
              <w:rPr>
                <w:b/>
                <w:color w:val="000000" w:themeColor="text1"/>
                <w:sz w:val="22"/>
                <w:szCs w:val="22"/>
              </w:rPr>
            </w:pPr>
            <w:r w:rsidRPr="0005051E">
              <w:rPr>
                <w:b/>
                <w:color w:val="000000" w:themeColor="text1"/>
                <w:sz w:val="22"/>
                <w:szCs w:val="22"/>
              </w:rPr>
              <w:t>Assignment</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186AD73" w14:textId="77777777" w:rsidR="008C2D07" w:rsidRPr="0005051E" w:rsidRDefault="008C2D07" w:rsidP="00D10E8F">
            <w:pPr>
              <w:pStyle w:val="ListParagraph"/>
              <w:numPr>
                <w:ilvl w:val="0"/>
                <w:numId w:val="26"/>
              </w:numPr>
              <w:contextualSpacing/>
              <w:rPr>
                <w:sz w:val="22"/>
                <w:szCs w:val="22"/>
              </w:rPr>
            </w:pPr>
            <w:r w:rsidRPr="0005051E">
              <w:rPr>
                <w:sz w:val="22"/>
                <w:szCs w:val="22"/>
              </w:rPr>
              <w:t>Add</w:t>
            </w:r>
            <w:r>
              <w:rPr>
                <w:sz w:val="22"/>
                <w:szCs w:val="22"/>
              </w:rPr>
              <w:t>/ edit/ delete</w:t>
            </w:r>
            <w:r w:rsidRPr="0005051E">
              <w:rPr>
                <w:sz w:val="22"/>
                <w:szCs w:val="22"/>
              </w:rPr>
              <w:t xml:space="preserve"> </w:t>
            </w:r>
            <w:r w:rsidRPr="0005051E">
              <w:rPr>
                <w:color w:val="000000" w:themeColor="text1"/>
                <w:sz w:val="22"/>
                <w:szCs w:val="22"/>
              </w:rPr>
              <w:t xml:space="preserve">assignment </w:t>
            </w:r>
            <w:r w:rsidRPr="0005051E">
              <w:rPr>
                <w:sz w:val="22"/>
                <w:szCs w:val="22"/>
              </w:rPr>
              <w:t>record</w:t>
            </w:r>
          </w:p>
          <w:p w14:paraId="26B8B66C" w14:textId="77777777" w:rsidR="008C2D07" w:rsidRPr="00DE1C91" w:rsidRDefault="008C2D07" w:rsidP="00D10E8F">
            <w:pPr>
              <w:pStyle w:val="ListParagraph"/>
              <w:numPr>
                <w:ilvl w:val="0"/>
                <w:numId w:val="26"/>
              </w:numPr>
              <w:contextualSpacing/>
              <w:rPr>
                <w:sz w:val="22"/>
                <w:szCs w:val="22"/>
              </w:rPr>
            </w:pPr>
            <w:r w:rsidRPr="0005051E">
              <w:rPr>
                <w:sz w:val="22"/>
                <w:szCs w:val="22"/>
              </w:rPr>
              <w:t xml:space="preserve">Display all </w:t>
            </w:r>
            <w:r w:rsidRPr="0005051E">
              <w:rPr>
                <w:color w:val="000000" w:themeColor="text1"/>
                <w:sz w:val="22"/>
                <w:szCs w:val="22"/>
              </w:rPr>
              <w:t>assignments</w:t>
            </w:r>
          </w:p>
          <w:p w14:paraId="173B1612" w14:textId="77777777" w:rsidR="008C2D07" w:rsidRPr="00E31EC0" w:rsidRDefault="008C2D07" w:rsidP="00D10E8F">
            <w:pPr>
              <w:pStyle w:val="ListParagraph"/>
              <w:numPr>
                <w:ilvl w:val="0"/>
                <w:numId w:val="26"/>
              </w:numPr>
              <w:contextualSpacing/>
              <w:rPr>
                <w:sz w:val="22"/>
                <w:szCs w:val="22"/>
              </w:rPr>
            </w:pPr>
            <w:r w:rsidRPr="00DE1C91">
              <w:rPr>
                <w:sz w:val="22"/>
                <w:szCs w:val="22"/>
              </w:rPr>
              <w:t>Archive</w:t>
            </w:r>
            <w:r>
              <w:rPr>
                <w:sz w:val="22"/>
                <w:szCs w:val="22"/>
              </w:rPr>
              <w:t>/ unarchive</w:t>
            </w:r>
            <w:r w:rsidRPr="00DE1C91">
              <w:rPr>
                <w:sz w:val="22"/>
                <w:szCs w:val="22"/>
              </w:rPr>
              <w:t xml:space="preserve"> </w:t>
            </w:r>
            <w:r w:rsidRPr="00DE1C91">
              <w:rPr>
                <w:color w:val="000000" w:themeColor="text1"/>
                <w:sz w:val="22"/>
                <w:szCs w:val="22"/>
              </w:rPr>
              <w:t xml:space="preserve">assignment </w:t>
            </w:r>
            <w:r w:rsidRPr="00DE1C91">
              <w:rPr>
                <w:sz w:val="22"/>
                <w:szCs w:val="22"/>
              </w:rPr>
              <w:t>record</w:t>
            </w:r>
          </w:p>
        </w:tc>
      </w:tr>
      <w:tr w:rsidR="008C2D07" w:rsidRPr="0005051E" w14:paraId="5209B002" w14:textId="77777777" w:rsidTr="006D696C">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9598C2" w14:textId="77777777" w:rsidR="008C2D07" w:rsidRPr="0005051E" w:rsidRDefault="008C2D07" w:rsidP="006D696C">
            <w:pPr>
              <w:rPr>
                <w:b/>
                <w:color w:val="000000" w:themeColor="text1"/>
                <w:sz w:val="22"/>
                <w:szCs w:val="22"/>
              </w:rPr>
            </w:pPr>
            <w:r>
              <w:rPr>
                <w:b/>
                <w:color w:val="000000" w:themeColor="text1"/>
                <w:sz w:val="22"/>
                <w:szCs w:val="22"/>
              </w:rPr>
              <w:t>Timetable</w:t>
            </w:r>
          </w:p>
        </w:tc>
        <w:tc>
          <w:tcPr>
            <w:tcW w:w="67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12371F" w14:textId="77777777" w:rsidR="008C2D07" w:rsidRDefault="008C2D07" w:rsidP="00D10E8F">
            <w:pPr>
              <w:pStyle w:val="ListParagraph"/>
              <w:numPr>
                <w:ilvl w:val="0"/>
                <w:numId w:val="26"/>
              </w:numPr>
              <w:contextualSpacing/>
              <w:rPr>
                <w:color w:val="000000" w:themeColor="text1"/>
                <w:sz w:val="22"/>
                <w:szCs w:val="22"/>
              </w:rPr>
            </w:pPr>
            <w:r>
              <w:rPr>
                <w:color w:val="000000" w:themeColor="text1"/>
                <w:sz w:val="22"/>
                <w:szCs w:val="22"/>
              </w:rPr>
              <w:t>Add/ edit/ delete timetable record</w:t>
            </w:r>
          </w:p>
          <w:p w14:paraId="71D988C9" w14:textId="77777777" w:rsidR="008C2D07" w:rsidRDefault="008C2D07" w:rsidP="00D10E8F">
            <w:pPr>
              <w:pStyle w:val="ListParagraph"/>
              <w:numPr>
                <w:ilvl w:val="0"/>
                <w:numId w:val="26"/>
              </w:numPr>
              <w:contextualSpacing/>
              <w:rPr>
                <w:color w:val="000000" w:themeColor="text1"/>
                <w:sz w:val="22"/>
                <w:szCs w:val="22"/>
              </w:rPr>
            </w:pPr>
            <w:r>
              <w:rPr>
                <w:color w:val="000000" w:themeColor="text1"/>
                <w:sz w:val="22"/>
                <w:szCs w:val="22"/>
              </w:rPr>
              <w:t>Display timetable records</w:t>
            </w:r>
          </w:p>
          <w:p w14:paraId="41616FC5" w14:textId="77777777" w:rsidR="008C2D07" w:rsidRPr="0005051E" w:rsidRDefault="008C2D07" w:rsidP="00D10E8F">
            <w:pPr>
              <w:pStyle w:val="ListParagraph"/>
              <w:numPr>
                <w:ilvl w:val="0"/>
                <w:numId w:val="26"/>
              </w:numPr>
              <w:contextualSpacing/>
              <w:rPr>
                <w:sz w:val="22"/>
                <w:szCs w:val="22"/>
              </w:rPr>
            </w:pPr>
            <w:r>
              <w:rPr>
                <w:color w:val="000000" w:themeColor="text1"/>
                <w:sz w:val="22"/>
                <w:szCs w:val="22"/>
              </w:rPr>
              <w:t>Archive/ unarchive timetable records</w:t>
            </w:r>
          </w:p>
        </w:tc>
      </w:tr>
    </w:tbl>
    <w:p w14:paraId="58B21597" w14:textId="77777777" w:rsidR="008C2D07" w:rsidRPr="008C2D07" w:rsidRDefault="008C2D07" w:rsidP="008C2D07"/>
    <w:p w14:paraId="42F32C07" w14:textId="77777777" w:rsidR="005E6ACD" w:rsidRDefault="005E6ACD" w:rsidP="005E6ACD">
      <w:pPr>
        <w:pStyle w:val="ListParagraph"/>
        <w:ind w:left="2880"/>
      </w:pPr>
    </w:p>
    <w:p w14:paraId="05ECF126" w14:textId="77777777" w:rsidR="005E6ACD" w:rsidRDefault="005E6ACD" w:rsidP="00D10E8F">
      <w:pPr>
        <w:pStyle w:val="Heading3"/>
        <w:numPr>
          <w:ilvl w:val="2"/>
          <w:numId w:val="24"/>
        </w:numPr>
        <w:rPr>
          <w:b/>
          <w:szCs w:val="24"/>
        </w:rPr>
      </w:pPr>
      <w:bookmarkStart w:id="21" w:name="_Toc74155398"/>
      <w:r w:rsidRPr="005E6ACD">
        <w:rPr>
          <w:b/>
        </w:rPr>
        <w:t>Significant Event Analysis</w:t>
      </w:r>
      <w:r w:rsidRPr="005E6ACD">
        <w:rPr>
          <w:b/>
          <w:szCs w:val="24"/>
        </w:rPr>
        <w:t>:</w:t>
      </w:r>
      <w:bookmarkEnd w:id="21"/>
    </w:p>
    <w:p w14:paraId="6DEBE1CB" w14:textId="77777777" w:rsidR="00277F66" w:rsidRPr="00277F66" w:rsidRDefault="00277F66" w:rsidP="00277F66"/>
    <w:tbl>
      <w:tblPr>
        <w:tblW w:w="926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960"/>
        <w:gridCol w:w="3150"/>
        <w:gridCol w:w="3150"/>
      </w:tblGrid>
      <w:tr w:rsidR="00277F66" w:rsidRPr="0005051E" w14:paraId="23C3D215" w14:textId="77777777" w:rsidTr="00820753">
        <w:tc>
          <w:tcPr>
            <w:tcW w:w="2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422249" w14:textId="77777777" w:rsidR="00277F66" w:rsidRPr="0005051E" w:rsidRDefault="00277F66" w:rsidP="00820753">
            <w:pPr>
              <w:rPr>
                <w:color w:val="244061"/>
                <w:sz w:val="22"/>
                <w:szCs w:val="22"/>
                <w:lang w:val="en-GB"/>
              </w:rPr>
            </w:pPr>
            <w:r w:rsidRPr="0005051E">
              <w:rPr>
                <w:b/>
                <w:bCs/>
                <w:color w:val="244061"/>
                <w:sz w:val="22"/>
                <w:szCs w:val="22"/>
                <w:lang w:val="en-GB"/>
              </w:rPr>
              <w:t>Event</w:t>
            </w:r>
          </w:p>
        </w:tc>
        <w:tc>
          <w:tcPr>
            <w:tcW w:w="3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29EF9C" w14:textId="77777777" w:rsidR="00277F66" w:rsidRPr="0005051E" w:rsidRDefault="00277F66" w:rsidP="00820753">
            <w:pPr>
              <w:rPr>
                <w:color w:val="244061"/>
                <w:sz w:val="22"/>
                <w:szCs w:val="22"/>
                <w:lang w:val="en-GB"/>
              </w:rPr>
            </w:pPr>
            <w:r w:rsidRPr="0005051E">
              <w:rPr>
                <w:b/>
                <w:bCs/>
                <w:color w:val="244061"/>
                <w:sz w:val="22"/>
                <w:szCs w:val="22"/>
                <w:lang w:val="en-GB"/>
              </w:rPr>
              <w:t>Performers</w:t>
            </w:r>
          </w:p>
        </w:tc>
        <w:tc>
          <w:tcPr>
            <w:tcW w:w="3150" w:type="dxa"/>
            <w:tcBorders>
              <w:top w:val="single" w:sz="8" w:space="0" w:color="A3A3A3"/>
              <w:left w:val="single" w:sz="8" w:space="0" w:color="A3A3A3"/>
              <w:bottom w:val="single" w:sz="8" w:space="0" w:color="A3A3A3"/>
              <w:right w:val="single" w:sz="8" w:space="0" w:color="A3A3A3"/>
            </w:tcBorders>
          </w:tcPr>
          <w:p w14:paraId="0CDA0A24" w14:textId="77777777" w:rsidR="00277F66" w:rsidRPr="0005051E" w:rsidRDefault="00277F66" w:rsidP="00820753">
            <w:pPr>
              <w:rPr>
                <w:b/>
                <w:bCs/>
                <w:color w:val="244061"/>
                <w:sz w:val="22"/>
                <w:szCs w:val="22"/>
                <w:lang w:val="en-GB"/>
              </w:rPr>
            </w:pPr>
            <w:r w:rsidRPr="0005051E">
              <w:rPr>
                <w:b/>
                <w:bCs/>
                <w:color w:val="244061"/>
                <w:sz w:val="22"/>
                <w:szCs w:val="22"/>
                <w:lang w:val="en-GB"/>
              </w:rPr>
              <w:t>Candidate Attributes</w:t>
            </w:r>
          </w:p>
        </w:tc>
      </w:tr>
      <w:tr w:rsidR="00277F66" w:rsidRPr="0005051E" w14:paraId="63A7894A" w14:textId="77777777" w:rsidTr="00820753">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A5F42A7" w14:textId="77777777" w:rsidR="00277F66" w:rsidRPr="0005051E" w:rsidRDefault="00277F66" w:rsidP="00820753">
            <w:pPr>
              <w:rPr>
                <w:b/>
                <w:bCs/>
                <w:sz w:val="22"/>
                <w:szCs w:val="22"/>
              </w:rPr>
            </w:pPr>
            <w:r w:rsidRPr="0005051E">
              <w:rPr>
                <w:b/>
                <w:bCs/>
                <w:sz w:val="22"/>
                <w:szCs w:val="22"/>
              </w:rPr>
              <w:t>Login</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38CBE09"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Admin</w:t>
            </w:r>
          </w:p>
          <w:p w14:paraId="6963300A"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Student</w:t>
            </w:r>
          </w:p>
          <w:p w14:paraId="1D36E87F"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5E820316"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3CBD509D"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45CA66E9"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00DAC44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password</w:t>
            </w:r>
          </w:p>
        </w:tc>
      </w:tr>
      <w:tr w:rsidR="00277F66" w:rsidRPr="0005051E" w14:paraId="73C7728E" w14:textId="77777777" w:rsidTr="00820753">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D4AC503" w14:textId="77777777" w:rsidR="00277F66" w:rsidRPr="0005051E" w:rsidRDefault="00277F66" w:rsidP="00820753">
            <w:pPr>
              <w:rPr>
                <w:b/>
                <w:bCs/>
                <w:sz w:val="22"/>
                <w:szCs w:val="22"/>
              </w:rPr>
            </w:pPr>
            <w:r w:rsidRPr="0005051E">
              <w:rPr>
                <w:b/>
                <w:bCs/>
                <w:sz w:val="22"/>
                <w:szCs w:val="22"/>
              </w:rPr>
              <w:t>Display all course</w:t>
            </w:r>
            <w:r>
              <w:rPr>
                <w:b/>
                <w:bCs/>
                <w:sz w:val="22"/>
                <w:szCs w:val="22"/>
              </w:rPr>
              <w:t>s’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874BCF6"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2181FE0A"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12FB82DA"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55D7A808"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4D5615A5" w14:textId="77777777" w:rsidR="00277F66" w:rsidRPr="0005051E"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7A893381"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ourse_id</w:t>
            </w:r>
          </w:p>
          <w:p w14:paraId="7C89D086" w14:textId="77777777" w:rsidR="00277F66" w:rsidRPr="003A4E7A"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urse_name</w:t>
            </w:r>
            <w:proofErr w:type="spellEnd"/>
          </w:p>
          <w:p w14:paraId="4E119DD7"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description</w:t>
            </w:r>
          </w:p>
          <w:p w14:paraId="14E11002"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redit_score</w:t>
            </w:r>
          </w:p>
          <w:p w14:paraId="192FDA78"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ost</w:t>
            </w:r>
          </w:p>
          <w:p w14:paraId="5BDCFAD8"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rt_date</w:t>
            </w:r>
          </w:p>
          <w:p w14:paraId="479014B9"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end_date</w:t>
            </w:r>
          </w:p>
          <w:p w14:paraId="7D77D86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emester</w:t>
            </w:r>
          </w:p>
          <w:p w14:paraId="79B576B3"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p w14:paraId="4197B354" w14:textId="77777777" w:rsidR="00277F66" w:rsidRPr="00953BF5" w:rsidRDefault="00277F66" w:rsidP="00820753">
            <w:pPr>
              <w:rPr>
                <w:color w:val="000000" w:themeColor="text1"/>
                <w:sz w:val="22"/>
                <w:szCs w:val="22"/>
              </w:rPr>
            </w:pPr>
          </w:p>
        </w:tc>
      </w:tr>
      <w:tr w:rsidR="00277F66" w:rsidRPr="0005051E" w14:paraId="7D9B13BF" w14:textId="77777777" w:rsidTr="00820753">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582B802" w14:textId="77777777" w:rsidR="00277F66" w:rsidRPr="0005051E" w:rsidRDefault="00277F66" w:rsidP="00820753">
            <w:pPr>
              <w:rPr>
                <w:b/>
                <w:bCs/>
                <w:sz w:val="22"/>
                <w:szCs w:val="22"/>
              </w:rPr>
            </w:pPr>
            <w:r w:rsidRPr="0005051E">
              <w:rPr>
                <w:b/>
                <w:bCs/>
                <w:sz w:val="22"/>
                <w:szCs w:val="22"/>
              </w:rPr>
              <w:t>Display enrolled course</w:t>
            </w:r>
            <w:r>
              <w:rPr>
                <w:b/>
                <w:bCs/>
                <w:sz w:val="22"/>
                <w:szCs w:val="22"/>
              </w:rPr>
              <w:t xml:space="preserve">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2D9F978"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Student</w:t>
            </w:r>
          </w:p>
        </w:tc>
        <w:tc>
          <w:tcPr>
            <w:tcW w:w="3150" w:type="dxa"/>
            <w:tcBorders>
              <w:top w:val="single" w:sz="8" w:space="0" w:color="A3A3A3"/>
              <w:left w:val="single" w:sz="8" w:space="0" w:color="A3A3A3"/>
              <w:bottom w:val="single" w:sz="8" w:space="0" w:color="A3A3A3"/>
              <w:right w:val="single" w:sz="8" w:space="0" w:color="A3A3A3"/>
            </w:tcBorders>
          </w:tcPr>
          <w:p w14:paraId="3F445B24"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3C695928"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role_id</w:t>
            </w:r>
            <w:proofErr w:type="spellEnd"/>
          </w:p>
          <w:p w14:paraId="308E2EA5" w14:textId="77777777" w:rsidR="00277F66" w:rsidRDefault="00277F66" w:rsidP="00D10E8F">
            <w:pPr>
              <w:pStyle w:val="ListParagraph"/>
              <w:numPr>
                <w:ilvl w:val="0"/>
                <w:numId w:val="30"/>
              </w:numPr>
              <w:contextualSpacing/>
              <w:rPr>
                <w:color w:val="000000" w:themeColor="text1"/>
                <w:sz w:val="22"/>
                <w:szCs w:val="22"/>
              </w:rPr>
            </w:pPr>
            <w:r w:rsidRPr="000F3618">
              <w:rPr>
                <w:color w:val="000000" w:themeColor="text1"/>
                <w:sz w:val="22"/>
                <w:szCs w:val="22"/>
              </w:rPr>
              <w:t>email</w:t>
            </w:r>
          </w:p>
          <w:p w14:paraId="59A044FC" w14:textId="77777777" w:rsidR="00277F66" w:rsidRPr="000F3618"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7483579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ourse_id</w:t>
            </w:r>
          </w:p>
          <w:p w14:paraId="6DC4A9E6" w14:textId="77777777" w:rsidR="00277F66" w:rsidRPr="003A4E7A"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urse_name</w:t>
            </w:r>
            <w:proofErr w:type="spellEnd"/>
          </w:p>
          <w:p w14:paraId="2CB6DF9B"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description</w:t>
            </w:r>
          </w:p>
          <w:p w14:paraId="7EAD0B4E"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lastRenderedPageBreak/>
              <w:t>credit_score</w:t>
            </w:r>
          </w:p>
          <w:p w14:paraId="4F97B2E9"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ost</w:t>
            </w:r>
          </w:p>
          <w:p w14:paraId="09B76CFD"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rt_date</w:t>
            </w:r>
          </w:p>
          <w:p w14:paraId="5CDCDF4E"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end_date</w:t>
            </w:r>
          </w:p>
          <w:p w14:paraId="206F926C" w14:textId="77777777" w:rsidR="00277F66" w:rsidRPr="00953BF5"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p w14:paraId="7350FFF7"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 xml:space="preserve">semester </w:t>
            </w:r>
          </w:p>
          <w:p w14:paraId="0578928E" w14:textId="77777777" w:rsidR="00277F66" w:rsidRPr="000F3618"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urse_name</w:t>
            </w:r>
            <w:proofErr w:type="spellEnd"/>
          </w:p>
        </w:tc>
      </w:tr>
      <w:tr w:rsidR="00277F66" w:rsidRPr="0005051E" w14:paraId="15EC72DB" w14:textId="77777777" w:rsidTr="00820753">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1516F23" w14:textId="77777777" w:rsidR="00277F66" w:rsidRPr="0005051E" w:rsidRDefault="00277F66" w:rsidP="00820753">
            <w:pPr>
              <w:rPr>
                <w:b/>
                <w:bCs/>
                <w:sz w:val="22"/>
                <w:szCs w:val="22"/>
              </w:rPr>
            </w:pPr>
            <w:r w:rsidRPr="0005051E">
              <w:rPr>
                <w:b/>
                <w:bCs/>
                <w:sz w:val="22"/>
                <w:szCs w:val="22"/>
              </w:rPr>
              <w:lastRenderedPageBreak/>
              <w:t>Add/Edit/delete course</w:t>
            </w:r>
            <w:r>
              <w:rPr>
                <w:b/>
                <w:bCs/>
                <w:sz w:val="22"/>
                <w:szCs w:val="22"/>
              </w:rPr>
              <w:t xml:space="preserve">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C216927"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58CBFC65"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249E9904"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7360FEA0"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6B152799"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259D12F1" w14:textId="77777777" w:rsidR="00277F66" w:rsidRPr="0007304D" w:rsidRDefault="00277F66" w:rsidP="00D10E8F">
            <w:pPr>
              <w:pStyle w:val="ListParagraph"/>
              <w:numPr>
                <w:ilvl w:val="0"/>
                <w:numId w:val="30"/>
              </w:numPr>
              <w:contextualSpacing/>
              <w:rPr>
                <w:color w:val="000000" w:themeColor="text1"/>
                <w:sz w:val="22"/>
                <w:szCs w:val="22"/>
              </w:rPr>
            </w:pPr>
            <w:r w:rsidRPr="000F3618">
              <w:rPr>
                <w:color w:val="000000" w:themeColor="text1"/>
                <w:sz w:val="22"/>
                <w:szCs w:val="22"/>
              </w:rPr>
              <w:t>course_id</w:t>
            </w:r>
          </w:p>
        </w:tc>
      </w:tr>
      <w:tr w:rsidR="00277F66" w:rsidRPr="0005051E" w14:paraId="0127EE5A" w14:textId="77777777" w:rsidTr="00820753">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AFF0417" w14:textId="77777777" w:rsidR="00277F66" w:rsidRPr="0005051E" w:rsidRDefault="00277F66" w:rsidP="00820753">
            <w:pPr>
              <w:rPr>
                <w:b/>
                <w:bCs/>
                <w:sz w:val="22"/>
                <w:szCs w:val="22"/>
              </w:rPr>
            </w:pPr>
            <w:r w:rsidRPr="0005051E">
              <w:rPr>
                <w:b/>
                <w:bCs/>
                <w:sz w:val="22"/>
                <w:szCs w:val="22"/>
              </w:rPr>
              <w:t>Archive/Unarchive course</w:t>
            </w:r>
            <w:r>
              <w:rPr>
                <w:b/>
                <w:bCs/>
                <w:sz w:val="22"/>
                <w:szCs w:val="22"/>
              </w:rPr>
              <w:t xml:space="preserve">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44CB99B"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5E791B37"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6715F7C0"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50CE7ABC"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1C474D0D"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 xml:space="preserve">password </w:t>
            </w:r>
          </w:p>
          <w:p w14:paraId="76639B86"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course_id</w:t>
            </w:r>
          </w:p>
          <w:p w14:paraId="66525F89"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sz w:val="22"/>
                <w:szCs w:val="22"/>
              </w:rPr>
              <w:t>is_archived</w:t>
            </w:r>
            <w:proofErr w:type="spellEnd"/>
          </w:p>
        </w:tc>
      </w:tr>
      <w:tr w:rsidR="00277F66" w:rsidRPr="0005051E" w14:paraId="308412CC"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3EFB587" w14:textId="77777777" w:rsidR="00277F66" w:rsidRPr="0005051E" w:rsidRDefault="00277F66" w:rsidP="00820753">
            <w:pPr>
              <w:rPr>
                <w:b/>
                <w:bCs/>
                <w:sz w:val="22"/>
                <w:szCs w:val="22"/>
              </w:rPr>
            </w:pPr>
            <w:r w:rsidRPr="0005051E">
              <w:rPr>
                <w:b/>
                <w:bCs/>
                <w:sz w:val="22"/>
                <w:szCs w:val="22"/>
              </w:rPr>
              <w:t>Assign course leader</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E13FD25"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6FE3589E"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7FCB9FFA"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41C54051"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47413F1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 xml:space="preserve">password </w:t>
            </w:r>
          </w:p>
          <w:p w14:paraId="2D1D2846"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course_id</w:t>
            </w:r>
          </w:p>
          <w:p w14:paraId="529EC8A4" w14:textId="77777777" w:rsidR="00277F66" w:rsidRPr="003A4E7A" w:rsidRDefault="00277F66" w:rsidP="00D10E8F">
            <w:pPr>
              <w:pStyle w:val="ListParagraph"/>
              <w:numPr>
                <w:ilvl w:val="0"/>
                <w:numId w:val="30"/>
              </w:numPr>
              <w:contextualSpacing/>
              <w:rPr>
                <w:color w:val="000000" w:themeColor="text1"/>
                <w:sz w:val="22"/>
                <w:szCs w:val="22"/>
              </w:rPr>
            </w:pPr>
            <w:proofErr w:type="spellStart"/>
            <w:r w:rsidRPr="0005051E">
              <w:rPr>
                <w:sz w:val="22"/>
                <w:szCs w:val="22"/>
              </w:rPr>
              <w:t>course_leader</w:t>
            </w:r>
            <w:proofErr w:type="spellEnd"/>
          </w:p>
        </w:tc>
      </w:tr>
      <w:tr w:rsidR="00277F66" w:rsidRPr="0005051E" w14:paraId="55D72A1C"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5D1E011" w14:textId="77777777" w:rsidR="00277F66" w:rsidRPr="0005051E" w:rsidRDefault="00277F66" w:rsidP="00820753">
            <w:pPr>
              <w:rPr>
                <w:b/>
                <w:bCs/>
                <w:sz w:val="22"/>
                <w:szCs w:val="22"/>
              </w:rPr>
            </w:pPr>
            <w:r>
              <w:rPr>
                <w:b/>
                <w:bCs/>
                <w:sz w:val="22"/>
                <w:szCs w:val="22"/>
              </w:rPr>
              <w:t>View own profile</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F8DE2B6"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p w14:paraId="313F4798"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udent</w:t>
            </w:r>
          </w:p>
          <w:p w14:paraId="63AA6636" w14:textId="77777777" w:rsidR="00277F66" w:rsidRPr="000F3618" w:rsidRDefault="00277F66" w:rsidP="00820753">
            <w:pPr>
              <w:ind w:left="360"/>
              <w:rPr>
                <w:color w:val="000000" w:themeColor="text1"/>
                <w:sz w:val="22"/>
                <w:szCs w:val="22"/>
              </w:rPr>
            </w:pPr>
          </w:p>
        </w:tc>
        <w:tc>
          <w:tcPr>
            <w:tcW w:w="3150" w:type="dxa"/>
            <w:tcBorders>
              <w:top w:val="single" w:sz="8" w:space="0" w:color="A3A3A3"/>
              <w:left w:val="single" w:sz="8" w:space="0" w:color="A3A3A3"/>
              <w:bottom w:val="single" w:sz="8" w:space="0" w:color="A3A3A3"/>
              <w:right w:val="single" w:sz="8" w:space="0" w:color="A3A3A3"/>
            </w:tcBorders>
          </w:tcPr>
          <w:p w14:paraId="1B201736"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3927342E"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role_id</w:t>
            </w:r>
            <w:proofErr w:type="spellEnd"/>
          </w:p>
          <w:p w14:paraId="3009A014"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C4EF129" w14:textId="77777777" w:rsidR="00277F66" w:rsidRPr="0005051E"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7B86A030"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first_name</w:t>
            </w:r>
            <w:proofErr w:type="spellEnd"/>
          </w:p>
          <w:p w14:paraId="76BC39A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last_name</w:t>
            </w:r>
            <w:proofErr w:type="spellEnd"/>
          </w:p>
          <w:p w14:paraId="2DFCFBB6"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date_of_birth</w:t>
            </w:r>
            <w:proofErr w:type="spellEnd"/>
          </w:p>
          <w:p w14:paraId="5D513D92"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bile_number</w:t>
            </w:r>
            <w:proofErr w:type="spellEnd"/>
          </w:p>
          <w:p w14:paraId="10B3FCAF"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email</w:t>
            </w:r>
          </w:p>
          <w:p w14:paraId="63F1759A"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ntact_number</w:t>
            </w:r>
            <w:proofErr w:type="spellEnd"/>
          </w:p>
          <w:p w14:paraId="41397F58" w14:textId="77777777" w:rsidR="00277F66" w:rsidRPr="000F3618"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date_joined</w:t>
            </w:r>
            <w:proofErr w:type="spellEnd"/>
          </w:p>
        </w:tc>
      </w:tr>
      <w:tr w:rsidR="00277F66" w:rsidRPr="0005051E" w14:paraId="7BF639BE"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A775787" w14:textId="77777777" w:rsidR="00277F66" w:rsidRDefault="00277F66" w:rsidP="00820753">
            <w:pPr>
              <w:rPr>
                <w:b/>
                <w:bCs/>
                <w:sz w:val="22"/>
                <w:szCs w:val="22"/>
              </w:rPr>
            </w:pPr>
            <w:r>
              <w:rPr>
                <w:b/>
                <w:bCs/>
                <w:sz w:val="22"/>
                <w:szCs w:val="22"/>
              </w:rPr>
              <w:t>Display all assignment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F65AA57" w14:textId="77777777" w:rsidR="00277F66" w:rsidRPr="001C1751" w:rsidRDefault="00277F66" w:rsidP="00D10E8F">
            <w:pPr>
              <w:pStyle w:val="ListParagraph"/>
              <w:numPr>
                <w:ilvl w:val="0"/>
                <w:numId w:val="31"/>
              </w:numPr>
              <w:contextualSpacing/>
              <w:rPr>
                <w:color w:val="000000" w:themeColor="text1"/>
                <w:sz w:val="22"/>
                <w:szCs w:val="22"/>
              </w:rPr>
            </w:pPr>
            <w:r w:rsidRPr="001C1751">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4A448C58"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42C8E369"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role_id</w:t>
            </w:r>
            <w:proofErr w:type="spellEnd"/>
          </w:p>
          <w:p w14:paraId="2FC90C03"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4EDE92E6" w14:textId="77777777" w:rsidR="00277F66" w:rsidRPr="0005051E"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4BB66A27"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_id</w:t>
            </w:r>
            <w:proofErr w:type="spellEnd"/>
          </w:p>
          <w:p w14:paraId="301349E3" w14:textId="77777777" w:rsidR="00277F66" w:rsidRPr="006F4812" w:rsidRDefault="00277F66" w:rsidP="00D10E8F">
            <w:pPr>
              <w:pStyle w:val="ListParagraph"/>
              <w:numPr>
                <w:ilvl w:val="0"/>
                <w:numId w:val="30"/>
              </w:numPr>
              <w:contextualSpacing/>
              <w:rPr>
                <w:color w:val="000000" w:themeColor="text1"/>
                <w:sz w:val="22"/>
                <w:szCs w:val="22"/>
              </w:rPr>
            </w:pPr>
            <w:r>
              <w:rPr>
                <w:color w:val="000000" w:themeColor="text1"/>
                <w:sz w:val="22"/>
                <w:szCs w:val="22"/>
              </w:rPr>
              <w:t>title</w:t>
            </w:r>
          </w:p>
          <w:p w14:paraId="6F065CA2"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description</w:t>
            </w:r>
          </w:p>
          <w:p w14:paraId="621CA484"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7FE04AE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lastRenderedPageBreak/>
              <w:t>assignment_file</w:t>
            </w:r>
            <w:proofErr w:type="spellEnd"/>
          </w:p>
          <w:p w14:paraId="5AA719F2" w14:textId="77777777" w:rsidR="00277F66" w:rsidRPr="001C1751"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ubmission_date</w:t>
            </w:r>
            <w:proofErr w:type="spellEnd"/>
          </w:p>
          <w:p w14:paraId="579B4D6D" w14:textId="77777777" w:rsidR="00277F66" w:rsidRPr="000840E4"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tc>
      </w:tr>
      <w:tr w:rsidR="00277F66" w:rsidRPr="0005051E" w14:paraId="672E66FD"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012247D" w14:textId="77777777" w:rsidR="00277F66" w:rsidRDefault="00277F66" w:rsidP="00820753">
            <w:pPr>
              <w:rPr>
                <w:b/>
                <w:bCs/>
                <w:sz w:val="22"/>
                <w:szCs w:val="22"/>
              </w:rPr>
            </w:pPr>
            <w:r>
              <w:rPr>
                <w:b/>
                <w:bCs/>
                <w:sz w:val="22"/>
                <w:szCs w:val="22"/>
              </w:rPr>
              <w:lastRenderedPageBreak/>
              <w:t>Add/edit/delete Assignment</w:t>
            </w:r>
          </w:p>
          <w:p w14:paraId="430E89A1" w14:textId="77777777" w:rsidR="00277F66" w:rsidRDefault="00277F66" w:rsidP="00820753">
            <w:pPr>
              <w:rPr>
                <w:b/>
                <w:bCs/>
                <w:sz w:val="22"/>
                <w:szCs w:val="22"/>
              </w:rPr>
            </w:pPr>
            <w:r>
              <w:rPr>
                <w:b/>
                <w:bCs/>
                <w:sz w:val="22"/>
                <w:szCs w:val="22"/>
              </w:rPr>
              <w:t>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FC2C480"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0DF9224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user_id</w:t>
            </w:r>
          </w:p>
          <w:p w14:paraId="29A4544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role_id</w:t>
            </w:r>
            <w:proofErr w:type="spellEnd"/>
          </w:p>
          <w:p w14:paraId="2042363C"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email</w:t>
            </w:r>
          </w:p>
          <w:p w14:paraId="27275ABD"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2BD0CE51"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s_id</w:t>
            </w:r>
            <w:proofErr w:type="spellEnd"/>
          </w:p>
          <w:p w14:paraId="0487C21C"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s_title</w:t>
            </w:r>
            <w:proofErr w:type="spellEnd"/>
          </w:p>
        </w:tc>
      </w:tr>
      <w:tr w:rsidR="00277F66" w:rsidRPr="0005051E" w14:paraId="2277628D"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A31E84D" w14:textId="77777777" w:rsidR="00277F66" w:rsidRDefault="00277F66" w:rsidP="00820753">
            <w:pPr>
              <w:rPr>
                <w:b/>
                <w:bCs/>
                <w:sz w:val="22"/>
                <w:szCs w:val="22"/>
              </w:rPr>
            </w:pPr>
            <w:r>
              <w:rPr>
                <w:b/>
                <w:bCs/>
                <w:sz w:val="22"/>
                <w:szCs w:val="22"/>
              </w:rPr>
              <w:t>Display all student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7A9BD7E"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75D77DC9"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user_id</w:t>
            </w:r>
          </w:p>
          <w:p w14:paraId="67018140"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3FC8708E"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0792DE8B" w14:textId="77777777" w:rsidR="00277F66" w:rsidRPr="0005051E"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28701DA4"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first_name</w:t>
            </w:r>
            <w:proofErr w:type="spellEnd"/>
          </w:p>
          <w:p w14:paraId="702DD752"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middle_name</w:t>
            </w:r>
            <w:proofErr w:type="spellEnd"/>
          </w:p>
          <w:p w14:paraId="29AA4E37"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last_name</w:t>
            </w:r>
            <w:proofErr w:type="spellEnd"/>
          </w:p>
          <w:p w14:paraId="05875D57"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35147F6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dress</w:t>
            </w:r>
          </w:p>
          <w:p w14:paraId="6E68D0CF" w14:textId="77777777" w:rsidR="00277F66" w:rsidRPr="006F481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email</w:t>
            </w:r>
            <w:proofErr w:type="spellEnd"/>
          </w:p>
          <w:p w14:paraId="461F8418"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ntact_number</w:t>
            </w:r>
            <w:proofErr w:type="spellEnd"/>
          </w:p>
          <w:p w14:paraId="421B5FF7" w14:textId="77777777" w:rsidR="00277F66" w:rsidRPr="00953BF5" w:rsidRDefault="00277F66" w:rsidP="00D10E8F">
            <w:pPr>
              <w:pStyle w:val="ListParagraph"/>
              <w:numPr>
                <w:ilvl w:val="0"/>
                <w:numId w:val="30"/>
              </w:numPr>
              <w:contextualSpacing/>
              <w:rPr>
                <w:color w:val="000000" w:themeColor="text1"/>
                <w:sz w:val="22"/>
                <w:szCs w:val="22"/>
              </w:rPr>
            </w:pPr>
            <w:r>
              <w:rPr>
                <w:color w:val="000000" w:themeColor="text1"/>
                <w:sz w:val="22"/>
                <w:szCs w:val="22"/>
              </w:rPr>
              <w:t>course_id</w:t>
            </w:r>
          </w:p>
          <w:p w14:paraId="2F3D5901"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p w14:paraId="5F8C3FC5" w14:textId="77777777" w:rsidR="00277F66" w:rsidRPr="00F109B6" w:rsidRDefault="00277F66" w:rsidP="00820753">
            <w:pPr>
              <w:ind w:left="360"/>
              <w:rPr>
                <w:color w:val="000000" w:themeColor="text1"/>
                <w:sz w:val="22"/>
                <w:szCs w:val="22"/>
              </w:rPr>
            </w:pPr>
          </w:p>
        </w:tc>
      </w:tr>
      <w:tr w:rsidR="00277F66" w:rsidRPr="0005051E" w14:paraId="1C1B297E" w14:textId="77777777" w:rsidTr="00820753">
        <w:trPr>
          <w:trHeight w:val="55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90C89F9" w14:textId="77777777" w:rsidR="00277F66" w:rsidRDefault="00277F66" w:rsidP="00820753">
            <w:pPr>
              <w:rPr>
                <w:b/>
                <w:bCs/>
                <w:sz w:val="22"/>
                <w:szCs w:val="22"/>
              </w:rPr>
            </w:pPr>
            <w:r>
              <w:rPr>
                <w:b/>
                <w:bCs/>
                <w:sz w:val="22"/>
                <w:szCs w:val="22"/>
              </w:rPr>
              <w:t>Add/edit/delete student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115EBA0"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50FD2E9E"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1BF246E8"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3896EE26"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113B06AB"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207B7FF3"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w:t>
            </w:r>
            <w:r w:rsidRPr="000F3618">
              <w:rPr>
                <w:color w:val="000000" w:themeColor="text1"/>
                <w:sz w:val="22"/>
                <w:szCs w:val="22"/>
              </w:rPr>
              <w:t>_id</w:t>
            </w:r>
            <w:proofErr w:type="spellEnd"/>
          </w:p>
          <w:p w14:paraId="3CE85F19"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first_name</w:t>
            </w:r>
            <w:proofErr w:type="spellEnd"/>
          </w:p>
          <w:p w14:paraId="3995296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middle_name</w:t>
            </w:r>
            <w:proofErr w:type="spellEnd"/>
          </w:p>
          <w:p w14:paraId="2A626721" w14:textId="77777777" w:rsidR="00277F66" w:rsidRPr="00953BF5"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last_name</w:t>
            </w:r>
            <w:proofErr w:type="spellEnd"/>
          </w:p>
        </w:tc>
      </w:tr>
      <w:tr w:rsidR="00277F66" w:rsidRPr="0005051E" w14:paraId="596A639A"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9138BB5" w14:textId="77777777" w:rsidR="00277F66" w:rsidRDefault="00277F66" w:rsidP="00820753">
            <w:pPr>
              <w:rPr>
                <w:b/>
                <w:bCs/>
                <w:sz w:val="22"/>
                <w:szCs w:val="22"/>
              </w:rPr>
            </w:pPr>
            <w:r>
              <w:rPr>
                <w:b/>
                <w:bCs/>
                <w:sz w:val="22"/>
                <w:szCs w:val="22"/>
              </w:rPr>
              <w:t>Archive/ unarchive student</w:t>
            </w:r>
          </w:p>
          <w:p w14:paraId="5DE37CCA" w14:textId="77777777" w:rsidR="00277F66" w:rsidRDefault="00277F66" w:rsidP="00820753">
            <w:pPr>
              <w:rPr>
                <w:b/>
                <w:bCs/>
                <w:sz w:val="22"/>
                <w:szCs w:val="22"/>
              </w:rPr>
            </w:pPr>
            <w:r>
              <w:rPr>
                <w:b/>
                <w:bCs/>
                <w:sz w:val="22"/>
                <w:szCs w:val="22"/>
              </w:rPr>
              <w:t>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B3729A5"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0E459E19"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1FCEE200"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5EC0E753"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2977466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 xml:space="preserve">password </w:t>
            </w:r>
          </w:p>
          <w:p w14:paraId="5FD3A7F1"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w:t>
            </w:r>
            <w:r w:rsidRPr="0005051E">
              <w:rPr>
                <w:color w:val="000000" w:themeColor="text1"/>
                <w:sz w:val="22"/>
                <w:szCs w:val="22"/>
              </w:rPr>
              <w:t>_id</w:t>
            </w:r>
            <w:proofErr w:type="spellEnd"/>
          </w:p>
          <w:p w14:paraId="55DEA4F0" w14:textId="77777777" w:rsidR="00277F66" w:rsidRDefault="00277F66" w:rsidP="00D10E8F">
            <w:pPr>
              <w:pStyle w:val="ListParagraph"/>
              <w:numPr>
                <w:ilvl w:val="0"/>
                <w:numId w:val="30"/>
              </w:numPr>
              <w:contextualSpacing/>
              <w:rPr>
                <w:color w:val="000000" w:themeColor="text1"/>
                <w:sz w:val="22"/>
                <w:szCs w:val="22"/>
              </w:rPr>
            </w:pPr>
            <w:proofErr w:type="spellStart"/>
            <w:r w:rsidRPr="0005051E">
              <w:rPr>
                <w:sz w:val="22"/>
                <w:szCs w:val="22"/>
              </w:rPr>
              <w:t>is_archived</w:t>
            </w:r>
            <w:proofErr w:type="spellEnd"/>
          </w:p>
        </w:tc>
      </w:tr>
      <w:tr w:rsidR="00277F66" w:rsidRPr="0005051E" w14:paraId="1A866643"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17BF1AC" w14:textId="77777777" w:rsidR="00277F66" w:rsidRDefault="00277F66" w:rsidP="00820753">
            <w:pPr>
              <w:rPr>
                <w:b/>
                <w:bCs/>
                <w:sz w:val="22"/>
                <w:szCs w:val="22"/>
              </w:rPr>
            </w:pPr>
            <w:r>
              <w:rPr>
                <w:b/>
                <w:bCs/>
                <w:sz w:val="22"/>
                <w:szCs w:val="22"/>
              </w:rPr>
              <w:lastRenderedPageBreak/>
              <w:t>Assign student to a course</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AF32E72"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0E49B8E3"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3D469E7A"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593A8922"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35ABBCE3" w14:textId="77777777" w:rsidR="00277F66" w:rsidRPr="0005051E"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187A1AA6"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ourse_id</w:t>
            </w:r>
          </w:p>
          <w:p w14:paraId="1F5CFF0A"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urse_name</w:t>
            </w:r>
            <w:proofErr w:type="spellEnd"/>
          </w:p>
          <w:p w14:paraId="4DB0E6F8"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169984C0" w14:textId="77777777" w:rsidR="00277F66" w:rsidRPr="00953BF5" w:rsidRDefault="00277F66" w:rsidP="00820753">
            <w:pPr>
              <w:rPr>
                <w:color w:val="000000" w:themeColor="text1"/>
                <w:sz w:val="22"/>
                <w:szCs w:val="22"/>
              </w:rPr>
            </w:pPr>
          </w:p>
        </w:tc>
      </w:tr>
      <w:tr w:rsidR="00277F66" w:rsidRPr="0005051E" w14:paraId="09DEA726"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10DC7C5" w14:textId="77777777" w:rsidR="00277F66" w:rsidRDefault="00277F66" w:rsidP="00820753">
            <w:pPr>
              <w:rPr>
                <w:b/>
                <w:bCs/>
                <w:sz w:val="22"/>
                <w:szCs w:val="22"/>
              </w:rPr>
            </w:pPr>
            <w:r>
              <w:rPr>
                <w:b/>
                <w:bCs/>
                <w:sz w:val="22"/>
                <w:szCs w:val="22"/>
              </w:rPr>
              <w:t>Add/edit/delete staff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8B5A99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6C378AE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29D793CF"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4E4E3D59"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2A944E4F" w14:textId="77777777" w:rsidR="00277F66" w:rsidRPr="0005051E"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168CF16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w:t>
            </w:r>
            <w:r w:rsidRPr="000F3618">
              <w:rPr>
                <w:color w:val="000000" w:themeColor="text1"/>
                <w:sz w:val="22"/>
                <w:szCs w:val="22"/>
              </w:rPr>
              <w:t>_id</w:t>
            </w:r>
            <w:proofErr w:type="spellEnd"/>
          </w:p>
          <w:p w14:paraId="38161246"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first_name</w:t>
            </w:r>
            <w:proofErr w:type="spellEnd"/>
          </w:p>
          <w:p w14:paraId="41C7EC0F" w14:textId="77777777" w:rsidR="00277F66" w:rsidRPr="00427EC9"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middle_name</w:t>
            </w:r>
            <w:proofErr w:type="spellEnd"/>
          </w:p>
          <w:p w14:paraId="2DB7D31E"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last_name</w:t>
            </w:r>
            <w:proofErr w:type="spellEnd"/>
          </w:p>
          <w:p w14:paraId="002AED4F" w14:textId="77777777" w:rsidR="00277F66" w:rsidRPr="00427EC9" w:rsidRDefault="00277F66" w:rsidP="00820753">
            <w:pPr>
              <w:ind w:left="360"/>
              <w:rPr>
                <w:color w:val="000000" w:themeColor="text1"/>
                <w:sz w:val="22"/>
                <w:szCs w:val="22"/>
              </w:rPr>
            </w:pPr>
          </w:p>
        </w:tc>
      </w:tr>
      <w:tr w:rsidR="00277F66" w:rsidRPr="0005051E" w14:paraId="6E6B529C" w14:textId="77777777" w:rsidTr="00820753">
        <w:trPr>
          <w:trHeight w:val="1709"/>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DBF202B" w14:textId="77777777" w:rsidR="00277F66" w:rsidRDefault="00277F66" w:rsidP="00820753">
            <w:pPr>
              <w:rPr>
                <w:b/>
                <w:bCs/>
                <w:sz w:val="22"/>
                <w:szCs w:val="22"/>
              </w:rPr>
            </w:pPr>
            <w:r>
              <w:rPr>
                <w:b/>
                <w:bCs/>
                <w:sz w:val="22"/>
                <w:szCs w:val="22"/>
              </w:rPr>
              <w:t>Archive/ unarchive staff</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841DEC9"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420CB962"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7D30C1CF"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528820E7"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4B631DC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 xml:space="preserve">password </w:t>
            </w:r>
          </w:p>
          <w:p w14:paraId="347934CE"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w:t>
            </w:r>
            <w:r w:rsidRPr="0005051E">
              <w:rPr>
                <w:color w:val="000000" w:themeColor="text1"/>
                <w:sz w:val="22"/>
                <w:szCs w:val="22"/>
              </w:rPr>
              <w:t>_id</w:t>
            </w:r>
            <w:proofErr w:type="spellEnd"/>
          </w:p>
          <w:p w14:paraId="28EB8573" w14:textId="77777777" w:rsidR="00277F66" w:rsidRDefault="00277F66" w:rsidP="00D10E8F">
            <w:pPr>
              <w:pStyle w:val="ListParagraph"/>
              <w:numPr>
                <w:ilvl w:val="0"/>
                <w:numId w:val="30"/>
              </w:numPr>
              <w:contextualSpacing/>
              <w:rPr>
                <w:color w:val="000000" w:themeColor="text1"/>
                <w:sz w:val="22"/>
                <w:szCs w:val="22"/>
              </w:rPr>
            </w:pPr>
            <w:proofErr w:type="spellStart"/>
            <w:r w:rsidRPr="0005051E">
              <w:rPr>
                <w:sz w:val="22"/>
                <w:szCs w:val="22"/>
              </w:rPr>
              <w:t>is_archived</w:t>
            </w:r>
            <w:proofErr w:type="spellEnd"/>
          </w:p>
        </w:tc>
      </w:tr>
      <w:tr w:rsidR="00277F66" w:rsidRPr="0005051E" w14:paraId="0D256E32"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64D0F9A" w14:textId="77777777" w:rsidR="00277F66" w:rsidRDefault="00277F66" w:rsidP="00820753">
            <w:pPr>
              <w:rPr>
                <w:b/>
                <w:bCs/>
                <w:sz w:val="22"/>
                <w:szCs w:val="22"/>
              </w:rPr>
            </w:pPr>
            <w:r>
              <w:rPr>
                <w:b/>
                <w:bCs/>
                <w:sz w:val="22"/>
                <w:szCs w:val="22"/>
              </w:rPr>
              <w:t>Display all staff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55C5432"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7216E66A"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73927235"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role_id</w:t>
            </w:r>
            <w:proofErr w:type="spellEnd"/>
          </w:p>
          <w:p w14:paraId="54344547"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4528F87"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1E592CF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id</w:t>
            </w:r>
            <w:proofErr w:type="spellEnd"/>
          </w:p>
          <w:p w14:paraId="5E1F1AE8"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first_name</w:t>
            </w:r>
            <w:proofErr w:type="spellEnd"/>
          </w:p>
          <w:p w14:paraId="6A5816F0"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middle_name</w:t>
            </w:r>
            <w:proofErr w:type="spellEnd"/>
          </w:p>
          <w:p w14:paraId="5074DB2A"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last_name</w:t>
            </w:r>
            <w:proofErr w:type="spellEnd"/>
          </w:p>
          <w:p w14:paraId="2E08BC4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email</w:t>
            </w:r>
          </w:p>
          <w:p w14:paraId="202B46A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ntact_number</w:t>
            </w:r>
            <w:proofErr w:type="spellEnd"/>
          </w:p>
          <w:p w14:paraId="37427F96" w14:textId="77777777" w:rsidR="00277F66" w:rsidRPr="006F481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tc>
      </w:tr>
      <w:tr w:rsidR="00277F66" w:rsidRPr="0005051E" w14:paraId="1266A23E"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0011953" w14:textId="77777777" w:rsidR="00277F66" w:rsidRDefault="00277F66" w:rsidP="00820753">
            <w:pPr>
              <w:rPr>
                <w:b/>
                <w:bCs/>
                <w:sz w:val="22"/>
                <w:szCs w:val="22"/>
              </w:rPr>
            </w:pPr>
            <w:r>
              <w:rPr>
                <w:b/>
                <w:bCs/>
                <w:sz w:val="22"/>
                <w:szCs w:val="22"/>
              </w:rPr>
              <w:t>Assign staff to job position</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53588F3"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21D3BF9A"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536A2B05"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2B0141E0"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6A48E6CB" w14:textId="77777777" w:rsidR="00277F66" w:rsidRPr="0005051E"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09CAF156"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job_title</w:t>
            </w:r>
            <w:proofErr w:type="spellEnd"/>
          </w:p>
          <w:p w14:paraId="49991FD2"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id</w:t>
            </w:r>
            <w:proofErr w:type="spellEnd"/>
          </w:p>
        </w:tc>
      </w:tr>
      <w:tr w:rsidR="00277F66" w:rsidRPr="0005051E" w14:paraId="36F6A073"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66AEE08" w14:textId="77777777" w:rsidR="00277F66" w:rsidRDefault="00277F66" w:rsidP="00820753">
            <w:pPr>
              <w:rPr>
                <w:b/>
                <w:bCs/>
                <w:sz w:val="22"/>
                <w:szCs w:val="22"/>
              </w:rPr>
            </w:pPr>
            <w:r>
              <w:rPr>
                <w:b/>
                <w:bCs/>
                <w:sz w:val="22"/>
                <w:szCs w:val="22"/>
              </w:rPr>
              <w:lastRenderedPageBreak/>
              <w:t>View job position</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F3A63A6"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p w14:paraId="0E0DC0BB"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40A78F37"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772DFD2E"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3A56C380"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2D96CDA8" w14:textId="77777777" w:rsidR="00277F66" w:rsidRPr="0005051E"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0D5C7CCD"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job_title</w:t>
            </w:r>
            <w:proofErr w:type="spellEnd"/>
          </w:p>
          <w:p w14:paraId="302C84FD"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id</w:t>
            </w:r>
            <w:proofErr w:type="spellEnd"/>
          </w:p>
        </w:tc>
      </w:tr>
      <w:tr w:rsidR="00277F66" w:rsidRPr="0005051E" w14:paraId="5AAF029B"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E761AA5" w14:textId="77777777" w:rsidR="00277F66" w:rsidRDefault="00277F66" w:rsidP="00820753">
            <w:pPr>
              <w:rPr>
                <w:b/>
                <w:bCs/>
                <w:sz w:val="22"/>
                <w:szCs w:val="22"/>
              </w:rPr>
            </w:pPr>
            <w:r>
              <w:rPr>
                <w:b/>
                <w:bCs/>
                <w:sz w:val="22"/>
                <w:szCs w:val="22"/>
              </w:rPr>
              <w:t>View all student records</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3E8EEA2"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1A17634B" w14:textId="77777777" w:rsidR="00277F66" w:rsidRPr="00953BF5" w:rsidRDefault="00277F66" w:rsidP="00820753">
            <w:pPr>
              <w:rPr>
                <w:color w:val="000000" w:themeColor="text1"/>
                <w:sz w:val="22"/>
                <w:szCs w:val="22"/>
              </w:rPr>
            </w:pPr>
          </w:p>
        </w:tc>
        <w:tc>
          <w:tcPr>
            <w:tcW w:w="3150" w:type="dxa"/>
            <w:tcBorders>
              <w:top w:val="single" w:sz="8" w:space="0" w:color="A3A3A3"/>
              <w:left w:val="single" w:sz="8" w:space="0" w:color="A3A3A3"/>
              <w:bottom w:val="single" w:sz="8" w:space="0" w:color="A3A3A3"/>
              <w:right w:val="single" w:sz="8" w:space="0" w:color="A3A3A3"/>
            </w:tcBorders>
          </w:tcPr>
          <w:p w14:paraId="0E48EEB2"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user_id</w:t>
            </w:r>
          </w:p>
          <w:p w14:paraId="1EF9C9DB"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6FC189F5"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6ED66D11" w14:textId="77777777" w:rsidR="00277F66" w:rsidRPr="0005051E"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33232920"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first_name</w:t>
            </w:r>
            <w:proofErr w:type="spellEnd"/>
          </w:p>
          <w:p w14:paraId="66ED8584"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middle_name</w:t>
            </w:r>
            <w:proofErr w:type="spellEnd"/>
          </w:p>
          <w:p w14:paraId="41281170"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last_name</w:t>
            </w:r>
            <w:proofErr w:type="spellEnd"/>
          </w:p>
          <w:p w14:paraId="3931D286" w14:textId="77777777" w:rsidR="00277F66" w:rsidRPr="002D2343"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47663A8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ntact_number</w:t>
            </w:r>
            <w:proofErr w:type="spellEnd"/>
          </w:p>
          <w:p w14:paraId="37E0B47F"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email</w:t>
            </w:r>
            <w:proofErr w:type="spellEnd"/>
          </w:p>
          <w:p w14:paraId="42794959"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ourse_id</w:t>
            </w:r>
          </w:p>
          <w:p w14:paraId="41FFB3AC"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p w14:paraId="099CAD3F" w14:textId="77777777" w:rsidR="00277F66" w:rsidRDefault="00277F66" w:rsidP="00820753">
            <w:pPr>
              <w:pStyle w:val="ListParagraph"/>
              <w:rPr>
                <w:color w:val="000000" w:themeColor="text1"/>
                <w:sz w:val="22"/>
                <w:szCs w:val="22"/>
              </w:rPr>
            </w:pPr>
          </w:p>
        </w:tc>
      </w:tr>
      <w:tr w:rsidR="00277F66" w:rsidRPr="0005051E" w14:paraId="361E9642"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703E168" w14:textId="77777777" w:rsidR="00277F66" w:rsidRDefault="00277F66" w:rsidP="00820753">
            <w:pPr>
              <w:rPr>
                <w:b/>
                <w:bCs/>
                <w:sz w:val="22"/>
                <w:szCs w:val="22"/>
              </w:rPr>
            </w:pPr>
            <w:r>
              <w:rPr>
                <w:b/>
                <w:bCs/>
                <w:sz w:val="22"/>
                <w:szCs w:val="22"/>
              </w:rPr>
              <w:t>Add/ edit/ delete module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AEB183E"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680DC49C"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733C7673"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71991B8D"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19C2E124"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6443F1BA"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1D9D49A2"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name</w:t>
            </w:r>
            <w:proofErr w:type="spellEnd"/>
          </w:p>
        </w:tc>
      </w:tr>
      <w:tr w:rsidR="00277F66" w:rsidRPr="0005051E" w14:paraId="7B6F40D1"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E77239D" w14:textId="77777777" w:rsidR="00277F66" w:rsidRDefault="00277F66" w:rsidP="00820753">
            <w:pPr>
              <w:rPr>
                <w:b/>
                <w:bCs/>
                <w:sz w:val="22"/>
                <w:szCs w:val="22"/>
              </w:rPr>
            </w:pPr>
            <w:r>
              <w:rPr>
                <w:b/>
                <w:bCs/>
                <w:sz w:val="22"/>
                <w:szCs w:val="22"/>
              </w:rPr>
              <w:t>Add module to course</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B9E1C5F"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0BB3364A"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75367D30"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466D7F24"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1B366B6"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0A783DC5"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41E6668A"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name</w:t>
            </w:r>
            <w:proofErr w:type="spellEnd"/>
          </w:p>
          <w:p w14:paraId="3EF889E9"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ourse_id</w:t>
            </w:r>
          </w:p>
          <w:p w14:paraId="5FCF77F3"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urse_name</w:t>
            </w:r>
            <w:proofErr w:type="spellEnd"/>
          </w:p>
          <w:p w14:paraId="353989FB" w14:textId="77777777" w:rsidR="00277F66" w:rsidRPr="002D2343" w:rsidRDefault="00277F66" w:rsidP="00820753">
            <w:pPr>
              <w:ind w:left="360"/>
              <w:rPr>
                <w:color w:val="000000" w:themeColor="text1"/>
                <w:sz w:val="22"/>
                <w:szCs w:val="22"/>
              </w:rPr>
            </w:pPr>
          </w:p>
        </w:tc>
      </w:tr>
      <w:tr w:rsidR="00277F66" w:rsidRPr="0005051E" w14:paraId="4028CE5B"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6167B92" w14:textId="77777777" w:rsidR="00277F66" w:rsidRDefault="00277F66" w:rsidP="00820753">
            <w:pPr>
              <w:rPr>
                <w:b/>
                <w:bCs/>
                <w:sz w:val="22"/>
                <w:szCs w:val="22"/>
              </w:rPr>
            </w:pPr>
            <w:r>
              <w:rPr>
                <w:b/>
                <w:bCs/>
                <w:sz w:val="22"/>
                <w:szCs w:val="22"/>
              </w:rPr>
              <w:t>Assign module leader</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78F94BC"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3A49E483"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3FD044DD"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33EEB2DE"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6750CDA8"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21EE8C29" w14:textId="77777777" w:rsidR="00277F66" w:rsidRPr="00953BF5"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5783CA7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id</w:t>
            </w:r>
            <w:proofErr w:type="spellEnd"/>
          </w:p>
          <w:p w14:paraId="75FB6C08"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first_name</w:t>
            </w:r>
            <w:proofErr w:type="spellEnd"/>
          </w:p>
          <w:p w14:paraId="496C5436" w14:textId="77777777" w:rsidR="00277F66" w:rsidRPr="00427EC9"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middle_name</w:t>
            </w:r>
            <w:proofErr w:type="spellEnd"/>
          </w:p>
          <w:p w14:paraId="5BE76545"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last_name</w:t>
            </w:r>
            <w:proofErr w:type="spellEnd"/>
          </w:p>
          <w:p w14:paraId="5724F71C" w14:textId="77777777" w:rsidR="00277F66" w:rsidRDefault="00277F66" w:rsidP="00820753">
            <w:pPr>
              <w:pStyle w:val="ListParagraph"/>
              <w:rPr>
                <w:color w:val="000000" w:themeColor="text1"/>
                <w:sz w:val="22"/>
                <w:szCs w:val="22"/>
              </w:rPr>
            </w:pPr>
          </w:p>
        </w:tc>
      </w:tr>
      <w:tr w:rsidR="00277F66" w:rsidRPr="0005051E" w14:paraId="555742CC"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8814316" w14:textId="77777777" w:rsidR="00277F66" w:rsidRDefault="00277F66" w:rsidP="00820753">
            <w:pPr>
              <w:rPr>
                <w:b/>
                <w:bCs/>
                <w:sz w:val="22"/>
                <w:szCs w:val="22"/>
              </w:rPr>
            </w:pPr>
            <w:r>
              <w:rPr>
                <w:b/>
                <w:bCs/>
                <w:sz w:val="22"/>
                <w:szCs w:val="22"/>
              </w:rPr>
              <w:lastRenderedPageBreak/>
              <w:t>Display all module records</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1F78E8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61232A9A"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1D264F2F"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61B86D81"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B4DC6E0"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71D3777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589BB07A"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name</w:t>
            </w:r>
            <w:proofErr w:type="spellEnd"/>
          </w:p>
          <w:p w14:paraId="67CE2FD4"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code</w:t>
            </w:r>
            <w:proofErr w:type="spellEnd"/>
          </w:p>
          <w:p w14:paraId="6C0DCD5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rt_date</w:t>
            </w:r>
          </w:p>
          <w:p w14:paraId="688BE0C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description</w:t>
            </w:r>
          </w:p>
          <w:p w14:paraId="593AAEC5"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end_date</w:t>
            </w:r>
          </w:p>
          <w:p w14:paraId="3B4FA72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redit_score</w:t>
            </w:r>
          </w:p>
          <w:p w14:paraId="79CCC9CD" w14:textId="77777777" w:rsidR="00277F66" w:rsidRPr="00953BF5"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leader</w:t>
            </w:r>
            <w:proofErr w:type="spellEnd"/>
          </w:p>
          <w:p w14:paraId="4066AB9E"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p w14:paraId="3DD2A6D6" w14:textId="77777777" w:rsidR="00277F66" w:rsidRPr="00F109B6" w:rsidRDefault="00277F66" w:rsidP="00820753">
            <w:pPr>
              <w:ind w:left="360"/>
              <w:rPr>
                <w:color w:val="000000" w:themeColor="text1"/>
                <w:sz w:val="22"/>
                <w:szCs w:val="22"/>
              </w:rPr>
            </w:pPr>
          </w:p>
        </w:tc>
      </w:tr>
      <w:tr w:rsidR="00277F66" w:rsidRPr="0005051E" w14:paraId="59AD9EC5"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FAA6AE6" w14:textId="77777777" w:rsidR="00277F66" w:rsidRDefault="00277F66" w:rsidP="00820753">
            <w:pPr>
              <w:rPr>
                <w:b/>
                <w:bCs/>
                <w:sz w:val="22"/>
                <w:szCs w:val="22"/>
              </w:rPr>
            </w:pPr>
            <w:r>
              <w:rPr>
                <w:b/>
                <w:bCs/>
                <w:sz w:val="22"/>
                <w:szCs w:val="22"/>
              </w:rPr>
              <w:t>Display enrolled/teaching module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7D3A46B"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p w14:paraId="2D574C7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udent</w:t>
            </w:r>
          </w:p>
        </w:tc>
        <w:tc>
          <w:tcPr>
            <w:tcW w:w="3150" w:type="dxa"/>
            <w:tcBorders>
              <w:top w:val="single" w:sz="8" w:space="0" w:color="A3A3A3"/>
              <w:left w:val="single" w:sz="8" w:space="0" w:color="A3A3A3"/>
              <w:bottom w:val="single" w:sz="8" w:space="0" w:color="A3A3A3"/>
              <w:right w:val="single" w:sz="8" w:space="0" w:color="A3A3A3"/>
            </w:tcBorders>
          </w:tcPr>
          <w:p w14:paraId="091CBEBC"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2ECDD571"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29820ACC"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CE4F72B"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76EB1C43"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34A8290E"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name</w:t>
            </w:r>
            <w:proofErr w:type="spellEnd"/>
          </w:p>
          <w:p w14:paraId="323BDB86"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code</w:t>
            </w:r>
            <w:proofErr w:type="spellEnd"/>
          </w:p>
          <w:p w14:paraId="3D616A90"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rt_date</w:t>
            </w:r>
          </w:p>
          <w:p w14:paraId="5D41E9B5"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description</w:t>
            </w:r>
          </w:p>
          <w:p w14:paraId="44AFA4F6"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end_date</w:t>
            </w:r>
          </w:p>
          <w:p w14:paraId="215853E6"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credit_score</w:t>
            </w:r>
          </w:p>
          <w:p w14:paraId="549772EC" w14:textId="77777777" w:rsidR="00277F66" w:rsidRPr="00966BC9"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leader</w:t>
            </w:r>
            <w:proofErr w:type="spellEnd"/>
          </w:p>
          <w:p w14:paraId="5120B5CE"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p w14:paraId="6EEB7327" w14:textId="77777777" w:rsidR="00277F66" w:rsidRPr="000840E4" w:rsidRDefault="00277F66" w:rsidP="00820753">
            <w:pPr>
              <w:ind w:left="360"/>
              <w:rPr>
                <w:color w:val="000000" w:themeColor="text1"/>
                <w:sz w:val="22"/>
                <w:szCs w:val="22"/>
              </w:rPr>
            </w:pPr>
          </w:p>
        </w:tc>
      </w:tr>
      <w:tr w:rsidR="00277F66" w:rsidRPr="0005051E" w14:paraId="0585703E"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4B0D24A" w14:textId="77777777" w:rsidR="00277F66" w:rsidRDefault="00277F66" w:rsidP="00820753">
            <w:pPr>
              <w:rPr>
                <w:b/>
                <w:bCs/>
                <w:sz w:val="22"/>
                <w:szCs w:val="22"/>
              </w:rPr>
            </w:pPr>
            <w:r>
              <w:rPr>
                <w:b/>
                <w:bCs/>
                <w:sz w:val="22"/>
                <w:szCs w:val="22"/>
              </w:rPr>
              <w:t>Archive/Unarchive module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E806236"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5E4478DF"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03DDF941"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75AFD7DA"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5F8AA99"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 xml:space="preserve">password </w:t>
            </w:r>
          </w:p>
          <w:p w14:paraId="5FB598B4"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w:t>
            </w:r>
            <w:r w:rsidRPr="0005051E">
              <w:rPr>
                <w:color w:val="000000" w:themeColor="text1"/>
                <w:sz w:val="22"/>
                <w:szCs w:val="22"/>
              </w:rPr>
              <w:t>e_id</w:t>
            </w:r>
            <w:proofErr w:type="spellEnd"/>
          </w:p>
          <w:p w14:paraId="54B02B99" w14:textId="77777777" w:rsidR="00277F66" w:rsidRDefault="00277F66" w:rsidP="00D10E8F">
            <w:pPr>
              <w:pStyle w:val="ListParagraph"/>
              <w:numPr>
                <w:ilvl w:val="0"/>
                <w:numId w:val="30"/>
              </w:numPr>
              <w:contextualSpacing/>
              <w:rPr>
                <w:color w:val="000000" w:themeColor="text1"/>
                <w:sz w:val="22"/>
                <w:szCs w:val="22"/>
              </w:rPr>
            </w:pPr>
            <w:proofErr w:type="spellStart"/>
            <w:r w:rsidRPr="0005051E">
              <w:rPr>
                <w:sz w:val="22"/>
                <w:szCs w:val="22"/>
              </w:rPr>
              <w:t>is_archived</w:t>
            </w:r>
            <w:proofErr w:type="spellEnd"/>
          </w:p>
        </w:tc>
      </w:tr>
      <w:tr w:rsidR="00277F66" w:rsidRPr="0005051E" w14:paraId="70F373CF"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B2F9DF6" w14:textId="77777777" w:rsidR="00277F66" w:rsidRDefault="00277F66" w:rsidP="00820753">
            <w:pPr>
              <w:rPr>
                <w:b/>
                <w:bCs/>
                <w:sz w:val="22"/>
                <w:szCs w:val="22"/>
              </w:rPr>
            </w:pPr>
            <w:r>
              <w:rPr>
                <w:b/>
                <w:bCs/>
                <w:sz w:val="22"/>
                <w:szCs w:val="22"/>
              </w:rPr>
              <w:t>View respective assignment</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CCBE35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udent</w:t>
            </w:r>
          </w:p>
          <w:p w14:paraId="54DDA645" w14:textId="77777777" w:rsidR="00277F66" w:rsidRPr="00C14DF1" w:rsidRDefault="00277F66" w:rsidP="00820753">
            <w:pPr>
              <w:ind w:left="360"/>
              <w:rPr>
                <w:color w:val="000000" w:themeColor="text1"/>
                <w:sz w:val="22"/>
                <w:szCs w:val="22"/>
              </w:rPr>
            </w:pPr>
          </w:p>
        </w:tc>
        <w:tc>
          <w:tcPr>
            <w:tcW w:w="3150" w:type="dxa"/>
            <w:tcBorders>
              <w:top w:val="single" w:sz="8" w:space="0" w:color="A3A3A3"/>
              <w:left w:val="single" w:sz="8" w:space="0" w:color="A3A3A3"/>
              <w:bottom w:val="single" w:sz="8" w:space="0" w:color="A3A3A3"/>
              <w:right w:val="single" w:sz="8" w:space="0" w:color="A3A3A3"/>
            </w:tcBorders>
          </w:tcPr>
          <w:p w14:paraId="56409635"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06CF53BD"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5ACC1D06"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63826531"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1C70E5DD"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_id</w:t>
            </w:r>
            <w:proofErr w:type="spellEnd"/>
          </w:p>
          <w:p w14:paraId="322F19B1"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_title</w:t>
            </w:r>
            <w:proofErr w:type="spellEnd"/>
          </w:p>
          <w:p w14:paraId="53F95CF0"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_file</w:t>
            </w:r>
            <w:proofErr w:type="spellEnd"/>
          </w:p>
          <w:p w14:paraId="206F4186"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ubmission_date</w:t>
            </w:r>
            <w:proofErr w:type="spellEnd"/>
          </w:p>
          <w:p w14:paraId="67317F74" w14:textId="77777777" w:rsidR="00277F66" w:rsidRPr="00024041"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tc>
      </w:tr>
      <w:tr w:rsidR="00277F66" w:rsidRPr="0005051E" w14:paraId="567F7D87"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6AEB0E7" w14:textId="77777777" w:rsidR="00277F66" w:rsidRDefault="00277F66" w:rsidP="00820753">
            <w:pPr>
              <w:rPr>
                <w:b/>
                <w:bCs/>
                <w:sz w:val="22"/>
                <w:szCs w:val="22"/>
              </w:rPr>
            </w:pPr>
            <w:r>
              <w:rPr>
                <w:b/>
                <w:bCs/>
                <w:sz w:val="22"/>
                <w:szCs w:val="22"/>
              </w:rPr>
              <w:lastRenderedPageBreak/>
              <w:t>Assign assignments to module</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6C56C8E"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4EE246DF"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59C5B732"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1111DF5F"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5B2E9B2"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6BBC359E"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_id</w:t>
            </w:r>
            <w:proofErr w:type="spellEnd"/>
          </w:p>
          <w:p w14:paraId="2E61D43A"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_title</w:t>
            </w:r>
            <w:proofErr w:type="spellEnd"/>
          </w:p>
          <w:p w14:paraId="7A178936"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73F7DC24"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_file</w:t>
            </w:r>
            <w:proofErr w:type="spellEnd"/>
          </w:p>
          <w:p w14:paraId="06C55747"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ubmission_date</w:t>
            </w:r>
            <w:proofErr w:type="spellEnd"/>
          </w:p>
          <w:p w14:paraId="5BB1FE8E" w14:textId="77777777" w:rsidR="00277F66" w:rsidRPr="0038779A" w:rsidRDefault="00277F66" w:rsidP="00820753">
            <w:pPr>
              <w:ind w:left="360"/>
              <w:rPr>
                <w:color w:val="000000" w:themeColor="text1"/>
                <w:sz w:val="22"/>
                <w:szCs w:val="22"/>
              </w:rPr>
            </w:pPr>
          </w:p>
        </w:tc>
      </w:tr>
      <w:tr w:rsidR="00277F66" w:rsidRPr="0005051E" w14:paraId="4C9D57CA"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3FF8C1E" w14:textId="77777777" w:rsidR="00277F66" w:rsidRDefault="00277F66" w:rsidP="00820753">
            <w:pPr>
              <w:rPr>
                <w:b/>
                <w:bCs/>
                <w:sz w:val="22"/>
                <w:szCs w:val="22"/>
              </w:rPr>
            </w:pPr>
            <w:r>
              <w:rPr>
                <w:b/>
                <w:bCs/>
                <w:sz w:val="22"/>
                <w:szCs w:val="22"/>
              </w:rPr>
              <w:t>Grade assignment</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DAF403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373ED48C"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006CC78B"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682FDA50"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0ED71F76"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6DDE9C20"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1018628D"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assignment</w:t>
            </w:r>
            <w:proofErr w:type="spellEnd"/>
          </w:p>
          <w:p w14:paraId="1289767E"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reated_at</w:t>
            </w:r>
            <w:proofErr w:type="spellEnd"/>
          </w:p>
          <w:p w14:paraId="3E938D40"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grade</w:t>
            </w:r>
          </w:p>
          <w:p w14:paraId="3D9EA30C"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feedback</w:t>
            </w:r>
          </w:p>
          <w:p w14:paraId="09E1D230"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37493236"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title</w:t>
            </w:r>
          </w:p>
          <w:p w14:paraId="0E1812FE" w14:textId="77777777" w:rsidR="00277F66" w:rsidRPr="00F109B6" w:rsidRDefault="00277F66" w:rsidP="00820753">
            <w:pPr>
              <w:rPr>
                <w:color w:val="000000" w:themeColor="text1"/>
                <w:sz w:val="22"/>
                <w:szCs w:val="22"/>
              </w:rPr>
            </w:pPr>
          </w:p>
        </w:tc>
      </w:tr>
      <w:tr w:rsidR="00277F66" w:rsidRPr="0005051E" w14:paraId="6EBA4C06"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B3DBF18" w14:textId="77777777" w:rsidR="00277F66" w:rsidRDefault="00277F66" w:rsidP="00820753">
            <w:pPr>
              <w:rPr>
                <w:b/>
                <w:bCs/>
                <w:sz w:val="22"/>
                <w:szCs w:val="22"/>
              </w:rPr>
            </w:pPr>
            <w:r>
              <w:rPr>
                <w:b/>
                <w:bCs/>
                <w:sz w:val="22"/>
                <w:szCs w:val="22"/>
              </w:rPr>
              <w:t>Display assignment grades</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AD8C5F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udent</w:t>
            </w:r>
          </w:p>
        </w:tc>
        <w:tc>
          <w:tcPr>
            <w:tcW w:w="3150" w:type="dxa"/>
            <w:tcBorders>
              <w:top w:val="single" w:sz="8" w:space="0" w:color="A3A3A3"/>
              <w:left w:val="single" w:sz="8" w:space="0" w:color="A3A3A3"/>
              <w:bottom w:val="single" w:sz="8" w:space="0" w:color="A3A3A3"/>
              <w:right w:val="single" w:sz="8" w:space="0" w:color="A3A3A3"/>
            </w:tcBorders>
          </w:tcPr>
          <w:p w14:paraId="092FBB86"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0739C3E6"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4E1CF538"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47F834B1"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180A51D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_grade_id</w:t>
            </w:r>
            <w:proofErr w:type="spellEnd"/>
          </w:p>
          <w:p w14:paraId="5EF2F315"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29645322"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report_id</w:t>
            </w:r>
            <w:proofErr w:type="spellEnd"/>
          </w:p>
          <w:p w14:paraId="08D6056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grade</w:t>
            </w:r>
          </w:p>
          <w:p w14:paraId="159A609E"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feedback</w:t>
            </w:r>
          </w:p>
          <w:p w14:paraId="5E794E36" w14:textId="77777777" w:rsidR="00277F66" w:rsidRPr="00F109B6" w:rsidRDefault="00277F66" w:rsidP="00820753">
            <w:pPr>
              <w:ind w:left="360"/>
              <w:rPr>
                <w:color w:val="000000" w:themeColor="text1"/>
                <w:sz w:val="22"/>
                <w:szCs w:val="22"/>
              </w:rPr>
            </w:pPr>
          </w:p>
        </w:tc>
      </w:tr>
      <w:tr w:rsidR="00277F66" w:rsidRPr="0005051E" w14:paraId="61CBD6E1"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C037D49" w14:textId="77777777" w:rsidR="00277F66" w:rsidRDefault="00277F66" w:rsidP="00820753">
            <w:pPr>
              <w:rPr>
                <w:b/>
                <w:bCs/>
                <w:sz w:val="22"/>
                <w:szCs w:val="22"/>
              </w:rPr>
            </w:pPr>
            <w:r>
              <w:rPr>
                <w:b/>
                <w:bCs/>
                <w:sz w:val="22"/>
                <w:szCs w:val="22"/>
              </w:rPr>
              <w:t>Archive/ unarchive assignment records</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CEA4425"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32450533"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1CE5537D"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24C0B3B6"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0FBB03AB"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 xml:space="preserve">password </w:t>
            </w:r>
          </w:p>
          <w:p w14:paraId="14887397"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ssignment</w:t>
            </w:r>
            <w:r w:rsidRPr="0005051E">
              <w:rPr>
                <w:color w:val="000000" w:themeColor="text1"/>
                <w:sz w:val="22"/>
                <w:szCs w:val="22"/>
              </w:rPr>
              <w:t>_id</w:t>
            </w:r>
            <w:proofErr w:type="spellEnd"/>
          </w:p>
          <w:p w14:paraId="51C731BC" w14:textId="77777777" w:rsidR="00277F66" w:rsidRDefault="00277F66" w:rsidP="00D10E8F">
            <w:pPr>
              <w:pStyle w:val="ListParagraph"/>
              <w:numPr>
                <w:ilvl w:val="0"/>
                <w:numId w:val="30"/>
              </w:numPr>
              <w:contextualSpacing/>
              <w:rPr>
                <w:color w:val="000000" w:themeColor="text1"/>
                <w:sz w:val="22"/>
                <w:szCs w:val="22"/>
              </w:rPr>
            </w:pPr>
            <w:proofErr w:type="spellStart"/>
            <w:r w:rsidRPr="0005051E">
              <w:rPr>
                <w:sz w:val="22"/>
                <w:szCs w:val="22"/>
              </w:rPr>
              <w:t>is_archived</w:t>
            </w:r>
            <w:proofErr w:type="spellEnd"/>
          </w:p>
        </w:tc>
      </w:tr>
      <w:tr w:rsidR="00277F66" w:rsidRPr="0005051E" w14:paraId="550BB799"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3FF70EB" w14:textId="77777777" w:rsidR="00277F66" w:rsidRDefault="00277F66" w:rsidP="00820753">
            <w:pPr>
              <w:rPr>
                <w:b/>
                <w:bCs/>
                <w:sz w:val="22"/>
                <w:szCs w:val="22"/>
              </w:rPr>
            </w:pPr>
            <w:r>
              <w:rPr>
                <w:b/>
                <w:bCs/>
                <w:sz w:val="22"/>
                <w:szCs w:val="22"/>
              </w:rPr>
              <w:t>Add/ edit/ delete attendance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99BD8E3"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4ADC5D6C"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02F8D3BA"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1EDF31BB"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73839E63"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1B602970"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53226FB3"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6B2400D7"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5F4117A3"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lastRenderedPageBreak/>
              <w:t>first_name</w:t>
            </w:r>
            <w:proofErr w:type="spellEnd"/>
          </w:p>
          <w:p w14:paraId="5F34B8D5"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iddle_name</w:t>
            </w:r>
            <w:proofErr w:type="spellEnd"/>
          </w:p>
          <w:p w14:paraId="04A39D72"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last_name</w:t>
            </w:r>
            <w:proofErr w:type="spellEnd"/>
          </w:p>
          <w:p w14:paraId="13DBDEA1"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ttendance_date</w:t>
            </w:r>
            <w:proofErr w:type="spellEnd"/>
          </w:p>
          <w:p w14:paraId="74F89383"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tus</w:t>
            </w:r>
          </w:p>
          <w:p w14:paraId="7F3FFE4C"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name</w:t>
            </w:r>
            <w:proofErr w:type="spellEnd"/>
          </w:p>
        </w:tc>
      </w:tr>
      <w:tr w:rsidR="00277F66" w:rsidRPr="0005051E" w14:paraId="26032EE0"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D8F4A84" w14:textId="77777777" w:rsidR="00277F66" w:rsidRDefault="00277F66" w:rsidP="00820753">
            <w:pPr>
              <w:rPr>
                <w:b/>
                <w:bCs/>
                <w:sz w:val="22"/>
                <w:szCs w:val="22"/>
              </w:rPr>
            </w:pPr>
            <w:r>
              <w:rPr>
                <w:b/>
                <w:bCs/>
                <w:sz w:val="22"/>
                <w:szCs w:val="22"/>
              </w:rPr>
              <w:lastRenderedPageBreak/>
              <w:t>Display attendance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D2A6CF1"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1FA21BDD"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2913BD9C"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755DD8B8"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2C4FFCE3"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13A555A0"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48D2A7B4"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5478704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2B78C72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first_name</w:t>
            </w:r>
            <w:proofErr w:type="spellEnd"/>
          </w:p>
          <w:p w14:paraId="537D488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iddle_name</w:t>
            </w:r>
            <w:proofErr w:type="spellEnd"/>
          </w:p>
          <w:p w14:paraId="0854850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last_name</w:t>
            </w:r>
            <w:proofErr w:type="spellEnd"/>
          </w:p>
          <w:p w14:paraId="2D809F3C"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ttendance_date</w:t>
            </w:r>
            <w:proofErr w:type="spellEnd"/>
          </w:p>
          <w:p w14:paraId="3A698907"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tus</w:t>
            </w:r>
          </w:p>
          <w:p w14:paraId="7DBAAF46"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name</w:t>
            </w:r>
            <w:proofErr w:type="spellEnd"/>
          </w:p>
          <w:p w14:paraId="7DE3198C"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p w14:paraId="0C57F949" w14:textId="77777777" w:rsidR="00277F66" w:rsidRPr="00F109B6" w:rsidRDefault="00277F66" w:rsidP="00820753">
            <w:pPr>
              <w:pStyle w:val="ListParagraph"/>
              <w:rPr>
                <w:color w:val="000000" w:themeColor="text1"/>
                <w:sz w:val="22"/>
                <w:szCs w:val="22"/>
              </w:rPr>
            </w:pPr>
          </w:p>
        </w:tc>
      </w:tr>
      <w:tr w:rsidR="00277F66" w:rsidRPr="0005051E" w14:paraId="0F96EF1D"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32A1A8B" w14:textId="77777777" w:rsidR="00277F66" w:rsidRDefault="00277F66" w:rsidP="00820753">
            <w:pPr>
              <w:rPr>
                <w:b/>
                <w:bCs/>
                <w:sz w:val="22"/>
                <w:szCs w:val="22"/>
              </w:rPr>
            </w:pPr>
            <w:r>
              <w:rPr>
                <w:b/>
                <w:bCs/>
                <w:sz w:val="22"/>
                <w:szCs w:val="22"/>
              </w:rPr>
              <w:t>Archive/ unarchive attendance record</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1493829"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50FC6BC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7EBFF7A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258BADC3"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7A95D665"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614EE89C"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 xml:space="preserve">password </w:t>
            </w:r>
          </w:p>
          <w:p w14:paraId="2B3E95B2"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attendance</w:t>
            </w:r>
            <w:r w:rsidRPr="0005051E">
              <w:rPr>
                <w:color w:val="000000" w:themeColor="text1"/>
                <w:sz w:val="22"/>
                <w:szCs w:val="22"/>
              </w:rPr>
              <w:t>_id</w:t>
            </w:r>
            <w:proofErr w:type="spellEnd"/>
          </w:p>
          <w:p w14:paraId="1B018C28"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256AA0BE"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06A55412"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sz w:val="22"/>
                <w:szCs w:val="22"/>
              </w:rPr>
              <w:t>is_archived</w:t>
            </w:r>
            <w:proofErr w:type="spellEnd"/>
          </w:p>
        </w:tc>
      </w:tr>
      <w:tr w:rsidR="00277F66" w:rsidRPr="0005051E" w14:paraId="79C8C56B"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C5FE455" w14:textId="77777777" w:rsidR="00277F66" w:rsidRDefault="00277F66" w:rsidP="00820753">
            <w:pPr>
              <w:rPr>
                <w:b/>
                <w:bCs/>
                <w:sz w:val="22"/>
                <w:szCs w:val="22"/>
              </w:rPr>
            </w:pPr>
            <w:r>
              <w:rPr>
                <w:b/>
                <w:bCs/>
                <w:sz w:val="22"/>
                <w:szCs w:val="22"/>
              </w:rPr>
              <w:t>Search attendance records by student name or email</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5C75E9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7C843B77"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77EA2D0D"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6DCF506B"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454D0D16"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37FBD458"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530DF528"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5982DA6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first_name</w:t>
            </w:r>
            <w:proofErr w:type="spellEnd"/>
          </w:p>
          <w:p w14:paraId="0C022160"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middle_name</w:t>
            </w:r>
            <w:proofErr w:type="spellEnd"/>
          </w:p>
          <w:p w14:paraId="48C725EF"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last_name</w:t>
            </w:r>
            <w:proofErr w:type="spellEnd"/>
          </w:p>
          <w:p w14:paraId="1B07154C"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email</w:t>
            </w:r>
            <w:proofErr w:type="spellEnd"/>
          </w:p>
        </w:tc>
      </w:tr>
      <w:tr w:rsidR="00277F66" w:rsidRPr="0005051E" w14:paraId="1F7790F5"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64A9EA5" w14:textId="77777777" w:rsidR="00277F66" w:rsidRDefault="00277F66" w:rsidP="00820753">
            <w:pPr>
              <w:rPr>
                <w:b/>
                <w:bCs/>
                <w:sz w:val="22"/>
                <w:szCs w:val="22"/>
              </w:rPr>
            </w:pPr>
            <w:r>
              <w:rPr>
                <w:b/>
                <w:bCs/>
                <w:sz w:val="22"/>
                <w:szCs w:val="22"/>
              </w:rPr>
              <w:t>Add/ edit/ delete personal tutor</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7B4F4B0"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141BC82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08D93258"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0F6D0EB9"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65DA7DE3"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0A1C4D87"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id</w:t>
            </w:r>
            <w:proofErr w:type="spellEnd"/>
          </w:p>
          <w:p w14:paraId="7AD6E245"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20B3740B" w14:textId="77777777" w:rsidR="00277F66" w:rsidRPr="009E23D2" w:rsidRDefault="00277F66" w:rsidP="00820753">
            <w:pPr>
              <w:ind w:left="360"/>
              <w:rPr>
                <w:color w:val="000000" w:themeColor="text1"/>
                <w:sz w:val="22"/>
                <w:szCs w:val="22"/>
              </w:rPr>
            </w:pPr>
          </w:p>
        </w:tc>
      </w:tr>
      <w:tr w:rsidR="00277F66" w:rsidRPr="0005051E" w14:paraId="445A3159"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900BB01" w14:textId="77777777" w:rsidR="00277F66" w:rsidRDefault="00277F66" w:rsidP="00820753">
            <w:pPr>
              <w:rPr>
                <w:b/>
                <w:bCs/>
                <w:sz w:val="22"/>
                <w:szCs w:val="22"/>
              </w:rPr>
            </w:pPr>
            <w:r>
              <w:rPr>
                <w:b/>
                <w:bCs/>
                <w:sz w:val="22"/>
                <w:szCs w:val="22"/>
              </w:rPr>
              <w:lastRenderedPageBreak/>
              <w:t>Display all available personal tutor records</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C12F173"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3DC5ABAF"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6358296C"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role_id</w:t>
            </w:r>
            <w:proofErr w:type="spellEnd"/>
          </w:p>
          <w:p w14:paraId="4839EDB3"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160C138"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27E16F57"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id</w:t>
            </w:r>
            <w:proofErr w:type="spellEnd"/>
          </w:p>
          <w:p w14:paraId="0E7928F6"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first_name</w:t>
            </w:r>
            <w:proofErr w:type="spellEnd"/>
          </w:p>
          <w:p w14:paraId="59251C5D"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middle_name</w:t>
            </w:r>
            <w:proofErr w:type="spellEnd"/>
          </w:p>
          <w:p w14:paraId="7FBE020F"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last_name</w:t>
            </w:r>
            <w:proofErr w:type="spellEnd"/>
          </w:p>
          <w:p w14:paraId="3761F754" w14:textId="77777777" w:rsidR="00277F66" w:rsidRPr="00125845" w:rsidRDefault="00277F66" w:rsidP="00820753">
            <w:pPr>
              <w:ind w:left="360"/>
              <w:rPr>
                <w:color w:val="000000" w:themeColor="text1"/>
                <w:sz w:val="22"/>
                <w:szCs w:val="22"/>
              </w:rPr>
            </w:pPr>
          </w:p>
        </w:tc>
      </w:tr>
      <w:tr w:rsidR="00277F66" w:rsidRPr="0005051E" w14:paraId="304051EC"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3240962" w14:textId="77777777" w:rsidR="00277F66" w:rsidRDefault="00277F66" w:rsidP="00820753">
            <w:pPr>
              <w:rPr>
                <w:b/>
                <w:bCs/>
                <w:sz w:val="22"/>
                <w:szCs w:val="22"/>
              </w:rPr>
            </w:pPr>
            <w:r>
              <w:rPr>
                <w:b/>
                <w:bCs/>
                <w:sz w:val="22"/>
                <w:szCs w:val="22"/>
              </w:rPr>
              <w:t>View PAT information</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888DD9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udent</w:t>
            </w:r>
          </w:p>
        </w:tc>
        <w:tc>
          <w:tcPr>
            <w:tcW w:w="3150" w:type="dxa"/>
            <w:tcBorders>
              <w:top w:val="single" w:sz="8" w:space="0" w:color="A3A3A3"/>
              <w:left w:val="single" w:sz="8" w:space="0" w:color="A3A3A3"/>
              <w:bottom w:val="single" w:sz="8" w:space="0" w:color="A3A3A3"/>
              <w:right w:val="single" w:sz="8" w:space="0" w:color="A3A3A3"/>
            </w:tcBorders>
          </w:tcPr>
          <w:p w14:paraId="25A93C9A"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68869E82"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role_id</w:t>
            </w:r>
            <w:proofErr w:type="spellEnd"/>
          </w:p>
          <w:p w14:paraId="0F7BD4C5"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1C9E407E"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7E1CDAB7"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id</w:t>
            </w:r>
            <w:proofErr w:type="spellEnd"/>
          </w:p>
          <w:p w14:paraId="33FFA07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first_name</w:t>
            </w:r>
            <w:proofErr w:type="spellEnd"/>
          </w:p>
          <w:p w14:paraId="70BC6E37"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middle_name</w:t>
            </w:r>
            <w:proofErr w:type="spellEnd"/>
          </w:p>
          <w:p w14:paraId="07DD2487"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last_name</w:t>
            </w:r>
            <w:proofErr w:type="spellEnd"/>
          </w:p>
          <w:p w14:paraId="49CEFBED"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email</w:t>
            </w:r>
          </w:p>
          <w:p w14:paraId="24A3855F"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ntact_number</w:t>
            </w:r>
            <w:proofErr w:type="spellEnd"/>
          </w:p>
        </w:tc>
      </w:tr>
      <w:tr w:rsidR="00277F66" w:rsidRPr="0005051E" w14:paraId="1419B50C"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E939E5B" w14:textId="77777777" w:rsidR="00277F66" w:rsidRDefault="00277F66" w:rsidP="00820753">
            <w:pPr>
              <w:rPr>
                <w:b/>
                <w:bCs/>
                <w:sz w:val="22"/>
                <w:szCs w:val="22"/>
              </w:rPr>
            </w:pPr>
            <w:r>
              <w:rPr>
                <w:b/>
                <w:bCs/>
                <w:sz w:val="22"/>
                <w:szCs w:val="22"/>
              </w:rPr>
              <w:t>View student under PAT</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02ED7CE"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5019F65E"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0F0D49C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role_id</w:t>
            </w:r>
            <w:proofErr w:type="spellEnd"/>
          </w:p>
          <w:p w14:paraId="0BD4BBD4"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B3667A3"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7132DE2F"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4782A896"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first_name</w:t>
            </w:r>
            <w:proofErr w:type="spellEnd"/>
          </w:p>
          <w:p w14:paraId="7A8A518A"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middle_name</w:t>
            </w:r>
            <w:proofErr w:type="spellEnd"/>
          </w:p>
          <w:p w14:paraId="27670D2D"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last_name</w:t>
            </w:r>
            <w:proofErr w:type="spellEnd"/>
          </w:p>
          <w:p w14:paraId="37713C82"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email</w:t>
            </w:r>
          </w:p>
          <w:p w14:paraId="0E2B13CF"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contact_number</w:t>
            </w:r>
            <w:proofErr w:type="spellEnd"/>
          </w:p>
          <w:p w14:paraId="25A391BD"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pat_id</w:t>
            </w:r>
            <w:proofErr w:type="spellEnd"/>
          </w:p>
          <w:p w14:paraId="0F1AD994" w14:textId="77777777" w:rsidR="00277F66" w:rsidRPr="00125845" w:rsidRDefault="00277F66" w:rsidP="00820753">
            <w:pPr>
              <w:ind w:left="360"/>
              <w:rPr>
                <w:color w:val="000000" w:themeColor="text1"/>
                <w:sz w:val="22"/>
                <w:szCs w:val="22"/>
              </w:rPr>
            </w:pPr>
          </w:p>
        </w:tc>
      </w:tr>
      <w:tr w:rsidR="00277F66" w:rsidRPr="0005051E" w14:paraId="08590E44"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9433C44" w14:textId="77777777" w:rsidR="00277F66" w:rsidRDefault="00277F66" w:rsidP="00820753">
            <w:pPr>
              <w:rPr>
                <w:b/>
                <w:bCs/>
                <w:sz w:val="22"/>
                <w:szCs w:val="22"/>
              </w:rPr>
            </w:pPr>
            <w:r>
              <w:rPr>
                <w:b/>
                <w:bCs/>
                <w:sz w:val="22"/>
                <w:szCs w:val="22"/>
              </w:rPr>
              <w:t>Assign PAT</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36BCB4D"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tc>
        <w:tc>
          <w:tcPr>
            <w:tcW w:w="3150" w:type="dxa"/>
            <w:tcBorders>
              <w:top w:val="single" w:sz="8" w:space="0" w:color="A3A3A3"/>
              <w:left w:val="single" w:sz="8" w:space="0" w:color="A3A3A3"/>
              <w:bottom w:val="single" w:sz="8" w:space="0" w:color="A3A3A3"/>
              <w:right w:val="single" w:sz="8" w:space="0" w:color="A3A3A3"/>
            </w:tcBorders>
          </w:tcPr>
          <w:p w14:paraId="39633791"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2E57936A"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70BF05E6"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6B5231D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4B4E73CC"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ff_id</w:t>
            </w:r>
            <w:proofErr w:type="spellEnd"/>
          </w:p>
          <w:p w14:paraId="1BBD3499" w14:textId="77777777" w:rsidR="00277F66" w:rsidRPr="00427EC9"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udent_id</w:t>
            </w:r>
            <w:proofErr w:type="spellEnd"/>
          </w:p>
          <w:p w14:paraId="4497A31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pat_id</w:t>
            </w:r>
            <w:proofErr w:type="spellEnd"/>
          </w:p>
        </w:tc>
      </w:tr>
      <w:tr w:rsidR="00277F66" w:rsidRPr="0005051E" w14:paraId="736C8673"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B84F6CE" w14:textId="77777777" w:rsidR="00277F66" w:rsidRDefault="00277F66" w:rsidP="00820753">
            <w:pPr>
              <w:rPr>
                <w:b/>
                <w:bCs/>
                <w:sz w:val="22"/>
                <w:szCs w:val="22"/>
              </w:rPr>
            </w:pPr>
            <w:r>
              <w:rPr>
                <w:b/>
                <w:bCs/>
                <w:sz w:val="22"/>
                <w:szCs w:val="22"/>
              </w:rPr>
              <w:t xml:space="preserve">Add/ edit/ delete timetable </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6FD2E35"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09E253E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4AB9F56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5B0734A5"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3E7B96CD"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26550FCA"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284B7FA4" w14:textId="77777777" w:rsidR="00277F66" w:rsidRPr="009E23D2"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timetable_id</w:t>
            </w:r>
            <w:proofErr w:type="spellEnd"/>
          </w:p>
        </w:tc>
      </w:tr>
      <w:tr w:rsidR="00277F66" w:rsidRPr="0005051E" w14:paraId="387A9F93"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56EDBBF" w14:textId="77777777" w:rsidR="00277F66" w:rsidRDefault="00277F66" w:rsidP="00820753">
            <w:pPr>
              <w:rPr>
                <w:b/>
                <w:bCs/>
                <w:sz w:val="22"/>
                <w:szCs w:val="22"/>
              </w:rPr>
            </w:pPr>
            <w:r>
              <w:rPr>
                <w:b/>
                <w:bCs/>
                <w:sz w:val="22"/>
                <w:szCs w:val="22"/>
              </w:rPr>
              <w:lastRenderedPageBreak/>
              <w:t xml:space="preserve">Archive/ unarchive timetable </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8F0EC81"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3DADDA98"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51A7C8DE"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2CD1C9B6"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07341586"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42A775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 xml:space="preserve">password </w:t>
            </w:r>
          </w:p>
          <w:p w14:paraId="1C303CC3"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timetabl</w:t>
            </w:r>
            <w:r w:rsidRPr="0005051E">
              <w:rPr>
                <w:color w:val="000000" w:themeColor="text1"/>
                <w:sz w:val="22"/>
                <w:szCs w:val="22"/>
              </w:rPr>
              <w:t>e_id</w:t>
            </w:r>
            <w:proofErr w:type="spellEnd"/>
          </w:p>
          <w:p w14:paraId="0197D2B2" w14:textId="77777777" w:rsidR="00277F66" w:rsidRDefault="00277F66" w:rsidP="00D10E8F">
            <w:pPr>
              <w:pStyle w:val="ListParagraph"/>
              <w:numPr>
                <w:ilvl w:val="0"/>
                <w:numId w:val="30"/>
              </w:numPr>
              <w:contextualSpacing/>
              <w:rPr>
                <w:color w:val="000000" w:themeColor="text1"/>
                <w:sz w:val="22"/>
                <w:szCs w:val="22"/>
              </w:rPr>
            </w:pPr>
            <w:proofErr w:type="spellStart"/>
            <w:r w:rsidRPr="0005051E">
              <w:rPr>
                <w:sz w:val="22"/>
                <w:szCs w:val="22"/>
              </w:rPr>
              <w:t>is_archived</w:t>
            </w:r>
            <w:proofErr w:type="spellEnd"/>
          </w:p>
        </w:tc>
      </w:tr>
      <w:tr w:rsidR="00277F66" w:rsidRPr="0005051E" w14:paraId="2BB6350E"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348AAFC" w14:textId="77777777" w:rsidR="00277F66" w:rsidRDefault="00277F66" w:rsidP="00820753">
            <w:pPr>
              <w:rPr>
                <w:b/>
                <w:bCs/>
                <w:sz w:val="22"/>
                <w:szCs w:val="22"/>
              </w:rPr>
            </w:pPr>
            <w:r>
              <w:rPr>
                <w:b/>
                <w:bCs/>
                <w:sz w:val="22"/>
                <w:szCs w:val="22"/>
              </w:rPr>
              <w:t>Display all timetable</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5D47006"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61DA4DED"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0EEC5C56"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1C9EFD8D" w14:textId="77777777" w:rsidR="00277F66" w:rsidRPr="00B16964"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1A71C771"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19FCFCE4"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197E6B35"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timetable_id</w:t>
            </w:r>
            <w:proofErr w:type="spellEnd"/>
          </w:p>
          <w:p w14:paraId="21E38275"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rt_time</w:t>
            </w:r>
            <w:proofErr w:type="spellEnd"/>
          </w:p>
          <w:p w14:paraId="301090CE"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end_time</w:t>
            </w:r>
            <w:proofErr w:type="spellEnd"/>
          </w:p>
          <w:p w14:paraId="06900190"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day</w:t>
            </w:r>
          </w:p>
          <w:p w14:paraId="5D9892CE"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p w14:paraId="4144CA18"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timetable_is_archived</w:t>
            </w:r>
            <w:proofErr w:type="spellEnd"/>
          </w:p>
          <w:p w14:paraId="0709CBB8"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is_archived</w:t>
            </w:r>
            <w:proofErr w:type="spellEnd"/>
          </w:p>
          <w:p w14:paraId="1DD912E2" w14:textId="77777777" w:rsidR="00277F66" w:rsidRPr="0053685F" w:rsidRDefault="00277F66" w:rsidP="00820753">
            <w:pPr>
              <w:ind w:left="360"/>
              <w:rPr>
                <w:color w:val="000000" w:themeColor="text1"/>
                <w:sz w:val="22"/>
                <w:szCs w:val="22"/>
              </w:rPr>
            </w:pPr>
          </w:p>
        </w:tc>
      </w:tr>
      <w:tr w:rsidR="00277F66" w:rsidRPr="0005051E" w14:paraId="1E8C0842"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81E2278" w14:textId="77777777" w:rsidR="00277F66" w:rsidRDefault="00277F66" w:rsidP="00820753">
            <w:pPr>
              <w:rPr>
                <w:b/>
                <w:bCs/>
                <w:sz w:val="22"/>
                <w:szCs w:val="22"/>
              </w:rPr>
            </w:pPr>
            <w:r>
              <w:rPr>
                <w:b/>
                <w:bCs/>
                <w:sz w:val="22"/>
                <w:szCs w:val="22"/>
              </w:rPr>
              <w:t>Display personal timetable</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71D1AE8"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udent</w:t>
            </w:r>
          </w:p>
        </w:tc>
        <w:tc>
          <w:tcPr>
            <w:tcW w:w="3150" w:type="dxa"/>
            <w:tcBorders>
              <w:top w:val="single" w:sz="8" w:space="0" w:color="A3A3A3"/>
              <w:left w:val="single" w:sz="8" w:space="0" w:color="A3A3A3"/>
              <w:bottom w:val="single" w:sz="8" w:space="0" w:color="A3A3A3"/>
              <w:right w:val="single" w:sz="8" w:space="0" w:color="A3A3A3"/>
            </w:tcBorders>
          </w:tcPr>
          <w:p w14:paraId="029DEA6F"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7F3767FB" w14:textId="77777777" w:rsidR="00277F66" w:rsidRPr="00D427DD"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0B9D0937"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2277454B"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54AA1E91"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timetable_id</w:t>
            </w:r>
            <w:proofErr w:type="spellEnd"/>
          </w:p>
          <w:p w14:paraId="1D639617"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start_time</w:t>
            </w:r>
            <w:proofErr w:type="spellEnd"/>
          </w:p>
          <w:p w14:paraId="1081BC09"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end_time</w:t>
            </w:r>
            <w:proofErr w:type="spellEnd"/>
          </w:p>
          <w:p w14:paraId="5C176A47"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day</w:t>
            </w:r>
          </w:p>
          <w:p w14:paraId="09550ACD" w14:textId="77777777" w:rsidR="00277F66" w:rsidRPr="00B16964"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module_id</w:t>
            </w:r>
            <w:proofErr w:type="spellEnd"/>
          </w:p>
        </w:tc>
      </w:tr>
      <w:tr w:rsidR="00277F66" w:rsidRPr="0005051E" w14:paraId="010CC456"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D257EC6" w14:textId="77777777" w:rsidR="00277F66" w:rsidRDefault="00277F66" w:rsidP="00820753">
            <w:pPr>
              <w:rPr>
                <w:b/>
                <w:bCs/>
                <w:sz w:val="22"/>
                <w:szCs w:val="22"/>
              </w:rPr>
            </w:pPr>
            <w:r>
              <w:rPr>
                <w:b/>
                <w:bCs/>
                <w:sz w:val="22"/>
                <w:szCs w:val="22"/>
              </w:rPr>
              <w:t>Add/ edit/ delete note</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227D77FB"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42708A03"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p w14:paraId="726B66E9"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udent</w:t>
            </w:r>
          </w:p>
        </w:tc>
        <w:tc>
          <w:tcPr>
            <w:tcW w:w="3150" w:type="dxa"/>
            <w:tcBorders>
              <w:top w:val="single" w:sz="8" w:space="0" w:color="A3A3A3"/>
              <w:left w:val="single" w:sz="8" w:space="0" w:color="A3A3A3"/>
              <w:bottom w:val="single" w:sz="8" w:space="0" w:color="A3A3A3"/>
              <w:right w:val="single" w:sz="8" w:space="0" w:color="A3A3A3"/>
            </w:tcBorders>
          </w:tcPr>
          <w:p w14:paraId="1D57DFF9"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4F381984" w14:textId="77777777" w:rsidR="00277F66" w:rsidRPr="00D427DD"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3637B06D"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1178066A"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449AC88E" w14:textId="77777777" w:rsidR="00277F66" w:rsidRPr="00B16964"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note_id</w:t>
            </w:r>
            <w:proofErr w:type="spellEnd"/>
          </w:p>
        </w:tc>
      </w:tr>
      <w:tr w:rsidR="00277F66" w:rsidRPr="0005051E" w14:paraId="1C07E814" w14:textId="77777777" w:rsidTr="00820753">
        <w:trPr>
          <w:trHeight w:val="172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1D4B510" w14:textId="77777777" w:rsidR="00277F66" w:rsidRDefault="00277F66" w:rsidP="00820753">
            <w:pPr>
              <w:rPr>
                <w:b/>
                <w:bCs/>
                <w:sz w:val="22"/>
                <w:szCs w:val="22"/>
              </w:rPr>
            </w:pPr>
            <w:r>
              <w:rPr>
                <w:b/>
                <w:bCs/>
                <w:sz w:val="22"/>
                <w:szCs w:val="22"/>
              </w:rPr>
              <w:t>Display note</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8330BE5"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195C1068"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p w14:paraId="7BEE32CE"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udent</w:t>
            </w:r>
          </w:p>
        </w:tc>
        <w:tc>
          <w:tcPr>
            <w:tcW w:w="3150" w:type="dxa"/>
            <w:tcBorders>
              <w:top w:val="single" w:sz="8" w:space="0" w:color="A3A3A3"/>
              <w:left w:val="single" w:sz="8" w:space="0" w:color="A3A3A3"/>
              <w:bottom w:val="single" w:sz="8" w:space="0" w:color="A3A3A3"/>
              <w:right w:val="single" w:sz="8" w:space="0" w:color="A3A3A3"/>
            </w:tcBorders>
          </w:tcPr>
          <w:p w14:paraId="7C1FFE8C"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7275287C" w14:textId="77777777" w:rsidR="00277F66" w:rsidRPr="00D427DD"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139EFEFB"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55A8A63E"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41FE882B" w14:textId="77777777" w:rsidR="00277F66" w:rsidRDefault="00277F66" w:rsidP="00D10E8F">
            <w:pPr>
              <w:pStyle w:val="ListParagraph"/>
              <w:numPr>
                <w:ilvl w:val="0"/>
                <w:numId w:val="30"/>
              </w:numPr>
              <w:contextualSpacing/>
              <w:rPr>
                <w:color w:val="000000" w:themeColor="text1"/>
                <w:sz w:val="22"/>
                <w:szCs w:val="22"/>
              </w:rPr>
            </w:pPr>
            <w:proofErr w:type="spellStart"/>
            <w:r>
              <w:rPr>
                <w:color w:val="000000" w:themeColor="text1"/>
                <w:sz w:val="22"/>
                <w:szCs w:val="22"/>
              </w:rPr>
              <w:t>note_id</w:t>
            </w:r>
            <w:proofErr w:type="spellEnd"/>
          </w:p>
          <w:p w14:paraId="5CBAA5D2"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user_id</w:t>
            </w:r>
          </w:p>
          <w:p w14:paraId="7F785F13"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title</w:t>
            </w:r>
          </w:p>
          <w:p w14:paraId="47E44A6C" w14:textId="77777777" w:rsidR="00277F66" w:rsidRPr="00F109B6" w:rsidRDefault="00277F66" w:rsidP="00D10E8F">
            <w:pPr>
              <w:pStyle w:val="ListParagraph"/>
              <w:numPr>
                <w:ilvl w:val="0"/>
                <w:numId w:val="30"/>
              </w:numPr>
              <w:contextualSpacing/>
              <w:rPr>
                <w:color w:val="000000" w:themeColor="text1"/>
                <w:sz w:val="22"/>
                <w:szCs w:val="22"/>
              </w:rPr>
            </w:pPr>
            <w:r>
              <w:rPr>
                <w:color w:val="000000" w:themeColor="text1"/>
                <w:sz w:val="22"/>
                <w:szCs w:val="22"/>
              </w:rPr>
              <w:t>note</w:t>
            </w:r>
          </w:p>
        </w:tc>
      </w:tr>
      <w:tr w:rsidR="00277F66" w:rsidRPr="0005051E" w14:paraId="155D3218" w14:textId="77777777" w:rsidTr="00820753">
        <w:trPr>
          <w:trHeight w:val="1358"/>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65F0EBF" w14:textId="77777777" w:rsidR="00277F66" w:rsidRDefault="00277F66" w:rsidP="00820753">
            <w:pPr>
              <w:rPr>
                <w:b/>
                <w:bCs/>
                <w:sz w:val="22"/>
                <w:szCs w:val="22"/>
              </w:rPr>
            </w:pPr>
            <w:r>
              <w:rPr>
                <w:b/>
                <w:bCs/>
                <w:sz w:val="22"/>
                <w:szCs w:val="22"/>
              </w:rPr>
              <w:lastRenderedPageBreak/>
              <w:t>Create report</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7C59A2B"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32B822F0"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5D211752"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59887F3A"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6485B720"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78CF2568" w14:textId="77777777" w:rsidR="00277F66" w:rsidRPr="00427EC9"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p w14:paraId="3DDAFE5E" w14:textId="77777777" w:rsidR="00277F66" w:rsidRPr="009E23D2" w:rsidRDefault="00277F66" w:rsidP="00820753">
            <w:pPr>
              <w:pStyle w:val="ListParagraph"/>
              <w:rPr>
                <w:color w:val="000000" w:themeColor="text1"/>
                <w:sz w:val="22"/>
                <w:szCs w:val="22"/>
              </w:rPr>
            </w:pPr>
          </w:p>
        </w:tc>
      </w:tr>
      <w:tr w:rsidR="00277F66" w:rsidRPr="0005051E" w14:paraId="784D830C" w14:textId="77777777" w:rsidTr="00820753">
        <w:trPr>
          <w:trHeight w:val="1277"/>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357834F" w14:textId="77777777" w:rsidR="00277F66" w:rsidRDefault="00277F66" w:rsidP="00820753">
            <w:pPr>
              <w:rPr>
                <w:b/>
                <w:bCs/>
                <w:sz w:val="22"/>
                <w:szCs w:val="22"/>
              </w:rPr>
            </w:pPr>
            <w:r>
              <w:rPr>
                <w:b/>
                <w:bCs/>
                <w:sz w:val="22"/>
                <w:szCs w:val="22"/>
              </w:rPr>
              <w:t>Display report</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3F553734"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4333A6FF"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2F9A6E10"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527D2517"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2604D5EC"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228F8E29" w14:textId="77777777" w:rsidR="00277F66" w:rsidRPr="00CF19DB"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tc>
      </w:tr>
      <w:tr w:rsidR="00277F66" w:rsidRPr="0005051E" w14:paraId="063596AF" w14:textId="77777777" w:rsidTr="00820753">
        <w:trPr>
          <w:trHeight w:val="1385"/>
        </w:trPr>
        <w:tc>
          <w:tcPr>
            <w:tcW w:w="296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0A9607D" w14:textId="77777777" w:rsidR="00277F66" w:rsidRDefault="00277F66" w:rsidP="00820753">
            <w:pPr>
              <w:rPr>
                <w:b/>
                <w:bCs/>
                <w:sz w:val="22"/>
                <w:szCs w:val="22"/>
              </w:rPr>
            </w:pPr>
            <w:r>
              <w:rPr>
                <w:b/>
                <w:bCs/>
                <w:sz w:val="22"/>
                <w:szCs w:val="22"/>
              </w:rPr>
              <w:t>Print report</w:t>
            </w:r>
          </w:p>
        </w:tc>
        <w:tc>
          <w:tcPr>
            <w:tcW w:w="3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CE78271"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Admin</w:t>
            </w:r>
          </w:p>
          <w:p w14:paraId="2883D32A" w14:textId="77777777" w:rsidR="00277F66" w:rsidRDefault="00277F66" w:rsidP="00D10E8F">
            <w:pPr>
              <w:pStyle w:val="ListParagraph"/>
              <w:numPr>
                <w:ilvl w:val="0"/>
                <w:numId w:val="30"/>
              </w:numPr>
              <w:contextualSpacing/>
              <w:rPr>
                <w:color w:val="000000" w:themeColor="text1"/>
                <w:sz w:val="22"/>
                <w:szCs w:val="22"/>
              </w:rPr>
            </w:pPr>
            <w:r>
              <w:rPr>
                <w:color w:val="000000" w:themeColor="text1"/>
                <w:sz w:val="22"/>
                <w:szCs w:val="22"/>
              </w:rPr>
              <w:t>Staff</w:t>
            </w:r>
          </w:p>
        </w:tc>
        <w:tc>
          <w:tcPr>
            <w:tcW w:w="3150" w:type="dxa"/>
            <w:tcBorders>
              <w:top w:val="single" w:sz="8" w:space="0" w:color="A3A3A3"/>
              <w:left w:val="single" w:sz="8" w:space="0" w:color="A3A3A3"/>
              <w:bottom w:val="single" w:sz="8" w:space="0" w:color="A3A3A3"/>
              <w:right w:val="single" w:sz="8" w:space="0" w:color="A3A3A3"/>
            </w:tcBorders>
          </w:tcPr>
          <w:p w14:paraId="6448A8E1" w14:textId="77777777" w:rsidR="00277F66" w:rsidRPr="0005051E"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user_id</w:t>
            </w:r>
          </w:p>
          <w:p w14:paraId="5283A989" w14:textId="77777777" w:rsidR="00277F66" w:rsidRPr="0005051E" w:rsidRDefault="00277F66" w:rsidP="00D10E8F">
            <w:pPr>
              <w:pStyle w:val="ListParagraph"/>
              <w:numPr>
                <w:ilvl w:val="0"/>
                <w:numId w:val="30"/>
              </w:numPr>
              <w:contextualSpacing/>
              <w:rPr>
                <w:color w:val="000000" w:themeColor="text1"/>
                <w:sz w:val="22"/>
                <w:szCs w:val="22"/>
              </w:rPr>
            </w:pPr>
            <w:proofErr w:type="spellStart"/>
            <w:r w:rsidRPr="0005051E">
              <w:rPr>
                <w:color w:val="000000" w:themeColor="text1"/>
                <w:sz w:val="22"/>
                <w:szCs w:val="22"/>
              </w:rPr>
              <w:t>role_id</w:t>
            </w:r>
            <w:proofErr w:type="spellEnd"/>
          </w:p>
          <w:p w14:paraId="200BD8E5" w14:textId="77777777" w:rsidR="00277F66" w:rsidRDefault="00277F66" w:rsidP="00D10E8F">
            <w:pPr>
              <w:pStyle w:val="ListParagraph"/>
              <w:numPr>
                <w:ilvl w:val="0"/>
                <w:numId w:val="30"/>
              </w:numPr>
              <w:contextualSpacing/>
              <w:rPr>
                <w:color w:val="000000" w:themeColor="text1"/>
                <w:sz w:val="22"/>
                <w:szCs w:val="22"/>
              </w:rPr>
            </w:pPr>
            <w:r w:rsidRPr="0005051E">
              <w:rPr>
                <w:color w:val="000000" w:themeColor="text1"/>
                <w:sz w:val="22"/>
                <w:szCs w:val="22"/>
              </w:rPr>
              <w:t>email</w:t>
            </w:r>
          </w:p>
          <w:p w14:paraId="018C80CB" w14:textId="77777777" w:rsidR="00277F66" w:rsidRPr="00CF19DB" w:rsidRDefault="00277F66" w:rsidP="00D10E8F">
            <w:pPr>
              <w:pStyle w:val="ListParagraph"/>
              <w:numPr>
                <w:ilvl w:val="0"/>
                <w:numId w:val="30"/>
              </w:numPr>
              <w:contextualSpacing/>
              <w:rPr>
                <w:color w:val="000000" w:themeColor="text1"/>
                <w:sz w:val="22"/>
                <w:szCs w:val="22"/>
              </w:rPr>
            </w:pPr>
            <w:r>
              <w:rPr>
                <w:color w:val="000000" w:themeColor="text1"/>
                <w:sz w:val="22"/>
                <w:szCs w:val="22"/>
              </w:rPr>
              <w:t>password</w:t>
            </w:r>
          </w:p>
        </w:tc>
      </w:tr>
    </w:tbl>
    <w:p w14:paraId="50E26E1F" w14:textId="77777777" w:rsidR="005215B9" w:rsidRDefault="005215B9" w:rsidP="005215B9"/>
    <w:p w14:paraId="19A78997" w14:textId="77777777" w:rsidR="005215B9" w:rsidRDefault="005215B9" w:rsidP="005215B9"/>
    <w:p w14:paraId="4B5636C7" w14:textId="77777777" w:rsidR="005215B9" w:rsidRDefault="005215B9" w:rsidP="005215B9"/>
    <w:p w14:paraId="458050BA" w14:textId="77777777" w:rsidR="005B7D51" w:rsidRDefault="005215B9" w:rsidP="005B7D51">
      <w:pPr>
        <w:pStyle w:val="Heading2"/>
        <w:numPr>
          <w:ilvl w:val="1"/>
          <w:numId w:val="24"/>
        </w:numPr>
      </w:pPr>
      <w:bookmarkStart w:id="22" w:name="_Toc74155399"/>
      <w:r>
        <w:t>Detailed</w:t>
      </w:r>
      <w:r w:rsidRPr="00D72729">
        <w:t xml:space="preserve"> </w:t>
      </w:r>
      <w:r>
        <w:t>Statistic System Designs</w:t>
      </w:r>
      <w:r w:rsidRPr="00D72729">
        <w:t>:</w:t>
      </w:r>
      <w:bookmarkEnd w:id="22"/>
    </w:p>
    <w:p w14:paraId="66A5C0A4" w14:textId="77777777" w:rsidR="005B7D51" w:rsidRDefault="005B7D51" w:rsidP="005B7D51"/>
    <w:p w14:paraId="7FDC41F2" w14:textId="77777777" w:rsidR="005215B9" w:rsidRPr="005215B9" w:rsidRDefault="005215B9" w:rsidP="005215B9"/>
    <w:p w14:paraId="3FDAD01C" w14:textId="77777777" w:rsidR="005215B9" w:rsidRDefault="005215B9" w:rsidP="00D10E8F">
      <w:pPr>
        <w:pStyle w:val="Heading3"/>
        <w:numPr>
          <w:ilvl w:val="2"/>
          <w:numId w:val="24"/>
        </w:numPr>
        <w:rPr>
          <w:b/>
          <w:szCs w:val="24"/>
        </w:rPr>
      </w:pPr>
      <w:bookmarkStart w:id="23" w:name="_Toc74155400"/>
      <w:r>
        <w:rPr>
          <w:b/>
        </w:rPr>
        <w:t>BON Class Chart</w:t>
      </w:r>
      <w:r>
        <w:rPr>
          <w:b/>
          <w:szCs w:val="24"/>
        </w:rPr>
        <w:t>s</w:t>
      </w:r>
      <w:r w:rsidRPr="005E6ACD">
        <w:rPr>
          <w:b/>
          <w:szCs w:val="24"/>
        </w:rPr>
        <w:t>:</w:t>
      </w:r>
      <w:bookmarkEnd w:id="23"/>
    </w:p>
    <w:p w14:paraId="486E8AED"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26071205" w14:textId="77777777" w:rsidTr="00820753">
        <w:trPr>
          <w:trHeight w:val="402"/>
        </w:trPr>
        <w:tc>
          <w:tcPr>
            <w:tcW w:w="2463" w:type="dxa"/>
            <w:tcBorders>
              <w:bottom w:val="single" w:sz="4" w:space="0" w:color="000000"/>
              <w:right w:val="single" w:sz="4" w:space="0" w:color="000000"/>
            </w:tcBorders>
          </w:tcPr>
          <w:p w14:paraId="53D48E3F"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1C61F329" w14:textId="77777777" w:rsidR="005B7D51" w:rsidRPr="0005051E" w:rsidRDefault="005B7D51" w:rsidP="00820753">
            <w:pPr>
              <w:pStyle w:val="TableParagraph"/>
              <w:spacing w:before="83"/>
              <w:ind w:left="1780" w:right="1730"/>
              <w:jc w:val="center"/>
              <w:rPr>
                <w:i/>
              </w:rPr>
            </w:pPr>
            <w:r w:rsidRPr="0005051E">
              <w:rPr>
                <w:i/>
              </w:rPr>
              <w:t>COURSE</w:t>
            </w:r>
          </w:p>
        </w:tc>
        <w:tc>
          <w:tcPr>
            <w:tcW w:w="2366" w:type="dxa"/>
            <w:tcBorders>
              <w:left w:val="single" w:sz="4" w:space="0" w:color="000000"/>
              <w:bottom w:val="single" w:sz="4" w:space="0" w:color="000000"/>
            </w:tcBorders>
          </w:tcPr>
          <w:p w14:paraId="74BA316D"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39DDD06D" w14:textId="77777777" w:rsidTr="00820753">
        <w:trPr>
          <w:trHeight w:val="904"/>
        </w:trPr>
        <w:tc>
          <w:tcPr>
            <w:tcW w:w="4663" w:type="dxa"/>
            <w:gridSpan w:val="2"/>
            <w:tcBorders>
              <w:top w:val="single" w:sz="4" w:space="0" w:color="000000"/>
              <w:right w:val="single" w:sz="4" w:space="0" w:color="000000"/>
            </w:tcBorders>
          </w:tcPr>
          <w:p w14:paraId="784B012F" w14:textId="77777777" w:rsidR="005B7D51" w:rsidRPr="0005051E" w:rsidRDefault="005B7D51" w:rsidP="00820753">
            <w:pPr>
              <w:pStyle w:val="TableParagraph"/>
              <w:spacing w:before="53" w:line="173" w:lineRule="exact"/>
              <w:ind w:left="58"/>
              <w:rPr>
                <w:b/>
              </w:rPr>
            </w:pPr>
            <w:r w:rsidRPr="0005051E">
              <w:rPr>
                <w:b/>
              </w:rPr>
              <w:t>TYPE OF OBJECT</w:t>
            </w:r>
          </w:p>
          <w:p w14:paraId="70797131" w14:textId="77777777" w:rsidR="005B7D51" w:rsidRPr="0005051E" w:rsidRDefault="005B7D51" w:rsidP="00820753">
            <w:pPr>
              <w:pStyle w:val="TableParagraph"/>
              <w:spacing w:before="10" w:line="208" w:lineRule="auto"/>
              <w:ind w:left="292" w:right="209"/>
            </w:pPr>
            <w:r w:rsidRPr="0005051E">
              <w:t>Represents all courses offered by the university.</w:t>
            </w:r>
          </w:p>
        </w:tc>
        <w:tc>
          <w:tcPr>
            <w:tcW w:w="4607" w:type="dxa"/>
            <w:gridSpan w:val="2"/>
            <w:tcBorders>
              <w:top w:val="single" w:sz="4" w:space="0" w:color="000000"/>
              <w:left w:val="single" w:sz="4" w:space="0" w:color="000000"/>
            </w:tcBorders>
          </w:tcPr>
          <w:p w14:paraId="7DF84E39" w14:textId="77777777" w:rsidR="005B7D51" w:rsidRPr="0005051E" w:rsidRDefault="005B7D51" w:rsidP="00820753">
            <w:pPr>
              <w:pStyle w:val="TableParagraph"/>
              <w:spacing w:line="193" w:lineRule="exact"/>
              <w:ind w:left="277"/>
            </w:pPr>
          </w:p>
        </w:tc>
      </w:tr>
      <w:tr w:rsidR="005B7D51" w14:paraId="33F5256F" w14:textId="77777777" w:rsidTr="00820753">
        <w:trPr>
          <w:trHeight w:val="903"/>
        </w:trPr>
        <w:tc>
          <w:tcPr>
            <w:tcW w:w="2463" w:type="dxa"/>
            <w:tcBorders>
              <w:bottom w:val="single" w:sz="4" w:space="0" w:color="000000"/>
              <w:right w:val="single" w:sz="4" w:space="0" w:color="000000"/>
            </w:tcBorders>
          </w:tcPr>
          <w:p w14:paraId="0D91B8D9"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2A6D08BE"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email, password,</w:t>
            </w:r>
            <w:r>
              <w:t xml:space="preserve"> </w:t>
            </w:r>
            <w:proofErr w:type="spellStart"/>
            <w:r>
              <w:t>course_name</w:t>
            </w:r>
            <w:proofErr w:type="spellEnd"/>
            <w:r>
              <w:t xml:space="preserve">, semester, </w:t>
            </w:r>
            <w:proofErr w:type="spellStart"/>
            <w:r>
              <w:t>course_escription</w:t>
            </w:r>
            <w:proofErr w:type="spellEnd"/>
            <w:r>
              <w:t xml:space="preserve">, credit_score, </w:t>
            </w:r>
            <w:proofErr w:type="spellStart"/>
            <w:r>
              <w:t>course_start_date</w:t>
            </w:r>
            <w:proofErr w:type="spellEnd"/>
            <w:r>
              <w:t xml:space="preserve">, </w:t>
            </w:r>
            <w:proofErr w:type="spellStart"/>
            <w:r>
              <w:t>course_end_date</w:t>
            </w:r>
            <w:proofErr w:type="spellEnd"/>
            <w:r>
              <w:t xml:space="preserve">, </w:t>
            </w:r>
            <w:proofErr w:type="spellStart"/>
            <w:r>
              <w:t>course_is_archived</w:t>
            </w:r>
            <w:proofErr w:type="spellEnd"/>
            <w:r>
              <w:t xml:space="preserve">, </w:t>
            </w:r>
            <w:proofErr w:type="spellStart"/>
            <w:r>
              <w:t>course_cost</w:t>
            </w:r>
            <w:proofErr w:type="spellEnd"/>
            <w:r>
              <w:t xml:space="preserve">, </w:t>
            </w:r>
            <w:proofErr w:type="spellStart"/>
            <w:r>
              <w:t>course_leader</w:t>
            </w:r>
            <w:proofErr w:type="spellEnd"/>
            <w:r>
              <w:t xml:space="preserve">, </w:t>
            </w:r>
            <w:r w:rsidRPr="0005051E">
              <w:t>course_id</w:t>
            </w:r>
          </w:p>
        </w:tc>
      </w:tr>
      <w:tr w:rsidR="005B7D51" w14:paraId="42350487" w14:textId="77777777" w:rsidTr="00820753">
        <w:trPr>
          <w:trHeight w:val="534"/>
        </w:trPr>
        <w:tc>
          <w:tcPr>
            <w:tcW w:w="2463" w:type="dxa"/>
            <w:tcBorders>
              <w:top w:val="single" w:sz="4" w:space="0" w:color="000000"/>
              <w:bottom w:val="single" w:sz="4" w:space="0" w:color="000000"/>
              <w:right w:val="single" w:sz="4" w:space="0" w:color="000000"/>
            </w:tcBorders>
          </w:tcPr>
          <w:p w14:paraId="5EA9E6F1"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370DA0AA" w14:textId="77777777" w:rsidR="005B7D51" w:rsidRPr="0005051E" w:rsidRDefault="005B7D51" w:rsidP="00D10E8F">
            <w:pPr>
              <w:pStyle w:val="ListParagraph"/>
              <w:numPr>
                <w:ilvl w:val="0"/>
                <w:numId w:val="26"/>
              </w:numPr>
              <w:contextualSpacing/>
              <w:rPr>
                <w:sz w:val="22"/>
                <w:szCs w:val="22"/>
              </w:rPr>
            </w:pPr>
            <w:r w:rsidRPr="0005051E">
              <w:rPr>
                <w:sz w:val="22"/>
                <w:szCs w:val="22"/>
              </w:rPr>
              <w:t>Add</w:t>
            </w:r>
            <w:r>
              <w:rPr>
                <w:sz w:val="22"/>
                <w:szCs w:val="22"/>
              </w:rPr>
              <w:t xml:space="preserve">/ edit/ delete </w:t>
            </w:r>
            <w:r w:rsidRPr="0005051E">
              <w:rPr>
                <w:sz w:val="22"/>
                <w:szCs w:val="22"/>
              </w:rPr>
              <w:t>course record</w:t>
            </w:r>
          </w:p>
          <w:p w14:paraId="20D96FED" w14:textId="77777777" w:rsidR="005B7D51" w:rsidRPr="0005051E" w:rsidRDefault="005B7D51" w:rsidP="00D10E8F">
            <w:pPr>
              <w:pStyle w:val="ListParagraph"/>
              <w:numPr>
                <w:ilvl w:val="0"/>
                <w:numId w:val="26"/>
              </w:numPr>
              <w:contextualSpacing/>
              <w:rPr>
                <w:sz w:val="22"/>
                <w:szCs w:val="22"/>
              </w:rPr>
            </w:pPr>
            <w:r w:rsidRPr="0005051E">
              <w:rPr>
                <w:sz w:val="22"/>
                <w:szCs w:val="22"/>
              </w:rPr>
              <w:t>Display all courses</w:t>
            </w:r>
          </w:p>
          <w:p w14:paraId="50A7AC97" w14:textId="77777777" w:rsidR="005B7D51" w:rsidRDefault="005B7D51" w:rsidP="00D10E8F">
            <w:pPr>
              <w:pStyle w:val="ListParagraph"/>
              <w:numPr>
                <w:ilvl w:val="0"/>
                <w:numId w:val="26"/>
              </w:numPr>
              <w:contextualSpacing/>
              <w:rPr>
                <w:sz w:val="22"/>
                <w:szCs w:val="22"/>
              </w:rPr>
            </w:pPr>
            <w:r w:rsidRPr="0005051E">
              <w:rPr>
                <w:sz w:val="22"/>
                <w:szCs w:val="22"/>
              </w:rPr>
              <w:t>Archive</w:t>
            </w:r>
            <w:r>
              <w:rPr>
                <w:sz w:val="22"/>
                <w:szCs w:val="22"/>
              </w:rPr>
              <w:t xml:space="preserve">/ unarchive </w:t>
            </w:r>
            <w:r w:rsidRPr="0005051E">
              <w:rPr>
                <w:sz w:val="22"/>
                <w:szCs w:val="22"/>
              </w:rPr>
              <w:t>course record</w:t>
            </w:r>
          </w:p>
          <w:p w14:paraId="4B95005C" w14:textId="77777777" w:rsidR="005B7D51" w:rsidRPr="0005051E" w:rsidRDefault="005B7D51" w:rsidP="00D10E8F">
            <w:pPr>
              <w:pStyle w:val="ListParagraph"/>
              <w:numPr>
                <w:ilvl w:val="0"/>
                <w:numId w:val="26"/>
              </w:numPr>
              <w:contextualSpacing/>
              <w:rPr>
                <w:sz w:val="22"/>
                <w:szCs w:val="22"/>
              </w:rPr>
            </w:pPr>
            <w:r>
              <w:rPr>
                <w:sz w:val="22"/>
                <w:szCs w:val="22"/>
              </w:rPr>
              <w:t>Assign course leader</w:t>
            </w:r>
          </w:p>
          <w:p w14:paraId="2E3BABA7" w14:textId="77777777" w:rsidR="005B7D51" w:rsidRPr="0005051E" w:rsidRDefault="005B7D51" w:rsidP="00820753">
            <w:pPr>
              <w:rPr>
                <w:sz w:val="22"/>
                <w:szCs w:val="22"/>
              </w:rPr>
            </w:pPr>
          </w:p>
        </w:tc>
      </w:tr>
      <w:tr w:rsidR="005B7D51" w14:paraId="5E88D31E" w14:textId="77777777" w:rsidTr="00820753">
        <w:trPr>
          <w:trHeight w:val="903"/>
        </w:trPr>
        <w:tc>
          <w:tcPr>
            <w:tcW w:w="2463" w:type="dxa"/>
            <w:tcBorders>
              <w:top w:val="single" w:sz="4" w:space="0" w:color="000000"/>
              <w:right w:val="single" w:sz="4" w:space="0" w:color="000000"/>
            </w:tcBorders>
          </w:tcPr>
          <w:p w14:paraId="06FB873D" w14:textId="77777777" w:rsidR="005B7D51" w:rsidRPr="0005051E" w:rsidRDefault="005B7D51" w:rsidP="00820753">
            <w:pPr>
              <w:pStyle w:val="TableParagraph"/>
              <w:spacing w:before="33"/>
              <w:ind w:left="76"/>
              <w:rPr>
                <w:b/>
              </w:rPr>
            </w:pPr>
            <w:r w:rsidRPr="0005051E">
              <w:rPr>
                <w:b/>
              </w:rPr>
              <w:t>Constraints</w:t>
            </w:r>
          </w:p>
        </w:tc>
        <w:tc>
          <w:tcPr>
            <w:tcW w:w="6807" w:type="dxa"/>
            <w:gridSpan w:val="3"/>
            <w:tcBorders>
              <w:top w:val="single" w:sz="4" w:space="0" w:color="000000"/>
              <w:left w:val="single" w:sz="4" w:space="0" w:color="000000"/>
            </w:tcBorders>
          </w:tcPr>
          <w:p w14:paraId="7A7FDA9E" w14:textId="77777777" w:rsidR="005B7D51" w:rsidRPr="0005051E" w:rsidRDefault="005B7D51" w:rsidP="00820753">
            <w:pPr>
              <w:pStyle w:val="TableParagraph"/>
              <w:spacing w:before="56" w:line="208" w:lineRule="auto"/>
              <w:ind w:right="3163"/>
            </w:pPr>
            <w:r w:rsidRPr="0005051E">
              <w:t>Cannot edit/delete/display/archive a course that does not exist</w:t>
            </w:r>
          </w:p>
          <w:p w14:paraId="15F2C6BA" w14:textId="77777777" w:rsidR="005B7D51" w:rsidRDefault="005B7D51" w:rsidP="00820753">
            <w:pPr>
              <w:pStyle w:val="TableParagraph"/>
              <w:spacing w:before="56" w:line="208" w:lineRule="auto"/>
              <w:ind w:right="3163"/>
            </w:pPr>
            <w:r w:rsidRPr="0005051E">
              <w:t>Cannot unarchive a course that is not archived in the first place</w:t>
            </w:r>
          </w:p>
          <w:p w14:paraId="1DBE93A1" w14:textId="77777777" w:rsidR="005B7D51" w:rsidRPr="0005051E" w:rsidRDefault="005B7D51" w:rsidP="00820753">
            <w:pPr>
              <w:pStyle w:val="TableParagraph"/>
              <w:spacing w:before="56" w:line="208" w:lineRule="auto"/>
              <w:ind w:right="3163"/>
            </w:pPr>
            <w:r>
              <w:t>Cannot leave field null</w:t>
            </w:r>
          </w:p>
          <w:p w14:paraId="33325AF6" w14:textId="77777777" w:rsidR="005B7D51" w:rsidRPr="0005051E" w:rsidRDefault="005B7D51" w:rsidP="00820753">
            <w:pPr>
              <w:pStyle w:val="TableParagraph"/>
              <w:spacing w:line="185" w:lineRule="exact"/>
            </w:pPr>
          </w:p>
          <w:p w14:paraId="2DD8502E" w14:textId="77777777" w:rsidR="005B7D51" w:rsidRPr="0005051E" w:rsidRDefault="005B7D51" w:rsidP="00820753">
            <w:pPr>
              <w:pStyle w:val="TableParagraph"/>
              <w:spacing w:line="185" w:lineRule="exact"/>
            </w:pPr>
          </w:p>
        </w:tc>
      </w:tr>
    </w:tbl>
    <w:p w14:paraId="42182101"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4AE6AAD5" w14:textId="77777777" w:rsidTr="00820753">
        <w:trPr>
          <w:trHeight w:val="402"/>
        </w:trPr>
        <w:tc>
          <w:tcPr>
            <w:tcW w:w="2463" w:type="dxa"/>
            <w:tcBorders>
              <w:bottom w:val="single" w:sz="4" w:space="0" w:color="000000"/>
              <w:right w:val="single" w:sz="4" w:space="0" w:color="000000"/>
            </w:tcBorders>
          </w:tcPr>
          <w:p w14:paraId="32B70DEA"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339D88B9" w14:textId="77777777" w:rsidR="005B7D51" w:rsidRPr="0005051E" w:rsidRDefault="005B7D51" w:rsidP="00820753">
            <w:pPr>
              <w:pStyle w:val="TableParagraph"/>
              <w:spacing w:before="83"/>
              <w:ind w:left="1780" w:right="1730"/>
              <w:jc w:val="center"/>
              <w:rPr>
                <w:i/>
              </w:rPr>
            </w:pPr>
            <w:r>
              <w:rPr>
                <w:i/>
              </w:rPr>
              <w:t>STAFF</w:t>
            </w:r>
          </w:p>
        </w:tc>
        <w:tc>
          <w:tcPr>
            <w:tcW w:w="2366" w:type="dxa"/>
            <w:tcBorders>
              <w:left w:val="single" w:sz="4" w:space="0" w:color="000000"/>
              <w:bottom w:val="single" w:sz="4" w:space="0" w:color="000000"/>
            </w:tcBorders>
          </w:tcPr>
          <w:p w14:paraId="3D92FC52"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44C40F0B" w14:textId="77777777" w:rsidTr="00820753">
        <w:trPr>
          <w:trHeight w:val="904"/>
        </w:trPr>
        <w:tc>
          <w:tcPr>
            <w:tcW w:w="4663" w:type="dxa"/>
            <w:gridSpan w:val="2"/>
            <w:tcBorders>
              <w:top w:val="single" w:sz="4" w:space="0" w:color="000000"/>
              <w:right w:val="single" w:sz="4" w:space="0" w:color="000000"/>
            </w:tcBorders>
          </w:tcPr>
          <w:p w14:paraId="0E348D71" w14:textId="77777777" w:rsidR="005B7D51" w:rsidRPr="0005051E" w:rsidRDefault="005B7D51" w:rsidP="00820753">
            <w:pPr>
              <w:pStyle w:val="TableParagraph"/>
              <w:spacing w:before="53" w:line="173" w:lineRule="exact"/>
              <w:ind w:left="58"/>
              <w:rPr>
                <w:b/>
              </w:rPr>
            </w:pPr>
            <w:r w:rsidRPr="0005051E">
              <w:rPr>
                <w:b/>
              </w:rPr>
              <w:lastRenderedPageBreak/>
              <w:t>TYPE OF OBJECT</w:t>
            </w:r>
          </w:p>
          <w:p w14:paraId="1122D649" w14:textId="77777777" w:rsidR="005B7D51" w:rsidRDefault="005B7D51" w:rsidP="00820753">
            <w:pPr>
              <w:pStyle w:val="TableParagraph"/>
              <w:spacing w:before="10" w:line="208" w:lineRule="auto"/>
              <w:ind w:left="292" w:right="209"/>
            </w:pPr>
            <w:r w:rsidRPr="0005051E">
              <w:t xml:space="preserve">Represents all </w:t>
            </w:r>
            <w:r>
              <w:t xml:space="preserve">staff employed </w:t>
            </w:r>
          </w:p>
          <w:p w14:paraId="008364C6" w14:textId="77777777" w:rsidR="005B7D51" w:rsidRPr="0005051E" w:rsidRDefault="005B7D51" w:rsidP="00820753">
            <w:pPr>
              <w:pStyle w:val="TableParagraph"/>
              <w:spacing w:before="10" w:line="208" w:lineRule="auto"/>
              <w:ind w:left="292" w:right="209"/>
            </w:pPr>
            <w:r>
              <w:t>by the university</w:t>
            </w:r>
          </w:p>
        </w:tc>
        <w:tc>
          <w:tcPr>
            <w:tcW w:w="4607" w:type="dxa"/>
            <w:gridSpan w:val="2"/>
            <w:tcBorders>
              <w:top w:val="single" w:sz="4" w:space="0" w:color="000000"/>
              <w:left w:val="single" w:sz="4" w:space="0" w:color="000000"/>
            </w:tcBorders>
          </w:tcPr>
          <w:p w14:paraId="4BBDA086" w14:textId="77777777" w:rsidR="005B7D51" w:rsidRPr="0005051E" w:rsidRDefault="005B7D51" w:rsidP="00820753">
            <w:pPr>
              <w:pStyle w:val="TableParagraph"/>
              <w:spacing w:line="193" w:lineRule="exact"/>
              <w:ind w:left="277"/>
            </w:pPr>
          </w:p>
        </w:tc>
      </w:tr>
      <w:tr w:rsidR="005B7D51" w14:paraId="0C23E6E4" w14:textId="77777777" w:rsidTr="00820753">
        <w:trPr>
          <w:trHeight w:val="903"/>
        </w:trPr>
        <w:tc>
          <w:tcPr>
            <w:tcW w:w="2463" w:type="dxa"/>
            <w:tcBorders>
              <w:bottom w:val="single" w:sz="4" w:space="0" w:color="000000"/>
              <w:right w:val="single" w:sz="4" w:space="0" w:color="000000"/>
            </w:tcBorders>
          </w:tcPr>
          <w:p w14:paraId="3082008C"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065BD5C0"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roofErr w:type="spellStart"/>
            <w:r>
              <w:t>staff_id</w:t>
            </w:r>
            <w:proofErr w:type="spellEnd"/>
            <w:r>
              <w:t xml:space="preserve">, </w:t>
            </w:r>
            <w:proofErr w:type="spellStart"/>
            <w:r>
              <w:t>staff_first_name</w:t>
            </w:r>
            <w:proofErr w:type="spellEnd"/>
            <w:r>
              <w:t xml:space="preserve">, </w:t>
            </w:r>
            <w:proofErr w:type="spellStart"/>
            <w:r>
              <w:t>staff_middle_name</w:t>
            </w:r>
            <w:proofErr w:type="spellEnd"/>
            <w:r>
              <w:t xml:space="preserve">, </w:t>
            </w:r>
            <w:proofErr w:type="spellStart"/>
            <w:r>
              <w:t>staff_last_name</w:t>
            </w:r>
            <w:proofErr w:type="spellEnd"/>
            <w:r>
              <w:t xml:space="preserve">, </w:t>
            </w:r>
            <w:proofErr w:type="spellStart"/>
            <w:r>
              <w:t>staff_address</w:t>
            </w:r>
            <w:proofErr w:type="spellEnd"/>
            <w:r>
              <w:t xml:space="preserve">, </w:t>
            </w:r>
            <w:proofErr w:type="spellStart"/>
            <w:r>
              <w:t>staff_date_of_birth</w:t>
            </w:r>
            <w:proofErr w:type="spellEnd"/>
            <w:r>
              <w:t xml:space="preserve">, </w:t>
            </w:r>
            <w:proofErr w:type="spellStart"/>
            <w:r>
              <w:t>staff_date_joined</w:t>
            </w:r>
            <w:proofErr w:type="spellEnd"/>
            <w:r>
              <w:t xml:space="preserve">, </w:t>
            </w:r>
            <w:proofErr w:type="spellStart"/>
            <w:r>
              <w:t>staff_</w:t>
            </w:r>
            <w:proofErr w:type="gramStart"/>
            <w:r>
              <w:t>email,gender</w:t>
            </w:r>
            <w:proofErr w:type="spellEnd"/>
            <w:proofErr w:type="gramEnd"/>
            <w:r>
              <w:t xml:space="preserve">, </w:t>
            </w:r>
            <w:proofErr w:type="spellStart"/>
            <w:r>
              <w:t>staff_contact_number</w:t>
            </w:r>
            <w:proofErr w:type="spellEnd"/>
            <w:r>
              <w:t xml:space="preserve">, salary, </w:t>
            </w:r>
            <w:proofErr w:type="spellStart"/>
            <w:r>
              <w:t>job_title</w:t>
            </w:r>
            <w:proofErr w:type="spellEnd"/>
            <w:r>
              <w:t xml:space="preserve">, </w:t>
            </w:r>
            <w:proofErr w:type="spellStart"/>
            <w:r>
              <w:t>staff_date_joined</w:t>
            </w:r>
            <w:proofErr w:type="spellEnd"/>
            <w:r>
              <w:t xml:space="preserve">, </w:t>
            </w:r>
            <w:proofErr w:type="spellStart"/>
            <w:r>
              <w:t>staff_is_archived</w:t>
            </w:r>
            <w:proofErr w:type="spellEnd"/>
          </w:p>
        </w:tc>
      </w:tr>
      <w:tr w:rsidR="005B7D51" w14:paraId="55775203" w14:textId="77777777" w:rsidTr="00820753">
        <w:trPr>
          <w:trHeight w:val="534"/>
        </w:trPr>
        <w:tc>
          <w:tcPr>
            <w:tcW w:w="2463" w:type="dxa"/>
            <w:tcBorders>
              <w:top w:val="single" w:sz="4" w:space="0" w:color="000000"/>
              <w:bottom w:val="single" w:sz="4" w:space="0" w:color="000000"/>
              <w:right w:val="single" w:sz="4" w:space="0" w:color="000000"/>
            </w:tcBorders>
          </w:tcPr>
          <w:p w14:paraId="585D7EE3"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15D99DF0" w14:textId="77777777" w:rsidR="005B7D51" w:rsidRPr="0005051E" w:rsidRDefault="005B7D51" w:rsidP="00D10E8F">
            <w:pPr>
              <w:pStyle w:val="ListParagraph"/>
              <w:numPr>
                <w:ilvl w:val="0"/>
                <w:numId w:val="26"/>
              </w:numPr>
              <w:contextualSpacing/>
              <w:rPr>
                <w:sz w:val="22"/>
                <w:szCs w:val="22"/>
              </w:rPr>
            </w:pPr>
            <w:r w:rsidRPr="0005051E">
              <w:rPr>
                <w:sz w:val="22"/>
                <w:szCs w:val="22"/>
              </w:rPr>
              <w:t>Post assignments (to students taking the module)</w:t>
            </w:r>
          </w:p>
          <w:p w14:paraId="588CC100" w14:textId="77777777" w:rsidR="005B7D51" w:rsidRPr="0005051E" w:rsidRDefault="005B7D51" w:rsidP="00D10E8F">
            <w:pPr>
              <w:pStyle w:val="ListParagraph"/>
              <w:numPr>
                <w:ilvl w:val="0"/>
                <w:numId w:val="26"/>
              </w:numPr>
              <w:contextualSpacing/>
              <w:rPr>
                <w:sz w:val="22"/>
                <w:szCs w:val="22"/>
              </w:rPr>
            </w:pPr>
            <w:r w:rsidRPr="0005051E">
              <w:rPr>
                <w:sz w:val="22"/>
                <w:szCs w:val="22"/>
              </w:rPr>
              <w:t>Grade assignments</w:t>
            </w:r>
          </w:p>
          <w:p w14:paraId="2AD4FB69" w14:textId="77777777" w:rsidR="005B7D51" w:rsidRPr="0005051E" w:rsidRDefault="005B7D51" w:rsidP="00D10E8F">
            <w:pPr>
              <w:pStyle w:val="ListParagraph"/>
              <w:numPr>
                <w:ilvl w:val="0"/>
                <w:numId w:val="26"/>
              </w:numPr>
              <w:contextualSpacing/>
              <w:rPr>
                <w:sz w:val="22"/>
                <w:szCs w:val="22"/>
              </w:rPr>
            </w:pPr>
            <w:r w:rsidRPr="0005051E">
              <w:rPr>
                <w:sz w:val="22"/>
                <w:szCs w:val="22"/>
              </w:rPr>
              <w:t>Display graded assignments</w:t>
            </w:r>
          </w:p>
          <w:p w14:paraId="47BDBFE3" w14:textId="77777777" w:rsidR="005B7D51" w:rsidRPr="007F1B76" w:rsidRDefault="005B7D51" w:rsidP="00D10E8F">
            <w:pPr>
              <w:pStyle w:val="ListParagraph"/>
              <w:numPr>
                <w:ilvl w:val="0"/>
                <w:numId w:val="26"/>
              </w:numPr>
              <w:contextualSpacing/>
              <w:rPr>
                <w:sz w:val="22"/>
                <w:szCs w:val="22"/>
              </w:rPr>
            </w:pPr>
            <w:r w:rsidRPr="0005051E">
              <w:rPr>
                <w:sz w:val="22"/>
                <w:szCs w:val="22"/>
              </w:rPr>
              <w:t>View personal profile</w:t>
            </w:r>
          </w:p>
        </w:tc>
      </w:tr>
      <w:tr w:rsidR="005B7D51" w14:paraId="48D29CAA" w14:textId="77777777" w:rsidTr="00820753">
        <w:trPr>
          <w:trHeight w:val="903"/>
        </w:trPr>
        <w:tc>
          <w:tcPr>
            <w:tcW w:w="2463" w:type="dxa"/>
            <w:tcBorders>
              <w:top w:val="single" w:sz="4" w:space="0" w:color="000000"/>
              <w:right w:val="single" w:sz="4" w:space="0" w:color="000000"/>
            </w:tcBorders>
          </w:tcPr>
          <w:p w14:paraId="5D92222B" w14:textId="77777777" w:rsidR="005B7D51" w:rsidRPr="0005051E" w:rsidRDefault="005B7D51" w:rsidP="00820753">
            <w:pPr>
              <w:pStyle w:val="TableParagraph"/>
              <w:spacing w:before="33"/>
              <w:ind w:left="76"/>
              <w:rPr>
                <w:b/>
              </w:rPr>
            </w:pPr>
            <w:r w:rsidRPr="0005051E">
              <w:rPr>
                <w:b/>
              </w:rPr>
              <w:t>Constraints</w:t>
            </w:r>
          </w:p>
        </w:tc>
        <w:tc>
          <w:tcPr>
            <w:tcW w:w="6807" w:type="dxa"/>
            <w:gridSpan w:val="3"/>
            <w:tcBorders>
              <w:top w:val="single" w:sz="4" w:space="0" w:color="000000"/>
              <w:left w:val="single" w:sz="4" w:space="0" w:color="000000"/>
            </w:tcBorders>
          </w:tcPr>
          <w:p w14:paraId="4A35A6BC" w14:textId="77777777" w:rsidR="005B7D51" w:rsidRDefault="005B7D51" w:rsidP="00820753">
            <w:pPr>
              <w:pStyle w:val="TableParagraph"/>
              <w:spacing w:before="56" w:line="208" w:lineRule="auto"/>
              <w:ind w:right="3163"/>
            </w:pPr>
            <w:r>
              <w:t>Cannot grade assignments that were not submitted</w:t>
            </w:r>
          </w:p>
          <w:p w14:paraId="074A4F58" w14:textId="77777777" w:rsidR="005B7D51" w:rsidRPr="0005051E" w:rsidRDefault="005B7D51" w:rsidP="00820753">
            <w:pPr>
              <w:pStyle w:val="TableParagraph"/>
              <w:spacing w:before="56" w:line="208" w:lineRule="auto"/>
              <w:ind w:right="3163"/>
            </w:pPr>
            <w:r>
              <w:t xml:space="preserve">Cannot leave fields null </w:t>
            </w:r>
          </w:p>
        </w:tc>
      </w:tr>
    </w:tbl>
    <w:p w14:paraId="52D0FA5A" w14:textId="77777777" w:rsidR="005B7D51" w:rsidRDefault="005B7D51" w:rsidP="005B7D51"/>
    <w:p w14:paraId="36212B4F" w14:textId="77777777" w:rsidR="005B7D51" w:rsidRDefault="005B7D51" w:rsidP="005B7D51"/>
    <w:p w14:paraId="31873CA8" w14:textId="77777777" w:rsidR="005B7D51" w:rsidRDefault="005B7D51" w:rsidP="005B7D51"/>
    <w:p w14:paraId="2C2ED365"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6B2C1356" w14:textId="77777777" w:rsidTr="00820753">
        <w:trPr>
          <w:trHeight w:val="402"/>
        </w:trPr>
        <w:tc>
          <w:tcPr>
            <w:tcW w:w="2463" w:type="dxa"/>
            <w:tcBorders>
              <w:bottom w:val="single" w:sz="4" w:space="0" w:color="000000"/>
              <w:right w:val="single" w:sz="4" w:space="0" w:color="000000"/>
            </w:tcBorders>
          </w:tcPr>
          <w:p w14:paraId="1B70A5C8"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4B94A633" w14:textId="77777777" w:rsidR="005B7D51" w:rsidRPr="0005051E" w:rsidRDefault="005B7D51" w:rsidP="00820753">
            <w:pPr>
              <w:pStyle w:val="TableParagraph"/>
              <w:spacing w:before="83"/>
              <w:ind w:right="1730"/>
              <w:rPr>
                <w:i/>
              </w:rPr>
            </w:pPr>
            <w:r>
              <w:rPr>
                <w:i/>
              </w:rPr>
              <w:t xml:space="preserve">                           STUDENT</w:t>
            </w:r>
          </w:p>
        </w:tc>
        <w:tc>
          <w:tcPr>
            <w:tcW w:w="2366" w:type="dxa"/>
            <w:tcBorders>
              <w:left w:val="single" w:sz="4" w:space="0" w:color="000000"/>
              <w:bottom w:val="single" w:sz="4" w:space="0" w:color="000000"/>
            </w:tcBorders>
          </w:tcPr>
          <w:p w14:paraId="20B8C361"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6A539B17" w14:textId="77777777" w:rsidTr="00820753">
        <w:trPr>
          <w:trHeight w:val="904"/>
        </w:trPr>
        <w:tc>
          <w:tcPr>
            <w:tcW w:w="4663" w:type="dxa"/>
            <w:gridSpan w:val="2"/>
            <w:tcBorders>
              <w:top w:val="single" w:sz="4" w:space="0" w:color="000000"/>
              <w:right w:val="single" w:sz="4" w:space="0" w:color="000000"/>
            </w:tcBorders>
          </w:tcPr>
          <w:p w14:paraId="14EEC5CD" w14:textId="77777777" w:rsidR="005B7D51" w:rsidRPr="0005051E" w:rsidRDefault="005B7D51" w:rsidP="00820753">
            <w:pPr>
              <w:pStyle w:val="TableParagraph"/>
              <w:spacing w:before="53" w:line="173" w:lineRule="exact"/>
              <w:ind w:left="58"/>
              <w:rPr>
                <w:b/>
              </w:rPr>
            </w:pPr>
            <w:r w:rsidRPr="0005051E">
              <w:rPr>
                <w:b/>
              </w:rPr>
              <w:t>TYPE OF OBJECT</w:t>
            </w:r>
          </w:p>
          <w:p w14:paraId="2727112E" w14:textId="77777777" w:rsidR="005B7D51" w:rsidRDefault="005B7D51" w:rsidP="00820753">
            <w:pPr>
              <w:pStyle w:val="TableParagraph"/>
              <w:spacing w:before="10" w:line="208" w:lineRule="auto"/>
              <w:ind w:left="292" w:right="209"/>
            </w:pPr>
            <w:r w:rsidRPr="0005051E">
              <w:t xml:space="preserve">Represents all </w:t>
            </w:r>
            <w:r>
              <w:t xml:space="preserve">students enrolled in </w:t>
            </w:r>
          </w:p>
          <w:p w14:paraId="20CAE509" w14:textId="77777777" w:rsidR="005B7D51" w:rsidRPr="0005051E" w:rsidRDefault="005B7D51" w:rsidP="00820753">
            <w:pPr>
              <w:pStyle w:val="TableParagraph"/>
              <w:spacing w:before="10" w:line="208" w:lineRule="auto"/>
              <w:ind w:left="292" w:right="209"/>
            </w:pPr>
            <w:r>
              <w:t>the university</w:t>
            </w:r>
          </w:p>
        </w:tc>
        <w:tc>
          <w:tcPr>
            <w:tcW w:w="4607" w:type="dxa"/>
            <w:gridSpan w:val="2"/>
            <w:tcBorders>
              <w:top w:val="single" w:sz="4" w:space="0" w:color="000000"/>
              <w:left w:val="single" w:sz="4" w:space="0" w:color="000000"/>
            </w:tcBorders>
          </w:tcPr>
          <w:p w14:paraId="22C13D26" w14:textId="77777777" w:rsidR="005B7D51" w:rsidRPr="0005051E" w:rsidRDefault="005B7D51" w:rsidP="00820753">
            <w:pPr>
              <w:pStyle w:val="TableParagraph"/>
              <w:spacing w:line="193" w:lineRule="exact"/>
              <w:ind w:left="277"/>
            </w:pPr>
          </w:p>
        </w:tc>
      </w:tr>
      <w:tr w:rsidR="005B7D51" w14:paraId="0A48D5AF" w14:textId="77777777" w:rsidTr="00820753">
        <w:trPr>
          <w:trHeight w:val="903"/>
        </w:trPr>
        <w:tc>
          <w:tcPr>
            <w:tcW w:w="2463" w:type="dxa"/>
            <w:tcBorders>
              <w:bottom w:val="single" w:sz="4" w:space="0" w:color="000000"/>
              <w:right w:val="single" w:sz="4" w:space="0" w:color="000000"/>
            </w:tcBorders>
          </w:tcPr>
          <w:p w14:paraId="2471BBB7"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3A3B26B6"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roofErr w:type="spellStart"/>
            <w:r>
              <w:t>student</w:t>
            </w:r>
            <w:r w:rsidRPr="0005051E">
              <w:t>_id</w:t>
            </w:r>
            <w:proofErr w:type="spellEnd"/>
            <w:r>
              <w:t xml:space="preserve">, </w:t>
            </w:r>
            <w:proofErr w:type="spellStart"/>
            <w:r>
              <w:t>student_first_name</w:t>
            </w:r>
            <w:proofErr w:type="spellEnd"/>
            <w:r>
              <w:t xml:space="preserve">, </w:t>
            </w:r>
            <w:proofErr w:type="spellStart"/>
            <w:r>
              <w:t>student_middle_name</w:t>
            </w:r>
            <w:proofErr w:type="spellEnd"/>
            <w:r>
              <w:t xml:space="preserve">, </w:t>
            </w:r>
            <w:proofErr w:type="spellStart"/>
            <w:r>
              <w:t>student_last_name</w:t>
            </w:r>
            <w:proofErr w:type="spellEnd"/>
            <w:r>
              <w:t xml:space="preserve">, </w:t>
            </w:r>
            <w:proofErr w:type="spellStart"/>
            <w:r>
              <w:t>student_address</w:t>
            </w:r>
            <w:proofErr w:type="spellEnd"/>
            <w:r>
              <w:t xml:space="preserve">, </w:t>
            </w:r>
            <w:proofErr w:type="spellStart"/>
            <w:r>
              <w:t>student_date_of_birth</w:t>
            </w:r>
            <w:proofErr w:type="spellEnd"/>
            <w:r>
              <w:t xml:space="preserve">, </w:t>
            </w:r>
            <w:proofErr w:type="spellStart"/>
            <w:r>
              <w:t>student_date_joined</w:t>
            </w:r>
            <w:proofErr w:type="spellEnd"/>
            <w:r>
              <w:t xml:space="preserve">, </w:t>
            </w:r>
            <w:proofErr w:type="spellStart"/>
            <w:r>
              <w:t>student_email</w:t>
            </w:r>
            <w:proofErr w:type="spellEnd"/>
            <w:r>
              <w:t xml:space="preserve">, </w:t>
            </w:r>
            <w:proofErr w:type="spellStart"/>
            <w:r>
              <w:t>student_gender</w:t>
            </w:r>
            <w:proofErr w:type="spellEnd"/>
            <w:r>
              <w:t xml:space="preserve">, </w:t>
            </w:r>
            <w:proofErr w:type="spellStart"/>
            <w:r>
              <w:t>student_contact_number</w:t>
            </w:r>
            <w:proofErr w:type="spellEnd"/>
            <w:r>
              <w:t xml:space="preserve">, </w:t>
            </w:r>
            <w:proofErr w:type="spellStart"/>
            <w:r>
              <w:t>pat_id</w:t>
            </w:r>
            <w:proofErr w:type="spellEnd"/>
            <w:r>
              <w:t xml:space="preserve">, course_id, </w:t>
            </w:r>
            <w:proofErr w:type="spellStart"/>
            <w:r>
              <w:t>sudent_is_archived</w:t>
            </w:r>
            <w:proofErr w:type="spellEnd"/>
          </w:p>
        </w:tc>
      </w:tr>
      <w:tr w:rsidR="005B7D51" w14:paraId="7AA27B40" w14:textId="77777777" w:rsidTr="00820753">
        <w:trPr>
          <w:trHeight w:val="534"/>
        </w:trPr>
        <w:tc>
          <w:tcPr>
            <w:tcW w:w="2463" w:type="dxa"/>
            <w:tcBorders>
              <w:top w:val="single" w:sz="4" w:space="0" w:color="000000"/>
              <w:bottom w:val="single" w:sz="4" w:space="0" w:color="000000"/>
              <w:right w:val="single" w:sz="4" w:space="0" w:color="000000"/>
            </w:tcBorders>
          </w:tcPr>
          <w:p w14:paraId="273A4B94"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02723EAB" w14:textId="77777777" w:rsidR="005B7D51" w:rsidRPr="0005051E" w:rsidRDefault="005B7D51" w:rsidP="00D10E8F">
            <w:pPr>
              <w:pStyle w:val="ListParagraph"/>
              <w:numPr>
                <w:ilvl w:val="0"/>
                <w:numId w:val="26"/>
              </w:numPr>
              <w:contextualSpacing/>
              <w:rPr>
                <w:sz w:val="22"/>
                <w:szCs w:val="22"/>
              </w:rPr>
            </w:pPr>
            <w:r w:rsidRPr="0005051E">
              <w:rPr>
                <w:sz w:val="22"/>
                <w:szCs w:val="22"/>
              </w:rPr>
              <w:t>View posted assignments</w:t>
            </w:r>
          </w:p>
          <w:p w14:paraId="73DAC7B0" w14:textId="77777777" w:rsidR="005B7D51" w:rsidRPr="0005051E" w:rsidRDefault="005B7D51" w:rsidP="00D10E8F">
            <w:pPr>
              <w:pStyle w:val="ListParagraph"/>
              <w:numPr>
                <w:ilvl w:val="0"/>
                <w:numId w:val="26"/>
              </w:numPr>
              <w:contextualSpacing/>
              <w:rPr>
                <w:sz w:val="22"/>
                <w:szCs w:val="22"/>
              </w:rPr>
            </w:pPr>
            <w:r w:rsidRPr="0005051E">
              <w:rPr>
                <w:sz w:val="22"/>
                <w:szCs w:val="22"/>
              </w:rPr>
              <w:t>Submit Assignments</w:t>
            </w:r>
          </w:p>
          <w:p w14:paraId="2B2B932B" w14:textId="77777777" w:rsidR="005B7D51" w:rsidRPr="0005051E" w:rsidRDefault="005B7D51" w:rsidP="00D10E8F">
            <w:pPr>
              <w:pStyle w:val="ListParagraph"/>
              <w:numPr>
                <w:ilvl w:val="0"/>
                <w:numId w:val="26"/>
              </w:numPr>
              <w:contextualSpacing/>
              <w:rPr>
                <w:sz w:val="22"/>
                <w:szCs w:val="22"/>
              </w:rPr>
            </w:pPr>
            <w:r w:rsidRPr="0005051E">
              <w:rPr>
                <w:sz w:val="22"/>
                <w:szCs w:val="22"/>
              </w:rPr>
              <w:t>Display grades of submitted assignments</w:t>
            </w:r>
          </w:p>
          <w:p w14:paraId="41B99623" w14:textId="77777777" w:rsidR="005B7D51" w:rsidRDefault="005B7D51" w:rsidP="00D10E8F">
            <w:pPr>
              <w:pStyle w:val="ListParagraph"/>
              <w:numPr>
                <w:ilvl w:val="0"/>
                <w:numId w:val="26"/>
              </w:numPr>
              <w:contextualSpacing/>
              <w:rPr>
                <w:sz w:val="22"/>
                <w:szCs w:val="22"/>
              </w:rPr>
            </w:pPr>
            <w:r w:rsidRPr="0005051E">
              <w:rPr>
                <w:sz w:val="22"/>
                <w:szCs w:val="22"/>
              </w:rPr>
              <w:t>View personal profile</w:t>
            </w:r>
          </w:p>
          <w:p w14:paraId="07C19B6E" w14:textId="77777777" w:rsidR="005B7D51" w:rsidRDefault="005B7D51" w:rsidP="00D10E8F">
            <w:pPr>
              <w:pStyle w:val="ListParagraph"/>
              <w:numPr>
                <w:ilvl w:val="0"/>
                <w:numId w:val="26"/>
              </w:numPr>
              <w:contextualSpacing/>
              <w:rPr>
                <w:sz w:val="22"/>
                <w:szCs w:val="22"/>
              </w:rPr>
            </w:pPr>
            <w:r>
              <w:rPr>
                <w:sz w:val="22"/>
                <w:szCs w:val="22"/>
              </w:rPr>
              <w:t>View timetable</w:t>
            </w:r>
          </w:p>
          <w:p w14:paraId="29746EDA" w14:textId="77777777" w:rsidR="005B7D51" w:rsidRDefault="005B7D51" w:rsidP="00D10E8F">
            <w:pPr>
              <w:pStyle w:val="ListParagraph"/>
              <w:numPr>
                <w:ilvl w:val="0"/>
                <w:numId w:val="26"/>
              </w:numPr>
              <w:contextualSpacing/>
              <w:rPr>
                <w:sz w:val="22"/>
                <w:szCs w:val="22"/>
              </w:rPr>
            </w:pPr>
            <w:r>
              <w:rPr>
                <w:sz w:val="22"/>
                <w:szCs w:val="22"/>
              </w:rPr>
              <w:t>Create Note</w:t>
            </w:r>
          </w:p>
          <w:p w14:paraId="72CD7B42" w14:textId="77777777" w:rsidR="005B7D51" w:rsidRDefault="005B7D51" w:rsidP="00D10E8F">
            <w:pPr>
              <w:pStyle w:val="ListParagraph"/>
              <w:numPr>
                <w:ilvl w:val="0"/>
                <w:numId w:val="26"/>
              </w:numPr>
              <w:contextualSpacing/>
              <w:rPr>
                <w:sz w:val="22"/>
                <w:szCs w:val="22"/>
              </w:rPr>
            </w:pPr>
            <w:r>
              <w:rPr>
                <w:sz w:val="22"/>
                <w:szCs w:val="22"/>
              </w:rPr>
              <w:t>Delete Note</w:t>
            </w:r>
          </w:p>
          <w:p w14:paraId="4FFE798E" w14:textId="77777777" w:rsidR="005B7D51" w:rsidRDefault="005B7D51" w:rsidP="00D10E8F">
            <w:pPr>
              <w:pStyle w:val="ListParagraph"/>
              <w:numPr>
                <w:ilvl w:val="0"/>
                <w:numId w:val="26"/>
              </w:numPr>
              <w:contextualSpacing/>
              <w:rPr>
                <w:sz w:val="22"/>
                <w:szCs w:val="22"/>
              </w:rPr>
            </w:pPr>
            <w:r>
              <w:rPr>
                <w:sz w:val="22"/>
                <w:szCs w:val="22"/>
              </w:rPr>
              <w:t xml:space="preserve">View timetable </w:t>
            </w:r>
          </w:p>
          <w:p w14:paraId="708A09AF" w14:textId="77777777" w:rsidR="005B7D51" w:rsidRPr="0005051E" w:rsidRDefault="005B7D51" w:rsidP="00820753">
            <w:pPr>
              <w:rPr>
                <w:sz w:val="22"/>
                <w:szCs w:val="22"/>
              </w:rPr>
            </w:pPr>
          </w:p>
        </w:tc>
      </w:tr>
      <w:tr w:rsidR="005B7D51" w14:paraId="51698040" w14:textId="77777777" w:rsidTr="00820753">
        <w:trPr>
          <w:trHeight w:val="903"/>
        </w:trPr>
        <w:tc>
          <w:tcPr>
            <w:tcW w:w="2463" w:type="dxa"/>
            <w:tcBorders>
              <w:top w:val="single" w:sz="4" w:space="0" w:color="000000"/>
              <w:right w:val="single" w:sz="4" w:space="0" w:color="000000"/>
            </w:tcBorders>
          </w:tcPr>
          <w:p w14:paraId="465F500B" w14:textId="77777777" w:rsidR="005B7D51" w:rsidRPr="0005051E" w:rsidRDefault="005B7D51" w:rsidP="00820753">
            <w:pPr>
              <w:pStyle w:val="TableParagraph"/>
              <w:spacing w:before="33"/>
              <w:ind w:left="76"/>
              <w:rPr>
                <w:b/>
              </w:rPr>
            </w:pPr>
            <w:r w:rsidRPr="0005051E">
              <w:rPr>
                <w:b/>
              </w:rPr>
              <w:t>Constraints</w:t>
            </w:r>
          </w:p>
        </w:tc>
        <w:tc>
          <w:tcPr>
            <w:tcW w:w="6807" w:type="dxa"/>
            <w:gridSpan w:val="3"/>
            <w:tcBorders>
              <w:top w:val="single" w:sz="4" w:space="0" w:color="000000"/>
              <w:left w:val="single" w:sz="4" w:space="0" w:color="000000"/>
            </w:tcBorders>
          </w:tcPr>
          <w:p w14:paraId="518E9155" w14:textId="77777777" w:rsidR="005B7D51" w:rsidRDefault="005B7D51" w:rsidP="00820753">
            <w:pPr>
              <w:pStyle w:val="TableParagraph"/>
              <w:spacing w:before="56" w:line="208" w:lineRule="auto"/>
              <w:ind w:right="3163"/>
            </w:pPr>
            <w:r w:rsidRPr="0005051E">
              <w:t xml:space="preserve">Cannot edit/delete/display a </w:t>
            </w:r>
            <w:r>
              <w:t>note</w:t>
            </w:r>
            <w:r w:rsidRPr="0005051E">
              <w:t xml:space="preserve"> that does not exist</w:t>
            </w:r>
          </w:p>
          <w:p w14:paraId="656A53D3" w14:textId="77777777" w:rsidR="005B7D51" w:rsidRDefault="005B7D51" w:rsidP="00820753">
            <w:pPr>
              <w:pStyle w:val="TableParagraph"/>
              <w:spacing w:before="56" w:line="208" w:lineRule="auto"/>
              <w:ind w:right="3163"/>
            </w:pPr>
            <w:r>
              <w:t>Cannot submit/view assignment that does not exist</w:t>
            </w:r>
          </w:p>
          <w:p w14:paraId="3B1EBFB6" w14:textId="77777777" w:rsidR="005B7D51" w:rsidRDefault="005B7D51" w:rsidP="00820753">
            <w:pPr>
              <w:pStyle w:val="TableParagraph"/>
              <w:spacing w:before="56" w:line="208" w:lineRule="auto"/>
              <w:ind w:right="3163"/>
            </w:pPr>
            <w:r>
              <w:t>Cannot display timetable that does not exist</w:t>
            </w:r>
          </w:p>
          <w:p w14:paraId="25AD7ED6" w14:textId="77777777" w:rsidR="005B7D51" w:rsidRPr="0005051E" w:rsidRDefault="005B7D51" w:rsidP="00820753">
            <w:pPr>
              <w:pStyle w:val="TableParagraph"/>
              <w:spacing w:before="56" w:line="208" w:lineRule="auto"/>
              <w:ind w:right="3163"/>
            </w:pPr>
            <w:r>
              <w:t>Cannot leave field null</w:t>
            </w:r>
          </w:p>
          <w:p w14:paraId="0BE7A9CB" w14:textId="77777777" w:rsidR="005B7D51" w:rsidRPr="0005051E" w:rsidRDefault="005B7D51" w:rsidP="00820753">
            <w:pPr>
              <w:pStyle w:val="TableParagraph"/>
              <w:spacing w:line="185" w:lineRule="exact"/>
            </w:pPr>
          </w:p>
        </w:tc>
      </w:tr>
    </w:tbl>
    <w:p w14:paraId="5769F73B" w14:textId="77777777" w:rsidR="005B7D51" w:rsidRDefault="005B7D51" w:rsidP="005B7D51"/>
    <w:p w14:paraId="173E866D"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7CE0799F" w14:textId="77777777" w:rsidTr="00820753">
        <w:trPr>
          <w:trHeight w:val="402"/>
        </w:trPr>
        <w:tc>
          <w:tcPr>
            <w:tcW w:w="2463" w:type="dxa"/>
            <w:tcBorders>
              <w:bottom w:val="single" w:sz="4" w:space="0" w:color="000000"/>
              <w:right w:val="single" w:sz="4" w:space="0" w:color="000000"/>
            </w:tcBorders>
          </w:tcPr>
          <w:p w14:paraId="54B7BDF7"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27FF99AE" w14:textId="77777777" w:rsidR="005B7D51" w:rsidRPr="0005051E" w:rsidRDefault="005B7D51" w:rsidP="00820753">
            <w:pPr>
              <w:pStyle w:val="TableParagraph"/>
              <w:spacing w:before="83"/>
              <w:ind w:left="1780" w:right="1730"/>
              <w:jc w:val="center"/>
              <w:rPr>
                <w:i/>
              </w:rPr>
            </w:pPr>
            <w:r>
              <w:rPr>
                <w:i/>
              </w:rPr>
              <w:t>ADMIN</w:t>
            </w:r>
          </w:p>
        </w:tc>
        <w:tc>
          <w:tcPr>
            <w:tcW w:w="2366" w:type="dxa"/>
            <w:tcBorders>
              <w:left w:val="single" w:sz="4" w:space="0" w:color="000000"/>
              <w:bottom w:val="single" w:sz="4" w:space="0" w:color="000000"/>
            </w:tcBorders>
          </w:tcPr>
          <w:p w14:paraId="13B75FBC"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6F5C94B7" w14:textId="77777777" w:rsidTr="00820753">
        <w:trPr>
          <w:trHeight w:val="904"/>
        </w:trPr>
        <w:tc>
          <w:tcPr>
            <w:tcW w:w="4663" w:type="dxa"/>
            <w:gridSpan w:val="2"/>
            <w:tcBorders>
              <w:top w:val="single" w:sz="4" w:space="0" w:color="000000"/>
              <w:right w:val="single" w:sz="4" w:space="0" w:color="000000"/>
            </w:tcBorders>
          </w:tcPr>
          <w:p w14:paraId="4AA6D028" w14:textId="77777777" w:rsidR="005B7D51" w:rsidRPr="0005051E" w:rsidRDefault="005B7D51" w:rsidP="00820753">
            <w:pPr>
              <w:pStyle w:val="TableParagraph"/>
              <w:spacing w:before="53" w:line="173" w:lineRule="exact"/>
              <w:ind w:left="58"/>
              <w:rPr>
                <w:b/>
              </w:rPr>
            </w:pPr>
            <w:r w:rsidRPr="0005051E">
              <w:rPr>
                <w:b/>
              </w:rPr>
              <w:t>TYPE OF OBJECT</w:t>
            </w:r>
          </w:p>
          <w:p w14:paraId="7C8C710F" w14:textId="77777777" w:rsidR="005B7D51" w:rsidRDefault="005B7D51" w:rsidP="00820753">
            <w:pPr>
              <w:pStyle w:val="TableParagraph"/>
              <w:spacing w:before="10" w:line="208" w:lineRule="auto"/>
              <w:ind w:left="292" w:right="209"/>
            </w:pPr>
            <w:r w:rsidRPr="0005051E">
              <w:t xml:space="preserve">Represents all </w:t>
            </w:r>
            <w:r>
              <w:t xml:space="preserve">staff employed </w:t>
            </w:r>
          </w:p>
          <w:p w14:paraId="32DA472F" w14:textId="77777777" w:rsidR="005B7D51" w:rsidRPr="0005051E" w:rsidRDefault="005B7D51" w:rsidP="00820753">
            <w:pPr>
              <w:pStyle w:val="TableParagraph"/>
              <w:spacing w:before="10" w:line="208" w:lineRule="auto"/>
              <w:ind w:left="292" w:right="209"/>
            </w:pPr>
            <w:r>
              <w:t>by the university</w:t>
            </w:r>
          </w:p>
        </w:tc>
        <w:tc>
          <w:tcPr>
            <w:tcW w:w="4607" w:type="dxa"/>
            <w:gridSpan w:val="2"/>
            <w:tcBorders>
              <w:top w:val="single" w:sz="4" w:space="0" w:color="000000"/>
              <w:left w:val="single" w:sz="4" w:space="0" w:color="000000"/>
            </w:tcBorders>
          </w:tcPr>
          <w:p w14:paraId="7AE99DED" w14:textId="77777777" w:rsidR="005B7D51" w:rsidRPr="0005051E" w:rsidRDefault="005B7D51" w:rsidP="00820753">
            <w:pPr>
              <w:pStyle w:val="TableParagraph"/>
              <w:spacing w:line="193" w:lineRule="exact"/>
              <w:ind w:left="277"/>
            </w:pPr>
          </w:p>
        </w:tc>
      </w:tr>
      <w:tr w:rsidR="005B7D51" w14:paraId="06E9DDD5" w14:textId="77777777" w:rsidTr="00820753">
        <w:trPr>
          <w:trHeight w:val="903"/>
        </w:trPr>
        <w:tc>
          <w:tcPr>
            <w:tcW w:w="2463" w:type="dxa"/>
            <w:tcBorders>
              <w:bottom w:val="single" w:sz="4" w:space="0" w:color="000000"/>
              <w:right w:val="single" w:sz="4" w:space="0" w:color="000000"/>
            </w:tcBorders>
          </w:tcPr>
          <w:p w14:paraId="4DC227FE"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2C850A53"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roofErr w:type="spellStart"/>
            <w:r>
              <w:t>staff_id</w:t>
            </w:r>
            <w:proofErr w:type="spellEnd"/>
            <w:r>
              <w:t xml:space="preserve">, </w:t>
            </w:r>
            <w:proofErr w:type="spellStart"/>
            <w:r>
              <w:t>staff_first_name</w:t>
            </w:r>
            <w:proofErr w:type="spellEnd"/>
            <w:r>
              <w:t xml:space="preserve">, </w:t>
            </w:r>
            <w:proofErr w:type="spellStart"/>
            <w:r>
              <w:t>staff_middle_name</w:t>
            </w:r>
            <w:proofErr w:type="spellEnd"/>
            <w:r>
              <w:t xml:space="preserve">, </w:t>
            </w:r>
            <w:proofErr w:type="spellStart"/>
            <w:r>
              <w:t>staff_last_name</w:t>
            </w:r>
            <w:proofErr w:type="spellEnd"/>
            <w:r>
              <w:t xml:space="preserve">, </w:t>
            </w:r>
            <w:proofErr w:type="spellStart"/>
            <w:r>
              <w:t>staff_address</w:t>
            </w:r>
            <w:proofErr w:type="spellEnd"/>
            <w:r>
              <w:t xml:space="preserve">, </w:t>
            </w:r>
            <w:proofErr w:type="spellStart"/>
            <w:r>
              <w:t>staff_date_of_birth</w:t>
            </w:r>
            <w:proofErr w:type="spellEnd"/>
            <w:r>
              <w:t xml:space="preserve">, </w:t>
            </w:r>
            <w:proofErr w:type="spellStart"/>
            <w:r>
              <w:t>staff_date_joined</w:t>
            </w:r>
            <w:proofErr w:type="spellEnd"/>
            <w:r>
              <w:t xml:space="preserve">, </w:t>
            </w:r>
            <w:proofErr w:type="spellStart"/>
            <w:r>
              <w:t>staff_</w:t>
            </w:r>
            <w:proofErr w:type="gramStart"/>
            <w:r>
              <w:t>email,gender</w:t>
            </w:r>
            <w:proofErr w:type="spellEnd"/>
            <w:proofErr w:type="gramEnd"/>
            <w:r>
              <w:t xml:space="preserve">, </w:t>
            </w:r>
            <w:proofErr w:type="spellStart"/>
            <w:r>
              <w:t>staff_contact_number</w:t>
            </w:r>
            <w:proofErr w:type="spellEnd"/>
            <w:r>
              <w:t xml:space="preserve">, salary, </w:t>
            </w:r>
            <w:proofErr w:type="spellStart"/>
            <w:r>
              <w:t>job_title</w:t>
            </w:r>
            <w:proofErr w:type="spellEnd"/>
            <w:r>
              <w:t xml:space="preserve">, </w:t>
            </w:r>
            <w:proofErr w:type="spellStart"/>
            <w:r>
              <w:t>staff_date_joined</w:t>
            </w:r>
            <w:proofErr w:type="spellEnd"/>
            <w:r>
              <w:t xml:space="preserve">, </w:t>
            </w:r>
            <w:proofErr w:type="spellStart"/>
            <w:r>
              <w:t>staff_is_archived</w:t>
            </w:r>
            <w:proofErr w:type="spellEnd"/>
          </w:p>
        </w:tc>
      </w:tr>
      <w:tr w:rsidR="005B7D51" w14:paraId="299969D9" w14:textId="77777777" w:rsidTr="00820753">
        <w:trPr>
          <w:trHeight w:val="534"/>
        </w:trPr>
        <w:tc>
          <w:tcPr>
            <w:tcW w:w="2463" w:type="dxa"/>
            <w:tcBorders>
              <w:top w:val="single" w:sz="4" w:space="0" w:color="000000"/>
              <w:bottom w:val="single" w:sz="4" w:space="0" w:color="000000"/>
              <w:right w:val="single" w:sz="4" w:space="0" w:color="000000"/>
            </w:tcBorders>
          </w:tcPr>
          <w:p w14:paraId="54EFF963"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153F2FF9" w14:textId="77777777" w:rsidR="005B7D51" w:rsidRDefault="005B7D51" w:rsidP="00D10E8F">
            <w:pPr>
              <w:pStyle w:val="ListParagraph"/>
              <w:numPr>
                <w:ilvl w:val="0"/>
                <w:numId w:val="26"/>
              </w:numPr>
              <w:contextualSpacing/>
              <w:rPr>
                <w:sz w:val="22"/>
                <w:szCs w:val="22"/>
              </w:rPr>
            </w:pPr>
            <w:r w:rsidRPr="0005051E">
              <w:rPr>
                <w:sz w:val="22"/>
                <w:szCs w:val="22"/>
              </w:rPr>
              <w:t>Add</w:t>
            </w:r>
            <w:r>
              <w:rPr>
                <w:sz w:val="22"/>
                <w:szCs w:val="22"/>
              </w:rPr>
              <w:t>/ edit/ delete</w:t>
            </w:r>
            <w:r w:rsidRPr="0005051E">
              <w:rPr>
                <w:sz w:val="22"/>
                <w:szCs w:val="22"/>
              </w:rPr>
              <w:t xml:space="preserve"> staff record</w:t>
            </w:r>
          </w:p>
          <w:p w14:paraId="3420113D" w14:textId="77777777" w:rsidR="005B7D51" w:rsidRDefault="005B7D51" w:rsidP="00D10E8F">
            <w:pPr>
              <w:pStyle w:val="ListParagraph"/>
              <w:numPr>
                <w:ilvl w:val="0"/>
                <w:numId w:val="26"/>
              </w:numPr>
              <w:contextualSpacing/>
              <w:rPr>
                <w:sz w:val="22"/>
                <w:szCs w:val="22"/>
              </w:rPr>
            </w:pPr>
            <w:r>
              <w:rPr>
                <w:sz w:val="22"/>
                <w:szCs w:val="22"/>
              </w:rPr>
              <w:t>Archive/ unarchive staff record</w:t>
            </w:r>
          </w:p>
          <w:p w14:paraId="4D422A53" w14:textId="77777777" w:rsidR="005B7D51" w:rsidRPr="00112EEC" w:rsidRDefault="005B7D51" w:rsidP="00D10E8F">
            <w:pPr>
              <w:pStyle w:val="ListParagraph"/>
              <w:numPr>
                <w:ilvl w:val="0"/>
                <w:numId w:val="26"/>
              </w:numPr>
              <w:contextualSpacing/>
              <w:rPr>
                <w:sz w:val="22"/>
                <w:szCs w:val="22"/>
              </w:rPr>
            </w:pPr>
            <w:r w:rsidRPr="00112EEC">
              <w:rPr>
                <w:sz w:val="22"/>
                <w:szCs w:val="22"/>
              </w:rPr>
              <w:t>Display all existing staff records</w:t>
            </w:r>
          </w:p>
          <w:p w14:paraId="7E5E91D5" w14:textId="77777777" w:rsidR="005B7D51" w:rsidRDefault="005B7D51" w:rsidP="00D10E8F">
            <w:pPr>
              <w:pStyle w:val="ListParagraph"/>
              <w:numPr>
                <w:ilvl w:val="0"/>
                <w:numId w:val="26"/>
              </w:numPr>
              <w:contextualSpacing/>
              <w:rPr>
                <w:sz w:val="22"/>
                <w:szCs w:val="22"/>
              </w:rPr>
            </w:pPr>
            <w:r w:rsidRPr="0005051E">
              <w:rPr>
                <w:sz w:val="22"/>
                <w:szCs w:val="22"/>
              </w:rPr>
              <w:t>Add</w:t>
            </w:r>
            <w:r>
              <w:rPr>
                <w:sz w:val="22"/>
                <w:szCs w:val="22"/>
              </w:rPr>
              <w:t>/ edit/ delete</w:t>
            </w:r>
            <w:r w:rsidRPr="0005051E">
              <w:rPr>
                <w:sz w:val="22"/>
                <w:szCs w:val="22"/>
              </w:rPr>
              <w:t xml:space="preserve"> student record</w:t>
            </w:r>
          </w:p>
          <w:p w14:paraId="0D0D96DC" w14:textId="77777777" w:rsidR="005B7D51" w:rsidRPr="00112EEC" w:rsidRDefault="005B7D51" w:rsidP="00D10E8F">
            <w:pPr>
              <w:pStyle w:val="ListParagraph"/>
              <w:numPr>
                <w:ilvl w:val="0"/>
                <w:numId w:val="26"/>
              </w:numPr>
              <w:contextualSpacing/>
              <w:rPr>
                <w:sz w:val="22"/>
                <w:szCs w:val="22"/>
              </w:rPr>
            </w:pPr>
            <w:r w:rsidRPr="00112EEC">
              <w:rPr>
                <w:sz w:val="22"/>
                <w:szCs w:val="22"/>
              </w:rPr>
              <w:t>Assign students to a course</w:t>
            </w:r>
          </w:p>
          <w:p w14:paraId="5D6140C6" w14:textId="77777777" w:rsidR="005B7D51" w:rsidRDefault="005B7D51" w:rsidP="00D10E8F">
            <w:pPr>
              <w:pStyle w:val="ListParagraph"/>
              <w:numPr>
                <w:ilvl w:val="0"/>
                <w:numId w:val="26"/>
              </w:numPr>
              <w:contextualSpacing/>
              <w:rPr>
                <w:sz w:val="22"/>
                <w:szCs w:val="22"/>
              </w:rPr>
            </w:pPr>
            <w:r>
              <w:rPr>
                <w:sz w:val="22"/>
                <w:szCs w:val="22"/>
              </w:rPr>
              <w:t>Archive/ unarchive student record</w:t>
            </w:r>
          </w:p>
          <w:p w14:paraId="76FED760" w14:textId="77777777" w:rsidR="005B7D51" w:rsidRPr="007F1B76" w:rsidRDefault="005B7D51" w:rsidP="00D10E8F">
            <w:pPr>
              <w:pStyle w:val="ListParagraph"/>
              <w:numPr>
                <w:ilvl w:val="0"/>
                <w:numId w:val="26"/>
              </w:numPr>
              <w:contextualSpacing/>
              <w:rPr>
                <w:sz w:val="22"/>
                <w:szCs w:val="22"/>
              </w:rPr>
            </w:pPr>
            <w:r>
              <w:rPr>
                <w:sz w:val="22"/>
                <w:szCs w:val="22"/>
              </w:rPr>
              <w:t>Display all existing student records</w:t>
            </w:r>
          </w:p>
        </w:tc>
      </w:tr>
      <w:tr w:rsidR="005B7D51" w14:paraId="0DEDAA2A" w14:textId="77777777" w:rsidTr="00820753">
        <w:trPr>
          <w:trHeight w:val="903"/>
        </w:trPr>
        <w:tc>
          <w:tcPr>
            <w:tcW w:w="2463" w:type="dxa"/>
            <w:tcBorders>
              <w:top w:val="single" w:sz="4" w:space="0" w:color="000000"/>
              <w:right w:val="single" w:sz="4" w:space="0" w:color="000000"/>
            </w:tcBorders>
          </w:tcPr>
          <w:p w14:paraId="7D7E79ED" w14:textId="77777777" w:rsidR="005B7D51" w:rsidRPr="0005051E" w:rsidRDefault="005B7D51" w:rsidP="00820753">
            <w:pPr>
              <w:pStyle w:val="TableParagraph"/>
              <w:spacing w:before="33"/>
              <w:ind w:left="76"/>
              <w:rPr>
                <w:b/>
              </w:rPr>
            </w:pPr>
            <w:r w:rsidRPr="0005051E">
              <w:rPr>
                <w:b/>
              </w:rPr>
              <w:t>Constraints</w:t>
            </w:r>
          </w:p>
        </w:tc>
        <w:tc>
          <w:tcPr>
            <w:tcW w:w="6807" w:type="dxa"/>
            <w:gridSpan w:val="3"/>
            <w:tcBorders>
              <w:top w:val="single" w:sz="4" w:space="0" w:color="000000"/>
              <w:left w:val="single" w:sz="4" w:space="0" w:color="000000"/>
            </w:tcBorders>
          </w:tcPr>
          <w:p w14:paraId="78187FF7" w14:textId="77777777" w:rsidR="005B7D51" w:rsidRPr="0005051E" w:rsidRDefault="005B7D51" w:rsidP="00820753">
            <w:pPr>
              <w:pStyle w:val="TableParagraph"/>
              <w:spacing w:before="56" w:line="208" w:lineRule="auto"/>
              <w:ind w:right="3163"/>
            </w:pPr>
            <w:r w:rsidRPr="0005051E">
              <w:t xml:space="preserve">Cannot edit/delete/display/archive a </w:t>
            </w:r>
            <w:r>
              <w:t>staff record</w:t>
            </w:r>
            <w:r w:rsidRPr="0005051E">
              <w:t xml:space="preserve"> that does not exist</w:t>
            </w:r>
          </w:p>
          <w:p w14:paraId="5EF22522" w14:textId="77777777" w:rsidR="005B7D51" w:rsidRPr="0005051E" w:rsidRDefault="005B7D51" w:rsidP="00820753">
            <w:pPr>
              <w:pStyle w:val="TableParagraph"/>
              <w:spacing w:before="56" w:line="208" w:lineRule="auto"/>
              <w:ind w:right="3163"/>
            </w:pPr>
            <w:r w:rsidRPr="0005051E">
              <w:t xml:space="preserve">Cannot edit/delete/display/archive a </w:t>
            </w:r>
            <w:r>
              <w:t>student record</w:t>
            </w:r>
            <w:r w:rsidRPr="0005051E">
              <w:t xml:space="preserve"> that does not exist</w:t>
            </w:r>
          </w:p>
          <w:p w14:paraId="0A8773AE" w14:textId="77777777" w:rsidR="005B7D51" w:rsidRPr="0005051E" w:rsidRDefault="005B7D51" w:rsidP="00820753">
            <w:pPr>
              <w:pStyle w:val="TableParagraph"/>
              <w:spacing w:before="56" w:line="208" w:lineRule="auto"/>
              <w:ind w:right="3163"/>
            </w:pPr>
            <w:r w:rsidRPr="0005051E">
              <w:t>Cannot add a</w:t>
            </w:r>
            <w:r>
              <w:t xml:space="preserve"> student record </w:t>
            </w:r>
            <w:r w:rsidRPr="0005051E">
              <w:t>that already exists</w:t>
            </w:r>
          </w:p>
          <w:p w14:paraId="096D8406" w14:textId="77777777" w:rsidR="005B7D51" w:rsidRDefault="005B7D51" w:rsidP="00820753">
            <w:pPr>
              <w:pStyle w:val="TableParagraph"/>
              <w:spacing w:before="56" w:line="208" w:lineRule="auto"/>
              <w:ind w:right="3163"/>
            </w:pPr>
            <w:r w:rsidRPr="0005051E">
              <w:t xml:space="preserve">Cannot unarchive </w:t>
            </w:r>
            <w:r>
              <w:t xml:space="preserve">a staff record </w:t>
            </w:r>
            <w:r w:rsidRPr="0005051E">
              <w:t>that is not archived in the first place</w:t>
            </w:r>
          </w:p>
          <w:p w14:paraId="496E9B4B" w14:textId="77777777" w:rsidR="005B7D51" w:rsidRDefault="005B7D51" w:rsidP="00820753">
            <w:pPr>
              <w:pStyle w:val="TableParagraph"/>
              <w:spacing w:before="56" w:line="208" w:lineRule="auto"/>
              <w:ind w:right="3163"/>
            </w:pPr>
            <w:r w:rsidRPr="0005051E">
              <w:t>Cannot unarchive a</w:t>
            </w:r>
            <w:r>
              <w:t xml:space="preserve"> student record </w:t>
            </w:r>
            <w:r w:rsidRPr="0005051E">
              <w:t>that is not archived in the first place</w:t>
            </w:r>
          </w:p>
          <w:p w14:paraId="3348602B" w14:textId="77777777" w:rsidR="005B7D51" w:rsidRPr="0005051E" w:rsidRDefault="005B7D51" w:rsidP="005B7D51">
            <w:pPr>
              <w:pStyle w:val="TableParagraph"/>
              <w:spacing w:before="56" w:line="208" w:lineRule="auto"/>
              <w:ind w:right="3163"/>
            </w:pPr>
            <w:r>
              <w:t>Cannot leave field null</w:t>
            </w:r>
          </w:p>
          <w:p w14:paraId="7A9E15E1" w14:textId="77777777" w:rsidR="005B7D51" w:rsidRPr="0005051E" w:rsidRDefault="005B7D51" w:rsidP="00820753">
            <w:pPr>
              <w:pStyle w:val="TableParagraph"/>
              <w:spacing w:line="185" w:lineRule="exact"/>
            </w:pPr>
          </w:p>
          <w:p w14:paraId="1DBA44CA" w14:textId="77777777" w:rsidR="005B7D51" w:rsidRPr="0005051E" w:rsidRDefault="005B7D51" w:rsidP="00820753">
            <w:pPr>
              <w:pStyle w:val="TableParagraph"/>
              <w:spacing w:line="185" w:lineRule="exact"/>
            </w:pPr>
          </w:p>
        </w:tc>
      </w:tr>
    </w:tbl>
    <w:p w14:paraId="71A5CA3F" w14:textId="77777777" w:rsidR="005B7D51" w:rsidRDefault="005B7D51" w:rsidP="005B7D51"/>
    <w:p w14:paraId="004CCD8C"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7950DB8A" w14:textId="77777777" w:rsidTr="00820753">
        <w:trPr>
          <w:trHeight w:val="402"/>
        </w:trPr>
        <w:tc>
          <w:tcPr>
            <w:tcW w:w="2463" w:type="dxa"/>
            <w:tcBorders>
              <w:bottom w:val="single" w:sz="4" w:space="0" w:color="000000"/>
              <w:right w:val="single" w:sz="4" w:space="0" w:color="000000"/>
            </w:tcBorders>
          </w:tcPr>
          <w:p w14:paraId="1D7634AD"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5ACF88E5" w14:textId="77777777" w:rsidR="005B7D51" w:rsidRPr="0005051E" w:rsidRDefault="005B7D51" w:rsidP="00820753">
            <w:pPr>
              <w:pStyle w:val="TableParagraph"/>
              <w:spacing w:before="83"/>
              <w:ind w:left="1780" w:right="1730"/>
              <w:jc w:val="center"/>
              <w:rPr>
                <w:i/>
              </w:rPr>
            </w:pPr>
            <w:r>
              <w:rPr>
                <w:i/>
              </w:rPr>
              <w:t>MODULE</w:t>
            </w:r>
          </w:p>
        </w:tc>
        <w:tc>
          <w:tcPr>
            <w:tcW w:w="2366" w:type="dxa"/>
            <w:tcBorders>
              <w:left w:val="single" w:sz="4" w:space="0" w:color="000000"/>
              <w:bottom w:val="single" w:sz="4" w:space="0" w:color="000000"/>
            </w:tcBorders>
          </w:tcPr>
          <w:p w14:paraId="66C39C52"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17A3C5B4" w14:textId="77777777" w:rsidTr="00820753">
        <w:trPr>
          <w:trHeight w:val="904"/>
        </w:trPr>
        <w:tc>
          <w:tcPr>
            <w:tcW w:w="4663" w:type="dxa"/>
            <w:gridSpan w:val="2"/>
            <w:tcBorders>
              <w:top w:val="single" w:sz="4" w:space="0" w:color="000000"/>
              <w:right w:val="single" w:sz="4" w:space="0" w:color="000000"/>
            </w:tcBorders>
          </w:tcPr>
          <w:p w14:paraId="2E033099" w14:textId="77777777" w:rsidR="005B7D51" w:rsidRPr="0005051E" w:rsidRDefault="005B7D51" w:rsidP="00820753">
            <w:pPr>
              <w:pStyle w:val="TableParagraph"/>
              <w:spacing w:before="53" w:line="173" w:lineRule="exact"/>
              <w:ind w:left="58"/>
              <w:rPr>
                <w:b/>
              </w:rPr>
            </w:pPr>
            <w:r w:rsidRPr="0005051E">
              <w:rPr>
                <w:b/>
              </w:rPr>
              <w:t>TYPE OF OBJECT</w:t>
            </w:r>
          </w:p>
          <w:p w14:paraId="4B6C33F9" w14:textId="77777777" w:rsidR="005B7D51" w:rsidRPr="0005051E" w:rsidRDefault="005B7D51" w:rsidP="00820753">
            <w:pPr>
              <w:pStyle w:val="TableParagraph"/>
              <w:spacing w:before="10" w:line="208" w:lineRule="auto"/>
              <w:ind w:left="292" w:right="209"/>
            </w:pPr>
            <w:r w:rsidRPr="0005051E">
              <w:t xml:space="preserve">Represents all </w:t>
            </w:r>
            <w:r>
              <w:t>modules taught in the university</w:t>
            </w:r>
          </w:p>
        </w:tc>
        <w:tc>
          <w:tcPr>
            <w:tcW w:w="4607" w:type="dxa"/>
            <w:gridSpan w:val="2"/>
            <w:tcBorders>
              <w:top w:val="single" w:sz="4" w:space="0" w:color="000000"/>
              <w:left w:val="single" w:sz="4" w:space="0" w:color="000000"/>
            </w:tcBorders>
          </w:tcPr>
          <w:p w14:paraId="1112C1DC" w14:textId="77777777" w:rsidR="005B7D51" w:rsidRPr="0005051E" w:rsidRDefault="005B7D51" w:rsidP="00820753">
            <w:pPr>
              <w:pStyle w:val="TableParagraph"/>
              <w:spacing w:line="193" w:lineRule="exact"/>
              <w:ind w:left="277"/>
            </w:pPr>
          </w:p>
        </w:tc>
      </w:tr>
      <w:tr w:rsidR="005B7D51" w14:paraId="3E468E4B" w14:textId="77777777" w:rsidTr="00820753">
        <w:trPr>
          <w:trHeight w:val="903"/>
        </w:trPr>
        <w:tc>
          <w:tcPr>
            <w:tcW w:w="2463" w:type="dxa"/>
            <w:tcBorders>
              <w:bottom w:val="single" w:sz="4" w:space="0" w:color="000000"/>
              <w:right w:val="single" w:sz="4" w:space="0" w:color="000000"/>
            </w:tcBorders>
          </w:tcPr>
          <w:p w14:paraId="00E44763"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50934EE5"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roofErr w:type="spellStart"/>
            <w:r>
              <w:t>module_id</w:t>
            </w:r>
            <w:proofErr w:type="spellEnd"/>
            <w:r>
              <w:t xml:space="preserve">, </w:t>
            </w:r>
            <w:proofErr w:type="spellStart"/>
            <w:r>
              <w:t>module_name</w:t>
            </w:r>
            <w:proofErr w:type="spellEnd"/>
            <w:r>
              <w:t xml:space="preserve">, </w:t>
            </w:r>
            <w:proofErr w:type="spellStart"/>
            <w:r>
              <w:t>module_start_date</w:t>
            </w:r>
            <w:proofErr w:type="spellEnd"/>
            <w:r>
              <w:t xml:space="preserve">, </w:t>
            </w:r>
            <w:proofErr w:type="spellStart"/>
            <w:r>
              <w:t>module_description</w:t>
            </w:r>
            <w:proofErr w:type="spellEnd"/>
            <w:r>
              <w:t xml:space="preserve">, </w:t>
            </w:r>
            <w:proofErr w:type="spellStart"/>
            <w:r>
              <w:t>module_end_date</w:t>
            </w:r>
            <w:proofErr w:type="spellEnd"/>
            <w:r>
              <w:t xml:space="preserve">, </w:t>
            </w:r>
            <w:proofErr w:type="spellStart"/>
            <w:r>
              <w:t>creadit_score</w:t>
            </w:r>
            <w:proofErr w:type="spellEnd"/>
            <w:r>
              <w:t xml:space="preserve">, </w:t>
            </w:r>
            <w:proofErr w:type="spellStart"/>
            <w:r>
              <w:t>module_leader</w:t>
            </w:r>
            <w:proofErr w:type="spellEnd"/>
            <w:r>
              <w:t xml:space="preserve">, </w:t>
            </w:r>
            <w:proofErr w:type="spellStart"/>
            <w:r>
              <w:t>module_is_archived</w:t>
            </w:r>
            <w:proofErr w:type="spellEnd"/>
          </w:p>
        </w:tc>
      </w:tr>
      <w:tr w:rsidR="005B7D51" w14:paraId="2AE394A5" w14:textId="77777777" w:rsidTr="00820753">
        <w:trPr>
          <w:trHeight w:val="534"/>
        </w:trPr>
        <w:tc>
          <w:tcPr>
            <w:tcW w:w="2463" w:type="dxa"/>
            <w:tcBorders>
              <w:top w:val="single" w:sz="4" w:space="0" w:color="000000"/>
              <w:bottom w:val="single" w:sz="4" w:space="0" w:color="000000"/>
              <w:right w:val="single" w:sz="4" w:space="0" w:color="000000"/>
            </w:tcBorders>
          </w:tcPr>
          <w:p w14:paraId="33CDB627"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75D1C703" w14:textId="77777777" w:rsidR="005B7D51" w:rsidRDefault="005B7D51" w:rsidP="00D10E8F">
            <w:pPr>
              <w:pStyle w:val="ListParagraph"/>
              <w:numPr>
                <w:ilvl w:val="0"/>
                <w:numId w:val="26"/>
              </w:numPr>
              <w:contextualSpacing/>
              <w:rPr>
                <w:sz w:val="22"/>
                <w:szCs w:val="22"/>
              </w:rPr>
            </w:pPr>
            <w:r w:rsidRPr="0005051E">
              <w:rPr>
                <w:sz w:val="22"/>
                <w:szCs w:val="22"/>
              </w:rPr>
              <w:t>Add</w:t>
            </w:r>
            <w:r>
              <w:rPr>
                <w:sz w:val="22"/>
                <w:szCs w:val="22"/>
              </w:rPr>
              <w:t>/edit/delete</w:t>
            </w:r>
            <w:r w:rsidRPr="0005051E">
              <w:rPr>
                <w:sz w:val="22"/>
                <w:szCs w:val="22"/>
              </w:rPr>
              <w:t xml:space="preserve"> </w:t>
            </w:r>
            <w:r w:rsidRPr="0005051E">
              <w:rPr>
                <w:color w:val="000000" w:themeColor="text1"/>
                <w:sz w:val="22"/>
                <w:szCs w:val="22"/>
              </w:rPr>
              <w:t xml:space="preserve">module </w:t>
            </w:r>
            <w:r w:rsidRPr="0005051E">
              <w:rPr>
                <w:sz w:val="22"/>
                <w:szCs w:val="22"/>
              </w:rPr>
              <w:t>record</w:t>
            </w:r>
          </w:p>
          <w:p w14:paraId="0BCCBDEC" w14:textId="77777777" w:rsidR="005B7D51" w:rsidRDefault="005B7D51" w:rsidP="00D10E8F">
            <w:pPr>
              <w:pStyle w:val="ListParagraph"/>
              <w:numPr>
                <w:ilvl w:val="0"/>
                <w:numId w:val="26"/>
              </w:numPr>
              <w:contextualSpacing/>
              <w:rPr>
                <w:sz w:val="22"/>
                <w:szCs w:val="22"/>
              </w:rPr>
            </w:pPr>
            <w:r>
              <w:rPr>
                <w:sz w:val="22"/>
                <w:szCs w:val="22"/>
              </w:rPr>
              <w:t>Add module to course</w:t>
            </w:r>
          </w:p>
          <w:p w14:paraId="489EB5B7" w14:textId="77777777" w:rsidR="005B7D51" w:rsidRDefault="005B7D51" w:rsidP="00D10E8F">
            <w:pPr>
              <w:pStyle w:val="ListParagraph"/>
              <w:numPr>
                <w:ilvl w:val="0"/>
                <w:numId w:val="26"/>
              </w:numPr>
              <w:contextualSpacing/>
              <w:rPr>
                <w:sz w:val="22"/>
                <w:szCs w:val="22"/>
              </w:rPr>
            </w:pPr>
            <w:r>
              <w:rPr>
                <w:sz w:val="22"/>
                <w:szCs w:val="22"/>
              </w:rPr>
              <w:t>Assign module leader</w:t>
            </w:r>
          </w:p>
          <w:p w14:paraId="0BAE030D" w14:textId="77777777" w:rsidR="005B7D51" w:rsidRDefault="005B7D51" w:rsidP="00D10E8F">
            <w:pPr>
              <w:pStyle w:val="ListParagraph"/>
              <w:numPr>
                <w:ilvl w:val="0"/>
                <w:numId w:val="26"/>
              </w:numPr>
              <w:contextualSpacing/>
              <w:rPr>
                <w:sz w:val="22"/>
                <w:szCs w:val="22"/>
              </w:rPr>
            </w:pPr>
            <w:r w:rsidRPr="00112EEC">
              <w:rPr>
                <w:sz w:val="22"/>
                <w:szCs w:val="22"/>
              </w:rPr>
              <w:t>Display all modules</w:t>
            </w:r>
          </w:p>
          <w:p w14:paraId="2DB7CDD5" w14:textId="77777777" w:rsidR="005B7D51" w:rsidRPr="00112EEC" w:rsidRDefault="005B7D51" w:rsidP="00D10E8F">
            <w:pPr>
              <w:pStyle w:val="ListParagraph"/>
              <w:numPr>
                <w:ilvl w:val="0"/>
                <w:numId w:val="26"/>
              </w:numPr>
              <w:contextualSpacing/>
              <w:rPr>
                <w:sz w:val="22"/>
                <w:szCs w:val="22"/>
              </w:rPr>
            </w:pPr>
            <w:r w:rsidRPr="0005051E">
              <w:rPr>
                <w:sz w:val="22"/>
                <w:szCs w:val="22"/>
              </w:rPr>
              <w:t>Archive</w:t>
            </w:r>
            <w:r>
              <w:rPr>
                <w:sz w:val="22"/>
                <w:szCs w:val="22"/>
              </w:rPr>
              <w:t>/ unarchive</w:t>
            </w:r>
            <w:r w:rsidRPr="0005051E">
              <w:rPr>
                <w:sz w:val="22"/>
                <w:szCs w:val="22"/>
              </w:rPr>
              <w:t xml:space="preserve"> </w:t>
            </w:r>
            <w:r w:rsidRPr="0005051E">
              <w:rPr>
                <w:color w:val="000000" w:themeColor="text1"/>
                <w:sz w:val="22"/>
                <w:szCs w:val="22"/>
              </w:rPr>
              <w:t xml:space="preserve">module </w:t>
            </w:r>
            <w:r w:rsidRPr="0005051E">
              <w:rPr>
                <w:sz w:val="22"/>
                <w:szCs w:val="22"/>
              </w:rPr>
              <w:t>record</w:t>
            </w:r>
          </w:p>
          <w:p w14:paraId="7F60427C" w14:textId="77777777" w:rsidR="005B7D51" w:rsidRPr="0005051E" w:rsidRDefault="005B7D51" w:rsidP="00820753">
            <w:pPr>
              <w:rPr>
                <w:sz w:val="22"/>
                <w:szCs w:val="22"/>
              </w:rPr>
            </w:pPr>
          </w:p>
        </w:tc>
      </w:tr>
      <w:tr w:rsidR="005B7D51" w14:paraId="035EFADB" w14:textId="77777777" w:rsidTr="00820753">
        <w:trPr>
          <w:trHeight w:val="903"/>
        </w:trPr>
        <w:tc>
          <w:tcPr>
            <w:tcW w:w="2463" w:type="dxa"/>
            <w:tcBorders>
              <w:top w:val="single" w:sz="4" w:space="0" w:color="000000"/>
              <w:right w:val="single" w:sz="4" w:space="0" w:color="000000"/>
            </w:tcBorders>
          </w:tcPr>
          <w:p w14:paraId="77CA52AF" w14:textId="77777777" w:rsidR="005B7D51" w:rsidRPr="0005051E" w:rsidRDefault="005B7D51" w:rsidP="00820753">
            <w:pPr>
              <w:pStyle w:val="TableParagraph"/>
              <w:spacing w:before="33"/>
              <w:ind w:left="76"/>
              <w:rPr>
                <w:b/>
              </w:rPr>
            </w:pPr>
            <w:r w:rsidRPr="0005051E">
              <w:rPr>
                <w:b/>
              </w:rPr>
              <w:lastRenderedPageBreak/>
              <w:t>Constraints</w:t>
            </w:r>
          </w:p>
        </w:tc>
        <w:tc>
          <w:tcPr>
            <w:tcW w:w="6807" w:type="dxa"/>
            <w:gridSpan w:val="3"/>
            <w:tcBorders>
              <w:top w:val="single" w:sz="4" w:space="0" w:color="000000"/>
              <w:left w:val="single" w:sz="4" w:space="0" w:color="000000"/>
            </w:tcBorders>
          </w:tcPr>
          <w:p w14:paraId="27D2EE20" w14:textId="77777777" w:rsidR="005B7D51" w:rsidRPr="0005051E" w:rsidRDefault="005B7D51" w:rsidP="00820753">
            <w:pPr>
              <w:pStyle w:val="TableParagraph"/>
              <w:spacing w:before="56" w:line="208" w:lineRule="auto"/>
              <w:ind w:right="3163"/>
            </w:pPr>
            <w:r w:rsidRPr="0005051E">
              <w:t xml:space="preserve">Cannot edit/delete/display/archive a </w:t>
            </w:r>
            <w:r>
              <w:t>modul</w:t>
            </w:r>
            <w:r w:rsidRPr="0005051E">
              <w:t>e that does not exist</w:t>
            </w:r>
          </w:p>
          <w:p w14:paraId="6206007D" w14:textId="77777777" w:rsidR="005B7D51" w:rsidRDefault="005B7D51" w:rsidP="00820753">
            <w:pPr>
              <w:pStyle w:val="TableParagraph"/>
              <w:spacing w:before="56" w:line="208" w:lineRule="auto"/>
              <w:ind w:right="3163"/>
            </w:pPr>
            <w:r w:rsidRPr="0005051E">
              <w:t xml:space="preserve">Cannot unarchive a </w:t>
            </w:r>
            <w:r>
              <w:t>modul</w:t>
            </w:r>
            <w:r w:rsidRPr="0005051E">
              <w:t>e that is not archived in the first place</w:t>
            </w:r>
          </w:p>
          <w:p w14:paraId="1B4DA476" w14:textId="77777777" w:rsidR="005B7D51" w:rsidRDefault="005B7D51" w:rsidP="00820753">
            <w:pPr>
              <w:pStyle w:val="TableParagraph"/>
              <w:spacing w:before="56" w:line="208" w:lineRule="auto"/>
              <w:ind w:right="3163"/>
            </w:pPr>
            <w:r>
              <w:t>Cannot assign a module leader to a module that does not exist</w:t>
            </w:r>
          </w:p>
          <w:p w14:paraId="0CAB0FAC" w14:textId="77777777" w:rsidR="005B7D51" w:rsidRDefault="005B7D51" w:rsidP="00820753">
            <w:pPr>
              <w:pStyle w:val="TableParagraph"/>
              <w:spacing w:before="56" w:line="208" w:lineRule="auto"/>
              <w:ind w:right="3163"/>
            </w:pPr>
            <w:r>
              <w:t>Cannot assign a module leader who is not a staff</w:t>
            </w:r>
          </w:p>
          <w:p w14:paraId="1984F3EE" w14:textId="77777777" w:rsidR="005B7D51" w:rsidRPr="0005051E" w:rsidRDefault="005B7D51" w:rsidP="00820753">
            <w:pPr>
              <w:pStyle w:val="TableParagraph"/>
              <w:spacing w:before="56" w:line="208" w:lineRule="auto"/>
              <w:ind w:right="3163"/>
            </w:pPr>
            <w:r>
              <w:t>Cannot leave field null</w:t>
            </w:r>
          </w:p>
          <w:p w14:paraId="1C8EBF04" w14:textId="77777777" w:rsidR="005B7D51" w:rsidRPr="0005051E" w:rsidRDefault="005B7D51" w:rsidP="00820753">
            <w:pPr>
              <w:pStyle w:val="TableParagraph"/>
              <w:spacing w:before="56" w:line="208" w:lineRule="auto"/>
              <w:ind w:right="3163"/>
            </w:pPr>
          </w:p>
          <w:p w14:paraId="2B42AFDB" w14:textId="77777777" w:rsidR="005B7D51" w:rsidRPr="0005051E" w:rsidRDefault="005B7D51" w:rsidP="00820753">
            <w:pPr>
              <w:pStyle w:val="TableParagraph"/>
              <w:spacing w:line="185" w:lineRule="exact"/>
            </w:pPr>
          </w:p>
          <w:p w14:paraId="38612F43" w14:textId="77777777" w:rsidR="005B7D51" w:rsidRPr="0005051E" w:rsidRDefault="005B7D51" w:rsidP="00820753">
            <w:pPr>
              <w:pStyle w:val="TableParagraph"/>
              <w:spacing w:line="185" w:lineRule="exact"/>
            </w:pPr>
          </w:p>
        </w:tc>
      </w:tr>
    </w:tbl>
    <w:p w14:paraId="6DCA4B0B" w14:textId="77777777" w:rsidR="005B7D51" w:rsidRDefault="005B7D51" w:rsidP="005B7D51"/>
    <w:p w14:paraId="04ADDAA3" w14:textId="77777777" w:rsidR="005B7D51" w:rsidRDefault="005B7D51" w:rsidP="005B7D51"/>
    <w:p w14:paraId="1CA95996" w14:textId="77777777" w:rsidR="005B7D51" w:rsidRDefault="005B7D51" w:rsidP="005B7D51"/>
    <w:p w14:paraId="27DE9614" w14:textId="77777777" w:rsidR="005B7D51" w:rsidRDefault="005B7D51" w:rsidP="005B7D51"/>
    <w:p w14:paraId="213034CA" w14:textId="77777777" w:rsidR="005B7D51" w:rsidRDefault="005B7D51" w:rsidP="005B7D51"/>
    <w:p w14:paraId="5165F3B6" w14:textId="77777777" w:rsidR="005B7D51" w:rsidRDefault="005B7D51" w:rsidP="005B7D51"/>
    <w:p w14:paraId="4F436E26" w14:textId="77777777" w:rsidR="005B7D51" w:rsidRDefault="005B7D51" w:rsidP="005B7D51"/>
    <w:p w14:paraId="68E58A42" w14:textId="77777777" w:rsidR="005B7D51" w:rsidRDefault="005B7D51" w:rsidP="005B7D51"/>
    <w:p w14:paraId="48F5F9BE"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0E203501" w14:textId="77777777" w:rsidTr="00820753">
        <w:trPr>
          <w:trHeight w:val="402"/>
        </w:trPr>
        <w:tc>
          <w:tcPr>
            <w:tcW w:w="2463" w:type="dxa"/>
            <w:tcBorders>
              <w:bottom w:val="single" w:sz="4" w:space="0" w:color="000000"/>
              <w:right w:val="single" w:sz="4" w:space="0" w:color="000000"/>
            </w:tcBorders>
          </w:tcPr>
          <w:p w14:paraId="1F7AB9DA"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4238B324" w14:textId="77777777" w:rsidR="005B7D51" w:rsidRPr="0005051E" w:rsidRDefault="005B7D51" w:rsidP="00820753">
            <w:pPr>
              <w:pStyle w:val="TableParagraph"/>
              <w:spacing w:before="83"/>
              <w:ind w:right="1730"/>
              <w:rPr>
                <w:i/>
              </w:rPr>
            </w:pPr>
            <w:r>
              <w:rPr>
                <w:i/>
              </w:rPr>
              <w:t xml:space="preserve">                     ASSIGNMENT</w:t>
            </w:r>
          </w:p>
        </w:tc>
        <w:tc>
          <w:tcPr>
            <w:tcW w:w="2366" w:type="dxa"/>
            <w:tcBorders>
              <w:left w:val="single" w:sz="4" w:space="0" w:color="000000"/>
              <w:bottom w:val="single" w:sz="4" w:space="0" w:color="000000"/>
            </w:tcBorders>
          </w:tcPr>
          <w:p w14:paraId="143D48D8"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45DE1238" w14:textId="77777777" w:rsidTr="00820753">
        <w:trPr>
          <w:trHeight w:val="904"/>
        </w:trPr>
        <w:tc>
          <w:tcPr>
            <w:tcW w:w="4663" w:type="dxa"/>
            <w:gridSpan w:val="2"/>
            <w:tcBorders>
              <w:top w:val="single" w:sz="4" w:space="0" w:color="000000"/>
              <w:right w:val="single" w:sz="4" w:space="0" w:color="000000"/>
            </w:tcBorders>
          </w:tcPr>
          <w:p w14:paraId="049E1320" w14:textId="77777777" w:rsidR="005B7D51" w:rsidRPr="0005051E" w:rsidRDefault="005B7D51" w:rsidP="00820753">
            <w:pPr>
              <w:pStyle w:val="TableParagraph"/>
              <w:spacing w:before="53" w:line="173" w:lineRule="exact"/>
              <w:ind w:left="58"/>
              <w:rPr>
                <w:b/>
              </w:rPr>
            </w:pPr>
            <w:r w:rsidRPr="0005051E">
              <w:rPr>
                <w:b/>
              </w:rPr>
              <w:t>TYPE OF OBJECT</w:t>
            </w:r>
          </w:p>
          <w:p w14:paraId="3F506919" w14:textId="77777777" w:rsidR="005B7D51" w:rsidRPr="0005051E" w:rsidRDefault="005B7D51" w:rsidP="00820753">
            <w:pPr>
              <w:pStyle w:val="TableParagraph"/>
              <w:spacing w:before="10" w:line="208" w:lineRule="auto"/>
              <w:ind w:left="292" w:right="209"/>
            </w:pPr>
            <w:r w:rsidRPr="0005051E">
              <w:t xml:space="preserve">Represents all </w:t>
            </w:r>
            <w:r>
              <w:t>assignments created by tutors</w:t>
            </w:r>
          </w:p>
          <w:p w14:paraId="0ADCBFF3" w14:textId="77777777" w:rsidR="005B7D51" w:rsidRPr="0005051E" w:rsidRDefault="005B7D51" w:rsidP="00820753">
            <w:pPr>
              <w:pStyle w:val="TableParagraph"/>
              <w:spacing w:before="10" w:line="208" w:lineRule="auto"/>
              <w:ind w:left="292" w:right="209"/>
            </w:pPr>
          </w:p>
        </w:tc>
        <w:tc>
          <w:tcPr>
            <w:tcW w:w="4607" w:type="dxa"/>
            <w:gridSpan w:val="2"/>
            <w:tcBorders>
              <w:top w:val="single" w:sz="4" w:space="0" w:color="000000"/>
              <w:left w:val="single" w:sz="4" w:space="0" w:color="000000"/>
            </w:tcBorders>
          </w:tcPr>
          <w:p w14:paraId="51BC74EA" w14:textId="77777777" w:rsidR="005B7D51" w:rsidRPr="0005051E" w:rsidRDefault="005B7D51" w:rsidP="00820753">
            <w:pPr>
              <w:pStyle w:val="TableParagraph"/>
              <w:spacing w:line="193" w:lineRule="exact"/>
              <w:ind w:left="277"/>
            </w:pPr>
          </w:p>
        </w:tc>
      </w:tr>
      <w:tr w:rsidR="005B7D51" w14:paraId="2C62271D" w14:textId="77777777" w:rsidTr="00820753">
        <w:trPr>
          <w:trHeight w:val="903"/>
        </w:trPr>
        <w:tc>
          <w:tcPr>
            <w:tcW w:w="2463" w:type="dxa"/>
            <w:tcBorders>
              <w:bottom w:val="single" w:sz="4" w:space="0" w:color="000000"/>
              <w:right w:val="single" w:sz="4" w:space="0" w:color="000000"/>
            </w:tcBorders>
          </w:tcPr>
          <w:p w14:paraId="736DC6AE"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556C0755"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roofErr w:type="spellStart"/>
            <w:r>
              <w:t>assignment_</w:t>
            </w:r>
            <w:proofErr w:type="gramStart"/>
            <w:r>
              <w:t>id,assignment</w:t>
            </w:r>
            <w:proofErr w:type="gramEnd"/>
            <w:r>
              <w:t>_title</w:t>
            </w:r>
            <w:proofErr w:type="spellEnd"/>
            <w:r>
              <w:t xml:space="preserve">, </w:t>
            </w:r>
            <w:proofErr w:type="spellStart"/>
            <w:r>
              <w:t>assignment_description</w:t>
            </w:r>
            <w:proofErr w:type="spellEnd"/>
            <w:r>
              <w:t xml:space="preserve">, </w:t>
            </w:r>
            <w:proofErr w:type="spellStart"/>
            <w:r>
              <w:t>assignment_file</w:t>
            </w:r>
            <w:proofErr w:type="spellEnd"/>
            <w:r>
              <w:t xml:space="preserve">, </w:t>
            </w:r>
            <w:proofErr w:type="spellStart"/>
            <w:r>
              <w:t>submission_date</w:t>
            </w:r>
            <w:proofErr w:type="spellEnd"/>
            <w:r>
              <w:t xml:space="preserve">, </w:t>
            </w:r>
            <w:proofErr w:type="spellStart"/>
            <w:r>
              <w:t>module_id</w:t>
            </w:r>
            <w:proofErr w:type="spellEnd"/>
            <w:r>
              <w:t xml:space="preserve">, </w:t>
            </w:r>
            <w:proofErr w:type="spellStart"/>
            <w:r>
              <w:t>assignment_is_archived</w:t>
            </w:r>
            <w:proofErr w:type="spellEnd"/>
          </w:p>
        </w:tc>
      </w:tr>
      <w:tr w:rsidR="005B7D51" w14:paraId="7F3BDE55" w14:textId="77777777" w:rsidTr="00820753">
        <w:trPr>
          <w:trHeight w:val="534"/>
        </w:trPr>
        <w:tc>
          <w:tcPr>
            <w:tcW w:w="2463" w:type="dxa"/>
            <w:tcBorders>
              <w:top w:val="single" w:sz="4" w:space="0" w:color="000000"/>
              <w:bottom w:val="single" w:sz="4" w:space="0" w:color="000000"/>
              <w:right w:val="single" w:sz="4" w:space="0" w:color="000000"/>
            </w:tcBorders>
          </w:tcPr>
          <w:p w14:paraId="4C835834"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65DBA678" w14:textId="77777777" w:rsidR="005B7D51" w:rsidRPr="0005051E" w:rsidRDefault="005B7D51" w:rsidP="00D10E8F">
            <w:pPr>
              <w:pStyle w:val="ListParagraph"/>
              <w:numPr>
                <w:ilvl w:val="0"/>
                <w:numId w:val="26"/>
              </w:numPr>
              <w:contextualSpacing/>
              <w:rPr>
                <w:sz w:val="22"/>
                <w:szCs w:val="22"/>
              </w:rPr>
            </w:pPr>
            <w:r w:rsidRPr="0005051E">
              <w:rPr>
                <w:sz w:val="22"/>
                <w:szCs w:val="22"/>
              </w:rPr>
              <w:t>Add</w:t>
            </w:r>
            <w:r>
              <w:rPr>
                <w:sz w:val="22"/>
                <w:szCs w:val="22"/>
              </w:rPr>
              <w:t>/ edit/ delete</w:t>
            </w:r>
            <w:r w:rsidRPr="0005051E">
              <w:rPr>
                <w:sz w:val="22"/>
                <w:szCs w:val="22"/>
              </w:rPr>
              <w:t xml:space="preserve"> </w:t>
            </w:r>
            <w:r w:rsidRPr="0005051E">
              <w:rPr>
                <w:color w:val="000000" w:themeColor="text1"/>
                <w:sz w:val="22"/>
                <w:szCs w:val="22"/>
              </w:rPr>
              <w:t xml:space="preserve">assignment </w:t>
            </w:r>
            <w:r w:rsidRPr="0005051E">
              <w:rPr>
                <w:sz w:val="22"/>
                <w:szCs w:val="22"/>
              </w:rPr>
              <w:t>record</w:t>
            </w:r>
          </w:p>
          <w:p w14:paraId="368E32CB" w14:textId="77777777" w:rsidR="005B7D51" w:rsidRPr="007F1B76" w:rsidRDefault="005B7D51" w:rsidP="00D10E8F">
            <w:pPr>
              <w:pStyle w:val="ListParagraph"/>
              <w:numPr>
                <w:ilvl w:val="0"/>
                <w:numId w:val="26"/>
              </w:numPr>
              <w:contextualSpacing/>
              <w:rPr>
                <w:sz w:val="22"/>
                <w:szCs w:val="22"/>
              </w:rPr>
            </w:pPr>
            <w:r w:rsidRPr="0005051E">
              <w:rPr>
                <w:sz w:val="22"/>
                <w:szCs w:val="22"/>
              </w:rPr>
              <w:t xml:space="preserve">Display all </w:t>
            </w:r>
            <w:r w:rsidRPr="0005051E">
              <w:rPr>
                <w:color w:val="000000" w:themeColor="text1"/>
                <w:sz w:val="22"/>
                <w:szCs w:val="22"/>
              </w:rPr>
              <w:t>assignments</w:t>
            </w:r>
          </w:p>
          <w:p w14:paraId="083F707D" w14:textId="77777777" w:rsidR="005B7D51" w:rsidRPr="00DE1C91" w:rsidRDefault="005B7D51" w:rsidP="00D10E8F">
            <w:pPr>
              <w:pStyle w:val="ListParagraph"/>
              <w:numPr>
                <w:ilvl w:val="0"/>
                <w:numId w:val="26"/>
              </w:numPr>
              <w:contextualSpacing/>
              <w:rPr>
                <w:sz w:val="22"/>
                <w:szCs w:val="22"/>
              </w:rPr>
            </w:pPr>
            <w:r w:rsidRPr="00DE1C91">
              <w:rPr>
                <w:sz w:val="22"/>
                <w:szCs w:val="22"/>
              </w:rPr>
              <w:t>Archive</w:t>
            </w:r>
            <w:r>
              <w:rPr>
                <w:sz w:val="22"/>
                <w:szCs w:val="22"/>
              </w:rPr>
              <w:t>/ unarchive</w:t>
            </w:r>
            <w:r w:rsidRPr="00DE1C91">
              <w:rPr>
                <w:sz w:val="22"/>
                <w:szCs w:val="22"/>
              </w:rPr>
              <w:t xml:space="preserve"> </w:t>
            </w:r>
            <w:r w:rsidRPr="00DE1C91">
              <w:rPr>
                <w:color w:val="000000" w:themeColor="text1"/>
                <w:sz w:val="22"/>
                <w:szCs w:val="22"/>
              </w:rPr>
              <w:t xml:space="preserve">assignment </w:t>
            </w:r>
            <w:r w:rsidRPr="00DE1C91">
              <w:rPr>
                <w:sz w:val="22"/>
                <w:szCs w:val="22"/>
              </w:rPr>
              <w:t>record</w:t>
            </w:r>
          </w:p>
          <w:p w14:paraId="04CB1D9E" w14:textId="77777777" w:rsidR="005B7D51" w:rsidRPr="0005051E" w:rsidRDefault="005B7D51" w:rsidP="00820753">
            <w:pPr>
              <w:rPr>
                <w:sz w:val="22"/>
                <w:szCs w:val="22"/>
              </w:rPr>
            </w:pPr>
            <w:r>
              <w:rPr>
                <w:sz w:val="22"/>
                <w:szCs w:val="22"/>
              </w:rPr>
              <w:t xml:space="preserve">       </w:t>
            </w:r>
          </w:p>
        </w:tc>
      </w:tr>
      <w:tr w:rsidR="005B7D51" w14:paraId="7631171A" w14:textId="77777777" w:rsidTr="00820753">
        <w:trPr>
          <w:trHeight w:val="903"/>
        </w:trPr>
        <w:tc>
          <w:tcPr>
            <w:tcW w:w="2463" w:type="dxa"/>
            <w:tcBorders>
              <w:top w:val="single" w:sz="4" w:space="0" w:color="000000"/>
              <w:right w:val="single" w:sz="4" w:space="0" w:color="000000"/>
            </w:tcBorders>
          </w:tcPr>
          <w:p w14:paraId="36CD5BF7" w14:textId="77777777" w:rsidR="005B7D51" w:rsidRPr="0005051E" w:rsidRDefault="005B7D51" w:rsidP="00820753">
            <w:pPr>
              <w:pStyle w:val="TableParagraph"/>
              <w:spacing w:before="33"/>
              <w:ind w:left="76"/>
              <w:rPr>
                <w:b/>
              </w:rPr>
            </w:pPr>
            <w:r w:rsidRPr="0005051E">
              <w:rPr>
                <w:b/>
              </w:rPr>
              <w:t>Constraints</w:t>
            </w:r>
          </w:p>
        </w:tc>
        <w:tc>
          <w:tcPr>
            <w:tcW w:w="6807" w:type="dxa"/>
            <w:gridSpan w:val="3"/>
            <w:tcBorders>
              <w:top w:val="single" w:sz="4" w:space="0" w:color="000000"/>
              <w:left w:val="single" w:sz="4" w:space="0" w:color="000000"/>
            </w:tcBorders>
          </w:tcPr>
          <w:p w14:paraId="7F4DDA95" w14:textId="77777777" w:rsidR="005B7D51" w:rsidRPr="0005051E" w:rsidRDefault="005B7D51" w:rsidP="00820753">
            <w:pPr>
              <w:pStyle w:val="TableParagraph"/>
              <w:spacing w:before="56" w:line="208" w:lineRule="auto"/>
              <w:ind w:right="3163"/>
            </w:pPr>
            <w:r w:rsidRPr="0005051E">
              <w:t>Cannot edit/delete/display/archive a</w:t>
            </w:r>
            <w:r>
              <w:t>n assignment record</w:t>
            </w:r>
            <w:r w:rsidRPr="0005051E">
              <w:t xml:space="preserve"> that does not exist</w:t>
            </w:r>
          </w:p>
          <w:p w14:paraId="68C78DBF" w14:textId="77777777" w:rsidR="005B7D51" w:rsidRDefault="005B7D51" w:rsidP="00820753">
            <w:pPr>
              <w:pStyle w:val="TableParagraph"/>
              <w:spacing w:before="56" w:line="208" w:lineRule="auto"/>
              <w:ind w:right="3163"/>
            </w:pPr>
            <w:r w:rsidRPr="0005051E">
              <w:t>Cannot unarchive a</w:t>
            </w:r>
            <w:r>
              <w:t>n</w:t>
            </w:r>
            <w:r w:rsidRPr="0005051E">
              <w:t xml:space="preserve"> </w:t>
            </w:r>
            <w:r>
              <w:t xml:space="preserve">assignment record </w:t>
            </w:r>
            <w:r w:rsidRPr="0005051E">
              <w:t>that is not archived in the first place</w:t>
            </w:r>
          </w:p>
          <w:p w14:paraId="4A95CFE6" w14:textId="77777777" w:rsidR="005B7D51" w:rsidRPr="0005051E" w:rsidRDefault="005B7D51" w:rsidP="00820753">
            <w:pPr>
              <w:pStyle w:val="TableParagraph"/>
              <w:spacing w:before="56" w:line="208" w:lineRule="auto"/>
              <w:ind w:right="3163"/>
            </w:pPr>
            <w:r>
              <w:t>Cannot leave field null</w:t>
            </w:r>
          </w:p>
          <w:p w14:paraId="70557987" w14:textId="77777777" w:rsidR="005B7D51" w:rsidRPr="0005051E" w:rsidRDefault="005B7D51" w:rsidP="00820753">
            <w:pPr>
              <w:pStyle w:val="TableParagraph"/>
              <w:spacing w:line="185" w:lineRule="exact"/>
            </w:pPr>
          </w:p>
          <w:p w14:paraId="1A241B1E" w14:textId="77777777" w:rsidR="005B7D51" w:rsidRPr="0005051E" w:rsidRDefault="005B7D51" w:rsidP="00820753">
            <w:pPr>
              <w:pStyle w:val="TableParagraph"/>
              <w:spacing w:line="185" w:lineRule="exact"/>
            </w:pPr>
          </w:p>
        </w:tc>
      </w:tr>
    </w:tbl>
    <w:p w14:paraId="54502C0B" w14:textId="77777777" w:rsidR="005B7D51" w:rsidRDefault="005B7D51" w:rsidP="005B7D51"/>
    <w:p w14:paraId="22B6758B"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2C1BD76A" w14:textId="77777777" w:rsidTr="00820753">
        <w:trPr>
          <w:trHeight w:val="402"/>
        </w:trPr>
        <w:tc>
          <w:tcPr>
            <w:tcW w:w="2463" w:type="dxa"/>
            <w:tcBorders>
              <w:bottom w:val="single" w:sz="4" w:space="0" w:color="000000"/>
              <w:right w:val="single" w:sz="4" w:space="0" w:color="000000"/>
            </w:tcBorders>
          </w:tcPr>
          <w:p w14:paraId="4CC81D47"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34180715" w14:textId="77777777" w:rsidR="005B7D51" w:rsidRPr="0005051E" w:rsidRDefault="005B7D51" w:rsidP="00820753">
            <w:pPr>
              <w:pStyle w:val="TableParagraph"/>
              <w:spacing w:before="83"/>
              <w:ind w:right="1730"/>
              <w:rPr>
                <w:i/>
              </w:rPr>
            </w:pPr>
            <w:r>
              <w:rPr>
                <w:i/>
              </w:rPr>
              <w:t xml:space="preserve">                    ATTENDANCE</w:t>
            </w:r>
          </w:p>
        </w:tc>
        <w:tc>
          <w:tcPr>
            <w:tcW w:w="2366" w:type="dxa"/>
            <w:tcBorders>
              <w:left w:val="single" w:sz="4" w:space="0" w:color="000000"/>
              <w:bottom w:val="single" w:sz="4" w:space="0" w:color="000000"/>
            </w:tcBorders>
          </w:tcPr>
          <w:p w14:paraId="18D485C0"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0F52C43D" w14:textId="77777777" w:rsidTr="00820753">
        <w:trPr>
          <w:trHeight w:val="904"/>
        </w:trPr>
        <w:tc>
          <w:tcPr>
            <w:tcW w:w="4663" w:type="dxa"/>
            <w:gridSpan w:val="2"/>
            <w:tcBorders>
              <w:top w:val="single" w:sz="4" w:space="0" w:color="000000"/>
              <w:right w:val="single" w:sz="4" w:space="0" w:color="000000"/>
            </w:tcBorders>
          </w:tcPr>
          <w:p w14:paraId="4323CDFB" w14:textId="77777777" w:rsidR="005B7D51" w:rsidRPr="0005051E" w:rsidRDefault="005B7D51" w:rsidP="00820753">
            <w:pPr>
              <w:pStyle w:val="TableParagraph"/>
              <w:spacing w:before="53" w:line="173" w:lineRule="exact"/>
              <w:ind w:left="58"/>
              <w:rPr>
                <w:b/>
              </w:rPr>
            </w:pPr>
            <w:r w:rsidRPr="0005051E">
              <w:rPr>
                <w:b/>
              </w:rPr>
              <w:t>TYPE OF OBJECT</w:t>
            </w:r>
          </w:p>
          <w:p w14:paraId="4FA1F32B" w14:textId="77777777" w:rsidR="005B7D51" w:rsidRDefault="005B7D51" w:rsidP="00820753">
            <w:pPr>
              <w:pStyle w:val="TableParagraph"/>
              <w:spacing w:before="10" w:line="208" w:lineRule="auto"/>
              <w:ind w:left="292" w:right="209"/>
            </w:pPr>
            <w:r w:rsidRPr="0005051E">
              <w:t xml:space="preserve">Represents all </w:t>
            </w:r>
            <w:r>
              <w:t xml:space="preserve">staff employed </w:t>
            </w:r>
          </w:p>
          <w:p w14:paraId="12FAA26C" w14:textId="77777777" w:rsidR="005B7D51" w:rsidRPr="0005051E" w:rsidRDefault="005B7D51" w:rsidP="00820753">
            <w:pPr>
              <w:pStyle w:val="TableParagraph"/>
              <w:spacing w:before="10" w:line="208" w:lineRule="auto"/>
              <w:ind w:left="292" w:right="209"/>
            </w:pPr>
            <w:r>
              <w:t>by the university</w:t>
            </w:r>
          </w:p>
        </w:tc>
        <w:tc>
          <w:tcPr>
            <w:tcW w:w="4607" w:type="dxa"/>
            <w:gridSpan w:val="2"/>
            <w:tcBorders>
              <w:top w:val="single" w:sz="4" w:space="0" w:color="000000"/>
              <w:left w:val="single" w:sz="4" w:space="0" w:color="000000"/>
            </w:tcBorders>
          </w:tcPr>
          <w:p w14:paraId="3435CEFE" w14:textId="77777777" w:rsidR="005B7D51" w:rsidRPr="0005051E" w:rsidRDefault="005B7D51" w:rsidP="00820753">
            <w:pPr>
              <w:pStyle w:val="TableParagraph"/>
              <w:spacing w:line="193" w:lineRule="exact"/>
              <w:ind w:left="277"/>
            </w:pPr>
          </w:p>
        </w:tc>
      </w:tr>
      <w:tr w:rsidR="005B7D51" w14:paraId="322DDF52" w14:textId="77777777" w:rsidTr="00820753">
        <w:trPr>
          <w:trHeight w:val="903"/>
        </w:trPr>
        <w:tc>
          <w:tcPr>
            <w:tcW w:w="2463" w:type="dxa"/>
            <w:tcBorders>
              <w:bottom w:val="single" w:sz="4" w:space="0" w:color="000000"/>
              <w:right w:val="single" w:sz="4" w:space="0" w:color="000000"/>
            </w:tcBorders>
          </w:tcPr>
          <w:p w14:paraId="753F0317" w14:textId="77777777" w:rsidR="005B7D51" w:rsidRPr="0005051E" w:rsidRDefault="005B7D51" w:rsidP="00820753">
            <w:pPr>
              <w:pStyle w:val="TableParagraph"/>
              <w:spacing w:before="44"/>
              <w:ind w:left="76"/>
              <w:rPr>
                <w:b/>
              </w:rPr>
            </w:pPr>
            <w:r w:rsidRPr="0005051E">
              <w:rPr>
                <w:b/>
              </w:rPr>
              <w:lastRenderedPageBreak/>
              <w:t>Queries</w:t>
            </w:r>
          </w:p>
        </w:tc>
        <w:tc>
          <w:tcPr>
            <w:tcW w:w="6807" w:type="dxa"/>
            <w:gridSpan w:val="3"/>
            <w:tcBorders>
              <w:left w:val="single" w:sz="4" w:space="0" w:color="000000"/>
              <w:bottom w:val="single" w:sz="4" w:space="0" w:color="000000"/>
            </w:tcBorders>
          </w:tcPr>
          <w:p w14:paraId="0D668CA2"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roofErr w:type="spellStart"/>
            <w:r>
              <w:t>student</w:t>
            </w:r>
            <w:r w:rsidRPr="0005051E">
              <w:t>_id</w:t>
            </w:r>
            <w:proofErr w:type="spellEnd"/>
            <w:r>
              <w:t xml:space="preserve">, </w:t>
            </w:r>
            <w:proofErr w:type="spellStart"/>
            <w:r>
              <w:t>module_id</w:t>
            </w:r>
            <w:proofErr w:type="spellEnd"/>
            <w:r>
              <w:t xml:space="preserve">, status, </w:t>
            </w:r>
            <w:proofErr w:type="spellStart"/>
            <w:r>
              <w:t>attendance_date</w:t>
            </w:r>
            <w:proofErr w:type="spellEnd"/>
            <w:r>
              <w:t xml:space="preserve">, </w:t>
            </w:r>
            <w:proofErr w:type="spellStart"/>
            <w:r>
              <w:t>attendance_is_archived</w:t>
            </w:r>
            <w:proofErr w:type="spellEnd"/>
          </w:p>
        </w:tc>
      </w:tr>
      <w:tr w:rsidR="005B7D51" w14:paraId="2104DAA5" w14:textId="77777777" w:rsidTr="00820753">
        <w:trPr>
          <w:trHeight w:val="534"/>
        </w:trPr>
        <w:tc>
          <w:tcPr>
            <w:tcW w:w="2463" w:type="dxa"/>
            <w:tcBorders>
              <w:top w:val="single" w:sz="4" w:space="0" w:color="000000"/>
              <w:bottom w:val="single" w:sz="4" w:space="0" w:color="000000"/>
              <w:right w:val="single" w:sz="4" w:space="0" w:color="000000"/>
            </w:tcBorders>
          </w:tcPr>
          <w:p w14:paraId="24DD16AC"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50BB7BB5" w14:textId="77777777" w:rsidR="005B7D51" w:rsidRPr="0005051E" w:rsidRDefault="005B7D51" w:rsidP="00D10E8F">
            <w:pPr>
              <w:pStyle w:val="ListParagraph"/>
              <w:numPr>
                <w:ilvl w:val="0"/>
                <w:numId w:val="26"/>
              </w:numPr>
              <w:contextualSpacing/>
              <w:rPr>
                <w:sz w:val="22"/>
                <w:szCs w:val="22"/>
              </w:rPr>
            </w:pPr>
            <w:r w:rsidRPr="0005051E">
              <w:rPr>
                <w:sz w:val="22"/>
                <w:szCs w:val="22"/>
              </w:rPr>
              <w:t>Add</w:t>
            </w:r>
            <w:r>
              <w:rPr>
                <w:sz w:val="22"/>
                <w:szCs w:val="22"/>
              </w:rPr>
              <w:t>/ edit/ delete</w:t>
            </w:r>
            <w:r w:rsidRPr="0005051E">
              <w:rPr>
                <w:sz w:val="22"/>
                <w:szCs w:val="22"/>
              </w:rPr>
              <w:t xml:space="preserve"> </w:t>
            </w:r>
            <w:r w:rsidRPr="0005051E">
              <w:rPr>
                <w:color w:val="000000" w:themeColor="text1"/>
                <w:sz w:val="22"/>
                <w:szCs w:val="22"/>
              </w:rPr>
              <w:t xml:space="preserve">attendance </w:t>
            </w:r>
            <w:r w:rsidRPr="0005051E">
              <w:rPr>
                <w:sz w:val="22"/>
                <w:szCs w:val="22"/>
              </w:rPr>
              <w:t>record</w:t>
            </w:r>
          </w:p>
          <w:p w14:paraId="4385A393" w14:textId="77777777" w:rsidR="005B7D51" w:rsidRPr="0005051E" w:rsidRDefault="005B7D51" w:rsidP="00D10E8F">
            <w:pPr>
              <w:pStyle w:val="ListParagraph"/>
              <w:numPr>
                <w:ilvl w:val="0"/>
                <w:numId w:val="26"/>
              </w:numPr>
              <w:contextualSpacing/>
              <w:rPr>
                <w:sz w:val="22"/>
                <w:szCs w:val="22"/>
              </w:rPr>
            </w:pPr>
            <w:r w:rsidRPr="0005051E">
              <w:rPr>
                <w:sz w:val="22"/>
                <w:szCs w:val="22"/>
              </w:rPr>
              <w:t>Archive</w:t>
            </w:r>
            <w:r>
              <w:rPr>
                <w:sz w:val="22"/>
                <w:szCs w:val="22"/>
              </w:rPr>
              <w:t>/unarchive</w:t>
            </w:r>
            <w:r w:rsidRPr="0005051E">
              <w:rPr>
                <w:sz w:val="22"/>
                <w:szCs w:val="22"/>
              </w:rPr>
              <w:t xml:space="preserve"> </w:t>
            </w:r>
            <w:r w:rsidRPr="0005051E">
              <w:rPr>
                <w:color w:val="000000" w:themeColor="text1"/>
                <w:sz w:val="22"/>
                <w:szCs w:val="22"/>
              </w:rPr>
              <w:t xml:space="preserve">attendance </w:t>
            </w:r>
            <w:r w:rsidRPr="0005051E">
              <w:rPr>
                <w:sz w:val="22"/>
                <w:szCs w:val="22"/>
              </w:rPr>
              <w:t>record</w:t>
            </w:r>
          </w:p>
          <w:p w14:paraId="78E1098D" w14:textId="77777777" w:rsidR="005B7D51" w:rsidRPr="0005051E" w:rsidRDefault="005B7D51" w:rsidP="00D10E8F">
            <w:pPr>
              <w:pStyle w:val="ListParagraph"/>
              <w:numPr>
                <w:ilvl w:val="0"/>
                <w:numId w:val="26"/>
              </w:numPr>
              <w:contextualSpacing/>
              <w:rPr>
                <w:sz w:val="22"/>
                <w:szCs w:val="22"/>
              </w:rPr>
            </w:pPr>
            <w:r w:rsidRPr="0005051E">
              <w:rPr>
                <w:sz w:val="22"/>
                <w:szCs w:val="22"/>
              </w:rPr>
              <w:t>Display all attendance records</w:t>
            </w:r>
          </w:p>
          <w:p w14:paraId="6C386D8A" w14:textId="77777777" w:rsidR="005B7D51" w:rsidRPr="0005051E" w:rsidRDefault="005B7D51" w:rsidP="00D10E8F">
            <w:pPr>
              <w:pStyle w:val="ListParagraph"/>
              <w:numPr>
                <w:ilvl w:val="0"/>
                <w:numId w:val="26"/>
              </w:numPr>
              <w:contextualSpacing/>
              <w:rPr>
                <w:sz w:val="22"/>
                <w:szCs w:val="22"/>
              </w:rPr>
            </w:pPr>
            <w:r w:rsidRPr="0005051E">
              <w:rPr>
                <w:sz w:val="22"/>
                <w:szCs w:val="22"/>
              </w:rPr>
              <w:t xml:space="preserve">Report </w:t>
            </w:r>
            <w:r>
              <w:rPr>
                <w:sz w:val="22"/>
                <w:szCs w:val="22"/>
              </w:rPr>
              <w:t xml:space="preserve">poor </w:t>
            </w:r>
            <w:r w:rsidRPr="0005051E">
              <w:rPr>
                <w:color w:val="000000" w:themeColor="text1"/>
                <w:sz w:val="22"/>
                <w:szCs w:val="22"/>
              </w:rPr>
              <w:t xml:space="preserve">attendance </w:t>
            </w:r>
            <w:r w:rsidRPr="0005051E">
              <w:rPr>
                <w:sz w:val="22"/>
                <w:szCs w:val="22"/>
              </w:rPr>
              <w:t>record of a student</w:t>
            </w:r>
          </w:p>
          <w:p w14:paraId="4BCF4922" w14:textId="77777777" w:rsidR="005B7D51" w:rsidRPr="0005051E" w:rsidRDefault="005B7D51" w:rsidP="00D10E8F">
            <w:pPr>
              <w:pStyle w:val="ListParagraph"/>
              <w:numPr>
                <w:ilvl w:val="0"/>
                <w:numId w:val="26"/>
              </w:numPr>
              <w:contextualSpacing/>
              <w:rPr>
                <w:sz w:val="22"/>
                <w:szCs w:val="22"/>
              </w:rPr>
            </w:pPr>
            <w:r w:rsidRPr="0005051E">
              <w:rPr>
                <w:sz w:val="22"/>
                <w:szCs w:val="22"/>
              </w:rPr>
              <w:t xml:space="preserve">Search for </w:t>
            </w:r>
            <w:r w:rsidRPr="0005051E">
              <w:rPr>
                <w:color w:val="000000" w:themeColor="text1"/>
                <w:sz w:val="22"/>
                <w:szCs w:val="22"/>
              </w:rPr>
              <w:t xml:space="preserve">attendance </w:t>
            </w:r>
            <w:r w:rsidRPr="0005051E">
              <w:rPr>
                <w:sz w:val="22"/>
                <w:szCs w:val="22"/>
              </w:rPr>
              <w:t>records of a student</w:t>
            </w:r>
          </w:p>
          <w:p w14:paraId="6A357CE2" w14:textId="77777777" w:rsidR="005B7D51" w:rsidRPr="0005051E" w:rsidRDefault="005B7D51" w:rsidP="00820753">
            <w:pPr>
              <w:rPr>
                <w:sz w:val="22"/>
                <w:szCs w:val="22"/>
              </w:rPr>
            </w:pPr>
          </w:p>
        </w:tc>
      </w:tr>
      <w:tr w:rsidR="005B7D51" w14:paraId="5B1A53BB" w14:textId="77777777" w:rsidTr="00820753">
        <w:trPr>
          <w:trHeight w:val="903"/>
        </w:trPr>
        <w:tc>
          <w:tcPr>
            <w:tcW w:w="2463" w:type="dxa"/>
            <w:tcBorders>
              <w:top w:val="single" w:sz="4" w:space="0" w:color="000000"/>
              <w:right w:val="single" w:sz="4" w:space="0" w:color="000000"/>
            </w:tcBorders>
          </w:tcPr>
          <w:p w14:paraId="5244BF09" w14:textId="77777777" w:rsidR="005B7D51" w:rsidRPr="0005051E" w:rsidRDefault="005B7D51" w:rsidP="00820753">
            <w:pPr>
              <w:pStyle w:val="TableParagraph"/>
              <w:spacing w:before="33"/>
              <w:ind w:left="76"/>
              <w:rPr>
                <w:b/>
              </w:rPr>
            </w:pPr>
            <w:r w:rsidRPr="0005051E">
              <w:rPr>
                <w:b/>
              </w:rPr>
              <w:t>Constraints</w:t>
            </w:r>
          </w:p>
        </w:tc>
        <w:tc>
          <w:tcPr>
            <w:tcW w:w="6807" w:type="dxa"/>
            <w:gridSpan w:val="3"/>
            <w:tcBorders>
              <w:top w:val="single" w:sz="4" w:space="0" w:color="000000"/>
              <w:left w:val="single" w:sz="4" w:space="0" w:color="000000"/>
            </w:tcBorders>
          </w:tcPr>
          <w:p w14:paraId="3261A6F8" w14:textId="77777777" w:rsidR="005B7D51" w:rsidRPr="0005051E" w:rsidRDefault="005B7D51" w:rsidP="00820753">
            <w:pPr>
              <w:pStyle w:val="TableParagraph"/>
              <w:spacing w:before="56" w:line="208" w:lineRule="auto"/>
              <w:ind w:right="3163"/>
            </w:pPr>
            <w:r w:rsidRPr="0005051E">
              <w:t>Cannot edit/delete/display/archive a</w:t>
            </w:r>
            <w:r>
              <w:t>n</w:t>
            </w:r>
            <w:r w:rsidRPr="0005051E">
              <w:t xml:space="preserve"> </w:t>
            </w:r>
            <w:r>
              <w:t>attendance record</w:t>
            </w:r>
            <w:r w:rsidRPr="0005051E">
              <w:t xml:space="preserve"> that does not exist</w:t>
            </w:r>
          </w:p>
          <w:p w14:paraId="674F44BE" w14:textId="77777777" w:rsidR="005B7D51" w:rsidRDefault="005B7D51" w:rsidP="00820753">
            <w:pPr>
              <w:pStyle w:val="TableParagraph"/>
              <w:spacing w:before="56" w:line="208" w:lineRule="auto"/>
              <w:ind w:right="3163"/>
            </w:pPr>
            <w:r w:rsidRPr="0005051E">
              <w:t>Cannot unarchive a</w:t>
            </w:r>
            <w:r>
              <w:t>n</w:t>
            </w:r>
            <w:r w:rsidRPr="0005051E">
              <w:t xml:space="preserve"> </w:t>
            </w:r>
            <w:r>
              <w:t xml:space="preserve">attendance record </w:t>
            </w:r>
            <w:r w:rsidRPr="0005051E">
              <w:t>that is not archived in the first place</w:t>
            </w:r>
          </w:p>
          <w:p w14:paraId="670D2641" w14:textId="77777777" w:rsidR="005B7D51" w:rsidRDefault="005B7D51" w:rsidP="00820753">
            <w:pPr>
              <w:pStyle w:val="TableParagraph"/>
              <w:spacing w:before="56" w:line="208" w:lineRule="auto"/>
              <w:ind w:right="3163"/>
            </w:pPr>
            <w:r>
              <w:t>Cannot search for student that is not enrolled</w:t>
            </w:r>
          </w:p>
          <w:p w14:paraId="7E8187C4" w14:textId="77777777" w:rsidR="005B7D51" w:rsidRPr="0005051E" w:rsidRDefault="005B7D51" w:rsidP="00820753">
            <w:pPr>
              <w:pStyle w:val="TableParagraph"/>
              <w:spacing w:before="56" w:line="208" w:lineRule="auto"/>
              <w:ind w:right="3163"/>
            </w:pPr>
            <w:r>
              <w:t xml:space="preserve">Cannot leave </w:t>
            </w:r>
            <w:proofErr w:type="gramStart"/>
            <w:r>
              <w:t>field(</w:t>
            </w:r>
            <w:proofErr w:type="gramEnd"/>
            <w:r>
              <w:t>status i.e. present or absent) null</w:t>
            </w:r>
          </w:p>
          <w:p w14:paraId="4A426995" w14:textId="77777777" w:rsidR="005B7D51" w:rsidRPr="0005051E" w:rsidRDefault="005B7D51" w:rsidP="00820753">
            <w:pPr>
              <w:pStyle w:val="TableParagraph"/>
              <w:spacing w:line="185" w:lineRule="exact"/>
            </w:pPr>
          </w:p>
          <w:p w14:paraId="70D94ADF" w14:textId="77777777" w:rsidR="005B7D51" w:rsidRPr="0005051E" w:rsidRDefault="005B7D51" w:rsidP="00820753">
            <w:pPr>
              <w:pStyle w:val="TableParagraph"/>
              <w:spacing w:line="185" w:lineRule="exact"/>
            </w:pPr>
          </w:p>
        </w:tc>
      </w:tr>
    </w:tbl>
    <w:p w14:paraId="1C0B1D8E" w14:textId="77777777" w:rsidR="005B7D51" w:rsidRDefault="005B7D51" w:rsidP="005B7D51"/>
    <w:p w14:paraId="71798449"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34D47FC2" w14:textId="77777777" w:rsidTr="00820753">
        <w:trPr>
          <w:trHeight w:val="402"/>
        </w:trPr>
        <w:tc>
          <w:tcPr>
            <w:tcW w:w="2463" w:type="dxa"/>
            <w:tcBorders>
              <w:bottom w:val="single" w:sz="4" w:space="0" w:color="000000"/>
              <w:right w:val="single" w:sz="4" w:space="0" w:color="000000"/>
            </w:tcBorders>
          </w:tcPr>
          <w:p w14:paraId="5DD4CB18"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47804B2F" w14:textId="77777777" w:rsidR="005B7D51" w:rsidRPr="0005051E" w:rsidRDefault="005B7D51" w:rsidP="00820753">
            <w:pPr>
              <w:pStyle w:val="TableParagraph"/>
              <w:spacing w:before="83"/>
              <w:ind w:left="1780" w:right="1730"/>
              <w:rPr>
                <w:i/>
              </w:rPr>
            </w:pPr>
            <w:r>
              <w:rPr>
                <w:i/>
              </w:rPr>
              <w:t>DIARY</w:t>
            </w:r>
          </w:p>
        </w:tc>
        <w:tc>
          <w:tcPr>
            <w:tcW w:w="2366" w:type="dxa"/>
            <w:tcBorders>
              <w:left w:val="single" w:sz="4" w:space="0" w:color="000000"/>
              <w:bottom w:val="single" w:sz="4" w:space="0" w:color="000000"/>
            </w:tcBorders>
          </w:tcPr>
          <w:p w14:paraId="1FD12065"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3C3062D7" w14:textId="77777777" w:rsidTr="00820753">
        <w:trPr>
          <w:trHeight w:val="904"/>
        </w:trPr>
        <w:tc>
          <w:tcPr>
            <w:tcW w:w="4663" w:type="dxa"/>
            <w:gridSpan w:val="2"/>
            <w:tcBorders>
              <w:top w:val="single" w:sz="4" w:space="0" w:color="000000"/>
              <w:right w:val="single" w:sz="4" w:space="0" w:color="000000"/>
            </w:tcBorders>
          </w:tcPr>
          <w:p w14:paraId="573610BD" w14:textId="77777777" w:rsidR="005B7D51" w:rsidRPr="0005051E" w:rsidRDefault="005B7D51" w:rsidP="00820753">
            <w:pPr>
              <w:pStyle w:val="TableParagraph"/>
              <w:spacing w:before="53" w:line="173" w:lineRule="exact"/>
              <w:ind w:left="58"/>
              <w:rPr>
                <w:b/>
              </w:rPr>
            </w:pPr>
            <w:r w:rsidRPr="0005051E">
              <w:rPr>
                <w:b/>
              </w:rPr>
              <w:t>TYPE OF OBJECT</w:t>
            </w:r>
          </w:p>
          <w:p w14:paraId="502D05A4" w14:textId="77777777" w:rsidR="005B7D51" w:rsidRPr="0005051E" w:rsidRDefault="005B7D51" w:rsidP="00820753">
            <w:pPr>
              <w:pStyle w:val="TableParagraph"/>
              <w:spacing w:before="10" w:line="208" w:lineRule="auto"/>
              <w:ind w:left="292" w:right="209"/>
            </w:pPr>
            <w:r w:rsidRPr="0005051E">
              <w:t xml:space="preserve">Represents </w:t>
            </w:r>
            <w:r>
              <w:t>personal notes created by admin, staff or students</w:t>
            </w:r>
          </w:p>
          <w:p w14:paraId="6A3E3C64" w14:textId="77777777" w:rsidR="005B7D51" w:rsidRPr="0005051E" w:rsidRDefault="005B7D51" w:rsidP="00820753">
            <w:pPr>
              <w:pStyle w:val="TableParagraph"/>
              <w:spacing w:before="10" w:line="208" w:lineRule="auto"/>
              <w:ind w:left="292" w:right="209"/>
            </w:pPr>
          </w:p>
        </w:tc>
        <w:tc>
          <w:tcPr>
            <w:tcW w:w="4607" w:type="dxa"/>
            <w:gridSpan w:val="2"/>
            <w:tcBorders>
              <w:top w:val="single" w:sz="4" w:space="0" w:color="000000"/>
              <w:left w:val="single" w:sz="4" w:space="0" w:color="000000"/>
            </w:tcBorders>
          </w:tcPr>
          <w:p w14:paraId="709FC408" w14:textId="77777777" w:rsidR="005B7D51" w:rsidRPr="0005051E" w:rsidRDefault="005B7D51" w:rsidP="00820753">
            <w:pPr>
              <w:pStyle w:val="TableParagraph"/>
              <w:spacing w:line="193" w:lineRule="exact"/>
              <w:ind w:left="277"/>
            </w:pPr>
          </w:p>
        </w:tc>
      </w:tr>
      <w:tr w:rsidR="005B7D51" w14:paraId="4050175F" w14:textId="77777777" w:rsidTr="00820753">
        <w:trPr>
          <w:trHeight w:val="903"/>
        </w:trPr>
        <w:tc>
          <w:tcPr>
            <w:tcW w:w="2463" w:type="dxa"/>
            <w:tcBorders>
              <w:bottom w:val="single" w:sz="4" w:space="0" w:color="000000"/>
              <w:right w:val="single" w:sz="4" w:space="0" w:color="000000"/>
            </w:tcBorders>
          </w:tcPr>
          <w:p w14:paraId="274C965E"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403159D5"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roofErr w:type="spellStart"/>
            <w:r>
              <w:t>note_id</w:t>
            </w:r>
            <w:proofErr w:type="spellEnd"/>
            <w:r>
              <w:t>, title, note</w:t>
            </w:r>
          </w:p>
        </w:tc>
      </w:tr>
      <w:tr w:rsidR="005B7D51" w14:paraId="05A76C7C" w14:textId="77777777" w:rsidTr="00820753">
        <w:trPr>
          <w:trHeight w:val="534"/>
        </w:trPr>
        <w:tc>
          <w:tcPr>
            <w:tcW w:w="2463" w:type="dxa"/>
            <w:tcBorders>
              <w:top w:val="single" w:sz="4" w:space="0" w:color="000000"/>
              <w:bottom w:val="single" w:sz="4" w:space="0" w:color="000000"/>
              <w:right w:val="single" w:sz="4" w:space="0" w:color="000000"/>
            </w:tcBorders>
          </w:tcPr>
          <w:p w14:paraId="5B9D6CEE"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4168C2FF" w14:textId="77777777" w:rsidR="005B7D51" w:rsidRPr="007F1B76" w:rsidRDefault="005B7D51" w:rsidP="00D10E8F">
            <w:pPr>
              <w:pStyle w:val="ListParagraph"/>
              <w:numPr>
                <w:ilvl w:val="0"/>
                <w:numId w:val="26"/>
              </w:numPr>
              <w:contextualSpacing/>
              <w:rPr>
                <w:sz w:val="22"/>
                <w:szCs w:val="22"/>
              </w:rPr>
            </w:pPr>
            <w:r w:rsidRPr="0005051E">
              <w:rPr>
                <w:sz w:val="22"/>
                <w:szCs w:val="22"/>
              </w:rPr>
              <w:t>Add</w:t>
            </w:r>
            <w:r>
              <w:rPr>
                <w:sz w:val="22"/>
                <w:szCs w:val="22"/>
              </w:rPr>
              <w:t>//delete</w:t>
            </w:r>
            <w:r w:rsidRPr="0005051E">
              <w:rPr>
                <w:color w:val="000000" w:themeColor="text1"/>
                <w:sz w:val="22"/>
                <w:szCs w:val="22"/>
              </w:rPr>
              <w:t xml:space="preserve"> note</w:t>
            </w:r>
          </w:p>
          <w:p w14:paraId="6B0D96FD" w14:textId="77777777" w:rsidR="005B7D51" w:rsidRPr="00BC40F1" w:rsidRDefault="005B7D51" w:rsidP="00D10E8F">
            <w:pPr>
              <w:pStyle w:val="ListParagraph"/>
              <w:numPr>
                <w:ilvl w:val="0"/>
                <w:numId w:val="26"/>
              </w:numPr>
              <w:contextualSpacing/>
              <w:rPr>
                <w:sz w:val="22"/>
                <w:szCs w:val="22"/>
              </w:rPr>
            </w:pPr>
            <w:r w:rsidRPr="0005051E">
              <w:rPr>
                <w:color w:val="000000" w:themeColor="text1"/>
                <w:sz w:val="22"/>
                <w:szCs w:val="22"/>
              </w:rPr>
              <w:t xml:space="preserve"> </w:t>
            </w:r>
            <w:r w:rsidRPr="0005051E">
              <w:rPr>
                <w:sz w:val="22"/>
                <w:szCs w:val="22"/>
              </w:rPr>
              <w:t>Display all notes</w:t>
            </w:r>
          </w:p>
          <w:p w14:paraId="03664666" w14:textId="77777777" w:rsidR="005B7D51" w:rsidRPr="0005051E" w:rsidRDefault="005B7D51" w:rsidP="00820753">
            <w:pPr>
              <w:rPr>
                <w:sz w:val="22"/>
                <w:szCs w:val="22"/>
              </w:rPr>
            </w:pPr>
          </w:p>
        </w:tc>
      </w:tr>
      <w:tr w:rsidR="005B7D51" w14:paraId="36EF6FFA" w14:textId="77777777" w:rsidTr="00820753">
        <w:trPr>
          <w:trHeight w:val="903"/>
        </w:trPr>
        <w:tc>
          <w:tcPr>
            <w:tcW w:w="2463" w:type="dxa"/>
            <w:tcBorders>
              <w:top w:val="single" w:sz="4" w:space="0" w:color="000000"/>
              <w:right w:val="single" w:sz="4" w:space="0" w:color="000000"/>
            </w:tcBorders>
          </w:tcPr>
          <w:p w14:paraId="02F971B8" w14:textId="77777777" w:rsidR="005B7D51" w:rsidRPr="0005051E" w:rsidRDefault="005B7D51" w:rsidP="00820753">
            <w:pPr>
              <w:pStyle w:val="TableParagraph"/>
              <w:spacing w:before="33"/>
              <w:ind w:left="76"/>
              <w:rPr>
                <w:b/>
              </w:rPr>
            </w:pPr>
            <w:r w:rsidRPr="0005051E">
              <w:rPr>
                <w:b/>
              </w:rPr>
              <w:t>Constraints</w:t>
            </w:r>
          </w:p>
        </w:tc>
        <w:tc>
          <w:tcPr>
            <w:tcW w:w="6807" w:type="dxa"/>
            <w:gridSpan w:val="3"/>
            <w:tcBorders>
              <w:top w:val="single" w:sz="4" w:space="0" w:color="000000"/>
              <w:left w:val="single" w:sz="4" w:space="0" w:color="000000"/>
            </w:tcBorders>
          </w:tcPr>
          <w:p w14:paraId="368C5AD0" w14:textId="77777777" w:rsidR="005B7D51" w:rsidRPr="0005051E" w:rsidRDefault="005B7D51" w:rsidP="00820753">
            <w:pPr>
              <w:pStyle w:val="TableParagraph"/>
              <w:spacing w:before="56" w:line="208" w:lineRule="auto"/>
              <w:ind w:right="3163"/>
            </w:pPr>
            <w:r w:rsidRPr="0005051E">
              <w:t xml:space="preserve">Cannot edit/delete/display a </w:t>
            </w:r>
            <w:r>
              <w:t>diary record</w:t>
            </w:r>
            <w:r w:rsidRPr="0005051E">
              <w:t xml:space="preserve"> that does not exist</w:t>
            </w:r>
          </w:p>
          <w:p w14:paraId="4184B588" w14:textId="77777777" w:rsidR="005B7D51" w:rsidRPr="0005051E" w:rsidRDefault="005B7D51" w:rsidP="00820753">
            <w:pPr>
              <w:pStyle w:val="TableParagraph"/>
              <w:spacing w:before="56" w:line="208" w:lineRule="auto"/>
              <w:ind w:right="3163"/>
            </w:pPr>
            <w:r>
              <w:t>Cannot leave fields (title or note) null</w:t>
            </w:r>
          </w:p>
          <w:p w14:paraId="1B34F654" w14:textId="77777777" w:rsidR="005B7D51" w:rsidRPr="0005051E" w:rsidRDefault="005B7D51" w:rsidP="00820753">
            <w:pPr>
              <w:pStyle w:val="TableParagraph"/>
              <w:spacing w:line="185" w:lineRule="exact"/>
            </w:pPr>
          </w:p>
          <w:p w14:paraId="59DAB8C6" w14:textId="77777777" w:rsidR="005B7D51" w:rsidRPr="0005051E" w:rsidRDefault="005B7D51" w:rsidP="00820753">
            <w:pPr>
              <w:pStyle w:val="TableParagraph"/>
              <w:spacing w:line="185" w:lineRule="exact"/>
            </w:pPr>
          </w:p>
        </w:tc>
      </w:tr>
    </w:tbl>
    <w:p w14:paraId="1AA7A0D1" w14:textId="77777777" w:rsidR="005B7D51" w:rsidRDefault="005B7D51" w:rsidP="005B7D51"/>
    <w:p w14:paraId="2BD120FB"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0D6EA605" w14:textId="77777777" w:rsidTr="00820753">
        <w:trPr>
          <w:trHeight w:val="402"/>
        </w:trPr>
        <w:tc>
          <w:tcPr>
            <w:tcW w:w="2463" w:type="dxa"/>
            <w:tcBorders>
              <w:bottom w:val="single" w:sz="4" w:space="0" w:color="000000"/>
              <w:right w:val="single" w:sz="4" w:space="0" w:color="000000"/>
            </w:tcBorders>
          </w:tcPr>
          <w:p w14:paraId="10EB19B9"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26468E33" w14:textId="77777777" w:rsidR="005B7D51" w:rsidRPr="0005051E" w:rsidRDefault="005B7D51" w:rsidP="00820753">
            <w:pPr>
              <w:pStyle w:val="TableParagraph"/>
              <w:spacing w:before="83"/>
              <w:ind w:left="0" w:right="1730"/>
              <w:rPr>
                <w:i/>
              </w:rPr>
            </w:pPr>
            <w:r>
              <w:rPr>
                <w:i/>
              </w:rPr>
              <w:t xml:space="preserve">                               REPORT</w:t>
            </w:r>
          </w:p>
        </w:tc>
        <w:tc>
          <w:tcPr>
            <w:tcW w:w="2366" w:type="dxa"/>
            <w:tcBorders>
              <w:left w:val="single" w:sz="4" w:space="0" w:color="000000"/>
              <w:bottom w:val="single" w:sz="4" w:space="0" w:color="000000"/>
            </w:tcBorders>
          </w:tcPr>
          <w:p w14:paraId="7BC9F2A5"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15779FEC" w14:textId="77777777" w:rsidTr="00820753">
        <w:trPr>
          <w:trHeight w:val="904"/>
        </w:trPr>
        <w:tc>
          <w:tcPr>
            <w:tcW w:w="4663" w:type="dxa"/>
            <w:gridSpan w:val="2"/>
            <w:tcBorders>
              <w:top w:val="single" w:sz="4" w:space="0" w:color="000000"/>
              <w:right w:val="single" w:sz="4" w:space="0" w:color="000000"/>
            </w:tcBorders>
          </w:tcPr>
          <w:p w14:paraId="68E3CDE1" w14:textId="77777777" w:rsidR="005B7D51" w:rsidRPr="0005051E" w:rsidRDefault="005B7D51" w:rsidP="00820753">
            <w:pPr>
              <w:pStyle w:val="TableParagraph"/>
              <w:spacing w:before="53" w:line="173" w:lineRule="exact"/>
              <w:ind w:left="58"/>
              <w:rPr>
                <w:b/>
              </w:rPr>
            </w:pPr>
            <w:r w:rsidRPr="0005051E">
              <w:rPr>
                <w:b/>
              </w:rPr>
              <w:t>TYPE OF OBJECT</w:t>
            </w:r>
          </w:p>
          <w:p w14:paraId="065E1632" w14:textId="77777777" w:rsidR="005B7D51" w:rsidRPr="0005051E" w:rsidRDefault="005B7D51" w:rsidP="00820753">
            <w:pPr>
              <w:pStyle w:val="TableParagraph"/>
              <w:spacing w:before="10" w:line="208" w:lineRule="auto"/>
              <w:ind w:left="292" w:right="209"/>
            </w:pPr>
            <w:r w:rsidRPr="0005051E">
              <w:t xml:space="preserve">Represents all </w:t>
            </w:r>
            <w:r>
              <w:t>reports submitted by students</w:t>
            </w:r>
          </w:p>
          <w:p w14:paraId="62862D64" w14:textId="77777777" w:rsidR="005B7D51" w:rsidRPr="0005051E" w:rsidRDefault="005B7D51" w:rsidP="00820753">
            <w:pPr>
              <w:pStyle w:val="TableParagraph"/>
              <w:spacing w:before="10" w:line="208" w:lineRule="auto"/>
              <w:ind w:left="292" w:right="209"/>
            </w:pPr>
          </w:p>
        </w:tc>
        <w:tc>
          <w:tcPr>
            <w:tcW w:w="4607" w:type="dxa"/>
            <w:gridSpan w:val="2"/>
            <w:tcBorders>
              <w:top w:val="single" w:sz="4" w:space="0" w:color="000000"/>
              <w:left w:val="single" w:sz="4" w:space="0" w:color="000000"/>
            </w:tcBorders>
          </w:tcPr>
          <w:p w14:paraId="50883C21" w14:textId="77777777" w:rsidR="005B7D51" w:rsidRPr="0005051E" w:rsidRDefault="005B7D51" w:rsidP="00820753">
            <w:pPr>
              <w:pStyle w:val="TableParagraph"/>
              <w:spacing w:line="193" w:lineRule="exact"/>
              <w:ind w:left="277"/>
            </w:pPr>
          </w:p>
        </w:tc>
      </w:tr>
      <w:tr w:rsidR="005B7D51" w14:paraId="280EA8A4" w14:textId="77777777" w:rsidTr="00820753">
        <w:trPr>
          <w:trHeight w:val="903"/>
        </w:trPr>
        <w:tc>
          <w:tcPr>
            <w:tcW w:w="2463" w:type="dxa"/>
            <w:tcBorders>
              <w:bottom w:val="single" w:sz="4" w:space="0" w:color="000000"/>
              <w:right w:val="single" w:sz="4" w:space="0" w:color="000000"/>
            </w:tcBorders>
          </w:tcPr>
          <w:p w14:paraId="293EE3B9"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6CB2F284"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roofErr w:type="spellStart"/>
            <w:r>
              <w:t>report_id</w:t>
            </w:r>
            <w:proofErr w:type="spellEnd"/>
            <w:r>
              <w:t xml:space="preserve">, </w:t>
            </w:r>
            <w:proofErr w:type="spellStart"/>
            <w:r>
              <w:t>student_id</w:t>
            </w:r>
            <w:proofErr w:type="spellEnd"/>
            <w:r>
              <w:t xml:space="preserve">, </w:t>
            </w:r>
            <w:proofErr w:type="spellStart"/>
            <w:r>
              <w:t>module_id</w:t>
            </w:r>
            <w:proofErr w:type="spellEnd"/>
            <w:r>
              <w:t xml:space="preserve">, </w:t>
            </w:r>
            <w:proofErr w:type="spellStart"/>
            <w:r>
              <w:t>assignment_id</w:t>
            </w:r>
            <w:proofErr w:type="spellEnd"/>
            <w:r>
              <w:t xml:space="preserve">, </w:t>
            </w:r>
            <w:proofErr w:type="spellStart"/>
            <w:r>
              <w:t>student_assignment</w:t>
            </w:r>
            <w:proofErr w:type="spellEnd"/>
            <w:r>
              <w:t xml:space="preserve">, </w:t>
            </w:r>
            <w:proofErr w:type="spellStart"/>
            <w:r>
              <w:t>assignment_title</w:t>
            </w:r>
            <w:proofErr w:type="spellEnd"/>
            <w:r>
              <w:t xml:space="preserve">, </w:t>
            </w:r>
            <w:proofErr w:type="spellStart"/>
            <w:r>
              <w:t>title_description</w:t>
            </w:r>
            <w:proofErr w:type="spellEnd"/>
          </w:p>
        </w:tc>
      </w:tr>
      <w:tr w:rsidR="005B7D51" w14:paraId="657F9A89" w14:textId="77777777" w:rsidTr="00820753">
        <w:trPr>
          <w:trHeight w:val="534"/>
        </w:trPr>
        <w:tc>
          <w:tcPr>
            <w:tcW w:w="2463" w:type="dxa"/>
            <w:tcBorders>
              <w:top w:val="single" w:sz="4" w:space="0" w:color="000000"/>
              <w:bottom w:val="single" w:sz="4" w:space="0" w:color="000000"/>
              <w:right w:val="single" w:sz="4" w:space="0" w:color="000000"/>
            </w:tcBorders>
          </w:tcPr>
          <w:p w14:paraId="55686AA0"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21CF6E2B" w14:textId="77777777" w:rsidR="005B7D51" w:rsidRPr="0005051E" w:rsidRDefault="005B7D51" w:rsidP="00D10E8F">
            <w:pPr>
              <w:pStyle w:val="ListParagraph"/>
              <w:numPr>
                <w:ilvl w:val="0"/>
                <w:numId w:val="26"/>
              </w:numPr>
              <w:contextualSpacing/>
              <w:rPr>
                <w:sz w:val="22"/>
                <w:szCs w:val="22"/>
              </w:rPr>
            </w:pPr>
            <w:r w:rsidRPr="0005051E">
              <w:rPr>
                <w:sz w:val="22"/>
                <w:szCs w:val="22"/>
              </w:rPr>
              <w:t>Create report record</w:t>
            </w:r>
          </w:p>
          <w:p w14:paraId="2DC22CA2" w14:textId="77777777" w:rsidR="005B7D51" w:rsidRDefault="005B7D51" w:rsidP="00D10E8F">
            <w:pPr>
              <w:pStyle w:val="ListParagraph"/>
              <w:numPr>
                <w:ilvl w:val="0"/>
                <w:numId w:val="26"/>
              </w:numPr>
              <w:contextualSpacing/>
              <w:rPr>
                <w:sz w:val="22"/>
                <w:szCs w:val="22"/>
              </w:rPr>
            </w:pPr>
            <w:r w:rsidRPr="0005051E">
              <w:rPr>
                <w:sz w:val="22"/>
                <w:szCs w:val="22"/>
              </w:rPr>
              <w:t>Display report</w:t>
            </w:r>
          </w:p>
          <w:p w14:paraId="0D37017F" w14:textId="77777777" w:rsidR="005B7D51" w:rsidRPr="0005051E" w:rsidRDefault="005B7D51" w:rsidP="00D10E8F">
            <w:pPr>
              <w:pStyle w:val="ListParagraph"/>
              <w:numPr>
                <w:ilvl w:val="0"/>
                <w:numId w:val="26"/>
              </w:numPr>
              <w:contextualSpacing/>
              <w:rPr>
                <w:sz w:val="22"/>
                <w:szCs w:val="22"/>
              </w:rPr>
            </w:pPr>
            <w:r w:rsidRPr="0005051E">
              <w:rPr>
                <w:sz w:val="22"/>
                <w:szCs w:val="22"/>
              </w:rPr>
              <w:lastRenderedPageBreak/>
              <w:t>Print report</w:t>
            </w:r>
          </w:p>
          <w:p w14:paraId="124112EC" w14:textId="77777777" w:rsidR="005B7D51" w:rsidRPr="0005051E" w:rsidRDefault="005B7D51" w:rsidP="00820753">
            <w:pPr>
              <w:rPr>
                <w:sz w:val="22"/>
                <w:szCs w:val="22"/>
              </w:rPr>
            </w:pPr>
          </w:p>
        </w:tc>
      </w:tr>
      <w:tr w:rsidR="005B7D51" w14:paraId="1AB84F22" w14:textId="77777777" w:rsidTr="00820753">
        <w:trPr>
          <w:trHeight w:val="903"/>
        </w:trPr>
        <w:tc>
          <w:tcPr>
            <w:tcW w:w="2463" w:type="dxa"/>
            <w:tcBorders>
              <w:top w:val="single" w:sz="4" w:space="0" w:color="000000"/>
              <w:right w:val="single" w:sz="4" w:space="0" w:color="000000"/>
            </w:tcBorders>
          </w:tcPr>
          <w:p w14:paraId="6B585973" w14:textId="77777777" w:rsidR="005B7D51" w:rsidRPr="0005051E" w:rsidRDefault="005B7D51" w:rsidP="00820753">
            <w:pPr>
              <w:pStyle w:val="TableParagraph"/>
              <w:spacing w:before="33"/>
              <w:ind w:left="76"/>
              <w:rPr>
                <w:b/>
              </w:rPr>
            </w:pPr>
            <w:r w:rsidRPr="0005051E">
              <w:rPr>
                <w:b/>
              </w:rPr>
              <w:lastRenderedPageBreak/>
              <w:t>Constraints</w:t>
            </w:r>
          </w:p>
        </w:tc>
        <w:tc>
          <w:tcPr>
            <w:tcW w:w="6807" w:type="dxa"/>
            <w:gridSpan w:val="3"/>
            <w:tcBorders>
              <w:top w:val="single" w:sz="4" w:space="0" w:color="000000"/>
              <w:left w:val="single" w:sz="4" w:space="0" w:color="000000"/>
            </w:tcBorders>
          </w:tcPr>
          <w:p w14:paraId="376C8F42" w14:textId="77777777" w:rsidR="005B7D51" w:rsidRPr="0005051E" w:rsidRDefault="005B7D51" w:rsidP="00820753">
            <w:pPr>
              <w:pStyle w:val="TableParagraph"/>
              <w:spacing w:before="56" w:line="208" w:lineRule="auto"/>
              <w:ind w:right="3163"/>
            </w:pPr>
            <w:r w:rsidRPr="0005051E">
              <w:t>Cannot edit/delete/display/</w:t>
            </w:r>
            <w:r>
              <w:t xml:space="preserve">print </w:t>
            </w:r>
            <w:r w:rsidRPr="0005051E">
              <w:t xml:space="preserve">a </w:t>
            </w:r>
            <w:r>
              <w:t xml:space="preserve">report </w:t>
            </w:r>
            <w:r w:rsidRPr="0005051E">
              <w:t>that does not exist</w:t>
            </w:r>
          </w:p>
          <w:p w14:paraId="5AC0A1D4" w14:textId="77777777" w:rsidR="005B7D51" w:rsidRPr="0005051E" w:rsidRDefault="005B7D51" w:rsidP="00820753">
            <w:pPr>
              <w:pStyle w:val="TableParagraph"/>
              <w:spacing w:before="56" w:line="208" w:lineRule="auto"/>
              <w:ind w:right="3163"/>
            </w:pPr>
            <w:r>
              <w:t>Cannot leave field null</w:t>
            </w:r>
          </w:p>
          <w:p w14:paraId="2B0D2D77" w14:textId="77777777" w:rsidR="005B7D51" w:rsidRPr="0005051E" w:rsidRDefault="005B7D51" w:rsidP="00820753">
            <w:pPr>
              <w:pStyle w:val="TableParagraph"/>
              <w:spacing w:line="185" w:lineRule="exact"/>
            </w:pPr>
          </w:p>
          <w:p w14:paraId="3395F3D7" w14:textId="77777777" w:rsidR="005B7D51" w:rsidRPr="0005051E" w:rsidRDefault="005B7D51" w:rsidP="00820753">
            <w:pPr>
              <w:pStyle w:val="TableParagraph"/>
              <w:spacing w:line="185" w:lineRule="exact"/>
            </w:pPr>
          </w:p>
        </w:tc>
      </w:tr>
    </w:tbl>
    <w:p w14:paraId="2BC07E87" w14:textId="77777777" w:rsidR="005B7D51" w:rsidRDefault="005B7D51" w:rsidP="005B7D51"/>
    <w:p w14:paraId="12C2DD35"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223403B9" w14:textId="77777777" w:rsidTr="00820753">
        <w:trPr>
          <w:trHeight w:val="402"/>
        </w:trPr>
        <w:tc>
          <w:tcPr>
            <w:tcW w:w="2463" w:type="dxa"/>
            <w:tcBorders>
              <w:bottom w:val="single" w:sz="4" w:space="0" w:color="000000"/>
              <w:right w:val="single" w:sz="4" w:space="0" w:color="000000"/>
            </w:tcBorders>
          </w:tcPr>
          <w:p w14:paraId="58ACFDC3"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7F9014ED" w14:textId="77777777" w:rsidR="005B7D51" w:rsidRPr="0005051E" w:rsidRDefault="005B7D51" w:rsidP="00820753">
            <w:pPr>
              <w:pStyle w:val="TableParagraph"/>
              <w:spacing w:before="83"/>
              <w:ind w:left="0" w:right="1730"/>
              <w:rPr>
                <w:i/>
              </w:rPr>
            </w:pPr>
            <w:r>
              <w:rPr>
                <w:i/>
              </w:rPr>
              <w:t xml:space="preserve">                           TIMETABLE</w:t>
            </w:r>
          </w:p>
        </w:tc>
        <w:tc>
          <w:tcPr>
            <w:tcW w:w="2366" w:type="dxa"/>
            <w:tcBorders>
              <w:left w:val="single" w:sz="4" w:space="0" w:color="000000"/>
              <w:bottom w:val="single" w:sz="4" w:space="0" w:color="000000"/>
            </w:tcBorders>
          </w:tcPr>
          <w:p w14:paraId="557FC84D"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0C736AAD" w14:textId="77777777" w:rsidTr="00820753">
        <w:trPr>
          <w:trHeight w:val="904"/>
        </w:trPr>
        <w:tc>
          <w:tcPr>
            <w:tcW w:w="4663" w:type="dxa"/>
            <w:gridSpan w:val="2"/>
            <w:tcBorders>
              <w:top w:val="single" w:sz="4" w:space="0" w:color="000000"/>
              <w:right w:val="single" w:sz="4" w:space="0" w:color="000000"/>
            </w:tcBorders>
          </w:tcPr>
          <w:p w14:paraId="407F8A34" w14:textId="77777777" w:rsidR="005B7D51" w:rsidRPr="0005051E" w:rsidRDefault="005B7D51" w:rsidP="00820753">
            <w:pPr>
              <w:pStyle w:val="TableParagraph"/>
              <w:spacing w:before="53" w:line="173" w:lineRule="exact"/>
              <w:ind w:left="58"/>
              <w:rPr>
                <w:b/>
              </w:rPr>
            </w:pPr>
            <w:r w:rsidRPr="0005051E">
              <w:rPr>
                <w:b/>
              </w:rPr>
              <w:t>TYPE OF OBJECT</w:t>
            </w:r>
          </w:p>
          <w:p w14:paraId="77E5B6FE" w14:textId="77777777" w:rsidR="005B7D51" w:rsidRPr="0005051E" w:rsidRDefault="005B7D51" w:rsidP="00820753">
            <w:pPr>
              <w:pStyle w:val="TableParagraph"/>
              <w:spacing w:before="10" w:line="208" w:lineRule="auto"/>
              <w:ind w:left="292" w:right="209"/>
            </w:pPr>
            <w:r>
              <w:t>Represents timetables, which includes classes of different modules to be taught and attended</w:t>
            </w:r>
          </w:p>
          <w:p w14:paraId="42AA20C4" w14:textId="77777777" w:rsidR="005B7D51" w:rsidRPr="0005051E" w:rsidRDefault="005B7D51" w:rsidP="00820753">
            <w:pPr>
              <w:pStyle w:val="TableParagraph"/>
              <w:spacing w:before="10" w:line="208" w:lineRule="auto"/>
              <w:ind w:left="292" w:right="209"/>
            </w:pPr>
          </w:p>
        </w:tc>
        <w:tc>
          <w:tcPr>
            <w:tcW w:w="4607" w:type="dxa"/>
            <w:gridSpan w:val="2"/>
            <w:tcBorders>
              <w:top w:val="single" w:sz="4" w:space="0" w:color="000000"/>
              <w:left w:val="single" w:sz="4" w:space="0" w:color="000000"/>
            </w:tcBorders>
          </w:tcPr>
          <w:p w14:paraId="13B7C7A9" w14:textId="77777777" w:rsidR="005B7D51" w:rsidRPr="0005051E" w:rsidRDefault="005B7D51" w:rsidP="00820753">
            <w:pPr>
              <w:pStyle w:val="TableParagraph"/>
              <w:spacing w:line="193" w:lineRule="exact"/>
              <w:ind w:left="277"/>
            </w:pPr>
          </w:p>
        </w:tc>
      </w:tr>
      <w:tr w:rsidR="005B7D51" w14:paraId="5EDCC012" w14:textId="77777777" w:rsidTr="00820753">
        <w:trPr>
          <w:trHeight w:val="903"/>
        </w:trPr>
        <w:tc>
          <w:tcPr>
            <w:tcW w:w="2463" w:type="dxa"/>
            <w:tcBorders>
              <w:bottom w:val="single" w:sz="4" w:space="0" w:color="000000"/>
              <w:right w:val="single" w:sz="4" w:space="0" w:color="000000"/>
            </w:tcBorders>
          </w:tcPr>
          <w:p w14:paraId="42D01EE0"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453D61C6" w14:textId="77777777" w:rsidR="005B7D51" w:rsidRPr="0005051E"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roofErr w:type="spellStart"/>
            <w:r>
              <w:t>timetable_id</w:t>
            </w:r>
            <w:proofErr w:type="spellEnd"/>
            <w:r>
              <w:t xml:space="preserve">, </w:t>
            </w:r>
            <w:proofErr w:type="spellStart"/>
            <w:r>
              <w:t>start_time</w:t>
            </w:r>
            <w:proofErr w:type="spellEnd"/>
            <w:r>
              <w:t xml:space="preserve">, </w:t>
            </w:r>
            <w:proofErr w:type="spellStart"/>
            <w:r>
              <w:t>end_time</w:t>
            </w:r>
            <w:proofErr w:type="spellEnd"/>
            <w:r>
              <w:t xml:space="preserve">, day, </w:t>
            </w:r>
            <w:proofErr w:type="spellStart"/>
            <w:r>
              <w:t>module_id</w:t>
            </w:r>
            <w:proofErr w:type="spellEnd"/>
            <w:r>
              <w:t xml:space="preserve">, </w:t>
            </w:r>
            <w:proofErr w:type="spellStart"/>
            <w:r>
              <w:t>time_table_is_archived</w:t>
            </w:r>
            <w:proofErr w:type="spellEnd"/>
          </w:p>
        </w:tc>
      </w:tr>
      <w:tr w:rsidR="005B7D51" w14:paraId="2B12F7CC" w14:textId="77777777" w:rsidTr="00820753">
        <w:trPr>
          <w:trHeight w:val="534"/>
        </w:trPr>
        <w:tc>
          <w:tcPr>
            <w:tcW w:w="2463" w:type="dxa"/>
            <w:tcBorders>
              <w:top w:val="single" w:sz="4" w:space="0" w:color="000000"/>
              <w:bottom w:val="single" w:sz="4" w:space="0" w:color="000000"/>
              <w:right w:val="single" w:sz="4" w:space="0" w:color="000000"/>
            </w:tcBorders>
          </w:tcPr>
          <w:p w14:paraId="55C155E5"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7509067C" w14:textId="77777777" w:rsidR="005B7D51" w:rsidRDefault="005B7D51" w:rsidP="00D10E8F">
            <w:pPr>
              <w:pStyle w:val="ListParagraph"/>
              <w:numPr>
                <w:ilvl w:val="0"/>
                <w:numId w:val="26"/>
              </w:numPr>
              <w:contextualSpacing/>
              <w:rPr>
                <w:color w:val="000000" w:themeColor="text1"/>
                <w:sz w:val="22"/>
                <w:szCs w:val="22"/>
              </w:rPr>
            </w:pPr>
            <w:r>
              <w:rPr>
                <w:color w:val="000000" w:themeColor="text1"/>
                <w:sz w:val="22"/>
                <w:szCs w:val="22"/>
              </w:rPr>
              <w:t>Add/ edit/ delete timetable record</w:t>
            </w:r>
          </w:p>
          <w:p w14:paraId="764AAA25" w14:textId="77777777" w:rsidR="005B7D51" w:rsidRDefault="005B7D51" w:rsidP="00D10E8F">
            <w:pPr>
              <w:pStyle w:val="ListParagraph"/>
              <w:numPr>
                <w:ilvl w:val="0"/>
                <w:numId w:val="26"/>
              </w:numPr>
              <w:contextualSpacing/>
              <w:rPr>
                <w:color w:val="000000" w:themeColor="text1"/>
                <w:sz w:val="22"/>
                <w:szCs w:val="22"/>
              </w:rPr>
            </w:pPr>
            <w:r>
              <w:rPr>
                <w:color w:val="000000" w:themeColor="text1"/>
                <w:sz w:val="22"/>
                <w:szCs w:val="22"/>
              </w:rPr>
              <w:t>Display timetable records</w:t>
            </w:r>
          </w:p>
          <w:p w14:paraId="296E4B3F" w14:textId="77777777" w:rsidR="005B7D51" w:rsidRDefault="005B7D51" w:rsidP="00D10E8F">
            <w:pPr>
              <w:pStyle w:val="ListParagraph"/>
              <w:numPr>
                <w:ilvl w:val="0"/>
                <w:numId w:val="26"/>
              </w:numPr>
              <w:contextualSpacing/>
              <w:rPr>
                <w:color w:val="000000" w:themeColor="text1"/>
                <w:sz w:val="22"/>
                <w:szCs w:val="22"/>
              </w:rPr>
            </w:pPr>
            <w:r>
              <w:rPr>
                <w:color w:val="000000" w:themeColor="text1"/>
                <w:sz w:val="22"/>
                <w:szCs w:val="22"/>
              </w:rPr>
              <w:t>Archive/ unarchive timetable records</w:t>
            </w:r>
          </w:p>
          <w:p w14:paraId="074988D5" w14:textId="77777777" w:rsidR="005B7D51" w:rsidRPr="0005051E" w:rsidRDefault="005B7D51" w:rsidP="00820753">
            <w:pPr>
              <w:rPr>
                <w:sz w:val="22"/>
                <w:szCs w:val="22"/>
              </w:rPr>
            </w:pPr>
          </w:p>
        </w:tc>
      </w:tr>
      <w:tr w:rsidR="005B7D51" w14:paraId="4A2F3CE2" w14:textId="77777777" w:rsidTr="00820753">
        <w:trPr>
          <w:trHeight w:val="903"/>
        </w:trPr>
        <w:tc>
          <w:tcPr>
            <w:tcW w:w="2463" w:type="dxa"/>
            <w:tcBorders>
              <w:top w:val="single" w:sz="4" w:space="0" w:color="000000"/>
              <w:right w:val="single" w:sz="4" w:space="0" w:color="000000"/>
            </w:tcBorders>
          </w:tcPr>
          <w:p w14:paraId="11B90B3A" w14:textId="77777777" w:rsidR="005B7D51" w:rsidRPr="0005051E" w:rsidRDefault="005B7D51" w:rsidP="00820753">
            <w:pPr>
              <w:pStyle w:val="TableParagraph"/>
              <w:spacing w:before="33"/>
              <w:ind w:left="76"/>
              <w:rPr>
                <w:b/>
              </w:rPr>
            </w:pPr>
            <w:r w:rsidRPr="0005051E">
              <w:rPr>
                <w:b/>
              </w:rPr>
              <w:t>Constraints</w:t>
            </w:r>
          </w:p>
        </w:tc>
        <w:tc>
          <w:tcPr>
            <w:tcW w:w="6807" w:type="dxa"/>
            <w:gridSpan w:val="3"/>
            <w:tcBorders>
              <w:top w:val="single" w:sz="4" w:space="0" w:color="000000"/>
              <w:left w:val="single" w:sz="4" w:space="0" w:color="000000"/>
            </w:tcBorders>
          </w:tcPr>
          <w:p w14:paraId="02F079CE" w14:textId="77777777" w:rsidR="005B7D51" w:rsidRPr="0005051E" w:rsidRDefault="005B7D51" w:rsidP="00820753">
            <w:pPr>
              <w:pStyle w:val="TableParagraph"/>
              <w:spacing w:before="56" w:line="208" w:lineRule="auto"/>
              <w:ind w:right="3163"/>
            </w:pPr>
            <w:r w:rsidRPr="0005051E">
              <w:t xml:space="preserve">Cannot edit/delete/display/archive a </w:t>
            </w:r>
            <w:r>
              <w:t>timetable</w:t>
            </w:r>
            <w:r w:rsidRPr="0005051E">
              <w:t xml:space="preserve"> that does not exist</w:t>
            </w:r>
          </w:p>
          <w:p w14:paraId="5E7D7D1F" w14:textId="77777777" w:rsidR="005B7D51" w:rsidRPr="0005051E" w:rsidRDefault="005B7D51" w:rsidP="00820753">
            <w:pPr>
              <w:pStyle w:val="TableParagraph"/>
              <w:spacing w:before="56" w:line="208" w:lineRule="auto"/>
              <w:ind w:right="3163"/>
            </w:pPr>
            <w:r w:rsidRPr="0005051E">
              <w:t xml:space="preserve">Cannot unarchive a </w:t>
            </w:r>
            <w:r>
              <w:t>timetable</w:t>
            </w:r>
            <w:r w:rsidRPr="0005051E">
              <w:t xml:space="preserve"> that is not archived in the first place</w:t>
            </w:r>
          </w:p>
          <w:p w14:paraId="0F35EB54" w14:textId="77777777" w:rsidR="005B7D51" w:rsidRPr="0005051E" w:rsidRDefault="005B7D51" w:rsidP="00820753">
            <w:pPr>
              <w:pStyle w:val="TableParagraph"/>
              <w:spacing w:line="185" w:lineRule="exact"/>
            </w:pPr>
          </w:p>
          <w:p w14:paraId="2291B090" w14:textId="77777777" w:rsidR="005B7D51" w:rsidRPr="0005051E" w:rsidRDefault="005B7D51" w:rsidP="00820753">
            <w:pPr>
              <w:pStyle w:val="TableParagraph"/>
              <w:spacing w:line="185" w:lineRule="exact"/>
            </w:pPr>
          </w:p>
        </w:tc>
      </w:tr>
    </w:tbl>
    <w:p w14:paraId="113F8944" w14:textId="77777777" w:rsidR="005B7D51" w:rsidRDefault="005B7D51" w:rsidP="005B7D51"/>
    <w:p w14:paraId="4D819D0A" w14:textId="77777777" w:rsidR="005B7D51" w:rsidRDefault="005B7D51" w:rsidP="005B7D51"/>
    <w:tbl>
      <w:tblPr>
        <w:tblW w:w="0" w:type="auto"/>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463"/>
        <w:gridCol w:w="2200"/>
        <w:gridCol w:w="2241"/>
        <w:gridCol w:w="2366"/>
      </w:tblGrid>
      <w:tr w:rsidR="005B7D51" w14:paraId="6D38B0F0" w14:textId="77777777" w:rsidTr="00820753">
        <w:trPr>
          <w:trHeight w:val="402"/>
        </w:trPr>
        <w:tc>
          <w:tcPr>
            <w:tcW w:w="2463" w:type="dxa"/>
            <w:tcBorders>
              <w:bottom w:val="single" w:sz="4" w:space="0" w:color="000000"/>
              <w:right w:val="single" w:sz="4" w:space="0" w:color="000000"/>
            </w:tcBorders>
          </w:tcPr>
          <w:p w14:paraId="00727056" w14:textId="77777777" w:rsidR="005B7D51" w:rsidRPr="0005051E" w:rsidRDefault="005B7D51" w:rsidP="00820753">
            <w:pPr>
              <w:pStyle w:val="TableParagraph"/>
              <w:spacing w:before="83"/>
              <w:ind w:left="344"/>
              <w:rPr>
                <w:b/>
              </w:rPr>
            </w:pPr>
            <w:r w:rsidRPr="0005051E">
              <w:rPr>
                <w:b/>
              </w:rPr>
              <w:t>CLASS</w:t>
            </w:r>
          </w:p>
        </w:tc>
        <w:tc>
          <w:tcPr>
            <w:tcW w:w="4441" w:type="dxa"/>
            <w:gridSpan w:val="2"/>
            <w:tcBorders>
              <w:left w:val="single" w:sz="4" w:space="0" w:color="000000"/>
              <w:bottom w:val="single" w:sz="4" w:space="0" w:color="000000"/>
              <w:right w:val="single" w:sz="4" w:space="0" w:color="000000"/>
            </w:tcBorders>
          </w:tcPr>
          <w:p w14:paraId="414C55B4" w14:textId="77777777" w:rsidR="005B7D51" w:rsidRPr="0005051E" w:rsidRDefault="005B7D51" w:rsidP="00820753">
            <w:pPr>
              <w:pStyle w:val="TableParagraph"/>
              <w:spacing w:before="83"/>
              <w:ind w:right="1730"/>
              <w:rPr>
                <w:i/>
              </w:rPr>
            </w:pPr>
            <w:r>
              <w:rPr>
                <w:i/>
              </w:rPr>
              <w:t xml:space="preserve">            PERSONAL TUTOR</w:t>
            </w:r>
          </w:p>
        </w:tc>
        <w:tc>
          <w:tcPr>
            <w:tcW w:w="2366" w:type="dxa"/>
            <w:tcBorders>
              <w:left w:val="single" w:sz="4" w:space="0" w:color="000000"/>
              <w:bottom w:val="single" w:sz="4" w:space="0" w:color="000000"/>
            </w:tcBorders>
          </w:tcPr>
          <w:p w14:paraId="2880B8A7" w14:textId="77777777" w:rsidR="005B7D51" w:rsidRPr="0005051E" w:rsidRDefault="005B7D51" w:rsidP="00820753">
            <w:pPr>
              <w:pStyle w:val="TableParagraph"/>
              <w:spacing w:before="83"/>
              <w:ind w:left="302"/>
            </w:pPr>
            <w:r w:rsidRPr="0005051E">
              <w:rPr>
                <w:b/>
              </w:rPr>
              <w:t xml:space="preserve">Part: </w:t>
            </w:r>
            <w:r w:rsidRPr="0005051E">
              <w:t>1/1</w:t>
            </w:r>
          </w:p>
        </w:tc>
      </w:tr>
      <w:tr w:rsidR="005B7D51" w14:paraId="7FAE2801" w14:textId="77777777" w:rsidTr="00820753">
        <w:trPr>
          <w:trHeight w:val="904"/>
        </w:trPr>
        <w:tc>
          <w:tcPr>
            <w:tcW w:w="4663" w:type="dxa"/>
            <w:gridSpan w:val="2"/>
            <w:tcBorders>
              <w:top w:val="single" w:sz="4" w:space="0" w:color="000000"/>
              <w:right w:val="single" w:sz="4" w:space="0" w:color="000000"/>
            </w:tcBorders>
          </w:tcPr>
          <w:p w14:paraId="32E8D1F6" w14:textId="77777777" w:rsidR="005B7D51" w:rsidRPr="0005051E" w:rsidRDefault="005B7D51" w:rsidP="00820753">
            <w:pPr>
              <w:pStyle w:val="TableParagraph"/>
              <w:spacing w:before="53" w:line="173" w:lineRule="exact"/>
              <w:ind w:left="58"/>
              <w:rPr>
                <w:b/>
              </w:rPr>
            </w:pPr>
            <w:r w:rsidRPr="0005051E">
              <w:rPr>
                <w:b/>
              </w:rPr>
              <w:t>TYPE OF OBJECT</w:t>
            </w:r>
          </w:p>
          <w:p w14:paraId="28CB9E10" w14:textId="77777777" w:rsidR="005B7D51" w:rsidRDefault="005B7D51" w:rsidP="00820753">
            <w:pPr>
              <w:pStyle w:val="TableParagraph"/>
              <w:spacing w:before="10" w:line="208" w:lineRule="auto"/>
              <w:ind w:left="292" w:right="209"/>
            </w:pPr>
            <w:r w:rsidRPr="0005051E">
              <w:t xml:space="preserve">Represents all </w:t>
            </w:r>
            <w:r>
              <w:t xml:space="preserve">staff employed </w:t>
            </w:r>
          </w:p>
          <w:p w14:paraId="267BA188" w14:textId="77777777" w:rsidR="005B7D51" w:rsidRPr="0005051E" w:rsidRDefault="005B7D51" w:rsidP="00820753">
            <w:pPr>
              <w:pStyle w:val="TableParagraph"/>
              <w:spacing w:before="10" w:line="208" w:lineRule="auto"/>
              <w:ind w:left="292" w:right="209"/>
            </w:pPr>
            <w:r>
              <w:t>by the university</w:t>
            </w:r>
          </w:p>
        </w:tc>
        <w:tc>
          <w:tcPr>
            <w:tcW w:w="4607" w:type="dxa"/>
            <w:gridSpan w:val="2"/>
            <w:tcBorders>
              <w:top w:val="single" w:sz="4" w:space="0" w:color="000000"/>
              <w:left w:val="single" w:sz="4" w:space="0" w:color="000000"/>
            </w:tcBorders>
          </w:tcPr>
          <w:p w14:paraId="6FF0B073" w14:textId="77777777" w:rsidR="005B7D51" w:rsidRPr="0005051E" w:rsidRDefault="005B7D51" w:rsidP="00820753">
            <w:pPr>
              <w:pStyle w:val="TableParagraph"/>
              <w:spacing w:line="193" w:lineRule="exact"/>
              <w:ind w:left="277"/>
            </w:pPr>
          </w:p>
        </w:tc>
      </w:tr>
      <w:tr w:rsidR="005B7D51" w14:paraId="0BAAA75C" w14:textId="77777777" w:rsidTr="00820753">
        <w:trPr>
          <w:trHeight w:val="903"/>
        </w:trPr>
        <w:tc>
          <w:tcPr>
            <w:tcW w:w="2463" w:type="dxa"/>
            <w:tcBorders>
              <w:bottom w:val="single" w:sz="4" w:space="0" w:color="000000"/>
              <w:right w:val="single" w:sz="4" w:space="0" w:color="000000"/>
            </w:tcBorders>
          </w:tcPr>
          <w:p w14:paraId="5741B4DC" w14:textId="77777777" w:rsidR="005B7D51" w:rsidRPr="0005051E" w:rsidRDefault="005B7D51" w:rsidP="00820753">
            <w:pPr>
              <w:pStyle w:val="TableParagraph"/>
              <w:spacing w:before="44"/>
              <w:ind w:left="76"/>
              <w:rPr>
                <w:b/>
              </w:rPr>
            </w:pPr>
            <w:r w:rsidRPr="0005051E">
              <w:rPr>
                <w:b/>
              </w:rPr>
              <w:t>Queries</w:t>
            </w:r>
          </w:p>
        </w:tc>
        <w:tc>
          <w:tcPr>
            <w:tcW w:w="6807" w:type="dxa"/>
            <w:gridSpan w:val="3"/>
            <w:tcBorders>
              <w:left w:val="single" w:sz="4" w:space="0" w:color="000000"/>
              <w:bottom w:val="single" w:sz="4" w:space="0" w:color="000000"/>
            </w:tcBorders>
          </w:tcPr>
          <w:p w14:paraId="0EC43790" w14:textId="77777777" w:rsidR="005B7D51" w:rsidRDefault="005B7D51" w:rsidP="00820753">
            <w:pPr>
              <w:pStyle w:val="TableParagraph"/>
              <w:spacing w:before="65" w:line="208" w:lineRule="auto"/>
              <w:ind w:right="2798"/>
            </w:pPr>
            <w:r w:rsidRPr="0005051E">
              <w:t xml:space="preserve">user_id, </w:t>
            </w:r>
            <w:proofErr w:type="spellStart"/>
            <w:r w:rsidRPr="0005051E">
              <w:t>role_id</w:t>
            </w:r>
            <w:proofErr w:type="spellEnd"/>
            <w:r w:rsidRPr="0005051E">
              <w:t xml:space="preserve">, email, password, </w:t>
            </w:r>
          </w:p>
          <w:p w14:paraId="18944869" w14:textId="77777777" w:rsidR="005B7D51" w:rsidRPr="0005051E" w:rsidRDefault="005B7D51" w:rsidP="00820753">
            <w:pPr>
              <w:pStyle w:val="TableParagraph"/>
              <w:spacing w:before="65" w:line="208" w:lineRule="auto"/>
              <w:ind w:right="2798"/>
            </w:pPr>
            <w:proofErr w:type="spellStart"/>
            <w:r>
              <w:t>pat_id</w:t>
            </w:r>
            <w:proofErr w:type="spellEnd"/>
            <w:r>
              <w:t xml:space="preserve">, </w:t>
            </w:r>
            <w:proofErr w:type="spellStart"/>
            <w:r>
              <w:t>student_id</w:t>
            </w:r>
            <w:proofErr w:type="spellEnd"/>
            <w:r>
              <w:t xml:space="preserve">, </w:t>
            </w:r>
            <w:proofErr w:type="spellStart"/>
            <w:r>
              <w:t>staff_id</w:t>
            </w:r>
            <w:proofErr w:type="spellEnd"/>
            <w:r>
              <w:t xml:space="preserve"> </w:t>
            </w:r>
          </w:p>
        </w:tc>
      </w:tr>
      <w:tr w:rsidR="005B7D51" w14:paraId="3B5AF231" w14:textId="77777777" w:rsidTr="00820753">
        <w:trPr>
          <w:trHeight w:val="534"/>
        </w:trPr>
        <w:tc>
          <w:tcPr>
            <w:tcW w:w="2463" w:type="dxa"/>
            <w:tcBorders>
              <w:top w:val="single" w:sz="4" w:space="0" w:color="000000"/>
              <w:bottom w:val="single" w:sz="4" w:space="0" w:color="000000"/>
              <w:right w:val="single" w:sz="4" w:space="0" w:color="000000"/>
            </w:tcBorders>
          </w:tcPr>
          <w:p w14:paraId="2CE32547" w14:textId="77777777" w:rsidR="005B7D51" w:rsidRPr="0005051E" w:rsidRDefault="005B7D51" w:rsidP="00820753">
            <w:pPr>
              <w:pStyle w:val="TableParagraph"/>
              <w:spacing w:before="34"/>
              <w:ind w:left="76"/>
              <w:rPr>
                <w:b/>
              </w:rPr>
            </w:pPr>
            <w:r w:rsidRPr="0005051E">
              <w:rPr>
                <w:b/>
              </w:rPr>
              <w:t>Commands</w:t>
            </w:r>
          </w:p>
        </w:tc>
        <w:tc>
          <w:tcPr>
            <w:tcW w:w="6807" w:type="dxa"/>
            <w:gridSpan w:val="3"/>
            <w:tcBorders>
              <w:top w:val="single" w:sz="4" w:space="0" w:color="000000"/>
              <w:left w:val="single" w:sz="4" w:space="0" w:color="000000"/>
              <w:bottom w:val="single" w:sz="4" w:space="0" w:color="000000"/>
            </w:tcBorders>
          </w:tcPr>
          <w:p w14:paraId="2119D8C1" w14:textId="77777777" w:rsidR="005B7D51" w:rsidRPr="0005051E" w:rsidRDefault="005B7D51" w:rsidP="00D10E8F">
            <w:pPr>
              <w:pStyle w:val="ListParagraph"/>
              <w:numPr>
                <w:ilvl w:val="0"/>
                <w:numId w:val="26"/>
              </w:numPr>
              <w:contextualSpacing/>
              <w:rPr>
                <w:color w:val="000000" w:themeColor="text1"/>
                <w:sz w:val="22"/>
                <w:szCs w:val="22"/>
              </w:rPr>
            </w:pPr>
            <w:r w:rsidRPr="0005051E">
              <w:rPr>
                <w:color w:val="000000" w:themeColor="text1"/>
                <w:sz w:val="22"/>
                <w:szCs w:val="22"/>
              </w:rPr>
              <w:t>Add personal tutor</w:t>
            </w:r>
          </w:p>
          <w:p w14:paraId="779D3449" w14:textId="77777777" w:rsidR="005B7D51" w:rsidRPr="0005051E" w:rsidRDefault="005B7D51" w:rsidP="00D10E8F">
            <w:pPr>
              <w:pStyle w:val="ListParagraph"/>
              <w:numPr>
                <w:ilvl w:val="0"/>
                <w:numId w:val="26"/>
              </w:numPr>
              <w:contextualSpacing/>
              <w:rPr>
                <w:color w:val="000000" w:themeColor="text1"/>
                <w:sz w:val="22"/>
                <w:szCs w:val="22"/>
              </w:rPr>
            </w:pPr>
            <w:r w:rsidRPr="0005051E">
              <w:rPr>
                <w:color w:val="000000" w:themeColor="text1"/>
                <w:sz w:val="22"/>
                <w:szCs w:val="22"/>
              </w:rPr>
              <w:t>Edit personal tutor</w:t>
            </w:r>
          </w:p>
          <w:p w14:paraId="64EBBBFE" w14:textId="77777777" w:rsidR="005B7D51" w:rsidRDefault="005B7D51" w:rsidP="00D10E8F">
            <w:pPr>
              <w:pStyle w:val="ListParagraph"/>
              <w:numPr>
                <w:ilvl w:val="0"/>
                <w:numId w:val="26"/>
              </w:numPr>
              <w:contextualSpacing/>
              <w:rPr>
                <w:color w:val="000000" w:themeColor="text1"/>
                <w:sz w:val="22"/>
                <w:szCs w:val="22"/>
              </w:rPr>
            </w:pPr>
            <w:r w:rsidRPr="0005051E">
              <w:rPr>
                <w:color w:val="000000" w:themeColor="text1"/>
                <w:sz w:val="22"/>
                <w:szCs w:val="22"/>
              </w:rPr>
              <w:t>Display all available personal tutor</w:t>
            </w:r>
            <w:r>
              <w:rPr>
                <w:color w:val="000000" w:themeColor="text1"/>
                <w:sz w:val="22"/>
                <w:szCs w:val="22"/>
              </w:rPr>
              <w:t>s</w:t>
            </w:r>
          </w:p>
          <w:p w14:paraId="4297F9A2" w14:textId="77777777" w:rsidR="005B7D51" w:rsidRDefault="005B7D51" w:rsidP="00D10E8F">
            <w:pPr>
              <w:pStyle w:val="ListParagraph"/>
              <w:numPr>
                <w:ilvl w:val="0"/>
                <w:numId w:val="26"/>
              </w:numPr>
              <w:contextualSpacing/>
              <w:rPr>
                <w:color w:val="000000" w:themeColor="text1"/>
                <w:sz w:val="22"/>
                <w:szCs w:val="22"/>
              </w:rPr>
            </w:pPr>
            <w:r>
              <w:rPr>
                <w:color w:val="000000" w:themeColor="text1"/>
                <w:sz w:val="22"/>
                <w:szCs w:val="22"/>
              </w:rPr>
              <w:t>Assign personal tutor</w:t>
            </w:r>
          </w:p>
          <w:p w14:paraId="5B508714" w14:textId="77777777" w:rsidR="005B7D51" w:rsidRPr="0005051E" w:rsidRDefault="005B7D51" w:rsidP="00820753">
            <w:pPr>
              <w:rPr>
                <w:sz w:val="22"/>
                <w:szCs w:val="22"/>
              </w:rPr>
            </w:pPr>
          </w:p>
        </w:tc>
      </w:tr>
      <w:tr w:rsidR="005B7D51" w14:paraId="3A4D5BEC" w14:textId="77777777" w:rsidTr="00820753">
        <w:trPr>
          <w:trHeight w:val="903"/>
        </w:trPr>
        <w:tc>
          <w:tcPr>
            <w:tcW w:w="2463" w:type="dxa"/>
            <w:tcBorders>
              <w:top w:val="single" w:sz="4" w:space="0" w:color="000000"/>
              <w:right w:val="single" w:sz="4" w:space="0" w:color="000000"/>
            </w:tcBorders>
          </w:tcPr>
          <w:p w14:paraId="2B0A192B" w14:textId="77777777" w:rsidR="005B7D51" w:rsidRPr="0005051E" w:rsidRDefault="005B7D51" w:rsidP="00820753">
            <w:pPr>
              <w:pStyle w:val="TableParagraph"/>
              <w:spacing w:before="33"/>
              <w:ind w:left="76"/>
              <w:rPr>
                <w:b/>
              </w:rPr>
            </w:pPr>
            <w:r w:rsidRPr="0005051E">
              <w:rPr>
                <w:b/>
              </w:rPr>
              <w:t>Constraints</w:t>
            </w:r>
          </w:p>
        </w:tc>
        <w:tc>
          <w:tcPr>
            <w:tcW w:w="6807" w:type="dxa"/>
            <w:gridSpan w:val="3"/>
            <w:tcBorders>
              <w:top w:val="single" w:sz="4" w:space="0" w:color="000000"/>
              <w:left w:val="single" w:sz="4" w:space="0" w:color="000000"/>
            </w:tcBorders>
          </w:tcPr>
          <w:p w14:paraId="3D745885" w14:textId="77777777" w:rsidR="005B7D51" w:rsidRDefault="005B7D51" w:rsidP="00820753">
            <w:pPr>
              <w:pStyle w:val="TableParagraph"/>
              <w:spacing w:before="56" w:line="208" w:lineRule="auto"/>
              <w:ind w:right="3163"/>
            </w:pPr>
            <w:r>
              <w:t>Cannot edit/delete/display</w:t>
            </w:r>
            <w:r w:rsidRPr="0005051E">
              <w:t xml:space="preserve"> a </w:t>
            </w:r>
            <w:r>
              <w:t>personal tutor record</w:t>
            </w:r>
            <w:r w:rsidRPr="0005051E">
              <w:t xml:space="preserve"> that does not exist</w:t>
            </w:r>
          </w:p>
          <w:p w14:paraId="3374AE40" w14:textId="77777777" w:rsidR="005B7D51" w:rsidRDefault="005B7D51" w:rsidP="00820753">
            <w:pPr>
              <w:pStyle w:val="TableParagraph"/>
              <w:spacing w:before="56" w:line="208" w:lineRule="auto"/>
              <w:ind w:right="3163"/>
            </w:pPr>
            <w:r>
              <w:t>Cannot assign personal tutor to students that are not enrolled</w:t>
            </w:r>
          </w:p>
          <w:p w14:paraId="1E4D8F1D" w14:textId="77777777" w:rsidR="005B7D51" w:rsidRPr="0005051E" w:rsidRDefault="005B7D51" w:rsidP="00820753">
            <w:pPr>
              <w:pStyle w:val="TableParagraph"/>
              <w:spacing w:before="56" w:line="208" w:lineRule="auto"/>
              <w:ind w:right="3163"/>
            </w:pPr>
            <w:r>
              <w:t>Cannot assign personal tutor who is not a staff</w:t>
            </w:r>
          </w:p>
          <w:p w14:paraId="2078186A" w14:textId="77777777" w:rsidR="005B7D51" w:rsidRPr="0005051E" w:rsidRDefault="005B7D51" w:rsidP="00820753">
            <w:pPr>
              <w:pStyle w:val="TableParagraph"/>
              <w:spacing w:line="185" w:lineRule="exact"/>
            </w:pPr>
          </w:p>
        </w:tc>
      </w:tr>
    </w:tbl>
    <w:p w14:paraId="44CC362A" w14:textId="77777777" w:rsidR="007F6838" w:rsidRDefault="007F6838" w:rsidP="0014499F"/>
    <w:p w14:paraId="6946C365" w14:textId="77777777" w:rsidR="0014499F" w:rsidRDefault="003227B3" w:rsidP="00D10E8F">
      <w:pPr>
        <w:pStyle w:val="Heading2"/>
        <w:numPr>
          <w:ilvl w:val="1"/>
          <w:numId w:val="24"/>
        </w:numPr>
      </w:pPr>
      <w:bookmarkStart w:id="24" w:name="_Toc74155401"/>
      <w:r>
        <w:lastRenderedPageBreak/>
        <w:t>Other Diagram</w:t>
      </w:r>
      <w:r w:rsidR="0014499F">
        <w:t>s</w:t>
      </w:r>
      <w:r w:rsidR="0014499F" w:rsidRPr="00D72729">
        <w:t>:</w:t>
      </w:r>
      <w:bookmarkEnd w:id="24"/>
    </w:p>
    <w:p w14:paraId="5AC2E73C" w14:textId="77777777" w:rsidR="0014499F" w:rsidRDefault="0014499F" w:rsidP="0014499F">
      <w:pPr>
        <w:rPr>
          <w:lang w:val="en-GB"/>
        </w:rPr>
      </w:pPr>
    </w:p>
    <w:p w14:paraId="2818CE31" w14:textId="65AA8195" w:rsidR="002D1B90" w:rsidRDefault="00A0209C" w:rsidP="002D1B90">
      <w:pPr>
        <w:pStyle w:val="Heading3"/>
        <w:numPr>
          <w:ilvl w:val="2"/>
          <w:numId w:val="24"/>
        </w:numPr>
        <w:rPr>
          <w:b/>
          <w:szCs w:val="24"/>
        </w:rPr>
      </w:pPr>
      <w:bookmarkStart w:id="25" w:name="_Toc74155402"/>
      <w:r>
        <w:rPr>
          <w:b/>
          <w:szCs w:val="24"/>
        </w:rPr>
        <w:t>Data Flow Diagrams</w:t>
      </w:r>
      <w:r w:rsidR="0014499F">
        <w:rPr>
          <w:b/>
          <w:szCs w:val="24"/>
        </w:rPr>
        <w:t>:</w:t>
      </w:r>
      <w:bookmarkEnd w:id="25"/>
    </w:p>
    <w:p w14:paraId="33C6D3E7" w14:textId="77777777" w:rsidR="003227B3" w:rsidRPr="003227B3" w:rsidRDefault="003227B3" w:rsidP="003227B3"/>
    <w:p w14:paraId="694E17FC" w14:textId="13094D35" w:rsidR="003227B3" w:rsidRDefault="002D1B90" w:rsidP="002D1B90">
      <w:pPr>
        <w:ind w:left="720"/>
      </w:pPr>
      <w:r>
        <w:rPr>
          <w:noProof/>
        </w:rPr>
        <w:drawing>
          <wp:inline distT="0" distB="0" distL="0" distR="0" wp14:anchorId="283F78C6" wp14:editId="5833DECD">
            <wp:extent cx="5248275" cy="477202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14">
                      <a:extLst>
                        <a:ext uri="{28A0092B-C50C-407E-A947-70E740481C1C}">
                          <a14:useLocalDpi xmlns:a14="http://schemas.microsoft.com/office/drawing/2010/main" val="0"/>
                        </a:ext>
                      </a:extLst>
                    </a:blip>
                    <a:stretch>
                      <a:fillRect/>
                    </a:stretch>
                  </pic:blipFill>
                  <pic:spPr>
                    <a:xfrm>
                      <a:off x="0" y="0"/>
                      <a:ext cx="5248275" cy="4772025"/>
                    </a:xfrm>
                    <a:prstGeom prst="rect">
                      <a:avLst/>
                    </a:prstGeom>
                  </pic:spPr>
                </pic:pic>
              </a:graphicData>
            </a:graphic>
          </wp:inline>
        </w:drawing>
      </w:r>
    </w:p>
    <w:p w14:paraId="689EA8D2" w14:textId="77777777" w:rsidR="002D1B90" w:rsidRPr="000F4CB6" w:rsidRDefault="002D1B90" w:rsidP="000F4CB6">
      <w:pPr>
        <w:ind w:firstLine="720"/>
        <w:jc w:val="center"/>
        <w:rPr>
          <w:sz w:val="22"/>
          <w:szCs w:val="22"/>
        </w:rPr>
      </w:pPr>
      <w:r w:rsidRPr="000F4CB6">
        <w:rPr>
          <w:sz w:val="22"/>
          <w:szCs w:val="22"/>
        </w:rPr>
        <w:t>Fig. Level 0 Context</w:t>
      </w:r>
      <w:r w:rsidRPr="000F4CB6">
        <w:rPr>
          <w:sz w:val="22"/>
          <w:szCs w:val="22"/>
        </w:rPr>
        <w:t xml:space="preserve"> Flow Diagram</w:t>
      </w:r>
    </w:p>
    <w:p w14:paraId="2DB4ECDE" w14:textId="77777777" w:rsidR="002D1B90" w:rsidRDefault="002D1B90" w:rsidP="002D1B90">
      <w:pPr>
        <w:ind w:firstLine="720"/>
      </w:pPr>
    </w:p>
    <w:p w14:paraId="4DA7CCB2" w14:textId="71DC8410" w:rsidR="000F4CB6" w:rsidRDefault="000F4CB6" w:rsidP="000F4CB6"/>
    <w:p w14:paraId="453B9FE7" w14:textId="77777777" w:rsidR="000F4CB6" w:rsidRDefault="000F4CB6" w:rsidP="000F4CB6">
      <w:r>
        <w:lastRenderedPageBreak/>
        <w:tab/>
      </w:r>
      <w:r>
        <w:rPr>
          <w:noProof/>
        </w:rPr>
        <w:drawing>
          <wp:inline distT="0" distB="0" distL="0" distR="0" wp14:anchorId="5C44B43A" wp14:editId="74322537">
            <wp:extent cx="5486400" cy="427672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15">
                      <a:extLst>
                        <a:ext uri="{28A0092B-C50C-407E-A947-70E740481C1C}">
                          <a14:useLocalDpi xmlns:a14="http://schemas.microsoft.com/office/drawing/2010/main" val="0"/>
                        </a:ext>
                      </a:extLst>
                    </a:blip>
                    <a:stretch>
                      <a:fillRect/>
                    </a:stretch>
                  </pic:blipFill>
                  <pic:spPr>
                    <a:xfrm>
                      <a:off x="0" y="0"/>
                      <a:ext cx="5486400" cy="4276725"/>
                    </a:xfrm>
                    <a:prstGeom prst="rect">
                      <a:avLst/>
                    </a:prstGeom>
                  </pic:spPr>
                </pic:pic>
              </a:graphicData>
            </a:graphic>
          </wp:inline>
        </w:drawing>
      </w:r>
    </w:p>
    <w:p w14:paraId="33C33B85" w14:textId="66116AD0" w:rsidR="000F4CB6" w:rsidRDefault="000F4CB6" w:rsidP="000F4CB6">
      <w:r>
        <w:rPr>
          <w:noProof/>
        </w:rPr>
        <w:lastRenderedPageBreak/>
        <w:drawing>
          <wp:inline distT="0" distB="0" distL="0" distR="0" wp14:anchorId="67F94E4B" wp14:editId="42CAB6FA">
            <wp:extent cx="4295775" cy="3248025"/>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6">
                      <a:extLst>
                        <a:ext uri="{28A0092B-C50C-407E-A947-70E740481C1C}">
                          <a14:useLocalDpi xmlns:a14="http://schemas.microsoft.com/office/drawing/2010/main" val="0"/>
                        </a:ext>
                      </a:extLst>
                    </a:blip>
                    <a:stretch>
                      <a:fillRect/>
                    </a:stretch>
                  </pic:blipFill>
                  <pic:spPr>
                    <a:xfrm>
                      <a:off x="0" y="0"/>
                      <a:ext cx="4295775" cy="3248025"/>
                    </a:xfrm>
                    <a:prstGeom prst="rect">
                      <a:avLst/>
                    </a:prstGeom>
                  </pic:spPr>
                </pic:pic>
              </a:graphicData>
            </a:graphic>
          </wp:inline>
        </w:drawing>
      </w:r>
      <w:r>
        <w:rPr>
          <w:noProof/>
        </w:rPr>
        <w:drawing>
          <wp:inline distT="0" distB="0" distL="0" distR="0" wp14:anchorId="240F8977" wp14:editId="55FCB046">
            <wp:extent cx="5486400" cy="4222115"/>
            <wp:effectExtent l="0" t="0" r="0" b="698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17">
                      <a:extLst>
                        <a:ext uri="{28A0092B-C50C-407E-A947-70E740481C1C}">
                          <a14:useLocalDpi xmlns:a14="http://schemas.microsoft.com/office/drawing/2010/main" val="0"/>
                        </a:ext>
                      </a:extLst>
                    </a:blip>
                    <a:stretch>
                      <a:fillRect/>
                    </a:stretch>
                  </pic:blipFill>
                  <pic:spPr>
                    <a:xfrm>
                      <a:off x="0" y="0"/>
                      <a:ext cx="5486400" cy="4222115"/>
                    </a:xfrm>
                    <a:prstGeom prst="rect">
                      <a:avLst/>
                    </a:prstGeom>
                  </pic:spPr>
                </pic:pic>
              </a:graphicData>
            </a:graphic>
          </wp:inline>
        </w:drawing>
      </w:r>
      <w:r>
        <w:rPr>
          <w:noProof/>
        </w:rPr>
        <w:lastRenderedPageBreak/>
        <w:drawing>
          <wp:inline distT="0" distB="0" distL="0" distR="0" wp14:anchorId="036C6D71" wp14:editId="5A035EA5">
            <wp:extent cx="5486400" cy="410146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18">
                      <a:extLst>
                        <a:ext uri="{28A0092B-C50C-407E-A947-70E740481C1C}">
                          <a14:useLocalDpi xmlns:a14="http://schemas.microsoft.com/office/drawing/2010/main" val="0"/>
                        </a:ext>
                      </a:extLst>
                    </a:blip>
                    <a:stretch>
                      <a:fillRect/>
                    </a:stretch>
                  </pic:blipFill>
                  <pic:spPr>
                    <a:xfrm>
                      <a:off x="0" y="0"/>
                      <a:ext cx="5486400" cy="4101465"/>
                    </a:xfrm>
                    <a:prstGeom prst="rect">
                      <a:avLst/>
                    </a:prstGeom>
                  </pic:spPr>
                </pic:pic>
              </a:graphicData>
            </a:graphic>
          </wp:inline>
        </w:drawing>
      </w:r>
      <w:r>
        <w:rPr>
          <w:noProof/>
        </w:rPr>
        <w:lastRenderedPageBreak/>
        <w:drawing>
          <wp:inline distT="0" distB="0" distL="0" distR="0" wp14:anchorId="19FAAA95" wp14:editId="4E52CB63">
            <wp:extent cx="5486400" cy="497205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19">
                      <a:extLst>
                        <a:ext uri="{28A0092B-C50C-407E-A947-70E740481C1C}">
                          <a14:useLocalDpi xmlns:a14="http://schemas.microsoft.com/office/drawing/2010/main" val="0"/>
                        </a:ext>
                      </a:extLst>
                    </a:blip>
                    <a:stretch>
                      <a:fillRect/>
                    </a:stretch>
                  </pic:blipFill>
                  <pic:spPr>
                    <a:xfrm>
                      <a:off x="0" y="0"/>
                      <a:ext cx="5486400" cy="4972050"/>
                    </a:xfrm>
                    <a:prstGeom prst="rect">
                      <a:avLst/>
                    </a:prstGeom>
                  </pic:spPr>
                </pic:pic>
              </a:graphicData>
            </a:graphic>
          </wp:inline>
        </w:drawing>
      </w:r>
      <w:r>
        <w:rPr>
          <w:noProof/>
        </w:rPr>
        <w:lastRenderedPageBreak/>
        <w:drawing>
          <wp:inline distT="0" distB="0" distL="0" distR="0" wp14:anchorId="7E1F6CFD" wp14:editId="26CC4736">
            <wp:extent cx="5486400" cy="4168775"/>
            <wp:effectExtent l="0" t="0" r="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20">
                      <a:extLst>
                        <a:ext uri="{28A0092B-C50C-407E-A947-70E740481C1C}">
                          <a14:useLocalDpi xmlns:a14="http://schemas.microsoft.com/office/drawing/2010/main" val="0"/>
                        </a:ext>
                      </a:extLst>
                    </a:blip>
                    <a:stretch>
                      <a:fillRect/>
                    </a:stretch>
                  </pic:blipFill>
                  <pic:spPr>
                    <a:xfrm>
                      <a:off x="0" y="0"/>
                      <a:ext cx="5486400" cy="4168775"/>
                    </a:xfrm>
                    <a:prstGeom prst="rect">
                      <a:avLst/>
                    </a:prstGeom>
                  </pic:spPr>
                </pic:pic>
              </a:graphicData>
            </a:graphic>
          </wp:inline>
        </w:drawing>
      </w:r>
      <w:r>
        <w:rPr>
          <w:noProof/>
        </w:rPr>
        <w:lastRenderedPageBreak/>
        <w:drawing>
          <wp:inline distT="0" distB="0" distL="0" distR="0" wp14:anchorId="7B952D92" wp14:editId="4D4326B1">
            <wp:extent cx="5486400" cy="4510405"/>
            <wp:effectExtent l="0" t="0" r="0" b="444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21">
                      <a:extLst>
                        <a:ext uri="{28A0092B-C50C-407E-A947-70E740481C1C}">
                          <a14:useLocalDpi xmlns:a14="http://schemas.microsoft.com/office/drawing/2010/main" val="0"/>
                        </a:ext>
                      </a:extLst>
                    </a:blip>
                    <a:stretch>
                      <a:fillRect/>
                    </a:stretch>
                  </pic:blipFill>
                  <pic:spPr>
                    <a:xfrm>
                      <a:off x="0" y="0"/>
                      <a:ext cx="5486400" cy="4510405"/>
                    </a:xfrm>
                    <a:prstGeom prst="rect">
                      <a:avLst/>
                    </a:prstGeom>
                  </pic:spPr>
                </pic:pic>
              </a:graphicData>
            </a:graphic>
          </wp:inline>
        </w:drawing>
      </w:r>
      <w:r>
        <w:rPr>
          <w:noProof/>
        </w:rPr>
        <w:lastRenderedPageBreak/>
        <w:drawing>
          <wp:inline distT="0" distB="0" distL="0" distR="0" wp14:anchorId="7C67EFB5" wp14:editId="69CE1112">
            <wp:extent cx="5486400" cy="4510405"/>
            <wp:effectExtent l="0" t="0" r="0" b="444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22">
                      <a:extLst>
                        <a:ext uri="{28A0092B-C50C-407E-A947-70E740481C1C}">
                          <a14:useLocalDpi xmlns:a14="http://schemas.microsoft.com/office/drawing/2010/main" val="0"/>
                        </a:ext>
                      </a:extLst>
                    </a:blip>
                    <a:stretch>
                      <a:fillRect/>
                    </a:stretch>
                  </pic:blipFill>
                  <pic:spPr>
                    <a:xfrm>
                      <a:off x="0" y="0"/>
                      <a:ext cx="5486400" cy="4510405"/>
                    </a:xfrm>
                    <a:prstGeom prst="rect">
                      <a:avLst/>
                    </a:prstGeom>
                  </pic:spPr>
                </pic:pic>
              </a:graphicData>
            </a:graphic>
          </wp:inline>
        </w:drawing>
      </w:r>
      <w:r>
        <w:rPr>
          <w:noProof/>
        </w:rPr>
        <w:lastRenderedPageBreak/>
        <w:drawing>
          <wp:inline distT="0" distB="0" distL="0" distR="0" wp14:anchorId="6EAF767C" wp14:editId="28A14DB2">
            <wp:extent cx="5486400" cy="3972560"/>
            <wp:effectExtent l="0" t="0" r="0"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23">
                      <a:extLst>
                        <a:ext uri="{28A0092B-C50C-407E-A947-70E740481C1C}">
                          <a14:useLocalDpi xmlns:a14="http://schemas.microsoft.com/office/drawing/2010/main" val="0"/>
                        </a:ext>
                      </a:extLst>
                    </a:blip>
                    <a:stretch>
                      <a:fillRect/>
                    </a:stretch>
                  </pic:blipFill>
                  <pic:spPr>
                    <a:xfrm>
                      <a:off x="0" y="0"/>
                      <a:ext cx="5486400" cy="3972560"/>
                    </a:xfrm>
                    <a:prstGeom prst="rect">
                      <a:avLst/>
                    </a:prstGeom>
                  </pic:spPr>
                </pic:pic>
              </a:graphicData>
            </a:graphic>
          </wp:inline>
        </w:drawing>
      </w:r>
      <w:r>
        <w:rPr>
          <w:noProof/>
        </w:rPr>
        <w:lastRenderedPageBreak/>
        <w:drawing>
          <wp:inline distT="0" distB="0" distL="0" distR="0" wp14:anchorId="13A084D5" wp14:editId="45CD0A50">
            <wp:extent cx="5486400" cy="4716145"/>
            <wp:effectExtent l="0" t="0" r="0" b="825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a:blip r:embed="rId24">
                      <a:extLst>
                        <a:ext uri="{28A0092B-C50C-407E-A947-70E740481C1C}">
                          <a14:useLocalDpi xmlns:a14="http://schemas.microsoft.com/office/drawing/2010/main" val="0"/>
                        </a:ext>
                      </a:extLst>
                    </a:blip>
                    <a:stretch>
                      <a:fillRect/>
                    </a:stretch>
                  </pic:blipFill>
                  <pic:spPr>
                    <a:xfrm>
                      <a:off x="0" y="0"/>
                      <a:ext cx="5486400" cy="4716145"/>
                    </a:xfrm>
                    <a:prstGeom prst="rect">
                      <a:avLst/>
                    </a:prstGeom>
                  </pic:spPr>
                </pic:pic>
              </a:graphicData>
            </a:graphic>
          </wp:inline>
        </w:drawing>
      </w:r>
    </w:p>
    <w:p w14:paraId="6547DA32" w14:textId="77777777" w:rsidR="000F4CB6" w:rsidRDefault="000F4CB6" w:rsidP="002D1B90">
      <w:pPr>
        <w:ind w:firstLine="720"/>
      </w:pPr>
    </w:p>
    <w:p w14:paraId="45250ABA" w14:textId="43CF0AB7" w:rsidR="000F4CB6" w:rsidRDefault="000F4CB6" w:rsidP="000F4CB6">
      <w:pPr>
        <w:ind w:firstLine="720"/>
      </w:pPr>
    </w:p>
    <w:p w14:paraId="684A6731" w14:textId="77777777" w:rsidR="002D1B90" w:rsidRDefault="002D1B90" w:rsidP="000F4CB6"/>
    <w:p w14:paraId="1D1CAFE3" w14:textId="77777777" w:rsidR="002D1B90" w:rsidRDefault="002D1B90" w:rsidP="002D1B90">
      <w:pPr>
        <w:ind w:firstLine="720"/>
      </w:pPr>
    </w:p>
    <w:p w14:paraId="059E3F1F" w14:textId="77777777" w:rsidR="002D1B90" w:rsidRDefault="002D1B90" w:rsidP="002D1B90">
      <w:pPr>
        <w:ind w:firstLine="720"/>
      </w:pPr>
    </w:p>
    <w:p w14:paraId="42039670" w14:textId="77777777" w:rsidR="002D1B90" w:rsidRDefault="002D1B90" w:rsidP="002D1B90">
      <w:pPr>
        <w:ind w:firstLine="720"/>
      </w:pPr>
    </w:p>
    <w:p w14:paraId="3D01896D" w14:textId="77777777" w:rsidR="002D1B90" w:rsidRDefault="002D1B90" w:rsidP="002D1B90">
      <w:pPr>
        <w:ind w:firstLine="720"/>
      </w:pPr>
    </w:p>
    <w:p w14:paraId="0819C93A" w14:textId="77777777" w:rsidR="002D1B90" w:rsidRDefault="002D1B90" w:rsidP="002D1B90">
      <w:pPr>
        <w:ind w:firstLine="720"/>
      </w:pPr>
    </w:p>
    <w:p w14:paraId="7B79F07E" w14:textId="77777777" w:rsidR="002D1B90" w:rsidRDefault="002D1B90" w:rsidP="002D1B90">
      <w:pPr>
        <w:ind w:firstLine="720"/>
      </w:pPr>
    </w:p>
    <w:p w14:paraId="3AD82D08" w14:textId="77777777" w:rsidR="002D1B90" w:rsidRDefault="002D1B90" w:rsidP="002D1B90">
      <w:pPr>
        <w:ind w:firstLine="720"/>
      </w:pPr>
    </w:p>
    <w:p w14:paraId="6575FCC1" w14:textId="77777777" w:rsidR="002D1B90" w:rsidRDefault="002D1B90" w:rsidP="002D1B90">
      <w:pPr>
        <w:ind w:firstLine="720"/>
      </w:pPr>
    </w:p>
    <w:p w14:paraId="48E135AB" w14:textId="124468D2" w:rsidR="002D1B90" w:rsidRPr="002D1B90" w:rsidRDefault="002D1B90" w:rsidP="002D1B90">
      <w:pPr>
        <w:ind w:firstLine="720"/>
      </w:pPr>
      <w:r>
        <w:t xml:space="preserve"> </w:t>
      </w:r>
    </w:p>
    <w:p w14:paraId="66E3B69B" w14:textId="77777777" w:rsidR="002D1B90" w:rsidRDefault="002D1B90" w:rsidP="002D1B90">
      <w:pPr>
        <w:ind w:left="720"/>
      </w:pPr>
    </w:p>
    <w:p w14:paraId="1A2A0E2B" w14:textId="41BA3F0D" w:rsidR="002D1B90" w:rsidRDefault="002D1B90" w:rsidP="002D1B90">
      <w:pPr>
        <w:ind w:left="720"/>
      </w:pPr>
    </w:p>
    <w:p w14:paraId="2111AAB2" w14:textId="3DCE2164" w:rsidR="006935FC" w:rsidRDefault="006935FC" w:rsidP="002D1B90">
      <w:pPr>
        <w:ind w:left="720"/>
      </w:pPr>
    </w:p>
    <w:p w14:paraId="27E3D20C" w14:textId="69FDCC3B" w:rsidR="006935FC" w:rsidRDefault="006935FC" w:rsidP="002D1B90">
      <w:pPr>
        <w:ind w:left="720"/>
      </w:pPr>
    </w:p>
    <w:p w14:paraId="4890E447" w14:textId="79924065" w:rsidR="006935FC" w:rsidRDefault="006935FC" w:rsidP="002D1B90">
      <w:pPr>
        <w:ind w:left="720"/>
      </w:pPr>
    </w:p>
    <w:p w14:paraId="7ABD6344" w14:textId="4E961C37" w:rsidR="006935FC" w:rsidRDefault="006935FC" w:rsidP="002D1B90">
      <w:pPr>
        <w:ind w:left="720"/>
      </w:pPr>
    </w:p>
    <w:p w14:paraId="6FC55533" w14:textId="77777777" w:rsidR="006935FC" w:rsidRDefault="006935FC" w:rsidP="002D1B90">
      <w:pPr>
        <w:ind w:left="720"/>
      </w:pPr>
    </w:p>
    <w:p w14:paraId="2051DA10" w14:textId="77777777" w:rsidR="002D1B90" w:rsidRDefault="002D1B90" w:rsidP="002D1B90">
      <w:pPr>
        <w:ind w:left="720"/>
      </w:pPr>
    </w:p>
    <w:p w14:paraId="73FAFE87" w14:textId="77777777" w:rsidR="003227B3" w:rsidRDefault="003227B3" w:rsidP="0014499F">
      <w:pPr>
        <w:pStyle w:val="ListParagraph"/>
        <w:ind w:left="2880"/>
      </w:pPr>
    </w:p>
    <w:p w14:paraId="7F037507" w14:textId="77777777" w:rsidR="003227B3" w:rsidRDefault="003227B3" w:rsidP="0014499F">
      <w:pPr>
        <w:pStyle w:val="ListParagraph"/>
        <w:ind w:left="2880"/>
      </w:pPr>
    </w:p>
    <w:p w14:paraId="42AD94A4" w14:textId="77777777" w:rsidR="0014499F" w:rsidRDefault="00A0209C" w:rsidP="00D10E8F">
      <w:pPr>
        <w:pStyle w:val="Heading3"/>
        <w:numPr>
          <w:ilvl w:val="2"/>
          <w:numId w:val="24"/>
        </w:numPr>
        <w:rPr>
          <w:b/>
          <w:szCs w:val="24"/>
        </w:rPr>
      </w:pPr>
      <w:bookmarkStart w:id="26" w:name="_Toc74155403"/>
      <w:r>
        <w:rPr>
          <w:b/>
        </w:rPr>
        <w:lastRenderedPageBreak/>
        <w:t>Class Diagram</w:t>
      </w:r>
      <w:r w:rsidR="0014499F" w:rsidRPr="005E6ACD">
        <w:rPr>
          <w:b/>
          <w:szCs w:val="24"/>
        </w:rPr>
        <w:t>:</w:t>
      </w:r>
      <w:bookmarkEnd w:id="26"/>
    </w:p>
    <w:p w14:paraId="182C1E3D" w14:textId="77777777" w:rsidR="00F02878" w:rsidRPr="00F02878" w:rsidRDefault="00F02878" w:rsidP="00F02878"/>
    <w:p w14:paraId="6F90C8A6" w14:textId="77777777" w:rsidR="00F02878" w:rsidRPr="00F02878" w:rsidRDefault="00F02878" w:rsidP="00F02878">
      <w:r>
        <w:rPr>
          <w:noProof/>
        </w:rPr>
        <w:drawing>
          <wp:inline distT="0" distB="0" distL="0" distR="0" wp14:anchorId="242BC736" wp14:editId="3E861738">
            <wp:extent cx="6353092" cy="755679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188300555_258400419402533_4826590019482480458_n.png"/>
                    <pic:cNvPicPr/>
                  </pic:nvPicPr>
                  <pic:blipFill>
                    <a:blip r:embed="rId25">
                      <a:extLst>
                        <a:ext uri="{28A0092B-C50C-407E-A947-70E740481C1C}">
                          <a14:useLocalDpi xmlns:a14="http://schemas.microsoft.com/office/drawing/2010/main" val="0"/>
                        </a:ext>
                      </a:extLst>
                    </a:blip>
                    <a:stretch>
                      <a:fillRect/>
                    </a:stretch>
                  </pic:blipFill>
                  <pic:spPr>
                    <a:xfrm>
                      <a:off x="0" y="0"/>
                      <a:ext cx="6369077" cy="7575811"/>
                    </a:xfrm>
                    <a:prstGeom prst="rect">
                      <a:avLst/>
                    </a:prstGeom>
                  </pic:spPr>
                </pic:pic>
              </a:graphicData>
            </a:graphic>
          </wp:inline>
        </w:drawing>
      </w:r>
    </w:p>
    <w:p w14:paraId="206E74E1" w14:textId="77777777" w:rsidR="00416357" w:rsidRDefault="00416357" w:rsidP="00686CC9">
      <w:pPr>
        <w:spacing w:after="160" w:line="256" w:lineRule="auto"/>
        <w:contextualSpacing/>
        <w:rPr>
          <w:b/>
          <w:noProof/>
          <w:sz w:val="24"/>
          <w:szCs w:val="24"/>
        </w:rPr>
      </w:pPr>
    </w:p>
    <w:p w14:paraId="488696DB" w14:textId="77777777" w:rsidR="00416357" w:rsidRPr="00677463" w:rsidRDefault="00416357" w:rsidP="00416357">
      <w:pPr>
        <w:pStyle w:val="Heading2"/>
        <w:ind w:left="360" w:firstLine="720"/>
      </w:pPr>
      <w:bookmarkStart w:id="27" w:name="_Toc74155404"/>
      <w:r>
        <w:lastRenderedPageBreak/>
        <w:t>3.4 System Database Design:</w:t>
      </w:r>
      <w:bookmarkEnd w:id="27"/>
    </w:p>
    <w:p w14:paraId="6E563575" w14:textId="77777777" w:rsidR="00416357" w:rsidRPr="001C6AA0" w:rsidRDefault="00416357" w:rsidP="00416357">
      <w:pPr>
        <w:spacing w:after="160" w:line="256" w:lineRule="auto"/>
        <w:contextualSpacing/>
        <w:rPr>
          <w:b/>
          <w:sz w:val="24"/>
          <w:szCs w:val="24"/>
        </w:rPr>
      </w:pPr>
    </w:p>
    <w:p w14:paraId="7C4DCAE7" w14:textId="77777777" w:rsidR="00416357" w:rsidRPr="001C6AA0" w:rsidRDefault="00416357" w:rsidP="00416357">
      <w:pPr>
        <w:pStyle w:val="Heading3"/>
        <w:ind w:left="1440" w:firstLine="720"/>
        <w:rPr>
          <w:b/>
        </w:rPr>
      </w:pPr>
      <w:bookmarkStart w:id="28" w:name="_Toc74155405"/>
      <w:r w:rsidRPr="001C6AA0">
        <w:rPr>
          <w:b/>
        </w:rPr>
        <w:t>3.4.1 E-R Model:</w:t>
      </w:r>
      <w:bookmarkEnd w:id="28"/>
    </w:p>
    <w:p w14:paraId="4F6DF46E" w14:textId="77777777" w:rsidR="00416357" w:rsidRDefault="00416357" w:rsidP="00686CC9">
      <w:pPr>
        <w:spacing w:after="160" w:line="256" w:lineRule="auto"/>
        <w:contextualSpacing/>
        <w:rPr>
          <w:b/>
          <w:noProof/>
          <w:sz w:val="24"/>
          <w:szCs w:val="24"/>
        </w:rPr>
      </w:pPr>
    </w:p>
    <w:p w14:paraId="48470B2F" w14:textId="77777777" w:rsidR="00416357" w:rsidRDefault="00416357" w:rsidP="00686CC9">
      <w:pPr>
        <w:spacing w:after="160" w:line="256" w:lineRule="auto"/>
        <w:contextualSpacing/>
        <w:rPr>
          <w:b/>
          <w:noProof/>
          <w:sz w:val="24"/>
          <w:szCs w:val="24"/>
        </w:rPr>
      </w:pPr>
    </w:p>
    <w:p w14:paraId="6884E124" w14:textId="77777777" w:rsidR="00686CC9" w:rsidRDefault="00E51E66" w:rsidP="00686CC9">
      <w:pPr>
        <w:spacing w:after="160" w:line="256" w:lineRule="auto"/>
        <w:contextualSpacing/>
        <w:rPr>
          <w:b/>
          <w:sz w:val="24"/>
          <w:szCs w:val="24"/>
        </w:rPr>
      </w:pPr>
      <w:r w:rsidRPr="00E51E66">
        <w:rPr>
          <w:b/>
          <w:noProof/>
          <w:sz w:val="24"/>
          <w:szCs w:val="24"/>
        </w:rPr>
        <w:drawing>
          <wp:inline distT="0" distB="0" distL="0" distR="0" wp14:anchorId="39358674" wp14:editId="5573D214">
            <wp:extent cx="6589816" cy="3216751"/>
            <wp:effectExtent l="0" t="0" r="1905"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bika\Downloads\erd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6589816" cy="3216751"/>
                    </a:xfrm>
                    <a:prstGeom prst="rect">
                      <a:avLst/>
                    </a:prstGeom>
                    <a:noFill/>
                    <a:ln>
                      <a:noFill/>
                    </a:ln>
                  </pic:spPr>
                </pic:pic>
              </a:graphicData>
            </a:graphic>
          </wp:inline>
        </w:drawing>
      </w:r>
    </w:p>
    <w:p w14:paraId="4CBDFE77" w14:textId="77777777" w:rsidR="00686CC9" w:rsidRDefault="00686CC9" w:rsidP="00686CC9">
      <w:pPr>
        <w:spacing w:after="160" w:line="256" w:lineRule="auto"/>
        <w:contextualSpacing/>
        <w:rPr>
          <w:b/>
          <w:sz w:val="24"/>
          <w:szCs w:val="24"/>
        </w:rPr>
      </w:pPr>
    </w:p>
    <w:p w14:paraId="2FD7F3A6" w14:textId="77777777" w:rsidR="00686CC9" w:rsidRDefault="00686CC9" w:rsidP="00686CC9">
      <w:pPr>
        <w:spacing w:after="160" w:line="256" w:lineRule="auto"/>
        <w:contextualSpacing/>
        <w:rPr>
          <w:b/>
          <w:sz w:val="24"/>
          <w:szCs w:val="24"/>
        </w:rPr>
      </w:pPr>
    </w:p>
    <w:p w14:paraId="0AAAE7AC" w14:textId="77777777" w:rsidR="00686CC9" w:rsidRDefault="00066ACD" w:rsidP="00686CC9">
      <w:pPr>
        <w:spacing w:after="160" w:line="256" w:lineRule="auto"/>
        <w:contextualSpacing/>
        <w:rPr>
          <w:b/>
          <w:sz w:val="24"/>
          <w:szCs w:val="24"/>
        </w:rPr>
      </w:pPr>
      <w:r>
        <w:rPr>
          <w:b/>
          <w:sz w:val="24"/>
          <w:szCs w:val="24"/>
        </w:rPr>
        <w:t>Diagram with attributes:</w:t>
      </w:r>
    </w:p>
    <w:p w14:paraId="59866615" w14:textId="77777777" w:rsidR="003D777D" w:rsidRPr="00686CC9" w:rsidRDefault="00066ACD" w:rsidP="00686CC9">
      <w:pPr>
        <w:spacing w:after="160" w:line="256" w:lineRule="auto"/>
        <w:contextualSpacing/>
        <w:rPr>
          <w:b/>
          <w:sz w:val="24"/>
          <w:szCs w:val="24"/>
        </w:rPr>
      </w:pPr>
      <w:r>
        <w:rPr>
          <w:b/>
          <w:noProof/>
          <w:sz w:val="24"/>
          <w:szCs w:val="24"/>
        </w:rPr>
        <w:lastRenderedPageBreak/>
        <w:drawing>
          <wp:inline distT="0" distB="0" distL="0" distR="0" wp14:anchorId="574F1D1C" wp14:editId="111C9ED4">
            <wp:extent cx="8928338" cy="4211045"/>
            <wp:effectExtent l="0" t="3493" r="2858" b="2857"/>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rd sample.PNG"/>
                    <pic:cNvPicPr/>
                  </pic:nvPicPr>
                  <pic:blipFill>
                    <a:blip r:embed="rId27">
                      <a:extLst>
                        <a:ext uri="{28A0092B-C50C-407E-A947-70E740481C1C}">
                          <a14:useLocalDpi xmlns:a14="http://schemas.microsoft.com/office/drawing/2010/main" val="0"/>
                        </a:ext>
                      </a:extLst>
                    </a:blip>
                    <a:stretch>
                      <a:fillRect/>
                    </a:stretch>
                  </pic:blipFill>
                  <pic:spPr>
                    <a:xfrm rot="16200000">
                      <a:off x="0" y="0"/>
                      <a:ext cx="8928338" cy="4211045"/>
                    </a:xfrm>
                    <a:prstGeom prst="rect">
                      <a:avLst/>
                    </a:prstGeom>
                  </pic:spPr>
                </pic:pic>
              </a:graphicData>
            </a:graphic>
          </wp:inline>
        </w:drawing>
      </w:r>
    </w:p>
    <w:p w14:paraId="1407211A" w14:textId="77777777" w:rsidR="00686CC9" w:rsidRPr="00E121AF" w:rsidRDefault="00DF63B2" w:rsidP="00E121AF">
      <w:pPr>
        <w:pStyle w:val="Heading3"/>
        <w:ind w:left="1440" w:firstLine="720"/>
        <w:rPr>
          <w:b/>
        </w:rPr>
      </w:pPr>
      <w:bookmarkStart w:id="29" w:name="_Toc74155406"/>
      <w:r w:rsidRPr="00E121AF">
        <w:rPr>
          <w:b/>
        </w:rPr>
        <w:lastRenderedPageBreak/>
        <w:t xml:space="preserve">3.4.2 </w:t>
      </w:r>
      <w:r w:rsidR="00686CC9" w:rsidRPr="00E121AF">
        <w:rPr>
          <w:b/>
        </w:rPr>
        <w:t>Attribute Listings:</w:t>
      </w:r>
      <w:bookmarkEnd w:id="29"/>
    </w:p>
    <w:p w14:paraId="708DA461" w14:textId="77777777" w:rsidR="00C73807" w:rsidRPr="00686CC9" w:rsidRDefault="00C73807" w:rsidP="00686CC9">
      <w:pPr>
        <w:spacing w:after="160" w:line="256" w:lineRule="auto"/>
        <w:ind w:left="1440" w:firstLine="720"/>
        <w:contextualSpacing/>
        <w:rPr>
          <w:sz w:val="24"/>
          <w:szCs w:val="24"/>
        </w:rPr>
      </w:pPr>
      <w:r w:rsidRPr="00686CC9">
        <w:rPr>
          <w:sz w:val="24"/>
          <w:szCs w:val="24"/>
        </w:rPr>
        <w:t>List of different tables with all the attributes used in the table with its data types, constraints and notes are given below:</w:t>
      </w:r>
    </w:p>
    <w:p w14:paraId="04E81773" w14:textId="77777777" w:rsidR="00C73807" w:rsidRPr="003D777D" w:rsidRDefault="00C73807" w:rsidP="003D777D">
      <w:pPr>
        <w:spacing w:after="160" w:line="256" w:lineRule="auto"/>
        <w:contextualSpacing/>
        <w:rPr>
          <w:sz w:val="24"/>
          <w:szCs w:val="24"/>
        </w:rPr>
      </w:pPr>
    </w:p>
    <w:tbl>
      <w:tblPr>
        <w:tblW w:w="89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150"/>
        <w:gridCol w:w="2063"/>
        <w:gridCol w:w="1897"/>
        <w:gridCol w:w="2880"/>
      </w:tblGrid>
      <w:tr w:rsidR="00C73807" w:rsidRPr="00EA3EE9" w14:paraId="78582178"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6D85424" w14:textId="77777777" w:rsidR="00C73807" w:rsidRPr="00EA3EE9" w:rsidRDefault="00C73807" w:rsidP="0051622E">
            <w:pPr>
              <w:rPr>
                <w:color w:val="244061"/>
                <w:sz w:val="24"/>
                <w:szCs w:val="24"/>
                <w:lang w:val="en-GB"/>
              </w:rPr>
            </w:pPr>
            <w:r w:rsidRPr="5F3FEDFC">
              <w:rPr>
                <w:b/>
                <w:bCs/>
                <w:color w:val="244061"/>
                <w:sz w:val="24"/>
                <w:szCs w:val="24"/>
                <w:lang w:val="en-GB"/>
              </w:rPr>
              <w:t>Attribu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20E037" w14:textId="77777777" w:rsidR="00C73807" w:rsidRPr="00EA3EE9" w:rsidRDefault="00C73807" w:rsidP="0051622E">
            <w:pPr>
              <w:rPr>
                <w:color w:val="244061"/>
                <w:sz w:val="24"/>
                <w:szCs w:val="24"/>
                <w:lang w:val="en-GB"/>
              </w:rPr>
            </w:pPr>
            <w:r w:rsidRPr="5F3FEDFC">
              <w:rPr>
                <w:b/>
                <w:bCs/>
                <w:color w:val="244061"/>
                <w:sz w:val="24"/>
                <w:szCs w:val="24"/>
                <w:lang w:val="en-GB"/>
              </w:rPr>
              <w:t>Datatyp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46707A" w14:textId="77777777" w:rsidR="00C73807" w:rsidRPr="009D7154" w:rsidRDefault="00C73807" w:rsidP="0051622E">
            <w:pPr>
              <w:rPr>
                <w:b/>
                <w:bCs/>
                <w:color w:val="244061"/>
                <w:sz w:val="24"/>
                <w:szCs w:val="24"/>
                <w:lang w:val="en-GB"/>
              </w:rPr>
            </w:pPr>
            <w:r w:rsidRPr="009D7154">
              <w:rPr>
                <w:b/>
                <w:bCs/>
                <w:color w:val="244061"/>
                <w:sz w:val="24"/>
                <w:szCs w:val="24"/>
                <w:lang w:val="en-GB"/>
              </w:rPr>
              <w:t>Constraint</w:t>
            </w:r>
          </w:p>
        </w:tc>
        <w:tc>
          <w:tcPr>
            <w:tcW w:w="2880" w:type="dxa"/>
            <w:tcBorders>
              <w:top w:val="single" w:sz="8" w:space="0" w:color="A3A3A3"/>
              <w:left w:val="single" w:sz="8" w:space="0" w:color="A3A3A3"/>
              <w:bottom w:val="single" w:sz="8" w:space="0" w:color="A3A3A3"/>
              <w:right w:val="single" w:sz="8" w:space="0" w:color="A3A3A3"/>
            </w:tcBorders>
          </w:tcPr>
          <w:p w14:paraId="7555D1A2" w14:textId="77777777" w:rsidR="00C73807" w:rsidRPr="009D7154" w:rsidRDefault="00C73807" w:rsidP="0051622E">
            <w:pPr>
              <w:rPr>
                <w:b/>
                <w:bCs/>
                <w:color w:val="244061"/>
                <w:sz w:val="24"/>
                <w:szCs w:val="24"/>
                <w:lang w:val="en-GB"/>
              </w:rPr>
            </w:pPr>
            <w:r w:rsidRPr="009D7154">
              <w:rPr>
                <w:b/>
                <w:bCs/>
                <w:color w:val="244061"/>
                <w:sz w:val="24"/>
                <w:szCs w:val="24"/>
                <w:lang w:val="en-GB"/>
              </w:rPr>
              <w:t>Notes</w:t>
            </w:r>
          </w:p>
        </w:tc>
      </w:tr>
      <w:tr w:rsidR="00C73807" w:rsidRPr="00887FEC" w14:paraId="639EC4BD"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14:paraId="6808EEE7" w14:textId="77777777" w:rsidR="00C73807" w:rsidRPr="00887FEC" w:rsidRDefault="00C73807" w:rsidP="0051622E">
            <w:pPr>
              <w:rPr>
                <w:b/>
                <w:bCs/>
                <w:sz w:val="24"/>
                <w:szCs w:val="24"/>
              </w:rPr>
            </w:pPr>
            <w:r>
              <w:rPr>
                <w:b/>
                <w:bCs/>
                <w:sz w:val="24"/>
                <w:szCs w:val="24"/>
              </w:rPr>
              <w:t>s</w:t>
            </w:r>
            <w:r w:rsidRPr="00887FEC">
              <w:rPr>
                <w:b/>
                <w:bCs/>
                <w:sz w:val="24"/>
                <w:szCs w:val="24"/>
              </w:rPr>
              <w:t>tudent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14:paraId="39C20CEE" w14:textId="77777777"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14:paraId="6476C759"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14:paraId="3BCA86B6" w14:textId="77777777" w:rsidR="00C73807" w:rsidRPr="00887FEC" w:rsidRDefault="00C73807" w:rsidP="0051622E">
            <w:pPr>
              <w:rPr>
                <w:sz w:val="24"/>
                <w:szCs w:val="24"/>
              </w:rPr>
            </w:pPr>
          </w:p>
        </w:tc>
      </w:tr>
      <w:tr w:rsidR="00C73807" w:rsidRPr="00887FEC" w14:paraId="1F046755"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CEE7195" w14:textId="77777777" w:rsidR="00C73807" w:rsidRPr="007A7149" w:rsidRDefault="00C36BD8" w:rsidP="0051622E">
            <w:pPr>
              <w:rPr>
                <w:bCs/>
                <w:sz w:val="24"/>
                <w:szCs w:val="24"/>
              </w:rPr>
            </w:pPr>
            <w:r>
              <w:rPr>
                <w:bCs/>
                <w:sz w:val="24"/>
                <w:szCs w:val="24"/>
              </w:rPr>
              <w:t>i</w:t>
            </w:r>
            <w:r w:rsidR="00C73807" w:rsidRPr="007A7149">
              <w:rPr>
                <w:bCs/>
                <w:sz w:val="24"/>
                <w:szCs w:val="24"/>
              </w:rPr>
              <w:t>d</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28842B0" w14:textId="77777777"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0732073" w14:textId="77777777"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shd w:val="clear" w:color="auto" w:fill="auto"/>
          </w:tcPr>
          <w:p w14:paraId="5BB08C54" w14:textId="77777777" w:rsidR="00C73807" w:rsidRPr="00887FEC" w:rsidRDefault="00C73807" w:rsidP="0051622E">
            <w:pPr>
              <w:rPr>
                <w:sz w:val="24"/>
                <w:szCs w:val="24"/>
              </w:rPr>
            </w:pPr>
            <w:r>
              <w:rPr>
                <w:sz w:val="24"/>
                <w:szCs w:val="24"/>
              </w:rPr>
              <w:t>Auto increment PK for the table</w:t>
            </w:r>
          </w:p>
        </w:tc>
      </w:tr>
      <w:tr w:rsidR="00C73807" w:rsidRPr="00887FEC" w14:paraId="03324708"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FCEDA4" w14:textId="77777777" w:rsidR="00C73807" w:rsidRPr="00887FEC" w:rsidRDefault="00C73807" w:rsidP="0051622E">
            <w:pPr>
              <w:rPr>
                <w:color w:val="000000"/>
                <w:sz w:val="24"/>
                <w:szCs w:val="24"/>
              </w:rPr>
            </w:pPr>
            <w:proofErr w:type="spellStart"/>
            <w:r w:rsidRPr="00887FEC">
              <w:rPr>
                <w:color w:val="000000" w:themeColor="text1"/>
                <w:sz w:val="24"/>
                <w:szCs w:val="24"/>
              </w:rPr>
              <w:t>student_id</w:t>
            </w:r>
            <w:proofErr w:type="spellEnd"/>
            <w:r w:rsidRPr="00887FEC">
              <w:rPr>
                <w:color w:val="000000" w:themeColor="text1"/>
                <w:sz w:val="24"/>
                <w:szCs w:val="24"/>
              </w:rPr>
              <w:t xml:space="preserve">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35642D"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50E3A6" w14:textId="77777777" w:rsidR="00C73807" w:rsidRPr="00887FEC" w:rsidRDefault="00C73807" w:rsidP="0051622E">
            <w:pPr>
              <w:rPr>
                <w:sz w:val="24"/>
                <w:szCs w:val="24"/>
              </w:rPr>
            </w:pPr>
            <w:r w:rsidRPr="00AA0E6A">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14:paraId="393A0DDA" w14:textId="77777777" w:rsidR="00C73807" w:rsidRPr="00887FEC" w:rsidRDefault="00C73807" w:rsidP="0051622E">
            <w:pPr>
              <w:rPr>
                <w:sz w:val="24"/>
                <w:szCs w:val="24"/>
              </w:rPr>
            </w:pPr>
            <w:r>
              <w:rPr>
                <w:sz w:val="24"/>
                <w:szCs w:val="24"/>
              </w:rPr>
              <w:t xml:space="preserve">Indicates student id numbers of each </w:t>
            </w:r>
            <w:proofErr w:type="gramStart"/>
            <w:r>
              <w:rPr>
                <w:sz w:val="24"/>
                <w:szCs w:val="24"/>
              </w:rPr>
              <w:t>students</w:t>
            </w:r>
            <w:proofErr w:type="gramEnd"/>
            <w:r>
              <w:rPr>
                <w:sz w:val="24"/>
                <w:szCs w:val="24"/>
              </w:rPr>
              <w:t xml:space="preserve"> studying in the university.</w:t>
            </w:r>
          </w:p>
        </w:tc>
      </w:tr>
      <w:tr w:rsidR="00C73807" w:rsidRPr="00887FEC" w14:paraId="59EC588B" w14:textId="77777777" w:rsidTr="0051622E">
        <w:trPr>
          <w:trHeight w:val="242"/>
        </w:trPr>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DBA16C" w14:textId="77777777" w:rsidR="00C73807" w:rsidRPr="00887FEC" w:rsidRDefault="00C73807" w:rsidP="0051622E">
            <w:pPr>
              <w:rPr>
                <w:color w:val="000000"/>
                <w:sz w:val="24"/>
                <w:szCs w:val="24"/>
              </w:rPr>
            </w:pPr>
            <w:proofErr w:type="spellStart"/>
            <w:r w:rsidRPr="00887FEC">
              <w:rPr>
                <w:color w:val="000000" w:themeColor="text1"/>
                <w:sz w:val="24"/>
                <w:szCs w:val="24"/>
              </w:rPr>
              <w:t>first_name</w:t>
            </w:r>
            <w:proofErr w:type="spellEnd"/>
            <w:r w:rsidRPr="00887FEC">
              <w:rPr>
                <w:color w:val="000000" w:themeColor="text1"/>
                <w:sz w:val="24"/>
                <w:szCs w:val="24"/>
              </w:rPr>
              <w:t xml:space="preserve">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CC89D3"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D0291C"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2FC5FFA0" w14:textId="77777777" w:rsidR="00C73807" w:rsidRPr="00887FEC" w:rsidRDefault="00C73807" w:rsidP="0051622E">
            <w:pPr>
              <w:rPr>
                <w:sz w:val="24"/>
                <w:szCs w:val="24"/>
              </w:rPr>
            </w:pPr>
            <w:r>
              <w:rPr>
                <w:sz w:val="24"/>
                <w:szCs w:val="24"/>
              </w:rPr>
              <w:t>Refers to first name of the student.</w:t>
            </w:r>
          </w:p>
        </w:tc>
      </w:tr>
      <w:tr w:rsidR="00C73807" w:rsidRPr="00887FEC" w14:paraId="05575FA9"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B0DA7E8" w14:textId="77777777" w:rsidR="00C73807" w:rsidRPr="00887FEC" w:rsidRDefault="00C73807" w:rsidP="0051622E">
            <w:pPr>
              <w:rPr>
                <w:color w:val="000000" w:themeColor="text1"/>
                <w:sz w:val="24"/>
                <w:szCs w:val="24"/>
              </w:rPr>
            </w:pPr>
            <w:proofErr w:type="spellStart"/>
            <w:r w:rsidRPr="00887FEC">
              <w:rPr>
                <w:color w:val="000000" w:themeColor="text1"/>
                <w:sz w:val="24"/>
                <w:szCs w:val="24"/>
              </w:rPr>
              <w:t>middle_name</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EF6033"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B4A541A"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2D893F8A" w14:textId="77777777" w:rsidR="00C73807" w:rsidRPr="00887FEC" w:rsidRDefault="00C73807" w:rsidP="0051622E">
            <w:pPr>
              <w:rPr>
                <w:sz w:val="24"/>
                <w:szCs w:val="24"/>
              </w:rPr>
            </w:pPr>
            <w:r>
              <w:rPr>
                <w:sz w:val="24"/>
                <w:szCs w:val="24"/>
              </w:rPr>
              <w:t xml:space="preserve">Refers to middle name of each </w:t>
            </w:r>
            <w:proofErr w:type="gramStart"/>
            <w:r>
              <w:rPr>
                <w:sz w:val="24"/>
                <w:szCs w:val="24"/>
              </w:rPr>
              <w:t>students</w:t>
            </w:r>
            <w:proofErr w:type="gramEnd"/>
            <w:r>
              <w:rPr>
                <w:sz w:val="24"/>
                <w:szCs w:val="24"/>
              </w:rPr>
              <w:t>.</w:t>
            </w:r>
          </w:p>
        </w:tc>
      </w:tr>
      <w:tr w:rsidR="00C73807" w:rsidRPr="00887FEC" w14:paraId="3BC562A7"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FD97A9" w14:textId="77777777" w:rsidR="00C73807" w:rsidRPr="00887FEC" w:rsidRDefault="00C73807" w:rsidP="0051622E">
            <w:pPr>
              <w:rPr>
                <w:color w:val="000000"/>
                <w:sz w:val="24"/>
                <w:szCs w:val="24"/>
              </w:rPr>
            </w:pPr>
            <w:proofErr w:type="spellStart"/>
            <w:r w:rsidRPr="00887FEC">
              <w:rPr>
                <w:color w:val="000000" w:themeColor="text1"/>
                <w:sz w:val="24"/>
                <w:szCs w:val="24"/>
              </w:rPr>
              <w:t>last_name</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AFE9E4"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AC8BD9"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37DCA43" w14:textId="77777777" w:rsidR="00C73807" w:rsidRPr="00887FEC" w:rsidRDefault="00C73807" w:rsidP="0051622E">
            <w:pPr>
              <w:rPr>
                <w:sz w:val="24"/>
                <w:szCs w:val="24"/>
              </w:rPr>
            </w:pPr>
            <w:r>
              <w:rPr>
                <w:sz w:val="24"/>
                <w:szCs w:val="24"/>
              </w:rPr>
              <w:t xml:space="preserve">Refers to last name of each </w:t>
            </w:r>
            <w:proofErr w:type="gramStart"/>
            <w:r>
              <w:rPr>
                <w:sz w:val="24"/>
                <w:szCs w:val="24"/>
              </w:rPr>
              <w:t>students</w:t>
            </w:r>
            <w:proofErr w:type="gramEnd"/>
            <w:r>
              <w:rPr>
                <w:sz w:val="24"/>
                <w:szCs w:val="24"/>
              </w:rPr>
              <w:t>.</w:t>
            </w:r>
          </w:p>
        </w:tc>
      </w:tr>
      <w:tr w:rsidR="00C73807" w:rsidRPr="00887FEC" w14:paraId="7237DD68"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667351" w14:textId="77777777" w:rsidR="00C73807" w:rsidRPr="00887FEC" w:rsidRDefault="00C73807" w:rsidP="0051622E">
            <w:pPr>
              <w:rPr>
                <w:color w:val="000000"/>
                <w:sz w:val="24"/>
                <w:szCs w:val="24"/>
              </w:rPr>
            </w:pPr>
            <w:r w:rsidRPr="00887FEC">
              <w:rPr>
                <w:color w:val="000000" w:themeColor="text1"/>
                <w:sz w:val="24"/>
                <w:szCs w:val="24"/>
              </w:rPr>
              <w:t>address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62AB50"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530170"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14:paraId="526B1CAC" w14:textId="77777777" w:rsidR="00C73807" w:rsidRPr="00887FEC" w:rsidRDefault="00C73807" w:rsidP="0051622E">
            <w:pPr>
              <w:rPr>
                <w:sz w:val="24"/>
                <w:szCs w:val="24"/>
              </w:rPr>
            </w:pPr>
            <w:r>
              <w:rPr>
                <w:sz w:val="24"/>
                <w:szCs w:val="24"/>
              </w:rPr>
              <w:t>Shows student’s address.</w:t>
            </w:r>
          </w:p>
        </w:tc>
      </w:tr>
      <w:tr w:rsidR="00C73807" w:rsidRPr="00887FEC" w14:paraId="0A2D08AA"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5C056" w14:textId="77777777" w:rsidR="00C73807" w:rsidRPr="00887FEC" w:rsidRDefault="00C73807" w:rsidP="0051622E">
            <w:pPr>
              <w:rPr>
                <w:color w:val="000000"/>
                <w:sz w:val="24"/>
                <w:szCs w:val="24"/>
              </w:rPr>
            </w:pPr>
            <w:proofErr w:type="spellStart"/>
            <w:r w:rsidRPr="00887FEC">
              <w:rPr>
                <w:color w:val="000000" w:themeColor="text1"/>
                <w:sz w:val="24"/>
                <w:szCs w:val="24"/>
              </w:rPr>
              <w:t>date_of_birth</w:t>
            </w:r>
            <w:proofErr w:type="spellEnd"/>
            <w:r w:rsidRPr="00887FEC">
              <w:rPr>
                <w:color w:val="000000" w:themeColor="text1"/>
                <w:sz w:val="24"/>
                <w:szCs w:val="24"/>
              </w:rPr>
              <w:t xml:space="preserve">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209042" w14:textId="77777777"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4B3F31"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14:paraId="12C42786" w14:textId="77777777" w:rsidR="00C73807" w:rsidRPr="00887FEC" w:rsidRDefault="00C73807" w:rsidP="0051622E">
            <w:pPr>
              <w:rPr>
                <w:sz w:val="24"/>
                <w:szCs w:val="24"/>
              </w:rPr>
            </w:pPr>
            <w:r>
              <w:rPr>
                <w:sz w:val="24"/>
                <w:szCs w:val="24"/>
              </w:rPr>
              <w:t>Shows students’ date of birth.</w:t>
            </w:r>
          </w:p>
        </w:tc>
      </w:tr>
      <w:tr w:rsidR="00C73807" w:rsidRPr="00887FEC" w14:paraId="635F732F"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B21215" w14:textId="77777777" w:rsidR="00C73807" w:rsidRPr="00887FEC" w:rsidRDefault="00C73807" w:rsidP="0051622E">
            <w:pPr>
              <w:rPr>
                <w:color w:val="000000" w:themeColor="text1"/>
                <w:sz w:val="24"/>
                <w:szCs w:val="24"/>
              </w:rPr>
            </w:pPr>
            <w:proofErr w:type="spellStart"/>
            <w:r w:rsidRPr="00887FEC">
              <w:rPr>
                <w:color w:val="000000" w:themeColor="text1"/>
                <w:sz w:val="24"/>
                <w:szCs w:val="24"/>
              </w:rPr>
              <w:t>date_joined</w:t>
            </w:r>
            <w:proofErr w:type="spellEnd"/>
            <w:r w:rsidRPr="00887FEC">
              <w:rPr>
                <w:color w:val="000000" w:themeColor="text1"/>
                <w:sz w:val="24"/>
                <w:szCs w:val="24"/>
              </w:rPr>
              <w:t>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66CB5E6" w14:textId="77777777"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B2594"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2C2D5D42" w14:textId="77777777" w:rsidR="00C73807" w:rsidRPr="00887FEC" w:rsidRDefault="00C73807" w:rsidP="0051622E">
            <w:pPr>
              <w:rPr>
                <w:sz w:val="24"/>
                <w:szCs w:val="24"/>
              </w:rPr>
            </w:pPr>
            <w:r>
              <w:rPr>
                <w:sz w:val="24"/>
                <w:szCs w:val="24"/>
              </w:rPr>
              <w:t>Shows the date respective student got enrolled.</w:t>
            </w:r>
          </w:p>
        </w:tc>
      </w:tr>
      <w:tr w:rsidR="00C73807" w:rsidRPr="00887FEC" w14:paraId="1E32C71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D2B37B" w14:textId="77777777" w:rsidR="00C73807" w:rsidRPr="00887FEC" w:rsidRDefault="00C36BD8" w:rsidP="0051622E">
            <w:pPr>
              <w:rPr>
                <w:sz w:val="24"/>
                <w:szCs w:val="24"/>
              </w:rPr>
            </w:pPr>
            <w:r>
              <w:rPr>
                <w:sz w:val="24"/>
                <w:szCs w:val="24"/>
              </w:rPr>
              <w:t>e</w:t>
            </w:r>
            <w:r w:rsidR="00C73807" w:rsidRPr="00887FEC">
              <w:rPr>
                <w:sz w:val="24"/>
                <w:szCs w:val="24"/>
              </w:rPr>
              <w:t>mail</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3C549E"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87108E" w14:textId="77777777"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14:paraId="42930BA6" w14:textId="77777777" w:rsidR="00C73807" w:rsidRDefault="00C73807" w:rsidP="0051622E">
            <w:pPr>
              <w:rPr>
                <w:sz w:val="24"/>
                <w:szCs w:val="24"/>
              </w:rPr>
            </w:pPr>
            <w:r>
              <w:rPr>
                <w:sz w:val="24"/>
                <w:szCs w:val="24"/>
              </w:rPr>
              <w:t>Shows respective email address.</w:t>
            </w:r>
          </w:p>
        </w:tc>
      </w:tr>
      <w:tr w:rsidR="00C73807" w:rsidRPr="00887FEC" w14:paraId="68C0E498"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0C3A10" w14:textId="77777777" w:rsidR="00C73807" w:rsidRPr="00887FEC" w:rsidRDefault="00C73807" w:rsidP="0051622E">
            <w:pPr>
              <w:rPr>
                <w:color w:val="000000"/>
                <w:sz w:val="24"/>
                <w:szCs w:val="24"/>
              </w:rPr>
            </w:pPr>
            <w:r w:rsidRPr="00887FEC">
              <w:rPr>
                <w:color w:val="000000" w:themeColor="text1"/>
                <w:sz w:val="24"/>
                <w:szCs w:val="24"/>
              </w:rPr>
              <w:t xml:space="preserve">gender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C2B96" w14:textId="77777777" w:rsidR="00C73807" w:rsidRPr="00887FEC" w:rsidRDefault="00C73807" w:rsidP="0051622E">
            <w:pPr>
              <w:rPr>
                <w:sz w:val="24"/>
                <w:szCs w:val="24"/>
              </w:rPr>
            </w:pPr>
            <w:r>
              <w:rPr>
                <w:sz w:val="24"/>
                <w:szCs w:val="24"/>
              </w:rPr>
              <w:t>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C1070A"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037D3B0" w14:textId="77777777" w:rsidR="00C73807" w:rsidRPr="00887FEC" w:rsidRDefault="00C73807" w:rsidP="0051622E">
            <w:pPr>
              <w:rPr>
                <w:sz w:val="24"/>
                <w:szCs w:val="24"/>
              </w:rPr>
            </w:pPr>
            <w:r>
              <w:rPr>
                <w:sz w:val="24"/>
                <w:szCs w:val="24"/>
              </w:rPr>
              <w:t>Indicates their gender.</w:t>
            </w:r>
          </w:p>
        </w:tc>
      </w:tr>
      <w:tr w:rsidR="00C73807" w:rsidRPr="00887FEC" w14:paraId="379F8577"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0E9D5E" w14:textId="77777777" w:rsidR="00C73807" w:rsidRPr="00887FEC" w:rsidRDefault="00C73807" w:rsidP="0051622E">
            <w:pPr>
              <w:rPr>
                <w:sz w:val="24"/>
                <w:szCs w:val="24"/>
              </w:rPr>
            </w:pPr>
            <w:proofErr w:type="spellStart"/>
            <w:r w:rsidRPr="00887FEC">
              <w:rPr>
                <w:sz w:val="24"/>
                <w:szCs w:val="24"/>
              </w:rPr>
              <w:t>contact_number</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B80C8C" w14:textId="77777777"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C611D4"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6A6C9FB" w14:textId="77777777" w:rsidR="00C73807" w:rsidRPr="00887FEC" w:rsidRDefault="00C73807" w:rsidP="0051622E">
            <w:pPr>
              <w:rPr>
                <w:sz w:val="24"/>
                <w:szCs w:val="24"/>
              </w:rPr>
            </w:pPr>
            <w:r>
              <w:rPr>
                <w:sz w:val="24"/>
                <w:szCs w:val="24"/>
              </w:rPr>
              <w:t>Provides their contact number.</w:t>
            </w:r>
          </w:p>
        </w:tc>
      </w:tr>
      <w:tr w:rsidR="00C73807" w:rsidRPr="00887FEC" w14:paraId="5DC586A9"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CFF38E" w14:textId="77777777" w:rsidR="00C73807" w:rsidRPr="00887FEC" w:rsidRDefault="00C73807" w:rsidP="0051622E">
            <w:pPr>
              <w:rPr>
                <w:sz w:val="24"/>
                <w:szCs w:val="24"/>
              </w:rPr>
            </w:pPr>
            <w:proofErr w:type="spellStart"/>
            <w:r>
              <w:rPr>
                <w:sz w:val="24"/>
                <w:szCs w:val="24"/>
              </w:rPr>
              <w:t>pat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DBF79CF" w14:textId="77777777"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B0D158" w14:textId="77777777"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0B5BD9F7" w14:textId="77777777" w:rsidR="00C73807" w:rsidRDefault="00C73807" w:rsidP="0051622E">
            <w:pPr>
              <w:rPr>
                <w:sz w:val="24"/>
                <w:szCs w:val="24"/>
              </w:rPr>
            </w:pPr>
            <w:r>
              <w:rPr>
                <w:sz w:val="24"/>
                <w:szCs w:val="24"/>
              </w:rPr>
              <w:t>Shows id of their respective personal tutor.</w:t>
            </w:r>
          </w:p>
        </w:tc>
      </w:tr>
      <w:tr w:rsidR="00C73807" w:rsidRPr="00887FEC" w14:paraId="01F2C0E4"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CBE87E" w14:textId="77777777" w:rsidR="00C73807" w:rsidRPr="00ED754D" w:rsidRDefault="00C73807" w:rsidP="0051622E">
            <w:pPr>
              <w:rPr>
                <w:sz w:val="24"/>
                <w:szCs w:val="24"/>
              </w:rPr>
            </w:pPr>
            <w:r w:rsidRPr="00ED754D">
              <w:rPr>
                <w:sz w:val="24"/>
                <w:szCs w:val="24"/>
              </w:rPr>
              <w:t>cours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A32795" w14:textId="77777777" w:rsidR="00C73807" w:rsidRPr="00ED754D" w:rsidRDefault="00C73807" w:rsidP="0051622E">
            <w:pPr>
              <w:rPr>
                <w:sz w:val="24"/>
                <w:szCs w:val="24"/>
              </w:rPr>
            </w:pPr>
            <w:r w:rsidRPr="00ED754D">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83231B5" w14:textId="77777777"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58A9B788" w14:textId="77777777" w:rsidR="00C73807" w:rsidRDefault="00C73807" w:rsidP="0051622E">
            <w:pPr>
              <w:rPr>
                <w:sz w:val="24"/>
                <w:szCs w:val="24"/>
              </w:rPr>
            </w:pPr>
            <w:r>
              <w:rPr>
                <w:sz w:val="24"/>
                <w:szCs w:val="24"/>
              </w:rPr>
              <w:t>Shows id of respective course they are taking.</w:t>
            </w:r>
          </w:p>
        </w:tc>
      </w:tr>
      <w:tr w:rsidR="00C73807" w:rsidRPr="00887FEC" w14:paraId="2DE3EA6D"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8DE8E31" w14:textId="77777777" w:rsidR="00C73807" w:rsidRPr="00ED754D" w:rsidRDefault="00C73807" w:rsidP="0051622E">
            <w:pPr>
              <w:rPr>
                <w:sz w:val="24"/>
                <w:szCs w:val="24"/>
              </w:rPr>
            </w:pPr>
            <w:proofErr w:type="spellStart"/>
            <w:r w:rsidRPr="00ED754D">
              <w:rPr>
                <w:sz w:val="24"/>
                <w:szCs w:val="24"/>
              </w:rPr>
              <w:t>is_archive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D01E3D0" w14:textId="77777777" w:rsidR="00C73807" w:rsidRPr="00ED754D"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8D96A0"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5ED85FE6" w14:textId="77777777" w:rsidR="00C73807" w:rsidRPr="00887FEC" w:rsidRDefault="00C73807" w:rsidP="0051622E">
            <w:pPr>
              <w:rPr>
                <w:sz w:val="24"/>
                <w:szCs w:val="24"/>
              </w:rPr>
            </w:pPr>
            <w:r>
              <w:rPr>
                <w:sz w:val="24"/>
                <w:szCs w:val="24"/>
              </w:rPr>
              <w:t>Status of whether the record is archived or not</w:t>
            </w:r>
          </w:p>
        </w:tc>
      </w:tr>
      <w:tr w:rsidR="00C73807" w:rsidRPr="00887FEC" w14:paraId="50589900"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BA51258" w14:textId="77777777" w:rsidR="00C73807" w:rsidRPr="00ED754D" w:rsidRDefault="00C73807" w:rsidP="0051622E">
            <w:pPr>
              <w:rPr>
                <w:sz w:val="24"/>
                <w:szCs w:val="24"/>
              </w:rPr>
            </w:pPr>
            <w:proofErr w:type="spellStart"/>
            <w:r w:rsidRPr="00ED754D">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6BD7D08" w14:textId="77777777"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E726530"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15A0AEA4" w14:textId="77777777" w:rsidR="00C73807" w:rsidRPr="00887FEC" w:rsidRDefault="00C73807" w:rsidP="0051622E">
            <w:pPr>
              <w:rPr>
                <w:sz w:val="24"/>
                <w:szCs w:val="24"/>
              </w:rPr>
            </w:pPr>
            <w:r>
              <w:rPr>
                <w:sz w:val="24"/>
                <w:szCs w:val="24"/>
              </w:rPr>
              <w:t>Timestamp of record creation</w:t>
            </w:r>
          </w:p>
        </w:tc>
      </w:tr>
      <w:tr w:rsidR="00C73807" w:rsidRPr="00887FEC" w14:paraId="223132B9"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F28384" w14:textId="77777777" w:rsidR="00C73807" w:rsidRPr="00ED754D" w:rsidRDefault="00C73807" w:rsidP="0051622E">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AC5C14" w14:textId="77777777"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5578A9"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4029594" w14:textId="77777777" w:rsidR="00C73807" w:rsidRPr="00887FEC" w:rsidRDefault="00C73807" w:rsidP="0051622E">
            <w:pPr>
              <w:rPr>
                <w:sz w:val="24"/>
                <w:szCs w:val="24"/>
              </w:rPr>
            </w:pPr>
            <w:r>
              <w:rPr>
                <w:sz w:val="24"/>
                <w:szCs w:val="24"/>
              </w:rPr>
              <w:t>Timestamp of record update</w:t>
            </w:r>
          </w:p>
        </w:tc>
      </w:tr>
      <w:tr w:rsidR="00C73807" w:rsidRPr="00887FEC" w14:paraId="4E3C377A"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14:paraId="5473A2AC" w14:textId="77777777" w:rsidR="00C73807" w:rsidRPr="00F92039" w:rsidRDefault="00C73807" w:rsidP="0051622E">
            <w:pPr>
              <w:rPr>
                <w:b/>
                <w:bCs/>
                <w:sz w:val="24"/>
                <w:szCs w:val="24"/>
              </w:rPr>
            </w:pPr>
            <w:r w:rsidRPr="00F92039">
              <w:rPr>
                <w:b/>
                <w:bCs/>
                <w:sz w:val="24"/>
                <w:szCs w:val="24"/>
              </w:rPr>
              <w:lastRenderedPageBreak/>
              <w:t>staff</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14:paraId="7334748D" w14:textId="77777777"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14:paraId="3E683DC8"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14:paraId="40170589" w14:textId="77777777" w:rsidR="00C73807" w:rsidRPr="00887FEC" w:rsidRDefault="00C73807" w:rsidP="0051622E">
            <w:pPr>
              <w:rPr>
                <w:sz w:val="24"/>
                <w:szCs w:val="24"/>
              </w:rPr>
            </w:pPr>
          </w:p>
        </w:tc>
      </w:tr>
      <w:tr w:rsidR="00C73807" w:rsidRPr="00887FEC" w14:paraId="40CD4721"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72933EF" w14:textId="77777777" w:rsidR="00C73807" w:rsidRPr="008E3B1E" w:rsidRDefault="00C73807" w:rsidP="0051622E">
            <w:pPr>
              <w:rPr>
                <w:color w:val="000000" w:themeColor="text1"/>
                <w:sz w:val="24"/>
                <w:szCs w:val="24"/>
              </w:rPr>
            </w:pPr>
            <w:proofErr w:type="spellStart"/>
            <w:r w:rsidRPr="008E3B1E">
              <w:rPr>
                <w:color w:val="000000" w:themeColor="text1"/>
                <w:sz w:val="24"/>
                <w:szCs w:val="24"/>
              </w:rPr>
              <w:t>staff_id</w:t>
            </w:r>
            <w:proofErr w:type="spellEnd"/>
            <w:r w:rsidRPr="008E3B1E">
              <w:rPr>
                <w:color w:val="000000" w:themeColor="text1"/>
                <w:sz w:val="24"/>
                <w:szCs w:val="24"/>
              </w:rPr>
              <w:t xml:space="preserve">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BA5841" w14:textId="77777777" w:rsidR="00C73807" w:rsidRPr="00887FEC" w:rsidRDefault="00C73807" w:rsidP="0051622E">
            <w:pPr>
              <w:rPr>
                <w:sz w:val="24"/>
                <w:szCs w:val="24"/>
              </w:rPr>
            </w:pPr>
            <w:r w:rsidRPr="00887FEC">
              <w:rPr>
                <w:sz w:val="24"/>
                <w:szCs w:val="24"/>
              </w:rPr>
              <w:t>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D875FA" w14:textId="77777777" w:rsidR="00C73807" w:rsidRPr="00887FEC" w:rsidRDefault="00C73807" w:rsidP="0051622E">
            <w:pPr>
              <w:rPr>
                <w:sz w:val="24"/>
                <w:szCs w:val="24"/>
              </w:rPr>
            </w:pPr>
            <w:r w:rsidRPr="00887FEC">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14:paraId="2832D2CA" w14:textId="77777777" w:rsidR="00C73807" w:rsidRPr="00887FEC" w:rsidRDefault="00C73807" w:rsidP="0051622E">
            <w:pPr>
              <w:rPr>
                <w:sz w:val="24"/>
                <w:szCs w:val="24"/>
              </w:rPr>
            </w:pPr>
            <w:r>
              <w:rPr>
                <w:sz w:val="24"/>
                <w:szCs w:val="24"/>
              </w:rPr>
              <w:t xml:space="preserve">Indicates staff id numbers of each </w:t>
            </w:r>
            <w:proofErr w:type="gramStart"/>
            <w:r>
              <w:rPr>
                <w:sz w:val="24"/>
                <w:szCs w:val="24"/>
              </w:rPr>
              <w:t>students</w:t>
            </w:r>
            <w:proofErr w:type="gramEnd"/>
            <w:r>
              <w:rPr>
                <w:sz w:val="24"/>
                <w:szCs w:val="24"/>
              </w:rPr>
              <w:t xml:space="preserve"> in the university.</w:t>
            </w:r>
          </w:p>
        </w:tc>
      </w:tr>
      <w:tr w:rsidR="00C73807" w:rsidRPr="00887FEC" w14:paraId="04CC3038"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E2E9C39" w14:textId="77777777" w:rsidR="00C73807" w:rsidRPr="008E3B1E" w:rsidRDefault="00C73807" w:rsidP="0051622E">
            <w:pPr>
              <w:rPr>
                <w:b/>
                <w:bCs/>
                <w:sz w:val="24"/>
                <w:szCs w:val="24"/>
              </w:rPr>
            </w:pPr>
            <w:proofErr w:type="spellStart"/>
            <w:r w:rsidRPr="008E3B1E">
              <w:rPr>
                <w:color w:val="000000" w:themeColor="text1"/>
                <w:sz w:val="24"/>
                <w:szCs w:val="24"/>
              </w:rPr>
              <w:t>first_name</w:t>
            </w:r>
            <w:proofErr w:type="spellEnd"/>
            <w:r w:rsidRPr="008E3B1E">
              <w:rPr>
                <w:color w:val="000000" w:themeColor="text1"/>
                <w:sz w:val="24"/>
                <w:szCs w:val="24"/>
              </w:rPr>
              <w:t xml:space="preserve">  </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D2C0B5F"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DBD4575"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011E5C6B" w14:textId="77777777" w:rsidR="00C73807" w:rsidRPr="00887FEC" w:rsidRDefault="00C73807" w:rsidP="0051622E">
            <w:pPr>
              <w:rPr>
                <w:sz w:val="24"/>
                <w:szCs w:val="24"/>
              </w:rPr>
            </w:pPr>
            <w:r>
              <w:rPr>
                <w:sz w:val="24"/>
                <w:szCs w:val="24"/>
              </w:rPr>
              <w:t>Refers to first name of the respective staff id numbers.</w:t>
            </w:r>
          </w:p>
        </w:tc>
      </w:tr>
      <w:tr w:rsidR="00C73807" w:rsidRPr="00887FEC" w14:paraId="30CFAAC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62826D" w14:textId="77777777" w:rsidR="00C73807" w:rsidRPr="008E3B1E" w:rsidRDefault="00C73807" w:rsidP="0051622E">
            <w:pPr>
              <w:rPr>
                <w:color w:val="000000"/>
                <w:sz w:val="24"/>
                <w:szCs w:val="24"/>
              </w:rPr>
            </w:pPr>
            <w:proofErr w:type="spellStart"/>
            <w:r w:rsidRPr="008E3B1E">
              <w:rPr>
                <w:color w:val="000000" w:themeColor="text1"/>
                <w:sz w:val="24"/>
                <w:szCs w:val="24"/>
              </w:rPr>
              <w:t>middle_name</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3269C4"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1080C6"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0F28F1C4" w14:textId="77777777" w:rsidR="00C73807" w:rsidRPr="00887FEC" w:rsidRDefault="00C73807" w:rsidP="0051622E">
            <w:pPr>
              <w:rPr>
                <w:sz w:val="24"/>
                <w:szCs w:val="24"/>
              </w:rPr>
            </w:pPr>
            <w:r>
              <w:rPr>
                <w:sz w:val="24"/>
                <w:szCs w:val="24"/>
              </w:rPr>
              <w:t>Refers to middle name of each staff.</w:t>
            </w:r>
          </w:p>
        </w:tc>
      </w:tr>
      <w:tr w:rsidR="00C73807" w:rsidRPr="00887FEC" w14:paraId="18393F3F"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D714BF" w14:textId="77777777" w:rsidR="00C73807" w:rsidRPr="008E3B1E" w:rsidRDefault="00C73807" w:rsidP="0051622E">
            <w:pPr>
              <w:rPr>
                <w:color w:val="000000"/>
                <w:sz w:val="24"/>
                <w:szCs w:val="24"/>
              </w:rPr>
            </w:pPr>
            <w:proofErr w:type="spellStart"/>
            <w:r w:rsidRPr="008E3B1E">
              <w:rPr>
                <w:color w:val="000000" w:themeColor="text1"/>
                <w:sz w:val="24"/>
                <w:szCs w:val="24"/>
              </w:rPr>
              <w:t>last_name</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439A4F"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83A802"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4D1305C" w14:textId="77777777" w:rsidR="00C73807" w:rsidRPr="00887FEC" w:rsidRDefault="00C73807" w:rsidP="0051622E">
            <w:pPr>
              <w:rPr>
                <w:sz w:val="24"/>
                <w:szCs w:val="24"/>
              </w:rPr>
            </w:pPr>
            <w:r>
              <w:rPr>
                <w:sz w:val="24"/>
                <w:szCs w:val="24"/>
              </w:rPr>
              <w:t>Refers to last name of each staff.</w:t>
            </w:r>
          </w:p>
        </w:tc>
      </w:tr>
      <w:tr w:rsidR="00C73807" w:rsidRPr="00887FEC" w14:paraId="5E9F16D9"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73C173F" w14:textId="77777777" w:rsidR="00C73807" w:rsidRPr="008E3B1E" w:rsidRDefault="00C73807" w:rsidP="0051622E">
            <w:pPr>
              <w:rPr>
                <w:b/>
                <w:bCs/>
                <w:sz w:val="24"/>
                <w:szCs w:val="24"/>
              </w:rPr>
            </w:pPr>
            <w:r w:rsidRPr="008E3B1E">
              <w:rPr>
                <w:color w:val="000000" w:themeColor="text1"/>
                <w:sz w:val="24"/>
                <w:szCs w:val="24"/>
              </w:rPr>
              <w:t>address      </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54B10B"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718AEB6"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14:paraId="68F37367" w14:textId="77777777" w:rsidR="00C73807" w:rsidRPr="00887FEC" w:rsidRDefault="00C73807" w:rsidP="0051622E">
            <w:pPr>
              <w:rPr>
                <w:sz w:val="24"/>
                <w:szCs w:val="24"/>
              </w:rPr>
            </w:pPr>
            <w:r>
              <w:rPr>
                <w:sz w:val="24"/>
                <w:szCs w:val="24"/>
              </w:rPr>
              <w:t>Gives home location of respective staff.</w:t>
            </w:r>
          </w:p>
        </w:tc>
      </w:tr>
      <w:tr w:rsidR="00C73807" w:rsidRPr="00887FEC" w14:paraId="789179DF"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3C7A45" w14:textId="77777777" w:rsidR="00C73807" w:rsidRPr="008E3B1E" w:rsidRDefault="00C73807" w:rsidP="0051622E">
            <w:pPr>
              <w:rPr>
                <w:color w:val="000000"/>
                <w:sz w:val="24"/>
                <w:szCs w:val="24"/>
              </w:rPr>
            </w:pPr>
            <w:proofErr w:type="spellStart"/>
            <w:r w:rsidRPr="008E3B1E">
              <w:rPr>
                <w:color w:val="000000" w:themeColor="text1"/>
                <w:sz w:val="24"/>
                <w:szCs w:val="24"/>
              </w:rPr>
              <w:t>date_of_birth</w:t>
            </w:r>
            <w:proofErr w:type="spellEnd"/>
            <w:r w:rsidRPr="008E3B1E">
              <w:rPr>
                <w:color w:val="000000" w:themeColor="text1"/>
                <w:sz w:val="24"/>
                <w:szCs w:val="24"/>
              </w:rPr>
              <w:t xml:space="preserve">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2B7112" w14:textId="77777777"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9DAEBC"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14:paraId="00452B0E" w14:textId="77777777" w:rsidR="00C73807" w:rsidRPr="00887FEC" w:rsidRDefault="00C73807" w:rsidP="0051622E">
            <w:pPr>
              <w:rPr>
                <w:sz w:val="24"/>
                <w:szCs w:val="24"/>
              </w:rPr>
            </w:pPr>
            <w:r>
              <w:rPr>
                <w:sz w:val="24"/>
                <w:szCs w:val="24"/>
              </w:rPr>
              <w:t>Shows staff’ date of birth.</w:t>
            </w:r>
          </w:p>
        </w:tc>
      </w:tr>
      <w:tr w:rsidR="00C73807" w:rsidRPr="00887FEC" w14:paraId="61F51578"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FD4C48" w14:textId="77777777" w:rsidR="00C73807" w:rsidRPr="008E3B1E" w:rsidRDefault="00C73807" w:rsidP="0051622E">
            <w:pPr>
              <w:rPr>
                <w:color w:val="000000" w:themeColor="text1"/>
                <w:sz w:val="24"/>
                <w:szCs w:val="24"/>
              </w:rPr>
            </w:pPr>
            <w:proofErr w:type="spellStart"/>
            <w:r w:rsidRPr="008E3B1E">
              <w:rPr>
                <w:color w:val="000000" w:themeColor="text1"/>
                <w:sz w:val="24"/>
                <w:szCs w:val="24"/>
              </w:rPr>
              <w:t>date_joined</w:t>
            </w:r>
            <w:proofErr w:type="spellEnd"/>
            <w:r w:rsidRPr="008E3B1E">
              <w:rPr>
                <w:color w:val="000000" w:themeColor="text1"/>
                <w:sz w:val="24"/>
                <w:szCs w:val="24"/>
              </w:rPr>
              <w:t>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646084" w14:textId="77777777"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D77342"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606D7381" w14:textId="77777777" w:rsidR="00C73807" w:rsidRPr="00887FEC" w:rsidRDefault="00C73807" w:rsidP="0051622E">
            <w:pPr>
              <w:rPr>
                <w:sz w:val="24"/>
                <w:szCs w:val="24"/>
              </w:rPr>
            </w:pPr>
            <w:r>
              <w:rPr>
                <w:sz w:val="24"/>
                <w:szCs w:val="24"/>
              </w:rPr>
              <w:t>Shows the date respective staff got enrolled in the university.</w:t>
            </w:r>
          </w:p>
        </w:tc>
      </w:tr>
      <w:tr w:rsidR="00C73807" w:rsidRPr="00887FEC" w14:paraId="0F4A6CFB"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245953B" w14:textId="77777777" w:rsidR="00C73807" w:rsidRPr="008E3B1E" w:rsidRDefault="008F2E87" w:rsidP="0051622E">
            <w:pPr>
              <w:rPr>
                <w:b/>
                <w:bCs/>
                <w:sz w:val="24"/>
                <w:szCs w:val="24"/>
              </w:rPr>
            </w:pPr>
            <w:r>
              <w:rPr>
                <w:sz w:val="24"/>
                <w:szCs w:val="24"/>
              </w:rPr>
              <w:t>e</w:t>
            </w:r>
            <w:r w:rsidR="00C73807" w:rsidRPr="008E3B1E">
              <w:rPr>
                <w:sz w:val="24"/>
                <w:szCs w:val="24"/>
              </w:rPr>
              <w:t>mail</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27ABCD9"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9AB7E18" w14:textId="77777777"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14:paraId="1311071C" w14:textId="77777777" w:rsidR="00C73807" w:rsidRDefault="00C73807" w:rsidP="0051622E">
            <w:pPr>
              <w:rPr>
                <w:sz w:val="24"/>
                <w:szCs w:val="24"/>
              </w:rPr>
            </w:pPr>
            <w:r>
              <w:rPr>
                <w:sz w:val="24"/>
                <w:szCs w:val="24"/>
              </w:rPr>
              <w:t>Shows respective email address of staff.</w:t>
            </w:r>
          </w:p>
        </w:tc>
      </w:tr>
      <w:tr w:rsidR="00C73807" w:rsidRPr="00887FEC" w14:paraId="0B44382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438851" w14:textId="77777777" w:rsidR="00C73807" w:rsidRPr="008E3B1E" w:rsidRDefault="00C73807" w:rsidP="0051622E">
            <w:pPr>
              <w:rPr>
                <w:color w:val="000000"/>
                <w:sz w:val="24"/>
                <w:szCs w:val="24"/>
              </w:rPr>
            </w:pPr>
            <w:r w:rsidRPr="008E3B1E">
              <w:rPr>
                <w:color w:val="000000" w:themeColor="text1"/>
                <w:sz w:val="24"/>
                <w:szCs w:val="24"/>
              </w:rPr>
              <w:t xml:space="preserve">gender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D14890"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D9C4E8" w14:textId="77777777"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14:paraId="4263D737" w14:textId="77777777" w:rsidR="00C73807" w:rsidRDefault="00C73807" w:rsidP="0051622E">
            <w:pPr>
              <w:rPr>
                <w:sz w:val="24"/>
                <w:szCs w:val="24"/>
              </w:rPr>
            </w:pPr>
            <w:r>
              <w:rPr>
                <w:sz w:val="24"/>
                <w:szCs w:val="24"/>
              </w:rPr>
              <w:t>Indicates their gender.</w:t>
            </w:r>
          </w:p>
        </w:tc>
      </w:tr>
      <w:tr w:rsidR="00C73807" w:rsidRPr="00887FEC" w14:paraId="51E9C7ED"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32A8AC7" w14:textId="77777777" w:rsidR="00C73807" w:rsidRPr="008E3B1E" w:rsidRDefault="00C73807" w:rsidP="0051622E">
            <w:pPr>
              <w:rPr>
                <w:color w:val="000000" w:themeColor="text1"/>
                <w:sz w:val="24"/>
                <w:szCs w:val="24"/>
              </w:rPr>
            </w:pPr>
            <w:proofErr w:type="spellStart"/>
            <w:r w:rsidRPr="008E3B1E">
              <w:rPr>
                <w:sz w:val="24"/>
                <w:szCs w:val="24"/>
              </w:rPr>
              <w:t>contact_number</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21ADBFF" w14:textId="77777777"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768818"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0D500558" w14:textId="77777777" w:rsidR="00C73807" w:rsidRPr="00887FEC" w:rsidRDefault="00C73807" w:rsidP="0051622E">
            <w:pPr>
              <w:rPr>
                <w:sz w:val="24"/>
                <w:szCs w:val="24"/>
              </w:rPr>
            </w:pPr>
            <w:r>
              <w:rPr>
                <w:sz w:val="24"/>
                <w:szCs w:val="24"/>
              </w:rPr>
              <w:t>Provides contact number of each respective staff.</w:t>
            </w:r>
          </w:p>
        </w:tc>
      </w:tr>
      <w:tr w:rsidR="00C73807" w:rsidRPr="00887FEC" w14:paraId="7293AE4A"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A7A977" w14:textId="77777777" w:rsidR="00C73807" w:rsidRPr="008E3B1E" w:rsidRDefault="008F2E87" w:rsidP="0051622E">
            <w:pPr>
              <w:rPr>
                <w:color w:val="000000" w:themeColor="text1"/>
                <w:sz w:val="24"/>
                <w:szCs w:val="24"/>
              </w:rPr>
            </w:pPr>
            <w:r>
              <w:rPr>
                <w:sz w:val="24"/>
                <w:szCs w:val="24"/>
              </w:rPr>
              <w:t>s</w:t>
            </w:r>
            <w:r w:rsidR="00C73807" w:rsidRPr="008E3B1E">
              <w:rPr>
                <w:sz w:val="24"/>
                <w:szCs w:val="24"/>
              </w:rPr>
              <w:t>alary</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1CEFF5" w14:textId="77777777"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02E468B"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A5539B5" w14:textId="77777777" w:rsidR="00C73807" w:rsidRPr="00887FEC" w:rsidRDefault="00C73807" w:rsidP="0051622E">
            <w:pPr>
              <w:rPr>
                <w:sz w:val="24"/>
                <w:szCs w:val="24"/>
              </w:rPr>
            </w:pPr>
            <w:r>
              <w:rPr>
                <w:sz w:val="24"/>
                <w:szCs w:val="24"/>
              </w:rPr>
              <w:t>Gives us the salary information of the respective staff.</w:t>
            </w:r>
          </w:p>
        </w:tc>
      </w:tr>
      <w:tr w:rsidR="00C73807" w:rsidRPr="00887FEC" w14:paraId="0C9BCC9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6924F69" w14:textId="77777777" w:rsidR="00C73807" w:rsidRPr="008E3B1E" w:rsidRDefault="00C73807" w:rsidP="0051622E">
            <w:pPr>
              <w:rPr>
                <w:sz w:val="24"/>
                <w:szCs w:val="24"/>
              </w:rPr>
            </w:pPr>
            <w:proofErr w:type="spellStart"/>
            <w:r w:rsidRPr="008E3B1E">
              <w:rPr>
                <w:sz w:val="24"/>
                <w:szCs w:val="24"/>
              </w:rPr>
              <w:t>job_title</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5FD32CE"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D92E37F"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72E7719" w14:textId="77777777" w:rsidR="00C73807" w:rsidRPr="00887FEC" w:rsidRDefault="00C73807" w:rsidP="0051622E">
            <w:pPr>
              <w:rPr>
                <w:sz w:val="24"/>
                <w:szCs w:val="24"/>
              </w:rPr>
            </w:pPr>
            <w:r>
              <w:rPr>
                <w:sz w:val="24"/>
                <w:szCs w:val="24"/>
              </w:rPr>
              <w:t>Provides us with the information on their job specifics in the university.</w:t>
            </w:r>
          </w:p>
        </w:tc>
      </w:tr>
      <w:tr w:rsidR="00C73807" w:rsidRPr="00887FEC" w14:paraId="3882D9A9"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0042314" w14:textId="77777777" w:rsidR="00C73807" w:rsidRPr="008E3B1E" w:rsidRDefault="00C73807" w:rsidP="0051622E">
            <w:pPr>
              <w:rPr>
                <w:sz w:val="24"/>
                <w:szCs w:val="24"/>
              </w:rPr>
            </w:pPr>
            <w:proofErr w:type="spellStart"/>
            <w:r w:rsidRPr="008E3B1E">
              <w:rPr>
                <w:sz w:val="24"/>
                <w:szCs w:val="24"/>
              </w:rPr>
              <w:t>is_archive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9C2A3E3" w14:textId="77777777"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B160B57"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27BDD436" w14:textId="77777777" w:rsidR="00C73807" w:rsidRDefault="00C73807" w:rsidP="0051622E">
            <w:pPr>
              <w:rPr>
                <w:sz w:val="24"/>
                <w:szCs w:val="24"/>
              </w:rPr>
            </w:pPr>
            <w:r>
              <w:rPr>
                <w:sz w:val="24"/>
                <w:szCs w:val="24"/>
              </w:rPr>
              <w:t>Status of whether the record is archived or not</w:t>
            </w:r>
          </w:p>
        </w:tc>
      </w:tr>
      <w:tr w:rsidR="00C73807" w:rsidRPr="00887FEC" w14:paraId="793107E6"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EE4EB29" w14:textId="77777777" w:rsidR="00C73807" w:rsidRPr="008E3B1E" w:rsidRDefault="00C73807" w:rsidP="0051622E">
            <w:pPr>
              <w:rPr>
                <w:sz w:val="24"/>
                <w:szCs w:val="24"/>
              </w:rPr>
            </w:pPr>
            <w:proofErr w:type="spellStart"/>
            <w:r w:rsidRPr="008E3B1E">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1E314C"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45633A9"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A08A865" w14:textId="77777777" w:rsidR="00C73807" w:rsidRDefault="00C73807" w:rsidP="0051622E">
            <w:pPr>
              <w:rPr>
                <w:sz w:val="24"/>
                <w:szCs w:val="24"/>
              </w:rPr>
            </w:pPr>
            <w:r>
              <w:rPr>
                <w:sz w:val="24"/>
                <w:szCs w:val="24"/>
              </w:rPr>
              <w:t>Timestamp of record creation</w:t>
            </w:r>
          </w:p>
        </w:tc>
      </w:tr>
      <w:tr w:rsidR="00C73807" w:rsidRPr="00887FEC" w14:paraId="71832D01"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9090142" w14:textId="77777777" w:rsidR="00C73807" w:rsidRPr="008E3B1E" w:rsidRDefault="00C73807" w:rsidP="0051622E">
            <w:pPr>
              <w:rPr>
                <w:sz w:val="24"/>
                <w:szCs w:val="24"/>
              </w:rPr>
            </w:pPr>
            <w:proofErr w:type="spellStart"/>
            <w:r w:rsidRPr="008E3B1E">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8220D0"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0318B41"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7B7FF39" w14:textId="77777777" w:rsidR="00C73807" w:rsidRDefault="00C73807" w:rsidP="0051622E">
            <w:pPr>
              <w:rPr>
                <w:sz w:val="24"/>
                <w:szCs w:val="24"/>
              </w:rPr>
            </w:pPr>
            <w:r>
              <w:rPr>
                <w:sz w:val="24"/>
                <w:szCs w:val="24"/>
              </w:rPr>
              <w:t>Timestamp of record update</w:t>
            </w:r>
          </w:p>
          <w:p w14:paraId="68C719E7" w14:textId="77777777" w:rsidR="0042418E" w:rsidRDefault="0042418E" w:rsidP="0051622E">
            <w:pPr>
              <w:rPr>
                <w:sz w:val="24"/>
                <w:szCs w:val="24"/>
              </w:rPr>
            </w:pPr>
          </w:p>
          <w:p w14:paraId="393997D9" w14:textId="77777777" w:rsidR="00C73807" w:rsidRDefault="00C73807" w:rsidP="0051622E">
            <w:pPr>
              <w:rPr>
                <w:sz w:val="24"/>
                <w:szCs w:val="24"/>
              </w:rPr>
            </w:pPr>
          </w:p>
        </w:tc>
      </w:tr>
      <w:tr w:rsidR="00C73807" w:rsidRPr="00887FEC" w14:paraId="68E4CE53"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50628303" w14:textId="77777777" w:rsidR="00C73807" w:rsidRPr="008E3B1E" w:rsidRDefault="00C73807" w:rsidP="0051622E">
            <w:pPr>
              <w:rPr>
                <w:b/>
                <w:sz w:val="24"/>
                <w:szCs w:val="24"/>
              </w:rPr>
            </w:pPr>
            <w:r w:rsidRPr="008E3B1E">
              <w:rPr>
                <w:b/>
                <w:sz w:val="24"/>
                <w:szCs w:val="24"/>
              </w:rPr>
              <w:t>cours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6E48E979" w14:textId="77777777"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7E31A98F"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14:paraId="5242D4A6" w14:textId="77777777" w:rsidR="00C73807" w:rsidRPr="00887FEC" w:rsidRDefault="00C73807" w:rsidP="0051622E">
            <w:pPr>
              <w:rPr>
                <w:sz w:val="24"/>
                <w:szCs w:val="24"/>
              </w:rPr>
            </w:pPr>
          </w:p>
        </w:tc>
      </w:tr>
      <w:tr w:rsidR="00C73807" w:rsidRPr="00887FEC" w14:paraId="2D319D0D"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CC472E" w14:textId="77777777" w:rsidR="00C73807" w:rsidRPr="008E3B1E" w:rsidRDefault="00C73807" w:rsidP="0051622E">
            <w:pPr>
              <w:rPr>
                <w:sz w:val="24"/>
                <w:szCs w:val="24"/>
              </w:rPr>
            </w:pPr>
            <w:r w:rsidRPr="008E3B1E">
              <w:rPr>
                <w:sz w:val="24"/>
                <w:szCs w:val="24"/>
              </w:rPr>
              <w:lastRenderedPageBreak/>
              <w:t>cours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3D3814F" w14:textId="77777777" w:rsidR="00C73807" w:rsidRPr="00887FEC" w:rsidRDefault="00C73807" w:rsidP="0051622E">
            <w:pPr>
              <w:rPr>
                <w:sz w:val="24"/>
                <w:szCs w:val="24"/>
              </w:rPr>
            </w:pPr>
            <w:r>
              <w:rPr>
                <w:sz w:val="24"/>
                <w:szCs w:val="24"/>
              </w:rPr>
              <w:t>INT</w:t>
            </w: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414861F" w14:textId="77777777" w:rsidR="00C73807" w:rsidRPr="00887FEC" w:rsidRDefault="00C73807" w:rsidP="0051622E">
            <w:pPr>
              <w:rPr>
                <w:sz w:val="24"/>
                <w:szCs w:val="24"/>
              </w:rPr>
            </w:pPr>
            <w:r w:rsidRPr="00887FEC">
              <w:rPr>
                <w:sz w:val="24"/>
                <w:szCs w:val="24"/>
              </w:rPr>
              <w:t xml:space="preserve">   </w:t>
            </w: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14:paraId="326A259C" w14:textId="77777777" w:rsidR="00C73807" w:rsidRPr="00887FEC" w:rsidRDefault="00C73807" w:rsidP="0051622E">
            <w:pPr>
              <w:rPr>
                <w:sz w:val="24"/>
                <w:szCs w:val="24"/>
              </w:rPr>
            </w:pPr>
            <w:r>
              <w:rPr>
                <w:sz w:val="24"/>
                <w:szCs w:val="24"/>
              </w:rPr>
              <w:t xml:space="preserve">Indicates the course if numbers of each </w:t>
            </w:r>
            <w:proofErr w:type="gramStart"/>
            <w:r>
              <w:rPr>
                <w:sz w:val="24"/>
                <w:szCs w:val="24"/>
              </w:rPr>
              <w:t>courses</w:t>
            </w:r>
            <w:proofErr w:type="gramEnd"/>
            <w:r>
              <w:rPr>
                <w:sz w:val="24"/>
                <w:szCs w:val="24"/>
              </w:rPr>
              <w:t xml:space="preserve"> studied in the university.</w:t>
            </w:r>
          </w:p>
        </w:tc>
      </w:tr>
      <w:tr w:rsidR="00C73807" w:rsidRPr="00887FEC" w14:paraId="6F3D8056"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362CB38" w14:textId="77777777" w:rsidR="00C73807" w:rsidRPr="008E3B1E" w:rsidRDefault="00C73807" w:rsidP="0051622E">
            <w:pPr>
              <w:rPr>
                <w:sz w:val="24"/>
                <w:szCs w:val="24"/>
              </w:rPr>
            </w:pPr>
            <w:r w:rsidRPr="008E3B1E">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01B18D4"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A947607"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C80AB6D" w14:textId="77777777" w:rsidR="00C73807" w:rsidRPr="00887FEC" w:rsidRDefault="00C73807" w:rsidP="0051622E">
            <w:pPr>
              <w:rPr>
                <w:sz w:val="24"/>
                <w:szCs w:val="24"/>
              </w:rPr>
            </w:pPr>
            <w:r>
              <w:rPr>
                <w:sz w:val="24"/>
                <w:szCs w:val="24"/>
              </w:rPr>
              <w:t>Gives us the course name of the respective course ids.</w:t>
            </w:r>
          </w:p>
        </w:tc>
      </w:tr>
      <w:tr w:rsidR="00C73807" w:rsidRPr="00887FEC" w14:paraId="02CF09F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715A4E" w14:textId="77777777" w:rsidR="00C73807" w:rsidRPr="008E3B1E" w:rsidRDefault="00C73807" w:rsidP="0051622E">
            <w:pPr>
              <w:rPr>
                <w:sz w:val="24"/>
                <w:szCs w:val="24"/>
              </w:rPr>
            </w:pPr>
            <w:r>
              <w:rPr>
                <w:sz w:val="24"/>
                <w:szCs w:val="24"/>
              </w:rPr>
              <w:t>semest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A22DF1" w14:textId="77777777"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0C93497"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51F36DFB" w14:textId="77777777" w:rsidR="00C73807" w:rsidRDefault="00C73807" w:rsidP="0051622E">
            <w:pPr>
              <w:rPr>
                <w:sz w:val="24"/>
                <w:szCs w:val="24"/>
              </w:rPr>
            </w:pPr>
            <w:r>
              <w:rPr>
                <w:sz w:val="24"/>
                <w:szCs w:val="24"/>
              </w:rPr>
              <w:t>The number of semesters of the course.</w:t>
            </w:r>
          </w:p>
        </w:tc>
      </w:tr>
      <w:tr w:rsidR="00C73807" w:rsidRPr="00887FEC" w14:paraId="46FC0392"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BBDB253" w14:textId="77777777" w:rsidR="00C73807" w:rsidRPr="008E3B1E" w:rsidRDefault="00C73807" w:rsidP="0051622E">
            <w:pPr>
              <w:rPr>
                <w:sz w:val="24"/>
                <w:szCs w:val="24"/>
              </w:rPr>
            </w:pPr>
            <w:r w:rsidRPr="008E3B1E">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76F0E72"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A89F24D"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9212101" w14:textId="77777777" w:rsidR="00C73807" w:rsidRPr="00887FEC" w:rsidRDefault="00C73807" w:rsidP="0051622E">
            <w:pPr>
              <w:rPr>
                <w:sz w:val="24"/>
                <w:szCs w:val="24"/>
              </w:rPr>
            </w:pPr>
            <w:r>
              <w:rPr>
                <w:sz w:val="24"/>
                <w:szCs w:val="24"/>
              </w:rPr>
              <w:t>Shows the description of each respective courses.</w:t>
            </w:r>
          </w:p>
        </w:tc>
      </w:tr>
      <w:tr w:rsidR="00C73807" w:rsidRPr="00887FEC" w14:paraId="79E3C531"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21DA92" w14:textId="77777777" w:rsidR="00C73807" w:rsidRPr="008E3B1E" w:rsidRDefault="00C73807" w:rsidP="0051622E">
            <w:pPr>
              <w:rPr>
                <w:sz w:val="24"/>
                <w:szCs w:val="24"/>
              </w:rPr>
            </w:pPr>
            <w:r>
              <w:rPr>
                <w:sz w:val="24"/>
                <w:szCs w:val="24"/>
              </w:rPr>
              <w:t>credit_scor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6CAE769" w14:textId="77777777"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11C6EDA"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4AD57484" w14:textId="77777777" w:rsidR="00C73807" w:rsidRDefault="00C73807" w:rsidP="0051622E">
            <w:pPr>
              <w:rPr>
                <w:sz w:val="24"/>
                <w:szCs w:val="24"/>
              </w:rPr>
            </w:pPr>
            <w:r>
              <w:rPr>
                <w:sz w:val="24"/>
                <w:szCs w:val="24"/>
              </w:rPr>
              <w:t>Credit score of the course</w:t>
            </w:r>
          </w:p>
        </w:tc>
      </w:tr>
      <w:tr w:rsidR="00C73807" w:rsidRPr="00887FEC" w14:paraId="38DBAF18"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210CF74" w14:textId="77777777" w:rsidR="00C73807" w:rsidRPr="008E3B1E" w:rsidRDefault="00C73807" w:rsidP="0051622E">
            <w:pPr>
              <w:rPr>
                <w:sz w:val="24"/>
                <w:szCs w:val="24"/>
              </w:rPr>
            </w:pPr>
            <w:r w:rsidRPr="008E3B1E">
              <w:rPr>
                <w:sz w:val="24"/>
                <w:szCs w:val="24"/>
              </w:rPr>
              <w:t>start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9F36949" w14:textId="77777777"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A1AEEB0"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16438F43" w14:textId="77777777" w:rsidR="00C73807" w:rsidRPr="00887FEC" w:rsidRDefault="00C73807" w:rsidP="0051622E">
            <w:pPr>
              <w:rPr>
                <w:sz w:val="24"/>
                <w:szCs w:val="24"/>
              </w:rPr>
            </w:pPr>
            <w:r>
              <w:rPr>
                <w:sz w:val="24"/>
                <w:szCs w:val="24"/>
              </w:rPr>
              <w:t>Indicates the date where study of course commences.</w:t>
            </w:r>
          </w:p>
        </w:tc>
      </w:tr>
      <w:tr w:rsidR="00C73807" w:rsidRPr="00887FEC" w14:paraId="14761FA6"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ED8F692" w14:textId="77777777" w:rsidR="00C73807" w:rsidRPr="008E3B1E" w:rsidRDefault="00C73807" w:rsidP="0051622E">
            <w:pPr>
              <w:rPr>
                <w:sz w:val="24"/>
                <w:szCs w:val="24"/>
              </w:rPr>
            </w:pPr>
            <w:r w:rsidRPr="008E3B1E">
              <w:rPr>
                <w:sz w:val="24"/>
                <w:szCs w:val="24"/>
              </w:rPr>
              <w:t>end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4782A7C" w14:textId="77777777"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102C305"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20066D6" w14:textId="77777777" w:rsidR="00C73807" w:rsidRPr="00887FEC" w:rsidRDefault="00C73807" w:rsidP="0051622E">
            <w:pPr>
              <w:rPr>
                <w:sz w:val="24"/>
                <w:szCs w:val="24"/>
              </w:rPr>
            </w:pPr>
            <w:r>
              <w:rPr>
                <w:sz w:val="24"/>
                <w:szCs w:val="24"/>
              </w:rPr>
              <w:t>Indicates the date where the respective curriculum finishes.</w:t>
            </w:r>
          </w:p>
        </w:tc>
      </w:tr>
      <w:tr w:rsidR="00C73807" w:rsidRPr="00887FEC" w14:paraId="1BB3EBA9"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A8D92E" w14:textId="77777777" w:rsidR="00C73807" w:rsidRPr="008E3B1E" w:rsidRDefault="00C73807" w:rsidP="0051622E">
            <w:pPr>
              <w:rPr>
                <w:sz w:val="24"/>
                <w:szCs w:val="24"/>
              </w:rPr>
            </w:pPr>
            <w:proofErr w:type="spellStart"/>
            <w:r w:rsidRPr="008E3B1E">
              <w:rPr>
                <w:sz w:val="24"/>
                <w:szCs w:val="24"/>
              </w:rPr>
              <w:t>is_archive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A08430" w14:textId="77777777"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FC1469"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6BA7B411" w14:textId="77777777" w:rsidR="00C73807" w:rsidRDefault="00C73807" w:rsidP="0051622E">
            <w:pPr>
              <w:rPr>
                <w:sz w:val="24"/>
                <w:szCs w:val="24"/>
              </w:rPr>
            </w:pPr>
            <w:r>
              <w:rPr>
                <w:sz w:val="24"/>
                <w:szCs w:val="24"/>
              </w:rPr>
              <w:t>Status of whether the record is archived or not</w:t>
            </w:r>
          </w:p>
        </w:tc>
      </w:tr>
      <w:tr w:rsidR="00C73807" w:rsidRPr="00887FEC" w14:paraId="593C43B3"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064730E" w14:textId="77777777" w:rsidR="00C73807" w:rsidRPr="008E3B1E" w:rsidRDefault="00C73807" w:rsidP="0051622E">
            <w:pPr>
              <w:rPr>
                <w:sz w:val="24"/>
                <w:szCs w:val="24"/>
              </w:rPr>
            </w:pPr>
            <w:r w:rsidRPr="008E3B1E">
              <w:rPr>
                <w:sz w:val="24"/>
                <w:szCs w:val="24"/>
              </w:rPr>
              <w:t>cos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9ED6ED" w14:textId="77777777"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0A7F8B8"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56FD94A4" w14:textId="77777777" w:rsidR="00C73807" w:rsidRPr="00887FEC" w:rsidRDefault="00C73807" w:rsidP="0051622E">
            <w:pPr>
              <w:rPr>
                <w:sz w:val="24"/>
                <w:szCs w:val="24"/>
              </w:rPr>
            </w:pPr>
            <w:r>
              <w:rPr>
                <w:sz w:val="24"/>
                <w:szCs w:val="24"/>
              </w:rPr>
              <w:t>Specifies the cost for entire course curriculum.</w:t>
            </w:r>
          </w:p>
        </w:tc>
      </w:tr>
      <w:tr w:rsidR="00C73807" w:rsidRPr="00887FEC" w14:paraId="5FD87820"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7FE07FC" w14:textId="77777777" w:rsidR="00C73807" w:rsidRPr="008E3B1E" w:rsidRDefault="00C73807" w:rsidP="0051622E">
            <w:pPr>
              <w:rPr>
                <w:sz w:val="24"/>
                <w:szCs w:val="24"/>
              </w:rPr>
            </w:pPr>
            <w:proofErr w:type="spellStart"/>
            <w:r w:rsidRPr="008E3B1E">
              <w:rPr>
                <w:sz w:val="24"/>
                <w:szCs w:val="24"/>
              </w:rPr>
              <w:t>course_leader</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854635" w14:textId="77777777"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E33C3D" w14:textId="77777777"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6E8AD9F5" w14:textId="77777777" w:rsidR="00C73807" w:rsidRPr="00887FEC" w:rsidRDefault="00C73807" w:rsidP="0051622E">
            <w:pPr>
              <w:rPr>
                <w:sz w:val="24"/>
                <w:szCs w:val="24"/>
              </w:rPr>
            </w:pPr>
            <w:r>
              <w:rPr>
                <w:sz w:val="24"/>
                <w:szCs w:val="24"/>
              </w:rPr>
              <w:t>Shows us the leader for each course assigned.</w:t>
            </w:r>
          </w:p>
        </w:tc>
      </w:tr>
      <w:tr w:rsidR="00C73807" w:rsidRPr="00887FEC" w14:paraId="1C657A84"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E8541AA" w14:textId="77777777" w:rsidR="00C73807" w:rsidRPr="008E3B1E" w:rsidRDefault="00C73807" w:rsidP="0051622E">
            <w:pPr>
              <w:rPr>
                <w:sz w:val="24"/>
                <w:szCs w:val="24"/>
              </w:rPr>
            </w:pPr>
            <w:proofErr w:type="spellStart"/>
            <w:r w:rsidRPr="00ED754D">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934C8A9"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902D42F"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2C92F248" w14:textId="77777777" w:rsidR="00C73807" w:rsidRDefault="00C73807" w:rsidP="0051622E">
            <w:pPr>
              <w:rPr>
                <w:sz w:val="24"/>
                <w:szCs w:val="24"/>
              </w:rPr>
            </w:pPr>
            <w:r>
              <w:rPr>
                <w:sz w:val="24"/>
                <w:szCs w:val="24"/>
              </w:rPr>
              <w:t>Timestamp of record creation</w:t>
            </w:r>
          </w:p>
        </w:tc>
      </w:tr>
      <w:tr w:rsidR="00C73807" w:rsidRPr="00887FEC" w14:paraId="6464244B"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19E2EE" w14:textId="77777777" w:rsidR="00C73807" w:rsidRPr="008E3B1E" w:rsidRDefault="00C73807" w:rsidP="0051622E">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23C185"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EC3C4EF"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1766F8D1" w14:textId="77777777" w:rsidR="00C73807" w:rsidRDefault="00C73807" w:rsidP="0051622E">
            <w:pPr>
              <w:rPr>
                <w:sz w:val="24"/>
                <w:szCs w:val="24"/>
              </w:rPr>
            </w:pPr>
            <w:r>
              <w:rPr>
                <w:sz w:val="24"/>
                <w:szCs w:val="24"/>
              </w:rPr>
              <w:t>Timestamp of record update</w:t>
            </w:r>
          </w:p>
        </w:tc>
      </w:tr>
      <w:tr w:rsidR="00C73807" w:rsidRPr="00887FEC" w14:paraId="69AB46A4"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70D13E30" w14:textId="77777777" w:rsidR="00C73807" w:rsidRPr="008E3B1E" w:rsidRDefault="00C73807" w:rsidP="0051622E">
            <w:pPr>
              <w:rPr>
                <w:b/>
                <w:sz w:val="24"/>
                <w:szCs w:val="24"/>
              </w:rPr>
            </w:pPr>
            <w:r w:rsidRPr="008E3B1E">
              <w:rPr>
                <w:b/>
                <w:sz w:val="24"/>
                <w:szCs w:val="24"/>
              </w:rPr>
              <w:t>modul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264BBBB0" w14:textId="77777777"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426C1957"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14:paraId="4815069B" w14:textId="77777777" w:rsidR="00C73807" w:rsidRPr="00887FEC" w:rsidRDefault="00C73807" w:rsidP="0051622E">
            <w:pPr>
              <w:rPr>
                <w:sz w:val="24"/>
                <w:szCs w:val="24"/>
              </w:rPr>
            </w:pPr>
          </w:p>
        </w:tc>
      </w:tr>
      <w:tr w:rsidR="00C73807" w:rsidRPr="00887FEC" w14:paraId="0947C893"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AC1F5B7" w14:textId="77777777" w:rsidR="00C73807" w:rsidRPr="008E3B1E" w:rsidRDefault="00C73807" w:rsidP="0051622E">
            <w:pPr>
              <w:rPr>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DFC5C27" w14:textId="77777777"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5680282" w14:textId="77777777"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tcPr>
          <w:p w14:paraId="423513DC" w14:textId="77777777" w:rsidR="00C73807" w:rsidRPr="00887FEC" w:rsidRDefault="00C73807" w:rsidP="0051622E">
            <w:pPr>
              <w:rPr>
                <w:sz w:val="24"/>
                <w:szCs w:val="24"/>
              </w:rPr>
            </w:pPr>
            <w:r>
              <w:rPr>
                <w:sz w:val="24"/>
                <w:szCs w:val="24"/>
              </w:rPr>
              <w:t>Auto increment PK for the table</w:t>
            </w:r>
          </w:p>
        </w:tc>
      </w:tr>
      <w:tr w:rsidR="00C73807" w:rsidRPr="00887FEC" w14:paraId="64445ACA"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1E6673A" w14:textId="77777777" w:rsidR="00C73807" w:rsidRPr="008E3B1E" w:rsidRDefault="004D24ED" w:rsidP="0051622E">
            <w:pPr>
              <w:rPr>
                <w:sz w:val="24"/>
                <w:szCs w:val="24"/>
              </w:rPr>
            </w:pPr>
            <w:r>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12DBE9"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18B4A32"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47AA1DC1" w14:textId="77777777" w:rsidR="00C73807" w:rsidRPr="00887FEC" w:rsidRDefault="00C73807" w:rsidP="0051622E">
            <w:pPr>
              <w:rPr>
                <w:sz w:val="24"/>
                <w:szCs w:val="24"/>
              </w:rPr>
            </w:pPr>
            <w:r>
              <w:rPr>
                <w:sz w:val="24"/>
                <w:szCs w:val="24"/>
              </w:rPr>
              <w:t>Gives us the module name for respective module ids.</w:t>
            </w:r>
          </w:p>
        </w:tc>
      </w:tr>
      <w:tr w:rsidR="00C73807" w:rsidRPr="00887FEC" w14:paraId="2789881D"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D5BE3E1" w14:textId="77777777" w:rsidR="00C73807" w:rsidRPr="008E3B1E" w:rsidRDefault="00C73807" w:rsidP="0051622E">
            <w:pPr>
              <w:rPr>
                <w:sz w:val="24"/>
                <w:szCs w:val="24"/>
              </w:rPr>
            </w:pPr>
            <w:proofErr w:type="spellStart"/>
            <w:r>
              <w:rPr>
                <w:sz w:val="24"/>
                <w:szCs w:val="24"/>
              </w:rPr>
              <w:t>module_code</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42092D" w14:textId="77777777" w:rsidR="00C73807"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66E667"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47A1DC34" w14:textId="77777777" w:rsidR="00C73807" w:rsidRDefault="00C73807" w:rsidP="005C685A">
            <w:pPr>
              <w:rPr>
                <w:sz w:val="24"/>
                <w:szCs w:val="24"/>
              </w:rPr>
            </w:pPr>
            <w:r>
              <w:rPr>
                <w:sz w:val="24"/>
                <w:szCs w:val="24"/>
              </w:rPr>
              <w:t>Indicates module code of modules taught in the university.</w:t>
            </w:r>
          </w:p>
        </w:tc>
      </w:tr>
      <w:tr w:rsidR="00C73807" w:rsidRPr="00887FEC" w14:paraId="522A37E2"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237967A" w14:textId="77777777" w:rsidR="00C73807" w:rsidRPr="008E3B1E" w:rsidRDefault="00C73807" w:rsidP="0051622E">
            <w:pPr>
              <w:rPr>
                <w:sz w:val="24"/>
                <w:szCs w:val="24"/>
              </w:rPr>
            </w:pPr>
            <w:r w:rsidRPr="008E3B1E">
              <w:rPr>
                <w:sz w:val="24"/>
                <w:szCs w:val="24"/>
              </w:rPr>
              <w:t>start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994AD47" w14:textId="77777777"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C81FF0" w14:textId="77777777"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14:paraId="437DF4EE" w14:textId="77777777" w:rsidR="00C73807" w:rsidRPr="00887FEC" w:rsidRDefault="00C73807" w:rsidP="0051622E">
            <w:pPr>
              <w:rPr>
                <w:sz w:val="24"/>
                <w:szCs w:val="24"/>
              </w:rPr>
            </w:pPr>
            <w:r>
              <w:rPr>
                <w:sz w:val="24"/>
                <w:szCs w:val="24"/>
              </w:rPr>
              <w:t>Gives us the date of commencement for each module.</w:t>
            </w:r>
          </w:p>
        </w:tc>
      </w:tr>
      <w:tr w:rsidR="00C73807" w:rsidRPr="00887FEC" w14:paraId="28682CD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8AEC8BF" w14:textId="77777777" w:rsidR="00C73807" w:rsidRPr="008E3B1E" w:rsidRDefault="00C73807" w:rsidP="0051622E">
            <w:pPr>
              <w:rPr>
                <w:sz w:val="24"/>
                <w:szCs w:val="24"/>
              </w:rPr>
            </w:pPr>
            <w:r>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581397" w14:textId="77777777" w:rsidR="00C73807"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1F45747"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5C52D4F" w14:textId="77777777" w:rsidR="00C73807" w:rsidRDefault="00C73807" w:rsidP="0051622E">
            <w:pPr>
              <w:rPr>
                <w:sz w:val="24"/>
                <w:szCs w:val="24"/>
              </w:rPr>
            </w:pPr>
            <w:r>
              <w:rPr>
                <w:sz w:val="24"/>
                <w:szCs w:val="24"/>
              </w:rPr>
              <w:t>Description of the modules</w:t>
            </w:r>
          </w:p>
        </w:tc>
      </w:tr>
      <w:tr w:rsidR="00C73807" w:rsidRPr="00887FEC" w14:paraId="73E0E96E"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8CA80B" w14:textId="77777777" w:rsidR="00C73807" w:rsidRPr="008E3B1E" w:rsidRDefault="00C73807" w:rsidP="0051622E">
            <w:pPr>
              <w:rPr>
                <w:sz w:val="24"/>
                <w:szCs w:val="24"/>
              </w:rPr>
            </w:pPr>
            <w:r w:rsidRPr="008E3B1E">
              <w:rPr>
                <w:sz w:val="24"/>
                <w:szCs w:val="24"/>
              </w:rPr>
              <w:lastRenderedPageBreak/>
              <w:t>end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177E79" w14:textId="77777777" w:rsidR="00C73807"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A5B9E95"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17DF7D91" w14:textId="77777777" w:rsidR="00C73807" w:rsidRDefault="00C73807" w:rsidP="0051622E">
            <w:pPr>
              <w:rPr>
                <w:sz w:val="24"/>
                <w:szCs w:val="24"/>
              </w:rPr>
            </w:pPr>
            <w:r>
              <w:rPr>
                <w:sz w:val="24"/>
                <w:szCs w:val="24"/>
              </w:rPr>
              <w:t>Indicates the date where study of the respective modules should complete.</w:t>
            </w:r>
          </w:p>
        </w:tc>
      </w:tr>
      <w:tr w:rsidR="00C73807" w:rsidRPr="00887FEC" w14:paraId="6E162DAF"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668254A" w14:textId="77777777" w:rsidR="00C73807" w:rsidRPr="008E3B1E" w:rsidRDefault="00C73807" w:rsidP="0051622E">
            <w:pPr>
              <w:rPr>
                <w:sz w:val="24"/>
                <w:szCs w:val="24"/>
              </w:rPr>
            </w:pPr>
            <w:r w:rsidRPr="008E3B1E">
              <w:rPr>
                <w:sz w:val="24"/>
                <w:szCs w:val="24"/>
              </w:rPr>
              <w:t>credit_scor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46B32F8" w14:textId="77777777"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F8F1895"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FAEC05A" w14:textId="77777777" w:rsidR="00C73807" w:rsidRPr="00887FEC" w:rsidRDefault="00C73807" w:rsidP="0051622E">
            <w:pPr>
              <w:rPr>
                <w:sz w:val="24"/>
                <w:szCs w:val="24"/>
              </w:rPr>
            </w:pPr>
            <w:r>
              <w:rPr>
                <w:sz w:val="24"/>
                <w:szCs w:val="24"/>
              </w:rPr>
              <w:t>Specifies the respective credit score.</w:t>
            </w:r>
          </w:p>
        </w:tc>
      </w:tr>
      <w:tr w:rsidR="00C73807" w:rsidRPr="00887FEC" w14:paraId="01348022"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3E38F7A" w14:textId="77777777" w:rsidR="00C73807" w:rsidRPr="008E3B1E" w:rsidRDefault="00C73807" w:rsidP="0051622E">
            <w:pPr>
              <w:rPr>
                <w:sz w:val="24"/>
                <w:szCs w:val="24"/>
              </w:rPr>
            </w:pPr>
            <w:proofErr w:type="spellStart"/>
            <w:r w:rsidRPr="008E3B1E">
              <w:rPr>
                <w:sz w:val="24"/>
                <w:szCs w:val="24"/>
              </w:rPr>
              <w:t>module_leader</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0433BB" w14:textId="77777777"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84162CD"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F783275" w14:textId="77777777" w:rsidR="00C73807" w:rsidRPr="00887FEC" w:rsidRDefault="00C73807" w:rsidP="0051622E">
            <w:pPr>
              <w:rPr>
                <w:sz w:val="24"/>
                <w:szCs w:val="24"/>
              </w:rPr>
            </w:pPr>
            <w:r>
              <w:rPr>
                <w:sz w:val="24"/>
                <w:szCs w:val="24"/>
              </w:rPr>
              <w:t>Shows us the leader assigned for the respective modules.</w:t>
            </w:r>
          </w:p>
        </w:tc>
      </w:tr>
      <w:tr w:rsidR="00C73807" w:rsidRPr="00887FEC" w14:paraId="1CDB31FF"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2452B8" w14:textId="77777777" w:rsidR="00C73807" w:rsidRPr="008E3B1E" w:rsidRDefault="00C73807" w:rsidP="0051622E">
            <w:pPr>
              <w:rPr>
                <w:sz w:val="24"/>
                <w:szCs w:val="24"/>
              </w:rPr>
            </w:pPr>
            <w:proofErr w:type="spellStart"/>
            <w:r w:rsidRPr="008E3B1E">
              <w:rPr>
                <w:sz w:val="24"/>
                <w:szCs w:val="24"/>
              </w:rPr>
              <w:t>is_archive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A8649CA" w14:textId="77777777"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CC9B3BC"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0100F59D" w14:textId="77777777" w:rsidR="00C73807" w:rsidRDefault="00C73807" w:rsidP="0051622E">
            <w:pPr>
              <w:rPr>
                <w:sz w:val="24"/>
                <w:szCs w:val="24"/>
              </w:rPr>
            </w:pPr>
            <w:r>
              <w:rPr>
                <w:sz w:val="24"/>
                <w:szCs w:val="24"/>
              </w:rPr>
              <w:t>Status of whether the record is archived or not</w:t>
            </w:r>
          </w:p>
        </w:tc>
      </w:tr>
      <w:tr w:rsidR="00C73807" w:rsidRPr="00887FEC" w14:paraId="19972741"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19D2B1" w14:textId="77777777" w:rsidR="00C73807" w:rsidRPr="008E3B1E" w:rsidRDefault="00C73807" w:rsidP="0051622E">
            <w:pPr>
              <w:rPr>
                <w:sz w:val="24"/>
                <w:szCs w:val="24"/>
              </w:rPr>
            </w:pPr>
            <w:proofErr w:type="spellStart"/>
            <w:r w:rsidRPr="00ED754D">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B4811F" w14:textId="77777777" w:rsidR="00C73807" w:rsidRPr="00887FEC"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CCA2F8E"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38F4001" w14:textId="77777777" w:rsidR="00C73807" w:rsidRPr="00887FEC" w:rsidRDefault="00C73807" w:rsidP="0051622E">
            <w:pPr>
              <w:rPr>
                <w:sz w:val="24"/>
                <w:szCs w:val="24"/>
              </w:rPr>
            </w:pPr>
            <w:r>
              <w:rPr>
                <w:sz w:val="24"/>
                <w:szCs w:val="24"/>
              </w:rPr>
              <w:t>Timestamp of record creation</w:t>
            </w:r>
          </w:p>
        </w:tc>
      </w:tr>
      <w:tr w:rsidR="00C73807" w:rsidRPr="00887FEC" w14:paraId="4BDB8D4D"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C9A7A0" w14:textId="77777777" w:rsidR="00C73807" w:rsidRPr="008E3B1E" w:rsidRDefault="00C73807" w:rsidP="0051622E">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1309C1D"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E1C919"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40EC7F47" w14:textId="77777777" w:rsidR="00C73807" w:rsidRDefault="00C73807" w:rsidP="0051622E">
            <w:pPr>
              <w:rPr>
                <w:sz w:val="24"/>
                <w:szCs w:val="24"/>
              </w:rPr>
            </w:pPr>
            <w:r>
              <w:rPr>
                <w:sz w:val="24"/>
                <w:szCs w:val="24"/>
              </w:rPr>
              <w:t>Timestamp of record update</w:t>
            </w:r>
          </w:p>
        </w:tc>
      </w:tr>
      <w:tr w:rsidR="00C73807" w:rsidRPr="00887FEC" w14:paraId="3AB3351F"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40C899E4" w14:textId="77777777" w:rsidR="00C73807" w:rsidRPr="008E3B1E" w:rsidRDefault="00C73807" w:rsidP="0051622E">
            <w:pPr>
              <w:rPr>
                <w:b/>
                <w:sz w:val="24"/>
                <w:szCs w:val="24"/>
              </w:rPr>
            </w:pPr>
            <w:r w:rsidRPr="008E3B1E">
              <w:rPr>
                <w:b/>
                <w:sz w:val="24"/>
                <w:szCs w:val="24"/>
              </w:rPr>
              <w:t>assignment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6AC48E47" w14:textId="77777777"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11931A74"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14:paraId="536A93C1" w14:textId="77777777" w:rsidR="00C73807" w:rsidRPr="00887FEC" w:rsidRDefault="00C73807" w:rsidP="0051622E">
            <w:pPr>
              <w:rPr>
                <w:sz w:val="24"/>
                <w:szCs w:val="24"/>
              </w:rPr>
            </w:pPr>
          </w:p>
        </w:tc>
      </w:tr>
      <w:tr w:rsidR="00C73807" w:rsidRPr="00887FEC" w14:paraId="1FA51F92"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09B038" w14:textId="77777777" w:rsidR="00C73807" w:rsidRPr="008E3B1E" w:rsidRDefault="00C73807" w:rsidP="0051622E">
            <w:pPr>
              <w:rPr>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BA1288" w14:textId="77777777"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B65E277" w14:textId="77777777"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tcPr>
          <w:p w14:paraId="6EADE132" w14:textId="77777777" w:rsidR="00C73807" w:rsidRPr="00887FEC" w:rsidRDefault="00C73807" w:rsidP="0051622E">
            <w:pPr>
              <w:rPr>
                <w:sz w:val="24"/>
                <w:szCs w:val="24"/>
              </w:rPr>
            </w:pPr>
            <w:r>
              <w:rPr>
                <w:sz w:val="24"/>
                <w:szCs w:val="24"/>
              </w:rPr>
              <w:t>Indicates the assignment id (Auto-increment).</w:t>
            </w:r>
          </w:p>
        </w:tc>
      </w:tr>
      <w:tr w:rsidR="00C73807" w:rsidRPr="00887FEC" w14:paraId="523C2503"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CB8E6CD" w14:textId="77777777" w:rsidR="00C73807" w:rsidRPr="008E3B1E" w:rsidRDefault="00C73807" w:rsidP="0051622E">
            <w:pPr>
              <w:rPr>
                <w:sz w:val="24"/>
                <w:szCs w:val="24"/>
              </w:rPr>
            </w:pPr>
            <w:r w:rsidRPr="008E3B1E">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7B1A3D"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AA9936" w14:textId="77777777"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14:paraId="40C47A9E" w14:textId="77777777" w:rsidR="00C73807" w:rsidRDefault="00A82BB2" w:rsidP="0051622E">
            <w:pPr>
              <w:rPr>
                <w:sz w:val="24"/>
                <w:szCs w:val="24"/>
              </w:rPr>
            </w:pPr>
            <w:r>
              <w:rPr>
                <w:sz w:val="24"/>
                <w:szCs w:val="24"/>
              </w:rPr>
              <w:t>Indicates</w:t>
            </w:r>
            <w:r w:rsidR="00C73807">
              <w:rPr>
                <w:sz w:val="24"/>
                <w:szCs w:val="24"/>
              </w:rPr>
              <w:t xml:space="preserve"> the assignment title for respective assignment ids.</w:t>
            </w:r>
          </w:p>
          <w:p w14:paraId="4CA0DC9C" w14:textId="77777777" w:rsidR="00C73807" w:rsidRPr="00887FEC" w:rsidRDefault="00C73807" w:rsidP="0051622E">
            <w:pPr>
              <w:rPr>
                <w:sz w:val="24"/>
                <w:szCs w:val="24"/>
              </w:rPr>
            </w:pPr>
          </w:p>
        </w:tc>
      </w:tr>
      <w:tr w:rsidR="00C73807" w:rsidRPr="00887FEC" w14:paraId="73609626"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864C3D9" w14:textId="77777777" w:rsidR="00C73807" w:rsidRPr="008E3B1E" w:rsidRDefault="00C73807" w:rsidP="0051622E">
            <w:pPr>
              <w:rPr>
                <w:sz w:val="24"/>
                <w:szCs w:val="24"/>
              </w:rPr>
            </w:pPr>
            <w:r w:rsidRPr="008E3B1E">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BA3AEA"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F73101B"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4C3DA144" w14:textId="77777777" w:rsidR="00C73807" w:rsidRPr="00887FEC" w:rsidRDefault="00C73807" w:rsidP="00A82BB2">
            <w:pPr>
              <w:rPr>
                <w:sz w:val="24"/>
                <w:szCs w:val="24"/>
              </w:rPr>
            </w:pPr>
            <w:r>
              <w:rPr>
                <w:sz w:val="24"/>
                <w:szCs w:val="24"/>
              </w:rPr>
              <w:t xml:space="preserve">Gives us </w:t>
            </w:r>
            <w:r w:rsidR="00A82BB2">
              <w:rPr>
                <w:sz w:val="24"/>
                <w:szCs w:val="24"/>
              </w:rPr>
              <w:t>a</w:t>
            </w:r>
            <w:r>
              <w:rPr>
                <w:sz w:val="24"/>
                <w:szCs w:val="24"/>
              </w:rPr>
              <w:t xml:space="preserve"> brief description for each assignment.</w:t>
            </w:r>
          </w:p>
        </w:tc>
      </w:tr>
      <w:tr w:rsidR="00C73807" w:rsidRPr="00887FEC" w14:paraId="25EECBA6"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B6D37F3" w14:textId="77777777" w:rsidR="00C73807" w:rsidRPr="008E3B1E" w:rsidRDefault="00C73807" w:rsidP="0051622E">
            <w:pPr>
              <w:rPr>
                <w:sz w:val="24"/>
                <w:szCs w:val="24"/>
              </w:rPr>
            </w:pPr>
            <w:r w:rsidRPr="008E3B1E">
              <w:rPr>
                <w:sz w:val="24"/>
                <w:szCs w:val="24"/>
              </w:rPr>
              <w:t>fi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0840C5"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A970BA"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62565B05" w14:textId="77777777" w:rsidR="00C73807" w:rsidRDefault="00C73807" w:rsidP="0051622E">
            <w:pPr>
              <w:rPr>
                <w:sz w:val="24"/>
                <w:szCs w:val="24"/>
              </w:rPr>
            </w:pPr>
            <w:r>
              <w:rPr>
                <w:sz w:val="24"/>
                <w:szCs w:val="24"/>
              </w:rPr>
              <w:t>Name of the file containing the assignment.</w:t>
            </w:r>
          </w:p>
        </w:tc>
      </w:tr>
      <w:tr w:rsidR="00C73807" w:rsidRPr="00887FEC" w14:paraId="1BE585FF"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5076A4F" w14:textId="77777777" w:rsidR="00C73807" w:rsidRPr="008E3B1E" w:rsidRDefault="00C73807" w:rsidP="0051622E">
            <w:pPr>
              <w:rPr>
                <w:sz w:val="24"/>
                <w:szCs w:val="24"/>
              </w:rPr>
            </w:pPr>
            <w:proofErr w:type="spellStart"/>
            <w:r>
              <w:rPr>
                <w:sz w:val="24"/>
                <w:szCs w:val="24"/>
              </w:rPr>
              <w:t>submission_date</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8862BB9" w14:textId="77777777" w:rsidR="00C73807"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E481592"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5E70792C" w14:textId="77777777" w:rsidR="00C73807" w:rsidRDefault="00C73807" w:rsidP="0051622E">
            <w:pPr>
              <w:rPr>
                <w:sz w:val="24"/>
                <w:szCs w:val="24"/>
              </w:rPr>
            </w:pPr>
            <w:r>
              <w:rPr>
                <w:sz w:val="24"/>
                <w:szCs w:val="24"/>
              </w:rPr>
              <w:t>Date of assignment submission.</w:t>
            </w:r>
          </w:p>
        </w:tc>
      </w:tr>
      <w:tr w:rsidR="00C73807" w:rsidRPr="00887FEC" w14:paraId="44D5D36D"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F524886" w14:textId="77777777" w:rsidR="00C73807" w:rsidRPr="008E3B1E" w:rsidRDefault="00C73807" w:rsidP="0051622E">
            <w:pPr>
              <w:rPr>
                <w:sz w:val="24"/>
                <w:szCs w:val="24"/>
              </w:rPr>
            </w:pPr>
            <w:proofErr w:type="spellStart"/>
            <w:r w:rsidRPr="008E3B1E">
              <w:rPr>
                <w:sz w:val="24"/>
                <w:szCs w:val="24"/>
              </w:rPr>
              <w:t>module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2B5220F" w14:textId="77777777"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E86A13" w14:textId="77777777"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043A1F77" w14:textId="77777777" w:rsidR="00C73807" w:rsidRDefault="00C73807" w:rsidP="0051622E">
            <w:pPr>
              <w:rPr>
                <w:sz w:val="24"/>
                <w:szCs w:val="24"/>
              </w:rPr>
            </w:pPr>
            <w:r>
              <w:rPr>
                <w:sz w:val="24"/>
                <w:szCs w:val="24"/>
              </w:rPr>
              <w:t>Respective modules of the assignment.</w:t>
            </w:r>
          </w:p>
        </w:tc>
      </w:tr>
      <w:tr w:rsidR="00C73807" w:rsidRPr="00887FEC" w14:paraId="240D6316"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A1CC31B" w14:textId="77777777" w:rsidR="00C73807" w:rsidRPr="008E3B1E" w:rsidRDefault="00C73807" w:rsidP="0051622E">
            <w:pPr>
              <w:rPr>
                <w:sz w:val="24"/>
                <w:szCs w:val="24"/>
              </w:rPr>
            </w:pPr>
            <w:proofErr w:type="spellStart"/>
            <w:r w:rsidRPr="008E3B1E">
              <w:rPr>
                <w:sz w:val="24"/>
                <w:szCs w:val="24"/>
              </w:rPr>
              <w:t>is_archive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C75B9BA" w14:textId="77777777"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62E305"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4BAC1779" w14:textId="77777777" w:rsidR="00C73807" w:rsidRDefault="00C73807" w:rsidP="0051622E">
            <w:pPr>
              <w:rPr>
                <w:sz w:val="24"/>
                <w:szCs w:val="24"/>
              </w:rPr>
            </w:pPr>
            <w:r>
              <w:rPr>
                <w:sz w:val="24"/>
                <w:szCs w:val="24"/>
              </w:rPr>
              <w:t>Status of whether the record is archived or not</w:t>
            </w:r>
          </w:p>
        </w:tc>
      </w:tr>
      <w:tr w:rsidR="00C73807" w:rsidRPr="00887FEC" w14:paraId="08ED5B81"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09F0C93" w14:textId="77777777" w:rsidR="00C73807" w:rsidRPr="008E3B1E" w:rsidRDefault="00C73807" w:rsidP="0051622E">
            <w:pPr>
              <w:rPr>
                <w:sz w:val="24"/>
                <w:szCs w:val="24"/>
              </w:rPr>
            </w:pPr>
            <w:proofErr w:type="spellStart"/>
            <w:r w:rsidRPr="00ED754D">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0B2251D"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D46AED7"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0BAE37C3" w14:textId="77777777" w:rsidR="00C73807" w:rsidRDefault="00C73807" w:rsidP="0051622E">
            <w:pPr>
              <w:rPr>
                <w:sz w:val="24"/>
                <w:szCs w:val="24"/>
              </w:rPr>
            </w:pPr>
            <w:r>
              <w:rPr>
                <w:sz w:val="24"/>
                <w:szCs w:val="24"/>
              </w:rPr>
              <w:t>Timestamp of record creation</w:t>
            </w:r>
          </w:p>
          <w:p w14:paraId="359DFC85" w14:textId="77777777" w:rsidR="00C73807" w:rsidRDefault="00C73807" w:rsidP="0051622E">
            <w:pPr>
              <w:rPr>
                <w:sz w:val="24"/>
                <w:szCs w:val="24"/>
              </w:rPr>
            </w:pPr>
          </w:p>
        </w:tc>
      </w:tr>
      <w:tr w:rsidR="00C73807" w:rsidRPr="00887FEC" w14:paraId="161D2F2A"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4DC0788" w14:textId="77777777" w:rsidR="00C73807" w:rsidRPr="008E3B1E" w:rsidRDefault="00C73807" w:rsidP="0051622E">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819B190"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CBDD440"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49848D84" w14:textId="77777777" w:rsidR="00C73807" w:rsidRDefault="00C73807" w:rsidP="0051622E">
            <w:pPr>
              <w:rPr>
                <w:sz w:val="24"/>
                <w:szCs w:val="24"/>
              </w:rPr>
            </w:pPr>
            <w:r>
              <w:rPr>
                <w:sz w:val="24"/>
                <w:szCs w:val="24"/>
              </w:rPr>
              <w:t>Timestamp of record update</w:t>
            </w:r>
          </w:p>
          <w:p w14:paraId="7D35DAF0" w14:textId="77777777" w:rsidR="00C73807" w:rsidRDefault="00C73807" w:rsidP="0051622E">
            <w:pPr>
              <w:rPr>
                <w:sz w:val="24"/>
                <w:szCs w:val="24"/>
              </w:rPr>
            </w:pPr>
          </w:p>
        </w:tc>
      </w:tr>
      <w:tr w:rsidR="00C73807" w:rsidRPr="00887FEC" w14:paraId="6A07AA28"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78A7090A" w14:textId="77777777" w:rsidR="00C73807" w:rsidRPr="008E3B1E" w:rsidRDefault="00C73807" w:rsidP="0051622E">
            <w:pPr>
              <w:rPr>
                <w:b/>
                <w:sz w:val="24"/>
                <w:szCs w:val="24"/>
              </w:rPr>
            </w:pPr>
            <w:r w:rsidRPr="008E3B1E">
              <w:rPr>
                <w:b/>
                <w:sz w:val="24"/>
                <w:szCs w:val="24"/>
              </w:rPr>
              <w:t>attendanc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3B12B9F9" w14:textId="77777777"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14:paraId="58754A51"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14:paraId="26B0DC7F" w14:textId="77777777" w:rsidR="00C73807" w:rsidRPr="00887FEC" w:rsidRDefault="00C73807" w:rsidP="0051622E">
            <w:pPr>
              <w:rPr>
                <w:sz w:val="24"/>
                <w:szCs w:val="24"/>
              </w:rPr>
            </w:pPr>
          </w:p>
        </w:tc>
      </w:tr>
      <w:tr w:rsidR="00C73807" w:rsidRPr="00887FEC" w14:paraId="0CD45BA4"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317BF4F" w14:textId="77777777" w:rsidR="00C73807" w:rsidRPr="008E3B1E" w:rsidRDefault="00C73807" w:rsidP="0051622E">
            <w:pPr>
              <w:rPr>
                <w:b/>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113206E" w14:textId="77777777"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5CFD08F" w14:textId="77777777"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shd w:val="clear" w:color="auto" w:fill="auto"/>
          </w:tcPr>
          <w:p w14:paraId="2080EB6C" w14:textId="77777777" w:rsidR="00C73807" w:rsidRPr="00887FEC" w:rsidRDefault="00C73807" w:rsidP="005D71CD">
            <w:pPr>
              <w:rPr>
                <w:sz w:val="24"/>
                <w:szCs w:val="24"/>
              </w:rPr>
            </w:pPr>
            <w:r>
              <w:rPr>
                <w:sz w:val="24"/>
                <w:szCs w:val="24"/>
              </w:rPr>
              <w:t xml:space="preserve">Indicates the </w:t>
            </w:r>
            <w:r w:rsidR="005D71CD">
              <w:rPr>
                <w:sz w:val="24"/>
                <w:szCs w:val="24"/>
              </w:rPr>
              <w:t>attendance</w:t>
            </w:r>
            <w:r>
              <w:rPr>
                <w:sz w:val="24"/>
                <w:szCs w:val="24"/>
              </w:rPr>
              <w:t xml:space="preserve"> id Auto-increment).</w:t>
            </w:r>
          </w:p>
        </w:tc>
      </w:tr>
      <w:tr w:rsidR="00C73807" w:rsidRPr="00887FEC" w14:paraId="5808E020"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9CC480B" w14:textId="77777777" w:rsidR="00C73807" w:rsidRPr="008E3B1E" w:rsidRDefault="00C73807" w:rsidP="0051622E">
            <w:pPr>
              <w:rPr>
                <w:sz w:val="24"/>
                <w:szCs w:val="24"/>
              </w:rPr>
            </w:pPr>
            <w:proofErr w:type="spellStart"/>
            <w:r w:rsidRPr="008E3B1E">
              <w:rPr>
                <w:sz w:val="24"/>
                <w:szCs w:val="24"/>
              </w:rPr>
              <w:lastRenderedPageBreak/>
              <w:t>student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CF4A0F1" w14:textId="77777777"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FCF1A51" w14:textId="77777777" w:rsidR="00C73807" w:rsidRPr="00887FEC" w:rsidRDefault="00C73807" w:rsidP="0051622E">
            <w:pPr>
              <w:rPr>
                <w:sz w:val="24"/>
                <w:szCs w:val="24"/>
              </w:rPr>
            </w:pPr>
            <w:r>
              <w:rPr>
                <w:sz w:val="24"/>
                <w:szCs w:val="24"/>
              </w:rPr>
              <w:t>  FK</w:t>
            </w:r>
          </w:p>
        </w:tc>
        <w:tc>
          <w:tcPr>
            <w:tcW w:w="2880" w:type="dxa"/>
            <w:tcBorders>
              <w:top w:val="single" w:sz="8" w:space="0" w:color="A3A3A3"/>
              <w:left w:val="single" w:sz="8" w:space="0" w:color="A3A3A3"/>
              <w:bottom w:val="single" w:sz="8" w:space="0" w:color="A3A3A3"/>
              <w:right w:val="single" w:sz="8" w:space="0" w:color="A3A3A3"/>
            </w:tcBorders>
          </w:tcPr>
          <w:p w14:paraId="173143F6" w14:textId="77777777" w:rsidR="00C73807" w:rsidRDefault="00C73807" w:rsidP="0051622E">
            <w:pPr>
              <w:rPr>
                <w:sz w:val="24"/>
                <w:szCs w:val="24"/>
              </w:rPr>
            </w:pPr>
            <w:r>
              <w:rPr>
                <w:sz w:val="24"/>
                <w:szCs w:val="24"/>
              </w:rPr>
              <w:t>Indicates the student id numbers for each student.</w:t>
            </w:r>
          </w:p>
        </w:tc>
      </w:tr>
      <w:tr w:rsidR="00C73807" w:rsidRPr="00887FEC" w14:paraId="33884C9C"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8B0876" w14:textId="77777777" w:rsidR="00C73807" w:rsidRPr="008E3B1E" w:rsidRDefault="00C73807" w:rsidP="0051622E">
            <w:pPr>
              <w:rPr>
                <w:sz w:val="24"/>
                <w:szCs w:val="24"/>
              </w:rPr>
            </w:pPr>
            <w:proofErr w:type="spellStart"/>
            <w:r w:rsidRPr="008E3B1E">
              <w:rPr>
                <w:sz w:val="24"/>
                <w:szCs w:val="24"/>
              </w:rPr>
              <w:t>module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BD072BA" w14:textId="77777777"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CE3DEF" w14:textId="77777777" w:rsidR="00C73807" w:rsidRPr="00887FEC" w:rsidRDefault="00C73807" w:rsidP="0051622E">
            <w:pPr>
              <w:rPr>
                <w:sz w:val="24"/>
                <w:szCs w:val="24"/>
              </w:rPr>
            </w:pPr>
            <w:r>
              <w:rPr>
                <w:sz w:val="24"/>
                <w:szCs w:val="24"/>
              </w:rPr>
              <w:t xml:space="preserve">  </w:t>
            </w:r>
            <w:r w:rsidRPr="00887FEC">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112AD70A" w14:textId="77777777" w:rsidR="00C73807" w:rsidRDefault="00C73807" w:rsidP="0051622E">
            <w:pPr>
              <w:rPr>
                <w:sz w:val="24"/>
                <w:szCs w:val="24"/>
              </w:rPr>
            </w:pPr>
            <w:r>
              <w:rPr>
                <w:sz w:val="24"/>
                <w:szCs w:val="24"/>
              </w:rPr>
              <w:t>Indicates the module id numbers for the respective student enrolled.</w:t>
            </w:r>
          </w:p>
        </w:tc>
      </w:tr>
      <w:tr w:rsidR="00C73807" w:rsidRPr="00887FEC" w14:paraId="36F39ACC"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EEFDC6F" w14:textId="77777777" w:rsidR="00C73807" w:rsidRPr="008E3B1E" w:rsidRDefault="00C73807" w:rsidP="0051622E">
            <w:pPr>
              <w:rPr>
                <w:sz w:val="24"/>
                <w:szCs w:val="24"/>
              </w:rPr>
            </w:pPr>
            <w:r w:rsidRPr="008E3B1E">
              <w:rPr>
                <w:sz w:val="24"/>
                <w:szCs w:val="24"/>
              </w:rPr>
              <w:t>status</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2E8470C" w14:textId="77777777" w:rsidR="00C73807" w:rsidRPr="00A401BC" w:rsidRDefault="006F31B0" w:rsidP="0051622E">
            <w:pPr>
              <w:rPr>
                <w:sz w:val="24"/>
                <w:szCs w:val="24"/>
              </w:rPr>
            </w:pPr>
            <w:r>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3FA5E17" w14:textId="77777777"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14:paraId="76F8842D" w14:textId="77777777" w:rsidR="00C73807" w:rsidRPr="00887FEC" w:rsidRDefault="00C73807" w:rsidP="0051622E">
            <w:pPr>
              <w:rPr>
                <w:sz w:val="24"/>
                <w:szCs w:val="24"/>
              </w:rPr>
            </w:pPr>
            <w:r>
              <w:rPr>
                <w:sz w:val="24"/>
                <w:szCs w:val="24"/>
              </w:rPr>
              <w:t>Refers to students’ attendance status for that particular module.</w:t>
            </w:r>
          </w:p>
        </w:tc>
      </w:tr>
      <w:tr w:rsidR="00C73807" w:rsidRPr="00887FEC" w14:paraId="438EA2F0"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A86660B" w14:textId="77777777" w:rsidR="00C73807" w:rsidRPr="008E3B1E" w:rsidRDefault="00C73807" w:rsidP="0051622E">
            <w:pPr>
              <w:rPr>
                <w:sz w:val="24"/>
                <w:szCs w:val="24"/>
              </w:rPr>
            </w:pPr>
            <w:proofErr w:type="spellStart"/>
            <w:r w:rsidRPr="008E3B1E">
              <w:rPr>
                <w:sz w:val="24"/>
                <w:szCs w:val="24"/>
              </w:rPr>
              <w:t>attendance_date</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10576FB" w14:textId="77777777"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9B263DB" w14:textId="77777777"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14:paraId="2BADBF3F" w14:textId="77777777" w:rsidR="00C73807" w:rsidRPr="00887FEC" w:rsidRDefault="00C73807" w:rsidP="0051622E">
            <w:pPr>
              <w:rPr>
                <w:sz w:val="24"/>
                <w:szCs w:val="24"/>
              </w:rPr>
            </w:pPr>
            <w:r>
              <w:rPr>
                <w:sz w:val="24"/>
                <w:szCs w:val="24"/>
              </w:rPr>
              <w:t>Refers to the date of attendance taken.</w:t>
            </w:r>
          </w:p>
        </w:tc>
      </w:tr>
      <w:tr w:rsidR="00C73807" w:rsidRPr="00887FEC" w14:paraId="44EDBFAC"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20D9CDD" w14:textId="77777777" w:rsidR="00C73807" w:rsidRPr="008E3B1E" w:rsidRDefault="00C73807" w:rsidP="0051622E">
            <w:pPr>
              <w:rPr>
                <w:sz w:val="24"/>
                <w:szCs w:val="24"/>
              </w:rPr>
            </w:pPr>
            <w:proofErr w:type="spellStart"/>
            <w:r w:rsidRPr="008E3B1E">
              <w:rPr>
                <w:sz w:val="24"/>
                <w:szCs w:val="24"/>
              </w:rPr>
              <w:t>is_archive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F47B5A8" w14:textId="77777777"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D10D309"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97CD469" w14:textId="77777777" w:rsidR="00C73807" w:rsidRDefault="00C73807" w:rsidP="0051622E">
            <w:pPr>
              <w:rPr>
                <w:sz w:val="24"/>
                <w:szCs w:val="24"/>
              </w:rPr>
            </w:pPr>
            <w:r>
              <w:rPr>
                <w:sz w:val="24"/>
                <w:szCs w:val="24"/>
              </w:rPr>
              <w:t>Status of whether the record is archived or not</w:t>
            </w:r>
          </w:p>
        </w:tc>
      </w:tr>
      <w:tr w:rsidR="00C73807" w:rsidRPr="00887FEC" w14:paraId="7A6C8BC2"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FDF0951" w14:textId="77777777" w:rsidR="00C73807" w:rsidRPr="008E3B1E" w:rsidRDefault="00C73807" w:rsidP="0051622E">
            <w:pPr>
              <w:rPr>
                <w:sz w:val="24"/>
                <w:szCs w:val="24"/>
              </w:rPr>
            </w:pPr>
            <w:proofErr w:type="spellStart"/>
            <w:r w:rsidRPr="00ED754D">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A754E7A"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1508771"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6968F42F" w14:textId="77777777" w:rsidR="00C73807" w:rsidRDefault="00C73807" w:rsidP="0051622E">
            <w:pPr>
              <w:rPr>
                <w:sz w:val="24"/>
                <w:szCs w:val="24"/>
              </w:rPr>
            </w:pPr>
            <w:r>
              <w:rPr>
                <w:sz w:val="24"/>
                <w:szCs w:val="24"/>
              </w:rPr>
              <w:t>Timestamp of record creation</w:t>
            </w:r>
          </w:p>
        </w:tc>
      </w:tr>
      <w:tr w:rsidR="00C73807" w:rsidRPr="00887FEC" w14:paraId="209C7C16"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13A85C4" w14:textId="77777777" w:rsidR="00C73807" w:rsidRPr="008E3B1E" w:rsidRDefault="00C73807" w:rsidP="0051622E">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D2A8672"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3749FE0"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C2633C2" w14:textId="77777777" w:rsidR="00C73807" w:rsidRDefault="00C73807" w:rsidP="0051622E">
            <w:pPr>
              <w:rPr>
                <w:sz w:val="24"/>
                <w:szCs w:val="24"/>
              </w:rPr>
            </w:pPr>
            <w:r>
              <w:rPr>
                <w:sz w:val="24"/>
                <w:szCs w:val="24"/>
              </w:rPr>
              <w:t>Timestamp of record update</w:t>
            </w:r>
          </w:p>
        </w:tc>
      </w:tr>
      <w:tr w:rsidR="00C73807" w:rsidRPr="00887FEC" w14:paraId="7BAFA6EA"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2E510CF8" w14:textId="77777777" w:rsidR="00C73807" w:rsidRPr="00F92039" w:rsidRDefault="00C73807" w:rsidP="0051622E">
            <w:pPr>
              <w:rPr>
                <w:b/>
                <w:sz w:val="24"/>
                <w:szCs w:val="24"/>
              </w:rPr>
            </w:pPr>
            <w:r>
              <w:rPr>
                <w:b/>
                <w:sz w:val="24"/>
                <w:szCs w:val="24"/>
              </w:rPr>
              <w:t>not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766B49AD" w14:textId="77777777"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0CF66BE9"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64967912" w14:textId="77777777" w:rsidR="00C73807" w:rsidRPr="00887FEC" w:rsidRDefault="00C73807" w:rsidP="0051622E">
            <w:pPr>
              <w:rPr>
                <w:sz w:val="24"/>
                <w:szCs w:val="24"/>
              </w:rPr>
            </w:pPr>
          </w:p>
        </w:tc>
      </w:tr>
      <w:tr w:rsidR="00C73807" w:rsidRPr="00887FEC" w14:paraId="06353824"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CA3571F" w14:textId="77777777" w:rsidR="00C73807" w:rsidRDefault="00C73807" w:rsidP="0051622E">
            <w:pPr>
              <w:rPr>
                <w:b/>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151FA55" w14:textId="77777777"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0FD5FF5" w14:textId="77777777"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356DBA6" w14:textId="77777777" w:rsidR="00C73807" w:rsidRPr="00887FEC" w:rsidRDefault="00C73807" w:rsidP="005D71CD">
            <w:pPr>
              <w:rPr>
                <w:sz w:val="24"/>
                <w:szCs w:val="24"/>
              </w:rPr>
            </w:pPr>
            <w:r>
              <w:rPr>
                <w:sz w:val="24"/>
                <w:szCs w:val="24"/>
              </w:rPr>
              <w:t xml:space="preserve">Indicates the </w:t>
            </w:r>
            <w:r w:rsidR="005D71CD">
              <w:rPr>
                <w:sz w:val="24"/>
                <w:szCs w:val="24"/>
              </w:rPr>
              <w:t>note</w:t>
            </w:r>
            <w:r>
              <w:rPr>
                <w:sz w:val="24"/>
                <w:szCs w:val="24"/>
              </w:rPr>
              <w:t xml:space="preserve"> id </w:t>
            </w:r>
            <w:r w:rsidR="005D71CD">
              <w:rPr>
                <w:sz w:val="24"/>
                <w:szCs w:val="24"/>
              </w:rPr>
              <w:t>(</w:t>
            </w:r>
            <w:r>
              <w:rPr>
                <w:sz w:val="24"/>
                <w:szCs w:val="24"/>
              </w:rPr>
              <w:t>Auto-increment).</w:t>
            </w:r>
          </w:p>
        </w:tc>
      </w:tr>
      <w:tr w:rsidR="00C73807" w:rsidRPr="00887FEC" w14:paraId="6A2E72B1"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2B76AF9" w14:textId="77777777" w:rsidR="00C73807" w:rsidRPr="00B027E5" w:rsidRDefault="00C73807" w:rsidP="0051622E">
            <w:pPr>
              <w:rPr>
                <w:sz w:val="24"/>
                <w:szCs w:val="24"/>
              </w:rPr>
            </w:pPr>
            <w:r>
              <w:rPr>
                <w:sz w:val="24"/>
                <w:szCs w:val="24"/>
              </w:rPr>
              <w:t>user</w:t>
            </w:r>
            <w:r w:rsidRPr="00B027E5">
              <w:rPr>
                <w:sz w:val="24"/>
                <w:szCs w:val="24"/>
              </w:rPr>
              <w: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18FA2E5" w14:textId="77777777"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E68F179" w14:textId="77777777" w:rsidR="00C73807" w:rsidRPr="00887FEC" w:rsidRDefault="00C73807" w:rsidP="0051622E">
            <w:pPr>
              <w:rPr>
                <w:sz w:val="24"/>
                <w:szCs w:val="24"/>
              </w:rPr>
            </w:pPr>
            <w:r>
              <w:rPr>
                <w:sz w:val="24"/>
                <w:szCs w:val="24"/>
              </w:rPr>
              <w:t>F</w:t>
            </w:r>
            <w:r w:rsidRPr="00887FEC">
              <w:rPr>
                <w:sz w:val="24"/>
                <w:szCs w:val="24"/>
              </w:rPr>
              <w:t>K</w:t>
            </w:r>
          </w:p>
        </w:tc>
        <w:tc>
          <w:tcPr>
            <w:tcW w:w="2880" w:type="dxa"/>
            <w:tcBorders>
              <w:top w:val="single" w:sz="8" w:space="0" w:color="A3A3A3"/>
              <w:left w:val="single" w:sz="8" w:space="0" w:color="A3A3A3"/>
              <w:bottom w:val="single" w:sz="8" w:space="0" w:color="A3A3A3"/>
              <w:right w:val="single" w:sz="8" w:space="0" w:color="A3A3A3"/>
            </w:tcBorders>
          </w:tcPr>
          <w:p w14:paraId="2B049755" w14:textId="77777777" w:rsidR="00C73807" w:rsidRDefault="00C73807" w:rsidP="0051622E">
            <w:pPr>
              <w:rPr>
                <w:sz w:val="24"/>
                <w:szCs w:val="24"/>
              </w:rPr>
            </w:pPr>
            <w:r>
              <w:rPr>
                <w:sz w:val="24"/>
                <w:szCs w:val="24"/>
              </w:rPr>
              <w:t>User id of note creator</w:t>
            </w:r>
          </w:p>
        </w:tc>
      </w:tr>
      <w:tr w:rsidR="00C73807" w:rsidRPr="00887FEC" w14:paraId="761FC221"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F2CFD6" w14:textId="77777777" w:rsidR="00C73807" w:rsidRPr="00B027E5" w:rsidRDefault="00C73807" w:rsidP="0051622E">
            <w:pPr>
              <w:rPr>
                <w:sz w:val="24"/>
                <w:szCs w:val="24"/>
              </w:rPr>
            </w:pPr>
            <w:r>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1C0EED"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77546D5"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292B1DB7" w14:textId="77777777" w:rsidR="00C73807" w:rsidRPr="00887FEC" w:rsidRDefault="005D71CD" w:rsidP="0051622E">
            <w:pPr>
              <w:rPr>
                <w:sz w:val="24"/>
                <w:szCs w:val="24"/>
              </w:rPr>
            </w:pPr>
            <w:r>
              <w:rPr>
                <w:sz w:val="24"/>
                <w:szCs w:val="24"/>
              </w:rPr>
              <w:t>Title of the note</w:t>
            </w:r>
            <w:r w:rsidR="00C73807">
              <w:rPr>
                <w:sz w:val="24"/>
                <w:szCs w:val="24"/>
              </w:rPr>
              <w:t>.</w:t>
            </w:r>
          </w:p>
        </w:tc>
      </w:tr>
      <w:tr w:rsidR="00C73807" w:rsidRPr="00887FEC" w14:paraId="1115BCDE"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B676539" w14:textId="77777777" w:rsidR="00C73807" w:rsidRDefault="00C73807" w:rsidP="0051622E">
            <w:pPr>
              <w:rPr>
                <w:sz w:val="24"/>
                <w:szCs w:val="24"/>
              </w:rPr>
            </w:pPr>
            <w:r>
              <w:rPr>
                <w:sz w:val="24"/>
                <w:szCs w:val="24"/>
              </w:rPr>
              <w:t>no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A311A7" w14:textId="77777777" w:rsidR="00C73807" w:rsidRDefault="00C73807" w:rsidP="0051622E">
            <w:pPr>
              <w:rPr>
                <w:sz w:val="24"/>
                <w:szCs w:val="24"/>
              </w:rPr>
            </w:pPr>
            <w:r>
              <w:rPr>
                <w:sz w:val="24"/>
                <w:szCs w:val="24"/>
              </w:rPr>
              <w:t>TEX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E8F441"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6DEF517B" w14:textId="77777777" w:rsidR="00C73807" w:rsidRDefault="00C73807" w:rsidP="0051622E">
            <w:pPr>
              <w:rPr>
                <w:sz w:val="24"/>
                <w:szCs w:val="24"/>
              </w:rPr>
            </w:pPr>
            <w:r>
              <w:rPr>
                <w:sz w:val="24"/>
                <w:szCs w:val="24"/>
              </w:rPr>
              <w:t>Content of the note.</w:t>
            </w:r>
          </w:p>
        </w:tc>
      </w:tr>
      <w:tr w:rsidR="00C73807" w:rsidRPr="00887FEC" w14:paraId="449DDE42"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9FB5AC2" w14:textId="77777777" w:rsidR="00C73807" w:rsidRDefault="00C73807" w:rsidP="0051622E">
            <w:pPr>
              <w:rPr>
                <w:sz w:val="24"/>
                <w:szCs w:val="24"/>
              </w:rPr>
            </w:pPr>
            <w:proofErr w:type="spellStart"/>
            <w:r>
              <w:rPr>
                <w:sz w:val="24"/>
                <w:szCs w:val="24"/>
              </w:rPr>
              <w:t>cr</w:t>
            </w:r>
            <w:r w:rsidRPr="00ED754D">
              <w:rPr>
                <w:sz w:val="24"/>
                <w:szCs w:val="24"/>
              </w:rPr>
              <w:t>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AD56A3E"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85994FB"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5FB52D76" w14:textId="77777777" w:rsidR="00C73807" w:rsidRDefault="00C73807" w:rsidP="0051622E">
            <w:pPr>
              <w:rPr>
                <w:sz w:val="24"/>
                <w:szCs w:val="24"/>
              </w:rPr>
            </w:pPr>
            <w:r>
              <w:rPr>
                <w:sz w:val="24"/>
                <w:szCs w:val="24"/>
              </w:rPr>
              <w:t>Timestamp of record creation</w:t>
            </w:r>
          </w:p>
        </w:tc>
      </w:tr>
      <w:tr w:rsidR="00C73807" w:rsidRPr="00887FEC" w14:paraId="1F3339EB"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764745F" w14:textId="77777777" w:rsidR="00C73807" w:rsidRDefault="00C73807" w:rsidP="0051622E">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3D15E04"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10A2E1"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0345935E" w14:textId="77777777" w:rsidR="00C73807" w:rsidRDefault="00C73807" w:rsidP="0051622E">
            <w:pPr>
              <w:rPr>
                <w:sz w:val="24"/>
                <w:szCs w:val="24"/>
              </w:rPr>
            </w:pPr>
            <w:r>
              <w:rPr>
                <w:sz w:val="24"/>
                <w:szCs w:val="24"/>
              </w:rPr>
              <w:t>Timestamp of record update</w:t>
            </w:r>
          </w:p>
        </w:tc>
      </w:tr>
      <w:tr w:rsidR="00C73807" w:rsidRPr="00887FEC" w14:paraId="0A44EFA7"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0B41ABC4" w14:textId="77777777" w:rsidR="00C73807" w:rsidRPr="00F92039" w:rsidRDefault="00C73807" w:rsidP="0051622E">
            <w:pPr>
              <w:rPr>
                <w:b/>
                <w:sz w:val="24"/>
                <w:szCs w:val="24"/>
              </w:rPr>
            </w:pPr>
            <w:r w:rsidRPr="00F92039">
              <w:rPr>
                <w:b/>
                <w:sz w:val="24"/>
                <w:szCs w:val="24"/>
              </w:rPr>
              <w:t>report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71673BF1" w14:textId="77777777"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2073802B" w14:textId="77777777"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0A08AF97" w14:textId="77777777" w:rsidR="00C73807" w:rsidRPr="00887FEC" w:rsidRDefault="00C73807" w:rsidP="0051622E">
            <w:pPr>
              <w:rPr>
                <w:sz w:val="24"/>
                <w:szCs w:val="24"/>
              </w:rPr>
            </w:pPr>
          </w:p>
        </w:tc>
      </w:tr>
      <w:tr w:rsidR="00C73807" w:rsidRPr="00887FEC" w14:paraId="2E258D76"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1AA8B33" w14:textId="77777777" w:rsidR="00C73807" w:rsidRPr="00B027E5" w:rsidRDefault="00C73807" w:rsidP="0051622E">
            <w:pPr>
              <w:rPr>
                <w:sz w:val="24"/>
                <w:szCs w:val="24"/>
              </w:rPr>
            </w:pPr>
            <w:proofErr w:type="spellStart"/>
            <w:r w:rsidRPr="00B027E5">
              <w:rPr>
                <w:sz w:val="24"/>
                <w:szCs w:val="24"/>
              </w:rPr>
              <w:t>report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AAD97A" w14:textId="77777777"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365EEC4" w14:textId="77777777"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14:paraId="2885C00D" w14:textId="77777777" w:rsidR="00C73807" w:rsidRDefault="00C73807" w:rsidP="0051622E">
            <w:pPr>
              <w:rPr>
                <w:sz w:val="24"/>
                <w:szCs w:val="24"/>
              </w:rPr>
            </w:pPr>
            <w:r>
              <w:rPr>
                <w:sz w:val="24"/>
                <w:szCs w:val="24"/>
              </w:rPr>
              <w:t xml:space="preserve">Refers to the report id </w:t>
            </w:r>
            <w:proofErr w:type="gramStart"/>
            <w:r>
              <w:rPr>
                <w:sz w:val="24"/>
                <w:szCs w:val="24"/>
              </w:rPr>
              <w:t>numbers(</w:t>
            </w:r>
            <w:proofErr w:type="gramEnd"/>
            <w:r>
              <w:rPr>
                <w:sz w:val="24"/>
                <w:szCs w:val="24"/>
              </w:rPr>
              <w:t>Auto-increment)</w:t>
            </w:r>
          </w:p>
        </w:tc>
      </w:tr>
      <w:tr w:rsidR="00C73807" w:rsidRPr="00887FEC" w14:paraId="164A6317"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B0C06E" w14:textId="77777777" w:rsidR="00C73807" w:rsidRPr="00B027E5" w:rsidRDefault="00C73807" w:rsidP="0051622E">
            <w:pPr>
              <w:rPr>
                <w:sz w:val="24"/>
                <w:szCs w:val="24"/>
              </w:rPr>
            </w:pPr>
            <w:proofErr w:type="spellStart"/>
            <w:r>
              <w:rPr>
                <w:sz w:val="24"/>
                <w:szCs w:val="24"/>
              </w:rPr>
              <w:t>student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D330A0" w14:textId="77777777"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4FD3CEB" w14:textId="77777777"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1216F890" w14:textId="77777777" w:rsidR="00C73807" w:rsidRDefault="00C73807" w:rsidP="0051622E">
            <w:pPr>
              <w:rPr>
                <w:sz w:val="24"/>
                <w:szCs w:val="24"/>
              </w:rPr>
            </w:pPr>
            <w:r>
              <w:rPr>
                <w:sz w:val="24"/>
                <w:szCs w:val="24"/>
              </w:rPr>
              <w:t xml:space="preserve">Student id of the student report </w:t>
            </w:r>
          </w:p>
        </w:tc>
      </w:tr>
      <w:tr w:rsidR="00C73807" w:rsidRPr="00887FEC" w14:paraId="756E7AE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EC8145D" w14:textId="77777777" w:rsidR="00C73807" w:rsidRPr="00B027E5" w:rsidRDefault="00C73807" w:rsidP="0051622E">
            <w:pPr>
              <w:rPr>
                <w:sz w:val="24"/>
                <w:szCs w:val="24"/>
              </w:rPr>
            </w:pPr>
            <w:proofErr w:type="spellStart"/>
            <w:r w:rsidRPr="00B027E5">
              <w:rPr>
                <w:sz w:val="24"/>
                <w:szCs w:val="24"/>
              </w:rPr>
              <w:t>module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CC217AB" w14:textId="77777777"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12B377" w14:textId="77777777"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317BCCD9" w14:textId="77777777" w:rsidR="00C73807" w:rsidRDefault="00C73807" w:rsidP="00415BB4">
            <w:pPr>
              <w:rPr>
                <w:sz w:val="24"/>
                <w:szCs w:val="24"/>
              </w:rPr>
            </w:pPr>
            <w:r>
              <w:rPr>
                <w:sz w:val="24"/>
                <w:szCs w:val="24"/>
              </w:rPr>
              <w:t xml:space="preserve">Refers to the </w:t>
            </w:r>
            <w:r w:rsidR="00415BB4">
              <w:rPr>
                <w:sz w:val="24"/>
                <w:szCs w:val="24"/>
              </w:rPr>
              <w:t>module</w:t>
            </w:r>
            <w:r>
              <w:rPr>
                <w:sz w:val="24"/>
                <w:szCs w:val="24"/>
              </w:rPr>
              <w:t xml:space="preserve"> id numbers.</w:t>
            </w:r>
          </w:p>
        </w:tc>
      </w:tr>
      <w:tr w:rsidR="00C73807" w:rsidRPr="00887FEC" w14:paraId="2020EF2A"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A6D89C5" w14:textId="77777777" w:rsidR="00C73807" w:rsidRPr="00B027E5" w:rsidRDefault="00C73807" w:rsidP="0051622E">
            <w:pPr>
              <w:rPr>
                <w:sz w:val="24"/>
                <w:szCs w:val="24"/>
              </w:rPr>
            </w:pPr>
            <w:proofErr w:type="spellStart"/>
            <w:r>
              <w:rPr>
                <w:sz w:val="24"/>
                <w:szCs w:val="24"/>
              </w:rPr>
              <w:t>assignment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74B17AB" w14:textId="77777777"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6D7D171" w14:textId="77777777"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408A991E" w14:textId="77777777" w:rsidR="00C73807" w:rsidRDefault="00C73807" w:rsidP="00415BB4">
            <w:pPr>
              <w:rPr>
                <w:sz w:val="24"/>
                <w:szCs w:val="24"/>
              </w:rPr>
            </w:pPr>
            <w:r>
              <w:rPr>
                <w:sz w:val="24"/>
                <w:szCs w:val="24"/>
              </w:rPr>
              <w:t xml:space="preserve">Refers to the </w:t>
            </w:r>
            <w:r w:rsidR="00415BB4">
              <w:rPr>
                <w:sz w:val="24"/>
                <w:szCs w:val="24"/>
              </w:rPr>
              <w:t>assignment</w:t>
            </w:r>
            <w:r>
              <w:rPr>
                <w:sz w:val="24"/>
                <w:szCs w:val="24"/>
              </w:rPr>
              <w:t xml:space="preserve"> id numbers.</w:t>
            </w:r>
          </w:p>
        </w:tc>
      </w:tr>
      <w:tr w:rsidR="00C73807" w:rsidRPr="00887FEC" w14:paraId="3D7BD033"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A83DAE0" w14:textId="77777777" w:rsidR="00C73807" w:rsidRPr="00B027E5" w:rsidRDefault="00C73807" w:rsidP="0051622E">
            <w:pPr>
              <w:rPr>
                <w:sz w:val="24"/>
                <w:szCs w:val="24"/>
              </w:rPr>
            </w:pPr>
            <w:proofErr w:type="spellStart"/>
            <w:r>
              <w:rPr>
                <w:sz w:val="24"/>
                <w:szCs w:val="24"/>
              </w:rPr>
              <w:lastRenderedPageBreak/>
              <w:t>student_assignmen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709B31" w14:textId="77777777" w:rsidR="00C73807"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DFE7C25"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66ED6D02" w14:textId="77777777" w:rsidR="00C73807" w:rsidRDefault="00C73807" w:rsidP="0051622E">
            <w:pPr>
              <w:rPr>
                <w:sz w:val="24"/>
                <w:szCs w:val="24"/>
              </w:rPr>
            </w:pPr>
            <w:r>
              <w:rPr>
                <w:sz w:val="24"/>
                <w:szCs w:val="24"/>
              </w:rPr>
              <w:t xml:space="preserve">Name of the student assignment submission document </w:t>
            </w:r>
          </w:p>
        </w:tc>
      </w:tr>
      <w:tr w:rsidR="00C73807" w:rsidRPr="00887FEC" w14:paraId="77D6CF78"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1EF12A3" w14:textId="77777777" w:rsidR="00C73807" w:rsidRPr="00B027E5" w:rsidRDefault="00C73807" w:rsidP="0051622E">
            <w:pPr>
              <w:rPr>
                <w:sz w:val="24"/>
                <w:szCs w:val="24"/>
              </w:rPr>
            </w:pPr>
            <w:r w:rsidRPr="00B027E5">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BAAD673"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3F1CE72"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2E89CEFF" w14:textId="77777777" w:rsidR="00C73807" w:rsidRPr="00887FEC" w:rsidRDefault="00C73807" w:rsidP="0051622E">
            <w:pPr>
              <w:rPr>
                <w:sz w:val="24"/>
                <w:szCs w:val="24"/>
              </w:rPr>
            </w:pPr>
            <w:r>
              <w:rPr>
                <w:sz w:val="24"/>
                <w:szCs w:val="24"/>
              </w:rPr>
              <w:t>Gives us the report title.</w:t>
            </w:r>
          </w:p>
        </w:tc>
      </w:tr>
      <w:tr w:rsidR="00C73807" w:rsidRPr="00887FEC" w14:paraId="7226FFDF"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6E22FB3" w14:textId="77777777" w:rsidR="00C73807" w:rsidRPr="00B027E5" w:rsidRDefault="00C73807" w:rsidP="0051622E">
            <w:pPr>
              <w:rPr>
                <w:sz w:val="24"/>
                <w:szCs w:val="24"/>
              </w:rPr>
            </w:pPr>
            <w:r w:rsidRPr="00B027E5">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E4C984E"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B7BBD9B"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6525B1E8" w14:textId="77777777" w:rsidR="00C73807" w:rsidRPr="00887FEC" w:rsidRDefault="00C73807" w:rsidP="005D71CD">
            <w:pPr>
              <w:rPr>
                <w:sz w:val="24"/>
                <w:szCs w:val="24"/>
              </w:rPr>
            </w:pPr>
            <w:r>
              <w:rPr>
                <w:sz w:val="24"/>
                <w:szCs w:val="24"/>
              </w:rPr>
              <w:t xml:space="preserve">Gives us </w:t>
            </w:r>
            <w:r w:rsidR="005D71CD">
              <w:rPr>
                <w:sz w:val="24"/>
                <w:szCs w:val="24"/>
              </w:rPr>
              <w:t>a</w:t>
            </w:r>
            <w:r>
              <w:rPr>
                <w:sz w:val="24"/>
                <w:szCs w:val="24"/>
              </w:rPr>
              <w:t xml:space="preserve"> brief description on each </w:t>
            </w:r>
            <w:proofErr w:type="gramStart"/>
            <w:r>
              <w:rPr>
                <w:sz w:val="24"/>
                <w:szCs w:val="24"/>
              </w:rPr>
              <w:t>reports</w:t>
            </w:r>
            <w:proofErr w:type="gramEnd"/>
            <w:r>
              <w:rPr>
                <w:sz w:val="24"/>
                <w:szCs w:val="24"/>
              </w:rPr>
              <w:t>.</w:t>
            </w:r>
          </w:p>
        </w:tc>
      </w:tr>
      <w:tr w:rsidR="00C73807" w:rsidRPr="00887FEC" w14:paraId="281319FE"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33121C" w14:textId="77777777" w:rsidR="00C73807" w:rsidRPr="00B027E5" w:rsidRDefault="00C73807" w:rsidP="0051622E">
            <w:pPr>
              <w:rPr>
                <w:sz w:val="24"/>
                <w:szCs w:val="24"/>
              </w:rPr>
            </w:pPr>
            <w:proofErr w:type="spellStart"/>
            <w:r>
              <w:rPr>
                <w:sz w:val="24"/>
                <w:szCs w:val="24"/>
              </w:rPr>
              <w:t>cr</w:t>
            </w:r>
            <w:r w:rsidRPr="00ED754D">
              <w:rPr>
                <w:sz w:val="24"/>
                <w:szCs w:val="24"/>
              </w:rPr>
              <w:t>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4A9F01"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8C2B33E"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0632F1B" w14:textId="77777777" w:rsidR="00C73807" w:rsidRDefault="00C73807" w:rsidP="0051622E">
            <w:pPr>
              <w:rPr>
                <w:sz w:val="24"/>
                <w:szCs w:val="24"/>
              </w:rPr>
            </w:pPr>
            <w:r>
              <w:rPr>
                <w:sz w:val="24"/>
                <w:szCs w:val="24"/>
              </w:rPr>
              <w:t>Timestamp of record creation</w:t>
            </w:r>
          </w:p>
        </w:tc>
      </w:tr>
      <w:tr w:rsidR="00C73807" w:rsidRPr="00887FEC" w14:paraId="42A92FD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D8F06C" w14:textId="77777777" w:rsidR="00C73807" w:rsidRPr="00B027E5" w:rsidRDefault="00C73807" w:rsidP="0051622E">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08C668E"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5473139"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738372A" w14:textId="77777777" w:rsidR="00C73807" w:rsidRDefault="00C73807" w:rsidP="0051622E">
            <w:pPr>
              <w:rPr>
                <w:sz w:val="24"/>
                <w:szCs w:val="24"/>
              </w:rPr>
            </w:pPr>
            <w:r>
              <w:rPr>
                <w:sz w:val="24"/>
                <w:szCs w:val="24"/>
              </w:rPr>
              <w:t>Timestamp of record update</w:t>
            </w:r>
          </w:p>
        </w:tc>
      </w:tr>
      <w:tr w:rsidR="0098066A" w:rsidRPr="00887FEC" w14:paraId="5C05A1BD" w14:textId="77777777" w:rsidTr="0098066A">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6F9CD5AB" w14:textId="77777777" w:rsidR="0098066A" w:rsidRPr="00F92039" w:rsidRDefault="0098066A" w:rsidP="0098066A">
            <w:pPr>
              <w:rPr>
                <w:b/>
                <w:sz w:val="24"/>
                <w:szCs w:val="24"/>
              </w:rPr>
            </w:pPr>
            <w:r>
              <w:rPr>
                <w:b/>
                <w:sz w:val="24"/>
                <w:szCs w:val="24"/>
              </w:rPr>
              <w:t>timetab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6EBDF269" w14:textId="77777777" w:rsidR="0098066A" w:rsidRPr="00887FEC" w:rsidRDefault="0098066A" w:rsidP="0098066A">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08099890" w14:textId="77777777" w:rsidR="0098066A" w:rsidRPr="00887FEC" w:rsidRDefault="0098066A" w:rsidP="0098066A">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732E8DDF" w14:textId="77777777" w:rsidR="0098066A" w:rsidRPr="00887FEC" w:rsidRDefault="0098066A" w:rsidP="0098066A">
            <w:pPr>
              <w:rPr>
                <w:sz w:val="24"/>
                <w:szCs w:val="24"/>
              </w:rPr>
            </w:pPr>
          </w:p>
        </w:tc>
      </w:tr>
      <w:tr w:rsidR="0098066A" w:rsidRPr="00887FEC" w14:paraId="7FA26EBF" w14:textId="77777777"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F1AC811" w14:textId="77777777" w:rsidR="0098066A" w:rsidRPr="00B027E5" w:rsidRDefault="0098066A" w:rsidP="0098066A">
            <w:pPr>
              <w:rPr>
                <w:sz w:val="24"/>
                <w:szCs w:val="24"/>
              </w:rPr>
            </w:pPr>
            <w:proofErr w:type="spellStart"/>
            <w:r>
              <w:rPr>
                <w:sz w:val="24"/>
                <w:szCs w:val="24"/>
              </w:rPr>
              <w:t>timetable</w:t>
            </w:r>
            <w:r w:rsidRPr="00B027E5">
              <w:rPr>
                <w:sz w:val="24"/>
                <w:szCs w:val="24"/>
              </w:rPr>
              <w:t>_id</w:t>
            </w:r>
            <w:proofErr w:type="spellEnd"/>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17A3069" w14:textId="77777777" w:rsidR="0098066A" w:rsidRPr="00887FEC" w:rsidRDefault="0098066A" w:rsidP="0098066A">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79FE5C3" w14:textId="77777777" w:rsidR="0098066A" w:rsidRPr="00887FEC" w:rsidRDefault="0098066A" w:rsidP="0098066A">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C3E5DD3" w14:textId="77777777" w:rsidR="0098066A" w:rsidRDefault="0098066A" w:rsidP="0098066A">
            <w:pPr>
              <w:rPr>
                <w:sz w:val="24"/>
                <w:szCs w:val="24"/>
              </w:rPr>
            </w:pPr>
            <w:r>
              <w:rPr>
                <w:sz w:val="24"/>
                <w:szCs w:val="24"/>
              </w:rPr>
              <w:t xml:space="preserve">Refers to the timetable id </w:t>
            </w:r>
            <w:proofErr w:type="gramStart"/>
            <w:r>
              <w:rPr>
                <w:sz w:val="24"/>
                <w:szCs w:val="24"/>
              </w:rPr>
              <w:t>numbers(</w:t>
            </w:r>
            <w:proofErr w:type="gramEnd"/>
            <w:r>
              <w:rPr>
                <w:sz w:val="24"/>
                <w:szCs w:val="24"/>
              </w:rPr>
              <w:t>Auto-increment)</w:t>
            </w:r>
          </w:p>
        </w:tc>
      </w:tr>
      <w:tr w:rsidR="00415BB4" w:rsidRPr="00887FEC" w14:paraId="0B8221B8" w14:textId="77777777"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57F8269" w14:textId="77777777" w:rsidR="00415BB4" w:rsidRDefault="00C46E9B" w:rsidP="0098066A">
            <w:pPr>
              <w:rPr>
                <w:sz w:val="24"/>
                <w:szCs w:val="24"/>
              </w:rPr>
            </w:pPr>
            <w:proofErr w:type="spellStart"/>
            <w:r w:rsidRPr="00C46E9B">
              <w:rPr>
                <w:sz w:val="24"/>
                <w:szCs w:val="24"/>
              </w:rPr>
              <w:t>start_time</w:t>
            </w:r>
            <w:proofErr w:type="spellEnd"/>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7BAB4B5" w14:textId="77777777" w:rsidR="00415BB4" w:rsidRDefault="00C46E9B" w:rsidP="0098066A">
            <w:pPr>
              <w:rPr>
                <w:sz w:val="24"/>
                <w:szCs w:val="24"/>
              </w:rPr>
            </w:pPr>
            <w:r>
              <w:rPr>
                <w:sz w:val="24"/>
                <w:szCs w:val="24"/>
              </w:rPr>
              <w:t>TIME</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0B3774B" w14:textId="77777777" w:rsidR="00415BB4" w:rsidRDefault="00415BB4" w:rsidP="0098066A">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FF45587" w14:textId="77777777" w:rsidR="00415BB4" w:rsidRDefault="008C2D07" w:rsidP="0098066A">
            <w:pPr>
              <w:rPr>
                <w:sz w:val="24"/>
                <w:szCs w:val="24"/>
              </w:rPr>
            </w:pPr>
            <w:r>
              <w:rPr>
                <w:sz w:val="24"/>
                <w:szCs w:val="24"/>
              </w:rPr>
              <w:t>Refers to the start time of classes</w:t>
            </w:r>
          </w:p>
        </w:tc>
      </w:tr>
      <w:tr w:rsidR="00415BB4" w:rsidRPr="00887FEC" w14:paraId="6889737F" w14:textId="77777777"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A54451F" w14:textId="77777777" w:rsidR="00415BB4" w:rsidRDefault="00C46E9B" w:rsidP="0098066A">
            <w:pPr>
              <w:rPr>
                <w:sz w:val="24"/>
                <w:szCs w:val="24"/>
              </w:rPr>
            </w:pPr>
            <w:proofErr w:type="spellStart"/>
            <w:r>
              <w:rPr>
                <w:sz w:val="24"/>
                <w:szCs w:val="24"/>
              </w:rPr>
              <w:t>end</w:t>
            </w:r>
            <w:r w:rsidRPr="00C46E9B">
              <w:rPr>
                <w:sz w:val="24"/>
                <w:szCs w:val="24"/>
              </w:rPr>
              <w:t>_time</w:t>
            </w:r>
            <w:proofErr w:type="spellEnd"/>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DEC6F5C" w14:textId="77777777" w:rsidR="00415BB4" w:rsidRDefault="00C46E9B" w:rsidP="0098066A">
            <w:pPr>
              <w:rPr>
                <w:sz w:val="24"/>
                <w:szCs w:val="24"/>
              </w:rPr>
            </w:pPr>
            <w:r>
              <w:rPr>
                <w:sz w:val="24"/>
                <w:szCs w:val="24"/>
              </w:rPr>
              <w:t>TIME</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278DFA1" w14:textId="77777777" w:rsidR="00415BB4" w:rsidRDefault="00415BB4" w:rsidP="0098066A">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2282111" w14:textId="77777777" w:rsidR="00415BB4" w:rsidRDefault="008C2D07" w:rsidP="008C2D07">
            <w:pPr>
              <w:rPr>
                <w:sz w:val="24"/>
                <w:szCs w:val="24"/>
              </w:rPr>
            </w:pPr>
            <w:r>
              <w:rPr>
                <w:sz w:val="24"/>
                <w:szCs w:val="24"/>
              </w:rPr>
              <w:t>Refers to the end time of classes</w:t>
            </w:r>
          </w:p>
        </w:tc>
      </w:tr>
      <w:tr w:rsidR="00415BB4" w:rsidRPr="00887FEC" w14:paraId="00237905" w14:textId="77777777"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C20C5AC" w14:textId="77777777" w:rsidR="00415BB4" w:rsidRDefault="00C46E9B" w:rsidP="0098066A">
            <w:pPr>
              <w:rPr>
                <w:sz w:val="24"/>
                <w:szCs w:val="24"/>
              </w:rPr>
            </w:pPr>
            <w:r>
              <w:rPr>
                <w:sz w:val="24"/>
                <w:szCs w:val="24"/>
              </w:rPr>
              <w:t>day</w:t>
            </w: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04C3EF7" w14:textId="77777777" w:rsidR="00415BB4" w:rsidRDefault="00C36BD8" w:rsidP="0098066A">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818375C" w14:textId="77777777" w:rsidR="00415BB4" w:rsidRDefault="00415BB4" w:rsidP="0098066A">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410B604" w14:textId="77777777" w:rsidR="00415BB4" w:rsidRDefault="008C2D07" w:rsidP="0098066A">
            <w:pPr>
              <w:rPr>
                <w:sz w:val="24"/>
                <w:szCs w:val="24"/>
              </w:rPr>
            </w:pPr>
            <w:r>
              <w:rPr>
                <w:sz w:val="24"/>
                <w:szCs w:val="24"/>
              </w:rPr>
              <w:t>Refers to the timetable of a day</w:t>
            </w:r>
          </w:p>
        </w:tc>
      </w:tr>
      <w:tr w:rsidR="00415BB4" w:rsidRPr="00887FEC" w14:paraId="6A9FBE1C" w14:textId="77777777"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BE665D1" w14:textId="77777777" w:rsidR="00415BB4" w:rsidRPr="00B027E5" w:rsidRDefault="00415BB4" w:rsidP="00415BB4">
            <w:pPr>
              <w:rPr>
                <w:sz w:val="24"/>
                <w:szCs w:val="24"/>
              </w:rPr>
            </w:pPr>
            <w:proofErr w:type="spellStart"/>
            <w:r w:rsidRPr="00B027E5">
              <w:rPr>
                <w:sz w:val="24"/>
                <w:szCs w:val="24"/>
              </w:rPr>
              <w:t>module_id</w:t>
            </w:r>
            <w:proofErr w:type="spellEnd"/>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0DCFB31" w14:textId="77777777" w:rsidR="00415BB4" w:rsidRPr="00887FEC" w:rsidRDefault="00C46E9B" w:rsidP="00415BB4">
            <w:pPr>
              <w:rPr>
                <w:sz w:val="24"/>
                <w:szCs w:val="24"/>
              </w:rPr>
            </w:pPr>
            <w:r>
              <w:rPr>
                <w:sz w:val="24"/>
                <w:szCs w:val="24"/>
              </w:rPr>
              <w:t>BIG</w:t>
            </w:r>
            <w:r w:rsidR="00415BB4">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89D36D5" w14:textId="77777777" w:rsidR="00415BB4" w:rsidRPr="00887FEC" w:rsidRDefault="00415BB4" w:rsidP="00415BB4">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24D4D6B" w14:textId="77777777" w:rsidR="00415BB4" w:rsidRDefault="00415BB4" w:rsidP="00415BB4">
            <w:pPr>
              <w:rPr>
                <w:sz w:val="24"/>
                <w:szCs w:val="24"/>
              </w:rPr>
            </w:pPr>
            <w:r>
              <w:rPr>
                <w:sz w:val="24"/>
                <w:szCs w:val="24"/>
              </w:rPr>
              <w:t>Refers to the module id numbers.</w:t>
            </w:r>
          </w:p>
        </w:tc>
      </w:tr>
      <w:tr w:rsidR="00415BB4" w:rsidRPr="00887FEC" w14:paraId="4322F6B4" w14:textId="77777777"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D4D39E1" w14:textId="77777777" w:rsidR="00415BB4" w:rsidRPr="008E3B1E" w:rsidRDefault="00415BB4" w:rsidP="00415BB4">
            <w:pPr>
              <w:rPr>
                <w:sz w:val="24"/>
                <w:szCs w:val="24"/>
              </w:rPr>
            </w:pPr>
            <w:proofErr w:type="spellStart"/>
            <w:r w:rsidRPr="008E3B1E">
              <w:rPr>
                <w:sz w:val="24"/>
                <w:szCs w:val="24"/>
              </w:rPr>
              <w:t>is_archived</w:t>
            </w:r>
            <w:proofErr w:type="spellEnd"/>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6B220F6" w14:textId="77777777" w:rsidR="00415BB4" w:rsidRDefault="00415BB4" w:rsidP="00415BB4">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AA76E5C" w14:textId="77777777" w:rsidR="00415BB4" w:rsidRPr="00887FEC" w:rsidRDefault="00415BB4" w:rsidP="00415BB4">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44195F6" w14:textId="77777777" w:rsidR="00415BB4" w:rsidRDefault="00415BB4" w:rsidP="00415BB4">
            <w:pPr>
              <w:rPr>
                <w:sz w:val="24"/>
                <w:szCs w:val="24"/>
              </w:rPr>
            </w:pPr>
            <w:r>
              <w:rPr>
                <w:sz w:val="24"/>
                <w:szCs w:val="24"/>
              </w:rPr>
              <w:t>Status of whether the record is archived or not</w:t>
            </w:r>
          </w:p>
        </w:tc>
      </w:tr>
      <w:tr w:rsidR="00415BB4" w:rsidRPr="00887FEC" w14:paraId="1F0248DE" w14:textId="77777777"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F5F264B" w14:textId="77777777" w:rsidR="00415BB4" w:rsidRPr="00B027E5" w:rsidRDefault="00415BB4" w:rsidP="00415BB4">
            <w:pPr>
              <w:rPr>
                <w:sz w:val="24"/>
                <w:szCs w:val="24"/>
              </w:rPr>
            </w:pPr>
            <w:proofErr w:type="spellStart"/>
            <w:r>
              <w:rPr>
                <w:sz w:val="24"/>
                <w:szCs w:val="24"/>
              </w:rPr>
              <w:t>cr</w:t>
            </w:r>
            <w:r w:rsidRPr="00ED754D">
              <w:rPr>
                <w:sz w:val="24"/>
                <w:szCs w:val="24"/>
              </w:rPr>
              <w:t>eated_at</w:t>
            </w:r>
            <w:proofErr w:type="spellEnd"/>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04CC8FC" w14:textId="77777777" w:rsidR="00415BB4" w:rsidRDefault="00415BB4" w:rsidP="00415BB4">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CC75F29" w14:textId="77777777" w:rsidR="00415BB4" w:rsidRPr="00887FEC" w:rsidRDefault="00415BB4" w:rsidP="00415BB4">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79A8C3A" w14:textId="77777777" w:rsidR="00415BB4" w:rsidRDefault="00415BB4" w:rsidP="00415BB4">
            <w:pPr>
              <w:rPr>
                <w:sz w:val="24"/>
                <w:szCs w:val="24"/>
              </w:rPr>
            </w:pPr>
            <w:r>
              <w:rPr>
                <w:sz w:val="24"/>
                <w:szCs w:val="24"/>
              </w:rPr>
              <w:t>Timestamp of record creation</w:t>
            </w:r>
          </w:p>
        </w:tc>
      </w:tr>
      <w:tr w:rsidR="00415BB4" w:rsidRPr="00887FEC" w14:paraId="0957893C"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B21E2D" w14:textId="77777777" w:rsidR="00415BB4" w:rsidRPr="00B027E5" w:rsidRDefault="00415BB4" w:rsidP="00415BB4">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D3C80AA" w14:textId="77777777" w:rsidR="00415BB4" w:rsidRDefault="00415BB4" w:rsidP="00415BB4">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520A4D7" w14:textId="77777777" w:rsidR="00415BB4" w:rsidRPr="00887FEC" w:rsidRDefault="00415BB4" w:rsidP="00415BB4">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060B6F4" w14:textId="77777777" w:rsidR="00415BB4" w:rsidRDefault="00415BB4" w:rsidP="00415BB4">
            <w:pPr>
              <w:rPr>
                <w:sz w:val="24"/>
                <w:szCs w:val="24"/>
              </w:rPr>
            </w:pPr>
            <w:r>
              <w:rPr>
                <w:sz w:val="24"/>
                <w:szCs w:val="24"/>
              </w:rPr>
              <w:t>Timestamp of record update</w:t>
            </w:r>
          </w:p>
        </w:tc>
      </w:tr>
      <w:tr w:rsidR="00C73807" w:rsidRPr="00887FEC" w14:paraId="0C7EA9D6"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7E38670F" w14:textId="77777777" w:rsidR="00C73807" w:rsidRPr="00B027E5" w:rsidRDefault="00C73807" w:rsidP="0051622E">
            <w:pPr>
              <w:rPr>
                <w:sz w:val="24"/>
                <w:szCs w:val="24"/>
              </w:rPr>
            </w:pPr>
            <w:proofErr w:type="spellStart"/>
            <w:r>
              <w:rPr>
                <w:b/>
                <w:sz w:val="24"/>
                <w:szCs w:val="24"/>
              </w:rPr>
              <w:t>assignment</w:t>
            </w:r>
            <w:r w:rsidRPr="008E3B1E">
              <w:rPr>
                <w:b/>
                <w:sz w:val="24"/>
                <w:szCs w:val="24"/>
              </w:rPr>
              <w:t>_</w:t>
            </w:r>
            <w:r>
              <w:rPr>
                <w:b/>
                <w:sz w:val="24"/>
                <w:szCs w:val="24"/>
              </w:rPr>
              <w:t>grades</w:t>
            </w:r>
            <w:proofErr w:type="spellEnd"/>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54D6A75B" w14:textId="77777777" w:rsidR="00C73807"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49DF201B"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0FDF81AE" w14:textId="77777777" w:rsidR="00C73807" w:rsidRDefault="00C73807" w:rsidP="0051622E">
            <w:pPr>
              <w:rPr>
                <w:sz w:val="24"/>
                <w:szCs w:val="24"/>
              </w:rPr>
            </w:pPr>
          </w:p>
        </w:tc>
      </w:tr>
      <w:tr w:rsidR="00C73807" w:rsidRPr="00887FEC" w14:paraId="7F769728"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461E00" w14:textId="77777777" w:rsidR="00C73807" w:rsidRDefault="00C73807" w:rsidP="0051622E">
            <w:pPr>
              <w:rPr>
                <w:b/>
                <w:sz w:val="24"/>
                <w:szCs w:val="24"/>
              </w:rPr>
            </w:pPr>
            <w:r w:rsidRPr="00B642CF">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6F9ED19" w14:textId="77777777"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D099EBD" w14:textId="77777777"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14:paraId="351B9D84" w14:textId="77777777" w:rsidR="00C73807" w:rsidRDefault="00C73807" w:rsidP="0051622E">
            <w:pPr>
              <w:rPr>
                <w:sz w:val="24"/>
                <w:szCs w:val="24"/>
              </w:rPr>
            </w:pPr>
            <w:r>
              <w:rPr>
                <w:sz w:val="24"/>
                <w:szCs w:val="24"/>
              </w:rPr>
              <w:t>Auto increment PK for the table</w:t>
            </w:r>
          </w:p>
        </w:tc>
      </w:tr>
      <w:tr w:rsidR="00C73807" w:rsidRPr="00887FEC" w14:paraId="0BF6AD87"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391E14E" w14:textId="77777777" w:rsidR="00C73807" w:rsidRPr="00B642CF" w:rsidRDefault="00C73807" w:rsidP="0051622E">
            <w:pPr>
              <w:rPr>
                <w:sz w:val="24"/>
                <w:szCs w:val="24"/>
              </w:rPr>
            </w:pPr>
            <w:proofErr w:type="spellStart"/>
            <w:r w:rsidRPr="008E3B1E">
              <w:rPr>
                <w:sz w:val="24"/>
                <w:szCs w:val="24"/>
              </w:rPr>
              <w:t>module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E7D25E9" w14:textId="77777777"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241470" w14:textId="77777777"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6D3100C0" w14:textId="77777777" w:rsidR="00C73807" w:rsidRDefault="00C73807" w:rsidP="0051622E">
            <w:pPr>
              <w:rPr>
                <w:sz w:val="24"/>
                <w:szCs w:val="24"/>
              </w:rPr>
            </w:pPr>
            <w:r>
              <w:rPr>
                <w:sz w:val="24"/>
                <w:szCs w:val="24"/>
              </w:rPr>
              <w:t>Refers to the modules id.</w:t>
            </w:r>
          </w:p>
        </w:tc>
      </w:tr>
      <w:tr w:rsidR="00C73807" w:rsidRPr="00887FEC" w14:paraId="7E72EBA2"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16BDD8D" w14:textId="77777777" w:rsidR="00C73807" w:rsidRPr="008E3B1E" w:rsidRDefault="00C73807" w:rsidP="0051622E">
            <w:pPr>
              <w:rPr>
                <w:sz w:val="24"/>
                <w:szCs w:val="24"/>
              </w:rPr>
            </w:pPr>
            <w:proofErr w:type="spellStart"/>
            <w:r>
              <w:rPr>
                <w:sz w:val="24"/>
                <w:szCs w:val="24"/>
              </w:rPr>
              <w:t>report</w:t>
            </w:r>
            <w:r w:rsidRPr="008E3B1E">
              <w:rPr>
                <w:sz w:val="24"/>
                <w:szCs w:val="24"/>
              </w:rPr>
              <w:t>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1F24F7" w14:textId="77777777"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DA0128" w14:textId="77777777"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596B24E3" w14:textId="77777777" w:rsidR="00C73807" w:rsidRDefault="00C73807" w:rsidP="0051622E">
            <w:pPr>
              <w:rPr>
                <w:sz w:val="24"/>
                <w:szCs w:val="24"/>
              </w:rPr>
            </w:pPr>
            <w:r>
              <w:rPr>
                <w:sz w:val="24"/>
                <w:szCs w:val="24"/>
              </w:rPr>
              <w:t>Refers to the reports for respective modules id.</w:t>
            </w:r>
          </w:p>
        </w:tc>
      </w:tr>
      <w:tr w:rsidR="00C73807" w:rsidRPr="00887FEC" w14:paraId="2E7A9CBF"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C69785" w14:textId="77777777" w:rsidR="00C73807" w:rsidRDefault="00C73807" w:rsidP="0051622E">
            <w:pPr>
              <w:rPr>
                <w:sz w:val="24"/>
                <w:szCs w:val="24"/>
              </w:rPr>
            </w:pPr>
            <w:r>
              <w:rPr>
                <w:sz w:val="24"/>
                <w:szCs w:val="24"/>
              </w:rPr>
              <w:t>grad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AF91EB" w14:textId="77777777" w:rsidR="00C73807" w:rsidRDefault="00C73807"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47DE4F2"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CC50C6D" w14:textId="77777777" w:rsidR="00C73807" w:rsidRDefault="00C73807" w:rsidP="0051622E">
            <w:pPr>
              <w:rPr>
                <w:sz w:val="24"/>
                <w:szCs w:val="24"/>
              </w:rPr>
            </w:pPr>
            <w:r>
              <w:rPr>
                <w:sz w:val="24"/>
                <w:szCs w:val="24"/>
              </w:rPr>
              <w:t>Grade received on the submitted assignment</w:t>
            </w:r>
          </w:p>
        </w:tc>
      </w:tr>
      <w:tr w:rsidR="00C73807" w:rsidRPr="00887FEC" w14:paraId="7ADD59D1"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0DC1BA3" w14:textId="77777777" w:rsidR="00C73807" w:rsidRDefault="00C73807" w:rsidP="0051622E">
            <w:pPr>
              <w:rPr>
                <w:sz w:val="24"/>
                <w:szCs w:val="24"/>
              </w:rPr>
            </w:pPr>
            <w:r>
              <w:rPr>
                <w:sz w:val="24"/>
                <w:szCs w:val="24"/>
              </w:rPr>
              <w:t>feedback</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71D044D" w14:textId="77777777" w:rsidR="00C73807" w:rsidRDefault="00C73807" w:rsidP="0051622E">
            <w:pPr>
              <w:rPr>
                <w:sz w:val="24"/>
                <w:szCs w:val="24"/>
              </w:rPr>
            </w:pPr>
            <w:r>
              <w:rPr>
                <w:sz w:val="24"/>
                <w:szCs w:val="24"/>
              </w:rPr>
              <w:t>TEX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3AA768"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08352BC8" w14:textId="77777777" w:rsidR="00C73807" w:rsidRDefault="00C73807" w:rsidP="0051622E">
            <w:pPr>
              <w:rPr>
                <w:sz w:val="24"/>
                <w:szCs w:val="24"/>
              </w:rPr>
            </w:pPr>
            <w:r>
              <w:rPr>
                <w:sz w:val="24"/>
                <w:szCs w:val="24"/>
              </w:rPr>
              <w:t>Feedback from the teacher on the submitted assignment</w:t>
            </w:r>
          </w:p>
        </w:tc>
      </w:tr>
      <w:tr w:rsidR="00C73807" w:rsidRPr="00887FEC" w14:paraId="4767558D"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8CB8FAE" w14:textId="77777777" w:rsidR="00C73807" w:rsidRDefault="00C73807" w:rsidP="0051622E">
            <w:pPr>
              <w:rPr>
                <w:sz w:val="24"/>
                <w:szCs w:val="24"/>
              </w:rPr>
            </w:pPr>
            <w:proofErr w:type="spellStart"/>
            <w:r w:rsidRPr="00ED754D">
              <w:rPr>
                <w:sz w:val="24"/>
                <w:szCs w:val="24"/>
              </w:rPr>
              <w:lastRenderedPageBreak/>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453B74A" w14:textId="77777777"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AAB6AC0"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0D2B0B90" w14:textId="77777777" w:rsidR="00C73807" w:rsidRDefault="00C73807" w:rsidP="0051622E">
            <w:pPr>
              <w:rPr>
                <w:sz w:val="24"/>
                <w:szCs w:val="24"/>
              </w:rPr>
            </w:pPr>
            <w:r>
              <w:rPr>
                <w:sz w:val="24"/>
                <w:szCs w:val="24"/>
              </w:rPr>
              <w:t>Timestamp of record creation</w:t>
            </w:r>
          </w:p>
        </w:tc>
      </w:tr>
      <w:tr w:rsidR="00C73807" w:rsidRPr="00887FEC" w14:paraId="6DF25294"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249CB93" w14:textId="77777777" w:rsidR="00C73807" w:rsidRPr="00ED754D" w:rsidRDefault="00C73807" w:rsidP="0051622E">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413BFF0" w14:textId="77777777"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4B7257E"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41261B4E" w14:textId="77777777" w:rsidR="00C73807" w:rsidRDefault="00C73807" w:rsidP="0051622E">
            <w:pPr>
              <w:rPr>
                <w:sz w:val="24"/>
                <w:szCs w:val="24"/>
              </w:rPr>
            </w:pPr>
            <w:r>
              <w:rPr>
                <w:sz w:val="24"/>
                <w:szCs w:val="24"/>
              </w:rPr>
              <w:t>Timestamp of record update</w:t>
            </w:r>
          </w:p>
        </w:tc>
      </w:tr>
      <w:tr w:rsidR="00C73807" w:rsidRPr="00887FEC" w14:paraId="4D3D304E"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0456F067" w14:textId="77777777" w:rsidR="00C73807" w:rsidRPr="00ED754D" w:rsidRDefault="00C73807" w:rsidP="0051622E">
            <w:pPr>
              <w:rPr>
                <w:sz w:val="24"/>
                <w:szCs w:val="24"/>
              </w:rPr>
            </w:pPr>
            <w:proofErr w:type="spellStart"/>
            <w:r w:rsidRPr="008E3B1E">
              <w:rPr>
                <w:b/>
                <w:sz w:val="24"/>
                <w:szCs w:val="24"/>
              </w:rPr>
              <w:t>course_modules</w:t>
            </w:r>
            <w:proofErr w:type="spellEnd"/>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165163FB" w14:textId="77777777" w:rsidR="00C73807" w:rsidRPr="00ED754D"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4B754F60" w14:textId="77777777" w:rsidR="00C73807"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6E7302BE" w14:textId="77777777" w:rsidR="00C73807" w:rsidRDefault="00C73807" w:rsidP="0051622E">
            <w:pPr>
              <w:rPr>
                <w:sz w:val="24"/>
                <w:szCs w:val="24"/>
              </w:rPr>
            </w:pPr>
          </w:p>
        </w:tc>
      </w:tr>
      <w:tr w:rsidR="00C73807" w:rsidRPr="00887FEC" w14:paraId="547AC859"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72EEC9" w14:textId="77777777" w:rsidR="00C73807" w:rsidRPr="008E3B1E" w:rsidRDefault="00C73807" w:rsidP="0051622E">
            <w:pPr>
              <w:rPr>
                <w:b/>
                <w:sz w:val="24"/>
                <w:szCs w:val="24"/>
              </w:rPr>
            </w:pPr>
            <w:r w:rsidRPr="00B642CF">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73F75AE" w14:textId="77777777"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89253D4" w14:textId="77777777"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14:paraId="40A6A7A9" w14:textId="77777777" w:rsidR="00C73807" w:rsidRDefault="00C73807" w:rsidP="0051622E">
            <w:pPr>
              <w:rPr>
                <w:sz w:val="24"/>
                <w:szCs w:val="24"/>
              </w:rPr>
            </w:pPr>
            <w:r>
              <w:rPr>
                <w:sz w:val="24"/>
                <w:szCs w:val="24"/>
              </w:rPr>
              <w:t>Auto increment PK for the table</w:t>
            </w:r>
          </w:p>
        </w:tc>
      </w:tr>
      <w:tr w:rsidR="00C73807" w:rsidRPr="00887FEC" w14:paraId="757FC55B"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564E2E4" w14:textId="77777777" w:rsidR="00C73807" w:rsidRPr="00B642CF" w:rsidRDefault="00C73807" w:rsidP="0051622E">
            <w:pPr>
              <w:rPr>
                <w:sz w:val="24"/>
                <w:szCs w:val="24"/>
              </w:rPr>
            </w:pPr>
            <w:r w:rsidRPr="008E3B1E">
              <w:rPr>
                <w:sz w:val="24"/>
                <w:szCs w:val="24"/>
              </w:rPr>
              <w:t xml:space="preserve">course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A60EF2B" w14:textId="77777777" w:rsidR="00C73807" w:rsidRDefault="00C73807" w:rsidP="0051622E">
            <w:pPr>
              <w:rPr>
                <w:sz w:val="24"/>
                <w:szCs w:val="24"/>
              </w:rPr>
            </w:pPr>
            <w:r w:rsidRPr="00887FEC">
              <w:rPr>
                <w:sz w:val="24"/>
                <w:szCs w:val="24"/>
              </w:rPr>
              <w:t>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3C3E9C9" w14:textId="77777777"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4DECA174" w14:textId="77777777" w:rsidR="00C73807" w:rsidRDefault="00C73807" w:rsidP="0051622E">
            <w:pPr>
              <w:rPr>
                <w:sz w:val="24"/>
                <w:szCs w:val="24"/>
              </w:rPr>
            </w:pPr>
            <w:r>
              <w:rPr>
                <w:sz w:val="24"/>
                <w:szCs w:val="24"/>
              </w:rPr>
              <w:t>Refers to the course id.</w:t>
            </w:r>
          </w:p>
          <w:p w14:paraId="09FACC64" w14:textId="77777777" w:rsidR="00C73807" w:rsidRDefault="00C73807" w:rsidP="0051622E">
            <w:pPr>
              <w:rPr>
                <w:sz w:val="24"/>
                <w:szCs w:val="24"/>
              </w:rPr>
            </w:pPr>
          </w:p>
        </w:tc>
      </w:tr>
      <w:tr w:rsidR="00C73807" w:rsidRPr="00887FEC" w14:paraId="087FA3A7"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C33AA1" w14:textId="77777777" w:rsidR="00C73807" w:rsidRPr="008E3B1E" w:rsidRDefault="00C73807" w:rsidP="0051622E">
            <w:pPr>
              <w:rPr>
                <w:sz w:val="24"/>
                <w:szCs w:val="24"/>
              </w:rPr>
            </w:pPr>
            <w:proofErr w:type="spellStart"/>
            <w:r w:rsidRPr="008E3B1E">
              <w:rPr>
                <w:sz w:val="24"/>
                <w:szCs w:val="24"/>
              </w:rPr>
              <w:t>module_id</w:t>
            </w:r>
            <w:proofErr w:type="spellEnd"/>
            <w:r w:rsidRPr="008E3B1E">
              <w:rPr>
                <w:sz w:val="24"/>
                <w:szCs w:val="24"/>
              </w:rPr>
              <w:t xml:space="preserve">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9AD1504" w14:textId="77777777" w:rsidR="00C73807" w:rsidRPr="00887FEC" w:rsidRDefault="00C73807" w:rsidP="0051622E">
            <w:pPr>
              <w:rPr>
                <w:sz w:val="24"/>
                <w:szCs w:val="24"/>
              </w:rPr>
            </w:pPr>
            <w:r w:rsidRPr="00887FEC">
              <w:rPr>
                <w:sz w:val="24"/>
                <w:szCs w:val="24"/>
              </w:rPr>
              <w:t xml:space="preserve">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00C3531" w14:textId="77777777"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6F613A4B" w14:textId="77777777" w:rsidR="00C73807" w:rsidRDefault="00C73807" w:rsidP="0051622E">
            <w:pPr>
              <w:rPr>
                <w:sz w:val="24"/>
                <w:szCs w:val="24"/>
              </w:rPr>
            </w:pPr>
            <w:r>
              <w:rPr>
                <w:sz w:val="24"/>
                <w:szCs w:val="24"/>
              </w:rPr>
              <w:t>Refers to the module id present in respective course id.</w:t>
            </w:r>
          </w:p>
          <w:p w14:paraId="00063082" w14:textId="77777777" w:rsidR="00C73807" w:rsidRDefault="00C73807" w:rsidP="0051622E">
            <w:pPr>
              <w:rPr>
                <w:sz w:val="24"/>
                <w:szCs w:val="24"/>
              </w:rPr>
            </w:pPr>
          </w:p>
        </w:tc>
      </w:tr>
      <w:tr w:rsidR="00C73807" w:rsidRPr="00887FEC" w14:paraId="0E45CFF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3B5E888" w14:textId="77777777" w:rsidR="00C73807" w:rsidRPr="008E3B1E" w:rsidRDefault="00C73807" w:rsidP="0051622E">
            <w:pPr>
              <w:rPr>
                <w:sz w:val="24"/>
                <w:szCs w:val="24"/>
              </w:rPr>
            </w:pPr>
            <w:proofErr w:type="spellStart"/>
            <w:r w:rsidRPr="00ED754D">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4A666A5" w14:textId="77777777" w:rsidR="00C73807" w:rsidRPr="00887FEC"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EBC82E9"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0F6FC9D" w14:textId="77777777" w:rsidR="00C73807" w:rsidRDefault="00C73807" w:rsidP="0051622E">
            <w:pPr>
              <w:rPr>
                <w:sz w:val="24"/>
                <w:szCs w:val="24"/>
              </w:rPr>
            </w:pPr>
            <w:r>
              <w:rPr>
                <w:sz w:val="24"/>
                <w:szCs w:val="24"/>
              </w:rPr>
              <w:t>Timestamp of record creation</w:t>
            </w:r>
          </w:p>
        </w:tc>
      </w:tr>
      <w:tr w:rsidR="00C73807" w:rsidRPr="00887FEC" w14:paraId="24219E3D"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4790F8" w14:textId="77777777" w:rsidR="00C73807" w:rsidRPr="00ED754D" w:rsidRDefault="00C73807" w:rsidP="0051622E">
            <w:pPr>
              <w:rPr>
                <w:sz w:val="24"/>
                <w:szCs w:val="24"/>
              </w:rPr>
            </w:pPr>
            <w:proofErr w:type="spellStart"/>
            <w:r w:rsidRPr="00ED754D">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913EF3" w14:textId="77777777"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28EDB6"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734154A" w14:textId="77777777" w:rsidR="00C73807" w:rsidRDefault="00C73807" w:rsidP="0051622E">
            <w:pPr>
              <w:rPr>
                <w:sz w:val="24"/>
                <w:szCs w:val="24"/>
              </w:rPr>
            </w:pPr>
            <w:r>
              <w:rPr>
                <w:sz w:val="24"/>
                <w:szCs w:val="24"/>
              </w:rPr>
              <w:t>Timestamp of record update</w:t>
            </w:r>
          </w:p>
        </w:tc>
      </w:tr>
      <w:tr w:rsidR="00C73807" w:rsidRPr="00887FEC" w14:paraId="306A7C4D"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38C0595C" w14:textId="77777777" w:rsidR="00C73807" w:rsidRPr="00FF447F" w:rsidRDefault="00C73807" w:rsidP="0051622E">
            <w:pPr>
              <w:rPr>
                <w:b/>
                <w:sz w:val="24"/>
                <w:szCs w:val="24"/>
              </w:rPr>
            </w:pPr>
            <w:r w:rsidRPr="00FF447F">
              <w:rPr>
                <w:b/>
                <w:sz w:val="24"/>
                <w:szCs w:val="24"/>
              </w:rPr>
              <w:t>user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4630F809" w14:textId="77777777" w:rsidR="00C73807" w:rsidRPr="00ED754D"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5FA85466"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57BAB2CE" w14:textId="77777777" w:rsidR="00C73807" w:rsidRDefault="00C73807" w:rsidP="0051622E">
            <w:pPr>
              <w:rPr>
                <w:sz w:val="24"/>
                <w:szCs w:val="24"/>
              </w:rPr>
            </w:pPr>
          </w:p>
        </w:tc>
      </w:tr>
      <w:tr w:rsidR="00C73807" w:rsidRPr="00887FEC" w14:paraId="09ABA457"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02F6C4B" w14:textId="77777777" w:rsidR="00C73807" w:rsidRPr="002D0F76" w:rsidRDefault="00C73807" w:rsidP="0051622E">
            <w:pPr>
              <w:rPr>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5A3650" w14:textId="77777777" w:rsidR="00C73807" w:rsidRPr="00ED754D"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DE27654" w14:textId="77777777"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14:paraId="33E23F85" w14:textId="77777777" w:rsidR="00C73807" w:rsidRDefault="00C73807" w:rsidP="0051622E">
            <w:pPr>
              <w:rPr>
                <w:sz w:val="24"/>
                <w:szCs w:val="24"/>
              </w:rPr>
            </w:pPr>
            <w:r>
              <w:rPr>
                <w:sz w:val="24"/>
                <w:szCs w:val="24"/>
              </w:rPr>
              <w:t>User id of user</w:t>
            </w:r>
          </w:p>
        </w:tc>
      </w:tr>
      <w:tr w:rsidR="00C73807" w:rsidRPr="00887FEC" w14:paraId="23D3E06C"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8CC5AF9" w14:textId="77777777" w:rsidR="00C73807" w:rsidRPr="008E3B1E" w:rsidRDefault="00C73807" w:rsidP="0051622E">
            <w:pPr>
              <w:rPr>
                <w:sz w:val="24"/>
                <w:szCs w:val="24"/>
              </w:rPr>
            </w:pPr>
            <w:r>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CAD33A" w14:textId="77777777" w:rsidR="00C73807"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A1650ED"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52B93D9" w14:textId="77777777" w:rsidR="00C73807" w:rsidRDefault="00C73807" w:rsidP="0051622E">
            <w:pPr>
              <w:rPr>
                <w:sz w:val="24"/>
                <w:szCs w:val="24"/>
              </w:rPr>
            </w:pPr>
            <w:r>
              <w:rPr>
                <w:sz w:val="24"/>
                <w:szCs w:val="24"/>
              </w:rPr>
              <w:t>Name of the user</w:t>
            </w:r>
          </w:p>
        </w:tc>
      </w:tr>
      <w:tr w:rsidR="00C73807" w:rsidRPr="00887FEC" w14:paraId="0B1A72B6"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555AFD" w14:textId="77777777" w:rsidR="00C73807" w:rsidRPr="008E3B1E" w:rsidRDefault="00C73807" w:rsidP="0051622E">
            <w:pPr>
              <w:rPr>
                <w:sz w:val="24"/>
                <w:szCs w:val="24"/>
              </w:rPr>
            </w:pPr>
            <w:r>
              <w:rPr>
                <w:sz w:val="24"/>
                <w:szCs w:val="24"/>
              </w:rPr>
              <w:t>email</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F9067E3" w14:textId="77777777" w:rsidR="00C73807"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1EE505A"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7E8D3AEC" w14:textId="77777777" w:rsidR="00C73807" w:rsidRDefault="00C73807" w:rsidP="0051622E">
            <w:pPr>
              <w:rPr>
                <w:sz w:val="24"/>
                <w:szCs w:val="24"/>
              </w:rPr>
            </w:pPr>
            <w:r>
              <w:rPr>
                <w:sz w:val="24"/>
                <w:szCs w:val="24"/>
              </w:rPr>
              <w:t>Email address of the user</w:t>
            </w:r>
          </w:p>
        </w:tc>
      </w:tr>
      <w:tr w:rsidR="00C73807" w:rsidRPr="00887FEC" w14:paraId="0AF181BC"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AF7714" w14:textId="77777777" w:rsidR="00C73807" w:rsidRPr="002D0F76" w:rsidRDefault="00C73807" w:rsidP="0051622E">
            <w:pPr>
              <w:rPr>
                <w:sz w:val="24"/>
                <w:szCs w:val="24"/>
              </w:rPr>
            </w:pPr>
            <w:r w:rsidRPr="002D0F76">
              <w:rPr>
                <w:sz w:val="24"/>
                <w:szCs w:val="24"/>
              </w:rPr>
              <w:t>passwor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77EE44" w14:textId="77777777" w:rsidR="00C73807" w:rsidRPr="00887FEC"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1FC82CB" w14:textId="77777777"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3F32624A" w14:textId="77777777" w:rsidR="00C73807" w:rsidRDefault="005F45D4" w:rsidP="005F45D4">
            <w:pPr>
              <w:rPr>
                <w:sz w:val="24"/>
                <w:szCs w:val="24"/>
              </w:rPr>
            </w:pPr>
            <w:r>
              <w:rPr>
                <w:sz w:val="24"/>
                <w:szCs w:val="24"/>
              </w:rPr>
              <w:t>Password of</w:t>
            </w:r>
            <w:r w:rsidR="00C73807">
              <w:rPr>
                <w:sz w:val="24"/>
                <w:szCs w:val="24"/>
              </w:rPr>
              <w:t xml:space="preserve"> the user</w:t>
            </w:r>
          </w:p>
        </w:tc>
      </w:tr>
      <w:tr w:rsidR="00C73807" w:rsidRPr="00887FEC" w14:paraId="21EE4B6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E0ABC65" w14:textId="77777777" w:rsidR="00C73807" w:rsidRPr="008E3B1E" w:rsidRDefault="00C73807" w:rsidP="0051622E">
            <w:pPr>
              <w:rPr>
                <w:sz w:val="24"/>
                <w:szCs w:val="24"/>
              </w:rPr>
            </w:pPr>
            <w:proofErr w:type="spellStart"/>
            <w:r>
              <w:rPr>
                <w:sz w:val="24"/>
                <w:szCs w:val="24"/>
              </w:rPr>
              <w:t>role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EA6A40" w14:textId="77777777"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7FAE0F5"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2E94EA53" w14:textId="77777777" w:rsidR="00C73807" w:rsidRDefault="00C73807" w:rsidP="0051622E">
            <w:pPr>
              <w:rPr>
                <w:sz w:val="24"/>
                <w:szCs w:val="24"/>
              </w:rPr>
            </w:pPr>
            <w:r>
              <w:rPr>
                <w:sz w:val="24"/>
                <w:szCs w:val="24"/>
              </w:rPr>
              <w:t>Role id according to admin, staff or student</w:t>
            </w:r>
          </w:p>
        </w:tc>
      </w:tr>
      <w:tr w:rsidR="00C73807" w14:paraId="2838BFE7"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CF21FB" w14:textId="77777777" w:rsidR="00C73807" w:rsidRPr="008E3B1E" w:rsidRDefault="00C73807" w:rsidP="0051622E">
            <w:pPr>
              <w:rPr>
                <w:sz w:val="24"/>
                <w:szCs w:val="24"/>
              </w:rPr>
            </w:pPr>
            <w:proofErr w:type="spellStart"/>
            <w:r w:rsidRPr="00FF447F">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576E2E" w14:textId="77777777" w:rsidR="00C73807" w:rsidRPr="00887FEC"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B2AA5F1"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4E2CD01D" w14:textId="77777777" w:rsidR="00C73807" w:rsidRDefault="00C73807" w:rsidP="0051622E">
            <w:pPr>
              <w:rPr>
                <w:sz w:val="24"/>
                <w:szCs w:val="24"/>
              </w:rPr>
            </w:pPr>
            <w:r>
              <w:rPr>
                <w:sz w:val="24"/>
                <w:szCs w:val="24"/>
              </w:rPr>
              <w:t>Timestamp of record creation</w:t>
            </w:r>
          </w:p>
        </w:tc>
      </w:tr>
      <w:tr w:rsidR="00C73807" w14:paraId="70B7D36E"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26D2D1" w14:textId="77777777" w:rsidR="00C73807" w:rsidRPr="00FF447F" w:rsidRDefault="00C73807" w:rsidP="0051622E">
            <w:pPr>
              <w:rPr>
                <w:sz w:val="24"/>
                <w:szCs w:val="24"/>
              </w:rPr>
            </w:pPr>
            <w:proofErr w:type="spellStart"/>
            <w:r w:rsidRPr="00FF447F">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07263DC" w14:textId="77777777"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6DB0C9"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6E23DBE5" w14:textId="77777777" w:rsidR="00C73807" w:rsidRDefault="00C73807" w:rsidP="0051622E">
            <w:pPr>
              <w:rPr>
                <w:sz w:val="24"/>
                <w:szCs w:val="24"/>
              </w:rPr>
            </w:pPr>
            <w:r>
              <w:rPr>
                <w:sz w:val="24"/>
                <w:szCs w:val="24"/>
              </w:rPr>
              <w:t>Timestamp of record update</w:t>
            </w:r>
          </w:p>
        </w:tc>
      </w:tr>
      <w:tr w:rsidR="00C73807" w14:paraId="0D7F6662"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57370AE3" w14:textId="77777777" w:rsidR="00C73807" w:rsidRPr="00FF447F" w:rsidRDefault="00C73807" w:rsidP="0051622E">
            <w:pPr>
              <w:rPr>
                <w:b/>
                <w:sz w:val="24"/>
                <w:szCs w:val="24"/>
              </w:rPr>
            </w:pPr>
            <w:r>
              <w:rPr>
                <w:b/>
                <w:sz w:val="24"/>
                <w:szCs w:val="24"/>
              </w:rPr>
              <w:t>ro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75A97DE7" w14:textId="77777777" w:rsidR="00C73807" w:rsidRPr="00ED754D"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02500626"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5308A3C4" w14:textId="77777777" w:rsidR="00C73807" w:rsidRDefault="00C73807" w:rsidP="0051622E">
            <w:pPr>
              <w:rPr>
                <w:sz w:val="24"/>
                <w:szCs w:val="24"/>
              </w:rPr>
            </w:pPr>
          </w:p>
        </w:tc>
      </w:tr>
      <w:tr w:rsidR="00C73807" w14:paraId="4AB9BC6E"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876F5A" w14:textId="77777777" w:rsidR="00C73807" w:rsidRPr="002D0F76" w:rsidRDefault="00C73807" w:rsidP="0051622E">
            <w:pPr>
              <w:rPr>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5C7C0E9" w14:textId="77777777" w:rsidR="00C73807" w:rsidRPr="00ED754D"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B40962B" w14:textId="77777777"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14:paraId="17CDBC33" w14:textId="77777777" w:rsidR="00C73807" w:rsidRDefault="00C73807" w:rsidP="0051622E">
            <w:pPr>
              <w:rPr>
                <w:sz w:val="24"/>
                <w:szCs w:val="24"/>
              </w:rPr>
            </w:pPr>
            <w:r>
              <w:rPr>
                <w:sz w:val="24"/>
                <w:szCs w:val="24"/>
              </w:rPr>
              <w:t>Role id of user role</w:t>
            </w:r>
          </w:p>
        </w:tc>
      </w:tr>
      <w:tr w:rsidR="00C73807" w14:paraId="4B90B96E"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27EA1E0" w14:textId="77777777" w:rsidR="00C73807" w:rsidRPr="008E3B1E" w:rsidRDefault="00C73807" w:rsidP="0051622E">
            <w:pPr>
              <w:rPr>
                <w:sz w:val="24"/>
                <w:szCs w:val="24"/>
              </w:rPr>
            </w:pPr>
            <w:r>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F14E703" w14:textId="77777777" w:rsidR="00C73807" w:rsidRDefault="00C36BD8"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EF59B9"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5C51DCCE" w14:textId="77777777" w:rsidR="00C73807" w:rsidRDefault="003F528C" w:rsidP="0051622E">
            <w:pPr>
              <w:rPr>
                <w:sz w:val="24"/>
                <w:szCs w:val="24"/>
              </w:rPr>
            </w:pPr>
            <w:r>
              <w:rPr>
                <w:sz w:val="24"/>
                <w:szCs w:val="24"/>
              </w:rPr>
              <w:t>Role title</w:t>
            </w:r>
            <w:r w:rsidR="00C73807">
              <w:rPr>
                <w:sz w:val="24"/>
                <w:szCs w:val="24"/>
              </w:rPr>
              <w:t xml:space="preserve"> of the user</w:t>
            </w:r>
          </w:p>
        </w:tc>
      </w:tr>
      <w:tr w:rsidR="00C73807" w14:paraId="3C6FDA40"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A268EB3" w14:textId="77777777" w:rsidR="00C73807" w:rsidRPr="008E3B1E" w:rsidRDefault="00C73807" w:rsidP="0051622E">
            <w:pPr>
              <w:rPr>
                <w:sz w:val="24"/>
                <w:szCs w:val="24"/>
              </w:rPr>
            </w:pPr>
            <w:proofErr w:type="spellStart"/>
            <w:r w:rsidRPr="00FF447F">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43D256C" w14:textId="77777777" w:rsidR="00C73807" w:rsidRPr="00887FEC"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8D16325"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53D56426" w14:textId="77777777" w:rsidR="00C73807" w:rsidRDefault="00C73807" w:rsidP="0051622E">
            <w:pPr>
              <w:rPr>
                <w:sz w:val="24"/>
                <w:szCs w:val="24"/>
              </w:rPr>
            </w:pPr>
            <w:r>
              <w:rPr>
                <w:sz w:val="24"/>
                <w:szCs w:val="24"/>
              </w:rPr>
              <w:t>Timestamp of record creation</w:t>
            </w:r>
          </w:p>
        </w:tc>
      </w:tr>
      <w:tr w:rsidR="00C73807" w14:paraId="038E5B80"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A1497ED" w14:textId="77777777" w:rsidR="00C73807" w:rsidRPr="00FF447F" w:rsidRDefault="00C73807" w:rsidP="0051622E">
            <w:pPr>
              <w:rPr>
                <w:sz w:val="24"/>
                <w:szCs w:val="24"/>
              </w:rPr>
            </w:pPr>
            <w:proofErr w:type="spellStart"/>
            <w:r w:rsidRPr="00FF447F">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3152E4B" w14:textId="77777777"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E9DF33A"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5C88B4D6" w14:textId="77777777" w:rsidR="00C73807" w:rsidRDefault="00C73807" w:rsidP="0051622E">
            <w:pPr>
              <w:rPr>
                <w:sz w:val="24"/>
                <w:szCs w:val="24"/>
              </w:rPr>
            </w:pPr>
            <w:r>
              <w:rPr>
                <w:sz w:val="24"/>
                <w:szCs w:val="24"/>
              </w:rPr>
              <w:t>Timestamp of record update</w:t>
            </w:r>
          </w:p>
        </w:tc>
      </w:tr>
      <w:tr w:rsidR="00C73807" w14:paraId="0E597BF2" w14:textId="7777777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0758E43E" w14:textId="77777777" w:rsidR="00C73807" w:rsidRPr="00FF447F" w:rsidRDefault="00C73807" w:rsidP="0051622E">
            <w:pPr>
              <w:rPr>
                <w:sz w:val="24"/>
                <w:szCs w:val="24"/>
              </w:rPr>
            </w:pPr>
            <w:proofErr w:type="spellStart"/>
            <w:r>
              <w:rPr>
                <w:b/>
                <w:sz w:val="24"/>
                <w:szCs w:val="24"/>
              </w:rPr>
              <w:t>attendance_reports</w:t>
            </w:r>
            <w:proofErr w:type="spellEnd"/>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7838CE79" w14:textId="77777777" w:rsidR="00C73807" w:rsidRPr="00FF447F"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365601C0"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1C8DFE17" w14:textId="77777777" w:rsidR="00C73807" w:rsidRDefault="00C73807" w:rsidP="0051622E">
            <w:pPr>
              <w:rPr>
                <w:sz w:val="24"/>
                <w:szCs w:val="24"/>
              </w:rPr>
            </w:pPr>
          </w:p>
        </w:tc>
      </w:tr>
      <w:tr w:rsidR="00C73807" w14:paraId="7EFD6614"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F4A040" w14:textId="77777777" w:rsidR="00C73807" w:rsidRDefault="00C73807" w:rsidP="0051622E">
            <w:pPr>
              <w:rPr>
                <w:b/>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8B4669A" w14:textId="77777777" w:rsidR="00C73807" w:rsidRPr="00FF447F"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BD11A5C" w14:textId="77777777"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14:paraId="3FECEAED" w14:textId="77777777" w:rsidR="00C73807" w:rsidRDefault="00C73807" w:rsidP="0051622E">
            <w:pPr>
              <w:rPr>
                <w:sz w:val="24"/>
                <w:szCs w:val="24"/>
              </w:rPr>
            </w:pPr>
            <w:r>
              <w:rPr>
                <w:sz w:val="24"/>
                <w:szCs w:val="24"/>
              </w:rPr>
              <w:t>Auto increment PK for the table</w:t>
            </w:r>
          </w:p>
        </w:tc>
      </w:tr>
      <w:tr w:rsidR="00C73807" w14:paraId="56437485"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A420141" w14:textId="77777777" w:rsidR="00C73807" w:rsidRPr="002D0F76" w:rsidRDefault="00C73807" w:rsidP="0051622E">
            <w:pPr>
              <w:tabs>
                <w:tab w:val="center" w:pos="995"/>
              </w:tabs>
              <w:rPr>
                <w:sz w:val="24"/>
                <w:szCs w:val="24"/>
              </w:rPr>
            </w:pPr>
            <w:proofErr w:type="spellStart"/>
            <w:r>
              <w:rPr>
                <w:sz w:val="24"/>
                <w:szCs w:val="24"/>
              </w:rPr>
              <w:t>student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136FB59" w14:textId="77777777"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554BEB" w14:textId="77777777"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544E2DE4" w14:textId="77777777" w:rsidR="00C73807" w:rsidRDefault="00C73807" w:rsidP="0051622E">
            <w:pPr>
              <w:rPr>
                <w:sz w:val="24"/>
                <w:szCs w:val="24"/>
              </w:rPr>
            </w:pPr>
            <w:r>
              <w:rPr>
                <w:sz w:val="24"/>
                <w:szCs w:val="24"/>
              </w:rPr>
              <w:t>Student id for attendance</w:t>
            </w:r>
          </w:p>
        </w:tc>
      </w:tr>
      <w:tr w:rsidR="00C73807" w14:paraId="661FCA8F"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D9F358" w14:textId="77777777" w:rsidR="00C73807" w:rsidRDefault="00C73807" w:rsidP="0051622E">
            <w:pPr>
              <w:tabs>
                <w:tab w:val="center" w:pos="995"/>
              </w:tabs>
              <w:rPr>
                <w:sz w:val="24"/>
                <w:szCs w:val="24"/>
              </w:rPr>
            </w:pPr>
            <w:proofErr w:type="spellStart"/>
            <w:r>
              <w:rPr>
                <w:sz w:val="24"/>
                <w:szCs w:val="24"/>
              </w:rPr>
              <w:lastRenderedPageBreak/>
              <w:t>module_id</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8597FC9" w14:textId="77777777"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8835EF" w14:textId="77777777"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14:paraId="2089EB97" w14:textId="77777777" w:rsidR="00C73807" w:rsidRDefault="00C73807" w:rsidP="0051622E">
            <w:pPr>
              <w:rPr>
                <w:sz w:val="24"/>
                <w:szCs w:val="24"/>
              </w:rPr>
            </w:pPr>
            <w:r>
              <w:rPr>
                <w:sz w:val="24"/>
                <w:szCs w:val="24"/>
              </w:rPr>
              <w:t>Respective modules for which attendance is taken</w:t>
            </w:r>
          </w:p>
        </w:tc>
      </w:tr>
      <w:tr w:rsidR="00C73807" w14:paraId="434BB574"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CAAAD75" w14:textId="77777777" w:rsidR="00C73807" w:rsidRDefault="00C73807" w:rsidP="0051622E">
            <w:pPr>
              <w:rPr>
                <w:sz w:val="24"/>
                <w:szCs w:val="24"/>
              </w:rPr>
            </w:pPr>
            <w:proofErr w:type="spellStart"/>
            <w:r w:rsidRPr="00FF447F">
              <w:rPr>
                <w:sz w:val="24"/>
                <w:szCs w:val="24"/>
              </w:rPr>
              <w:t>cre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ACD55B7" w14:textId="77777777" w:rsidR="00C73807"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25E4331"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5544966D" w14:textId="77777777" w:rsidR="00C73807" w:rsidRDefault="00C73807" w:rsidP="0051622E">
            <w:pPr>
              <w:rPr>
                <w:sz w:val="24"/>
                <w:szCs w:val="24"/>
              </w:rPr>
            </w:pPr>
            <w:r>
              <w:rPr>
                <w:sz w:val="24"/>
                <w:szCs w:val="24"/>
              </w:rPr>
              <w:t>Timestamp of record creation</w:t>
            </w:r>
          </w:p>
        </w:tc>
      </w:tr>
      <w:tr w:rsidR="00C73807" w14:paraId="52A7BCAE" w14:textId="7777777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A7D0585" w14:textId="77777777" w:rsidR="00C73807" w:rsidRPr="00FF447F" w:rsidRDefault="00C73807" w:rsidP="0051622E">
            <w:pPr>
              <w:rPr>
                <w:sz w:val="24"/>
                <w:szCs w:val="24"/>
              </w:rPr>
            </w:pPr>
            <w:proofErr w:type="spellStart"/>
            <w:r w:rsidRPr="00FF447F">
              <w:rPr>
                <w:sz w:val="24"/>
                <w:szCs w:val="24"/>
              </w:rPr>
              <w:t>updated_at</w:t>
            </w:r>
            <w:proofErr w:type="spellEnd"/>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49AC1D" w14:textId="77777777"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A5CA47B" w14:textId="77777777"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14:paraId="2F1EFB9F" w14:textId="77777777" w:rsidR="00C73807" w:rsidRDefault="00C73807" w:rsidP="0051622E">
            <w:pPr>
              <w:rPr>
                <w:sz w:val="24"/>
                <w:szCs w:val="24"/>
              </w:rPr>
            </w:pPr>
            <w:r>
              <w:rPr>
                <w:sz w:val="24"/>
                <w:szCs w:val="24"/>
              </w:rPr>
              <w:t>Timestamp of record update</w:t>
            </w:r>
          </w:p>
        </w:tc>
      </w:tr>
    </w:tbl>
    <w:p w14:paraId="07FE48B7" w14:textId="77777777" w:rsidR="007F6838" w:rsidRDefault="007F6838" w:rsidP="00CB5073">
      <w:pPr>
        <w:spacing w:after="160" w:line="256" w:lineRule="auto"/>
        <w:contextualSpacing/>
        <w:rPr>
          <w:b/>
          <w:sz w:val="24"/>
          <w:szCs w:val="24"/>
        </w:rPr>
      </w:pPr>
    </w:p>
    <w:p w14:paraId="41383E5E" w14:textId="77777777" w:rsidR="00357ED8" w:rsidRPr="00286E32" w:rsidRDefault="00357ED8" w:rsidP="00286E32"/>
    <w:p w14:paraId="25BD643B" w14:textId="77777777" w:rsidR="00357ED8" w:rsidRDefault="00F62809" w:rsidP="00F62809">
      <w:pPr>
        <w:pStyle w:val="Heading1"/>
        <w:rPr>
          <w:color w:val="000000" w:themeColor="text1"/>
          <w:sz w:val="28"/>
          <w:szCs w:val="28"/>
        </w:rPr>
      </w:pPr>
      <w:bookmarkStart w:id="30" w:name="_Toc74155407"/>
      <w:r>
        <w:rPr>
          <w:color w:val="000000" w:themeColor="text1"/>
          <w:sz w:val="28"/>
          <w:szCs w:val="28"/>
        </w:rPr>
        <w:t xml:space="preserve">4 </w:t>
      </w:r>
      <w:r w:rsidR="00357ED8">
        <w:rPr>
          <w:color w:val="000000" w:themeColor="text1"/>
          <w:sz w:val="28"/>
          <w:szCs w:val="28"/>
        </w:rPr>
        <w:t>System</w:t>
      </w:r>
      <w:r w:rsidR="00357ED8" w:rsidRPr="00AA4DC3">
        <w:rPr>
          <w:color w:val="000000" w:themeColor="text1"/>
          <w:sz w:val="28"/>
          <w:szCs w:val="28"/>
        </w:rPr>
        <w:t xml:space="preserve"> </w:t>
      </w:r>
      <w:r w:rsidR="00357ED8">
        <w:rPr>
          <w:color w:val="000000" w:themeColor="text1"/>
          <w:sz w:val="28"/>
          <w:szCs w:val="28"/>
        </w:rPr>
        <w:t>Interface Designs</w:t>
      </w:r>
      <w:r w:rsidR="00357ED8" w:rsidRPr="00AA4DC3">
        <w:rPr>
          <w:color w:val="000000" w:themeColor="text1"/>
          <w:sz w:val="28"/>
          <w:szCs w:val="28"/>
        </w:rPr>
        <w:t>:</w:t>
      </w:r>
      <w:bookmarkEnd w:id="30"/>
    </w:p>
    <w:p w14:paraId="6DBAFB3B" w14:textId="77777777" w:rsidR="00B80BD6" w:rsidRDefault="00B80BD6" w:rsidP="00B80BD6">
      <w:pPr>
        <w:pStyle w:val="ListParagraph"/>
        <w:ind w:left="480" w:firstLine="240"/>
        <w:rPr>
          <w:sz w:val="24"/>
        </w:rPr>
      </w:pPr>
      <w:r w:rsidRPr="00B80BD6">
        <w:rPr>
          <w:sz w:val="24"/>
        </w:rPr>
        <w:t>For designing the system interface, wireframes, system navigation diagrams, screen mock-ups, and activity sequence diagrams are used</w:t>
      </w:r>
      <w:r>
        <w:rPr>
          <w:sz w:val="24"/>
        </w:rPr>
        <w:t xml:space="preserve"> and are included under this section</w:t>
      </w:r>
      <w:r w:rsidRPr="00B80BD6">
        <w:rPr>
          <w:sz w:val="24"/>
        </w:rPr>
        <w:t>.</w:t>
      </w:r>
    </w:p>
    <w:p w14:paraId="3944F16F" w14:textId="77777777" w:rsidR="00A536A2" w:rsidRPr="00286E32" w:rsidRDefault="00A536A2" w:rsidP="00286E32"/>
    <w:p w14:paraId="24EEF17D" w14:textId="77777777" w:rsidR="00A536A2" w:rsidRPr="00286E32" w:rsidRDefault="00A536A2" w:rsidP="00286E32"/>
    <w:p w14:paraId="7DB30ACB" w14:textId="77777777" w:rsidR="00FB354B" w:rsidRPr="008216E8" w:rsidRDefault="00FB354B" w:rsidP="00FB354B">
      <w:pPr>
        <w:pStyle w:val="Heading2"/>
        <w:ind w:firstLine="720"/>
      </w:pPr>
      <w:bookmarkStart w:id="31" w:name="_Toc74155408"/>
      <w:r>
        <w:t>4.1</w:t>
      </w:r>
      <w:r w:rsidRPr="008216E8">
        <w:t xml:space="preserve"> </w:t>
      </w:r>
      <w:r>
        <w:t>Draft Interface Designs</w:t>
      </w:r>
      <w:r w:rsidRPr="008216E8">
        <w:t>:</w:t>
      </w:r>
      <w:bookmarkEnd w:id="31"/>
    </w:p>
    <w:p w14:paraId="58B20B66" w14:textId="77777777" w:rsidR="00357ED8" w:rsidRDefault="00357ED8" w:rsidP="00CB5073">
      <w:pPr>
        <w:spacing w:after="160" w:line="256" w:lineRule="auto"/>
        <w:contextualSpacing/>
        <w:rPr>
          <w:b/>
          <w:sz w:val="24"/>
          <w:szCs w:val="24"/>
        </w:rPr>
      </w:pPr>
    </w:p>
    <w:p w14:paraId="416C396C" w14:textId="77777777" w:rsidR="00212CC1" w:rsidRPr="008216E8" w:rsidRDefault="00F62809" w:rsidP="008216E8">
      <w:pPr>
        <w:pStyle w:val="Heading3"/>
        <w:ind w:left="720" w:firstLine="720"/>
        <w:rPr>
          <w:b/>
        </w:rPr>
      </w:pPr>
      <w:bookmarkStart w:id="32" w:name="_Toc74155409"/>
      <w:r w:rsidRPr="008216E8">
        <w:rPr>
          <w:b/>
        </w:rPr>
        <w:t xml:space="preserve">4.1.1 </w:t>
      </w:r>
      <w:r w:rsidR="00170434" w:rsidRPr="008216E8">
        <w:rPr>
          <w:b/>
        </w:rPr>
        <w:t>Wireframes:</w:t>
      </w:r>
      <w:bookmarkEnd w:id="32"/>
    </w:p>
    <w:p w14:paraId="6FE3B741" w14:textId="77777777" w:rsidR="00212CC1" w:rsidRPr="00A9773D" w:rsidRDefault="00212CC1" w:rsidP="00A9773D">
      <w:pPr>
        <w:pStyle w:val="ListParagraph"/>
        <w:spacing w:after="160" w:line="256" w:lineRule="auto"/>
        <w:ind w:left="2160"/>
        <w:contextualSpacing/>
        <w:rPr>
          <w:sz w:val="24"/>
          <w:szCs w:val="24"/>
        </w:rPr>
      </w:pPr>
      <w:r w:rsidRPr="00212CC1">
        <w:rPr>
          <w:sz w:val="24"/>
          <w:szCs w:val="24"/>
        </w:rPr>
        <w:t>The wireframes below show how the basic structure of the site, showing how the login page, home page, displaying forms, and displaying information will look like.</w:t>
      </w:r>
    </w:p>
    <w:p w14:paraId="0DFA1C59" w14:textId="77777777" w:rsidR="00785E42" w:rsidRDefault="00212CC1" w:rsidP="00785E42">
      <w:pPr>
        <w:keepNext/>
        <w:spacing w:after="160" w:line="256" w:lineRule="auto"/>
        <w:contextualSpacing/>
      </w:pPr>
      <w:r>
        <w:rPr>
          <w:b/>
          <w:noProof/>
          <w:sz w:val="24"/>
          <w:szCs w:val="24"/>
        </w:rPr>
        <w:drawing>
          <wp:inline distT="0" distB="0" distL="0" distR="0" wp14:anchorId="1205F4D3" wp14:editId="098DF2E9">
            <wp:extent cx="5354015" cy="3347499"/>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login1.PNG"/>
                    <pic:cNvPicPr/>
                  </pic:nvPicPr>
                  <pic:blipFill>
                    <a:blip r:embed="rId28">
                      <a:extLst>
                        <a:ext uri="{28A0092B-C50C-407E-A947-70E740481C1C}">
                          <a14:useLocalDpi xmlns:a14="http://schemas.microsoft.com/office/drawing/2010/main" val="0"/>
                        </a:ext>
                      </a:extLst>
                    </a:blip>
                    <a:stretch>
                      <a:fillRect/>
                    </a:stretch>
                  </pic:blipFill>
                  <pic:spPr>
                    <a:xfrm>
                      <a:off x="0" y="0"/>
                      <a:ext cx="5364155" cy="3353839"/>
                    </a:xfrm>
                    <a:prstGeom prst="rect">
                      <a:avLst/>
                    </a:prstGeom>
                  </pic:spPr>
                </pic:pic>
              </a:graphicData>
            </a:graphic>
          </wp:inline>
        </w:drawing>
      </w:r>
    </w:p>
    <w:p w14:paraId="4F1E2CD1" w14:textId="77777777" w:rsidR="00212CC1" w:rsidRDefault="00785E42" w:rsidP="00785E42">
      <w:pPr>
        <w:pStyle w:val="Caption"/>
        <w:ind w:left="2880" w:firstLine="720"/>
      </w:pPr>
      <w:r>
        <w:t>Figure 4.1.</w:t>
      </w:r>
      <w:fldSimple w:instr=" SEQ Figure \* ARABIC ">
        <w:r w:rsidR="00605351">
          <w:rPr>
            <w:noProof/>
          </w:rPr>
          <w:t>1</w:t>
        </w:r>
      </w:fldSimple>
      <w:r>
        <w:t>: Login</w:t>
      </w:r>
    </w:p>
    <w:p w14:paraId="53AA2764" w14:textId="77777777" w:rsidR="00A9773D" w:rsidRDefault="00785E42" w:rsidP="00785E42">
      <w:r>
        <w:rPr>
          <w:b/>
          <w:noProof/>
          <w:sz w:val="24"/>
          <w:szCs w:val="24"/>
        </w:rPr>
        <w:lastRenderedPageBreak/>
        <w:drawing>
          <wp:inline distT="0" distB="0" distL="0" distR="0" wp14:anchorId="25AC8739" wp14:editId="66CC607C">
            <wp:extent cx="5422789" cy="3441965"/>
            <wp:effectExtent l="0" t="0" r="698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home1.PNG"/>
                    <pic:cNvPicPr/>
                  </pic:nvPicPr>
                  <pic:blipFill>
                    <a:blip r:embed="rId29">
                      <a:extLst>
                        <a:ext uri="{28A0092B-C50C-407E-A947-70E740481C1C}">
                          <a14:useLocalDpi xmlns:a14="http://schemas.microsoft.com/office/drawing/2010/main" val="0"/>
                        </a:ext>
                      </a:extLst>
                    </a:blip>
                    <a:stretch>
                      <a:fillRect/>
                    </a:stretch>
                  </pic:blipFill>
                  <pic:spPr>
                    <a:xfrm>
                      <a:off x="0" y="0"/>
                      <a:ext cx="5424878" cy="3443291"/>
                    </a:xfrm>
                    <a:prstGeom prst="rect">
                      <a:avLst/>
                    </a:prstGeom>
                  </pic:spPr>
                </pic:pic>
              </a:graphicData>
            </a:graphic>
          </wp:inline>
        </w:drawing>
      </w:r>
    </w:p>
    <w:p w14:paraId="41B5FC86" w14:textId="77777777" w:rsidR="00785E42" w:rsidRPr="00785E42" w:rsidRDefault="00A9773D" w:rsidP="00B75658">
      <w:pPr>
        <w:pStyle w:val="Caption"/>
        <w:ind w:left="2880" w:firstLine="720"/>
      </w:pPr>
      <w:r>
        <w:t xml:space="preserve">Figure 4.1.2: </w:t>
      </w:r>
      <w:r w:rsidR="00B75658">
        <w:t>Home</w:t>
      </w:r>
    </w:p>
    <w:p w14:paraId="7DA5684F" w14:textId="77777777" w:rsidR="00785E42" w:rsidRDefault="00785E42" w:rsidP="00212CC1">
      <w:pPr>
        <w:spacing w:after="160" w:line="256" w:lineRule="auto"/>
        <w:contextualSpacing/>
        <w:rPr>
          <w:b/>
          <w:sz w:val="24"/>
          <w:szCs w:val="24"/>
        </w:rPr>
      </w:pPr>
    </w:p>
    <w:p w14:paraId="4D9F916A" w14:textId="77777777" w:rsidR="00212CC1" w:rsidRDefault="00212CC1" w:rsidP="00212CC1">
      <w:pPr>
        <w:spacing w:after="160" w:line="256" w:lineRule="auto"/>
        <w:contextualSpacing/>
        <w:rPr>
          <w:b/>
          <w:sz w:val="24"/>
          <w:szCs w:val="24"/>
        </w:rPr>
      </w:pPr>
      <w:r>
        <w:rPr>
          <w:b/>
          <w:noProof/>
          <w:sz w:val="24"/>
          <w:szCs w:val="24"/>
        </w:rPr>
        <w:drawing>
          <wp:inline distT="0" distB="0" distL="0" distR="0" wp14:anchorId="499E5987" wp14:editId="5ADD59C5">
            <wp:extent cx="5486400" cy="3454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orm1.PNG"/>
                    <pic:cNvPicPr/>
                  </pic:nvPicPr>
                  <pic:blipFill>
                    <a:blip r:embed="rId30">
                      <a:extLst>
                        <a:ext uri="{28A0092B-C50C-407E-A947-70E740481C1C}">
                          <a14:useLocalDpi xmlns:a14="http://schemas.microsoft.com/office/drawing/2010/main" val="0"/>
                        </a:ext>
                      </a:extLst>
                    </a:blip>
                    <a:stretch>
                      <a:fillRect/>
                    </a:stretch>
                  </pic:blipFill>
                  <pic:spPr>
                    <a:xfrm>
                      <a:off x="0" y="0"/>
                      <a:ext cx="5486400" cy="3454400"/>
                    </a:xfrm>
                    <a:prstGeom prst="rect">
                      <a:avLst/>
                    </a:prstGeom>
                  </pic:spPr>
                </pic:pic>
              </a:graphicData>
            </a:graphic>
          </wp:inline>
        </w:drawing>
      </w:r>
    </w:p>
    <w:p w14:paraId="7D9A6CF1" w14:textId="77777777" w:rsidR="00B75658" w:rsidRPr="00785E42" w:rsidRDefault="00B75658" w:rsidP="00B75658">
      <w:pPr>
        <w:pStyle w:val="Caption"/>
        <w:ind w:left="2880" w:firstLine="720"/>
      </w:pPr>
      <w:r>
        <w:t>Figure 4.1.3: Forms</w:t>
      </w:r>
    </w:p>
    <w:p w14:paraId="285246CC" w14:textId="77777777" w:rsidR="00B75658" w:rsidRPr="00212CC1" w:rsidRDefault="00B75658" w:rsidP="00212CC1">
      <w:pPr>
        <w:spacing w:after="160" w:line="256" w:lineRule="auto"/>
        <w:contextualSpacing/>
        <w:rPr>
          <w:b/>
          <w:sz w:val="24"/>
          <w:szCs w:val="24"/>
        </w:rPr>
      </w:pPr>
    </w:p>
    <w:p w14:paraId="7772D3A7" w14:textId="77777777" w:rsidR="00712B87" w:rsidRDefault="00712B87" w:rsidP="00CB5073">
      <w:pPr>
        <w:spacing w:after="160" w:line="256" w:lineRule="auto"/>
        <w:contextualSpacing/>
        <w:rPr>
          <w:b/>
          <w:sz w:val="24"/>
          <w:szCs w:val="24"/>
        </w:rPr>
      </w:pPr>
    </w:p>
    <w:p w14:paraId="0B2E9BD1" w14:textId="77777777" w:rsidR="001634B2" w:rsidRDefault="00B75658" w:rsidP="00CB5073">
      <w:pPr>
        <w:spacing w:after="160" w:line="256" w:lineRule="auto"/>
        <w:contextualSpacing/>
        <w:rPr>
          <w:b/>
          <w:sz w:val="24"/>
          <w:szCs w:val="24"/>
        </w:rPr>
      </w:pPr>
      <w:r>
        <w:rPr>
          <w:b/>
          <w:noProof/>
          <w:sz w:val="24"/>
          <w:szCs w:val="24"/>
        </w:rPr>
        <w:lastRenderedPageBreak/>
        <w:drawing>
          <wp:inline distT="0" distB="0" distL="0" distR="0" wp14:anchorId="78C9D093" wp14:editId="71539AD3">
            <wp:extent cx="5486400" cy="348424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play1.PNG"/>
                    <pic:cNvPicPr/>
                  </pic:nvPicPr>
                  <pic:blipFill>
                    <a:blip r:embed="rId31">
                      <a:extLst>
                        <a:ext uri="{28A0092B-C50C-407E-A947-70E740481C1C}">
                          <a14:useLocalDpi xmlns:a14="http://schemas.microsoft.com/office/drawing/2010/main" val="0"/>
                        </a:ext>
                      </a:extLst>
                    </a:blip>
                    <a:stretch>
                      <a:fillRect/>
                    </a:stretch>
                  </pic:blipFill>
                  <pic:spPr>
                    <a:xfrm>
                      <a:off x="0" y="0"/>
                      <a:ext cx="5486400" cy="3484245"/>
                    </a:xfrm>
                    <a:prstGeom prst="rect">
                      <a:avLst/>
                    </a:prstGeom>
                  </pic:spPr>
                </pic:pic>
              </a:graphicData>
            </a:graphic>
          </wp:inline>
        </w:drawing>
      </w:r>
    </w:p>
    <w:p w14:paraId="161C5501" w14:textId="77777777" w:rsidR="00605351" w:rsidRDefault="00B75658" w:rsidP="00605351">
      <w:pPr>
        <w:pStyle w:val="Caption"/>
        <w:ind w:left="2880" w:firstLine="720"/>
      </w:pPr>
      <w:r>
        <w:t>Figure 4.1.4: Display of information</w:t>
      </w:r>
    </w:p>
    <w:p w14:paraId="57F5C40E" w14:textId="77777777" w:rsidR="00605351" w:rsidRDefault="00605351" w:rsidP="00605351"/>
    <w:p w14:paraId="0A6F2BE0" w14:textId="77777777" w:rsidR="00605351" w:rsidRDefault="00605351" w:rsidP="00605351">
      <w:pPr>
        <w:pStyle w:val="Heading3"/>
        <w:rPr>
          <w:b/>
        </w:rPr>
      </w:pPr>
      <w:bookmarkStart w:id="33" w:name="_Toc74155410"/>
      <w:r w:rsidRPr="008216E8">
        <w:rPr>
          <w:b/>
        </w:rPr>
        <w:t>4.1.2 System Navigation Diagram:</w:t>
      </w:r>
      <w:bookmarkEnd w:id="33"/>
    </w:p>
    <w:p w14:paraId="65F2DB3B" w14:textId="77777777" w:rsidR="00605351" w:rsidRDefault="00605351" w:rsidP="00605351">
      <w:pPr>
        <w:rPr>
          <w:color w:val="212529"/>
          <w:sz w:val="24"/>
          <w:shd w:val="clear" w:color="auto" w:fill="FFFFFF"/>
        </w:rPr>
      </w:pPr>
      <w:r w:rsidRPr="00605351">
        <w:rPr>
          <w:color w:val="212529"/>
          <w:sz w:val="24"/>
          <w:shd w:val="clear" w:color="auto" w:fill="FFFFFF"/>
        </w:rPr>
        <w:t xml:space="preserve"> </w:t>
      </w:r>
      <w:r>
        <w:rPr>
          <w:color w:val="212529"/>
          <w:sz w:val="24"/>
          <w:shd w:val="clear" w:color="auto" w:fill="FFFFFF"/>
        </w:rPr>
        <w:tab/>
      </w:r>
    </w:p>
    <w:p w14:paraId="30D162BE" w14:textId="77777777" w:rsidR="00605351" w:rsidRPr="00605351" w:rsidRDefault="00605351" w:rsidP="00605351">
      <w:pPr>
        <w:ind w:firstLine="720"/>
        <w:rPr>
          <w:sz w:val="24"/>
        </w:rPr>
      </w:pPr>
      <w:r w:rsidRPr="00605351">
        <w:rPr>
          <w:color w:val="212529"/>
          <w:sz w:val="24"/>
          <w:shd w:val="clear" w:color="auto" w:fill="FFFFFF"/>
        </w:rPr>
        <w:t xml:space="preserve">The </w:t>
      </w:r>
      <w:r>
        <w:rPr>
          <w:color w:val="212529"/>
          <w:sz w:val="24"/>
          <w:shd w:val="clear" w:color="auto" w:fill="FFFFFF"/>
        </w:rPr>
        <w:t>following system navigation diagrams show the navigation for different users after they successfully log in to the site. Three different diagrams for admin, staff and student are given below:</w:t>
      </w:r>
    </w:p>
    <w:p w14:paraId="6BC5D39C" w14:textId="77777777" w:rsidR="00605351" w:rsidRPr="00605351" w:rsidRDefault="00605351" w:rsidP="00605351">
      <w:pPr>
        <w:rPr>
          <w:sz w:val="24"/>
        </w:rPr>
      </w:pPr>
    </w:p>
    <w:p w14:paraId="1F53F78B" w14:textId="77777777" w:rsidR="00605351" w:rsidRPr="00605351" w:rsidRDefault="00605351" w:rsidP="00605351"/>
    <w:p w14:paraId="734C4A50" w14:textId="77777777" w:rsidR="00605351" w:rsidRDefault="00605351" w:rsidP="00605351"/>
    <w:p w14:paraId="50CBCF74" w14:textId="77777777" w:rsidR="00605351" w:rsidRDefault="00605351" w:rsidP="00605351"/>
    <w:p w14:paraId="35E280AA" w14:textId="77777777" w:rsidR="00605351" w:rsidRDefault="00605351" w:rsidP="00605351"/>
    <w:p w14:paraId="4D6EC656" w14:textId="77777777" w:rsidR="00605351" w:rsidRDefault="00605351" w:rsidP="00605351"/>
    <w:p w14:paraId="2DBB9D25" w14:textId="77777777" w:rsidR="00605351" w:rsidRDefault="00605351" w:rsidP="00605351"/>
    <w:p w14:paraId="11886E5C" w14:textId="77777777" w:rsidR="00605351" w:rsidRDefault="00605351" w:rsidP="00605351"/>
    <w:p w14:paraId="39FE71B3" w14:textId="77777777" w:rsidR="00605351" w:rsidRDefault="00605351" w:rsidP="00605351"/>
    <w:p w14:paraId="715CB54B" w14:textId="77777777" w:rsidR="00605351" w:rsidRDefault="00605351" w:rsidP="00605351"/>
    <w:p w14:paraId="0CA3F336" w14:textId="77777777" w:rsidR="00605351" w:rsidRDefault="00605351" w:rsidP="00605351"/>
    <w:p w14:paraId="08B626ED" w14:textId="77777777" w:rsidR="00605351" w:rsidRDefault="00605351" w:rsidP="00605351"/>
    <w:p w14:paraId="4F001070" w14:textId="77777777" w:rsidR="00605351" w:rsidRDefault="00605351" w:rsidP="00605351"/>
    <w:p w14:paraId="50837752" w14:textId="77777777" w:rsidR="00605351" w:rsidRDefault="00605351" w:rsidP="00605351"/>
    <w:p w14:paraId="5E856E70" w14:textId="77777777" w:rsidR="00605351" w:rsidRDefault="00605351" w:rsidP="00605351"/>
    <w:p w14:paraId="3FEA9CDF" w14:textId="77777777" w:rsidR="00605351" w:rsidRDefault="00605351" w:rsidP="00605351"/>
    <w:p w14:paraId="2690FD37" w14:textId="77777777" w:rsidR="00605351" w:rsidRDefault="00605351" w:rsidP="00605351"/>
    <w:p w14:paraId="234EF788" w14:textId="77777777" w:rsidR="00605351" w:rsidRDefault="00605351" w:rsidP="00605351"/>
    <w:p w14:paraId="277ADA00" w14:textId="77777777" w:rsidR="00605351" w:rsidRDefault="00605351" w:rsidP="00605351"/>
    <w:p w14:paraId="2F09F151" w14:textId="77777777" w:rsidR="00605351" w:rsidRDefault="00605351" w:rsidP="00605351"/>
    <w:p w14:paraId="2B7B768F" w14:textId="77777777" w:rsidR="00605351" w:rsidRDefault="00605351" w:rsidP="00605351">
      <w:pPr>
        <w:keepNext/>
      </w:pPr>
      <w:r>
        <w:rPr>
          <w:noProof/>
        </w:rPr>
        <w:lastRenderedPageBreak/>
        <w:drawing>
          <wp:inline distT="0" distB="0" distL="0" distR="0" wp14:anchorId="2F678192" wp14:editId="30E28DB0">
            <wp:extent cx="5542059" cy="7804236"/>
            <wp:effectExtent l="0" t="0" r="1905"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dmin.png"/>
                    <pic:cNvPicPr/>
                  </pic:nvPicPr>
                  <pic:blipFill>
                    <a:blip r:embed="rId32">
                      <a:extLst>
                        <a:ext uri="{28A0092B-C50C-407E-A947-70E740481C1C}">
                          <a14:useLocalDpi xmlns:a14="http://schemas.microsoft.com/office/drawing/2010/main" val="0"/>
                        </a:ext>
                      </a:extLst>
                    </a:blip>
                    <a:stretch>
                      <a:fillRect/>
                    </a:stretch>
                  </pic:blipFill>
                  <pic:spPr>
                    <a:xfrm>
                      <a:off x="0" y="0"/>
                      <a:ext cx="5548234" cy="7812932"/>
                    </a:xfrm>
                    <a:prstGeom prst="rect">
                      <a:avLst/>
                    </a:prstGeom>
                  </pic:spPr>
                </pic:pic>
              </a:graphicData>
            </a:graphic>
          </wp:inline>
        </w:drawing>
      </w:r>
    </w:p>
    <w:p w14:paraId="3A802663" w14:textId="77777777" w:rsidR="00605351" w:rsidRDefault="00605351" w:rsidP="00605351">
      <w:pPr>
        <w:pStyle w:val="Caption"/>
        <w:ind w:left="2880" w:firstLine="720"/>
      </w:pPr>
    </w:p>
    <w:p w14:paraId="614D8705" w14:textId="77777777" w:rsidR="00605351" w:rsidRDefault="00605351" w:rsidP="00605351">
      <w:pPr>
        <w:pStyle w:val="Caption"/>
        <w:ind w:left="3600"/>
      </w:pPr>
      <w:r>
        <w:t>Figure 4.1.</w:t>
      </w:r>
      <w:fldSimple w:instr=" SEQ Figure \* ARABIC ">
        <w:r>
          <w:rPr>
            <w:noProof/>
          </w:rPr>
          <w:t>2</w:t>
        </w:r>
      </w:fldSimple>
      <w:r>
        <w:t>.1 For Admin</w:t>
      </w:r>
    </w:p>
    <w:p w14:paraId="7641A999" w14:textId="77777777" w:rsidR="00605351" w:rsidRDefault="00605351" w:rsidP="00605351">
      <w:r>
        <w:rPr>
          <w:noProof/>
        </w:rPr>
        <w:lastRenderedPageBreak/>
        <w:drawing>
          <wp:inline distT="0" distB="0" distL="0" distR="0" wp14:anchorId="7E6275FF" wp14:editId="2255A868">
            <wp:extent cx="6528021" cy="7710634"/>
            <wp:effectExtent l="0" t="0" r="635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taffpng.png"/>
                    <pic:cNvPicPr/>
                  </pic:nvPicPr>
                  <pic:blipFill>
                    <a:blip r:embed="rId33">
                      <a:extLst>
                        <a:ext uri="{28A0092B-C50C-407E-A947-70E740481C1C}">
                          <a14:useLocalDpi xmlns:a14="http://schemas.microsoft.com/office/drawing/2010/main" val="0"/>
                        </a:ext>
                      </a:extLst>
                    </a:blip>
                    <a:stretch>
                      <a:fillRect/>
                    </a:stretch>
                  </pic:blipFill>
                  <pic:spPr>
                    <a:xfrm>
                      <a:off x="0" y="0"/>
                      <a:ext cx="6565110" cy="7754442"/>
                    </a:xfrm>
                    <a:prstGeom prst="rect">
                      <a:avLst/>
                    </a:prstGeom>
                  </pic:spPr>
                </pic:pic>
              </a:graphicData>
            </a:graphic>
          </wp:inline>
        </w:drawing>
      </w:r>
    </w:p>
    <w:p w14:paraId="50144A2B" w14:textId="77777777" w:rsidR="00605351" w:rsidRDefault="00605351" w:rsidP="00605351">
      <w:pPr>
        <w:pStyle w:val="Caption"/>
        <w:ind w:left="3600"/>
      </w:pPr>
    </w:p>
    <w:p w14:paraId="356E2991" w14:textId="77777777" w:rsidR="00605351" w:rsidRDefault="00605351" w:rsidP="00605351">
      <w:pPr>
        <w:pStyle w:val="Caption"/>
        <w:ind w:left="3600"/>
      </w:pPr>
      <w:r>
        <w:t>Figure 4.1.</w:t>
      </w:r>
      <w:fldSimple w:instr=" SEQ Figure \* ARABIC ">
        <w:r>
          <w:rPr>
            <w:noProof/>
          </w:rPr>
          <w:t>2</w:t>
        </w:r>
      </w:fldSimple>
      <w:r>
        <w:t>.2 For Staff</w:t>
      </w:r>
    </w:p>
    <w:p w14:paraId="5E3D6043" w14:textId="77777777" w:rsidR="00605351" w:rsidRDefault="00605351" w:rsidP="00605351"/>
    <w:p w14:paraId="73A2DA34" w14:textId="77777777" w:rsidR="00605351" w:rsidRDefault="00605351" w:rsidP="00605351">
      <w:r>
        <w:rPr>
          <w:noProof/>
        </w:rPr>
        <w:drawing>
          <wp:inline distT="0" distB="0" distL="0" distR="0" wp14:anchorId="4B2A5F7E" wp14:editId="339E4A14">
            <wp:extent cx="4834393" cy="7817061"/>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tudent.png"/>
                    <pic:cNvPicPr/>
                  </pic:nvPicPr>
                  <pic:blipFill>
                    <a:blip r:embed="rId34">
                      <a:extLst>
                        <a:ext uri="{28A0092B-C50C-407E-A947-70E740481C1C}">
                          <a14:useLocalDpi xmlns:a14="http://schemas.microsoft.com/office/drawing/2010/main" val="0"/>
                        </a:ext>
                      </a:extLst>
                    </a:blip>
                    <a:stretch>
                      <a:fillRect/>
                    </a:stretch>
                  </pic:blipFill>
                  <pic:spPr>
                    <a:xfrm>
                      <a:off x="0" y="0"/>
                      <a:ext cx="4846114" cy="7836014"/>
                    </a:xfrm>
                    <a:prstGeom prst="rect">
                      <a:avLst/>
                    </a:prstGeom>
                  </pic:spPr>
                </pic:pic>
              </a:graphicData>
            </a:graphic>
          </wp:inline>
        </w:drawing>
      </w:r>
    </w:p>
    <w:p w14:paraId="499A045C" w14:textId="77777777" w:rsidR="00605351" w:rsidRDefault="00605351" w:rsidP="00605351">
      <w:pPr>
        <w:pStyle w:val="Caption"/>
        <w:ind w:left="3600"/>
      </w:pPr>
    </w:p>
    <w:p w14:paraId="34A626D9" w14:textId="77777777" w:rsidR="00BA53FF" w:rsidRPr="00286E32" w:rsidRDefault="00605351" w:rsidP="006D7D1B">
      <w:pPr>
        <w:pStyle w:val="Caption"/>
        <w:ind w:left="3600"/>
      </w:pPr>
      <w:r>
        <w:lastRenderedPageBreak/>
        <w:t>Figure 4.1.</w:t>
      </w:r>
      <w:fldSimple w:instr=" SEQ Figure \* ARABIC ">
        <w:r>
          <w:rPr>
            <w:noProof/>
          </w:rPr>
          <w:t>2</w:t>
        </w:r>
      </w:fldSimple>
      <w:r>
        <w:t>.1 For Student</w:t>
      </w:r>
    </w:p>
    <w:p w14:paraId="652D1C1C" w14:textId="77777777" w:rsidR="00BA53FF" w:rsidRPr="008216E8" w:rsidRDefault="00F62809" w:rsidP="008216E8">
      <w:pPr>
        <w:pStyle w:val="Heading3"/>
        <w:ind w:left="720" w:firstLine="720"/>
        <w:rPr>
          <w:b/>
        </w:rPr>
      </w:pPr>
      <w:bookmarkStart w:id="34" w:name="_Toc74155411"/>
      <w:r w:rsidRPr="008216E8">
        <w:rPr>
          <w:b/>
        </w:rPr>
        <w:t xml:space="preserve">4.1.3 </w:t>
      </w:r>
      <w:r w:rsidR="00BA53FF" w:rsidRPr="008216E8">
        <w:rPr>
          <w:b/>
        </w:rPr>
        <w:t>System Screen Mockups:</w:t>
      </w:r>
      <w:bookmarkEnd w:id="34"/>
    </w:p>
    <w:p w14:paraId="0E9C50BE" w14:textId="77777777" w:rsidR="00BA53FF" w:rsidRPr="00384A1F" w:rsidRDefault="00BA53FF" w:rsidP="00BA53FF">
      <w:pPr>
        <w:pStyle w:val="ListParagraph"/>
        <w:spacing w:after="160" w:line="256" w:lineRule="auto"/>
        <w:ind w:left="2160"/>
        <w:contextualSpacing/>
        <w:rPr>
          <w:sz w:val="24"/>
          <w:szCs w:val="24"/>
        </w:rPr>
      </w:pPr>
      <w:r w:rsidRPr="00384A1F">
        <w:rPr>
          <w:sz w:val="24"/>
          <w:szCs w:val="24"/>
        </w:rPr>
        <w:t>Mockups show a better picture of how the site looks visually, and helps to plan out the best combination of elements on the screen.</w:t>
      </w:r>
      <w:r>
        <w:rPr>
          <w:sz w:val="24"/>
          <w:szCs w:val="24"/>
        </w:rPr>
        <w:t xml:space="preserve"> The following mockups show various pages that a student, staff and admin can access and has included different icons, colors, and buttons to create a draft of these pages on the site. </w:t>
      </w:r>
    </w:p>
    <w:p w14:paraId="1DD23216" w14:textId="77777777" w:rsidR="00835298" w:rsidRDefault="00835298" w:rsidP="00835298">
      <w:pPr>
        <w:spacing w:after="160" w:line="256" w:lineRule="auto"/>
        <w:contextualSpacing/>
        <w:rPr>
          <w:b/>
          <w:sz w:val="24"/>
          <w:szCs w:val="24"/>
        </w:rPr>
      </w:pPr>
    </w:p>
    <w:p w14:paraId="23D83E26" w14:textId="77777777" w:rsidR="00593AC4" w:rsidRDefault="00835298" w:rsidP="00835298">
      <w:pPr>
        <w:keepNext/>
        <w:spacing w:after="160" w:line="256" w:lineRule="auto"/>
        <w:contextualSpacing/>
      </w:pPr>
      <w:r>
        <w:rPr>
          <w:b/>
          <w:noProof/>
          <w:sz w:val="24"/>
          <w:szCs w:val="24"/>
        </w:rPr>
        <w:drawing>
          <wp:inline distT="0" distB="0" distL="0" distR="0" wp14:anchorId="5A8CAAEB" wp14:editId="6185E86A">
            <wp:extent cx="4964633" cy="3530405"/>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in page.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64633" cy="3530405"/>
                    </a:xfrm>
                    <a:prstGeom prst="rect">
                      <a:avLst/>
                    </a:prstGeom>
                  </pic:spPr>
                </pic:pic>
              </a:graphicData>
            </a:graphic>
          </wp:inline>
        </w:drawing>
      </w:r>
    </w:p>
    <w:p w14:paraId="39D50E93" w14:textId="77777777" w:rsidR="00835298" w:rsidRDefault="00835298" w:rsidP="00835298">
      <w:pPr>
        <w:pStyle w:val="Caption"/>
        <w:ind w:left="2160" w:firstLine="720"/>
        <w:rPr>
          <w:sz w:val="20"/>
          <w:szCs w:val="20"/>
        </w:rPr>
      </w:pPr>
      <w:r w:rsidRPr="00835298">
        <w:rPr>
          <w:sz w:val="20"/>
          <w:szCs w:val="20"/>
        </w:rPr>
        <w:t xml:space="preserve">Figure </w:t>
      </w:r>
      <w:r w:rsidR="00CB00EF">
        <w:rPr>
          <w:sz w:val="20"/>
          <w:szCs w:val="20"/>
        </w:rPr>
        <w:t>4.1.3</w:t>
      </w:r>
      <w:r w:rsidR="00593AC4">
        <w:rPr>
          <w:sz w:val="20"/>
          <w:szCs w:val="20"/>
        </w:rPr>
        <w:t>.</w:t>
      </w:r>
      <w:r w:rsidR="00B950AD">
        <w:rPr>
          <w:sz w:val="20"/>
          <w:szCs w:val="20"/>
        </w:rPr>
        <w:t>1</w:t>
      </w:r>
      <w:r w:rsidRPr="00835298">
        <w:rPr>
          <w:sz w:val="20"/>
          <w:szCs w:val="20"/>
        </w:rPr>
        <w:t>: Log in Page</w:t>
      </w:r>
    </w:p>
    <w:p w14:paraId="3D9CDDEB" w14:textId="77777777" w:rsidR="00593AC4" w:rsidRDefault="00593AC4" w:rsidP="00593AC4"/>
    <w:p w14:paraId="45FA42E8" w14:textId="77777777" w:rsidR="00593AC4" w:rsidRDefault="00593AC4" w:rsidP="00593AC4"/>
    <w:p w14:paraId="2CE5A383" w14:textId="77777777" w:rsidR="00593AC4" w:rsidRDefault="00593AC4" w:rsidP="00593AC4"/>
    <w:p w14:paraId="00BE9B48" w14:textId="77777777" w:rsidR="00593AC4" w:rsidRDefault="00593AC4" w:rsidP="00593AC4"/>
    <w:p w14:paraId="2B57BF99" w14:textId="77777777" w:rsidR="00593AC4" w:rsidRDefault="00593AC4" w:rsidP="00593AC4"/>
    <w:p w14:paraId="605E0B07" w14:textId="77777777" w:rsidR="00593AC4" w:rsidRDefault="00593AC4" w:rsidP="00593AC4"/>
    <w:p w14:paraId="12D9E499" w14:textId="77777777" w:rsidR="00593AC4" w:rsidRDefault="00593AC4" w:rsidP="00593AC4"/>
    <w:p w14:paraId="4C2383AB" w14:textId="77777777" w:rsidR="00593AC4" w:rsidRDefault="00593AC4" w:rsidP="00593AC4"/>
    <w:p w14:paraId="097F18E8" w14:textId="77777777" w:rsidR="00593AC4" w:rsidRDefault="00593AC4" w:rsidP="00593AC4"/>
    <w:p w14:paraId="6BEB3154" w14:textId="77777777" w:rsidR="00593AC4" w:rsidRDefault="00593AC4" w:rsidP="00593AC4"/>
    <w:p w14:paraId="38D0546F" w14:textId="77777777" w:rsidR="00593AC4" w:rsidRDefault="00593AC4" w:rsidP="00593AC4"/>
    <w:p w14:paraId="2B43F5F9" w14:textId="77777777" w:rsidR="00593AC4" w:rsidRDefault="00593AC4" w:rsidP="00593AC4"/>
    <w:p w14:paraId="69402E84" w14:textId="77777777" w:rsidR="00593AC4" w:rsidRDefault="00593AC4" w:rsidP="00593AC4"/>
    <w:p w14:paraId="5E456EB8" w14:textId="77777777" w:rsidR="00593AC4" w:rsidRDefault="00593AC4" w:rsidP="00593AC4"/>
    <w:p w14:paraId="28B570D9" w14:textId="77777777" w:rsidR="00593AC4" w:rsidRDefault="00593AC4" w:rsidP="00593AC4"/>
    <w:p w14:paraId="53B6ECCD" w14:textId="77777777" w:rsidR="00593AC4" w:rsidRDefault="00593AC4" w:rsidP="00593AC4"/>
    <w:p w14:paraId="2BA7689D" w14:textId="77777777" w:rsidR="00593AC4" w:rsidRDefault="00593AC4" w:rsidP="00593AC4"/>
    <w:p w14:paraId="50651757" w14:textId="77777777" w:rsidR="00593AC4" w:rsidRDefault="00593AC4" w:rsidP="00593AC4"/>
    <w:p w14:paraId="513D494F" w14:textId="77777777" w:rsidR="00593AC4" w:rsidRPr="00593AC4" w:rsidRDefault="00593AC4" w:rsidP="00593AC4"/>
    <w:p w14:paraId="37323A56" w14:textId="77777777" w:rsidR="00593AC4" w:rsidRPr="00AF7797" w:rsidRDefault="00593AC4" w:rsidP="00593AC4">
      <w:pPr>
        <w:rPr>
          <w:b/>
          <w:sz w:val="24"/>
          <w:szCs w:val="24"/>
        </w:rPr>
      </w:pPr>
      <w:r w:rsidRPr="00AF7797">
        <w:rPr>
          <w:b/>
          <w:sz w:val="24"/>
          <w:szCs w:val="24"/>
        </w:rPr>
        <w:t xml:space="preserve">Pages from Admin’s view: </w:t>
      </w:r>
    </w:p>
    <w:p w14:paraId="1CF4B888" w14:textId="77777777" w:rsidR="00593AC4" w:rsidRPr="00593AC4" w:rsidRDefault="00593AC4" w:rsidP="00593AC4"/>
    <w:p w14:paraId="7357F13A" w14:textId="77777777" w:rsidR="00835298" w:rsidRDefault="00835298" w:rsidP="00835298">
      <w:r>
        <w:rPr>
          <w:noProof/>
        </w:rPr>
        <w:drawing>
          <wp:inline distT="0" distB="0" distL="0" distR="0" wp14:anchorId="69320BB0" wp14:editId="3FF74F55">
            <wp:extent cx="5039664" cy="3583761"/>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ome page (admin).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39664" cy="3583761"/>
                    </a:xfrm>
                    <a:prstGeom prst="rect">
                      <a:avLst/>
                    </a:prstGeom>
                  </pic:spPr>
                </pic:pic>
              </a:graphicData>
            </a:graphic>
          </wp:inline>
        </w:drawing>
      </w:r>
    </w:p>
    <w:p w14:paraId="0FCE2447" w14:textId="77777777" w:rsidR="00D97D55" w:rsidRPr="00D97D55" w:rsidRDefault="00835298" w:rsidP="00D97D55">
      <w:pPr>
        <w:pStyle w:val="Caption"/>
        <w:ind w:left="2880" w:firstLine="720"/>
        <w:rPr>
          <w:sz w:val="20"/>
          <w:szCs w:val="20"/>
        </w:rPr>
      </w:pPr>
      <w:r w:rsidRPr="00AB2437">
        <w:rPr>
          <w:sz w:val="20"/>
          <w:szCs w:val="20"/>
        </w:rPr>
        <w:t xml:space="preserve">Figure </w:t>
      </w:r>
      <w:r w:rsidR="00CB00EF">
        <w:rPr>
          <w:sz w:val="20"/>
          <w:szCs w:val="20"/>
        </w:rPr>
        <w:t>4.1.3</w:t>
      </w:r>
      <w:r w:rsidR="00593AC4">
        <w:rPr>
          <w:sz w:val="20"/>
          <w:szCs w:val="20"/>
        </w:rPr>
        <w:t>.</w:t>
      </w:r>
      <w:r w:rsidR="00DB5726">
        <w:rPr>
          <w:sz w:val="20"/>
          <w:szCs w:val="20"/>
        </w:rPr>
        <w:t>2</w:t>
      </w:r>
      <w:r w:rsidRPr="00AB2437">
        <w:rPr>
          <w:sz w:val="20"/>
          <w:szCs w:val="20"/>
        </w:rPr>
        <w:t>: Home Page (</w:t>
      </w:r>
      <w:r w:rsidR="00DA1143" w:rsidRPr="00AB2437">
        <w:rPr>
          <w:sz w:val="20"/>
          <w:szCs w:val="20"/>
        </w:rPr>
        <w:t>ADMIN</w:t>
      </w:r>
      <w:r w:rsidRPr="00AB2437">
        <w:rPr>
          <w:sz w:val="20"/>
          <w:szCs w:val="20"/>
        </w:rPr>
        <w:t>)</w:t>
      </w:r>
    </w:p>
    <w:p w14:paraId="725261FA" w14:textId="77777777" w:rsidR="00D97D55" w:rsidRDefault="00D97D55" w:rsidP="00835298">
      <w:pPr>
        <w:rPr>
          <w:sz w:val="24"/>
          <w:szCs w:val="24"/>
        </w:rPr>
      </w:pPr>
    </w:p>
    <w:p w14:paraId="5D8597C6" w14:textId="77777777" w:rsidR="00D97D55" w:rsidRDefault="00D97D55" w:rsidP="00835298">
      <w:pPr>
        <w:rPr>
          <w:sz w:val="24"/>
          <w:szCs w:val="24"/>
        </w:rPr>
      </w:pPr>
      <w:r>
        <w:rPr>
          <w:noProof/>
          <w:sz w:val="24"/>
          <w:szCs w:val="24"/>
        </w:rPr>
        <w:drawing>
          <wp:inline distT="0" distB="0" distL="0" distR="0" wp14:anchorId="0DAB350B" wp14:editId="7C1E8D35">
            <wp:extent cx="5025224" cy="3573492"/>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urse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25224" cy="3573492"/>
                    </a:xfrm>
                    <a:prstGeom prst="rect">
                      <a:avLst/>
                    </a:prstGeom>
                  </pic:spPr>
                </pic:pic>
              </a:graphicData>
            </a:graphic>
          </wp:inline>
        </w:drawing>
      </w:r>
    </w:p>
    <w:p w14:paraId="691C6CC1" w14:textId="77777777" w:rsidR="00D97D55" w:rsidRDefault="00D97D55" w:rsidP="00D97D55">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3</w:t>
      </w:r>
      <w:r w:rsidRPr="009C0607">
        <w:rPr>
          <w:sz w:val="20"/>
          <w:szCs w:val="20"/>
        </w:rPr>
        <w:t xml:space="preserve">: </w:t>
      </w:r>
      <w:r>
        <w:rPr>
          <w:sz w:val="20"/>
          <w:szCs w:val="20"/>
        </w:rPr>
        <w:t>Courses Page</w:t>
      </w:r>
    </w:p>
    <w:p w14:paraId="0285228D" w14:textId="77777777" w:rsidR="00D97D55" w:rsidRDefault="00D97D55" w:rsidP="00D97D55">
      <w:r>
        <w:rPr>
          <w:noProof/>
        </w:rPr>
        <w:lastRenderedPageBreak/>
        <w:drawing>
          <wp:inline distT="0" distB="0" distL="0" distR="0" wp14:anchorId="3B1C1C85" wp14:editId="407EF44E">
            <wp:extent cx="5089321" cy="3619072"/>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udent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89321" cy="3619072"/>
                    </a:xfrm>
                    <a:prstGeom prst="rect">
                      <a:avLst/>
                    </a:prstGeom>
                  </pic:spPr>
                </pic:pic>
              </a:graphicData>
            </a:graphic>
          </wp:inline>
        </w:drawing>
      </w:r>
    </w:p>
    <w:p w14:paraId="488B270E" w14:textId="77777777" w:rsidR="00F376D8" w:rsidRDefault="00F376D8" w:rsidP="00F376D8"/>
    <w:p w14:paraId="1D6627E5" w14:textId="77777777" w:rsidR="00F376D8" w:rsidRPr="00593AC4" w:rsidRDefault="00F376D8" w:rsidP="00F376D8">
      <w:pPr>
        <w:pStyle w:val="Caption"/>
        <w:jc w:val="center"/>
        <w:rPr>
          <w:sz w:val="20"/>
          <w:szCs w:val="20"/>
        </w:rPr>
      </w:pPr>
      <w:r w:rsidRPr="00593AC4">
        <w:rPr>
          <w:sz w:val="20"/>
          <w:szCs w:val="20"/>
        </w:rPr>
        <w:t>Figure</w:t>
      </w:r>
      <w:r w:rsidR="00593AC4">
        <w:rPr>
          <w:sz w:val="20"/>
          <w:szCs w:val="20"/>
        </w:rPr>
        <w:t xml:space="preserve"> </w:t>
      </w:r>
      <w:r w:rsidR="00CB00EF">
        <w:rPr>
          <w:sz w:val="20"/>
          <w:szCs w:val="20"/>
        </w:rPr>
        <w:t>4.1.3</w:t>
      </w:r>
      <w:r w:rsidR="00593AC4">
        <w:rPr>
          <w:sz w:val="20"/>
          <w:szCs w:val="20"/>
        </w:rPr>
        <w:t>.</w:t>
      </w:r>
      <w:r w:rsidRPr="00593AC4">
        <w:rPr>
          <w:sz w:val="20"/>
          <w:szCs w:val="20"/>
        </w:rPr>
        <w:t xml:space="preserve"> 4: Students Page</w:t>
      </w:r>
    </w:p>
    <w:p w14:paraId="73154492" w14:textId="77777777" w:rsidR="007D43C4" w:rsidRPr="007D43C4" w:rsidRDefault="007D43C4" w:rsidP="00835298">
      <w:pPr>
        <w:rPr>
          <w:sz w:val="24"/>
          <w:szCs w:val="24"/>
        </w:rPr>
      </w:pPr>
    </w:p>
    <w:p w14:paraId="11F480B7" w14:textId="77777777" w:rsidR="009C0607" w:rsidRDefault="004E368E" w:rsidP="00835298">
      <w:r>
        <w:rPr>
          <w:noProof/>
        </w:rPr>
        <w:drawing>
          <wp:inline distT="0" distB="0" distL="0" distR="0" wp14:anchorId="616F33F1" wp14:editId="02289C11">
            <wp:extent cx="5394304" cy="3835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aff.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4304" cy="3835950"/>
                    </a:xfrm>
                    <a:prstGeom prst="rect">
                      <a:avLst/>
                    </a:prstGeom>
                  </pic:spPr>
                </pic:pic>
              </a:graphicData>
            </a:graphic>
          </wp:inline>
        </w:drawing>
      </w:r>
    </w:p>
    <w:p w14:paraId="6BFAA0B4" w14:textId="77777777" w:rsidR="009C0607" w:rsidRDefault="009C0607" w:rsidP="009C0607">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sidR="00F376D8">
        <w:rPr>
          <w:sz w:val="20"/>
          <w:szCs w:val="20"/>
        </w:rPr>
        <w:t>5</w:t>
      </w:r>
      <w:r w:rsidRPr="009C0607">
        <w:rPr>
          <w:sz w:val="20"/>
          <w:szCs w:val="20"/>
        </w:rPr>
        <w:t>: Staff</w:t>
      </w:r>
      <w:r w:rsidR="00D52F1B">
        <w:rPr>
          <w:sz w:val="20"/>
          <w:szCs w:val="20"/>
        </w:rPr>
        <w:t xml:space="preserve"> Page</w:t>
      </w:r>
    </w:p>
    <w:p w14:paraId="08F40A63" w14:textId="77777777" w:rsidR="00F376D8" w:rsidRPr="00F376D8" w:rsidRDefault="00F376D8" w:rsidP="00F376D8">
      <w:r>
        <w:rPr>
          <w:noProof/>
        </w:rPr>
        <w:lastRenderedPageBreak/>
        <w:drawing>
          <wp:inline distT="0" distB="0" distL="0" distR="0" wp14:anchorId="6AF7E0C9" wp14:editId="42776A18">
            <wp:extent cx="5339243" cy="37967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ule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39243" cy="3796794"/>
                    </a:xfrm>
                    <a:prstGeom prst="rect">
                      <a:avLst/>
                    </a:prstGeom>
                  </pic:spPr>
                </pic:pic>
              </a:graphicData>
            </a:graphic>
          </wp:inline>
        </w:drawing>
      </w:r>
    </w:p>
    <w:p w14:paraId="153F2826" w14:textId="77777777" w:rsidR="00F376D8" w:rsidRPr="00DE16C2" w:rsidRDefault="00F376D8" w:rsidP="00DE16C2">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6: Modules Page</w:t>
      </w:r>
    </w:p>
    <w:p w14:paraId="32F3E56A" w14:textId="77777777" w:rsidR="00F376D8" w:rsidRDefault="00F376D8" w:rsidP="00F376D8">
      <w:r>
        <w:rPr>
          <w:noProof/>
        </w:rPr>
        <w:drawing>
          <wp:inline distT="0" distB="0" distL="0" distR="0" wp14:anchorId="7A2DFAD9" wp14:editId="50FD58C2">
            <wp:extent cx="5451501" cy="38766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ttendanc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51501" cy="3876622"/>
                    </a:xfrm>
                    <a:prstGeom prst="rect">
                      <a:avLst/>
                    </a:prstGeom>
                  </pic:spPr>
                </pic:pic>
              </a:graphicData>
            </a:graphic>
          </wp:inline>
        </w:drawing>
      </w:r>
    </w:p>
    <w:p w14:paraId="51B4E268" w14:textId="77777777" w:rsidR="00F376D8" w:rsidRDefault="00F376D8" w:rsidP="00F376D8">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7</w:t>
      </w:r>
      <w:r w:rsidRPr="009C0607">
        <w:rPr>
          <w:sz w:val="20"/>
          <w:szCs w:val="20"/>
        </w:rPr>
        <w:t xml:space="preserve">: </w:t>
      </w:r>
      <w:r>
        <w:rPr>
          <w:sz w:val="20"/>
          <w:szCs w:val="20"/>
        </w:rPr>
        <w:t>Attendance Page</w:t>
      </w:r>
    </w:p>
    <w:p w14:paraId="235E93E3" w14:textId="77777777" w:rsidR="00D52F1B" w:rsidRDefault="00D52F1B" w:rsidP="00D52F1B"/>
    <w:p w14:paraId="7E5C38B6" w14:textId="77777777" w:rsidR="00D52F1B" w:rsidRDefault="00D52F1B" w:rsidP="00D52F1B">
      <w:r>
        <w:rPr>
          <w:noProof/>
        </w:rPr>
        <w:drawing>
          <wp:inline distT="0" distB="0" distL="0" distR="0" wp14:anchorId="2242E31E" wp14:editId="7B0FCB2A">
            <wp:extent cx="5298554" cy="376786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AT.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98554" cy="3767861"/>
                    </a:xfrm>
                    <a:prstGeom prst="rect">
                      <a:avLst/>
                    </a:prstGeom>
                  </pic:spPr>
                </pic:pic>
              </a:graphicData>
            </a:graphic>
          </wp:inline>
        </w:drawing>
      </w:r>
    </w:p>
    <w:p w14:paraId="32F8A8BC" w14:textId="77777777" w:rsidR="00D52F1B" w:rsidRPr="00593AC4" w:rsidRDefault="00D52F1B" w:rsidP="00D52F1B">
      <w:pPr>
        <w:pStyle w:val="Caption"/>
        <w:jc w:val="center"/>
        <w:rPr>
          <w:sz w:val="20"/>
          <w:szCs w:val="20"/>
        </w:rPr>
      </w:pPr>
      <w:r w:rsidRPr="00593AC4">
        <w:rPr>
          <w:sz w:val="20"/>
          <w:szCs w:val="20"/>
        </w:rPr>
        <w:t xml:space="preserve">Figure </w:t>
      </w:r>
      <w:r w:rsidR="00CB00EF">
        <w:rPr>
          <w:sz w:val="20"/>
          <w:szCs w:val="20"/>
        </w:rPr>
        <w:t>4.1.3</w:t>
      </w:r>
      <w:r w:rsidR="00593AC4">
        <w:rPr>
          <w:sz w:val="20"/>
          <w:szCs w:val="20"/>
        </w:rPr>
        <w:t>.</w:t>
      </w:r>
      <w:r w:rsidR="00DE16C2" w:rsidRPr="00593AC4">
        <w:rPr>
          <w:sz w:val="20"/>
          <w:szCs w:val="20"/>
        </w:rPr>
        <w:t>8</w:t>
      </w:r>
      <w:r w:rsidRPr="00593AC4">
        <w:rPr>
          <w:sz w:val="20"/>
          <w:szCs w:val="20"/>
        </w:rPr>
        <w:t>: Personal Tutor</w:t>
      </w:r>
      <w:r w:rsidR="00F47CE0" w:rsidRPr="00593AC4">
        <w:rPr>
          <w:sz w:val="20"/>
          <w:szCs w:val="20"/>
        </w:rPr>
        <w:t xml:space="preserve"> Page</w:t>
      </w:r>
    </w:p>
    <w:p w14:paraId="086E0FA3" w14:textId="77777777" w:rsidR="00830DC7" w:rsidRDefault="00830DC7" w:rsidP="00830DC7">
      <w:r>
        <w:rPr>
          <w:noProof/>
        </w:rPr>
        <w:drawing>
          <wp:inline distT="0" distB="0" distL="0" distR="0" wp14:anchorId="27F1FF39" wp14:editId="09D8F604">
            <wp:extent cx="5190517" cy="369931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lendar.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190517" cy="3699319"/>
                    </a:xfrm>
                    <a:prstGeom prst="rect">
                      <a:avLst/>
                    </a:prstGeom>
                  </pic:spPr>
                </pic:pic>
              </a:graphicData>
            </a:graphic>
          </wp:inline>
        </w:drawing>
      </w:r>
    </w:p>
    <w:p w14:paraId="015AA3CE" w14:textId="77777777" w:rsidR="00593AC4" w:rsidRPr="00593AC4" w:rsidRDefault="00830DC7" w:rsidP="00830DC7">
      <w:pPr>
        <w:pStyle w:val="Caption"/>
        <w:jc w:val="center"/>
        <w:rPr>
          <w:sz w:val="20"/>
          <w:szCs w:val="20"/>
        </w:rPr>
      </w:pPr>
      <w:r w:rsidRPr="00593AC4">
        <w:rPr>
          <w:sz w:val="20"/>
          <w:szCs w:val="20"/>
        </w:rPr>
        <w:t xml:space="preserve">Figure </w:t>
      </w:r>
      <w:r w:rsidR="00CB00EF">
        <w:rPr>
          <w:sz w:val="20"/>
          <w:szCs w:val="20"/>
        </w:rPr>
        <w:t>4.1.3</w:t>
      </w:r>
      <w:r w:rsidR="00593AC4">
        <w:rPr>
          <w:sz w:val="20"/>
          <w:szCs w:val="20"/>
        </w:rPr>
        <w:t>.</w:t>
      </w:r>
      <w:r w:rsidR="00593AC4" w:rsidRPr="00593AC4">
        <w:rPr>
          <w:sz w:val="20"/>
          <w:szCs w:val="20"/>
        </w:rPr>
        <w:t>9</w:t>
      </w:r>
      <w:r w:rsidRPr="00593AC4">
        <w:rPr>
          <w:sz w:val="20"/>
          <w:szCs w:val="20"/>
        </w:rPr>
        <w:t xml:space="preserve">: </w:t>
      </w:r>
      <w:r w:rsidR="008B1D7E">
        <w:rPr>
          <w:sz w:val="20"/>
          <w:szCs w:val="20"/>
        </w:rPr>
        <w:t>Timetable</w:t>
      </w:r>
    </w:p>
    <w:p w14:paraId="0D4AC32C" w14:textId="77777777" w:rsidR="00593AC4" w:rsidRDefault="00593AC4" w:rsidP="00830DC7">
      <w:pPr>
        <w:pStyle w:val="Caption"/>
        <w:jc w:val="center"/>
      </w:pPr>
      <w:r>
        <w:rPr>
          <w:noProof/>
        </w:rPr>
        <w:lastRenderedPageBreak/>
        <w:drawing>
          <wp:inline distT="0" distB="0" distL="0" distR="0" wp14:anchorId="6362B5CB" wp14:editId="5CE50B61">
            <wp:extent cx="5272873" cy="3749599"/>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ry.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2873" cy="3749599"/>
                    </a:xfrm>
                    <a:prstGeom prst="rect">
                      <a:avLst/>
                    </a:prstGeom>
                  </pic:spPr>
                </pic:pic>
              </a:graphicData>
            </a:graphic>
          </wp:inline>
        </w:drawing>
      </w:r>
    </w:p>
    <w:p w14:paraId="082E1E58" w14:textId="77777777" w:rsidR="00593AC4" w:rsidRPr="00593AC4" w:rsidRDefault="00593AC4" w:rsidP="00593AC4">
      <w:pPr>
        <w:pStyle w:val="Caption"/>
        <w:jc w:val="center"/>
        <w:rPr>
          <w:sz w:val="20"/>
          <w:szCs w:val="20"/>
        </w:rPr>
      </w:pPr>
      <w:r w:rsidRPr="00593AC4">
        <w:rPr>
          <w:sz w:val="20"/>
          <w:szCs w:val="20"/>
        </w:rPr>
        <w:t xml:space="preserve">Figure </w:t>
      </w:r>
      <w:r w:rsidR="00CB00EF">
        <w:rPr>
          <w:sz w:val="20"/>
          <w:szCs w:val="20"/>
        </w:rPr>
        <w:t>4.1.3</w:t>
      </w:r>
      <w:r>
        <w:rPr>
          <w:sz w:val="20"/>
          <w:szCs w:val="20"/>
        </w:rPr>
        <w:t>.</w:t>
      </w:r>
      <w:r w:rsidRPr="00593AC4">
        <w:rPr>
          <w:sz w:val="20"/>
          <w:szCs w:val="20"/>
        </w:rPr>
        <w:t>10: Diary</w:t>
      </w:r>
    </w:p>
    <w:p w14:paraId="6C4ECD27" w14:textId="77777777" w:rsidR="00830DC7" w:rsidRDefault="00593AC4" w:rsidP="00830DC7">
      <w:pPr>
        <w:pStyle w:val="Caption"/>
        <w:jc w:val="center"/>
      </w:pPr>
      <w:r>
        <w:rPr>
          <w:noProof/>
        </w:rPr>
        <w:drawing>
          <wp:inline distT="0" distB="0" distL="0" distR="0" wp14:anchorId="59F271E3" wp14:editId="4507EFA6">
            <wp:extent cx="5327036" cy="3788115"/>
            <wp:effectExtent l="0" t="0" r="698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port.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27036" cy="3788115"/>
                    </a:xfrm>
                    <a:prstGeom prst="rect">
                      <a:avLst/>
                    </a:prstGeom>
                  </pic:spPr>
                </pic:pic>
              </a:graphicData>
            </a:graphic>
          </wp:inline>
        </w:drawing>
      </w:r>
      <w:r w:rsidR="00830DC7">
        <w:t xml:space="preserve"> </w:t>
      </w:r>
    </w:p>
    <w:p w14:paraId="262135B0" w14:textId="77777777" w:rsidR="00F87FB6" w:rsidRDefault="00593AC4" w:rsidP="00593AC4">
      <w:pPr>
        <w:pStyle w:val="Caption"/>
        <w:jc w:val="center"/>
        <w:rPr>
          <w:sz w:val="20"/>
          <w:szCs w:val="20"/>
        </w:rPr>
      </w:pPr>
      <w:r w:rsidRPr="00593AC4">
        <w:rPr>
          <w:sz w:val="20"/>
          <w:szCs w:val="20"/>
        </w:rPr>
        <w:t xml:space="preserve">Figure </w:t>
      </w:r>
      <w:r w:rsidR="00CB00EF">
        <w:rPr>
          <w:sz w:val="20"/>
          <w:szCs w:val="20"/>
        </w:rPr>
        <w:t>4.1.3</w:t>
      </w:r>
      <w:r>
        <w:rPr>
          <w:sz w:val="20"/>
          <w:szCs w:val="20"/>
        </w:rPr>
        <w:t>.11</w:t>
      </w:r>
      <w:r w:rsidRPr="00593AC4">
        <w:rPr>
          <w:sz w:val="20"/>
          <w:szCs w:val="20"/>
        </w:rPr>
        <w:t>: Generate Report</w:t>
      </w:r>
    </w:p>
    <w:p w14:paraId="63155B01" w14:textId="77777777" w:rsidR="00593AC4" w:rsidRPr="00D620BE" w:rsidRDefault="00593AC4" w:rsidP="00593AC4">
      <w:pPr>
        <w:rPr>
          <w:b/>
          <w:sz w:val="24"/>
          <w:szCs w:val="24"/>
        </w:rPr>
      </w:pPr>
      <w:r w:rsidRPr="00D620BE">
        <w:rPr>
          <w:b/>
          <w:sz w:val="24"/>
          <w:szCs w:val="24"/>
        </w:rPr>
        <w:lastRenderedPageBreak/>
        <w:t xml:space="preserve">Pages from Staff’s view: </w:t>
      </w:r>
    </w:p>
    <w:p w14:paraId="45512CCD" w14:textId="77777777" w:rsidR="00593AC4" w:rsidRPr="00593AC4" w:rsidRDefault="00593AC4" w:rsidP="00593AC4">
      <w:r>
        <w:rPr>
          <w:noProof/>
        </w:rPr>
        <w:drawing>
          <wp:inline distT="0" distB="0" distL="0" distR="0" wp14:anchorId="5C819981" wp14:editId="72EAE0C6">
            <wp:extent cx="5108433" cy="3632664"/>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me page (staff).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08433" cy="3632664"/>
                    </a:xfrm>
                    <a:prstGeom prst="rect">
                      <a:avLst/>
                    </a:prstGeom>
                  </pic:spPr>
                </pic:pic>
              </a:graphicData>
            </a:graphic>
          </wp:inline>
        </w:drawing>
      </w:r>
    </w:p>
    <w:p w14:paraId="56307C7A" w14:textId="77777777" w:rsidR="00D97D55" w:rsidRDefault="003600A7" w:rsidP="00D97D55">
      <w:r w:rsidRPr="003600A7">
        <w:rPr>
          <w:sz w:val="24"/>
          <w:szCs w:val="24"/>
        </w:rPr>
        <w:t xml:space="preserve"> </w:t>
      </w:r>
    </w:p>
    <w:p w14:paraId="1D244384" w14:textId="77777777" w:rsidR="00D97D55" w:rsidRDefault="00D97D55" w:rsidP="00D97D55">
      <w:pPr>
        <w:pStyle w:val="Caption"/>
        <w:jc w:val="center"/>
        <w:rPr>
          <w:sz w:val="20"/>
          <w:szCs w:val="20"/>
        </w:rPr>
      </w:pPr>
      <w:r w:rsidRPr="00BF7B84">
        <w:rPr>
          <w:sz w:val="20"/>
          <w:szCs w:val="20"/>
        </w:rPr>
        <w:t xml:space="preserve">Figure </w:t>
      </w:r>
      <w:r w:rsidR="00CB00EF">
        <w:rPr>
          <w:sz w:val="20"/>
          <w:szCs w:val="20"/>
        </w:rPr>
        <w:t>4.1.3</w:t>
      </w:r>
      <w:r w:rsidR="00593AC4">
        <w:rPr>
          <w:sz w:val="20"/>
          <w:szCs w:val="20"/>
        </w:rPr>
        <w:t>.12</w:t>
      </w:r>
      <w:r w:rsidRPr="00BF7B84">
        <w:rPr>
          <w:sz w:val="20"/>
          <w:szCs w:val="20"/>
        </w:rPr>
        <w:t>: Home Page (STAFF)</w:t>
      </w:r>
    </w:p>
    <w:p w14:paraId="133EE7B6" w14:textId="77777777" w:rsidR="00593AC4" w:rsidRDefault="00593AC4" w:rsidP="00593AC4">
      <w:r>
        <w:rPr>
          <w:noProof/>
        </w:rPr>
        <w:drawing>
          <wp:inline distT="0" distB="0" distL="0" distR="0" wp14:anchorId="37BDEFE3" wp14:editId="0CA896EF">
            <wp:extent cx="5109198" cy="3633208"/>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file(staff).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109198" cy="3633208"/>
                    </a:xfrm>
                    <a:prstGeom prst="rect">
                      <a:avLst/>
                    </a:prstGeom>
                  </pic:spPr>
                </pic:pic>
              </a:graphicData>
            </a:graphic>
          </wp:inline>
        </w:drawing>
      </w:r>
    </w:p>
    <w:p w14:paraId="6F4BF2E7" w14:textId="77777777" w:rsidR="00593AC4" w:rsidRPr="005474BE" w:rsidRDefault="00593AC4"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3</w:t>
      </w:r>
      <w:r w:rsidRPr="00BF7B84">
        <w:rPr>
          <w:sz w:val="20"/>
          <w:szCs w:val="20"/>
        </w:rPr>
        <w:t xml:space="preserve">: </w:t>
      </w:r>
      <w:r>
        <w:rPr>
          <w:sz w:val="20"/>
          <w:szCs w:val="20"/>
        </w:rPr>
        <w:t xml:space="preserve">Profile Page </w:t>
      </w:r>
    </w:p>
    <w:p w14:paraId="4FB27430" w14:textId="77777777" w:rsidR="00593AC4" w:rsidRDefault="00593AC4" w:rsidP="00593AC4">
      <w:r>
        <w:rPr>
          <w:noProof/>
        </w:rPr>
        <w:lastRenderedPageBreak/>
        <w:drawing>
          <wp:inline distT="0" distB="0" distL="0" distR="0" wp14:anchorId="3AB2FC88" wp14:editId="7F8EBF99">
            <wp:extent cx="5437745" cy="386684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ssignments.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37745" cy="3866840"/>
                    </a:xfrm>
                    <a:prstGeom prst="rect">
                      <a:avLst/>
                    </a:prstGeom>
                  </pic:spPr>
                </pic:pic>
              </a:graphicData>
            </a:graphic>
          </wp:inline>
        </w:drawing>
      </w:r>
    </w:p>
    <w:p w14:paraId="0C20416A" w14:textId="77777777" w:rsid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3</w:t>
      </w:r>
      <w:r w:rsidRPr="00BF7B84">
        <w:rPr>
          <w:sz w:val="20"/>
          <w:szCs w:val="20"/>
        </w:rPr>
        <w:t xml:space="preserve">: </w:t>
      </w:r>
      <w:r>
        <w:rPr>
          <w:sz w:val="20"/>
          <w:szCs w:val="20"/>
        </w:rPr>
        <w:t xml:space="preserve">Assignments Page </w:t>
      </w:r>
    </w:p>
    <w:p w14:paraId="4C7A292B" w14:textId="77777777" w:rsidR="005474BE" w:rsidRDefault="005474BE" w:rsidP="005474BE">
      <w:r>
        <w:rPr>
          <w:noProof/>
        </w:rPr>
        <w:drawing>
          <wp:inline distT="0" distB="0" distL="0" distR="0" wp14:anchorId="22595AC0" wp14:editId="58FB4F7D">
            <wp:extent cx="5486400" cy="3901439"/>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utees.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14:paraId="058A302A" w14:textId="77777777" w:rsidR="005474BE" w:rsidRP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4</w:t>
      </w:r>
      <w:r w:rsidRPr="00BF7B84">
        <w:rPr>
          <w:sz w:val="20"/>
          <w:szCs w:val="20"/>
        </w:rPr>
        <w:t xml:space="preserve">: </w:t>
      </w:r>
      <w:r>
        <w:rPr>
          <w:sz w:val="20"/>
          <w:szCs w:val="20"/>
        </w:rPr>
        <w:t>Tutees Page</w:t>
      </w:r>
    </w:p>
    <w:p w14:paraId="2166710F" w14:textId="77777777" w:rsidR="005474BE" w:rsidRDefault="005474BE" w:rsidP="00593AC4"/>
    <w:p w14:paraId="720C0FF5" w14:textId="77777777" w:rsidR="00593AC4" w:rsidRDefault="00593AC4" w:rsidP="00593AC4"/>
    <w:p w14:paraId="53CD1D18" w14:textId="77777777" w:rsidR="00593AC4" w:rsidRDefault="00593AC4" w:rsidP="00593AC4">
      <w:r>
        <w:rPr>
          <w:noProof/>
        </w:rPr>
        <w:drawing>
          <wp:inline distT="0" distB="0" distL="0" distR="0" wp14:anchorId="3C256326" wp14:editId="0159827F">
            <wp:extent cx="5486400" cy="3901439"/>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de assignments.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14:paraId="7EE1FB8E" w14:textId="77777777" w:rsid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5</w:t>
      </w:r>
      <w:r w:rsidR="00AB2F9D" w:rsidRPr="00BF7B84">
        <w:rPr>
          <w:sz w:val="20"/>
          <w:szCs w:val="20"/>
        </w:rPr>
        <w:t>:</w:t>
      </w:r>
      <w:r w:rsidR="00AB2F9D">
        <w:rPr>
          <w:sz w:val="20"/>
          <w:szCs w:val="20"/>
        </w:rPr>
        <w:t xml:space="preserve"> Grade</w:t>
      </w:r>
      <w:r w:rsidRPr="00BF7B84">
        <w:rPr>
          <w:sz w:val="20"/>
          <w:szCs w:val="20"/>
        </w:rPr>
        <w:t xml:space="preserve"> </w:t>
      </w:r>
      <w:r>
        <w:rPr>
          <w:sz w:val="20"/>
          <w:szCs w:val="20"/>
        </w:rPr>
        <w:t xml:space="preserve">Assignments Page </w:t>
      </w:r>
    </w:p>
    <w:p w14:paraId="3E7C6E9F" w14:textId="77777777" w:rsidR="00BC38B1" w:rsidRPr="00BC38B1" w:rsidRDefault="00BC38B1" w:rsidP="00BC38B1"/>
    <w:p w14:paraId="46ACA34D" w14:textId="77777777" w:rsidR="00AB2F9D" w:rsidRPr="00BC38B1" w:rsidRDefault="00AB2F9D" w:rsidP="00AB2F9D">
      <w:pPr>
        <w:rPr>
          <w:sz w:val="24"/>
          <w:szCs w:val="24"/>
        </w:rPr>
      </w:pPr>
      <w:r w:rsidRPr="00BC38B1">
        <w:rPr>
          <w:sz w:val="24"/>
          <w:szCs w:val="24"/>
        </w:rPr>
        <w:t xml:space="preserve">Attendance, </w:t>
      </w:r>
      <w:r w:rsidR="008B1D7E">
        <w:rPr>
          <w:sz w:val="24"/>
          <w:szCs w:val="24"/>
        </w:rPr>
        <w:t>Timetable</w:t>
      </w:r>
      <w:r w:rsidRPr="00BC38B1">
        <w:rPr>
          <w:sz w:val="24"/>
          <w:szCs w:val="24"/>
        </w:rPr>
        <w:t>, Diary,</w:t>
      </w:r>
      <w:r w:rsidR="002E61A1">
        <w:rPr>
          <w:sz w:val="24"/>
          <w:szCs w:val="24"/>
        </w:rPr>
        <w:t xml:space="preserve"> and</w:t>
      </w:r>
      <w:r w:rsidRPr="00BC38B1">
        <w:rPr>
          <w:sz w:val="24"/>
          <w:szCs w:val="24"/>
        </w:rPr>
        <w:t xml:space="preserve"> Generate Report (</w:t>
      </w:r>
      <w:r w:rsidR="00CB00EF">
        <w:rPr>
          <w:sz w:val="24"/>
          <w:szCs w:val="24"/>
        </w:rPr>
        <w:t>4.1.3</w:t>
      </w:r>
      <w:r w:rsidRPr="00BC38B1">
        <w:rPr>
          <w:sz w:val="24"/>
          <w:szCs w:val="24"/>
        </w:rPr>
        <w:t xml:space="preserve">.7, </w:t>
      </w:r>
      <w:r w:rsidR="00CB00EF">
        <w:rPr>
          <w:sz w:val="24"/>
          <w:szCs w:val="24"/>
        </w:rPr>
        <w:t>4.1.3</w:t>
      </w:r>
      <w:r w:rsidRPr="00BC38B1">
        <w:rPr>
          <w:sz w:val="24"/>
          <w:szCs w:val="24"/>
        </w:rPr>
        <w:t xml:space="preserve">.9, </w:t>
      </w:r>
      <w:r w:rsidR="00CB00EF">
        <w:rPr>
          <w:sz w:val="24"/>
          <w:szCs w:val="24"/>
        </w:rPr>
        <w:t>4.1.3</w:t>
      </w:r>
      <w:r w:rsidRPr="00BC38B1">
        <w:rPr>
          <w:sz w:val="24"/>
          <w:szCs w:val="24"/>
        </w:rPr>
        <w:t xml:space="preserve">.10, </w:t>
      </w:r>
      <w:r w:rsidR="00CB00EF">
        <w:rPr>
          <w:sz w:val="24"/>
          <w:szCs w:val="24"/>
        </w:rPr>
        <w:t>4.1.3</w:t>
      </w:r>
      <w:r w:rsidRPr="00BC38B1">
        <w:rPr>
          <w:sz w:val="24"/>
          <w:szCs w:val="24"/>
        </w:rPr>
        <w:t xml:space="preserve">.11) </w:t>
      </w:r>
      <w:r w:rsidR="00BC38B1" w:rsidRPr="00BC38B1">
        <w:rPr>
          <w:sz w:val="24"/>
          <w:szCs w:val="24"/>
        </w:rPr>
        <w:t xml:space="preserve">as seen from admin’s view </w:t>
      </w:r>
      <w:r w:rsidRPr="00BC38B1">
        <w:rPr>
          <w:sz w:val="24"/>
          <w:szCs w:val="24"/>
        </w:rPr>
        <w:t xml:space="preserve">to be included for staff as well. </w:t>
      </w:r>
    </w:p>
    <w:p w14:paraId="68019D22" w14:textId="77777777" w:rsidR="00AB2F9D" w:rsidRPr="00AB2F9D" w:rsidRDefault="00AB2F9D" w:rsidP="00AB2F9D"/>
    <w:p w14:paraId="20F60B3A" w14:textId="77777777" w:rsidR="005474BE" w:rsidRDefault="005474BE" w:rsidP="00593AC4"/>
    <w:p w14:paraId="1A197CCD" w14:textId="77777777" w:rsidR="00BC38B1" w:rsidRDefault="00BC38B1" w:rsidP="00593AC4"/>
    <w:p w14:paraId="5ED577F2" w14:textId="77777777" w:rsidR="00BC38B1" w:rsidRDefault="00BC38B1" w:rsidP="00593AC4"/>
    <w:p w14:paraId="3E6776F3" w14:textId="77777777" w:rsidR="00BC38B1" w:rsidRDefault="00BC38B1" w:rsidP="00593AC4"/>
    <w:p w14:paraId="224B21AB" w14:textId="77777777" w:rsidR="00BC38B1" w:rsidRDefault="00BC38B1" w:rsidP="00593AC4"/>
    <w:p w14:paraId="37576B59" w14:textId="77777777" w:rsidR="00BC38B1" w:rsidRDefault="00BC38B1" w:rsidP="00593AC4"/>
    <w:p w14:paraId="2FBE0116" w14:textId="77777777" w:rsidR="00BC38B1" w:rsidRDefault="00BC38B1" w:rsidP="00593AC4"/>
    <w:p w14:paraId="273C74F9" w14:textId="77777777" w:rsidR="00BC38B1" w:rsidRDefault="00BC38B1" w:rsidP="00593AC4"/>
    <w:p w14:paraId="55602EFA" w14:textId="77777777" w:rsidR="00BC38B1" w:rsidRDefault="00BC38B1" w:rsidP="00593AC4"/>
    <w:p w14:paraId="65F70156" w14:textId="77777777" w:rsidR="00BC38B1" w:rsidRDefault="00BC38B1" w:rsidP="00593AC4"/>
    <w:p w14:paraId="4FFB3C3F" w14:textId="77777777" w:rsidR="00BC38B1" w:rsidRDefault="00BC38B1" w:rsidP="00593AC4"/>
    <w:p w14:paraId="74432E53" w14:textId="77777777" w:rsidR="00BC38B1" w:rsidRDefault="00BC38B1" w:rsidP="00593AC4"/>
    <w:p w14:paraId="50552681" w14:textId="77777777" w:rsidR="00BC38B1" w:rsidRDefault="00BC38B1" w:rsidP="00593AC4"/>
    <w:p w14:paraId="6DB3028B" w14:textId="77777777" w:rsidR="00BC38B1" w:rsidRDefault="00BC38B1" w:rsidP="00593AC4"/>
    <w:p w14:paraId="07758CFB" w14:textId="77777777" w:rsidR="00BC38B1" w:rsidRDefault="00BC38B1" w:rsidP="00593AC4"/>
    <w:p w14:paraId="43AE1DAC" w14:textId="77777777" w:rsidR="00BC38B1" w:rsidRDefault="00BC38B1" w:rsidP="00593AC4"/>
    <w:p w14:paraId="09B53AEF" w14:textId="77777777" w:rsidR="00BC38B1" w:rsidRDefault="00BC38B1" w:rsidP="00593AC4"/>
    <w:p w14:paraId="08A2A870" w14:textId="77777777" w:rsidR="00BC38B1" w:rsidRDefault="00BC38B1" w:rsidP="00593AC4"/>
    <w:p w14:paraId="63247A59" w14:textId="77777777" w:rsidR="00BC38B1" w:rsidRDefault="00BC38B1" w:rsidP="00593AC4"/>
    <w:p w14:paraId="097681E0" w14:textId="77777777" w:rsidR="00BC38B1" w:rsidRDefault="00BC38B1" w:rsidP="00593AC4"/>
    <w:p w14:paraId="2261242D" w14:textId="77777777" w:rsidR="00BC38B1" w:rsidRDefault="00BC38B1" w:rsidP="00593AC4"/>
    <w:p w14:paraId="03B595DD" w14:textId="77777777" w:rsidR="00BC38B1" w:rsidRPr="00AF7797" w:rsidRDefault="00BC38B1" w:rsidP="00BC38B1">
      <w:pPr>
        <w:rPr>
          <w:b/>
          <w:sz w:val="24"/>
          <w:szCs w:val="24"/>
        </w:rPr>
      </w:pPr>
      <w:r w:rsidRPr="00AF7797">
        <w:rPr>
          <w:b/>
          <w:sz w:val="24"/>
          <w:szCs w:val="24"/>
        </w:rPr>
        <w:lastRenderedPageBreak/>
        <w:t xml:space="preserve">Pages from Student’s view: </w:t>
      </w:r>
    </w:p>
    <w:p w14:paraId="6842E5A5" w14:textId="77777777" w:rsidR="00BC38B1" w:rsidRDefault="00BC38B1" w:rsidP="00BC38B1">
      <w:pPr>
        <w:rPr>
          <w:sz w:val="24"/>
          <w:szCs w:val="24"/>
        </w:rPr>
      </w:pPr>
      <w:r>
        <w:rPr>
          <w:noProof/>
          <w:sz w:val="24"/>
          <w:szCs w:val="24"/>
        </w:rPr>
        <w:drawing>
          <wp:inline distT="0" distB="0" distL="0" distR="0" wp14:anchorId="61F005DF" wp14:editId="501E1DA5">
            <wp:extent cx="4949904" cy="3519932"/>
            <wp:effectExtent l="0" t="0" r="317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ofile(studen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949904" cy="3519932"/>
                    </a:xfrm>
                    <a:prstGeom prst="rect">
                      <a:avLst/>
                    </a:prstGeom>
                  </pic:spPr>
                </pic:pic>
              </a:graphicData>
            </a:graphic>
          </wp:inline>
        </w:drawing>
      </w:r>
    </w:p>
    <w:p w14:paraId="6970EB24" w14:textId="77777777"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6</w:t>
      </w:r>
      <w:r w:rsidRPr="00BF7B84">
        <w:rPr>
          <w:sz w:val="20"/>
          <w:szCs w:val="20"/>
        </w:rPr>
        <w:t>:</w:t>
      </w:r>
      <w:r>
        <w:rPr>
          <w:sz w:val="20"/>
          <w:szCs w:val="20"/>
        </w:rPr>
        <w:t xml:space="preserve"> Student</w:t>
      </w:r>
      <w:r w:rsidRPr="00BF7B84">
        <w:rPr>
          <w:sz w:val="20"/>
          <w:szCs w:val="20"/>
        </w:rPr>
        <w:t xml:space="preserve"> </w:t>
      </w:r>
      <w:r>
        <w:rPr>
          <w:sz w:val="20"/>
          <w:szCs w:val="20"/>
        </w:rPr>
        <w:t xml:space="preserve">Profile Page </w:t>
      </w:r>
    </w:p>
    <w:p w14:paraId="2BF9BC1D" w14:textId="77777777" w:rsidR="00BC38B1" w:rsidRDefault="00BC38B1" w:rsidP="00BC38B1">
      <w:pPr>
        <w:rPr>
          <w:sz w:val="24"/>
          <w:szCs w:val="24"/>
        </w:rPr>
      </w:pPr>
    </w:p>
    <w:p w14:paraId="26B27DED" w14:textId="77777777" w:rsidR="00BC38B1" w:rsidRPr="00593AC4" w:rsidRDefault="00BC38B1" w:rsidP="00593AC4"/>
    <w:p w14:paraId="2895BB53" w14:textId="77777777" w:rsidR="00BC38B1" w:rsidRDefault="00BC38B1" w:rsidP="00BC38B1">
      <w:pPr>
        <w:rPr>
          <w:sz w:val="24"/>
          <w:szCs w:val="24"/>
        </w:rPr>
      </w:pPr>
      <w:r>
        <w:rPr>
          <w:noProof/>
          <w:sz w:val="24"/>
          <w:szCs w:val="24"/>
        </w:rPr>
        <w:drawing>
          <wp:inline distT="0" distB="0" distL="0" distR="0" wp14:anchorId="2E641BE2" wp14:editId="518E77E1">
            <wp:extent cx="5206034" cy="37020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at(studen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06034" cy="3702068"/>
                    </a:xfrm>
                    <a:prstGeom prst="rect">
                      <a:avLst/>
                    </a:prstGeom>
                  </pic:spPr>
                </pic:pic>
              </a:graphicData>
            </a:graphic>
          </wp:inline>
        </w:drawing>
      </w:r>
    </w:p>
    <w:p w14:paraId="13402AE8" w14:textId="77777777" w:rsidR="00BC38B1" w:rsidRP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7</w:t>
      </w:r>
      <w:r w:rsidRPr="00BF7B84">
        <w:rPr>
          <w:sz w:val="20"/>
          <w:szCs w:val="20"/>
        </w:rPr>
        <w:t>:</w:t>
      </w:r>
      <w:r>
        <w:rPr>
          <w:sz w:val="20"/>
          <w:szCs w:val="20"/>
        </w:rPr>
        <w:t xml:space="preserve"> Personal</w:t>
      </w:r>
      <w:r w:rsidRPr="00BF7B84">
        <w:rPr>
          <w:sz w:val="20"/>
          <w:szCs w:val="20"/>
        </w:rPr>
        <w:t xml:space="preserve"> </w:t>
      </w:r>
      <w:r>
        <w:rPr>
          <w:sz w:val="20"/>
          <w:szCs w:val="20"/>
        </w:rPr>
        <w:t>Tutor Page</w:t>
      </w:r>
    </w:p>
    <w:p w14:paraId="1FBAD243" w14:textId="77777777" w:rsidR="003600A7" w:rsidRDefault="00BC38B1" w:rsidP="00F87FB6">
      <w:pPr>
        <w:rPr>
          <w:b/>
          <w:sz w:val="24"/>
          <w:szCs w:val="24"/>
        </w:rPr>
      </w:pPr>
      <w:r>
        <w:rPr>
          <w:b/>
          <w:noProof/>
          <w:sz w:val="24"/>
          <w:szCs w:val="24"/>
        </w:rPr>
        <w:lastRenderedPageBreak/>
        <w:drawing>
          <wp:inline distT="0" distB="0" distL="0" distR="0" wp14:anchorId="6199D737" wp14:editId="65E24912">
            <wp:extent cx="5486398" cy="3901439"/>
            <wp:effectExtent l="0" t="0" r="63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urses(studen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86398" cy="3901439"/>
                    </a:xfrm>
                    <a:prstGeom prst="rect">
                      <a:avLst/>
                    </a:prstGeom>
                  </pic:spPr>
                </pic:pic>
              </a:graphicData>
            </a:graphic>
          </wp:inline>
        </w:drawing>
      </w:r>
    </w:p>
    <w:p w14:paraId="5D210EDB" w14:textId="77777777"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8</w:t>
      </w:r>
      <w:r w:rsidRPr="00BF7B84">
        <w:rPr>
          <w:sz w:val="20"/>
          <w:szCs w:val="20"/>
        </w:rPr>
        <w:t>:</w:t>
      </w:r>
      <w:r>
        <w:rPr>
          <w:sz w:val="20"/>
          <w:szCs w:val="20"/>
        </w:rPr>
        <w:t xml:space="preserve"> Courses Page </w:t>
      </w:r>
    </w:p>
    <w:p w14:paraId="5843E271" w14:textId="77777777" w:rsidR="00BC38B1" w:rsidRDefault="00BC38B1" w:rsidP="00F87FB6">
      <w:pPr>
        <w:rPr>
          <w:b/>
          <w:sz w:val="24"/>
          <w:szCs w:val="24"/>
        </w:rPr>
      </w:pPr>
      <w:r>
        <w:rPr>
          <w:b/>
          <w:noProof/>
          <w:sz w:val="24"/>
          <w:szCs w:val="24"/>
        </w:rPr>
        <w:drawing>
          <wp:inline distT="0" distB="0" distL="0" distR="0" wp14:anchorId="351A2D8D" wp14:editId="48525749">
            <wp:extent cx="5418863" cy="385341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ssignment(student).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18863" cy="3853413"/>
                    </a:xfrm>
                    <a:prstGeom prst="rect">
                      <a:avLst/>
                    </a:prstGeom>
                  </pic:spPr>
                </pic:pic>
              </a:graphicData>
            </a:graphic>
          </wp:inline>
        </w:drawing>
      </w:r>
    </w:p>
    <w:p w14:paraId="3F52DEB2" w14:textId="77777777" w:rsidR="00BC38B1" w:rsidRPr="009D025B" w:rsidRDefault="00BC38B1" w:rsidP="009D025B">
      <w:pPr>
        <w:pStyle w:val="Caption"/>
        <w:jc w:val="center"/>
        <w:rPr>
          <w:sz w:val="20"/>
          <w:szCs w:val="20"/>
        </w:rPr>
      </w:pPr>
      <w:r w:rsidRPr="00BF7B84">
        <w:rPr>
          <w:sz w:val="20"/>
          <w:szCs w:val="20"/>
        </w:rPr>
        <w:t xml:space="preserve">Figure </w:t>
      </w:r>
      <w:r w:rsidR="00CB00EF">
        <w:rPr>
          <w:sz w:val="20"/>
          <w:szCs w:val="20"/>
        </w:rPr>
        <w:t>4.1.3</w:t>
      </w:r>
      <w:r>
        <w:rPr>
          <w:sz w:val="20"/>
          <w:szCs w:val="20"/>
        </w:rPr>
        <w:t>.19</w:t>
      </w:r>
      <w:r w:rsidRPr="00BF7B84">
        <w:rPr>
          <w:sz w:val="20"/>
          <w:szCs w:val="20"/>
        </w:rPr>
        <w:t>:</w:t>
      </w:r>
      <w:r>
        <w:rPr>
          <w:sz w:val="20"/>
          <w:szCs w:val="20"/>
        </w:rPr>
        <w:t xml:space="preserve"> Assignments Page </w:t>
      </w:r>
    </w:p>
    <w:p w14:paraId="69361DBD" w14:textId="77777777" w:rsidR="00BC38B1" w:rsidRDefault="00BC38B1" w:rsidP="00F87FB6">
      <w:pPr>
        <w:rPr>
          <w:b/>
          <w:sz w:val="24"/>
          <w:szCs w:val="24"/>
        </w:rPr>
      </w:pPr>
      <w:r>
        <w:rPr>
          <w:b/>
          <w:noProof/>
          <w:sz w:val="24"/>
          <w:szCs w:val="24"/>
        </w:rPr>
        <w:lastRenderedPageBreak/>
        <w:drawing>
          <wp:inline distT="0" distB="0" distL="0" distR="0" wp14:anchorId="19EB55ED" wp14:editId="744C26BB">
            <wp:extent cx="5139558" cy="3654797"/>
            <wp:effectExtent l="0" t="0" r="444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ubmit as(studen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149390" cy="3661789"/>
                    </a:xfrm>
                    <a:prstGeom prst="rect">
                      <a:avLst/>
                    </a:prstGeom>
                  </pic:spPr>
                </pic:pic>
              </a:graphicData>
            </a:graphic>
          </wp:inline>
        </w:drawing>
      </w:r>
    </w:p>
    <w:p w14:paraId="5C1FDC03" w14:textId="77777777"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sidR="009D025B">
        <w:rPr>
          <w:sz w:val="20"/>
          <w:szCs w:val="20"/>
        </w:rPr>
        <w:t>.20</w:t>
      </w:r>
      <w:r w:rsidRPr="00BF7B84">
        <w:rPr>
          <w:sz w:val="20"/>
          <w:szCs w:val="20"/>
        </w:rPr>
        <w:t>:</w:t>
      </w:r>
      <w:r>
        <w:rPr>
          <w:sz w:val="20"/>
          <w:szCs w:val="20"/>
        </w:rPr>
        <w:t xml:space="preserve"> Submit Assignments Page </w:t>
      </w:r>
    </w:p>
    <w:p w14:paraId="4D483EB3" w14:textId="77777777" w:rsidR="00BC38B1" w:rsidRDefault="00BC38B1" w:rsidP="00F87FB6">
      <w:pPr>
        <w:rPr>
          <w:b/>
          <w:sz w:val="24"/>
          <w:szCs w:val="24"/>
        </w:rPr>
      </w:pPr>
      <w:r>
        <w:rPr>
          <w:b/>
          <w:noProof/>
          <w:sz w:val="24"/>
          <w:szCs w:val="24"/>
        </w:rPr>
        <w:drawing>
          <wp:inline distT="0" distB="0" distL="0" distR="0" wp14:anchorId="2876D8A2" wp14:editId="72618CB3">
            <wp:extent cx="5121329" cy="3641834"/>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des(studen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124959" cy="3644415"/>
                    </a:xfrm>
                    <a:prstGeom prst="rect">
                      <a:avLst/>
                    </a:prstGeom>
                  </pic:spPr>
                </pic:pic>
              </a:graphicData>
            </a:graphic>
          </wp:inline>
        </w:drawing>
      </w:r>
    </w:p>
    <w:p w14:paraId="679A2A2C" w14:textId="77777777"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sidR="009D025B">
        <w:rPr>
          <w:sz w:val="20"/>
          <w:szCs w:val="20"/>
        </w:rPr>
        <w:t>.21</w:t>
      </w:r>
      <w:r w:rsidRPr="00BF7B84">
        <w:rPr>
          <w:sz w:val="20"/>
          <w:szCs w:val="20"/>
        </w:rPr>
        <w:t>:</w:t>
      </w:r>
      <w:r>
        <w:rPr>
          <w:sz w:val="20"/>
          <w:szCs w:val="20"/>
        </w:rPr>
        <w:t xml:space="preserve"> View Grades Page </w:t>
      </w:r>
    </w:p>
    <w:p w14:paraId="2050CF53" w14:textId="77777777" w:rsidR="002F04E0" w:rsidRPr="00BC38B1" w:rsidRDefault="007A7DFF" w:rsidP="002F04E0">
      <w:pPr>
        <w:rPr>
          <w:sz w:val="24"/>
          <w:szCs w:val="24"/>
        </w:rPr>
      </w:pPr>
      <w:r>
        <w:rPr>
          <w:sz w:val="24"/>
          <w:szCs w:val="24"/>
        </w:rPr>
        <w:t xml:space="preserve">Diary </w:t>
      </w:r>
      <w:r w:rsidR="002F04E0" w:rsidRPr="00BC38B1">
        <w:rPr>
          <w:sz w:val="24"/>
          <w:szCs w:val="24"/>
        </w:rPr>
        <w:t>(</w:t>
      </w:r>
      <w:r w:rsidR="00CB00EF">
        <w:rPr>
          <w:sz w:val="24"/>
          <w:szCs w:val="24"/>
        </w:rPr>
        <w:t>4.1.3</w:t>
      </w:r>
      <w:r w:rsidR="002F04E0" w:rsidRPr="00BC38B1">
        <w:rPr>
          <w:sz w:val="24"/>
          <w:szCs w:val="24"/>
        </w:rPr>
        <w:t xml:space="preserve">.10) as seen from admin’s view to be included for </w:t>
      </w:r>
      <w:r w:rsidR="008B1D7E">
        <w:rPr>
          <w:sz w:val="24"/>
          <w:szCs w:val="24"/>
        </w:rPr>
        <w:t>students</w:t>
      </w:r>
      <w:r w:rsidR="002F04E0" w:rsidRPr="00BC38B1">
        <w:rPr>
          <w:sz w:val="24"/>
          <w:szCs w:val="24"/>
        </w:rPr>
        <w:t xml:space="preserve"> as well. </w:t>
      </w:r>
    </w:p>
    <w:p w14:paraId="572E67DC" w14:textId="77777777" w:rsidR="002F04E0" w:rsidRDefault="002F04E0" w:rsidP="002F04E0"/>
    <w:p w14:paraId="2A53526B" w14:textId="77777777" w:rsidR="007708C6" w:rsidRPr="008216E8" w:rsidRDefault="007708C6" w:rsidP="007708C6">
      <w:pPr>
        <w:pStyle w:val="Heading3"/>
        <w:ind w:left="720" w:firstLine="720"/>
        <w:rPr>
          <w:b/>
        </w:rPr>
      </w:pPr>
      <w:bookmarkStart w:id="35" w:name="_Toc74155412"/>
      <w:r>
        <w:rPr>
          <w:b/>
        </w:rPr>
        <w:lastRenderedPageBreak/>
        <w:t>4.1.4</w:t>
      </w:r>
      <w:r w:rsidRPr="008216E8">
        <w:rPr>
          <w:b/>
        </w:rPr>
        <w:t xml:space="preserve"> System </w:t>
      </w:r>
      <w:r>
        <w:rPr>
          <w:b/>
        </w:rPr>
        <w:t>Activity</w:t>
      </w:r>
      <w:r w:rsidRPr="008216E8">
        <w:rPr>
          <w:b/>
        </w:rPr>
        <w:t xml:space="preserve"> </w:t>
      </w:r>
      <w:r>
        <w:rPr>
          <w:b/>
        </w:rPr>
        <w:t>Event Diagrams</w:t>
      </w:r>
      <w:r w:rsidRPr="008216E8">
        <w:rPr>
          <w:b/>
        </w:rPr>
        <w:t>:</w:t>
      </w:r>
      <w:bookmarkEnd w:id="35"/>
    </w:p>
    <w:p w14:paraId="598D9123" w14:textId="77777777" w:rsidR="004141CB" w:rsidRDefault="004141CB" w:rsidP="00820753">
      <w:pPr>
        <w:keepNext/>
      </w:pPr>
      <w:r>
        <w:rPr>
          <w:noProof/>
        </w:rPr>
        <w:drawing>
          <wp:inline distT="0" distB="0" distL="0" distR="0" wp14:anchorId="235FA4AB" wp14:editId="273CEE7E">
            <wp:extent cx="5431316" cy="3547110"/>
            <wp:effectExtent l="0" t="0" r="4445"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513223" cy="3600602"/>
                    </a:xfrm>
                    <a:prstGeom prst="rect">
                      <a:avLst/>
                    </a:prstGeom>
                  </pic:spPr>
                </pic:pic>
              </a:graphicData>
            </a:graphic>
          </wp:inline>
        </w:drawing>
      </w:r>
    </w:p>
    <w:p w14:paraId="2705C362" w14:textId="77777777" w:rsidR="004141CB" w:rsidRDefault="004141CB" w:rsidP="00820753">
      <w:pPr>
        <w:pStyle w:val="Caption"/>
        <w:jc w:val="center"/>
      </w:pPr>
      <w:r>
        <w:t>Figure 4.1.4.1: Add and login as new Student</w:t>
      </w:r>
    </w:p>
    <w:p w14:paraId="23254E03" w14:textId="77777777" w:rsidR="004141CB" w:rsidRDefault="004141CB" w:rsidP="00820753"/>
    <w:p w14:paraId="692E8089" w14:textId="77777777" w:rsidR="004141CB" w:rsidRDefault="004141CB" w:rsidP="00820753">
      <w:pPr>
        <w:keepNext/>
      </w:pPr>
      <w:r>
        <w:rPr>
          <w:noProof/>
        </w:rPr>
        <w:drawing>
          <wp:inline distT="0" distB="0" distL="0" distR="0" wp14:anchorId="67961E5B" wp14:editId="051766F3">
            <wp:extent cx="5836024" cy="3585845"/>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8">
                      <a:extLst>
                        <a:ext uri="{28A0092B-C50C-407E-A947-70E740481C1C}">
                          <a14:useLocalDpi xmlns:a14="http://schemas.microsoft.com/office/drawing/2010/main" val="0"/>
                        </a:ext>
                      </a:extLst>
                    </a:blip>
                    <a:stretch>
                      <a:fillRect/>
                    </a:stretch>
                  </pic:blipFill>
                  <pic:spPr>
                    <a:xfrm>
                      <a:off x="0" y="0"/>
                      <a:ext cx="5867768" cy="3605350"/>
                    </a:xfrm>
                    <a:prstGeom prst="rect">
                      <a:avLst/>
                    </a:prstGeom>
                  </pic:spPr>
                </pic:pic>
              </a:graphicData>
            </a:graphic>
          </wp:inline>
        </w:drawing>
      </w:r>
    </w:p>
    <w:p w14:paraId="3805F17F" w14:textId="77777777" w:rsidR="004141CB" w:rsidRDefault="004141CB" w:rsidP="00820753">
      <w:pPr>
        <w:pStyle w:val="Caption"/>
        <w:ind w:left="3600" w:firstLine="720"/>
      </w:pPr>
    </w:p>
    <w:p w14:paraId="570E53ED" w14:textId="77777777" w:rsidR="004141CB" w:rsidRDefault="004141CB" w:rsidP="00820753">
      <w:pPr>
        <w:pStyle w:val="Caption"/>
        <w:jc w:val="center"/>
      </w:pPr>
      <w:r>
        <w:t>Figure 4.1.4.2: Add new course</w:t>
      </w:r>
    </w:p>
    <w:p w14:paraId="5BB68D2D" w14:textId="77777777" w:rsidR="004141CB" w:rsidRPr="003F71B1" w:rsidRDefault="004141CB" w:rsidP="00820753"/>
    <w:p w14:paraId="0552EEA3" w14:textId="77777777" w:rsidR="004141CB" w:rsidRDefault="004141CB" w:rsidP="00820753"/>
    <w:p w14:paraId="59999D48" w14:textId="77777777" w:rsidR="004141CB" w:rsidRDefault="004141CB" w:rsidP="00820753">
      <w:pPr>
        <w:keepNext/>
      </w:pPr>
      <w:r>
        <w:rPr>
          <w:noProof/>
        </w:rPr>
        <w:drawing>
          <wp:inline distT="0" distB="0" distL="0" distR="0" wp14:anchorId="6DD51C3E" wp14:editId="23A9578F">
            <wp:extent cx="6059277" cy="3429000"/>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072597" cy="3436538"/>
                    </a:xfrm>
                    <a:prstGeom prst="rect">
                      <a:avLst/>
                    </a:prstGeom>
                  </pic:spPr>
                </pic:pic>
              </a:graphicData>
            </a:graphic>
          </wp:inline>
        </w:drawing>
      </w:r>
    </w:p>
    <w:p w14:paraId="7533CA97" w14:textId="77777777" w:rsidR="004141CB" w:rsidRDefault="004141CB" w:rsidP="00820753">
      <w:pPr>
        <w:pStyle w:val="Caption"/>
        <w:ind w:left="3600" w:firstLine="720"/>
      </w:pPr>
    </w:p>
    <w:p w14:paraId="5EEFF139" w14:textId="77777777" w:rsidR="004141CB" w:rsidRDefault="004141CB" w:rsidP="00820753">
      <w:pPr>
        <w:pStyle w:val="Caption"/>
        <w:jc w:val="center"/>
      </w:pPr>
      <w:r>
        <w:t>Figure 4.1.4.</w:t>
      </w:r>
      <w:fldSimple w:instr=" SEQ Figure \* ARABIC ">
        <w:r>
          <w:rPr>
            <w:noProof/>
          </w:rPr>
          <w:t>3</w:t>
        </w:r>
      </w:fldSimple>
      <w:r>
        <w:t>: Check attendance</w:t>
      </w:r>
    </w:p>
    <w:p w14:paraId="360606FA" w14:textId="77777777" w:rsidR="004141CB" w:rsidRPr="002E6378" w:rsidRDefault="004141CB" w:rsidP="00820753"/>
    <w:p w14:paraId="2046748C" w14:textId="77777777" w:rsidR="004141CB" w:rsidRDefault="004141CB" w:rsidP="00820753">
      <w:pPr>
        <w:keepNext/>
      </w:pPr>
      <w:r>
        <w:rPr>
          <w:noProof/>
        </w:rPr>
        <w:drawing>
          <wp:inline distT="0" distB="0" distL="0" distR="0" wp14:anchorId="3290C51E" wp14:editId="76E6E444">
            <wp:extent cx="6059170" cy="3276600"/>
            <wp:effectExtent l="0" t="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073907" cy="3284569"/>
                    </a:xfrm>
                    <a:prstGeom prst="rect">
                      <a:avLst/>
                    </a:prstGeom>
                  </pic:spPr>
                </pic:pic>
              </a:graphicData>
            </a:graphic>
          </wp:inline>
        </w:drawing>
      </w:r>
    </w:p>
    <w:p w14:paraId="49F1DC86" w14:textId="77777777" w:rsidR="004141CB" w:rsidRDefault="004141CB" w:rsidP="00820753">
      <w:pPr>
        <w:pStyle w:val="Caption"/>
        <w:ind w:left="2880" w:firstLine="720"/>
      </w:pPr>
    </w:p>
    <w:p w14:paraId="5EA5ED53" w14:textId="77777777" w:rsidR="004141CB" w:rsidRDefault="004141CB" w:rsidP="00820753">
      <w:pPr>
        <w:pStyle w:val="Caption"/>
        <w:jc w:val="center"/>
      </w:pPr>
      <w:r>
        <w:t xml:space="preserve">Figure 4.1.4. </w:t>
      </w:r>
      <w:fldSimple w:instr=" SEQ Figure \* ARABIC ">
        <w:r>
          <w:rPr>
            <w:noProof/>
          </w:rPr>
          <w:t>4</w:t>
        </w:r>
      </w:fldSimple>
      <w:r>
        <w:t>: Generate Report</w:t>
      </w:r>
    </w:p>
    <w:p w14:paraId="1E8E7188" w14:textId="77777777" w:rsidR="004141CB" w:rsidRDefault="004141CB" w:rsidP="00820753">
      <w:pPr>
        <w:keepNext/>
      </w:pPr>
      <w:r>
        <w:rPr>
          <w:noProof/>
        </w:rPr>
        <w:lastRenderedPageBreak/>
        <w:drawing>
          <wp:inline distT="0" distB="0" distL="0" distR="0" wp14:anchorId="12CFF2C7" wp14:editId="4EA16953">
            <wp:extent cx="6669405" cy="3619297"/>
            <wp:effectExtent l="0" t="0" r="0" b="635"/>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693116" cy="3632165"/>
                    </a:xfrm>
                    <a:prstGeom prst="rect">
                      <a:avLst/>
                    </a:prstGeom>
                  </pic:spPr>
                </pic:pic>
              </a:graphicData>
            </a:graphic>
          </wp:inline>
        </w:drawing>
      </w:r>
    </w:p>
    <w:p w14:paraId="59A622DB" w14:textId="77777777" w:rsidR="004141CB" w:rsidRDefault="004141CB" w:rsidP="00820753">
      <w:pPr>
        <w:pStyle w:val="Caption"/>
        <w:ind w:left="3600" w:firstLine="720"/>
      </w:pPr>
    </w:p>
    <w:p w14:paraId="55940B17" w14:textId="77777777" w:rsidR="004141CB" w:rsidRDefault="004141CB" w:rsidP="00820753">
      <w:pPr>
        <w:pStyle w:val="Caption"/>
        <w:jc w:val="center"/>
      </w:pPr>
      <w:r>
        <w:t>Figure 4.1.4.</w:t>
      </w:r>
      <w:fldSimple w:instr=" SEQ Figure \* ARABIC ">
        <w:r>
          <w:rPr>
            <w:noProof/>
          </w:rPr>
          <w:t>5</w:t>
        </w:r>
      </w:fldSimple>
      <w:r>
        <w:t>: Create assignment</w:t>
      </w:r>
    </w:p>
    <w:p w14:paraId="2B7A61E6" w14:textId="77777777" w:rsidR="004141CB" w:rsidRDefault="004141CB" w:rsidP="00820753"/>
    <w:p w14:paraId="110A87A7" w14:textId="77777777" w:rsidR="004141CB" w:rsidRDefault="004141CB" w:rsidP="00820753">
      <w:pPr>
        <w:keepNext/>
      </w:pPr>
      <w:r>
        <w:rPr>
          <w:noProof/>
        </w:rPr>
        <w:drawing>
          <wp:inline distT="0" distB="0" distL="0" distR="0" wp14:anchorId="2152755D" wp14:editId="736D2CF3">
            <wp:extent cx="6454588" cy="3619500"/>
            <wp:effectExtent l="0" t="0" r="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463021" cy="3624229"/>
                    </a:xfrm>
                    <a:prstGeom prst="rect">
                      <a:avLst/>
                    </a:prstGeom>
                  </pic:spPr>
                </pic:pic>
              </a:graphicData>
            </a:graphic>
          </wp:inline>
        </w:drawing>
      </w:r>
    </w:p>
    <w:p w14:paraId="5C02D600" w14:textId="77777777" w:rsidR="004141CB" w:rsidRDefault="004141CB" w:rsidP="00820753">
      <w:pPr>
        <w:pStyle w:val="Caption"/>
        <w:jc w:val="center"/>
      </w:pPr>
      <w:r>
        <w:t>Figure 4.1.4.</w:t>
      </w:r>
      <w:fldSimple w:instr=" SEQ Figure \* ARABIC ">
        <w:r>
          <w:rPr>
            <w:noProof/>
          </w:rPr>
          <w:t>6</w:t>
        </w:r>
      </w:fldSimple>
      <w:r>
        <w:t>: Submit Assignment</w:t>
      </w:r>
    </w:p>
    <w:p w14:paraId="73D8B103" w14:textId="77777777" w:rsidR="004141CB" w:rsidRDefault="004141CB" w:rsidP="00820753">
      <w:pPr>
        <w:keepNext/>
      </w:pPr>
      <w:r>
        <w:rPr>
          <w:noProof/>
        </w:rPr>
        <w:lastRenderedPageBreak/>
        <w:drawing>
          <wp:inline distT="0" distB="0" distL="0" distR="0" wp14:anchorId="3E626103" wp14:editId="5F3077F2">
            <wp:extent cx="6172200" cy="36195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176568" cy="3622061"/>
                    </a:xfrm>
                    <a:prstGeom prst="rect">
                      <a:avLst/>
                    </a:prstGeom>
                  </pic:spPr>
                </pic:pic>
              </a:graphicData>
            </a:graphic>
          </wp:inline>
        </w:drawing>
      </w:r>
    </w:p>
    <w:p w14:paraId="5B0BB953" w14:textId="77777777" w:rsidR="004141CB" w:rsidRDefault="004141CB" w:rsidP="00820753">
      <w:pPr>
        <w:pStyle w:val="Caption"/>
        <w:jc w:val="both"/>
      </w:pPr>
    </w:p>
    <w:p w14:paraId="6BD17B18" w14:textId="77777777" w:rsidR="004141CB" w:rsidRDefault="004141CB" w:rsidP="00820753">
      <w:pPr>
        <w:pStyle w:val="Caption"/>
        <w:jc w:val="center"/>
      </w:pPr>
      <w:r>
        <w:t>Figure 4.1.4.</w:t>
      </w:r>
      <w:fldSimple w:instr=" SEQ Figure \* ARABIC ">
        <w:r>
          <w:rPr>
            <w:noProof/>
          </w:rPr>
          <w:t>7</w:t>
        </w:r>
      </w:fldSimple>
      <w:r>
        <w:t>: Grade Assignment</w:t>
      </w:r>
    </w:p>
    <w:p w14:paraId="5E6C2EAB" w14:textId="77777777" w:rsidR="004141CB" w:rsidRDefault="004141CB" w:rsidP="00820753"/>
    <w:p w14:paraId="77474623" w14:textId="77777777" w:rsidR="004141CB" w:rsidRPr="009A7F74" w:rsidRDefault="004141CB" w:rsidP="00820753"/>
    <w:p w14:paraId="045A9BC3" w14:textId="77777777" w:rsidR="004141CB" w:rsidRDefault="004141CB" w:rsidP="00820753">
      <w:pPr>
        <w:keepNext/>
      </w:pPr>
      <w:r>
        <w:rPr>
          <w:noProof/>
        </w:rPr>
        <w:drawing>
          <wp:inline distT="0" distB="0" distL="0" distR="0" wp14:anchorId="6176602B" wp14:editId="155448FC">
            <wp:extent cx="5818094" cy="3218097"/>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893096" cy="3259582"/>
                    </a:xfrm>
                    <a:prstGeom prst="rect">
                      <a:avLst/>
                    </a:prstGeom>
                  </pic:spPr>
                </pic:pic>
              </a:graphicData>
            </a:graphic>
          </wp:inline>
        </w:drawing>
      </w:r>
    </w:p>
    <w:p w14:paraId="231642CF" w14:textId="77777777" w:rsidR="004141CB" w:rsidRDefault="004141CB" w:rsidP="00820753">
      <w:pPr>
        <w:pStyle w:val="Caption"/>
      </w:pPr>
    </w:p>
    <w:p w14:paraId="280DD72B" w14:textId="77777777" w:rsidR="004141CB" w:rsidRDefault="004141CB" w:rsidP="00820753">
      <w:pPr>
        <w:pStyle w:val="Caption"/>
        <w:jc w:val="center"/>
      </w:pPr>
      <w:r>
        <w:t>Figure 4.1.4.</w:t>
      </w:r>
      <w:fldSimple w:instr=" SEQ Figure \* ARABIC ">
        <w:r>
          <w:rPr>
            <w:noProof/>
          </w:rPr>
          <w:t>8</w:t>
        </w:r>
      </w:fldSimple>
      <w:r>
        <w:t>: View personal tutor profile</w:t>
      </w:r>
    </w:p>
    <w:p w14:paraId="3604498A" w14:textId="77777777" w:rsidR="004141CB" w:rsidRDefault="004141CB" w:rsidP="00820753">
      <w:pPr>
        <w:keepNext/>
      </w:pPr>
      <w:r>
        <w:rPr>
          <w:noProof/>
        </w:rPr>
        <w:lastRenderedPageBreak/>
        <w:drawing>
          <wp:inline distT="0" distB="0" distL="0" distR="0" wp14:anchorId="5D80AC95" wp14:editId="2C69C372">
            <wp:extent cx="6355715" cy="2985247"/>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386008" cy="2999476"/>
                    </a:xfrm>
                    <a:prstGeom prst="rect">
                      <a:avLst/>
                    </a:prstGeom>
                  </pic:spPr>
                </pic:pic>
              </a:graphicData>
            </a:graphic>
          </wp:inline>
        </w:drawing>
      </w:r>
    </w:p>
    <w:p w14:paraId="5D860075" w14:textId="77777777" w:rsidR="004141CB" w:rsidRDefault="004141CB" w:rsidP="00820753">
      <w:pPr>
        <w:pStyle w:val="Caption"/>
        <w:jc w:val="center"/>
      </w:pPr>
    </w:p>
    <w:p w14:paraId="78CC73B9" w14:textId="77777777" w:rsidR="004141CB" w:rsidRDefault="004141CB" w:rsidP="00820753">
      <w:pPr>
        <w:pStyle w:val="Caption"/>
        <w:jc w:val="center"/>
      </w:pPr>
      <w:r>
        <w:t>Figure 4.1.4.</w:t>
      </w:r>
      <w:fldSimple w:instr=" SEQ Figure \* ARABIC ">
        <w:r>
          <w:rPr>
            <w:noProof/>
          </w:rPr>
          <w:t>9</w:t>
        </w:r>
      </w:fldSimple>
      <w:r>
        <w:t>: View grades</w:t>
      </w:r>
    </w:p>
    <w:p w14:paraId="56807DA3" w14:textId="77777777" w:rsidR="004141CB" w:rsidRPr="009A7F74" w:rsidRDefault="004141CB" w:rsidP="00820753"/>
    <w:p w14:paraId="1A60B2C1" w14:textId="77777777" w:rsidR="004141CB" w:rsidRPr="009A7F74" w:rsidRDefault="004141CB" w:rsidP="00820753"/>
    <w:p w14:paraId="0AB6561B" w14:textId="77777777" w:rsidR="004141CB" w:rsidRDefault="004141CB" w:rsidP="00820753">
      <w:pPr>
        <w:keepNext/>
      </w:pPr>
      <w:r>
        <w:rPr>
          <w:noProof/>
        </w:rPr>
        <w:drawing>
          <wp:inline distT="0" distB="0" distL="0" distR="0" wp14:anchorId="707BB4CB" wp14:editId="54D3BB6B">
            <wp:extent cx="6490447" cy="3556000"/>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6496744" cy="3559450"/>
                    </a:xfrm>
                    <a:prstGeom prst="rect">
                      <a:avLst/>
                    </a:prstGeom>
                  </pic:spPr>
                </pic:pic>
              </a:graphicData>
            </a:graphic>
          </wp:inline>
        </w:drawing>
      </w:r>
    </w:p>
    <w:p w14:paraId="101201EF" w14:textId="77777777" w:rsidR="004141CB" w:rsidRDefault="004141CB" w:rsidP="00820753">
      <w:pPr>
        <w:pStyle w:val="Caption"/>
        <w:jc w:val="center"/>
      </w:pPr>
    </w:p>
    <w:p w14:paraId="1DE0E32D" w14:textId="77777777" w:rsidR="004141CB" w:rsidRDefault="004141CB" w:rsidP="00820753">
      <w:pPr>
        <w:pStyle w:val="Caption"/>
        <w:jc w:val="center"/>
      </w:pPr>
      <w:r>
        <w:t>Figure 4.1.4.</w:t>
      </w:r>
      <w:fldSimple w:instr=" SEQ Figure \* ARABIC ">
        <w:r>
          <w:rPr>
            <w:noProof/>
          </w:rPr>
          <w:t>10</w:t>
        </w:r>
      </w:fldSimple>
      <w:r>
        <w:t>: Submit assignment</w:t>
      </w:r>
    </w:p>
    <w:p w14:paraId="5777F569" w14:textId="77777777" w:rsidR="004141CB" w:rsidRDefault="004141CB" w:rsidP="00820753">
      <w:pPr>
        <w:keepNext/>
      </w:pPr>
      <w:r>
        <w:rPr>
          <w:noProof/>
        </w:rPr>
        <w:lastRenderedPageBreak/>
        <w:drawing>
          <wp:inline distT="0" distB="0" distL="0" distR="0" wp14:anchorId="59C9D275" wp14:editId="2E9BC37F">
            <wp:extent cx="6598024" cy="2667000"/>
            <wp:effectExtent l="0" t="0" r="635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6607260" cy="2670733"/>
                    </a:xfrm>
                    <a:prstGeom prst="rect">
                      <a:avLst/>
                    </a:prstGeom>
                  </pic:spPr>
                </pic:pic>
              </a:graphicData>
            </a:graphic>
          </wp:inline>
        </w:drawing>
      </w:r>
    </w:p>
    <w:p w14:paraId="300EA299" w14:textId="77777777" w:rsidR="004141CB" w:rsidRDefault="004141CB" w:rsidP="00820753">
      <w:pPr>
        <w:pStyle w:val="Caption"/>
        <w:jc w:val="center"/>
      </w:pPr>
    </w:p>
    <w:p w14:paraId="3C809F2C" w14:textId="77777777" w:rsidR="004141CB" w:rsidRDefault="004141CB" w:rsidP="00820753">
      <w:pPr>
        <w:pStyle w:val="Caption"/>
        <w:jc w:val="center"/>
      </w:pPr>
      <w:r>
        <w:t>Figure 4.1.4.</w:t>
      </w:r>
      <w:fldSimple w:instr=" SEQ Figure \* ARABIC ">
        <w:r>
          <w:rPr>
            <w:noProof/>
          </w:rPr>
          <w:t>11</w:t>
        </w:r>
      </w:fldSimple>
      <w:r>
        <w:t>:View own profile</w:t>
      </w:r>
    </w:p>
    <w:p w14:paraId="2D6741CA" w14:textId="77777777" w:rsidR="004141CB" w:rsidRPr="009A7F74" w:rsidRDefault="004141CB" w:rsidP="00820753"/>
    <w:p w14:paraId="6D539DF3" w14:textId="77777777" w:rsidR="004141CB" w:rsidRDefault="004141CB" w:rsidP="00820753">
      <w:pPr>
        <w:keepNext/>
      </w:pPr>
      <w:r>
        <w:rPr>
          <w:noProof/>
        </w:rPr>
        <w:drawing>
          <wp:inline distT="0" distB="0" distL="0" distR="0" wp14:anchorId="28A7B5AE" wp14:editId="44F1A62F">
            <wp:extent cx="6660776" cy="4191000"/>
            <wp:effectExtent l="0" t="0" r="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6667833" cy="4195440"/>
                    </a:xfrm>
                    <a:prstGeom prst="rect">
                      <a:avLst/>
                    </a:prstGeom>
                  </pic:spPr>
                </pic:pic>
              </a:graphicData>
            </a:graphic>
          </wp:inline>
        </w:drawing>
      </w:r>
    </w:p>
    <w:p w14:paraId="3BDF5CA1" w14:textId="77777777" w:rsidR="004141CB" w:rsidRDefault="004141CB" w:rsidP="00820753">
      <w:pPr>
        <w:pStyle w:val="Caption"/>
        <w:jc w:val="center"/>
      </w:pPr>
    </w:p>
    <w:p w14:paraId="02F14EF4" w14:textId="77777777" w:rsidR="004141CB" w:rsidRDefault="004141CB" w:rsidP="00820753">
      <w:pPr>
        <w:pStyle w:val="Caption"/>
        <w:jc w:val="center"/>
      </w:pPr>
      <w:r>
        <w:t>Figure 4.1.4.</w:t>
      </w:r>
      <w:fldSimple w:instr=" SEQ Figure \* ARABIC ">
        <w:r>
          <w:rPr>
            <w:noProof/>
          </w:rPr>
          <w:t>12</w:t>
        </w:r>
      </w:fldSimple>
      <w:r>
        <w:t>: View timetable</w:t>
      </w:r>
    </w:p>
    <w:p w14:paraId="7E6E9E89" w14:textId="77777777" w:rsidR="004141CB" w:rsidRDefault="004141CB" w:rsidP="00820753">
      <w:pPr>
        <w:keepNext/>
      </w:pPr>
      <w:r>
        <w:rPr>
          <w:noProof/>
        </w:rPr>
        <w:lastRenderedPageBreak/>
        <w:drawing>
          <wp:inline distT="0" distB="0" distL="0" distR="0" wp14:anchorId="058127FA" wp14:editId="46E75F90">
            <wp:extent cx="6301740" cy="3415553"/>
            <wp:effectExtent l="0" t="0" r="0" b="127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317381" cy="3424030"/>
                    </a:xfrm>
                    <a:prstGeom prst="rect">
                      <a:avLst/>
                    </a:prstGeom>
                  </pic:spPr>
                </pic:pic>
              </a:graphicData>
            </a:graphic>
          </wp:inline>
        </w:drawing>
      </w:r>
    </w:p>
    <w:p w14:paraId="74C4DAF1" w14:textId="77777777" w:rsidR="004141CB" w:rsidRDefault="004141CB" w:rsidP="00820753">
      <w:pPr>
        <w:pStyle w:val="Caption"/>
        <w:jc w:val="center"/>
      </w:pPr>
    </w:p>
    <w:p w14:paraId="3F1032FB" w14:textId="77777777" w:rsidR="004141CB" w:rsidRDefault="004141CB" w:rsidP="00820753">
      <w:pPr>
        <w:pStyle w:val="Caption"/>
        <w:jc w:val="center"/>
      </w:pPr>
      <w:r>
        <w:t>Figure 4.1.4.</w:t>
      </w:r>
      <w:fldSimple w:instr=" SEQ Figure \* ARABIC ">
        <w:r>
          <w:rPr>
            <w:noProof/>
          </w:rPr>
          <w:t>13</w:t>
        </w:r>
      </w:fldSimple>
      <w:r>
        <w:t>: Create new note</w:t>
      </w:r>
    </w:p>
    <w:p w14:paraId="6B80A285" w14:textId="77777777" w:rsidR="004141CB" w:rsidRPr="008E1E7E" w:rsidRDefault="004141CB" w:rsidP="00820753"/>
    <w:p w14:paraId="40E7B244" w14:textId="77777777" w:rsidR="004141CB" w:rsidRDefault="004141CB" w:rsidP="00820753">
      <w:pPr>
        <w:keepNext/>
      </w:pPr>
      <w:r>
        <w:rPr>
          <w:noProof/>
        </w:rPr>
        <w:drawing>
          <wp:inline distT="0" distB="0" distL="0" distR="0" wp14:anchorId="3549E491" wp14:editId="6ED24C90">
            <wp:extent cx="6382385" cy="3065929"/>
            <wp:effectExtent l="0" t="0" r="571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69">
                      <a:extLst>
                        <a:ext uri="{28A0092B-C50C-407E-A947-70E740481C1C}">
                          <a14:useLocalDpi xmlns:a14="http://schemas.microsoft.com/office/drawing/2010/main" val="0"/>
                        </a:ext>
                      </a:extLst>
                    </a:blip>
                    <a:stretch>
                      <a:fillRect/>
                    </a:stretch>
                  </pic:blipFill>
                  <pic:spPr>
                    <a:xfrm>
                      <a:off x="0" y="0"/>
                      <a:ext cx="6414945" cy="3081570"/>
                    </a:xfrm>
                    <a:prstGeom prst="rect">
                      <a:avLst/>
                    </a:prstGeom>
                  </pic:spPr>
                </pic:pic>
              </a:graphicData>
            </a:graphic>
          </wp:inline>
        </w:drawing>
      </w:r>
    </w:p>
    <w:p w14:paraId="13AEAE8D" w14:textId="77777777" w:rsidR="004141CB" w:rsidRDefault="004141CB" w:rsidP="00820753">
      <w:pPr>
        <w:pStyle w:val="Caption"/>
        <w:jc w:val="center"/>
      </w:pPr>
    </w:p>
    <w:p w14:paraId="2F6B1484" w14:textId="77777777" w:rsidR="004141CB" w:rsidRDefault="004141CB" w:rsidP="00820753">
      <w:pPr>
        <w:pStyle w:val="Caption"/>
        <w:jc w:val="center"/>
      </w:pPr>
    </w:p>
    <w:p w14:paraId="39FED5C2" w14:textId="77777777" w:rsidR="004141CB" w:rsidRDefault="004141CB" w:rsidP="00820753">
      <w:pPr>
        <w:pStyle w:val="Caption"/>
        <w:jc w:val="center"/>
      </w:pPr>
      <w:r>
        <w:t>Figure 4.1.4.</w:t>
      </w:r>
      <w:fldSimple w:instr=" SEQ Figure \* ARABIC ">
        <w:r>
          <w:rPr>
            <w:noProof/>
          </w:rPr>
          <w:t>14</w:t>
        </w:r>
      </w:fldSimple>
      <w:r>
        <w:t>: View tutees</w:t>
      </w:r>
    </w:p>
    <w:p w14:paraId="005B4A19" w14:textId="77777777" w:rsidR="004141CB" w:rsidRDefault="004141CB" w:rsidP="00820753"/>
    <w:p w14:paraId="493653A9" w14:textId="77777777" w:rsidR="004141CB" w:rsidRDefault="004141CB" w:rsidP="00820753"/>
    <w:p w14:paraId="4434452D" w14:textId="77777777" w:rsidR="004141CB" w:rsidRDefault="004141CB" w:rsidP="00820753">
      <w:pPr>
        <w:keepNext/>
      </w:pPr>
      <w:r>
        <w:rPr>
          <w:noProof/>
        </w:rPr>
        <w:lastRenderedPageBreak/>
        <w:drawing>
          <wp:inline distT="0" distB="0" distL="0" distR="0" wp14:anchorId="14D031DE" wp14:editId="1215C760">
            <wp:extent cx="6517341" cy="3429000"/>
            <wp:effectExtent l="0" t="0" r="0" b="0"/>
            <wp:docPr id="197" name="Picture 19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6521393" cy="3431132"/>
                    </a:xfrm>
                    <a:prstGeom prst="rect">
                      <a:avLst/>
                    </a:prstGeom>
                  </pic:spPr>
                </pic:pic>
              </a:graphicData>
            </a:graphic>
          </wp:inline>
        </w:drawing>
      </w:r>
      <w:r>
        <w:tab/>
      </w:r>
    </w:p>
    <w:p w14:paraId="244E9BDA" w14:textId="77777777" w:rsidR="004141CB" w:rsidRDefault="004141CB" w:rsidP="00820753">
      <w:pPr>
        <w:pStyle w:val="Caption"/>
        <w:ind w:left="2880" w:firstLine="720"/>
      </w:pPr>
    </w:p>
    <w:p w14:paraId="76BDBF20" w14:textId="77777777" w:rsidR="004141CB" w:rsidRDefault="004141CB" w:rsidP="00820753">
      <w:pPr>
        <w:pStyle w:val="Caption"/>
        <w:ind w:left="2880" w:firstLine="720"/>
      </w:pPr>
      <w:r>
        <w:t>Figure 4.1.4.15: Archive Course</w:t>
      </w:r>
    </w:p>
    <w:p w14:paraId="685A3305" w14:textId="77777777" w:rsidR="004141CB" w:rsidRPr="002E6378" w:rsidRDefault="004141CB" w:rsidP="00820753"/>
    <w:p w14:paraId="67644585" w14:textId="77777777" w:rsidR="004141CB" w:rsidRDefault="004141CB" w:rsidP="00820753">
      <w:pPr>
        <w:keepNext/>
      </w:pPr>
      <w:r>
        <w:rPr>
          <w:noProof/>
        </w:rPr>
        <w:drawing>
          <wp:inline distT="0" distB="0" distL="0" distR="0" wp14:anchorId="688E6A6A" wp14:editId="3A955BB8">
            <wp:extent cx="6136395" cy="3276600"/>
            <wp:effectExtent l="0" t="0" r="0" b="0"/>
            <wp:docPr id="198" name="Picture 1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6142798" cy="3280019"/>
                    </a:xfrm>
                    <a:prstGeom prst="rect">
                      <a:avLst/>
                    </a:prstGeom>
                  </pic:spPr>
                </pic:pic>
              </a:graphicData>
            </a:graphic>
          </wp:inline>
        </w:drawing>
      </w:r>
    </w:p>
    <w:p w14:paraId="0CCBDF14" w14:textId="77777777" w:rsidR="004141CB" w:rsidRDefault="004141CB" w:rsidP="00820753">
      <w:pPr>
        <w:pStyle w:val="Caption"/>
      </w:pPr>
    </w:p>
    <w:p w14:paraId="0439BAFE" w14:textId="77777777" w:rsidR="007708C6" w:rsidRDefault="004141CB" w:rsidP="006F69A2">
      <w:pPr>
        <w:pStyle w:val="Caption"/>
        <w:ind w:left="2880" w:firstLine="720"/>
      </w:pPr>
      <w:r>
        <w:t>Figure 4.1.4.4.16: Assign Personal tutor</w:t>
      </w:r>
    </w:p>
    <w:p w14:paraId="35C742A5" w14:textId="77777777" w:rsidR="00086FFD" w:rsidRDefault="00086FFD" w:rsidP="002F04E0"/>
    <w:p w14:paraId="38547967" w14:textId="77777777" w:rsidR="00FB354B" w:rsidRDefault="00FB354B" w:rsidP="00D10E8F">
      <w:pPr>
        <w:pStyle w:val="Heading2"/>
        <w:numPr>
          <w:ilvl w:val="1"/>
          <w:numId w:val="19"/>
        </w:numPr>
      </w:pPr>
      <w:bookmarkStart w:id="36" w:name="_Toc74155413"/>
      <w:r>
        <w:lastRenderedPageBreak/>
        <w:t>Design Revisions</w:t>
      </w:r>
      <w:r w:rsidRPr="008216E8">
        <w:t>:</w:t>
      </w:r>
      <w:bookmarkEnd w:id="36"/>
    </w:p>
    <w:p w14:paraId="1BC22682" w14:textId="77777777" w:rsidR="00025920" w:rsidRDefault="00025920" w:rsidP="00025920">
      <w:pPr>
        <w:ind w:left="720" w:firstLine="720"/>
        <w:rPr>
          <w:rFonts w:eastAsiaTheme="majorEastAsia" w:cstheme="minorHAnsi"/>
          <w:sz w:val="24"/>
          <w:szCs w:val="24"/>
        </w:rPr>
      </w:pPr>
    </w:p>
    <w:p w14:paraId="024C04A6" w14:textId="77777777" w:rsidR="00025920" w:rsidRDefault="00DB1176" w:rsidP="00025920">
      <w:pPr>
        <w:ind w:left="720" w:firstLine="720"/>
        <w:rPr>
          <w:rFonts w:eastAsiaTheme="majorEastAsia" w:cstheme="minorHAnsi"/>
          <w:sz w:val="24"/>
          <w:szCs w:val="24"/>
        </w:rPr>
      </w:pPr>
      <w:r>
        <w:rPr>
          <w:rFonts w:eastAsiaTheme="majorEastAsia" w:cstheme="minorHAnsi"/>
          <w:sz w:val="24"/>
          <w:szCs w:val="24"/>
        </w:rPr>
        <w:t xml:space="preserve">Although the final system design is very close to the mockups that were prepared before the development process started, </w:t>
      </w:r>
      <w:r w:rsidR="00025920">
        <w:rPr>
          <w:rFonts w:eastAsiaTheme="majorEastAsia" w:cstheme="minorHAnsi"/>
          <w:sz w:val="24"/>
          <w:szCs w:val="24"/>
        </w:rPr>
        <w:t>some design revisions have been made after consulting the client and after discussions with the team</w:t>
      </w:r>
      <w:r>
        <w:rPr>
          <w:rFonts w:eastAsiaTheme="majorEastAsia" w:cstheme="minorHAnsi"/>
          <w:sz w:val="24"/>
          <w:szCs w:val="24"/>
        </w:rPr>
        <w:t xml:space="preserve"> throughout the development process</w:t>
      </w:r>
      <w:r w:rsidR="00025920">
        <w:rPr>
          <w:rFonts w:eastAsiaTheme="majorEastAsia" w:cstheme="minorHAnsi"/>
          <w:sz w:val="24"/>
          <w:szCs w:val="24"/>
        </w:rPr>
        <w:t>. Some key design changes that were made throughout the process are given below:</w:t>
      </w:r>
    </w:p>
    <w:p w14:paraId="395B095B" w14:textId="77777777" w:rsidR="00025920" w:rsidRDefault="00025920" w:rsidP="00025920">
      <w:pPr>
        <w:ind w:left="720" w:firstLine="720"/>
        <w:rPr>
          <w:rFonts w:eastAsiaTheme="majorEastAsia" w:cstheme="minorHAnsi"/>
          <w:sz w:val="24"/>
          <w:szCs w:val="24"/>
        </w:rPr>
      </w:pPr>
    </w:p>
    <w:p w14:paraId="7482B29D" w14:textId="77777777" w:rsidR="00DB1176" w:rsidRPr="00DB1176" w:rsidRDefault="00025920" w:rsidP="00D10E8F">
      <w:pPr>
        <w:pStyle w:val="ListParagraph"/>
        <w:numPr>
          <w:ilvl w:val="0"/>
          <w:numId w:val="21"/>
        </w:numPr>
        <w:spacing w:after="160" w:line="256" w:lineRule="auto"/>
        <w:contextualSpacing/>
        <w:rPr>
          <w:rFonts w:eastAsiaTheme="majorEastAsia" w:cstheme="minorHAnsi"/>
          <w:sz w:val="24"/>
          <w:szCs w:val="24"/>
        </w:rPr>
      </w:pPr>
      <w:r>
        <w:rPr>
          <w:rFonts w:eastAsiaTheme="majorEastAsia" w:cstheme="minorHAnsi"/>
          <w:sz w:val="24"/>
          <w:szCs w:val="24"/>
        </w:rPr>
        <w:t>Use of appropriate icons for functionalities such as editing, deleting or displaying records, to assist the user and make the site easy to use</w:t>
      </w:r>
    </w:p>
    <w:p w14:paraId="550B179C" w14:textId="77777777" w:rsidR="00025920" w:rsidRDefault="006457BD" w:rsidP="00D10E8F">
      <w:pPr>
        <w:pStyle w:val="ListParagraph"/>
        <w:numPr>
          <w:ilvl w:val="0"/>
          <w:numId w:val="21"/>
        </w:numPr>
        <w:spacing w:after="160" w:line="256" w:lineRule="auto"/>
        <w:contextualSpacing/>
        <w:rPr>
          <w:rFonts w:eastAsiaTheme="majorEastAsia" w:cstheme="minorHAnsi"/>
          <w:sz w:val="24"/>
          <w:szCs w:val="24"/>
        </w:rPr>
      </w:pPr>
      <w:r>
        <w:rPr>
          <w:rFonts w:eastAsiaTheme="majorEastAsia" w:cstheme="minorHAnsi"/>
          <w:sz w:val="24"/>
          <w:szCs w:val="24"/>
        </w:rPr>
        <w:t>D</w:t>
      </w:r>
      <w:r w:rsidR="00025920">
        <w:rPr>
          <w:rFonts w:eastAsiaTheme="majorEastAsia" w:cstheme="minorHAnsi"/>
          <w:sz w:val="24"/>
          <w:szCs w:val="24"/>
        </w:rPr>
        <w:t>ashboard</w:t>
      </w:r>
      <w:r>
        <w:rPr>
          <w:rFonts w:eastAsiaTheme="majorEastAsia" w:cstheme="minorHAnsi"/>
          <w:sz w:val="24"/>
          <w:szCs w:val="24"/>
        </w:rPr>
        <w:t xml:space="preserve">s added for admin, staff and student where the landing page for students is their own profile, whereas admin and staff can see </w:t>
      </w:r>
      <w:r w:rsidR="00DB1176">
        <w:rPr>
          <w:rFonts w:eastAsiaTheme="majorEastAsia" w:cstheme="minorHAnsi"/>
          <w:sz w:val="24"/>
          <w:szCs w:val="24"/>
        </w:rPr>
        <w:t xml:space="preserve">information such as </w:t>
      </w:r>
      <w:r>
        <w:rPr>
          <w:rFonts w:eastAsiaTheme="majorEastAsia" w:cstheme="minorHAnsi"/>
          <w:sz w:val="24"/>
          <w:szCs w:val="24"/>
        </w:rPr>
        <w:t>the number of user</w:t>
      </w:r>
      <w:r w:rsidR="00DB1176">
        <w:rPr>
          <w:rFonts w:eastAsiaTheme="majorEastAsia" w:cstheme="minorHAnsi"/>
          <w:sz w:val="24"/>
          <w:szCs w:val="24"/>
        </w:rPr>
        <w:t>s</w:t>
      </w:r>
      <w:r>
        <w:rPr>
          <w:rFonts w:eastAsiaTheme="majorEastAsia" w:cstheme="minorHAnsi"/>
          <w:sz w:val="24"/>
          <w:szCs w:val="24"/>
        </w:rPr>
        <w:t xml:space="preserve">, courses, </w:t>
      </w:r>
      <w:r w:rsidR="00A70A5C">
        <w:rPr>
          <w:rFonts w:eastAsiaTheme="majorEastAsia" w:cstheme="minorHAnsi"/>
          <w:sz w:val="24"/>
          <w:szCs w:val="24"/>
        </w:rPr>
        <w:t>and students</w:t>
      </w:r>
      <w:r>
        <w:rPr>
          <w:rFonts w:eastAsiaTheme="majorEastAsia" w:cstheme="minorHAnsi"/>
          <w:sz w:val="24"/>
          <w:szCs w:val="24"/>
        </w:rPr>
        <w:t xml:space="preserve"> displayed</w:t>
      </w:r>
      <w:r w:rsidR="00DB1176">
        <w:rPr>
          <w:rFonts w:eastAsiaTheme="majorEastAsia" w:cstheme="minorHAnsi"/>
          <w:sz w:val="24"/>
          <w:szCs w:val="24"/>
        </w:rPr>
        <w:t xml:space="preserve"> along with helpful </w:t>
      </w:r>
      <w:r>
        <w:rPr>
          <w:rFonts w:eastAsiaTheme="majorEastAsia" w:cstheme="minorHAnsi"/>
          <w:sz w:val="24"/>
          <w:szCs w:val="24"/>
        </w:rPr>
        <w:t>icons</w:t>
      </w:r>
    </w:p>
    <w:p w14:paraId="2595AF23" w14:textId="77777777" w:rsidR="00DB1176" w:rsidRPr="00DB1176" w:rsidRDefault="00DB1176" w:rsidP="00D10E8F">
      <w:pPr>
        <w:pStyle w:val="ListParagraph"/>
        <w:numPr>
          <w:ilvl w:val="0"/>
          <w:numId w:val="21"/>
        </w:numPr>
        <w:spacing w:after="160" w:line="256" w:lineRule="auto"/>
        <w:contextualSpacing/>
        <w:rPr>
          <w:rFonts w:eastAsiaTheme="majorEastAsia" w:cstheme="minorHAnsi"/>
          <w:sz w:val="24"/>
          <w:szCs w:val="24"/>
        </w:rPr>
      </w:pPr>
      <w:r>
        <w:rPr>
          <w:rFonts w:eastAsiaTheme="majorEastAsia" w:cstheme="minorHAnsi"/>
          <w:sz w:val="24"/>
          <w:szCs w:val="24"/>
        </w:rPr>
        <w:t>Use of uniform colors to display data instead of using different colors for every row which made it too colorful previously</w:t>
      </w:r>
    </w:p>
    <w:p w14:paraId="7A6CA807" w14:textId="77777777" w:rsidR="00BC38B1" w:rsidRDefault="00A70A5C" w:rsidP="00D10E8F">
      <w:pPr>
        <w:pStyle w:val="ListParagraph"/>
        <w:numPr>
          <w:ilvl w:val="0"/>
          <w:numId w:val="21"/>
        </w:numPr>
        <w:spacing w:after="160" w:line="256" w:lineRule="auto"/>
        <w:contextualSpacing/>
        <w:rPr>
          <w:rFonts w:eastAsiaTheme="majorEastAsia" w:cstheme="minorHAnsi"/>
          <w:sz w:val="24"/>
          <w:szCs w:val="24"/>
        </w:rPr>
      </w:pPr>
      <w:r>
        <w:rPr>
          <w:rFonts w:eastAsiaTheme="majorEastAsia" w:cstheme="minorHAnsi"/>
          <w:sz w:val="24"/>
          <w:szCs w:val="24"/>
        </w:rPr>
        <w:t>Name of the student or staff is shown in the right corner after they log in successfully, where they can choose to l</w:t>
      </w:r>
      <w:r w:rsidR="00DB1176">
        <w:rPr>
          <w:rFonts w:eastAsiaTheme="majorEastAsia" w:cstheme="minorHAnsi"/>
          <w:sz w:val="24"/>
          <w:szCs w:val="24"/>
        </w:rPr>
        <w:t>og out from the drop-down arrow</w:t>
      </w:r>
      <w:r w:rsidR="00286E32">
        <w:rPr>
          <w:rFonts w:eastAsiaTheme="majorEastAsia" w:cstheme="minorHAnsi"/>
          <w:sz w:val="24"/>
          <w:szCs w:val="24"/>
        </w:rPr>
        <w:tab/>
      </w:r>
    </w:p>
    <w:p w14:paraId="35771E56" w14:textId="77777777" w:rsidR="000648AB" w:rsidRDefault="000648AB" w:rsidP="000648AB">
      <w:pPr>
        <w:pStyle w:val="ListParagraph"/>
        <w:spacing w:after="160" w:line="256" w:lineRule="auto"/>
        <w:contextualSpacing/>
        <w:rPr>
          <w:rFonts w:eastAsiaTheme="majorEastAsia" w:cstheme="minorHAnsi"/>
          <w:sz w:val="24"/>
          <w:szCs w:val="24"/>
        </w:rPr>
      </w:pPr>
    </w:p>
    <w:p w14:paraId="35D3A495" w14:textId="77777777" w:rsidR="00286E32" w:rsidRDefault="00286E32" w:rsidP="00D10E8F">
      <w:pPr>
        <w:pStyle w:val="Heading2"/>
        <w:numPr>
          <w:ilvl w:val="1"/>
          <w:numId w:val="19"/>
        </w:numPr>
      </w:pPr>
      <w:bookmarkStart w:id="37" w:name="_Toc74155414"/>
      <w:r w:rsidRPr="00286E32">
        <w:rPr>
          <w:color w:val="000000"/>
          <w:szCs w:val="24"/>
        </w:rPr>
        <w:t>Heuristic Evaluation</w:t>
      </w:r>
      <w:r w:rsidRPr="008216E8">
        <w:t>:</w:t>
      </w:r>
      <w:bookmarkEnd w:id="37"/>
    </w:p>
    <w:p w14:paraId="135DABB8" w14:textId="77777777" w:rsidR="00DF37EF" w:rsidRDefault="00DF37EF" w:rsidP="00DF37EF">
      <w:pPr>
        <w:rPr>
          <w:lang w:val="en-GB"/>
        </w:rPr>
      </w:pPr>
    </w:p>
    <w:p w14:paraId="0B915F2E"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Heuristic Evaluation is the way to ensure our website is user friendly. It is similar to user testing. But in user testing, testers are users but in heuristic evaluation testers are usability experts. Usability experts are professional who are skilled in determining heuristic evaluation criteria. We will use 10 usability heuristics for the heuristic evaluation.</w:t>
      </w:r>
    </w:p>
    <w:p w14:paraId="62FD1710" w14:textId="77777777" w:rsidR="00DF37EF" w:rsidRPr="00F86187" w:rsidRDefault="00DF37EF" w:rsidP="00820753">
      <w:pPr>
        <w:pStyle w:val="Title"/>
        <w:ind w:firstLine="720"/>
        <w:jc w:val="left"/>
        <w:rPr>
          <w:rFonts w:ascii="Times New Roman" w:hAnsi="Times New Roman"/>
          <w:color w:val="000000"/>
          <w:sz w:val="22"/>
          <w:szCs w:val="22"/>
          <w:lang w:val="en-GB"/>
        </w:rPr>
      </w:pPr>
    </w:p>
    <w:p w14:paraId="226AB939" w14:textId="77777777" w:rsidR="00DF37EF" w:rsidRPr="00F86187" w:rsidRDefault="00DF37EF" w:rsidP="00DF37EF">
      <w:pPr>
        <w:pStyle w:val="Title"/>
        <w:numPr>
          <w:ilvl w:val="0"/>
          <w:numId w:val="32"/>
        </w:numPr>
        <w:jc w:val="left"/>
        <w:rPr>
          <w:rFonts w:ascii="Times New Roman" w:hAnsi="Times New Roman"/>
          <w:color w:val="000000"/>
          <w:sz w:val="22"/>
          <w:szCs w:val="22"/>
          <w:lang w:val="en-GB"/>
        </w:rPr>
      </w:pPr>
      <w:r w:rsidRPr="00F86187">
        <w:rPr>
          <w:rFonts w:ascii="Times New Roman" w:hAnsi="Times New Roman"/>
          <w:color w:val="000000"/>
          <w:sz w:val="22"/>
          <w:szCs w:val="22"/>
          <w:lang w:val="en-GB"/>
        </w:rPr>
        <w:t>Visibility of system status.</w:t>
      </w:r>
    </w:p>
    <w:p w14:paraId="73509592" w14:textId="77777777" w:rsidR="00DF37EF" w:rsidRPr="00F86187" w:rsidRDefault="00DF37EF" w:rsidP="00820753">
      <w:pPr>
        <w:pStyle w:val="Title"/>
        <w:ind w:left="1080"/>
        <w:jc w:val="left"/>
        <w:rPr>
          <w:rFonts w:ascii="Times New Roman" w:hAnsi="Times New Roman"/>
          <w:color w:val="000000"/>
          <w:sz w:val="22"/>
          <w:szCs w:val="22"/>
          <w:lang w:val="en-GB"/>
        </w:rPr>
      </w:pPr>
    </w:p>
    <w:p w14:paraId="75870862" w14:textId="77777777" w:rsidR="00DF37EF" w:rsidRPr="00F86187" w:rsidRDefault="00DF37EF" w:rsidP="00820753">
      <w:pPr>
        <w:pStyle w:val="Title"/>
        <w:ind w:left="1080"/>
        <w:jc w:val="left"/>
        <w:rPr>
          <w:rFonts w:ascii="Times New Roman" w:hAnsi="Times New Roman"/>
          <w:color w:val="000000"/>
          <w:sz w:val="22"/>
          <w:szCs w:val="22"/>
          <w:lang w:val="en-GB"/>
        </w:rPr>
      </w:pPr>
      <w:r w:rsidRPr="00F86187">
        <w:rPr>
          <w:rFonts w:ascii="Times New Roman" w:hAnsi="Times New Roman"/>
          <w:color w:val="000000"/>
          <w:sz w:val="22"/>
          <w:szCs w:val="22"/>
          <w:lang w:val="en-GB"/>
        </w:rPr>
        <w:t>The system should keep users informed of what’s going on.</w:t>
      </w:r>
    </w:p>
    <w:p w14:paraId="58598BAA"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w:t>
      </w:r>
    </w:p>
    <w:p w14:paraId="7E4FE088" w14:textId="77777777" w:rsidR="00DF37EF" w:rsidRPr="00F86187" w:rsidRDefault="00DF37EF" w:rsidP="00DF37EF">
      <w:pPr>
        <w:pStyle w:val="Title"/>
        <w:numPr>
          <w:ilvl w:val="0"/>
          <w:numId w:val="32"/>
        </w:numPr>
        <w:jc w:val="left"/>
        <w:rPr>
          <w:rFonts w:ascii="Times New Roman" w:hAnsi="Times New Roman"/>
          <w:color w:val="000000"/>
          <w:sz w:val="22"/>
          <w:szCs w:val="22"/>
          <w:lang w:val="en-GB"/>
        </w:rPr>
      </w:pPr>
      <w:r w:rsidRPr="00F86187">
        <w:rPr>
          <w:rFonts w:ascii="Times New Roman" w:hAnsi="Times New Roman"/>
          <w:color w:val="000000"/>
          <w:sz w:val="22"/>
          <w:szCs w:val="22"/>
          <w:lang w:val="en-GB"/>
        </w:rPr>
        <w:t>Match between the system and the real world.</w:t>
      </w:r>
    </w:p>
    <w:p w14:paraId="5965B133" w14:textId="77777777" w:rsidR="00DF37EF" w:rsidRPr="00F86187" w:rsidRDefault="00DF37EF" w:rsidP="00820753">
      <w:pPr>
        <w:pStyle w:val="Title"/>
        <w:ind w:left="1080"/>
        <w:jc w:val="left"/>
        <w:rPr>
          <w:rFonts w:ascii="Times New Roman" w:hAnsi="Times New Roman"/>
          <w:color w:val="000000"/>
          <w:sz w:val="22"/>
          <w:szCs w:val="22"/>
          <w:lang w:val="en-GB"/>
        </w:rPr>
      </w:pPr>
    </w:p>
    <w:p w14:paraId="2D4BCBAB" w14:textId="77777777" w:rsidR="00DF37EF" w:rsidRPr="00F86187" w:rsidRDefault="00DF37EF" w:rsidP="00820753">
      <w:pPr>
        <w:pStyle w:val="Title"/>
        <w:ind w:left="1080"/>
        <w:jc w:val="left"/>
        <w:rPr>
          <w:rFonts w:ascii="Times New Roman" w:hAnsi="Times New Roman"/>
          <w:color w:val="000000"/>
          <w:sz w:val="22"/>
          <w:szCs w:val="22"/>
          <w:lang w:val="en-GB"/>
        </w:rPr>
      </w:pPr>
      <w:r w:rsidRPr="00F86187">
        <w:rPr>
          <w:rFonts w:ascii="Times New Roman" w:hAnsi="Times New Roman"/>
          <w:color w:val="000000"/>
          <w:sz w:val="22"/>
          <w:szCs w:val="22"/>
          <w:lang w:val="en-GB"/>
        </w:rPr>
        <w:t>The system should use language that is easier for targeted users to understand. This is extremely important for error messages.</w:t>
      </w:r>
    </w:p>
    <w:p w14:paraId="4FD1264D"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w:t>
      </w:r>
    </w:p>
    <w:p w14:paraId="25B7473E" w14:textId="77777777" w:rsidR="00DF37EF" w:rsidRPr="00F86187" w:rsidRDefault="00DF37EF" w:rsidP="00DF37EF">
      <w:pPr>
        <w:pStyle w:val="Title"/>
        <w:numPr>
          <w:ilvl w:val="0"/>
          <w:numId w:val="32"/>
        </w:numPr>
        <w:jc w:val="left"/>
        <w:rPr>
          <w:rFonts w:ascii="Times New Roman" w:hAnsi="Times New Roman"/>
          <w:color w:val="000000"/>
          <w:sz w:val="22"/>
          <w:szCs w:val="22"/>
          <w:lang w:val="en-GB"/>
        </w:rPr>
      </w:pPr>
      <w:r w:rsidRPr="00F86187">
        <w:rPr>
          <w:rFonts w:ascii="Times New Roman" w:hAnsi="Times New Roman"/>
          <w:color w:val="000000"/>
          <w:sz w:val="22"/>
          <w:szCs w:val="22"/>
          <w:lang w:val="en-GB"/>
        </w:rPr>
        <w:t>User Control and Freedom.</w:t>
      </w:r>
    </w:p>
    <w:p w14:paraId="0334E540" w14:textId="77777777" w:rsidR="00DF37EF" w:rsidRPr="00F86187" w:rsidRDefault="00DF37EF" w:rsidP="00820753">
      <w:pPr>
        <w:pStyle w:val="Title"/>
        <w:ind w:left="1080"/>
        <w:jc w:val="left"/>
        <w:rPr>
          <w:rFonts w:ascii="Times New Roman" w:hAnsi="Times New Roman"/>
          <w:color w:val="000000"/>
          <w:sz w:val="22"/>
          <w:szCs w:val="22"/>
          <w:lang w:val="en-GB"/>
        </w:rPr>
      </w:pPr>
    </w:p>
    <w:p w14:paraId="1F4B85EB" w14:textId="77777777" w:rsidR="00DF37EF" w:rsidRPr="00F86187" w:rsidRDefault="00DF37EF" w:rsidP="00820753">
      <w:pPr>
        <w:pStyle w:val="Title"/>
        <w:ind w:left="1080"/>
        <w:jc w:val="left"/>
        <w:rPr>
          <w:rFonts w:ascii="Times New Roman" w:hAnsi="Times New Roman"/>
          <w:color w:val="000000"/>
          <w:sz w:val="22"/>
          <w:szCs w:val="22"/>
          <w:lang w:val="en-GB"/>
        </w:rPr>
      </w:pPr>
      <w:r w:rsidRPr="00F86187">
        <w:rPr>
          <w:rFonts w:ascii="Times New Roman" w:hAnsi="Times New Roman"/>
          <w:color w:val="000000"/>
          <w:sz w:val="22"/>
          <w:szCs w:val="22"/>
          <w:lang w:val="en-GB"/>
        </w:rPr>
        <w:t>Users should be able to undo and redo actions and also have the ability to move backward. This is important since people make mistakes.</w:t>
      </w:r>
    </w:p>
    <w:p w14:paraId="2F5D4EA8" w14:textId="77777777" w:rsidR="00DF37EF" w:rsidRPr="00F86187" w:rsidRDefault="00DF37EF" w:rsidP="00820753">
      <w:pPr>
        <w:pStyle w:val="Title"/>
        <w:ind w:left="1080"/>
        <w:jc w:val="left"/>
        <w:rPr>
          <w:rFonts w:ascii="Times New Roman" w:hAnsi="Times New Roman"/>
          <w:color w:val="000000"/>
          <w:sz w:val="22"/>
          <w:szCs w:val="22"/>
          <w:lang w:val="en-GB"/>
        </w:rPr>
      </w:pPr>
    </w:p>
    <w:p w14:paraId="299F5C0C" w14:textId="77777777" w:rsidR="00DF37EF" w:rsidRPr="00F86187" w:rsidRDefault="00DF37EF" w:rsidP="00DF37EF">
      <w:pPr>
        <w:pStyle w:val="Title"/>
        <w:numPr>
          <w:ilvl w:val="0"/>
          <w:numId w:val="32"/>
        </w:numPr>
        <w:jc w:val="left"/>
        <w:rPr>
          <w:rFonts w:ascii="Times New Roman" w:hAnsi="Times New Roman"/>
          <w:color w:val="000000"/>
          <w:sz w:val="22"/>
          <w:szCs w:val="22"/>
          <w:lang w:val="en-GB"/>
        </w:rPr>
      </w:pPr>
      <w:r w:rsidRPr="00F86187">
        <w:rPr>
          <w:rFonts w:ascii="Times New Roman" w:hAnsi="Times New Roman"/>
          <w:color w:val="000000"/>
          <w:sz w:val="22"/>
          <w:szCs w:val="22"/>
          <w:lang w:val="en-GB"/>
        </w:rPr>
        <w:t>Consistency and Standards.</w:t>
      </w:r>
    </w:p>
    <w:p w14:paraId="619B0A1B"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w:t>
      </w:r>
    </w:p>
    <w:p w14:paraId="13DF8E2B"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Screen almonds should be consistent across the entire platform such as font style, font size and colours.</w:t>
      </w:r>
    </w:p>
    <w:p w14:paraId="025DD1BB"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w:t>
      </w:r>
    </w:p>
    <w:p w14:paraId="644398B2" w14:textId="77777777" w:rsidR="00DF37EF" w:rsidRPr="00F86187" w:rsidRDefault="00DF37EF" w:rsidP="00DF37EF">
      <w:pPr>
        <w:pStyle w:val="Title"/>
        <w:numPr>
          <w:ilvl w:val="0"/>
          <w:numId w:val="32"/>
        </w:numPr>
        <w:jc w:val="left"/>
        <w:rPr>
          <w:rFonts w:ascii="Times New Roman" w:hAnsi="Times New Roman"/>
          <w:color w:val="000000"/>
          <w:sz w:val="22"/>
          <w:szCs w:val="22"/>
          <w:lang w:val="en-GB"/>
        </w:rPr>
      </w:pPr>
      <w:r w:rsidRPr="00F86187">
        <w:rPr>
          <w:rFonts w:ascii="Times New Roman" w:hAnsi="Times New Roman"/>
          <w:color w:val="000000"/>
          <w:sz w:val="22"/>
          <w:szCs w:val="22"/>
          <w:lang w:val="en-GB"/>
        </w:rPr>
        <w:t>Error prevention.</w:t>
      </w:r>
    </w:p>
    <w:p w14:paraId="1045D37D" w14:textId="77777777" w:rsidR="00DF37EF" w:rsidRPr="00F86187" w:rsidRDefault="00DF37EF" w:rsidP="00820753">
      <w:pPr>
        <w:pStyle w:val="Title"/>
        <w:ind w:left="1080"/>
        <w:jc w:val="left"/>
        <w:rPr>
          <w:rFonts w:ascii="Times New Roman" w:hAnsi="Times New Roman"/>
          <w:color w:val="000000"/>
          <w:sz w:val="22"/>
          <w:szCs w:val="22"/>
          <w:lang w:val="en-GB"/>
        </w:rPr>
      </w:pPr>
    </w:p>
    <w:p w14:paraId="61CF1F53" w14:textId="77777777" w:rsidR="00DF37EF" w:rsidRPr="00F86187" w:rsidRDefault="00DF37EF" w:rsidP="00820753">
      <w:pPr>
        <w:pStyle w:val="Title"/>
        <w:ind w:left="1080"/>
        <w:jc w:val="left"/>
        <w:rPr>
          <w:rFonts w:ascii="Times New Roman" w:hAnsi="Times New Roman"/>
          <w:color w:val="000000"/>
          <w:sz w:val="22"/>
          <w:szCs w:val="22"/>
          <w:lang w:val="en-GB"/>
        </w:rPr>
      </w:pPr>
      <w:r w:rsidRPr="00F86187">
        <w:rPr>
          <w:rFonts w:ascii="Times New Roman" w:hAnsi="Times New Roman"/>
          <w:color w:val="000000"/>
          <w:sz w:val="22"/>
          <w:szCs w:val="22"/>
          <w:lang w:val="en-GB"/>
        </w:rPr>
        <w:lastRenderedPageBreak/>
        <w:t xml:space="preserve">Error should be kept to a minimum. You should try and prevent errors from happening by crafting careful design so that users cannot </w:t>
      </w:r>
      <w:proofErr w:type="gramStart"/>
      <w:r w:rsidRPr="00F86187">
        <w:rPr>
          <w:rFonts w:ascii="Times New Roman" w:hAnsi="Times New Roman"/>
          <w:color w:val="000000"/>
          <w:sz w:val="22"/>
          <w:szCs w:val="22"/>
          <w:lang w:val="en-GB"/>
        </w:rPr>
        <w:t>break</w:t>
      </w:r>
      <w:proofErr w:type="gramEnd"/>
      <w:r w:rsidRPr="00F86187">
        <w:rPr>
          <w:rFonts w:ascii="Times New Roman" w:hAnsi="Times New Roman"/>
          <w:color w:val="000000"/>
          <w:sz w:val="22"/>
          <w:szCs w:val="22"/>
          <w:lang w:val="en-GB"/>
        </w:rPr>
        <w:t xml:space="preserve"> system.</w:t>
      </w:r>
    </w:p>
    <w:p w14:paraId="61F1A6D7" w14:textId="77777777" w:rsidR="00DF37EF" w:rsidRPr="00F86187" w:rsidRDefault="00DF37EF" w:rsidP="00820753">
      <w:pPr>
        <w:pStyle w:val="Title"/>
        <w:ind w:left="1080"/>
        <w:jc w:val="left"/>
        <w:rPr>
          <w:rFonts w:ascii="Times New Roman" w:hAnsi="Times New Roman"/>
          <w:color w:val="000000"/>
          <w:sz w:val="22"/>
          <w:szCs w:val="22"/>
          <w:lang w:val="en-GB"/>
        </w:rPr>
      </w:pPr>
    </w:p>
    <w:p w14:paraId="0E9A7155" w14:textId="77777777" w:rsidR="00DF37EF" w:rsidRPr="00F86187" w:rsidRDefault="00DF37EF" w:rsidP="00DF37EF">
      <w:pPr>
        <w:pStyle w:val="Title"/>
        <w:numPr>
          <w:ilvl w:val="0"/>
          <w:numId w:val="32"/>
        </w:numPr>
        <w:jc w:val="left"/>
        <w:rPr>
          <w:rFonts w:ascii="Times New Roman" w:hAnsi="Times New Roman"/>
          <w:color w:val="000000"/>
          <w:sz w:val="22"/>
          <w:szCs w:val="22"/>
          <w:lang w:val="en-GB"/>
        </w:rPr>
      </w:pPr>
      <w:r w:rsidRPr="00F86187">
        <w:rPr>
          <w:rFonts w:ascii="Times New Roman" w:hAnsi="Times New Roman"/>
          <w:color w:val="000000"/>
          <w:sz w:val="22"/>
          <w:szCs w:val="22"/>
          <w:lang w:val="en-GB"/>
        </w:rPr>
        <w:t>Recognition rather than recall.</w:t>
      </w:r>
    </w:p>
    <w:p w14:paraId="55FA7A95"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w:t>
      </w:r>
    </w:p>
    <w:p w14:paraId="053D8285"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Minimize the users load by making information from one part of the website relevant to the</w:t>
      </w:r>
      <w:r>
        <w:rPr>
          <w:rFonts w:ascii="Times New Roman" w:hAnsi="Times New Roman"/>
          <w:color w:val="000000"/>
          <w:sz w:val="22"/>
          <w:szCs w:val="22"/>
          <w:lang w:val="en-GB"/>
        </w:rPr>
        <w:t xml:space="preserve"> </w:t>
      </w:r>
      <w:r w:rsidRPr="00F86187">
        <w:rPr>
          <w:rFonts w:ascii="Times New Roman" w:hAnsi="Times New Roman"/>
          <w:color w:val="000000"/>
          <w:sz w:val="22"/>
          <w:szCs w:val="22"/>
          <w:lang w:val="en-GB"/>
        </w:rPr>
        <w:t>other part of the website.</w:t>
      </w:r>
    </w:p>
    <w:p w14:paraId="23C4DA5F"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w:t>
      </w:r>
    </w:p>
    <w:p w14:paraId="51FA2EE0" w14:textId="77777777" w:rsidR="00DF37EF" w:rsidRPr="00F86187" w:rsidRDefault="00DF37EF" w:rsidP="00DF37EF">
      <w:pPr>
        <w:pStyle w:val="Title"/>
        <w:numPr>
          <w:ilvl w:val="0"/>
          <w:numId w:val="32"/>
        </w:numPr>
        <w:jc w:val="left"/>
        <w:rPr>
          <w:rFonts w:ascii="Times New Roman" w:hAnsi="Times New Roman"/>
          <w:color w:val="000000"/>
          <w:sz w:val="22"/>
          <w:szCs w:val="22"/>
          <w:lang w:val="en-GB"/>
        </w:rPr>
      </w:pPr>
      <w:r w:rsidRPr="00F86187">
        <w:rPr>
          <w:rFonts w:ascii="Times New Roman" w:hAnsi="Times New Roman"/>
          <w:color w:val="000000"/>
          <w:sz w:val="22"/>
          <w:szCs w:val="22"/>
          <w:lang w:val="en-GB"/>
        </w:rPr>
        <w:t>Flexibility and efficiency of use.</w:t>
      </w:r>
    </w:p>
    <w:p w14:paraId="05E52258"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w:t>
      </w:r>
    </w:p>
    <w:p w14:paraId="42632AB6"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Shortcuts allows experts to speed up the experience while being unseen to the range of users.</w:t>
      </w:r>
    </w:p>
    <w:p w14:paraId="716A706A" w14:textId="77777777" w:rsidR="00DF37EF" w:rsidRPr="00F86187" w:rsidRDefault="00DF37EF" w:rsidP="00820753">
      <w:pPr>
        <w:pStyle w:val="Title"/>
        <w:jc w:val="left"/>
        <w:rPr>
          <w:rFonts w:ascii="Times New Roman" w:hAnsi="Times New Roman"/>
          <w:color w:val="000000"/>
          <w:sz w:val="22"/>
          <w:szCs w:val="22"/>
          <w:lang w:val="en-GB"/>
        </w:rPr>
      </w:pPr>
    </w:p>
    <w:p w14:paraId="1B678CB8" w14:textId="77777777" w:rsidR="00DF37EF" w:rsidRPr="00F86187" w:rsidRDefault="00DF37EF" w:rsidP="00DF37EF">
      <w:pPr>
        <w:pStyle w:val="Title"/>
        <w:numPr>
          <w:ilvl w:val="0"/>
          <w:numId w:val="32"/>
        </w:numPr>
        <w:jc w:val="left"/>
        <w:rPr>
          <w:rFonts w:ascii="Times New Roman" w:hAnsi="Times New Roman"/>
          <w:color w:val="000000"/>
          <w:sz w:val="22"/>
          <w:szCs w:val="22"/>
          <w:lang w:val="en-GB"/>
        </w:rPr>
      </w:pPr>
      <w:r w:rsidRPr="00F86187">
        <w:rPr>
          <w:rFonts w:ascii="Times New Roman" w:hAnsi="Times New Roman"/>
          <w:color w:val="000000"/>
          <w:sz w:val="22"/>
          <w:szCs w:val="22"/>
          <w:lang w:val="en-GB"/>
        </w:rPr>
        <w:t>Aesthetic and minimalist design.</w:t>
      </w:r>
    </w:p>
    <w:p w14:paraId="6E8E2C35"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w:t>
      </w:r>
    </w:p>
    <w:p w14:paraId="5F42E463" w14:textId="77777777" w:rsidR="00DF37EF" w:rsidRPr="00F86187" w:rsidRDefault="00DF37EF" w:rsidP="00820753">
      <w:pPr>
        <w:pStyle w:val="Title"/>
        <w:jc w:val="left"/>
        <w:rPr>
          <w:rFonts w:ascii="Times New Roman" w:hAnsi="Times New Roman"/>
          <w:color w:val="000000"/>
          <w:sz w:val="22"/>
          <w:szCs w:val="22"/>
          <w:lang w:val="en-GB"/>
        </w:rPr>
      </w:pPr>
      <w:r>
        <w:rPr>
          <w:rFonts w:ascii="Times New Roman" w:hAnsi="Times New Roman"/>
          <w:color w:val="000000"/>
          <w:sz w:val="22"/>
          <w:szCs w:val="22"/>
          <w:lang w:val="en-GB"/>
        </w:rPr>
        <w:t xml:space="preserve">        Irreleva</w:t>
      </w:r>
      <w:r w:rsidRPr="00F86187">
        <w:rPr>
          <w:rFonts w:ascii="Times New Roman" w:hAnsi="Times New Roman"/>
          <w:color w:val="000000"/>
          <w:sz w:val="22"/>
          <w:szCs w:val="22"/>
          <w:lang w:val="en-GB"/>
        </w:rPr>
        <w:t>nt information should not be included in the design. Design should be limited to must have elements only. Like landing page should be very simplistic and easy to navigate.</w:t>
      </w:r>
    </w:p>
    <w:p w14:paraId="2440A2FA" w14:textId="77777777" w:rsidR="00DF37EF" w:rsidRPr="00F86187" w:rsidRDefault="00DF37EF" w:rsidP="00820753">
      <w:pPr>
        <w:pStyle w:val="Title"/>
        <w:jc w:val="left"/>
        <w:rPr>
          <w:rFonts w:ascii="Times New Roman" w:hAnsi="Times New Roman"/>
          <w:color w:val="000000"/>
          <w:sz w:val="22"/>
          <w:szCs w:val="22"/>
          <w:lang w:val="en-GB"/>
        </w:rPr>
      </w:pPr>
    </w:p>
    <w:p w14:paraId="5EB911B5" w14:textId="77777777" w:rsidR="00DF37EF" w:rsidRPr="00F86187" w:rsidRDefault="00DF37EF" w:rsidP="00DF37EF">
      <w:pPr>
        <w:pStyle w:val="Title"/>
        <w:ind w:firstLine="720"/>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9. </w:t>
      </w:r>
      <w:r>
        <w:rPr>
          <w:rFonts w:ascii="Times New Roman" w:hAnsi="Times New Roman"/>
          <w:color w:val="000000"/>
          <w:sz w:val="22"/>
          <w:szCs w:val="22"/>
          <w:lang w:val="en-GB"/>
        </w:rPr>
        <w:t xml:space="preserve"> </w:t>
      </w:r>
      <w:r w:rsidRPr="00F86187">
        <w:rPr>
          <w:rFonts w:ascii="Times New Roman" w:hAnsi="Times New Roman"/>
          <w:color w:val="000000"/>
          <w:sz w:val="22"/>
          <w:szCs w:val="22"/>
          <w:lang w:val="en-GB"/>
        </w:rPr>
        <w:t>Helps users recognize, diagnose and recover from errors.</w:t>
      </w:r>
    </w:p>
    <w:p w14:paraId="7CE93221" w14:textId="77777777" w:rsidR="00DF37EF" w:rsidRPr="00F86187" w:rsidRDefault="00DF37EF" w:rsidP="00820753">
      <w:pPr>
        <w:pStyle w:val="Title"/>
        <w:jc w:val="left"/>
        <w:rPr>
          <w:rFonts w:ascii="Times New Roman" w:hAnsi="Times New Roman"/>
          <w:color w:val="000000"/>
          <w:sz w:val="22"/>
          <w:szCs w:val="22"/>
          <w:lang w:val="en-GB"/>
        </w:rPr>
      </w:pPr>
    </w:p>
    <w:p w14:paraId="193512FA"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Error messages should use plain language without codes. It should indicate the problem and suggest solution.</w:t>
      </w:r>
    </w:p>
    <w:p w14:paraId="2425C562" w14:textId="77777777" w:rsidR="00DF37EF" w:rsidRPr="00F86187" w:rsidRDefault="00DF37EF" w:rsidP="00820753">
      <w:pPr>
        <w:pStyle w:val="Title"/>
        <w:jc w:val="left"/>
        <w:rPr>
          <w:rFonts w:ascii="Times New Roman" w:hAnsi="Times New Roman"/>
          <w:color w:val="000000"/>
          <w:sz w:val="22"/>
          <w:szCs w:val="22"/>
          <w:lang w:val="en-GB"/>
        </w:rPr>
      </w:pPr>
    </w:p>
    <w:p w14:paraId="5811FBCB" w14:textId="77777777" w:rsidR="00DF37EF" w:rsidRPr="00F86187" w:rsidRDefault="00DF37EF" w:rsidP="00DF37EF">
      <w:pPr>
        <w:pStyle w:val="Title"/>
        <w:ind w:firstLine="720"/>
        <w:jc w:val="left"/>
        <w:rPr>
          <w:rFonts w:ascii="Times New Roman" w:hAnsi="Times New Roman"/>
          <w:color w:val="000000"/>
          <w:sz w:val="22"/>
          <w:szCs w:val="22"/>
          <w:lang w:val="en-GB"/>
        </w:rPr>
      </w:pPr>
      <w:r w:rsidRPr="00F86187">
        <w:rPr>
          <w:rFonts w:ascii="Times New Roman" w:hAnsi="Times New Roman"/>
          <w:color w:val="000000"/>
          <w:sz w:val="22"/>
          <w:szCs w:val="22"/>
          <w:lang w:val="en-GB"/>
        </w:rPr>
        <w:t>10. Help and documentation.</w:t>
      </w:r>
    </w:p>
    <w:p w14:paraId="44F5879E"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w:t>
      </w:r>
    </w:p>
    <w:p w14:paraId="1A608F51" w14:textId="77777777" w:rsidR="00DF37EF" w:rsidRPr="00F86187" w:rsidRDefault="00DF37EF" w:rsidP="00820753">
      <w:pPr>
        <w:pStyle w:val="Title"/>
        <w:jc w:val="left"/>
        <w:rPr>
          <w:rFonts w:ascii="Times New Roman" w:hAnsi="Times New Roman"/>
          <w:color w:val="000000"/>
          <w:sz w:val="22"/>
          <w:szCs w:val="22"/>
          <w:lang w:val="en-GB"/>
        </w:rPr>
      </w:pPr>
      <w:r w:rsidRPr="00F86187">
        <w:rPr>
          <w:rFonts w:ascii="Times New Roman" w:hAnsi="Times New Roman"/>
          <w:color w:val="000000"/>
          <w:sz w:val="22"/>
          <w:szCs w:val="22"/>
          <w:lang w:val="en-GB"/>
        </w:rPr>
        <w:t xml:space="preserve">     There should be additional documentation to provide the users with additional information.</w:t>
      </w:r>
    </w:p>
    <w:p w14:paraId="0566E4E1" w14:textId="77777777" w:rsidR="00DF37EF" w:rsidRPr="00F86187" w:rsidRDefault="00DF37EF" w:rsidP="00820753">
      <w:pPr>
        <w:pStyle w:val="Title"/>
        <w:jc w:val="left"/>
        <w:rPr>
          <w:rFonts w:ascii="Times New Roman" w:hAnsi="Times New Roman"/>
          <w:color w:val="000000"/>
          <w:sz w:val="22"/>
          <w:szCs w:val="22"/>
          <w:lang w:val="en-GB"/>
        </w:rPr>
      </w:pPr>
    </w:p>
    <w:p w14:paraId="57674608" w14:textId="77777777" w:rsidR="00DF37EF" w:rsidRPr="00F86187" w:rsidRDefault="00DF37EF" w:rsidP="00820753">
      <w:pPr>
        <w:pStyle w:val="Title"/>
        <w:jc w:val="left"/>
        <w:rPr>
          <w:rFonts w:ascii="Times New Roman" w:hAnsi="Times New Roman"/>
          <w:color w:val="000000"/>
          <w:sz w:val="22"/>
          <w:szCs w:val="22"/>
          <w:lang w:val="en-GB"/>
        </w:rPr>
      </w:pPr>
    </w:p>
    <w:tbl>
      <w:tblPr>
        <w:tblStyle w:val="TableGrid"/>
        <w:tblW w:w="0" w:type="auto"/>
        <w:tblInd w:w="1080" w:type="dxa"/>
        <w:tblLook w:val="04A0" w:firstRow="1" w:lastRow="0" w:firstColumn="1" w:lastColumn="0" w:noHBand="0" w:noVBand="1"/>
      </w:tblPr>
      <w:tblGrid>
        <w:gridCol w:w="3878"/>
        <w:gridCol w:w="3672"/>
      </w:tblGrid>
      <w:tr w:rsidR="00DF37EF" w:rsidRPr="00F86187" w14:paraId="4519A769" w14:textId="77777777" w:rsidTr="00820753">
        <w:trPr>
          <w:trHeight w:val="598"/>
        </w:trPr>
        <w:tc>
          <w:tcPr>
            <w:tcW w:w="4675" w:type="dxa"/>
          </w:tcPr>
          <w:p w14:paraId="2FF686E3"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1FA16E1C"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Heuristics</w:t>
            </w:r>
          </w:p>
        </w:tc>
        <w:tc>
          <w:tcPr>
            <w:tcW w:w="4675" w:type="dxa"/>
          </w:tcPr>
          <w:p w14:paraId="0F09F221"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0B9A9A2F"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Result</w:t>
            </w:r>
          </w:p>
        </w:tc>
      </w:tr>
      <w:tr w:rsidR="00DF37EF" w:rsidRPr="00F86187" w14:paraId="7FEBD0B1" w14:textId="77777777" w:rsidTr="00820753">
        <w:trPr>
          <w:trHeight w:val="603"/>
        </w:trPr>
        <w:tc>
          <w:tcPr>
            <w:tcW w:w="4675" w:type="dxa"/>
          </w:tcPr>
          <w:p w14:paraId="043832AD"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7AFCCDEB"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Visibility of system status.</w:t>
            </w:r>
          </w:p>
        </w:tc>
        <w:tc>
          <w:tcPr>
            <w:tcW w:w="4675" w:type="dxa"/>
          </w:tcPr>
          <w:p w14:paraId="4F749D9E"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47CF89F1"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r w:rsidR="00DF37EF" w:rsidRPr="00F86187" w14:paraId="79B11870" w14:textId="77777777" w:rsidTr="00820753">
        <w:trPr>
          <w:trHeight w:val="697"/>
        </w:trPr>
        <w:tc>
          <w:tcPr>
            <w:tcW w:w="4675" w:type="dxa"/>
          </w:tcPr>
          <w:p w14:paraId="14B216F5"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0F2763D6"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Match between the system and the real world.</w:t>
            </w:r>
          </w:p>
          <w:p w14:paraId="752DD05F" w14:textId="77777777" w:rsidR="00DF37EF" w:rsidRPr="00F86187" w:rsidRDefault="00DF37EF" w:rsidP="00820753">
            <w:pPr>
              <w:pStyle w:val="Title"/>
              <w:jc w:val="left"/>
              <w:rPr>
                <w:rFonts w:ascii="Times New Roman" w:hAnsi="Times New Roman" w:cs="Times New Roman"/>
                <w:color w:val="000000"/>
                <w:sz w:val="22"/>
                <w:szCs w:val="22"/>
                <w:lang w:val="en-GB"/>
              </w:rPr>
            </w:pPr>
          </w:p>
        </w:tc>
        <w:tc>
          <w:tcPr>
            <w:tcW w:w="4675" w:type="dxa"/>
          </w:tcPr>
          <w:p w14:paraId="799FBF39"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0077F183"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1478CF30"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r w:rsidR="00DF37EF" w:rsidRPr="00F86187" w14:paraId="781A6080" w14:textId="77777777" w:rsidTr="00820753">
        <w:trPr>
          <w:trHeight w:val="692"/>
        </w:trPr>
        <w:tc>
          <w:tcPr>
            <w:tcW w:w="4675" w:type="dxa"/>
          </w:tcPr>
          <w:p w14:paraId="1A036847"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0FC43719"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User Control and Freedom.</w:t>
            </w:r>
          </w:p>
        </w:tc>
        <w:tc>
          <w:tcPr>
            <w:tcW w:w="4675" w:type="dxa"/>
          </w:tcPr>
          <w:p w14:paraId="7582829C"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2AD99448"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r w:rsidR="00DF37EF" w:rsidRPr="00F86187" w14:paraId="1F25FDD8" w14:textId="77777777" w:rsidTr="00820753">
        <w:trPr>
          <w:trHeight w:val="702"/>
        </w:trPr>
        <w:tc>
          <w:tcPr>
            <w:tcW w:w="4675" w:type="dxa"/>
          </w:tcPr>
          <w:p w14:paraId="26F5003E"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20171A2D"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Consistency and Standards.</w:t>
            </w:r>
          </w:p>
        </w:tc>
        <w:tc>
          <w:tcPr>
            <w:tcW w:w="4675" w:type="dxa"/>
          </w:tcPr>
          <w:p w14:paraId="3153E70C"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7AD381C3"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r w:rsidR="00DF37EF" w:rsidRPr="00F86187" w14:paraId="1944E648" w14:textId="77777777" w:rsidTr="00820753">
        <w:trPr>
          <w:trHeight w:val="570"/>
        </w:trPr>
        <w:tc>
          <w:tcPr>
            <w:tcW w:w="4675" w:type="dxa"/>
          </w:tcPr>
          <w:p w14:paraId="0F87FF72"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6F5F5FD3"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Error prevention.</w:t>
            </w:r>
          </w:p>
        </w:tc>
        <w:tc>
          <w:tcPr>
            <w:tcW w:w="4675" w:type="dxa"/>
          </w:tcPr>
          <w:p w14:paraId="38EC1052"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533AFE91"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r w:rsidR="00DF37EF" w:rsidRPr="00F86187" w14:paraId="4674B1E4" w14:textId="77777777" w:rsidTr="00820753">
        <w:trPr>
          <w:trHeight w:val="408"/>
        </w:trPr>
        <w:tc>
          <w:tcPr>
            <w:tcW w:w="4675" w:type="dxa"/>
          </w:tcPr>
          <w:p w14:paraId="03431753"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3FE28359"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Recognition rather than recall.</w:t>
            </w:r>
          </w:p>
        </w:tc>
        <w:tc>
          <w:tcPr>
            <w:tcW w:w="4675" w:type="dxa"/>
          </w:tcPr>
          <w:p w14:paraId="6FD5D003"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7899FC65"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r w:rsidR="00DF37EF" w:rsidRPr="00F86187" w14:paraId="23163682" w14:textId="77777777" w:rsidTr="00820753">
        <w:trPr>
          <w:trHeight w:val="541"/>
        </w:trPr>
        <w:tc>
          <w:tcPr>
            <w:tcW w:w="4675" w:type="dxa"/>
          </w:tcPr>
          <w:p w14:paraId="05D953C5"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7D6F5B2B"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Flexibility and efficiency of use.</w:t>
            </w:r>
          </w:p>
        </w:tc>
        <w:tc>
          <w:tcPr>
            <w:tcW w:w="4675" w:type="dxa"/>
          </w:tcPr>
          <w:p w14:paraId="34098013"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6B8331B1"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r w:rsidR="00DF37EF" w:rsidRPr="00F86187" w14:paraId="4E73BA82" w14:textId="77777777" w:rsidTr="00820753">
        <w:trPr>
          <w:trHeight w:val="706"/>
        </w:trPr>
        <w:tc>
          <w:tcPr>
            <w:tcW w:w="4675" w:type="dxa"/>
          </w:tcPr>
          <w:p w14:paraId="2635DF96"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7BCF4678"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Aesthetic and minimalist design.</w:t>
            </w:r>
          </w:p>
        </w:tc>
        <w:tc>
          <w:tcPr>
            <w:tcW w:w="4675" w:type="dxa"/>
          </w:tcPr>
          <w:p w14:paraId="59CF66A6"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04A1CE4B"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r w:rsidR="00DF37EF" w:rsidRPr="00F86187" w14:paraId="36477744" w14:textId="77777777" w:rsidTr="00820753">
        <w:trPr>
          <w:trHeight w:val="857"/>
        </w:trPr>
        <w:tc>
          <w:tcPr>
            <w:tcW w:w="4675" w:type="dxa"/>
          </w:tcPr>
          <w:p w14:paraId="48C6EDF5"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12A3BCF4"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2E94942A"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Helps users recognize, diagnose and recover from errors.</w:t>
            </w:r>
          </w:p>
        </w:tc>
        <w:tc>
          <w:tcPr>
            <w:tcW w:w="4675" w:type="dxa"/>
          </w:tcPr>
          <w:p w14:paraId="1504D997"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761C3085"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327E6723"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r w:rsidR="00DF37EF" w:rsidRPr="00F86187" w14:paraId="277494B4" w14:textId="77777777" w:rsidTr="00820753">
        <w:trPr>
          <w:trHeight w:val="683"/>
        </w:trPr>
        <w:tc>
          <w:tcPr>
            <w:tcW w:w="4675" w:type="dxa"/>
          </w:tcPr>
          <w:p w14:paraId="6EB74577"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07F0D74D"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t>Help and documentation.</w:t>
            </w:r>
          </w:p>
        </w:tc>
        <w:tc>
          <w:tcPr>
            <w:tcW w:w="4675" w:type="dxa"/>
          </w:tcPr>
          <w:p w14:paraId="3D805C32" w14:textId="77777777" w:rsidR="00DF37EF" w:rsidRPr="00F86187" w:rsidRDefault="00DF37EF" w:rsidP="00820753">
            <w:pPr>
              <w:pStyle w:val="Title"/>
              <w:jc w:val="left"/>
              <w:rPr>
                <w:rFonts w:ascii="Times New Roman" w:hAnsi="Times New Roman" w:cs="Times New Roman"/>
                <w:color w:val="000000"/>
                <w:sz w:val="22"/>
                <w:szCs w:val="22"/>
                <w:lang w:val="en-GB"/>
              </w:rPr>
            </w:pPr>
          </w:p>
          <w:p w14:paraId="005DBEFD" w14:textId="77777777" w:rsidR="00DF37EF" w:rsidRPr="00F86187" w:rsidRDefault="00DF37EF" w:rsidP="00820753">
            <w:pPr>
              <w:pStyle w:val="Title"/>
              <w:jc w:val="left"/>
              <w:rPr>
                <w:rFonts w:ascii="Times New Roman" w:hAnsi="Times New Roman" w:cs="Times New Roman"/>
                <w:color w:val="000000"/>
                <w:sz w:val="22"/>
                <w:szCs w:val="22"/>
                <w:lang w:val="en-GB"/>
              </w:rPr>
            </w:pPr>
            <w:r w:rsidRPr="00F86187">
              <w:rPr>
                <w:rFonts w:ascii="Times New Roman" w:hAnsi="Times New Roman" w:cs="Times New Roman"/>
                <w:color w:val="000000"/>
                <w:sz w:val="22"/>
                <w:szCs w:val="22"/>
                <w:lang w:val="en-GB"/>
              </w:rPr>
              <w:sym w:font="Wingdings" w:char="F0FC"/>
            </w:r>
          </w:p>
        </w:tc>
      </w:tr>
    </w:tbl>
    <w:p w14:paraId="3E7977FD" w14:textId="77777777" w:rsidR="00DF37EF" w:rsidRPr="00DF37EF" w:rsidRDefault="00DF37EF" w:rsidP="00DF37EF">
      <w:pPr>
        <w:rPr>
          <w:lang w:val="en-GB"/>
        </w:rPr>
      </w:pPr>
    </w:p>
    <w:p w14:paraId="54FCE86B" w14:textId="77777777" w:rsidR="00DF37EF" w:rsidRPr="00DF37EF" w:rsidRDefault="00DF37EF" w:rsidP="00DF37EF">
      <w:pPr>
        <w:rPr>
          <w:lang w:val="en-GB"/>
        </w:rPr>
      </w:pPr>
    </w:p>
    <w:p w14:paraId="056D43F7" w14:textId="77777777" w:rsidR="00F46D7D" w:rsidRDefault="00F46D7D" w:rsidP="00F46D7D">
      <w:pPr>
        <w:rPr>
          <w:lang w:val="en-GB"/>
        </w:rPr>
      </w:pPr>
    </w:p>
    <w:p w14:paraId="4BD50E35" w14:textId="77777777" w:rsidR="00F46D7D" w:rsidRDefault="00F46D7D" w:rsidP="00F46D7D">
      <w:pPr>
        <w:rPr>
          <w:lang w:val="en-GB"/>
        </w:rPr>
      </w:pPr>
    </w:p>
    <w:p w14:paraId="478ED8ED" w14:textId="77777777" w:rsidR="00F46D7D" w:rsidRDefault="00F46D7D" w:rsidP="00F46D7D">
      <w:pPr>
        <w:pStyle w:val="Heading1"/>
        <w:rPr>
          <w:color w:val="000000" w:themeColor="text1"/>
          <w:sz w:val="28"/>
          <w:szCs w:val="28"/>
        </w:rPr>
      </w:pPr>
      <w:bookmarkStart w:id="38" w:name="_Toc74155415"/>
      <w:r>
        <w:rPr>
          <w:color w:val="000000" w:themeColor="text1"/>
          <w:sz w:val="28"/>
          <w:szCs w:val="28"/>
        </w:rPr>
        <w:t>5 System</w:t>
      </w:r>
      <w:r w:rsidRPr="00AA4DC3">
        <w:rPr>
          <w:color w:val="000000" w:themeColor="text1"/>
          <w:sz w:val="28"/>
          <w:szCs w:val="28"/>
        </w:rPr>
        <w:t xml:space="preserve"> </w:t>
      </w:r>
      <w:r>
        <w:rPr>
          <w:color w:val="000000" w:themeColor="text1"/>
          <w:sz w:val="28"/>
          <w:szCs w:val="28"/>
        </w:rPr>
        <w:t>Build and Technical Notes</w:t>
      </w:r>
      <w:r w:rsidRPr="00AA4DC3">
        <w:rPr>
          <w:color w:val="000000" w:themeColor="text1"/>
          <w:sz w:val="28"/>
          <w:szCs w:val="28"/>
        </w:rPr>
        <w:t>:</w:t>
      </w:r>
      <w:bookmarkEnd w:id="38"/>
    </w:p>
    <w:p w14:paraId="4E24D57D" w14:textId="77777777" w:rsidR="006A7956" w:rsidRPr="006A7956" w:rsidRDefault="006A7956" w:rsidP="006A7956">
      <w:pPr>
        <w:rPr>
          <w:lang w:val="en-GB"/>
        </w:rPr>
      </w:pPr>
    </w:p>
    <w:p w14:paraId="761EEAA2" w14:textId="77777777" w:rsidR="006A7956" w:rsidRDefault="006A7956" w:rsidP="000A11A0">
      <w:pPr>
        <w:pStyle w:val="Heading2"/>
        <w:numPr>
          <w:ilvl w:val="1"/>
          <w:numId w:val="18"/>
        </w:numPr>
      </w:pPr>
      <w:bookmarkStart w:id="39" w:name="_Toc74155416"/>
      <w:r>
        <w:t>Technically Difficult Code Sections</w:t>
      </w:r>
      <w:r w:rsidRPr="00CB5073">
        <w:t>:</w:t>
      </w:r>
      <w:bookmarkEnd w:id="39"/>
    </w:p>
    <w:p w14:paraId="1B1C3AF8" w14:textId="77777777" w:rsidR="000A11A0" w:rsidRPr="00533BC8" w:rsidRDefault="000A11A0" w:rsidP="00820753">
      <w:pPr>
        <w:rPr>
          <w:b/>
          <w:bCs/>
          <w:sz w:val="24"/>
          <w:szCs w:val="24"/>
        </w:rPr>
      </w:pPr>
      <w:r w:rsidRPr="00533BC8">
        <w:rPr>
          <w:b/>
          <w:bCs/>
          <w:sz w:val="24"/>
          <w:szCs w:val="24"/>
        </w:rPr>
        <w:t xml:space="preserve">Storing many to many </w:t>
      </w:r>
      <w:proofErr w:type="gramStart"/>
      <w:r w:rsidRPr="00533BC8">
        <w:rPr>
          <w:b/>
          <w:bCs/>
          <w:sz w:val="24"/>
          <w:szCs w:val="24"/>
        </w:rPr>
        <w:t>relation</w:t>
      </w:r>
      <w:proofErr w:type="gramEnd"/>
      <w:r w:rsidRPr="00533BC8">
        <w:rPr>
          <w:b/>
          <w:bCs/>
          <w:sz w:val="24"/>
          <w:szCs w:val="24"/>
        </w:rPr>
        <w:t xml:space="preserve"> data</w:t>
      </w:r>
    </w:p>
    <w:p w14:paraId="250F0826" w14:textId="77777777" w:rsidR="000A11A0" w:rsidRPr="00533BC8" w:rsidRDefault="000A11A0" w:rsidP="00820753">
      <w:pPr>
        <w:rPr>
          <w:sz w:val="24"/>
          <w:szCs w:val="24"/>
        </w:rPr>
      </w:pPr>
      <w:r w:rsidRPr="00533BC8">
        <w:rPr>
          <w:noProof/>
          <w:sz w:val="24"/>
          <w:szCs w:val="24"/>
        </w:rPr>
        <w:drawing>
          <wp:inline distT="0" distB="0" distL="0" distR="0" wp14:anchorId="0EEC7B50" wp14:editId="21435AE5">
            <wp:extent cx="4731026" cy="4140657"/>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2">
                      <a:extLst>
                        <a:ext uri="{28A0092B-C50C-407E-A947-70E740481C1C}">
                          <a14:useLocalDpi xmlns:a14="http://schemas.microsoft.com/office/drawing/2010/main" val="0"/>
                        </a:ext>
                      </a:extLst>
                    </a:blip>
                    <a:stretch>
                      <a:fillRect/>
                    </a:stretch>
                  </pic:blipFill>
                  <pic:spPr>
                    <a:xfrm>
                      <a:off x="0" y="0"/>
                      <a:ext cx="4743307" cy="4151405"/>
                    </a:xfrm>
                    <a:prstGeom prst="rect">
                      <a:avLst/>
                    </a:prstGeom>
                  </pic:spPr>
                </pic:pic>
              </a:graphicData>
            </a:graphic>
          </wp:inline>
        </w:drawing>
      </w:r>
    </w:p>
    <w:p w14:paraId="4CB85B4B" w14:textId="77777777" w:rsidR="000A11A0" w:rsidRPr="00533BC8" w:rsidRDefault="000A11A0" w:rsidP="00820753">
      <w:pPr>
        <w:rPr>
          <w:sz w:val="24"/>
          <w:szCs w:val="24"/>
        </w:rPr>
      </w:pPr>
      <w:r w:rsidRPr="00533BC8">
        <w:rPr>
          <w:sz w:val="24"/>
          <w:szCs w:val="24"/>
        </w:rPr>
        <w:t>Course and module in the application has an many to many relations. In order to store the data, the database is created in such a way that it contains composite table (</w:t>
      </w:r>
      <w:proofErr w:type="spellStart"/>
      <w:r w:rsidRPr="00533BC8">
        <w:rPr>
          <w:sz w:val="24"/>
          <w:szCs w:val="24"/>
        </w:rPr>
        <w:t>course_module</w:t>
      </w:r>
      <w:proofErr w:type="spellEnd"/>
      <w:r w:rsidRPr="00533BC8">
        <w:rPr>
          <w:sz w:val="24"/>
          <w:szCs w:val="24"/>
        </w:rPr>
        <w:t xml:space="preserve">) between tables “courses” and “modules”. So, while storing data for course or module, the relations need to be entered in the </w:t>
      </w:r>
      <w:proofErr w:type="spellStart"/>
      <w:r w:rsidRPr="00533BC8">
        <w:rPr>
          <w:sz w:val="24"/>
          <w:szCs w:val="24"/>
        </w:rPr>
        <w:t>course_module</w:t>
      </w:r>
      <w:proofErr w:type="spellEnd"/>
      <w:r w:rsidRPr="00533BC8">
        <w:rPr>
          <w:sz w:val="24"/>
          <w:szCs w:val="24"/>
        </w:rPr>
        <w:t xml:space="preserve"> table as well.</w:t>
      </w:r>
    </w:p>
    <w:p w14:paraId="57931CA5" w14:textId="77777777" w:rsidR="000A11A0" w:rsidRPr="00533BC8" w:rsidRDefault="000A11A0" w:rsidP="00820753">
      <w:pPr>
        <w:jc w:val="center"/>
        <w:rPr>
          <w:sz w:val="24"/>
          <w:szCs w:val="24"/>
        </w:rPr>
      </w:pPr>
      <w:r w:rsidRPr="00533BC8">
        <w:rPr>
          <w:noProof/>
          <w:sz w:val="24"/>
          <w:szCs w:val="24"/>
        </w:rPr>
        <w:lastRenderedPageBreak/>
        <w:drawing>
          <wp:inline distT="0" distB="0" distL="0" distR="0" wp14:anchorId="3002CAD3" wp14:editId="762BCD00">
            <wp:extent cx="1952898" cy="1581371"/>
            <wp:effectExtent l="0" t="0" r="952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3">
                      <a:extLst>
                        <a:ext uri="{28A0092B-C50C-407E-A947-70E740481C1C}">
                          <a14:useLocalDpi xmlns:a14="http://schemas.microsoft.com/office/drawing/2010/main" val="0"/>
                        </a:ext>
                      </a:extLst>
                    </a:blip>
                    <a:stretch>
                      <a:fillRect/>
                    </a:stretch>
                  </pic:blipFill>
                  <pic:spPr>
                    <a:xfrm>
                      <a:off x="0" y="0"/>
                      <a:ext cx="1952898" cy="1581371"/>
                    </a:xfrm>
                    <a:prstGeom prst="rect">
                      <a:avLst/>
                    </a:prstGeom>
                  </pic:spPr>
                </pic:pic>
              </a:graphicData>
            </a:graphic>
          </wp:inline>
        </w:drawing>
      </w:r>
    </w:p>
    <w:p w14:paraId="41BEBBF6" w14:textId="77777777" w:rsidR="000A11A0" w:rsidRPr="00533BC8" w:rsidRDefault="000A11A0" w:rsidP="00820753">
      <w:pPr>
        <w:jc w:val="center"/>
        <w:rPr>
          <w:sz w:val="24"/>
          <w:szCs w:val="24"/>
        </w:rPr>
      </w:pPr>
      <w:r w:rsidRPr="00533BC8">
        <w:rPr>
          <w:sz w:val="24"/>
          <w:szCs w:val="24"/>
        </w:rPr>
        <w:t>Fig. Course with course_id 1 having relation with multiple modules</w:t>
      </w:r>
    </w:p>
    <w:p w14:paraId="4D3D93EC" w14:textId="77777777" w:rsidR="000A11A0" w:rsidRPr="00533BC8" w:rsidRDefault="000A11A0" w:rsidP="00820753">
      <w:pPr>
        <w:rPr>
          <w:sz w:val="24"/>
          <w:szCs w:val="24"/>
        </w:rPr>
      </w:pPr>
      <w:r w:rsidRPr="00533BC8">
        <w:rPr>
          <w:sz w:val="24"/>
          <w:szCs w:val="24"/>
        </w:rPr>
        <w:t xml:space="preserve">If user selects one course and assigns multiple modules then each module needs to be added with the same course id. This could be solved using foreach but instead of repeating the same code for each module, this code uses “sync” method. </w:t>
      </w:r>
    </w:p>
    <w:p w14:paraId="4E60B07B" w14:textId="77777777" w:rsidR="000A11A0" w:rsidRPr="00533BC8" w:rsidRDefault="000A11A0" w:rsidP="00820753">
      <w:pPr>
        <w:rPr>
          <w:sz w:val="24"/>
          <w:szCs w:val="24"/>
        </w:rPr>
      </w:pPr>
      <w:r w:rsidRPr="00533BC8">
        <w:rPr>
          <w:sz w:val="24"/>
          <w:szCs w:val="24"/>
        </w:rPr>
        <w:t xml:space="preserve">First of all, the user input is validated, then the course data is saved. After that the module variable stores all the modules that are selected by the user. </w:t>
      </w:r>
    </w:p>
    <w:p w14:paraId="6E5F402A" w14:textId="77777777" w:rsidR="000A11A0" w:rsidRPr="00533BC8" w:rsidRDefault="000A11A0" w:rsidP="00820753">
      <w:pPr>
        <w:rPr>
          <w:sz w:val="24"/>
          <w:szCs w:val="24"/>
        </w:rPr>
      </w:pPr>
      <w:r w:rsidRPr="00533BC8">
        <w:rPr>
          <w:sz w:val="24"/>
          <w:szCs w:val="24"/>
        </w:rPr>
        <w:t>$course-&gt;module()-&gt;sync($module);</w:t>
      </w:r>
    </w:p>
    <w:p w14:paraId="572D7129" w14:textId="77777777" w:rsidR="000A11A0" w:rsidRPr="00533BC8" w:rsidRDefault="000A11A0" w:rsidP="00820753">
      <w:pPr>
        <w:rPr>
          <w:sz w:val="24"/>
          <w:szCs w:val="24"/>
        </w:rPr>
      </w:pPr>
      <w:r w:rsidRPr="00533BC8">
        <w:rPr>
          <w:sz w:val="24"/>
          <w:szCs w:val="24"/>
        </w:rPr>
        <w:t>The above code stores the course id and module id of all the modules that are selected by the user. And finally, the page is redirected to “/course” with a success message.</w:t>
      </w:r>
    </w:p>
    <w:p w14:paraId="055B0CF0" w14:textId="77777777" w:rsidR="000A11A0" w:rsidRPr="00533BC8" w:rsidRDefault="000A11A0" w:rsidP="00820753">
      <w:pPr>
        <w:rPr>
          <w:b/>
          <w:bCs/>
          <w:sz w:val="24"/>
          <w:szCs w:val="24"/>
        </w:rPr>
      </w:pPr>
    </w:p>
    <w:p w14:paraId="110BFAE7" w14:textId="77777777" w:rsidR="000A11A0" w:rsidRPr="00533BC8" w:rsidRDefault="000A11A0" w:rsidP="00820753">
      <w:pPr>
        <w:rPr>
          <w:b/>
          <w:bCs/>
          <w:sz w:val="24"/>
          <w:szCs w:val="24"/>
        </w:rPr>
      </w:pPr>
      <w:r w:rsidRPr="00533BC8">
        <w:rPr>
          <w:b/>
          <w:bCs/>
          <w:sz w:val="24"/>
          <w:szCs w:val="24"/>
        </w:rPr>
        <w:t>Display Assignments</w:t>
      </w:r>
    </w:p>
    <w:p w14:paraId="13A52DBD" w14:textId="77777777" w:rsidR="000A11A0" w:rsidRPr="00533BC8" w:rsidRDefault="000A11A0" w:rsidP="00820753">
      <w:pPr>
        <w:rPr>
          <w:sz w:val="24"/>
          <w:szCs w:val="24"/>
        </w:rPr>
      </w:pPr>
      <w:r w:rsidRPr="00533BC8">
        <w:rPr>
          <w:noProof/>
          <w:sz w:val="24"/>
          <w:szCs w:val="24"/>
        </w:rPr>
        <w:drawing>
          <wp:inline distT="0" distB="0" distL="0" distR="0" wp14:anchorId="09647CBA" wp14:editId="6F11ABA2">
            <wp:extent cx="5943600" cy="319024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4">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42D85984" w14:textId="77777777" w:rsidR="000A11A0" w:rsidRPr="00533BC8" w:rsidRDefault="000A11A0" w:rsidP="00820753">
      <w:pPr>
        <w:rPr>
          <w:sz w:val="24"/>
          <w:szCs w:val="24"/>
        </w:rPr>
      </w:pPr>
      <w:r w:rsidRPr="00533BC8">
        <w:rPr>
          <w:sz w:val="24"/>
          <w:szCs w:val="24"/>
        </w:rPr>
        <w:t>The above code is for Assignment page which looks like:</w:t>
      </w:r>
    </w:p>
    <w:p w14:paraId="00EEFD17" w14:textId="77777777" w:rsidR="000A11A0" w:rsidRPr="00533BC8" w:rsidRDefault="000A11A0" w:rsidP="00820753">
      <w:pPr>
        <w:rPr>
          <w:sz w:val="24"/>
          <w:szCs w:val="24"/>
        </w:rPr>
      </w:pPr>
      <w:r w:rsidRPr="00533BC8">
        <w:rPr>
          <w:noProof/>
          <w:sz w:val="24"/>
          <w:szCs w:val="24"/>
        </w:rPr>
        <w:drawing>
          <wp:inline distT="0" distB="0" distL="0" distR="0" wp14:anchorId="13F24B4F" wp14:editId="513FC714">
            <wp:extent cx="5943600" cy="1233170"/>
            <wp:effectExtent l="0" t="0" r="0" b="508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5">
                      <a:extLst>
                        <a:ext uri="{28A0092B-C50C-407E-A947-70E740481C1C}">
                          <a14:useLocalDpi xmlns:a14="http://schemas.microsoft.com/office/drawing/2010/main" val="0"/>
                        </a:ext>
                      </a:extLst>
                    </a:blip>
                    <a:stretch>
                      <a:fillRect/>
                    </a:stretch>
                  </pic:blipFill>
                  <pic:spPr>
                    <a:xfrm>
                      <a:off x="0" y="0"/>
                      <a:ext cx="5943600" cy="1233170"/>
                    </a:xfrm>
                    <a:prstGeom prst="rect">
                      <a:avLst/>
                    </a:prstGeom>
                  </pic:spPr>
                </pic:pic>
              </a:graphicData>
            </a:graphic>
          </wp:inline>
        </w:drawing>
      </w:r>
    </w:p>
    <w:p w14:paraId="6B70108D" w14:textId="77777777" w:rsidR="000A11A0" w:rsidRPr="00533BC8" w:rsidRDefault="000A11A0" w:rsidP="00820753">
      <w:pPr>
        <w:rPr>
          <w:sz w:val="24"/>
          <w:szCs w:val="24"/>
        </w:rPr>
      </w:pPr>
      <w:r w:rsidRPr="00533BC8">
        <w:rPr>
          <w:sz w:val="24"/>
          <w:szCs w:val="24"/>
        </w:rPr>
        <w:lastRenderedPageBreak/>
        <w:t xml:space="preserve"> It returns array of assignments based on the user account type.</w:t>
      </w:r>
    </w:p>
    <w:p w14:paraId="4537F014" w14:textId="77777777" w:rsidR="000A11A0" w:rsidRPr="00533BC8" w:rsidRDefault="000A11A0" w:rsidP="00820753">
      <w:pPr>
        <w:rPr>
          <w:sz w:val="24"/>
          <w:szCs w:val="24"/>
        </w:rPr>
      </w:pPr>
      <w:r w:rsidRPr="00533BC8">
        <w:rPr>
          <w:sz w:val="24"/>
          <w:szCs w:val="24"/>
        </w:rPr>
        <w:t>For admin:</w:t>
      </w:r>
    </w:p>
    <w:p w14:paraId="0E020237" w14:textId="77777777" w:rsidR="000A11A0" w:rsidRPr="00533BC8" w:rsidRDefault="000A11A0" w:rsidP="00820753">
      <w:pPr>
        <w:rPr>
          <w:sz w:val="24"/>
          <w:szCs w:val="24"/>
        </w:rPr>
      </w:pPr>
      <w:r w:rsidRPr="00533BC8">
        <w:rPr>
          <w:sz w:val="24"/>
          <w:szCs w:val="24"/>
        </w:rPr>
        <w:t>It returns assignments page with all the assignments that are not archived.</w:t>
      </w:r>
    </w:p>
    <w:p w14:paraId="7E1BAE60" w14:textId="77777777" w:rsidR="000A11A0" w:rsidRPr="00533BC8" w:rsidRDefault="000A11A0" w:rsidP="00820753">
      <w:pPr>
        <w:rPr>
          <w:sz w:val="24"/>
          <w:szCs w:val="24"/>
        </w:rPr>
      </w:pPr>
      <w:r w:rsidRPr="00533BC8">
        <w:rPr>
          <w:sz w:val="24"/>
          <w:szCs w:val="24"/>
        </w:rPr>
        <w:t>For staff:</w:t>
      </w:r>
    </w:p>
    <w:p w14:paraId="06FD9423" w14:textId="77777777" w:rsidR="000A11A0" w:rsidRPr="00533BC8" w:rsidRDefault="000A11A0" w:rsidP="00820753">
      <w:pPr>
        <w:rPr>
          <w:sz w:val="24"/>
          <w:szCs w:val="24"/>
        </w:rPr>
      </w:pPr>
      <w:r w:rsidRPr="00533BC8">
        <w:rPr>
          <w:noProof/>
          <w:sz w:val="24"/>
          <w:szCs w:val="24"/>
        </w:rPr>
        <w:drawing>
          <wp:inline distT="0" distB="0" distL="0" distR="0" wp14:anchorId="16C518A5" wp14:editId="224F2545">
            <wp:extent cx="4887007" cy="161948"/>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6">
                      <a:extLst>
                        <a:ext uri="{28A0092B-C50C-407E-A947-70E740481C1C}">
                          <a14:useLocalDpi xmlns:a14="http://schemas.microsoft.com/office/drawing/2010/main" val="0"/>
                        </a:ext>
                      </a:extLst>
                    </a:blip>
                    <a:stretch>
                      <a:fillRect/>
                    </a:stretch>
                  </pic:blipFill>
                  <pic:spPr>
                    <a:xfrm>
                      <a:off x="0" y="0"/>
                      <a:ext cx="4887007" cy="161948"/>
                    </a:xfrm>
                    <a:prstGeom prst="rect">
                      <a:avLst/>
                    </a:prstGeom>
                  </pic:spPr>
                </pic:pic>
              </a:graphicData>
            </a:graphic>
          </wp:inline>
        </w:drawing>
      </w:r>
    </w:p>
    <w:p w14:paraId="4928AE8C" w14:textId="77777777" w:rsidR="000A11A0" w:rsidRPr="00533BC8" w:rsidRDefault="000A11A0" w:rsidP="00820753">
      <w:pPr>
        <w:rPr>
          <w:sz w:val="24"/>
          <w:szCs w:val="24"/>
        </w:rPr>
      </w:pPr>
      <w:r w:rsidRPr="00533BC8">
        <w:rPr>
          <w:sz w:val="24"/>
          <w:szCs w:val="24"/>
        </w:rPr>
        <w:t xml:space="preserve">It gets the staff object where the email to equal to the email that is currently logged in. </w:t>
      </w:r>
    </w:p>
    <w:p w14:paraId="38BD14AA" w14:textId="77777777" w:rsidR="000A11A0" w:rsidRPr="00533BC8" w:rsidRDefault="000A11A0" w:rsidP="00820753">
      <w:pPr>
        <w:rPr>
          <w:sz w:val="24"/>
          <w:szCs w:val="24"/>
        </w:rPr>
      </w:pPr>
      <w:r w:rsidRPr="00533BC8">
        <w:rPr>
          <w:noProof/>
          <w:sz w:val="24"/>
          <w:szCs w:val="24"/>
        </w:rPr>
        <w:drawing>
          <wp:inline distT="0" distB="0" distL="0" distR="0" wp14:anchorId="51558BCD" wp14:editId="59E1191A">
            <wp:extent cx="3724795" cy="1228896"/>
            <wp:effectExtent l="0" t="0" r="952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7">
                      <a:extLst>
                        <a:ext uri="{28A0092B-C50C-407E-A947-70E740481C1C}">
                          <a14:useLocalDpi xmlns:a14="http://schemas.microsoft.com/office/drawing/2010/main" val="0"/>
                        </a:ext>
                      </a:extLst>
                    </a:blip>
                    <a:stretch>
                      <a:fillRect/>
                    </a:stretch>
                  </pic:blipFill>
                  <pic:spPr>
                    <a:xfrm>
                      <a:off x="0" y="0"/>
                      <a:ext cx="3724795" cy="1228896"/>
                    </a:xfrm>
                    <a:prstGeom prst="rect">
                      <a:avLst/>
                    </a:prstGeom>
                  </pic:spPr>
                </pic:pic>
              </a:graphicData>
            </a:graphic>
          </wp:inline>
        </w:drawing>
      </w:r>
    </w:p>
    <w:p w14:paraId="48CE9580" w14:textId="77777777" w:rsidR="000A11A0" w:rsidRPr="00533BC8" w:rsidRDefault="000A11A0" w:rsidP="00820753">
      <w:pPr>
        <w:rPr>
          <w:sz w:val="24"/>
          <w:szCs w:val="24"/>
        </w:rPr>
      </w:pPr>
      <w:r w:rsidRPr="00533BC8">
        <w:rPr>
          <w:sz w:val="24"/>
          <w:szCs w:val="24"/>
        </w:rPr>
        <w:t>$staff-&gt;module gets modules that has relation with $staff. Then, foreach module we get the assignment with $mod-&gt;assignment. Similarly, foreach assignment we check if it is archived or not. If it is not archived, we store it in $assignments array.</w:t>
      </w:r>
    </w:p>
    <w:p w14:paraId="384A1DE0" w14:textId="77777777" w:rsidR="000A11A0" w:rsidRPr="00533BC8" w:rsidRDefault="000A11A0" w:rsidP="00820753">
      <w:pPr>
        <w:rPr>
          <w:sz w:val="24"/>
          <w:szCs w:val="24"/>
        </w:rPr>
      </w:pPr>
      <w:r w:rsidRPr="00533BC8">
        <w:rPr>
          <w:sz w:val="24"/>
          <w:szCs w:val="24"/>
        </w:rPr>
        <w:t>The final $assignment variable has all the unarchived assignments from the modules that the staff teaches.</w:t>
      </w:r>
    </w:p>
    <w:p w14:paraId="0E68F411" w14:textId="77777777" w:rsidR="000A11A0" w:rsidRPr="00533BC8" w:rsidRDefault="000A11A0" w:rsidP="00820753">
      <w:pPr>
        <w:rPr>
          <w:b/>
          <w:bCs/>
          <w:sz w:val="24"/>
          <w:szCs w:val="24"/>
        </w:rPr>
      </w:pPr>
      <w:r w:rsidRPr="00533BC8">
        <w:rPr>
          <w:b/>
          <w:bCs/>
          <w:sz w:val="24"/>
          <w:szCs w:val="24"/>
        </w:rPr>
        <w:t>Action Alerts</w:t>
      </w:r>
    </w:p>
    <w:p w14:paraId="6B67F3E9" w14:textId="77777777" w:rsidR="000A11A0" w:rsidRPr="00533BC8" w:rsidRDefault="000A11A0" w:rsidP="00820753">
      <w:pPr>
        <w:rPr>
          <w:sz w:val="24"/>
          <w:szCs w:val="24"/>
        </w:rPr>
      </w:pPr>
      <w:r w:rsidRPr="00533BC8">
        <w:rPr>
          <w:noProof/>
          <w:sz w:val="24"/>
          <w:szCs w:val="24"/>
        </w:rPr>
        <w:drawing>
          <wp:inline distT="0" distB="0" distL="0" distR="0" wp14:anchorId="2B8CEE49" wp14:editId="589E3950">
            <wp:extent cx="5039428" cy="3620005"/>
            <wp:effectExtent l="0" t="0" r="889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8">
                      <a:extLst>
                        <a:ext uri="{28A0092B-C50C-407E-A947-70E740481C1C}">
                          <a14:useLocalDpi xmlns:a14="http://schemas.microsoft.com/office/drawing/2010/main" val="0"/>
                        </a:ext>
                      </a:extLst>
                    </a:blip>
                    <a:stretch>
                      <a:fillRect/>
                    </a:stretch>
                  </pic:blipFill>
                  <pic:spPr>
                    <a:xfrm>
                      <a:off x="0" y="0"/>
                      <a:ext cx="5039428" cy="3620005"/>
                    </a:xfrm>
                    <a:prstGeom prst="rect">
                      <a:avLst/>
                    </a:prstGeom>
                  </pic:spPr>
                </pic:pic>
              </a:graphicData>
            </a:graphic>
          </wp:inline>
        </w:drawing>
      </w:r>
    </w:p>
    <w:p w14:paraId="0E051348" w14:textId="77777777" w:rsidR="000A11A0" w:rsidRPr="00533BC8" w:rsidRDefault="000A11A0" w:rsidP="00820753">
      <w:pPr>
        <w:rPr>
          <w:sz w:val="24"/>
          <w:szCs w:val="24"/>
        </w:rPr>
      </w:pPr>
      <w:r w:rsidRPr="00533BC8">
        <w:rPr>
          <w:sz w:val="24"/>
          <w:szCs w:val="24"/>
        </w:rPr>
        <w:t xml:space="preserve">This section of the code is used to show alert when the page loads. Session, stores different type of messages in variables like “success-alert”, “delete-alert”, “update-alert”, “archive-alert” based on the action taken by the user. So, if it has variable is not empty and has value, then alerts like below gets displayed to the user. The alerts also use “fade-message” class which make the alerts fade into background, hiding it from the user. </w:t>
      </w:r>
    </w:p>
    <w:p w14:paraId="73C15857" w14:textId="77777777" w:rsidR="000A11A0" w:rsidRPr="00533BC8" w:rsidRDefault="000A11A0" w:rsidP="00820753">
      <w:pPr>
        <w:rPr>
          <w:sz w:val="24"/>
          <w:szCs w:val="24"/>
        </w:rPr>
      </w:pPr>
      <w:r w:rsidRPr="00533BC8">
        <w:rPr>
          <w:noProof/>
          <w:sz w:val="24"/>
          <w:szCs w:val="24"/>
        </w:rPr>
        <w:lastRenderedPageBreak/>
        <w:drawing>
          <wp:inline distT="0" distB="0" distL="0" distR="0" wp14:anchorId="4909A740" wp14:editId="12621F64">
            <wp:extent cx="5943600" cy="553085"/>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9">
                      <a:extLst>
                        <a:ext uri="{28A0092B-C50C-407E-A947-70E740481C1C}">
                          <a14:useLocalDpi xmlns:a14="http://schemas.microsoft.com/office/drawing/2010/main" val="0"/>
                        </a:ext>
                      </a:extLst>
                    </a:blip>
                    <a:stretch>
                      <a:fillRect/>
                    </a:stretch>
                  </pic:blipFill>
                  <pic:spPr>
                    <a:xfrm>
                      <a:off x="0" y="0"/>
                      <a:ext cx="5943600" cy="553085"/>
                    </a:xfrm>
                    <a:prstGeom prst="rect">
                      <a:avLst/>
                    </a:prstGeom>
                  </pic:spPr>
                </pic:pic>
              </a:graphicData>
            </a:graphic>
          </wp:inline>
        </w:drawing>
      </w:r>
    </w:p>
    <w:p w14:paraId="5B6701BB" w14:textId="77777777" w:rsidR="000A11A0" w:rsidRPr="00533BC8" w:rsidRDefault="000A11A0" w:rsidP="00820753">
      <w:pPr>
        <w:rPr>
          <w:sz w:val="24"/>
          <w:szCs w:val="24"/>
        </w:rPr>
      </w:pPr>
      <w:r w:rsidRPr="00533BC8">
        <w:rPr>
          <w:noProof/>
          <w:sz w:val="24"/>
          <w:szCs w:val="24"/>
        </w:rPr>
        <w:drawing>
          <wp:inline distT="0" distB="0" distL="0" distR="0" wp14:anchorId="595AEA56" wp14:editId="0FDCC920">
            <wp:extent cx="5943600" cy="55499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0">
                      <a:extLst>
                        <a:ext uri="{28A0092B-C50C-407E-A947-70E740481C1C}">
                          <a14:useLocalDpi xmlns:a14="http://schemas.microsoft.com/office/drawing/2010/main" val="0"/>
                        </a:ext>
                      </a:extLst>
                    </a:blip>
                    <a:stretch>
                      <a:fillRect/>
                    </a:stretch>
                  </pic:blipFill>
                  <pic:spPr>
                    <a:xfrm>
                      <a:off x="0" y="0"/>
                      <a:ext cx="5943600" cy="554990"/>
                    </a:xfrm>
                    <a:prstGeom prst="rect">
                      <a:avLst/>
                    </a:prstGeom>
                  </pic:spPr>
                </pic:pic>
              </a:graphicData>
            </a:graphic>
          </wp:inline>
        </w:drawing>
      </w:r>
    </w:p>
    <w:p w14:paraId="19BA5427" w14:textId="77777777" w:rsidR="000A11A0" w:rsidRPr="00533BC8" w:rsidRDefault="000A11A0" w:rsidP="00820753">
      <w:pPr>
        <w:rPr>
          <w:b/>
          <w:bCs/>
          <w:sz w:val="24"/>
          <w:szCs w:val="24"/>
        </w:rPr>
      </w:pPr>
    </w:p>
    <w:p w14:paraId="1C3B2141" w14:textId="77777777" w:rsidR="000A11A0" w:rsidRPr="00533BC8" w:rsidRDefault="000A11A0" w:rsidP="00820753">
      <w:pPr>
        <w:rPr>
          <w:b/>
          <w:bCs/>
          <w:sz w:val="24"/>
          <w:szCs w:val="24"/>
        </w:rPr>
      </w:pPr>
      <w:r w:rsidRPr="00533BC8">
        <w:rPr>
          <w:b/>
          <w:bCs/>
          <w:sz w:val="24"/>
          <w:szCs w:val="24"/>
        </w:rPr>
        <w:t>File Storing</w:t>
      </w:r>
    </w:p>
    <w:p w14:paraId="23778039" w14:textId="77777777" w:rsidR="000A11A0" w:rsidRPr="00533BC8" w:rsidRDefault="000A11A0" w:rsidP="00820753">
      <w:pPr>
        <w:rPr>
          <w:sz w:val="24"/>
          <w:szCs w:val="24"/>
        </w:rPr>
      </w:pPr>
      <w:r w:rsidRPr="00533BC8">
        <w:rPr>
          <w:noProof/>
          <w:sz w:val="24"/>
          <w:szCs w:val="24"/>
        </w:rPr>
        <w:drawing>
          <wp:inline distT="0" distB="0" distL="0" distR="0" wp14:anchorId="241C88F9" wp14:editId="75BF82B5">
            <wp:extent cx="5943600" cy="186753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1">
                      <a:extLst>
                        <a:ext uri="{28A0092B-C50C-407E-A947-70E740481C1C}">
                          <a14:useLocalDpi xmlns:a14="http://schemas.microsoft.com/office/drawing/2010/main" val="0"/>
                        </a:ext>
                      </a:extLst>
                    </a:blip>
                    <a:stretch>
                      <a:fillRect/>
                    </a:stretch>
                  </pic:blipFill>
                  <pic:spPr>
                    <a:xfrm>
                      <a:off x="0" y="0"/>
                      <a:ext cx="5943600" cy="1867535"/>
                    </a:xfrm>
                    <a:prstGeom prst="rect">
                      <a:avLst/>
                    </a:prstGeom>
                  </pic:spPr>
                </pic:pic>
              </a:graphicData>
            </a:graphic>
          </wp:inline>
        </w:drawing>
      </w:r>
    </w:p>
    <w:p w14:paraId="3A7EDABB" w14:textId="77777777" w:rsidR="000A11A0" w:rsidRPr="00533BC8" w:rsidRDefault="000A11A0" w:rsidP="00820753">
      <w:pPr>
        <w:rPr>
          <w:sz w:val="24"/>
          <w:szCs w:val="24"/>
        </w:rPr>
      </w:pPr>
      <w:r w:rsidRPr="00533BC8">
        <w:rPr>
          <w:sz w:val="24"/>
          <w:szCs w:val="24"/>
        </w:rPr>
        <w:t xml:space="preserve">Staff account has a feature to upload file when creating a new assignment. </w:t>
      </w:r>
    </w:p>
    <w:p w14:paraId="2F9A1179" w14:textId="77777777" w:rsidR="000A11A0" w:rsidRPr="00533BC8" w:rsidRDefault="000A11A0" w:rsidP="00820753">
      <w:pPr>
        <w:rPr>
          <w:sz w:val="24"/>
          <w:szCs w:val="24"/>
        </w:rPr>
      </w:pPr>
      <w:r w:rsidRPr="00533BC8">
        <w:rPr>
          <w:sz w:val="24"/>
          <w:szCs w:val="24"/>
        </w:rPr>
        <w:t xml:space="preserve">The first checks if the user submitted form request has file. If it has then it takes the original name of the file with </w:t>
      </w:r>
      <w:proofErr w:type="spellStart"/>
      <w:proofErr w:type="gramStart"/>
      <w:r w:rsidRPr="00533BC8">
        <w:rPr>
          <w:sz w:val="24"/>
          <w:szCs w:val="24"/>
        </w:rPr>
        <w:t>getClientOriginalName</w:t>
      </w:r>
      <w:proofErr w:type="spellEnd"/>
      <w:r w:rsidRPr="00533BC8">
        <w:rPr>
          <w:sz w:val="24"/>
          <w:szCs w:val="24"/>
        </w:rPr>
        <w:t>(</w:t>
      </w:r>
      <w:proofErr w:type="gramEnd"/>
      <w:r w:rsidRPr="00533BC8">
        <w:rPr>
          <w:sz w:val="24"/>
          <w:szCs w:val="24"/>
        </w:rPr>
        <w:t>) and stores it in $</w:t>
      </w:r>
      <w:proofErr w:type="spellStart"/>
      <w:r w:rsidRPr="00533BC8">
        <w:rPr>
          <w:sz w:val="24"/>
          <w:szCs w:val="24"/>
        </w:rPr>
        <w:t>filenameWithExt</w:t>
      </w:r>
      <w:proofErr w:type="spellEnd"/>
      <w:r w:rsidRPr="00533BC8">
        <w:rPr>
          <w:sz w:val="24"/>
          <w:szCs w:val="24"/>
        </w:rPr>
        <w:t xml:space="preserve"> variable. The variable is then used to get filename with </w:t>
      </w:r>
      <w:proofErr w:type="spellStart"/>
      <w:proofErr w:type="gramStart"/>
      <w:r w:rsidRPr="00533BC8">
        <w:rPr>
          <w:sz w:val="24"/>
          <w:szCs w:val="24"/>
        </w:rPr>
        <w:t>pathinfo</w:t>
      </w:r>
      <w:proofErr w:type="spellEnd"/>
      <w:r w:rsidRPr="00533BC8">
        <w:rPr>
          <w:sz w:val="24"/>
          <w:szCs w:val="24"/>
        </w:rPr>
        <w:t>(</w:t>
      </w:r>
      <w:proofErr w:type="gramEnd"/>
      <w:r w:rsidRPr="00533BC8">
        <w:rPr>
          <w:sz w:val="24"/>
          <w:szCs w:val="24"/>
        </w:rPr>
        <w:t xml:space="preserve">) function. Another variable $extension stores the extension part of the file. </w:t>
      </w:r>
    </w:p>
    <w:p w14:paraId="449D2B1E" w14:textId="77777777" w:rsidR="000A11A0" w:rsidRPr="00533BC8" w:rsidRDefault="000A11A0" w:rsidP="00820753">
      <w:pPr>
        <w:rPr>
          <w:sz w:val="24"/>
          <w:szCs w:val="24"/>
        </w:rPr>
      </w:pPr>
      <w:r w:rsidRPr="00533BC8">
        <w:rPr>
          <w:sz w:val="24"/>
          <w:szCs w:val="24"/>
        </w:rPr>
        <w:t>$</w:t>
      </w:r>
      <w:proofErr w:type="spellStart"/>
      <w:r w:rsidRPr="00533BC8">
        <w:rPr>
          <w:sz w:val="24"/>
          <w:szCs w:val="24"/>
        </w:rPr>
        <w:t>filenameToStore</w:t>
      </w:r>
      <w:proofErr w:type="spellEnd"/>
      <w:r w:rsidRPr="00533BC8">
        <w:rPr>
          <w:sz w:val="24"/>
          <w:szCs w:val="24"/>
        </w:rPr>
        <w:t xml:space="preserve"> combines the filename and extension with current time to create a unique filename so that multiple files would never have the same name.</w:t>
      </w:r>
    </w:p>
    <w:p w14:paraId="5C8C07C5" w14:textId="77777777" w:rsidR="000A11A0" w:rsidRPr="00533BC8" w:rsidRDefault="000A11A0" w:rsidP="00820753">
      <w:pPr>
        <w:rPr>
          <w:sz w:val="24"/>
          <w:szCs w:val="24"/>
        </w:rPr>
      </w:pPr>
      <w:r w:rsidRPr="00533BC8">
        <w:rPr>
          <w:sz w:val="24"/>
          <w:szCs w:val="24"/>
        </w:rPr>
        <w:t xml:space="preserve">And finally, the file is stored using </w:t>
      </w:r>
      <w:proofErr w:type="spellStart"/>
      <w:r w:rsidRPr="00533BC8">
        <w:rPr>
          <w:sz w:val="24"/>
          <w:szCs w:val="24"/>
        </w:rPr>
        <w:t>storeAs</w:t>
      </w:r>
      <w:proofErr w:type="spellEnd"/>
      <w:r w:rsidRPr="00533BC8">
        <w:rPr>
          <w:sz w:val="24"/>
          <w:szCs w:val="24"/>
        </w:rPr>
        <w:t xml:space="preserve"> method to “public/</w:t>
      </w:r>
      <w:proofErr w:type="spellStart"/>
      <w:r w:rsidRPr="00533BC8">
        <w:rPr>
          <w:sz w:val="24"/>
          <w:szCs w:val="24"/>
        </w:rPr>
        <w:t>assignment_file</w:t>
      </w:r>
      <w:proofErr w:type="spellEnd"/>
      <w:r w:rsidRPr="00533BC8">
        <w:rPr>
          <w:sz w:val="24"/>
          <w:szCs w:val="24"/>
        </w:rPr>
        <w:t>” directory in the project with filename as $</w:t>
      </w:r>
      <w:proofErr w:type="spellStart"/>
      <w:r w:rsidRPr="00533BC8">
        <w:rPr>
          <w:sz w:val="24"/>
          <w:szCs w:val="24"/>
        </w:rPr>
        <w:t>filenameToStore</w:t>
      </w:r>
      <w:proofErr w:type="spellEnd"/>
      <w:r w:rsidRPr="00533BC8">
        <w:rPr>
          <w:sz w:val="24"/>
          <w:szCs w:val="24"/>
        </w:rPr>
        <w:t xml:space="preserve"> value.</w:t>
      </w:r>
    </w:p>
    <w:p w14:paraId="031303A9" w14:textId="77777777" w:rsidR="000A11A0" w:rsidRPr="00533BC8" w:rsidRDefault="000A11A0" w:rsidP="00820753">
      <w:pPr>
        <w:rPr>
          <w:sz w:val="24"/>
          <w:szCs w:val="24"/>
        </w:rPr>
      </w:pPr>
      <w:r w:rsidRPr="00533BC8">
        <w:rPr>
          <w:sz w:val="24"/>
          <w:szCs w:val="24"/>
        </w:rPr>
        <w:t>If the user submitted form does not have file, then a string “</w:t>
      </w:r>
      <w:proofErr w:type="spellStart"/>
      <w:r w:rsidRPr="00533BC8">
        <w:rPr>
          <w:sz w:val="24"/>
          <w:szCs w:val="24"/>
        </w:rPr>
        <w:t>nofile</w:t>
      </w:r>
      <w:proofErr w:type="spellEnd"/>
      <w:r w:rsidRPr="00533BC8">
        <w:rPr>
          <w:sz w:val="24"/>
          <w:szCs w:val="24"/>
        </w:rPr>
        <w:t>” is stored in the database.</w:t>
      </w:r>
    </w:p>
    <w:p w14:paraId="0B801DE0" w14:textId="77777777" w:rsidR="000A11A0" w:rsidRPr="00533BC8" w:rsidRDefault="000A11A0" w:rsidP="00820753">
      <w:pPr>
        <w:rPr>
          <w:b/>
          <w:bCs/>
          <w:sz w:val="24"/>
          <w:szCs w:val="24"/>
        </w:rPr>
      </w:pPr>
      <w:r w:rsidRPr="00533BC8">
        <w:rPr>
          <w:b/>
          <w:bCs/>
          <w:sz w:val="24"/>
          <w:szCs w:val="24"/>
        </w:rPr>
        <w:t>Modules taken by student</w:t>
      </w:r>
    </w:p>
    <w:p w14:paraId="4D06C5AF" w14:textId="77777777" w:rsidR="000A11A0" w:rsidRPr="00533BC8" w:rsidRDefault="000A11A0" w:rsidP="00820753">
      <w:pPr>
        <w:rPr>
          <w:sz w:val="24"/>
          <w:szCs w:val="24"/>
        </w:rPr>
      </w:pPr>
      <w:r w:rsidRPr="00533BC8">
        <w:rPr>
          <w:sz w:val="24"/>
          <w:szCs w:val="24"/>
        </w:rPr>
        <w:t xml:space="preserve">Since, student does not have any relation with the module. Modules which the student is currently taking cannot be directly returned. The below functions are used to return modules that the student is taking, in order to display timetables of each module to the student. </w:t>
      </w:r>
    </w:p>
    <w:p w14:paraId="17DABAF6" w14:textId="77777777" w:rsidR="000A11A0" w:rsidRPr="00533BC8" w:rsidRDefault="000A11A0" w:rsidP="00820753">
      <w:pPr>
        <w:rPr>
          <w:sz w:val="24"/>
          <w:szCs w:val="24"/>
        </w:rPr>
      </w:pPr>
      <w:r w:rsidRPr="00533BC8">
        <w:rPr>
          <w:noProof/>
          <w:sz w:val="24"/>
          <w:szCs w:val="24"/>
        </w:rPr>
        <w:drawing>
          <wp:inline distT="0" distB="0" distL="0" distR="0" wp14:anchorId="4F065A2E" wp14:editId="41BE7D70">
            <wp:extent cx="5001323" cy="857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2">
                      <a:extLst>
                        <a:ext uri="{28A0092B-C50C-407E-A947-70E740481C1C}">
                          <a14:useLocalDpi xmlns:a14="http://schemas.microsoft.com/office/drawing/2010/main" val="0"/>
                        </a:ext>
                      </a:extLst>
                    </a:blip>
                    <a:stretch>
                      <a:fillRect/>
                    </a:stretch>
                  </pic:blipFill>
                  <pic:spPr>
                    <a:xfrm>
                      <a:off x="0" y="0"/>
                      <a:ext cx="5001323" cy="857370"/>
                    </a:xfrm>
                    <a:prstGeom prst="rect">
                      <a:avLst/>
                    </a:prstGeom>
                  </pic:spPr>
                </pic:pic>
              </a:graphicData>
            </a:graphic>
          </wp:inline>
        </w:drawing>
      </w:r>
    </w:p>
    <w:p w14:paraId="3D43253E" w14:textId="77777777" w:rsidR="000A11A0" w:rsidRPr="00533BC8" w:rsidRDefault="000A11A0" w:rsidP="00820753">
      <w:pPr>
        <w:jc w:val="center"/>
        <w:rPr>
          <w:sz w:val="24"/>
          <w:szCs w:val="24"/>
        </w:rPr>
      </w:pPr>
      <w:r w:rsidRPr="00533BC8">
        <w:rPr>
          <w:sz w:val="24"/>
          <w:szCs w:val="24"/>
        </w:rPr>
        <w:t>Fig. course function in Student model</w:t>
      </w:r>
    </w:p>
    <w:p w14:paraId="53F88600" w14:textId="77777777" w:rsidR="000A11A0" w:rsidRPr="00533BC8" w:rsidRDefault="000A11A0" w:rsidP="00820753">
      <w:pPr>
        <w:rPr>
          <w:sz w:val="24"/>
          <w:szCs w:val="24"/>
        </w:rPr>
      </w:pPr>
      <w:r w:rsidRPr="00533BC8">
        <w:rPr>
          <w:sz w:val="24"/>
          <w:szCs w:val="24"/>
        </w:rPr>
        <w:t>If a student object is used to call the course function ($student-&gt;course) then a course object is returned such that the course id is equal to the course_id in student object.</w:t>
      </w:r>
    </w:p>
    <w:p w14:paraId="00399CF9" w14:textId="77777777" w:rsidR="000A11A0" w:rsidRPr="00533BC8" w:rsidRDefault="000A11A0" w:rsidP="00820753">
      <w:pPr>
        <w:rPr>
          <w:sz w:val="24"/>
          <w:szCs w:val="24"/>
        </w:rPr>
      </w:pPr>
    </w:p>
    <w:p w14:paraId="3D47B04F" w14:textId="77777777" w:rsidR="000A11A0" w:rsidRPr="00533BC8" w:rsidRDefault="000A11A0" w:rsidP="00820753">
      <w:pPr>
        <w:jc w:val="center"/>
        <w:rPr>
          <w:sz w:val="24"/>
          <w:szCs w:val="24"/>
        </w:rPr>
      </w:pPr>
      <w:r w:rsidRPr="00533BC8">
        <w:rPr>
          <w:noProof/>
          <w:sz w:val="24"/>
          <w:szCs w:val="24"/>
        </w:rPr>
        <w:lastRenderedPageBreak/>
        <w:drawing>
          <wp:inline distT="0" distB="0" distL="0" distR="0" wp14:anchorId="43DF0CA7" wp14:editId="5EF529C6">
            <wp:extent cx="5943600" cy="741680"/>
            <wp:effectExtent l="0" t="0" r="0" b="127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3">
                      <a:extLst>
                        <a:ext uri="{28A0092B-C50C-407E-A947-70E740481C1C}">
                          <a14:useLocalDpi xmlns:a14="http://schemas.microsoft.com/office/drawing/2010/main" val="0"/>
                        </a:ext>
                      </a:extLst>
                    </a:blip>
                    <a:stretch>
                      <a:fillRect/>
                    </a:stretch>
                  </pic:blipFill>
                  <pic:spPr>
                    <a:xfrm>
                      <a:off x="0" y="0"/>
                      <a:ext cx="5943600" cy="741680"/>
                    </a:xfrm>
                    <a:prstGeom prst="rect">
                      <a:avLst/>
                    </a:prstGeom>
                  </pic:spPr>
                </pic:pic>
              </a:graphicData>
            </a:graphic>
          </wp:inline>
        </w:drawing>
      </w:r>
    </w:p>
    <w:p w14:paraId="024394DB" w14:textId="77777777" w:rsidR="000A11A0" w:rsidRPr="00533BC8" w:rsidRDefault="000A11A0" w:rsidP="00820753">
      <w:pPr>
        <w:jc w:val="center"/>
        <w:rPr>
          <w:sz w:val="24"/>
          <w:szCs w:val="24"/>
        </w:rPr>
      </w:pPr>
      <w:r w:rsidRPr="00533BC8">
        <w:rPr>
          <w:sz w:val="24"/>
          <w:szCs w:val="24"/>
        </w:rPr>
        <w:t>Fig. module function in Course Model</w:t>
      </w:r>
    </w:p>
    <w:p w14:paraId="75B2425D" w14:textId="77777777" w:rsidR="000A11A0" w:rsidRPr="00533BC8" w:rsidRDefault="000A11A0" w:rsidP="00820753">
      <w:pPr>
        <w:rPr>
          <w:sz w:val="24"/>
          <w:szCs w:val="24"/>
        </w:rPr>
      </w:pPr>
      <w:r w:rsidRPr="00533BC8">
        <w:rPr>
          <w:sz w:val="24"/>
          <w:szCs w:val="24"/>
        </w:rPr>
        <w:t>Like the course function in Student Model, the module function also works the same way. If a course object is used to call the module function, then it returns all the modules where the foreign keys are equal to the primary key in course object.</w:t>
      </w:r>
    </w:p>
    <w:p w14:paraId="52A8DB74" w14:textId="77777777" w:rsidR="000A11A0" w:rsidRPr="00533BC8" w:rsidRDefault="000A11A0" w:rsidP="00820753">
      <w:pPr>
        <w:rPr>
          <w:sz w:val="24"/>
          <w:szCs w:val="24"/>
        </w:rPr>
      </w:pPr>
    </w:p>
    <w:p w14:paraId="32F7D0AD" w14:textId="77777777" w:rsidR="000A11A0" w:rsidRPr="00533BC8" w:rsidRDefault="000A11A0" w:rsidP="00820753">
      <w:pPr>
        <w:rPr>
          <w:sz w:val="24"/>
          <w:szCs w:val="24"/>
        </w:rPr>
      </w:pPr>
      <w:r w:rsidRPr="00533BC8">
        <w:rPr>
          <w:noProof/>
          <w:sz w:val="24"/>
          <w:szCs w:val="24"/>
        </w:rPr>
        <w:drawing>
          <wp:inline distT="0" distB="0" distL="0" distR="0" wp14:anchorId="7E50793A" wp14:editId="7047A047">
            <wp:extent cx="5943600" cy="778510"/>
            <wp:effectExtent l="0" t="0" r="0" b="254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4">
                      <a:extLst>
                        <a:ext uri="{28A0092B-C50C-407E-A947-70E740481C1C}">
                          <a14:useLocalDpi xmlns:a14="http://schemas.microsoft.com/office/drawing/2010/main" val="0"/>
                        </a:ext>
                      </a:extLst>
                    </a:blip>
                    <a:stretch>
                      <a:fillRect/>
                    </a:stretch>
                  </pic:blipFill>
                  <pic:spPr>
                    <a:xfrm>
                      <a:off x="0" y="0"/>
                      <a:ext cx="5943600" cy="778510"/>
                    </a:xfrm>
                    <a:prstGeom prst="rect">
                      <a:avLst/>
                    </a:prstGeom>
                  </pic:spPr>
                </pic:pic>
              </a:graphicData>
            </a:graphic>
          </wp:inline>
        </w:drawing>
      </w:r>
    </w:p>
    <w:p w14:paraId="680D4706" w14:textId="77777777" w:rsidR="000A11A0" w:rsidRPr="00533BC8" w:rsidRDefault="000A11A0" w:rsidP="00820753">
      <w:pPr>
        <w:jc w:val="center"/>
        <w:rPr>
          <w:sz w:val="24"/>
          <w:szCs w:val="24"/>
        </w:rPr>
      </w:pPr>
      <w:r w:rsidRPr="00533BC8">
        <w:rPr>
          <w:sz w:val="24"/>
          <w:szCs w:val="24"/>
        </w:rPr>
        <w:t xml:space="preserve">Fig. </w:t>
      </w:r>
      <w:proofErr w:type="spellStart"/>
      <w:r w:rsidRPr="00533BC8">
        <w:rPr>
          <w:sz w:val="24"/>
          <w:szCs w:val="24"/>
        </w:rPr>
        <w:t>getStudentModules</w:t>
      </w:r>
      <w:proofErr w:type="spellEnd"/>
      <w:r w:rsidRPr="00533BC8">
        <w:rPr>
          <w:sz w:val="24"/>
          <w:szCs w:val="24"/>
        </w:rPr>
        <w:t xml:space="preserve"> function in </w:t>
      </w:r>
      <w:proofErr w:type="spellStart"/>
      <w:r w:rsidRPr="00533BC8">
        <w:rPr>
          <w:sz w:val="24"/>
          <w:szCs w:val="24"/>
        </w:rPr>
        <w:t>TimeTable</w:t>
      </w:r>
      <w:proofErr w:type="spellEnd"/>
      <w:r w:rsidRPr="00533BC8">
        <w:rPr>
          <w:sz w:val="24"/>
          <w:szCs w:val="24"/>
        </w:rPr>
        <w:t xml:space="preserve"> Model</w:t>
      </w:r>
    </w:p>
    <w:p w14:paraId="606AAAA3" w14:textId="77777777" w:rsidR="000A11A0" w:rsidRPr="00533BC8" w:rsidRDefault="000A11A0" w:rsidP="00820753">
      <w:pPr>
        <w:rPr>
          <w:sz w:val="24"/>
          <w:szCs w:val="24"/>
        </w:rPr>
      </w:pPr>
      <w:r w:rsidRPr="00533BC8">
        <w:rPr>
          <w:sz w:val="24"/>
          <w:szCs w:val="24"/>
        </w:rPr>
        <w:t xml:space="preserve">In the </w:t>
      </w:r>
      <w:proofErr w:type="spellStart"/>
      <w:r w:rsidRPr="00533BC8">
        <w:rPr>
          <w:sz w:val="24"/>
          <w:szCs w:val="24"/>
        </w:rPr>
        <w:t>getStudentModules</w:t>
      </w:r>
      <w:proofErr w:type="spellEnd"/>
      <w:r w:rsidRPr="00533BC8">
        <w:rPr>
          <w:sz w:val="24"/>
          <w:szCs w:val="24"/>
        </w:rPr>
        <w:t xml:space="preserve"> function which is used to get all the modules taken by student, both the course and module function from Student Model and Course Module is used.</w:t>
      </w:r>
    </w:p>
    <w:p w14:paraId="772119E9" w14:textId="77777777" w:rsidR="000A11A0" w:rsidRPr="00533BC8" w:rsidRDefault="000A11A0" w:rsidP="00820753">
      <w:pPr>
        <w:rPr>
          <w:sz w:val="24"/>
          <w:szCs w:val="24"/>
        </w:rPr>
      </w:pPr>
      <w:r w:rsidRPr="00533BC8">
        <w:rPr>
          <w:sz w:val="24"/>
          <w:szCs w:val="24"/>
        </w:rPr>
        <w:t>First line is storing the current logged in student object to $student variable.</w:t>
      </w:r>
    </w:p>
    <w:p w14:paraId="4BEBF2A9" w14:textId="77777777" w:rsidR="000A11A0" w:rsidRPr="00533BC8" w:rsidRDefault="000A11A0" w:rsidP="00820753">
      <w:pPr>
        <w:rPr>
          <w:sz w:val="24"/>
          <w:szCs w:val="24"/>
        </w:rPr>
      </w:pPr>
      <w:r w:rsidRPr="00533BC8">
        <w:rPr>
          <w:sz w:val="24"/>
          <w:szCs w:val="24"/>
        </w:rPr>
        <w:t xml:space="preserve">The student object is used to get the course ($student-&gt;course) which he/she is taking then the course is used to get all modules (course-&gt;module) that belongs to the course. The </w:t>
      </w:r>
      <w:proofErr w:type="spellStart"/>
      <w:r w:rsidRPr="00533BC8">
        <w:rPr>
          <w:sz w:val="24"/>
          <w:szCs w:val="24"/>
        </w:rPr>
        <w:t>getStudentModules</w:t>
      </w:r>
      <w:proofErr w:type="spellEnd"/>
      <w:r w:rsidRPr="00533BC8">
        <w:rPr>
          <w:sz w:val="24"/>
          <w:szCs w:val="24"/>
        </w:rPr>
        <w:t xml:space="preserve"> function is used in Timetable functionality to get the timetables of the modules and display it to the student.</w:t>
      </w:r>
    </w:p>
    <w:p w14:paraId="35C91057" w14:textId="77777777" w:rsidR="000A11A0" w:rsidRPr="00533BC8" w:rsidRDefault="000A11A0" w:rsidP="00820753">
      <w:pPr>
        <w:rPr>
          <w:sz w:val="24"/>
          <w:szCs w:val="24"/>
        </w:rPr>
      </w:pPr>
    </w:p>
    <w:p w14:paraId="7D84B65D" w14:textId="77777777" w:rsidR="000A11A0" w:rsidRPr="00533BC8" w:rsidRDefault="000A11A0" w:rsidP="00820753">
      <w:pPr>
        <w:rPr>
          <w:b/>
          <w:bCs/>
          <w:sz w:val="24"/>
          <w:szCs w:val="24"/>
        </w:rPr>
      </w:pPr>
      <w:r w:rsidRPr="00533BC8">
        <w:rPr>
          <w:b/>
          <w:bCs/>
          <w:sz w:val="24"/>
          <w:szCs w:val="24"/>
        </w:rPr>
        <w:t>Email</w:t>
      </w:r>
    </w:p>
    <w:p w14:paraId="6755090A" w14:textId="77777777" w:rsidR="000A11A0" w:rsidRPr="00533BC8" w:rsidRDefault="000A11A0" w:rsidP="00820753">
      <w:pPr>
        <w:rPr>
          <w:sz w:val="24"/>
          <w:szCs w:val="24"/>
        </w:rPr>
      </w:pPr>
      <w:r w:rsidRPr="00533BC8">
        <w:rPr>
          <w:sz w:val="24"/>
          <w:szCs w:val="24"/>
        </w:rPr>
        <w:t>Staffs are able to report student if their attendance is low using “Report” button in Attendances section.</w:t>
      </w:r>
    </w:p>
    <w:p w14:paraId="4448BD31" w14:textId="77777777" w:rsidR="000A11A0" w:rsidRPr="00533BC8" w:rsidRDefault="000A11A0" w:rsidP="00820753">
      <w:pPr>
        <w:rPr>
          <w:sz w:val="24"/>
          <w:szCs w:val="24"/>
        </w:rPr>
      </w:pPr>
      <w:r w:rsidRPr="00533BC8">
        <w:rPr>
          <w:noProof/>
          <w:sz w:val="24"/>
          <w:szCs w:val="24"/>
        </w:rPr>
        <w:drawing>
          <wp:inline distT="0" distB="0" distL="0" distR="0" wp14:anchorId="06DCA787" wp14:editId="5A139087">
            <wp:extent cx="5943600" cy="297815"/>
            <wp:effectExtent l="0" t="0" r="0" b="698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5">
                      <a:extLst>
                        <a:ext uri="{28A0092B-C50C-407E-A947-70E740481C1C}">
                          <a14:useLocalDpi xmlns:a14="http://schemas.microsoft.com/office/drawing/2010/main" val="0"/>
                        </a:ext>
                      </a:extLst>
                    </a:blip>
                    <a:stretch>
                      <a:fillRect/>
                    </a:stretch>
                  </pic:blipFill>
                  <pic:spPr>
                    <a:xfrm>
                      <a:off x="0" y="0"/>
                      <a:ext cx="5943600" cy="297815"/>
                    </a:xfrm>
                    <a:prstGeom prst="rect">
                      <a:avLst/>
                    </a:prstGeom>
                  </pic:spPr>
                </pic:pic>
              </a:graphicData>
            </a:graphic>
          </wp:inline>
        </w:drawing>
      </w:r>
    </w:p>
    <w:p w14:paraId="358EE49B" w14:textId="77777777" w:rsidR="000A11A0" w:rsidRPr="00533BC8" w:rsidRDefault="000A11A0" w:rsidP="00820753">
      <w:pPr>
        <w:rPr>
          <w:noProof/>
          <w:sz w:val="24"/>
          <w:szCs w:val="24"/>
        </w:rPr>
      </w:pPr>
      <w:r w:rsidRPr="00533BC8">
        <w:rPr>
          <w:sz w:val="24"/>
          <w:szCs w:val="24"/>
        </w:rPr>
        <w:t>Whenever they are reported, they get an email regarding their absence with the date, module and other details.</w:t>
      </w:r>
      <w:r w:rsidRPr="00533BC8">
        <w:rPr>
          <w:noProof/>
          <w:sz w:val="24"/>
          <w:szCs w:val="24"/>
        </w:rPr>
        <w:t xml:space="preserve"> </w:t>
      </w:r>
    </w:p>
    <w:p w14:paraId="45E4E60D" w14:textId="77777777" w:rsidR="000A11A0" w:rsidRPr="00533BC8" w:rsidRDefault="000A11A0" w:rsidP="00820753">
      <w:pPr>
        <w:rPr>
          <w:sz w:val="24"/>
          <w:szCs w:val="24"/>
        </w:rPr>
      </w:pPr>
      <w:r w:rsidRPr="00533BC8">
        <w:rPr>
          <w:noProof/>
          <w:sz w:val="24"/>
          <w:szCs w:val="24"/>
        </w:rPr>
        <w:drawing>
          <wp:inline distT="0" distB="0" distL="0" distR="0" wp14:anchorId="3B9C6482" wp14:editId="79C8A46B">
            <wp:extent cx="5943600" cy="717550"/>
            <wp:effectExtent l="0" t="0" r="0" b="635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6">
                      <a:extLst>
                        <a:ext uri="{28A0092B-C50C-407E-A947-70E740481C1C}">
                          <a14:useLocalDpi xmlns:a14="http://schemas.microsoft.com/office/drawing/2010/main" val="0"/>
                        </a:ext>
                      </a:extLst>
                    </a:blip>
                    <a:stretch>
                      <a:fillRect/>
                    </a:stretch>
                  </pic:blipFill>
                  <pic:spPr>
                    <a:xfrm>
                      <a:off x="0" y="0"/>
                      <a:ext cx="5943600" cy="717550"/>
                    </a:xfrm>
                    <a:prstGeom prst="rect">
                      <a:avLst/>
                    </a:prstGeom>
                  </pic:spPr>
                </pic:pic>
              </a:graphicData>
            </a:graphic>
          </wp:inline>
        </w:drawing>
      </w:r>
    </w:p>
    <w:p w14:paraId="795A4F18" w14:textId="77777777" w:rsidR="000A11A0" w:rsidRPr="00533BC8" w:rsidRDefault="000A11A0" w:rsidP="00820753">
      <w:pPr>
        <w:rPr>
          <w:sz w:val="24"/>
          <w:szCs w:val="24"/>
        </w:rPr>
      </w:pPr>
      <w:r w:rsidRPr="00533BC8">
        <w:rPr>
          <w:sz w:val="24"/>
          <w:szCs w:val="24"/>
        </w:rPr>
        <w:t xml:space="preserve">The Mail facade is used to send direct email from college to student’s mail. It uses Report Student class which extends Mailable with a markdown template. </w:t>
      </w:r>
    </w:p>
    <w:p w14:paraId="18994BC6" w14:textId="77777777" w:rsidR="000A11A0" w:rsidRPr="00533BC8" w:rsidRDefault="000A11A0" w:rsidP="00820753">
      <w:pPr>
        <w:rPr>
          <w:sz w:val="24"/>
          <w:szCs w:val="24"/>
        </w:rPr>
      </w:pPr>
      <w:r w:rsidRPr="00533BC8">
        <w:rPr>
          <w:sz w:val="24"/>
          <w:szCs w:val="24"/>
        </w:rPr>
        <w:t xml:space="preserve"> The code tries to send mail, but if it fails the exception is caught and the page is redirected to “/attendance” with a message.</w:t>
      </w:r>
    </w:p>
    <w:p w14:paraId="4BFCAEBD" w14:textId="77777777" w:rsidR="000A11A0" w:rsidRPr="00533BC8" w:rsidRDefault="000A11A0" w:rsidP="00820753">
      <w:pPr>
        <w:rPr>
          <w:sz w:val="24"/>
          <w:szCs w:val="24"/>
        </w:rPr>
      </w:pPr>
      <w:r w:rsidRPr="00533BC8">
        <w:rPr>
          <w:sz w:val="24"/>
          <w:szCs w:val="24"/>
        </w:rPr>
        <w:t>The mail sent to student looks like:</w:t>
      </w:r>
    </w:p>
    <w:p w14:paraId="37C87143" w14:textId="77777777" w:rsidR="000A11A0" w:rsidRPr="00533BC8" w:rsidRDefault="000A11A0" w:rsidP="00820753">
      <w:pPr>
        <w:rPr>
          <w:sz w:val="24"/>
          <w:szCs w:val="24"/>
        </w:rPr>
      </w:pPr>
      <w:r w:rsidRPr="00533BC8">
        <w:rPr>
          <w:noProof/>
          <w:sz w:val="24"/>
          <w:szCs w:val="24"/>
        </w:rPr>
        <w:lastRenderedPageBreak/>
        <w:drawing>
          <wp:inline distT="0" distB="0" distL="0" distR="0" wp14:anchorId="21588ADE" wp14:editId="5CD43300">
            <wp:extent cx="5943600" cy="2780665"/>
            <wp:effectExtent l="0" t="0" r="0" b="63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7">
                      <a:extLst>
                        <a:ext uri="{28A0092B-C50C-407E-A947-70E740481C1C}">
                          <a14:useLocalDpi xmlns:a14="http://schemas.microsoft.com/office/drawing/2010/main" val="0"/>
                        </a:ext>
                      </a:extLst>
                    </a:blip>
                    <a:stretch>
                      <a:fillRect/>
                    </a:stretch>
                  </pic:blipFill>
                  <pic:spPr>
                    <a:xfrm>
                      <a:off x="0" y="0"/>
                      <a:ext cx="5943600" cy="2780665"/>
                    </a:xfrm>
                    <a:prstGeom prst="rect">
                      <a:avLst/>
                    </a:prstGeom>
                  </pic:spPr>
                </pic:pic>
              </a:graphicData>
            </a:graphic>
          </wp:inline>
        </w:drawing>
      </w:r>
    </w:p>
    <w:p w14:paraId="1FADE0B2" w14:textId="77777777" w:rsidR="000A11A0" w:rsidRPr="00533BC8" w:rsidRDefault="000A11A0" w:rsidP="00820753">
      <w:pPr>
        <w:rPr>
          <w:sz w:val="24"/>
          <w:szCs w:val="24"/>
        </w:rPr>
      </w:pPr>
      <w:r w:rsidRPr="00533BC8">
        <w:rPr>
          <w:sz w:val="24"/>
          <w:szCs w:val="24"/>
        </w:rPr>
        <w:t>It contains all the information like module name, class date and name of student.</w:t>
      </w:r>
    </w:p>
    <w:p w14:paraId="6C91DFD5" w14:textId="77777777" w:rsidR="000A11A0" w:rsidRPr="00533BC8" w:rsidRDefault="000A11A0" w:rsidP="00820753">
      <w:pPr>
        <w:rPr>
          <w:sz w:val="24"/>
          <w:szCs w:val="24"/>
        </w:rPr>
      </w:pPr>
      <w:r w:rsidRPr="00533BC8">
        <w:rPr>
          <w:sz w:val="24"/>
          <w:szCs w:val="24"/>
        </w:rPr>
        <w:t>All this html is rendered using the component below:</w:t>
      </w:r>
    </w:p>
    <w:p w14:paraId="3344E00C" w14:textId="77777777" w:rsidR="000A11A0" w:rsidRPr="00533BC8" w:rsidRDefault="000A11A0" w:rsidP="00820753">
      <w:pPr>
        <w:rPr>
          <w:sz w:val="24"/>
          <w:szCs w:val="24"/>
        </w:rPr>
      </w:pPr>
      <w:r w:rsidRPr="00533BC8">
        <w:rPr>
          <w:noProof/>
          <w:sz w:val="24"/>
          <w:szCs w:val="24"/>
        </w:rPr>
        <w:drawing>
          <wp:inline distT="0" distB="0" distL="0" distR="0" wp14:anchorId="53B5645C" wp14:editId="70D803B2">
            <wp:extent cx="5943600" cy="217932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8">
                      <a:extLst>
                        <a:ext uri="{28A0092B-C50C-407E-A947-70E740481C1C}">
                          <a14:useLocalDpi xmlns:a14="http://schemas.microsoft.com/office/drawing/2010/main" val="0"/>
                        </a:ext>
                      </a:extLst>
                    </a:blip>
                    <a:stretch>
                      <a:fillRect/>
                    </a:stretch>
                  </pic:blipFill>
                  <pic:spPr>
                    <a:xfrm>
                      <a:off x="0" y="0"/>
                      <a:ext cx="5943600" cy="2179320"/>
                    </a:xfrm>
                    <a:prstGeom prst="rect">
                      <a:avLst/>
                    </a:prstGeom>
                  </pic:spPr>
                </pic:pic>
              </a:graphicData>
            </a:graphic>
          </wp:inline>
        </w:drawing>
      </w:r>
    </w:p>
    <w:p w14:paraId="7453F4F6" w14:textId="77777777" w:rsidR="000A11A0" w:rsidRPr="00533BC8" w:rsidRDefault="000A11A0" w:rsidP="00820753">
      <w:pPr>
        <w:rPr>
          <w:sz w:val="24"/>
          <w:szCs w:val="24"/>
        </w:rPr>
      </w:pPr>
    </w:p>
    <w:p w14:paraId="53E981F1" w14:textId="77777777" w:rsidR="000A11A0" w:rsidRPr="000A11A0" w:rsidRDefault="000A11A0" w:rsidP="000A11A0">
      <w:pPr>
        <w:pStyle w:val="ListParagraph"/>
        <w:ind w:left="1800"/>
        <w:rPr>
          <w:lang w:val="en-GB"/>
        </w:rPr>
      </w:pPr>
    </w:p>
    <w:p w14:paraId="402AEF11" w14:textId="77777777" w:rsidR="006A7956" w:rsidRPr="006A7956" w:rsidRDefault="006A7956" w:rsidP="006A7956">
      <w:pPr>
        <w:rPr>
          <w:lang w:val="en-GB"/>
        </w:rPr>
      </w:pPr>
    </w:p>
    <w:p w14:paraId="4A2223F6" w14:textId="77777777" w:rsidR="006A7956" w:rsidRPr="000636C3" w:rsidRDefault="006A7956" w:rsidP="000636C3">
      <w:pPr>
        <w:rPr>
          <w:lang w:val="en-GB"/>
        </w:rPr>
      </w:pPr>
    </w:p>
    <w:p w14:paraId="1ACA6478" w14:textId="77777777" w:rsidR="006A7956" w:rsidRDefault="006A7956" w:rsidP="00514E7D">
      <w:pPr>
        <w:pStyle w:val="Heading2"/>
        <w:numPr>
          <w:ilvl w:val="1"/>
          <w:numId w:val="18"/>
        </w:numPr>
      </w:pPr>
      <w:bookmarkStart w:id="40" w:name="_Toc74155417"/>
      <w:r>
        <w:t>On-going Testing Methodology</w:t>
      </w:r>
      <w:r w:rsidRPr="00CB5073">
        <w:t>:</w:t>
      </w:r>
      <w:bookmarkEnd w:id="40"/>
    </w:p>
    <w:p w14:paraId="617D09BD" w14:textId="77777777" w:rsidR="00514E7D" w:rsidRPr="00514E7D" w:rsidRDefault="00514E7D" w:rsidP="00514E7D">
      <w:pPr>
        <w:rPr>
          <w:lang w:val="en-GB"/>
        </w:rPr>
      </w:pPr>
    </w:p>
    <w:p w14:paraId="14EB6FB4" w14:textId="77777777" w:rsidR="00514E7D" w:rsidRPr="00514E7D" w:rsidRDefault="00514E7D" w:rsidP="00514E7D">
      <w:pPr>
        <w:ind w:left="1440"/>
        <w:rPr>
          <w:sz w:val="24"/>
          <w:szCs w:val="24"/>
        </w:rPr>
      </w:pPr>
      <w:r w:rsidRPr="00514E7D">
        <w:rPr>
          <w:sz w:val="24"/>
          <w:szCs w:val="24"/>
        </w:rPr>
        <w:t>Testing is essential for the success of a software. Efficient testing will result in the smooth running of the program with minimum bugs. The method of testing used is black-box testing, in which a test case is checked and compared with the predicted outcome.</w:t>
      </w:r>
    </w:p>
    <w:p w14:paraId="27291047" w14:textId="77777777" w:rsidR="00C80AC0" w:rsidRDefault="00C80AC0" w:rsidP="00286E32">
      <w:pPr>
        <w:pStyle w:val="ListParagraph"/>
        <w:spacing w:after="160" w:line="256" w:lineRule="auto"/>
        <w:ind w:left="1440"/>
        <w:contextualSpacing/>
        <w:rPr>
          <w:rFonts w:eastAsiaTheme="majorEastAsia" w:cstheme="minorHAnsi"/>
          <w:sz w:val="24"/>
          <w:szCs w:val="24"/>
        </w:rPr>
      </w:pPr>
    </w:p>
    <w:p w14:paraId="6D623CFF" w14:textId="77777777" w:rsidR="00A85A5D" w:rsidRDefault="00A85A5D" w:rsidP="00286E32">
      <w:pPr>
        <w:pStyle w:val="ListParagraph"/>
        <w:spacing w:after="160" w:line="256" w:lineRule="auto"/>
        <w:ind w:left="1440"/>
        <w:contextualSpacing/>
        <w:rPr>
          <w:rFonts w:eastAsiaTheme="majorEastAsia" w:cstheme="minorHAnsi"/>
          <w:sz w:val="24"/>
          <w:szCs w:val="24"/>
        </w:rPr>
      </w:pPr>
    </w:p>
    <w:p w14:paraId="6CCAEE3B" w14:textId="77777777" w:rsidR="00A85A5D" w:rsidRDefault="00A85A5D" w:rsidP="00286E32">
      <w:pPr>
        <w:pStyle w:val="ListParagraph"/>
        <w:spacing w:after="160" w:line="256" w:lineRule="auto"/>
        <w:ind w:left="1440"/>
        <w:contextualSpacing/>
        <w:rPr>
          <w:rFonts w:eastAsiaTheme="majorEastAsia" w:cstheme="minorHAnsi"/>
          <w:sz w:val="24"/>
          <w:szCs w:val="24"/>
        </w:rPr>
      </w:pPr>
    </w:p>
    <w:p w14:paraId="40224758" w14:textId="77777777" w:rsidR="00A85A5D" w:rsidRDefault="00A85A5D" w:rsidP="00286E32">
      <w:pPr>
        <w:pStyle w:val="ListParagraph"/>
        <w:spacing w:after="160" w:line="256" w:lineRule="auto"/>
        <w:ind w:left="1440"/>
        <w:contextualSpacing/>
        <w:rPr>
          <w:rFonts w:eastAsiaTheme="majorEastAsia" w:cstheme="minorHAnsi"/>
          <w:sz w:val="24"/>
          <w:szCs w:val="24"/>
        </w:rPr>
      </w:pPr>
    </w:p>
    <w:p w14:paraId="7E17C2D2" w14:textId="77777777" w:rsidR="00514E7D" w:rsidRPr="00E76E08" w:rsidRDefault="00514E7D" w:rsidP="00286E32">
      <w:pPr>
        <w:pStyle w:val="ListParagraph"/>
        <w:spacing w:after="160" w:line="256" w:lineRule="auto"/>
        <w:ind w:left="1440"/>
        <w:contextualSpacing/>
        <w:rPr>
          <w:rFonts w:eastAsiaTheme="majorEastAsia" w:cstheme="minorHAnsi"/>
          <w:sz w:val="24"/>
          <w:szCs w:val="24"/>
        </w:rPr>
      </w:pPr>
    </w:p>
    <w:p w14:paraId="7099F9E8" w14:textId="77777777" w:rsidR="00FD4745" w:rsidRDefault="008216E8" w:rsidP="008216E8">
      <w:pPr>
        <w:pStyle w:val="Heading2"/>
        <w:ind w:left="1440"/>
      </w:pPr>
      <w:bookmarkStart w:id="41" w:name="_Toc74155418"/>
      <w:r>
        <w:lastRenderedPageBreak/>
        <w:t xml:space="preserve">5.3 </w:t>
      </w:r>
      <w:r w:rsidR="000B01C1">
        <w:t>Final System Interface Displays</w:t>
      </w:r>
      <w:r w:rsidR="00FD4745" w:rsidRPr="00CB5073">
        <w:t>:</w:t>
      </w:r>
      <w:bookmarkEnd w:id="41"/>
    </w:p>
    <w:p w14:paraId="5E1530CA" w14:textId="77777777" w:rsidR="00FD4745" w:rsidRDefault="00FD4745" w:rsidP="00FD4745">
      <w:pPr>
        <w:pStyle w:val="ListParagraph"/>
        <w:spacing w:after="160" w:line="256" w:lineRule="auto"/>
        <w:ind w:left="2880"/>
        <w:contextualSpacing/>
        <w:rPr>
          <w:b/>
          <w:sz w:val="24"/>
          <w:szCs w:val="24"/>
        </w:rPr>
      </w:pPr>
    </w:p>
    <w:p w14:paraId="6DFDAACB" w14:textId="77777777" w:rsidR="006E50F5" w:rsidRPr="00816930" w:rsidRDefault="006E50F5" w:rsidP="00F57D7C">
      <w:pPr>
        <w:rPr>
          <w:b/>
          <w:sz w:val="24"/>
          <w:szCs w:val="24"/>
        </w:rPr>
      </w:pPr>
      <w:r w:rsidRPr="00816930">
        <w:rPr>
          <w:b/>
          <w:sz w:val="24"/>
          <w:szCs w:val="24"/>
        </w:rPr>
        <w:t xml:space="preserve">Pages from Admin’s view: </w:t>
      </w:r>
    </w:p>
    <w:p w14:paraId="378E1FCA" w14:textId="77777777" w:rsidR="00FD4745" w:rsidRDefault="00A85A5D" w:rsidP="00FD4745">
      <w:pPr>
        <w:spacing w:after="160" w:line="256" w:lineRule="auto"/>
        <w:contextualSpacing/>
        <w:rPr>
          <w:b/>
          <w:sz w:val="24"/>
          <w:szCs w:val="24"/>
        </w:rPr>
      </w:pPr>
      <w:r>
        <w:rPr>
          <w:noProof/>
        </w:rPr>
        <w:drawing>
          <wp:inline distT="0" distB="0" distL="0" distR="0" wp14:anchorId="2A12C18C" wp14:editId="2C97D155">
            <wp:extent cx="6185535" cy="2142028"/>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85535" cy="2142028"/>
                    </a:xfrm>
                    <a:prstGeom prst="rect">
                      <a:avLst/>
                    </a:prstGeom>
                  </pic:spPr>
                </pic:pic>
              </a:graphicData>
            </a:graphic>
          </wp:inline>
        </w:drawing>
      </w:r>
    </w:p>
    <w:p w14:paraId="62664D8A" w14:textId="77777777" w:rsidR="00FD4745" w:rsidRDefault="00FD4745" w:rsidP="00FD4745">
      <w:pPr>
        <w:pStyle w:val="Caption"/>
        <w:jc w:val="center"/>
        <w:rPr>
          <w:sz w:val="20"/>
          <w:szCs w:val="20"/>
        </w:rPr>
      </w:pPr>
      <w:r>
        <w:rPr>
          <w:b/>
          <w:sz w:val="24"/>
          <w:szCs w:val="24"/>
        </w:rPr>
        <w:tab/>
      </w:r>
      <w:r>
        <w:rPr>
          <w:b/>
          <w:sz w:val="24"/>
          <w:szCs w:val="24"/>
        </w:rPr>
        <w:tab/>
      </w:r>
      <w:r w:rsidRPr="00BF7B84">
        <w:rPr>
          <w:sz w:val="20"/>
          <w:szCs w:val="20"/>
        </w:rPr>
        <w:t xml:space="preserve">Figure </w:t>
      </w:r>
      <w:r w:rsidR="007701FC">
        <w:rPr>
          <w:sz w:val="20"/>
          <w:szCs w:val="20"/>
        </w:rPr>
        <w:t>5.3</w:t>
      </w:r>
      <w:r>
        <w:rPr>
          <w:sz w:val="20"/>
          <w:szCs w:val="20"/>
        </w:rPr>
        <w:t>.1</w:t>
      </w:r>
      <w:r w:rsidRPr="00BF7B84">
        <w:rPr>
          <w:sz w:val="20"/>
          <w:szCs w:val="20"/>
        </w:rPr>
        <w:t>:</w:t>
      </w:r>
      <w:r>
        <w:rPr>
          <w:sz w:val="20"/>
          <w:szCs w:val="20"/>
        </w:rPr>
        <w:t xml:space="preserve"> </w:t>
      </w:r>
      <w:r w:rsidR="00EB1D57">
        <w:rPr>
          <w:sz w:val="20"/>
          <w:szCs w:val="20"/>
        </w:rPr>
        <w:t>Admin Landing</w:t>
      </w:r>
      <w:r>
        <w:rPr>
          <w:sz w:val="20"/>
          <w:szCs w:val="20"/>
        </w:rPr>
        <w:t xml:space="preserve"> Page </w:t>
      </w:r>
    </w:p>
    <w:p w14:paraId="09B99A14" w14:textId="77777777" w:rsidR="00EB1D57" w:rsidRDefault="00EB1D57" w:rsidP="00EB1D57"/>
    <w:p w14:paraId="305896CE" w14:textId="77777777" w:rsidR="00EB1D57" w:rsidRDefault="00A85A5D" w:rsidP="00EB1D57">
      <w:r>
        <w:rPr>
          <w:noProof/>
        </w:rPr>
        <w:drawing>
          <wp:inline distT="0" distB="0" distL="0" distR="0" wp14:anchorId="57466991" wp14:editId="434CC8A7">
            <wp:extent cx="6170212" cy="2514504"/>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70212" cy="2514504"/>
                    </a:xfrm>
                    <a:prstGeom prst="rect">
                      <a:avLst/>
                    </a:prstGeom>
                  </pic:spPr>
                </pic:pic>
              </a:graphicData>
            </a:graphic>
          </wp:inline>
        </w:drawing>
      </w:r>
    </w:p>
    <w:p w14:paraId="519E36C0" w14:textId="77777777" w:rsidR="00EB1D57" w:rsidRDefault="00EB1D57" w:rsidP="00EB1D57">
      <w:pPr>
        <w:keepNext/>
      </w:pPr>
      <w:r>
        <w:tab/>
      </w:r>
      <w:r>
        <w:tab/>
      </w:r>
      <w:r>
        <w:tab/>
      </w:r>
      <w:r>
        <w:tab/>
      </w:r>
      <w:r>
        <w:tab/>
      </w:r>
      <w:r>
        <w:rPr>
          <w:b/>
          <w:sz w:val="24"/>
          <w:szCs w:val="24"/>
        </w:rPr>
        <w:tab/>
      </w:r>
    </w:p>
    <w:p w14:paraId="3DA73C64" w14:textId="77777777" w:rsidR="00EB1D57" w:rsidRDefault="00EB1D57" w:rsidP="00EB1D57">
      <w:pPr>
        <w:pStyle w:val="Caption"/>
        <w:ind w:left="2880" w:firstLine="720"/>
        <w:rPr>
          <w:sz w:val="20"/>
          <w:szCs w:val="20"/>
        </w:rPr>
      </w:pPr>
      <w:r>
        <w:t xml:space="preserve"> </w:t>
      </w:r>
      <w:r w:rsidRPr="00BF7B84">
        <w:rPr>
          <w:sz w:val="20"/>
          <w:szCs w:val="20"/>
        </w:rPr>
        <w:t xml:space="preserve">Figure </w:t>
      </w:r>
      <w:r w:rsidR="005728E1">
        <w:rPr>
          <w:sz w:val="20"/>
          <w:szCs w:val="20"/>
        </w:rPr>
        <w:t>5.</w:t>
      </w:r>
      <w:r>
        <w:rPr>
          <w:sz w:val="20"/>
          <w:szCs w:val="20"/>
        </w:rPr>
        <w:t>3.2</w:t>
      </w:r>
      <w:r w:rsidRPr="00BF7B84">
        <w:rPr>
          <w:sz w:val="20"/>
          <w:szCs w:val="20"/>
        </w:rPr>
        <w:t>:</w:t>
      </w:r>
      <w:r>
        <w:rPr>
          <w:sz w:val="20"/>
          <w:szCs w:val="20"/>
        </w:rPr>
        <w:t xml:space="preserve"> Courses Page</w:t>
      </w:r>
    </w:p>
    <w:p w14:paraId="53C49D98" w14:textId="77777777" w:rsidR="006E3479" w:rsidRPr="006E3479" w:rsidRDefault="006E3479" w:rsidP="006E3479"/>
    <w:p w14:paraId="38DEC52F" w14:textId="77777777" w:rsidR="006E3479" w:rsidRDefault="00A85A5D" w:rsidP="006E3479">
      <w:r>
        <w:rPr>
          <w:noProof/>
        </w:rPr>
        <w:lastRenderedPageBreak/>
        <w:drawing>
          <wp:inline distT="0" distB="0" distL="0" distR="0" wp14:anchorId="73BA7480" wp14:editId="5314376D">
            <wp:extent cx="6090699" cy="2589957"/>
            <wp:effectExtent l="0" t="0" r="5715" b="127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090699" cy="2589957"/>
                    </a:xfrm>
                    <a:prstGeom prst="rect">
                      <a:avLst/>
                    </a:prstGeom>
                  </pic:spPr>
                </pic:pic>
              </a:graphicData>
            </a:graphic>
          </wp:inline>
        </w:drawing>
      </w:r>
    </w:p>
    <w:p w14:paraId="553F644E" w14:textId="77777777" w:rsidR="00A85A5D" w:rsidRDefault="00A85A5D" w:rsidP="006E3479">
      <w:pPr>
        <w:pStyle w:val="Caption"/>
        <w:ind w:left="2880" w:firstLine="720"/>
        <w:rPr>
          <w:sz w:val="20"/>
          <w:szCs w:val="20"/>
        </w:rPr>
      </w:pPr>
    </w:p>
    <w:p w14:paraId="7BF7E211" w14:textId="77777777" w:rsidR="006E3479" w:rsidRDefault="006E3479" w:rsidP="006E3479">
      <w:pPr>
        <w:pStyle w:val="Caption"/>
        <w:ind w:left="2880" w:firstLine="720"/>
        <w:rPr>
          <w:sz w:val="20"/>
          <w:szCs w:val="20"/>
        </w:rPr>
      </w:pPr>
      <w:r w:rsidRPr="00BF7B84">
        <w:rPr>
          <w:sz w:val="20"/>
          <w:szCs w:val="20"/>
        </w:rPr>
        <w:t xml:space="preserve">Figure </w:t>
      </w:r>
      <w:r w:rsidR="005728E1">
        <w:rPr>
          <w:sz w:val="20"/>
          <w:szCs w:val="20"/>
        </w:rPr>
        <w:t>5</w:t>
      </w:r>
      <w:r>
        <w:rPr>
          <w:sz w:val="20"/>
          <w:szCs w:val="20"/>
        </w:rPr>
        <w:t>.3.3</w:t>
      </w:r>
      <w:r w:rsidRPr="00BF7B84">
        <w:rPr>
          <w:sz w:val="20"/>
          <w:szCs w:val="20"/>
        </w:rPr>
        <w:t>:</w:t>
      </w:r>
      <w:r>
        <w:rPr>
          <w:sz w:val="20"/>
          <w:szCs w:val="20"/>
        </w:rPr>
        <w:t xml:space="preserve"> Attendance Page</w:t>
      </w:r>
    </w:p>
    <w:p w14:paraId="6FA8AF4B" w14:textId="77777777" w:rsidR="0082005D" w:rsidRPr="0082005D" w:rsidRDefault="0082005D" w:rsidP="0082005D"/>
    <w:p w14:paraId="3559B9AC" w14:textId="77777777" w:rsidR="0082005D" w:rsidRPr="0082005D" w:rsidRDefault="00A85A5D" w:rsidP="0082005D">
      <w:r>
        <w:rPr>
          <w:noProof/>
        </w:rPr>
        <w:drawing>
          <wp:inline distT="0" distB="0" distL="0" distR="0" wp14:anchorId="499F4436" wp14:editId="7E08AFDE">
            <wp:extent cx="6035040" cy="2456625"/>
            <wp:effectExtent l="0" t="0" r="3810"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045470" cy="2460871"/>
                    </a:xfrm>
                    <a:prstGeom prst="rect">
                      <a:avLst/>
                    </a:prstGeom>
                  </pic:spPr>
                </pic:pic>
              </a:graphicData>
            </a:graphic>
          </wp:inline>
        </w:drawing>
      </w:r>
    </w:p>
    <w:p w14:paraId="4E34C4D7" w14:textId="77777777" w:rsidR="00A85A5D" w:rsidRDefault="00A85A5D" w:rsidP="0082005D">
      <w:pPr>
        <w:pStyle w:val="Caption"/>
        <w:ind w:left="2880" w:firstLine="720"/>
        <w:rPr>
          <w:sz w:val="20"/>
          <w:szCs w:val="20"/>
        </w:rPr>
      </w:pPr>
    </w:p>
    <w:p w14:paraId="59703F46" w14:textId="77777777" w:rsidR="0082005D" w:rsidRDefault="0082005D" w:rsidP="0082005D">
      <w:pPr>
        <w:pStyle w:val="Caption"/>
        <w:ind w:left="2880" w:firstLine="720"/>
        <w:rPr>
          <w:sz w:val="20"/>
          <w:szCs w:val="20"/>
        </w:rPr>
      </w:pPr>
      <w:r w:rsidRPr="00BF7B84">
        <w:rPr>
          <w:sz w:val="20"/>
          <w:szCs w:val="20"/>
        </w:rPr>
        <w:t xml:space="preserve">Figure </w:t>
      </w:r>
      <w:r w:rsidR="0034748F">
        <w:rPr>
          <w:sz w:val="20"/>
          <w:szCs w:val="20"/>
        </w:rPr>
        <w:t>5.</w:t>
      </w:r>
      <w:r>
        <w:rPr>
          <w:sz w:val="20"/>
          <w:szCs w:val="20"/>
        </w:rPr>
        <w:t>3.4</w:t>
      </w:r>
      <w:r w:rsidRPr="00BF7B84">
        <w:rPr>
          <w:sz w:val="20"/>
          <w:szCs w:val="20"/>
        </w:rPr>
        <w:t>:</w:t>
      </w:r>
      <w:r>
        <w:rPr>
          <w:sz w:val="20"/>
          <w:szCs w:val="20"/>
        </w:rPr>
        <w:t xml:space="preserve"> </w:t>
      </w:r>
      <w:r w:rsidR="00A85A5D">
        <w:rPr>
          <w:sz w:val="20"/>
          <w:szCs w:val="20"/>
        </w:rPr>
        <w:t>Timetable</w:t>
      </w:r>
      <w:r>
        <w:rPr>
          <w:sz w:val="20"/>
          <w:szCs w:val="20"/>
        </w:rPr>
        <w:t xml:space="preserve"> Page</w:t>
      </w:r>
    </w:p>
    <w:p w14:paraId="42385219" w14:textId="77777777" w:rsidR="006E3479" w:rsidRPr="006E3479" w:rsidRDefault="006E3479" w:rsidP="006E3479"/>
    <w:p w14:paraId="05B2519E" w14:textId="77777777" w:rsidR="006E3479" w:rsidRPr="006E3479" w:rsidRDefault="00A85A5D" w:rsidP="006E3479">
      <w:r>
        <w:rPr>
          <w:noProof/>
        </w:rPr>
        <w:lastRenderedPageBreak/>
        <w:drawing>
          <wp:inline distT="0" distB="0" distL="0" distR="0" wp14:anchorId="2E4FD933" wp14:editId="484C559D">
            <wp:extent cx="6250634" cy="2584174"/>
            <wp:effectExtent l="0" t="0" r="0" b="698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260523" cy="2588263"/>
                    </a:xfrm>
                    <a:prstGeom prst="rect">
                      <a:avLst/>
                    </a:prstGeom>
                  </pic:spPr>
                </pic:pic>
              </a:graphicData>
            </a:graphic>
          </wp:inline>
        </w:drawing>
      </w:r>
    </w:p>
    <w:p w14:paraId="24F1C748" w14:textId="77777777" w:rsidR="006E3479" w:rsidRPr="006E3479" w:rsidRDefault="006E3479" w:rsidP="006E3479"/>
    <w:p w14:paraId="6A76E76D" w14:textId="77777777" w:rsidR="006E3479" w:rsidRPr="006E3479" w:rsidRDefault="006E3479" w:rsidP="006E3479"/>
    <w:p w14:paraId="6E992B5E" w14:textId="77777777" w:rsidR="006E3479" w:rsidRDefault="006E3479" w:rsidP="006E3479">
      <w:pPr>
        <w:pStyle w:val="Caption"/>
        <w:ind w:left="2880" w:firstLine="720"/>
        <w:rPr>
          <w:sz w:val="20"/>
          <w:szCs w:val="20"/>
        </w:rPr>
      </w:pPr>
      <w:r w:rsidRPr="00BF7B84">
        <w:rPr>
          <w:sz w:val="20"/>
          <w:szCs w:val="20"/>
        </w:rPr>
        <w:t xml:space="preserve">Figure </w:t>
      </w:r>
      <w:r w:rsidR="006A0762">
        <w:rPr>
          <w:sz w:val="20"/>
          <w:szCs w:val="20"/>
        </w:rPr>
        <w:t>5</w:t>
      </w:r>
      <w:r>
        <w:rPr>
          <w:sz w:val="20"/>
          <w:szCs w:val="20"/>
        </w:rPr>
        <w:t>.</w:t>
      </w:r>
      <w:r w:rsidR="0082005D">
        <w:rPr>
          <w:sz w:val="20"/>
          <w:szCs w:val="20"/>
        </w:rPr>
        <w:t>3.5</w:t>
      </w:r>
      <w:r w:rsidRPr="00BF7B84">
        <w:rPr>
          <w:sz w:val="20"/>
          <w:szCs w:val="20"/>
        </w:rPr>
        <w:t>:</w:t>
      </w:r>
      <w:r>
        <w:rPr>
          <w:sz w:val="20"/>
          <w:szCs w:val="20"/>
        </w:rPr>
        <w:t xml:space="preserve"> Diary Page</w:t>
      </w:r>
    </w:p>
    <w:p w14:paraId="0521AF23" w14:textId="77777777" w:rsidR="00784B90" w:rsidRDefault="00A85A5D" w:rsidP="00784B90">
      <w:pPr>
        <w:rPr>
          <w:b/>
        </w:rPr>
      </w:pPr>
      <w:r>
        <w:rPr>
          <w:noProof/>
        </w:rPr>
        <w:drawing>
          <wp:inline distT="0" distB="0" distL="0" distR="0" wp14:anchorId="337D4AF1" wp14:editId="68B0D065">
            <wp:extent cx="6281530" cy="2622393"/>
            <wp:effectExtent l="0" t="0" r="5080" b="698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294201" cy="2627683"/>
                    </a:xfrm>
                    <a:prstGeom prst="rect">
                      <a:avLst/>
                    </a:prstGeom>
                  </pic:spPr>
                </pic:pic>
              </a:graphicData>
            </a:graphic>
          </wp:inline>
        </w:drawing>
      </w:r>
    </w:p>
    <w:p w14:paraId="78487A19" w14:textId="77777777" w:rsidR="00784B90" w:rsidRPr="006E3479" w:rsidRDefault="00784B90" w:rsidP="00784B90"/>
    <w:p w14:paraId="0F810D9E" w14:textId="77777777" w:rsidR="00784B90" w:rsidRDefault="00784B90" w:rsidP="00784B90">
      <w:pPr>
        <w:pStyle w:val="Caption"/>
        <w:ind w:left="2880" w:firstLine="720"/>
        <w:rPr>
          <w:sz w:val="20"/>
          <w:szCs w:val="20"/>
        </w:rPr>
      </w:pPr>
      <w:r w:rsidRPr="00BF7B84">
        <w:rPr>
          <w:sz w:val="20"/>
          <w:szCs w:val="20"/>
        </w:rPr>
        <w:t xml:space="preserve">Figure </w:t>
      </w:r>
      <w:r w:rsidR="00436F2D">
        <w:rPr>
          <w:sz w:val="20"/>
          <w:szCs w:val="20"/>
        </w:rPr>
        <w:t>5</w:t>
      </w:r>
      <w:r>
        <w:rPr>
          <w:sz w:val="20"/>
          <w:szCs w:val="20"/>
        </w:rPr>
        <w:t>.3.6</w:t>
      </w:r>
      <w:r w:rsidRPr="00BF7B84">
        <w:rPr>
          <w:sz w:val="20"/>
          <w:szCs w:val="20"/>
        </w:rPr>
        <w:t>:</w:t>
      </w:r>
      <w:r>
        <w:rPr>
          <w:sz w:val="20"/>
          <w:szCs w:val="20"/>
        </w:rPr>
        <w:t xml:space="preserve"> </w:t>
      </w:r>
      <w:r w:rsidR="00326F86">
        <w:rPr>
          <w:sz w:val="20"/>
          <w:szCs w:val="20"/>
        </w:rPr>
        <w:t>Generate Report</w:t>
      </w:r>
      <w:r>
        <w:rPr>
          <w:sz w:val="20"/>
          <w:szCs w:val="20"/>
        </w:rPr>
        <w:t xml:space="preserve"> Page</w:t>
      </w:r>
    </w:p>
    <w:p w14:paraId="64F415AD" w14:textId="77777777" w:rsidR="00D33823" w:rsidRDefault="00D33823" w:rsidP="00D33823"/>
    <w:p w14:paraId="02F07F4B" w14:textId="77777777" w:rsidR="00D33823" w:rsidRDefault="00D33823" w:rsidP="00D33823"/>
    <w:p w14:paraId="5F5013DF" w14:textId="77777777" w:rsidR="00D33823" w:rsidRDefault="00D33823" w:rsidP="00D33823"/>
    <w:p w14:paraId="1E1731A0" w14:textId="77777777" w:rsidR="00A85A5D" w:rsidRDefault="00A85A5D" w:rsidP="00D33823"/>
    <w:p w14:paraId="7AD788E9" w14:textId="77777777" w:rsidR="00A85A5D" w:rsidRDefault="00A85A5D" w:rsidP="00D33823"/>
    <w:p w14:paraId="39AC3EEB" w14:textId="77777777" w:rsidR="00A85A5D" w:rsidRDefault="00A85A5D" w:rsidP="00D33823"/>
    <w:p w14:paraId="1FF682FB" w14:textId="77777777" w:rsidR="00A85A5D" w:rsidRDefault="00A85A5D" w:rsidP="00D33823"/>
    <w:p w14:paraId="4F0BA735" w14:textId="77777777" w:rsidR="00A85A5D" w:rsidRDefault="00A85A5D" w:rsidP="00D33823"/>
    <w:p w14:paraId="0D1A75CC" w14:textId="77777777" w:rsidR="00A85A5D" w:rsidRDefault="00A85A5D" w:rsidP="00D33823"/>
    <w:p w14:paraId="4B25C8E8" w14:textId="77777777" w:rsidR="00A85A5D" w:rsidRDefault="00A85A5D" w:rsidP="00D33823"/>
    <w:p w14:paraId="03995629" w14:textId="77777777" w:rsidR="00A85A5D" w:rsidRDefault="00A85A5D" w:rsidP="00D33823"/>
    <w:p w14:paraId="2C8B0942" w14:textId="77777777" w:rsidR="00A85A5D" w:rsidRDefault="00A85A5D" w:rsidP="00D33823"/>
    <w:p w14:paraId="6CEF02D0" w14:textId="77777777" w:rsidR="00D33823" w:rsidRPr="00D33823" w:rsidRDefault="00D33823" w:rsidP="00D33823"/>
    <w:p w14:paraId="284BDD99" w14:textId="77777777" w:rsidR="00D33823" w:rsidRDefault="00D33823" w:rsidP="00D33823">
      <w:pPr>
        <w:rPr>
          <w:b/>
          <w:sz w:val="24"/>
          <w:szCs w:val="24"/>
        </w:rPr>
      </w:pPr>
      <w:r w:rsidRPr="00816930">
        <w:rPr>
          <w:b/>
          <w:sz w:val="24"/>
          <w:szCs w:val="24"/>
        </w:rPr>
        <w:lastRenderedPageBreak/>
        <w:t xml:space="preserve">Pages from Staff’s view: </w:t>
      </w:r>
    </w:p>
    <w:p w14:paraId="01811020" w14:textId="77777777" w:rsidR="00D07C66" w:rsidRDefault="00D07C66" w:rsidP="00D33823">
      <w:pPr>
        <w:rPr>
          <w:b/>
          <w:sz w:val="24"/>
          <w:szCs w:val="24"/>
        </w:rPr>
      </w:pPr>
    </w:p>
    <w:p w14:paraId="4F54516C" w14:textId="77777777" w:rsidR="00D33823" w:rsidRPr="00D33823" w:rsidRDefault="00D33823" w:rsidP="00D33823"/>
    <w:p w14:paraId="70C4861B" w14:textId="77777777" w:rsidR="0073541C" w:rsidRDefault="0073541C" w:rsidP="0073541C"/>
    <w:p w14:paraId="3E59B85D" w14:textId="77777777" w:rsidR="0073541C" w:rsidRPr="0073541C" w:rsidRDefault="0073541C" w:rsidP="0073541C">
      <w:r>
        <w:rPr>
          <w:noProof/>
        </w:rPr>
        <w:drawing>
          <wp:inline distT="0" distB="0" distL="0" distR="0" wp14:anchorId="6237B284" wp14:editId="0DC86D83">
            <wp:extent cx="6313335" cy="21598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329007" cy="2165186"/>
                    </a:xfrm>
                    <a:prstGeom prst="rect">
                      <a:avLst/>
                    </a:prstGeom>
                  </pic:spPr>
                </pic:pic>
              </a:graphicData>
            </a:graphic>
          </wp:inline>
        </w:drawing>
      </w:r>
    </w:p>
    <w:p w14:paraId="130299AF" w14:textId="77777777" w:rsidR="00784B90" w:rsidRPr="00784B90" w:rsidRDefault="00784B90" w:rsidP="00784B90">
      <w:pPr>
        <w:rPr>
          <w:b/>
        </w:rPr>
      </w:pPr>
    </w:p>
    <w:p w14:paraId="65CE9681" w14:textId="77777777" w:rsidR="0073541C" w:rsidRDefault="0073541C" w:rsidP="0073541C">
      <w:pPr>
        <w:pStyle w:val="Caption"/>
        <w:ind w:left="2880" w:firstLine="720"/>
        <w:rPr>
          <w:sz w:val="20"/>
          <w:szCs w:val="20"/>
        </w:rPr>
      </w:pPr>
      <w:r w:rsidRPr="00BF7B84">
        <w:rPr>
          <w:sz w:val="20"/>
          <w:szCs w:val="20"/>
        </w:rPr>
        <w:t xml:space="preserve">Figure </w:t>
      </w:r>
      <w:r w:rsidR="00846542">
        <w:rPr>
          <w:sz w:val="20"/>
          <w:szCs w:val="20"/>
        </w:rPr>
        <w:t>5</w:t>
      </w:r>
      <w:r>
        <w:rPr>
          <w:sz w:val="20"/>
          <w:szCs w:val="20"/>
        </w:rPr>
        <w:t>.3.6</w:t>
      </w:r>
      <w:r w:rsidRPr="00BF7B84">
        <w:rPr>
          <w:sz w:val="20"/>
          <w:szCs w:val="20"/>
        </w:rPr>
        <w:t>:</w:t>
      </w:r>
      <w:r>
        <w:rPr>
          <w:sz w:val="20"/>
          <w:szCs w:val="20"/>
        </w:rPr>
        <w:t xml:space="preserve"> </w:t>
      </w:r>
      <w:r w:rsidR="00C6251C">
        <w:rPr>
          <w:sz w:val="20"/>
          <w:szCs w:val="20"/>
        </w:rPr>
        <w:t>Assignmen</w:t>
      </w:r>
      <w:r>
        <w:rPr>
          <w:sz w:val="20"/>
          <w:szCs w:val="20"/>
        </w:rPr>
        <w:t>t</w:t>
      </w:r>
      <w:r w:rsidR="003A7A9B">
        <w:rPr>
          <w:sz w:val="20"/>
          <w:szCs w:val="20"/>
        </w:rPr>
        <w:t>s</w:t>
      </w:r>
      <w:r>
        <w:rPr>
          <w:sz w:val="20"/>
          <w:szCs w:val="20"/>
        </w:rPr>
        <w:t xml:space="preserve"> Page</w:t>
      </w:r>
    </w:p>
    <w:p w14:paraId="4170BB17" w14:textId="77777777" w:rsidR="003A7A9B" w:rsidRDefault="00A85A5D" w:rsidP="003A7A9B">
      <w:r>
        <w:rPr>
          <w:noProof/>
        </w:rPr>
        <w:drawing>
          <wp:inline distT="0" distB="0" distL="0" distR="0" wp14:anchorId="5D1E0238" wp14:editId="6348110F">
            <wp:extent cx="6154309" cy="267256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68881" cy="2678894"/>
                    </a:xfrm>
                    <a:prstGeom prst="rect">
                      <a:avLst/>
                    </a:prstGeom>
                  </pic:spPr>
                </pic:pic>
              </a:graphicData>
            </a:graphic>
          </wp:inline>
        </w:drawing>
      </w:r>
    </w:p>
    <w:p w14:paraId="1CC62E3C" w14:textId="77777777" w:rsidR="000F6D33" w:rsidRPr="00784B90" w:rsidRDefault="000F6D33" w:rsidP="000F6D33">
      <w:pPr>
        <w:rPr>
          <w:b/>
        </w:rPr>
      </w:pPr>
    </w:p>
    <w:p w14:paraId="79E87535" w14:textId="77777777" w:rsidR="000F6D33" w:rsidRDefault="000F6D33" w:rsidP="000F6D33">
      <w:pPr>
        <w:pStyle w:val="Caption"/>
        <w:ind w:left="2880" w:firstLine="720"/>
        <w:rPr>
          <w:sz w:val="20"/>
          <w:szCs w:val="20"/>
        </w:rPr>
      </w:pPr>
      <w:r w:rsidRPr="00BF7B84">
        <w:rPr>
          <w:sz w:val="20"/>
          <w:szCs w:val="20"/>
        </w:rPr>
        <w:t xml:space="preserve">Figure </w:t>
      </w:r>
      <w:r w:rsidR="00846542">
        <w:rPr>
          <w:sz w:val="20"/>
          <w:szCs w:val="20"/>
        </w:rPr>
        <w:t>5</w:t>
      </w:r>
      <w:r>
        <w:rPr>
          <w:sz w:val="20"/>
          <w:szCs w:val="20"/>
        </w:rPr>
        <w:t>.3.6</w:t>
      </w:r>
      <w:r w:rsidRPr="00BF7B84">
        <w:rPr>
          <w:sz w:val="20"/>
          <w:szCs w:val="20"/>
        </w:rPr>
        <w:t>:</w:t>
      </w:r>
      <w:r>
        <w:rPr>
          <w:sz w:val="20"/>
          <w:szCs w:val="20"/>
        </w:rPr>
        <w:t xml:space="preserve"> Grade Assignments Page</w:t>
      </w:r>
    </w:p>
    <w:p w14:paraId="65E5620C" w14:textId="77777777" w:rsidR="00FD4AD6" w:rsidRDefault="00FD4AD6" w:rsidP="00FD4745">
      <w:pPr>
        <w:spacing w:after="160" w:line="256" w:lineRule="auto"/>
        <w:contextualSpacing/>
        <w:rPr>
          <w:b/>
          <w:sz w:val="24"/>
          <w:szCs w:val="24"/>
        </w:rPr>
      </w:pPr>
    </w:p>
    <w:p w14:paraId="2BEF4080" w14:textId="77777777" w:rsidR="00FD4AD6" w:rsidRDefault="00FD4AD6" w:rsidP="00FD4745">
      <w:pPr>
        <w:spacing w:after="160" w:line="256" w:lineRule="auto"/>
        <w:contextualSpacing/>
        <w:rPr>
          <w:b/>
          <w:sz w:val="24"/>
          <w:szCs w:val="24"/>
        </w:rPr>
      </w:pPr>
    </w:p>
    <w:p w14:paraId="148A35AF" w14:textId="77777777" w:rsidR="00FD4AD6" w:rsidRDefault="00FD4AD6" w:rsidP="00FD4745">
      <w:pPr>
        <w:spacing w:after="160" w:line="256" w:lineRule="auto"/>
        <w:contextualSpacing/>
        <w:rPr>
          <w:b/>
          <w:sz w:val="24"/>
          <w:szCs w:val="24"/>
        </w:rPr>
      </w:pPr>
    </w:p>
    <w:p w14:paraId="153A437B" w14:textId="77777777" w:rsidR="00FD4AD6" w:rsidRDefault="00FD4AD6" w:rsidP="00FD4745">
      <w:pPr>
        <w:spacing w:after="160" w:line="256" w:lineRule="auto"/>
        <w:contextualSpacing/>
        <w:rPr>
          <w:b/>
          <w:sz w:val="24"/>
          <w:szCs w:val="24"/>
        </w:rPr>
      </w:pPr>
    </w:p>
    <w:p w14:paraId="773B9567" w14:textId="77777777" w:rsidR="00A85A5D" w:rsidRDefault="00A85A5D" w:rsidP="00FD4745">
      <w:pPr>
        <w:spacing w:after="160" w:line="256" w:lineRule="auto"/>
        <w:contextualSpacing/>
        <w:rPr>
          <w:b/>
          <w:sz w:val="24"/>
          <w:szCs w:val="24"/>
        </w:rPr>
      </w:pPr>
    </w:p>
    <w:p w14:paraId="43DF9AD0" w14:textId="77777777" w:rsidR="00A85A5D" w:rsidRDefault="00A85A5D" w:rsidP="00FD4745">
      <w:pPr>
        <w:spacing w:after="160" w:line="256" w:lineRule="auto"/>
        <w:contextualSpacing/>
        <w:rPr>
          <w:b/>
          <w:sz w:val="24"/>
          <w:szCs w:val="24"/>
        </w:rPr>
      </w:pPr>
    </w:p>
    <w:p w14:paraId="7442E3EB" w14:textId="77777777" w:rsidR="00A85A5D" w:rsidRDefault="00A85A5D" w:rsidP="00FD4745">
      <w:pPr>
        <w:spacing w:after="160" w:line="256" w:lineRule="auto"/>
        <w:contextualSpacing/>
        <w:rPr>
          <w:b/>
          <w:sz w:val="24"/>
          <w:szCs w:val="24"/>
        </w:rPr>
      </w:pPr>
    </w:p>
    <w:p w14:paraId="452E9DB7" w14:textId="77777777" w:rsidR="00A85A5D" w:rsidRDefault="00A85A5D" w:rsidP="00FD4745">
      <w:pPr>
        <w:spacing w:after="160" w:line="256" w:lineRule="auto"/>
        <w:contextualSpacing/>
        <w:rPr>
          <w:b/>
          <w:sz w:val="24"/>
          <w:szCs w:val="24"/>
        </w:rPr>
      </w:pPr>
    </w:p>
    <w:p w14:paraId="28654C53" w14:textId="77777777" w:rsidR="00A85A5D" w:rsidRDefault="00A85A5D" w:rsidP="00FD4745">
      <w:pPr>
        <w:spacing w:after="160" w:line="256" w:lineRule="auto"/>
        <w:contextualSpacing/>
        <w:rPr>
          <w:b/>
          <w:sz w:val="24"/>
          <w:szCs w:val="24"/>
        </w:rPr>
      </w:pPr>
    </w:p>
    <w:p w14:paraId="512DD3A2" w14:textId="77777777" w:rsidR="00FD4AD6" w:rsidRDefault="00FD4AD6" w:rsidP="00FD4745">
      <w:pPr>
        <w:spacing w:after="160" w:line="256" w:lineRule="auto"/>
        <w:contextualSpacing/>
        <w:rPr>
          <w:b/>
          <w:sz w:val="24"/>
          <w:szCs w:val="24"/>
        </w:rPr>
      </w:pPr>
    </w:p>
    <w:p w14:paraId="661CD2A1" w14:textId="77777777" w:rsidR="00210006" w:rsidRDefault="00210006" w:rsidP="00210006">
      <w:pPr>
        <w:rPr>
          <w:b/>
          <w:sz w:val="24"/>
          <w:szCs w:val="24"/>
        </w:rPr>
      </w:pPr>
      <w:r w:rsidRPr="00816930">
        <w:rPr>
          <w:b/>
          <w:sz w:val="24"/>
          <w:szCs w:val="24"/>
        </w:rPr>
        <w:lastRenderedPageBreak/>
        <w:t xml:space="preserve">Pages from Student’s view: </w:t>
      </w:r>
    </w:p>
    <w:p w14:paraId="7AC95016" w14:textId="77777777" w:rsidR="00D827F7" w:rsidRPr="00816930" w:rsidRDefault="00D827F7" w:rsidP="00210006">
      <w:pPr>
        <w:rPr>
          <w:b/>
          <w:sz w:val="24"/>
          <w:szCs w:val="24"/>
        </w:rPr>
      </w:pPr>
    </w:p>
    <w:p w14:paraId="181267E3" w14:textId="77777777" w:rsidR="00FD4AD6" w:rsidRDefault="00FD4AD6" w:rsidP="00FD4745">
      <w:pPr>
        <w:spacing w:after="160" w:line="256" w:lineRule="auto"/>
        <w:contextualSpacing/>
        <w:rPr>
          <w:b/>
          <w:sz w:val="24"/>
          <w:szCs w:val="24"/>
        </w:rPr>
      </w:pPr>
    </w:p>
    <w:p w14:paraId="152827BD" w14:textId="77777777" w:rsidR="00FD4745" w:rsidRDefault="00A85A5D" w:rsidP="00FD4745">
      <w:pPr>
        <w:spacing w:after="160" w:line="256" w:lineRule="auto"/>
        <w:contextualSpacing/>
        <w:rPr>
          <w:b/>
          <w:sz w:val="24"/>
          <w:szCs w:val="24"/>
        </w:rPr>
      </w:pPr>
      <w:r>
        <w:rPr>
          <w:noProof/>
        </w:rPr>
        <w:drawing>
          <wp:inline distT="0" distB="0" distL="0" distR="0" wp14:anchorId="5EC349CF" wp14:editId="04F3707B">
            <wp:extent cx="6338498" cy="2608028"/>
            <wp:effectExtent l="0" t="0" r="5715"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354633" cy="2614667"/>
                    </a:xfrm>
                    <a:prstGeom prst="rect">
                      <a:avLst/>
                    </a:prstGeom>
                  </pic:spPr>
                </pic:pic>
              </a:graphicData>
            </a:graphic>
          </wp:inline>
        </w:drawing>
      </w:r>
    </w:p>
    <w:p w14:paraId="408940F2" w14:textId="77777777" w:rsidR="00990F47" w:rsidRPr="00784B90" w:rsidRDefault="00990F47" w:rsidP="00990F47">
      <w:pPr>
        <w:rPr>
          <w:b/>
        </w:rPr>
      </w:pPr>
    </w:p>
    <w:p w14:paraId="6C8D6219" w14:textId="77777777" w:rsidR="00990F47" w:rsidRDefault="00990F47" w:rsidP="00990F47">
      <w:pPr>
        <w:pStyle w:val="Caption"/>
        <w:ind w:left="2880" w:firstLine="720"/>
        <w:rPr>
          <w:sz w:val="20"/>
          <w:szCs w:val="20"/>
        </w:rPr>
      </w:pPr>
      <w:r w:rsidRPr="00BF7B84">
        <w:rPr>
          <w:sz w:val="20"/>
          <w:szCs w:val="20"/>
        </w:rPr>
        <w:t xml:space="preserve">Figure </w:t>
      </w:r>
      <w:r w:rsidR="000B50BE">
        <w:rPr>
          <w:sz w:val="20"/>
          <w:szCs w:val="20"/>
        </w:rPr>
        <w:t>5</w:t>
      </w:r>
      <w:r>
        <w:rPr>
          <w:sz w:val="20"/>
          <w:szCs w:val="20"/>
        </w:rPr>
        <w:t>.3.7</w:t>
      </w:r>
      <w:r w:rsidRPr="00BF7B84">
        <w:rPr>
          <w:sz w:val="20"/>
          <w:szCs w:val="20"/>
        </w:rPr>
        <w:t>:</w:t>
      </w:r>
      <w:r>
        <w:rPr>
          <w:sz w:val="20"/>
          <w:szCs w:val="20"/>
        </w:rPr>
        <w:t xml:space="preserve"> Student Profile Page</w:t>
      </w:r>
    </w:p>
    <w:p w14:paraId="06F93F4A" w14:textId="77777777" w:rsidR="00990F47" w:rsidRPr="00FD4745" w:rsidRDefault="00990F47" w:rsidP="00FD4745">
      <w:pPr>
        <w:spacing w:after="160" w:line="256" w:lineRule="auto"/>
        <w:contextualSpacing/>
        <w:rPr>
          <w:b/>
          <w:sz w:val="24"/>
          <w:szCs w:val="24"/>
        </w:rPr>
      </w:pPr>
    </w:p>
    <w:p w14:paraId="22FDA412" w14:textId="77777777" w:rsidR="00BC38B1" w:rsidRDefault="00A85A5D" w:rsidP="00F87FB6">
      <w:pPr>
        <w:rPr>
          <w:b/>
          <w:sz w:val="24"/>
          <w:szCs w:val="24"/>
        </w:rPr>
      </w:pPr>
      <w:r>
        <w:rPr>
          <w:noProof/>
        </w:rPr>
        <w:drawing>
          <wp:inline distT="0" distB="0" distL="0" distR="0" wp14:anchorId="0A2ECFD7" wp14:editId="40E82493">
            <wp:extent cx="6265628" cy="2248084"/>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307310" cy="2263039"/>
                    </a:xfrm>
                    <a:prstGeom prst="rect">
                      <a:avLst/>
                    </a:prstGeom>
                  </pic:spPr>
                </pic:pic>
              </a:graphicData>
            </a:graphic>
          </wp:inline>
        </w:drawing>
      </w:r>
    </w:p>
    <w:p w14:paraId="778C0421" w14:textId="77777777" w:rsidR="00FD4AD6" w:rsidRDefault="00FD4AD6" w:rsidP="00FD4AD6">
      <w:pPr>
        <w:pStyle w:val="Caption"/>
        <w:ind w:left="2880" w:firstLine="720"/>
        <w:rPr>
          <w:sz w:val="20"/>
          <w:szCs w:val="20"/>
        </w:rPr>
      </w:pPr>
      <w:r w:rsidRPr="00BF7B84">
        <w:rPr>
          <w:sz w:val="20"/>
          <w:szCs w:val="20"/>
        </w:rPr>
        <w:t xml:space="preserve">Figure </w:t>
      </w:r>
      <w:r w:rsidR="000B50BE">
        <w:rPr>
          <w:sz w:val="20"/>
          <w:szCs w:val="20"/>
        </w:rPr>
        <w:t>5</w:t>
      </w:r>
      <w:r>
        <w:rPr>
          <w:sz w:val="20"/>
          <w:szCs w:val="20"/>
        </w:rPr>
        <w:t>.3.8</w:t>
      </w:r>
      <w:r w:rsidRPr="00BF7B84">
        <w:rPr>
          <w:sz w:val="20"/>
          <w:szCs w:val="20"/>
        </w:rPr>
        <w:t>:</w:t>
      </w:r>
      <w:r>
        <w:rPr>
          <w:sz w:val="20"/>
          <w:szCs w:val="20"/>
        </w:rPr>
        <w:t xml:space="preserve"> Courses Page</w:t>
      </w:r>
    </w:p>
    <w:p w14:paraId="51874BAA" w14:textId="77777777" w:rsidR="00FD4AD6" w:rsidRDefault="00FD4AD6" w:rsidP="00F87FB6">
      <w:pPr>
        <w:rPr>
          <w:b/>
          <w:sz w:val="24"/>
          <w:szCs w:val="24"/>
        </w:rPr>
      </w:pPr>
    </w:p>
    <w:p w14:paraId="4E6EA554" w14:textId="77777777" w:rsidR="00FD4745" w:rsidRDefault="00FD4745" w:rsidP="00F87FB6">
      <w:pPr>
        <w:rPr>
          <w:b/>
          <w:sz w:val="24"/>
          <w:szCs w:val="24"/>
        </w:rPr>
      </w:pPr>
    </w:p>
    <w:p w14:paraId="05C968ED" w14:textId="77777777" w:rsidR="00FD4745" w:rsidRDefault="00A85A5D" w:rsidP="00F87FB6">
      <w:pPr>
        <w:rPr>
          <w:b/>
          <w:sz w:val="24"/>
          <w:szCs w:val="24"/>
        </w:rPr>
      </w:pPr>
      <w:r>
        <w:rPr>
          <w:noProof/>
        </w:rPr>
        <w:lastRenderedPageBreak/>
        <w:drawing>
          <wp:inline distT="0" distB="0" distL="0" distR="0" wp14:anchorId="24D00175" wp14:editId="5AD4A81D">
            <wp:extent cx="6233822" cy="268833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291926" cy="2713394"/>
                    </a:xfrm>
                    <a:prstGeom prst="rect">
                      <a:avLst/>
                    </a:prstGeom>
                  </pic:spPr>
                </pic:pic>
              </a:graphicData>
            </a:graphic>
          </wp:inline>
        </w:drawing>
      </w:r>
    </w:p>
    <w:p w14:paraId="1ACB04AC" w14:textId="77777777" w:rsidR="00A85A5D" w:rsidRDefault="00A85A5D" w:rsidP="00A85A5D">
      <w:pPr>
        <w:pStyle w:val="Caption"/>
        <w:ind w:left="2880" w:firstLine="720"/>
        <w:rPr>
          <w:sz w:val="20"/>
          <w:szCs w:val="20"/>
        </w:rPr>
      </w:pPr>
    </w:p>
    <w:p w14:paraId="797EF347" w14:textId="77777777" w:rsidR="00FD4AD6" w:rsidRPr="00A85A5D" w:rsidRDefault="00FD4AD6" w:rsidP="00A85A5D">
      <w:pPr>
        <w:pStyle w:val="Caption"/>
        <w:ind w:left="2880" w:firstLine="720"/>
        <w:rPr>
          <w:sz w:val="20"/>
          <w:szCs w:val="20"/>
        </w:rPr>
      </w:pPr>
      <w:r w:rsidRPr="00BF7B84">
        <w:rPr>
          <w:sz w:val="20"/>
          <w:szCs w:val="20"/>
        </w:rPr>
        <w:t xml:space="preserve">Figure </w:t>
      </w:r>
      <w:r w:rsidR="00B20392">
        <w:rPr>
          <w:sz w:val="20"/>
          <w:szCs w:val="20"/>
        </w:rPr>
        <w:t>5</w:t>
      </w:r>
      <w:r>
        <w:rPr>
          <w:sz w:val="20"/>
          <w:szCs w:val="20"/>
        </w:rPr>
        <w:t>.3.9</w:t>
      </w:r>
      <w:r w:rsidRPr="00BF7B84">
        <w:rPr>
          <w:sz w:val="20"/>
          <w:szCs w:val="20"/>
        </w:rPr>
        <w:t>:</w:t>
      </w:r>
      <w:r>
        <w:rPr>
          <w:sz w:val="20"/>
          <w:szCs w:val="20"/>
        </w:rPr>
        <w:t xml:space="preserve"> Assignments Page</w:t>
      </w:r>
    </w:p>
    <w:p w14:paraId="1647DEDC" w14:textId="77777777" w:rsidR="00FD4AD6" w:rsidRDefault="00FD4AD6" w:rsidP="00F87FB6">
      <w:pPr>
        <w:rPr>
          <w:b/>
          <w:sz w:val="24"/>
          <w:szCs w:val="24"/>
        </w:rPr>
      </w:pPr>
    </w:p>
    <w:p w14:paraId="5E3D5F55" w14:textId="77777777" w:rsidR="00BC38B1" w:rsidRDefault="00BC38B1" w:rsidP="00F87FB6">
      <w:pPr>
        <w:rPr>
          <w:b/>
          <w:sz w:val="24"/>
          <w:szCs w:val="24"/>
        </w:rPr>
      </w:pPr>
    </w:p>
    <w:p w14:paraId="737F2FAB" w14:textId="77777777" w:rsidR="00FD4745" w:rsidRDefault="00A85A5D" w:rsidP="00F87FB6">
      <w:pPr>
        <w:rPr>
          <w:b/>
          <w:sz w:val="24"/>
          <w:szCs w:val="24"/>
        </w:rPr>
      </w:pPr>
      <w:r>
        <w:rPr>
          <w:noProof/>
        </w:rPr>
        <w:drawing>
          <wp:inline distT="0" distB="0" distL="0" distR="0" wp14:anchorId="2B424CBC" wp14:editId="298686DD">
            <wp:extent cx="6194066" cy="235073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239209" cy="2367866"/>
                    </a:xfrm>
                    <a:prstGeom prst="rect">
                      <a:avLst/>
                    </a:prstGeom>
                  </pic:spPr>
                </pic:pic>
              </a:graphicData>
            </a:graphic>
          </wp:inline>
        </w:drawing>
      </w:r>
    </w:p>
    <w:p w14:paraId="7154B39F" w14:textId="77777777" w:rsidR="00A85A5D" w:rsidRDefault="00A85A5D" w:rsidP="00786382">
      <w:pPr>
        <w:pStyle w:val="Caption"/>
        <w:ind w:left="2880" w:firstLine="720"/>
        <w:rPr>
          <w:sz w:val="20"/>
          <w:szCs w:val="20"/>
        </w:rPr>
      </w:pPr>
    </w:p>
    <w:p w14:paraId="597BC861" w14:textId="77777777" w:rsidR="00A85A5D" w:rsidRDefault="00A85A5D" w:rsidP="00786382">
      <w:pPr>
        <w:pStyle w:val="Caption"/>
        <w:ind w:left="2880" w:firstLine="720"/>
        <w:rPr>
          <w:sz w:val="20"/>
          <w:szCs w:val="20"/>
        </w:rPr>
      </w:pPr>
    </w:p>
    <w:p w14:paraId="7CC3278C" w14:textId="77777777" w:rsidR="00786382" w:rsidRDefault="00786382" w:rsidP="00786382">
      <w:pPr>
        <w:pStyle w:val="Caption"/>
        <w:ind w:left="2880" w:firstLine="720"/>
        <w:rPr>
          <w:sz w:val="20"/>
          <w:szCs w:val="20"/>
        </w:rPr>
      </w:pPr>
      <w:r w:rsidRPr="00BF7B84">
        <w:rPr>
          <w:sz w:val="20"/>
          <w:szCs w:val="20"/>
        </w:rPr>
        <w:t xml:space="preserve">Figure </w:t>
      </w:r>
      <w:r w:rsidR="00B20392">
        <w:rPr>
          <w:sz w:val="20"/>
          <w:szCs w:val="20"/>
        </w:rPr>
        <w:t>5</w:t>
      </w:r>
      <w:r>
        <w:rPr>
          <w:sz w:val="20"/>
          <w:szCs w:val="20"/>
        </w:rPr>
        <w:t>.3.10</w:t>
      </w:r>
      <w:r w:rsidRPr="00BF7B84">
        <w:rPr>
          <w:sz w:val="20"/>
          <w:szCs w:val="20"/>
        </w:rPr>
        <w:t>:</w:t>
      </w:r>
      <w:r>
        <w:rPr>
          <w:sz w:val="20"/>
          <w:szCs w:val="20"/>
        </w:rPr>
        <w:t xml:space="preserve"> Grades Page</w:t>
      </w:r>
    </w:p>
    <w:p w14:paraId="65D11ECB" w14:textId="77777777" w:rsidR="00A85A5D" w:rsidRDefault="00A85A5D" w:rsidP="00A85A5D"/>
    <w:p w14:paraId="2297322E" w14:textId="77777777" w:rsidR="00A85A5D" w:rsidRDefault="00A85A5D" w:rsidP="00A85A5D"/>
    <w:p w14:paraId="1D6CDFC9" w14:textId="77777777" w:rsidR="00A85A5D" w:rsidRDefault="00A85A5D" w:rsidP="00A85A5D"/>
    <w:p w14:paraId="74D1EA06" w14:textId="77777777" w:rsidR="00A85A5D" w:rsidRDefault="00A85A5D" w:rsidP="00A85A5D"/>
    <w:p w14:paraId="340BD760" w14:textId="77777777" w:rsidR="00A85A5D" w:rsidRDefault="00A85A5D" w:rsidP="00A85A5D"/>
    <w:p w14:paraId="455246A1" w14:textId="77777777" w:rsidR="00A85A5D" w:rsidRDefault="00A85A5D" w:rsidP="00A85A5D"/>
    <w:p w14:paraId="006C76A5" w14:textId="77777777" w:rsidR="00A85A5D" w:rsidRDefault="00A85A5D" w:rsidP="00A85A5D"/>
    <w:p w14:paraId="5C10377C" w14:textId="77777777" w:rsidR="00A85A5D" w:rsidRPr="00A85A5D" w:rsidRDefault="00A85A5D" w:rsidP="00A85A5D"/>
    <w:p w14:paraId="752D7BF1" w14:textId="77777777" w:rsidR="004D0FEE" w:rsidRPr="004D0FEE" w:rsidRDefault="00F46D7D" w:rsidP="004D0FEE">
      <w:pPr>
        <w:pStyle w:val="Heading1"/>
        <w:rPr>
          <w:color w:val="000000" w:themeColor="text1"/>
          <w:sz w:val="28"/>
          <w:szCs w:val="28"/>
        </w:rPr>
      </w:pPr>
      <w:bookmarkStart w:id="42" w:name="_Toc74155419"/>
      <w:r>
        <w:rPr>
          <w:color w:val="000000" w:themeColor="text1"/>
          <w:sz w:val="28"/>
          <w:szCs w:val="28"/>
        </w:rPr>
        <w:lastRenderedPageBreak/>
        <w:t>6 Test Strategy</w:t>
      </w:r>
      <w:r w:rsidRPr="00AA4DC3">
        <w:rPr>
          <w:color w:val="000000" w:themeColor="text1"/>
          <w:sz w:val="28"/>
          <w:szCs w:val="28"/>
        </w:rPr>
        <w:t>:</w:t>
      </w:r>
      <w:bookmarkEnd w:id="42"/>
    </w:p>
    <w:p w14:paraId="6CF8C76E" w14:textId="77777777" w:rsidR="007708C6" w:rsidRDefault="007708C6" w:rsidP="007708C6">
      <w:pPr>
        <w:rPr>
          <w:lang w:val="en-GB"/>
        </w:rPr>
      </w:pPr>
    </w:p>
    <w:p w14:paraId="1F07C2F8" w14:textId="77777777" w:rsidR="007708C6" w:rsidRDefault="007708C6" w:rsidP="00D10E8F">
      <w:pPr>
        <w:pStyle w:val="Heading2"/>
        <w:numPr>
          <w:ilvl w:val="1"/>
          <w:numId w:val="16"/>
        </w:numPr>
      </w:pPr>
      <w:bookmarkStart w:id="43" w:name="_Toc74155420"/>
      <w:r>
        <w:t>Overview of Test Str</w:t>
      </w:r>
      <w:r w:rsidR="005544E8">
        <w:t>ategy</w:t>
      </w:r>
      <w:r w:rsidRPr="00CB5073">
        <w:t>:</w:t>
      </w:r>
      <w:bookmarkEnd w:id="43"/>
    </w:p>
    <w:p w14:paraId="07CF6F40" w14:textId="77777777" w:rsidR="00417F96" w:rsidRDefault="00417F96" w:rsidP="00417F96">
      <w:pPr>
        <w:ind w:left="1440"/>
        <w:rPr>
          <w:lang w:val="en-GB"/>
        </w:rPr>
      </w:pPr>
    </w:p>
    <w:p w14:paraId="3BEBA4D8" w14:textId="77777777" w:rsidR="00417F96" w:rsidRPr="00417F96" w:rsidRDefault="00417F96" w:rsidP="00417F96">
      <w:pPr>
        <w:ind w:left="1800"/>
        <w:rPr>
          <w:sz w:val="24"/>
          <w:lang w:val="en-GB"/>
        </w:rPr>
      </w:pPr>
      <w:r w:rsidRPr="00417F96">
        <w:rPr>
          <w:sz w:val="24"/>
          <w:lang w:val="en-GB"/>
        </w:rPr>
        <w:t xml:space="preserve">Different test cases were created </w:t>
      </w:r>
      <w:r>
        <w:rPr>
          <w:sz w:val="24"/>
          <w:lang w:val="en-GB"/>
        </w:rPr>
        <w:t xml:space="preserve">to </w:t>
      </w:r>
      <w:r w:rsidR="004D0FEE">
        <w:rPr>
          <w:sz w:val="24"/>
          <w:lang w:val="en-GB"/>
        </w:rPr>
        <w:t>evaluate</w:t>
      </w:r>
      <w:r>
        <w:rPr>
          <w:sz w:val="24"/>
          <w:lang w:val="en-GB"/>
        </w:rPr>
        <w:t xml:space="preserve"> various functionalities that could be used by admin, staff and student groups. Both valid and invalid data were supplied for the test cases to check how the system handles invalid data and processes valid data. Along with test cases, expected outputs were also formulated and later compared with actual outputs. The following table in 6.2 shows the results of testing</w:t>
      </w:r>
      <w:r w:rsidR="004D0FEE">
        <w:rPr>
          <w:sz w:val="24"/>
          <w:lang w:val="en-GB"/>
        </w:rPr>
        <w:t>,</w:t>
      </w:r>
      <w:r>
        <w:rPr>
          <w:sz w:val="24"/>
          <w:lang w:val="en-GB"/>
        </w:rPr>
        <w:t xml:space="preserve"> </w:t>
      </w:r>
      <w:r w:rsidR="004D0FEE">
        <w:rPr>
          <w:sz w:val="24"/>
          <w:lang w:val="en-GB"/>
        </w:rPr>
        <w:t>containing</w:t>
      </w:r>
      <w:r>
        <w:rPr>
          <w:sz w:val="24"/>
          <w:lang w:val="en-GB"/>
        </w:rPr>
        <w:t xml:space="preserve"> test data, actual and expected output as well as remarks which state whether the test was successful or not. </w:t>
      </w:r>
    </w:p>
    <w:p w14:paraId="5A1FCDF4" w14:textId="77777777" w:rsidR="00527E6F" w:rsidRDefault="00527E6F" w:rsidP="00527E6F">
      <w:pPr>
        <w:rPr>
          <w:lang w:val="en-GB"/>
        </w:rPr>
      </w:pPr>
    </w:p>
    <w:p w14:paraId="112D0187" w14:textId="77777777" w:rsidR="00527E6F" w:rsidRDefault="00527E6F" w:rsidP="00D10E8F">
      <w:pPr>
        <w:pStyle w:val="Heading2"/>
        <w:numPr>
          <w:ilvl w:val="1"/>
          <w:numId w:val="16"/>
        </w:numPr>
      </w:pPr>
      <w:bookmarkStart w:id="44" w:name="_Toc74155421"/>
      <w:r>
        <w:t>Sample Test Results</w:t>
      </w:r>
      <w:r w:rsidRPr="00CB5073">
        <w:t>:</w:t>
      </w:r>
      <w:bookmarkEnd w:id="44"/>
    </w:p>
    <w:p w14:paraId="06A06380" w14:textId="77777777" w:rsidR="00306449" w:rsidRPr="00306449" w:rsidRDefault="00306449" w:rsidP="00306449">
      <w:pPr>
        <w:rPr>
          <w:lang w:val="en-GB"/>
        </w:rPr>
      </w:pPr>
    </w:p>
    <w:tbl>
      <w:tblPr>
        <w:tblStyle w:val="TableGrid"/>
        <w:tblW w:w="11206" w:type="dxa"/>
        <w:tblInd w:w="-1041" w:type="dxa"/>
        <w:tblLook w:val="04A0" w:firstRow="1" w:lastRow="0" w:firstColumn="1" w:lastColumn="0" w:noHBand="0" w:noVBand="1"/>
      </w:tblPr>
      <w:tblGrid>
        <w:gridCol w:w="897"/>
        <w:gridCol w:w="2857"/>
        <w:gridCol w:w="2062"/>
        <w:gridCol w:w="2184"/>
        <w:gridCol w:w="1983"/>
        <w:gridCol w:w="1223"/>
      </w:tblGrid>
      <w:tr w:rsidR="005C685A" w:rsidRPr="00D26925" w14:paraId="3F825173"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hideMark/>
          </w:tcPr>
          <w:p w14:paraId="5215D59A" w14:textId="77777777" w:rsidR="005C685A" w:rsidRPr="00D26925" w:rsidRDefault="005C685A">
            <w:pPr>
              <w:rPr>
                <w:b/>
              </w:rPr>
            </w:pPr>
            <w:proofErr w:type="gramStart"/>
            <w:r w:rsidRPr="00D26925">
              <w:rPr>
                <w:b/>
              </w:rPr>
              <w:t>S.N</w:t>
            </w:r>
            <w:proofErr w:type="gramEnd"/>
          </w:p>
        </w:tc>
        <w:tc>
          <w:tcPr>
            <w:tcW w:w="2857" w:type="dxa"/>
            <w:tcBorders>
              <w:top w:val="single" w:sz="4" w:space="0" w:color="auto"/>
              <w:left w:val="single" w:sz="4" w:space="0" w:color="auto"/>
              <w:bottom w:val="single" w:sz="4" w:space="0" w:color="auto"/>
              <w:right w:val="single" w:sz="4" w:space="0" w:color="auto"/>
            </w:tcBorders>
            <w:hideMark/>
          </w:tcPr>
          <w:p w14:paraId="2AB06650" w14:textId="77777777" w:rsidR="005C685A" w:rsidRPr="00D26925" w:rsidRDefault="005C685A">
            <w:pPr>
              <w:rPr>
                <w:b/>
              </w:rPr>
            </w:pPr>
            <w:r w:rsidRPr="00D26925">
              <w:rPr>
                <w:b/>
              </w:rPr>
              <w:t>Test Data</w:t>
            </w:r>
          </w:p>
        </w:tc>
        <w:tc>
          <w:tcPr>
            <w:tcW w:w="2062" w:type="dxa"/>
            <w:tcBorders>
              <w:top w:val="single" w:sz="4" w:space="0" w:color="auto"/>
              <w:left w:val="single" w:sz="4" w:space="0" w:color="auto"/>
              <w:bottom w:val="single" w:sz="4" w:space="0" w:color="auto"/>
              <w:right w:val="single" w:sz="4" w:space="0" w:color="auto"/>
            </w:tcBorders>
          </w:tcPr>
          <w:p w14:paraId="4C51DE15" w14:textId="77777777" w:rsidR="005C685A" w:rsidRPr="00D26925" w:rsidRDefault="005C685A">
            <w:pPr>
              <w:rPr>
                <w:b/>
              </w:rPr>
            </w:pPr>
            <w:r w:rsidRPr="00D26925">
              <w:rPr>
                <w:b/>
              </w:rPr>
              <w:t>Process</w:t>
            </w:r>
          </w:p>
        </w:tc>
        <w:tc>
          <w:tcPr>
            <w:tcW w:w="2184" w:type="dxa"/>
            <w:tcBorders>
              <w:top w:val="single" w:sz="4" w:space="0" w:color="auto"/>
              <w:left w:val="single" w:sz="4" w:space="0" w:color="auto"/>
              <w:bottom w:val="single" w:sz="4" w:space="0" w:color="auto"/>
              <w:right w:val="single" w:sz="4" w:space="0" w:color="auto"/>
            </w:tcBorders>
            <w:hideMark/>
          </w:tcPr>
          <w:p w14:paraId="7BC1AF5B" w14:textId="77777777" w:rsidR="005C685A" w:rsidRPr="00D26925" w:rsidRDefault="005C685A">
            <w:pPr>
              <w:rPr>
                <w:b/>
              </w:rPr>
            </w:pPr>
            <w:r w:rsidRPr="00D26925">
              <w:rPr>
                <w:b/>
              </w:rPr>
              <w:t>Expected Output</w:t>
            </w:r>
          </w:p>
        </w:tc>
        <w:tc>
          <w:tcPr>
            <w:tcW w:w="1983" w:type="dxa"/>
            <w:tcBorders>
              <w:top w:val="single" w:sz="4" w:space="0" w:color="auto"/>
              <w:left w:val="single" w:sz="4" w:space="0" w:color="auto"/>
              <w:bottom w:val="single" w:sz="4" w:space="0" w:color="auto"/>
              <w:right w:val="single" w:sz="4" w:space="0" w:color="auto"/>
            </w:tcBorders>
            <w:hideMark/>
          </w:tcPr>
          <w:p w14:paraId="50712D32" w14:textId="77777777" w:rsidR="005C685A" w:rsidRPr="00D26925" w:rsidRDefault="005C685A">
            <w:pPr>
              <w:rPr>
                <w:b/>
              </w:rPr>
            </w:pPr>
            <w:r w:rsidRPr="00D26925">
              <w:rPr>
                <w:b/>
              </w:rPr>
              <w:t>Actual Output</w:t>
            </w:r>
          </w:p>
        </w:tc>
        <w:tc>
          <w:tcPr>
            <w:tcW w:w="1223" w:type="dxa"/>
            <w:tcBorders>
              <w:top w:val="single" w:sz="4" w:space="0" w:color="auto"/>
              <w:left w:val="single" w:sz="4" w:space="0" w:color="auto"/>
              <w:bottom w:val="single" w:sz="4" w:space="0" w:color="auto"/>
              <w:right w:val="single" w:sz="4" w:space="0" w:color="auto"/>
            </w:tcBorders>
            <w:hideMark/>
          </w:tcPr>
          <w:p w14:paraId="20DFA9D0" w14:textId="77777777" w:rsidR="005C685A" w:rsidRPr="00D26925" w:rsidRDefault="005C685A">
            <w:pPr>
              <w:rPr>
                <w:b/>
              </w:rPr>
            </w:pPr>
            <w:r w:rsidRPr="00D26925">
              <w:rPr>
                <w:b/>
              </w:rPr>
              <w:t>Remarks</w:t>
            </w:r>
          </w:p>
        </w:tc>
      </w:tr>
      <w:tr w:rsidR="005C685A" w:rsidRPr="00D26925" w14:paraId="60E6D167" w14:textId="77777777" w:rsidTr="005C685A">
        <w:trPr>
          <w:trHeight w:val="399"/>
        </w:trPr>
        <w:tc>
          <w:tcPr>
            <w:tcW w:w="897" w:type="dxa"/>
            <w:tcBorders>
              <w:top w:val="single" w:sz="4" w:space="0" w:color="auto"/>
              <w:left w:val="single" w:sz="4" w:space="0" w:color="auto"/>
              <w:bottom w:val="single" w:sz="4" w:space="0" w:color="auto"/>
              <w:right w:val="nil"/>
            </w:tcBorders>
          </w:tcPr>
          <w:p w14:paraId="057B8E29" w14:textId="77777777" w:rsidR="005C685A" w:rsidRPr="00D26925" w:rsidRDefault="005C685A">
            <w:pPr>
              <w:rPr>
                <w:b/>
              </w:rPr>
            </w:pPr>
          </w:p>
        </w:tc>
        <w:tc>
          <w:tcPr>
            <w:tcW w:w="2857" w:type="dxa"/>
            <w:tcBorders>
              <w:top w:val="single" w:sz="4" w:space="0" w:color="auto"/>
              <w:left w:val="nil"/>
              <w:bottom w:val="single" w:sz="4" w:space="0" w:color="auto"/>
              <w:right w:val="nil"/>
            </w:tcBorders>
            <w:hideMark/>
          </w:tcPr>
          <w:p w14:paraId="70096527" w14:textId="77777777" w:rsidR="005C685A" w:rsidRPr="00D26925" w:rsidRDefault="005C685A">
            <w:pPr>
              <w:rPr>
                <w:b/>
              </w:rPr>
            </w:pPr>
            <w:r w:rsidRPr="00D26925">
              <w:rPr>
                <w:b/>
              </w:rPr>
              <w:t>Admin</w:t>
            </w:r>
          </w:p>
        </w:tc>
        <w:tc>
          <w:tcPr>
            <w:tcW w:w="2062" w:type="dxa"/>
            <w:tcBorders>
              <w:top w:val="single" w:sz="4" w:space="0" w:color="auto"/>
              <w:left w:val="nil"/>
              <w:bottom w:val="single" w:sz="4" w:space="0" w:color="auto"/>
              <w:right w:val="nil"/>
            </w:tcBorders>
          </w:tcPr>
          <w:p w14:paraId="337A7417" w14:textId="77777777" w:rsidR="005C685A" w:rsidRPr="00D26925" w:rsidRDefault="005C685A">
            <w:pPr>
              <w:rPr>
                <w:b/>
              </w:rPr>
            </w:pPr>
          </w:p>
        </w:tc>
        <w:tc>
          <w:tcPr>
            <w:tcW w:w="2184" w:type="dxa"/>
            <w:tcBorders>
              <w:top w:val="single" w:sz="4" w:space="0" w:color="auto"/>
              <w:left w:val="nil"/>
              <w:bottom w:val="single" w:sz="4" w:space="0" w:color="auto"/>
              <w:right w:val="nil"/>
            </w:tcBorders>
          </w:tcPr>
          <w:p w14:paraId="7BC477FC" w14:textId="77777777" w:rsidR="005C685A" w:rsidRPr="00D26925" w:rsidRDefault="005C685A">
            <w:pPr>
              <w:rPr>
                <w:b/>
              </w:rPr>
            </w:pPr>
          </w:p>
        </w:tc>
        <w:tc>
          <w:tcPr>
            <w:tcW w:w="1983" w:type="dxa"/>
            <w:tcBorders>
              <w:top w:val="single" w:sz="4" w:space="0" w:color="auto"/>
              <w:left w:val="nil"/>
              <w:bottom w:val="single" w:sz="4" w:space="0" w:color="auto"/>
              <w:right w:val="nil"/>
            </w:tcBorders>
          </w:tcPr>
          <w:p w14:paraId="3B3BF263" w14:textId="77777777" w:rsidR="005C685A" w:rsidRPr="00D26925" w:rsidRDefault="005C685A">
            <w:pPr>
              <w:rPr>
                <w:b/>
              </w:rPr>
            </w:pPr>
          </w:p>
        </w:tc>
        <w:tc>
          <w:tcPr>
            <w:tcW w:w="1223" w:type="dxa"/>
            <w:tcBorders>
              <w:top w:val="single" w:sz="4" w:space="0" w:color="auto"/>
              <w:left w:val="nil"/>
              <w:bottom w:val="single" w:sz="4" w:space="0" w:color="auto"/>
              <w:right w:val="single" w:sz="4" w:space="0" w:color="auto"/>
            </w:tcBorders>
          </w:tcPr>
          <w:p w14:paraId="05CE92EA" w14:textId="77777777" w:rsidR="005C685A" w:rsidRPr="00D26925" w:rsidRDefault="005C685A">
            <w:pPr>
              <w:rPr>
                <w:b/>
              </w:rPr>
            </w:pPr>
          </w:p>
        </w:tc>
      </w:tr>
      <w:tr w:rsidR="005C685A" w:rsidRPr="00D26925" w14:paraId="7473C0D3"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1FC57AE"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hideMark/>
          </w:tcPr>
          <w:p w14:paraId="18BC59F9" w14:textId="77777777" w:rsidR="005C685A" w:rsidRPr="00D26925" w:rsidRDefault="005C685A">
            <w:r w:rsidRPr="00D26925">
              <w:t>Login with correct credentials. Example:</w:t>
            </w:r>
          </w:p>
          <w:p w14:paraId="0CD45BEF" w14:textId="77777777" w:rsidR="005C685A" w:rsidRPr="00D26925" w:rsidRDefault="005C685A">
            <w:pPr>
              <w:rPr>
                <w:sz w:val="22"/>
              </w:rPr>
            </w:pPr>
            <w:r w:rsidRPr="00D26925">
              <w:rPr>
                <w:sz w:val="22"/>
              </w:rPr>
              <w:t>email: admin@admin.com</w:t>
            </w:r>
          </w:p>
          <w:p w14:paraId="49D79553" w14:textId="77777777" w:rsidR="005C685A" w:rsidRPr="00D26925" w:rsidRDefault="005C685A">
            <w:r w:rsidRPr="00D26925">
              <w:rPr>
                <w:sz w:val="22"/>
              </w:rPr>
              <w:t>password: password</w:t>
            </w:r>
          </w:p>
        </w:tc>
        <w:tc>
          <w:tcPr>
            <w:tcW w:w="2062" w:type="dxa"/>
            <w:tcBorders>
              <w:top w:val="single" w:sz="4" w:space="0" w:color="auto"/>
              <w:left w:val="single" w:sz="4" w:space="0" w:color="auto"/>
              <w:bottom w:val="single" w:sz="4" w:space="0" w:color="auto"/>
              <w:right w:val="single" w:sz="4" w:space="0" w:color="auto"/>
            </w:tcBorders>
          </w:tcPr>
          <w:p w14:paraId="6E885F26" w14:textId="77777777" w:rsidR="005C685A" w:rsidRPr="00D26925" w:rsidRDefault="005C685A" w:rsidP="006D696C">
            <w:r w:rsidRPr="00D26925">
              <w:t>- Go to login page</w:t>
            </w:r>
          </w:p>
          <w:p w14:paraId="00B73862" w14:textId="77777777" w:rsidR="005C685A" w:rsidRPr="00D26925" w:rsidRDefault="005C685A" w:rsidP="006D696C">
            <w:r w:rsidRPr="00D26925">
              <w:t>- Fill credentials</w:t>
            </w:r>
          </w:p>
          <w:p w14:paraId="0FFAB995" w14:textId="77777777" w:rsidR="005C685A" w:rsidRPr="00D26925" w:rsidRDefault="005C685A" w:rsidP="006D696C">
            <w:r w:rsidRPr="00D26925">
              <w:t>- Press login</w:t>
            </w:r>
          </w:p>
        </w:tc>
        <w:tc>
          <w:tcPr>
            <w:tcW w:w="2184" w:type="dxa"/>
            <w:tcBorders>
              <w:top w:val="single" w:sz="4" w:space="0" w:color="auto"/>
              <w:left w:val="single" w:sz="4" w:space="0" w:color="auto"/>
              <w:bottom w:val="single" w:sz="4" w:space="0" w:color="auto"/>
              <w:right w:val="single" w:sz="4" w:space="0" w:color="auto"/>
            </w:tcBorders>
            <w:hideMark/>
          </w:tcPr>
          <w:p w14:paraId="20AE4287" w14:textId="77777777" w:rsidR="005C685A" w:rsidRPr="00D26925" w:rsidRDefault="005C685A">
            <w:r w:rsidRPr="00D26925">
              <w:t>Successful login as admin</w:t>
            </w:r>
          </w:p>
        </w:tc>
        <w:tc>
          <w:tcPr>
            <w:tcW w:w="1983" w:type="dxa"/>
            <w:tcBorders>
              <w:top w:val="single" w:sz="4" w:space="0" w:color="auto"/>
              <w:left w:val="single" w:sz="4" w:space="0" w:color="auto"/>
              <w:bottom w:val="single" w:sz="4" w:space="0" w:color="auto"/>
              <w:right w:val="single" w:sz="4" w:space="0" w:color="auto"/>
            </w:tcBorders>
            <w:hideMark/>
          </w:tcPr>
          <w:p w14:paraId="583AF944" w14:textId="77777777" w:rsidR="005C685A" w:rsidRPr="00D26925" w:rsidRDefault="005C685A">
            <w:r w:rsidRPr="00D26925">
              <w:t>Admin homepage seen (successful login)</w:t>
            </w:r>
          </w:p>
        </w:tc>
        <w:tc>
          <w:tcPr>
            <w:tcW w:w="1223" w:type="dxa"/>
            <w:tcBorders>
              <w:top w:val="single" w:sz="4" w:space="0" w:color="auto"/>
              <w:left w:val="single" w:sz="4" w:space="0" w:color="auto"/>
              <w:bottom w:val="single" w:sz="4" w:space="0" w:color="auto"/>
              <w:right w:val="single" w:sz="4" w:space="0" w:color="auto"/>
            </w:tcBorders>
            <w:hideMark/>
          </w:tcPr>
          <w:p w14:paraId="69797B15" w14:textId="77777777" w:rsidR="005C685A" w:rsidRPr="00D26925" w:rsidRDefault="005C685A" w:rsidP="006D696C">
            <w:r w:rsidRPr="00D26925">
              <w:t xml:space="preserve">Test case successful </w:t>
            </w:r>
          </w:p>
        </w:tc>
      </w:tr>
      <w:tr w:rsidR="005C685A" w:rsidRPr="00D26925" w14:paraId="59372945"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7B94395"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hideMark/>
          </w:tcPr>
          <w:p w14:paraId="39627861" w14:textId="77777777" w:rsidR="005C685A" w:rsidRPr="00D26925" w:rsidRDefault="005C685A" w:rsidP="006D696C">
            <w:r w:rsidRPr="00D26925">
              <w:t>Login with incorrect credentials. Example:</w:t>
            </w:r>
          </w:p>
          <w:p w14:paraId="11B1057F" w14:textId="77777777" w:rsidR="005C685A" w:rsidRPr="00D26925" w:rsidRDefault="005C685A" w:rsidP="006D696C">
            <w:pPr>
              <w:rPr>
                <w:sz w:val="22"/>
              </w:rPr>
            </w:pPr>
            <w:r w:rsidRPr="00D26925">
              <w:rPr>
                <w:sz w:val="22"/>
              </w:rPr>
              <w:t xml:space="preserve">email: </w:t>
            </w:r>
            <w:r>
              <w:rPr>
                <w:sz w:val="22"/>
              </w:rPr>
              <w:t>staff</w:t>
            </w:r>
            <w:r w:rsidRPr="00D26925">
              <w:rPr>
                <w:sz w:val="22"/>
              </w:rPr>
              <w:t>@gmail.com</w:t>
            </w:r>
          </w:p>
          <w:p w14:paraId="4F2C8DF6" w14:textId="77777777" w:rsidR="005C685A" w:rsidRPr="00D26925" w:rsidRDefault="005C685A" w:rsidP="006D696C">
            <w:r w:rsidRPr="00D26925">
              <w:rPr>
                <w:sz w:val="22"/>
              </w:rPr>
              <w:t>password: password</w:t>
            </w:r>
          </w:p>
        </w:tc>
        <w:tc>
          <w:tcPr>
            <w:tcW w:w="2062" w:type="dxa"/>
            <w:tcBorders>
              <w:top w:val="single" w:sz="4" w:space="0" w:color="auto"/>
              <w:left w:val="single" w:sz="4" w:space="0" w:color="auto"/>
              <w:bottom w:val="single" w:sz="4" w:space="0" w:color="auto"/>
              <w:right w:val="single" w:sz="4" w:space="0" w:color="auto"/>
            </w:tcBorders>
          </w:tcPr>
          <w:p w14:paraId="7B4EF260" w14:textId="77777777" w:rsidR="005C685A" w:rsidRPr="00D26925" w:rsidRDefault="005C685A" w:rsidP="006D696C">
            <w:r w:rsidRPr="00D26925">
              <w:t>- Go to login page</w:t>
            </w:r>
          </w:p>
          <w:p w14:paraId="1EB54F2D" w14:textId="77777777" w:rsidR="005C685A" w:rsidRPr="00D26925" w:rsidRDefault="005C685A" w:rsidP="006D696C">
            <w:r w:rsidRPr="00D26925">
              <w:t>- Fill credentials</w:t>
            </w:r>
          </w:p>
          <w:p w14:paraId="2CAB4665" w14:textId="77777777" w:rsidR="005C685A" w:rsidRPr="00D26925" w:rsidRDefault="005C685A" w:rsidP="006D696C">
            <w:r w:rsidRPr="00D26925">
              <w:t>- Press login</w:t>
            </w:r>
          </w:p>
        </w:tc>
        <w:tc>
          <w:tcPr>
            <w:tcW w:w="2184" w:type="dxa"/>
            <w:tcBorders>
              <w:top w:val="single" w:sz="4" w:space="0" w:color="auto"/>
              <w:left w:val="single" w:sz="4" w:space="0" w:color="auto"/>
              <w:bottom w:val="single" w:sz="4" w:space="0" w:color="auto"/>
              <w:right w:val="single" w:sz="4" w:space="0" w:color="auto"/>
            </w:tcBorders>
            <w:hideMark/>
          </w:tcPr>
          <w:p w14:paraId="41B84A63" w14:textId="77777777" w:rsidR="005C685A" w:rsidRPr="00D26925" w:rsidRDefault="005C685A" w:rsidP="006D696C">
            <w:r w:rsidRPr="00D26925">
              <w:t xml:space="preserve">Login not successful </w:t>
            </w:r>
          </w:p>
        </w:tc>
        <w:tc>
          <w:tcPr>
            <w:tcW w:w="1983" w:type="dxa"/>
            <w:tcBorders>
              <w:top w:val="single" w:sz="4" w:space="0" w:color="auto"/>
              <w:left w:val="single" w:sz="4" w:space="0" w:color="auto"/>
              <w:bottom w:val="single" w:sz="4" w:space="0" w:color="auto"/>
              <w:right w:val="single" w:sz="4" w:space="0" w:color="auto"/>
            </w:tcBorders>
            <w:hideMark/>
          </w:tcPr>
          <w:p w14:paraId="560A8C8F" w14:textId="77777777" w:rsidR="005C685A" w:rsidRPr="00D26925" w:rsidRDefault="005C685A" w:rsidP="006D696C">
            <w:r w:rsidRPr="00D26925">
              <w:t xml:space="preserve">Stay in login </w:t>
            </w:r>
            <w:proofErr w:type="gramStart"/>
            <w:r w:rsidRPr="00D26925">
              <w:t>page(</w:t>
            </w:r>
            <w:proofErr w:type="gramEnd"/>
            <w:r w:rsidRPr="00D26925">
              <w:t>error shown)</w:t>
            </w:r>
          </w:p>
        </w:tc>
        <w:tc>
          <w:tcPr>
            <w:tcW w:w="1223" w:type="dxa"/>
            <w:tcBorders>
              <w:top w:val="single" w:sz="4" w:space="0" w:color="auto"/>
              <w:left w:val="single" w:sz="4" w:space="0" w:color="auto"/>
              <w:bottom w:val="single" w:sz="4" w:space="0" w:color="auto"/>
              <w:right w:val="single" w:sz="4" w:space="0" w:color="auto"/>
            </w:tcBorders>
            <w:hideMark/>
          </w:tcPr>
          <w:p w14:paraId="6DBF268F" w14:textId="77777777" w:rsidR="005C685A" w:rsidRPr="00D26925" w:rsidRDefault="005C685A" w:rsidP="006D696C">
            <w:r w:rsidRPr="00D26925">
              <w:t xml:space="preserve">Test case successful </w:t>
            </w:r>
          </w:p>
        </w:tc>
      </w:tr>
      <w:tr w:rsidR="005C685A" w:rsidRPr="00D26925" w14:paraId="21318D03"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34371682"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06735EB" w14:textId="77777777" w:rsidR="005C685A" w:rsidRPr="00D26925" w:rsidRDefault="005C685A" w:rsidP="006D696C">
            <w:r w:rsidRPr="00D26925">
              <w:t>Press on courses on dashboard</w:t>
            </w:r>
          </w:p>
        </w:tc>
        <w:tc>
          <w:tcPr>
            <w:tcW w:w="2062" w:type="dxa"/>
            <w:tcBorders>
              <w:top w:val="single" w:sz="4" w:space="0" w:color="auto"/>
              <w:left w:val="single" w:sz="4" w:space="0" w:color="auto"/>
              <w:bottom w:val="single" w:sz="4" w:space="0" w:color="auto"/>
              <w:right w:val="single" w:sz="4" w:space="0" w:color="auto"/>
            </w:tcBorders>
          </w:tcPr>
          <w:p w14:paraId="528C5728" w14:textId="77777777" w:rsidR="005C685A" w:rsidRPr="00D26925" w:rsidRDefault="005C685A" w:rsidP="006D696C">
            <w:r w:rsidRPr="00D26925">
              <w:t>- Dashboard displayed after successful login</w:t>
            </w:r>
          </w:p>
        </w:tc>
        <w:tc>
          <w:tcPr>
            <w:tcW w:w="2184" w:type="dxa"/>
            <w:tcBorders>
              <w:top w:val="single" w:sz="4" w:space="0" w:color="auto"/>
              <w:left w:val="single" w:sz="4" w:space="0" w:color="auto"/>
              <w:bottom w:val="single" w:sz="4" w:space="0" w:color="auto"/>
              <w:right w:val="single" w:sz="4" w:space="0" w:color="auto"/>
            </w:tcBorders>
          </w:tcPr>
          <w:p w14:paraId="6CF86AC0" w14:textId="77777777" w:rsidR="005C685A" w:rsidRPr="00D26925" w:rsidRDefault="005C685A" w:rsidP="006D696C">
            <w:r w:rsidRPr="00D26925">
              <w:t>All courses should be displayed</w:t>
            </w:r>
          </w:p>
        </w:tc>
        <w:tc>
          <w:tcPr>
            <w:tcW w:w="1983" w:type="dxa"/>
            <w:tcBorders>
              <w:top w:val="single" w:sz="4" w:space="0" w:color="auto"/>
              <w:left w:val="single" w:sz="4" w:space="0" w:color="auto"/>
              <w:bottom w:val="single" w:sz="4" w:space="0" w:color="auto"/>
              <w:right w:val="single" w:sz="4" w:space="0" w:color="auto"/>
            </w:tcBorders>
          </w:tcPr>
          <w:p w14:paraId="1124440F" w14:textId="77777777" w:rsidR="005C685A" w:rsidRPr="00D26925" w:rsidRDefault="005C685A" w:rsidP="006D696C">
            <w:r w:rsidRPr="00D26925">
              <w:t>All courses displayed</w:t>
            </w:r>
          </w:p>
        </w:tc>
        <w:tc>
          <w:tcPr>
            <w:tcW w:w="1223" w:type="dxa"/>
            <w:tcBorders>
              <w:top w:val="single" w:sz="4" w:space="0" w:color="auto"/>
              <w:left w:val="single" w:sz="4" w:space="0" w:color="auto"/>
              <w:bottom w:val="single" w:sz="4" w:space="0" w:color="auto"/>
              <w:right w:val="single" w:sz="4" w:space="0" w:color="auto"/>
            </w:tcBorders>
            <w:hideMark/>
          </w:tcPr>
          <w:p w14:paraId="3753B41D" w14:textId="77777777" w:rsidR="005C685A" w:rsidRPr="00D26925" w:rsidRDefault="005C685A" w:rsidP="006D696C">
            <w:r w:rsidRPr="00D26925">
              <w:t xml:space="preserve">Test case successful </w:t>
            </w:r>
          </w:p>
        </w:tc>
      </w:tr>
      <w:tr w:rsidR="005C685A" w:rsidRPr="00D26925" w14:paraId="15658BF7"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04FB62B7"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3B06C9EB" w14:textId="77777777" w:rsidR="005C685A" w:rsidRPr="00D26925" w:rsidRDefault="005C685A" w:rsidP="006D696C">
            <w:r w:rsidRPr="00D26925">
              <w:t>Add a new course (with all fields filled correctly)</w:t>
            </w:r>
          </w:p>
        </w:tc>
        <w:tc>
          <w:tcPr>
            <w:tcW w:w="2062" w:type="dxa"/>
            <w:tcBorders>
              <w:top w:val="single" w:sz="4" w:space="0" w:color="auto"/>
              <w:left w:val="single" w:sz="4" w:space="0" w:color="auto"/>
              <w:bottom w:val="single" w:sz="4" w:space="0" w:color="auto"/>
              <w:right w:val="single" w:sz="4" w:space="0" w:color="auto"/>
            </w:tcBorders>
          </w:tcPr>
          <w:p w14:paraId="0E7D0222" w14:textId="77777777" w:rsidR="005C685A" w:rsidRPr="00D26925" w:rsidRDefault="005C685A" w:rsidP="006D696C">
            <w:r w:rsidRPr="00D26925">
              <w:t>- Go to courses</w:t>
            </w:r>
          </w:p>
          <w:p w14:paraId="6CC789F2"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3E040093" w14:textId="77777777" w:rsidR="005C685A" w:rsidRPr="00D26925" w:rsidRDefault="005C685A" w:rsidP="006D696C">
            <w:r w:rsidRPr="00D26925">
              <w:t>New course should be displayed in the list</w:t>
            </w:r>
          </w:p>
        </w:tc>
        <w:tc>
          <w:tcPr>
            <w:tcW w:w="1983" w:type="dxa"/>
            <w:tcBorders>
              <w:top w:val="single" w:sz="4" w:space="0" w:color="auto"/>
              <w:left w:val="single" w:sz="4" w:space="0" w:color="auto"/>
              <w:bottom w:val="single" w:sz="4" w:space="0" w:color="auto"/>
              <w:right w:val="single" w:sz="4" w:space="0" w:color="auto"/>
            </w:tcBorders>
          </w:tcPr>
          <w:p w14:paraId="3A96E464" w14:textId="77777777" w:rsidR="005C685A" w:rsidRPr="00D26925" w:rsidRDefault="005C685A" w:rsidP="006D696C">
            <w:r w:rsidRPr="00D26925">
              <w:t>New course displayed in the list</w:t>
            </w:r>
          </w:p>
        </w:tc>
        <w:tc>
          <w:tcPr>
            <w:tcW w:w="1223" w:type="dxa"/>
            <w:tcBorders>
              <w:top w:val="single" w:sz="4" w:space="0" w:color="auto"/>
              <w:left w:val="single" w:sz="4" w:space="0" w:color="auto"/>
              <w:bottom w:val="single" w:sz="4" w:space="0" w:color="auto"/>
              <w:right w:val="single" w:sz="4" w:space="0" w:color="auto"/>
            </w:tcBorders>
          </w:tcPr>
          <w:p w14:paraId="49C493C3" w14:textId="77777777" w:rsidR="005C685A" w:rsidRPr="00D26925" w:rsidRDefault="005C685A" w:rsidP="006D696C">
            <w:r w:rsidRPr="00D26925">
              <w:t xml:space="preserve">Test case successful </w:t>
            </w:r>
          </w:p>
        </w:tc>
      </w:tr>
      <w:tr w:rsidR="005C685A" w:rsidRPr="00D26925" w14:paraId="61F6646E"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73B73A53"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574579D0" w14:textId="77777777" w:rsidR="005C685A" w:rsidRPr="00D26925" w:rsidRDefault="005C685A" w:rsidP="006D696C">
            <w:r w:rsidRPr="00D26925">
              <w:t>Add a new course (incomplete form)</w:t>
            </w:r>
          </w:p>
        </w:tc>
        <w:tc>
          <w:tcPr>
            <w:tcW w:w="2062" w:type="dxa"/>
            <w:tcBorders>
              <w:top w:val="single" w:sz="4" w:space="0" w:color="auto"/>
              <w:left w:val="single" w:sz="4" w:space="0" w:color="auto"/>
              <w:bottom w:val="single" w:sz="4" w:space="0" w:color="auto"/>
              <w:right w:val="single" w:sz="4" w:space="0" w:color="auto"/>
            </w:tcBorders>
          </w:tcPr>
          <w:p w14:paraId="1F5EFD8D" w14:textId="77777777" w:rsidR="005C685A" w:rsidRPr="00D26925" w:rsidRDefault="005C685A" w:rsidP="006D696C">
            <w:r w:rsidRPr="00D26925">
              <w:t>- Go to courses</w:t>
            </w:r>
          </w:p>
          <w:p w14:paraId="1A31CDA9"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03AB9228" w14:textId="77777777" w:rsidR="005C685A" w:rsidRPr="00D26925" w:rsidRDefault="005C685A" w:rsidP="006D696C">
            <w:r w:rsidRPr="00D26925">
              <w:t>Display error, record not submitted</w:t>
            </w:r>
          </w:p>
        </w:tc>
        <w:tc>
          <w:tcPr>
            <w:tcW w:w="1983" w:type="dxa"/>
            <w:tcBorders>
              <w:top w:val="single" w:sz="4" w:space="0" w:color="auto"/>
              <w:left w:val="single" w:sz="4" w:space="0" w:color="auto"/>
              <w:bottom w:val="single" w:sz="4" w:space="0" w:color="auto"/>
              <w:right w:val="single" w:sz="4" w:space="0" w:color="auto"/>
            </w:tcBorders>
          </w:tcPr>
          <w:p w14:paraId="6812C020" w14:textId="77777777" w:rsidR="005C685A" w:rsidRPr="00D26925" w:rsidRDefault="005C685A" w:rsidP="006D696C">
            <w:r w:rsidRPr="00D26925">
              <w:t xml:space="preserve">New course is not added </w:t>
            </w:r>
          </w:p>
        </w:tc>
        <w:tc>
          <w:tcPr>
            <w:tcW w:w="1223" w:type="dxa"/>
            <w:tcBorders>
              <w:top w:val="single" w:sz="4" w:space="0" w:color="auto"/>
              <w:left w:val="single" w:sz="4" w:space="0" w:color="auto"/>
              <w:bottom w:val="single" w:sz="4" w:space="0" w:color="auto"/>
              <w:right w:val="single" w:sz="4" w:space="0" w:color="auto"/>
            </w:tcBorders>
          </w:tcPr>
          <w:p w14:paraId="32618349" w14:textId="77777777" w:rsidR="005C685A" w:rsidRPr="00D26925" w:rsidRDefault="005C685A" w:rsidP="006D696C">
            <w:r w:rsidRPr="00D26925">
              <w:t xml:space="preserve">Test case successful </w:t>
            </w:r>
          </w:p>
        </w:tc>
      </w:tr>
      <w:tr w:rsidR="005C685A" w:rsidRPr="00D26925" w14:paraId="50006CFE"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477B2CB"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3F12DFA0" w14:textId="77777777" w:rsidR="005C685A" w:rsidRPr="00D26925" w:rsidRDefault="005C685A" w:rsidP="006D696C">
            <w:r w:rsidRPr="00D26925">
              <w:t xml:space="preserve">Edit a </w:t>
            </w:r>
            <w:proofErr w:type="gramStart"/>
            <w:r w:rsidRPr="00D26925">
              <w:t>course(</w:t>
            </w:r>
            <w:proofErr w:type="gramEnd"/>
            <w:r w:rsidRPr="00D26925">
              <w:t xml:space="preserve">change title) </w:t>
            </w:r>
          </w:p>
        </w:tc>
        <w:tc>
          <w:tcPr>
            <w:tcW w:w="2062" w:type="dxa"/>
            <w:tcBorders>
              <w:top w:val="single" w:sz="4" w:space="0" w:color="auto"/>
              <w:left w:val="single" w:sz="4" w:space="0" w:color="auto"/>
              <w:bottom w:val="single" w:sz="4" w:space="0" w:color="auto"/>
              <w:right w:val="single" w:sz="4" w:space="0" w:color="auto"/>
            </w:tcBorders>
          </w:tcPr>
          <w:p w14:paraId="5219DAB6" w14:textId="77777777" w:rsidR="005C685A" w:rsidRPr="00D26925" w:rsidRDefault="005C685A" w:rsidP="006D696C">
            <w:r w:rsidRPr="00D26925">
              <w:t>- Go to courses</w:t>
            </w:r>
          </w:p>
          <w:p w14:paraId="44E84CF0" w14:textId="77777777" w:rsidR="005C685A" w:rsidRPr="00D26925" w:rsidRDefault="005C685A" w:rsidP="006D696C">
            <w:r w:rsidRPr="00D26925">
              <w:t xml:space="preserve">- Press on edit icon on </w:t>
            </w:r>
            <w:proofErr w:type="gramStart"/>
            <w:r w:rsidRPr="00D26925">
              <w:t>a  record</w:t>
            </w:r>
            <w:proofErr w:type="gramEnd"/>
            <w:r w:rsidRPr="00D26925">
              <w:t xml:space="preserve"> </w:t>
            </w:r>
          </w:p>
        </w:tc>
        <w:tc>
          <w:tcPr>
            <w:tcW w:w="2184" w:type="dxa"/>
            <w:tcBorders>
              <w:top w:val="single" w:sz="4" w:space="0" w:color="auto"/>
              <w:left w:val="single" w:sz="4" w:space="0" w:color="auto"/>
              <w:bottom w:val="single" w:sz="4" w:space="0" w:color="auto"/>
              <w:right w:val="single" w:sz="4" w:space="0" w:color="auto"/>
            </w:tcBorders>
          </w:tcPr>
          <w:p w14:paraId="1EDC5E58" w14:textId="77777777" w:rsidR="005C685A" w:rsidRPr="00D26925" w:rsidRDefault="005C685A" w:rsidP="006D696C">
            <w:r w:rsidRPr="00D26925">
              <w:t>Display edited course name</w:t>
            </w:r>
          </w:p>
        </w:tc>
        <w:tc>
          <w:tcPr>
            <w:tcW w:w="1983" w:type="dxa"/>
            <w:tcBorders>
              <w:top w:val="single" w:sz="4" w:space="0" w:color="auto"/>
              <w:left w:val="single" w:sz="4" w:space="0" w:color="auto"/>
              <w:bottom w:val="single" w:sz="4" w:space="0" w:color="auto"/>
              <w:right w:val="single" w:sz="4" w:space="0" w:color="auto"/>
            </w:tcBorders>
          </w:tcPr>
          <w:p w14:paraId="071C1091" w14:textId="77777777" w:rsidR="005C685A" w:rsidRPr="00D26925" w:rsidRDefault="005C685A" w:rsidP="006D696C">
            <w:r w:rsidRPr="00D26925">
              <w:t>Edited course name displayed</w:t>
            </w:r>
          </w:p>
        </w:tc>
        <w:tc>
          <w:tcPr>
            <w:tcW w:w="1223" w:type="dxa"/>
            <w:tcBorders>
              <w:top w:val="single" w:sz="4" w:space="0" w:color="auto"/>
              <w:left w:val="single" w:sz="4" w:space="0" w:color="auto"/>
              <w:bottom w:val="single" w:sz="4" w:space="0" w:color="auto"/>
              <w:right w:val="single" w:sz="4" w:space="0" w:color="auto"/>
            </w:tcBorders>
            <w:hideMark/>
          </w:tcPr>
          <w:p w14:paraId="5AB43FCC" w14:textId="77777777" w:rsidR="005C685A" w:rsidRPr="00D26925" w:rsidRDefault="005C685A" w:rsidP="006D696C">
            <w:r w:rsidRPr="00D26925">
              <w:t xml:space="preserve">Test case successful </w:t>
            </w:r>
          </w:p>
        </w:tc>
      </w:tr>
      <w:tr w:rsidR="005C685A" w:rsidRPr="00D26925" w14:paraId="09DE27EC"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3B623E17"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2F4CED3" w14:textId="77777777" w:rsidR="005C685A" w:rsidRPr="00D26925" w:rsidRDefault="005C685A" w:rsidP="006D696C">
            <w:r w:rsidRPr="00D26925">
              <w:t>Delete a course</w:t>
            </w:r>
          </w:p>
        </w:tc>
        <w:tc>
          <w:tcPr>
            <w:tcW w:w="2062" w:type="dxa"/>
            <w:tcBorders>
              <w:top w:val="single" w:sz="4" w:space="0" w:color="auto"/>
              <w:left w:val="single" w:sz="4" w:space="0" w:color="auto"/>
              <w:bottom w:val="single" w:sz="4" w:space="0" w:color="auto"/>
              <w:right w:val="single" w:sz="4" w:space="0" w:color="auto"/>
            </w:tcBorders>
          </w:tcPr>
          <w:p w14:paraId="44AF3FA8" w14:textId="77777777" w:rsidR="005C685A" w:rsidRPr="00D26925" w:rsidRDefault="005C685A" w:rsidP="006D696C">
            <w:r w:rsidRPr="00D26925">
              <w:t>- Go to courses</w:t>
            </w:r>
          </w:p>
          <w:p w14:paraId="1229E30E" w14:textId="77777777" w:rsidR="005C685A" w:rsidRPr="00D26925" w:rsidRDefault="005C685A" w:rsidP="006D696C">
            <w:r w:rsidRPr="00D26925">
              <w:t xml:space="preserve">- Press on delete icon on </w:t>
            </w:r>
            <w:proofErr w:type="gramStart"/>
            <w:r w:rsidRPr="00D26925">
              <w:t>a  record</w:t>
            </w:r>
            <w:proofErr w:type="gramEnd"/>
          </w:p>
        </w:tc>
        <w:tc>
          <w:tcPr>
            <w:tcW w:w="2184" w:type="dxa"/>
            <w:tcBorders>
              <w:top w:val="single" w:sz="4" w:space="0" w:color="auto"/>
              <w:left w:val="single" w:sz="4" w:space="0" w:color="auto"/>
              <w:bottom w:val="single" w:sz="4" w:space="0" w:color="auto"/>
              <w:right w:val="single" w:sz="4" w:space="0" w:color="auto"/>
            </w:tcBorders>
          </w:tcPr>
          <w:p w14:paraId="6BF84D73" w14:textId="77777777" w:rsidR="005C685A" w:rsidRPr="00D26925" w:rsidRDefault="005C685A" w:rsidP="006D696C">
            <w:r w:rsidRPr="00D26925">
              <w:t>Course should be removed from list of all courses</w:t>
            </w:r>
          </w:p>
        </w:tc>
        <w:tc>
          <w:tcPr>
            <w:tcW w:w="1983" w:type="dxa"/>
            <w:tcBorders>
              <w:top w:val="single" w:sz="4" w:space="0" w:color="auto"/>
              <w:left w:val="single" w:sz="4" w:space="0" w:color="auto"/>
              <w:bottom w:val="single" w:sz="4" w:space="0" w:color="auto"/>
              <w:right w:val="single" w:sz="4" w:space="0" w:color="auto"/>
            </w:tcBorders>
          </w:tcPr>
          <w:p w14:paraId="2FC02BEA" w14:textId="77777777" w:rsidR="005C685A" w:rsidRPr="00D26925" w:rsidRDefault="005C685A" w:rsidP="006D696C">
            <w:r w:rsidRPr="00D26925">
              <w:t>Course removed from list of all courses</w:t>
            </w:r>
          </w:p>
        </w:tc>
        <w:tc>
          <w:tcPr>
            <w:tcW w:w="1223" w:type="dxa"/>
            <w:tcBorders>
              <w:top w:val="single" w:sz="4" w:space="0" w:color="auto"/>
              <w:left w:val="single" w:sz="4" w:space="0" w:color="auto"/>
              <w:bottom w:val="single" w:sz="4" w:space="0" w:color="auto"/>
              <w:right w:val="single" w:sz="4" w:space="0" w:color="auto"/>
            </w:tcBorders>
            <w:hideMark/>
          </w:tcPr>
          <w:p w14:paraId="7A6182A7" w14:textId="77777777" w:rsidR="005C685A" w:rsidRPr="00D26925" w:rsidRDefault="005C685A" w:rsidP="006D696C">
            <w:r w:rsidRPr="00D26925">
              <w:t xml:space="preserve">Test case successful </w:t>
            </w:r>
          </w:p>
        </w:tc>
      </w:tr>
      <w:tr w:rsidR="005C685A" w:rsidRPr="00D26925" w14:paraId="23FDFF36"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2AAE47E7"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7B09211C" w14:textId="77777777" w:rsidR="005C685A" w:rsidRPr="00D26925" w:rsidRDefault="005C685A" w:rsidP="006D696C">
            <w:r w:rsidRPr="00D26925">
              <w:t>Display a course</w:t>
            </w:r>
          </w:p>
        </w:tc>
        <w:tc>
          <w:tcPr>
            <w:tcW w:w="2062" w:type="dxa"/>
            <w:tcBorders>
              <w:top w:val="single" w:sz="4" w:space="0" w:color="auto"/>
              <w:left w:val="single" w:sz="4" w:space="0" w:color="auto"/>
              <w:bottom w:val="single" w:sz="4" w:space="0" w:color="auto"/>
              <w:right w:val="single" w:sz="4" w:space="0" w:color="auto"/>
            </w:tcBorders>
          </w:tcPr>
          <w:p w14:paraId="28483838" w14:textId="77777777" w:rsidR="005C685A" w:rsidRPr="00D26925" w:rsidRDefault="005C685A" w:rsidP="006D696C">
            <w:r w:rsidRPr="00D26925">
              <w:t>- Go to courses</w:t>
            </w:r>
          </w:p>
          <w:p w14:paraId="75A1785C" w14:textId="77777777" w:rsidR="005C685A" w:rsidRPr="00D26925" w:rsidRDefault="005C685A" w:rsidP="006D696C">
            <w:r w:rsidRPr="00D26925">
              <w:t xml:space="preserve">- Press on display icon on </w:t>
            </w:r>
            <w:proofErr w:type="gramStart"/>
            <w:r w:rsidRPr="00D26925">
              <w:t>a  record</w:t>
            </w:r>
            <w:proofErr w:type="gramEnd"/>
          </w:p>
        </w:tc>
        <w:tc>
          <w:tcPr>
            <w:tcW w:w="2184" w:type="dxa"/>
            <w:tcBorders>
              <w:top w:val="single" w:sz="4" w:space="0" w:color="auto"/>
              <w:left w:val="single" w:sz="4" w:space="0" w:color="auto"/>
              <w:bottom w:val="single" w:sz="4" w:space="0" w:color="auto"/>
              <w:right w:val="single" w:sz="4" w:space="0" w:color="auto"/>
            </w:tcBorders>
          </w:tcPr>
          <w:p w14:paraId="4E934E38" w14:textId="77777777" w:rsidR="005C685A" w:rsidRPr="00D26925" w:rsidRDefault="005C685A" w:rsidP="006D696C">
            <w:r w:rsidRPr="00D26925">
              <w:t>Information about course should be displayed</w:t>
            </w:r>
          </w:p>
        </w:tc>
        <w:tc>
          <w:tcPr>
            <w:tcW w:w="1983" w:type="dxa"/>
            <w:tcBorders>
              <w:top w:val="single" w:sz="4" w:space="0" w:color="auto"/>
              <w:left w:val="single" w:sz="4" w:space="0" w:color="auto"/>
              <w:bottom w:val="single" w:sz="4" w:space="0" w:color="auto"/>
              <w:right w:val="single" w:sz="4" w:space="0" w:color="auto"/>
            </w:tcBorders>
          </w:tcPr>
          <w:p w14:paraId="042C8A4C" w14:textId="77777777" w:rsidR="005C685A" w:rsidRPr="00D26925" w:rsidRDefault="005C685A" w:rsidP="006D696C">
            <w:r w:rsidRPr="00D26925">
              <w:t>Information about course displayed</w:t>
            </w:r>
          </w:p>
        </w:tc>
        <w:tc>
          <w:tcPr>
            <w:tcW w:w="1223" w:type="dxa"/>
            <w:tcBorders>
              <w:top w:val="single" w:sz="4" w:space="0" w:color="auto"/>
              <w:left w:val="single" w:sz="4" w:space="0" w:color="auto"/>
              <w:bottom w:val="single" w:sz="4" w:space="0" w:color="auto"/>
              <w:right w:val="single" w:sz="4" w:space="0" w:color="auto"/>
            </w:tcBorders>
          </w:tcPr>
          <w:p w14:paraId="3BC231D1" w14:textId="77777777" w:rsidR="005C685A" w:rsidRPr="00D26925" w:rsidRDefault="005C685A" w:rsidP="006D696C">
            <w:r w:rsidRPr="00D26925">
              <w:t xml:space="preserve">Test case successful </w:t>
            </w:r>
          </w:p>
        </w:tc>
      </w:tr>
      <w:tr w:rsidR="005C685A" w:rsidRPr="00D26925" w14:paraId="4202CA4E"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62347DC0"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12C9255D" w14:textId="77777777" w:rsidR="005C685A" w:rsidRPr="00D26925" w:rsidRDefault="005C685A" w:rsidP="006D696C">
            <w:r w:rsidRPr="00D26925">
              <w:t>Archive a course</w:t>
            </w:r>
          </w:p>
        </w:tc>
        <w:tc>
          <w:tcPr>
            <w:tcW w:w="2062" w:type="dxa"/>
            <w:tcBorders>
              <w:top w:val="single" w:sz="4" w:space="0" w:color="auto"/>
              <w:left w:val="single" w:sz="4" w:space="0" w:color="auto"/>
              <w:bottom w:val="single" w:sz="4" w:space="0" w:color="auto"/>
              <w:right w:val="single" w:sz="4" w:space="0" w:color="auto"/>
            </w:tcBorders>
          </w:tcPr>
          <w:p w14:paraId="49AB28DE" w14:textId="77777777" w:rsidR="005C685A" w:rsidRPr="00D26925" w:rsidRDefault="005C685A" w:rsidP="006D696C">
            <w:r w:rsidRPr="00D26925">
              <w:t>- Go to courses</w:t>
            </w:r>
          </w:p>
          <w:p w14:paraId="464B9C72" w14:textId="77777777" w:rsidR="005C685A" w:rsidRPr="00D26925" w:rsidRDefault="005C685A" w:rsidP="006D696C">
            <w:r w:rsidRPr="00D26925">
              <w:t xml:space="preserve">- Press on archive icon on </w:t>
            </w:r>
            <w:proofErr w:type="gramStart"/>
            <w:r w:rsidRPr="00D26925">
              <w:t>a  record</w:t>
            </w:r>
            <w:proofErr w:type="gramEnd"/>
          </w:p>
        </w:tc>
        <w:tc>
          <w:tcPr>
            <w:tcW w:w="2184" w:type="dxa"/>
            <w:tcBorders>
              <w:top w:val="single" w:sz="4" w:space="0" w:color="auto"/>
              <w:left w:val="single" w:sz="4" w:space="0" w:color="auto"/>
              <w:bottom w:val="single" w:sz="4" w:space="0" w:color="auto"/>
              <w:right w:val="single" w:sz="4" w:space="0" w:color="auto"/>
            </w:tcBorders>
          </w:tcPr>
          <w:p w14:paraId="5DBDAC69" w14:textId="77777777" w:rsidR="005C685A" w:rsidRPr="00D26925" w:rsidRDefault="005C685A" w:rsidP="006D696C">
            <w:r w:rsidRPr="00D26925">
              <w:t>Course should be removed from display</w:t>
            </w:r>
          </w:p>
        </w:tc>
        <w:tc>
          <w:tcPr>
            <w:tcW w:w="1983" w:type="dxa"/>
            <w:tcBorders>
              <w:top w:val="single" w:sz="4" w:space="0" w:color="auto"/>
              <w:left w:val="single" w:sz="4" w:space="0" w:color="auto"/>
              <w:bottom w:val="single" w:sz="4" w:space="0" w:color="auto"/>
              <w:right w:val="single" w:sz="4" w:space="0" w:color="auto"/>
            </w:tcBorders>
          </w:tcPr>
          <w:p w14:paraId="508C20AB" w14:textId="77777777" w:rsidR="005C685A" w:rsidRPr="00D26925" w:rsidRDefault="005C685A" w:rsidP="006D696C">
            <w:r w:rsidRPr="00D26925">
              <w:t>Course removed from display</w:t>
            </w:r>
          </w:p>
        </w:tc>
        <w:tc>
          <w:tcPr>
            <w:tcW w:w="1223" w:type="dxa"/>
            <w:tcBorders>
              <w:top w:val="single" w:sz="4" w:space="0" w:color="auto"/>
              <w:left w:val="single" w:sz="4" w:space="0" w:color="auto"/>
              <w:bottom w:val="single" w:sz="4" w:space="0" w:color="auto"/>
              <w:right w:val="single" w:sz="4" w:space="0" w:color="auto"/>
            </w:tcBorders>
          </w:tcPr>
          <w:p w14:paraId="2ACE28DF" w14:textId="77777777" w:rsidR="005C685A" w:rsidRPr="00D26925" w:rsidRDefault="005C685A" w:rsidP="006D696C">
            <w:r w:rsidRPr="00D26925">
              <w:t xml:space="preserve">Test case successful </w:t>
            </w:r>
          </w:p>
        </w:tc>
      </w:tr>
      <w:tr w:rsidR="005C685A" w:rsidRPr="00D26925" w14:paraId="69BE88C3"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0017DD45"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2E9045C2" w14:textId="77777777" w:rsidR="005C685A" w:rsidRPr="00D26925" w:rsidRDefault="005C685A" w:rsidP="006D696C">
            <w:r w:rsidRPr="00D26925">
              <w:t>View list of archived courses</w:t>
            </w:r>
          </w:p>
        </w:tc>
        <w:tc>
          <w:tcPr>
            <w:tcW w:w="2062" w:type="dxa"/>
            <w:tcBorders>
              <w:top w:val="single" w:sz="4" w:space="0" w:color="auto"/>
              <w:left w:val="single" w:sz="4" w:space="0" w:color="auto"/>
              <w:bottom w:val="single" w:sz="4" w:space="0" w:color="auto"/>
              <w:right w:val="single" w:sz="4" w:space="0" w:color="auto"/>
            </w:tcBorders>
          </w:tcPr>
          <w:p w14:paraId="6FD0E4F6" w14:textId="77777777" w:rsidR="005C685A" w:rsidRPr="00D26925" w:rsidRDefault="005C685A" w:rsidP="006D696C">
            <w:r w:rsidRPr="00D26925">
              <w:t>- Go to courses</w:t>
            </w:r>
          </w:p>
          <w:p w14:paraId="3BECB5C4" w14:textId="77777777" w:rsidR="005C685A" w:rsidRPr="00D26925" w:rsidRDefault="005C685A" w:rsidP="006D696C">
            <w:r w:rsidRPr="00D26925">
              <w:t>- Press on view archived results button</w:t>
            </w:r>
          </w:p>
        </w:tc>
        <w:tc>
          <w:tcPr>
            <w:tcW w:w="2184" w:type="dxa"/>
            <w:tcBorders>
              <w:top w:val="single" w:sz="4" w:space="0" w:color="auto"/>
              <w:left w:val="single" w:sz="4" w:space="0" w:color="auto"/>
              <w:bottom w:val="single" w:sz="4" w:space="0" w:color="auto"/>
              <w:right w:val="single" w:sz="4" w:space="0" w:color="auto"/>
            </w:tcBorders>
          </w:tcPr>
          <w:p w14:paraId="0305F88C" w14:textId="77777777" w:rsidR="005C685A" w:rsidRPr="00D26925" w:rsidRDefault="005C685A" w:rsidP="006D696C">
            <w:r w:rsidRPr="00D26925">
              <w:t>All archived courses should be displayed</w:t>
            </w:r>
          </w:p>
        </w:tc>
        <w:tc>
          <w:tcPr>
            <w:tcW w:w="1983" w:type="dxa"/>
            <w:tcBorders>
              <w:top w:val="single" w:sz="4" w:space="0" w:color="auto"/>
              <w:left w:val="single" w:sz="4" w:space="0" w:color="auto"/>
              <w:bottom w:val="single" w:sz="4" w:space="0" w:color="auto"/>
              <w:right w:val="single" w:sz="4" w:space="0" w:color="auto"/>
            </w:tcBorders>
          </w:tcPr>
          <w:p w14:paraId="171CCC42" w14:textId="77777777" w:rsidR="005C685A" w:rsidRPr="00D26925" w:rsidRDefault="005C685A" w:rsidP="006D696C">
            <w:r w:rsidRPr="00D26925">
              <w:t>All archived courses displayed</w:t>
            </w:r>
          </w:p>
        </w:tc>
        <w:tc>
          <w:tcPr>
            <w:tcW w:w="1223" w:type="dxa"/>
            <w:tcBorders>
              <w:top w:val="single" w:sz="4" w:space="0" w:color="auto"/>
              <w:left w:val="single" w:sz="4" w:space="0" w:color="auto"/>
              <w:bottom w:val="single" w:sz="4" w:space="0" w:color="auto"/>
              <w:right w:val="single" w:sz="4" w:space="0" w:color="auto"/>
            </w:tcBorders>
          </w:tcPr>
          <w:p w14:paraId="46D4B8B3" w14:textId="77777777" w:rsidR="005C685A" w:rsidRPr="00D26925" w:rsidRDefault="005C685A" w:rsidP="006D696C">
            <w:r w:rsidRPr="00D26925">
              <w:t xml:space="preserve">Test case successful </w:t>
            </w:r>
          </w:p>
        </w:tc>
      </w:tr>
      <w:tr w:rsidR="005C685A" w:rsidRPr="00D26925" w14:paraId="01B88DCD"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D918398"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6272477E" w14:textId="77777777" w:rsidR="005C685A" w:rsidRPr="00D26925" w:rsidRDefault="005C685A" w:rsidP="006D696C">
            <w:r w:rsidRPr="00D26925">
              <w:t>Unarchive a course</w:t>
            </w:r>
          </w:p>
        </w:tc>
        <w:tc>
          <w:tcPr>
            <w:tcW w:w="2062" w:type="dxa"/>
            <w:tcBorders>
              <w:top w:val="single" w:sz="4" w:space="0" w:color="auto"/>
              <w:left w:val="single" w:sz="4" w:space="0" w:color="auto"/>
              <w:bottom w:val="single" w:sz="4" w:space="0" w:color="auto"/>
              <w:right w:val="single" w:sz="4" w:space="0" w:color="auto"/>
            </w:tcBorders>
          </w:tcPr>
          <w:p w14:paraId="552D8E7B" w14:textId="77777777" w:rsidR="005C685A" w:rsidRPr="00D26925" w:rsidRDefault="005C685A" w:rsidP="006D696C">
            <w:r w:rsidRPr="00D26925">
              <w:t>- Go to courses</w:t>
            </w:r>
          </w:p>
          <w:p w14:paraId="4FBFD921" w14:textId="77777777" w:rsidR="005C685A" w:rsidRPr="00D26925" w:rsidRDefault="005C685A" w:rsidP="006D696C">
            <w:r w:rsidRPr="00D26925">
              <w:t>- Press on view archived results button</w:t>
            </w:r>
          </w:p>
          <w:p w14:paraId="0DF995AB" w14:textId="77777777" w:rsidR="005C685A" w:rsidRPr="00D26925" w:rsidRDefault="005C685A" w:rsidP="006D696C">
            <w:r w:rsidRPr="00D26925">
              <w:t>- Press on unarchive icon on record</w:t>
            </w:r>
          </w:p>
        </w:tc>
        <w:tc>
          <w:tcPr>
            <w:tcW w:w="2184" w:type="dxa"/>
            <w:tcBorders>
              <w:top w:val="single" w:sz="4" w:space="0" w:color="auto"/>
              <w:left w:val="single" w:sz="4" w:space="0" w:color="auto"/>
              <w:bottom w:val="single" w:sz="4" w:space="0" w:color="auto"/>
              <w:right w:val="single" w:sz="4" w:space="0" w:color="auto"/>
            </w:tcBorders>
          </w:tcPr>
          <w:p w14:paraId="3AEF69F5" w14:textId="77777777" w:rsidR="005C685A" w:rsidRPr="00D26925" w:rsidRDefault="005C685A" w:rsidP="006D696C">
            <w:r w:rsidRPr="00D26925">
              <w:t>Course should be unarchived, displayed in list of all courses</w:t>
            </w:r>
          </w:p>
        </w:tc>
        <w:tc>
          <w:tcPr>
            <w:tcW w:w="1983" w:type="dxa"/>
            <w:tcBorders>
              <w:top w:val="single" w:sz="4" w:space="0" w:color="auto"/>
              <w:left w:val="single" w:sz="4" w:space="0" w:color="auto"/>
              <w:bottom w:val="single" w:sz="4" w:space="0" w:color="auto"/>
              <w:right w:val="single" w:sz="4" w:space="0" w:color="auto"/>
            </w:tcBorders>
          </w:tcPr>
          <w:p w14:paraId="0DC0B59F" w14:textId="77777777" w:rsidR="005C685A" w:rsidRPr="00D26925" w:rsidRDefault="005C685A" w:rsidP="006D696C">
            <w:r w:rsidRPr="00D26925">
              <w:t>Course unarchived, displayed in list of all courses</w:t>
            </w:r>
          </w:p>
        </w:tc>
        <w:tc>
          <w:tcPr>
            <w:tcW w:w="1223" w:type="dxa"/>
            <w:tcBorders>
              <w:top w:val="single" w:sz="4" w:space="0" w:color="auto"/>
              <w:left w:val="single" w:sz="4" w:space="0" w:color="auto"/>
              <w:bottom w:val="single" w:sz="4" w:space="0" w:color="auto"/>
              <w:right w:val="single" w:sz="4" w:space="0" w:color="auto"/>
            </w:tcBorders>
          </w:tcPr>
          <w:p w14:paraId="35045188" w14:textId="77777777" w:rsidR="005C685A" w:rsidRPr="00D26925" w:rsidRDefault="005C685A" w:rsidP="006D696C">
            <w:r w:rsidRPr="00D26925">
              <w:t xml:space="preserve">Test case successful </w:t>
            </w:r>
          </w:p>
        </w:tc>
      </w:tr>
      <w:tr w:rsidR="005C685A" w:rsidRPr="00D26925" w14:paraId="22C64001"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20249836"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36F025F0" w14:textId="77777777" w:rsidR="005C685A" w:rsidRPr="00D26925" w:rsidRDefault="005C685A" w:rsidP="006D696C">
            <w:r w:rsidRPr="00D26925">
              <w:t>Press on students on dashboard</w:t>
            </w:r>
          </w:p>
        </w:tc>
        <w:tc>
          <w:tcPr>
            <w:tcW w:w="2062" w:type="dxa"/>
            <w:tcBorders>
              <w:top w:val="single" w:sz="4" w:space="0" w:color="auto"/>
              <w:left w:val="single" w:sz="4" w:space="0" w:color="auto"/>
              <w:bottom w:val="single" w:sz="4" w:space="0" w:color="auto"/>
              <w:right w:val="single" w:sz="4" w:space="0" w:color="auto"/>
            </w:tcBorders>
          </w:tcPr>
          <w:p w14:paraId="35EC3C42" w14:textId="77777777" w:rsidR="005C685A" w:rsidRPr="00D26925" w:rsidRDefault="005C685A" w:rsidP="006D696C">
            <w:r w:rsidRPr="00D26925">
              <w:t>- Dashboard displayed after successful login</w:t>
            </w:r>
          </w:p>
        </w:tc>
        <w:tc>
          <w:tcPr>
            <w:tcW w:w="2184" w:type="dxa"/>
            <w:tcBorders>
              <w:top w:val="single" w:sz="4" w:space="0" w:color="auto"/>
              <w:left w:val="single" w:sz="4" w:space="0" w:color="auto"/>
              <w:bottom w:val="single" w:sz="4" w:space="0" w:color="auto"/>
              <w:right w:val="single" w:sz="4" w:space="0" w:color="auto"/>
            </w:tcBorders>
          </w:tcPr>
          <w:p w14:paraId="42D0822C" w14:textId="77777777" w:rsidR="005C685A" w:rsidRPr="00D26925" w:rsidRDefault="005C685A" w:rsidP="006D696C">
            <w:r w:rsidRPr="00D26925">
              <w:t>List of all students should be displayed</w:t>
            </w:r>
          </w:p>
        </w:tc>
        <w:tc>
          <w:tcPr>
            <w:tcW w:w="1983" w:type="dxa"/>
            <w:tcBorders>
              <w:top w:val="single" w:sz="4" w:space="0" w:color="auto"/>
              <w:left w:val="single" w:sz="4" w:space="0" w:color="auto"/>
              <w:bottom w:val="single" w:sz="4" w:space="0" w:color="auto"/>
              <w:right w:val="single" w:sz="4" w:space="0" w:color="auto"/>
            </w:tcBorders>
          </w:tcPr>
          <w:p w14:paraId="541EB5CA" w14:textId="77777777" w:rsidR="005C685A" w:rsidRPr="00D26925" w:rsidRDefault="005C685A" w:rsidP="006D696C">
            <w:r w:rsidRPr="00D26925">
              <w:t>List of all students displayed</w:t>
            </w:r>
          </w:p>
        </w:tc>
        <w:tc>
          <w:tcPr>
            <w:tcW w:w="1223" w:type="dxa"/>
            <w:tcBorders>
              <w:top w:val="single" w:sz="4" w:space="0" w:color="auto"/>
              <w:left w:val="single" w:sz="4" w:space="0" w:color="auto"/>
              <w:bottom w:val="single" w:sz="4" w:space="0" w:color="auto"/>
              <w:right w:val="single" w:sz="4" w:space="0" w:color="auto"/>
            </w:tcBorders>
          </w:tcPr>
          <w:p w14:paraId="3930DE20" w14:textId="77777777" w:rsidR="005C685A" w:rsidRPr="00D26925" w:rsidRDefault="005C685A" w:rsidP="006D696C">
            <w:r w:rsidRPr="00D26925">
              <w:t xml:space="preserve">Test case successful </w:t>
            </w:r>
          </w:p>
        </w:tc>
      </w:tr>
      <w:tr w:rsidR="005C685A" w:rsidRPr="00D26925" w14:paraId="32464B33"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2A9219B1"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1F05F09" w14:textId="77777777" w:rsidR="005C685A" w:rsidRPr="00D26925" w:rsidRDefault="005C685A" w:rsidP="006D696C">
            <w:r w:rsidRPr="00D26925">
              <w:t>Add a new student (with all fields filled correctly)</w:t>
            </w:r>
          </w:p>
        </w:tc>
        <w:tc>
          <w:tcPr>
            <w:tcW w:w="2062" w:type="dxa"/>
            <w:tcBorders>
              <w:top w:val="single" w:sz="4" w:space="0" w:color="auto"/>
              <w:left w:val="single" w:sz="4" w:space="0" w:color="auto"/>
              <w:bottom w:val="single" w:sz="4" w:space="0" w:color="auto"/>
              <w:right w:val="single" w:sz="4" w:space="0" w:color="auto"/>
            </w:tcBorders>
          </w:tcPr>
          <w:p w14:paraId="3D7ABDE7" w14:textId="77777777" w:rsidR="005C685A" w:rsidRPr="00D26925" w:rsidRDefault="005C685A" w:rsidP="006D696C">
            <w:r w:rsidRPr="00D26925">
              <w:t>- Go to students</w:t>
            </w:r>
          </w:p>
          <w:p w14:paraId="28D41465"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6B1F397C" w14:textId="77777777" w:rsidR="005C685A" w:rsidRPr="00D26925" w:rsidRDefault="005C685A" w:rsidP="006D696C">
            <w:r w:rsidRPr="00D26925">
              <w:t>New student should be displayed in the list</w:t>
            </w:r>
          </w:p>
        </w:tc>
        <w:tc>
          <w:tcPr>
            <w:tcW w:w="1983" w:type="dxa"/>
            <w:tcBorders>
              <w:top w:val="single" w:sz="4" w:space="0" w:color="auto"/>
              <w:left w:val="single" w:sz="4" w:space="0" w:color="auto"/>
              <w:bottom w:val="single" w:sz="4" w:space="0" w:color="auto"/>
              <w:right w:val="single" w:sz="4" w:space="0" w:color="auto"/>
            </w:tcBorders>
          </w:tcPr>
          <w:p w14:paraId="27ED3F3D" w14:textId="77777777" w:rsidR="005C685A" w:rsidRPr="00D26925" w:rsidRDefault="005C685A" w:rsidP="006D696C">
            <w:r w:rsidRPr="00D26925">
              <w:t>New student displayed in the list</w:t>
            </w:r>
          </w:p>
        </w:tc>
        <w:tc>
          <w:tcPr>
            <w:tcW w:w="1223" w:type="dxa"/>
            <w:tcBorders>
              <w:top w:val="single" w:sz="4" w:space="0" w:color="auto"/>
              <w:left w:val="single" w:sz="4" w:space="0" w:color="auto"/>
              <w:bottom w:val="single" w:sz="4" w:space="0" w:color="auto"/>
              <w:right w:val="single" w:sz="4" w:space="0" w:color="auto"/>
            </w:tcBorders>
          </w:tcPr>
          <w:p w14:paraId="539FBDEF" w14:textId="77777777" w:rsidR="005C685A" w:rsidRPr="00D26925" w:rsidRDefault="005C685A" w:rsidP="006D696C">
            <w:r w:rsidRPr="00D26925">
              <w:t xml:space="preserve">Test case successful </w:t>
            </w:r>
          </w:p>
        </w:tc>
      </w:tr>
      <w:tr w:rsidR="005C685A" w:rsidRPr="00D26925" w14:paraId="0106C413"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DBFA10B"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B9201B4" w14:textId="77777777" w:rsidR="005C685A" w:rsidRPr="00D26925" w:rsidRDefault="005C685A" w:rsidP="006D696C">
            <w:r w:rsidRPr="00D26925">
              <w:t>Login with new student email and phone number as password</w:t>
            </w:r>
          </w:p>
        </w:tc>
        <w:tc>
          <w:tcPr>
            <w:tcW w:w="2062" w:type="dxa"/>
            <w:tcBorders>
              <w:top w:val="single" w:sz="4" w:space="0" w:color="auto"/>
              <w:left w:val="single" w:sz="4" w:space="0" w:color="auto"/>
              <w:bottom w:val="single" w:sz="4" w:space="0" w:color="auto"/>
              <w:right w:val="single" w:sz="4" w:space="0" w:color="auto"/>
            </w:tcBorders>
          </w:tcPr>
          <w:p w14:paraId="3B584702" w14:textId="77777777" w:rsidR="005C685A" w:rsidRPr="00D26925" w:rsidRDefault="005C685A" w:rsidP="006D696C">
            <w:r w:rsidRPr="00D26925">
              <w:t xml:space="preserve">- Logout </w:t>
            </w:r>
          </w:p>
          <w:p w14:paraId="44A8F1CA" w14:textId="77777777" w:rsidR="005C685A" w:rsidRPr="00D26925" w:rsidRDefault="005C685A" w:rsidP="006D696C">
            <w:r w:rsidRPr="00D26925">
              <w:t>- Redirected to login page</w:t>
            </w:r>
          </w:p>
          <w:p w14:paraId="2050B8F6" w14:textId="77777777" w:rsidR="005C685A" w:rsidRPr="00D26925" w:rsidRDefault="005C685A" w:rsidP="006D696C">
            <w:r w:rsidRPr="00D26925">
              <w:t>- Fill credentials</w:t>
            </w:r>
          </w:p>
          <w:p w14:paraId="53D48265" w14:textId="77777777" w:rsidR="005C685A" w:rsidRPr="00D26925" w:rsidRDefault="005C685A" w:rsidP="006D696C">
            <w:r w:rsidRPr="00D26925">
              <w:t>- Press login</w:t>
            </w:r>
          </w:p>
          <w:p w14:paraId="1A9B2C0B" w14:textId="77777777" w:rsidR="005C685A" w:rsidRPr="00D26925" w:rsidRDefault="005C685A" w:rsidP="006D696C"/>
        </w:tc>
        <w:tc>
          <w:tcPr>
            <w:tcW w:w="2184" w:type="dxa"/>
            <w:tcBorders>
              <w:top w:val="single" w:sz="4" w:space="0" w:color="auto"/>
              <w:left w:val="single" w:sz="4" w:space="0" w:color="auto"/>
              <w:bottom w:val="single" w:sz="4" w:space="0" w:color="auto"/>
              <w:right w:val="single" w:sz="4" w:space="0" w:color="auto"/>
            </w:tcBorders>
          </w:tcPr>
          <w:p w14:paraId="4DF5632F" w14:textId="77777777" w:rsidR="005C685A" w:rsidRPr="00D26925" w:rsidRDefault="005C685A" w:rsidP="006D696C">
            <w:r w:rsidRPr="00D26925">
              <w:t>Login should be successful</w:t>
            </w:r>
          </w:p>
        </w:tc>
        <w:tc>
          <w:tcPr>
            <w:tcW w:w="1983" w:type="dxa"/>
            <w:tcBorders>
              <w:top w:val="single" w:sz="4" w:space="0" w:color="auto"/>
              <w:left w:val="single" w:sz="4" w:space="0" w:color="auto"/>
              <w:bottom w:val="single" w:sz="4" w:space="0" w:color="auto"/>
              <w:right w:val="single" w:sz="4" w:space="0" w:color="auto"/>
            </w:tcBorders>
          </w:tcPr>
          <w:p w14:paraId="59EADCF6" w14:textId="77777777" w:rsidR="005C685A" w:rsidRPr="00D26925" w:rsidRDefault="005C685A" w:rsidP="006D696C">
            <w:r w:rsidRPr="00D26925">
              <w:t>Student homepage seen (successful login)</w:t>
            </w:r>
          </w:p>
        </w:tc>
        <w:tc>
          <w:tcPr>
            <w:tcW w:w="1223" w:type="dxa"/>
            <w:tcBorders>
              <w:top w:val="single" w:sz="4" w:space="0" w:color="auto"/>
              <w:left w:val="single" w:sz="4" w:space="0" w:color="auto"/>
              <w:bottom w:val="single" w:sz="4" w:space="0" w:color="auto"/>
              <w:right w:val="single" w:sz="4" w:space="0" w:color="auto"/>
            </w:tcBorders>
          </w:tcPr>
          <w:p w14:paraId="222BAFDF" w14:textId="77777777" w:rsidR="005C685A" w:rsidRPr="00D26925" w:rsidRDefault="005C685A" w:rsidP="006D696C">
            <w:r w:rsidRPr="00D26925">
              <w:t>Test case successful</w:t>
            </w:r>
          </w:p>
        </w:tc>
      </w:tr>
      <w:tr w:rsidR="005C685A" w:rsidRPr="00D26925" w14:paraId="06F8B3CF"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7B9CBA02"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698C5E7" w14:textId="77777777" w:rsidR="005C685A" w:rsidRPr="00D26925" w:rsidRDefault="005C685A" w:rsidP="006D696C">
            <w:r w:rsidRPr="00D26925">
              <w:t>Add a new student (incomplete form)</w:t>
            </w:r>
          </w:p>
        </w:tc>
        <w:tc>
          <w:tcPr>
            <w:tcW w:w="2062" w:type="dxa"/>
            <w:tcBorders>
              <w:top w:val="single" w:sz="4" w:space="0" w:color="auto"/>
              <w:left w:val="single" w:sz="4" w:space="0" w:color="auto"/>
              <w:bottom w:val="single" w:sz="4" w:space="0" w:color="auto"/>
              <w:right w:val="single" w:sz="4" w:space="0" w:color="auto"/>
            </w:tcBorders>
          </w:tcPr>
          <w:p w14:paraId="6DED18F0" w14:textId="77777777" w:rsidR="005C685A" w:rsidRPr="00D26925" w:rsidRDefault="005C685A" w:rsidP="006D696C">
            <w:r w:rsidRPr="00D26925">
              <w:t>- Go to students</w:t>
            </w:r>
          </w:p>
          <w:p w14:paraId="3BE2B037"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028EFFBB" w14:textId="77777777" w:rsidR="005C685A" w:rsidRPr="00D26925" w:rsidRDefault="005C685A" w:rsidP="006D696C">
            <w:r w:rsidRPr="00D26925">
              <w:t>Display error, record not submitted</w:t>
            </w:r>
          </w:p>
        </w:tc>
        <w:tc>
          <w:tcPr>
            <w:tcW w:w="1983" w:type="dxa"/>
            <w:tcBorders>
              <w:top w:val="single" w:sz="4" w:space="0" w:color="auto"/>
              <w:left w:val="single" w:sz="4" w:space="0" w:color="auto"/>
              <w:bottom w:val="single" w:sz="4" w:space="0" w:color="auto"/>
              <w:right w:val="single" w:sz="4" w:space="0" w:color="auto"/>
            </w:tcBorders>
          </w:tcPr>
          <w:p w14:paraId="42F562EE" w14:textId="77777777" w:rsidR="005C685A" w:rsidRPr="00D26925" w:rsidRDefault="005C685A" w:rsidP="006D696C">
            <w:r w:rsidRPr="00D26925">
              <w:t xml:space="preserve">New student is not added </w:t>
            </w:r>
          </w:p>
        </w:tc>
        <w:tc>
          <w:tcPr>
            <w:tcW w:w="1223" w:type="dxa"/>
            <w:tcBorders>
              <w:top w:val="single" w:sz="4" w:space="0" w:color="auto"/>
              <w:left w:val="single" w:sz="4" w:space="0" w:color="auto"/>
              <w:bottom w:val="single" w:sz="4" w:space="0" w:color="auto"/>
              <w:right w:val="single" w:sz="4" w:space="0" w:color="auto"/>
            </w:tcBorders>
          </w:tcPr>
          <w:p w14:paraId="5AE10E91" w14:textId="77777777" w:rsidR="005C685A" w:rsidRPr="00D26925" w:rsidRDefault="005C685A" w:rsidP="006D696C">
            <w:r w:rsidRPr="00D26925">
              <w:t xml:space="preserve">Test case successful </w:t>
            </w:r>
          </w:p>
        </w:tc>
      </w:tr>
      <w:tr w:rsidR="005C685A" w:rsidRPr="00D26925" w14:paraId="3130B05F"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0E16CB98"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1B8D2CF6" w14:textId="77777777" w:rsidR="005C685A" w:rsidRPr="00D26925" w:rsidRDefault="005C685A" w:rsidP="006D696C">
            <w:r w:rsidRPr="00D26925">
              <w:t xml:space="preserve">Edit a student </w:t>
            </w:r>
            <w:proofErr w:type="gramStart"/>
            <w:r w:rsidRPr="00D26925">
              <w:t>record(</w:t>
            </w:r>
            <w:proofErr w:type="gramEnd"/>
            <w:r w:rsidRPr="00D26925">
              <w:t xml:space="preserve">change address) </w:t>
            </w:r>
          </w:p>
        </w:tc>
        <w:tc>
          <w:tcPr>
            <w:tcW w:w="2062" w:type="dxa"/>
            <w:tcBorders>
              <w:top w:val="single" w:sz="4" w:space="0" w:color="auto"/>
              <w:left w:val="single" w:sz="4" w:space="0" w:color="auto"/>
              <w:bottom w:val="single" w:sz="4" w:space="0" w:color="auto"/>
              <w:right w:val="single" w:sz="4" w:space="0" w:color="auto"/>
            </w:tcBorders>
          </w:tcPr>
          <w:p w14:paraId="12028953" w14:textId="77777777" w:rsidR="005C685A" w:rsidRPr="00D26925" w:rsidRDefault="005C685A" w:rsidP="006D696C">
            <w:r w:rsidRPr="00D26925">
              <w:t>- Go to students</w:t>
            </w:r>
          </w:p>
          <w:p w14:paraId="065AF239" w14:textId="77777777" w:rsidR="005C685A" w:rsidRPr="00D26925" w:rsidRDefault="005C685A" w:rsidP="006D696C">
            <w:r w:rsidRPr="00D26925">
              <w:t xml:space="preserve">- Press on edit icon on </w:t>
            </w:r>
            <w:proofErr w:type="gramStart"/>
            <w:r w:rsidRPr="00D26925">
              <w:t>a  record</w:t>
            </w:r>
            <w:proofErr w:type="gramEnd"/>
            <w:r w:rsidRPr="00D26925">
              <w:t xml:space="preserve"> </w:t>
            </w:r>
          </w:p>
        </w:tc>
        <w:tc>
          <w:tcPr>
            <w:tcW w:w="2184" w:type="dxa"/>
            <w:tcBorders>
              <w:top w:val="single" w:sz="4" w:space="0" w:color="auto"/>
              <w:left w:val="single" w:sz="4" w:space="0" w:color="auto"/>
              <w:bottom w:val="single" w:sz="4" w:space="0" w:color="auto"/>
              <w:right w:val="single" w:sz="4" w:space="0" w:color="auto"/>
            </w:tcBorders>
          </w:tcPr>
          <w:p w14:paraId="6A0B299B" w14:textId="77777777" w:rsidR="005C685A" w:rsidRPr="00D26925" w:rsidRDefault="005C685A" w:rsidP="006D696C">
            <w:r w:rsidRPr="00D26925">
              <w:t>Display edited student address</w:t>
            </w:r>
          </w:p>
        </w:tc>
        <w:tc>
          <w:tcPr>
            <w:tcW w:w="1983" w:type="dxa"/>
            <w:tcBorders>
              <w:top w:val="single" w:sz="4" w:space="0" w:color="auto"/>
              <w:left w:val="single" w:sz="4" w:space="0" w:color="auto"/>
              <w:bottom w:val="single" w:sz="4" w:space="0" w:color="auto"/>
              <w:right w:val="single" w:sz="4" w:space="0" w:color="auto"/>
            </w:tcBorders>
          </w:tcPr>
          <w:p w14:paraId="4948024A" w14:textId="77777777" w:rsidR="005C685A" w:rsidRPr="00D26925" w:rsidRDefault="005C685A" w:rsidP="006D696C">
            <w:r w:rsidRPr="00D26925">
              <w:t>Edited student address displayed</w:t>
            </w:r>
          </w:p>
        </w:tc>
        <w:tc>
          <w:tcPr>
            <w:tcW w:w="1223" w:type="dxa"/>
            <w:tcBorders>
              <w:top w:val="single" w:sz="4" w:space="0" w:color="auto"/>
              <w:left w:val="single" w:sz="4" w:space="0" w:color="auto"/>
              <w:bottom w:val="single" w:sz="4" w:space="0" w:color="auto"/>
              <w:right w:val="single" w:sz="4" w:space="0" w:color="auto"/>
            </w:tcBorders>
          </w:tcPr>
          <w:p w14:paraId="6A8CA8B2" w14:textId="77777777" w:rsidR="005C685A" w:rsidRPr="00D26925" w:rsidRDefault="005C685A" w:rsidP="006D696C">
            <w:r w:rsidRPr="00D26925">
              <w:t xml:space="preserve">Test case successful </w:t>
            </w:r>
          </w:p>
        </w:tc>
      </w:tr>
      <w:tr w:rsidR="005C685A" w:rsidRPr="00D26925" w14:paraId="03B003AD"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33EB0215"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59BBA3BD" w14:textId="77777777" w:rsidR="005C685A" w:rsidRPr="00D26925" w:rsidRDefault="005C685A" w:rsidP="006D696C">
            <w:r w:rsidRPr="00D26925">
              <w:t>Delete a student record</w:t>
            </w:r>
          </w:p>
        </w:tc>
        <w:tc>
          <w:tcPr>
            <w:tcW w:w="2062" w:type="dxa"/>
            <w:tcBorders>
              <w:top w:val="single" w:sz="4" w:space="0" w:color="auto"/>
              <w:left w:val="single" w:sz="4" w:space="0" w:color="auto"/>
              <w:bottom w:val="single" w:sz="4" w:space="0" w:color="auto"/>
              <w:right w:val="single" w:sz="4" w:space="0" w:color="auto"/>
            </w:tcBorders>
          </w:tcPr>
          <w:p w14:paraId="0E8567C6" w14:textId="77777777" w:rsidR="005C685A" w:rsidRPr="00D26925" w:rsidRDefault="005C685A" w:rsidP="006D696C">
            <w:r w:rsidRPr="00D26925">
              <w:t>- Go to students</w:t>
            </w:r>
          </w:p>
          <w:p w14:paraId="2EEACFCD" w14:textId="77777777" w:rsidR="005C685A" w:rsidRPr="00D26925" w:rsidRDefault="005C685A" w:rsidP="006D696C">
            <w:r w:rsidRPr="00D26925">
              <w:t xml:space="preserve">- </w:t>
            </w:r>
            <w:r>
              <w:t xml:space="preserve">Press on delete icon on a </w:t>
            </w:r>
            <w:r w:rsidRPr="00D26925">
              <w:t>record</w:t>
            </w:r>
          </w:p>
        </w:tc>
        <w:tc>
          <w:tcPr>
            <w:tcW w:w="2184" w:type="dxa"/>
            <w:tcBorders>
              <w:top w:val="single" w:sz="4" w:space="0" w:color="auto"/>
              <w:left w:val="single" w:sz="4" w:space="0" w:color="auto"/>
              <w:bottom w:val="single" w:sz="4" w:space="0" w:color="auto"/>
              <w:right w:val="single" w:sz="4" w:space="0" w:color="auto"/>
            </w:tcBorders>
          </w:tcPr>
          <w:p w14:paraId="0132C025" w14:textId="77777777" w:rsidR="005C685A" w:rsidRPr="00D26925" w:rsidRDefault="005C685A" w:rsidP="006D696C">
            <w:r w:rsidRPr="00D26925">
              <w:t>Student should be removed from list of all students</w:t>
            </w:r>
          </w:p>
        </w:tc>
        <w:tc>
          <w:tcPr>
            <w:tcW w:w="1983" w:type="dxa"/>
            <w:tcBorders>
              <w:top w:val="single" w:sz="4" w:space="0" w:color="auto"/>
              <w:left w:val="single" w:sz="4" w:space="0" w:color="auto"/>
              <w:bottom w:val="single" w:sz="4" w:space="0" w:color="auto"/>
              <w:right w:val="single" w:sz="4" w:space="0" w:color="auto"/>
            </w:tcBorders>
          </w:tcPr>
          <w:p w14:paraId="130208A9" w14:textId="77777777" w:rsidR="005C685A" w:rsidRPr="00D26925" w:rsidRDefault="005C685A" w:rsidP="006D696C">
            <w:r w:rsidRPr="00D26925">
              <w:t>Student removed from list of all students</w:t>
            </w:r>
          </w:p>
        </w:tc>
        <w:tc>
          <w:tcPr>
            <w:tcW w:w="1223" w:type="dxa"/>
            <w:tcBorders>
              <w:top w:val="single" w:sz="4" w:space="0" w:color="auto"/>
              <w:left w:val="single" w:sz="4" w:space="0" w:color="auto"/>
              <w:bottom w:val="single" w:sz="4" w:space="0" w:color="auto"/>
              <w:right w:val="single" w:sz="4" w:space="0" w:color="auto"/>
            </w:tcBorders>
          </w:tcPr>
          <w:p w14:paraId="5012FE3B" w14:textId="77777777" w:rsidR="005C685A" w:rsidRPr="00D26925" w:rsidRDefault="005C685A" w:rsidP="006D696C">
            <w:r w:rsidRPr="00D26925">
              <w:t xml:space="preserve">Test case successful </w:t>
            </w:r>
          </w:p>
        </w:tc>
      </w:tr>
      <w:tr w:rsidR="005C685A" w:rsidRPr="00D26925" w14:paraId="4F44BD73"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289C4BD"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A4D45AD" w14:textId="77777777" w:rsidR="005C685A" w:rsidRPr="00D26925" w:rsidRDefault="005C685A" w:rsidP="006D696C">
            <w:r w:rsidRPr="00D26925">
              <w:t>Display a student record</w:t>
            </w:r>
          </w:p>
        </w:tc>
        <w:tc>
          <w:tcPr>
            <w:tcW w:w="2062" w:type="dxa"/>
            <w:tcBorders>
              <w:top w:val="single" w:sz="4" w:space="0" w:color="auto"/>
              <w:left w:val="single" w:sz="4" w:space="0" w:color="auto"/>
              <w:bottom w:val="single" w:sz="4" w:space="0" w:color="auto"/>
              <w:right w:val="single" w:sz="4" w:space="0" w:color="auto"/>
            </w:tcBorders>
          </w:tcPr>
          <w:p w14:paraId="1176CE79" w14:textId="77777777" w:rsidR="005C685A" w:rsidRPr="00D26925" w:rsidRDefault="005C685A" w:rsidP="006D696C">
            <w:r w:rsidRPr="00D26925">
              <w:t>- Go to students</w:t>
            </w:r>
          </w:p>
          <w:p w14:paraId="15DBBC85" w14:textId="77777777" w:rsidR="005C685A" w:rsidRPr="00D26925" w:rsidRDefault="005C685A" w:rsidP="006D696C">
            <w:r w:rsidRPr="00D26925">
              <w:t>- Press on display icon on a record</w:t>
            </w:r>
          </w:p>
        </w:tc>
        <w:tc>
          <w:tcPr>
            <w:tcW w:w="2184" w:type="dxa"/>
            <w:tcBorders>
              <w:top w:val="single" w:sz="4" w:space="0" w:color="auto"/>
              <w:left w:val="single" w:sz="4" w:space="0" w:color="auto"/>
              <w:bottom w:val="single" w:sz="4" w:space="0" w:color="auto"/>
              <w:right w:val="single" w:sz="4" w:space="0" w:color="auto"/>
            </w:tcBorders>
          </w:tcPr>
          <w:p w14:paraId="29DBF583" w14:textId="77777777" w:rsidR="005C685A" w:rsidRPr="00D26925" w:rsidRDefault="005C685A" w:rsidP="006D696C">
            <w:r w:rsidRPr="00D26925">
              <w:t>Information about student should be displayed</w:t>
            </w:r>
          </w:p>
        </w:tc>
        <w:tc>
          <w:tcPr>
            <w:tcW w:w="1983" w:type="dxa"/>
            <w:tcBorders>
              <w:top w:val="single" w:sz="4" w:space="0" w:color="auto"/>
              <w:left w:val="single" w:sz="4" w:space="0" w:color="auto"/>
              <w:bottom w:val="single" w:sz="4" w:space="0" w:color="auto"/>
              <w:right w:val="single" w:sz="4" w:space="0" w:color="auto"/>
            </w:tcBorders>
          </w:tcPr>
          <w:p w14:paraId="76666918" w14:textId="77777777" w:rsidR="005C685A" w:rsidRPr="00D26925" w:rsidRDefault="005C685A" w:rsidP="006D696C">
            <w:r w:rsidRPr="00D26925">
              <w:t>Information about student displayed</w:t>
            </w:r>
          </w:p>
        </w:tc>
        <w:tc>
          <w:tcPr>
            <w:tcW w:w="1223" w:type="dxa"/>
            <w:tcBorders>
              <w:top w:val="single" w:sz="4" w:space="0" w:color="auto"/>
              <w:left w:val="single" w:sz="4" w:space="0" w:color="auto"/>
              <w:bottom w:val="single" w:sz="4" w:space="0" w:color="auto"/>
              <w:right w:val="single" w:sz="4" w:space="0" w:color="auto"/>
            </w:tcBorders>
          </w:tcPr>
          <w:p w14:paraId="51DABB00" w14:textId="77777777" w:rsidR="005C685A" w:rsidRPr="00D26925" w:rsidRDefault="005C685A" w:rsidP="006D696C">
            <w:r w:rsidRPr="00D26925">
              <w:t xml:space="preserve">Test case successful </w:t>
            </w:r>
          </w:p>
        </w:tc>
      </w:tr>
      <w:tr w:rsidR="005C685A" w:rsidRPr="00D26925" w14:paraId="36590A5F"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B24C570"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6CB7194D" w14:textId="77777777" w:rsidR="005C685A" w:rsidRPr="00D26925" w:rsidRDefault="005C685A" w:rsidP="006D696C">
            <w:r w:rsidRPr="00D26925">
              <w:t>Archive a student record</w:t>
            </w:r>
          </w:p>
        </w:tc>
        <w:tc>
          <w:tcPr>
            <w:tcW w:w="2062" w:type="dxa"/>
            <w:tcBorders>
              <w:top w:val="single" w:sz="4" w:space="0" w:color="auto"/>
              <w:left w:val="single" w:sz="4" w:space="0" w:color="auto"/>
              <w:bottom w:val="single" w:sz="4" w:space="0" w:color="auto"/>
              <w:right w:val="single" w:sz="4" w:space="0" w:color="auto"/>
            </w:tcBorders>
          </w:tcPr>
          <w:p w14:paraId="475280FB" w14:textId="77777777" w:rsidR="005C685A" w:rsidRPr="00D26925" w:rsidRDefault="005C685A" w:rsidP="006D696C">
            <w:r w:rsidRPr="00D26925">
              <w:t>- Go to students</w:t>
            </w:r>
          </w:p>
          <w:p w14:paraId="432AE723" w14:textId="77777777" w:rsidR="005C685A" w:rsidRPr="00D26925" w:rsidRDefault="005C685A" w:rsidP="006D696C">
            <w:r w:rsidRPr="00D26925">
              <w:t>- Press on archive icon on a record</w:t>
            </w:r>
          </w:p>
        </w:tc>
        <w:tc>
          <w:tcPr>
            <w:tcW w:w="2184" w:type="dxa"/>
            <w:tcBorders>
              <w:top w:val="single" w:sz="4" w:space="0" w:color="auto"/>
              <w:left w:val="single" w:sz="4" w:space="0" w:color="auto"/>
              <w:bottom w:val="single" w:sz="4" w:space="0" w:color="auto"/>
              <w:right w:val="single" w:sz="4" w:space="0" w:color="auto"/>
            </w:tcBorders>
          </w:tcPr>
          <w:p w14:paraId="5FF20E44" w14:textId="77777777" w:rsidR="005C685A" w:rsidRPr="00D26925" w:rsidRDefault="005C685A" w:rsidP="006D696C">
            <w:r w:rsidRPr="00D26925">
              <w:t>Student record should be removed from display</w:t>
            </w:r>
          </w:p>
        </w:tc>
        <w:tc>
          <w:tcPr>
            <w:tcW w:w="1983" w:type="dxa"/>
            <w:tcBorders>
              <w:top w:val="single" w:sz="4" w:space="0" w:color="auto"/>
              <w:left w:val="single" w:sz="4" w:space="0" w:color="auto"/>
              <w:bottom w:val="single" w:sz="4" w:space="0" w:color="auto"/>
              <w:right w:val="single" w:sz="4" w:space="0" w:color="auto"/>
            </w:tcBorders>
          </w:tcPr>
          <w:p w14:paraId="641A3DC3" w14:textId="77777777" w:rsidR="005C685A" w:rsidRPr="00D26925" w:rsidRDefault="005C685A" w:rsidP="006D696C">
            <w:r w:rsidRPr="00D26925">
              <w:t>Student record removed from display</w:t>
            </w:r>
          </w:p>
        </w:tc>
        <w:tc>
          <w:tcPr>
            <w:tcW w:w="1223" w:type="dxa"/>
            <w:tcBorders>
              <w:top w:val="single" w:sz="4" w:space="0" w:color="auto"/>
              <w:left w:val="single" w:sz="4" w:space="0" w:color="auto"/>
              <w:bottom w:val="single" w:sz="4" w:space="0" w:color="auto"/>
              <w:right w:val="single" w:sz="4" w:space="0" w:color="auto"/>
            </w:tcBorders>
          </w:tcPr>
          <w:p w14:paraId="5DC053BB" w14:textId="77777777" w:rsidR="005C685A" w:rsidRPr="00D26925" w:rsidRDefault="005C685A" w:rsidP="006D696C">
            <w:r w:rsidRPr="00D26925">
              <w:t xml:space="preserve">Test case successful </w:t>
            </w:r>
          </w:p>
        </w:tc>
      </w:tr>
      <w:tr w:rsidR="005C685A" w:rsidRPr="00D26925" w14:paraId="234C9474"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0EFA566"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54A8E716" w14:textId="77777777" w:rsidR="005C685A" w:rsidRPr="00D26925" w:rsidRDefault="005C685A" w:rsidP="006D696C">
            <w:r w:rsidRPr="00D26925">
              <w:t>View list of archived student records</w:t>
            </w:r>
          </w:p>
        </w:tc>
        <w:tc>
          <w:tcPr>
            <w:tcW w:w="2062" w:type="dxa"/>
            <w:tcBorders>
              <w:top w:val="single" w:sz="4" w:space="0" w:color="auto"/>
              <w:left w:val="single" w:sz="4" w:space="0" w:color="auto"/>
              <w:bottom w:val="single" w:sz="4" w:space="0" w:color="auto"/>
              <w:right w:val="single" w:sz="4" w:space="0" w:color="auto"/>
            </w:tcBorders>
          </w:tcPr>
          <w:p w14:paraId="6EB61733" w14:textId="77777777" w:rsidR="005C685A" w:rsidRPr="00D26925" w:rsidRDefault="005C685A" w:rsidP="006D696C">
            <w:r w:rsidRPr="00D26925">
              <w:t>- Go to students</w:t>
            </w:r>
          </w:p>
          <w:p w14:paraId="5AA4E20F" w14:textId="77777777" w:rsidR="005C685A" w:rsidRPr="00D26925" w:rsidRDefault="005C685A" w:rsidP="006D696C">
            <w:r w:rsidRPr="00D26925">
              <w:t>- Press on view archived results button</w:t>
            </w:r>
          </w:p>
        </w:tc>
        <w:tc>
          <w:tcPr>
            <w:tcW w:w="2184" w:type="dxa"/>
            <w:tcBorders>
              <w:top w:val="single" w:sz="4" w:space="0" w:color="auto"/>
              <w:left w:val="single" w:sz="4" w:space="0" w:color="auto"/>
              <w:bottom w:val="single" w:sz="4" w:space="0" w:color="auto"/>
              <w:right w:val="single" w:sz="4" w:space="0" w:color="auto"/>
            </w:tcBorders>
          </w:tcPr>
          <w:p w14:paraId="02812DE6" w14:textId="77777777" w:rsidR="005C685A" w:rsidRPr="00D26925" w:rsidRDefault="005C685A" w:rsidP="006D696C">
            <w:r w:rsidRPr="00D26925">
              <w:t>All archived student records should be displayed</w:t>
            </w:r>
          </w:p>
        </w:tc>
        <w:tc>
          <w:tcPr>
            <w:tcW w:w="1983" w:type="dxa"/>
            <w:tcBorders>
              <w:top w:val="single" w:sz="4" w:space="0" w:color="auto"/>
              <w:left w:val="single" w:sz="4" w:space="0" w:color="auto"/>
              <w:bottom w:val="single" w:sz="4" w:space="0" w:color="auto"/>
              <w:right w:val="single" w:sz="4" w:space="0" w:color="auto"/>
            </w:tcBorders>
          </w:tcPr>
          <w:p w14:paraId="30CA78DE" w14:textId="77777777" w:rsidR="005C685A" w:rsidRPr="00D26925" w:rsidRDefault="005C685A" w:rsidP="006D696C">
            <w:r w:rsidRPr="00D26925">
              <w:t>All archived student records displayed</w:t>
            </w:r>
          </w:p>
        </w:tc>
        <w:tc>
          <w:tcPr>
            <w:tcW w:w="1223" w:type="dxa"/>
            <w:tcBorders>
              <w:top w:val="single" w:sz="4" w:space="0" w:color="auto"/>
              <w:left w:val="single" w:sz="4" w:space="0" w:color="auto"/>
              <w:bottom w:val="single" w:sz="4" w:space="0" w:color="auto"/>
              <w:right w:val="single" w:sz="4" w:space="0" w:color="auto"/>
            </w:tcBorders>
          </w:tcPr>
          <w:p w14:paraId="628BABD9" w14:textId="77777777" w:rsidR="005C685A" w:rsidRPr="00D26925" w:rsidRDefault="005C685A" w:rsidP="006D696C">
            <w:r w:rsidRPr="00D26925">
              <w:t xml:space="preserve">Test case successful </w:t>
            </w:r>
          </w:p>
        </w:tc>
      </w:tr>
      <w:tr w:rsidR="005C685A" w:rsidRPr="00D26925" w14:paraId="5D7CA22F" w14:textId="77777777" w:rsidTr="005C685A">
        <w:trPr>
          <w:trHeight w:val="2690"/>
        </w:trPr>
        <w:tc>
          <w:tcPr>
            <w:tcW w:w="897" w:type="dxa"/>
            <w:tcBorders>
              <w:top w:val="single" w:sz="4" w:space="0" w:color="auto"/>
              <w:left w:val="single" w:sz="4" w:space="0" w:color="auto"/>
              <w:bottom w:val="single" w:sz="4" w:space="0" w:color="auto"/>
              <w:right w:val="single" w:sz="4" w:space="0" w:color="auto"/>
            </w:tcBorders>
          </w:tcPr>
          <w:p w14:paraId="4BE7D9D7"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189CF3AF" w14:textId="77777777" w:rsidR="005C685A" w:rsidRPr="00D26925" w:rsidRDefault="005C685A" w:rsidP="006D696C">
            <w:r w:rsidRPr="00D26925">
              <w:t>Unarchive a student record</w:t>
            </w:r>
          </w:p>
        </w:tc>
        <w:tc>
          <w:tcPr>
            <w:tcW w:w="2062" w:type="dxa"/>
            <w:tcBorders>
              <w:top w:val="single" w:sz="4" w:space="0" w:color="auto"/>
              <w:left w:val="single" w:sz="4" w:space="0" w:color="auto"/>
              <w:bottom w:val="single" w:sz="4" w:space="0" w:color="auto"/>
              <w:right w:val="single" w:sz="4" w:space="0" w:color="auto"/>
            </w:tcBorders>
          </w:tcPr>
          <w:p w14:paraId="583D4D99" w14:textId="77777777" w:rsidR="005C685A" w:rsidRPr="00D26925" w:rsidRDefault="005C685A" w:rsidP="006D696C">
            <w:r w:rsidRPr="00D26925">
              <w:t>- Go to students</w:t>
            </w:r>
          </w:p>
          <w:p w14:paraId="42D6DC4B" w14:textId="77777777" w:rsidR="005C685A" w:rsidRPr="00D26925" w:rsidRDefault="005C685A" w:rsidP="006D696C">
            <w:r w:rsidRPr="00D26925">
              <w:t>- Press on view archived results button</w:t>
            </w:r>
          </w:p>
          <w:p w14:paraId="47CE10CC" w14:textId="77777777" w:rsidR="005C685A" w:rsidRPr="00D26925" w:rsidRDefault="005C685A" w:rsidP="006D696C">
            <w:r w:rsidRPr="00D26925">
              <w:t>- Press on unarchive icon on record</w:t>
            </w:r>
          </w:p>
        </w:tc>
        <w:tc>
          <w:tcPr>
            <w:tcW w:w="2184" w:type="dxa"/>
            <w:tcBorders>
              <w:top w:val="single" w:sz="4" w:space="0" w:color="auto"/>
              <w:left w:val="single" w:sz="4" w:space="0" w:color="auto"/>
              <w:bottom w:val="single" w:sz="4" w:space="0" w:color="auto"/>
              <w:right w:val="single" w:sz="4" w:space="0" w:color="auto"/>
            </w:tcBorders>
          </w:tcPr>
          <w:p w14:paraId="47673CFF" w14:textId="77777777" w:rsidR="005C685A" w:rsidRPr="00D26925" w:rsidRDefault="005C685A" w:rsidP="006D696C">
            <w:r w:rsidRPr="00D26925">
              <w:t>Student record should be unarchived, displayed in list of all students</w:t>
            </w:r>
          </w:p>
        </w:tc>
        <w:tc>
          <w:tcPr>
            <w:tcW w:w="1983" w:type="dxa"/>
            <w:tcBorders>
              <w:top w:val="single" w:sz="4" w:space="0" w:color="auto"/>
              <w:left w:val="single" w:sz="4" w:space="0" w:color="auto"/>
              <w:bottom w:val="single" w:sz="4" w:space="0" w:color="auto"/>
              <w:right w:val="single" w:sz="4" w:space="0" w:color="auto"/>
            </w:tcBorders>
          </w:tcPr>
          <w:p w14:paraId="5E9BE923" w14:textId="77777777" w:rsidR="005C685A" w:rsidRPr="00D26925" w:rsidRDefault="005C685A" w:rsidP="006D696C">
            <w:r w:rsidRPr="00D26925">
              <w:t>Student record unarchived, displayed in list of all students</w:t>
            </w:r>
          </w:p>
        </w:tc>
        <w:tc>
          <w:tcPr>
            <w:tcW w:w="1223" w:type="dxa"/>
            <w:tcBorders>
              <w:top w:val="single" w:sz="4" w:space="0" w:color="auto"/>
              <w:left w:val="single" w:sz="4" w:space="0" w:color="auto"/>
              <w:bottom w:val="single" w:sz="4" w:space="0" w:color="auto"/>
              <w:right w:val="single" w:sz="4" w:space="0" w:color="auto"/>
            </w:tcBorders>
          </w:tcPr>
          <w:p w14:paraId="1E4BD023" w14:textId="77777777" w:rsidR="005C685A" w:rsidRPr="00D26925" w:rsidRDefault="005C685A" w:rsidP="006D696C">
            <w:r w:rsidRPr="00D26925">
              <w:t xml:space="preserve">Test case successful </w:t>
            </w:r>
          </w:p>
        </w:tc>
      </w:tr>
      <w:tr w:rsidR="005C685A" w:rsidRPr="00D26925" w14:paraId="15F96898"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166CC41"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2FB691A9" w14:textId="77777777" w:rsidR="005C685A" w:rsidRPr="00D26925" w:rsidRDefault="005C685A" w:rsidP="006D696C">
            <w:r w:rsidRPr="00D26925">
              <w:t>Press on staff on dashboard</w:t>
            </w:r>
          </w:p>
        </w:tc>
        <w:tc>
          <w:tcPr>
            <w:tcW w:w="2062" w:type="dxa"/>
            <w:tcBorders>
              <w:top w:val="single" w:sz="4" w:space="0" w:color="auto"/>
              <w:left w:val="single" w:sz="4" w:space="0" w:color="auto"/>
              <w:bottom w:val="single" w:sz="4" w:space="0" w:color="auto"/>
              <w:right w:val="single" w:sz="4" w:space="0" w:color="auto"/>
            </w:tcBorders>
          </w:tcPr>
          <w:p w14:paraId="09FED524" w14:textId="77777777" w:rsidR="005C685A" w:rsidRPr="00D26925" w:rsidRDefault="005C685A" w:rsidP="006D696C">
            <w:r w:rsidRPr="00D26925">
              <w:t>- Dashboard displayed after successful login</w:t>
            </w:r>
          </w:p>
        </w:tc>
        <w:tc>
          <w:tcPr>
            <w:tcW w:w="2184" w:type="dxa"/>
            <w:tcBorders>
              <w:top w:val="single" w:sz="4" w:space="0" w:color="auto"/>
              <w:left w:val="single" w:sz="4" w:space="0" w:color="auto"/>
              <w:bottom w:val="single" w:sz="4" w:space="0" w:color="auto"/>
              <w:right w:val="single" w:sz="4" w:space="0" w:color="auto"/>
            </w:tcBorders>
          </w:tcPr>
          <w:p w14:paraId="10438A44" w14:textId="77777777" w:rsidR="005C685A" w:rsidRPr="00D26925" w:rsidRDefault="005C685A" w:rsidP="006D696C">
            <w:r w:rsidRPr="00D26925">
              <w:t>List of all staff should be displayed</w:t>
            </w:r>
          </w:p>
        </w:tc>
        <w:tc>
          <w:tcPr>
            <w:tcW w:w="1983" w:type="dxa"/>
            <w:tcBorders>
              <w:top w:val="single" w:sz="4" w:space="0" w:color="auto"/>
              <w:left w:val="single" w:sz="4" w:space="0" w:color="auto"/>
              <w:bottom w:val="single" w:sz="4" w:space="0" w:color="auto"/>
              <w:right w:val="single" w:sz="4" w:space="0" w:color="auto"/>
            </w:tcBorders>
          </w:tcPr>
          <w:p w14:paraId="0A1C116C" w14:textId="77777777" w:rsidR="005C685A" w:rsidRPr="00D26925" w:rsidRDefault="005C685A" w:rsidP="006D696C">
            <w:r w:rsidRPr="00D26925">
              <w:t>List of all staff displayed</w:t>
            </w:r>
          </w:p>
        </w:tc>
        <w:tc>
          <w:tcPr>
            <w:tcW w:w="1223" w:type="dxa"/>
            <w:tcBorders>
              <w:top w:val="single" w:sz="4" w:space="0" w:color="auto"/>
              <w:left w:val="single" w:sz="4" w:space="0" w:color="auto"/>
              <w:bottom w:val="single" w:sz="4" w:space="0" w:color="auto"/>
              <w:right w:val="single" w:sz="4" w:space="0" w:color="auto"/>
            </w:tcBorders>
          </w:tcPr>
          <w:p w14:paraId="71D510FB" w14:textId="77777777" w:rsidR="005C685A" w:rsidRPr="00D26925" w:rsidRDefault="005C685A" w:rsidP="006D696C">
            <w:r w:rsidRPr="00D26925">
              <w:t xml:space="preserve">Test case successful </w:t>
            </w:r>
          </w:p>
        </w:tc>
      </w:tr>
      <w:tr w:rsidR="005C685A" w:rsidRPr="00D26925" w14:paraId="5ABBBB70"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C2E48FE"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36B2ED79" w14:textId="77777777" w:rsidR="005C685A" w:rsidRPr="00D26925" w:rsidRDefault="005C685A" w:rsidP="006D696C">
            <w:r w:rsidRPr="00D26925">
              <w:t>Add a new staff (with all fields filled correctly)</w:t>
            </w:r>
          </w:p>
        </w:tc>
        <w:tc>
          <w:tcPr>
            <w:tcW w:w="2062" w:type="dxa"/>
            <w:tcBorders>
              <w:top w:val="single" w:sz="4" w:space="0" w:color="auto"/>
              <w:left w:val="single" w:sz="4" w:space="0" w:color="auto"/>
              <w:bottom w:val="single" w:sz="4" w:space="0" w:color="auto"/>
              <w:right w:val="single" w:sz="4" w:space="0" w:color="auto"/>
            </w:tcBorders>
          </w:tcPr>
          <w:p w14:paraId="094D1373" w14:textId="77777777" w:rsidR="005C685A" w:rsidRPr="00D26925" w:rsidRDefault="005C685A" w:rsidP="006D696C">
            <w:r w:rsidRPr="00D26925">
              <w:t>- Go to staff</w:t>
            </w:r>
          </w:p>
          <w:p w14:paraId="6CEFEA1B"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4AF50B03" w14:textId="77777777" w:rsidR="005C685A" w:rsidRPr="00D26925" w:rsidRDefault="005C685A" w:rsidP="006D696C">
            <w:r w:rsidRPr="00D26925">
              <w:t>New staff should be displayed in the list</w:t>
            </w:r>
          </w:p>
        </w:tc>
        <w:tc>
          <w:tcPr>
            <w:tcW w:w="1983" w:type="dxa"/>
            <w:tcBorders>
              <w:top w:val="single" w:sz="4" w:space="0" w:color="auto"/>
              <w:left w:val="single" w:sz="4" w:space="0" w:color="auto"/>
              <w:bottom w:val="single" w:sz="4" w:space="0" w:color="auto"/>
              <w:right w:val="single" w:sz="4" w:space="0" w:color="auto"/>
            </w:tcBorders>
          </w:tcPr>
          <w:p w14:paraId="35B46003" w14:textId="77777777" w:rsidR="005C685A" w:rsidRPr="00D26925" w:rsidRDefault="005C685A" w:rsidP="006D696C">
            <w:r w:rsidRPr="00D26925">
              <w:t>New staff displayed in the list</w:t>
            </w:r>
          </w:p>
        </w:tc>
        <w:tc>
          <w:tcPr>
            <w:tcW w:w="1223" w:type="dxa"/>
            <w:tcBorders>
              <w:top w:val="single" w:sz="4" w:space="0" w:color="auto"/>
              <w:left w:val="single" w:sz="4" w:space="0" w:color="auto"/>
              <w:bottom w:val="single" w:sz="4" w:space="0" w:color="auto"/>
              <w:right w:val="single" w:sz="4" w:space="0" w:color="auto"/>
            </w:tcBorders>
          </w:tcPr>
          <w:p w14:paraId="63D41879" w14:textId="77777777" w:rsidR="005C685A" w:rsidRPr="00D26925" w:rsidRDefault="005C685A" w:rsidP="006D696C">
            <w:r w:rsidRPr="00D26925">
              <w:t xml:space="preserve">Test case successful </w:t>
            </w:r>
          </w:p>
        </w:tc>
      </w:tr>
      <w:tr w:rsidR="005C685A" w:rsidRPr="00D26925" w14:paraId="3433FFFF"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6F129D96"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383484E5" w14:textId="77777777" w:rsidR="005C685A" w:rsidRPr="00D26925" w:rsidRDefault="005C685A" w:rsidP="006D696C">
            <w:r w:rsidRPr="00D26925">
              <w:t>Login with new staff email and phone number as password</w:t>
            </w:r>
          </w:p>
        </w:tc>
        <w:tc>
          <w:tcPr>
            <w:tcW w:w="2062" w:type="dxa"/>
            <w:tcBorders>
              <w:top w:val="single" w:sz="4" w:space="0" w:color="auto"/>
              <w:left w:val="single" w:sz="4" w:space="0" w:color="auto"/>
              <w:bottom w:val="single" w:sz="4" w:space="0" w:color="auto"/>
              <w:right w:val="single" w:sz="4" w:space="0" w:color="auto"/>
            </w:tcBorders>
          </w:tcPr>
          <w:p w14:paraId="51DB1357" w14:textId="77777777" w:rsidR="005C685A" w:rsidRPr="00D26925" w:rsidRDefault="005C685A" w:rsidP="006D696C">
            <w:r w:rsidRPr="00D26925">
              <w:t xml:space="preserve">- Logout </w:t>
            </w:r>
          </w:p>
          <w:p w14:paraId="5C81DBC0" w14:textId="77777777" w:rsidR="005C685A" w:rsidRPr="00D26925" w:rsidRDefault="005C685A" w:rsidP="006D696C">
            <w:r w:rsidRPr="00D26925">
              <w:t>- Redirected to login page</w:t>
            </w:r>
          </w:p>
          <w:p w14:paraId="7CD84B35" w14:textId="77777777" w:rsidR="005C685A" w:rsidRPr="00D26925" w:rsidRDefault="005C685A" w:rsidP="006D696C">
            <w:r w:rsidRPr="00D26925">
              <w:t>- Fill credentials</w:t>
            </w:r>
          </w:p>
          <w:p w14:paraId="10CA3721" w14:textId="77777777" w:rsidR="005C685A" w:rsidRPr="00D26925" w:rsidRDefault="005C685A" w:rsidP="006D696C">
            <w:r w:rsidRPr="00D26925">
              <w:t>- Press login</w:t>
            </w:r>
          </w:p>
          <w:p w14:paraId="38B19EAB" w14:textId="77777777" w:rsidR="005C685A" w:rsidRPr="00D26925" w:rsidRDefault="005C685A" w:rsidP="006D696C"/>
        </w:tc>
        <w:tc>
          <w:tcPr>
            <w:tcW w:w="2184" w:type="dxa"/>
            <w:tcBorders>
              <w:top w:val="single" w:sz="4" w:space="0" w:color="auto"/>
              <w:left w:val="single" w:sz="4" w:space="0" w:color="auto"/>
              <w:bottom w:val="single" w:sz="4" w:space="0" w:color="auto"/>
              <w:right w:val="single" w:sz="4" w:space="0" w:color="auto"/>
            </w:tcBorders>
          </w:tcPr>
          <w:p w14:paraId="1120CA02" w14:textId="77777777" w:rsidR="005C685A" w:rsidRPr="00D26925" w:rsidRDefault="005C685A" w:rsidP="006D696C">
            <w:r w:rsidRPr="00D26925">
              <w:t>Login should be successful</w:t>
            </w:r>
          </w:p>
        </w:tc>
        <w:tc>
          <w:tcPr>
            <w:tcW w:w="1983" w:type="dxa"/>
            <w:tcBorders>
              <w:top w:val="single" w:sz="4" w:space="0" w:color="auto"/>
              <w:left w:val="single" w:sz="4" w:space="0" w:color="auto"/>
              <w:bottom w:val="single" w:sz="4" w:space="0" w:color="auto"/>
              <w:right w:val="single" w:sz="4" w:space="0" w:color="auto"/>
            </w:tcBorders>
          </w:tcPr>
          <w:p w14:paraId="31F277EF" w14:textId="77777777" w:rsidR="005C685A" w:rsidRPr="00D26925" w:rsidRDefault="005C685A" w:rsidP="006D696C">
            <w:r w:rsidRPr="00D26925">
              <w:t>Staff homepage seen (successful login)</w:t>
            </w:r>
          </w:p>
        </w:tc>
        <w:tc>
          <w:tcPr>
            <w:tcW w:w="1223" w:type="dxa"/>
            <w:tcBorders>
              <w:top w:val="single" w:sz="4" w:space="0" w:color="auto"/>
              <w:left w:val="single" w:sz="4" w:space="0" w:color="auto"/>
              <w:bottom w:val="single" w:sz="4" w:space="0" w:color="auto"/>
              <w:right w:val="single" w:sz="4" w:space="0" w:color="auto"/>
            </w:tcBorders>
          </w:tcPr>
          <w:p w14:paraId="3DEFD10F" w14:textId="77777777" w:rsidR="005C685A" w:rsidRPr="00D26925" w:rsidRDefault="005C685A" w:rsidP="006D696C">
            <w:r w:rsidRPr="00D26925">
              <w:t>Test case successful</w:t>
            </w:r>
          </w:p>
        </w:tc>
      </w:tr>
      <w:tr w:rsidR="005C685A" w:rsidRPr="00D26925" w14:paraId="4F4FC1F2"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9F0A16B"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2F6D6029" w14:textId="77777777" w:rsidR="005C685A" w:rsidRPr="00D26925" w:rsidRDefault="005C685A" w:rsidP="006D696C">
            <w:r w:rsidRPr="00D26925">
              <w:t>Add a new staff (incomplete form)</w:t>
            </w:r>
          </w:p>
        </w:tc>
        <w:tc>
          <w:tcPr>
            <w:tcW w:w="2062" w:type="dxa"/>
            <w:tcBorders>
              <w:top w:val="single" w:sz="4" w:space="0" w:color="auto"/>
              <w:left w:val="single" w:sz="4" w:space="0" w:color="auto"/>
              <w:bottom w:val="single" w:sz="4" w:space="0" w:color="auto"/>
              <w:right w:val="single" w:sz="4" w:space="0" w:color="auto"/>
            </w:tcBorders>
          </w:tcPr>
          <w:p w14:paraId="120EDA04" w14:textId="77777777" w:rsidR="005C685A" w:rsidRPr="00D26925" w:rsidRDefault="005C685A" w:rsidP="006D696C">
            <w:r w:rsidRPr="00D26925">
              <w:t>- Go to staff</w:t>
            </w:r>
          </w:p>
          <w:p w14:paraId="5ECE8C1D"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34E22B5F" w14:textId="77777777" w:rsidR="005C685A" w:rsidRPr="00D26925" w:rsidRDefault="005C685A" w:rsidP="006D696C">
            <w:r w:rsidRPr="00D26925">
              <w:t>Display error, record not submitted</w:t>
            </w:r>
          </w:p>
        </w:tc>
        <w:tc>
          <w:tcPr>
            <w:tcW w:w="1983" w:type="dxa"/>
            <w:tcBorders>
              <w:top w:val="single" w:sz="4" w:space="0" w:color="auto"/>
              <w:left w:val="single" w:sz="4" w:space="0" w:color="auto"/>
              <w:bottom w:val="single" w:sz="4" w:space="0" w:color="auto"/>
              <w:right w:val="single" w:sz="4" w:space="0" w:color="auto"/>
            </w:tcBorders>
          </w:tcPr>
          <w:p w14:paraId="63A6B87F" w14:textId="77777777" w:rsidR="005C685A" w:rsidRPr="00D26925" w:rsidRDefault="005C685A" w:rsidP="006D696C">
            <w:r w:rsidRPr="00D26925">
              <w:t xml:space="preserve">New staff is not added </w:t>
            </w:r>
          </w:p>
        </w:tc>
        <w:tc>
          <w:tcPr>
            <w:tcW w:w="1223" w:type="dxa"/>
            <w:tcBorders>
              <w:top w:val="single" w:sz="4" w:space="0" w:color="auto"/>
              <w:left w:val="single" w:sz="4" w:space="0" w:color="auto"/>
              <w:bottom w:val="single" w:sz="4" w:space="0" w:color="auto"/>
              <w:right w:val="single" w:sz="4" w:space="0" w:color="auto"/>
            </w:tcBorders>
          </w:tcPr>
          <w:p w14:paraId="0E00C9F0" w14:textId="77777777" w:rsidR="005C685A" w:rsidRPr="00D26925" w:rsidRDefault="005C685A" w:rsidP="006D696C">
            <w:r w:rsidRPr="00D26925">
              <w:t xml:space="preserve">Test case successful </w:t>
            </w:r>
          </w:p>
        </w:tc>
      </w:tr>
      <w:tr w:rsidR="005C685A" w:rsidRPr="00D26925" w14:paraId="489188CA"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1D03EE0"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6D08E8AB" w14:textId="77777777" w:rsidR="005C685A" w:rsidRPr="00D26925" w:rsidRDefault="005C685A" w:rsidP="006D696C">
            <w:r w:rsidRPr="00D26925">
              <w:t xml:space="preserve">Edit a staff </w:t>
            </w:r>
            <w:proofErr w:type="gramStart"/>
            <w:r w:rsidRPr="00D26925">
              <w:t>record(</w:t>
            </w:r>
            <w:proofErr w:type="gramEnd"/>
            <w:r w:rsidRPr="00D26925">
              <w:t xml:space="preserve">change job position) </w:t>
            </w:r>
          </w:p>
        </w:tc>
        <w:tc>
          <w:tcPr>
            <w:tcW w:w="2062" w:type="dxa"/>
            <w:tcBorders>
              <w:top w:val="single" w:sz="4" w:space="0" w:color="auto"/>
              <w:left w:val="single" w:sz="4" w:space="0" w:color="auto"/>
              <w:bottom w:val="single" w:sz="4" w:space="0" w:color="auto"/>
              <w:right w:val="single" w:sz="4" w:space="0" w:color="auto"/>
            </w:tcBorders>
          </w:tcPr>
          <w:p w14:paraId="09D2EB66" w14:textId="77777777" w:rsidR="005C685A" w:rsidRPr="00D26925" w:rsidRDefault="005C685A" w:rsidP="006D696C">
            <w:r w:rsidRPr="00D26925">
              <w:t>- Go to staff</w:t>
            </w:r>
          </w:p>
          <w:p w14:paraId="7B9D6485" w14:textId="77777777" w:rsidR="005C685A" w:rsidRPr="00D26925" w:rsidRDefault="005C685A" w:rsidP="006D696C">
            <w:r w:rsidRPr="00D26925">
              <w:t xml:space="preserve">- </w:t>
            </w:r>
            <w:r>
              <w:t>Press on edit icon on a</w:t>
            </w:r>
            <w:r w:rsidRPr="00D26925">
              <w:t xml:space="preserve"> record </w:t>
            </w:r>
          </w:p>
        </w:tc>
        <w:tc>
          <w:tcPr>
            <w:tcW w:w="2184" w:type="dxa"/>
            <w:tcBorders>
              <w:top w:val="single" w:sz="4" w:space="0" w:color="auto"/>
              <w:left w:val="single" w:sz="4" w:space="0" w:color="auto"/>
              <w:bottom w:val="single" w:sz="4" w:space="0" w:color="auto"/>
              <w:right w:val="single" w:sz="4" w:space="0" w:color="auto"/>
            </w:tcBorders>
          </w:tcPr>
          <w:p w14:paraId="6026328F" w14:textId="77777777" w:rsidR="005C685A" w:rsidRPr="00D26925" w:rsidRDefault="005C685A" w:rsidP="006D696C">
            <w:r w:rsidRPr="00D26925">
              <w:t xml:space="preserve">Display edited job position </w:t>
            </w:r>
          </w:p>
        </w:tc>
        <w:tc>
          <w:tcPr>
            <w:tcW w:w="1983" w:type="dxa"/>
            <w:tcBorders>
              <w:top w:val="single" w:sz="4" w:space="0" w:color="auto"/>
              <w:left w:val="single" w:sz="4" w:space="0" w:color="auto"/>
              <w:bottom w:val="single" w:sz="4" w:space="0" w:color="auto"/>
              <w:right w:val="single" w:sz="4" w:space="0" w:color="auto"/>
            </w:tcBorders>
          </w:tcPr>
          <w:p w14:paraId="346E75AF" w14:textId="77777777" w:rsidR="005C685A" w:rsidRPr="00D26925" w:rsidRDefault="005C685A" w:rsidP="006D696C">
            <w:r w:rsidRPr="00D26925">
              <w:t>Edited job position displayed</w:t>
            </w:r>
          </w:p>
        </w:tc>
        <w:tc>
          <w:tcPr>
            <w:tcW w:w="1223" w:type="dxa"/>
            <w:tcBorders>
              <w:top w:val="single" w:sz="4" w:space="0" w:color="auto"/>
              <w:left w:val="single" w:sz="4" w:space="0" w:color="auto"/>
              <w:bottom w:val="single" w:sz="4" w:space="0" w:color="auto"/>
              <w:right w:val="single" w:sz="4" w:space="0" w:color="auto"/>
            </w:tcBorders>
          </w:tcPr>
          <w:p w14:paraId="0CA59D55" w14:textId="77777777" w:rsidR="005C685A" w:rsidRPr="00D26925" w:rsidRDefault="005C685A" w:rsidP="006D696C">
            <w:r w:rsidRPr="00D26925">
              <w:t xml:space="preserve">Test case successful </w:t>
            </w:r>
          </w:p>
        </w:tc>
      </w:tr>
      <w:tr w:rsidR="005C685A" w:rsidRPr="00D26925" w14:paraId="2050C902"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2398F18"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53339CD" w14:textId="77777777" w:rsidR="005C685A" w:rsidRPr="00D26925" w:rsidRDefault="005C685A" w:rsidP="006D696C">
            <w:r w:rsidRPr="00D26925">
              <w:t>Delete a staff record</w:t>
            </w:r>
          </w:p>
        </w:tc>
        <w:tc>
          <w:tcPr>
            <w:tcW w:w="2062" w:type="dxa"/>
            <w:tcBorders>
              <w:top w:val="single" w:sz="4" w:space="0" w:color="auto"/>
              <w:left w:val="single" w:sz="4" w:space="0" w:color="auto"/>
              <w:bottom w:val="single" w:sz="4" w:space="0" w:color="auto"/>
              <w:right w:val="single" w:sz="4" w:space="0" w:color="auto"/>
            </w:tcBorders>
          </w:tcPr>
          <w:p w14:paraId="593D3C25" w14:textId="77777777" w:rsidR="005C685A" w:rsidRPr="00D26925" w:rsidRDefault="005C685A" w:rsidP="006D696C">
            <w:r w:rsidRPr="00D26925">
              <w:t>- Go to staff</w:t>
            </w:r>
          </w:p>
          <w:p w14:paraId="1D394D02" w14:textId="77777777" w:rsidR="005C685A" w:rsidRPr="00D26925" w:rsidRDefault="005C685A" w:rsidP="006D696C">
            <w:r w:rsidRPr="00D26925">
              <w:t>- Press on delete icon on a record</w:t>
            </w:r>
          </w:p>
        </w:tc>
        <w:tc>
          <w:tcPr>
            <w:tcW w:w="2184" w:type="dxa"/>
            <w:tcBorders>
              <w:top w:val="single" w:sz="4" w:space="0" w:color="auto"/>
              <w:left w:val="single" w:sz="4" w:space="0" w:color="auto"/>
              <w:bottom w:val="single" w:sz="4" w:space="0" w:color="auto"/>
              <w:right w:val="single" w:sz="4" w:space="0" w:color="auto"/>
            </w:tcBorders>
          </w:tcPr>
          <w:p w14:paraId="3A4BF8FA" w14:textId="77777777" w:rsidR="005C685A" w:rsidRPr="00D26925" w:rsidRDefault="005C685A" w:rsidP="006D696C">
            <w:r w:rsidRPr="00D26925">
              <w:t>Staff should be removed from list of all staff</w:t>
            </w:r>
          </w:p>
        </w:tc>
        <w:tc>
          <w:tcPr>
            <w:tcW w:w="1983" w:type="dxa"/>
            <w:tcBorders>
              <w:top w:val="single" w:sz="4" w:space="0" w:color="auto"/>
              <w:left w:val="single" w:sz="4" w:space="0" w:color="auto"/>
              <w:bottom w:val="single" w:sz="4" w:space="0" w:color="auto"/>
              <w:right w:val="single" w:sz="4" w:space="0" w:color="auto"/>
            </w:tcBorders>
          </w:tcPr>
          <w:p w14:paraId="0F9B71F4" w14:textId="77777777" w:rsidR="005C685A" w:rsidRPr="00D26925" w:rsidRDefault="005C685A" w:rsidP="006D696C">
            <w:r w:rsidRPr="00D26925">
              <w:t>Staff removed from list of all staff</w:t>
            </w:r>
          </w:p>
        </w:tc>
        <w:tc>
          <w:tcPr>
            <w:tcW w:w="1223" w:type="dxa"/>
            <w:tcBorders>
              <w:top w:val="single" w:sz="4" w:space="0" w:color="auto"/>
              <w:left w:val="single" w:sz="4" w:space="0" w:color="auto"/>
              <w:bottom w:val="single" w:sz="4" w:space="0" w:color="auto"/>
              <w:right w:val="single" w:sz="4" w:space="0" w:color="auto"/>
            </w:tcBorders>
          </w:tcPr>
          <w:p w14:paraId="596F5D07" w14:textId="77777777" w:rsidR="005C685A" w:rsidRPr="00D26925" w:rsidRDefault="005C685A" w:rsidP="006D696C">
            <w:r w:rsidRPr="00D26925">
              <w:t xml:space="preserve">Test case successful </w:t>
            </w:r>
          </w:p>
        </w:tc>
      </w:tr>
      <w:tr w:rsidR="005C685A" w:rsidRPr="00D26925" w14:paraId="37F0BFEA"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563C280B"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5CD9116D" w14:textId="77777777" w:rsidR="005C685A" w:rsidRPr="00D26925" w:rsidRDefault="005C685A" w:rsidP="006D696C">
            <w:r w:rsidRPr="00D26925">
              <w:t>Display a staff record</w:t>
            </w:r>
          </w:p>
        </w:tc>
        <w:tc>
          <w:tcPr>
            <w:tcW w:w="2062" w:type="dxa"/>
            <w:tcBorders>
              <w:top w:val="single" w:sz="4" w:space="0" w:color="auto"/>
              <w:left w:val="single" w:sz="4" w:space="0" w:color="auto"/>
              <w:bottom w:val="single" w:sz="4" w:space="0" w:color="auto"/>
              <w:right w:val="single" w:sz="4" w:space="0" w:color="auto"/>
            </w:tcBorders>
          </w:tcPr>
          <w:p w14:paraId="0E7E5DDD" w14:textId="77777777" w:rsidR="005C685A" w:rsidRPr="00D26925" w:rsidRDefault="005C685A" w:rsidP="006D696C">
            <w:r w:rsidRPr="00D26925">
              <w:t>- Go to staff</w:t>
            </w:r>
          </w:p>
          <w:p w14:paraId="20E3A3E8" w14:textId="77777777" w:rsidR="005C685A" w:rsidRPr="00D26925" w:rsidRDefault="005C685A" w:rsidP="006D696C">
            <w:r w:rsidRPr="00D26925">
              <w:t>- Press on display icon on a record</w:t>
            </w:r>
          </w:p>
        </w:tc>
        <w:tc>
          <w:tcPr>
            <w:tcW w:w="2184" w:type="dxa"/>
            <w:tcBorders>
              <w:top w:val="single" w:sz="4" w:space="0" w:color="auto"/>
              <w:left w:val="single" w:sz="4" w:space="0" w:color="auto"/>
              <w:bottom w:val="single" w:sz="4" w:space="0" w:color="auto"/>
              <w:right w:val="single" w:sz="4" w:space="0" w:color="auto"/>
            </w:tcBorders>
          </w:tcPr>
          <w:p w14:paraId="5813ACBC" w14:textId="77777777" w:rsidR="005C685A" w:rsidRPr="00D26925" w:rsidRDefault="005C685A" w:rsidP="006D696C">
            <w:r w:rsidRPr="00D26925">
              <w:t>Information about staff should be displayed</w:t>
            </w:r>
          </w:p>
        </w:tc>
        <w:tc>
          <w:tcPr>
            <w:tcW w:w="1983" w:type="dxa"/>
            <w:tcBorders>
              <w:top w:val="single" w:sz="4" w:space="0" w:color="auto"/>
              <w:left w:val="single" w:sz="4" w:space="0" w:color="auto"/>
              <w:bottom w:val="single" w:sz="4" w:space="0" w:color="auto"/>
              <w:right w:val="single" w:sz="4" w:space="0" w:color="auto"/>
            </w:tcBorders>
          </w:tcPr>
          <w:p w14:paraId="05D67DA5" w14:textId="77777777" w:rsidR="005C685A" w:rsidRPr="00D26925" w:rsidRDefault="005C685A" w:rsidP="006D696C">
            <w:r w:rsidRPr="00D26925">
              <w:t>Information about staff displayed</w:t>
            </w:r>
          </w:p>
        </w:tc>
        <w:tc>
          <w:tcPr>
            <w:tcW w:w="1223" w:type="dxa"/>
            <w:tcBorders>
              <w:top w:val="single" w:sz="4" w:space="0" w:color="auto"/>
              <w:left w:val="single" w:sz="4" w:space="0" w:color="auto"/>
              <w:bottom w:val="single" w:sz="4" w:space="0" w:color="auto"/>
              <w:right w:val="single" w:sz="4" w:space="0" w:color="auto"/>
            </w:tcBorders>
          </w:tcPr>
          <w:p w14:paraId="109ED226" w14:textId="77777777" w:rsidR="005C685A" w:rsidRPr="00D26925" w:rsidRDefault="005C685A" w:rsidP="006D696C">
            <w:r w:rsidRPr="00D26925">
              <w:t xml:space="preserve">Test case successful </w:t>
            </w:r>
          </w:p>
        </w:tc>
      </w:tr>
      <w:tr w:rsidR="005C685A" w:rsidRPr="00D26925" w14:paraId="78E507D2"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29FF521F"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2FE2822" w14:textId="77777777" w:rsidR="005C685A" w:rsidRPr="00D26925" w:rsidRDefault="005C685A" w:rsidP="006D696C">
            <w:r w:rsidRPr="00D26925">
              <w:t>Archive a staff record</w:t>
            </w:r>
          </w:p>
        </w:tc>
        <w:tc>
          <w:tcPr>
            <w:tcW w:w="2062" w:type="dxa"/>
            <w:tcBorders>
              <w:top w:val="single" w:sz="4" w:space="0" w:color="auto"/>
              <w:left w:val="single" w:sz="4" w:space="0" w:color="auto"/>
              <w:bottom w:val="single" w:sz="4" w:space="0" w:color="auto"/>
              <w:right w:val="single" w:sz="4" w:space="0" w:color="auto"/>
            </w:tcBorders>
          </w:tcPr>
          <w:p w14:paraId="2B567506" w14:textId="77777777" w:rsidR="005C685A" w:rsidRPr="00D26925" w:rsidRDefault="005C685A" w:rsidP="006D696C">
            <w:r w:rsidRPr="00D26925">
              <w:t>- Go to staff</w:t>
            </w:r>
          </w:p>
          <w:p w14:paraId="2ED42466" w14:textId="77777777" w:rsidR="005C685A" w:rsidRPr="00D26925" w:rsidRDefault="005C685A" w:rsidP="006D696C">
            <w:r w:rsidRPr="00D26925">
              <w:t>- Press on archive icon on a record</w:t>
            </w:r>
          </w:p>
        </w:tc>
        <w:tc>
          <w:tcPr>
            <w:tcW w:w="2184" w:type="dxa"/>
            <w:tcBorders>
              <w:top w:val="single" w:sz="4" w:space="0" w:color="auto"/>
              <w:left w:val="single" w:sz="4" w:space="0" w:color="auto"/>
              <w:bottom w:val="single" w:sz="4" w:space="0" w:color="auto"/>
              <w:right w:val="single" w:sz="4" w:space="0" w:color="auto"/>
            </w:tcBorders>
          </w:tcPr>
          <w:p w14:paraId="1B851FE5" w14:textId="77777777" w:rsidR="005C685A" w:rsidRPr="00D26925" w:rsidRDefault="005C685A" w:rsidP="006D696C">
            <w:r w:rsidRPr="00D26925">
              <w:t xml:space="preserve">Staff record should be </w:t>
            </w:r>
            <w:r>
              <w:t xml:space="preserve">archived and </w:t>
            </w:r>
            <w:r w:rsidRPr="00D26925">
              <w:t>removed from display</w:t>
            </w:r>
            <w:r>
              <w:t xml:space="preserve"> of all staff</w:t>
            </w:r>
          </w:p>
        </w:tc>
        <w:tc>
          <w:tcPr>
            <w:tcW w:w="1983" w:type="dxa"/>
            <w:tcBorders>
              <w:top w:val="single" w:sz="4" w:space="0" w:color="auto"/>
              <w:left w:val="single" w:sz="4" w:space="0" w:color="auto"/>
              <w:bottom w:val="single" w:sz="4" w:space="0" w:color="auto"/>
              <w:right w:val="single" w:sz="4" w:space="0" w:color="auto"/>
            </w:tcBorders>
          </w:tcPr>
          <w:p w14:paraId="5D254891" w14:textId="77777777" w:rsidR="005C685A" w:rsidRPr="00D26925" w:rsidRDefault="005C685A" w:rsidP="006D696C">
            <w:r w:rsidRPr="00D26925">
              <w:t>Staff record</w:t>
            </w:r>
            <w:r>
              <w:t xml:space="preserve"> archived,</w:t>
            </w:r>
            <w:r w:rsidRPr="00D26925">
              <w:t xml:space="preserve"> removed from display</w:t>
            </w:r>
            <w:r>
              <w:t xml:space="preserve"> of all staff</w:t>
            </w:r>
          </w:p>
        </w:tc>
        <w:tc>
          <w:tcPr>
            <w:tcW w:w="1223" w:type="dxa"/>
            <w:tcBorders>
              <w:top w:val="single" w:sz="4" w:space="0" w:color="auto"/>
              <w:left w:val="single" w:sz="4" w:space="0" w:color="auto"/>
              <w:bottom w:val="single" w:sz="4" w:space="0" w:color="auto"/>
              <w:right w:val="single" w:sz="4" w:space="0" w:color="auto"/>
            </w:tcBorders>
          </w:tcPr>
          <w:p w14:paraId="7A5DBB3D" w14:textId="77777777" w:rsidR="005C685A" w:rsidRPr="00D26925" w:rsidRDefault="005C685A" w:rsidP="006D696C">
            <w:r w:rsidRPr="00D26925">
              <w:t xml:space="preserve">Test case successful </w:t>
            </w:r>
          </w:p>
        </w:tc>
      </w:tr>
      <w:tr w:rsidR="005C685A" w:rsidRPr="00D26925" w14:paraId="5E55EA53"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0569FC74"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E0696AD" w14:textId="77777777" w:rsidR="005C685A" w:rsidRPr="00D26925" w:rsidRDefault="005C685A" w:rsidP="006D696C">
            <w:r w:rsidRPr="00D26925">
              <w:t>View list of archived staff records</w:t>
            </w:r>
          </w:p>
        </w:tc>
        <w:tc>
          <w:tcPr>
            <w:tcW w:w="2062" w:type="dxa"/>
            <w:tcBorders>
              <w:top w:val="single" w:sz="4" w:space="0" w:color="auto"/>
              <w:left w:val="single" w:sz="4" w:space="0" w:color="auto"/>
              <w:bottom w:val="single" w:sz="4" w:space="0" w:color="auto"/>
              <w:right w:val="single" w:sz="4" w:space="0" w:color="auto"/>
            </w:tcBorders>
          </w:tcPr>
          <w:p w14:paraId="6DCF4EF3" w14:textId="77777777" w:rsidR="005C685A" w:rsidRPr="00D26925" w:rsidRDefault="005C685A" w:rsidP="006D696C">
            <w:r w:rsidRPr="00D26925">
              <w:t>- Go to staff</w:t>
            </w:r>
          </w:p>
          <w:p w14:paraId="4514B3E4" w14:textId="77777777" w:rsidR="005C685A" w:rsidRPr="00D26925" w:rsidRDefault="005C685A" w:rsidP="006D696C">
            <w:r w:rsidRPr="00D26925">
              <w:t>- Press on view archived results button</w:t>
            </w:r>
          </w:p>
        </w:tc>
        <w:tc>
          <w:tcPr>
            <w:tcW w:w="2184" w:type="dxa"/>
            <w:tcBorders>
              <w:top w:val="single" w:sz="4" w:space="0" w:color="auto"/>
              <w:left w:val="single" w:sz="4" w:space="0" w:color="auto"/>
              <w:bottom w:val="single" w:sz="4" w:space="0" w:color="auto"/>
              <w:right w:val="single" w:sz="4" w:space="0" w:color="auto"/>
            </w:tcBorders>
          </w:tcPr>
          <w:p w14:paraId="46461628" w14:textId="77777777" w:rsidR="005C685A" w:rsidRPr="00D26925" w:rsidRDefault="005C685A" w:rsidP="006D696C">
            <w:r w:rsidRPr="00D26925">
              <w:t>All archived staff records should be displayed</w:t>
            </w:r>
          </w:p>
        </w:tc>
        <w:tc>
          <w:tcPr>
            <w:tcW w:w="1983" w:type="dxa"/>
            <w:tcBorders>
              <w:top w:val="single" w:sz="4" w:space="0" w:color="auto"/>
              <w:left w:val="single" w:sz="4" w:space="0" w:color="auto"/>
              <w:bottom w:val="single" w:sz="4" w:space="0" w:color="auto"/>
              <w:right w:val="single" w:sz="4" w:space="0" w:color="auto"/>
            </w:tcBorders>
          </w:tcPr>
          <w:p w14:paraId="09CCDEB1" w14:textId="77777777" w:rsidR="005C685A" w:rsidRPr="00D26925" w:rsidRDefault="005C685A" w:rsidP="006D696C">
            <w:r w:rsidRPr="00D26925">
              <w:t>All archived staff records displayed</w:t>
            </w:r>
          </w:p>
        </w:tc>
        <w:tc>
          <w:tcPr>
            <w:tcW w:w="1223" w:type="dxa"/>
            <w:tcBorders>
              <w:top w:val="single" w:sz="4" w:space="0" w:color="auto"/>
              <w:left w:val="single" w:sz="4" w:space="0" w:color="auto"/>
              <w:bottom w:val="single" w:sz="4" w:space="0" w:color="auto"/>
              <w:right w:val="single" w:sz="4" w:space="0" w:color="auto"/>
            </w:tcBorders>
          </w:tcPr>
          <w:p w14:paraId="1387DDD5" w14:textId="77777777" w:rsidR="005C685A" w:rsidRPr="00D26925" w:rsidRDefault="005C685A" w:rsidP="006D696C">
            <w:r w:rsidRPr="00D26925">
              <w:t xml:space="preserve">Test case successful </w:t>
            </w:r>
          </w:p>
        </w:tc>
      </w:tr>
      <w:tr w:rsidR="005C685A" w:rsidRPr="00D26925" w14:paraId="3188594E" w14:textId="77777777" w:rsidTr="005C685A">
        <w:trPr>
          <w:trHeight w:val="2555"/>
        </w:trPr>
        <w:tc>
          <w:tcPr>
            <w:tcW w:w="897" w:type="dxa"/>
            <w:tcBorders>
              <w:top w:val="single" w:sz="4" w:space="0" w:color="auto"/>
              <w:left w:val="single" w:sz="4" w:space="0" w:color="auto"/>
              <w:bottom w:val="single" w:sz="4" w:space="0" w:color="auto"/>
              <w:right w:val="single" w:sz="4" w:space="0" w:color="auto"/>
            </w:tcBorders>
          </w:tcPr>
          <w:p w14:paraId="210B69F7"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DECED37" w14:textId="77777777" w:rsidR="005C685A" w:rsidRPr="00D26925" w:rsidRDefault="005C685A" w:rsidP="006D696C">
            <w:r w:rsidRPr="00D26925">
              <w:t>Unarchive a staff record</w:t>
            </w:r>
          </w:p>
        </w:tc>
        <w:tc>
          <w:tcPr>
            <w:tcW w:w="2062" w:type="dxa"/>
            <w:tcBorders>
              <w:top w:val="single" w:sz="4" w:space="0" w:color="auto"/>
              <w:left w:val="single" w:sz="4" w:space="0" w:color="auto"/>
              <w:bottom w:val="single" w:sz="4" w:space="0" w:color="auto"/>
              <w:right w:val="single" w:sz="4" w:space="0" w:color="auto"/>
            </w:tcBorders>
          </w:tcPr>
          <w:p w14:paraId="15553192" w14:textId="77777777" w:rsidR="005C685A" w:rsidRPr="00D26925" w:rsidRDefault="005C685A" w:rsidP="006D696C">
            <w:r w:rsidRPr="00D26925">
              <w:t>- Go to staff</w:t>
            </w:r>
          </w:p>
          <w:p w14:paraId="005B78AC" w14:textId="77777777" w:rsidR="005C685A" w:rsidRPr="00D26925" w:rsidRDefault="005C685A" w:rsidP="006D696C">
            <w:r w:rsidRPr="00D26925">
              <w:t>- Press on view archived results button</w:t>
            </w:r>
          </w:p>
          <w:p w14:paraId="50310EAA" w14:textId="77777777" w:rsidR="005C685A" w:rsidRPr="00D26925" w:rsidRDefault="005C685A" w:rsidP="006D696C">
            <w:r w:rsidRPr="00D26925">
              <w:t>- Press on unarchive icon on record</w:t>
            </w:r>
          </w:p>
        </w:tc>
        <w:tc>
          <w:tcPr>
            <w:tcW w:w="2184" w:type="dxa"/>
            <w:tcBorders>
              <w:top w:val="single" w:sz="4" w:space="0" w:color="auto"/>
              <w:left w:val="single" w:sz="4" w:space="0" w:color="auto"/>
              <w:bottom w:val="single" w:sz="4" w:space="0" w:color="auto"/>
              <w:right w:val="single" w:sz="4" w:space="0" w:color="auto"/>
            </w:tcBorders>
          </w:tcPr>
          <w:p w14:paraId="050C61BC" w14:textId="77777777" w:rsidR="005C685A" w:rsidRPr="00D26925" w:rsidRDefault="005C685A" w:rsidP="006D696C">
            <w:r w:rsidRPr="00D26925">
              <w:t>Staff record should be unarchived, displayed in list of all staff</w:t>
            </w:r>
          </w:p>
        </w:tc>
        <w:tc>
          <w:tcPr>
            <w:tcW w:w="1983" w:type="dxa"/>
            <w:tcBorders>
              <w:top w:val="single" w:sz="4" w:space="0" w:color="auto"/>
              <w:left w:val="single" w:sz="4" w:space="0" w:color="auto"/>
              <w:bottom w:val="single" w:sz="4" w:space="0" w:color="auto"/>
              <w:right w:val="single" w:sz="4" w:space="0" w:color="auto"/>
            </w:tcBorders>
          </w:tcPr>
          <w:p w14:paraId="470E2038" w14:textId="77777777" w:rsidR="005C685A" w:rsidRPr="00D26925" w:rsidRDefault="005C685A" w:rsidP="006D696C">
            <w:r w:rsidRPr="00D26925">
              <w:t>Staff record unarchived, displayed in list of all staff</w:t>
            </w:r>
          </w:p>
        </w:tc>
        <w:tc>
          <w:tcPr>
            <w:tcW w:w="1223" w:type="dxa"/>
            <w:tcBorders>
              <w:top w:val="single" w:sz="4" w:space="0" w:color="auto"/>
              <w:left w:val="single" w:sz="4" w:space="0" w:color="auto"/>
              <w:bottom w:val="single" w:sz="4" w:space="0" w:color="auto"/>
              <w:right w:val="single" w:sz="4" w:space="0" w:color="auto"/>
            </w:tcBorders>
          </w:tcPr>
          <w:p w14:paraId="03F6E3A8" w14:textId="77777777" w:rsidR="005C685A" w:rsidRPr="00D26925" w:rsidRDefault="005C685A" w:rsidP="006D696C">
            <w:r w:rsidRPr="00D26925">
              <w:t xml:space="preserve">Test case successful </w:t>
            </w:r>
          </w:p>
        </w:tc>
      </w:tr>
      <w:tr w:rsidR="005C685A" w:rsidRPr="00D26925" w14:paraId="199E6EF8"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56D6E4CB"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0D142953" w14:textId="77777777" w:rsidR="005C685A" w:rsidRPr="00D26925" w:rsidRDefault="005C685A" w:rsidP="006D696C">
            <w:r w:rsidRPr="00D26925">
              <w:t>Press on modules on dashboard</w:t>
            </w:r>
          </w:p>
        </w:tc>
        <w:tc>
          <w:tcPr>
            <w:tcW w:w="2062" w:type="dxa"/>
            <w:tcBorders>
              <w:top w:val="single" w:sz="4" w:space="0" w:color="auto"/>
              <w:left w:val="single" w:sz="4" w:space="0" w:color="auto"/>
              <w:bottom w:val="single" w:sz="4" w:space="0" w:color="auto"/>
              <w:right w:val="single" w:sz="4" w:space="0" w:color="auto"/>
            </w:tcBorders>
          </w:tcPr>
          <w:p w14:paraId="59820601" w14:textId="77777777" w:rsidR="005C685A" w:rsidRPr="00D26925" w:rsidRDefault="005C685A" w:rsidP="006D696C">
            <w:r w:rsidRPr="00D26925">
              <w:t>- Dashboard displayed after successful login</w:t>
            </w:r>
          </w:p>
        </w:tc>
        <w:tc>
          <w:tcPr>
            <w:tcW w:w="2184" w:type="dxa"/>
            <w:tcBorders>
              <w:top w:val="single" w:sz="4" w:space="0" w:color="auto"/>
              <w:left w:val="single" w:sz="4" w:space="0" w:color="auto"/>
              <w:bottom w:val="single" w:sz="4" w:space="0" w:color="auto"/>
              <w:right w:val="single" w:sz="4" w:space="0" w:color="auto"/>
            </w:tcBorders>
          </w:tcPr>
          <w:p w14:paraId="6C2D3EAF" w14:textId="77777777" w:rsidR="005C685A" w:rsidRPr="00D26925" w:rsidRDefault="005C685A" w:rsidP="006D696C">
            <w:r w:rsidRPr="00D26925">
              <w:t>List of all modules should be displayed</w:t>
            </w:r>
          </w:p>
        </w:tc>
        <w:tc>
          <w:tcPr>
            <w:tcW w:w="1983" w:type="dxa"/>
            <w:tcBorders>
              <w:top w:val="single" w:sz="4" w:space="0" w:color="auto"/>
              <w:left w:val="single" w:sz="4" w:space="0" w:color="auto"/>
              <w:bottom w:val="single" w:sz="4" w:space="0" w:color="auto"/>
              <w:right w:val="single" w:sz="4" w:space="0" w:color="auto"/>
            </w:tcBorders>
          </w:tcPr>
          <w:p w14:paraId="1ECAB61D" w14:textId="77777777" w:rsidR="005C685A" w:rsidRPr="00D26925" w:rsidRDefault="005C685A" w:rsidP="006D696C">
            <w:r w:rsidRPr="00D26925">
              <w:t>List of all modules displayed</w:t>
            </w:r>
          </w:p>
        </w:tc>
        <w:tc>
          <w:tcPr>
            <w:tcW w:w="1223" w:type="dxa"/>
            <w:tcBorders>
              <w:top w:val="single" w:sz="4" w:space="0" w:color="auto"/>
              <w:left w:val="single" w:sz="4" w:space="0" w:color="auto"/>
              <w:bottom w:val="single" w:sz="4" w:space="0" w:color="auto"/>
              <w:right w:val="single" w:sz="4" w:space="0" w:color="auto"/>
            </w:tcBorders>
          </w:tcPr>
          <w:p w14:paraId="61B937CC" w14:textId="77777777" w:rsidR="005C685A" w:rsidRPr="00D26925" w:rsidRDefault="005C685A" w:rsidP="006D696C">
            <w:r w:rsidRPr="00D26925">
              <w:t xml:space="preserve">Test case successful </w:t>
            </w:r>
          </w:p>
        </w:tc>
      </w:tr>
      <w:tr w:rsidR="005C685A" w:rsidRPr="00D26925" w14:paraId="17D597B2"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6E13DC1C"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0AF00AF9" w14:textId="77777777" w:rsidR="005C685A" w:rsidRPr="00D26925" w:rsidRDefault="005C685A" w:rsidP="006D696C">
            <w:r w:rsidRPr="00D26925">
              <w:t>Add a new module (with all fields filled correctly)</w:t>
            </w:r>
          </w:p>
        </w:tc>
        <w:tc>
          <w:tcPr>
            <w:tcW w:w="2062" w:type="dxa"/>
            <w:tcBorders>
              <w:top w:val="single" w:sz="4" w:space="0" w:color="auto"/>
              <w:left w:val="single" w:sz="4" w:space="0" w:color="auto"/>
              <w:bottom w:val="single" w:sz="4" w:space="0" w:color="auto"/>
              <w:right w:val="single" w:sz="4" w:space="0" w:color="auto"/>
            </w:tcBorders>
          </w:tcPr>
          <w:p w14:paraId="35E19C0B" w14:textId="77777777" w:rsidR="005C685A" w:rsidRPr="00D26925" w:rsidRDefault="005C685A" w:rsidP="006D696C">
            <w:r w:rsidRPr="00D26925">
              <w:t>- Go to modules</w:t>
            </w:r>
          </w:p>
          <w:p w14:paraId="2B2C2492"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5783AEF5" w14:textId="77777777" w:rsidR="005C685A" w:rsidRPr="00D26925" w:rsidRDefault="005C685A" w:rsidP="006D696C">
            <w:r w:rsidRPr="00D26925">
              <w:t>New module should be displayed in the list</w:t>
            </w:r>
          </w:p>
        </w:tc>
        <w:tc>
          <w:tcPr>
            <w:tcW w:w="1983" w:type="dxa"/>
            <w:tcBorders>
              <w:top w:val="single" w:sz="4" w:space="0" w:color="auto"/>
              <w:left w:val="single" w:sz="4" w:space="0" w:color="auto"/>
              <w:bottom w:val="single" w:sz="4" w:space="0" w:color="auto"/>
              <w:right w:val="single" w:sz="4" w:space="0" w:color="auto"/>
            </w:tcBorders>
          </w:tcPr>
          <w:p w14:paraId="71DBD680" w14:textId="77777777" w:rsidR="005C685A" w:rsidRPr="00D26925" w:rsidRDefault="005C685A" w:rsidP="006D696C">
            <w:r w:rsidRPr="00D26925">
              <w:t>New module displayed in the list</w:t>
            </w:r>
          </w:p>
        </w:tc>
        <w:tc>
          <w:tcPr>
            <w:tcW w:w="1223" w:type="dxa"/>
            <w:tcBorders>
              <w:top w:val="single" w:sz="4" w:space="0" w:color="auto"/>
              <w:left w:val="single" w:sz="4" w:space="0" w:color="auto"/>
              <w:bottom w:val="single" w:sz="4" w:space="0" w:color="auto"/>
              <w:right w:val="single" w:sz="4" w:space="0" w:color="auto"/>
            </w:tcBorders>
          </w:tcPr>
          <w:p w14:paraId="19C0E31D" w14:textId="77777777" w:rsidR="005C685A" w:rsidRPr="00D26925" w:rsidRDefault="005C685A" w:rsidP="006D696C">
            <w:r w:rsidRPr="00D26925">
              <w:t xml:space="preserve">Test case successful </w:t>
            </w:r>
          </w:p>
        </w:tc>
      </w:tr>
      <w:tr w:rsidR="005C685A" w:rsidRPr="00D26925" w14:paraId="0775B46C"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78293811"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6058CB0D" w14:textId="77777777" w:rsidR="005C685A" w:rsidRPr="00D26925" w:rsidRDefault="005C685A" w:rsidP="006D696C">
            <w:r w:rsidRPr="00D26925">
              <w:t>Add a new module (incomplete form)</w:t>
            </w:r>
          </w:p>
        </w:tc>
        <w:tc>
          <w:tcPr>
            <w:tcW w:w="2062" w:type="dxa"/>
            <w:tcBorders>
              <w:top w:val="single" w:sz="4" w:space="0" w:color="auto"/>
              <w:left w:val="single" w:sz="4" w:space="0" w:color="auto"/>
              <w:bottom w:val="single" w:sz="4" w:space="0" w:color="auto"/>
              <w:right w:val="single" w:sz="4" w:space="0" w:color="auto"/>
            </w:tcBorders>
          </w:tcPr>
          <w:p w14:paraId="49729AB2" w14:textId="77777777" w:rsidR="005C685A" w:rsidRPr="00D26925" w:rsidRDefault="005C685A" w:rsidP="006D696C">
            <w:r w:rsidRPr="00D26925">
              <w:t>- Go to modules</w:t>
            </w:r>
          </w:p>
          <w:p w14:paraId="4CA58ADC"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05CCFEDB" w14:textId="77777777" w:rsidR="005C685A" w:rsidRPr="00D26925" w:rsidRDefault="005C685A" w:rsidP="006D696C">
            <w:r w:rsidRPr="00D26925">
              <w:t>Display error, record not submitted</w:t>
            </w:r>
          </w:p>
        </w:tc>
        <w:tc>
          <w:tcPr>
            <w:tcW w:w="1983" w:type="dxa"/>
            <w:tcBorders>
              <w:top w:val="single" w:sz="4" w:space="0" w:color="auto"/>
              <w:left w:val="single" w:sz="4" w:space="0" w:color="auto"/>
              <w:bottom w:val="single" w:sz="4" w:space="0" w:color="auto"/>
              <w:right w:val="single" w:sz="4" w:space="0" w:color="auto"/>
            </w:tcBorders>
          </w:tcPr>
          <w:p w14:paraId="2459BE60" w14:textId="77777777" w:rsidR="005C685A" w:rsidRPr="00D26925" w:rsidRDefault="005C685A" w:rsidP="006D696C">
            <w:r w:rsidRPr="00D26925">
              <w:t xml:space="preserve">New module is not added </w:t>
            </w:r>
          </w:p>
        </w:tc>
        <w:tc>
          <w:tcPr>
            <w:tcW w:w="1223" w:type="dxa"/>
            <w:tcBorders>
              <w:top w:val="single" w:sz="4" w:space="0" w:color="auto"/>
              <w:left w:val="single" w:sz="4" w:space="0" w:color="auto"/>
              <w:bottom w:val="single" w:sz="4" w:space="0" w:color="auto"/>
              <w:right w:val="single" w:sz="4" w:space="0" w:color="auto"/>
            </w:tcBorders>
          </w:tcPr>
          <w:p w14:paraId="21E91FCD" w14:textId="77777777" w:rsidR="005C685A" w:rsidRPr="00D26925" w:rsidRDefault="005C685A" w:rsidP="006D696C">
            <w:r w:rsidRPr="00D26925">
              <w:t xml:space="preserve">Test case successful </w:t>
            </w:r>
          </w:p>
        </w:tc>
      </w:tr>
      <w:tr w:rsidR="005C685A" w:rsidRPr="00D26925" w14:paraId="1CA91A3C"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9974882"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BC582AF" w14:textId="77777777" w:rsidR="005C685A" w:rsidRPr="00D26925" w:rsidRDefault="005C685A" w:rsidP="006D696C">
            <w:r w:rsidRPr="00D26925">
              <w:t xml:space="preserve">Edit a module </w:t>
            </w:r>
            <w:proofErr w:type="gramStart"/>
            <w:r w:rsidRPr="00D26925">
              <w:t>record(</w:t>
            </w:r>
            <w:proofErr w:type="gramEnd"/>
            <w:r w:rsidRPr="00D26925">
              <w:t xml:space="preserve">change start date) </w:t>
            </w:r>
          </w:p>
        </w:tc>
        <w:tc>
          <w:tcPr>
            <w:tcW w:w="2062" w:type="dxa"/>
            <w:tcBorders>
              <w:top w:val="single" w:sz="4" w:space="0" w:color="auto"/>
              <w:left w:val="single" w:sz="4" w:space="0" w:color="auto"/>
              <w:bottom w:val="single" w:sz="4" w:space="0" w:color="auto"/>
              <w:right w:val="single" w:sz="4" w:space="0" w:color="auto"/>
            </w:tcBorders>
          </w:tcPr>
          <w:p w14:paraId="73335D25" w14:textId="77777777" w:rsidR="005C685A" w:rsidRPr="00D26925" w:rsidRDefault="005C685A" w:rsidP="006D696C">
            <w:r w:rsidRPr="00D26925">
              <w:t>- Go to modules</w:t>
            </w:r>
          </w:p>
          <w:p w14:paraId="14895206" w14:textId="77777777" w:rsidR="005C685A" w:rsidRPr="00D26925" w:rsidRDefault="005C685A" w:rsidP="006D696C">
            <w:r w:rsidRPr="00D26925">
              <w:t xml:space="preserve">- Press on edit icon on </w:t>
            </w:r>
            <w:proofErr w:type="gramStart"/>
            <w:r w:rsidRPr="00D26925">
              <w:t>a  record</w:t>
            </w:r>
            <w:proofErr w:type="gramEnd"/>
            <w:r w:rsidRPr="00D26925">
              <w:t xml:space="preserve"> </w:t>
            </w:r>
          </w:p>
        </w:tc>
        <w:tc>
          <w:tcPr>
            <w:tcW w:w="2184" w:type="dxa"/>
            <w:tcBorders>
              <w:top w:val="single" w:sz="4" w:space="0" w:color="auto"/>
              <w:left w:val="single" w:sz="4" w:space="0" w:color="auto"/>
              <w:bottom w:val="single" w:sz="4" w:space="0" w:color="auto"/>
              <w:right w:val="single" w:sz="4" w:space="0" w:color="auto"/>
            </w:tcBorders>
          </w:tcPr>
          <w:p w14:paraId="731C7423" w14:textId="77777777" w:rsidR="005C685A" w:rsidRPr="00D26925" w:rsidRDefault="005C685A" w:rsidP="006D696C">
            <w:r w:rsidRPr="00D26925">
              <w:t>Display edited start date</w:t>
            </w:r>
          </w:p>
        </w:tc>
        <w:tc>
          <w:tcPr>
            <w:tcW w:w="1983" w:type="dxa"/>
            <w:tcBorders>
              <w:top w:val="single" w:sz="4" w:space="0" w:color="auto"/>
              <w:left w:val="single" w:sz="4" w:space="0" w:color="auto"/>
              <w:bottom w:val="single" w:sz="4" w:space="0" w:color="auto"/>
              <w:right w:val="single" w:sz="4" w:space="0" w:color="auto"/>
            </w:tcBorders>
          </w:tcPr>
          <w:p w14:paraId="25A05941" w14:textId="77777777" w:rsidR="005C685A" w:rsidRPr="00D26925" w:rsidRDefault="005C685A" w:rsidP="006D696C">
            <w:r w:rsidRPr="00D26925">
              <w:t>Edited start date displayed</w:t>
            </w:r>
          </w:p>
        </w:tc>
        <w:tc>
          <w:tcPr>
            <w:tcW w:w="1223" w:type="dxa"/>
            <w:tcBorders>
              <w:top w:val="single" w:sz="4" w:space="0" w:color="auto"/>
              <w:left w:val="single" w:sz="4" w:space="0" w:color="auto"/>
              <w:bottom w:val="single" w:sz="4" w:space="0" w:color="auto"/>
              <w:right w:val="single" w:sz="4" w:space="0" w:color="auto"/>
            </w:tcBorders>
          </w:tcPr>
          <w:p w14:paraId="138CD3E1" w14:textId="77777777" w:rsidR="005C685A" w:rsidRPr="00D26925" w:rsidRDefault="005C685A" w:rsidP="006D696C">
            <w:r w:rsidRPr="00D26925">
              <w:t xml:space="preserve">Test case successful </w:t>
            </w:r>
          </w:p>
        </w:tc>
      </w:tr>
      <w:tr w:rsidR="005C685A" w:rsidRPr="00D26925" w14:paraId="4F494DC9"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E602BD1"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6A7DB75B" w14:textId="77777777" w:rsidR="005C685A" w:rsidRPr="00D26925" w:rsidRDefault="005C685A" w:rsidP="006D696C">
            <w:r w:rsidRPr="00D26925">
              <w:t>Delete a module record</w:t>
            </w:r>
          </w:p>
        </w:tc>
        <w:tc>
          <w:tcPr>
            <w:tcW w:w="2062" w:type="dxa"/>
            <w:tcBorders>
              <w:top w:val="single" w:sz="4" w:space="0" w:color="auto"/>
              <w:left w:val="single" w:sz="4" w:space="0" w:color="auto"/>
              <w:bottom w:val="single" w:sz="4" w:space="0" w:color="auto"/>
              <w:right w:val="single" w:sz="4" w:space="0" w:color="auto"/>
            </w:tcBorders>
          </w:tcPr>
          <w:p w14:paraId="73F0145E" w14:textId="77777777" w:rsidR="005C685A" w:rsidRPr="00D26925" w:rsidRDefault="005C685A" w:rsidP="006D696C">
            <w:r w:rsidRPr="00D26925">
              <w:t>- Go to modules</w:t>
            </w:r>
          </w:p>
          <w:p w14:paraId="5C4A5315" w14:textId="77777777" w:rsidR="005C685A" w:rsidRPr="00D26925" w:rsidRDefault="005C685A" w:rsidP="006D696C">
            <w:r w:rsidRPr="00D26925">
              <w:t>- Press on delete icon on a record</w:t>
            </w:r>
          </w:p>
        </w:tc>
        <w:tc>
          <w:tcPr>
            <w:tcW w:w="2184" w:type="dxa"/>
            <w:tcBorders>
              <w:top w:val="single" w:sz="4" w:space="0" w:color="auto"/>
              <w:left w:val="single" w:sz="4" w:space="0" w:color="auto"/>
              <w:bottom w:val="single" w:sz="4" w:space="0" w:color="auto"/>
              <w:right w:val="single" w:sz="4" w:space="0" w:color="auto"/>
            </w:tcBorders>
          </w:tcPr>
          <w:p w14:paraId="2A622D10" w14:textId="77777777" w:rsidR="005C685A" w:rsidRPr="00D26925" w:rsidRDefault="005C685A" w:rsidP="006D696C">
            <w:r w:rsidRPr="00D26925">
              <w:t xml:space="preserve">Module should be removed from list of all </w:t>
            </w:r>
            <w:r>
              <w:t>m</w:t>
            </w:r>
            <w:r w:rsidRPr="00D26925">
              <w:t>odule</w:t>
            </w:r>
            <w:r>
              <w:t>s</w:t>
            </w:r>
          </w:p>
        </w:tc>
        <w:tc>
          <w:tcPr>
            <w:tcW w:w="1983" w:type="dxa"/>
            <w:tcBorders>
              <w:top w:val="single" w:sz="4" w:space="0" w:color="auto"/>
              <w:left w:val="single" w:sz="4" w:space="0" w:color="auto"/>
              <w:bottom w:val="single" w:sz="4" w:space="0" w:color="auto"/>
              <w:right w:val="single" w:sz="4" w:space="0" w:color="auto"/>
            </w:tcBorders>
          </w:tcPr>
          <w:p w14:paraId="13678FE3" w14:textId="77777777" w:rsidR="005C685A" w:rsidRPr="00D26925" w:rsidRDefault="005C685A" w:rsidP="006D696C">
            <w:r w:rsidRPr="00D26925">
              <w:t xml:space="preserve">Module removed from list of all </w:t>
            </w:r>
            <w:r>
              <w:t>m</w:t>
            </w:r>
            <w:r w:rsidRPr="00D26925">
              <w:t>odule</w:t>
            </w:r>
            <w:r>
              <w:t>s</w:t>
            </w:r>
          </w:p>
        </w:tc>
        <w:tc>
          <w:tcPr>
            <w:tcW w:w="1223" w:type="dxa"/>
            <w:tcBorders>
              <w:top w:val="single" w:sz="4" w:space="0" w:color="auto"/>
              <w:left w:val="single" w:sz="4" w:space="0" w:color="auto"/>
              <w:bottom w:val="single" w:sz="4" w:space="0" w:color="auto"/>
              <w:right w:val="single" w:sz="4" w:space="0" w:color="auto"/>
            </w:tcBorders>
          </w:tcPr>
          <w:p w14:paraId="0707BF7A" w14:textId="77777777" w:rsidR="005C685A" w:rsidRPr="00D26925" w:rsidRDefault="005C685A" w:rsidP="006D696C">
            <w:r w:rsidRPr="00D26925">
              <w:t xml:space="preserve">Test case successful </w:t>
            </w:r>
          </w:p>
        </w:tc>
      </w:tr>
      <w:tr w:rsidR="005C685A" w:rsidRPr="00D26925" w14:paraId="41B7BE9D"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A3A0723"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2F30B1DE" w14:textId="77777777" w:rsidR="005C685A" w:rsidRPr="00D26925" w:rsidRDefault="005C685A" w:rsidP="006D696C">
            <w:r w:rsidRPr="00D26925">
              <w:t>Display a module record</w:t>
            </w:r>
          </w:p>
        </w:tc>
        <w:tc>
          <w:tcPr>
            <w:tcW w:w="2062" w:type="dxa"/>
            <w:tcBorders>
              <w:top w:val="single" w:sz="4" w:space="0" w:color="auto"/>
              <w:left w:val="single" w:sz="4" w:space="0" w:color="auto"/>
              <w:bottom w:val="single" w:sz="4" w:space="0" w:color="auto"/>
              <w:right w:val="single" w:sz="4" w:space="0" w:color="auto"/>
            </w:tcBorders>
          </w:tcPr>
          <w:p w14:paraId="7A24578E" w14:textId="77777777" w:rsidR="005C685A" w:rsidRPr="00D26925" w:rsidRDefault="005C685A" w:rsidP="006D696C">
            <w:r w:rsidRPr="00D26925">
              <w:t>- Go to modules</w:t>
            </w:r>
          </w:p>
          <w:p w14:paraId="5F3FCE7B" w14:textId="77777777" w:rsidR="005C685A" w:rsidRPr="00D26925" w:rsidRDefault="005C685A" w:rsidP="006D696C">
            <w:r w:rsidRPr="00D26925">
              <w:t>- Press on display icon on a record</w:t>
            </w:r>
          </w:p>
        </w:tc>
        <w:tc>
          <w:tcPr>
            <w:tcW w:w="2184" w:type="dxa"/>
            <w:tcBorders>
              <w:top w:val="single" w:sz="4" w:space="0" w:color="auto"/>
              <w:left w:val="single" w:sz="4" w:space="0" w:color="auto"/>
              <w:bottom w:val="single" w:sz="4" w:space="0" w:color="auto"/>
              <w:right w:val="single" w:sz="4" w:space="0" w:color="auto"/>
            </w:tcBorders>
          </w:tcPr>
          <w:p w14:paraId="2DE1341A" w14:textId="77777777" w:rsidR="005C685A" w:rsidRPr="00D26925" w:rsidRDefault="005C685A" w:rsidP="006D696C">
            <w:r w:rsidRPr="00D26925">
              <w:t>Information about module should be displayed</w:t>
            </w:r>
          </w:p>
        </w:tc>
        <w:tc>
          <w:tcPr>
            <w:tcW w:w="1983" w:type="dxa"/>
            <w:tcBorders>
              <w:top w:val="single" w:sz="4" w:space="0" w:color="auto"/>
              <w:left w:val="single" w:sz="4" w:space="0" w:color="auto"/>
              <w:bottom w:val="single" w:sz="4" w:space="0" w:color="auto"/>
              <w:right w:val="single" w:sz="4" w:space="0" w:color="auto"/>
            </w:tcBorders>
          </w:tcPr>
          <w:p w14:paraId="3398A71B" w14:textId="77777777" w:rsidR="005C685A" w:rsidRPr="00D26925" w:rsidRDefault="005C685A" w:rsidP="006D696C">
            <w:r w:rsidRPr="00D26925">
              <w:t>Information about module displayed</w:t>
            </w:r>
          </w:p>
        </w:tc>
        <w:tc>
          <w:tcPr>
            <w:tcW w:w="1223" w:type="dxa"/>
            <w:tcBorders>
              <w:top w:val="single" w:sz="4" w:space="0" w:color="auto"/>
              <w:left w:val="single" w:sz="4" w:space="0" w:color="auto"/>
              <w:bottom w:val="single" w:sz="4" w:space="0" w:color="auto"/>
              <w:right w:val="single" w:sz="4" w:space="0" w:color="auto"/>
            </w:tcBorders>
          </w:tcPr>
          <w:p w14:paraId="024F929A" w14:textId="77777777" w:rsidR="005C685A" w:rsidRPr="00D26925" w:rsidRDefault="005C685A" w:rsidP="006D696C">
            <w:r w:rsidRPr="00D26925">
              <w:t xml:space="preserve">Test case successful </w:t>
            </w:r>
          </w:p>
        </w:tc>
      </w:tr>
      <w:tr w:rsidR="005C685A" w:rsidRPr="00D26925" w14:paraId="51416D29"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1186E5F"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614EFB1E" w14:textId="77777777" w:rsidR="005C685A" w:rsidRPr="00D26925" w:rsidRDefault="005C685A" w:rsidP="006D696C">
            <w:r w:rsidRPr="00D26925">
              <w:t>Archive a module record</w:t>
            </w:r>
          </w:p>
        </w:tc>
        <w:tc>
          <w:tcPr>
            <w:tcW w:w="2062" w:type="dxa"/>
            <w:tcBorders>
              <w:top w:val="single" w:sz="4" w:space="0" w:color="auto"/>
              <w:left w:val="single" w:sz="4" w:space="0" w:color="auto"/>
              <w:bottom w:val="single" w:sz="4" w:space="0" w:color="auto"/>
              <w:right w:val="single" w:sz="4" w:space="0" w:color="auto"/>
            </w:tcBorders>
          </w:tcPr>
          <w:p w14:paraId="2E04881D" w14:textId="77777777" w:rsidR="005C685A" w:rsidRPr="00D26925" w:rsidRDefault="005C685A" w:rsidP="006D696C">
            <w:r w:rsidRPr="00D26925">
              <w:t>- Go to modules</w:t>
            </w:r>
          </w:p>
          <w:p w14:paraId="7EE68EAF" w14:textId="77777777" w:rsidR="005C685A" w:rsidRPr="00D26925" w:rsidRDefault="005C685A" w:rsidP="006D696C">
            <w:r w:rsidRPr="00D26925">
              <w:t>- Press on archive icon on a record</w:t>
            </w:r>
          </w:p>
        </w:tc>
        <w:tc>
          <w:tcPr>
            <w:tcW w:w="2184" w:type="dxa"/>
            <w:tcBorders>
              <w:top w:val="single" w:sz="4" w:space="0" w:color="auto"/>
              <w:left w:val="single" w:sz="4" w:space="0" w:color="auto"/>
              <w:bottom w:val="single" w:sz="4" w:space="0" w:color="auto"/>
              <w:right w:val="single" w:sz="4" w:space="0" w:color="auto"/>
            </w:tcBorders>
          </w:tcPr>
          <w:p w14:paraId="6DFCBAB8" w14:textId="77777777" w:rsidR="005C685A" w:rsidRPr="00D26925" w:rsidRDefault="005C685A" w:rsidP="006D696C">
            <w:r w:rsidRPr="00D26925">
              <w:t>Module record should be removed from display</w:t>
            </w:r>
          </w:p>
        </w:tc>
        <w:tc>
          <w:tcPr>
            <w:tcW w:w="1983" w:type="dxa"/>
            <w:tcBorders>
              <w:top w:val="single" w:sz="4" w:space="0" w:color="auto"/>
              <w:left w:val="single" w:sz="4" w:space="0" w:color="auto"/>
              <w:bottom w:val="single" w:sz="4" w:space="0" w:color="auto"/>
              <w:right w:val="single" w:sz="4" w:space="0" w:color="auto"/>
            </w:tcBorders>
          </w:tcPr>
          <w:p w14:paraId="13941B75" w14:textId="77777777" w:rsidR="005C685A" w:rsidRPr="00D26925" w:rsidRDefault="005C685A" w:rsidP="006D696C">
            <w:r w:rsidRPr="00D26925">
              <w:t>Module record removed from display</w:t>
            </w:r>
          </w:p>
        </w:tc>
        <w:tc>
          <w:tcPr>
            <w:tcW w:w="1223" w:type="dxa"/>
            <w:tcBorders>
              <w:top w:val="single" w:sz="4" w:space="0" w:color="auto"/>
              <w:left w:val="single" w:sz="4" w:space="0" w:color="auto"/>
              <w:bottom w:val="single" w:sz="4" w:space="0" w:color="auto"/>
              <w:right w:val="single" w:sz="4" w:space="0" w:color="auto"/>
            </w:tcBorders>
          </w:tcPr>
          <w:p w14:paraId="33EE1FA9" w14:textId="77777777" w:rsidR="005C685A" w:rsidRPr="00D26925" w:rsidRDefault="005C685A" w:rsidP="006D696C">
            <w:r w:rsidRPr="00D26925">
              <w:t xml:space="preserve">Test case successful </w:t>
            </w:r>
          </w:p>
        </w:tc>
      </w:tr>
      <w:tr w:rsidR="005C685A" w:rsidRPr="00D26925" w14:paraId="22996899"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5605A4C5"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318F0278" w14:textId="77777777" w:rsidR="005C685A" w:rsidRPr="00D26925" w:rsidRDefault="005C685A" w:rsidP="006D696C">
            <w:r w:rsidRPr="00D26925">
              <w:t>View list of archived module records</w:t>
            </w:r>
          </w:p>
        </w:tc>
        <w:tc>
          <w:tcPr>
            <w:tcW w:w="2062" w:type="dxa"/>
            <w:tcBorders>
              <w:top w:val="single" w:sz="4" w:space="0" w:color="auto"/>
              <w:left w:val="single" w:sz="4" w:space="0" w:color="auto"/>
              <w:bottom w:val="single" w:sz="4" w:space="0" w:color="auto"/>
              <w:right w:val="single" w:sz="4" w:space="0" w:color="auto"/>
            </w:tcBorders>
          </w:tcPr>
          <w:p w14:paraId="565E7475" w14:textId="77777777" w:rsidR="005C685A" w:rsidRPr="00D26925" w:rsidRDefault="005C685A" w:rsidP="006D696C">
            <w:r w:rsidRPr="00D26925">
              <w:t>- Go to modules</w:t>
            </w:r>
          </w:p>
          <w:p w14:paraId="00A6958F" w14:textId="77777777" w:rsidR="005C685A" w:rsidRPr="00D26925" w:rsidRDefault="005C685A" w:rsidP="006D696C">
            <w:r w:rsidRPr="00D26925">
              <w:t>- Press on view archived results button</w:t>
            </w:r>
          </w:p>
        </w:tc>
        <w:tc>
          <w:tcPr>
            <w:tcW w:w="2184" w:type="dxa"/>
            <w:tcBorders>
              <w:top w:val="single" w:sz="4" w:space="0" w:color="auto"/>
              <w:left w:val="single" w:sz="4" w:space="0" w:color="auto"/>
              <w:bottom w:val="single" w:sz="4" w:space="0" w:color="auto"/>
              <w:right w:val="single" w:sz="4" w:space="0" w:color="auto"/>
            </w:tcBorders>
          </w:tcPr>
          <w:p w14:paraId="11C43564" w14:textId="77777777" w:rsidR="005C685A" w:rsidRPr="00D26925" w:rsidRDefault="005C685A" w:rsidP="006D696C">
            <w:r w:rsidRPr="00D26925">
              <w:t>All archived module records should be displayed</w:t>
            </w:r>
          </w:p>
        </w:tc>
        <w:tc>
          <w:tcPr>
            <w:tcW w:w="1983" w:type="dxa"/>
            <w:tcBorders>
              <w:top w:val="single" w:sz="4" w:space="0" w:color="auto"/>
              <w:left w:val="single" w:sz="4" w:space="0" w:color="auto"/>
              <w:bottom w:val="single" w:sz="4" w:space="0" w:color="auto"/>
              <w:right w:val="single" w:sz="4" w:space="0" w:color="auto"/>
            </w:tcBorders>
          </w:tcPr>
          <w:p w14:paraId="2F40F7C6" w14:textId="77777777" w:rsidR="005C685A" w:rsidRPr="00D26925" w:rsidRDefault="005C685A" w:rsidP="006D696C">
            <w:r w:rsidRPr="00D26925">
              <w:t>All archived module records displayed</w:t>
            </w:r>
          </w:p>
        </w:tc>
        <w:tc>
          <w:tcPr>
            <w:tcW w:w="1223" w:type="dxa"/>
            <w:tcBorders>
              <w:top w:val="single" w:sz="4" w:space="0" w:color="auto"/>
              <w:left w:val="single" w:sz="4" w:space="0" w:color="auto"/>
              <w:bottom w:val="single" w:sz="4" w:space="0" w:color="auto"/>
              <w:right w:val="single" w:sz="4" w:space="0" w:color="auto"/>
            </w:tcBorders>
          </w:tcPr>
          <w:p w14:paraId="6A6E3FFB" w14:textId="77777777" w:rsidR="005C685A" w:rsidRPr="00D26925" w:rsidRDefault="005C685A" w:rsidP="006D696C">
            <w:r w:rsidRPr="00D26925">
              <w:t xml:space="preserve">Test case successful </w:t>
            </w:r>
          </w:p>
        </w:tc>
      </w:tr>
      <w:tr w:rsidR="005C685A" w:rsidRPr="00D26925" w14:paraId="469A0154"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724E80A8"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8AAAD62" w14:textId="77777777" w:rsidR="005C685A" w:rsidRPr="00D26925" w:rsidRDefault="005C685A" w:rsidP="006D696C">
            <w:r w:rsidRPr="00D26925">
              <w:t>Unarchive a module record</w:t>
            </w:r>
          </w:p>
        </w:tc>
        <w:tc>
          <w:tcPr>
            <w:tcW w:w="2062" w:type="dxa"/>
            <w:tcBorders>
              <w:top w:val="single" w:sz="4" w:space="0" w:color="auto"/>
              <w:left w:val="single" w:sz="4" w:space="0" w:color="auto"/>
              <w:bottom w:val="single" w:sz="4" w:space="0" w:color="auto"/>
              <w:right w:val="single" w:sz="4" w:space="0" w:color="auto"/>
            </w:tcBorders>
          </w:tcPr>
          <w:p w14:paraId="56CA6849" w14:textId="77777777" w:rsidR="005C685A" w:rsidRPr="00D26925" w:rsidRDefault="005C685A" w:rsidP="006D696C">
            <w:r w:rsidRPr="00D26925">
              <w:t>- Go to modules</w:t>
            </w:r>
          </w:p>
          <w:p w14:paraId="2E0F90A3" w14:textId="77777777" w:rsidR="005C685A" w:rsidRPr="00D26925" w:rsidRDefault="005C685A" w:rsidP="006D696C">
            <w:r w:rsidRPr="00D26925">
              <w:t>- Press on view archived results button</w:t>
            </w:r>
          </w:p>
          <w:p w14:paraId="262C8812" w14:textId="77777777" w:rsidR="005C685A" w:rsidRPr="00D26925" w:rsidRDefault="005C685A" w:rsidP="006D696C">
            <w:r w:rsidRPr="00D26925">
              <w:lastRenderedPageBreak/>
              <w:t>- Press on unarchive icon on record</w:t>
            </w:r>
          </w:p>
        </w:tc>
        <w:tc>
          <w:tcPr>
            <w:tcW w:w="2184" w:type="dxa"/>
            <w:tcBorders>
              <w:top w:val="single" w:sz="4" w:space="0" w:color="auto"/>
              <w:left w:val="single" w:sz="4" w:space="0" w:color="auto"/>
              <w:bottom w:val="single" w:sz="4" w:space="0" w:color="auto"/>
              <w:right w:val="single" w:sz="4" w:space="0" w:color="auto"/>
            </w:tcBorders>
          </w:tcPr>
          <w:p w14:paraId="156CDFA0" w14:textId="77777777" w:rsidR="005C685A" w:rsidRPr="00D26925" w:rsidRDefault="005C685A" w:rsidP="006D696C">
            <w:r w:rsidRPr="00D26925">
              <w:lastRenderedPageBreak/>
              <w:t>Module record should be unarchived, displayed in list of all module</w:t>
            </w:r>
            <w:r>
              <w:t>s</w:t>
            </w:r>
          </w:p>
        </w:tc>
        <w:tc>
          <w:tcPr>
            <w:tcW w:w="1983" w:type="dxa"/>
            <w:tcBorders>
              <w:top w:val="single" w:sz="4" w:space="0" w:color="auto"/>
              <w:left w:val="single" w:sz="4" w:space="0" w:color="auto"/>
              <w:bottom w:val="single" w:sz="4" w:space="0" w:color="auto"/>
              <w:right w:val="single" w:sz="4" w:space="0" w:color="auto"/>
            </w:tcBorders>
          </w:tcPr>
          <w:p w14:paraId="0CCBC2BD" w14:textId="77777777" w:rsidR="005C685A" w:rsidRPr="00D26925" w:rsidRDefault="005C685A" w:rsidP="006D696C">
            <w:r w:rsidRPr="00D26925">
              <w:t>Module record unarchived, displayed in list of all module</w:t>
            </w:r>
            <w:r>
              <w:t>s</w:t>
            </w:r>
          </w:p>
        </w:tc>
        <w:tc>
          <w:tcPr>
            <w:tcW w:w="1223" w:type="dxa"/>
            <w:tcBorders>
              <w:top w:val="single" w:sz="4" w:space="0" w:color="auto"/>
              <w:left w:val="single" w:sz="4" w:space="0" w:color="auto"/>
              <w:bottom w:val="single" w:sz="4" w:space="0" w:color="auto"/>
              <w:right w:val="single" w:sz="4" w:space="0" w:color="auto"/>
            </w:tcBorders>
          </w:tcPr>
          <w:p w14:paraId="7FFA7651" w14:textId="77777777" w:rsidR="005C685A" w:rsidRPr="00D26925" w:rsidRDefault="005C685A" w:rsidP="006D696C">
            <w:r w:rsidRPr="00D26925">
              <w:t xml:space="preserve">Test case successful </w:t>
            </w:r>
          </w:p>
        </w:tc>
      </w:tr>
      <w:tr w:rsidR="005C685A" w:rsidRPr="00D26925" w14:paraId="13690B14"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D31CFC1"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1AFBE998" w14:textId="77777777" w:rsidR="005C685A" w:rsidRPr="00D26925" w:rsidRDefault="005C685A" w:rsidP="006D696C">
            <w:r w:rsidRPr="00D26925">
              <w:t>Press on attendance on dashboard</w:t>
            </w:r>
          </w:p>
        </w:tc>
        <w:tc>
          <w:tcPr>
            <w:tcW w:w="2062" w:type="dxa"/>
            <w:tcBorders>
              <w:top w:val="single" w:sz="4" w:space="0" w:color="auto"/>
              <w:left w:val="single" w:sz="4" w:space="0" w:color="auto"/>
              <w:bottom w:val="single" w:sz="4" w:space="0" w:color="auto"/>
              <w:right w:val="single" w:sz="4" w:space="0" w:color="auto"/>
            </w:tcBorders>
          </w:tcPr>
          <w:p w14:paraId="4D3D34D3" w14:textId="77777777" w:rsidR="005C685A" w:rsidRPr="00D26925" w:rsidRDefault="005C685A" w:rsidP="006D696C">
            <w:r w:rsidRPr="00D26925">
              <w:t>- Dashboard displayed after successful login</w:t>
            </w:r>
          </w:p>
        </w:tc>
        <w:tc>
          <w:tcPr>
            <w:tcW w:w="2184" w:type="dxa"/>
            <w:tcBorders>
              <w:top w:val="single" w:sz="4" w:space="0" w:color="auto"/>
              <w:left w:val="single" w:sz="4" w:space="0" w:color="auto"/>
              <w:bottom w:val="single" w:sz="4" w:space="0" w:color="auto"/>
              <w:right w:val="single" w:sz="4" w:space="0" w:color="auto"/>
            </w:tcBorders>
          </w:tcPr>
          <w:p w14:paraId="40205CDE" w14:textId="77777777" w:rsidR="005C685A" w:rsidRPr="00D26925" w:rsidRDefault="005C685A" w:rsidP="006D696C">
            <w:r w:rsidRPr="00D26925">
              <w:t xml:space="preserve">List of all attendance </w:t>
            </w:r>
            <w:r>
              <w:t xml:space="preserve">records </w:t>
            </w:r>
            <w:r w:rsidRPr="00D26925">
              <w:t>should be displayed</w:t>
            </w:r>
          </w:p>
        </w:tc>
        <w:tc>
          <w:tcPr>
            <w:tcW w:w="1983" w:type="dxa"/>
            <w:tcBorders>
              <w:top w:val="single" w:sz="4" w:space="0" w:color="auto"/>
              <w:left w:val="single" w:sz="4" w:space="0" w:color="auto"/>
              <w:bottom w:val="single" w:sz="4" w:space="0" w:color="auto"/>
              <w:right w:val="single" w:sz="4" w:space="0" w:color="auto"/>
            </w:tcBorders>
          </w:tcPr>
          <w:p w14:paraId="34977ECD" w14:textId="77777777" w:rsidR="005C685A" w:rsidRPr="00D26925" w:rsidRDefault="005C685A" w:rsidP="006D696C">
            <w:r w:rsidRPr="00D26925">
              <w:t xml:space="preserve">List of all attendance </w:t>
            </w:r>
            <w:r>
              <w:t xml:space="preserve">records </w:t>
            </w:r>
            <w:r w:rsidRPr="00D26925">
              <w:t>displayed</w:t>
            </w:r>
          </w:p>
        </w:tc>
        <w:tc>
          <w:tcPr>
            <w:tcW w:w="1223" w:type="dxa"/>
            <w:tcBorders>
              <w:top w:val="single" w:sz="4" w:space="0" w:color="auto"/>
              <w:left w:val="single" w:sz="4" w:space="0" w:color="auto"/>
              <w:bottom w:val="single" w:sz="4" w:space="0" w:color="auto"/>
              <w:right w:val="single" w:sz="4" w:space="0" w:color="auto"/>
            </w:tcBorders>
          </w:tcPr>
          <w:p w14:paraId="32E84342" w14:textId="77777777" w:rsidR="005C685A" w:rsidRPr="00D26925" w:rsidRDefault="005C685A" w:rsidP="006D696C">
            <w:r w:rsidRPr="00D26925">
              <w:t xml:space="preserve">Test case successful </w:t>
            </w:r>
          </w:p>
        </w:tc>
      </w:tr>
      <w:tr w:rsidR="005C685A" w:rsidRPr="00D26925" w14:paraId="79306204"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3FDAB869"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4E16C2F" w14:textId="77777777" w:rsidR="005C685A" w:rsidRPr="00D26925" w:rsidRDefault="005C685A" w:rsidP="006D696C">
            <w:r w:rsidRPr="00D26925">
              <w:t>Add a new attendance record (with all fields filled correctly)</w:t>
            </w:r>
          </w:p>
        </w:tc>
        <w:tc>
          <w:tcPr>
            <w:tcW w:w="2062" w:type="dxa"/>
            <w:tcBorders>
              <w:top w:val="single" w:sz="4" w:space="0" w:color="auto"/>
              <w:left w:val="single" w:sz="4" w:space="0" w:color="auto"/>
              <w:bottom w:val="single" w:sz="4" w:space="0" w:color="auto"/>
              <w:right w:val="single" w:sz="4" w:space="0" w:color="auto"/>
            </w:tcBorders>
          </w:tcPr>
          <w:p w14:paraId="17003153" w14:textId="77777777" w:rsidR="005C685A" w:rsidRPr="00D26925" w:rsidRDefault="005C685A" w:rsidP="006D696C">
            <w:r w:rsidRPr="00D26925">
              <w:t>- Go to attendance</w:t>
            </w:r>
          </w:p>
          <w:p w14:paraId="7D71065B"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740DBCA7" w14:textId="77777777" w:rsidR="005C685A" w:rsidRPr="00D26925" w:rsidRDefault="005C685A" w:rsidP="006D696C">
            <w:r w:rsidRPr="00D26925">
              <w:t xml:space="preserve">New attendance </w:t>
            </w:r>
            <w:r>
              <w:t xml:space="preserve">record </w:t>
            </w:r>
            <w:r w:rsidRPr="00D26925">
              <w:t>should be displayed in the list</w:t>
            </w:r>
          </w:p>
        </w:tc>
        <w:tc>
          <w:tcPr>
            <w:tcW w:w="1983" w:type="dxa"/>
            <w:tcBorders>
              <w:top w:val="single" w:sz="4" w:space="0" w:color="auto"/>
              <w:left w:val="single" w:sz="4" w:space="0" w:color="auto"/>
              <w:bottom w:val="single" w:sz="4" w:space="0" w:color="auto"/>
              <w:right w:val="single" w:sz="4" w:space="0" w:color="auto"/>
            </w:tcBorders>
          </w:tcPr>
          <w:p w14:paraId="4E0B4C93" w14:textId="77777777" w:rsidR="005C685A" w:rsidRPr="00D26925" w:rsidRDefault="005C685A" w:rsidP="006D696C">
            <w:r w:rsidRPr="00D26925">
              <w:t xml:space="preserve">New attendance </w:t>
            </w:r>
            <w:r>
              <w:t xml:space="preserve">record </w:t>
            </w:r>
            <w:r w:rsidRPr="00D26925">
              <w:t>displayed in the list</w:t>
            </w:r>
          </w:p>
        </w:tc>
        <w:tc>
          <w:tcPr>
            <w:tcW w:w="1223" w:type="dxa"/>
            <w:tcBorders>
              <w:top w:val="single" w:sz="4" w:space="0" w:color="auto"/>
              <w:left w:val="single" w:sz="4" w:space="0" w:color="auto"/>
              <w:bottom w:val="single" w:sz="4" w:space="0" w:color="auto"/>
              <w:right w:val="single" w:sz="4" w:space="0" w:color="auto"/>
            </w:tcBorders>
          </w:tcPr>
          <w:p w14:paraId="228591A0" w14:textId="77777777" w:rsidR="005C685A" w:rsidRPr="00D26925" w:rsidRDefault="005C685A" w:rsidP="006D696C">
            <w:r w:rsidRPr="00D26925">
              <w:t xml:space="preserve">Test case successful </w:t>
            </w:r>
          </w:p>
        </w:tc>
      </w:tr>
      <w:tr w:rsidR="005C685A" w:rsidRPr="00D26925" w14:paraId="7E714D69"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502D2AD0"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6FD05509" w14:textId="77777777" w:rsidR="005C685A" w:rsidRPr="00D26925" w:rsidRDefault="005C685A" w:rsidP="006D696C">
            <w:r w:rsidRPr="00D26925">
              <w:t>Add a new attendance record (incomplete form)</w:t>
            </w:r>
          </w:p>
        </w:tc>
        <w:tc>
          <w:tcPr>
            <w:tcW w:w="2062" w:type="dxa"/>
            <w:tcBorders>
              <w:top w:val="single" w:sz="4" w:space="0" w:color="auto"/>
              <w:left w:val="single" w:sz="4" w:space="0" w:color="auto"/>
              <w:bottom w:val="single" w:sz="4" w:space="0" w:color="auto"/>
              <w:right w:val="single" w:sz="4" w:space="0" w:color="auto"/>
            </w:tcBorders>
          </w:tcPr>
          <w:p w14:paraId="265B348E" w14:textId="77777777" w:rsidR="005C685A" w:rsidRPr="00D26925" w:rsidRDefault="005C685A" w:rsidP="006D696C">
            <w:r w:rsidRPr="00D26925">
              <w:t>- Go to attendance</w:t>
            </w:r>
          </w:p>
          <w:p w14:paraId="13FBEFD9"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432D1D84" w14:textId="77777777" w:rsidR="005C685A" w:rsidRPr="00D26925" w:rsidRDefault="005C685A" w:rsidP="006D696C">
            <w:r w:rsidRPr="00D26925">
              <w:t>Display error, record not submitted</w:t>
            </w:r>
          </w:p>
        </w:tc>
        <w:tc>
          <w:tcPr>
            <w:tcW w:w="1983" w:type="dxa"/>
            <w:tcBorders>
              <w:top w:val="single" w:sz="4" w:space="0" w:color="auto"/>
              <w:left w:val="single" w:sz="4" w:space="0" w:color="auto"/>
              <w:bottom w:val="single" w:sz="4" w:space="0" w:color="auto"/>
              <w:right w:val="single" w:sz="4" w:space="0" w:color="auto"/>
            </w:tcBorders>
          </w:tcPr>
          <w:p w14:paraId="34D227F2" w14:textId="77777777" w:rsidR="005C685A" w:rsidRPr="00D26925" w:rsidRDefault="005C685A" w:rsidP="006D696C">
            <w:r w:rsidRPr="00D26925">
              <w:t>New attendance</w:t>
            </w:r>
            <w:r>
              <w:t xml:space="preserve"> record</w:t>
            </w:r>
            <w:r w:rsidRPr="00D26925">
              <w:t xml:space="preserve"> is not added </w:t>
            </w:r>
          </w:p>
        </w:tc>
        <w:tc>
          <w:tcPr>
            <w:tcW w:w="1223" w:type="dxa"/>
            <w:tcBorders>
              <w:top w:val="single" w:sz="4" w:space="0" w:color="auto"/>
              <w:left w:val="single" w:sz="4" w:space="0" w:color="auto"/>
              <w:bottom w:val="single" w:sz="4" w:space="0" w:color="auto"/>
              <w:right w:val="single" w:sz="4" w:space="0" w:color="auto"/>
            </w:tcBorders>
          </w:tcPr>
          <w:p w14:paraId="7D534454" w14:textId="77777777" w:rsidR="005C685A" w:rsidRPr="00D26925" w:rsidRDefault="005C685A" w:rsidP="006D696C">
            <w:r w:rsidRPr="00D26925">
              <w:t xml:space="preserve">Test case successful </w:t>
            </w:r>
          </w:p>
        </w:tc>
      </w:tr>
      <w:tr w:rsidR="005C685A" w:rsidRPr="00D26925" w14:paraId="02CF1026"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5BB3C1EF"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1A23D35B" w14:textId="77777777" w:rsidR="005C685A" w:rsidRPr="00D26925" w:rsidRDefault="005C685A" w:rsidP="006D696C">
            <w:r w:rsidRPr="00D26925">
              <w:t xml:space="preserve">Edit an attendance </w:t>
            </w:r>
            <w:proofErr w:type="gramStart"/>
            <w:r w:rsidRPr="00D26925">
              <w:t>record(</w:t>
            </w:r>
            <w:proofErr w:type="gramEnd"/>
            <w:r w:rsidRPr="00D26925">
              <w:t xml:space="preserve">change date) </w:t>
            </w:r>
          </w:p>
        </w:tc>
        <w:tc>
          <w:tcPr>
            <w:tcW w:w="2062" w:type="dxa"/>
            <w:tcBorders>
              <w:top w:val="single" w:sz="4" w:space="0" w:color="auto"/>
              <w:left w:val="single" w:sz="4" w:space="0" w:color="auto"/>
              <w:bottom w:val="single" w:sz="4" w:space="0" w:color="auto"/>
              <w:right w:val="single" w:sz="4" w:space="0" w:color="auto"/>
            </w:tcBorders>
          </w:tcPr>
          <w:p w14:paraId="6B700241" w14:textId="77777777" w:rsidR="005C685A" w:rsidRPr="00D26925" w:rsidRDefault="005C685A" w:rsidP="006D696C">
            <w:r w:rsidRPr="00D26925">
              <w:t>- Go to attendance</w:t>
            </w:r>
          </w:p>
          <w:p w14:paraId="43135A4B" w14:textId="77777777" w:rsidR="005C685A" w:rsidRPr="00D26925" w:rsidRDefault="005C685A" w:rsidP="006D696C">
            <w:r w:rsidRPr="00D26925">
              <w:t xml:space="preserve">- Press on edit icon on a record </w:t>
            </w:r>
          </w:p>
        </w:tc>
        <w:tc>
          <w:tcPr>
            <w:tcW w:w="2184" w:type="dxa"/>
            <w:tcBorders>
              <w:top w:val="single" w:sz="4" w:space="0" w:color="auto"/>
              <w:left w:val="single" w:sz="4" w:space="0" w:color="auto"/>
              <w:bottom w:val="single" w:sz="4" w:space="0" w:color="auto"/>
              <w:right w:val="single" w:sz="4" w:space="0" w:color="auto"/>
            </w:tcBorders>
          </w:tcPr>
          <w:p w14:paraId="587BD1A0" w14:textId="77777777" w:rsidR="005C685A" w:rsidRPr="00D26925" w:rsidRDefault="005C685A" w:rsidP="006D696C">
            <w:r w:rsidRPr="00D26925">
              <w:t>Display edited date</w:t>
            </w:r>
          </w:p>
        </w:tc>
        <w:tc>
          <w:tcPr>
            <w:tcW w:w="1983" w:type="dxa"/>
            <w:tcBorders>
              <w:top w:val="single" w:sz="4" w:space="0" w:color="auto"/>
              <w:left w:val="single" w:sz="4" w:space="0" w:color="auto"/>
              <w:bottom w:val="single" w:sz="4" w:space="0" w:color="auto"/>
              <w:right w:val="single" w:sz="4" w:space="0" w:color="auto"/>
            </w:tcBorders>
          </w:tcPr>
          <w:p w14:paraId="2125D3EC" w14:textId="77777777" w:rsidR="005C685A" w:rsidRPr="00D26925" w:rsidRDefault="005C685A" w:rsidP="006D696C">
            <w:r w:rsidRPr="00D26925">
              <w:t>Edited date displayed</w:t>
            </w:r>
          </w:p>
        </w:tc>
        <w:tc>
          <w:tcPr>
            <w:tcW w:w="1223" w:type="dxa"/>
            <w:tcBorders>
              <w:top w:val="single" w:sz="4" w:space="0" w:color="auto"/>
              <w:left w:val="single" w:sz="4" w:space="0" w:color="auto"/>
              <w:bottom w:val="single" w:sz="4" w:space="0" w:color="auto"/>
              <w:right w:val="single" w:sz="4" w:space="0" w:color="auto"/>
            </w:tcBorders>
          </w:tcPr>
          <w:p w14:paraId="433FD4AF" w14:textId="77777777" w:rsidR="005C685A" w:rsidRPr="00D26925" w:rsidRDefault="005C685A" w:rsidP="006D696C">
            <w:r w:rsidRPr="00D26925">
              <w:t xml:space="preserve">Test case successful </w:t>
            </w:r>
          </w:p>
        </w:tc>
      </w:tr>
      <w:tr w:rsidR="005C685A" w:rsidRPr="00D26925" w14:paraId="7F5317F9"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5CAB3BB9"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301F11B6" w14:textId="77777777" w:rsidR="005C685A" w:rsidRPr="00D26925" w:rsidRDefault="005C685A" w:rsidP="006D696C">
            <w:r w:rsidRPr="00D26925">
              <w:t>Delete an attendance record</w:t>
            </w:r>
          </w:p>
        </w:tc>
        <w:tc>
          <w:tcPr>
            <w:tcW w:w="2062" w:type="dxa"/>
            <w:tcBorders>
              <w:top w:val="single" w:sz="4" w:space="0" w:color="auto"/>
              <w:left w:val="single" w:sz="4" w:space="0" w:color="auto"/>
              <w:bottom w:val="single" w:sz="4" w:space="0" w:color="auto"/>
              <w:right w:val="single" w:sz="4" w:space="0" w:color="auto"/>
            </w:tcBorders>
          </w:tcPr>
          <w:p w14:paraId="32F73402" w14:textId="77777777" w:rsidR="005C685A" w:rsidRPr="00D26925" w:rsidRDefault="005C685A" w:rsidP="006D696C">
            <w:r w:rsidRPr="00D26925">
              <w:t>- Go to attendance</w:t>
            </w:r>
          </w:p>
          <w:p w14:paraId="5092EFBE" w14:textId="77777777" w:rsidR="005C685A" w:rsidRPr="00D26925" w:rsidRDefault="005C685A" w:rsidP="006D696C">
            <w:r w:rsidRPr="00D26925">
              <w:t>- Press on delete icon on a record</w:t>
            </w:r>
          </w:p>
        </w:tc>
        <w:tc>
          <w:tcPr>
            <w:tcW w:w="2184" w:type="dxa"/>
            <w:tcBorders>
              <w:top w:val="single" w:sz="4" w:space="0" w:color="auto"/>
              <w:left w:val="single" w:sz="4" w:space="0" w:color="auto"/>
              <w:bottom w:val="single" w:sz="4" w:space="0" w:color="auto"/>
              <w:right w:val="single" w:sz="4" w:space="0" w:color="auto"/>
            </w:tcBorders>
          </w:tcPr>
          <w:p w14:paraId="30041CA6" w14:textId="77777777" w:rsidR="005C685A" w:rsidRPr="00D26925" w:rsidRDefault="005C685A" w:rsidP="006D696C">
            <w:r w:rsidRPr="00D26925">
              <w:t xml:space="preserve">Attendance </w:t>
            </w:r>
            <w:r>
              <w:t xml:space="preserve">record </w:t>
            </w:r>
            <w:r w:rsidRPr="00D26925">
              <w:t>should be removed from list of all staff</w:t>
            </w:r>
          </w:p>
        </w:tc>
        <w:tc>
          <w:tcPr>
            <w:tcW w:w="1983" w:type="dxa"/>
            <w:tcBorders>
              <w:top w:val="single" w:sz="4" w:space="0" w:color="auto"/>
              <w:left w:val="single" w:sz="4" w:space="0" w:color="auto"/>
              <w:bottom w:val="single" w:sz="4" w:space="0" w:color="auto"/>
              <w:right w:val="single" w:sz="4" w:space="0" w:color="auto"/>
            </w:tcBorders>
          </w:tcPr>
          <w:p w14:paraId="28CBD0DE" w14:textId="77777777" w:rsidR="005C685A" w:rsidRPr="00D26925" w:rsidRDefault="005C685A" w:rsidP="006D696C">
            <w:r w:rsidRPr="00D26925">
              <w:t xml:space="preserve">Attendance </w:t>
            </w:r>
            <w:r>
              <w:t xml:space="preserve">record </w:t>
            </w:r>
            <w:r w:rsidRPr="00D26925">
              <w:t>removed from list of all staff</w:t>
            </w:r>
          </w:p>
        </w:tc>
        <w:tc>
          <w:tcPr>
            <w:tcW w:w="1223" w:type="dxa"/>
            <w:tcBorders>
              <w:top w:val="single" w:sz="4" w:space="0" w:color="auto"/>
              <w:left w:val="single" w:sz="4" w:space="0" w:color="auto"/>
              <w:bottom w:val="single" w:sz="4" w:space="0" w:color="auto"/>
              <w:right w:val="single" w:sz="4" w:space="0" w:color="auto"/>
            </w:tcBorders>
          </w:tcPr>
          <w:p w14:paraId="2E188FD8" w14:textId="77777777" w:rsidR="005C685A" w:rsidRPr="00D26925" w:rsidRDefault="005C685A" w:rsidP="006D696C">
            <w:r w:rsidRPr="00D26925">
              <w:t xml:space="preserve">Test case successful </w:t>
            </w:r>
          </w:p>
        </w:tc>
      </w:tr>
      <w:tr w:rsidR="005C685A" w:rsidRPr="00D26925" w14:paraId="175ED569"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31CBA8BD"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6D15291C" w14:textId="77777777" w:rsidR="005C685A" w:rsidRPr="00D26925" w:rsidRDefault="005C685A" w:rsidP="006D696C">
            <w:r w:rsidRPr="00D26925">
              <w:t>Search an attendance record</w:t>
            </w:r>
          </w:p>
        </w:tc>
        <w:tc>
          <w:tcPr>
            <w:tcW w:w="2062" w:type="dxa"/>
            <w:tcBorders>
              <w:top w:val="single" w:sz="4" w:space="0" w:color="auto"/>
              <w:left w:val="single" w:sz="4" w:space="0" w:color="auto"/>
              <w:bottom w:val="single" w:sz="4" w:space="0" w:color="auto"/>
              <w:right w:val="single" w:sz="4" w:space="0" w:color="auto"/>
            </w:tcBorders>
          </w:tcPr>
          <w:p w14:paraId="5FD6F7D4" w14:textId="77777777" w:rsidR="005C685A" w:rsidRPr="00D26925" w:rsidRDefault="005C685A" w:rsidP="006D696C">
            <w:r w:rsidRPr="00D26925">
              <w:t>- Go to attendance</w:t>
            </w:r>
          </w:p>
          <w:p w14:paraId="54EE6624" w14:textId="77777777" w:rsidR="005C685A" w:rsidRPr="00D26925" w:rsidRDefault="005C685A" w:rsidP="006D696C">
            <w:r w:rsidRPr="00D26925">
              <w:t>- Enter search term</w:t>
            </w:r>
          </w:p>
          <w:p w14:paraId="58D16305" w14:textId="77777777" w:rsidR="005C685A" w:rsidRPr="00D26925" w:rsidRDefault="005C685A" w:rsidP="006D696C">
            <w:r w:rsidRPr="00D26925">
              <w:t xml:space="preserve">- Press search </w:t>
            </w:r>
          </w:p>
        </w:tc>
        <w:tc>
          <w:tcPr>
            <w:tcW w:w="2184" w:type="dxa"/>
            <w:tcBorders>
              <w:top w:val="single" w:sz="4" w:space="0" w:color="auto"/>
              <w:left w:val="single" w:sz="4" w:space="0" w:color="auto"/>
              <w:bottom w:val="single" w:sz="4" w:space="0" w:color="auto"/>
              <w:right w:val="single" w:sz="4" w:space="0" w:color="auto"/>
            </w:tcBorders>
          </w:tcPr>
          <w:p w14:paraId="73D09EE4" w14:textId="77777777" w:rsidR="005C685A" w:rsidRPr="00D26925" w:rsidRDefault="005C685A" w:rsidP="006D696C">
            <w:r w:rsidRPr="00D26925">
              <w:t>Information about attendance of particular student to be displayed</w:t>
            </w:r>
          </w:p>
        </w:tc>
        <w:tc>
          <w:tcPr>
            <w:tcW w:w="1983" w:type="dxa"/>
            <w:tcBorders>
              <w:top w:val="single" w:sz="4" w:space="0" w:color="auto"/>
              <w:left w:val="single" w:sz="4" w:space="0" w:color="auto"/>
              <w:bottom w:val="single" w:sz="4" w:space="0" w:color="auto"/>
              <w:right w:val="single" w:sz="4" w:space="0" w:color="auto"/>
            </w:tcBorders>
          </w:tcPr>
          <w:p w14:paraId="256C7622" w14:textId="77777777" w:rsidR="005C685A" w:rsidRPr="00D26925" w:rsidRDefault="005C685A" w:rsidP="006D696C">
            <w:r w:rsidRPr="00D26925">
              <w:t>Information about attendance of particular student displayed</w:t>
            </w:r>
          </w:p>
        </w:tc>
        <w:tc>
          <w:tcPr>
            <w:tcW w:w="1223" w:type="dxa"/>
            <w:tcBorders>
              <w:top w:val="single" w:sz="4" w:space="0" w:color="auto"/>
              <w:left w:val="single" w:sz="4" w:space="0" w:color="auto"/>
              <w:bottom w:val="single" w:sz="4" w:space="0" w:color="auto"/>
              <w:right w:val="single" w:sz="4" w:space="0" w:color="auto"/>
            </w:tcBorders>
          </w:tcPr>
          <w:p w14:paraId="4CFCC001" w14:textId="77777777" w:rsidR="005C685A" w:rsidRPr="00D26925" w:rsidRDefault="005C685A" w:rsidP="006D696C">
            <w:r w:rsidRPr="00D26925">
              <w:t xml:space="preserve">Test case successful </w:t>
            </w:r>
          </w:p>
        </w:tc>
      </w:tr>
      <w:tr w:rsidR="005C685A" w:rsidRPr="00D26925" w14:paraId="26374528"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2C2DD7F7"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75C2E8C2" w14:textId="77777777" w:rsidR="005C685A" w:rsidRPr="00D26925" w:rsidRDefault="005C685A" w:rsidP="006D696C">
            <w:r w:rsidRPr="00D26925">
              <w:t>Archive an attendance record</w:t>
            </w:r>
          </w:p>
        </w:tc>
        <w:tc>
          <w:tcPr>
            <w:tcW w:w="2062" w:type="dxa"/>
            <w:tcBorders>
              <w:top w:val="single" w:sz="4" w:space="0" w:color="auto"/>
              <w:left w:val="single" w:sz="4" w:space="0" w:color="auto"/>
              <w:bottom w:val="single" w:sz="4" w:space="0" w:color="auto"/>
              <w:right w:val="single" w:sz="4" w:space="0" w:color="auto"/>
            </w:tcBorders>
          </w:tcPr>
          <w:p w14:paraId="516845FF" w14:textId="77777777" w:rsidR="005C685A" w:rsidRPr="00D26925" w:rsidRDefault="005C685A" w:rsidP="006D696C">
            <w:r w:rsidRPr="00D26925">
              <w:t>- Go to attendance</w:t>
            </w:r>
          </w:p>
          <w:p w14:paraId="28523AA7" w14:textId="77777777" w:rsidR="005C685A" w:rsidRPr="00D26925" w:rsidRDefault="005C685A" w:rsidP="006D696C">
            <w:r w:rsidRPr="00D26925">
              <w:t>- Press on archive icon on a record</w:t>
            </w:r>
          </w:p>
        </w:tc>
        <w:tc>
          <w:tcPr>
            <w:tcW w:w="2184" w:type="dxa"/>
            <w:tcBorders>
              <w:top w:val="single" w:sz="4" w:space="0" w:color="auto"/>
              <w:left w:val="single" w:sz="4" w:space="0" w:color="auto"/>
              <w:bottom w:val="single" w:sz="4" w:space="0" w:color="auto"/>
              <w:right w:val="single" w:sz="4" w:space="0" w:color="auto"/>
            </w:tcBorders>
          </w:tcPr>
          <w:p w14:paraId="75A0EB89" w14:textId="77777777" w:rsidR="005C685A" w:rsidRPr="00D26925" w:rsidRDefault="005C685A" w:rsidP="006D696C">
            <w:r w:rsidRPr="00D26925">
              <w:t>Attendance record should be removed from display</w:t>
            </w:r>
          </w:p>
        </w:tc>
        <w:tc>
          <w:tcPr>
            <w:tcW w:w="1983" w:type="dxa"/>
            <w:tcBorders>
              <w:top w:val="single" w:sz="4" w:space="0" w:color="auto"/>
              <w:left w:val="single" w:sz="4" w:space="0" w:color="auto"/>
              <w:bottom w:val="single" w:sz="4" w:space="0" w:color="auto"/>
              <w:right w:val="single" w:sz="4" w:space="0" w:color="auto"/>
            </w:tcBorders>
          </w:tcPr>
          <w:p w14:paraId="3978E2ED" w14:textId="77777777" w:rsidR="005C685A" w:rsidRPr="00D26925" w:rsidRDefault="005C685A" w:rsidP="006D696C">
            <w:r w:rsidRPr="00D26925">
              <w:t>Attendance record removed from display</w:t>
            </w:r>
          </w:p>
        </w:tc>
        <w:tc>
          <w:tcPr>
            <w:tcW w:w="1223" w:type="dxa"/>
            <w:tcBorders>
              <w:top w:val="single" w:sz="4" w:space="0" w:color="auto"/>
              <w:left w:val="single" w:sz="4" w:space="0" w:color="auto"/>
              <w:bottom w:val="single" w:sz="4" w:space="0" w:color="auto"/>
              <w:right w:val="single" w:sz="4" w:space="0" w:color="auto"/>
            </w:tcBorders>
          </w:tcPr>
          <w:p w14:paraId="6DA6772F" w14:textId="77777777" w:rsidR="005C685A" w:rsidRPr="00D26925" w:rsidRDefault="005C685A" w:rsidP="006D696C">
            <w:r w:rsidRPr="00D26925">
              <w:t xml:space="preserve">Test case successful </w:t>
            </w:r>
          </w:p>
        </w:tc>
      </w:tr>
      <w:tr w:rsidR="005C685A" w:rsidRPr="00D26925" w14:paraId="28DB965C"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3164C568"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01F5F144" w14:textId="77777777" w:rsidR="005C685A" w:rsidRPr="00D26925" w:rsidRDefault="005C685A" w:rsidP="006D696C">
            <w:r w:rsidRPr="00D26925">
              <w:t>View list of archived attendance records</w:t>
            </w:r>
          </w:p>
        </w:tc>
        <w:tc>
          <w:tcPr>
            <w:tcW w:w="2062" w:type="dxa"/>
            <w:tcBorders>
              <w:top w:val="single" w:sz="4" w:space="0" w:color="auto"/>
              <w:left w:val="single" w:sz="4" w:space="0" w:color="auto"/>
              <w:bottom w:val="single" w:sz="4" w:space="0" w:color="auto"/>
              <w:right w:val="single" w:sz="4" w:space="0" w:color="auto"/>
            </w:tcBorders>
          </w:tcPr>
          <w:p w14:paraId="53355FF2" w14:textId="77777777" w:rsidR="005C685A" w:rsidRPr="00D26925" w:rsidRDefault="005C685A" w:rsidP="006D696C">
            <w:r w:rsidRPr="00D26925">
              <w:t>- Go to attendance</w:t>
            </w:r>
          </w:p>
          <w:p w14:paraId="41AEA121" w14:textId="77777777" w:rsidR="005C685A" w:rsidRPr="00D26925" w:rsidRDefault="005C685A" w:rsidP="006D696C">
            <w:r w:rsidRPr="00D26925">
              <w:t>- Press on view archived results button</w:t>
            </w:r>
          </w:p>
        </w:tc>
        <w:tc>
          <w:tcPr>
            <w:tcW w:w="2184" w:type="dxa"/>
            <w:tcBorders>
              <w:top w:val="single" w:sz="4" w:space="0" w:color="auto"/>
              <w:left w:val="single" w:sz="4" w:space="0" w:color="auto"/>
              <w:bottom w:val="single" w:sz="4" w:space="0" w:color="auto"/>
              <w:right w:val="single" w:sz="4" w:space="0" w:color="auto"/>
            </w:tcBorders>
          </w:tcPr>
          <w:p w14:paraId="63685424" w14:textId="77777777" w:rsidR="005C685A" w:rsidRPr="00D26925" w:rsidRDefault="005C685A" w:rsidP="006D696C">
            <w:r w:rsidRPr="00D26925">
              <w:t>All archived attendance records should be displayed</w:t>
            </w:r>
          </w:p>
        </w:tc>
        <w:tc>
          <w:tcPr>
            <w:tcW w:w="1983" w:type="dxa"/>
            <w:tcBorders>
              <w:top w:val="single" w:sz="4" w:space="0" w:color="auto"/>
              <w:left w:val="single" w:sz="4" w:space="0" w:color="auto"/>
              <w:bottom w:val="single" w:sz="4" w:space="0" w:color="auto"/>
              <w:right w:val="single" w:sz="4" w:space="0" w:color="auto"/>
            </w:tcBorders>
          </w:tcPr>
          <w:p w14:paraId="3470CB29" w14:textId="77777777" w:rsidR="005C685A" w:rsidRPr="00D26925" w:rsidRDefault="005C685A" w:rsidP="006D696C">
            <w:r w:rsidRPr="00D26925">
              <w:t>All archived attendance records displayed</w:t>
            </w:r>
          </w:p>
        </w:tc>
        <w:tc>
          <w:tcPr>
            <w:tcW w:w="1223" w:type="dxa"/>
            <w:tcBorders>
              <w:top w:val="single" w:sz="4" w:space="0" w:color="auto"/>
              <w:left w:val="single" w:sz="4" w:space="0" w:color="auto"/>
              <w:bottom w:val="single" w:sz="4" w:space="0" w:color="auto"/>
              <w:right w:val="single" w:sz="4" w:space="0" w:color="auto"/>
            </w:tcBorders>
          </w:tcPr>
          <w:p w14:paraId="662EB4D1" w14:textId="77777777" w:rsidR="005C685A" w:rsidRPr="00D26925" w:rsidRDefault="005C685A" w:rsidP="006D696C">
            <w:r w:rsidRPr="00D26925">
              <w:t xml:space="preserve">Test case successful </w:t>
            </w:r>
          </w:p>
        </w:tc>
      </w:tr>
      <w:tr w:rsidR="005C685A" w:rsidRPr="00D26925" w14:paraId="698C777F"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0B24187F"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02CC8826" w14:textId="77777777" w:rsidR="005C685A" w:rsidRPr="00D26925" w:rsidRDefault="005C685A" w:rsidP="006D696C">
            <w:r w:rsidRPr="00D26925">
              <w:t>Unarchive a</w:t>
            </w:r>
            <w:r>
              <w:t>n</w:t>
            </w:r>
            <w:r w:rsidRPr="00D26925">
              <w:t xml:space="preserve"> attendance record</w:t>
            </w:r>
          </w:p>
        </w:tc>
        <w:tc>
          <w:tcPr>
            <w:tcW w:w="2062" w:type="dxa"/>
            <w:tcBorders>
              <w:top w:val="single" w:sz="4" w:space="0" w:color="auto"/>
              <w:left w:val="single" w:sz="4" w:space="0" w:color="auto"/>
              <w:bottom w:val="single" w:sz="4" w:space="0" w:color="auto"/>
              <w:right w:val="single" w:sz="4" w:space="0" w:color="auto"/>
            </w:tcBorders>
          </w:tcPr>
          <w:p w14:paraId="7B8FBC45" w14:textId="77777777" w:rsidR="005C685A" w:rsidRPr="00D26925" w:rsidRDefault="005C685A" w:rsidP="006D696C">
            <w:r w:rsidRPr="00D26925">
              <w:t>- Go to attendance</w:t>
            </w:r>
          </w:p>
          <w:p w14:paraId="54369230" w14:textId="77777777" w:rsidR="005C685A" w:rsidRPr="00D26925" w:rsidRDefault="005C685A" w:rsidP="006D696C">
            <w:r w:rsidRPr="00D26925">
              <w:t>- Press on view archived results button</w:t>
            </w:r>
          </w:p>
          <w:p w14:paraId="4C93143A" w14:textId="77777777" w:rsidR="005C685A" w:rsidRPr="00D26925" w:rsidRDefault="005C685A" w:rsidP="006D696C">
            <w:r w:rsidRPr="00D26925">
              <w:t>- Press on unarchive icon on record</w:t>
            </w:r>
          </w:p>
        </w:tc>
        <w:tc>
          <w:tcPr>
            <w:tcW w:w="2184" w:type="dxa"/>
            <w:tcBorders>
              <w:top w:val="single" w:sz="4" w:space="0" w:color="auto"/>
              <w:left w:val="single" w:sz="4" w:space="0" w:color="auto"/>
              <w:bottom w:val="single" w:sz="4" w:space="0" w:color="auto"/>
              <w:right w:val="single" w:sz="4" w:space="0" w:color="auto"/>
            </w:tcBorders>
          </w:tcPr>
          <w:p w14:paraId="417BD847" w14:textId="77777777" w:rsidR="005C685A" w:rsidRPr="00D26925" w:rsidRDefault="005C685A" w:rsidP="006D696C">
            <w:r w:rsidRPr="00D26925">
              <w:t>Attendance record should be unarchived, displayed in list of all attendance records</w:t>
            </w:r>
          </w:p>
        </w:tc>
        <w:tc>
          <w:tcPr>
            <w:tcW w:w="1983" w:type="dxa"/>
            <w:tcBorders>
              <w:top w:val="single" w:sz="4" w:space="0" w:color="auto"/>
              <w:left w:val="single" w:sz="4" w:space="0" w:color="auto"/>
              <w:bottom w:val="single" w:sz="4" w:space="0" w:color="auto"/>
              <w:right w:val="single" w:sz="4" w:space="0" w:color="auto"/>
            </w:tcBorders>
          </w:tcPr>
          <w:p w14:paraId="4724E227" w14:textId="77777777" w:rsidR="005C685A" w:rsidRPr="00D26925" w:rsidRDefault="005C685A" w:rsidP="006D696C">
            <w:r w:rsidRPr="00D26925">
              <w:t>Attendance record unarchived, displayed in list of all attendance records</w:t>
            </w:r>
          </w:p>
        </w:tc>
        <w:tc>
          <w:tcPr>
            <w:tcW w:w="1223" w:type="dxa"/>
            <w:tcBorders>
              <w:top w:val="single" w:sz="4" w:space="0" w:color="auto"/>
              <w:left w:val="single" w:sz="4" w:space="0" w:color="auto"/>
              <w:bottom w:val="single" w:sz="4" w:space="0" w:color="auto"/>
              <w:right w:val="single" w:sz="4" w:space="0" w:color="auto"/>
            </w:tcBorders>
          </w:tcPr>
          <w:p w14:paraId="6D04BB25" w14:textId="77777777" w:rsidR="005C685A" w:rsidRPr="00D26925" w:rsidRDefault="005C685A" w:rsidP="006D696C">
            <w:r w:rsidRPr="00D26925">
              <w:t xml:space="preserve">Test case successful </w:t>
            </w:r>
          </w:p>
        </w:tc>
      </w:tr>
      <w:tr w:rsidR="005C685A" w:rsidRPr="00D26925" w14:paraId="46518953"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CD1231F"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0E3D29E4" w14:textId="77777777" w:rsidR="005C685A" w:rsidRPr="00D26925" w:rsidRDefault="005C685A" w:rsidP="006D696C">
            <w:r w:rsidRPr="00D26925">
              <w:t>Press on personal tutor on dashboard</w:t>
            </w:r>
          </w:p>
        </w:tc>
        <w:tc>
          <w:tcPr>
            <w:tcW w:w="2062" w:type="dxa"/>
            <w:tcBorders>
              <w:top w:val="single" w:sz="4" w:space="0" w:color="auto"/>
              <w:left w:val="single" w:sz="4" w:space="0" w:color="auto"/>
              <w:bottom w:val="single" w:sz="4" w:space="0" w:color="auto"/>
              <w:right w:val="single" w:sz="4" w:space="0" w:color="auto"/>
            </w:tcBorders>
          </w:tcPr>
          <w:p w14:paraId="5B7CCA32" w14:textId="77777777" w:rsidR="005C685A" w:rsidRPr="00D26925" w:rsidRDefault="005C685A" w:rsidP="006D696C">
            <w:r w:rsidRPr="00D26925">
              <w:t>- Dashboard displayed after successful login</w:t>
            </w:r>
          </w:p>
        </w:tc>
        <w:tc>
          <w:tcPr>
            <w:tcW w:w="2184" w:type="dxa"/>
            <w:tcBorders>
              <w:top w:val="single" w:sz="4" w:space="0" w:color="auto"/>
              <w:left w:val="single" w:sz="4" w:space="0" w:color="auto"/>
              <w:bottom w:val="single" w:sz="4" w:space="0" w:color="auto"/>
              <w:right w:val="single" w:sz="4" w:space="0" w:color="auto"/>
            </w:tcBorders>
          </w:tcPr>
          <w:p w14:paraId="5D65CD1C" w14:textId="77777777" w:rsidR="005C685A" w:rsidRPr="00D26925" w:rsidRDefault="005C685A" w:rsidP="006D696C">
            <w:r w:rsidRPr="00D26925">
              <w:t>List of all personal tutors should be displayed</w:t>
            </w:r>
          </w:p>
        </w:tc>
        <w:tc>
          <w:tcPr>
            <w:tcW w:w="1983" w:type="dxa"/>
            <w:tcBorders>
              <w:top w:val="single" w:sz="4" w:space="0" w:color="auto"/>
              <w:left w:val="single" w:sz="4" w:space="0" w:color="auto"/>
              <w:bottom w:val="single" w:sz="4" w:space="0" w:color="auto"/>
              <w:right w:val="single" w:sz="4" w:space="0" w:color="auto"/>
            </w:tcBorders>
          </w:tcPr>
          <w:p w14:paraId="257A890F" w14:textId="77777777" w:rsidR="005C685A" w:rsidRPr="00D26925" w:rsidRDefault="005C685A" w:rsidP="006D696C">
            <w:r w:rsidRPr="00D26925">
              <w:t>List of all personal tutors displayed</w:t>
            </w:r>
          </w:p>
        </w:tc>
        <w:tc>
          <w:tcPr>
            <w:tcW w:w="1223" w:type="dxa"/>
            <w:tcBorders>
              <w:top w:val="single" w:sz="4" w:space="0" w:color="auto"/>
              <w:left w:val="single" w:sz="4" w:space="0" w:color="auto"/>
              <w:bottom w:val="single" w:sz="4" w:space="0" w:color="auto"/>
              <w:right w:val="single" w:sz="4" w:space="0" w:color="auto"/>
            </w:tcBorders>
          </w:tcPr>
          <w:p w14:paraId="68E8CEC7" w14:textId="77777777" w:rsidR="005C685A" w:rsidRPr="00D26925" w:rsidRDefault="005C685A" w:rsidP="006D696C">
            <w:r w:rsidRPr="00D26925">
              <w:t xml:space="preserve">Test case successful </w:t>
            </w:r>
          </w:p>
        </w:tc>
      </w:tr>
      <w:tr w:rsidR="005C685A" w:rsidRPr="00D26925" w14:paraId="206F945B"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10E179C"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54AC8912" w14:textId="77777777" w:rsidR="005C685A" w:rsidRPr="00D26925" w:rsidRDefault="005C685A" w:rsidP="006D696C">
            <w:r w:rsidRPr="00D26925">
              <w:t>Assign personal tutor to student</w:t>
            </w:r>
          </w:p>
        </w:tc>
        <w:tc>
          <w:tcPr>
            <w:tcW w:w="2062" w:type="dxa"/>
            <w:tcBorders>
              <w:top w:val="single" w:sz="4" w:space="0" w:color="auto"/>
              <w:left w:val="single" w:sz="4" w:space="0" w:color="auto"/>
              <w:bottom w:val="single" w:sz="4" w:space="0" w:color="auto"/>
              <w:right w:val="single" w:sz="4" w:space="0" w:color="auto"/>
            </w:tcBorders>
          </w:tcPr>
          <w:p w14:paraId="7A1369BA" w14:textId="77777777" w:rsidR="005C685A" w:rsidRPr="00D26925" w:rsidRDefault="005C685A" w:rsidP="006D696C">
            <w:r w:rsidRPr="00D26925">
              <w:t>- Go to personal tutor</w:t>
            </w:r>
          </w:p>
          <w:p w14:paraId="55CBFDE1" w14:textId="77777777" w:rsidR="005C685A" w:rsidRPr="00D26925" w:rsidRDefault="005C685A" w:rsidP="006D696C">
            <w:r w:rsidRPr="00D26925">
              <w:lastRenderedPageBreak/>
              <w:t>- Select student and tutor name from drop-down</w:t>
            </w:r>
          </w:p>
          <w:p w14:paraId="0DD77D94" w14:textId="77777777" w:rsidR="005C685A" w:rsidRPr="00D26925" w:rsidRDefault="005C685A" w:rsidP="006D696C">
            <w:r w:rsidRPr="00D26925">
              <w:t xml:space="preserve">- Press </w:t>
            </w:r>
            <w:proofErr w:type="gramStart"/>
            <w:r w:rsidRPr="00D26925">
              <w:t>submit</w:t>
            </w:r>
            <w:proofErr w:type="gramEnd"/>
          </w:p>
          <w:p w14:paraId="1EF94C44" w14:textId="77777777" w:rsidR="005C685A" w:rsidRPr="00D26925" w:rsidRDefault="005C685A" w:rsidP="006D696C"/>
        </w:tc>
        <w:tc>
          <w:tcPr>
            <w:tcW w:w="2184" w:type="dxa"/>
            <w:tcBorders>
              <w:top w:val="single" w:sz="4" w:space="0" w:color="auto"/>
              <w:left w:val="single" w:sz="4" w:space="0" w:color="auto"/>
              <w:bottom w:val="single" w:sz="4" w:space="0" w:color="auto"/>
              <w:right w:val="single" w:sz="4" w:space="0" w:color="auto"/>
            </w:tcBorders>
          </w:tcPr>
          <w:p w14:paraId="5CEF9AB4" w14:textId="77777777" w:rsidR="005C685A" w:rsidRPr="00D26925" w:rsidRDefault="005C685A" w:rsidP="006D696C">
            <w:r w:rsidRPr="00D26925">
              <w:lastRenderedPageBreak/>
              <w:t>Personal tutor should be assigned to student</w:t>
            </w:r>
          </w:p>
        </w:tc>
        <w:tc>
          <w:tcPr>
            <w:tcW w:w="1983" w:type="dxa"/>
            <w:tcBorders>
              <w:top w:val="single" w:sz="4" w:space="0" w:color="auto"/>
              <w:left w:val="single" w:sz="4" w:space="0" w:color="auto"/>
              <w:bottom w:val="single" w:sz="4" w:space="0" w:color="auto"/>
              <w:right w:val="single" w:sz="4" w:space="0" w:color="auto"/>
            </w:tcBorders>
          </w:tcPr>
          <w:p w14:paraId="6F0EC899" w14:textId="77777777" w:rsidR="005C685A" w:rsidRPr="00D26925" w:rsidRDefault="005C685A" w:rsidP="006D696C">
            <w:r w:rsidRPr="00D26925">
              <w:t>Personal tutor assigned to student</w:t>
            </w:r>
          </w:p>
        </w:tc>
        <w:tc>
          <w:tcPr>
            <w:tcW w:w="1223" w:type="dxa"/>
            <w:tcBorders>
              <w:top w:val="single" w:sz="4" w:space="0" w:color="auto"/>
              <w:left w:val="single" w:sz="4" w:space="0" w:color="auto"/>
              <w:bottom w:val="single" w:sz="4" w:space="0" w:color="auto"/>
              <w:right w:val="single" w:sz="4" w:space="0" w:color="auto"/>
            </w:tcBorders>
          </w:tcPr>
          <w:p w14:paraId="2532944A" w14:textId="77777777" w:rsidR="005C685A" w:rsidRPr="00D26925" w:rsidRDefault="005C685A" w:rsidP="006D696C">
            <w:r w:rsidRPr="00D26925">
              <w:t>Test case successful</w:t>
            </w:r>
          </w:p>
        </w:tc>
      </w:tr>
      <w:tr w:rsidR="005C685A" w:rsidRPr="00D26925" w14:paraId="558C2052"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739B26BF"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222A565D" w14:textId="77777777" w:rsidR="005C685A" w:rsidRPr="00D26925" w:rsidRDefault="005C685A" w:rsidP="006D696C">
            <w:r w:rsidRPr="00D26925">
              <w:t>Press on timetable on dashboard</w:t>
            </w:r>
          </w:p>
        </w:tc>
        <w:tc>
          <w:tcPr>
            <w:tcW w:w="2062" w:type="dxa"/>
            <w:tcBorders>
              <w:top w:val="single" w:sz="4" w:space="0" w:color="auto"/>
              <w:left w:val="single" w:sz="4" w:space="0" w:color="auto"/>
              <w:bottom w:val="single" w:sz="4" w:space="0" w:color="auto"/>
              <w:right w:val="single" w:sz="4" w:space="0" w:color="auto"/>
            </w:tcBorders>
          </w:tcPr>
          <w:p w14:paraId="4D3FF3B1" w14:textId="77777777" w:rsidR="005C685A" w:rsidRPr="00D26925" w:rsidRDefault="005C685A" w:rsidP="006D696C">
            <w:r w:rsidRPr="00D26925">
              <w:t>- Dashboard displayed after successful login</w:t>
            </w:r>
          </w:p>
        </w:tc>
        <w:tc>
          <w:tcPr>
            <w:tcW w:w="2184" w:type="dxa"/>
            <w:tcBorders>
              <w:top w:val="single" w:sz="4" w:space="0" w:color="auto"/>
              <w:left w:val="single" w:sz="4" w:space="0" w:color="auto"/>
              <w:bottom w:val="single" w:sz="4" w:space="0" w:color="auto"/>
              <w:right w:val="single" w:sz="4" w:space="0" w:color="auto"/>
            </w:tcBorders>
          </w:tcPr>
          <w:p w14:paraId="2974B933" w14:textId="77777777" w:rsidR="005C685A" w:rsidRPr="00D26925" w:rsidRDefault="005C685A" w:rsidP="006D696C">
            <w:r w:rsidRPr="00D26925">
              <w:t>List of all timetables should be displayed</w:t>
            </w:r>
          </w:p>
        </w:tc>
        <w:tc>
          <w:tcPr>
            <w:tcW w:w="1983" w:type="dxa"/>
            <w:tcBorders>
              <w:top w:val="single" w:sz="4" w:space="0" w:color="auto"/>
              <w:left w:val="single" w:sz="4" w:space="0" w:color="auto"/>
              <w:bottom w:val="single" w:sz="4" w:space="0" w:color="auto"/>
              <w:right w:val="single" w:sz="4" w:space="0" w:color="auto"/>
            </w:tcBorders>
          </w:tcPr>
          <w:p w14:paraId="7DF1A294" w14:textId="77777777" w:rsidR="005C685A" w:rsidRPr="00D26925" w:rsidRDefault="005C685A" w:rsidP="006D696C">
            <w:r w:rsidRPr="00D26925">
              <w:t>List of all timetables displayed</w:t>
            </w:r>
          </w:p>
        </w:tc>
        <w:tc>
          <w:tcPr>
            <w:tcW w:w="1223" w:type="dxa"/>
            <w:tcBorders>
              <w:top w:val="single" w:sz="4" w:space="0" w:color="auto"/>
              <w:left w:val="single" w:sz="4" w:space="0" w:color="auto"/>
              <w:bottom w:val="single" w:sz="4" w:space="0" w:color="auto"/>
              <w:right w:val="single" w:sz="4" w:space="0" w:color="auto"/>
            </w:tcBorders>
          </w:tcPr>
          <w:p w14:paraId="39F70BCA" w14:textId="77777777" w:rsidR="005C685A" w:rsidRPr="00D26925" w:rsidRDefault="005C685A" w:rsidP="006D696C">
            <w:r w:rsidRPr="00D26925">
              <w:t xml:space="preserve">Test case successful </w:t>
            </w:r>
          </w:p>
        </w:tc>
      </w:tr>
      <w:tr w:rsidR="005C685A" w:rsidRPr="00D26925" w14:paraId="500A4398"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7BC0BEC1"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2C62F191" w14:textId="77777777" w:rsidR="005C685A" w:rsidRPr="00D26925" w:rsidRDefault="005C685A" w:rsidP="006D696C">
            <w:r w:rsidRPr="00D26925">
              <w:t xml:space="preserve">Add a new </w:t>
            </w:r>
            <w:r>
              <w:t>timetable</w:t>
            </w:r>
            <w:r w:rsidRPr="00D26925">
              <w:t xml:space="preserve"> (with all fields filled correctly)</w:t>
            </w:r>
          </w:p>
        </w:tc>
        <w:tc>
          <w:tcPr>
            <w:tcW w:w="2062" w:type="dxa"/>
            <w:tcBorders>
              <w:top w:val="single" w:sz="4" w:space="0" w:color="auto"/>
              <w:left w:val="single" w:sz="4" w:space="0" w:color="auto"/>
              <w:bottom w:val="single" w:sz="4" w:space="0" w:color="auto"/>
              <w:right w:val="single" w:sz="4" w:space="0" w:color="auto"/>
            </w:tcBorders>
          </w:tcPr>
          <w:p w14:paraId="6ADA2077" w14:textId="77777777" w:rsidR="005C685A" w:rsidRPr="00D26925" w:rsidRDefault="005C685A" w:rsidP="006D696C">
            <w:r w:rsidRPr="00D26925">
              <w:t xml:space="preserve">- Go to </w:t>
            </w:r>
            <w:r>
              <w:t>timetable</w:t>
            </w:r>
          </w:p>
          <w:p w14:paraId="4D1C586F"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5379870B" w14:textId="77777777" w:rsidR="005C685A" w:rsidRPr="00D26925" w:rsidRDefault="005C685A" w:rsidP="006D696C">
            <w:r w:rsidRPr="00D26925">
              <w:t xml:space="preserve">New </w:t>
            </w:r>
            <w:r>
              <w:t>timetable</w:t>
            </w:r>
            <w:r w:rsidRPr="00D26925">
              <w:t xml:space="preserve"> should be displayed in the list</w:t>
            </w:r>
          </w:p>
        </w:tc>
        <w:tc>
          <w:tcPr>
            <w:tcW w:w="1983" w:type="dxa"/>
            <w:tcBorders>
              <w:top w:val="single" w:sz="4" w:space="0" w:color="auto"/>
              <w:left w:val="single" w:sz="4" w:space="0" w:color="auto"/>
              <w:bottom w:val="single" w:sz="4" w:space="0" w:color="auto"/>
              <w:right w:val="single" w:sz="4" w:space="0" w:color="auto"/>
            </w:tcBorders>
          </w:tcPr>
          <w:p w14:paraId="783EA056" w14:textId="77777777" w:rsidR="005C685A" w:rsidRPr="00D26925" w:rsidRDefault="005C685A" w:rsidP="006D696C">
            <w:r w:rsidRPr="00D26925">
              <w:t xml:space="preserve">New </w:t>
            </w:r>
            <w:r>
              <w:t>timetable</w:t>
            </w:r>
            <w:r w:rsidRPr="00D26925">
              <w:t xml:space="preserve"> displayed in the list</w:t>
            </w:r>
          </w:p>
        </w:tc>
        <w:tc>
          <w:tcPr>
            <w:tcW w:w="1223" w:type="dxa"/>
            <w:tcBorders>
              <w:top w:val="single" w:sz="4" w:space="0" w:color="auto"/>
              <w:left w:val="single" w:sz="4" w:space="0" w:color="auto"/>
              <w:bottom w:val="single" w:sz="4" w:space="0" w:color="auto"/>
              <w:right w:val="single" w:sz="4" w:space="0" w:color="auto"/>
            </w:tcBorders>
          </w:tcPr>
          <w:p w14:paraId="159A004D" w14:textId="77777777" w:rsidR="005C685A" w:rsidRPr="00D26925" w:rsidRDefault="005C685A" w:rsidP="006D696C">
            <w:r w:rsidRPr="00D26925">
              <w:t xml:space="preserve">Test case successful </w:t>
            </w:r>
          </w:p>
        </w:tc>
      </w:tr>
      <w:tr w:rsidR="005C685A" w:rsidRPr="00D26925" w14:paraId="035D5D61"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34CFEBD8"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27979E34" w14:textId="77777777" w:rsidR="005C685A" w:rsidRPr="00D26925" w:rsidRDefault="005C685A" w:rsidP="006D696C">
            <w:r w:rsidRPr="00D26925">
              <w:t xml:space="preserve">Add a new </w:t>
            </w:r>
            <w:r>
              <w:t>timetable</w:t>
            </w:r>
            <w:r w:rsidRPr="00D26925">
              <w:t xml:space="preserve"> (incomplete form)</w:t>
            </w:r>
          </w:p>
        </w:tc>
        <w:tc>
          <w:tcPr>
            <w:tcW w:w="2062" w:type="dxa"/>
            <w:tcBorders>
              <w:top w:val="single" w:sz="4" w:space="0" w:color="auto"/>
              <w:left w:val="single" w:sz="4" w:space="0" w:color="auto"/>
              <w:bottom w:val="single" w:sz="4" w:space="0" w:color="auto"/>
              <w:right w:val="single" w:sz="4" w:space="0" w:color="auto"/>
            </w:tcBorders>
          </w:tcPr>
          <w:p w14:paraId="7E9CF778" w14:textId="77777777" w:rsidR="005C685A" w:rsidRPr="00D26925" w:rsidRDefault="005C685A" w:rsidP="006D696C">
            <w:r w:rsidRPr="00D26925">
              <w:t xml:space="preserve">- Go to </w:t>
            </w:r>
            <w:r>
              <w:t>timetable</w:t>
            </w:r>
          </w:p>
          <w:p w14:paraId="66CEBAD7" w14:textId="77777777" w:rsidR="005C685A" w:rsidRPr="00D26925" w:rsidRDefault="005C685A" w:rsidP="006D696C">
            <w:r w:rsidRPr="00D26925">
              <w:t>- Press on create a new record button</w:t>
            </w:r>
          </w:p>
        </w:tc>
        <w:tc>
          <w:tcPr>
            <w:tcW w:w="2184" w:type="dxa"/>
            <w:tcBorders>
              <w:top w:val="single" w:sz="4" w:space="0" w:color="auto"/>
              <w:left w:val="single" w:sz="4" w:space="0" w:color="auto"/>
              <w:bottom w:val="single" w:sz="4" w:space="0" w:color="auto"/>
              <w:right w:val="single" w:sz="4" w:space="0" w:color="auto"/>
            </w:tcBorders>
          </w:tcPr>
          <w:p w14:paraId="23E2BAE0" w14:textId="77777777" w:rsidR="005C685A" w:rsidRPr="00D26925" w:rsidRDefault="005C685A" w:rsidP="006D696C">
            <w:r w:rsidRPr="00D26925">
              <w:t>Display error, record not submitted</w:t>
            </w:r>
          </w:p>
        </w:tc>
        <w:tc>
          <w:tcPr>
            <w:tcW w:w="1983" w:type="dxa"/>
            <w:tcBorders>
              <w:top w:val="single" w:sz="4" w:space="0" w:color="auto"/>
              <w:left w:val="single" w:sz="4" w:space="0" w:color="auto"/>
              <w:bottom w:val="single" w:sz="4" w:space="0" w:color="auto"/>
              <w:right w:val="single" w:sz="4" w:space="0" w:color="auto"/>
            </w:tcBorders>
          </w:tcPr>
          <w:p w14:paraId="4C27E503" w14:textId="77777777" w:rsidR="005C685A" w:rsidRPr="00D26925" w:rsidRDefault="005C685A" w:rsidP="006D696C">
            <w:r w:rsidRPr="00D26925">
              <w:t xml:space="preserve">New </w:t>
            </w:r>
            <w:r>
              <w:t>timetable</w:t>
            </w:r>
            <w:r w:rsidRPr="00D26925">
              <w:t xml:space="preserve"> is not added </w:t>
            </w:r>
          </w:p>
        </w:tc>
        <w:tc>
          <w:tcPr>
            <w:tcW w:w="1223" w:type="dxa"/>
            <w:tcBorders>
              <w:top w:val="single" w:sz="4" w:space="0" w:color="auto"/>
              <w:left w:val="single" w:sz="4" w:space="0" w:color="auto"/>
              <w:bottom w:val="single" w:sz="4" w:space="0" w:color="auto"/>
              <w:right w:val="single" w:sz="4" w:space="0" w:color="auto"/>
            </w:tcBorders>
          </w:tcPr>
          <w:p w14:paraId="3189826D" w14:textId="77777777" w:rsidR="005C685A" w:rsidRPr="00D26925" w:rsidRDefault="005C685A" w:rsidP="006D696C">
            <w:r w:rsidRPr="00D26925">
              <w:t xml:space="preserve">Test case successful </w:t>
            </w:r>
          </w:p>
        </w:tc>
      </w:tr>
      <w:tr w:rsidR="005C685A" w:rsidRPr="00D26925" w14:paraId="4C31360F"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2FD3F42F"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714B6D69" w14:textId="77777777" w:rsidR="005C685A" w:rsidRPr="00D26925" w:rsidRDefault="005C685A" w:rsidP="006D696C">
            <w:r w:rsidRPr="00D26925">
              <w:t xml:space="preserve">Edit a </w:t>
            </w:r>
            <w:r>
              <w:t>timetable</w:t>
            </w:r>
            <w:r w:rsidRPr="00D26925">
              <w:t xml:space="preserve"> </w:t>
            </w:r>
            <w:proofErr w:type="gramStart"/>
            <w:r w:rsidRPr="00D26925">
              <w:t>record(</w:t>
            </w:r>
            <w:proofErr w:type="gramEnd"/>
            <w:r w:rsidRPr="00D26925">
              <w:t xml:space="preserve">change </w:t>
            </w:r>
            <w:r>
              <w:t>start time</w:t>
            </w:r>
            <w:r w:rsidRPr="00D26925">
              <w:t xml:space="preserve">) </w:t>
            </w:r>
          </w:p>
        </w:tc>
        <w:tc>
          <w:tcPr>
            <w:tcW w:w="2062" w:type="dxa"/>
            <w:tcBorders>
              <w:top w:val="single" w:sz="4" w:space="0" w:color="auto"/>
              <w:left w:val="single" w:sz="4" w:space="0" w:color="auto"/>
              <w:bottom w:val="single" w:sz="4" w:space="0" w:color="auto"/>
              <w:right w:val="single" w:sz="4" w:space="0" w:color="auto"/>
            </w:tcBorders>
          </w:tcPr>
          <w:p w14:paraId="75B15A24" w14:textId="77777777" w:rsidR="005C685A" w:rsidRPr="00D26925" w:rsidRDefault="005C685A" w:rsidP="006D696C">
            <w:r w:rsidRPr="00D26925">
              <w:t xml:space="preserve">- Go to </w:t>
            </w:r>
            <w:r>
              <w:t>timetable</w:t>
            </w:r>
          </w:p>
          <w:p w14:paraId="2FDC00CE" w14:textId="77777777" w:rsidR="005C685A" w:rsidRPr="00D26925" w:rsidRDefault="005C685A" w:rsidP="006D696C">
            <w:r w:rsidRPr="00D26925">
              <w:t xml:space="preserve">- Press on edit icon on </w:t>
            </w:r>
            <w:proofErr w:type="gramStart"/>
            <w:r w:rsidRPr="00D26925">
              <w:t>a  record</w:t>
            </w:r>
            <w:proofErr w:type="gramEnd"/>
            <w:r w:rsidRPr="00D26925">
              <w:t xml:space="preserve"> </w:t>
            </w:r>
          </w:p>
        </w:tc>
        <w:tc>
          <w:tcPr>
            <w:tcW w:w="2184" w:type="dxa"/>
            <w:tcBorders>
              <w:top w:val="single" w:sz="4" w:space="0" w:color="auto"/>
              <w:left w:val="single" w:sz="4" w:space="0" w:color="auto"/>
              <w:bottom w:val="single" w:sz="4" w:space="0" w:color="auto"/>
              <w:right w:val="single" w:sz="4" w:space="0" w:color="auto"/>
            </w:tcBorders>
          </w:tcPr>
          <w:p w14:paraId="26179DB4" w14:textId="77777777" w:rsidR="005C685A" w:rsidRPr="00D26925" w:rsidRDefault="005C685A" w:rsidP="006D696C">
            <w:r w:rsidRPr="00D26925">
              <w:t xml:space="preserve">Display edited </w:t>
            </w:r>
            <w:r>
              <w:t>start time</w:t>
            </w:r>
          </w:p>
        </w:tc>
        <w:tc>
          <w:tcPr>
            <w:tcW w:w="1983" w:type="dxa"/>
            <w:tcBorders>
              <w:top w:val="single" w:sz="4" w:space="0" w:color="auto"/>
              <w:left w:val="single" w:sz="4" w:space="0" w:color="auto"/>
              <w:bottom w:val="single" w:sz="4" w:space="0" w:color="auto"/>
              <w:right w:val="single" w:sz="4" w:space="0" w:color="auto"/>
            </w:tcBorders>
          </w:tcPr>
          <w:p w14:paraId="7309C513" w14:textId="77777777" w:rsidR="005C685A" w:rsidRPr="00D26925" w:rsidRDefault="005C685A" w:rsidP="006D696C">
            <w:r w:rsidRPr="00D26925">
              <w:t xml:space="preserve">Edited </w:t>
            </w:r>
            <w:r>
              <w:t xml:space="preserve">start </w:t>
            </w:r>
            <w:proofErr w:type="gramStart"/>
            <w:r>
              <w:t>time</w:t>
            </w:r>
            <w:r w:rsidRPr="00D26925">
              <w:t xml:space="preserve"> </w:t>
            </w:r>
            <w:r>
              <w:t xml:space="preserve"> </w:t>
            </w:r>
            <w:r w:rsidRPr="00D26925">
              <w:t>displayed</w:t>
            </w:r>
            <w:proofErr w:type="gramEnd"/>
          </w:p>
        </w:tc>
        <w:tc>
          <w:tcPr>
            <w:tcW w:w="1223" w:type="dxa"/>
            <w:tcBorders>
              <w:top w:val="single" w:sz="4" w:space="0" w:color="auto"/>
              <w:left w:val="single" w:sz="4" w:space="0" w:color="auto"/>
              <w:bottom w:val="single" w:sz="4" w:space="0" w:color="auto"/>
              <w:right w:val="single" w:sz="4" w:space="0" w:color="auto"/>
            </w:tcBorders>
          </w:tcPr>
          <w:p w14:paraId="58DA5D11" w14:textId="77777777" w:rsidR="005C685A" w:rsidRPr="00D26925" w:rsidRDefault="005C685A" w:rsidP="006D696C">
            <w:r w:rsidRPr="00D26925">
              <w:t xml:space="preserve">Test case successful </w:t>
            </w:r>
          </w:p>
        </w:tc>
      </w:tr>
      <w:tr w:rsidR="005C685A" w:rsidRPr="00D26925" w14:paraId="1F2516F0"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6F3B1F9"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1DFF4CBD" w14:textId="77777777" w:rsidR="005C685A" w:rsidRPr="00D26925" w:rsidRDefault="005C685A" w:rsidP="006D696C">
            <w:r w:rsidRPr="00D26925">
              <w:t xml:space="preserve">Delete a </w:t>
            </w:r>
            <w:r>
              <w:t>timetable</w:t>
            </w:r>
            <w:r w:rsidRPr="00D26925">
              <w:t xml:space="preserve"> record</w:t>
            </w:r>
          </w:p>
        </w:tc>
        <w:tc>
          <w:tcPr>
            <w:tcW w:w="2062" w:type="dxa"/>
            <w:tcBorders>
              <w:top w:val="single" w:sz="4" w:space="0" w:color="auto"/>
              <w:left w:val="single" w:sz="4" w:space="0" w:color="auto"/>
              <w:bottom w:val="single" w:sz="4" w:space="0" w:color="auto"/>
              <w:right w:val="single" w:sz="4" w:space="0" w:color="auto"/>
            </w:tcBorders>
          </w:tcPr>
          <w:p w14:paraId="662FB9BC" w14:textId="77777777" w:rsidR="005C685A" w:rsidRPr="00D26925" w:rsidRDefault="005C685A" w:rsidP="006D696C">
            <w:r w:rsidRPr="00D26925">
              <w:t xml:space="preserve">- Go to </w:t>
            </w:r>
            <w:r>
              <w:t>timetable</w:t>
            </w:r>
          </w:p>
          <w:p w14:paraId="4FF561A6" w14:textId="77777777" w:rsidR="005C685A" w:rsidRPr="00D26925" w:rsidRDefault="005C685A" w:rsidP="006D696C">
            <w:r w:rsidRPr="00D26925">
              <w:t>- Press on delete icon on a record</w:t>
            </w:r>
          </w:p>
        </w:tc>
        <w:tc>
          <w:tcPr>
            <w:tcW w:w="2184" w:type="dxa"/>
            <w:tcBorders>
              <w:top w:val="single" w:sz="4" w:space="0" w:color="auto"/>
              <w:left w:val="single" w:sz="4" w:space="0" w:color="auto"/>
              <w:bottom w:val="single" w:sz="4" w:space="0" w:color="auto"/>
              <w:right w:val="single" w:sz="4" w:space="0" w:color="auto"/>
            </w:tcBorders>
          </w:tcPr>
          <w:p w14:paraId="13AFFCEB" w14:textId="77777777" w:rsidR="005C685A" w:rsidRPr="00D26925" w:rsidRDefault="005C685A" w:rsidP="006D696C">
            <w:r>
              <w:t>Timetable</w:t>
            </w:r>
            <w:r w:rsidRPr="00D26925">
              <w:t xml:space="preserve"> </w:t>
            </w:r>
            <w:proofErr w:type="gramStart"/>
            <w:r w:rsidRPr="00D26925">
              <w:t xml:space="preserve">record </w:t>
            </w:r>
            <w:r>
              <w:t xml:space="preserve"> </w:t>
            </w:r>
            <w:r w:rsidRPr="00D26925">
              <w:t>should</w:t>
            </w:r>
            <w:proofErr w:type="gramEnd"/>
            <w:r w:rsidRPr="00D26925">
              <w:t xml:space="preserve"> be removed from list of all </w:t>
            </w:r>
            <w:r>
              <w:t>timetables</w:t>
            </w:r>
          </w:p>
        </w:tc>
        <w:tc>
          <w:tcPr>
            <w:tcW w:w="1983" w:type="dxa"/>
            <w:tcBorders>
              <w:top w:val="single" w:sz="4" w:space="0" w:color="auto"/>
              <w:left w:val="single" w:sz="4" w:space="0" w:color="auto"/>
              <w:bottom w:val="single" w:sz="4" w:space="0" w:color="auto"/>
              <w:right w:val="single" w:sz="4" w:space="0" w:color="auto"/>
            </w:tcBorders>
          </w:tcPr>
          <w:p w14:paraId="61866E27" w14:textId="77777777" w:rsidR="005C685A" w:rsidRPr="00D26925" w:rsidRDefault="005C685A" w:rsidP="006D696C">
            <w:r>
              <w:t>Timetable</w:t>
            </w:r>
            <w:r w:rsidRPr="00D26925">
              <w:t xml:space="preserve"> record removed from list of all </w:t>
            </w:r>
            <w:r>
              <w:t>timetables</w:t>
            </w:r>
          </w:p>
        </w:tc>
        <w:tc>
          <w:tcPr>
            <w:tcW w:w="1223" w:type="dxa"/>
            <w:tcBorders>
              <w:top w:val="single" w:sz="4" w:space="0" w:color="auto"/>
              <w:left w:val="single" w:sz="4" w:space="0" w:color="auto"/>
              <w:bottom w:val="single" w:sz="4" w:space="0" w:color="auto"/>
              <w:right w:val="single" w:sz="4" w:space="0" w:color="auto"/>
            </w:tcBorders>
          </w:tcPr>
          <w:p w14:paraId="7D3CC381" w14:textId="77777777" w:rsidR="005C685A" w:rsidRPr="00D26925" w:rsidRDefault="005C685A" w:rsidP="006D696C">
            <w:r w:rsidRPr="00D26925">
              <w:t xml:space="preserve">Test case successful </w:t>
            </w:r>
          </w:p>
        </w:tc>
      </w:tr>
      <w:tr w:rsidR="005C685A" w:rsidRPr="00D26925" w14:paraId="3DDE346C"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6CEDBE64"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77ADEDEC" w14:textId="77777777" w:rsidR="005C685A" w:rsidRPr="00D26925" w:rsidRDefault="005C685A" w:rsidP="006D696C">
            <w:r w:rsidRPr="00D26925">
              <w:t xml:space="preserve">Display a </w:t>
            </w:r>
            <w:r>
              <w:t>timetable</w:t>
            </w:r>
            <w:r w:rsidRPr="00D26925">
              <w:t xml:space="preserve"> record</w:t>
            </w:r>
          </w:p>
        </w:tc>
        <w:tc>
          <w:tcPr>
            <w:tcW w:w="2062" w:type="dxa"/>
            <w:tcBorders>
              <w:top w:val="single" w:sz="4" w:space="0" w:color="auto"/>
              <w:left w:val="single" w:sz="4" w:space="0" w:color="auto"/>
              <w:bottom w:val="single" w:sz="4" w:space="0" w:color="auto"/>
              <w:right w:val="single" w:sz="4" w:space="0" w:color="auto"/>
            </w:tcBorders>
          </w:tcPr>
          <w:p w14:paraId="668D70A4" w14:textId="77777777" w:rsidR="005C685A" w:rsidRPr="00D26925" w:rsidRDefault="005C685A" w:rsidP="006D696C">
            <w:r w:rsidRPr="00D26925">
              <w:t xml:space="preserve">- Go to </w:t>
            </w:r>
            <w:r>
              <w:t>timetable</w:t>
            </w:r>
          </w:p>
          <w:p w14:paraId="5B2731CC" w14:textId="77777777" w:rsidR="005C685A" w:rsidRPr="00D26925" w:rsidRDefault="005C685A" w:rsidP="006D696C">
            <w:r w:rsidRPr="00D26925">
              <w:t>- Press on display icon on a record</w:t>
            </w:r>
          </w:p>
        </w:tc>
        <w:tc>
          <w:tcPr>
            <w:tcW w:w="2184" w:type="dxa"/>
            <w:tcBorders>
              <w:top w:val="single" w:sz="4" w:space="0" w:color="auto"/>
              <w:left w:val="single" w:sz="4" w:space="0" w:color="auto"/>
              <w:bottom w:val="single" w:sz="4" w:space="0" w:color="auto"/>
              <w:right w:val="single" w:sz="4" w:space="0" w:color="auto"/>
            </w:tcBorders>
          </w:tcPr>
          <w:p w14:paraId="09AE405F" w14:textId="77777777" w:rsidR="005C685A" w:rsidRPr="00D26925" w:rsidRDefault="005C685A" w:rsidP="006D696C">
            <w:r w:rsidRPr="00D26925">
              <w:t xml:space="preserve">Information about </w:t>
            </w:r>
            <w:r>
              <w:t>timetable</w:t>
            </w:r>
            <w:r w:rsidRPr="00D26925">
              <w:t xml:space="preserve"> should be displayed</w:t>
            </w:r>
          </w:p>
        </w:tc>
        <w:tc>
          <w:tcPr>
            <w:tcW w:w="1983" w:type="dxa"/>
            <w:tcBorders>
              <w:top w:val="single" w:sz="4" w:space="0" w:color="auto"/>
              <w:left w:val="single" w:sz="4" w:space="0" w:color="auto"/>
              <w:bottom w:val="single" w:sz="4" w:space="0" w:color="auto"/>
              <w:right w:val="single" w:sz="4" w:space="0" w:color="auto"/>
            </w:tcBorders>
          </w:tcPr>
          <w:p w14:paraId="7CE82724" w14:textId="77777777" w:rsidR="005C685A" w:rsidRPr="00D26925" w:rsidRDefault="005C685A" w:rsidP="006D696C">
            <w:r w:rsidRPr="00D26925">
              <w:t xml:space="preserve">Information about </w:t>
            </w:r>
            <w:r>
              <w:t>timetable</w:t>
            </w:r>
            <w:r w:rsidRPr="00D26925">
              <w:t xml:space="preserve"> displayed</w:t>
            </w:r>
          </w:p>
        </w:tc>
        <w:tc>
          <w:tcPr>
            <w:tcW w:w="1223" w:type="dxa"/>
            <w:tcBorders>
              <w:top w:val="single" w:sz="4" w:space="0" w:color="auto"/>
              <w:left w:val="single" w:sz="4" w:space="0" w:color="auto"/>
              <w:bottom w:val="single" w:sz="4" w:space="0" w:color="auto"/>
              <w:right w:val="single" w:sz="4" w:space="0" w:color="auto"/>
            </w:tcBorders>
          </w:tcPr>
          <w:p w14:paraId="71329DD7" w14:textId="77777777" w:rsidR="005C685A" w:rsidRPr="00D26925" w:rsidRDefault="005C685A" w:rsidP="006D696C">
            <w:r w:rsidRPr="00D26925">
              <w:t xml:space="preserve">Test case successful </w:t>
            </w:r>
          </w:p>
        </w:tc>
      </w:tr>
      <w:tr w:rsidR="005C685A" w:rsidRPr="00D26925" w14:paraId="1008C6CF"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08DDBB1"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2D31E194" w14:textId="77777777" w:rsidR="005C685A" w:rsidRPr="00D26925" w:rsidRDefault="005C685A" w:rsidP="006D696C">
            <w:r w:rsidRPr="00D26925">
              <w:t xml:space="preserve">Archive a </w:t>
            </w:r>
            <w:r>
              <w:t>timetable</w:t>
            </w:r>
            <w:r w:rsidRPr="00D26925">
              <w:t xml:space="preserve"> record</w:t>
            </w:r>
          </w:p>
        </w:tc>
        <w:tc>
          <w:tcPr>
            <w:tcW w:w="2062" w:type="dxa"/>
            <w:tcBorders>
              <w:top w:val="single" w:sz="4" w:space="0" w:color="auto"/>
              <w:left w:val="single" w:sz="4" w:space="0" w:color="auto"/>
              <w:bottom w:val="single" w:sz="4" w:space="0" w:color="auto"/>
              <w:right w:val="single" w:sz="4" w:space="0" w:color="auto"/>
            </w:tcBorders>
          </w:tcPr>
          <w:p w14:paraId="6DA7C128" w14:textId="77777777" w:rsidR="005C685A" w:rsidRPr="00D26925" w:rsidRDefault="005C685A" w:rsidP="006D696C">
            <w:r w:rsidRPr="00D26925">
              <w:t xml:space="preserve">- Go to </w:t>
            </w:r>
            <w:r>
              <w:t>timetable</w:t>
            </w:r>
          </w:p>
          <w:p w14:paraId="57AA05EE" w14:textId="77777777" w:rsidR="005C685A" w:rsidRPr="00D26925" w:rsidRDefault="005C685A" w:rsidP="006D696C">
            <w:r w:rsidRPr="00D26925">
              <w:t>- Press on archive icon on a record</w:t>
            </w:r>
          </w:p>
        </w:tc>
        <w:tc>
          <w:tcPr>
            <w:tcW w:w="2184" w:type="dxa"/>
            <w:tcBorders>
              <w:top w:val="single" w:sz="4" w:space="0" w:color="auto"/>
              <w:left w:val="single" w:sz="4" w:space="0" w:color="auto"/>
              <w:bottom w:val="single" w:sz="4" w:space="0" w:color="auto"/>
              <w:right w:val="single" w:sz="4" w:space="0" w:color="auto"/>
            </w:tcBorders>
          </w:tcPr>
          <w:p w14:paraId="30B2529B" w14:textId="77777777" w:rsidR="005C685A" w:rsidRPr="00D26925" w:rsidRDefault="005C685A" w:rsidP="006D696C">
            <w:r>
              <w:t>Timetable</w:t>
            </w:r>
            <w:r w:rsidRPr="00D26925">
              <w:t xml:space="preserve"> record should be</w:t>
            </w:r>
            <w:r>
              <w:t xml:space="preserve"> archived,</w:t>
            </w:r>
            <w:r w:rsidRPr="00D26925">
              <w:t xml:space="preserve"> removed from display</w:t>
            </w:r>
            <w:r>
              <w:t xml:space="preserve"> of all timetables</w:t>
            </w:r>
          </w:p>
        </w:tc>
        <w:tc>
          <w:tcPr>
            <w:tcW w:w="1983" w:type="dxa"/>
            <w:tcBorders>
              <w:top w:val="single" w:sz="4" w:space="0" w:color="auto"/>
              <w:left w:val="single" w:sz="4" w:space="0" w:color="auto"/>
              <w:bottom w:val="single" w:sz="4" w:space="0" w:color="auto"/>
              <w:right w:val="single" w:sz="4" w:space="0" w:color="auto"/>
            </w:tcBorders>
          </w:tcPr>
          <w:p w14:paraId="4417C14D" w14:textId="77777777" w:rsidR="005C685A" w:rsidRPr="00D26925" w:rsidRDefault="005C685A" w:rsidP="006D696C">
            <w:r>
              <w:t>Timetable</w:t>
            </w:r>
            <w:r w:rsidRPr="00D26925">
              <w:t xml:space="preserve"> record</w:t>
            </w:r>
            <w:r>
              <w:t xml:space="preserve"> archived,</w:t>
            </w:r>
            <w:r w:rsidRPr="00D26925">
              <w:t xml:space="preserve"> removed from display</w:t>
            </w:r>
            <w:r>
              <w:t xml:space="preserve"> of all timetables</w:t>
            </w:r>
          </w:p>
        </w:tc>
        <w:tc>
          <w:tcPr>
            <w:tcW w:w="1223" w:type="dxa"/>
            <w:tcBorders>
              <w:top w:val="single" w:sz="4" w:space="0" w:color="auto"/>
              <w:left w:val="single" w:sz="4" w:space="0" w:color="auto"/>
              <w:bottom w:val="single" w:sz="4" w:space="0" w:color="auto"/>
              <w:right w:val="single" w:sz="4" w:space="0" w:color="auto"/>
            </w:tcBorders>
          </w:tcPr>
          <w:p w14:paraId="5E5F7B44" w14:textId="77777777" w:rsidR="005C685A" w:rsidRPr="00D26925" w:rsidRDefault="005C685A" w:rsidP="006D696C">
            <w:r w:rsidRPr="00D26925">
              <w:t xml:space="preserve">Test case successful </w:t>
            </w:r>
          </w:p>
        </w:tc>
      </w:tr>
      <w:tr w:rsidR="005C685A" w:rsidRPr="00D26925" w14:paraId="0EA29F10"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3BBFA447"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20E10A8" w14:textId="77777777" w:rsidR="005C685A" w:rsidRPr="00D26925" w:rsidRDefault="005C685A" w:rsidP="006D696C">
            <w:r w:rsidRPr="00D26925">
              <w:t xml:space="preserve">View list of archived </w:t>
            </w:r>
            <w:r>
              <w:t>timetable</w:t>
            </w:r>
            <w:r w:rsidRPr="00D26925">
              <w:t xml:space="preserve"> records</w:t>
            </w:r>
          </w:p>
        </w:tc>
        <w:tc>
          <w:tcPr>
            <w:tcW w:w="2062" w:type="dxa"/>
            <w:tcBorders>
              <w:top w:val="single" w:sz="4" w:space="0" w:color="auto"/>
              <w:left w:val="single" w:sz="4" w:space="0" w:color="auto"/>
              <w:bottom w:val="single" w:sz="4" w:space="0" w:color="auto"/>
              <w:right w:val="single" w:sz="4" w:space="0" w:color="auto"/>
            </w:tcBorders>
          </w:tcPr>
          <w:p w14:paraId="30A1E735" w14:textId="77777777" w:rsidR="005C685A" w:rsidRPr="00D26925" w:rsidRDefault="005C685A" w:rsidP="006D696C">
            <w:r w:rsidRPr="00D26925">
              <w:t xml:space="preserve">- Go to </w:t>
            </w:r>
            <w:r>
              <w:t>timetable</w:t>
            </w:r>
          </w:p>
          <w:p w14:paraId="4E2F9E7D" w14:textId="77777777" w:rsidR="005C685A" w:rsidRPr="00D26925" w:rsidRDefault="005C685A" w:rsidP="006D696C">
            <w:r w:rsidRPr="00D26925">
              <w:t>- Press on view archived results button</w:t>
            </w:r>
          </w:p>
        </w:tc>
        <w:tc>
          <w:tcPr>
            <w:tcW w:w="2184" w:type="dxa"/>
            <w:tcBorders>
              <w:top w:val="single" w:sz="4" w:space="0" w:color="auto"/>
              <w:left w:val="single" w:sz="4" w:space="0" w:color="auto"/>
              <w:bottom w:val="single" w:sz="4" w:space="0" w:color="auto"/>
              <w:right w:val="single" w:sz="4" w:space="0" w:color="auto"/>
            </w:tcBorders>
          </w:tcPr>
          <w:p w14:paraId="13E01122" w14:textId="77777777" w:rsidR="005C685A" w:rsidRPr="00D26925" w:rsidRDefault="005C685A" w:rsidP="006D696C">
            <w:r w:rsidRPr="00D26925">
              <w:t xml:space="preserve">All archived </w:t>
            </w:r>
            <w:r>
              <w:t>timetable</w:t>
            </w:r>
            <w:r w:rsidRPr="00D26925">
              <w:t xml:space="preserve"> records should be displayed</w:t>
            </w:r>
          </w:p>
        </w:tc>
        <w:tc>
          <w:tcPr>
            <w:tcW w:w="1983" w:type="dxa"/>
            <w:tcBorders>
              <w:top w:val="single" w:sz="4" w:space="0" w:color="auto"/>
              <w:left w:val="single" w:sz="4" w:space="0" w:color="auto"/>
              <w:bottom w:val="single" w:sz="4" w:space="0" w:color="auto"/>
              <w:right w:val="single" w:sz="4" w:space="0" w:color="auto"/>
            </w:tcBorders>
          </w:tcPr>
          <w:p w14:paraId="15FDF229" w14:textId="77777777" w:rsidR="005C685A" w:rsidRPr="00D26925" w:rsidRDefault="005C685A" w:rsidP="006D696C">
            <w:r w:rsidRPr="00D26925">
              <w:t xml:space="preserve">All archived </w:t>
            </w:r>
            <w:r>
              <w:t>timetable</w:t>
            </w:r>
            <w:r w:rsidRPr="00D26925">
              <w:t xml:space="preserve"> records displayed</w:t>
            </w:r>
          </w:p>
        </w:tc>
        <w:tc>
          <w:tcPr>
            <w:tcW w:w="1223" w:type="dxa"/>
            <w:tcBorders>
              <w:top w:val="single" w:sz="4" w:space="0" w:color="auto"/>
              <w:left w:val="single" w:sz="4" w:space="0" w:color="auto"/>
              <w:bottom w:val="single" w:sz="4" w:space="0" w:color="auto"/>
              <w:right w:val="single" w:sz="4" w:space="0" w:color="auto"/>
            </w:tcBorders>
          </w:tcPr>
          <w:p w14:paraId="4A3FDA32" w14:textId="77777777" w:rsidR="005C685A" w:rsidRPr="00D26925" w:rsidRDefault="005C685A" w:rsidP="006D696C">
            <w:r w:rsidRPr="00D26925">
              <w:t xml:space="preserve">Test case successful </w:t>
            </w:r>
          </w:p>
        </w:tc>
      </w:tr>
      <w:tr w:rsidR="005C685A" w:rsidRPr="00D26925" w14:paraId="597AC0C1"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0FBCD5B3"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5A5EDFEF" w14:textId="77777777" w:rsidR="005C685A" w:rsidRPr="00D26925" w:rsidRDefault="005C685A" w:rsidP="006D696C">
            <w:r w:rsidRPr="00D26925">
              <w:t xml:space="preserve">Unarchive a </w:t>
            </w:r>
            <w:r>
              <w:t>timetable</w:t>
            </w:r>
            <w:r w:rsidRPr="00D26925">
              <w:t xml:space="preserve"> record</w:t>
            </w:r>
          </w:p>
        </w:tc>
        <w:tc>
          <w:tcPr>
            <w:tcW w:w="2062" w:type="dxa"/>
            <w:tcBorders>
              <w:top w:val="single" w:sz="4" w:space="0" w:color="auto"/>
              <w:left w:val="single" w:sz="4" w:space="0" w:color="auto"/>
              <w:bottom w:val="single" w:sz="4" w:space="0" w:color="auto"/>
              <w:right w:val="single" w:sz="4" w:space="0" w:color="auto"/>
            </w:tcBorders>
          </w:tcPr>
          <w:p w14:paraId="04C1BE9A" w14:textId="77777777" w:rsidR="005C685A" w:rsidRPr="00D26925" w:rsidRDefault="005C685A" w:rsidP="006D696C">
            <w:r w:rsidRPr="00D26925">
              <w:t xml:space="preserve">- Go to </w:t>
            </w:r>
            <w:r>
              <w:t>timetable</w:t>
            </w:r>
          </w:p>
          <w:p w14:paraId="17B9C734" w14:textId="77777777" w:rsidR="005C685A" w:rsidRPr="00D26925" w:rsidRDefault="005C685A" w:rsidP="006D696C">
            <w:r w:rsidRPr="00D26925">
              <w:t>- Press on view archived results button</w:t>
            </w:r>
          </w:p>
          <w:p w14:paraId="4D1BE4A4" w14:textId="77777777" w:rsidR="005C685A" w:rsidRPr="00D26925" w:rsidRDefault="005C685A" w:rsidP="006D696C">
            <w:r w:rsidRPr="00D26925">
              <w:t>- Press on unarchive icon on record</w:t>
            </w:r>
          </w:p>
        </w:tc>
        <w:tc>
          <w:tcPr>
            <w:tcW w:w="2184" w:type="dxa"/>
            <w:tcBorders>
              <w:top w:val="single" w:sz="4" w:space="0" w:color="auto"/>
              <w:left w:val="single" w:sz="4" w:space="0" w:color="auto"/>
              <w:bottom w:val="single" w:sz="4" w:space="0" w:color="auto"/>
              <w:right w:val="single" w:sz="4" w:space="0" w:color="auto"/>
            </w:tcBorders>
          </w:tcPr>
          <w:p w14:paraId="421F3DBF" w14:textId="77777777" w:rsidR="005C685A" w:rsidRPr="00D26925" w:rsidRDefault="005C685A" w:rsidP="006D696C">
            <w:r>
              <w:t>Timetable</w:t>
            </w:r>
            <w:r w:rsidRPr="00D26925">
              <w:t xml:space="preserve"> record should be unarchived, displayed in list of all </w:t>
            </w:r>
            <w:r>
              <w:t>timetable</w:t>
            </w:r>
            <w:r w:rsidRPr="00D26925">
              <w:t xml:space="preserve"> records</w:t>
            </w:r>
          </w:p>
        </w:tc>
        <w:tc>
          <w:tcPr>
            <w:tcW w:w="1983" w:type="dxa"/>
            <w:tcBorders>
              <w:top w:val="single" w:sz="4" w:space="0" w:color="auto"/>
              <w:left w:val="single" w:sz="4" w:space="0" w:color="auto"/>
              <w:bottom w:val="single" w:sz="4" w:space="0" w:color="auto"/>
              <w:right w:val="single" w:sz="4" w:space="0" w:color="auto"/>
            </w:tcBorders>
          </w:tcPr>
          <w:p w14:paraId="43909DE1" w14:textId="77777777" w:rsidR="005C685A" w:rsidRPr="00D26925" w:rsidRDefault="005C685A" w:rsidP="006D696C">
            <w:r>
              <w:t>Timetable</w:t>
            </w:r>
            <w:r w:rsidRPr="00D26925">
              <w:t xml:space="preserve"> record unarchived, displayed in list of all </w:t>
            </w:r>
            <w:r>
              <w:t>timetable</w:t>
            </w:r>
            <w:r w:rsidRPr="00D26925">
              <w:t xml:space="preserve"> records</w:t>
            </w:r>
          </w:p>
        </w:tc>
        <w:tc>
          <w:tcPr>
            <w:tcW w:w="1223" w:type="dxa"/>
            <w:tcBorders>
              <w:top w:val="single" w:sz="4" w:space="0" w:color="auto"/>
              <w:left w:val="single" w:sz="4" w:space="0" w:color="auto"/>
              <w:bottom w:val="single" w:sz="4" w:space="0" w:color="auto"/>
              <w:right w:val="single" w:sz="4" w:space="0" w:color="auto"/>
            </w:tcBorders>
          </w:tcPr>
          <w:p w14:paraId="1E05A43F" w14:textId="77777777" w:rsidR="005C685A" w:rsidRPr="00D26925" w:rsidRDefault="005C685A" w:rsidP="006D696C">
            <w:r w:rsidRPr="00D26925">
              <w:t xml:space="preserve">Test case successful </w:t>
            </w:r>
          </w:p>
        </w:tc>
      </w:tr>
      <w:tr w:rsidR="005C685A" w:rsidRPr="00D26925" w14:paraId="7A41A77E"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55418AF9"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E7D4AA6" w14:textId="77777777" w:rsidR="005C685A" w:rsidRPr="00D26925" w:rsidRDefault="005C685A" w:rsidP="006D696C">
            <w:r w:rsidRPr="00D26925">
              <w:t>Press on diary on dashboard</w:t>
            </w:r>
          </w:p>
        </w:tc>
        <w:tc>
          <w:tcPr>
            <w:tcW w:w="2062" w:type="dxa"/>
            <w:tcBorders>
              <w:top w:val="single" w:sz="4" w:space="0" w:color="auto"/>
              <w:left w:val="single" w:sz="4" w:space="0" w:color="auto"/>
              <w:bottom w:val="single" w:sz="4" w:space="0" w:color="auto"/>
              <w:right w:val="single" w:sz="4" w:space="0" w:color="auto"/>
            </w:tcBorders>
          </w:tcPr>
          <w:p w14:paraId="37A59421" w14:textId="77777777" w:rsidR="005C685A" w:rsidRPr="00D26925" w:rsidRDefault="005C685A" w:rsidP="006D696C">
            <w:r w:rsidRPr="00D26925">
              <w:t>- Dashboard displayed after successful login</w:t>
            </w:r>
          </w:p>
        </w:tc>
        <w:tc>
          <w:tcPr>
            <w:tcW w:w="2184" w:type="dxa"/>
            <w:tcBorders>
              <w:top w:val="single" w:sz="4" w:space="0" w:color="auto"/>
              <w:left w:val="single" w:sz="4" w:space="0" w:color="auto"/>
              <w:bottom w:val="single" w:sz="4" w:space="0" w:color="auto"/>
              <w:right w:val="single" w:sz="4" w:space="0" w:color="auto"/>
            </w:tcBorders>
          </w:tcPr>
          <w:p w14:paraId="663076F3" w14:textId="77777777" w:rsidR="005C685A" w:rsidRPr="00D26925" w:rsidRDefault="005C685A" w:rsidP="006D696C">
            <w:r w:rsidRPr="00D26925">
              <w:t>List of all notes should be displayed</w:t>
            </w:r>
          </w:p>
        </w:tc>
        <w:tc>
          <w:tcPr>
            <w:tcW w:w="1983" w:type="dxa"/>
            <w:tcBorders>
              <w:top w:val="single" w:sz="4" w:space="0" w:color="auto"/>
              <w:left w:val="single" w:sz="4" w:space="0" w:color="auto"/>
              <w:bottom w:val="single" w:sz="4" w:space="0" w:color="auto"/>
              <w:right w:val="single" w:sz="4" w:space="0" w:color="auto"/>
            </w:tcBorders>
          </w:tcPr>
          <w:p w14:paraId="6C50349F" w14:textId="77777777" w:rsidR="005C685A" w:rsidRPr="00D26925" w:rsidRDefault="005C685A" w:rsidP="006D696C">
            <w:r w:rsidRPr="00D26925">
              <w:t>List of all notes displayed</w:t>
            </w:r>
          </w:p>
        </w:tc>
        <w:tc>
          <w:tcPr>
            <w:tcW w:w="1223" w:type="dxa"/>
            <w:tcBorders>
              <w:top w:val="single" w:sz="4" w:space="0" w:color="auto"/>
              <w:left w:val="single" w:sz="4" w:space="0" w:color="auto"/>
              <w:bottom w:val="single" w:sz="4" w:space="0" w:color="auto"/>
              <w:right w:val="single" w:sz="4" w:space="0" w:color="auto"/>
            </w:tcBorders>
          </w:tcPr>
          <w:p w14:paraId="5BFFAAA0" w14:textId="77777777" w:rsidR="005C685A" w:rsidRPr="00D26925" w:rsidRDefault="005C685A" w:rsidP="006D696C">
            <w:r w:rsidRPr="00D26925">
              <w:t xml:space="preserve">Test case successful </w:t>
            </w:r>
          </w:p>
        </w:tc>
      </w:tr>
      <w:tr w:rsidR="005C685A" w:rsidRPr="00D26925" w14:paraId="01FC394C"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3C39824"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1B07139" w14:textId="77777777" w:rsidR="005C685A" w:rsidRPr="00D26925" w:rsidRDefault="005C685A" w:rsidP="006D696C">
            <w:r w:rsidRPr="00D26925">
              <w:t>Create a new note</w:t>
            </w:r>
          </w:p>
        </w:tc>
        <w:tc>
          <w:tcPr>
            <w:tcW w:w="2062" w:type="dxa"/>
            <w:tcBorders>
              <w:top w:val="single" w:sz="4" w:space="0" w:color="auto"/>
              <w:left w:val="single" w:sz="4" w:space="0" w:color="auto"/>
              <w:bottom w:val="single" w:sz="4" w:space="0" w:color="auto"/>
              <w:right w:val="single" w:sz="4" w:space="0" w:color="auto"/>
            </w:tcBorders>
          </w:tcPr>
          <w:p w14:paraId="28F470E0" w14:textId="77777777" w:rsidR="005C685A" w:rsidRPr="00D26925" w:rsidRDefault="005C685A" w:rsidP="006D696C">
            <w:r w:rsidRPr="00D26925">
              <w:t>- Go to diary</w:t>
            </w:r>
          </w:p>
          <w:p w14:paraId="449AFAB2" w14:textId="77777777" w:rsidR="005C685A" w:rsidRPr="00D26925" w:rsidRDefault="005C685A" w:rsidP="006D696C">
            <w:r w:rsidRPr="00D26925">
              <w:t>- Press on create a new note button</w:t>
            </w:r>
          </w:p>
          <w:p w14:paraId="089056C9" w14:textId="77777777" w:rsidR="005C685A" w:rsidRPr="00D26925" w:rsidRDefault="005C685A" w:rsidP="006D696C">
            <w:r w:rsidRPr="00D26925">
              <w:t>- Fill form</w:t>
            </w:r>
          </w:p>
          <w:p w14:paraId="245E0183" w14:textId="77777777" w:rsidR="005C685A" w:rsidRPr="00D26925" w:rsidRDefault="005C685A" w:rsidP="006D696C">
            <w:r w:rsidRPr="00D26925">
              <w:t xml:space="preserve">- Press </w:t>
            </w:r>
            <w:proofErr w:type="gramStart"/>
            <w:r w:rsidRPr="00D26925">
              <w:t>submit</w:t>
            </w:r>
            <w:proofErr w:type="gramEnd"/>
          </w:p>
          <w:p w14:paraId="456CC3AC" w14:textId="77777777" w:rsidR="005C685A" w:rsidRPr="00D26925" w:rsidRDefault="005C685A" w:rsidP="006D696C"/>
        </w:tc>
        <w:tc>
          <w:tcPr>
            <w:tcW w:w="2184" w:type="dxa"/>
            <w:tcBorders>
              <w:top w:val="single" w:sz="4" w:space="0" w:color="auto"/>
              <w:left w:val="single" w:sz="4" w:space="0" w:color="auto"/>
              <w:bottom w:val="single" w:sz="4" w:space="0" w:color="auto"/>
              <w:right w:val="single" w:sz="4" w:space="0" w:color="auto"/>
            </w:tcBorders>
          </w:tcPr>
          <w:p w14:paraId="789B8974" w14:textId="77777777" w:rsidR="005C685A" w:rsidRPr="00D26925" w:rsidRDefault="005C685A" w:rsidP="006D696C">
            <w:r w:rsidRPr="00D26925">
              <w:t>New note should be added</w:t>
            </w:r>
          </w:p>
        </w:tc>
        <w:tc>
          <w:tcPr>
            <w:tcW w:w="1983" w:type="dxa"/>
            <w:tcBorders>
              <w:top w:val="single" w:sz="4" w:space="0" w:color="auto"/>
              <w:left w:val="single" w:sz="4" w:space="0" w:color="auto"/>
              <w:bottom w:val="single" w:sz="4" w:space="0" w:color="auto"/>
              <w:right w:val="single" w:sz="4" w:space="0" w:color="auto"/>
            </w:tcBorders>
          </w:tcPr>
          <w:p w14:paraId="01F51D88" w14:textId="77777777" w:rsidR="005C685A" w:rsidRPr="00D26925" w:rsidRDefault="005C685A" w:rsidP="006D696C">
            <w:r w:rsidRPr="00D26925">
              <w:t>New note added</w:t>
            </w:r>
          </w:p>
        </w:tc>
        <w:tc>
          <w:tcPr>
            <w:tcW w:w="1223" w:type="dxa"/>
            <w:tcBorders>
              <w:top w:val="single" w:sz="4" w:space="0" w:color="auto"/>
              <w:left w:val="single" w:sz="4" w:space="0" w:color="auto"/>
              <w:bottom w:val="single" w:sz="4" w:space="0" w:color="auto"/>
              <w:right w:val="single" w:sz="4" w:space="0" w:color="auto"/>
            </w:tcBorders>
          </w:tcPr>
          <w:p w14:paraId="337A9D95" w14:textId="77777777" w:rsidR="005C685A" w:rsidRPr="00D26925" w:rsidRDefault="005C685A" w:rsidP="006D696C">
            <w:r w:rsidRPr="00D26925">
              <w:t>Test case successful</w:t>
            </w:r>
          </w:p>
        </w:tc>
      </w:tr>
      <w:tr w:rsidR="005C685A" w:rsidRPr="00D26925" w14:paraId="69F105CB"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442ECCC2"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52721880" w14:textId="77777777" w:rsidR="005C685A" w:rsidRPr="00D26925" w:rsidRDefault="005C685A" w:rsidP="006D696C">
            <w:r w:rsidRPr="00D26925">
              <w:t>Delete a note</w:t>
            </w:r>
          </w:p>
        </w:tc>
        <w:tc>
          <w:tcPr>
            <w:tcW w:w="2062" w:type="dxa"/>
            <w:tcBorders>
              <w:top w:val="single" w:sz="4" w:space="0" w:color="auto"/>
              <w:left w:val="single" w:sz="4" w:space="0" w:color="auto"/>
              <w:bottom w:val="single" w:sz="4" w:space="0" w:color="auto"/>
              <w:right w:val="single" w:sz="4" w:space="0" w:color="auto"/>
            </w:tcBorders>
          </w:tcPr>
          <w:p w14:paraId="7E22D82A" w14:textId="77777777" w:rsidR="005C685A" w:rsidRPr="00D26925" w:rsidRDefault="005C685A" w:rsidP="006D696C">
            <w:r w:rsidRPr="00D26925">
              <w:t>- Go to diary</w:t>
            </w:r>
          </w:p>
          <w:p w14:paraId="19CBB228" w14:textId="77777777" w:rsidR="005C685A" w:rsidRPr="00D26925" w:rsidRDefault="005C685A" w:rsidP="006D696C">
            <w:r w:rsidRPr="00D26925">
              <w:t>- Press on delete icon on a note</w:t>
            </w:r>
          </w:p>
        </w:tc>
        <w:tc>
          <w:tcPr>
            <w:tcW w:w="2184" w:type="dxa"/>
            <w:tcBorders>
              <w:top w:val="single" w:sz="4" w:space="0" w:color="auto"/>
              <w:left w:val="single" w:sz="4" w:space="0" w:color="auto"/>
              <w:bottom w:val="single" w:sz="4" w:space="0" w:color="auto"/>
              <w:right w:val="single" w:sz="4" w:space="0" w:color="auto"/>
            </w:tcBorders>
          </w:tcPr>
          <w:p w14:paraId="367E556A" w14:textId="77777777" w:rsidR="005C685A" w:rsidRPr="00D26925" w:rsidRDefault="005C685A" w:rsidP="006D696C">
            <w:r w:rsidRPr="00D26925">
              <w:t>Note should be deleted</w:t>
            </w:r>
          </w:p>
        </w:tc>
        <w:tc>
          <w:tcPr>
            <w:tcW w:w="1983" w:type="dxa"/>
            <w:tcBorders>
              <w:top w:val="single" w:sz="4" w:space="0" w:color="auto"/>
              <w:left w:val="single" w:sz="4" w:space="0" w:color="auto"/>
              <w:bottom w:val="single" w:sz="4" w:space="0" w:color="auto"/>
              <w:right w:val="single" w:sz="4" w:space="0" w:color="auto"/>
            </w:tcBorders>
          </w:tcPr>
          <w:p w14:paraId="279F95C8" w14:textId="77777777" w:rsidR="005C685A" w:rsidRPr="00D26925" w:rsidRDefault="005C685A" w:rsidP="006D696C">
            <w:r w:rsidRPr="00D26925">
              <w:t>Note deleted</w:t>
            </w:r>
          </w:p>
        </w:tc>
        <w:tc>
          <w:tcPr>
            <w:tcW w:w="1223" w:type="dxa"/>
            <w:tcBorders>
              <w:top w:val="single" w:sz="4" w:space="0" w:color="auto"/>
              <w:left w:val="single" w:sz="4" w:space="0" w:color="auto"/>
              <w:bottom w:val="single" w:sz="4" w:space="0" w:color="auto"/>
              <w:right w:val="single" w:sz="4" w:space="0" w:color="auto"/>
            </w:tcBorders>
          </w:tcPr>
          <w:p w14:paraId="3041DE11" w14:textId="77777777" w:rsidR="005C685A" w:rsidRPr="00D26925" w:rsidRDefault="005C685A" w:rsidP="006D696C">
            <w:r w:rsidRPr="00D26925">
              <w:t>Test case successful</w:t>
            </w:r>
          </w:p>
        </w:tc>
      </w:tr>
      <w:tr w:rsidR="005C685A" w:rsidRPr="00D26925" w14:paraId="3D56551E"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5E7831DC"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441D9B17" w14:textId="77777777" w:rsidR="005C685A" w:rsidRPr="00D26925" w:rsidRDefault="005C685A" w:rsidP="006D696C">
            <w:r w:rsidRPr="00D26925">
              <w:t>Press on generate report on dashboard</w:t>
            </w:r>
          </w:p>
        </w:tc>
        <w:tc>
          <w:tcPr>
            <w:tcW w:w="2062" w:type="dxa"/>
            <w:tcBorders>
              <w:top w:val="single" w:sz="4" w:space="0" w:color="auto"/>
              <w:left w:val="single" w:sz="4" w:space="0" w:color="auto"/>
              <w:bottom w:val="single" w:sz="4" w:space="0" w:color="auto"/>
              <w:right w:val="single" w:sz="4" w:space="0" w:color="auto"/>
            </w:tcBorders>
          </w:tcPr>
          <w:p w14:paraId="3ED396D9" w14:textId="77777777" w:rsidR="005C685A" w:rsidRPr="00D26925" w:rsidRDefault="005C685A" w:rsidP="006D696C">
            <w:r w:rsidRPr="00D26925">
              <w:t>- Dashboard displayed after successful login</w:t>
            </w:r>
          </w:p>
        </w:tc>
        <w:tc>
          <w:tcPr>
            <w:tcW w:w="2184" w:type="dxa"/>
            <w:tcBorders>
              <w:top w:val="single" w:sz="4" w:space="0" w:color="auto"/>
              <w:left w:val="single" w:sz="4" w:space="0" w:color="auto"/>
              <w:bottom w:val="single" w:sz="4" w:space="0" w:color="auto"/>
              <w:right w:val="single" w:sz="4" w:space="0" w:color="auto"/>
            </w:tcBorders>
          </w:tcPr>
          <w:p w14:paraId="564EE656" w14:textId="77777777" w:rsidR="005C685A" w:rsidRPr="00D26925" w:rsidRDefault="005C685A" w:rsidP="006D696C">
            <w:r w:rsidRPr="00D26925">
              <w:t>Form to generate report should be displayed</w:t>
            </w:r>
          </w:p>
        </w:tc>
        <w:tc>
          <w:tcPr>
            <w:tcW w:w="1983" w:type="dxa"/>
            <w:tcBorders>
              <w:top w:val="single" w:sz="4" w:space="0" w:color="auto"/>
              <w:left w:val="single" w:sz="4" w:space="0" w:color="auto"/>
              <w:bottom w:val="single" w:sz="4" w:space="0" w:color="auto"/>
              <w:right w:val="single" w:sz="4" w:space="0" w:color="auto"/>
            </w:tcBorders>
          </w:tcPr>
          <w:p w14:paraId="2BE7537A" w14:textId="77777777" w:rsidR="005C685A" w:rsidRPr="00D26925" w:rsidRDefault="005C685A" w:rsidP="006D696C">
            <w:r w:rsidRPr="00D26925">
              <w:t>Form to generate report displayed</w:t>
            </w:r>
          </w:p>
        </w:tc>
        <w:tc>
          <w:tcPr>
            <w:tcW w:w="1223" w:type="dxa"/>
            <w:tcBorders>
              <w:top w:val="single" w:sz="4" w:space="0" w:color="auto"/>
              <w:left w:val="single" w:sz="4" w:space="0" w:color="auto"/>
              <w:bottom w:val="single" w:sz="4" w:space="0" w:color="auto"/>
              <w:right w:val="single" w:sz="4" w:space="0" w:color="auto"/>
            </w:tcBorders>
          </w:tcPr>
          <w:p w14:paraId="647A27D0" w14:textId="77777777" w:rsidR="005C685A" w:rsidRPr="00D26925" w:rsidRDefault="005C685A" w:rsidP="006D696C">
            <w:r w:rsidRPr="00D26925">
              <w:t xml:space="preserve">Test case successful </w:t>
            </w:r>
          </w:p>
        </w:tc>
      </w:tr>
      <w:tr w:rsidR="005C685A" w:rsidRPr="00D26925" w14:paraId="41593FA9"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340C31B9"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52DC472B" w14:textId="77777777" w:rsidR="005C685A" w:rsidRPr="00D26925" w:rsidRDefault="005C685A" w:rsidP="006D696C">
            <w:r w:rsidRPr="00D26925">
              <w:t>Create a new report</w:t>
            </w:r>
          </w:p>
        </w:tc>
        <w:tc>
          <w:tcPr>
            <w:tcW w:w="2062" w:type="dxa"/>
            <w:tcBorders>
              <w:top w:val="single" w:sz="4" w:space="0" w:color="auto"/>
              <w:left w:val="single" w:sz="4" w:space="0" w:color="auto"/>
              <w:bottom w:val="single" w:sz="4" w:space="0" w:color="auto"/>
              <w:right w:val="single" w:sz="4" w:space="0" w:color="auto"/>
            </w:tcBorders>
          </w:tcPr>
          <w:p w14:paraId="67A328F7" w14:textId="77777777" w:rsidR="005C685A" w:rsidRPr="00D26925" w:rsidRDefault="005C685A" w:rsidP="006D696C">
            <w:r w:rsidRPr="00D26925">
              <w:t xml:space="preserve">- Go to generate report </w:t>
            </w:r>
          </w:p>
          <w:p w14:paraId="79677E98" w14:textId="77777777" w:rsidR="005C685A" w:rsidRPr="00D26925" w:rsidRDefault="005C685A" w:rsidP="006D696C">
            <w:r w:rsidRPr="00D26925">
              <w:t>- Select student and reason from drop-down, enter date</w:t>
            </w:r>
          </w:p>
          <w:p w14:paraId="12707885" w14:textId="77777777" w:rsidR="005C685A" w:rsidRPr="00D26925" w:rsidRDefault="005C685A" w:rsidP="006D696C">
            <w:r w:rsidRPr="00D26925">
              <w:t>- Press generate</w:t>
            </w:r>
          </w:p>
        </w:tc>
        <w:tc>
          <w:tcPr>
            <w:tcW w:w="2184" w:type="dxa"/>
            <w:tcBorders>
              <w:top w:val="single" w:sz="4" w:space="0" w:color="auto"/>
              <w:left w:val="single" w:sz="4" w:space="0" w:color="auto"/>
              <w:bottom w:val="single" w:sz="4" w:space="0" w:color="auto"/>
              <w:right w:val="single" w:sz="4" w:space="0" w:color="auto"/>
            </w:tcBorders>
          </w:tcPr>
          <w:p w14:paraId="7FCC3DFC" w14:textId="77777777" w:rsidR="005C685A" w:rsidRPr="00D26925" w:rsidRDefault="005C685A" w:rsidP="006D696C">
            <w:r w:rsidRPr="00D26925">
              <w:t>Created report should be displayed</w:t>
            </w:r>
          </w:p>
        </w:tc>
        <w:tc>
          <w:tcPr>
            <w:tcW w:w="1983" w:type="dxa"/>
            <w:tcBorders>
              <w:top w:val="single" w:sz="4" w:space="0" w:color="auto"/>
              <w:left w:val="single" w:sz="4" w:space="0" w:color="auto"/>
              <w:bottom w:val="single" w:sz="4" w:space="0" w:color="auto"/>
              <w:right w:val="single" w:sz="4" w:space="0" w:color="auto"/>
            </w:tcBorders>
          </w:tcPr>
          <w:p w14:paraId="5972EB2D" w14:textId="77777777" w:rsidR="005C685A" w:rsidRPr="00D26925" w:rsidRDefault="005C685A" w:rsidP="006D696C">
            <w:r w:rsidRPr="00D26925">
              <w:t>Created report displayed</w:t>
            </w:r>
          </w:p>
        </w:tc>
        <w:tc>
          <w:tcPr>
            <w:tcW w:w="1223" w:type="dxa"/>
            <w:tcBorders>
              <w:top w:val="single" w:sz="4" w:space="0" w:color="auto"/>
              <w:left w:val="single" w:sz="4" w:space="0" w:color="auto"/>
              <w:bottom w:val="single" w:sz="4" w:space="0" w:color="auto"/>
              <w:right w:val="single" w:sz="4" w:space="0" w:color="auto"/>
            </w:tcBorders>
          </w:tcPr>
          <w:p w14:paraId="28B4F64A" w14:textId="77777777" w:rsidR="005C685A" w:rsidRPr="00D26925" w:rsidRDefault="005C685A" w:rsidP="006D696C">
            <w:r w:rsidRPr="00D26925">
              <w:t>Test case successful</w:t>
            </w:r>
          </w:p>
        </w:tc>
      </w:tr>
      <w:tr w:rsidR="005C685A" w:rsidRPr="00F7729D" w14:paraId="0601F16A" w14:textId="77777777" w:rsidTr="005C685A">
        <w:trPr>
          <w:trHeight w:val="399"/>
        </w:trPr>
        <w:tc>
          <w:tcPr>
            <w:tcW w:w="897" w:type="dxa"/>
            <w:tcBorders>
              <w:top w:val="single" w:sz="4" w:space="0" w:color="auto"/>
              <w:left w:val="single" w:sz="4" w:space="0" w:color="auto"/>
              <w:bottom w:val="single" w:sz="4" w:space="0" w:color="auto"/>
              <w:right w:val="single" w:sz="4" w:space="0" w:color="auto"/>
            </w:tcBorders>
          </w:tcPr>
          <w:p w14:paraId="17EC1AE0" w14:textId="77777777" w:rsidR="005C685A" w:rsidRPr="00D26925" w:rsidRDefault="005C685A" w:rsidP="00D10E8F">
            <w:pPr>
              <w:pStyle w:val="ListParagraph"/>
              <w:numPr>
                <w:ilvl w:val="0"/>
                <w:numId w:val="27"/>
              </w:numPr>
            </w:pPr>
          </w:p>
        </w:tc>
        <w:tc>
          <w:tcPr>
            <w:tcW w:w="2857" w:type="dxa"/>
            <w:tcBorders>
              <w:top w:val="single" w:sz="4" w:space="0" w:color="auto"/>
              <w:left w:val="single" w:sz="4" w:space="0" w:color="auto"/>
              <w:bottom w:val="single" w:sz="4" w:space="0" w:color="auto"/>
              <w:right w:val="single" w:sz="4" w:space="0" w:color="auto"/>
            </w:tcBorders>
          </w:tcPr>
          <w:p w14:paraId="57CFCD1A" w14:textId="77777777" w:rsidR="005C685A" w:rsidRDefault="005C685A" w:rsidP="006D696C">
            <w:r>
              <w:t>Print report</w:t>
            </w:r>
          </w:p>
        </w:tc>
        <w:tc>
          <w:tcPr>
            <w:tcW w:w="2062" w:type="dxa"/>
            <w:tcBorders>
              <w:top w:val="single" w:sz="4" w:space="0" w:color="auto"/>
              <w:left w:val="single" w:sz="4" w:space="0" w:color="auto"/>
              <w:bottom w:val="single" w:sz="4" w:space="0" w:color="auto"/>
              <w:right w:val="single" w:sz="4" w:space="0" w:color="auto"/>
            </w:tcBorders>
          </w:tcPr>
          <w:p w14:paraId="59FC5475" w14:textId="77777777" w:rsidR="005C685A" w:rsidRPr="00D26925" w:rsidRDefault="005C685A" w:rsidP="006D696C">
            <w:r w:rsidRPr="00D26925">
              <w:t xml:space="preserve">- Go to generate report </w:t>
            </w:r>
          </w:p>
          <w:p w14:paraId="4040E991" w14:textId="77777777" w:rsidR="005C685A" w:rsidRDefault="005C685A" w:rsidP="006D696C">
            <w:r w:rsidRPr="00D26925">
              <w:t xml:space="preserve">- Press </w:t>
            </w:r>
            <w:r>
              <w:t>print report</w:t>
            </w:r>
          </w:p>
        </w:tc>
        <w:tc>
          <w:tcPr>
            <w:tcW w:w="2184" w:type="dxa"/>
            <w:tcBorders>
              <w:top w:val="single" w:sz="4" w:space="0" w:color="auto"/>
              <w:left w:val="single" w:sz="4" w:space="0" w:color="auto"/>
              <w:bottom w:val="single" w:sz="4" w:space="0" w:color="auto"/>
              <w:right w:val="single" w:sz="4" w:space="0" w:color="auto"/>
            </w:tcBorders>
          </w:tcPr>
          <w:p w14:paraId="154D2A15" w14:textId="77777777" w:rsidR="005C685A" w:rsidRDefault="005C685A" w:rsidP="006D696C">
            <w:r>
              <w:t>Print popup should be displayed</w:t>
            </w:r>
          </w:p>
        </w:tc>
        <w:tc>
          <w:tcPr>
            <w:tcW w:w="1983" w:type="dxa"/>
            <w:tcBorders>
              <w:top w:val="single" w:sz="4" w:space="0" w:color="auto"/>
              <w:left w:val="single" w:sz="4" w:space="0" w:color="auto"/>
              <w:bottom w:val="single" w:sz="4" w:space="0" w:color="auto"/>
              <w:right w:val="single" w:sz="4" w:space="0" w:color="auto"/>
            </w:tcBorders>
          </w:tcPr>
          <w:p w14:paraId="4C542944" w14:textId="77777777" w:rsidR="005C685A" w:rsidRDefault="005C685A" w:rsidP="006D696C">
            <w:r>
              <w:t>Print popup displayed</w:t>
            </w:r>
          </w:p>
        </w:tc>
        <w:tc>
          <w:tcPr>
            <w:tcW w:w="1223" w:type="dxa"/>
            <w:tcBorders>
              <w:top w:val="single" w:sz="4" w:space="0" w:color="auto"/>
              <w:left w:val="single" w:sz="4" w:space="0" w:color="auto"/>
              <w:bottom w:val="single" w:sz="4" w:space="0" w:color="auto"/>
              <w:right w:val="single" w:sz="4" w:space="0" w:color="auto"/>
            </w:tcBorders>
          </w:tcPr>
          <w:p w14:paraId="53BFF409" w14:textId="77777777" w:rsidR="005C685A" w:rsidRPr="00FD157C" w:rsidRDefault="005C685A" w:rsidP="006D696C">
            <w:r w:rsidRPr="00D26925">
              <w:t>Test case successful</w:t>
            </w:r>
          </w:p>
        </w:tc>
      </w:tr>
      <w:tr w:rsidR="005C685A" w:rsidRPr="00D26925" w14:paraId="451429F6" w14:textId="77777777" w:rsidTr="005C685A">
        <w:trPr>
          <w:trHeight w:val="399"/>
        </w:trPr>
        <w:tc>
          <w:tcPr>
            <w:tcW w:w="897" w:type="dxa"/>
            <w:tcBorders>
              <w:top w:val="single" w:sz="4" w:space="0" w:color="auto"/>
              <w:left w:val="single" w:sz="4" w:space="0" w:color="auto"/>
              <w:bottom w:val="single" w:sz="4" w:space="0" w:color="auto"/>
              <w:right w:val="nil"/>
            </w:tcBorders>
          </w:tcPr>
          <w:p w14:paraId="13971174" w14:textId="77777777" w:rsidR="005C685A" w:rsidRPr="00D26925" w:rsidRDefault="005C685A" w:rsidP="006D696C">
            <w:pPr>
              <w:rPr>
                <w:b/>
              </w:rPr>
            </w:pPr>
          </w:p>
        </w:tc>
        <w:tc>
          <w:tcPr>
            <w:tcW w:w="2857" w:type="dxa"/>
            <w:tcBorders>
              <w:top w:val="single" w:sz="4" w:space="0" w:color="auto"/>
              <w:left w:val="nil"/>
              <w:bottom w:val="single" w:sz="4" w:space="0" w:color="auto"/>
              <w:right w:val="nil"/>
            </w:tcBorders>
            <w:hideMark/>
          </w:tcPr>
          <w:p w14:paraId="25854D7C" w14:textId="77777777" w:rsidR="005C685A" w:rsidRDefault="005C685A" w:rsidP="006D696C">
            <w:pPr>
              <w:rPr>
                <w:b/>
              </w:rPr>
            </w:pPr>
            <w:r>
              <w:rPr>
                <w:b/>
              </w:rPr>
              <w:t>Staff</w:t>
            </w:r>
          </w:p>
          <w:p w14:paraId="05FA4652" w14:textId="77777777" w:rsidR="005C685A" w:rsidRPr="00D26925" w:rsidRDefault="005C685A" w:rsidP="006D696C">
            <w:pPr>
              <w:rPr>
                <w:b/>
              </w:rPr>
            </w:pPr>
          </w:p>
        </w:tc>
        <w:tc>
          <w:tcPr>
            <w:tcW w:w="2062" w:type="dxa"/>
            <w:tcBorders>
              <w:top w:val="single" w:sz="4" w:space="0" w:color="auto"/>
              <w:left w:val="nil"/>
              <w:bottom w:val="single" w:sz="4" w:space="0" w:color="auto"/>
              <w:right w:val="nil"/>
            </w:tcBorders>
          </w:tcPr>
          <w:p w14:paraId="6D687B12" w14:textId="77777777" w:rsidR="005C685A" w:rsidRPr="00D26925" w:rsidRDefault="005C685A" w:rsidP="006D696C">
            <w:pPr>
              <w:rPr>
                <w:b/>
              </w:rPr>
            </w:pPr>
          </w:p>
        </w:tc>
        <w:tc>
          <w:tcPr>
            <w:tcW w:w="2184" w:type="dxa"/>
            <w:tcBorders>
              <w:top w:val="single" w:sz="4" w:space="0" w:color="auto"/>
              <w:left w:val="nil"/>
              <w:bottom w:val="single" w:sz="4" w:space="0" w:color="auto"/>
              <w:right w:val="nil"/>
            </w:tcBorders>
          </w:tcPr>
          <w:p w14:paraId="5C466616" w14:textId="77777777" w:rsidR="005C685A" w:rsidRPr="00D26925" w:rsidRDefault="005C685A" w:rsidP="006D696C">
            <w:pPr>
              <w:rPr>
                <w:b/>
              </w:rPr>
            </w:pPr>
          </w:p>
        </w:tc>
        <w:tc>
          <w:tcPr>
            <w:tcW w:w="1983" w:type="dxa"/>
            <w:tcBorders>
              <w:top w:val="single" w:sz="4" w:space="0" w:color="auto"/>
              <w:left w:val="nil"/>
              <w:bottom w:val="single" w:sz="4" w:space="0" w:color="auto"/>
              <w:right w:val="nil"/>
            </w:tcBorders>
          </w:tcPr>
          <w:p w14:paraId="13C74046" w14:textId="77777777" w:rsidR="005C685A" w:rsidRPr="00D26925" w:rsidRDefault="005C685A" w:rsidP="006D696C">
            <w:pPr>
              <w:rPr>
                <w:b/>
              </w:rPr>
            </w:pPr>
          </w:p>
        </w:tc>
        <w:tc>
          <w:tcPr>
            <w:tcW w:w="1223" w:type="dxa"/>
            <w:tcBorders>
              <w:top w:val="single" w:sz="4" w:space="0" w:color="auto"/>
              <w:left w:val="nil"/>
              <w:bottom w:val="single" w:sz="4" w:space="0" w:color="auto"/>
              <w:right w:val="single" w:sz="4" w:space="0" w:color="auto"/>
            </w:tcBorders>
          </w:tcPr>
          <w:p w14:paraId="5DF96E95" w14:textId="77777777" w:rsidR="005C685A" w:rsidRPr="00D26925" w:rsidRDefault="005C685A" w:rsidP="006D696C">
            <w:pPr>
              <w:rPr>
                <w:b/>
              </w:rPr>
            </w:pPr>
          </w:p>
        </w:tc>
      </w:tr>
      <w:tr w:rsidR="005C685A" w:rsidRPr="00D26925" w14:paraId="2049DD64" w14:textId="77777777" w:rsidTr="005C685A">
        <w:trPr>
          <w:trHeight w:val="399"/>
        </w:trPr>
        <w:tc>
          <w:tcPr>
            <w:tcW w:w="897" w:type="dxa"/>
            <w:tcBorders>
              <w:top w:val="single" w:sz="4" w:space="0" w:color="auto"/>
            </w:tcBorders>
          </w:tcPr>
          <w:p w14:paraId="319AA86C" w14:textId="77777777" w:rsidR="005C685A" w:rsidRPr="00D26925" w:rsidRDefault="005C685A" w:rsidP="00D10E8F">
            <w:pPr>
              <w:pStyle w:val="ListParagraph"/>
              <w:numPr>
                <w:ilvl w:val="0"/>
                <w:numId w:val="28"/>
              </w:numPr>
            </w:pPr>
          </w:p>
        </w:tc>
        <w:tc>
          <w:tcPr>
            <w:tcW w:w="2857" w:type="dxa"/>
            <w:tcBorders>
              <w:top w:val="single" w:sz="4" w:space="0" w:color="auto"/>
            </w:tcBorders>
            <w:hideMark/>
          </w:tcPr>
          <w:p w14:paraId="153BF9D9" w14:textId="77777777" w:rsidR="005C685A" w:rsidRPr="00D26925" w:rsidRDefault="005C685A" w:rsidP="006D696C">
            <w:r w:rsidRPr="00D26925">
              <w:t>Login with correct credentials. Example:</w:t>
            </w:r>
          </w:p>
          <w:p w14:paraId="38ECBFAA" w14:textId="77777777" w:rsidR="005C685A" w:rsidRPr="00D26925" w:rsidRDefault="005C685A" w:rsidP="006D696C">
            <w:pPr>
              <w:rPr>
                <w:sz w:val="22"/>
              </w:rPr>
            </w:pPr>
            <w:r w:rsidRPr="00D26925">
              <w:rPr>
                <w:sz w:val="22"/>
              </w:rPr>
              <w:t xml:space="preserve">email: </w:t>
            </w:r>
            <w:r>
              <w:rPr>
                <w:sz w:val="22"/>
              </w:rPr>
              <w:t>staff</w:t>
            </w:r>
            <w:r w:rsidRPr="00D26925">
              <w:rPr>
                <w:sz w:val="22"/>
              </w:rPr>
              <w:t>@</w:t>
            </w:r>
            <w:r>
              <w:rPr>
                <w:sz w:val="22"/>
              </w:rPr>
              <w:t>staff</w:t>
            </w:r>
            <w:r w:rsidRPr="00D26925">
              <w:rPr>
                <w:sz w:val="22"/>
              </w:rPr>
              <w:t>.com</w:t>
            </w:r>
          </w:p>
          <w:p w14:paraId="6D81C1AF" w14:textId="77777777" w:rsidR="005C685A" w:rsidRPr="00D26925" w:rsidRDefault="005C685A" w:rsidP="006D696C">
            <w:r w:rsidRPr="00D26925">
              <w:rPr>
                <w:sz w:val="22"/>
              </w:rPr>
              <w:t>password: password</w:t>
            </w:r>
          </w:p>
        </w:tc>
        <w:tc>
          <w:tcPr>
            <w:tcW w:w="2062" w:type="dxa"/>
            <w:tcBorders>
              <w:top w:val="single" w:sz="4" w:space="0" w:color="auto"/>
            </w:tcBorders>
          </w:tcPr>
          <w:p w14:paraId="25F04A1E" w14:textId="77777777" w:rsidR="005C685A" w:rsidRPr="00D26925" w:rsidRDefault="005C685A" w:rsidP="006D696C">
            <w:r w:rsidRPr="00D26925">
              <w:t>- Go to login page</w:t>
            </w:r>
          </w:p>
          <w:p w14:paraId="0E5817F9" w14:textId="77777777" w:rsidR="005C685A" w:rsidRPr="00D26925" w:rsidRDefault="005C685A" w:rsidP="006D696C">
            <w:r w:rsidRPr="00D26925">
              <w:t>- Fill credentials</w:t>
            </w:r>
          </w:p>
          <w:p w14:paraId="649C7256" w14:textId="77777777" w:rsidR="005C685A" w:rsidRPr="00D26925" w:rsidRDefault="005C685A" w:rsidP="006D696C">
            <w:r w:rsidRPr="00D26925">
              <w:t>- Press login</w:t>
            </w:r>
          </w:p>
        </w:tc>
        <w:tc>
          <w:tcPr>
            <w:tcW w:w="2184" w:type="dxa"/>
            <w:tcBorders>
              <w:top w:val="single" w:sz="4" w:space="0" w:color="auto"/>
            </w:tcBorders>
            <w:hideMark/>
          </w:tcPr>
          <w:p w14:paraId="60DB4700" w14:textId="77777777" w:rsidR="005C685A" w:rsidRPr="00D26925" w:rsidRDefault="005C685A" w:rsidP="006D696C">
            <w:r w:rsidRPr="00D26925">
              <w:t xml:space="preserve">Successful login as </w:t>
            </w:r>
            <w:r>
              <w:t>staff</w:t>
            </w:r>
          </w:p>
        </w:tc>
        <w:tc>
          <w:tcPr>
            <w:tcW w:w="1983" w:type="dxa"/>
            <w:tcBorders>
              <w:top w:val="single" w:sz="4" w:space="0" w:color="auto"/>
            </w:tcBorders>
            <w:hideMark/>
          </w:tcPr>
          <w:p w14:paraId="573FAB35" w14:textId="77777777" w:rsidR="005C685A" w:rsidRPr="00D26925" w:rsidRDefault="005C685A" w:rsidP="006D696C">
            <w:r>
              <w:t>Staff</w:t>
            </w:r>
            <w:r w:rsidRPr="00D26925">
              <w:t xml:space="preserve"> homepage seen (successful login)</w:t>
            </w:r>
          </w:p>
        </w:tc>
        <w:tc>
          <w:tcPr>
            <w:tcW w:w="1223" w:type="dxa"/>
            <w:tcBorders>
              <w:top w:val="single" w:sz="4" w:space="0" w:color="auto"/>
            </w:tcBorders>
            <w:hideMark/>
          </w:tcPr>
          <w:p w14:paraId="4097F2C9" w14:textId="77777777" w:rsidR="005C685A" w:rsidRPr="00D26925" w:rsidRDefault="005C685A" w:rsidP="006D696C">
            <w:r w:rsidRPr="00D26925">
              <w:t xml:space="preserve">Test case successful </w:t>
            </w:r>
          </w:p>
        </w:tc>
      </w:tr>
      <w:tr w:rsidR="005C685A" w:rsidRPr="00D26925" w14:paraId="74E71143" w14:textId="77777777" w:rsidTr="005C685A">
        <w:trPr>
          <w:trHeight w:val="399"/>
        </w:trPr>
        <w:tc>
          <w:tcPr>
            <w:tcW w:w="897" w:type="dxa"/>
          </w:tcPr>
          <w:p w14:paraId="4CBF0D09" w14:textId="77777777" w:rsidR="005C685A" w:rsidRPr="00D26925" w:rsidRDefault="005C685A" w:rsidP="00D10E8F">
            <w:pPr>
              <w:pStyle w:val="ListParagraph"/>
              <w:numPr>
                <w:ilvl w:val="0"/>
                <w:numId w:val="28"/>
              </w:numPr>
            </w:pPr>
          </w:p>
        </w:tc>
        <w:tc>
          <w:tcPr>
            <w:tcW w:w="2857" w:type="dxa"/>
            <w:hideMark/>
          </w:tcPr>
          <w:p w14:paraId="5863E597" w14:textId="77777777" w:rsidR="005C685A" w:rsidRPr="00D26925" w:rsidRDefault="005C685A" w:rsidP="006D696C">
            <w:r w:rsidRPr="00D26925">
              <w:t>Login with incorrect credentials. Example:</w:t>
            </w:r>
          </w:p>
          <w:p w14:paraId="0B6BAB19" w14:textId="77777777" w:rsidR="005C685A" w:rsidRPr="00D26925" w:rsidRDefault="005C685A" w:rsidP="006D696C">
            <w:pPr>
              <w:rPr>
                <w:sz w:val="22"/>
              </w:rPr>
            </w:pPr>
            <w:r w:rsidRPr="00D26925">
              <w:rPr>
                <w:sz w:val="22"/>
              </w:rPr>
              <w:t xml:space="preserve">email: </w:t>
            </w:r>
            <w:r>
              <w:t>staff</w:t>
            </w:r>
            <w:r w:rsidRPr="00D26925">
              <w:rPr>
                <w:sz w:val="22"/>
              </w:rPr>
              <w:t xml:space="preserve"> @gmail.com</w:t>
            </w:r>
          </w:p>
          <w:p w14:paraId="3C8F9E5F" w14:textId="77777777" w:rsidR="005C685A" w:rsidRPr="00D26925" w:rsidRDefault="005C685A" w:rsidP="006D696C">
            <w:r w:rsidRPr="00D26925">
              <w:rPr>
                <w:sz w:val="22"/>
              </w:rPr>
              <w:t>password: password</w:t>
            </w:r>
          </w:p>
        </w:tc>
        <w:tc>
          <w:tcPr>
            <w:tcW w:w="2062" w:type="dxa"/>
          </w:tcPr>
          <w:p w14:paraId="6CBB7681" w14:textId="77777777" w:rsidR="005C685A" w:rsidRPr="00D26925" w:rsidRDefault="005C685A" w:rsidP="006D696C">
            <w:r w:rsidRPr="00D26925">
              <w:t>- Go to login page</w:t>
            </w:r>
          </w:p>
          <w:p w14:paraId="6EBE2474" w14:textId="77777777" w:rsidR="005C685A" w:rsidRPr="00D26925" w:rsidRDefault="005C685A" w:rsidP="006D696C">
            <w:r w:rsidRPr="00D26925">
              <w:t>- Fill credentials</w:t>
            </w:r>
          </w:p>
          <w:p w14:paraId="0F895E12" w14:textId="77777777" w:rsidR="005C685A" w:rsidRPr="00D26925" w:rsidRDefault="005C685A" w:rsidP="006D696C">
            <w:r w:rsidRPr="00D26925">
              <w:t>- Press login</w:t>
            </w:r>
          </w:p>
        </w:tc>
        <w:tc>
          <w:tcPr>
            <w:tcW w:w="2184" w:type="dxa"/>
            <w:hideMark/>
          </w:tcPr>
          <w:p w14:paraId="23EA899E" w14:textId="77777777" w:rsidR="005C685A" w:rsidRPr="00D26925" w:rsidRDefault="005C685A" w:rsidP="006D696C">
            <w:r w:rsidRPr="00D26925">
              <w:t xml:space="preserve">Login not successful </w:t>
            </w:r>
          </w:p>
        </w:tc>
        <w:tc>
          <w:tcPr>
            <w:tcW w:w="1983" w:type="dxa"/>
            <w:hideMark/>
          </w:tcPr>
          <w:p w14:paraId="77AE4B43" w14:textId="77777777" w:rsidR="005C685A" w:rsidRPr="00D26925" w:rsidRDefault="005C685A" w:rsidP="006D696C">
            <w:r w:rsidRPr="00D26925">
              <w:t xml:space="preserve">Stay in login </w:t>
            </w:r>
            <w:proofErr w:type="gramStart"/>
            <w:r w:rsidRPr="00D26925">
              <w:t>page(</w:t>
            </w:r>
            <w:proofErr w:type="gramEnd"/>
            <w:r w:rsidRPr="00D26925">
              <w:t>error shown)</w:t>
            </w:r>
          </w:p>
        </w:tc>
        <w:tc>
          <w:tcPr>
            <w:tcW w:w="1223" w:type="dxa"/>
            <w:hideMark/>
          </w:tcPr>
          <w:p w14:paraId="748A3383" w14:textId="77777777" w:rsidR="005C685A" w:rsidRPr="00D26925" w:rsidRDefault="005C685A" w:rsidP="006D696C">
            <w:r w:rsidRPr="00D26925">
              <w:t xml:space="preserve">Test case successful </w:t>
            </w:r>
          </w:p>
        </w:tc>
      </w:tr>
      <w:tr w:rsidR="005C685A" w:rsidRPr="00D26925" w14:paraId="613E1443" w14:textId="77777777" w:rsidTr="005C685A">
        <w:trPr>
          <w:trHeight w:val="399"/>
        </w:trPr>
        <w:tc>
          <w:tcPr>
            <w:tcW w:w="897" w:type="dxa"/>
          </w:tcPr>
          <w:p w14:paraId="5F8E2E19" w14:textId="77777777" w:rsidR="005C685A" w:rsidRPr="00D26925" w:rsidRDefault="005C685A" w:rsidP="00D10E8F">
            <w:pPr>
              <w:pStyle w:val="ListParagraph"/>
              <w:numPr>
                <w:ilvl w:val="0"/>
                <w:numId w:val="28"/>
              </w:numPr>
            </w:pPr>
          </w:p>
        </w:tc>
        <w:tc>
          <w:tcPr>
            <w:tcW w:w="2857" w:type="dxa"/>
          </w:tcPr>
          <w:p w14:paraId="6C8B7189" w14:textId="77777777" w:rsidR="005C685A" w:rsidRPr="00D26925" w:rsidRDefault="005C685A" w:rsidP="006D696C">
            <w:r w:rsidRPr="00D26925">
              <w:t>Press on</w:t>
            </w:r>
            <w:r>
              <w:t xml:space="preserve"> profile </w:t>
            </w:r>
            <w:r w:rsidRPr="00D26925">
              <w:t>on dashboard</w:t>
            </w:r>
          </w:p>
        </w:tc>
        <w:tc>
          <w:tcPr>
            <w:tcW w:w="2062" w:type="dxa"/>
          </w:tcPr>
          <w:p w14:paraId="3C8F89A8" w14:textId="77777777" w:rsidR="005C685A" w:rsidRPr="00D26925" w:rsidRDefault="005C685A" w:rsidP="006D696C">
            <w:r w:rsidRPr="00D26925">
              <w:t>- Dashboard displayed after successful login</w:t>
            </w:r>
          </w:p>
        </w:tc>
        <w:tc>
          <w:tcPr>
            <w:tcW w:w="2184" w:type="dxa"/>
          </w:tcPr>
          <w:p w14:paraId="69A0D9A8" w14:textId="77777777" w:rsidR="005C685A" w:rsidRPr="00D26925" w:rsidRDefault="005C685A" w:rsidP="006D696C">
            <w:r>
              <w:t>Profile with staff information should be displayed</w:t>
            </w:r>
          </w:p>
        </w:tc>
        <w:tc>
          <w:tcPr>
            <w:tcW w:w="1983" w:type="dxa"/>
          </w:tcPr>
          <w:p w14:paraId="5ACAE3E3" w14:textId="77777777" w:rsidR="005C685A" w:rsidRPr="00D26925" w:rsidRDefault="005C685A" w:rsidP="006D696C">
            <w:r>
              <w:t xml:space="preserve">Profile with staff information </w:t>
            </w:r>
            <w:r w:rsidRPr="00D26925">
              <w:t>displayed</w:t>
            </w:r>
          </w:p>
        </w:tc>
        <w:tc>
          <w:tcPr>
            <w:tcW w:w="1223" w:type="dxa"/>
          </w:tcPr>
          <w:p w14:paraId="34955DD9" w14:textId="77777777" w:rsidR="005C685A" w:rsidRPr="00D26925" w:rsidRDefault="005C685A" w:rsidP="006D696C">
            <w:r w:rsidRPr="00D26925">
              <w:t xml:space="preserve">Test case successful </w:t>
            </w:r>
          </w:p>
        </w:tc>
      </w:tr>
      <w:tr w:rsidR="005C685A" w:rsidRPr="00D26925" w14:paraId="76B7DFB5" w14:textId="77777777" w:rsidTr="005C685A">
        <w:trPr>
          <w:trHeight w:val="399"/>
        </w:trPr>
        <w:tc>
          <w:tcPr>
            <w:tcW w:w="897" w:type="dxa"/>
          </w:tcPr>
          <w:p w14:paraId="259C44A7" w14:textId="77777777" w:rsidR="005C685A" w:rsidRPr="00D26925" w:rsidRDefault="005C685A" w:rsidP="00D10E8F">
            <w:pPr>
              <w:pStyle w:val="ListParagraph"/>
              <w:numPr>
                <w:ilvl w:val="0"/>
                <w:numId w:val="28"/>
              </w:numPr>
            </w:pPr>
          </w:p>
        </w:tc>
        <w:tc>
          <w:tcPr>
            <w:tcW w:w="2857" w:type="dxa"/>
          </w:tcPr>
          <w:p w14:paraId="77028D3C" w14:textId="77777777" w:rsidR="005C685A" w:rsidRPr="00D26925" w:rsidRDefault="005C685A" w:rsidP="006D696C">
            <w:r w:rsidRPr="00D26925">
              <w:t xml:space="preserve">Press on </w:t>
            </w:r>
            <w:r>
              <w:t>assignments</w:t>
            </w:r>
            <w:r w:rsidRPr="00D26925">
              <w:t xml:space="preserve"> on dashboard</w:t>
            </w:r>
          </w:p>
        </w:tc>
        <w:tc>
          <w:tcPr>
            <w:tcW w:w="2062" w:type="dxa"/>
          </w:tcPr>
          <w:p w14:paraId="37F13D72" w14:textId="77777777" w:rsidR="005C685A" w:rsidRPr="00D26925" w:rsidRDefault="005C685A" w:rsidP="006D696C">
            <w:r w:rsidRPr="00D26925">
              <w:t>- Dashboard displayed after successful login</w:t>
            </w:r>
          </w:p>
        </w:tc>
        <w:tc>
          <w:tcPr>
            <w:tcW w:w="2184" w:type="dxa"/>
          </w:tcPr>
          <w:p w14:paraId="3CCF01A0" w14:textId="77777777" w:rsidR="005C685A" w:rsidRPr="00D26925" w:rsidRDefault="005C685A" w:rsidP="006D696C">
            <w:r w:rsidRPr="00D26925">
              <w:t xml:space="preserve">All </w:t>
            </w:r>
            <w:r>
              <w:t>assignments</w:t>
            </w:r>
            <w:r w:rsidRPr="00D26925">
              <w:t xml:space="preserve"> should be displayed</w:t>
            </w:r>
          </w:p>
        </w:tc>
        <w:tc>
          <w:tcPr>
            <w:tcW w:w="1983" w:type="dxa"/>
          </w:tcPr>
          <w:p w14:paraId="6C7E2E57" w14:textId="77777777" w:rsidR="005C685A" w:rsidRPr="00D26925" w:rsidRDefault="005C685A" w:rsidP="006D696C">
            <w:r w:rsidRPr="00D26925">
              <w:t xml:space="preserve">All </w:t>
            </w:r>
            <w:r>
              <w:t>assignments</w:t>
            </w:r>
            <w:r w:rsidRPr="00D26925">
              <w:t xml:space="preserve"> displayed</w:t>
            </w:r>
          </w:p>
        </w:tc>
        <w:tc>
          <w:tcPr>
            <w:tcW w:w="1223" w:type="dxa"/>
            <w:hideMark/>
          </w:tcPr>
          <w:p w14:paraId="3FC4A9EE" w14:textId="77777777" w:rsidR="005C685A" w:rsidRPr="00D26925" w:rsidRDefault="005C685A" w:rsidP="006D696C">
            <w:r w:rsidRPr="00D26925">
              <w:t xml:space="preserve">Test case successful </w:t>
            </w:r>
          </w:p>
        </w:tc>
      </w:tr>
      <w:tr w:rsidR="005C685A" w:rsidRPr="00D26925" w14:paraId="7B091009" w14:textId="77777777" w:rsidTr="005C685A">
        <w:trPr>
          <w:trHeight w:val="399"/>
        </w:trPr>
        <w:tc>
          <w:tcPr>
            <w:tcW w:w="897" w:type="dxa"/>
          </w:tcPr>
          <w:p w14:paraId="070E1134" w14:textId="77777777" w:rsidR="005C685A" w:rsidRPr="00D26925" w:rsidRDefault="005C685A" w:rsidP="00D10E8F">
            <w:pPr>
              <w:pStyle w:val="ListParagraph"/>
              <w:numPr>
                <w:ilvl w:val="0"/>
                <w:numId w:val="28"/>
              </w:numPr>
            </w:pPr>
          </w:p>
        </w:tc>
        <w:tc>
          <w:tcPr>
            <w:tcW w:w="2857" w:type="dxa"/>
          </w:tcPr>
          <w:p w14:paraId="41B6A17A" w14:textId="77777777" w:rsidR="005C685A" w:rsidRPr="00D26925" w:rsidRDefault="005C685A" w:rsidP="006D696C">
            <w:r w:rsidRPr="00D26925">
              <w:t xml:space="preserve">Add a new </w:t>
            </w:r>
            <w:r>
              <w:t xml:space="preserve">assignment </w:t>
            </w:r>
            <w:r w:rsidRPr="00D26925">
              <w:t>(with all fields filled correctly)</w:t>
            </w:r>
          </w:p>
        </w:tc>
        <w:tc>
          <w:tcPr>
            <w:tcW w:w="2062" w:type="dxa"/>
          </w:tcPr>
          <w:p w14:paraId="165D97E5" w14:textId="77777777" w:rsidR="005C685A" w:rsidRPr="00D26925" w:rsidRDefault="005C685A" w:rsidP="006D696C">
            <w:r w:rsidRPr="00D26925">
              <w:t xml:space="preserve">- Go to </w:t>
            </w:r>
            <w:r>
              <w:t>assignments</w:t>
            </w:r>
          </w:p>
          <w:p w14:paraId="1F98E61D" w14:textId="77777777" w:rsidR="005C685A" w:rsidRPr="00D26925" w:rsidRDefault="005C685A" w:rsidP="006D696C">
            <w:r w:rsidRPr="00D26925">
              <w:t>- Press on create a new record button</w:t>
            </w:r>
          </w:p>
        </w:tc>
        <w:tc>
          <w:tcPr>
            <w:tcW w:w="2184" w:type="dxa"/>
          </w:tcPr>
          <w:p w14:paraId="47C0A9AC" w14:textId="77777777" w:rsidR="005C685A" w:rsidRPr="00D26925" w:rsidRDefault="005C685A" w:rsidP="006D696C">
            <w:r w:rsidRPr="00D26925">
              <w:t xml:space="preserve">New </w:t>
            </w:r>
            <w:r>
              <w:t xml:space="preserve">assignment </w:t>
            </w:r>
            <w:r w:rsidRPr="00D26925">
              <w:t>should be displayed in the list</w:t>
            </w:r>
          </w:p>
        </w:tc>
        <w:tc>
          <w:tcPr>
            <w:tcW w:w="1983" w:type="dxa"/>
          </w:tcPr>
          <w:p w14:paraId="4539FBBC" w14:textId="77777777" w:rsidR="005C685A" w:rsidRPr="00D26925" w:rsidRDefault="005C685A" w:rsidP="006D696C">
            <w:r w:rsidRPr="00D26925">
              <w:t xml:space="preserve">New </w:t>
            </w:r>
            <w:r>
              <w:t xml:space="preserve">assignment </w:t>
            </w:r>
            <w:r w:rsidRPr="00D26925">
              <w:t>displayed in the list</w:t>
            </w:r>
          </w:p>
        </w:tc>
        <w:tc>
          <w:tcPr>
            <w:tcW w:w="1223" w:type="dxa"/>
          </w:tcPr>
          <w:p w14:paraId="5C7B2360" w14:textId="77777777" w:rsidR="005C685A" w:rsidRPr="00D26925" w:rsidRDefault="005C685A" w:rsidP="006D696C">
            <w:r w:rsidRPr="00D26925">
              <w:t xml:space="preserve">Test case successful </w:t>
            </w:r>
          </w:p>
        </w:tc>
      </w:tr>
      <w:tr w:rsidR="005C685A" w:rsidRPr="00D26925" w14:paraId="3918C218" w14:textId="77777777" w:rsidTr="005C685A">
        <w:trPr>
          <w:trHeight w:val="399"/>
        </w:trPr>
        <w:tc>
          <w:tcPr>
            <w:tcW w:w="897" w:type="dxa"/>
          </w:tcPr>
          <w:p w14:paraId="25B91445" w14:textId="77777777" w:rsidR="005C685A" w:rsidRPr="00D26925" w:rsidRDefault="005C685A" w:rsidP="00D10E8F">
            <w:pPr>
              <w:pStyle w:val="ListParagraph"/>
              <w:numPr>
                <w:ilvl w:val="0"/>
                <w:numId w:val="28"/>
              </w:numPr>
            </w:pPr>
          </w:p>
        </w:tc>
        <w:tc>
          <w:tcPr>
            <w:tcW w:w="2857" w:type="dxa"/>
          </w:tcPr>
          <w:p w14:paraId="484B5D3A" w14:textId="77777777" w:rsidR="005C685A" w:rsidRPr="00D26925" w:rsidRDefault="005C685A" w:rsidP="006D696C">
            <w:r w:rsidRPr="00D26925">
              <w:t xml:space="preserve">Add a new </w:t>
            </w:r>
            <w:r>
              <w:t xml:space="preserve">assignment </w:t>
            </w:r>
            <w:r w:rsidRPr="00D26925">
              <w:t>(incomplete form)</w:t>
            </w:r>
          </w:p>
        </w:tc>
        <w:tc>
          <w:tcPr>
            <w:tcW w:w="2062" w:type="dxa"/>
          </w:tcPr>
          <w:p w14:paraId="0E4462D3" w14:textId="77777777" w:rsidR="005C685A" w:rsidRPr="00D26925" w:rsidRDefault="005C685A" w:rsidP="006D696C">
            <w:r w:rsidRPr="00D26925">
              <w:t xml:space="preserve">- Go to </w:t>
            </w:r>
            <w:r>
              <w:t>assignments</w:t>
            </w:r>
          </w:p>
          <w:p w14:paraId="708FE994" w14:textId="77777777" w:rsidR="005C685A" w:rsidRPr="00D26925" w:rsidRDefault="005C685A" w:rsidP="006D696C">
            <w:r w:rsidRPr="00D26925">
              <w:t>- Press on create a new record button</w:t>
            </w:r>
          </w:p>
        </w:tc>
        <w:tc>
          <w:tcPr>
            <w:tcW w:w="2184" w:type="dxa"/>
          </w:tcPr>
          <w:p w14:paraId="5C00C40E" w14:textId="77777777" w:rsidR="005C685A" w:rsidRPr="00D26925" w:rsidRDefault="005C685A" w:rsidP="006D696C">
            <w:r w:rsidRPr="00D26925">
              <w:t>Display error, record not submitted</w:t>
            </w:r>
          </w:p>
        </w:tc>
        <w:tc>
          <w:tcPr>
            <w:tcW w:w="1983" w:type="dxa"/>
          </w:tcPr>
          <w:p w14:paraId="246E3F81" w14:textId="77777777" w:rsidR="005C685A" w:rsidRPr="00D26925" w:rsidRDefault="005C685A" w:rsidP="006D696C">
            <w:r w:rsidRPr="00D26925">
              <w:t xml:space="preserve">New </w:t>
            </w:r>
            <w:r>
              <w:t xml:space="preserve">assignment </w:t>
            </w:r>
            <w:r w:rsidRPr="00D26925">
              <w:t xml:space="preserve">is not added </w:t>
            </w:r>
          </w:p>
        </w:tc>
        <w:tc>
          <w:tcPr>
            <w:tcW w:w="1223" w:type="dxa"/>
          </w:tcPr>
          <w:p w14:paraId="3486F95A" w14:textId="77777777" w:rsidR="005C685A" w:rsidRPr="00D26925" w:rsidRDefault="005C685A" w:rsidP="006D696C">
            <w:r w:rsidRPr="00D26925">
              <w:t xml:space="preserve">Test case successful </w:t>
            </w:r>
          </w:p>
        </w:tc>
      </w:tr>
      <w:tr w:rsidR="005C685A" w:rsidRPr="00D26925" w14:paraId="21B8BB5B" w14:textId="77777777" w:rsidTr="005C685A">
        <w:trPr>
          <w:trHeight w:val="399"/>
        </w:trPr>
        <w:tc>
          <w:tcPr>
            <w:tcW w:w="897" w:type="dxa"/>
          </w:tcPr>
          <w:p w14:paraId="05DAE8BE" w14:textId="77777777" w:rsidR="005C685A" w:rsidRPr="00D26925" w:rsidRDefault="005C685A" w:rsidP="00D10E8F">
            <w:pPr>
              <w:pStyle w:val="ListParagraph"/>
              <w:numPr>
                <w:ilvl w:val="0"/>
                <w:numId w:val="28"/>
              </w:numPr>
            </w:pPr>
          </w:p>
        </w:tc>
        <w:tc>
          <w:tcPr>
            <w:tcW w:w="2857" w:type="dxa"/>
          </w:tcPr>
          <w:p w14:paraId="3A1F6238" w14:textId="77777777" w:rsidR="005C685A" w:rsidRPr="00D26925" w:rsidRDefault="005C685A" w:rsidP="006D696C">
            <w:r w:rsidRPr="00D26925">
              <w:t>Edit a</w:t>
            </w:r>
            <w:r>
              <w:t>n</w:t>
            </w:r>
            <w:r w:rsidRPr="00D26925">
              <w:t xml:space="preserve"> </w:t>
            </w:r>
            <w:r>
              <w:t xml:space="preserve">assignment </w:t>
            </w:r>
            <w:r w:rsidRPr="00D26925">
              <w:t xml:space="preserve">(change title) </w:t>
            </w:r>
          </w:p>
        </w:tc>
        <w:tc>
          <w:tcPr>
            <w:tcW w:w="2062" w:type="dxa"/>
          </w:tcPr>
          <w:p w14:paraId="6107C3BA" w14:textId="77777777" w:rsidR="005C685A" w:rsidRPr="00D26925" w:rsidRDefault="005C685A" w:rsidP="006D696C">
            <w:r w:rsidRPr="00D26925">
              <w:t xml:space="preserve">- Go to </w:t>
            </w:r>
            <w:r>
              <w:t>assignments</w:t>
            </w:r>
          </w:p>
          <w:p w14:paraId="01EC980E" w14:textId="77777777" w:rsidR="005C685A" w:rsidRPr="00D26925" w:rsidRDefault="005C685A" w:rsidP="006D696C">
            <w:r w:rsidRPr="00D26925">
              <w:t xml:space="preserve">- Press on edit icon on </w:t>
            </w:r>
            <w:proofErr w:type="gramStart"/>
            <w:r w:rsidRPr="00D26925">
              <w:t>a  record</w:t>
            </w:r>
            <w:proofErr w:type="gramEnd"/>
            <w:r w:rsidRPr="00D26925">
              <w:t xml:space="preserve"> </w:t>
            </w:r>
          </w:p>
        </w:tc>
        <w:tc>
          <w:tcPr>
            <w:tcW w:w="2184" w:type="dxa"/>
          </w:tcPr>
          <w:p w14:paraId="6C92109F" w14:textId="77777777" w:rsidR="005C685A" w:rsidRPr="00D26925" w:rsidRDefault="005C685A" w:rsidP="006D696C">
            <w:r w:rsidRPr="00D26925">
              <w:t xml:space="preserve">Display edited </w:t>
            </w:r>
            <w:r>
              <w:t>assignment title</w:t>
            </w:r>
          </w:p>
        </w:tc>
        <w:tc>
          <w:tcPr>
            <w:tcW w:w="1983" w:type="dxa"/>
          </w:tcPr>
          <w:p w14:paraId="3A94A52A" w14:textId="77777777" w:rsidR="005C685A" w:rsidRPr="00D26925" w:rsidRDefault="005C685A" w:rsidP="006D696C">
            <w:r w:rsidRPr="00D26925">
              <w:t xml:space="preserve">Edited </w:t>
            </w:r>
            <w:r>
              <w:t>assignment title</w:t>
            </w:r>
            <w:r w:rsidRPr="00D26925">
              <w:t xml:space="preserve"> displayed</w:t>
            </w:r>
          </w:p>
        </w:tc>
        <w:tc>
          <w:tcPr>
            <w:tcW w:w="1223" w:type="dxa"/>
            <w:hideMark/>
          </w:tcPr>
          <w:p w14:paraId="73912155" w14:textId="77777777" w:rsidR="005C685A" w:rsidRPr="00D26925" w:rsidRDefault="005C685A" w:rsidP="006D696C">
            <w:r w:rsidRPr="00D26925">
              <w:t xml:space="preserve">Test case successful </w:t>
            </w:r>
          </w:p>
        </w:tc>
      </w:tr>
      <w:tr w:rsidR="005C685A" w:rsidRPr="00D26925" w14:paraId="5AB1C631" w14:textId="77777777" w:rsidTr="005C685A">
        <w:trPr>
          <w:trHeight w:val="399"/>
        </w:trPr>
        <w:tc>
          <w:tcPr>
            <w:tcW w:w="897" w:type="dxa"/>
          </w:tcPr>
          <w:p w14:paraId="46F8671A" w14:textId="77777777" w:rsidR="005C685A" w:rsidRPr="00D26925" w:rsidRDefault="005C685A" w:rsidP="00D10E8F">
            <w:pPr>
              <w:pStyle w:val="ListParagraph"/>
              <w:numPr>
                <w:ilvl w:val="0"/>
                <w:numId w:val="28"/>
              </w:numPr>
            </w:pPr>
          </w:p>
        </w:tc>
        <w:tc>
          <w:tcPr>
            <w:tcW w:w="2857" w:type="dxa"/>
          </w:tcPr>
          <w:p w14:paraId="42983081" w14:textId="77777777" w:rsidR="005C685A" w:rsidRPr="00D26925" w:rsidRDefault="005C685A" w:rsidP="006D696C">
            <w:r w:rsidRPr="00D26925">
              <w:t>Delete a</w:t>
            </w:r>
            <w:r>
              <w:t>n</w:t>
            </w:r>
            <w:r w:rsidRPr="00D26925">
              <w:t xml:space="preserve"> </w:t>
            </w:r>
            <w:r>
              <w:t>assignment</w:t>
            </w:r>
          </w:p>
        </w:tc>
        <w:tc>
          <w:tcPr>
            <w:tcW w:w="2062" w:type="dxa"/>
          </w:tcPr>
          <w:p w14:paraId="63899975" w14:textId="77777777" w:rsidR="005C685A" w:rsidRPr="00D26925" w:rsidRDefault="005C685A" w:rsidP="006D696C">
            <w:r w:rsidRPr="00D26925">
              <w:t xml:space="preserve">- Go to </w:t>
            </w:r>
            <w:r>
              <w:t>assignments</w:t>
            </w:r>
          </w:p>
          <w:p w14:paraId="30D0FA1E" w14:textId="77777777" w:rsidR="005C685A" w:rsidRPr="00D26925" w:rsidRDefault="005C685A" w:rsidP="006D696C">
            <w:r w:rsidRPr="00D26925">
              <w:t xml:space="preserve">- Press on delete icon on </w:t>
            </w:r>
            <w:proofErr w:type="gramStart"/>
            <w:r w:rsidRPr="00D26925">
              <w:t>a  record</w:t>
            </w:r>
            <w:proofErr w:type="gramEnd"/>
          </w:p>
        </w:tc>
        <w:tc>
          <w:tcPr>
            <w:tcW w:w="2184" w:type="dxa"/>
          </w:tcPr>
          <w:p w14:paraId="5C1817DB" w14:textId="77777777" w:rsidR="005C685A" w:rsidRPr="00D26925" w:rsidRDefault="005C685A" w:rsidP="006D696C">
            <w:r>
              <w:t xml:space="preserve">Assignment </w:t>
            </w:r>
            <w:r w:rsidRPr="00D26925">
              <w:t xml:space="preserve">should be removed from list of all </w:t>
            </w:r>
            <w:r>
              <w:t>assignments</w:t>
            </w:r>
          </w:p>
        </w:tc>
        <w:tc>
          <w:tcPr>
            <w:tcW w:w="1983" w:type="dxa"/>
          </w:tcPr>
          <w:p w14:paraId="235806ED" w14:textId="77777777" w:rsidR="005C685A" w:rsidRPr="00D26925" w:rsidRDefault="005C685A" w:rsidP="006D696C">
            <w:r>
              <w:t xml:space="preserve">Assignment </w:t>
            </w:r>
            <w:r w:rsidRPr="00D26925">
              <w:t xml:space="preserve">removed from list of all </w:t>
            </w:r>
            <w:r>
              <w:t>assignments</w:t>
            </w:r>
          </w:p>
        </w:tc>
        <w:tc>
          <w:tcPr>
            <w:tcW w:w="1223" w:type="dxa"/>
            <w:hideMark/>
          </w:tcPr>
          <w:p w14:paraId="030E67D3" w14:textId="77777777" w:rsidR="005C685A" w:rsidRPr="00D26925" w:rsidRDefault="005C685A" w:rsidP="006D696C">
            <w:r w:rsidRPr="00D26925">
              <w:t xml:space="preserve">Test case successful </w:t>
            </w:r>
          </w:p>
        </w:tc>
      </w:tr>
      <w:tr w:rsidR="005C685A" w:rsidRPr="00D26925" w14:paraId="1510DE0B" w14:textId="77777777" w:rsidTr="005C685A">
        <w:trPr>
          <w:trHeight w:val="399"/>
        </w:trPr>
        <w:tc>
          <w:tcPr>
            <w:tcW w:w="897" w:type="dxa"/>
          </w:tcPr>
          <w:p w14:paraId="710D3D03" w14:textId="77777777" w:rsidR="005C685A" w:rsidRPr="00D26925" w:rsidRDefault="005C685A" w:rsidP="00D10E8F">
            <w:pPr>
              <w:pStyle w:val="ListParagraph"/>
              <w:numPr>
                <w:ilvl w:val="0"/>
                <w:numId w:val="28"/>
              </w:numPr>
            </w:pPr>
          </w:p>
        </w:tc>
        <w:tc>
          <w:tcPr>
            <w:tcW w:w="2857" w:type="dxa"/>
          </w:tcPr>
          <w:p w14:paraId="23EA8C8F" w14:textId="77777777" w:rsidR="005C685A" w:rsidRPr="00D26925" w:rsidRDefault="005C685A" w:rsidP="006D696C">
            <w:r w:rsidRPr="00D26925">
              <w:t>Display a</w:t>
            </w:r>
            <w:r>
              <w:t>n</w:t>
            </w:r>
            <w:r w:rsidRPr="00D26925">
              <w:t xml:space="preserve"> </w:t>
            </w:r>
            <w:r>
              <w:t>assignment</w:t>
            </w:r>
            <w:r w:rsidRPr="00D26925">
              <w:t xml:space="preserve"> record</w:t>
            </w:r>
          </w:p>
        </w:tc>
        <w:tc>
          <w:tcPr>
            <w:tcW w:w="2062" w:type="dxa"/>
          </w:tcPr>
          <w:p w14:paraId="781F1626" w14:textId="77777777" w:rsidR="005C685A" w:rsidRPr="00D26925" w:rsidRDefault="005C685A" w:rsidP="006D696C">
            <w:r w:rsidRPr="00D26925">
              <w:t xml:space="preserve">- Go to </w:t>
            </w:r>
            <w:r>
              <w:t>assignments</w:t>
            </w:r>
          </w:p>
          <w:p w14:paraId="5BA1A597" w14:textId="77777777" w:rsidR="005C685A" w:rsidRPr="00D26925" w:rsidRDefault="005C685A" w:rsidP="006D696C">
            <w:r w:rsidRPr="00D26925">
              <w:t>- Press on display icon on a record</w:t>
            </w:r>
          </w:p>
        </w:tc>
        <w:tc>
          <w:tcPr>
            <w:tcW w:w="2184" w:type="dxa"/>
          </w:tcPr>
          <w:p w14:paraId="635A805F" w14:textId="77777777" w:rsidR="005C685A" w:rsidRPr="00D26925" w:rsidRDefault="005C685A" w:rsidP="006D696C">
            <w:r w:rsidRPr="00D26925">
              <w:t xml:space="preserve">Information about </w:t>
            </w:r>
            <w:r>
              <w:t xml:space="preserve">assignment </w:t>
            </w:r>
            <w:r w:rsidRPr="00D26925">
              <w:t>should be displayed</w:t>
            </w:r>
          </w:p>
        </w:tc>
        <w:tc>
          <w:tcPr>
            <w:tcW w:w="1983" w:type="dxa"/>
          </w:tcPr>
          <w:p w14:paraId="21FBB9A5" w14:textId="77777777" w:rsidR="005C685A" w:rsidRPr="00D26925" w:rsidRDefault="005C685A" w:rsidP="006D696C">
            <w:r w:rsidRPr="00D26925">
              <w:t xml:space="preserve">Information about </w:t>
            </w:r>
            <w:r>
              <w:t xml:space="preserve">assignment </w:t>
            </w:r>
            <w:r w:rsidRPr="00D26925">
              <w:t>displayed</w:t>
            </w:r>
          </w:p>
        </w:tc>
        <w:tc>
          <w:tcPr>
            <w:tcW w:w="1223" w:type="dxa"/>
          </w:tcPr>
          <w:p w14:paraId="510DAF74" w14:textId="77777777" w:rsidR="005C685A" w:rsidRPr="00D26925" w:rsidRDefault="005C685A" w:rsidP="006D696C">
            <w:r w:rsidRPr="00D26925">
              <w:t xml:space="preserve">Test case successful </w:t>
            </w:r>
          </w:p>
        </w:tc>
      </w:tr>
      <w:tr w:rsidR="005C685A" w:rsidRPr="00D26925" w14:paraId="5779E562" w14:textId="77777777" w:rsidTr="005C685A">
        <w:trPr>
          <w:trHeight w:val="399"/>
        </w:trPr>
        <w:tc>
          <w:tcPr>
            <w:tcW w:w="897" w:type="dxa"/>
          </w:tcPr>
          <w:p w14:paraId="43230ADC" w14:textId="77777777" w:rsidR="005C685A" w:rsidRPr="00D26925" w:rsidRDefault="005C685A" w:rsidP="00D10E8F">
            <w:pPr>
              <w:pStyle w:val="ListParagraph"/>
              <w:numPr>
                <w:ilvl w:val="0"/>
                <w:numId w:val="28"/>
              </w:numPr>
            </w:pPr>
          </w:p>
        </w:tc>
        <w:tc>
          <w:tcPr>
            <w:tcW w:w="2857" w:type="dxa"/>
          </w:tcPr>
          <w:p w14:paraId="326482F9" w14:textId="77777777" w:rsidR="005C685A" w:rsidRPr="00D26925" w:rsidRDefault="005C685A" w:rsidP="006D696C">
            <w:r w:rsidRPr="00D26925">
              <w:t>Archive a</w:t>
            </w:r>
            <w:r>
              <w:t>n</w:t>
            </w:r>
            <w:r w:rsidRPr="00D26925">
              <w:t xml:space="preserve"> </w:t>
            </w:r>
            <w:r>
              <w:t>assignment</w:t>
            </w:r>
            <w:r w:rsidRPr="00D26925">
              <w:t xml:space="preserve"> record</w:t>
            </w:r>
          </w:p>
        </w:tc>
        <w:tc>
          <w:tcPr>
            <w:tcW w:w="2062" w:type="dxa"/>
          </w:tcPr>
          <w:p w14:paraId="55015742" w14:textId="77777777" w:rsidR="005C685A" w:rsidRPr="00D26925" w:rsidRDefault="005C685A" w:rsidP="006D696C">
            <w:r w:rsidRPr="00D26925">
              <w:t xml:space="preserve">- Go to </w:t>
            </w:r>
            <w:r>
              <w:t>assignments</w:t>
            </w:r>
          </w:p>
          <w:p w14:paraId="2F7D5FC9" w14:textId="77777777" w:rsidR="005C685A" w:rsidRPr="00D26925" w:rsidRDefault="005C685A" w:rsidP="006D696C">
            <w:r w:rsidRPr="00D26925">
              <w:t>- Press on archive icon on a record</w:t>
            </w:r>
          </w:p>
        </w:tc>
        <w:tc>
          <w:tcPr>
            <w:tcW w:w="2184" w:type="dxa"/>
          </w:tcPr>
          <w:p w14:paraId="77D06F91" w14:textId="77777777" w:rsidR="005C685A" w:rsidRPr="00D26925" w:rsidRDefault="005C685A" w:rsidP="006D696C">
            <w:r>
              <w:t>Assignment</w:t>
            </w:r>
            <w:r w:rsidRPr="00D26925">
              <w:t xml:space="preserve"> record should be removed from display</w:t>
            </w:r>
          </w:p>
        </w:tc>
        <w:tc>
          <w:tcPr>
            <w:tcW w:w="1983" w:type="dxa"/>
          </w:tcPr>
          <w:p w14:paraId="12550DCE" w14:textId="77777777" w:rsidR="005C685A" w:rsidRPr="00D26925" w:rsidRDefault="005C685A" w:rsidP="006D696C">
            <w:r>
              <w:t>Assignment</w:t>
            </w:r>
            <w:r w:rsidRPr="00D26925">
              <w:t xml:space="preserve"> record removed from display</w:t>
            </w:r>
          </w:p>
        </w:tc>
        <w:tc>
          <w:tcPr>
            <w:tcW w:w="1223" w:type="dxa"/>
          </w:tcPr>
          <w:p w14:paraId="63FF62B0" w14:textId="77777777" w:rsidR="005C685A" w:rsidRPr="00D26925" w:rsidRDefault="005C685A" w:rsidP="006D696C">
            <w:r w:rsidRPr="00D26925">
              <w:t xml:space="preserve">Test case successful </w:t>
            </w:r>
          </w:p>
        </w:tc>
      </w:tr>
      <w:tr w:rsidR="005C685A" w:rsidRPr="00D26925" w14:paraId="52CECF11" w14:textId="77777777" w:rsidTr="005C685A">
        <w:trPr>
          <w:trHeight w:val="399"/>
        </w:trPr>
        <w:tc>
          <w:tcPr>
            <w:tcW w:w="897" w:type="dxa"/>
          </w:tcPr>
          <w:p w14:paraId="7A61CC92" w14:textId="77777777" w:rsidR="005C685A" w:rsidRPr="00D26925" w:rsidRDefault="005C685A" w:rsidP="00D10E8F">
            <w:pPr>
              <w:pStyle w:val="ListParagraph"/>
              <w:numPr>
                <w:ilvl w:val="0"/>
                <w:numId w:val="28"/>
              </w:numPr>
            </w:pPr>
          </w:p>
        </w:tc>
        <w:tc>
          <w:tcPr>
            <w:tcW w:w="2857" w:type="dxa"/>
          </w:tcPr>
          <w:p w14:paraId="14F1F36E" w14:textId="77777777" w:rsidR="005C685A" w:rsidRPr="00D26925" w:rsidRDefault="005C685A" w:rsidP="006D696C">
            <w:r w:rsidRPr="00D26925">
              <w:t xml:space="preserve">View list of archived </w:t>
            </w:r>
            <w:r>
              <w:t>assignment</w:t>
            </w:r>
            <w:r w:rsidRPr="00D26925">
              <w:t xml:space="preserve"> records</w:t>
            </w:r>
          </w:p>
        </w:tc>
        <w:tc>
          <w:tcPr>
            <w:tcW w:w="2062" w:type="dxa"/>
          </w:tcPr>
          <w:p w14:paraId="21147624" w14:textId="77777777" w:rsidR="005C685A" w:rsidRPr="00D26925" w:rsidRDefault="005C685A" w:rsidP="006D696C">
            <w:r w:rsidRPr="00D26925">
              <w:t xml:space="preserve">- Go to </w:t>
            </w:r>
            <w:r>
              <w:t>assignments</w:t>
            </w:r>
          </w:p>
          <w:p w14:paraId="2904F8E1" w14:textId="77777777" w:rsidR="005C685A" w:rsidRPr="00D26925" w:rsidRDefault="005C685A" w:rsidP="006D696C">
            <w:r w:rsidRPr="00D26925">
              <w:t>- Press on view archived results button</w:t>
            </w:r>
          </w:p>
        </w:tc>
        <w:tc>
          <w:tcPr>
            <w:tcW w:w="2184" w:type="dxa"/>
          </w:tcPr>
          <w:p w14:paraId="3ECC9340" w14:textId="77777777" w:rsidR="005C685A" w:rsidRPr="00D26925" w:rsidRDefault="005C685A" w:rsidP="006D696C">
            <w:r w:rsidRPr="00D26925">
              <w:t xml:space="preserve">All archived </w:t>
            </w:r>
            <w:r>
              <w:t>assignment</w:t>
            </w:r>
            <w:r w:rsidRPr="00D26925">
              <w:t xml:space="preserve"> records should be displayed</w:t>
            </w:r>
          </w:p>
        </w:tc>
        <w:tc>
          <w:tcPr>
            <w:tcW w:w="1983" w:type="dxa"/>
          </w:tcPr>
          <w:p w14:paraId="4939CAFA" w14:textId="77777777" w:rsidR="005C685A" w:rsidRPr="00D26925" w:rsidRDefault="005C685A" w:rsidP="006D696C">
            <w:r w:rsidRPr="00D26925">
              <w:t xml:space="preserve">All archived </w:t>
            </w:r>
            <w:r>
              <w:t>assignment</w:t>
            </w:r>
            <w:r w:rsidRPr="00D26925">
              <w:t xml:space="preserve"> records displayed</w:t>
            </w:r>
          </w:p>
        </w:tc>
        <w:tc>
          <w:tcPr>
            <w:tcW w:w="1223" w:type="dxa"/>
          </w:tcPr>
          <w:p w14:paraId="492CB2A9" w14:textId="77777777" w:rsidR="005C685A" w:rsidRPr="00D26925" w:rsidRDefault="005C685A" w:rsidP="006D696C">
            <w:r w:rsidRPr="00D26925">
              <w:t xml:space="preserve">Test case successful </w:t>
            </w:r>
          </w:p>
        </w:tc>
      </w:tr>
      <w:tr w:rsidR="005C685A" w:rsidRPr="00D26925" w14:paraId="30E6FD27" w14:textId="77777777" w:rsidTr="005C685A">
        <w:trPr>
          <w:trHeight w:val="399"/>
        </w:trPr>
        <w:tc>
          <w:tcPr>
            <w:tcW w:w="897" w:type="dxa"/>
          </w:tcPr>
          <w:p w14:paraId="62EA9890" w14:textId="77777777" w:rsidR="005C685A" w:rsidRPr="00D26925" w:rsidRDefault="005C685A" w:rsidP="00D10E8F">
            <w:pPr>
              <w:pStyle w:val="ListParagraph"/>
              <w:numPr>
                <w:ilvl w:val="0"/>
                <w:numId w:val="28"/>
              </w:numPr>
            </w:pPr>
          </w:p>
        </w:tc>
        <w:tc>
          <w:tcPr>
            <w:tcW w:w="2857" w:type="dxa"/>
          </w:tcPr>
          <w:p w14:paraId="5CEBC0E6" w14:textId="77777777" w:rsidR="005C685A" w:rsidRPr="00D26925" w:rsidRDefault="005C685A" w:rsidP="006D696C">
            <w:r w:rsidRPr="00D26925">
              <w:t>Unarchive a</w:t>
            </w:r>
            <w:r>
              <w:t>n</w:t>
            </w:r>
            <w:r w:rsidRPr="00D26925">
              <w:t xml:space="preserve"> </w:t>
            </w:r>
            <w:r>
              <w:t>assignment</w:t>
            </w:r>
            <w:r w:rsidRPr="00D26925">
              <w:t xml:space="preserve"> record</w:t>
            </w:r>
          </w:p>
        </w:tc>
        <w:tc>
          <w:tcPr>
            <w:tcW w:w="2062" w:type="dxa"/>
          </w:tcPr>
          <w:p w14:paraId="5B5429AB" w14:textId="77777777" w:rsidR="005C685A" w:rsidRPr="00D26925" w:rsidRDefault="005C685A" w:rsidP="006D696C">
            <w:r w:rsidRPr="00D26925">
              <w:t xml:space="preserve">- Go to </w:t>
            </w:r>
            <w:r>
              <w:t>assignments</w:t>
            </w:r>
          </w:p>
          <w:p w14:paraId="46CF7776" w14:textId="77777777" w:rsidR="005C685A" w:rsidRPr="00D26925" w:rsidRDefault="005C685A" w:rsidP="006D696C">
            <w:r w:rsidRPr="00D26925">
              <w:t>- Press on view archived results button</w:t>
            </w:r>
          </w:p>
          <w:p w14:paraId="2026CAC0" w14:textId="77777777" w:rsidR="005C685A" w:rsidRPr="00D26925" w:rsidRDefault="005C685A" w:rsidP="006D696C">
            <w:r w:rsidRPr="00D26925">
              <w:t>- Press on unarchive icon on record</w:t>
            </w:r>
          </w:p>
        </w:tc>
        <w:tc>
          <w:tcPr>
            <w:tcW w:w="2184" w:type="dxa"/>
          </w:tcPr>
          <w:p w14:paraId="0B3CFC46" w14:textId="77777777" w:rsidR="005C685A" w:rsidRPr="00D26925" w:rsidRDefault="005C685A" w:rsidP="006D696C">
            <w:r>
              <w:t>Assignment</w:t>
            </w:r>
            <w:r w:rsidRPr="00D26925">
              <w:t xml:space="preserve"> record should be unarchived, displayed in list of all </w:t>
            </w:r>
            <w:r>
              <w:t>assignment</w:t>
            </w:r>
            <w:r w:rsidRPr="00D26925">
              <w:t xml:space="preserve"> records</w:t>
            </w:r>
          </w:p>
        </w:tc>
        <w:tc>
          <w:tcPr>
            <w:tcW w:w="1983" w:type="dxa"/>
          </w:tcPr>
          <w:p w14:paraId="3DA6B8B6" w14:textId="77777777" w:rsidR="005C685A" w:rsidRPr="00D26925" w:rsidRDefault="005C685A" w:rsidP="006D696C">
            <w:r>
              <w:t>Assignment</w:t>
            </w:r>
            <w:r w:rsidRPr="00D26925">
              <w:t xml:space="preserve"> record unarchived, displayed in list of all </w:t>
            </w:r>
            <w:r>
              <w:t>assignment</w:t>
            </w:r>
            <w:r w:rsidRPr="00D26925">
              <w:t xml:space="preserve"> records</w:t>
            </w:r>
          </w:p>
        </w:tc>
        <w:tc>
          <w:tcPr>
            <w:tcW w:w="1223" w:type="dxa"/>
          </w:tcPr>
          <w:p w14:paraId="4008E932" w14:textId="77777777" w:rsidR="005C685A" w:rsidRPr="00D26925" w:rsidRDefault="005C685A" w:rsidP="006D696C">
            <w:r w:rsidRPr="00D26925">
              <w:t xml:space="preserve">Test case successful </w:t>
            </w:r>
          </w:p>
        </w:tc>
      </w:tr>
      <w:tr w:rsidR="005C685A" w:rsidRPr="00D26925" w14:paraId="64959755" w14:textId="77777777" w:rsidTr="005C685A">
        <w:trPr>
          <w:trHeight w:val="399"/>
        </w:trPr>
        <w:tc>
          <w:tcPr>
            <w:tcW w:w="897" w:type="dxa"/>
          </w:tcPr>
          <w:p w14:paraId="288AA0C7" w14:textId="77777777" w:rsidR="005C685A" w:rsidRPr="00D26925" w:rsidRDefault="005C685A" w:rsidP="00D10E8F">
            <w:pPr>
              <w:pStyle w:val="ListParagraph"/>
              <w:numPr>
                <w:ilvl w:val="0"/>
                <w:numId w:val="28"/>
              </w:numPr>
            </w:pPr>
          </w:p>
        </w:tc>
        <w:tc>
          <w:tcPr>
            <w:tcW w:w="2857" w:type="dxa"/>
          </w:tcPr>
          <w:p w14:paraId="6946C370" w14:textId="77777777" w:rsidR="005C685A" w:rsidRPr="00D26925" w:rsidRDefault="005C685A" w:rsidP="006D696C">
            <w:r w:rsidRPr="00D26925">
              <w:t>Press on</w:t>
            </w:r>
            <w:r>
              <w:t xml:space="preserve"> tutees </w:t>
            </w:r>
            <w:r w:rsidRPr="00D26925">
              <w:t>on dashboard</w:t>
            </w:r>
          </w:p>
        </w:tc>
        <w:tc>
          <w:tcPr>
            <w:tcW w:w="2062" w:type="dxa"/>
          </w:tcPr>
          <w:p w14:paraId="5AC49506" w14:textId="77777777" w:rsidR="005C685A" w:rsidRPr="00D26925" w:rsidRDefault="005C685A" w:rsidP="006D696C">
            <w:r w:rsidRPr="00D26925">
              <w:t>- Dashboard displayed after successful login</w:t>
            </w:r>
          </w:p>
        </w:tc>
        <w:tc>
          <w:tcPr>
            <w:tcW w:w="2184" w:type="dxa"/>
          </w:tcPr>
          <w:p w14:paraId="4295F241" w14:textId="77777777" w:rsidR="005C685A" w:rsidRPr="00D26925" w:rsidRDefault="005C685A" w:rsidP="006D696C">
            <w:r>
              <w:t>Information on the personal tutor’s tutees should be displayed</w:t>
            </w:r>
          </w:p>
        </w:tc>
        <w:tc>
          <w:tcPr>
            <w:tcW w:w="1983" w:type="dxa"/>
          </w:tcPr>
          <w:p w14:paraId="0D7B70BF" w14:textId="77777777" w:rsidR="005C685A" w:rsidRPr="00D26925" w:rsidRDefault="005C685A" w:rsidP="006D696C">
            <w:r>
              <w:t xml:space="preserve">Information on the personal tutor’s tutees </w:t>
            </w:r>
            <w:r w:rsidRPr="00D26925">
              <w:t>displayed</w:t>
            </w:r>
          </w:p>
        </w:tc>
        <w:tc>
          <w:tcPr>
            <w:tcW w:w="1223" w:type="dxa"/>
          </w:tcPr>
          <w:p w14:paraId="53A10DA7" w14:textId="77777777" w:rsidR="005C685A" w:rsidRPr="00D26925" w:rsidRDefault="005C685A" w:rsidP="006D696C">
            <w:r w:rsidRPr="00D26925">
              <w:t xml:space="preserve">Test case successful </w:t>
            </w:r>
          </w:p>
        </w:tc>
      </w:tr>
      <w:tr w:rsidR="005C685A" w:rsidRPr="00D26925" w14:paraId="335B203B" w14:textId="77777777" w:rsidTr="005C685A">
        <w:trPr>
          <w:trHeight w:val="399"/>
        </w:trPr>
        <w:tc>
          <w:tcPr>
            <w:tcW w:w="897" w:type="dxa"/>
          </w:tcPr>
          <w:p w14:paraId="59DB85A6" w14:textId="77777777" w:rsidR="005C685A" w:rsidRPr="00D26925" w:rsidRDefault="005C685A" w:rsidP="00D10E8F">
            <w:pPr>
              <w:pStyle w:val="ListParagraph"/>
              <w:numPr>
                <w:ilvl w:val="0"/>
                <w:numId w:val="28"/>
              </w:numPr>
            </w:pPr>
          </w:p>
        </w:tc>
        <w:tc>
          <w:tcPr>
            <w:tcW w:w="2857" w:type="dxa"/>
          </w:tcPr>
          <w:p w14:paraId="55A30F1D" w14:textId="77777777" w:rsidR="005C685A" w:rsidRPr="00D26925" w:rsidRDefault="005C685A" w:rsidP="006D696C">
            <w:r w:rsidRPr="00D26925">
              <w:t>Press on</w:t>
            </w:r>
            <w:r>
              <w:t xml:space="preserve"> grade</w:t>
            </w:r>
            <w:r w:rsidRPr="00D26925">
              <w:t xml:space="preserve"> </w:t>
            </w:r>
            <w:r>
              <w:t>assignments</w:t>
            </w:r>
            <w:r w:rsidRPr="00D26925">
              <w:t xml:space="preserve"> on dashboard</w:t>
            </w:r>
          </w:p>
        </w:tc>
        <w:tc>
          <w:tcPr>
            <w:tcW w:w="2062" w:type="dxa"/>
          </w:tcPr>
          <w:p w14:paraId="6B87B542" w14:textId="77777777" w:rsidR="005C685A" w:rsidRPr="00D26925" w:rsidRDefault="005C685A" w:rsidP="006D696C">
            <w:r w:rsidRPr="00D26925">
              <w:t>- Dashboard displayed after successful login</w:t>
            </w:r>
          </w:p>
        </w:tc>
        <w:tc>
          <w:tcPr>
            <w:tcW w:w="2184" w:type="dxa"/>
          </w:tcPr>
          <w:p w14:paraId="50418A21" w14:textId="77777777" w:rsidR="005C685A" w:rsidRPr="00D26925" w:rsidRDefault="005C685A" w:rsidP="006D696C">
            <w:r w:rsidRPr="00D26925">
              <w:t xml:space="preserve">All </w:t>
            </w:r>
            <w:r>
              <w:t>submitted assignments</w:t>
            </w:r>
            <w:r w:rsidRPr="00D26925">
              <w:t xml:space="preserve"> should be displayed</w:t>
            </w:r>
          </w:p>
        </w:tc>
        <w:tc>
          <w:tcPr>
            <w:tcW w:w="1983" w:type="dxa"/>
          </w:tcPr>
          <w:p w14:paraId="7D5CF637" w14:textId="77777777" w:rsidR="005C685A" w:rsidRPr="00D26925" w:rsidRDefault="005C685A" w:rsidP="006D696C">
            <w:r w:rsidRPr="00D26925">
              <w:t xml:space="preserve">All </w:t>
            </w:r>
            <w:r>
              <w:t>submitted assignments</w:t>
            </w:r>
            <w:r w:rsidRPr="00D26925">
              <w:t xml:space="preserve"> displayed</w:t>
            </w:r>
          </w:p>
        </w:tc>
        <w:tc>
          <w:tcPr>
            <w:tcW w:w="1223" w:type="dxa"/>
          </w:tcPr>
          <w:p w14:paraId="725EA133" w14:textId="77777777" w:rsidR="005C685A" w:rsidRPr="00D26925" w:rsidRDefault="005C685A" w:rsidP="006D696C">
            <w:r w:rsidRPr="00D26925">
              <w:t xml:space="preserve">Test case successful </w:t>
            </w:r>
          </w:p>
        </w:tc>
      </w:tr>
      <w:tr w:rsidR="005C685A" w:rsidRPr="00D26925" w14:paraId="0B21A126" w14:textId="77777777" w:rsidTr="005C685A">
        <w:trPr>
          <w:trHeight w:val="399"/>
        </w:trPr>
        <w:tc>
          <w:tcPr>
            <w:tcW w:w="897" w:type="dxa"/>
          </w:tcPr>
          <w:p w14:paraId="49F05744" w14:textId="77777777" w:rsidR="005C685A" w:rsidRPr="00D26925" w:rsidRDefault="005C685A" w:rsidP="00D10E8F">
            <w:pPr>
              <w:pStyle w:val="ListParagraph"/>
              <w:numPr>
                <w:ilvl w:val="0"/>
                <w:numId w:val="28"/>
              </w:numPr>
            </w:pPr>
          </w:p>
        </w:tc>
        <w:tc>
          <w:tcPr>
            <w:tcW w:w="2857" w:type="dxa"/>
          </w:tcPr>
          <w:p w14:paraId="2450B1C2" w14:textId="77777777" w:rsidR="005C685A" w:rsidRPr="00D26925" w:rsidRDefault="005C685A" w:rsidP="006D696C">
            <w:r>
              <w:t xml:space="preserve">Grade an assignment </w:t>
            </w:r>
            <w:r w:rsidRPr="00D26925">
              <w:t>(with all fields filled correctly)</w:t>
            </w:r>
          </w:p>
        </w:tc>
        <w:tc>
          <w:tcPr>
            <w:tcW w:w="2062" w:type="dxa"/>
          </w:tcPr>
          <w:p w14:paraId="46C02216" w14:textId="77777777" w:rsidR="005C685A" w:rsidRPr="00D26925" w:rsidRDefault="005C685A" w:rsidP="006D696C">
            <w:r w:rsidRPr="00D26925">
              <w:t xml:space="preserve">- Go to </w:t>
            </w:r>
            <w:r>
              <w:t>grade</w:t>
            </w:r>
            <w:r w:rsidRPr="00D26925">
              <w:t xml:space="preserve"> </w:t>
            </w:r>
            <w:r>
              <w:t>assignments</w:t>
            </w:r>
          </w:p>
          <w:p w14:paraId="53E89230" w14:textId="77777777" w:rsidR="005C685A" w:rsidRDefault="005C685A" w:rsidP="006D696C">
            <w:r w:rsidRPr="00D26925">
              <w:t xml:space="preserve">- </w:t>
            </w:r>
            <w:r>
              <w:t xml:space="preserve">Fill form </w:t>
            </w:r>
          </w:p>
          <w:p w14:paraId="1C3D205E" w14:textId="77777777" w:rsidR="005C685A" w:rsidRPr="00D26925" w:rsidRDefault="005C685A" w:rsidP="006D696C">
            <w:r>
              <w:lastRenderedPageBreak/>
              <w:t xml:space="preserve">- Press submit </w:t>
            </w:r>
            <w:r w:rsidRPr="00D26925">
              <w:t>button</w:t>
            </w:r>
          </w:p>
        </w:tc>
        <w:tc>
          <w:tcPr>
            <w:tcW w:w="2184" w:type="dxa"/>
          </w:tcPr>
          <w:p w14:paraId="700F8352" w14:textId="77777777" w:rsidR="005C685A" w:rsidRPr="00D26925" w:rsidRDefault="005C685A" w:rsidP="006D696C">
            <w:r>
              <w:lastRenderedPageBreak/>
              <w:t>Assignment grade should be recorded</w:t>
            </w:r>
          </w:p>
        </w:tc>
        <w:tc>
          <w:tcPr>
            <w:tcW w:w="1983" w:type="dxa"/>
          </w:tcPr>
          <w:p w14:paraId="1E2DE471" w14:textId="77777777" w:rsidR="005C685A" w:rsidRPr="00D26925" w:rsidRDefault="005C685A" w:rsidP="006D696C">
            <w:r>
              <w:t>Assignment grade recorded</w:t>
            </w:r>
          </w:p>
        </w:tc>
        <w:tc>
          <w:tcPr>
            <w:tcW w:w="1223" w:type="dxa"/>
          </w:tcPr>
          <w:p w14:paraId="61A17C12" w14:textId="77777777" w:rsidR="005C685A" w:rsidRPr="00D26925" w:rsidRDefault="005C685A" w:rsidP="006D696C">
            <w:r w:rsidRPr="00D26925">
              <w:t xml:space="preserve">Test case successful </w:t>
            </w:r>
          </w:p>
        </w:tc>
      </w:tr>
      <w:tr w:rsidR="005C685A" w:rsidRPr="00D26925" w14:paraId="615EC7A9" w14:textId="77777777" w:rsidTr="005C685A">
        <w:trPr>
          <w:trHeight w:val="399"/>
        </w:trPr>
        <w:tc>
          <w:tcPr>
            <w:tcW w:w="897" w:type="dxa"/>
            <w:tcBorders>
              <w:bottom w:val="single" w:sz="4" w:space="0" w:color="auto"/>
            </w:tcBorders>
          </w:tcPr>
          <w:p w14:paraId="242FE3C8" w14:textId="77777777" w:rsidR="005C685A" w:rsidRPr="00D26925" w:rsidRDefault="005C685A" w:rsidP="00D10E8F">
            <w:pPr>
              <w:pStyle w:val="ListParagraph"/>
              <w:numPr>
                <w:ilvl w:val="0"/>
                <w:numId w:val="28"/>
              </w:numPr>
            </w:pPr>
          </w:p>
        </w:tc>
        <w:tc>
          <w:tcPr>
            <w:tcW w:w="2857" w:type="dxa"/>
            <w:tcBorders>
              <w:bottom w:val="single" w:sz="4" w:space="0" w:color="auto"/>
            </w:tcBorders>
          </w:tcPr>
          <w:p w14:paraId="5C42333D" w14:textId="77777777" w:rsidR="005C685A" w:rsidRPr="00D26925" w:rsidRDefault="005C685A" w:rsidP="006D696C">
            <w:r>
              <w:t xml:space="preserve">Grade an assignment </w:t>
            </w:r>
            <w:r w:rsidRPr="00D26925">
              <w:t>(incomplete form)</w:t>
            </w:r>
          </w:p>
        </w:tc>
        <w:tc>
          <w:tcPr>
            <w:tcW w:w="2062" w:type="dxa"/>
            <w:tcBorders>
              <w:bottom w:val="single" w:sz="4" w:space="0" w:color="auto"/>
            </w:tcBorders>
          </w:tcPr>
          <w:p w14:paraId="72B4A537" w14:textId="77777777" w:rsidR="005C685A" w:rsidRPr="00D26925" w:rsidRDefault="005C685A" w:rsidP="006D696C">
            <w:r w:rsidRPr="00D26925">
              <w:t xml:space="preserve">- Go to </w:t>
            </w:r>
            <w:r>
              <w:t>grade</w:t>
            </w:r>
            <w:r w:rsidRPr="00D26925">
              <w:t xml:space="preserve"> </w:t>
            </w:r>
            <w:r>
              <w:t>assignments</w:t>
            </w:r>
          </w:p>
          <w:p w14:paraId="17332B11" w14:textId="77777777" w:rsidR="005C685A" w:rsidRDefault="005C685A" w:rsidP="006D696C">
            <w:r w:rsidRPr="00D26925">
              <w:t xml:space="preserve">- </w:t>
            </w:r>
            <w:r>
              <w:t xml:space="preserve">Fill form </w:t>
            </w:r>
          </w:p>
          <w:p w14:paraId="2107D6DC" w14:textId="77777777" w:rsidR="005C685A" w:rsidRPr="00D26925" w:rsidRDefault="005C685A" w:rsidP="006D696C">
            <w:r>
              <w:t xml:space="preserve">- Press submit </w:t>
            </w:r>
            <w:r w:rsidRPr="00D26925">
              <w:t>button</w:t>
            </w:r>
          </w:p>
        </w:tc>
        <w:tc>
          <w:tcPr>
            <w:tcW w:w="2184" w:type="dxa"/>
            <w:tcBorders>
              <w:bottom w:val="single" w:sz="4" w:space="0" w:color="auto"/>
            </w:tcBorders>
          </w:tcPr>
          <w:p w14:paraId="44CA8BCA" w14:textId="77777777" w:rsidR="005C685A" w:rsidRPr="00D26925" w:rsidRDefault="005C685A" w:rsidP="006D696C">
            <w:r w:rsidRPr="00D26925">
              <w:t>Display error, record not submitted</w:t>
            </w:r>
          </w:p>
        </w:tc>
        <w:tc>
          <w:tcPr>
            <w:tcW w:w="1983" w:type="dxa"/>
            <w:tcBorders>
              <w:bottom w:val="single" w:sz="4" w:space="0" w:color="auto"/>
            </w:tcBorders>
          </w:tcPr>
          <w:p w14:paraId="2961A45E" w14:textId="77777777" w:rsidR="005C685A" w:rsidRPr="00D26925" w:rsidRDefault="005C685A" w:rsidP="006D696C">
            <w:r>
              <w:t>Assignment grade is not recorded</w:t>
            </w:r>
          </w:p>
        </w:tc>
        <w:tc>
          <w:tcPr>
            <w:tcW w:w="1223" w:type="dxa"/>
            <w:tcBorders>
              <w:bottom w:val="single" w:sz="4" w:space="0" w:color="auto"/>
            </w:tcBorders>
          </w:tcPr>
          <w:p w14:paraId="21EB77C7" w14:textId="77777777" w:rsidR="005C685A" w:rsidRPr="00D26925" w:rsidRDefault="005C685A" w:rsidP="006D696C">
            <w:r w:rsidRPr="00D26925">
              <w:t xml:space="preserve">Test case successful </w:t>
            </w:r>
          </w:p>
        </w:tc>
      </w:tr>
      <w:tr w:rsidR="005C685A" w:rsidRPr="00D26925" w14:paraId="3E27CDB8" w14:textId="77777777" w:rsidTr="005C685A">
        <w:trPr>
          <w:trHeight w:val="399"/>
        </w:trPr>
        <w:tc>
          <w:tcPr>
            <w:tcW w:w="897" w:type="dxa"/>
            <w:tcBorders>
              <w:top w:val="single" w:sz="4" w:space="0" w:color="auto"/>
              <w:left w:val="single" w:sz="4" w:space="0" w:color="auto"/>
              <w:bottom w:val="single" w:sz="4" w:space="0" w:color="auto"/>
              <w:right w:val="nil"/>
            </w:tcBorders>
          </w:tcPr>
          <w:p w14:paraId="0C1E8B58" w14:textId="77777777" w:rsidR="005C685A" w:rsidRPr="00D26925" w:rsidRDefault="005C685A" w:rsidP="006D696C">
            <w:pPr>
              <w:rPr>
                <w:b/>
              </w:rPr>
            </w:pPr>
          </w:p>
        </w:tc>
        <w:tc>
          <w:tcPr>
            <w:tcW w:w="2857" w:type="dxa"/>
            <w:tcBorders>
              <w:top w:val="single" w:sz="4" w:space="0" w:color="auto"/>
              <w:left w:val="nil"/>
              <w:bottom w:val="single" w:sz="4" w:space="0" w:color="auto"/>
              <w:right w:val="nil"/>
            </w:tcBorders>
            <w:hideMark/>
          </w:tcPr>
          <w:p w14:paraId="0AD4667F" w14:textId="77777777" w:rsidR="005C685A" w:rsidRDefault="005C685A" w:rsidP="006D696C">
            <w:pPr>
              <w:rPr>
                <w:b/>
              </w:rPr>
            </w:pPr>
            <w:r>
              <w:rPr>
                <w:b/>
              </w:rPr>
              <w:t>Student</w:t>
            </w:r>
          </w:p>
          <w:p w14:paraId="116CBA1B" w14:textId="77777777" w:rsidR="005C685A" w:rsidRPr="00D26925" w:rsidRDefault="005C685A" w:rsidP="006D696C">
            <w:pPr>
              <w:rPr>
                <w:b/>
              </w:rPr>
            </w:pPr>
          </w:p>
        </w:tc>
        <w:tc>
          <w:tcPr>
            <w:tcW w:w="2062" w:type="dxa"/>
            <w:tcBorders>
              <w:top w:val="single" w:sz="4" w:space="0" w:color="auto"/>
              <w:left w:val="nil"/>
              <w:bottom w:val="single" w:sz="4" w:space="0" w:color="auto"/>
              <w:right w:val="nil"/>
            </w:tcBorders>
          </w:tcPr>
          <w:p w14:paraId="132C587B" w14:textId="77777777" w:rsidR="005C685A" w:rsidRPr="00D26925" w:rsidRDefault="005C685A" w:rsidP="006D696C">
            <w:pPr>
              <w:rPr>
                <w:b/>
              </w:rPr>
            </w:pPr>
          </w:p>
        </w:tc>
        <w:tc>
          <w:tcPr>
            <w:tcW w:w="2184" w:type="dxa"/>
            <w:tcBorders>
              <w:top w:val="single" w:sz="4" w:space="0" w:color="auto"/>
              <w:left w:val="nil"/>
              <w:bottom w:val="single" w:sz="4" w:space="0" w:color="auto"/>
              <w:right w:val="nil"/>
            </w:tcBorders>
          </w:tcPr>
          <w:p w14:paraId="274B22C7" w14:textId="77777777" w:rsidR="005C685A" w:rsidRPr="00D26925" w:rsidRDefault="005C685A" w:rsidP="006D696C">
            <w:pPr>
              <w:rPr>
                <w:b/>
              </w:rPr>
            </w:pPr>
          </w:p>
        </w:tc>
        <w:tc>
          <w:tcPr>
            <w:tcW w:w="1983" w:type="dxa"/>
            <w:tcBorders>
              <w:top w:val="single" w:sz="4" w:space="0" w:color="auto"/>
              <w:left w:val="nil"/>
              <w:bottom w:val="single" w:sz="4" w:space="0" w:color="auto"/>
              <w:right w:val="nil"/>
            </w:tcBorders>
          </w:tcPr>
          <w:p w14:paraId="0881F9B3" w14:textId="77777777" w:rsidR="005C685A" w:rsidRPr="00D26925" w:rsidRDefault="005C685A" w:rsidP="006D696C">
            <w:pPr>
              <w:rPr>
                <w:b/>
              </w:rPr>
            </w:pPr>
          </w:p>
        </w:tc>
        <w:tc>
          <w:tcPr>
            <w:tcW w:w="1223" w:type="dxa"/>
            <w:tcBorders>
              <w:top w:val="single" w:sz="4" w:space="0" w:color="auto"/>
              <w:left w:val="nil"/>
              <w:bottom w:val="single" w:sz="4" w:space="0" w:color="auto"/>
              <w:right w:val="single" w:sz="4" w:space="0" w:color="auto"/>
            </w:tcBorders>
          </w:tcPr>
          <w:p w14:paraId="7D54ED7D" w14:textId="77777777" w:rsidR="005C685A" w:rsidRPr="00D26925" w:rsidRDefault="005C685A" w:rsidP="006D696C">
            <w:pPr>
              <w:rPr>
                <w:b/>
              </w:rPr>
            </w:pPr>
          </w:p>
        </w:tc>
      </w:tr>
      <w:tr w:rsidR="005C685A" w:rsidRPr="00D26925" w14:paraId="7019C122" w14:textId="77777777" w:rsidTr="005C685A">
        <w:trPr>
          <w:trHeight w:val="399"/>
        </w:trPr>
        <w:tc>
          <w:tcPr>
            <w:tcW w:w="897" w:type="dxa"/>
            <w:tcBorders>
              <w:top w:val="single" w:sz="4" w:space="0" w:color="auto"/>
            </w:tcBorders>
          </w:tcPr>
          <w:p w14:paraId="180BE8AF" w14:textId="77777777" w:rsidR="005C685A" w:rsidRPr="00D26925" w:rsidRDefault="005C685A" w:rsidP="00D10E8F">
            <w:pPr>
              <w:pStyle w:val="ListParagraph"/>
              <w:numPr>
                <w:ilvl w:val="0"/>
                <w:numId w:val="29"/>
              </w:numPr>
            </w:pPr>
          </w:p>
        </w:tc>
        <w:tc>
          <w:tcPr>
            <w:tcW w:w="2857" w:type="dxa"/>
            <w:tcBorders>
              <w:top w:val="single" w:sz="4" w:space="0" w:color="auto"/>
            </w:tcBorders>
            <w:hideMark/>
          </w:tcPr>
          <w:p w14:paraId="1BEA3713" w14:textId="77777777" w:rsidR="005C685A" w:rsidRPr="00D26925" w:rsidRDefault="005C685A" w:rsidP="006D696C">
            <w:r w:rsidRPr="00D26925">
              <w:t>Login with correct credentials. Example:</w:t>
            </w:r>
          </w:p>
          <w:p w14:paraId="034FA1E8" w14:textId="77777777" w:rsidR="005C685A" w:rsidRPr="00D26925" w:rsidRDefault="005C685A" w:rsidP="006D696C">
            <w:pPr>
              <w:rPr>
                <w:sz w:val="22"/>
              </w:rPr>
            </w:pPr>
            <w:r w:rsidRPr="00D26925">
              <w:rPr>
                <w:sz w:val="22"/>
              </w:rPr>
              <w:t xml:space="preserve">email: </w:t>
            </w:r>
            <w:r w:rsidRPr="00932F96">
              <w:rPr>
                <w:sz w:val="22"/>
              </w:rPr>
              <w:t>maharjansoman@yahoo.com</w:t>
            </w:r>
          </w:p>
          <w:p w14:paraId="2102F822" w14:textId="77777777" w:rsidR="005C685A" w:rsidRPr="00D26925" w:rsidRDefault="005C685A" w:rsidP="006D696C">
            <w:r w:rsidRPr="00D26925">
              <w:rPr>
                <w:sz w:val="22"/>
              </w:rPr>
              <w:t xml:space="preserve">password: </w:t>
            </w:r>
            <w:r w:rsidRPr="00932F96">
              <w:rPr>
                <w:sz w:val="22"/>
              </w:rPr>
              <w:t>9841551187</w:t>
            </w:r>
            <w:r>
              <w:rPr>
                <w:sz w:val="22"/>
              </w:rPr>
              <w:t xml:space="preserve"> (email id and phone number of a student, added by admin)</w:t>
            </w:r>
          </w:p>
        </w:tc>
        <w:tc>
          <w:tcPr>
            <w:tcW w:w="2062" w:type="dxa"/>
            <w:tcBorders>
              <w:top w:val="single" w:sz="4" w:space="0" w:color="auto"/>
            </w:tcBorders>
          </w:tcPr>
          <w:p w14:paraId="09F5E256" w14:textId="77777777" w:rsidR="005C685A" w:rsidRPr="00D26925" w:rsidRDefault="005C685A" w:rsidP="006D696C">
            <w:r w:rsidRPr="00D26925">
              <w:t>- Go to login page</w:t>
            </w:r>
          </w:p>
          <w:p w14:paraId="38F8A747" w14:textId="77777777" w:rsidR="005C685A" w:rsidRPr="00D26925" w:rsidRDefault="005C685A" w:rsidP="006D696C">
            <w:r w:rsidRPr="00D26925">
              <w:t>- Fill credentials</w:t>
            </w:r>
          </w:p>
          <w:p w14:paraId="363624D0" w14:textId="77777777" w:rsidR="005C685A" w:rsidRPr="00D26925" w:rsidRDefault="005C685A" w:rsidP="006D696C">
            <w:r w:rsidRPr="00D26925">
              <w:t>- Press login</w:t>
            </w:r>
          </w:p>
        </w:tc>
        <w:tc>
          <w:tcPr>
            <w:tcW w:w="2184" w:type="dxa"/>
            <w:tcBorders>
              <w:top w:val="single" w:sz="4" w:space="0" w:color="auto"/>
            </w:tcBorders>
            <w:hideMark/>
          </w:tcPr>
          <w:p w14:paraId="562F071E" w14:textId="77777777" w:rsidR="005C685A" w:rsidRPr="00D26925" w:rsidRDefault="005C685A" w:rsidP="006D696C">
            <w:r w:rsidRPr="00D26925">
              <w:t xml:space="preserve">Successful login as </w:t>
            </w:r>
            <w:r>
              <w:t>student</w:t>
            </w:r>
          </w:p>
        </w:tc>
        <w:tc>
          <w:tcPr>
            <w:tcW w:w="1983" w:type="dxa"/>
            <w:tcBorders>
              <w:top w:val="single" w:sz="4" w:space="0" w:color="auto"/>
            </w:tcBorders>
            <w:hideMark/>
          </w:tcPr>
          <w:p w14:paraId="6530F5A5" w14:textId="77777777" w:rsidR="005C685A" w:rsidRPr="00D26925" w:rsidRDefault="005C685A" w:rsidP="006D696C">
            <w:r>
              <w:t>Student</w:t>
            </w:r>
            <w:r w:rsidRPr="00D26925">
              <w:t xml:space="preserve"> homepage seen (successful login)</w:t>
            </w:r>
          </w:p>
        </w:tc>
        <w:tc>
          <w:tcPr>
            <w:tcW w:w="1223" w:type="dxa"/>
            <w:tcBorders>
              <w:top w:val="single" w:sz="4" w:space="0" w:color="auto"/>
            </w:tcBorders>
            <w:hideMark/>
          </w:tcPr>
          <w:p w14:paraId="224C9C6D" w14:textId="77777777" w:rsidR="005C685A" w:rsidRPr="00D26925" w:rsidRDefault="005C685A" w:rsidP="006D696C">
            <w:r w:rsidRPr="00D26925">
              <w:t xml:space="preserve">Test case successful </w:t>
            </w:r>
          </w:p>
        </w:tc>
      </w:tr>
      <w:tr w:rsidR="005C685A" w:rsidRPr="00D26925" w14:paraId="0B5C4006" w14:textId="77777777" w:rsidTr="005C685A">
        <w:trPr>
          <w:trHeight w:val="399"/>
        </w:trPr>
        <w:tc>
          <w:tcPr>
            <w:tcW w:w="897" w:type="dxa"/>
          </w:tcPr>
          <w:p w14:paraId="271336C1" w14:textId="77777777" w:rsidR="005C685A" w:rsidRPr="00D26925" w:rsidRDefault="005C685A" w:rsidP="00D10E8F">
            <w:pPr>
              <w:pStyle w:val="ListParagraph"/>
              <w:numPr>
                <w:ilvl w:val="0"/>
                <w:numId w:val="29"/>
              </w:numPr>
            </w:pPr>
          </w:p>
        </w:tc>
        <w:tc>
          <w:tcPr>
            <w:tcW w:w="2857" w:type="dxa"/>
            <w:hideMark/>
          </w:tcPr>
          <w:p w14:paraId="27285844" w14:textId="77777777" w:rsidR="005C685A" w:rsidRPr="00D26925" w:rsidRDefault="005C685A" w:rsidP="006D696C">
            <w:r w:rsidRPr="00D26925">
              <w:t>Login with incorrect credentials. Example:</w:t>
            </w:r>
          </w:p>
          <w:p w14:paraId="51CEED7D" w14:textId="77777777" w:rsidR="005C685A" w:rsidRPr="00D26925" w:rsidRDefault="005C685A" w:rsidP="006D696C">
            <w:pPr>
              <w:rPr>
                <w:sz w:val="22"/>
              </w:rPr>
            </w:pPr>
            <w:r w:rsidRPr="00D26925">
              <w:rPr>
                <w:sz w:val="22"/>
              </w:rPr>
              <w:t xml:space="preserve">email: </w:t>
            </w:r>
            <w:r>
              <w:t>staff</w:t>
            </w:r>
            <w:r w:rsidRPr="00D26925">
              <w:rPr>
                <w:sz w:val="22"/>
              </w:rPr>
              <w:t xml:space="preserve"> @gmail.com</w:t>
            </w:r>
          </w:p>
          <w:p w14:paraId="0A79A483" w14:textId="77777777" w:rsidR="005C685A" w:rsidRPr="00D26925" w:rsidRDefault="005C685A" w:rsidP="006D696C">
            <w:r w:rsidRPr="00D26925">
              <w:rPr>
                <w:sz w:val="22"/>
              </w:rPr>
              <w:t>password: password</w:t>
            </w:r>
          </w:p>
        </w:tc>
        <w:tc>
          <w:tcPr>
            <w:tcW w:w="2062" w:type="dxa"/>
          </w:tcPr>
          <w:p w14:paraId="77A8EFBB" w14:textId="77777777" w:rsidR="005C685A" w:rsidRPr="00D26925" w:rsidRDefault="005C685A" w:rsidP="006D696C">
            <w:r w:rsidRPr="00D26925">
              <w:t>- Go to login page</w:t>
            </w:r>
          </w:p>
          <w:p w14:paraId="2701D757" w14:textId="77777777" w:rsidR="005C685A" w:rsidRPr="00D26925" w:rsidRDefault="005C685A" w:rsidP="006D696C">
            <w:r w:rsidRPr="00D26925">
              <w:t>- Fill credentials</w:t>
            </w:r>
          </w:p>
          <w:p w14:paraId="0CAEE892" w14:textId="77777777" w:rsidR="005C685A" w:rsidRPr="00D26925" w:rsidRDefault="005C685A" w:rsidP="006D696C">
            <w:r w:rsidRPr="00D26925">
              <w:t>- Press login</w:t>
            </w:r>
          </w:p>
        </w:tc>
        <w:tc>
          <w:tcPr>
            <w:tcW w:w="2184" w:type="dxa"/>
            <w:hideMark/>
          </w:tcPr>
          <w:p w14:paraId="2D1CD2DA" w14:textId="77777777" w:rsidR="005C685A" w:rsidRPr="00D26925" w:rsidRDefault="005C685A" w:rsidP="006D696C">
            <w:r w:rsidRPr="00D26925">
              <w:t xml:space="preserve">Login not successful </w:t>
            </w:r>
          </w:p>
        </w:tc>
        <w:tc>
          <w:tcPr>
            <w:tcW w:w="1983" w:type="dxa"/>
            <w:hideMark/>
          </w:tcPr>
          <w:p w14:paraId="45D1B64F" w14:textId="77777777" w:rsidR="005C685A" w:rsidRPr="00D26925" w:rsidRDefault="005C685A" w:rsidP="006D696C">
            <w:r w:rsidRPr="00D26925">
              <w:t xml:space="preserve">Stay in login </w:t>
            </w:r>
            <w:proofErr w:type="gramStart"/>
            <w:r w:rsidRPr="00D26925">
              <w:t>page(</w:t>
            </w:r>
            <w:proofErr w:type="gramEnd"/>
            <w:r w:rsidRPr="00D26925">
              <w:t>error shown)</w:t>
            </w:r>
          </w:p>
        </w:tc>
        <w:tc>
          <w:tcPr>
            <w:tcW w:w="1223" w:type="dxa"/>
            <w:hideMark/>
          </w:tcPr>
          <w:p w14:paraId="194BC89F" w14:textId="77777777" w:rsidR="005C685A" w:rsidRPr="00D26925" w:rsidRDefault="005C685A" w:rsidP="006D696C">
            <w:r w:rsidRPr="00D26925">
              <w:t xml:space="preserve">Test case successful </w:t>
            </w:r>
          </w:p>
        </w:tc>
      </w:tr>
      <w:tr w:rsidR="005C685A" w:rsidRPr="00D26925" w14:paraId="52EC06B4" w14:textId="77777777" w:rsidTr="005C685A">
        <w:trPr>
          <w:trHeight w:val="399"/>
        </w:trPr>
        <w:tc>
          <w:tcPr>
            <w:tcW w:w="897" w:type="dxa"/>
          </w:tcPr>
          <w:p w14:paraId="6D10EBDC" w14:textId="77777777" w:rsidR="005C685A" w:rsidRPr="00D26925" w:rsidRDefault="005C685A" w:rsidP="00D10E8F">
            <w:pPr>
              <w:pStyle w:val="ListParagraph"/>
              <w:numPr>
                <w:ilvl w:val="0"/>
                <w:numId w:val="29"/>
              </w:numPr>
            </w:pPr>
          </w:p>
        </w:tc>
        <w:tc>
          <w:tcPr>
            <w:tcW w:w="2857" w:type="dxa"/>
          </w:tcPr>
          <w:p w14:paraId="3D355447" w14:textId="77777777" w:rsidR="005C685A" w:rsidRPr="00D26925" w:rsidRDefault="005C685A" w:rsidP="006D696C">
            <w:r w:rsidRPr="00D26925">
              <w:t>Press on</w:t>
            </w:r>
            <w:r>
              <w:t xml:space="preserve"> profile </w:t>
            </w:r>
            <w:r w:rsidRPr="00D26925">
              <w:t>on dashboard</w:t>
            </w:r>
          </w:p>
        </w:tc>
        <w:tc>
          <w:tcPr>
            <w:tcW w:w="2062" w:type="dxa"/>
          </w:tcPr>
          <w:p w14:paraId="41EEFD49" w14:textId="77777777" w:rsidR="005C685A" w:rsidRPr="00D26925" w:rsidRDefault="005C685A" w:rsidP="006D696C">
            <w:r w:rsidRPr="00D26925">
              <w:t>- Dashboard displayed after successful login</w:t>
            </w:r>
          </w:p>
        </w:tc>
        <w:tc>
          <w:tcPr>
            <w:tcW w:w="2184" w:type="dxa"/>
          </w:tcPr>
          <w:p w14:paraId="0877BD07" w14:textId="77777777" w:rsidR="005C685A" w:rsidRPr="00D26925" w:rsidRDefault="005C685A" w:rsidP="006D696C">
            <w:r>
              <w:t>Profile with student information should be displayed</w:t>
            </w:r>
          </w:p>
        </w:tc>
        <w:tc>
          <w:tcPr>
            <w:tcW w:w="1983" w:type="dxa"/>
          </w:tcPr>
          <w:p w14:paraId="749B7168" w14:textId="77777777" w:rsidR="005C685A" w:rsidRPr="00D26925" w:rsidRDefault="005C685A" w:rsidP="006D696C">
            <w:r>
              <w:t xml:space="preserve">Profile with student information </w:t>
            </w:r>
            <w:r w:rsidRPr="00D26925">
              <w:t>displayed</w:t>
            </w:r>
          </w:p>
        </w:tc>
        <w:tc>
          <w:tcPr>
            <w:tcW w:w="1223" w:type="dxa"/>
          </w:tcPr>
          <w:p w14:paraId="0A5AA802" w14:textId="77777777" w:rsidR="005C685A" w:rsidRPr="00D26925" w:rsidRDefault="005C685A" w:rsidP="006D696C">
            <w:r w:rsidRPr="00D26925">
              <w:t xml:space="preserve">Test case successful </w:t>
            </w:r>
          </w:p>
        </w:tc>
      </w:tr>
      <w:tr w:rsidR="005C685A" w:rsidRPr="00D26925" w14:paraId="0E9B6336" w14:textId="77777777" w:rsidTr="005C685A">
        <w:trPr>
          <w:trHeight w:val="399"/>
        </w:trPr>
        <w:tc>
          <w:tcPr>
            <w:tcW w:w="897" w:type="dxa"/>
          </w:tcPr>
          <w:p w14:paraId="43CA0726" w14:textId="77777777" w:rsidR="005C685A" w:rsidRPr="00D26925" w:rsidRDefault="005C685A" w:rsidP="00D10E8F">
            <w:pPr>
              <w:pStyle w:val="ListParagraph"/>
              <w:numPr>
                <w:ilvl w:val="0"/>
                <w:numId w:val="29"/>
              </w:numPr>
            </w:pPr>
          </w:p>
        </w:tc>
        <w:tc>
          <w:tcPr>
            <w:tcW w:w="2857" w:type="dxa"/>
          </w:tcPr>
          <w:p w14:paraId="38811BE4" w14:textId="77777777" w:rsidR="005C685A" w:rsidRPr="00D26925" w:rsidRDefault="005C685A" w:rsidP="006D696C">
            <w:r w:rsidRPr="00D26925">
              <w:t>Press on</w:t>
            </w:r>
            <w:r>
              <w:t xml:space="preserve"> courses </w:t>
            </w:r>
            <w:r w:rsidRPr="00D26925">
              <w:t>on dashboard</w:t>
            </w:r>
          </w:p>
        </w:tc>
        <w:tc>
          <w:tcPr>
            <w:tcW w:w="2062" w:type="dxa"/>
          </w:tcPr>
          <w:p w14:paraId="4C17C08F" w14:textId="77777777" w:rsidR="005C685A" w:rsidRPr="00D26925" w:rsidRDefault="005C685A" w:rsidP="006D696C">
            <w:r w:rsidRPr="00D26925">
              <w:t>- Dashboard displayed after successful login</w:t>
            </w:r>
          </w:p>
        </w:tc>
        <w:tc>
          <w:tcPr>
            <w:tcW w:w="2184" w:type="dxa"/>
          </w:tcPr>
          <w:p w14:paraId="464319C5" w14:textId="77777777" w:rsidR="005C685A" w:rsidRPr="00D26925" w:rsidRDefault="005C685A" w:rsidP="006D696C">
            <w:r>
              <w:t>Course name with all associated modules should be displayed</w:t>
            </w:r>
          </w:p>
        </w:tc>
        <w:tc>
          <w:tcPr>
            <w:tcW w:w="1983" w:type="dxa"/>
          </w:tcPr>
          <w:p w14:paraId="17408305" w14:textId="77777777" w:rsidR="005C685A" w:rsidRPr="00D26925" w:rsidRDefault="005C685A" w:rsidP="006D696C">
            <w:r>
              <w:t xml:space="preserve">Course name with all associated modules </w:t>
            </w:r>
            <w:r w:rsidRPr="00D26925">
              <w:t>displayed</w:t>
            </w:r>
          </w:p>
        </w:tc>
        <w:tc>
          <w:tcPr>
            <w:tcW w:w="1223" w:type="dxa"/>
          </w:tcPr>
          <w:p w14:paraId="20EF123D" w14:textId="77777777" w:rsidR="005C685A" w:rsidRPr="00D26925" w:rsidRDefault="005C685A" w:rsidP="006D696C">
            <w:r w:rsidRPr="00D26925">
              <w:t xml:space="preserve">Test case successful </w:t>
            </w:r>
          </w:p>
        </w:tc>
      </w:tr>
      <w:tr w:rsidR="005C685A" w:rsidRPr="00D26925" w14:paraId="21DB5AE7" w14:textId="77777777" w:rsidTr="005C685A">
        <w:trPr>
          <w:trHeight w:val="399"/>
        </w:trPr>
        <w:tc>
          <w:tcPr>
            <w:tcW w:w="897" w:type="dxa"/>
          </w:tcPr>
          <w:p w14:paraId="7A39D92B" w14:textId="77777777" w:rsidR="005C685A" w:rsidRPr="00D26925" w:rsidRDefault="005C685A" w:rsidP="00D10E8F">
            <w:pPr>
              <w:pStyle w:val="ListParagraph"/>
              <w:numPr>
                <w:ilvl w:val="0"/>
                <w:numId w:val="29"/>
              </w:numPr>
            </w:pPr>
          </w:p>
        </w:tc>
        <w:tc>
          <w:tcPr>
            <w:tcW w:w="2857" w:type="dxa"/>
          </w:tcPr>
          <w:p w14:paraId="184D3C90" w14:textId="77777777" w:rsidR="005C685A" w:rsidRPr="00D26925" w:rsidRDefault="005C685A" w:rsidP="006D696C">
            <w:r w:rsidRPr="00D26925">
              <w:t>Press on</w:t>
            </w:r>
            <w:r>
              <w:t xml:space="preserve"> assignments </w:t>
            </w:r>
            <w:r w:rsidRPr="00D26925">
              <w:t>on dashboard</w:t>
            </w:r>
          </w:p>
        </w:tc>
        <w:tc>
          <w:tcPr>
            <w:tcW w:w="2062" w:type="dxa"/>
          </w:tcPr>
          <w:p w14:paraId="66191031" w14:textId="77777777" w:rsidR="005C685A" w:rsidRPr="00D26925" w:rsidRDefault="005C685A" w:rsidP="006D696C">
            <w:r w:rsidRPr="00D26925">
              <w:t>- Dashboard displayed after successful login</w:t>
            </w:r>
          </w:p>
        </w:tc>
        <w:tc>
          <w:tcPr>
            <w:tcW w:w="2184" w:type="dxa"/>
          </w:tcPr>
          <w:p w14:paraId="6A8F0443" w14:textId="77777777" w:rsidR="005C685A" w:rsidRPr="00D26925" w:rsidRDefault="005C685A" w:rsidP="006D696C">
            <w:r>
              <w:t>All modules should be displayed with an option to view assignment</w:t>
            </w:r>
          </w:p>
        </w:tc>
        <w:tc>
          <w:tcPr>
            <w:tcW w:w="1983" w:type="dxa"/>
          </w:tcPr>
          <w:p w14:paraId="0BA35DBA" w14:textId="77777777" w:rsidR="005C685A" w:rsidRPr="00D26925" w:rsidRDefault="005C685A" w:rsidP="006D696C">
            <w:r>
              <w:t xml:space="preserve">All </w:t>
            </w:r>
            <w:proofErr w:type="gramStart"/>
            <w:r>
              <w:t>modules  displayed</w:t>
            </w:r>
            <w:proofErr w:type="gramEnd"/>
            <w:r>
              <w:t xml:space="preserve"> with an option to view assignment</w:t>
            </w:r>
            <w:r w:rsidRPr="00D26925">
              <w:t xml:space="preserve"> </w:t>
            </w:r>
          </w:p>
        </w:tc>
        <w:tc>
          <w:tcPr>
            <w:tcW w:w="1223" w:type="dxa"/>
          </w:tcPr>
          <w:p w14:paraId="154F64D1" w14:textId="77777777" w:rsidR="005C685A" w:rsidRPr="00D26925" w:rsidRDefault="005C685A" w:rsidP="006D696C">
            <w:r w:rsidRPr="00D26925">
              <w:t xml:space="preserve">Test case successful </w:t>
            </w:r>
          </w:p>
        </w:tc>
      </w:tr>
      <w:tr w:rsidR="005C685A" w:rsidRPr="00D26925" w14:paraId="67DFA5AF" w14:textId="77777777" w:rsidTr="005C685A">
        <w:trPr>
          <w:trHeight w:val="399"/>
        </w:trPr>
        <w:tc>
          <w:tcPr>
            <w:tcW w:w="897" w:type="dxa"/>
          </w:tcPr>
          <w:p w14:paraId="773B1380" w14:textId="77777777" w:rsidR="005C685A" w:rsidRPr="00D26925" w:rsidRDefault="005C685A" w:rsidP="00D10E8F">
            <w:pPr>
              <w:pStyle w:val="ListParagraph"/>
              <w:numPr>
                <w:ilvl w:val="0"/>
                <w:numId w:val="29"/>
              </w:numPr>
            </w:pPr>
          </w:p>
        </w:tc>
        <w:tc>
          <w:tcPr>
            <w:tcW w:w="2857" w:type="dxa"/>
          </w:tcPr>
          <w:p w14:paraId="30680F8F" w14:textId="77777777" w:rsidR="005C685A" w:rsidRPr="00D26925" w:rsidRDefault="005C685A" w:rsidP="006D696C">
            <w:r w:rsidRPr="00D26925">
              <w:t>Press on</w:t>
            </w:r>
            <w:r>
              <w:t xml:space="preserve"> personal tutor </w:t>
            </w:r>
            <w:r w:rsidRPr="00D26925">
              <w:t>on dashboard</w:t>
            </w:r>
          </w:p>
        </w:tc>
        <w:tc>
          <w:tcPr>
            <w:tcW w:w="2062" w:type="dxa"/>
          </w:tcPr>
          <w:p w14:paraId="2329B6BF" w14:textId="77777777" w:rsidR="005C685A" w:rsidRPr="00D26925" w:rsidRDefault="005C685A" w:rsidP="006D696C">
            <w:r w:rsidRPr="00D26925">
              <w:t>- Dashboard displayed after successful login</w:t>
            </w:r>
          </w:p>
        </w:tc>
        <w:tc>
          <w:tcPr>
            <w:tcW w:w="2184" w:type="dxa"/>
          </w:tcPr>
          <w:p w14:paraId="1254700B" w14:textId="77777777" w:rsidR="005C685A" w:rsidRPr="00D26925" w:rsidRDefault="005C685A" w:rsidP="006D696C">
            <w:r>
              <w:t>Information on personal tutor should be displayed</w:t>
            </w:r>
          </w:p>
        </w:tc>
        <w:tc>
          <w:tcPr>
            <w:tcW w:w="1983" w:type="dxa"/>
          </w:tcPr>
          <w:p w14:paraId="4C5B0161" w14:textId="77777777" w:rsidR="005C685A" w:rsidRPr="00D26925" w:rsidRDefault="005C685A" w:rsidP="006D696C">
            <w:r>
              <w:t xml:space="preserve">Information on personal tutor </w:t>
            </w:r>
            <w:r w:rsidRPr="00D26925">
              <w:t>displayed</w:t>
            </w:r>
          </w:p>
        </w:tc>
        <w:tc>
          <w:tcPr>
            <w:tcW w:w="1223" w:type="dxa"/>
          </w:tcPr>
          <w:p w14:paraId="5A50C698" w14:textId="77777777" w:rsidR="005C685A" w:rsidRPr="00D26925" w:rsidRDefault="005C685A" w:rsidP="006D696C">
            <w:r w:rsidRPr="00D26925">
              <w:t xml:space="preserve">Test case successful </w:t>
            </w:r>
          </w:p>
        </w:tc>
      </w:tr>
      <w:tr w:rsidR="005C685A" w:rsidRPr="00D26925" w14:paraId="576A896A" w14:textId="77777777" w:rsidTr="005C685A">
        <w:trPr>
          <w:trHeight w:val="399"/>
        </w:trPr>
        <w:tc>
          <w:tcPr>
            <w:tcW w:w="897" w:type="dxa"/>
          </w:tcPr>
          <w:p w14:paraId="09E41D11" w14:textId="77777777" w:rsidR="005C685A" w:rsidRPr="00D26925" w:rsidRDefault="005C685A" w:rsidP="00D10E8F">
            <w:pPr>
              <w:pStyle w:val="ListParagraph"/>
              <w:numPr>
                <w:ilvl w:val="0"/>
                <w:numId w:val="29"/>
              </w:numPr>
            </w:pPr>
          </w:p>
        </w:tc>
        <w:tc>
          <w:tcPr>
            <w:tcW w:w="2857" w:type="dxa"/>
          </w:tcPr>
          <w:p w14:paraId="0F3BDDA2" w14:textId="77777777" w:rsidR="005C685A" w:rsidRPr="00D26925" w:rsidRDefault="005C685A" w:rsidP="006D696C">
            <w:r w:rsidRPr="00D26925">
              <w:t>Press on</w:t>
            </w:r>
            <w:r>
              <w:t xml:space="preserve"> grade </w:t>
            </w:r>
            <w:r w:rsidRPr="00D26925">
              <w:t>on dashboard</w:t>
            </w:r>
          </w:p>
        </w:tc>
        <w:tc>
          <w:tcPr>
            <w:tcW w:w="2062" w:type="dxa"/>
          </w:tcPr>
          <w:p w14:paraId="06B25C22" w14:textId="77777777" w:rsidR="005C685A" w:rsidRPr="00D26925" w:rsidRDefault="005C685A" w:rsidP="006D696C">
            <w:r w:rsidRPr="00D26925">
              <w:t>- Dashboard displayed after successful login</w:t>
            </w:r>
          </w:p>
        </w:tc>
        <w:tc>
          <w:tcPr>
            <w:tcW w:w="2184" w:type="dxa"/>
          </w:tcPr>
          <w:p w14:paraId="03853462" w14:textId="77777777" w:rsidR="005C685A" w:rsidRPr="00D26925" w:rsidRDefault="005C685A" w:rsidP="006D696C">
            <w:r w:rsidRPr="00D26925">
              <w:t xml:space="preserve">All </w:t>
            </w:r>
            <w:r>
              <w:t xml:space="preserve">grades </w:t>
            </w:r>
            <w:r w:rsidRPr="00D26925">
              <w:t>should be displayed</w:t>
            </w:r>
          </w:p>
        </w:tc>
        <w:tc>
          <w:tcPr>
            <w:tcW w:w="1983" w:type="dxa"/>
          </w:tcPr>
          <w:p w14:paraId="283757A3" w14:textId="77777777" w:rsidR="005C685A" w:rsidRPr="00D26925" w:rsidRDefault="005C685A" w:rsidP="006D696C">
            <w:r w:rsidRPr="00D26925">
              <w:t xml:space="preserve">All </w:t>
            </w:r>
            <w:r>
              <w:t>grades</w:t>
            </w:r>
            <w:r w:rsidRPr="00D26925">
              <w:t xml:space="preserve"> displayed</w:t>
            </w:r>
          </w:p>
        </w:tc>
        <w:tc>
          <w:tcPr>
            <w:tcW w:w="1223" w:type="dxa"/>
          </w:tcPr>
          <w:p w14:paraId="6E29DF5B" w14:textId="77777777" w:rsidR="005C685A" w:rsidRPr="00D26925" w:rsidRDefault="005C685A" w:rsidP="006D696C">
            <w:r w:rsidRPr="00D26925">
              <w:t xml:space="preserve">Test case successful </w:t>
            </w:r>
          </w:p>
        </w:tc>
      </w:tr>
      <w:tr w:rsidR="005C685A" w:rsidRPr="00D26925" w14:paraId="5F14EED1" w14:textId="77777777" w:rsidTr="005C685A">
        <w:trPr>
          <w:trHeight w:val="399"/>
        </w:trPr>
        <w:tc>
          <w:tcPr>
            <w:tcW w:w="897" w:type="dxa"/>
          </w:tcPr>
          <w:p w14:paraId="2D267BF4" w14:textId="77777777" w:rsidR="005C685A" w:rsidRPr="00D26925" w:rsidRDefault="005C685A" w:rsidP="00D10E8F">
            <w:pPr>
              <w:pStyle w:val="ListParagraph"/>
              <w:numPr>
                <w:ilvl w:val="0"/>
                <w:numId w:val="29"/>
              </w:numPr>
            </w:pPr>
          </w:p>
        </w:tc>
        <w:tc>
          <w:tcPr>
            <w:tcW w:w="2857" w:type="dxa"/>
          </w:tcPr>
          <w:p w14:paraId="386E0E51" w14:textId="77777777" w:rsidR="005C685A" w:rsidRPr="00D26925" w:rsidRDefault="005C685A" w:rsidP="006D696C">
            <w:r w:rsidRPr="00D26925">
              <w:t>Press on</w:t>
            </w:r>
            <w:r>
              <w:t xml:space="preserve"> submit</w:t>
            </w:r>
            <w:r w:rsidRPr="00D26925">
              <w:t xml:space="preserve"> </w:t>
            </w:r>
            <w:r>
              <w:t>assignment</w:t>
            </w:r>
            <w:r w:rsidRPr="00D26925">
              <w:t xml:space="preserve"> on dashboard</w:t>
            </w:r>
          </w:p>
        </w:tc>
        <w:tc>
          <w:tcPr>
            <w:tcW w:w="2062" w:type="dxa"/>
          </w:tcPr>
          <w:p w14:paraId="7128089F" w14:textId="77777777" w:rsidR="005C685A" w:rsidRPr="00D26925" w:rsidRDefault="005C685A" w:rsidP="006D696C">
            <w:r w:rsidRPr="00D26925">
              <w:t>- Dashboard displayed after successful login</w:t>
            </w:r>
          </w:p>
        </w:tc>
        <w:tc>
          <w:tcPr>
            <w:tcW w:w="2184" w:type="dxa"/>
          </w:tcPr>
          <w:p w14:paraId="27DFBBBE" w14:textId="77777777" w:rsidR="005C685A" w:rsidRPr="00D26925" w:rsidRDefault="005C685A" w:rsidP="006D696C">
            <w:r w:rsidRPr="00D26925">
              <w:t xml:space="preserve">All </w:t>
            </w:r>
            <w:r>
              <w:t>forms to submit assignments</w:t>
            </w:r>
            <w:r w:rsidRPr="00D26925">
              <w:t xml:space="preserve"> should be displayed</w:t>
            </w:r>
          </w:p>
        </w:tc>
        <w:tc>
          <w:tcPr>
            <w:tcW w:w="1983" w:type="dxa"/>
          </w:tcPr>
          <w:p w14:paraId="4D3224CA" w14:textId="77777777" w:rsidR="005C685A" w:rsidRPr="00D26925" w:rsidRDefault="005C685A" w:rsidP="006D696C">
            <w:r w:rsidRPr="00D26925">
              <w:t xml:space="preserve">All </w:t>
            </w:r>
            <w:r>
              <w:t>forms to submit assignments</w:t>
            </w:r>
            <w:r w:rsidRPr="00D26925">
              <w:t xml:space="preserve"> displayed</w:t>
            </w:r>
          </w:p>
        </w:tc>
        <w:tc>
          <w:tcPr>
            <w:tcW w:w="1223" w:type="dxa"/>
          </w:tcPr>
          <w:p w14:paraId="17BA3F23" w14:textId="77777777" w:rsidR="005C685A" w:rsidRPr="00D26925" w:rsidRDefault="005C685A" w:rsidP="006D696C">
            <w:r w:rsidRPr="00D26925">
              <w:t xml:space="preserve">Test case successful </w:t>
            </w:r>
          </w:p>
        </w:tc>
      </w:tr>
      <w:tr w:rsidR="005C685A" w:rsidRPr="00D26925" w14:paraId="585DB031" w14:textId="77777777" w:rsidTr="005C685A">
        <w:trPr>
          <w:trHeight w:val="399"/>
        </w:trPr>
        <w:tc>
          <w:tcPr>
            <w:tcW w:w="897" w:type="dxa"/>
          </w:tcPr>
          <w:p w14:paraId="411A9E3E" w14:textId="77777777" w:rsidR="005C685A" w:rsidRPr="00D26925" w:rsidRDefault="005C685A" w:rsidP="00D10E8F">
            <w:pPr>
              <w:pStyle w:val="ListParagraph"/>
              <w:numPr>
                <w:ilvl w:val="0"/>
                <w:numId w:val="29"/>
              </w:numPr>
            </w:pPr>
          </w:p>
        </w:tc>
        <w:tc>
          <w:tcPr>
            <w:tcW w:w="2857" w:type="dxa"/>
          </w:tcPr>
          <w:p w14:paraId="353593F4" w14:textId="77777777" w:rsidR="005C685A" w:rsidRPr="00D26925" w:rsidRDefault="005C685A" w:rsidP="006D696C">
            <w:r>
              <w:t xml:space="preserve">Submit an assignment </w:t>
            </w:r>
            <w:r w:rsidRPr="00D26925">
              <w:t>(with all fields filled correctly)</w:t>
            </w:r>
          </w:p>
        </w:tc>
        <w:tc>
          <w:tcPr>
            <w:tcW w:w="2062" w:type="dxa"/>
          </w:tcPr>
          <w:p w14:paraId="6379D2E7" w14:textId="77777777" w:rsidR="005C685A" w:rsidRPr="00D26925" w:rsidRDefault="005C685A" w:rsidP="006D696C">
            <w:r w:rsidRPr="00D26925">
              <w:t xml:space="preserve">- Go to </w:t>
            </w:r>
            <w:r>
              <w:t>submit</w:t>
            </w:r>
            <w:r w:rsidRPr="00D26925">
              <w:t xml:space="preserve"> </w:t>
            </w:r>
            <w:r>
              <w:t>assignment</w:t>
            </w:r>
          </w:p>
          <w:p w14:paraId="539CCAE6" w14:textId="77777777" w:rsidR="005C685A" w:rsidRDefault="005C685A" w:rsidP="006D696C">
            <w:r w:rsidRPr="00D26925">
              <w:t xml:space="preserve">- </w:t>
            </w:r>
            <w:r>
              <w:t xml:space="preserve">Fill form </w:t>
            </w:r>
          </w:p>
          <w:p w14:paraId="4120B15F" w14:textId="77777777" w:rsidR="005C685A" w:rsidRPr="00D26925" w:rsidRDefault="005C685A" w:rsidP="006D696C">
            <w:r>
              <w:t xml:space="preserve">- Press submit </w:t>
            </w:r>
            <w:r w:rsidRPr="00D26925">
              <w:t>button</w:t>
            </w:r>
          </w:p>
        </w:tc>
        <w:tc>
          <w:tcPr>
            <w:tcW w:w="2184" w:type="dxa"/>
          </w:tcPr>
          <w:p w14:paraId="1E415EDC" w14:textId="77777777" w:rsidR="005C685A" w:rsidRPr="00D26925" w:rsidRDefault="005C685A" w:rsidP="006D696C">
            <w:r>
              <w:t>Assignment should be successfully submitted</w:t>
            </w:r>
          </w:p>
        </w:tc>
        <w:tc>
          <w:tcPr>
            <w:tcW w:w="1983" w:type="dxa"/>
          </w:tcPr>
          <w:p w14:paraId="4CE0CD20" w14:textId="77777777" w:rsidR="005C685A" w:rsidRPr="00D26925" w:rsidRDefault="005C685A" w:rsidP="006D696C">
            <w:r>
              <w:t xml:space="preserve">Assignment successfully submitted </w:t>
            </w:r>
          </w:p>
        </w:tc>
        <w:tc>
          <w:tcPr>
            <w:tcW w:w="1223" w:type="dxa"/>
          </w:tcPr>
          <w:p w14:paraId="672A2F19" w14:textId="77777777" w:rsidR="005C685A" w:rsidRPr="00D26925" w:rsidRDefault="005C685A" w:rsidP="006D696C">
            <w:r w:rsidRPr="00D26925">
              <w:t xml:space="preserve">Test case successful </w:t>
            </w:r>
          </w:p>
        </w:tc>
      </w:tr>
      <w:tr w:rsidR="005C685A" w:rsidRPr="00D26925" w14:paraId="0C74EA85" w14:textId="77777777" w:rsidTr="005C685A">
        <w:trPr>
          <w:trHeight w:val="399"/>
        </w:trPr>
        <w:tc>
          <w:tcPr>
            <w:tcW w:w="897" w:type="dxa"/>
          </w:tcPr>
          <w:p w14:paraId="1D3D2709" w14:textId="77777777" w:rsidR="005C685A" w:rsidRPr="00D26925" w:rsidRDefault="005C685A" w:rsidP="00D10E8F">
            <w:pPr>
              <w:pStyle w:val="ListParagraph"/>
              <w:numPr>
                <w:ilvl w:val="0"/>
                <w:numId w:val="29"/>
              </w:numPr>
            </w:pPr>
          </w:p>
        </w:tc>
        <w:tc>
          <w:tcPr>
            <w:tcW w:w="2857" w:type="dxa"/>
          </w:tcPr>
          <w:p w14:paraId="4E0F58F0" w14:textId="77777777" w:rsidR="005C685A" w:rsidRPr="00D26925" w:rsidRDefault="005C685A" w:rsidP="006D696C">
            <w:r>
              <w:t xml:space="preserve">Submit an assignment </w:t>
            </w:r>
            <w:r w:rsidRPr="00D26925">
              <w:t>(incomplete form)</w:t>
            </w:r>
          </w:p>
        </w:tc>
        <w:tc>
          <w:tcPr>
            <w:tcW w:w="2062" w:type="dxa"/>
          </w:tcPr>
          <w:p w14:paraId="3DD3D2C5" w14:textId="77777777" w:rsidR="005C685A" w:rsidRPr="00D26925" w:rsidRDefault="005C685A" w:rsidP="006D696C">
            <w:r w:rsidRPr="00D26925">
              <w:t xml:space="preserve">- Go to </w:t>
            </w:r>
            <w:r>
              <w:t>submit</w:t>
            </w:r>
            <w:r w:rsidRPr="00D26925">
              <w:t xml:space="preserve"> </w:t>
            </w:r>
            <w:r>
              <w:t>assignment</w:t>
            </w:r>
          </w:p>
          <w:p w14:paraId="02499268" w14:textId="77777777" w:rsidR="005C685A" w:rsidRDefault="005C685A" w:rsidP="006D696C">
            <w:r w:rsidRPr="00D26925">
              <w:t xml:space="preserve">- </w:t>
            </w:r>
            <w:r>
              <w:t xml:space="preserve">Fill form </w:t>
            </w:r>
          </w:p>
          <w:p w14:paraId="5B825428" w14:textId="77777777" w:rsidR="005C685A" w:rsidRPr="00D26925" w:rsidRDefault="005C685A" w:rsidP="006D696C">
            <w:r>
              <w:t xml:space="preserve">- Press submit </w:t>
            </w:r>
            <w:r w:rsidRPr="00D26925">
              <w:t>button</w:t>
            </w:r>
          </w:p>
        </w:tc>
        <w:tc>
          <w:tcPr>
            <w:tcW w:w="2184" w:type="dxa"/>
          </w:tcPr>
          <w:p w14:paraId="31E35B1A" w14:textId="77777777" w:rsidR="005C685A" w:rsidRPr="00D26925" w:rsidRDefault="005C685A" w:rsidP="006D696C">
            <w:r w:rsidRPr="00D26925">
              <w:t xml:space="preserve">Display error, </w:t>
            </w:r>
            <w:r>
              <w:t>assignment</w:t>
            </w:r>
            <w:r w:rsidRPr="00D26925">
              <w:t xml:space="preserve"> not submitted</w:t>
            </w:r>
          </w:p>
        </w:tc>
        <w:tc>
          <w:tcPr>
            <w:tcW w:w="1983" w:type="dxa"/>
          </w:tcPr>
          <w:p w14:paraId="7A2AB362" w14:textId="77777777" w:rsidR="005C685A" w:rsidRPr="00D26925" w:rsidRDefault="005C685A" w:rsidP="006D696C">
            <w:r>
              <w:t>Assignment submission is not successful</w:t>
            </w:r>
          </w:p>
        </w:tc>
        <w:tc>
          <w:tcPr>
            <w:tcW w:w="1223" w:type="dxa"/>
          </w:tcPr>
          <w:p w14:paraId="5330A69E" w14:textId="77777777" w:rsidR="005C685A" w:rsidRPr="00D26925" w:rsidRDefault="005C685A" w:rsidP="006D696C">
            <w:r w:rsidRPr="00D26925">
              <w:t xml:space="preserve">Test case successful </w:t>
            </w:r>
          </w:p>
        </w:tc>
      </w:tr>
      <w:tr w:rsidR="005C685A" w:rsidRPr="00D26925" w14:paraId="20247C25" w14:textId="77777777" w:rsidTr="005C685A">
        <w:trPr>
          <w:trHeight w:val="399"/>
        </w:trPr>
        <w:tc>
          <w:tcPr>
            <w:tcW w:w="897" w:type="dxa"/>
          </w:tcPr>
          <w:p w14:paraId="7C55B21A" w14:textId="77777777" w:rsidR="005C685A" w:rsidRPr="00D26925" w:rsidRDefault="005C685A" w:rsidP="00D10E8F">
            <w:pPr>
              <w:pStyle w:val="ListParagraph"/>
              <w:numPr>
                <w:ilvl w:val="0"/>
                <w:numId w:val="29"/>
              </w:numPr>
            </w:pPr>
          </w:p>
        </w:tc>
        <w:tc>
          <w:tcPr>
            <w:tcW w:w="2857" w:type="dxa"/>
          </w:tcPr>
          <w:p w14:paraId="7E9E7BB7" w14:textId="77777777" w:rsidR="005C685A" w:rsidRPr="00D26925" w:rsidRDefault="005C685A" w:rsidP="006D696C">
            <w:r w:rsidRPr="00D26925">
              <w:t>Press on</w:t>
            </w:r>
            <w:r>
              <w:t xml:space="preserve"> attendance </w:t>
            </w:r>
            <w:r w:rsidRPr="00D26925">
              <w:t>on dashboard</w:t>
            </w:r>
          </w:p>
        </w:tc>
        <w:tc>
          <w:tcPr>
            <w:tcW w:w="2062" w:type="dxa"/>
          </w:tcPr>
          <w:p w14:paraId="20FD0774" w14:textId="77777777" w:rsidR="005C685A" w:rsidRPr="00D26925" w:rsidRDefault="005C685A" w:rsidP="006D696C">
            <w:r w:rsidRPr="00D26925">
              <w:t>- Dashboard displayed after successful login</w:t>
            </w:r>
          </w:p>
        </w:tc>
        <w:tc>
          <w:tcPr>
            <w:tcW w:w="2184" w:type="dxa"/>
          </w:tcPr>
          <w:p w14:paraId="2613BD3E" w14:textId="77777777" w:rsidR="005C685A" w:rsidRPr="00D26925" w:rsidRDefault="005C685A" w:rsidP="006D696C">
            <w:r>
              <w:t>Attendance record of student should be displayed</w:t>
            </w:r>
          </w:p>
        </w:tc>
        <w:tc>
          <w:tcPr>
            <w:tcW w:w="1983" w:type="dxa"/>
          </w:tcPr>
          <w:p w14:paraId="5E4FADAB" w14:textId="77777777" w:rsidR="005C685A" w:rsidRPr="00D26925" w:rsidRDefault="005C685A" w:rsidP="006D696C">
            <w:r>
              <w:t xml:space="preserve">Attendance record of student </w:t>
            </w:r>
            <w:r w:rsidRPr="00D26925">
              <w:t>displayed</w:t>
            </w:r>
          </w:p>
        </w:tc>
        <w:tc>
          <w:tcPr>
            <w:tcW w:w="1223" w:type="dxa"/>
          </w:tcPr>
          <w:p w14:paraId="31C6512A" w14:textId="77777777" w:rsidR="005C685A" w:rsidRPr="00D26925" w:rsidRDefault="005C685A" w:rsidP="006D696C">
            <w:r w:rsidRPr="00D26925">
              <w:t xml:space="preserve">Test case successful </w:t>
            </w:r>
          </w:p>
        </w:tc>
      </w:tr>
      <w:tr w:rsidR="005C685A" w:rsidRPr="00D26925" w14:paraId="6A94F5FC" w14:textId="77777777" w:rsidTr="005C685A">
        <w:trPr>
          <w:trHeight w:val="399"/>
        </w:trPr>
        <w:tc>
          <w:tcPr>
            <w:tcW w:w="897" w:type="dxa"/>
          </w:tcPr>
          <w:p w14:paraId="32BB60A6" w14:textId="77777777" w:rsidR="005C685A" w:rsidRPr="00D26925" w:rsidRDefault="005C685A" w:rsidP="00D10E8F">
            <w:pPr>
              <w:pStyle w:val="ListParagraph"/>
              <w:numPr>
                <w:ilvl w:val="0"/>
                <w:numId w:val="29"/>
              </w:numPr>
            </w:pPr>
          </w:p>
        </w:tc>
        <w:tc>
          <w:tcPr>
            <w:tcW w:w="2857" w:type="dxa"/>
          </w:tcPr>
          <w:p w14:paraId="5977858A" w14:textId="77777777" w:rsidR="005C685A" w:rsidRPr="00D26925" w:rsidRDefault="005C685A" w:rsidP="006D696C">
            <w:r w:rsidRPr="00D26925">
              <w:t>Press on</w:t>
            </w:r>
            <w:r>
              <w:t xml:space="preserve"> timetable </w:t>
            </w:r>
            <w:r w:rsidRPr="00D26925">
              <w:t>on dashboard</w:t>
            </w:r>
          </w:p>
        </w:tc>
        <w:tc>
          <w:tcPr>
            <w:tcW w:w="2062" w:type="dxa"/>
          </w:tcPr>
          <w:p w14:paraId="594AD2AD" w14:textId="77777777" w:rsidR="005C685A" w:rsidRPr="00D26925" w:rsidRDefault="005C685A" w:rsidP="006D696C">
            <w:r w:rsidRPr="00D26925">
              <w:t>- Dashboard displayed after successful login</w:t>
            </w:r>
          </w:p>
        </w:tc>
        <w:tc>
          <w:tcPr>
            <w:tcW w:w="2184" w:type="dxa"/>
          </w:tcPr>
          <w:p w14:paraId="268124FE" w14:textId="77777777" w:rsidR="005C685A" w:rsidRPr="00D26925" w:rsidRDefault="005C685A" w:rsidP="006D696C">
            <w:r>
              <w:t>Timetable of all days should be displayed</w:t>
            </w:r>
          </w:p>
        </w:tc>
        <w:tc>
          <w:tcPr>
            <w:tcW w:w="1983" w:type="dxa"/>
          </w:tcPr>
          <w:p w14:paraId="4374FE90" w14:textId="77777777" w:rsidR="005C685A" w:rsidRPr="00D26925" w:rsidRDefault="005C685A" w:rsidP="006D696C">
            <w:r>
              <w:t>Timetable of all days displayed</w:t>
            </w:r>
          </w:p>
        </w:tc>
        <w:tc>
          <w:tcPr>
            <w:tcW w:w="1223" w:type="dxa"/>
          </w:tcPr>
          <w:p w14:paraId="7A56AF6E" w14:textId="77777777" w:rsidR="005C685A" w:rsidRPr="00D26925" w:rsidRDefault="005C685A" w:rsidP="006D696C">
            <w:r w:rsidRPr="00D26925">
              <w:t xml:space="preserve">Test case successful </w:t>
            </w:r>
          </w:p>
        </w:tc>
      </w:tr>
      <w:tr w:rsidR="005C685A" w:rsidRPr="00D26925" w14:paraId="6746CCD3" w14:textId="77777777" w:rsidTr="005C685A">
        <w:trPr>
          <w:trHeight w:val="399"/>
        </w:trPr>
        <w:tc>
          <w:tcPr>
            <w:tcW w:w="897" w:type="dxa"/>
          </w:tcPr>
          <w:p w14:paraId="6FADBB75" w14:textId="77777777" w:rsidR="005C685A" w:rsidRPr="00D26925" w:rsidRDefault="005C685A" w:rsidP="00D10E8F">
            <w:pPr>
              <w:pStyle w:val="ListParagraph"/>
              <w:numPr>
                <w:ilvl w:val="0"/>
                <w:numId w:val="29"/>
              </w:numPr>
            </w:pPr>
          </w:p>
        </w:tc>
        <w:tc>
          <w:tcPr>
            <w:tcW w:w="2857" w:type="dxa"/>
          </w:tcPr>
          <w:p w14:paraId="76FD5B75" w14:textId="77777777" w:rsidR="005C685A" w:rsidRPr="00D26925" w:rsidRDefault="005C685A" w:rsidP="006D696C">
            <w:r>
              <w:t>View timetable on Sunday</w:t>
            </w:r>
          </w:p>
        </w:tc>
        <w:tc>
          <w:tcPr>
            <w:tcW w:w="2062" w:type="dxa"/>
          </w:tcPr>
          <w:p w14:paraId="70AA7D54" w14:textId="77777777" w:rsidR="005C685A" w:rsidRDefault="005C685A" w:rsidP="006D696C">
            <w:r w:rsidRPr="00D26925">
              <w:t xml:space="preserve">- Go to </w:t>
            </w:r>
            <w:r>
              <w:t xml:space="preserve">timetable </w:t>
            </w:r>
          </w:p>
          <w:p w14:paraId="5796FA06" w14:textId="77777777" w:rsidR="005C685A" w:rsidRPr="00232A1E" w:rsidRDefault="005C685A" w:rsidP="006D696C">
            <w:r>
              <w:t>- Select Sunday</w:t>
            </w:r>
          </w:p>
          <w:p w14:paraId="5602916B" w14:textId="77777777" w:rsidR="005C685A" w:rsidRPr="00D26925" w:rsidRDefault="005C685A" w:rsidP="006D696C"/>
        </w:tc>
        <w:tc>
          <w:tcPr>
            <w:tcW w:w="2184" w:type="dxa"/>
          </w:tcPr>
          <w:p w14:paraId="3B919C86" w14:textId="77777777" w:rsidR="005C685A" w:rsidRDefault="005C685A" w:rsidP="006D696C">
            <w:r>
              <w:t>Timetable of Sunday should be displayed</w:t>
            </w:r>
          </w:p>
        </w:tc>
        <w:tc>
          <w:tcPr>
            <w:tcW w:w="1983" w:type="dxa"/>
          </w:tcPr>
          <w:p w14:paraId="5C2E94AC" w14:textId="77777777" w:rsidR="005C685A" w:rsidRDefault="005C685A" w:rsidP="006D696C">
            <w:r>
              <w:t>Timetable of Sunday displayed</w:t>
            </w:r>
          </w:p>
        </w:tc>
        <w:tc>
          <w:tcPr>
            <w:tcW w:w="1223" w:type="dxa"/>
          </w:tcPr>
          <w:p w14:paraId="020A7C14" w14:textId="77777777" w:rsidR="005C685A" w:rsidRPr="00D26925" w:rsidRDefault="005C685A" w:rsidP="006D696C"/>
        </w:tc>
      </w:tr>
      <w:tr w:rsidR="005C685A" w:rsidRPr="00D26925" w14:paraId="66BFAECF" w14:textId="77777777" w:rsidTr="005C685A">
        <w:trPr>
          <w:trHeight w:val="399"/>
        </w:trPr>
        <w:tc>
          <w:tcPr>
            <w:tcW w:w="897" w:type="dxa"/>
          </w:tcPr>
          <w:p w14:paraId="222CB863" w14:textId="77777777" w:rsidR="005C685A" w:rsidRPr="00D26925" w:rsidRDefault="005C685A" w:rsidP="00D10E8F">
            <w:pPr>
              <w:pStyle w:val="ListParagraph"/>
              <w:numPr>
                <w:ilvl w:val="0"/>
                <w:numId w:val="29"/>
              </w:numPr>
            </w:pPr>
          </w:p>
        </w:tc>
        <w:tc>
          <w:tcPr>
            <w:tcW w:w="2857" w:type="dxa"/>
          </w:tcPr>
          <w:p w14:paraId="28AA7081" w14:textId="77777777" w:rsidR="005C685A" w:rsidRPr="00D26925" w:rsidRDefault="005C685A" w:rsidP="006D696C">
            <w:r w:rsidRPr="00D26925">
              <w:t>Press on diary on dashboard</w:t>
            </w:r>
          </w:p>
        </w:tc>
        <w:tc>
          <w:tcPr>
            <w:tcW w:w="2062" w:type="dxa"/>
          </w:tcPr>
          <w:p w14:paraId="2DAAC3BB" w14:textId="77777777" w:rsidR="005C685A" w:rsidRPr="00D26925" w:rsidRDefault="005C685A" w:rsidP="006D696C">
            <w:r w:rsidRPr="00D26925">
              <w:t>- Dashboard displayed after successful login</w:t>
            </w:r>
          </w:p>
        </w:tc>
        <w:tc>
          <w:tcPr>
            <w:tcW w:w="2184" w:type="dxa"/>
          </w:tcPr>
          <w:p w14:paraId="0B239FA0" w14:textId="77777777" w:rsidR="005C685A" w:rsidRPr="00D26925" w:rsidRDefault="005C685A" w:rsidP="006D696C">
            <w:r w:rsidRPr="00D26925">
              <w:t>List of all notes should be displayed</w:t>
            </w:r>
          </w:p>
        </w:tc>
        <w:tc>
          <w:tcPr>
            <w:tcW w:w="1983" w:type="dxa"/>
          </w:tcPr>
          <w:p w14:paraId="70AF6390" w14:textId="77777777" w:rsidR="005C685A" w:rsidRPr="00D26925" w:rsidRDefault="005C685A" w:rsidP="006D696C">
            <w:r w:rsidRPr="00D26925">
              <w:t>List of all notes displayed</w:t>
            </w:r>
          </w:p>
        </w:tc>
        <w:tc>
          <w:tcPr>
            <w:tcW w:w="1223" w:type="dxa"/>
          </w:tcPr>
          <w:p w14:paraId="138B6C1F" w14:textId="77777777" w:rsidR="005C685A" w:rsidRPr="00D26925" w:rsidRDefault="005C685A" w:rsidP="006D696C">
            <w:r w:rsidRPr="00D26925">
              <w:t xml:space="preserve">Test case successful </w:t>
            </w:r>
          </w:p>
        </w:tc>
      </w:tr>
    </w:tbl>
    <w:p w14:paraId="62A23B53" w14:textId="77777777" w:rsidR="007708C6" w:rsidRPr="007708C6" w:rsidRDefault="007708C6" w:rsidP="005C685A">
      <w:pPr>
        <w:rPr>
          <w:lang w:val="en-GB"/>
        </w:rPr>
      </w:pPr>
    </w:p>
    <w:p w14:paraId="04CAD039" w14:textId="77777777" w:rsidR="00121ECE" w:rsidRPr="00121ECE" w:rsidRDefault="00121ECE" w:rsidP="00121ECE">
      <w:pPr>
        <w:rPr>
          <w:lang w:val="en-GB"/>
        </w:rPr>
      </w:pPr>
    </w:p>
    <w:p w14:paraId="73A2D1DA" w14:textId="77777777" w:rsidR="00F46D7D" w:rsidRDefault="00F46D7D" w:rsidP="005C2D92">
      <w:pPr>
        <w:pStyle w:val="Heading1"/>
        <w:rPr>
          <w:color w:val="000000" w:themeColor="text1"/>
          <w:sz w:val="28"/>
          <w:szCs w:val="28"/>
        </w:rPr>
      </w:pPr>
      <w:bookmarkStart w:id="45" w:name="_Toc74155422"/>
      <w:r>
        <w:rPr>
          <w:color w:val="000000" w:themeColor="text1"/>
          <w:sz w:val="28"/>
          <w:szCs w:val="28"/>
        </w:rPr>
        <w:t>7 System</w:t>
      </w:r>
      <w:r w:rsidRPr="00AA4DC3">
        <w:rPr>
          <w:color w:val="000000" w:themeColor="text1"/>
          <w:sz w:val="28"/>
          <w:szCs w:val="28"/>
        </w:rPr>
        <w:t xml:space="preserve"> </w:t>
      </w:r>
      <w:r>
        <w:rPr>
          <w:color w:val="000000" w:themeColor="text1"/>
          <w:sz w:val="28"/>
          <w:szCs w:val="28"/>
        </w:rPr>
        <w:t>Evaluation</w:t>
      </w:r>
      <w:r w:rsidRPr="00AA4DC3">
        <w:rPr>
          <w:color w:val="000000" w:themeColor="text1"/>
          <w:sz w:val="28"/>
          <w:szCs w:val="28"/>
        </w:rPr>
        <w:t>:</w:t>
      </w:r>
      <w:bookmarkEnd w:id="45"/>
    </w:p>
    <w:p w14:paraId="48598C69" w14:textId="77777777" w:rsidR="00527E6F" w:rsidRDefault="00527E6F" w:rsidP="00527E6F">
      <w:pPr>
        <w:pStyle w:val="Heading2"/>
        <w:ind w:left="1440"/>
      </w:pPr>
      <w:bookmarkStart w:id="46" w:name="_Toc74155423"/>
      <w:r>
        <w:t>7.1 Usability Evaluation Strategy</w:t>
      </w:r>
      <w:r w:rsidRPr="00CB5073">
        <w:t>:</w:t>
      </w:r>
      <w:bookmarkEnd w:id="46"/>
    </w:p>
    <w:p w14:paraId="2E6C677F" w14:textId="77777777" w:rsidR="000A11A0" w:rsidRPr="000A11A0" w:rsidRDefault="000A11A0" w:rsidP="000A11A0">
      <w:pPr>
        <w:ind w:left="1440"/>
        <w:rPr>
          <w:sz w:val="24"/>
          <w:szCs w:val="24"/>
          <w:lang w:val="en-GB"/>
        </w:rPr>
      </w:pPr>
      <w:r w:rsidRPr="000A11A0">
        <w:rPr>
          <w:sz w:val="24"/>
          <w:szCs w:val="24"/>
          <w:lang w:val="en-GB"/>
        </w:rPr>
        <w:t>System Evaluation is the set of actions taken to estimate the efficiency of a whole system in a</w:t>
      </w:r>
      <w:r>
        <w:rPr>
          <w:sz w:val="24"/>
          <w:szCs w:val="24"/>
          <w:lang w:val="en-GB"/>
        </w:rPr>
        <w:t>n</w:t>
      </w:r>
      <w:r w:rsidRPr="000A11A0">
        <w:rPr>
          <w:sz w:val="24"/>
          <w:szCs w:val="24"/>
          <w:lang w:val="en-GB"/>
        </w:rPr>
        <w:t xml:space="preserve"> outside</w:t>
      </w:r>
      <w:r>
        <w:rPr>
          <w:sz w:val="24"/>
          <w:szCs w:val="24"/>
          <w:lang w:val="en-GB"/>
        </w:rPr>
        <w:t xml:space="preserve"> </w:t>
      </w:r>
      <w:r w:rsidRPr="000A11A0">
        <w:rPr>
          <w:sz w:val="24"/>
          <w:szCs w:val="24"/>
          <w:lang w:val="en-GB"/>
        </w:rPr>
        <w:t>traditional marketing environment. This strategy will be taken with the series of questionnaire asked to</w:t>
      </w:r>
      <w:r>
        <w:rPr>
          <w:sz w:val="24"/>
          <w:szCs w:val="24"/>
          <w:lang w:val="en-GB"/>
        </w:rPr>
        <w:t xml:space="preserve"> </w:t>
      </w:r>
      <w:r w:rsidRPr="000A11A0">
        <w:rPr>
          <w:sz w:val="24"/>
          <w:szCs w:val="24"/>
          <w:lang w:val="en-GB"/>
        </w:rPr>
        <w:t>the people of Woodlands University College and asking them to use the system on their benefit and</w:t>
      </w:r>
      <w:r>
        <w:rPr>
          <w:sz w:val="24"/>
          <w:szCs w:val="24"/>
          <w:lang w:val="en-GB"/>
        </w:rPr>
        <w:t xml:space="preserve"> </w:t>
      </w:r>
      <w:r w:rsidRPr="000A11A0">
        <w:rPr>
          <w:sz w:val="24"/>
          <w:szCs w:val="24"/>
          <w:lang w:val="en-GB"/>
        </w:rPr>
        <w:t xml:space="preserve">examine its usability and </w:t>
      </w:r>
      <w:r>
        <w:rPr>
          <w:sz w:val="24"/>
          <w:szCs w:val="24"/>
          <w:lang w:val="en-GB"/>
        </w:rPr>
        <w:t>effectiveness</w:t>
      </w:r>
      <w:r w:rsidRPr="000A11A0">
        <w:rPr>
          <w:sz w:val="24"/>
          <w:szCs w:val="24"/>
          <w:lang w:val="en-GB"/>
        </w:rPr>
        <w:t>.</w:t>
      </w:r>
    </w:p>
    <w:p w14:paraId="0FCB3454" w14:textId="77777777" w:rsidR="000A11A0" w:rsidRPr="000A11A0" w:rsidRDefault="000A11A0" w:rsidP="000A11A0">
      <w:pPr>
        <w:ind w:left="1440"/>
        <w:rPr>
          <w:sz w:val="24"/>
          <w:szCs w:val="24"/>
          <w:lang w:val="en-GB"/>
        </w:rPr>
      </w:pPr>
      <w:r w:rsidRPr="000A11A0">
        <w:rPr>
          <w:sz w:val="24"/>
          <w:szCs w:val="24"/>
          <w:lang w:val="en-GB"/>
        </w:rPr>
        <w:t>The questions to be asked are as follows:</w:t>
      </w:r>
    </w:p>
    <w:p w14:paraId="01A32F0B" w14:textId="77777777" w:rsidR="000A11A0" w:rsidRPr="000A11A0" w:rsidRDefault="000A11A0" w:rsidP="000A11A0">
      <w:pPr>
        <w:ind w:left="1440"/>
        <w:rPr>
          <w:sz w:val="24"/>
          <w:szCs w:val="24"/>
          <w:lang w:val="en-GB"/>
        </w:rPr>
      </w:pPr>
      <w:r w:rsidRPr="000A11A0">
        <w:rPr>
          <w:sz w:val="24"/>
          <w:szCs w:val="24"/>
          <w:lang w:val="en-GB"/>
        </w:rPr>
        <w:t>1. How much did you enjoy the experience with the system in general?</w:t>
      </w:r>
    </w:p>
    <w:p w14:paraId="6C507922" w14:textId="77777777" w:rsidR="000A11A0" w:rsidRPr="000A11A0" w:rsidRDefault="000A11A0" w:rsidP="000A11A0">
      <w:pPr>
        <w:ind w:left="1440"/>
        <w:rPr>
          <w:sz w:val="24"/>
          <w:szCs w:val="24"/>
          <w:lang w:val="en-GB"/>
        </w:rPr>
      </w:pPr>
      <w:r w:rsidRPr="000A11A0">
        <w:rPr>
          <w:sz w:val="24"/>
          <w:szCs w:val="24"/>
          <w:lang w:val="en-GB"/>
        </w:rPr>
        <w:t>2. How were the system complication factors?</w:t>
      </w:r>
    </w:p>
    <w:p w14:paraId="6643F9C6" w14:textId="77777777" w:rsidR="000A11A0" w:rsidRPr="000A11A0" w:rsidRDefault="000A11A0" w:rsidP="000A11A0">
      <w:pPr>
        <w:ind w:left="1440"/>
        <w:rPr>
          <w:sz w:val="24"/>
          <w:szCs w:val="24"/>
          <w:lang w:val="en-GB"/>
        </w:rPr>
      </w:pPr>
      <w:r w:rsidRPr="000A11A0">
        <w:rPr>
          <w:sz w:val="24"/>
          <w:szCs w:val="24"/>
          <w:lang w:val="en-GB"/>
        </w:rPr>
        <w:t>3. Can you perform the system functionalities smoothly?</w:t>
      </w:r>
    </w:p>
    <w:p w14:paraId="58D20003" w14:textId="77777777" w:rsidR="000A11A0" w:rsidRPr="000A11A0" w:rsidRDefault="000A11A0" w:rsidP="000A11A0">
      <w:pPr>
        <w:ind w:left="1440"/>
        <w:rPr>
          <w:sz w:val="24"/>
          <w:szCs w:val="24"/>
          <w:lang w:val="en-GB"/>
        </w:rPr>
      </w:pPr>
      <w:r w:rsidRPr="000A11A0">
        <w:rPr>
          <w:sz w:val="24"/>
          <w:szCs w:val="24"/>
          <w:lang w:val="en-GB"/>
        </w:rPr>
        <w:t>4. Are all your intended functionalities work well?</w:t>
      </w:r>
    </w:p>
    <w:p w14:paraId="0B576030" w14:textId="77777777" w:rsidR="000A11A0" w:rsidRPr="000A11A0" w:rsidRDefault="000A11A0" w:rsidP="000A11A0">
      <w:pPr>
        <w:ind w:left="1440"/>
        <w:rPr>
          <w:sz w:val="24"/>
          <w:szCs w:val="24"/>
          <w:lang w:val="en-GB"/>
        </w:rPr>
      </w:pPr>
      <w:r w:rsidRPr="000A11A0">
        <w:rPr>
          <w:sz w:val="24"/>
          <w:szCs w:val="24"/>
          <w:lang w:val="en-GB"/>
        </w:rPr>
        <w:t>5. Can you easily work with the system? Do you need guidance?</w:t>
      </w:r>
    </w:p>
    <w:p w14:paraId="3211D6E6" w14:textId="77777777" w:rsidR="000A11A0" w:rsidRPr="000A11A0" w:rsidRDefault="000A11A0" w:rsidP="000A11A0">
      <w:pPr>
        <w:ind w:left="1440"/>
        <w:rPr>
          <w:sz w:val="24"/>
          <w:szCs w:val="24"/>
          <w:lang w:val="en-GB"/>
        </w:rPr>
      </w:pPr>
      <w:r w:rsidRPr="000A11A0">
        <w:rPr>
          <w:sz w:val="24"/>
          <w:szCs w:val="24"/>
          <w:lang w:val="en-GB"/>
        </w:rPr>
        <w:t>6. Did you encounter errors while working with the system?</w:t>
      </w:r>
    </w:p>
    <w:p w14:paraId="716DF7A4" w14:textId="77777777" w:rsidR="000A11A0" w:rsidRPr="000A11A0" w:rsidRDefault="000A11A0" w:rsidP="000A11A0">
      <w:pPr>
        <w:ind w:left="1440"/>
        <w:rPr>
          <w:sz w:val="24"/>
          <w:szCs w:val="24"/>
          <w:lang w:val="en-GB"/>
        </w:rPr>
      </w:pPr>
      <w:r w:rsidRPr="000A11A0">
        <w:rPr>
          <w:sz w:val="24"/>
          <w:szCs w:val="24"/>
          <w:lang w:val="en-GB"/>
        </w:rPr>
        <w:t>7. Do you think all the people associated with the university can get used to using this system?</w:t>
      </w:r>
    </w:p>
    <w:p w14:paraId="22C2305D" w14:textId="77777777" w:rsidR="000A11A0" w:rsidRPr="000A11A0" w:rsidRDefault="000A11A0" w:rsidP="000A11A0">
      <w:pPr>
        <w:ind w:left="1440"/>
        <w:rPr>
          <w:sz w:val="24"/>
          <w:szCs w:val="24"/>
          <w:lang w:val="en-GB"/>
        </w:rPr>
      </w:pPr>
      <w:r w:rsidRPr="000A11A0">
        <w:rPr>
          <w:sz w:val="24"/>
          <w:szCs w:val="24"/>
          <w:lang w:val="en-GB"/>
        </w:rPr>
        <w:t>8. Can you see this system as all-user friendly?</w:t>
      </w:r>
    </w:p>
    <w:p w14:paraId="0EC614EA" w14:textId="77777777" w:rsidR="000A11A0" w:rsidRPr="000A11A0" w:rsidRDefault="000A11A0" w:rsidP="000A11A0">
      <w:pPr>
        <w:ind w:left="1440"/>
        <w:rPr>
          <w:sz w:val="24"/>
          <w:szCs w:val="24"/>
          <w:lang w:val="en-GB"/>
        </w:rPr>
      </w:pPr>
      <w:r w:rsidRPr="000A11A0">
        <w:rPr>
          <w:sz w:val="24"/>
          <w:szCs w:val="24"/>
          <w:lang w:val="en-GB"/>
        </w:rPr>
        <w:t>9. Do you think that the system will be helpful for the university?</w:t>
      </w:r>
    </w:p>
    <w:p w14:paraId="601D002A" w14:textId="77777777" w:rsidR="000A11A0" w:rsidRPr="000A11A0" w:rsidRDefault="000A11A0" w:rsidP="000A11A0">
      <w:pPr>
        <w:ind w:left="1440"/>
        <w:rPr>
          <w:sz w:val="24"/>
          <w:szCs w:val="24"/>
          <w:lang w:val="en-GB"/>
        </w:rPr>
      </w:pPr>
      <w:r w:rsidRPr="000A11A0">
        <w:rPr>
          <w:sz w:val="24"/>
          <w:szCs w:val="24"/>
          <w:lang w:val="en-GB"/>
        </w:rPr>
        <w:t>10. To what extent were you able to control the system?</w:t>
      </w:r>
    </w:p>
    <w:p w14:paraId="539C3D13" w14:textId="77777777" w:rsidR="000A11A0" w:rsidRPr="000A11A0" w:rsidRDefault="000A11A0" w:rsidP="000A11A0">
      <w:pPr>
        <w:ind w:left="1440"/>
        <w:rPr>
          <w:sz w:val="24"/>
          <w:szCs w:val="24"/>
          <w:lang w:val="en-GB"/>
        </w:rPr>
      </w:pPr>
      <w:r w:rsidRPr="000A11A0">
        <w:rPr>
          <w:sz w:val="24"/>
          <w:szCs w:val="24"/>
          <w:lang w:val="en-GB"/>
        </w:rPr>
        <w:t>11. How was the information provided by the system?</w:t>
      </w:r>
    </w:p>
    <w:p w14:paraId="2BDFD85F" w14:textId="77777777" w:rsidR="00527E6F" w:rsidRDefault="00527E6F" w:rsidP="00527E6F">
      <w:pPr>
        <w:rPr>
          <w:lang w:val="en-GB"/>
        </w:rPr>
      </w:pPr>
    </w:p>
    <w:p w14:paraId="457C7F84" w14:textId="77777777" w:rsidR="00527E6F" w:rsidRDefault="00527E6F" w:rsidP="00527E6F">
      <w:pPr>
        <w:pStyle w:val="Heading2"/>
        <w:ind w:left="1440"/>
      </w:pPr>
      <w:bookmarkStart w:id="47" w:name="_Toc74155424"/>
      <w:r>
        <w:lastRenderedPageBreak/>
        <w:t>7.2 System Plot Trials</w:t>
      </w:r>
      <w:r w:rsidRPr="00CB5073">
        <w:t>:</w:t>
      </w:r>
      <w:bookmarkEnd w:id="47"/>
    </w:p>
    <w:p w14:paraId="5434BDF9" w14:textId="77777777" w:rsidR="000A11A0" w:rsidRPr="000A11A0" w:rsidRDefault="000A11A0" w:rsidP="00820753">
      <w:pPr>
        <w:rPr>
          <w:sz w:val="24"/>
          <w:szCs w:val="24"/>
          <w:lang w:val="en-GB"/>
        </w:rPr>
      </w:pPr>
      <w:r w:rsidRPr="000A11A0">
        <w:rPr>
          <w:b/>
          <w:bCs/>
          <w:sz w:val="24"/>
          <w:szCs w:val="24"/>
          <w:lang w:val="en-GB"/>
        </w:rPr>
        <w:t xml:space="preserve">     </w:t>
      </w:r>
      <w:r w:rsidRPr="000A11A0">
        <w:rPr>
          <w:sz w:val="24"/>
          <w:szCs w:val="24"/>
          <w:lang w:val="en-GB"/>
        </w:rPr>
        <w:t xml:space="preserve">The questionnaire experiment was done with some of the candidates of the university, which is knows as System Pilot Trials.  </w:t>
      </w:r>
    </w:p>
    <w:p w14:paraId="0668DD31" w14:textId="77777777" w:rsidR="000A11A0" w:rsidRPr="000A11A0" w:rsidRDefault="000A11A0" w:rsidP="00820753">
      <w:pPr>
        <w:rPr>
          <w:b/>
          <w:bCs/>
          <w:sz w:val="24"/>
          <w:szCs w:val="24"/>
          <w:lang w:val="en-GB"/>
        </w:rPr>
      </w:pPr>
      <w:r w:rsidRPr="000A11A0">
        <w:rPr>
          <w:b/>
          <w:bCs/>
          <w:sz w:val="24"/>
          <w:szCs w:val="24"/>
          <w:lang w:val="en-GB"/>
        </w:rPr>
        <w:t xml:space="preserve">Candidate 1:     </w:t>
      </w:r>
    </w:p>
    <w:p w14:paraId="7FFA4B35"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How much did you enjoy the experience with the system in general?</w:t>
      </w:r>
    </w:p>
    <w:p w14:paraId="4024291D"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4838CF42" w14:textId="77777777" w:rsidTr="00820753">
        <w:trPr>
          <w:trHeight w:val="688"/>
        </w:trPr>
        <w:tc>
          <w:tcPr>
            <w:tcW w:w="3828" w:type="dxa"/>
          </w:tcPr>
          <w:p w14:paraId="464A16ED" w14:textId="77777777" w:rsidR="000A11A0" w:rsidRPr="000A11A0" w:rsidRDefault="000A11A0" w:rsidP="00820753">
            <w:pPr>
              <w:pStyle w:val="ListParagraph"/>
              <w:ind w:left="0"/>
              <w:rPr>
                <w:rFonts w:ascii="Times New Roman" w:hAnsi="Times New Roman" w:cs="Times New Roman"/>
                <w:lang w:val="en-GB"/>
              </w:rPr>
            </w:pPr>
          </w:p>
          <w:p w14:paraId="235E5053"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743C4BE7"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4F754B26" w14:textId="77777777" w:rsidTr="00820753">
        <w:trPr>
          <w:trHeight w:val="685"/>
        </w:trPr>
        <w:tc>
          <w:tcPr>
            <w:tcW w:w="3828" w:type="dxa"/>
          </w:tcPr>
          <w:p w14:paraId="4673F802" w14:textId="77777777" w:rsidR="000A11A0" w:rsidRPr="000A11A0" w:rsidRDefault="000A11A0" w:rsidP="00820753">
            <w:pPr>
              <w:pStyle w:val="ListParagraph"/>
              <w:ind w:left="0"/>
              <w:rPr>
                <w:rFonts w:ascii="Times New Roman" w:hAnsi="Times New Roman" w:cs="Times New Roman"/>
                <w:lang w:val="en-GB"/>
              </w:rPr>
            </w:pPr>
          </w:p>
          <w:p w14:paraId="69FE472E"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5AFDA379"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7024462A" w14:textId="77777777" w:rsidTr="00820753">
        <w:trPr>
          <w:trHeight w:val="708"/>
        </w:trPr>
        <w:tc>
          <w:tcPr>
            <w:tcW w:w="3828" w:type="dxa"/>
          </w:tcPr>
          <w:p w14:paraId="61D0C3C0" w14:textId="77777777" w:rsidR="000A11A0" w:rsidRPr="000A11A0" w:rsidRDefault="000A11A0" w:rsidP="00820753">
            <w:pPr>
              <w:pStyle w:val="ListParagraph"/>
              <w:ind w:left="0"/>
              <w:rPr>
                <w:rFonts w:ascii="Times New Roman" w:hAnsi="Times New Roman" w:cs="Times New Roman"/>
                <w:lang w:val="en-GB"/>
              </w:rPr>
            </w:pPr>
          </w:p>
          <w:p w14:paraId="20F27983"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112C6B7D"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4D9C28FF" w14:textId="77777777" w:rsidTr="00820753">
        <w:trPr>
          <w:trHeight w:val="690"/>
        </w:trPr>
        <w:tc>
          <w:tcPr>
            <w:tcW w:w="3828" w:type="dxa"/>
          </w:tcPr>
          <w:p w14:paraId="3AA4BC75" w14:textId="77777777" w:rsidR="000A11A0" w:rsidRPr="000A11A0" w:rsidRDefault="000A11A0" w:rsidP="00820753">
            <w:pPr>
              <w:pStyle w:val="ListParagraph"/>
              <w:ind w:left="0"/>
              <w:rPr>
                <w:rFonts w:ascii="Times New Roman" w:hAnsi="Times New Roman" w:cs="Times New Roman"/>
                <w:lang w:val="en-GB"/>
              </w:rPr>
            </w:pPr>
          </w:p>
          <w:p w14:paraId="5CDEB07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6623B404" w14:textId="77777777" w:rsidR="000A11A0" w:rsidRPr="000A11A0" w:rsidRDefault="000A11A0" w:rsidP="00820753">
            <w:pPr>
              <w:pStyle w:val="ListParagraph"/>
              <w:ind w:left="0"/>
              <w:rPr>
                <w:rFonts w:ascii="Times New Roman" w:hAnsi="Times New Roman" w:cs="Times New Roman"/>
                <w:lang w:val="en-GB"/>
              </w:rPr>
            </w:pPr>
          </w:p>
          <w:p w14:paraId="02BDFCE9"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682C68C6" w14:textId="77777777" w:rsidTr="00820753">
        <w:trPr>
          <w:trHeight w:val="855"/>
        </w:trPr>
        <w:tc>
          <w:tcPr>
            <w:tcW w:w="3828" w:type="dxa"/>
          </w:tcPr>
          <w:p w14:paraId="7ADD9ADF" w14:textId="77777777" w:rsidR="000A11A0" w:rsidRPr="000A11A0" w:rsidRDefault="000A11A0" w:rsidP="00820753">
            <w:pPr>
              <w:pStyle w:val="ListParagraph"/>
              <w:ind w:left="0"/>
              <w:rPr>
                <w:rFonts w:ascii="Times New Roman" w:hAnsi="Times New Roman" w:cs="Times New Roman"/>
                <w:lang w:val="en-GB"/>
              </w:rPr>
            </w:pPr>
          </w:p>
          <w:p w14:paraId="228B64DC"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58A90B89" w14:textId="77777777" w:rsidR="000A11A0" w:rsidRPr="000A11A0" w:rsidRDefault="000A11A0" w:rsidP="00820753">
            <w:pPr>
              <w:pStyle w:val="ListParagraph"/>
              <w:ind w:left="0"/>
              <w:rPr>
                <w:rFonts w:ascii="Times New Roman" w:hAnsi="Times New Roman" w:cs="Times New Roman"/>
                <w:lang w:val="en-GB"/>
              </w:rPr>
            </w:pPr>
          </w:p>
        </w:tc>
      </w:tr>
    </w:tbl>
    <w:p w14:paraId="0ABC6440" w14:textId="77777777" w:rsidR="000A11A0" w:rsidRPr="000A11A0" w:rsidRDefault="000A11A0" w:rsidP="00820753">
      <w:pPr>
        <w:rPr>
          <w:sz w:val="24"/>
          <w:szCs w:val="24"/>
          <w:lang w:val="en-GB"/>
        </w:rPr>
      </w:pPr>
      <w:r w:rsidRPr="000A11A0">
        <w:rPr>
          <w:sz w:val="24"/>
          <w:szCs w:val="24"/>
          <w:lang w:val="en-GB"/>
        </w:rPr>
        <w:t xml:space="preserve">                        </w:t>
      </w:r>
    </w:p>
    <w:p w14:paraId="785EA970"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 xml:space="preserve">How were the system complication factors?                                  </w:t>
      </w:r>
    </w:p>
    <w:p w14:paraId="629724BF" w14:textId="77777777" w:rsidR="000A11A0" w:rsidRPr="000A11A0" w:rsidRDefault="000A11A0" w:rsidP="00820753">
      <w:pPr>
        <w:rPr>
          <w:sz w:val="24"/>
          <w:szCs w:val="24"/>
          <w:lang w:val="en-GB"/>
        </w:rPr>
      </w:pPr>
      <w:r w:rsidRPr="000A11A0">
        <w:rPr>
          <w:sz w:val="24"/>
          <w:szCs w:val="24"/>
          <w:lang w:val="en-GB"/>
        </w:rPr>
        <w:t xml:space="preserve">                                  </w:t>
      </w:r>
    </w:p>
    <w:tbl>
      <w:tblPr>
        <w:tblStyle w:val="TableGrid"/>
        <w:tblW w:w="0" w:type="auto"/>
        <w:tblInd w:w="1695" w:type="dxa"/>
        <w:tblLook w:val="04A0" w:firstRow="1" w:lastRow="0" w:firstColumn="1" w:lastColumn="0" w:noHBand="0" w:noVBand="1"/>
      </w:tblPr>
      <w:tblGrid>
        <w:gridCol w:w="3828"/>
        <w:gridCol w:w="1418"/>
      </w:tblGrid>
      <w:tr w:rsidR="000A11A0" w:rsidRPr="000A11A0" w14:paraId="5A5D2F19" w14:textId="77777777" w:rsidTr="00820753">
        <w:trPr>
          <w:trHeight w:val="688"/>
        </w:trPr>
        <w:tc>
          <w:tcPr>
            <w:tcW w:w="3828" w:type="dxa"/>
          </w:tcPr>
          <w:p w14:paraId="5B69A55A" w14:textId="77777777" w:rsidR="000A11A0" w:rsidRPr="000A11A0" w:rsidRDefault="000A11A0" w:rsidP="00820753">
            <w:pPr>
              <w:pStyle w:val="ListParagraph"/>
              <w:ind w:left="0"/>
              <w:rPr>
                <w:rFonts w:ascii="Times New Roman" w:hAnsi="Times New Roman" w:cs="Times New Roman"/>
                <w:lang w:val="en-GB"/>
              </w:rPr>
            </w:pPr>
          </w:p>
          <w:p w14:paraId="7EF95219"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3DCF7235"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438601C6" w14:textId="77777777" w:rsidTr="00820753">
        <w:trPr>
          <w:trHeight w:val="685"/>
        </w:trPr>
        <w:tc>
          <w:tcPr>
            <w:tcW w:w="3828" w:type="dxa"/>
          </w:tcPr>
          <w:p w14:paraId="43E4B5BD" w14:textId="77777777" w:rsidR="000A11A0" w:rsidRPr="000A11A0" w:rsidRDefault="000A11A0" w:rsidP="00820753">
            <w:pPr>
              <w:pStyle w:val="ListParagraph"/>
              <w:ind w:left="0"/>
              <w:rPr>
                <w:rFonts w:ascii="Times New Roman" w:hAnsi="Times New Roman" w:cs="Times New Roman"/>
                <w:lang w:val="en-GB"/>
              </w:rPr>
            </w:pPr>
          </w:p>
          <w:p w14:paraId="381CDD7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4668F4D9"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627F9B6F" w14:textId="77777777" w:rsidTr="00820753">
        <w:trPr>
          <w:trHeight w:val="708"/>
        </w:trPr>
        <w:tc>
          <w:tcPr>
            <w:tcW w:w="3828" w:type="dxa"/>
          </w:tcPr>
          <w:p w14:paraId="06FED3B6" w14:textId="77777777" w:rsidR="000A11A0" w:rsidRPr="000A11A0" w:rsidRDefault="000A11A0" w:rsidP="00820753">
            <w:pPr>
              <w:pStyle w:val="ListParagraph"/>
              <w:ind w:left="0"/>
              <w:rPr>
                <w:rFonts w:ascii="Times New Roman" w:hAnsi="Times New Roman" w:cs="Times New Roman"/>
                <w:lang w:val="en-GB"/>
              </w:rPr>
            </w:pPr>
          </w:p>
          <w:p w14:paraId="790CAB3B"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7611E686" w14:textId="77777777" w:rsidR="000A11A0" w:rsidRPr="000A11A0" w:rsidRDefault="000A11A0" w:rsidP="00820753">
            <w:pPr>
              <w:pStyle w:val="ListParagraph"/>
              <w:ind w:left="0"/>
              <w:rPr>
                <w:rFonts w:ascii="Times New Roman" w:hAnsi="Times New Roman" w:cs="Times New Roman"/>
                <w:lang w:val="en-GB"/>
              </w:rPr>
            </w:pPr>
          </w:p>
          <w:p w14:paraId="27C598B2"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7ADB0452" w14:textId="77777777" w:rsidTr="00820753">
        <w:trPr>
          <w:trHeight w:val="690"/>
        </w:trPr>
        <w:tc>
          <w:tcPr>
            <w:tcW w:w="3828" w:type="dxa"/>
          </w:tcPr>
          <w:p w14:paraId="547AE90F" w14:textId="77777777" w:rsidR="000A11A0" w:rsidRPr="000A11A0" w:rsidRDefault="000A11A0" w:rsidP="00820753">
            <w:pPr>
              <w:pStyle w:val="ListParagraph"/>
              <w:ind w:left="0"/>
              <w:rPr>
                <w:rFonts w:ascii="Times New Roman" w:hAnsi="Times New Roman" w:cs="Times New Roman"/>
                <w:lang w:val="en-GB"/>
              </w:rPr>
            </w:pPr>
          </w:p>
          <w:p w14:paraId="0A4BC855"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18511D3A"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55B025F3" w14:textId="77777777" w:rsidTr="00820753">
        <w:trPr>
          <w:trHeight w:val="855"/>
        </w:trPr>
        <w:tc>
          <w:tcPr>
            <w:tcW w:w="3828" w:type="dxa"/>
          </w:tcPr>
          <w:p w14:paraId="3F41BE37" w14:textId="77777777" w:rsidR="000A11A0" w:rsidRPr="000A11A0" w:rsidRDefault="000A11A0" w:rsidP="00820753">
            <w:pPr>
              <w:pStyle w:val="ListParagraph"/>
              <w:ind w:left="0"/>
              <w:rPr>
                <w:rFonts w:ascii="Times New Roman" w:hAnsi="Times New Roman" w:cs="Times New Roman"/>
                <w:lang w:val="en-GB"/>
              </w:rPr>
            </w:pPr>
          </w:p>
          <w:p w14:paraId="582B2AB5"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0B123CB8" w14:textId="77777777" w:rsidR="000A11A0" w:rsidRPr="000A11A0" w:rsidRDefault="000A11A0" w:rsidP="00820753">
            <w:pPr>
              <w:pStyle w:val="ListParagraph"/>
              <w:ind w:left="0"/>
              <w:rPr>
                <w:rFonts w:ascii="Times New Roman" w:hAnsi="Times New Roman" w:cs="Times New Roman"/>
                <w:lang w:val="en-GB"/>
              </w:rPr>
            </w:pPr>
          </w:p>
        </w:tc>
      </w:tr>
    </w:tbl>
    <w:p w14:paraId="61ACC393" w14:textId="77777777" w:rsidR="000A11A0" w:rsidRPr="000A11A0" w:rsidRDefault="000A11A0" w:rsidP="00820753">
      <w:pPr>
        <w:rPr>
          <w:sz w:val="24"/>
          <w:szCs w:val="24"/>
          <w:lang w:val="en-GB"/>
        </w:rPr>
      </w:pPr>
      <w:r w:rsidRPr="000A11A0">
        <w:rPr>
          <w:sz w:val="24"/>
          <w:szCs w:val="24"/>
          <w:lang w:val="en-GB"/>
        </w:rPr>
        <w:t xml:space="preserve">                  </w:t>
      </w:r>
    </w:p>
    <w:p w14:paraId="3BD7D89C"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Can you perform the system functionalities smoothly?</w:t>
      </w:r>
    </w:p>
    <w:p w14:paraId="629DBC53"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5413F5FC" w14:textId="77777777" w:rsidTr="00820753">
        <w:trPr>
          <w:trHeight w:val="688"/>
        </w:trPr>
        <w:tc>
          <w:tcPr>
            <w:tcW w:w="3828" w:type="dxa"/>
          </w:tcPr>
          <w:p w14:paraId="584EAC52" w14:textId="77777777" w:rsidR="000A11A0" w:rsidRPr="000A11A0" w:rsidRDefault="000A11A0" w:rsidP="00820753">
            <w:pPr>
              <w:pStyle w:val="ListParagraph"/>
              <w:ind w:left="0"/>
              <w:rPr>
                <w:rFonts w:ascii="Times New Roman" w:hAnsi="Times New Roman" w:cs="Times New Roman"/>
                <w:lang w:val="en-GB"/>
              </w:rPr>
            </w:pPr>
          </w:p>
          <w:p w14:paraId="5D359C68"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6CBE1AB8"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6C83C8BB" w14:textId="77777777" w:rsidTr="00820753">
        <w:trPr>
          <w:trHeight w:val="685"/>
        </w:trPr>
        <w:tc>
          <w:tcPr>
            <w:tcW w:w="3828" w:type="dxa"/>
          </w:tcPr>
          <w:p w14:paraId="1CD0A92E" w14:textId="77777777" w:rsidR="000A11A0" w:rsidRPr="000A11A0" w:rsidRDefault="000A11A0" w:rsidP="00820753">
            <w:pPr>
              <w:pStyle w:val="ListParagraph"/>
              <w:ind w:left="0"/>
              <w:rPr>
                <w:rFonts w:ascii="Times New Roman" w:hAnsi="Times New Roman" w:cs="Times New Roman"/>
                <w:lang w:val="en-GB"/>
              </w:rPr>
            </w:pPr>
          </w:p>
          <w:p w14:paraId="0BF6FB04"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1D088FDD"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57DA7BC6" w14:textId="77777777" w:rsidTr="00820753">
        <w:trPr>
          <w:trHeight w:val="708"/>
        </w:trPr>
        <w:tc>
          <w:tcPr>
            <w:tcW w:w="3828" w:type="dxa"/>
          </w:tcPr>
          <w:p w14:paraId="16B897A9" w14:textId="77777777" w:rsidR="000A11A0" w:rsidRPr="000A11A0" w:rsidRDefault="000A11A0" w:rsidP="00820753">
            <w:pPr>
              <w:pStyle w:val="ListParagraph"/>
              <w:ind w:left="0"/>
              <w:rPr>
                <w:rFonts w:ascii="Times New Roman" w:hAnsi="Times New Roman" w:cs="Times New Roman"/>
                <w:lang w:val="en-GB"/>
              </w:rPr>
            </w:pPr>
          </w:p>
          <w:p w14:paraId="429EED42"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6600E606" w14:textId="77777777" w:rsidR="000A11A0" w:rsidRPr="000A11A0" w:rsidRDefault="000A11A0" w:rsidP="00820753">
            <w:pPr>
              <w:pStyle w:val="ListParagraph"/>
              <w:ind w:left="0"/>
              <w:rPr>
                <w:rFonts w:ascii="Times New Roman" w:hAnsi="Times New Roman" w:cs="Times New Roman"/>
                <w:lang w:val="en-GB"/>
              </w:rPr>
            </w:pPr>
          </w:p>
          <w:p w14:paraId="4B856758"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1080F1C1" w14:textId="77777777" w:rsidTr="00820753">
        <w:trPr>
          <w:trHeight w:val="690"/>
        </w:trPr>
        <w:tc>
          <w:tcPr>
            <w:tcW w:w="3828" w:type="dxa"/>
          </w:tcPr>
          <w:p w14:paraId="73CB4ED7" w14:textId="77777777" w:rsidR="000A11A0" w:rsidRPr="000A11A0" w:rsidRDefault="000A11A0" w:rsidP="00820753">
            <w:pPr>
              <w:pStyle w:val="ListParagraph"/>
              <w:ind w:left="0"/>
              <w:rPr>
                <w:rFonts w:ascii="Times New Roman" w:hAnsi="Times New Roman" w:cs="Times New Roman"/>
                <w:lang w:val="en-GB"/>
              </w:rPr>
            </w:pPr>
          </w:p>
          <w:p w14:paraId="599C8E3B"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66095EA6"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187FE39F" w14:textId="77777777" w:rsidTr="00820753">
        <w:trPr>
          <w:trHeight w:val="855"/>
        </w:trPr>
        <w:tc>
          <w:tcPr>
            <w:tcW w:w="3828" w:type="dxa"/>
          </w:tcPr>
          <w:p w14:paraId="3DC73EB9" w14:textId="77777777" w:rsidR="000A11A0" w:rsidRPr="000A11A0" w:rsidRDefault="000A11A0" w:rsidP="00820753">
            <w:pPr>
              <w:pStyle w:val="ListParagraph"/>
              <w:ind w:left="0"/>
              <w:rPr>
                <w:rFonts w:ascii="Times New Roman" w:hAnsi="Times New Roman" w:cs="Times New Roman"/>
                <w:lang w:val="en-GB"/>
              </w:rPr>
            </w:pPr>
          </w:p>
          <w:p w14:paraId="1FBE0F3C"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595B23F9" w14:textId="77777777" w:rsidR="000A11A0" w:rsidRPr="000A11A0" w:rsidRDefault="000A11A0" w:rsidP="00820753">
            <w:pPr>
              <w:pStyle w:val="ListParagraph"/>
              <w:ind w:left="0"/>
              <w:rPr>
                <w:rFonts w:ascii="Times New Roman" w:hAnsi="Times New Roman" w:cs="Times New Roman"/>
                <w:lang w:val="en-GB"/>
              </w:rPr>
            </w:pPr>
          </w:p>
        </w:tc>
      </w:tr>
    </w:tbl>
    <w:p w14:paraId="7D4C0E45" w14:textId="77777777" w:rsidR="000A11A0" w:rsidRPr="000A11A0" w:rsidRDefault="000A11A0" w:rsidP="00820753">
      <w:pPr>
        <w:pStyle w:val="ListParagraph"/>
        <w:ind w:left="1695"/>
        <w:rPr>
          <w:sz w:val="24"/>
          <w:szCs w:val="24"/>
          <w:lang w:val="en-GB"/>
        </w:rPr>
      </w:pPr>
    </w:p>
    <w:p w14:paraId="69CC6027"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Are all your intended functionalities work well?</w:t>
      </w:r>
    </w:p>
    <w:p w14:paraId="6091B85E"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373B6908" w14:textId="77777777" w:rsidTr="00820753">
        <w:trPr>
          <w:trHeight w:val="688"/>
        </w:trPr>
        <w:tc>
          <w:tcPr>
            <w:tcW w:w="3828" w:type="dxa"/>
          </w:tcPr>
          <w:p w14:paraId="515AE62F" w14:textId="77777777" w:rsidR="000A11A0" w:rsidRPr="000A11A0" w:rsidRDefault="000A11A0" w:rsidP="00820753">
            <w:pPr>
              <w:pStyle w:val="ListParagraph"/>
              <w:ind w:left="0"/>
              <w:rPr>
                <w:rFonts w:ascii="Times New Roman" w:hAnsi="Times New Roman" w:cs="Times New Roman"/>
                <w:lang w:val="en-GB"/>
              </w:rPr>
            </w:pPr>
          </w:p>
          <w:p w14:paraId="273D727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7B5D0D74" w14:textId="77777777" w:rsidR="000A11A0" w:rsidRPr="000A11A0" w:rsidRDefault="000A11A0" w:rsidP="00820753">
            <w:pPr>
              <w:pStyle w:val="ListParagraph"/>
              <w:ind w:left="0"/>
              <w:rPr>
                <w:rFonts w:ascii="Times New Roman" w:hAnsi="Times New Roman" w:cs="Times New Roman"/>
                <w:lang w:val="en-GB"/>
              </w:rPr>
            </w:pPr>
          </w:p>
          <w:p w14:paraId="3BDA0D42"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3BB67A4E" w14:textId="77777777" w:rsidTr="00820753">
        <w:trPr>
          <w:trHeight w:val="685"/>
        </w:trPr>
        <w:tc>
          <w:tcPr>
            <w:tcW w:w="3828" w:type="dxa"/>
          </w:tcPr>
          <w:p w14:paraId="7D391964" w14:textId="77777777" w:rsidR="000A11A0" w:rsidRPr="000A11A0" w:rsidRDefault="000A11A0" w:rsidP="00820753">
            <w:pPr>
              <w:pStyle w:val="ListParagraph"/>
              <w:ind w:left="0"/>
              <w:rPr>
                <w:rFonts w:ascii="Times New Roman" w:hAnsi="Times New Roman" w:cs="Times New Roman"/>
                <w:lang w:val="en-GB"/>
              </w:rPr>
            </w:pPr>
          </w:p>
          <w:p w14:paraId="12900818"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3A933073" w14:textId="77777777" w:rsidR="000A11A0" w:rsidRPr="000A11A0" w:rsidRDefault="000A11A0" w:rsidP="00820753">
            <w:pPr>
              <w:pStyle w:val="ListParagraph"/>
              <w:ind w:left="0"/>
              <w:rPr>
                <w:rFonts w:ascii="Times New Roman" w:hAnsi="Times New Roman" w:cs="Times New Roman"/>
                <w:lang w:val="en-GB"/>
              </w:rPr>
            </w:pPr>
          </w:p>
        </w:tc>
      </w:tr>
    </w:tbl>
    <w:p w14:paraId="627EC399" w14:textId="77777777" w:rsidR="000A11A0" w:rsidRPr="000A11A0" w:rsidRDefault="000A11A0" w:rsidP="00820753">
      <w:pPr>
        <w:pStyle w:val="ListParagraph"/>
        <w:ind w:left="1695"/>
        <w:rPr>
          <w:sz w:val="24"/>
          <w:szCs w:val="24"/>
          <w:lang w:val="en-GB"/>
        </w:rPr>
      </w:pPr>
    </w:p>
    <w:p w14:paraId="3422A670" w14:textId="77777777" w:rsidR="000A11A0" w:rsidRPr="000A11A0" w:rsidRDefault="000A11A0" w:rsidP="00820753">
      <w:pPr>
        <w:pStyle w:val="ListParagraph"/>
        <w:ind w:left="1695"/>
        <w:rPr>
          <w:sz w:val="24"/>
          <w:szCs w:val="24"/>
          <w:lang w:val="en-GB"/>
        </w:rPr>
      </w:pPr>
    </w:p>
    <w:p w14:paraId="3057F912"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Can you easily work with the system? Do you need guidance?</w:t>
      </w:r>
    </w:p>
    <w:p w14:paraId="39FAEDF9"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3137C70A" w14:textId="77777777" w:rsidTr="00820753">
        <w:trPr>
          <w:trHeight w:val="688"/>
        </w:trPr>
        <w:tc>
          <w:tcPr>
            <w:tcW w:w="3828" w:type="dxa"/>
          </w:tcPr>
          <w:p w14:paraId="6A883967" w14:textId="77777777" w:rsidR="000A11A0" w:rsidRPr="000A11A0" w:rsidRDefault="000A11A0" w:rsidP="00820753">
            <w:pPr>
              <w:pStyle w:val="ListParagraph"/>
              <w:ind w:left="0"/>
              <w:rPr>
                <w:rFonts w:ascii="Times New Roman" w:hAnsi="Times New Roman" w:cs="Times New Roman"/>
                <w:lang w:val="en-GB"/>
              </w:rPr>
            </w:pPr>
          </w:p>
          <w:p w14:paraId="070F1D5B"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69E5E5FA" w14:textId="77777777" w:rsidR="000A11A0" w:rsidRPr="000A11A0" w:rsidRDefault="000A11A0" w:rsidP="00820753">
            <w:pPr>
              <w:pStyle w:val="ListParagraph"/>
              <w:ind w:left="0"/>
              <w:rPr>
                <w:rFonts w:ascii="Times New Roman" w:hAnsi="Times New Roman" w:cs="Times New Roman"/>
                <w:lang w:val="en-GB"/>
              </w:rPr>
            </w:pPr>
          </w:p>
          <w:p w14:paraId="33B49152"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700AB9E8" w14:textId="77777777" w:rsidTr="00820753">
        <w:trPr>
          <w:trHeight w:val="685"/>
        </w:trPr>
        <w:tc>
          <w:tcPr>
            <w:tcW w:w="3828" w:type="dxa"/>
          </w:tcPr>
          <w:p w14:paraId="43DB92B7" w14:textId="77777777" w:rsidR="000A11A0" w:rsidRPr="000A11A0" w:rsidRDefault="000A11A0" w:rsidP="00820753">
            <w:pPr>
              <w:pStyle w:val="ListParagraph"/>
              <w:ind w:left="0"/>
              <w:rPr>
                <w:rFonts w:ascii="Times New Roman" w:hAnsi="Times New Roman" w:cs="Times New Roman"/>
                <w:lang w:val="en-GB"/>
              </w:rPr>
            </w:pPr>
          </w:p>
          <w:p w14:paraId="5998464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41CCFCCA" w14:textId="77777777" w:rsidR="000A11A0" w:rsidRPr="000A11A0" w:rsidRDefault="000A11A0" w:rsidP="00820753">
            <w:pPr>
              <w:pStyle w:val="ListParagraph"/>
              <w:ind w:left="0"/>
              <w:rPr>
                <w:rFonts w:ascii="Times New Roman" w:hAnsi="Times New Roman" w:cs="Times New Roman"/>
                <w:lang w:val="en-GB"/>
              </w:rPr>
            </w:pPr>
          </w:p>
        </w:tc>
      </w:tr>
    </w:tbl>
    <w:p w14:paraId="668AE207" w14:textId="77777777" w:rsidR="000A11A0" w:rsidRPr="000A11A0" w:rsidRDefault="000A11A0" w:rsidP="00820753">
      <w:pPr>
        <w:pStyle w:val="ListParagraph"/>
        <w:ind w:left="1695"/>
        <w:rPr>
          <w:sz w:val="24"/>
          <w:szCs w:val="24"/>
          <w:lang w:val="en-GB"/>
        </w:rPr>
      </w:pPr>
    </w:p>
    <w:p w14:paraId="790E2458" w14:textId="77777777" w:rsidR="000A11A0" w:rsidRPr="000A11A0" w:rsidRDefault="000A11A0" w:rsidP="00820753">
      <w:pPr>
        <w:pStyle w:val="ListParagraph"/>
        <w:ind w:left="1695"/>
        <w:rPr>
          <w:sz w:val="24"/>
          <w:szCs w:val="24"/>
          <w:lang w:val="en-GB"/>
        </w:rPr>
      </w:pPr>
    </w:p>
    <w:p w14:paraId="2E954333"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Did you encounter errors while working with the system?</w:t>
      </w:r>
    </w:p>
    <w:p w14:paraId="2F3FBF7D"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4B653459" w14:textId="77777777" w:rsidTr="00820753">
        <w:trPr>
          <w:trHeight w:val="688"/>
        </w:trPr>
        <w:tc>
          <w:tcPr>
            <w:tcW w:w="3828" w:type="dxa"/>
          </w:tcPr>
          <w:p w14:paraId="3BA1EE96" w14:textId="77777777" w:rsidR="000A11A0" w:rsidRPr="000A11A0" w:rsidRDefault="000A11A0" w:rsidP="00820753">
            <w:pPr>
              <w:pStyle w:val="ListParagraph"/>
              <w:ind w:left="0"/>
              <w:rPr>
                <w:rFonts w:ascii="Times New Roman" w:hAnsi="Times New Roman" w:cs="Times New Roman"/>
                <w:lang w:val="en-GB"/>
              </w:rPr>
            </w:pPr>
          </w:p>
          <w:p w14:paraId="4E4AB19B"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228C5B3B" w14:textId="77777777" w:rsidR="000A11A0" w:rsidRPr="000A11A0" w:rsidRDefault="000A11A0" w:rsidP="00820753">
            <w:pPr>
              <w:pStyle w:val="ListParagraph"/>
              <w:ind w:left="0"/>
              <w:rPr>
                <w:rFonts w:ascii="Times New Roman" w:hAnsi="Times New Roman" w:cs="Times New Roman"/>
                <w:lang w:val="en-GB"/>
              </w:rPr>
            </w:pPr>
          </w:p>
          <w:p w14:paraId="7D94AAB1"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0DDA3157" w14:textId="77777777" w:rsidTr="00820753">
        <w:trPr>
          <w:trHeight w:val="685"/>
        </w:trPr>
        <w:tc>
          <w:tcPr>
            <w:tcW w:w="3828" w:type="dxa"/>
          </w:tcPr>
          <w:p w14:paraId="0496117A" w14:textId="77777777" w:rsidR="000A11A0" w:rsidRPr="000A11A0" w:rsidRDefault="000A11A0" w:rsidP="00820753">
            <w:pPr>
              <w:pStyle w:val="ListParagraph"/>
              <w:ind w:left="0"/>
              <w:rPr>
                <w:rFonts w:ascii="Times New Roman" w:hAnsi="Times New Roman" w:cs="Times New Roman"/>
                <w:lang w:val="en-GB"/>
              </w:rPr>
            </w:pPr>
          </w:p>
          <w:p w14:paraId="0C29325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237BFB5C" w14:textId="77777777" w:rsidR="000A11A0" w:rsidRPr="000A11A0" w:rsidRDefault="000A11A0" w:rsidP="00820753">
            <w:pPr>
              <w:pStyle w:val="ListParagraph"/>
              <w:ind w:left="0"/>
              <w:rPr>
                <w:rFonts w:ascii="Times New Roman" w:hAnsi="Times New Roman" w:cs="Times New Roman"/>
                <w:lang w:val="en-GB"/>
              </w:rPr>
            </w:pPr>
          </w:p>
          <w:p w14:paraId="6666B928"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bl>
    <w:p w14:paraId="06A3891C" w14:textId="77777777" w:rsidR="000A11A0" w:rsidRPr="000A11A0" w:rsidRDefault="000A11A0" w:rsidP="00820753">
      <w:pPr>
        <w:pStyle w:val="ListParagraph"/>
        <w:ind w:left="1695"/>
        <w:rPr>
          <w:sz w:val="24"/>
          <w:szCs w:val="24"/>
          <w:lang w:val="en-GB"/>
        </w:rPr>
      </w:pPr>
    </w:p>
    <w:p w14:paraId="4ACFBAFB" w14:textId="77777777" w:rsidR="000A11A0" w:rsidRPr="000A11A0" w:rsidRDefault="000A11A0" w:rsidP="00820753">
      <w:pPr>
        <w:pStyle w:val="ListParagraph"/>
        <w:ind w:left="1695"/>
        <w:rPr>
          <w:sz w:val="24"/>
          <w:szCs w:val="24"/>
          <w:lang w:val="en-GB"/>
        </w:rPr>
      </w:pPr>
    </w:p>
    <w:p w14:paraId="1E4517C9"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Do you think all the people associated with the university can get used to using this system?</w:t>
      </w:r>
    </w:p>
    <w:p w14:paraId="5BAE435F"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66FBA855" w14:textId="77777777" w:rsidTr="00820753">
        <w:trPr>
          <w:trHeight w:val="688"/>
        </w:trPr>
        <w:tc>
          <w:tcPr>
            <w:tcW w:w="3828" w:type="dxa"/>
          </w:tcPr>
          <w:p w14:paraId="475B8D0C" w14:textId="77777777" w:rsidR="000A11A0" w:rsidRPr="000A11A0" w:rsidRDefault="000A11A0" w:rsidP="00820753">
            <w:pPr>
              <w:pStyle w:val="ListParagraph"/>
              <w:ind w:left="0"/>
              <w:rPr>
                <w:rFonts w:ascii="Times New Roman" w:hAnsi="Times New Roman" w:cs="Times New Roman"/>
                <w:lang w:val="en-GB"/>
              </w:rPr>
            </w:pPr>
          </w:p>
          <w:p w14:paraId="1E3ED0AA"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6AD7D249" w14:textId="77777777" w:rsidR="000A11A0" w:rsidRPr="000A11A0" w:rsidRDefault="000A11A0" w:rsidP="00820753">
            <w:pPr>
              <w:pStyle w:val="ListParagraph"/>
              <w:ind w:left="0"/>
              <w:rPr>
                <w:rFonts w:ascii="Times New Roman" w:hAnsi="Times New Roman" w:cs="Times New Roman"/>
                <w:lang w:val="en-GB"/>
              </w:rPr>
            </w:pPr>
          </w:p>
          <w:p w14:paraId="74AB3420"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28855615" w14:textId="77777777" w:rsidTr="00820753">
        <w:trPr>
          <w:trHeight w:val="685"/>
        </w:trPr>
        <w:tc>
          <w:tcPr>
            <w:tcW w:w="3828" w:type="dxa"/>
          </w:tcPr>
          <w:p w14:paraId="5F75B6B2" w14:textId="77777777" w:rsidR="000A11A0" w:rsidRPr="000A11A0" w:rsidRDefault="000A11A0" w:rsidP="00820753">
            <w:pPr>
              <w:pStyle w:val="ListParagraph"/>
              <w:ind w:left="0"/>
              <w:rPr>
                <w:rFonts w:ascii="Times New Roman" w:hAnsi="Times New Roman" w:cs="Times New Roman"/>
                <w:lang w:val="en-GB"/>
              </w:rPr>
            </w:pPr>
          </w:p>
          <w:p w14:paraId="41EEA122"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7AA8605A" w14:textId="77777777" w:rsidR="000A11A0" w:rsidRPr="000A11A0" w:rsidRDefault="000A11A0" w:rsidP="00820753">
            <w:pPr>
              <w:pStyle w:val="ListParagraph"/>
              <w:ind w:left="0"/>
              <w:rPr>
                <w:rFonts w:ascii="Times New Roman" w:hAnsi="Times New Roman" w:cs="Times New Roman"/>
                <w:lang w:val="en-GB"/>
              </w:rPr>
            </w:pPr>
          </w:p>
        </w:tc>
      </w:tr>
    </w:tbl>
    <w:p w14:paraId="1E4420FF" w14:textId="77777777" w:rsidR="000A11A0" w:rsidRPr="000A11A0" w:rsidRDefault="000A11A0" w:rsidP="00820753">
      <w:pPr>
        <w:pStyle w:val="ListParagraph"/>
        <w:ind w:left="1695"/>
        <w:rPr>
          <w:sz w:val="24"/>
          <w:szCs w:val="24"/>
          <w:lang w:val="en-GB"/>
        </w:rPr>
      </w:pPr>
    </w:p>
    <w:p w14:paraId="36B2A769" w14:textId="77777777" w:rsidR="000A11A0" w:rsidRPr="000A11A0" w:rsidRDefault="000A11A0" w:rsidP="00820753">
      <w:pPr>
        <w:pStyle w:val="ListParagraph"/>
        <w:ind w:left="1695"/>
        <w:rPr>
          <w:sz w:val="24"/>
          <w:szCs w:val="24"/>
          <w:lang w:val="en-GB"/>
        </w:rPr>
      </w:pPr>
    </w:p>
    <w:p w14:paraId="7ECD39A3"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Can you see this system as all-user friendly?</w:t>
      </w:r>
    </w:p>
    <w:p w14:paraId="222921E5"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47A591B8" w14:textId="77777777" w:rsidTr="00820753">
        <w:trPr>
          <w:trHeight w:val="688"/>
        </w:trPr>
        <w:tc>
          <w:tcPr>
            <w:tcW w:w="3828" w:type="dxa"/>
          </w:tcPr>
          <w:p w14:paraId="1F061573" w14:textId="77777777" w:rsidR="000A11A0" w:rsidRPr="000A11A0" w:rsidRDefault="000A11A0" w:rsidP="00820753">
            <w:pPr>
              <w:pStyle w:val="ListParagraph"/>
              <w:ind w:left="0"/>
              <w:rPr>
                <w:rFonts w:ascii="Times New Roman" w:hAnsi="Times New Roman" w:cs="Times New Roman"/>
                <w:lang w:val="en-GB"/>
              </w:rPr>
            </w:pPr>
          </w:p>
          <w:p w14:paraId="4771ACA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6EF94E45" w14:textId="77777777" w:rsidR="000A11A0" w:rsidRPr="000A11A0" w:rsidRDefault="000A11A0" w:rsidP="00820753">
            <w:pPr>
              <w:pStyle w:val="ListParagraph"/>
              <w:ind w:left="0"/>
              <w:rPr>
                <w:rFonts w:ascii="Times New Roman" w:hAnsi="Times New Roman" w:cs="Times New Roman"/>
                <w:lang w:val="en-GB"/>
              </w:rPr>
            </w:pPr>
          </w:p>
          <w:p w14:paraId="6D3C9178"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6EC663CB" w14:textId="77777777" w:rsidTr="00820753">
        <w:trPr>
          <w:trHeight w:val="685"/>
        </w:trPr>
        <w:tc>
          <w:tcPr>
            <w:tcW w:w="3828" w:type="dxa"/>
          </w:tcPr>
          <w:p w14:paraId="35D413B1" w14:textId="77777777" w:rsidR="000A11A0" w:rsidRPr="000A11A0" w:rsidRDefault="000A11A0" w:rsidP="00820753">
            <w:pPr>
              <w:pStyle w:val="ListParagraph"/>
              <w:ind w:left="0"/>
              <w:rPr>
                <w:rFonts w:ascii="Times New Roman" w:hAnsi="Times New Roman" w:cs="Times New Roman"/>
                <w:lang w:val="en-GB"/>
              </w:rPr>
            </w:pPr>
          </w:p>
          <w:p w14:paraId="24042A98"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4EE2D306" w14:textId="77777777" w:rsidR="000A11A0" w:rsidRPr="000A11A0" w:rsidRDefault="000A11A0" w:rsidP="00820753">
            <w:pPr>
              <w:pStyle w:val="ListParagraph"/>
              <w:ind w:left="0"/>
              <w:rPr>
                <w:rFonts w:ascii="Times New Roman" w:hAnsi="Times New Roman" w:cs="Times New Roman"/>
                <w:lang w:val="en-GB"/>
              </w:rPr>
            </w:pPr>
          </w:p>
        </w:tc>
      </w:tr>
    </w:tbl>
    <w:p w14:paraId="4BEF620D" w14:textId="77777777" w:rsidR="000A11A0" w:rsidRPr="000A11A0" w:rsidRDefault="000A11A0" w:rsidP="00820753">
      <w:pPr>
        <w:pStyle w:val="ListParagraph"/>
        <w:ind w:left="1695"/>
        <w:rPr>
          <w:sz w:val="24"/>
          <w:szCs w:val="24"/>
          <w:lang w:val="en-GB"/>
        </w:rPr>
      </w:pPr>
    </w:p>
    <w:p w14:paraId="39915794" w14:textId="77777777" w:rsidR="000A11A0" w:rsidRPr="000A11A0" w:rsidRDefault="000A11A0" w:rsidP="00820753">
      <w:pPr>
        <w:rPr>
          <w:sz w:val="24"/>
          <w:szCs w:val="24"/>
          <w:lang w:val="en-GB"/>
        </w:rPr>
      </w:pPr>
    </w:p>
    <w:p w14:paraId="17D98DDA" w14:textId="77777777" w:rsidR="000A11A0" w:rsidRPr="000A11A0" w:rsidRDefault="000A11A0" w:rsidP="00820753">
      <w:pPr>
        <w:pStyle w:val="ListParagraph"/>
        <w:ind w:left="1695"/>
        <w:rPr>
          <w:sz w:val="24"/>
          <w:szCs w:val="24"/>
          <w:lang w:val="en-GB"/>
        </w:rPr>
      </w:pPr>
    </w:p>
    <w:p w14:paraId="1023A9CF"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Do you think that the system will be helpful for the university?</w:t>
      </w:r>
    </w:p>
    <w:p w14:paraId="433613DC"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60823D6B" w14:textId="77777777" w:rsidTr="00820753">
        <w:trPr>
          <w:trHeight w:val="688"/>
        </w:trPr>
        <w:tc>
          <w:tcPr>
            <w:tcW w:w="3828" w:type="dxa"/>
          </w:tcPr>
          <w:p w14:paraId="0CA4B877" w14:textId="77777777" w:rsidR="000A11A0" w:rsidRPr="000A11A0" w:rsidRDefault="000A11A0" w:rsidP="00820753">
            <w:pPr>
              <w:pStyle w:val="ListParagraph"/>
              <w:ind w:left="0"/>
              <w:rPr>
                <w:rFonts w:ascii="Times New Roman" w:hAnsi="Times New Roman" w:cs="Times New Roman"/>
                <w:lang w:val="en-GB"/>
              </w:rPr>
            </w:pPr>
          </w:p>
          <w:p w14:paraId="26456308"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4EF4ED6B" w14:textId="77777777" w:rsidR="000A11A0" w:rsidRPr="000A11A0" w:rsidRDefault="000A11A0" w:rsidP="00820753">
            <w:pPr>
              <w:pStyle w:val="ListParagraph"/>
              <w:ind w:left="0"/>
              <w:rPr>
                <w:rFonts w:ascii="Times New Roman" w:hAnsi="Times New Roman" w:cs="Times New Roman"/>
                <w:color w:val="00B050"/>
                <w:lang w:val="en-GB"/>
              </w:rPr>
            </w:pPr>
          </w:p>
          <w:p w14:paraId="2544EE9A"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54E1C7BD" w14:textId="77777777" w:rsidTr="00820753">
        <w:trPr>
          <w:trHeight w:val="685"/>
        </w:trPr>
        <w:tc>
          <w:tcPr>
            <w:tcW w:w="3828" w:type="dxa"/>
          </w:tcPr>
          <w:p w14:paraId="7F7B29E7" w14:textId="77777777" w:rsidR="000A11A0" w:rsidRPr="000A11A0" w:rsidRDefault="000A11A0" w:rsidP="00820753">
            <w:pPr>
              <w:pStyle w:val="ListParagraph"/>
              <w:ind w:left="0"/>
              <w:rPr>
                <w:rFonts w:ascii="Times New Roman" w:hAnsi="Times New Roman" w:cs="Times New Roman"/>
                <w:lang w:val="en-GB"/>
              </w:rPr>
            </w:pPr>
          </w:p>
          <w:p w14:paraId="330382AC"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28B8CEC9" w14:textId="77777777" w:rsidR="000A11A0" w:rsidRPr="000A11A0" w:rsidRDefault="000A11A0" w:rsidP="00820753">
            <w:pPr>
              <w:pStyle w:val="ListParagraph"/>
              <w:ind w:left="0"/>
              <w:rPr>
                <w:rFonts w:ascii="Times New Roman" w:hAnsi="Times New Roman" w:cs="Times New Roman"/>
                <w:lang w:val="en-GB"/>
              </w:rPr>
            </w:pPr>
          </w:p>
        </w:tc>
      </w:tr>
    </w:tbl>
    <w:p w14:paraId="74B88BE0" w14:textId="77777777" w:rsidR="000A11A0" w:rsidRPr="000A11A0" w:rsidRDefault="000A11A0" w:rsidP="00820753">
      <w:pPr>
        <w:pStyle w:val="ListParagraph"/>
        <w:ind w:left="1695"/>
        <w:rPr>
          <w:sz w:val="24"/>
          <w:szCs w:val="24"/>
          <w:lang w:val="en-GB"/>
        </w:rPr>
      </w:pPr>
    </w:p>
    <w:p w14:paraId="66DB17FE"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To what extent were you able to control the system?</w:t>
      </w:r>
    </w:p>
    <w:p w14:paraId="7E3462C8"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38496047" w14:textId="77777777" w:rsidTr="00820753">
        <w:trPr>
          <w:trHeight w:val="688"/>
        </w:trPr>
        <w:tc>
          <w:tcPr>
            <w:tcW w:w="3828" w:type="dxa"/>
          </w:tcPr>
          <w:p w14:paraId="3ABE87FF" w14:textId="77777777" w:rsidR="000A11A0" w:rsidRPr="000A11A0" w:rsidRDefault="000A11A0" w:rsidP="00820753">
            <w:pPr>
              <w:pStyle w:val="ListParagraph"/>
              <w:ind w:left="0"/>
              <w:rPr>
                <w:rFonts w:ascii="Times New Roman" w:hAnsi="Times New Roman" w:cs="Times New Roman"/>
                <w:lang w:val="en-GB"/>
              </w:rPr>
            </w:pPr>
          </w:p>
          <w:p w14:paraId="3A74067F"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102A0D35"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172F8BDC" w14:textId="77777777" w:rsidTr="00820753">
        <w:trPr>
          <w:trHeight w:val="685"/>
        </w:trPr>
        <w:tc>
          <w:tcPr>
            <w:tcW w:w="3828" w:type="dxa"/>
          </w:tcPr>
          <w:p w14:paraId="71FF5C35" w14:textId="77777777" w:rsidR="000A11A0" w:rsidRPr="000A11A0" w:rsidRDefault="000A11A0" w:rsidP="00820753">
            <w:pPr>
              <w:pStyle w:val="ListParagraph"/>
              <w:ind w:left="0"/>
              <w:rPr>
                <w:rFonts w:ascii="Times New Roman" w:hAnsi="Times New Roman" w:cs="Times New Roman"/>
                <w:lang w:val="en-GB"/>
              </w:rPr>
            </w:pPr>
          </w:p>
          <w:p w14:paraId="6C8143FA"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3619CF39"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368D4C49" w14:textId="77777777" w:rsidTr="00820753">
        <w:trPr>
          <w:trHeight w:val="708"/>
        </w:trPr>
        <w:tc>
          <w:tcPr>
            <w:tcW w:w="3828" w:type="dxa"/>
          </w:tcPr>
          <w:p w14:paraId="16153BB5" w14:textId="77777777" w:rsidR="000A11A0" w:rsidRPr="000A11A0" w:rsidRDefault="000A11A0" w:rsidP="00820753">
            <w:pPr>
              <w:pStyle w:val="ListParagraph"/>
              <w:ind w:left="0"/>
              <w:rPr>
                <w:rFonts w:ascii="Times New Roman" w:hAnsi="Times New Roman" w:cs="Times New Roman"/>
                <w:lang w:val="en-GB"/>
              </w:rPr>
            </w:pPr>
          </w:p>
          <w:p w14:paraId="47A05EDA"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6E63B1B3" w14:textId="77777777" w:rsidR="000A11A0" w:rsidRPr="000A11A0" w:rsidRDefault="000A11A0" w:rsidP="00820753">
            <w:pPr>
              <w:pStyle w:val="ListParagraph"/>
              <w:ind w:left="0"/>
              <w:rPr>
                <w:rFonts w:ascii="Times New Roman" w:hAnsi="Times New Roman" w:cs="Times New Roman"/>
                <w:lang w:val="en-GB"/>
              </w:rPr>
            </w:pPr>
          </w:p>
          <w:p w14:paraId="01A51E6F"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2F1FFA83" w14:textId="77777777" w:rsidTr="00820753">
        <w:trPr>
          <w:trHeight w:val="690"/>
        </w:trPr>
        <w:tc>
          <w:tcPr>
            <w:tcW w:w="3828" w:type="dxa"/>
          </w:tcPr>
          <w:p w14:paraId="65B45CB1" w14:textId="77777777" w:rsidR="000A11A0" w:rsidRPr="000A11A0" w:rsidRDefault="000A11A0" w:rsidP="00820753">
            <w:pPr>
              <w:pStyle w:val="ListParagraph"/>
              <w:ind w:left="0"/>
              <w:rPr>
                <w:rFonts w:ascii="Times New Roman" w:hAnsi="Times New Roman" w:cs="Times New Roman"/>
                <w:lang w:val="en-GB"/>
              </w:rPr>
            </w:pPr>
          </w:p>
          <w:p w14:paraId="5354E53D"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7AEB476C"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03D96B40" w14:textId="77777777" w:rsidTr="00820753">
        <w:trPr>
          <w:trHeight w:val="855"/>
        </w:trPr>
        <w:tc>
          <w:tcPr>
            <w:tcW w:w="3828" w:type="dxa"/>
          </w:tcPr>
          <w:p w14:paraId="78DA4C3A" w14:textId="77777777" w:rsidR="000A11A0" w:rsidRPr="000A11A0" w:rsidRDefault="000A11A0" w:rsidP="00820753">
            <w:pPr>
              <w:pStyle w:val="ListParagraph"/>
              <w:ind w:left="0"/>
              <w:rPr>
                <w:rFonts w:ascii="Times New Roman" w:hAnsi="Times New Roman" w:cs="Times New Roman"/>
                <w:lang w:val="en-GB"/>
              </w:rPr>
            </w:pPr>
          </w:p>
          <w:p w14:paraId="69AB48B3"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6B10F023" w14:textId="77777777" w:rsidR="000A11A0" w:rsidRPr="000A11A0" w:rsidRDefault="000A11A0" w:rsidP="00820753">
            <w:pPr>
              <w:pStyle w:val="ListParagraph"/>
              <w:ind w:left="0"/>
              <w:rPr>
                <w:rFonts w:ascii="Times New Roman" w:hAnsi="Times New Roman" w:cs="Times New Roman"/>
                <w:lang w:val="en-GB"/>
              </w:rPr>
            </w:pPr>
          </w:p>
        </w:tc>
      </w:tr>
    </w:tbl>
    <w:p w14:paraId="46F42588" w14:textId="77777777" w:rsidR="000A11A0" w:rsidRPr="000A11A0" w:rsidRDefault="000A11A0" w:rsidP="00820753">
      <w:pPr>
        <w:pStyle w:val="ListParagraph"/>
        <w:ind w:left="1695"/>
        <w:rPr>
          <w:sz w:val="24"/>
          <w:szCs w:val="24"/>
          <w:lang w:val="en-GB"/>
        </w:rPr>
      </w:pPr>
    </w:p>
    <w:p w14:paraId="1F509D7D" w14:textId="77777777" w:rsidR="000A11A0" w:rsidRPr="000A11A0" w:rsidRDefault="000A11A0" w:rsidP="000A11A0">
      <w:pPr>
        <w:pStyle w:val="ListParagraph"/>
        <w:numPr>
          <w:ilvl w:val="0"/>
          <w:numId w:val="33"/>
        </w:numPr>
        <w:spacing w:after="160" w:line="259" w:lineRule="auto"/>
        <w:contextualSpacing/>
        <w:rPr>
          <w:sz w:val="24"/>
          <w:szCs w:val="24"/>
          <w:lang w:val="en-GB"/>
        </w:rPr>
      </w:pPr>
      <w:r w:rsidRPr="000A11A0">
        <w:rPr>
          <w:sz w:val="24"/>
          <w:szCs w:val="24"/>
          <w:lang w:val="en-GB"/>
        </w:rPr>
        <w:t>How was the information provided by the system?</w:t>
      </w:r>
    </w:p>
    <w:p w14:paraId="72B67808"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74AA32C2" w14:textId="77777777" w:rsidTr="00820753">
        <w:trPr>
          <w:trHeight w:val="688"/>
        </w:trPr>
        <w:tc>
          <w:tcPr>
            <w:tcW w:w="3828" w:type="dxa"/>
          </w:tcPr>
          <w:p w14:paraId="5D27D0E0" w14:textId="77777777" w:rsidR="000A11A0" w:rsidRPr="000A11A0" w:rsidRDefault="000A11A0" w:rsidP="00820753">
            <w:pPr>
              <w:pStyle w:val="ListParagraph"/>
              <w:ind w:left="0"/>
              <w:rPr>
                <w:rFonts w:ascii="Times New Roman" w:hAnsi="Times New Roman" w:cs="Times New Roman"/>
                <w:lang w:val="en-GB"/>
              </w:rPr>
            </w:pPr>
          </w:p>
          <w:p w14:paraId="5B8518E2"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1C188B71"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63987DC8" w14:textId="77777777" w:rsidTr="00820753">
        <w:trPr>
          <w:trHeight w:val="685"/>
        </w:trPr>
        <w:tc>
          <w:tcPr>
            <w:tcW w:w="3828" w:type="dxa"/>
          </w:tcPr>
          <w:p w14:paraId="406A2BF8" w14:textId="77777777" w:rsidR="000A11A0" w:rsidRPr="000A11A0" w:rsidRDefault="000A11A0" w:rsidP="00820753">
            <w:pPr>
              <w:pStyle w:val="ListParagraph"/>
              <w:ind w:left="0"/>
              <w:rPr>
                <w:rFonts w:ascii="Times New Roman" w:hAnsi="Times New Roman" w:cs="Times New Roman"/>
                <w:lang w:val="en-GB"/>
              </w:rPr>
            </w:pPr>
          </w:p>
          <w:p w14:paraId="4425ADB9"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748669DF"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41058808" w14:textId="77777777" w:rsidTr="00820753">
        <w:trPr>
          <w:trHeight w:val="708"/>
        </w:trPr>
        <w:tc>
          <w:tcPr>
            <w:tcW w:w="3828" w:type="dxa"/>
          </w:tcPr>
          <w:p w14:paraId="6C1E3F8A" w14:textId="77777777" w:rsidR="000A11A0" w:rsidRPr="000A11A0" w:rsidRDefault="000A11A0" w:rsidP="00820753">
            <w:pPr>
              <w:pStyle w:val="ListParagraph"/>
              <w:ind w:left="0"/>
              <w:rPr>
                <w:rFonts w:ascii="Times New Roman" w:hAnsi="Times New Roman" w:cs="Times New Roman"/>
                <w:lang w:val="en-GB"/>
              </w:rPr>
            </w:pPr>
          </w:p>
          <w:p w14:paraId="5F7881D3"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2D195CB0"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2300D061" w14:textId="77777777" w:rsidTr="00820753">
        <w:trPr>
          <w:trHeight w:val="690"/>
        </w:trPr>
        <w:tc>
          <w:tcPr>
            <w:tcW w:w="3828" w:type="dxa"/>
          </w:tcPr>
          <w:p w14:paraId="0C406850" w14:textId="77777777" w:rsidR="000A11A0" w:rsidRPr="000A11A0" w:rsidRDefault="000A11A0" w:rsidP="00820753">
            <w:pPr>
              <w:pStyle w:val="ListParagraph"/>
              <w:ind w:left="0"/>
              <w:rPr>
                <w:rFonts w:ascii="Times New Roman" w:hAnsi="Times New Roman" w:cs="Times New Roman"/>
                <w:lang w:val="en-GB"/>
              </w:rPr>
            </w:pPr>
          </w:p>
          <w:p w14:paraId="1DEE6A8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5E798FFD" w14:textId="77777777" w:rsidR="000A11A0" w:rsidRPr="000A11A0" w:rsidRDefault="000A11A0" w:rsidP="00820753">
            <w:pPr>
              <w:pStyle w:val="ListParagraph"/>
              <w:ind w:left="0"/>
              <w:rPr>
                <w:rFonts w:ascii="Times New Roman" w:hAnsi="Times New Roman" w:cs="Times New Roman"/>
                <w:lang w:val="en-GB"/>
              </w:rPr>
            </w:pPr>
          </w:p>
          <w:p w14:paraId="7895B9AB"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738BA64E" w14:textId="77777777" w:rsidTr="00820753">
        <w:trPr>
          <w:trHeight w:val="855"/>
        </w:trPr>
        <w:tc>
          <w:tcPr>
            <w:tcW w:w="3828" w:type="dxa"/>
          </w:tcPr>
          <w:p w14:paraId="7146EB6F" w14:textId="77777777" w:rsidR="000A11A0" w:rsidRPr="000A11A0" w:rsidRDefault="000A11A0" w:rsidP="00820753">
            <w:pPr>
              <w:pStyle w:val="ListParagraph"/>
              <w:ind w:left="0"/>
              <w:rPr>
                <w:rFonts w:ascii="Times New Roman" w:hAnsi="Times New Roman" w:cs="Times New Roman"/>
                <w:lang w:val="en-GB"/>
              </w:rPr>
            </w:pPr>
          </w:p>
          <w:p w14:paraId="48C2E52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77DCFABA" w14:textId="77777777" w:rsidR="000A11A0" w:rsidRPr="000A11A0" w:rsidRDefault="000A11A0" w:rsidP="00820753">
            <w:pPr>
              <w:pStyle w:val="ListParagraph"/>
              <w:ind w:left="0"/>
              <w:rPr>
                <w:rFonts w:ascii="Times New Roman" w:hAnsi="Times New Roman" w:cs="Times New Roman"/>
                <w:lang w:val="en-GB"/>
              </w:rPr>
            </w:pPr>
          </w:p>
        </w:tc>
      </w:tr>
    </w:tbl>
    <w:p w14:paraId="4F77FE8A" w14:textId="77777777" w:rsidR="000A11A0" w:rsidRPr="000A11A0" w:rsidRDefault="000A11A0" w:rsidP="00820753">
      <w:pPr>
        <w:pStyle w:val="ListParagraph"/>
        <w:ind w:left="1695"/>
        <w:rPr>
          <w:sz w:val="24"/>
          <w:szCs w:val="24"/>
          <w:lang w:val="en-GB"/>
        </w:rPr>
      </w:pPr>
    </w:p>
    <w:p w14:paraId="496CC5E1" w14:textId="77777777" w:rsidR="000A11A0" w:rsidRPr="000A11A0" w:rsidRDefault="000A11A0" w:rsidP="00820753">
      <w:pPr>
        <w:rPr>
          <w:b/>
          <w:bCs/>
          <w:sz w:val="24"/>
          <w:szCs w:val="24"/>
          <w:lang w:val="en-GB"/>
        </w:rPr>
      </w:pPr>
      <w:r w:rsidRPr="000A11A0">
        <w:rPr>
          <w:b/>
          <w:bCs/>
          <w:sz w:val="24"/>
          <w:szCs w:val="24"/>
          <w:lang w:val="en-GB"/>
        </w:rPr>
        <w:t xml:space="preserve">Candidate 2:    </w:t>
      </w:r>
    </w:p>
    <w:p w14:paraId="6CF02918" w14:textId="77777777" w:rsidR="000A11A0" w:rsidRPr="000A11A0" w:rsidRDefault="000A11A0" w:rsidP="00820753">
      <w:pPr>
        <w:rPr>
          <w:b/>
          <w:bCs/>
          <w:sz w:val="24"/>
          <w:szCs w:val="24"/>
          <w:lang w:val="en-GB"/>
        </w:rPr>
      </w:pPr>
      <w:r w:rsidRPr="000A11A0">
        <w:rPr>
          <w:b/>
          <w:bCs/>
          <w:sz w:val="24"/>
          <w:szCs w:val="24"/>
          <w:lang w:val="en-GB"/>
        </w:rPr>
        <w:t xml:space="preserve"> </w:t>
      </w:r>
    </w:p>
    <w:p w14:paraId="54656E2F"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How much did you enjoy the experience with the system in general?</w:t>
      </w:r>
    </w:p>
    <w:p w14:paraId="5240F3A4"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2CF0CD82" w14:textId="77777777" w:rsidTr="00820753">
        <w:trPr>
          <w:trHeight w:val="688"/>
        </w:trPr>
        <w:tc>
          <w:tcPr>
            <w:tcW w:w="3828" w:type="dxa"/>
          </w:tcPr>
          <w:p w14:paraId="20CFAA01" w14:textId="77777777" w:rsidR="000A11A0" w:rsidRPr="000A11A0" w:rsidRDefault="000A11A0" w:rsidP="00820753">
            <w:pPr>
              <w:pStyle w:val="ListParagraph"/>
              <w:ind w:left="0"/>
              <w:rPr>
                <w:rFonts w:ascii="Times New Roman" w:hAnsi="Times New Roman" w:cs="Times New Roman"/>
                <w:lang w:val="en-GB"/>
              </w:rPr>
            </w:pPr>
          </w:p>
          <w:p w14:paraId="59B9B085"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43B5B515"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3AA41ADF" w14:textId="77777777" w:rsidTr="00820753">
        <w:trPr>
          <w:trHeight w:val="685"/>
        </w:trPr>
        <w:tc>
          <w:tcPr>
            <w:tcW w:w="3828" w:type="dxa"/>
          </w:tcPr>
          <w:p w14:paraId="2D08B6C4" w14:textId="77777777" w:rsidR="000A11A0" w:rsidRPr="000A11A0" w:rsidRDefault="000A11A0" w:rsidP="00820753">
            <w:pPr>
              <w:pStyle w:val="ListParagraph"/>
              <w:ind w:left="0"/>
              <w:rPr>
                <w:rFonts w:ascii="Times New Roman" w:hAnsi="Times New Roman" w:cs="Times New Roman"/>
                <w:lang w:val="en-GB"/>
              </w:rPr>
            </w:pPr>
          </w:p>
          <w:p w14:paraId="42583C1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4E05413A"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54B540DD" w14:textId="77777777" w:rsidTr="00820753">
        <w:trPr>
          <w:trHeight w:val="708"/>
        </w:trPr>
        <w:tc>
          <w:tcPr>
            <w:tcW w:w="3828" w:type="dxa"/>
          </w:tcPr>
          <w:p w14:paraId="44A7BDD2" w14:textId="77777777" w:rsidR="000A11A0" w:rsidRPr="000A11A0" w:rsidRDefault="000A11A0" w:rsidP="00820753">
            <w:pPr>
              <w:pStyle w:val="ListParagraph"/>
              <w:ind w:left="0"/>
              <w:rPr>
                <w:rFonts w:ascii="Times New Roman" w:hAnsi="Times New Roman" w:cs="Times New Roman"/>
                <w:lang w:val="en-GB"/>
              </w:rPr>
            </w:pPr>
          </w:p>
          <w:p w14:paraId="7229EED6"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4DBC87DE"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0022B48B" w14:textId="77777777" w:rsidTr="00820753">
        <w:trPr>
          <w:trHeight w:val="690"/>
        </w:trPr>
        <w:tc>
          <w:tcPr>
            <w:tcW w:w="3828" w:type="dxa"/>
          </w:tcPr>
          <w:p w14:paraId="488649BB" w14:textId="77777777" w:rsidR="000A11A0" w:rsidRPr="000A11A0" w:rsidRDefault="000A11A0" w:rsidP="00820753">
            <w:pPr>
              <w:pStyle w:val="ListParagraph"/>
              <w:ind w:left="0"/>
              <w:rPr>
                <w:rFonts w:ascii="Times New Roman" w:hAnsi="Times New Roman" w:cs="Times New Roman"/>
                <w:lang w:val="en-GB"/>
              </w:rPr>
            </w:pPr>
          </w:p>
          <w:p w14:paraId="62C776E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1929724F"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lang w:val="en-GB"/>
              </w:rPr>
              <w:sym w:font="Wingdings" w:char="F020"/>
            </w:r>
          </w:p>
          <w:p w14:paraId="6612F3E0"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0C5DEA49" w14:textId="77777777" w:rsidTr="00820753">
        <w:trPr>
          <w:trHeight w:val="855"/>
        </w:trPr>
        <w:tc>
          <w:tcPr>
            <w:tcW w:w="3828" w:type="dxa"/>
          </w:tcPr>
          <w:p w14:paraId="4E74D5A5" w14:textId="77777777" w:rsidR="000A11A0" w:rsidRPr="000A11A0" w:rsidRDefault="000A11A0" w:rsidP="00820753">
            <w:pPr>
              <w:pStyle w:val="ListParagraph"/>
              <w:ind w:left="0"/>
              <w:rPr>
                <w:rFonts w:ascii="Times New Roman" w:hAnsi="Times New Roman" w:cs="Times New Roman"/>
                <w:lang w:val="en-GB"/>
              </w:rPr>
            </w:pPr>
          </w:p>
          <w:p w14:paraId="7334E7AB"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4FA87359" w14:textId="77777777" w:rsidR="000A11A0" w:rsidRPr="000A11A0" w:rsidRDefault="000A11A0" w:rsidP="00820753">
            <w:pPr>
              <w:pStyle w:val="ListParagraph"/>
              <w:ind w:left="0"/>
              <w:rPr>
                <w:rFonts w:ascii="Times New Roman" w:hAnsi="Times New Roman" w:cs="Times New Roman"/>
                <w:lang w:val="en-GB"/>
              </w:rPr>
            </w:pPr>
          </w:p>
        </w:tc>
      </w:tr>
    </w:tbl>
    <w:p w14:paraId="09F1BAE7" w14:textId="77777777" w:rsidR="000A11A0" w:rsidRPr="000A11A0" w:rsidRDefault="000A11A0" w:rsidP="00820753">
      <w:pPr>
        <w:rPr>
          <w:sz w:val="24"/>
          <w:szCs w:val="24"/>
          <w:lang w:val="en-GB"/>
        </w:rPr>
      </w:pPr>
      <w:r w:rsidRPr="000A11A0">
        <w:rPr>
          <w:sz w:val="24"/>
          <w:szCs w:val="24"/>
          <w:lang w:val="en-GB"/>
        </w:rPr>
        <w:t xml:space="preserve">                        </w:t>
      </w:r>
    </w:p>
    <w:p w14:paraId="199BF53B"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 xml:space="preserve">How were the system complication factors?                                  </w:t>
      </w:r>
    </w:p>
    <w:p w14:paraId="0F1B8C96" w14:textId="77777777" w:rsidR="000A11A0" w:rsidRPr="000A11A0" w:rsidRDefault="000A11A0" w:rsidP="00820753">
      <w:pPr>
        <w:rPr>
          <w:sz w:val="24"/>
          <w:szCs w:val="24"/>
          <w:lang w:val="en-GB"/>
        </w:rPr>
      </w:pPr>
      <w:r w:rsidRPr="000A11A0">
        <w:rPr>
          <w:sz w:val="24"/>
          <w:szCs w:val="24"/>
          <w:lang w:val="en-GB"/>
        </w:rPr>
        <w:t xml:space="preserve">                                  </w:t>
      </w:r>
    </w:p>
    <w:tbl>
      <w:tblPr>
        <w:tblStyle w:val="TableGrid"/>
        <w:tblW w:w="0" w:type="auto"/>
        <w:tblInd w:w="1695" w:type="dxa"/>
        <w:tblLook w:val="04A0" w:firstRow="1" w:lastRow="0" w:firstColumn="1" w:lastColumn="0" w:noHBand="0" w:noVBand="1"/>
      </w:tblPr>
      <w:tblGrid>
        <w:gridCol w:w="3828"/>
        <w:gridCol w:w="1418"/>
      </w:tblGrid>
      <w:tr w:rsidR="000A11A0" w:rsidRPr="000A11A0" w14:paraId="1063D93F" w14:textId="77777777" w:rsidTr="00820753">
        <w:trPr>
          <w:trHeight w:val="688"/>
        </w:trPr>
        <w:tc>
          <w:tcPr>
            <w:tcW w:w="3828" w:type="dxa"/>
          </w:tcPr>
          <w:p w14:paraId="2EED1A27" w14:textId="77777777" w:rsidR="000A11A0" w:rsidRPr="000A11A0" w:rsidRDefault="000A11A0" w:rsidP="00820753">
            <w:pPr>
              <w:pStyle w:val="ListParagraph"/>
              <w:ind w:left="0"/>
              <w:rPr>
                <w:rFonts w:ascii="Times New Roman" w:hAnsi="Times New Roman" w:cs="Times New Roman"/>
                <w:lang w:val="en-GB"/>
              </w:rPr>
            </w:pPr>
          </w:p>
          <w:p w14:paraId="591124D4"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01BED0FB"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21206A93" w14:textId="77777777" w:rsidTr="00820753">
        <w:trPr>
          <w:trHeight w:val="685"/>
        </w:trPr>
        <w:tc>
          <w:tcPr>
            <w:tcW w:w="3828" w:type="dxa"/>
          </w:tcPr>
          <w:p w14:paraId="6191F1DF" w14:textId="77777777" w:rsidR="000A11A0" w:rsidRPr="000A11A0" w:rsidRDefault="000A11A0" w:rsidP="00820753">
            <w:pPr>
              <w:pStyle w:val="ListParagraph"/>
              <w:ind w:left="0"/>
              <w:rPr>
                <w:rFonts w:ascii="Times New Roman" w:hAnsi="Times New Roman" w:cs="Times New Roman"/>
                <w:lang w:val="en-GB"/>
              </w:rPr>
            </w:pPr>
          </w:p>
          <w:p w14:paraId="36F8DA65"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03DF1B21"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575D1569" w14:textId="77777777" w:rsidTr="00820753">
        <w:trPr>
          <w:trHeight w:val="708"/>
        </w:trPr>
        <w:tc>
          <w:tcPr>
            <w:tcW w:w="3828" w:type="dxa"/>
          </w:tcPr>
          <w:p w14:paraId="73A55BF8" w14:textId="77777777" w:rsidR="000A11A0" w:rsidRPr="000A11A0" w:rsidRDefault="000A11A0" w:rsidP="00820753">
            <w:pPr>
              <w:pStyle w:val="ListParagraph"/>
              <w:ind w:left="0"/>
              <w:rPr>
                <w:rFonts w:ascii="Times New Roman" w:hAnsi="Times New Roman" w:cs="Times New Roman"/>
                <w:lang w:val="en-GB"/>
              </w:rPr>
            </w:pPr>
          </w:p>
          <w:p w14:paraId="29C63FBE"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35881F3C" w14:textId="77777777" w:rsidR="000A11A0" w:rsidRPr="000A11A0" w:rsidRDefault="000A11A0" w:rsidP="00820753">
            <w:pPr>
              <w:pStyle w:val="ListParagraph"/>
              <w:ind w:left="0"/>
              <w:rPr>
                <w:rFonts w:ascii="Times New Roman" w:hAnsi="Times New Roman" w:cs="Times New Roman"/>
                <w:lang w:val="en-GB"/>
              </w:rPr>
            </w:pPr>
          </w:p>
          <w:p w14:paraId="42231803"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773A2C2E" w14:textId="77777777" w:rsidTr="00820753">
        <w:trPr>
          <w:trHeight w:val="690"/>
        </w:trPr>
        <w:tc>
          <w:tcPr>
            <w:tcW w:w="3828" w:type="dxa"/>
          </w:tcPr>
          <w:p w14:paraId="290B53AF" w14:textId="77777777" w:rsidR="000A11A0" w:rsidRPr="000A11A0" w:rsidRDefault="000A11A0" w:rsidP="00820753">
            <w:pPr>
              <w:pStyle w:val="ListParagraph"/>
              <w:ind w:left="0"/>
              <w:rPr>
                <w:rFonts w:ascii="Times New Roman" w:hAnsi="Times New Roman" w:cs="Times New Roman"/>
                <w:lang w:val="en-GB"/>
              </w:rPr>
            </w:pPr>
          </w:p>
          <w:p w14:paraId="329621B0"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449730DB"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30D3FD69" w14:textId="77777777" w:rsidTr="00820753">
        <w:trPr>
          <w:trHeight w:val="855"/>
        </w:trPr>
        <w:tc>
          <w:tcPr>
            <w:tcW w:w="3828" w:type="dxa"/>
          </w:tcPr>
          <w:p w14:paraId="0DBDCCC3" w14:textId="77777777" w:rsidR="000A11A0" w:rsidRPr="000A11A0" w:rsidRDefault="000A11A0" w:rsidP="00820753">
            <w:pPr>
              <w:pStyle w:val="ListParagraph"/>
              <w:ind w:left="0"/>
              <w:rPr>
                <w:rFonts w:ascii="Times New Roman" w:hAnsi="Times New Roman" w:cs="Times New Roman"/>
                <w:lang w:val="en-GB"/>
              </w:rPr>
            </w:pPr>
          </w:p>
          <w:p w14:paraId="4565059E"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4F9561C1" w14:textId="77777777" w:rsidR="000A11A0" w:rsidRPr="000A11A0" w:rsidRDefault="000A11A0" w:rsidP="00820753">
            <w:pPr>
              <w:pStyle w:val="ListParagraph"/>
              <w:ind w:left="0"/>
              <w:rPr>
                <w:rFonts w:ascii="Times New Roman" w:hAnsi="Times New Roman" w:cs="Times New Roman"/>
                <w:lang w:val="en-GB"/>
              </w:rPr>
            </w:pPr>
          </w:p>
        </w:tc>
      </w:tr>
    </w:tbl>
    <w:p w14:paraId="4FAD65E2" w14:textId="77777777" w:rsidR="000A11A0" w:rsidRPr="000A11A0" w:rsidRDefault="000A11A0" w:rsidP="00820753">
      <w:pPr>
        <w:rPr>
          <w:sz w:val="24"/>
          <w:szCs w:val="24"/>
          <w:lang w:val="en-GB"/>
        </w:rPr>
      </w:pPr>
      <w:r w:rsidRPr="000A11A0">
        <w:rPr>
          <w:sz w:val="24"/>
          <w:szCs w:val="24"/>
          <w:lang w:val="en-GB"/>
        </w:rPr>
        <w:t xml:space="preserve">                  </w:t>
      </w:r>
    </w:p>
    <w:p w14:paraId="4A2A668B"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Can you perform the system functionalities smoothly?</w:t>
      </w:r>
    </w:p>
    <w:p w14:paraId="57ACBB5C"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23B5BB1D" w14:textId="77777777" w:rsidTr="00820753">
        <w:trPr>
          <w:trHeight w:val="688"/>
        </w:trPr>
        <w:tc>
          <w:tcPr>
            <w:tcW w:w="3828" w:type="dxa"/>
          </w:tcPr>
          <w:p w14:paraId="189CA299" w14:textId="77777777" w:rsidR="000A11A0" w:rsidRPr="000A11A0" w:rsidRDefault="000A11A0" w:rsidP="00820753">
            <w:pPr>
              <w:pStyle w:val="ListParagraph"/>
              <w:ind w:left="0"/>
              <w:rPr>
                <w:rFonts w:ascii="Times New Roman" w:hAnsi="Times New Roman" w:cs="Times New Roman"/>
                <w:lang w:val="en-GB"/>
              </w:rPr>
            </w:pPr>
          </w:p>
          <w:p w14:paraId="4C1689D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17B206A6"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77C41B23" w14:textId="77777777" w:rsidTr="00820753">
        <w:trPr>
          <w:trHeight w:val="685"/>
        </w:trPr>
        <w:tc>
          <w:tcPr>
            <w:tcW w:w="3828" w:type="dxa"/>
          </w:tcPr>
          <w:p w14:paraId="0DD812D7" w14:textId="77777777" w:rsidR="000A11A0" w:rsidRPr="000A11A0" w:rsidRDefault="000A11A0" w:rsidP="00820753">
            <w:pPr>
              <w:pStyle w:val="ListParagraph"/>
              <w:ind w:left="0"/>
              <w:rPr>
                <w:rFonts w:ascii="Times New Roman" w:hAnsi="Times New Roman" w:cs="Times New Roman"/>
                <w:lang w:val="en-GB"/>
              </w:rPr>
            </w:pPr>
          </w:p>
          <w:p w14:paraId="35578AA3"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7A6E6275"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51F5897F" w14:textId="77777777" w:rsidTr="00820753">
        <w:trPr>
          <w:trHeight w:val="708"/>
        </w:trPr>
        <w:tc>
          <w:tcPr>
            <w:tcW w:w="3828" w:type="dxa"/>
          </w:tcPr>
          <w:p w14:paraId="3951F8A3" w14:textId="77777777" w:rsidR="000A11A0" w:rsidRPr="000A11A0" w:rsidRDefault="000A11A0" w:rsidP="00820753">
            <w:pPr>
              <w:pStyle w:val="ListParagraph"/>
              <w:ind w:left="0"/>
              <w:rPr>
                <w:rFonts w:ascii="Times New Roman" w:hAnsi="Times New Roman" w:cs="Times New Roman"/>
                <w:lang w:val="en-GB"/>
              </w:rPr>
            </w:pPr>
          </w:p>
          <w:p w14:paraId="18BC66D9"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0EC26050"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2E27C0AD" w14:textId="77777777" w:rsidTr="00820753">
        <w:trPr>
          <w:trHeight w:val="690"/>
        </w:trPr>
        <w:tc>
          <w:tcPr>
            <w:tcW w:w="3828" w:type="dxa"/>
          </w:tcPr>
          <w:p w14:paraId="53A89BF6" w14:textId="77777777" w:rsidR="000A11A0" w:rsidRPr="000A11A0" w:rsidRDefault="000A11A0" w:rsidP="00820753">
            <w:pPr>
              <w:pStyle w:val="ListParagraph"/>
              <w:ind w:left="0"/>
              <w:rPr>
                <w:rFonts w:ascii="Times New Roman" w:hAnsi="Times New Roman" w:cs="Times New Roman"/>
                <w:lang w:val="en-GB"/>
              </w:rPr>
            </w:pPr>
          </w:p>
          <w:p w14:paraId="06740982"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2C9D6B3D"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2D90C35F" w14:textId="77777777" w:rsidTr="00820753">
        <w:trPr>
          <w:trHeight w:val="855"/>
        </w:trPr>
        <w:tc>
          <w:tcPr>
            <w:tcW w:w="3828" w:type="dxa"/>
          </w:tcPr>
          <w:p w14:paraId="46178B8F" w14:textId="77777777" w:rsidR="000A11A0" w:rsidRPr="000A11A0" w:rsidRDefault="000A11A0" w:rsidP="00820753">
            <w:pPr>
              <w:pStyle w:val="ListParagraph"/>
              <w:ind w:left="0"/>
              <w:rPr>
                <w:rFonts w:ascii="Times New Roman" w:hAnsi="Times New Roman" w:cs="Times New Roman"/>
                <w:lang w:val="en-GB"/>
              </w:rPr>
            </w:pPr>
          </w:p>
          <w:p w14:paraId="1051B735"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29EE1FF5" w14:textId="77777777" w:rsidR="000A11A0" w:rsidRPr="000A11A0" w:rsidRDefault="000A11A0" w:rsidP="00820753">
            <w:pPr>
              <w:pStyle w:val="ListParagraph"/>
              <w:ind w:left="0"/>
              <w:rPr>
                <w:rFonts w:ascii="Times New Roman" w:hAnsi="Times New Roman" w:cs="Times New Roman"/>
                <w:lang w:val="en-GB"/>
              </w:rPr>
            </w:pPr>
          </w:p>
          <w:p w14:paraId="2F4CBA38"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bl>
    <w:p w14:paraId="25A3E2DD" w14:textId="77777777" w:rsidR="000A11A0" w:rsidRPr="000A11A0" w:rsidRDefault="000A11A0" w:rsidP="00820753">
      <w:pPr>
        <w:pStyle w:val="ListParagraph"/>
        <w:ind w:left="1695"/>
        <w:rPr>
          <w:sz w:val="24"/>
          <w:szCs w:val="24"/>
          <w:lang w:val="en-GB"/>
        </w:rPr>
      </w:pPr>
    </w:p>
    <w:p w14:paraId="1B42F97A"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Are all your intended functionalities work well?</w:t>
      </w:r>
    </w:p>
    <w:p w14:paraId="736971D8"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11149A4C" w14:textId="77777777" w:rsidTr="00820753">
        <w:trPr>
          <w:trHeight w:val="688"/>
        </w:trPr>
        <w:tc>
          <w:tcPr>
            <w:tcW w:w="3828" w:type="dxa"/>
          </w:tcPr>
          <w:p w14:paraId="2F4151F9" w14:textId="77777777" w:rsidR="000A11A0" w:rsidRPr="000A11A0" w:rsidRDefault="000A11A0" w:rsidP="00820753">
            <w:pPr>
              <w:pStyle w:val="ListParagraph"/>
              <w:ind w:left="0"/>
              <w:rPr>
                <w:rFonts w:ascii="Times New Roman" w:hAnsi="Times New Roman" w:cs="Times New Roman"/>
                <w:lang w:val="en-GB"/>
              </w:rPr>
            </w:pPr>
          </w:p>
          <w:p w14:paraId="77F28383"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2DAC326D" w14:textId="77777777" w:rsidR="000A11A0" w:rsidRPr="000A11A0" w:rsidRDefault="000A11A0" w:rsidP="00820753">
            <w:pPr>
              <w:pStyle w:val="ListParagraph"/>
              <w:ind w:left="0"/>
              <w:rPr>
                <w:rFonts w:ascii="Times New Roman" w:hAnsi="Times New Roman" w:cs="Times New Roman"/>
                <w:lang w:val="en-GB"/>
              </w:rPr>
            </w:pPr>
          </w:p>
          <w:p w14:paraId="42174090"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08293CC2" w14:textId="77777777" w:rsidTr="00820753">
        <w:trPr>
          <w:trHeight w:val="685"/>
        </w:trPr>
        <w:tc>
          <w:tcPr>
            <w:tcW w:w="3828" w:type="dxa"/>
          </w:tcPr>
          <w:p w14:paraId="5E70221C" w14:textId="77777777" w:rsidR="000A11A0" w:rsidRPr="000A11A0" w:rsidRDefault="000A11A0" w:rsidP="00820753">
            <w:pPr>
              <w:pStyle w:val="ListParagraph"/>
              <w:ind w:left="0"/>
              <w:rPr>
                <w:rFonts w:ascii="Times New Roman" w:hAnsi="Times New Roman" w:cs="Times New Roman"/>
                <w:lang w:val="en-GB"/>
              </w:rPr>
            </w:pPr>
          </w:p>
          <w:p w14:paraId="0ED97779"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47C914A1" w14:textId="77777777" w:rsidR="000A11A0" w:rsidRPr="000A11A0" w:rsidRDefault="000A11A0" w:rsidP="00820753">
            <w:pPr>
              <w:pStyle w:val="ListParagraph"/>
              <w:ind w:left="0"/>
              <w:rPr>
                <w:rFonts w:ascii="Times New Roman" w:hAnsi="Times New Roman" w:cs="Times New Roman"/>
                <w:lang w:val="en-GB"/>
              </w:rPr>
            </w:pPr>
          </w:p>
        </w:tc>
      </w:tr>
    </w:tbl>
    <w:p w14:paraId="310C90E8" w14:textId="77777777" w:rsidR="000A11A0" w:rsidRPr="000A11A0" w:rsidRDefault="000A11A0" w:rsidP="00820753">
      <w:pPr>
        <w:pStyle w:val="ListParagraph"/>
        <w:ind w:left="1695"/>
        <w:rPr>
          <w:sz w:val="24"/>
          <w:szCs w:val="24"/>
          <w:lang w:val="en-GB"/>
        </w:rPr>
      </w:pPr>
    </w:p>
    <w:p w14:paraId="4A1FD11F" w14:textId="77777777" w:rsidR="000A11A0" w:rsidRPr="000A11A0" w:rsidRDefault="000A11A0" w:rsidP="00820753">
      <w:pPr>
        <w:pStyle w:val="ListParagraph"/>
        <w:ind w:left="1695"/>
        <w:rPr>
          <w:sz w:val="24"/>
          <w:szCs w:val="24"/>
          <w:lang w:val="en-GB"/>
        </w:rPr>
      </w:pPr>
    </w:p>
    <w:p w14:paraId="41A67EFC"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Can you easily work with the system? Do you need guidance?</w:t>
      </w:r>
    </w:p>
    <w:p w14:paraId="2B625287"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56D7DDB5" w14:textId="77777777" w:rsidTr="00820753">
        <w:trPr>
          <w:trHeight w:val="688"/>
        </w:trPr>
        <w:tc>
          <w:tcPr>
            <w:tcW w:w="3828" w:type="dxa"/>
          </w:tcPr>
          <w:p w14:paraId="7604DBBB" w14:textId="77777777" w:rsidR="000A11A0" w:rsidRPr="000A11A0" w:rsidRDefault="000A11A0" w:rsidP="00820753">
            <w:pPr>
              <w:pStyle w:val="ListParagraph"/>
              <w:ind w:left="0"/>
              <w:rPr>
                <w:rFonts w:ascii="Times New Roman" w:hAnsi="Times New Roman" w:cs="Times New Roman"/>
                <w:lang w:val="en-GB"/>
              </w:rPr>
            </w:pPr>
          </w:p>
          <w:p w14:paraId="336E9B35"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354506EA" w14:textId="77777777" w:rsidR="000A11A0" w:rsidRPr="000A11A0" w:rsidRDefault="000A11A0" w:rsidP="00820753">
            <w:pPr>
              <w:pStyle w:val="ListParagraph"/>
              <w:ind w:left="0"/>
              <w:rPr>
                <w:rFonts w:ascii="Times New Roman" w:hAnsi="Times New Roman" w:cs="Times New Roman"/>
                <w:lang w:val="en-GB"/>
              </w:rPr>
            </w:pPr>
          </w:p>
          <w:p w14:paraId="3426FD80"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1E7DED0D" w14:textId="77777777" w:rsidTr="00820753">
        <w:trPr>
          <w:trHeight w:val="685"/>
        </w:trPr>
        <w:tc>
          <w:tcPr>
            <w:tcW w:w="3828" w:type="dxa"/>
          </w:tcPr>
          <w:p w14:paraId="32614A29" w14:textId="77777777" w:rsidR="000A11A0" w:rsidRPr="000A11A0" w:rsidRDefault="000A11A0" w:rsidP="00820753">
            <w:pPr>
              <w:pStyle w:val="ListParagraph"/>
              <w:ind w:left="0"/>
              <w:rPr>
                <w:rFonts w:ascii="Times New Roman" w:hAnsi="Times New Roman" w:cs="Times New Roman"/>
                <w:lang w:val="en-GB"/>
              </w:rPr>
            </w:pPr>
          </w:p>
          <w:p w14:paraId="5966E5D4"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5B8BD52C" w14:textId="77777777" w:rsidR="000A11A0" w:rsidRPr="000A11A0" w:rsidRDefault="000A11A0" w:rsidP="00820753">
            <w:pPr>
              <w:pStyle w:val="ListParagraph"/>
              <w:ind w:left="0"/>
              <w:rPr>
                <w:rFonts w:ascii="Times New Roman" w:hAnsi="Times New Roman" w:cs="Times New Roman"/>
                <w:lang w:val="en-GB"/>
              </w:rPr>
            </w:pPr>
          </w:p>
        </w:tc>
      </w:tr>
    </w:tbl>
    <w:p w14:paraId="5FFBCD0F" w14:textId="77777777" w:rsidR="000A11A0" w:rsidRPr="000A11A0" w:rsidRDefault="000A11A0" w:rsidP="00820753">
      <w:pPr>
        <w:pStyle w:val="ListParagraph"/>
        <w:ind w:left="1695"/>
        <w:rPr>
          <w:sz w:val="24"/>
          <w:szCs w:val="24"/>
          <w:lang w:val="en-GB"/>
        </w:rPr>
      </w:pPr>
    </w:p>
    <w:p w14:paraId="59F6A146" w14:textId="77777777" w:rsidR="000A11A0" w:rsidRPr="000A11A0" w:rsidRDefault="000A11A0" w:rsidP="00820753">
      <w:pPr>
        <w:pStyle w:val="ListParagraph"/>
        <w:ind w:left="1695"/>
        <w:rPr>
          <w:sz w:val="24"/>
          <w:szCs w:val="24"/>
          <w:lang w:val="en-GB"/>
        </w:rPr>
      </w:pPr>
    </w:p>
    <w:p w14:paraId="6595D8B0"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Did you encounter errors while working with the system?</w:t>
      </w:r>
    </w:p>
    <w:p w14:paraId="40A6C51C"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758E1C19" w14:textId="77777777" w:rsidTr="00820753">
        <w:trPr>
          <w:trHeight w:val="688"/>
        </w:trPr>
        <w:tc>
          <w:tcPr>
            <w:tcW w:w="3828" w:type="dxa"/>
          </w:tcPr>
          <w:p w14:paraId="58E48F99" w14:textId="77777777" w:rsidR="000A11A0" w:rsidRPr="000A11A0" w:rsidRDefault="000A11A0" w:rsidP="00820753">
            <w:pPr>
              <w:pStyle w:val="ListParagraph"/>
              <w:ind w:left="0"/>
              <w:rPr>
                <w:rFonts w:ascii="Times New Roman" w:hAnsi="Times New Roman" w:cs="Times New Roman"/>
                <w:lang w:val="en-GB"/>
              </w:rPr>
            </w:pPr>
          </w:p>
          <w:p w14:paraId="5365C4E9"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024000CE" w14:textId="77777777" w:rsidR="000A11A0" w:rsidRPr="000A11A0" w:rsidRDefault="000A11A0" w:rsidP="00820753">
            <w:pPr>
              <w:pStyle w:val="ListParagraph"/>
              <w:ind w:left="0"/>
              <w:rPr>
                <w:rFonts w:ascii="Times New Roman" w:hAnsi="Times New Roman" w:cs="Times New Roman"/>
                <w:lang w:val="en-GB"/>
              </w:rPr>
            </w:pPr>
          </w:p>
          <w:p w14:paraId="6C6B905C"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69793BE5" w14:textId="77777777" w:rsidTr="00820753">
        <w:trPr>
          <w:trHeight w:val="685"/>
        </w:trPr>
        <w:tc>
          <w:tcPr>
            <w:tcW w:w="3828" w:type="dxa"/>
          </w:tcPr>
          <w:p w14:paraId="67D8D39B" w14:textId="77777777" w:rsidR="000A11A0" w:rsidRPr="000A11A0" w:rsidRDefault="000A11A0" w:rsidP="00820753">
            <w:pPr>
              <w:pStyle w:val="ListParagraph"/>
              <w:ind w:left="0"/>
              <w:rPr>
                <w:rFonts w:ascii="Times New Roman" w:hAnsi="Times New Roman" w:cs="Times New Roman"/>
                <w:lang w:val="en-GB"/>
              </w:rPr>
            </w:pPr>
          </w:p>
          <w:p w14:paraId="043ACA23"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5E69589C" w14:textId="77777777" w:rsidR="000A11A0" w:rsidRPr="000A11A0" w:rsidRDefault="000A11A0" w:rsidP="00820753">
            <w:pPr>
              <w:pStyle w:val="ListParagraph"/>
              <w:ind w:left="0"/>
              <w:rPr>
                <w:rFonts w:ascii="Times New Roman" w:hAnsi="Times New Roman" w:cs="Times New Roman"/>
                <w:lang w:val="en-GB"/>
              </w:rPr>
            </w:pPr>
          </w:p>
          <w:p w14:paraId="0A7945D9"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bl>
    <w:p w14:paraId="6AFBA485" w14:textId="77777777" w:rsidR="000A11A0" w:rsidRPr="000A11A0" w:rsidRDefault="000A11A0" w:rsidP="00820753">
      <w:pPr>
        <w:pStyle w:val="ListParagraph"/>
        <w:ind w:left="1695"/>
        <w:rPr>
          <w:sz w:val="24"/>
          <w:szCs w:val="24"/>
          <w:lang w:val="en-GB"/>
        </w:rPr>
      </w:pPr>
    </w:p>
    <w:p w14:paraId="52E36479" w14:textId="77777777" w:rsidR="000A11A0" w:rsidRPr="000A11A0" w:rsidRDefault="000A11A0" w:rsidP="00820753">
      <w:pPr>
        <w:pStyle w:val="ListParagraph"/>
        <w:ind w:left="1695"/>
        <w:rPr>
          <w:sz w:val="24"/>
          <w:szCs w:val="24"/>
          <w:lang w:val="en-GB"/>
        </w:rPr>
      </w:pPr>
    </w:p>
    <w:p w14:paraId="78924DFF"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Do you think all the people associated with the university can get used to using this system?</w:t>
      </w:r>
    </w:p>
    <w:p w14:paraId="1FC719E3"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5B3E3E32" w14:textId="77777777" w:rsidTr="00820753">
        <w:trPr>
          <w:trHeight w:val="688"/>
        </w:trPr>
        <w:tc>
          <w:tcPr>
            <w:tcW w:w="3828" w:type="dxa"/>
          </w:tcPr>
          <w:p w14:paraId="3438E2D2" w14:textId="77777777" w:rsidR="000A11A0" w:rsidRPr="000A11A0" w:rsidRDefault="000A11A0" w:rsidP="00820753">
            <w:pPr>
              <w:pStyle w:val="ListParagraph"/>
              <w:ind w:left="0"/>
              <w:rPr>
                <w:rFonts w:ascii="Times New Roman" w:hAnsi="Times New Roman" w:cs="Times New Roman"/>
                <w:lang w:val="en-GB"/>
              </w:rPr>
            </w:pPr>
          </w:p>
          <w:p w14:paraId="0562657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2ADB2B2C" w14:textId="77777777" w:rsidR="000A11A0" w:rsidRPr="000A11A0" w:rsidRDefault="000A11A0" w:rsidP="00820753">
            <w:pPr>
              <w:pStyle w:val="ListParagraph"/>
              <w:ind w:left="0"/>
              <w:rPr>
                <w:rFonts w:ascii="Times New Roman" w:hAnsi="Times New Roman" w:cs="Times New Roman"/>
                <w:lang w:val="en-GB"/>
              </w:rPr>
            </w:pPr>
          </w:p>
          <w:p w14:paraId="3513FF84"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6B70FCD3" w14:textId="77777777" w:rsidTr="00820753">
        <w:trPr>
          <w:trHeight w:val="685"/>
        </w:trPr>
        <w:tc>
          <w:tcPr>
            <w:tcW w:w="3828" w:type="dxa"/>
          </w:tcPr>
          <w:p w14:paraId="7DE4FCCC" w14:textId="77777777" w:rsidR="000A11A0" w:rsidRPr="000A11A0" w:rsidRDefault="000A11A0" w:rsidP="00820753">
            <w:pPr>
              <w:pStyle w:val="ListParagraph"/>
              <w:ind w:left="0"/>
              <w:rPr>
                <w:rFonts w:ascii="Times New Roman" w:hAnsi="Times New Roman" w:cs="Times New Roman"/>
                <w:lang w:val="en-GB"/>
              </w:rPr>
            </w:pPr>
          </w:p>
          <w:p w14:paraId="54C308E2"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593899CC" w14:textId="77777777" w:rsidR="000A11A0" w:rsidRPr="000A11A0" w:rsidRDefault="000A11A0" w:rsidP="00820753">
            <w:pPr>
              <w:pStyle w:val="ListParagraph"/>
              <w:ind w:left="0"/>
              <w:rPr>
                <w:rFonts w:ascii="Times New Roman" w:hAnsi="Times New Roman" w:cs="Times New Roman"/>
                <w:lang w:val="en-GB"/>
              </w:rPr>
            </w:pPr>
          </w:p>
        </w:tc>
      </w:tr>
    </w:tbl>
    <w:p w14:paraId="68A0230F" w14:textId="77777777" w:rsidR="000A11A0" w:rsidRPr="000A11A0" w:rsidRDefault="000A11A0" w:rsidP="00820753">
      <w:pPr>
        <w:pStyle w:val="ListParagraph"/>
        <w:ind w:left="1695"/>
        <w:rPr>
          <w:sz w:val="24"/>
          <w:szCs w:val="24"/>
          <w:lang w:val="en-GB"/>
        </w:rPr>
      </w:pPr>
    </w:p>
    <w:p w14:paraId="626DF2C1" w14:textId="77777777" w:rsidR="000A11A0" w:rsidRPr="000A11A0" w:rsidRDefault="000A11A0" w:rsidP="00820753">
      <w:pPr>
        <w:pStyle w:val="ListParagraph"/>
        <w:ind w:left="1695"/>
        <w:rPr>
          <w:sz w:val="24"/>
          <w:szCs w:val="24"/>
          <w:lang w:val="en-GB"/>
        </w:rPr>
      </w:pPr>
    </w:p>
    <w:p w14:paraId="2F06BD11"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Can you see this system as all-user friendly?</w:t>
      </w:r>
    </w:p>
    <w:p w14:paraId="308FFEAF"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2F63D21B" w14:textId="77777777" w:rsidTr="00820753">
        <w:trPr>
          <w:trHeight w:val="688"/>
        </w:trPr>
        <w:tc>
          <w:tcPr>
            <w:tcW w:w="3828" w:type="dxa"/>
          </w:tcPr>
          <w:p w14:paraId="1F2A3A52" w14:textId="77777777" w:rsidR="000A11A0" w:rsidRPr="000A11A0" w:rsidRDefault="000A11A0" w:rsidP="00820753">
            <w:pPr>
              <w:pStyle w:val="ListParagraph"/>
              <w:ind w:left="0"/>
              <w:rPr>
                <w:rFonts w:ascii="Times New Roman" w:hAnsi="Times New Roman" w:cs="Times New Roman"/>
                <w:lang w:val="en-GB"/>
              </w:rPr>
            </w:pPr>
          </w:p>
          <w:p w14:paraId="320C1EDA"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16085A7A" w14:textId="77777777" w:rsidR="000A11A0" w:rsidRPr="000A11A0" w:rsidRDefault="000A11A0" w:rsidP="00820753">
            <w:pPr>
              <w:pStyle w:val="ListParagraph"/>
              <w:ind w:left="0"/>
              <w:rPr>
                <w:rFonts w:ascii="Times New Roman" w:hAnsi="Times New Roman" w:cs="Times New Roman"/>
                <w:lang w:val="en-GB"/>
              </w:rPr>
            </w:pPr>
          </w:p>
          <w:p w14:paraId="5983C685"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305FE9FE" w14:textId="77777777" w:rsidTr="00820753">
        <w:trPr>
          <w:trHeight w:val="685"/>
        </w:trPr>
        <w:tc>
          <w:tcPr>
            <w:tcW w:w="3828" w:type="dxa"/>
          </w:tcPr>
          <w:p w14:paraId="23801DF7" w14:textId="77777777" w:rsidR="000A11A0" w:rsidRPr="000A11A0" w:rsidRDefault="000A11A0" w:rsidP="00820753">
            <w:pPr>
              <w:pStyle w:val="ListParagraph"/>
              <w:ind w:left="0"/>
              <w:rPr>
                <w:rFonts w:ascii="Times New Roman" w:hAnsi="Times New Roman" w:cs="Times New Roman"/>
                <w:lang w:val="en-GB"/>
              </w:rPr>
            </w:pPr>
          </w:p>
          <w:p w14:paraId="050A6380"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7A97E603" w14:textId="77777777" w:rsidR="000A11A0" w:rsidRPr="000A11A0" w:rsidRDefault="000A11A0" w:rsidP="00820753">
            <w:pPr>
              <w:pStyle w:val="ListParagraph"/>
              <w:ind w:left="0"/>
              <w:rPr>
                <w:rFonts w:ascii="Times New Roman" w:hAnsi="Times New Roman" w:cs="Times New Roman"/>
                <w:lang w:val="en-GB"/>
              </w:rPr>
            </w:pPr>
          </w:p>
        </w:tc>
      </w:tr>
    </w:tbl>
    <w:p w14:paraId="6AA07423" w14:textId="77777777" w:rsidR="000A11A0" w:rsidRPr="000A11A0" w:rsidRDefault="000A11A0" w:rsidP="00820753">
      <w:pPr>
        <w:pStyle w:val="ListParagraph"/>
        <w:ind w:left="1695"/>
        <w:rPr>
          <w:sz w:val="24"/>
          <w:szCs w:val="24"/>
          <w:lang w:val="en-GB"/>
        </w:rPr>
      </w:pPr>
    </w:p>
    <w:p w14:paraId="28944BC4" w14:textId="77777777" w:rsidR="000A11A0" w:rsidRPr="000A11A0" w:rsidRDefault="000A11A0" w:rsidP="00820753">
      <w:pPr>
        <w:rPr>
          <w:sz w:val="24"/>
          <w:szCs w:val="24"/>
          <w:lang w:val="en-GB"/>
        </w:rPr>
      </w:pPr>
    </w:p>
    <w:p w14:paraId="5C2B6B01" w14:textId="77777777" w:rsidR="000A11A0" w:rsidRPr="000A11A0" w:rsidRDefault="000A11A0" w:rsidP="00820753">
      <w:pPr>
        <w:pStyle w:val="ListParagraph"/>
        <w:ind w:left="1695"/>
        <w:rPr>
          <w:sz w:val="24"/>
          <w:szCs w:val="24"/>
          <w:lang w:val="en-GB"/>
        </w:rPr>
      </w:pPr>
    </w:p>
    <w:p w14:paraId="08B4E62D"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Do you think that the system will be helpful for the university?</w:t>
      </w:r>
    </w:p>
    <w:p w14:paraId="1EEEF38A"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1764E2B1" w14:textId="77777777" w:rsidTr="00820753">
        <w:trPr>
          <w:trHeight w:val="688"/>
        </w:trPr>
        <w:tc>
          <w:tcPr>
            <w:tcW w:w="3828" w:type="dxa"/>
          </w:tcPr>
          <w:p w14:paraId="5001A888" w14:textId="77777777" w:rsidR="000A11A0" w:rsidRPr="000A11A0" w:rsidRDefault="000A11A0" w:rsidP="00820753">
            <w:pPr>
              <w:pStyle w:val="ListParagraph"/>
              <w:ind w:left="0"/>
              <w:rPr>
                <w:rFonts w:ascii="Times New Roman" w:hAnsi="Times New Roman" w:cs="Times New Roman"/>
                <w:lang w:val="en-GB"/>
              </w:rPr>
            </w:pPr>
          </w:p>
          <w:p w14:paraId="6AAB5A79"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4ABAB178" w14:textId="77777777" w:rsidR="000A11A0" w:rsidRPr="000A11A0" w:rsidRDefault="000A11A0" w:rsidP="00820753">
            <w:pPr>
              <w:pStyle w:val="ListParagraph"/>
              <w:ind w:left="0"/>
              <w:rPr>
                <w:rFonts w:ascii="Times New Roman" w:hAnsi="Times New Roman" w:cs="Times New Roman"/>
                <w:lang w:val="en-GB"/>
              </w:rPr>
            </w:pPr>
          </w:p>
          <w:p w14:paraId="77371671"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15D12925" w14:textId="77777777" w:rsidTr="00820753">
        <w:trPr>
          <w:trHeight w:val="685"/>
        </w:trPr>
        <w:tc>
          <w:tcPr>
            <w:tcW w:w="3828" w:type="dxa"/>
          </w:tcPr>
          <w:p w14:paraId="14595AAC" w14:textId="77777777" w:rsidR="000A11A0" w:rsidRPr="000A11A0" w:rsidRDefault="000A11A0" w:rsidP="00820753">
            <w:pPr>
              <w:pStyle w:val="ListParagraph"/>
              <w:ind w:left="0"/>
              <w:rPr>
                <w:rFonts w:ascii="Times New Roman" w:hAnsi="Times New Roman" w:cs="Times New Roman"/>
                <w:lang w:val="en-GB"/>
              </w:rPr>
            </w:pPr>
          </w:p>
          <w:p w14:paraId="42F83F1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48984D10" w14:textId="77777777" w:rsidR="000A11A0" w:rsidRPr="000A11A0" w:rsidRDefault="000A11A0" w:rsidP="00820753">
            <w:pPr>
              <w:pStyle w:val="ListParagraph"/>
              <w:ind w:left="0"/>
              <w:rPr>
                <w:rFonts w:ascii="Times New Roman" w:hAnsi="Times New Roman" w:cs="Times New Roman"/>
                <w:lang w:val="en-GB"/>
              </w:rPr>
            </w:pPr>
          </w:p>
        </w:tc>
      </w:tr>
    </w:tbl>
    <w:p w14:paraId="14242B1D" w14:textId="77777777" w:rsidR="000A11A0" w:rsidRPr="000A11A0" w:rsidRDefault="000A11A0" w:rsidP="00820753">
      <w:pPr>
        <w:pStyle w:val="ListParagraph"/>
        <w:ind w:left="1695"/>
        <w:rPr>
          <w:sz w:val="24"/>
          <w:szCs w:val="24"/>
          <w:lang w:val="en-GB"/>
        </w:rPr>
      </w:pPr>
    </w:p>
    <w:p w14:paraId="4A96B3A1"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To what extent were you able to control the system?</w:t>
      </w:r>
    </w:p>
    <w:p w14:paraId="1275F4E4"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15688907" w14:textId="77777777" w:rsidTr="00820753">
        <w:trPr>
          <w:trHeight w:val="688"/>
        </w:trPr>
        <w:tc>
          <w:tcPr>
            <w:tcW w:w="3828" w:type="dxa"/>
          </w:tcPr>
          <w:p w14:paraId="52409AA8" w14:textId="77777777" w:rsidR="000A11A0" w:rsidRPr="000A11A0" w:rsidRDefault="000A11A0" w:rsidP="00820753">
            <w:pPr>
              <w:pStyle w:val="ListParagraph"/>
              <w:ind w:left="0"/>
              <w:rPr>
                <w:rFonts w:ascii="Times New Roman" w:hAnsi="Times New Roman" w:cs="Times New Roman"/>
                <w:lang w:val="en-GB"/>
              </w:rPr>
            </w:pPr>
          </w:p>
          <w:p w14:paraId="1379F1FB"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4844E095"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715777CF" w14:textId="77777777" w:rsidTr="00820753">
        <w:trPr>
          <w:trHeight w:val="685"/>
        </w:trPr>
        <w:tc>
          <w:tcPr>
            <w:tcW w:w="3828" w:type="dxa"/>
          </w:tcPr>
          <w:p w14:paraId="665D7D4D" w14:textId="77777777" w:rsidR="000A11A0" w:rsidRPr="000A11A0" w:rsidRDefault="000A11A0" w:rsidP="00820753">
            <w:pPr>
              <w:pStyle w:val="ListParagraph"/>
              <w:ind w:left="0"/>
              <w:rPr>
                <w:rFonts w:ascii="Times New Roman" w:hAnsi="Times New Roman" w:cs="Times New Roman"/>
                <w:lang w:val="en-GB"/>
              </w:rPr>
            </w:pPr>
          </w:p>
          <w:p w14:paraId="2B9CCFCF"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39DD1410"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37DA0EBD" w14:textId="77777777" w:rsidTr="00820753">
        <w:trPr>
          <w:trHeight w:val="708"/>
        </w:trPr>
        <w:tc>
          <w:tcPr>
            <w:tcW w:w="3828" w:type="dxa"/>
          </w:tcPr>
          <w:p w14:paraId="439C43C6" w14:textId="77777777" w:rsidR="000A11A0" w:rsidRPr="000A11A0" w:rsidRDefault="000A11A0" w:rsidP="00820753">
            <w:pPr>
              <w:pStyle w:val="ListParagraph"/>
              <w:ind w:left="0"/>
              <w:rPr>
                <w:rFonts w:ascii="Times New Roman" w:hAnsi="Times New Roman" w:cs="Times New Roman"/>
                <w:lang w:val="en-GB"/>
              </w:rPr>
            </w:pPr>
          </w:p>
          <w:p w14:paraId="5CE0DB45"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3948C5D3"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6EC9921A" w14:textId="77777777" w:rsidTr="00820753">
        <w:trPr>
          <w:trHeight w:val="690"/>
        </w:trPr>
        <w:tc>
          <w:tcPr>
            <w:tcW w:w="3828" w:type="dxa"/>
          </w:tcPr>
          <w:p w14:paraId="43742F65" w14:textId="77777777" w:rsidR="000A11A0" w:rsidRPr="000A11A0" w:rsidRDefault="000A11A0" w:rsidP="00820753">
            <w:pPr>
              <w:pStyle w:val="ListParagraph"/>
              <w:ind w:left="0"/>
              <w:rPr>
                <w:rFonts w:ascii="Times New Roman" w:hAnsi="Times New Roman" w:cs="Times New Roman"/>
                <w:lang w:val="en-GB"/>
              </w:rPr>
            </w:pPr>
          </w:p>
          <w:p w14:paraId="5B4AFB26"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6691C941" w14:textId="77777777" w:rsidR="000A11A0" w:rsidRPr="000A11A0" w:rsidRDefault="000A11A0" w:rsidP="00820753">
            <w:pPr>
              <w:pStyle w:val="ListParagraph"/>
              <w:ind w:left="0"/>
              <w:rPr>
                <w:rFonts w:ascii="Times New Roman" w:hAnsi="Times New Roman" w:cs="Times New Roman"/>
                <w:lang w:val="en-GB"/>
              </w:rPr>
            </w:pPr>
          </w:p>
          <w:p w14:paraId="01E2A466"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0AACACEA" w14:textId="77777777" w:rsidTr="00820753">
        <w:trPr>
          <w:trHeight w:val="855"/>
        </w:trPr>
        <w:tc>
          <w:tcPr>
            <w:tcW w:w="3828" w:type="dxa"/>
          </w:tcPr>
          <w:p w14:paraId="45F6E05D" w14:textId="77777777" w:rsidR="000A11A0" w:rsidRPr="000A11A0" w:rsidRDefault="000A11A0" w:rsidP="00820753">
            <w:pPr>
              <w:pStyle w:val="ListParagraph"/>
              <w:ind w:left="0"/>
              <w:rPr>
                <w:rFonts w:ascii="Times New Roman" w:hAnsi="Times New Roman" w:cs="Times New Roman"/>
                <w:lang w:val="en-GB"/>
              </w:rPr>
            </w:pPr>
          </w:p>
          <w:p w14:paraId="2B0A365D"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41D45AD0" w14:textId="77777777" w:rsidR="000A11A0" w:rsidRPr="000A11A0" w:rsidRDefault="000A11A0" w:rsidP="00820753">
            <w:pPr>
              <w:pStyle w:val="ListParagraph"/>
              <w:ind w:left="0"/>
              <w:rPr>
                <w:rFonts w:ascii="Times New Roman" w:hAnsi="Times New Roman" w:cs="Times New Roman"/>
                <w:lang w:val="en-GB"/>
              </w:rPr>
            </w:pPr>
          </w:p>
        </w:tc>
      </w:tr>
    </w:tbl>
    <w:p w14:paraId="1D724E33" w14:textId="77777777" w:rsidR="000A11A0" w:rsidRPr="000A11A0" w:rsidRDefault="000A11A0" w:rsidP="00820753">
      <w:pPr>
        <w:pStyle w:val="ListParagraph"/>
        <w:ind w:left="1695"/>
        <w:rPr>
          <w:sz w:val="24"/>
          <w:szCs w:val="24"/>
          <w:lang w:val="en-GB"/>
        </w:rPr>
      </w:pPr>
    </w:p>
    <w:p w14:paraId="452EAF0D" w14:textId="77777777" w:rsidR="000A11A0" w:rsidRPr="000A11A0" w:rsidRDefault="000A11A0" w:rsidP="000A11A0">
      <w:pPr>
        <w:pStyle w:val="ListParagraph"/>
        <w:numPr>
          <w:ilvl w:val="0"/>
          <w:numId w:val="34"/>
        </w:numPr>
        <w:spacing w:after="160" w:line="259" w:lineRule="auto"/>
        <w:contextualSpacing/>
        <w:rPr>
          <w:sz w:val="24"/>
          <w:szCs w:val="24"/>
          <w:lang w:val="en-GB"/>
        </w:rPr>
      </w:pPr>
      <w:r w:rsidRPr="000A11A0">
        <w:rPr>
          <w:sz w:val="24"/>
          <w:szCs w:val="24"/>
          <w:lang w:val="en-GB"/>
        </w:rPr>
        <w:t>How was the information provided by the system?</w:t>
      </w:r>
    </w:p>
    <w:p w14:paraId="2AFE6C3A"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2CA7305D" w14:textId="77777777" w:rsidTr="00820753">
        <w:trPr>
          <w:trHeight w:val="688"/>
        </w:trPr>
        <w:tc>
          <w:tcPr>
            <w:tcW w:w="3828" w:type="dxa"/>
          </w:tcPr>
          <w:p w14:paraId="7D8AB320" w14:textId="77777777" w:rsidR="000A11A0" w:rsidRPr="000A11A0" w:rsidRDefault="000A11A0" w:rsidP="00820753">
            <w:pPr>
              <w:pStyle w:val="ListParagraph"/>
              <w:ind w:left="0"/>
              <w:rPr>
                <w:rFonts w:ascii="Times New Roman" w:hAnsi="Times New Roman" w:cs="Times New Roman"/>
                <w:lang w:val="en-GB"/>
              </w:rPr>
            </w:pPr>
          </w:p>
          <w:p w14:paraId="4D06CC75"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18DE8BD5"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67D697A1" w14:textId="77777777" w:rsidTr="00820753">
        <w:trPr>
          <w:trHeight w:val="685"/>
        </w:trPr>
        <w:tc>
          <w:tcPr>
            <w:tcW w:w="3828" w:type="dxa"/>
          </w:tcPr>
          <w:p w14:paraId="24F72C4A" w14:textId="77777777" w:rsidR="000A11A0" w:rsidRPr="000A11A0" w:rsidRDefault="000A11A0" w:rsidP="00820753">
            <w:pPr>
              <w:pStyle w:val="ListParagraph"/>
              <w:ind w:left="0"/>
              <w:rPr>
                <w:rFonts w:ascii="Times New Roman" w:hAnsi="Times New Roman" w:cs="Times New Roman"/>
                <w:lang w:val="en-GB"/>
              </w:rPr>
            </w:pPr>
          </w:p>
          <w:p w14:paraId="396AD7D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52E64AF6"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6C1A0B37" w14:textId="77777777" w:rsidTr="00820753">
        <w:trPr>
          <w:trHeight w:val="708"/>
        </w:trPr>
        <w:tc>
          <w:tcPr>
            <w:tcW w:w="3828" w:type="dxa"/>
          </w:tcPr>
          <w:p w14:paraId="2E83FAA5" w14:textId="77777777" w:rsidR="000A11A0" w:rsidRPr="000A11A0" w:rsidRDefault="000A11A0" w:rsidP="00820753">
            <w:pPr>
              <w:pStyle w:val="ListParagraph"/>
              <w:ind w:left="0"/>
              <w:rPr>
                <w:rFonts w:ascii="Times New Roman" w:hAnsi="Times New Roman" w:cs="Times New Roman"/>
                <w:lang w:val="en-GB"/>
              </w:rPr>
            </w:pPr>
          </w:p>
          <w:p w14:paraId="183348C9"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027C0D62"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1A6203D3" w14:textId="77777777" w:rsidTr="00820753">
        <w:trPr>
          <w:trHeight w:val="690"/>
        </w:trPr>
        <w:tc>
          <w:tcPr>
            <w:tcW w:w="3828" w:type="dxa"/>
          </w:tcPr>
          <w:p w14:paraId="3E2D3A0A" w14:textId="77777777" w:rsidR="000A11A0" w:rsidRPr="000A11A0" w:rsidRDefault="000A11A0" w:rsidP="00820753">
            <w:pPr>
              <w:pStyle w:val="ListParagraph"/>
              <w:ind w:left="0"/>
              <w:rPr>
                <w:rFonts w:ascii="Times New Roman" w:hAnsi="Times New Roman" w:cs="Times New Roman"/>
                <w:lang w:val="en-GB"/>
              </w:rPr>
            </w:pPr>
          </w:p>
          <w:p w14:paraId="6818622E"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0A7B62AB" w14:textId="77777777" w:rsidR="000A11A0" w:rsidRPr="000A11A0" w:rsidRDefault="000A11A0" w:rsidP="00820753">
            <w:pPr>
              <w:pStyle w:val="ListParagraph"/>
              <w:ind w:left="0"/>
              <w:rPr>
                <w:rFonts w:ascii="Times New Roman" w:hAnsi="Times New Roman" w:cs="Times New Roman"/>
                <w:lang w:val="en-GB"/>
              </w:rPr>
            </w:pPr>
          </w:p>
          <w:p w14:paraId="3A84F970"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2F0392DE" w14:textId="77777777" w:rsidTr="00820753">
        <w:trPr>
          <w:trHeight w:val="855"/>
        </w:trPr>
        <w:tc>
          <w:tcPr>
            <w:tcW w:w="3828" w:type="dxa"/>
          </w:tcPr>
          <w:p w14:paraId="3D3969BA" w14:textId="77777777" w:rsidR="000A11A0" w:rsidRPr="000A11A0" w:rsidRDefault="000A11A0" w:rsidP="00820753">
            <w:pPr>
              <w:pStyle w:val="ListParagraph"/>
              <w:ind w:left="0"/>
              <w:rPr>
                <w:rFonts w:ascii="Times New Roman" w:hAnsi="Times New Roman" w:cs="Times New Roman"/>
                <w:lang w:val="en-GB"/>
              </w:rPr>
            </w:pPr>
          </w:p>
          <w:p w14:paraId="5E99E7A0"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5157C3E9" w14:textId="77777777" w:rsidR="000A11A0" w:rsidRPr="000A11A0" w:rsidRDefault="000A11A0" w:rsidP="00820753">
            <w:pPr>
              <w:pStyle w:val="ListParagraph"/>
              <w:ind w:left="0"/>
              <w:rPr>
                <w:rFonts w:ascii="Times New Roman" w:hAnsi="Times New Roman" w:cs="Times New Roman"/>
                <w:lang w:val="en-GB"/>
              </w:rPr>
            </w:pPr>
          </w:p>
        </w:tc>
      </w:tr>
    </w:tbl>
    <w:p w14:paraId="37262498" w14:textId="77777777" w:rsidR="000A11A0" w:rsidRPr="000A11A0" w:rsidRDefault="000A11A0" w:rsidP="00820753">
      <w:pPr>
        <w:pStyle w:val="ListParagraph"/>
        <w:ind w:left="1695"/>
        <w:rPr>
          <w:sz w:val="24"/>
          <w:szCs w:val="24"/>
          <w:lang w:val="en-GB"/>
        </w:rPr>
      </w:pPr>
    </w:p>
    <w:p w14:paraId="4D569BCE" w14:textId="77777777" w:rsidR="000A11A0" w:rsidRPr="000A11A0" w:rsidRDefault="000A11A0" w:rsidP="00820753">
      <w:pPr>
        <w:rPr>
          <w:sz w:val="24"/>
          <w:szCs w:val="24"/>
          <w:lang w:val="en-GB"/>
        </w:rPr>
      </w:pPr>
    </w:p>
    <w:p w14:paraId="0EA41DB5" w14:textId="77777777" w:rsidR="000A11A0" w:rsidRPr="000A11A0" w:rsidRDefault="000A11A0" w:rsidP="00820753">
      <w:pPr>
        <w:rPr>
          <w:b/>
          <w:bCs/>
          <w:sz w:val="24"/>
          <w:szCs w:val="24"/>
          <w:lang w:val="en-GB"/>
        </w:rPr>
      </w:pPr>
      <w:r w:rsidRPr="000A11A0">
        <w:rPr>
          <w:b/>
          <w:bCs/>
          <w:sz w:val="24"/>
          <w:szCs w:val="24"/>
          <w:lang w:val="en-GB"/>
        </w:rPr>
        <w:t xml:space="preserve">Candidate 3:     </w:t>
      </w:r>
    </w:p>
    <w:p w14:paraId="4914637F" w14:textId="77777777" w:rsidR="000A11A0" w:rsidRPr="000A11A0" w:rsidRDefault="000A11A0" w:rsidP="00820753">
      <w:pPr>
        <w:rPr>
          <w:b/>
          <w:bCs/>
          <w:sz w:val="24"/>
          <w:szCs w:val="24"/>
          <w:lang w:val="en-GB"/>
        </w:rPr>
      </w:pPr>
    </w:p>
    <w:p w14:paraId="2E39E890"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How much did you enjoy the experience with the system in general?</w:t>
      </w:r>
    </w:p>
    <w:p w14:paraId="7E9BA597"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598A32E1" w14:textId="77777777" w:rsidTr="00820753">
        <w:trPr>
          <w:trHeight w:val="688"/>
        </w:trPr>
        <w:tc>
          <w:tcPr>
            <w:tcW w:w="3828" w:type="dxa"/>
          </w:tcPr>
          <w:p w14:paraId="342C846C" w14:textId="77777777" w:rsidR="000A11A0" w:rsidRPr="000A11A0" w:rsidRDefault="000A11A0" w:rsidP="00820753">
            <w:pPr>
              <w:pStyle w:val="ListParagraph"/>
              <w:ind w:left="0"/>
              <w:rPr>
                <w:rFonts w:ascii="Times New Roman" w:hAnsi="Times New Roman" w:cs="Times New Roman"/>
                <w:lang w:val="en-GB"/>
              </w:rPr>
            </w:pPr>
          </w:p>
          <w:p w14:paraId="2AE0F2BC"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12CCE56D"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6F1A99C9" w14:textId="77777777" w:rsidTr="00820753">
        <w:trPr>
          <w:trHeight w:val="685"/>
        </w:trPr>
        <w:tc>
          <w:tcPr>
            <w:tcW w:w="3828" w:type="dxa"/>
          </w:tcPr>
          <w:p w14:paraId="25CEC8FE" w14:textId="77777777" w:rsidR="000A11A0" w:rsidRPr="000A11A0" w:rsidRDefault="000A11A0" w:rsidP="00820753">
            <w:pPr>
              <w:pStyle w:val="ListParagraph"/>
              <w:ind w:left="0"/>
              <w:rPr>
                <w:rFonts w:ascii="Times New Roman" w:hAnsi="Times New Roman" w:cs="Times New Roman"/>
                <w:lang w:val="en-GB"/>
              </w:rPr>
            </w:pPr>
          </w:p>
          <w:p w14:paraId="0901774B"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184A2282"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164AF991" w14:textId="77777777" w:rsidTr="00820753">
        <w:trPr>
          <w:trHeight w:val="708"/>
        </w:trPr>
        <w:tc>
          <w:tcPr>
            <w:tcW w:w="3828" w:type="dxa"/>
          </w:tcPr>
          <w:p w14:paraId="6A8A9593" w14:textId="77777777" w:rsidR="000A11A0" w:rsidRPr="000A11A0" w:rsidRDefault="000A11A0" w:rsidP="00820753">
            <w:pPr>
              <w:pStyle w:val="ListParagraph"/>
              <w:ind w:left="0"/>
              <w:rPr>
                <w:rFonts w:ascii="Times New Roman" w:hAnsi="Times New Roman" w:cs="Times New Roman"/>
                <w:lang w:val="en-GB"/>
              </w:rPr>
            </w:pPr>
          </w:p>
          <w:p w14:paraId="6199156C"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48D7B516"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2FDB6ACF" w14:textId="77777777" w:rsidTr="00820753">
        <w:trPr>
          <w:trHeight w:val="690"/>
        </w:trPr>
        <w:tc>
          <w:tcPr>
            <w:tcW w:w="3828" w:type="dxa"/>
          </w:tcPr>
          <w:p w14:paraId="5554EAB8" w14:textId="77777777" w:rsidR="000A11A0" w:rsidRPr="000A11A0" w:rsidRDefault="000A11A0" w:rsidP="00820753">
            <w:pPr>
              <w:pStyle w:val="ListParagraph"/>
              <w:ind w:left="0"/>
              <w:rPr>
                <w:rFonts w:ascii="Times New Roman" w:hAnsi="Times New Roman" w:cs="Times New Roman"/>
                <w:lang w:val="en-GB"/>
              </w:rPr>
            </w:pPr>
          </w:p>
          <w:p w14:paraId="35BD73C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400F7874" w14:textId="77777777" w:rsidR="000A11A0" w:rsidRPr="000A11A0" w:rsidRDefault="000A11A0" w:rsidP="00820753">
            <w:pPr>
              <w:pStyle w:val="ListParagraph"/>
              <w:ind w:left="0"/>
              <w:rPr>
                <w:rFonts w:ascii="Times New Roman" w:hAnsi="Times New Roman" w:cs="Times New Roman"/>
                <w:lang w:val="en-GB"/>
              </w:rPr>
            </w:pPr>
          </w:p>
          <w:p w14:paraId="2C8CC7D8"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064C3189" w14:textId="77777777" w:rsidTr="00820753">
        <w:trPr>
          <w:trHeight w:val="855"/>
        </w:trPr>
        <w:tc>
          <w:tcPr>
            <w:tcW w:w="3828" w:type="dxa"/>
          </w:tcPr>
          <w:p w14:paraId="0F9D49AA" w14:textId="77777777" w:rsidR="000A11A0" w:rsidRPr="000A11A0" w:rsidRDefault="000A11A0" w:rsidP="00820753">
            <w:pPr>
              <w:pStyle w:val="ListParagraph"/>
              <w:ind w:left="0"/>
              <w:rPr>
                <w:rFonts w:ascii="Times New Roman" w:hAnsi="Times New Roman" w:cs="Times New Roman"/>
                <w:lang w:val="en-GB"/>
              </w:rPr>
            </w:pPr>
          </w:p>
          <w:p w14:paraId="201FB6A8"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7BAF11D6" w14:textId="77777777" w:rsidR="000A11A0" w:rsidRPr="000A11A0" w:rsidRDefault="000A11A0" w:rsidP="00820753">
            <w:pPr>
              <w:pStyle w:val="ListParagraph"/>
              <w:ind w:left="0"/>
              <w:rPr>
                <w:rFonts w:ascii="Times New Roman" w:hAnsi="Times New Roman" w:cs="Times New Roman"/>
                <w:lang w:val="en-GB"/>
              </w:rPr>
            </w:pPr>
          </w:p>
        </w:tc>
      </w:tr>
    </w:tbl>
    <w:p w14:paraId="341512BC" w14:textId="77777777" w:rsidR="000A11A0" w:rsidRPr="000A11A0" w:rsidRDefault="000A11A0" w:rsidP="00820753">
      <w:pPr>
        <w:rPr>
          <w:sz w:val="24"/>
          <w:szCs w:val="24"/>
          <w:lang w:val="en-GB"/>
        </w:rPr>
      </w:pPr>
      <w:r w:rsidRPr="000A11A0">
        <w:rPr>
          <w:sz w:val="24"/>
          <w:szCs w:val="24"/>
          <w:lang w:val="en-GB"/>
        </w:rPr>
        <w:t xml:space="preserve">                        </w:t>
      </w:r>
    </w:p>
    <w:p w14:paraId="277C9874"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 xml:space="preserve">How were the system complication factors?                                  </w:t>
      </w:r>
    </w:p>
    <w:p w14:paraId="71F17207" w14:textId="77777777" w:rsidR="000A11A0" w:rsidRPr="000A11A0" w:rsidRDefault="000A11A0" w:rsidP="00820753">
      <w:pPr>
        <w:rPr>
          <w:sz w:val="24"/>
          <w:szCs w:val="24"/>
          <w:lang w:val="en-GB"/>
        </w:rPr>
      </w:pPr>
      <w:r w:rsidRPr="000A11A0">
        <w:rPr>
          <w:sz w:val="24"/>
          <w:szCs w:val="24"/>
          <w:lang w:val="en-GB"/>
        </w:rPr>
        <w:t xml:space="preserve">                                  </w:t>
      </w:r>
    </w:p>
    <w:tbl>
      <w:tblPr>
        <w:tblStyle w:val="TableGrid"/>
        <w:tblW w:w="0" w:type="auto"/>
        <w:tblInd w:w="1695" w:type="dxa"/>
        <w:tblLook w:val="04A0" w:firstRow="1" w:lastRow="0" w:firstColumn="1" w:lastColumn="0" w:noHBand="0" w:noVBand="1"/>
      </w:tblPr>
      <w:tblGrid>
        <w:gridCol w:w="3828"/>
        <w:gridCol w:w="1418"/>
      </w:tblGrid>
      <w:tr w:rsidR="000A11A0" w:rsidRPr="000A11A0" w14:paraId="24A81C06" w14:textId="77777777" w:rsidTr="00820753">
        <w:trPr>
          <w:trHeight w:val="688"/>
        </w:trPr>
        <w:tc>
          <w:tcPr>
            <w:tcW w:w="3828" w:type="dxa"/>
          </w:tcPr>
          <w:p w14:paraId="56B07938" w14:textId="77777777" w:rsidR="000A11A0" w:rsidRPr="000A11A0" w:rsidRDefault="000A11A0" w:rsidP="00820753">
            <w:pPr>
              <w:pStyle w:val="ListParagraph"/>
              <w:ind w:left="0"/>
              <w:rPr>
                <w:rFonts w:ascii="Times New Roman" w:hAnsi="Times New Roman" w:cs="Times New Roman"/>
                <w:lang w:val="en-GB"/>
              </w:rPr>
            </w:pPr>
          </w:p>
          <w:p w14:paraId="4B272ACA"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38A1723B"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0E94268A" w14:textId="77777777" w:rsidTr="00820753">
        <w:trPr>
          <w:trHeight w:val="685"/>
        </w:trPr>
        <w:tc>
          <w:tcPr>
            <w:tcW w:w="3828" w:type="dxa"/>
          </w:tcPr>
          <w:p w14:paraId="6047DCCE" w14:textId="77777777" w:rsidR="000A11A0" w:rsidRPr="000A11A0" w:rsidRDefault="000A11A0" w:rsidP="00820753">
            <w:pPr>
              <w:pStyle w:val="ListParagraph"/>
              <w:ind w:left="0"/>
              <w:rPr>
                <w:rFonts w:ascii="Times New Roman" w:hAnsi="Times New Roman" w:cs="Times New Roman"/>
                <w:lang w:val="en-GB"/>
              </w:rPr>
            </w:pPr>
          </w:p>
          <w:p w14:paraId="3FEEC7BE"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467195FF"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017D329D" w14:textId="77777777" w:rsidTr="00820753">
        <w:trPr>
          <w:trHeight w:val="708"/>
        </w:trPr>
        <w:tc>
          <w:tcPr>
            <w:tcW w:w="3828" w:type="dxa"/>
          </w:tcPr>
          <w:p w14:paraId="649739DF" w14:textId="77777777" w:rsidR="000A11A0" w:rsidRPr="000A11A0" w:rsidRDefault="000A11A0" w:rsidP="00820753">
            <w:pPr>
              <w:pStyle w:val="ListParagraph"/>
              <w:ind w:left="0"/>
              <w:rPr>
                <w:rFonts w:ascii="Times New Roman" w:hAnsi="Times New Roman" w:cs="Times New Roman"/>
                <w:lang w:val="en-GB"/>
              </w:rPr>
            </w:pPr>
          </w:p>
          <w:p w14:paraId="189413A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03C1C562" w14:textId="77777777" w:rsidR="000A11A0" w:rsidRPr="000A11A0" w:rsidRDefault="000A11A0" w:rsidP="00820753">
            <w:pPr>
              <w:pStyle w:val="ListParagraph"/>
              <w:ind w:left="0"/>
              <w:rPr>
                <w:rFonts w:ascii="Times New Roman" w:hAnsi="Times New Roman" w:cs="Times New Roman"/>
                <w:lang w:val="en-GB"/>
              </w:rPr>
            </w:pPr>
          </w:p>
          <w:p w14:paraId="3BBDF56D"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3DF61C0D" w14:textId="77777777" w:rsidTr="00820753">
        <w:trPr>
          <w:trHeight w:val="690"/>
        </w:trPr>
        <w:tc>
          <w:tcPr>
            <w:tcW w:w="3828" w:type="dxa"/>
          </w:tcPr>
          <w:p w14:paraId="3B0B669C" w14:textId="77777777" w:rsidR="000A11A0" w:rsidRPr="000A11A0" w:rsidRDefault="000A11A0" w:rsidP="00820753">
            <w:pPr>
              <w:pStyle w:val="ListParagraph"/>
              <w:ind w:left="0"/>
              <w:rPr>
                <w:rFonts w:ascii="Times New Roman" w:hAnsi="Times New Roman" w:cs="Times New Roman"/>
                <w:lang w:val="en-GB"/>
              </w:rPr>
            </w:pPr>
          </w:p>
          <w:p w14:paraId="3F6C43A4"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376BCF22"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6D38BFAF" w14:textId="77777777" w:rsidTr="00820753">
        <w:trPr>
          <w:trHeight w:val="855"/>
        </w:trPr>
        <w:tc>
          <w:tcPr>
            <w:tcW w:w="3828" w:type="dxa"/>
          </w:tcPr>
          <w:p w14:paraId="259EEA41" w14:textId="77777777" w:rsidR="000A11A0" w:rsidRPr="000A11A0" w:rsidRDefault="000A11A0" w:rsidP="00820753">
            <w:pPr>
              <w:pStyle w:val="ListParagraph"/>
              <w:ind w:left="0"/>
              <w:rPr>
                <w:rFonts w:ascii="Times New Roman" w:hAnsi="Times New Roman" w:cs="Times New Roman"/>
                <w:lang w:val="en-GB"/>
              </w:rPr>
            </w:pPr>
          </w:p>
          <w:p w14:paraId="5C8D76AF"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3A0F04D2" w14:textId="77777777" w:rsidR="000A11A0" w:rsidRPr="000A11A0" w:rsidRDefault="000A11A0" w:rsidP="00820753">
            <w:pPr>
              <w:pStyle w:val="ListParagraph"/>
              <w:ind w:left="0"/>
              <w:rPr>
                <w:rFonts w:ascii="Times New Roman" w:hAnsi="Times New Roman" w:cs="Times New Roman"/>
                <w:lang w:val="en-GB"/>
              </w:rPr>
            </w:pPr>
          </w:p>
        </w:tc>
      </w:tr>
    </w:tbl>
    <w:p w14:paraId="351E7CC8" w14:textId="77777777" w:rsidR="000A11A0" w:rsidRPr="000A11A0" w:rsidRDefault="000A11A0" w:rsidP="00820753">
      <w:pPr>
        <w:rPr>
          <w:sz w:val="24"/>
          <w:szCs w:val="24"/>
          <w:lang w:val="en-GB"/>
        </w:rPr>
      </w:pPr>
      <w:r w:rsidRPr="000A11A0">
        <w:rPr>
          <w:sz w:val="24"/>
          <w:szCs w:val="24"/>
          <w:lang w:val="en-GB"/>
        </w:rPr>
        <w:t xml:space="preserve">                  </w:t>
      </w:r>
    </w:p>
    <w:p w14:paraId="6DA5E72F"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Can you perform the system functionalities smoothly?</w:t>
      </w:r>
    </w:p>
    <w:p w14:paraId="10A2F0CF"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7D912621" w14:textId="77777777" w:rsidTr="00820753">
        <w:trPr>
          <w:trHeight w:val="688"/>
        </w:trPr>
        <w:tc>
          <w:tcPr>
            <w:tcW w:w="3828" w:type="dxa"/>
          </w:tcPr>
          <w:p w14:paraId="55FCFD0E" w14:textId="77777777" w:rsidR="000A11A0" w:rsidRPr="000A11A0" w:rsidRDefault="000A11A0" w:rsidP="00820753">
            <w:pPr>
              <w:pStyle w:val="ListParagraph"/>
              <w:ind w:left="0"/>
              <w:rPr>
                <w:rFonts w:ascii="Times New Roman" w:hAnsi="Times New Roman" w:cs="Times New Roman"/>
                <w:lang w:val="en-GB"/>
              </w:rPr>
            </w:pPr>
          </w:p>
          <w:p w14:paraId="6584E35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361277F8"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2DEACB93" w14:textId="77777777" w:rsidTr="00820753">
        <w:trPr>
          <w:trHeight w:val="685"/>
        </w:trPr>
        <w:tc>
          <w:tcPr>
            <w:tcW w:w="3828" w:type="dxa"/>
          </w:tcPr>
          <w:p w14:paraId="4470B34E" w14:textId="77777777" w:rsidR="000A11A0" w:rsidRPr="000A11A0" w:rsidRDefault="000A11A0" w:rsidP="00820753">
            <w:pPr>
              <w:pStyle w:val="ListParagraph"/>
              <w:ind w:left="0"/>
              <w:rPr>
                <w:rFonts w:ascii="Times New Roman" w:hAnsi="Times New Roman" w:cs="Times New Roman"/>
                <w:lang w:val="en-GB"/>
              </w:rPr>
            </w:pPr>
          </w:p>
          <w:p w14:paraId="329B7FCB"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12825B07"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408BA1F5" w14:textId="77777777" w:rsidTr="00820753">
        <w:trPr>
          <w:trHeight w:val="708"/>
        </w:trPr>
        <w:tc>
          <w:tcPr>
            <w:tcW w:w="3828" w:type="dxa"/>
          </w:tcPr>
          <w:p w14:paraId="23908A70" w14:textId="77777777" w:rsidR="000A11A0" w:rsidRPr="000A11A0" w:rsidRDefault="000A11A0" w:rsidP="00820753">
            <w:pPr>
              <w:pStyle w:val="ListParagraph"/>
              <w:ind w:left="0"/>
              <w:rPr>
                <w:rFonts w:ascii="Times New Roman" w:hAnsi="Times New Roman" w:cs="Times New Roman"/>
                <w:lang w:val="en-GB"/>
              </w:rPr>
            </w:pPr>
          </w:p>
          <w:p w14:paraId="7B1BC1D3"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72E7C55E"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7096016D" w14:textId="77777777" w:rsidTr="00820753">
        <w:trPr>
          <w:trHeight w:val="690"/>
        </w:trPr>
        <w:tc>
          <w:tcPr>
            <w:tcW w:w="3828" w:type="dxa"/>
          </w:tcPr>
          <w:p w14:paraId="47D102C1" w14:textId="77777777" w:rsidR="000A11A0" w:rsidRPr="000A11A0" w:rsidRDefault="000A11A0" w:rsidP="00820753">
            <w:pPr>
              <w:pStyle w:val="ListParagraph"/>
              <w:ind w:left="0"/>
              <w:rPr>
                <w:rFonts w:ascii="Times New Roman" w:hAnsi="Times New Roman" w:cs="Times New Roman"/>
                <w:lang w:val="en-GB"/>
              </w:rPr>
            </w:pPr>
          </w:p>
          <w:p w14:paraId="38637C48"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5BA3ABA6" w14:textId="77777777" w:rsidR="000A11A0" w:rsidRPr="000A11A0" w:rsidRDefault="000A11A0" w:rsidP="00820753">
            <w:pPr>
              <w:pStyle w:val="ListParagraph"/>
              <w:ind w:left="0"/>
              <w:rPr>
                <w:rFonts w:ascii="Times New Roman" w:hAnsi="Times New Roman" w:cs="Times New Roman"/>
                <w:lang w:val="en-GB"/>
              </w:rPr>
            </w:pPr>
          </w:p>
          <w:p w14:paraId="30FCE2D0"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3D38C131" w14:textId="77777777" w:rsidTr="00820753">
        <w:trPr>
          <w:trHeight w:val="855"/>
        </w:trPr>
        <w:tc>
          <w:tcPr>
            <w:tcW w:w="3828" w:type="dxa"/>
          </w:tcPr>
          <w:p w14:paraId="45C1B7D2" w14:textId="77777777" w:rsidR="000A11A0" w:rsidRPr="000A11A0" w:rsidRDefault="000A11A0" w:rsidP="00820753">
            <w:pPr>
              <w:pStyle w:val="ListParagraph"/>
              <w:ind w:left="0"/>
              <w:rPr>
                <w:rFonts w:ascii="Times New Roman" w:hAnsi="Times New Roman" w:cs="Times New Roman"/>
                <w:lang w:val="en-GB"/>
              </w:rPr>
            </w:pPr>
          </w:p>
          <w:p w14:paraId="33B5CBA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6051BF3F" w14:textId="77777777" w:rsidR="000A11A0" w:rsidRPr="000A11A0" w:rsidRDefault="000A11A0" w:rsidP="00820753">
            <w:pPr>
              <w:pStyle w:val="ListParagraph"/>
              <w:ind w:left="0"/>
              <w:rPr>
                <w:rFonts w:ascii="Times New Roman" w:hAnsi="Times New Roman" w:cs="Times New Roman"/>
                <w:lang w:val="en-GB"/>
              </w:rPr>
            </w:pPr>
          </w:p>
          <w:p w14:paraId="3B22B2F9"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bl>
    <w:p w14:paraId="45583A42" w14:textId="77777777" w:rsidR="000A11A0" w:rsidRPr="000A11A0" w:rsidRDefault="000A11A0" w:rsidP="00820753">
      <w:pPr>
        <w:pStyle w:val="ListParagraph"/>
        <w:ind w:left="1695"/>
        <w:rPr>
          <w:sz w:val="24"/>
          <w:szCs w:val="24"/>
          <w:lang w:val="en-GB"/>
        </w:rPr>
      </w:pPr>
    </w:p>
    <w:p w14:paraId="64BFDE6D"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Are all your intended functionalities work well?</w:t>
      </w:r>
    </w:p>
    <w:p w14:paraId="2FC4DD61"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1FCB81C7" w14:textId="77777777" w:rsidTr="00820753">
        <w:trPr>
          <w:trHeight w:val="688"/>
        </w:trPr>
        <w:tc>
          <w:tcPr>
            <w:tcW w:w="3828" w:type="dxa"/>
          </w:tcPr>
          <w:p w14:paraId="2E6DADA7" w14:textId="77777777" w:rsidR="000A11A0" w:rsidRPr="000A11A0" w:rsidRDefault="000A11A0" w:rsidP="00820753">
            <w:pPr>
              <w:pStyle w:val="ListParagraph"/>
              <w:ind w:left="0"/>
              <w:rPr>
                <w:rFonts w:ascii="Times New Roman" w:hAnsi="Times New Roman" w:cs="Times New Roman"/>
                <w:lang w:val="en-GB"/>
              </w:rPr>
            </w:pPr>
          </w:p>
          <w:p w14:paraId="40ABAA39"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14AE1C49" w14:textId="77777777" w:rsidR="000A11A0" w:rsidRPr="000A11A0" w:rsidRDefault="000A11A0" w:rsidP="00820753">
            <w:pPr>
              <w:pStyle w:val="ListParagraph"/>
              <w:ind w:left="0"/>
              <w:rPr>
                <w:rFonts w:ascii="Times New Roman" w:hAnsi="Times New Roman" w:cs="Times New Roman"/>
                <w:lang w:val="en-GB"/>
              </w:rPr>
            </w:pPr>
          </w:p>
          <w:p w14:paraId="767FCC3F"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68C7B6C1" w14:textId="77777777" w:rsidTr="00820753">
        <w:trPr>
          <w:trHeight w:val="685"/>
        </w:trPr>
        <w:tc>
          <w:tcPr>
            <w:tcW w:w="3828" w:type="dxa"/>
          </w:tcPr>
          <w:p w14:paraId="5D3E708E" w14:textId="77777777" w:rsidR="000A11A0" w:rsidRPr="000A11A0" w:rsidRDefault="000A11A0" w:rsidP="00820753">
            <w:pPr>
              <w:pStyle w:val="ListParagraph"/>
              <w:ind w:left="0"/>
              <w:rPr>
                <w:rFonts w:ascii="Times New Roman" w:hAnsi="Times New Roman" w:cs="Times New Roman"/>
                <w:lang w:val="en-GB"/>
              </w:rPr>
            </w:pPr>
          </w:p>
          <w:p w14:paraId="3F70D97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6752A66E" w14:textId="77777777" w:rsidR="000A11A0" w:rsidRPr="000A11A0" w:rsidRDefault="000A11A0" w:rsidP="00820753">
            <w:pPr>
              <w:pStyle w:val="ListParagraph"/>
              <w:ind w:left="0"/>
              <w:rPr>
                <w:rFonts w:ascii="Times New Roman" w:hAnsi="Times New Roman" w:cs="Times New Roman"/>
                <w:lang w:val="en-GB"/>
              </w:rPr>
            </w:pPr>
          </w:p>
        </w:tc>
      </w:tr>
    </w:tbl>
    <w:p w14:paraId="50BB006D" w14:textId="77777777" w:rsidR="000A11A0" w:rsidRPr="000A11A0" w:rsidRDefault="000A11A0" w:rsidP="00820753">
      <w:pPr>
        <w:pStyle w:val="ListParagraph"/>
        <w:ind w:left="1695"/>
        <w:rPr>
          <w:sz w:val="24"/>
          <w:szCs w:val="24"/>
          <w:lang w:val="en-GB"/>
        </w:rPr>
      </w:pPr>
    </w:p>
    <w:p w14:paraId="310C282B" w14:textId="77777777" w:rsidR="000A11A0" w:rsidRPr="000A11A0" w:rsidRDefault="000A11A0" w:rsidP="00820753">
      <w:pPr>
        <w:pStyle w:val="ListParagraph"/>
        <w:ind w:left="1695"/>
        <w:rPr>
          <w:sz w:val="24"/>
          <w:szCs w:val="24"/>
          <w:lang w:val="en-GB"/>
        </w:rPr>
      </w:pPr>
    </w:p>
    <w:p w14:paraId="3A6DD9E8"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Can you easily work with the system? Do you need guidance?</w:t>
      </w:r>
    </w:p>
    <w:p w14:paraId="234D5C6B"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59A31C0D" w14:textId="77777777" w:rsidTr="00820753">
        <w:trPr>
          <w:trHeight w:val="688"/>
        </w:trPr>
        <w:tc>
          <w:tcPr>
            <w:tcW w:w="3828" w:type="dxa"/>
          </w:tcPr>
          <w:p w14:paraId="69DF451E" w14:textId="77777777" w:rsidR="000A11A0" w:rsidRPr="000A11A0" w:rsidRDefault="000A11A0" w:rsidP="00820753">
            <w:pPr>
              <w:pStyle w:val="ListParagraph"/>
              <w:ind w:left="0"/>
              <w:rPr>
                <w:rFonts w:ascii="Times New Roman" w:hAnsi="Times New Roman" w:cs="Times New Roman"/>
                <w:lang w:val="en-GB"/>
              </w:rPr>
            </w:pPr>
          </w:p>
          <w:p w14:paraId="356B7E58"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77DAC5C4" w14:textId="77777777" w:rsidR="000A11A0" w:rsidRPr="000A11A0" w:rsidRDefault="000A11A0" w:rsidP="00820753">
            <w:pPr>
              <w:pStyle w:val="ListParagraph"/>
              <w:ind w:left="0"/>
              <w:rPr>
                <w:rFonts w:ascii="Times New Roman" w:hAnsi="Times New Roman" w:cs="Times New Roman"/>
                <w:lang w:val="en-GB"/>
              </w:rPr>
            </w:pPr>
          </w:p>
          <w:p w14:paraId="1EE1DB34"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26B7EEC4" w14:textId="77777777" w:rsidTr="00820753">
        <w:trPr>
          <w:trHeight w:val="685"/>
        </w:trPr>
        <w:tc>
          <w:tcPr>
            <w:tcW w:w="3828" w:type="dxa"/>
          </w:tcPr>
          <w:p w14:paraId="61780778" w14:textId="77777777" w:rsidR="000A11A0" w:rsidRPr="000A11A0" w:rsidRDefault="000A11A0" w:rsidP="00820753">
            <w:pPr>
              <w:pStyle w:val="ListParagraph"/>
              <w:ind w:left="0"/>
              <w:rPr>
                <w:rFonts w:ascii="Times New Roman" w:hAnsi="Times New Roman" w:cs="Times New Roman"/>
                <w:lang w:val="en-GB"/>
              </w:rPr>
            </w:pPr>
          </w:p>
          <w:p w14:paraId="54C3843F"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6BB5562D" w14:textId="77777777" w:rsidR="000A11A0" w:rsidRPr="000A11A0" w:rsidRDefault="000A11A0" w:rsidP="00820753">
            <w:pPr>
              <w:pStyle w:val="ListParagraph"/>
              <w:ind w:left="0"/>
              <w:rPr>
                <w:rFonts w:ascii="Times New Roman" w:hAnsi="Times New Roman" w:cs="Times New Roman"/>
                <w:lang w:val="en-GB"/>
              </w:rPr>
            </w:pPr>
          </w:p>
        </w:tc>
      </w:tr>
    </w:tbl>
    <w:p w14:paraId="794F96C3" w14:textId="77777777" w:rsidR="000A11A0" w:rsidRPr="000A11A0" w:rsidRDefault="000A11A0" w:rsidP="00820753">
      <w:pPr>
        <w:pStyle w:val="ListParagraph"/>
        <w:ind w:left="1695"/>
        <w:rPr>
          <w:sz w:val="24"/>
          <w:szCs w:val="24"/>
          <w:lang w:val="en-GB"/>
        </w:rPr>
      </w:pPr>
    </w:p>
    <w:p w14:paraId="7D57B491" w14:textId="77777777" w:rsidR="000A11A0" w:rsidRPr="000A11A0" w:rsidRDefault="000A11A0" w:rsidP="00820753">
      <w:pPr>
        <w:pStyle w:val="ListParagraph"/>
        <w:ind w:left="1695"/>
        <w:rPr>
          <w:sz w:val="24"/>
          <w:szCs w:val="24"/>
          <w:lang w:val="en-GB"/>
        </w:rPr>
      </w:pPr>
    </w:p>
    <w:p w14:paraId="28B71716"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Did you encounter errors while working with the system?</w:t>
      </w:r>
    </w:p>
    <w:p w14:paraId="12FD7CF0"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0DA90F11" w14:textId="77777777" w:rsidTr="00820753">
        <w:trPr>
          <w:trHeight w:val="688"/>
        </w:trPr>
        <w:tc>
          <w:tcPr>
            <w:tcW w:w="3828" w:type="dxa"/>
          </w:tcPr>
          <w:p w14:paraId="21AEC3C7" w14:textId="77777777" w:rsidR="000A11A0" w:rsidRPr="000A11A0" w:rsidRDefault="000A11A0" w:rsidP="00820753">
            <w:pPr>
              <w:pStyle w:val="ListParagraph"/>
              <w:ind w:left="0"/>
              <w:rPr>
                <w:rFonts w:ascii="Times New Roman" w:hAnsi="Times New Roman" w:cs="Times New Roman"/>
                <w:lang w:val="en-GB"/>
              </w:rPr>
            </w:pPr>
          </w:p>
          <w:p w14:paraId="489972CC"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41D5DD37" w14:textId="77777777" w:rsidR="000A11A0" w:rsidRPr="000A11A0" w:rsidRDefault="000A11A0" w:rsidP="00820753">
            <w:pPr>
              <w:pStyle w:val="ListParagraph"/>
              <w:ind w:left="0"/>
              <w:rPr>
                <w:rFonts w:ascii="Times New Roman" w:hAnsi="Times New Roman" w:cs="Times New Roman"/>
                <w:lang w:val="en-GB"/>
              </w:rPr>
            </w:pPr>
          </w:p>
          <w:p w14:paraId="44947068"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12F41CC1" w14:textId="77777777" w:rsidTr="00820753">
        <w:trPr>
          <w:trHeight w:val="685"/>
        </w:trPr>
        <w:tc>
          <w:tcPr>
            <w:tcW w:w="3828" w:type="dxa"/>
          </w:tcPr>
          <w:p w14:paraId="29B3A504" w14:textId="77777777" w:rsidR="000A11A0" w:rsidRPr="000A11A0" w:rsidRDefault="000A11A0" w:rsidP="00820753">
            <w:pPr>
              <w:pStyle w:val="ListParagraph"/>
              <w:ind w:left="0"/>
              <w:rPr>
                <w:rFonts w:ascii="Times New Roman" w:hAnsi="Times New Roman" w:cs="Times New Roman"/>
                <w:lang w:val="en-GB"/>
              </w:rPr>
            </w:pPr>
          </w:p>
          <w:p w14:paraId="6BCE59E0"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665AD4E4" w14:textId="77777777" w:rsidR="000A11A0" w:rsidRPr="000A11A0" w:rsidRDefault="000A11A0" w:rsidP="00820753">
            <w:pPr>
              <w:pStyle w:val="ListParagraph"/>
              <w:ind w:left="0"/>
              <w:rPr>
                <w:rFonts w:ascii="Times New Roman" w:hAnsi="Times New Roman" w:cs="Times New Roman"/>
                <w:lang w:val="en-GB"/>
              </w:rPr>
            </w:pPr>
          </w:p>
          <w:p w14:paraId="45A62C09"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bl>
    <w:p w14:paraId="39FFD687" w14:textId="77777777" w:rsidR="000A11A0" w:rsidRPr="000A11A0" w:rsidRDefault="000A11A0" w:rsidP="00820753">
      <w:pPr>
        <w:pStyle w:val="ListParagraph"/>
        <w:ind w:left="1695"/>
        <w:rPr>
          <w:sz w:val="24"/>
          <w:szCs w:val="24"/>
          <w:lang w:val="en-GB"/>
        </w:rPr>
      </w:pPr>
    </w:p>
    <w:p w14:paraId="26D5DEA6" w14:textId="77777777" w:rsidR="000A11A0" w:rsidRPr="000A11A0" w:rsidRDefault="000A11A0" w:rsidP="00820753">
      <w:pPr>
        <w:pStyle w:val="ListParagraph"/>
        <w:ind w:left="1695"/>
        <w:rPr>
          <w:sz w:val="24"/>
          <w:szCs w:val="24"/>
          <w:lang w:val="en-GB"/>
        </w:rPr>
      </w:pPr>
    </w:p>
    <w:p w14:paraId="75CB4577"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Do you think all the people associated with the university can get used to using this system?</w:t>
      </w:r>
    </w:p>
    <w:p w14:paraId="1234EB28"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3E6CF39C" w14:textId="77777777" w:rsidTr="00820753">
        <w:trPr>
          <w:trHeight w:val="688"/>
        </w:trPr>
        <w:tc>
          <w:tcPr>
            <w:tcW w:w="3828" w:type="dxa"/>
          </w:tcPr>
          <w:p w14:paraId="132E1A00" w14:textId="77777777" w:rsidR="000A11A0" w:rsidRPr="000A11A0" w:rsidRDefault="000A11A0" w:rsidP="00820753">
            <w:pPr>
              <w:pStyle w:val="ListParagraph"/>
              <w:ind w:left="0"/>
              <w:rPr>
                <w:rFonts w:ascii="Times New Roman" w:hAnsi="Times New Roman" w:cs="Times New Roman"/>
                <w:lang w:val="en-GB"/>
              </w:rPr>
            </w:pPr>
          </w:p>
          <w:p w14:paraId="6AA83BE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530E0453" w14:textId="77777777" w:rsidR="000A11A0" w:rsidRPr="000A11A0" w:rsidRDefault="000A11A0" w:rsidP="00820753">
            <w:pPr>
              <w:pStyle w:val="ListParagraph"/>
              <w:ind w:left="0"/>
              <w:rPr>
                <w:rFonts w:ascii="Times New Roman" w:hAnsi="Times New Roman" w:cs="Times New Roman"/>
                <w:lang w:val="en-GB"/>
              </w:rPr>
            </w:pPr>
          </w:p>
          <w:p w14:paraId="5BC8B8F8"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6F9DBE4A" w14:textId="77777777" w:rsidTr="00820753">
        <w:trPr>
          <w:trHeight w:val="685"/>
        </w:trPr>
        <w:tc>
          <w:tcPr>
            <w:tcW w:w="3828" w:type="dxa"/>
          </w:tcPr>
          <w:p w14:paraId="74CA88A0" w14:textId="77777777" w:rsidR="000A11A0" w:rsidRPr="000A11A0" w:rsidRDefault="000A11A0" w:rsidP="00820753">
            <w:pPr>
              <w:pStyle w:val="ListParagraph"/>
              <w:ind w:left="0"/>
              <w:rPr>
                <w:rFonts w:ascii="Times New Roman" w:hAnsi="Times New Roman" w:cs="Times New Roman"/>
                <w:lang w:val="en-GB"/>
              </w:rPr>
            </w:pPr>
          </w:p>
          <w:p w14:paraId="18E863FA"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26503F6B" w14:textId="77777777" w:rsidR="000A11A0" w:rsidRPr="000A11A0" w:rsidRDefault="000A11A0" w:rsidP="00820753">
            <w:pPr>
              <w:pStyle w:val="ListParagraph"/>
              <w:ind w:left="0"/>
              <w:rPr>
                <w:rFonts w:ascii="Times New Roman" w:hAnsi="Times New Roman" w:cs="Times New Roman"/>
                <w:lang w:val="en-GB"/>
              </w:rPr>
            </w:pPr>
          </w:p>
        </w:tc>
      </w:tr>
    </w:tbl>
    <w:p w14:paraId="119A1598" w14:textId="77777777" w:rsidR="000A11A0" w:rsidRPr="000A11A0" w:rsidRDefault="000A11A0" w:rsidP="00820753">
      <w:pPr>
        <w:pStyle w:val="ListParagraph"/>
        <w:ind w:left="1695"/>
        <w:rPr>
          <w:sz w:val="24"/>
          <w:szCs w:val="24"/>
          <w:lang w:val="en-GB"/>
        </w:rPr>
      </w:pPr>
    </w:p>
    <w:p w14:paraId="5F3B33AC" w14:textId="77777777" w:rsidR="000A11A0" w:rsidRPr="000A11A0" w:rsidRDefault="000A11A0" w:rsidP="00820753">
      <w:pPr>
        <w:pStyle w:val="ListParagraph"/>
        <w:ind w:left="1695"/>
        <w:rPr>
          <w:sz w:val="24"/>
          <w:szCs w:val="24"/>
          <w:lang w:val="en-GB"/>
        </w:rPr>
      </w:pPr>
    </w:p>
    <w:p w14:paraId="7D3A23F3"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Can you see this system as all-user friendly?</w:t>
      </w:r>
    </w:p>
    <w:p w14:paraId="3A8212A5"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1C913FA5" w14:textId="77777777" w:rsidTr="00820753">
        <w:trPr>
          <w:trHeight w:val="688"/>
        </w:trPr>
        <w:tc>
          <w:tcPr>
            <w:tcW w:w="3828" w:type="dxa"/>
          </w:tcPr>
          <w:p w14:paraId="2B12170A" w14:textId="77777777" w:rsidR="000A11A0" w:rsidRPr="000A11A0" w:rsidRDefault="000A11A0" w:rsidP="00820753">
            <w:pPr>
              <w:pStyle w:val="ListParagraph"/>
              <w:ind w:left="0"/>
              <w:rPr>
                <w:rFonts w:ascii="Times New Roman" w:hAnsi="Times New Roman" w:cs="Times New Roman"/>
                <w:lang w:val="en-GB"/>
              </w:rPr>
            </w:pPr>
          </w:p>
          <w:p w14:paraId="700A9EF7"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62815CBE" w14:textId="77777777" w:rsidR="000A11A0" w:rsidRPr="000A11A0" w:rsidRDefault="000A11A0" w:rsidP="00820753">
            <w:pPr>
              <w:pStyle w:val="ListParagraph"/>
              <w:ind w:left="0"/>
              <w:rPr>
                <w:rFonts w:ascii="Times New Roman" w:hAnsi="Times New Roman" w:cs="Times New Roman"/>
                <w:lang w:val="en-GB"/>
              </w:rPr>
            </w:pPr>
          </w:p>
          <w:p w14:paraId="17CFDE56"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17D5B84F" w14:textId="77777777" w:rsidTr="00820753">
        <w:trPr>
          <w:trHeight w:val="685"/>
        </w:trPr>
        <w:tc>
          <w:tcPr>
            <w:tcW w:w="3828" w:type="dxa"/>
          </w:tcPr>
          <w:p w14:paraId="0B434B7A" w14:textId="77777777" w:rsidR="000A11A0" w:rsidRPr="000A11A0" w:rsidRDefault="000A11A0" w:rsidP="00820753">
            <w:pPr>
              <w:pStyle w:val="ListParagraph"/>
              <w:ind w:left="0"/>
              <w:rPr>
                <w:rFonts w:ascii="Times New Roman" w:hAnsi="Times New Roman" w:cs="Times New Roman"/>
                <w:lang w:val="en-GB"/>
              </w:rPr>
            </w:pPr>
          </w:p>
          <w:p w14:paraId="2FB33314"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08BB631B" w14:textId="77777777" w:rsidR="000A11A0" w:rsidRPr="000A11A0" w:rsidRDefault="000A11A0" w:rsidP="00820753">
            <w:pPr>
              <w:pStyle w:val="ListParagraph"/>
              <w:ind w:left="0"/>
              <w:rPr>
                <w:rFonts w:ascii="Times New Roman" w:hAnsi="Times New Roman" w:cs="Times New Roman"/>
                <w:lang w:val="en-GB"/>
              </w:rPr>
            </w:pPr>
          </w:p>
        </w:tc>
      </w:tr>
    </w:tbl>
    <w:p w14:paraId="7D0C7CB2" w14:textId="77777777" w:rsidR="000A11A0" w:rsidRPr="000A11A0" w:rsidRDefault="000A11A0" w:rsidP="00820753">
      <w:pPr>
        <w:pStyle w:val="ListParagraph"/>
        <w:ind w:left="1695"/>
        <w:rPr>
          <w:sz w:val="24"/>
          <w:szCs w:val="24"/>
          <w:lang w:val="en-GB"/>
        </w:rPr>
      </w:pPr>
    </w:p>
    <w:p w14:paraId="6318BC3C" w14:textId="77777777" w:rsidR="000A11A0" w:rsidRPr="000A11A0" w:rsidRDefault="000A11A0" w:rsidP="00820753">
      <w:pPr>
        <w:rPr>
          <w:sz w:val="24"/>
          <w:szCs w:val="24"/>
          <w:lang w:val="en-GB"/>
        </w:rPr>
      </w:pPr>
    </w:p>
    <w:p w14:paraId="46FA4880" w14:textId="77777777" w:rsidR="000A11A0" w:rsidRPr="000A11A0" w:rsidRDefault="000A11A0" w:rsidP="00820753">
      <w:pPr>
        <w:pStyle w:val="ListParagraph"/>
        <w:ind w:left="1695"/>
        <w:rPr>
          <w:sz w:val="24"/>
          <w:szCs w:val="24"/>
          <w:lang w:val="en-GB"/>
        </w:rPr>
      </w:pPr>
    </w:p>
    <w:p w14:paraId="0ABC3643"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Do you think that the system will be helpful for the university?</w:t>
      </w:r>
    </w:p>
    <w:p w14:paraId="717A610F"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7A5B3DD3" w14:textId="77777777" w:rsidTr="00820753">
        <w:trPr>
          <w:trHeight w:val="688"/>
        </w:trPr>
        <w:tc>
          <w:tcPr>
            <w:tcW w:w="3828" w:type="dxa"/>
          </w:tcPr>
          <w:p w14:paraId="7EEA698B" w14:textId="77777777" w:rsidR="000A11A0" w:rsidRPr="000A11A0" w:rsidRDefault="000A11A0" w:rsidP="00820753">
            <w:pPr>
              <w:pStyle w:val="ListParagraph"/>
              <w:ind w:left="0"/>
              <w:rPr>
                <w:rFonts w:ascii="Times New Roman" w:hAnsi="Times New Roman" w:cs="Times New Roman"/>
                <w:lang w:val="en-GB"/>
              </w:rPr>
            </w:pPr>
          </w:p>
          <w:p w14:paraId="01DFE552"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Yes</w:t>
            </w:r>
          </w:p>
        </w:tc>
        <w:tc>
          <w:tcPr>
            <w:tcW w:w="1418" w:type="dxa"/>
          </w:tcPr>
          <w:p w14:paraId="056D3CF4" w14:textId="77777777" w:rsidR="000A11A0" w:rsidRPr="000A11A0" w:rsidRDefault="000A11A0" w:rsidP="00820753">
            <w:pPr>
              <w:pStyle w:val="ListParagraph"/>
              <w:ind w:left="0"/>
              <w:rPr>
                <w:rFonts w:ascii="Times New Roman" w:hAnsi="Times New Roman" w:cs="Times New Roman"/>
                <w:lang w:val="en-GB"/>
              </w:rPr>
            </w:pPr>
          </w:p>
          <w:p w14:paraId="4AC81F07"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6D62E255" w14:textId="77777777" w:rsidTr="00820753">
        <w:trPr>
          <w:trHeight w:val="685"/>
        </w:trPr>
        <w:tc>
          <w:tcPr>
            <w:tcW w:w="3828" w:type="dxa"/>
          </w:tcPr>
          <w:p w14:paraId="195FC6F5" w14:textId="77777777" w:rsidR="000A11A0" w:rsidRPr="000A11A0" w:rsidRDefault="000A11A0" w:rsidP="00820753">
            <w:pPr>
              <w:pStyle w:val="ListParagraph"/>
              <w:ind w:left="0"/>
              <w:rPr>
                <w:rFonts w:ascii="Times New Roman" w:hAnsi="Times New Roman" w:cs="Times New Roman"/>
                <w:lang w:val="en-GB"/>
              </w:rPr>
            </w:pPr>
          </w:p>
          <w:p w14:paraId="0A606FDC"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No</w:t>
            </w:r>
          </w:p>
        </w:tc>
        <w:tc>
          <w:tcPr>
            <w:tcW w:w="1418" w:type="dxa"/>
          </w:tcPr>
          <w:p w14:paraId="30B01002" w14:textId="77777777" w:rsidR="000A11A0" w:rsidRPr="000A11A0" w:rsidRDefault="000A11A0" w:rsidP="00820753">
            <w:pPr>
              <w:pStyle w:val="ListParagraph"/>
              <w:ind w:left="0"/>
              <w:rPr>
                <w:rFonts w:ascii="Times New Roman" w:hAnsi="Times New Roman" w:cs="Times New Roman"/>
                <w:lang w:val="en-GB"/>
              </w:rPr>
            </w:pPr>
          </w:p>
        </w:tc>
      </w:tr>
    </w:tbl>
    <w:p w14:paraId="0591CD45" w14:textId="77777777" w:rsidR="000A11A0" w:rsidRPr="000A11A0" w:rsidRDefault="000A11A0" w:rsidP="00820753">
      <w:pPr>
        <w:pStyle w:val="ListParagraph"/>
        <w:ind w:left="1695"/>
        <w:rPr>
          <w:sz w:val="24"/>
          <w:szCs w:val="24"/>
          <w:lang w:val="en-GB"/>
        </w:rPr>
      </w:pPr>
    </w:p>
    <w:p w14:paraId="457C833E"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To what extent were you able to control the system?</w:t>
      </w:r>
    </w:p>
    <w:p w14:paraId="54C3BDAF"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341CC510" w14:textId="77777777" w:rsidTr="00820753">
        <w:trPr>
          <w:trHeight w:val="688"/>
        </w:trPr>
        <w:tc>
          <w:tcPr>
            <w:tcW w:w="3828" w:type="dxa"/>
          </w:tcPr>
          <w:p w14:paraId="7450CC72" w14:textId="77777777" w:rsidR="000A11A0" w:rsidRPr="000A11A0" w:rsidRDefault="000A11A0" w:rsidP="00820753">
            <w:pPr>
              <w:pStyle w:val="ListParagraph"/>
              <w:ind w:left="0"/>
              <w:rPr>
                <w:rFonts w:ascii="Times New Roman" w:hAnsi="Times New Roman" w:cs="Times New Roman"/>
                <w:lang w:val="en-GB"/>
              </w:rPr>
            </w:pPr>
          </w:p>
          <w:p w14:paraId="5AC02481"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184542B4"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3CCEE5A5" w14:textId="77777777" w:rsidTr="00820753">
        <w:trPr>
          <w:trHeight w:val="685"/>
        </w:trPr>
        <w:tc>
          <w:tcPr>
            <w:tcW w:w="3828" w:type="dxa"/>
          </w:tcPr>
          <w:p w14:paraId="4EC0D034" w14:textId="77777777" w:rsidR="000A11A0" w:rsidRPr="000A11A0" w:rsidRDefault="000A11A0" w:rsidP="00820753">
            <w:pPr>
              <w:pStyle w:val="ListParagraph"/>
              <w:ind w:left="0"/>
              <w:rPr>
                <w:rFonts w:ascii="Times New Roman" w:hAnsi="Times New Roman" w:cs="Times New Roman"/>
                <w:lang w:val="en-GB"/>
              </w:rPr>
            </w:pPr>
          </w:p>
          <w:p w14:paraId="5600291D"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5F362FA6"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2046C692" w14:textId="77777777" w:rsidTr="00820753">
        <w:trPr>
          <w:trHeight w:val="708"/>
        </w:trPr>
        <w:tc>
          <w:tcPr>
            <w:tcW w:w="3828" w:type="dxa"/>
          </w:tcPr>
          <w:p w14:paraId="684CCBD2" w14:textId="77777777" w:rsidR="000A11A0" w:rsidRPr="000A11A0" w:rsidRDefault="000A11A0" w:rsidP="00820753">
            <w:pPr>
              <w:pStyle w:val="ListParagraph"/>
              <w:ind w:left="0"/>
              <w:rPr>
                <w:rFonts w:ascii="Times New Roman" w:hAnsi="Times New Roman" w:cs="Times New Roman"/>
                <w:lang w:val="en-GB"/>
              </w:rPr>
            </w:pPr>
          </w:p>
          <w:p w14:paraId="6534322B"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1E7597A1"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5FFFA733" w14:textId="77777777" w:rsidTr="00820753">
        <w:trPr>
          <w:trHeight w:val="690"/>
        </w:trPr>
        <w:tc>
          <w:tcPr>
            <w:tcW w:w="3828" w:type="dxa"/>
          </w:tcPr>
          <w:p w14:paraId="563C82AA" w14:textId="77777777" w:rsidR="000A11A0" w:rsidRPr="000A11A0" w:rsidRDefault="000A11A0" w:rsidP="00820753">
            <w:pPr>
              <w:pStyle w:val="ListParagraph"/>
              <w:ind w:left="0"/>
              <w:rPr>
                <w:rFonts w:ascii="Times New Roman" w:hAnsi="Times New Roman" w:cs="Times New Roman"/>
                <w:lang w:val="en-GB"/>
              </w:rPr>
            </w:pPr>
          </w:p>
          <w:p w14:paraId="6A6D935D"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08BB4E4D" w14:textId="77777777" w:rsidR="000A11A0" w:rsidRPr="000A11A0" w:rsidRDefault="000A11A0" w:rsidP="00820753">
            <w:pPr>
              <w:pStyle w:val="ListParagraph"/>
              <w:ind w:left="0"/>
              <w:rPr>
                <w:rFonts w:ascii="Times New Roman" w:hAnsi="Times New Roman" w:cs="Times New Roman"/>
                <w:lang w:val="en-GB"/>
              </w:rPr>
            </w:pPr>
          </w:p>
          <w:p w14:paraId="14B78896"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44D8E4E8" w14:textId="77777777" w:rsidTr="00820753">
        <w:trPr>
          <w:trHeight w:val="855"/>
        </w:trPr>
        <w:tc>
          <w:tcPr>
            <w:tcW w:w="3828" w:type="dxa"/>
          </w:tcPr>
          <w:p w14:paraId="6DBE3F05" w14:textId="77777777" w:rsidR="000A11A0" w:rsidRPr="000A11A0" w:rsidRDefault="000A11A0" w:rsidP="00820753">
            <w:pPr>
              <w:pStyle w:val="ListParagraph"/>
              <w:ind w:left="0"/>
              <w:rPr>
                <w:rFonts w:ascii="Times New Roman" w:hAnsi="Times New Roman" w:cs="Times New Roman"/>
                <w:lang w:val="en-GB"/>
              </w:rPr>
            </w:pPr>
          </w:p>
          <w:p w14:paraId="36848772"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154CF828" w14:textId="77777777" w:rsidR="000A11A0" w:rsidRPr="000A11A0" w:rsidRDefault="000A11A0" w:rsidP="00820753">
            <w:pPr>
              <w:pStyle w:val="ListParagraph"/>
              <w:ind w:left="0"/>
              <w:rPr>
                <w:rFonts w:ascii="Times New Roman" w:hAnsi="Times New Roman" w:cs="Times New Roman"/>
                <w:lang w:val="en-GB"/>
              </w:rPr>
            </w:pPr>
          </w:p>
        </w:tc>
      </w:tr>
    </w:tbl>
    <w:p w14:paraId="4FD271F8" w14:textId="77777777" w:rsidR="000A11A0" w:rsidRPr="000A11A0" w:rsidRDefault="000A11A0" w:rsidP="00820753">
      <w:pPr>
        <w:pStyle w:val="ListParagraph"/>
        <w:ind w:left="1695"/>
        <w:rPr>
          <w:sz w:val="24"/>
          <w:szCs w:val="24"/>
          <w:lang w:val="en-GB"/>
        </w:rPr>
      </w:pPr>
    </w:p>
    <w:p w14:paraId="576B2131" w14:textId="77777777" w:rsidR="000A11A0" w:rsidRPr="000A11A0" w:rsidRDefault="000A11A0" w:rsidP="000A11A0">
      <w:pPr>
        <w:pStyle w:val="ListParagraph"/>
        <w:numPr>
          <w:ilvl w:val="0"/>
          <w:numId w:val="35"/>
        </w:numPr>
        <w:spacing w:after="160" w:line="259" w:lineRule="auto"/>
        <w:contextualSpacing/>
        <w:rPr>
          <w:sz w:val="24"/>
          <w:szCs w:val="24"/>
          <w:lang w:val="en-GB"/>
        </w:rPr>
      </w:pPr>
      <w:r w:rsidRPr="000A11A0">
        <w:rPr>
          <w:sz w:val="24"/>
          <w:szCs w:val="24"/>
          <w:lang w:val="en-GB"/>
        </w:rPr>
        <w:t>How was the information provided by the system?</w:t>
      </w:r>
    </w:p>
    <w:p w14:paraId="43E5366F" w14:textId="77777777" w:rsidR="000A11A0" w:rsidRPr="000A11A0" w:rsidRDefault="000A11A0" w:rsidP="00820753">
      <w:pPr>
        <w:pStyle w:val="ListParagraph"/>
        <w:ind w:left="1695"/>
        <w:rPr>
          <w:sz w:val="24"/>
          <w:szCs w:val="24"/>
          <w:lang w:val="en-GB"/>
        </w:rPr>
      </w:pPr>
    </w:p>
    <w:tbl>
      <w:tblPr>
        <w:tblStyle w:val="TableGrid"/>
        <w:tblW w:w="0" w:type="auto"/>
        <w:tblInd w:w="1695" w:type="dxa"/>
        <w:tblLook w:val="04A0" w:firstRow="1" w:lastRow="0" w:firstColumn="1" w:lastColumn="0" w:noHBand="0" w:noVBand="1"/>
      </w:tblPr>
      <w:tblGrid>
        <w:gridCol w:w="3828"/>
        <w:gridCol w:w="1418"/>
      </w:tblGrid>
      <w:tr w:rsidR="000A11A0" w:rsidRPr="000A11A0" w14:paraId="7C0ADCF6" w14:textId="77777777" w:rsidTr="00820753">
        <w:trPr>
          <w:trHeight w:val="688"/>
        </w:trPr>
        <w:tc>
          <w:tcPr>
            <w:tcW w:w="3828" w:type="dxa"/>
          </w:tcPr>
          <w:p w14:paraId="4B660DCD" w14:textId="77777777" w:rsidR="000A11A0" w:rsidRPr="000A11A0" w:rsidRDefault="000A11A0" w:rsidP="00820753">
            <w:pPr>
              <w:pStyle w:val="ListParagraph"/>
              <w:ind w:left="0"/>
              <w:rPr>
                <w:rFonts w:ascii="Times New Roman" w:hAnsi="Times New Roman" w:cs="Times New Roman"/>
                <w:lang w:val="en-GB"/>
              </w:rPr>
            </w:pPr>
          </w:p>
          <w:p w14:paraId="252C4445"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Bad</w:t>
            </w:r>
          </w:p>
        </w:tc>
        <w:tc>
          <w:tcPr>
            <w:tcW w:w="1418" w:type="dxa"/>
          </w:tcPr>
          <w:p w14:paraId="2E43D9E4"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55D5A878" w14:textId="77777777" w:rsidTr="00820753">
        <w:trPr>
          <w:trHeight w:val="685"/>
        </w:trPr>
        <w:tc>
          <w:tcPr>
            <w:tcW w:w="3828" w:type="dxa"/>
          </w:tcPr>
          <w:p w14:paraId="47CBC11A" w14:textId="77777777" w:rsidR="000A11A0" w:rsidRPr="000A11A0" w:rsidRDefault="000A11A0" w:rsidP="00820753">
            <w:pPr>
              <w:pStyle w:val="ListParagraph"/>
              <w:ind w:left="0"/>
              <w:rPr>
                <w:rFonts w:ascii="Times New Roman" w:hAnsi="Times New Roman" w:cs="Times New Roman"/>
                <w:lang w:val="en-GB"/>
              </w:rPr>
            </w:pPr>
          </w:p>
          <w:p w14:paraId="6EBBE679"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Could be Worse</w:t>
            </w:r>
          </w:p>
        </w:tc>
        <w:tc>
          <w:tcPr>
            <w:tcW w:w="1418" w:type="dxa"/>
          </w:tcPr>
          <w:p w14:paraId="39859C9B"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2D5BAA9E" w14:textId="77777777" w:rsidTr="00820753">
        <w:trPr>
          <w:trHeight w:val="708"/>
        </w:trPr>
        <w:tc>
          <w:tcPr>
            <w:tcW w:w="3828" w:type="dxa"/>
          </w:tcPr>
          <w:p w14:paraId="00ACEC59" w14:textId="77777777" w:rsidR="000A11A0" w:rsidRPr="000A11A0" w:rsidRDefault="000A11A0" w:rsidP="00820753">
            <w:pPr>
              <w:pStyle w:val="ListParagraph"/>
              <w:ind w:left="0"/>
              <w:rPr>
                <w:rFonts w:ascii="Times New Roman" w:hAnsi="Times New Roman" w:cs="Times New Roman"/>
                <w:lang w:val="en-GB"/>
              </w:rPr>
            </w:pPr>
          </w:p>
          <w:p w14:paraId="04F3C344"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Moderate</w:t>
            </w:r>
          </w:p>
        </w:tc>
        <w:tc>
          <w:tcPr>
            <w:tcW w:w="1418" w:type="dxa"/>
          </w:tcPr>
          <w:p w14:paraId="1696AC46" w14:textId="77777777" w:rsidR="000A11A0" w:rsidRPr="000A11A0" w:rsidRDefault="000A11A0" w:rsidP="00820753">
            <w:pPr>
              <w:pStyle w:val="ListParagraph"/>
              <w:ind w:left="0"/>
              <w:rPr>
                <w:rFonts w:ascii="Times New Roman" w:hAnsi="Times New Roman" w:cs="Times New Roman"/>
                <w:lang w:val="en-GB"/>
              </w:rPr>
            </w:pPr>
          </w:p>
        </w:tc>
      </w:tr>
      <w:tr w:rsidR="000A11A0" w:rsidRPr="000A11A0" w14:paraId="786D3ADA" w14:textId="77777777" w:rsidTr="00820753">
        <w:trPr>
          <w:trHeight w:val="690"/>
        </w:trPr>
        <w:tc>
          <w:tcPr>
            <w:tcW w:w="3828" w:type="dxa"/>
          </w:tcPr>
          <w:p w14:paraId="30AD37E9" w14:textId="77777777" w:rsidR="000A11A0" w:rsidRPr="000A11A0" w:rsidRDefault="000A11A0" w:rsidP="00820753">
            <w:pPr>
              <w:pStyle w:val="ListParagraph"/>
              <w:ind w:left="0"/>
              <w:rPr>
                <w:rFonts w:ascii="Times New Roman" w:hAnsi="Times New Roman" w:cs="Times New Roman"/>
                <w:lang w:val="en-GB"/>
              </w:rPr>
            </w:pPr>
          </w:p>
          <w:p w14:paraId="0046C0C3"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Satisfactory</w:t>
            </w:r>
          </w:p>
        </w:tc>
        <w:tc>
          <w:tcPr>
            <w:tcW w:w="1418" w:type="dxa"/>
          </w:tcPr>
          <w:p w14:paraId="355DA785" w14:textId="77777777" w:rsidR="000A11A0" w:rsidRPr="000A11A0" w:rsidRDefault="000A11A0" w:rsidP="00820753">
            <w:pPr>
              <w:pStyle w:val="ListParagraph"/>
              <w:ind w:left="0"/>
              <w:rPr>
                <w:rFonts w:ascii="Times New Roman" w:hAnsi="Times New Roman" w:cs="Times New Roman"/>
                <w:lang w:val="en-GB"/>
              </w:rPr>
            </w:pPr>
          </w:p>
          <w:p w14:paraId="64F07960" w14:textId="77777777" w:rsidR="000A11A0" w:rsidRPr="000A11A0" w:rsidRDefault="000A11A0" w:rsidP="00820753">
            <w:pPr>
              <w:pStyle w:val="ListParagraph"/>
              <w:ind w:left="0"/>
              <w:rPr>
                <w:rFonts w:ascii="Times New Roman" w:hAnsi="Times New Roman" w:cs="Times New Roman"/>
                <w:lang w:val="en-GB"/>
              </w:rPr>
            </w:pPr>
            <w:r w:rsidRPr="000A11A0">
              <w:rPr>
                <w:rFonts w:ascii="Times New Roman" w:hAnsi="Times New Roman" w:cs="Times New Roman"/>
                <w:color w:val="00B050"/>
                <w:lang w:val="en-GB"/>
              </w:rPr>
              <w:sym w:font="Wingdings" w:char="F0FC"/>
            </w:r>
          </w:p>
        </w:tc>
      </w:tr>
      <w:tr w:rsidR="000A11A0" w:rsidRPr="000A11A0" w14:paraId="4381291E" w14:textId="77777777" w:rsidTr="00820753">
        <w:trPr>
          <w:trHeight w:val="855"/>
        </w:trPr>
        <w:tc>
          <w:tcPr>
            <w:tcW w:w="3828" w:type="dxa"/>
          </w:tcPr>
          <w:p w14:paraId="1177BB61" w14:textId="77777777" w:rsidR="000A11A0" w:rsidRPr="000A11A0" w:rsidRDefault="000A11A0" w:rsidP="00820753">
            <w:pPr>
              <w:pStyle w:val="ListParagraph"/>
              <w:ind w:left="0"/>
              <w:rPr>
                <w:rFonts w:ascii="Times New Roman" w:hAnsi="Times New Roman" w:cs="Times New Roman"/>
                <w:lang w:val="en-GB"/>
              </w:rPr>
            </w:pPr>
          </w:p>
          <w:p w14:paraId="395C2738" w14:textId="77777777" w:rsidR="000A11A0" w:rsidRPr="000A11A0" w:rsidRDefault="000A11A0" w:rsidP="00820753">
            <w:pPr>
              <w:pStyle w:val="ListParagraph"/>
              <w:ind w:left="0"/>
              <w:rPr>
                <w:rFonts w:ascii="Times New Roman" w:hAnsi="Times New Roman" w:cs="Times New Roman"/>
                <w:b/>
                <w:bCs/>
                <w:lang w:val="en-GB"/>
              </w:rPr>
            </w:pPr>
            <w:r w:rsidRPr="000A11A0">
              <w:rPr>
                <w:rFonts w:ascii="Times New Roman" w:hAnsi="Times New Roman" w:cs="Times New Roman"/>
                <w:b/>
                <w:bCs/>
                <w:lang w:val="en-GB"/>
              </w:rPr>
              <w:t>Excellent</w:t>
            </w:r>
          </w:p>
        </w:tc>
        <w:tc>
          <w:tcPr>
            <w:tcW w:w="1418" w:type="dxa"/>
          </w:tcPr>
          <w:p w14:paraId="1F5964EA" w14:textId="77777777" w:rsidR="000A11A0" w:rsidRPr="000A11A0" w:rsidRDefault="000A11A0" w:rsidP="00820753">
            <w:pPr>
              <w:pStyle w:val="ListParagraph"/>
              <w:ind w:left="0"/>
              <w:rPr>
                <w:rFonts w:ascii="Times New Roman" w:hAnsi="Times New Roman" w:cs="Times New Roman"/>
                <w:lang w:val="en-GB"/>
              </w:rPr>
            </w:pPr>
          </w:p>
        </w:tc>
      </w:tr>
    </w:tbl>
    <w:p w14:paraId="4D134202" w14:textId="77777777" w:rsidR="000A11A0" w:rsidRPr="000A11A0" w:rsidRDefault="000A11A0" w:rsidP="00820753">
      <w:pPr>
        <w:rPr>
          <w:sz w:val="24"/>
          <w:szCs w:val="24"/>
          <w:lang w:val="en-GB"/>
        </w:rPr>
      </w:pPr>
    </w:p>
    <w:p w14:paraId="76D825F5" w14:textId="77777777" w:rsidR="000A11A0" w:rsidRPr="000A11A0" w:rsidRDefault="000A11A0" w:rsidP="000A11A0">
      <w:pPr>
        <w:rPr>
          <w:lang w:val="en-GB"/>
        </w:rPr>
      </w:pPr>
    </w:p>
    <w:p w14:paraId="5D352309" w14:textId="77777777" w:rsidR="000A11A0" w:rsidRPr="000A11A0" w:rsidRDefault="000A11A0" w:rsidP="000A11A0">
      <w:pPr>
        <w:rPr>
          <w:lang w:val="en-GB"/>
        </w:rPr>
      </w:pPr>
    </w:p>
    <w:p w14:paraId="5A8DF3FF" w14:textId="77777777" w:rsidR="00527E6F" w:rsidRDefault="00527E6F" w:rsidP="00527E6F">
      <w:pPr>
        <w:rPr>
          <w:lang w:val="en-GB"/>
        </w:rPr>
      </w:pPr>
    </w:p>
    <w:p w14:paraId="12D674C7" w14:textId="77777777" w:rsidR="00527E6F" w:rsidRDefault="00527E6F" w:rsidP="00527E6F">
      <w:pPr>
        <w:pStyle w:val="Heading2"/>
        <w:ind w:left="1440"/>
      </w:pPr>
      <w:bookmarkStart w:id="48" w:name="_Toc74155425"/>
      <w:r>
        <w:t>7.3 System Trial Results</w:t>
      </w:r>
      <w:r w:rsidRPr="00CB5073">
        <w:t>:</w:t>
      </w:r>
      <w:bookmarkEnd w:id="48"/>
    </w:p>
    <w:p w14:paraId="484AA26D" w14:textId="77777777" w:rsidR="000A11A0" w:rsidRPr="007550D4" w:rsidRDefault="000A11A0" w:rsidP="00820753">
      <w:pPr>
        <w:rPr>
          <w:sz w:val="24"/>
          <w:szCs w:val="24"/>
          <w:lang w:val="en-GB"/>
        </w:rPr>
      </w:pPr>
      <w:r w:rsidRPr="007550D4">
        <w:rPr>
          <w:sz w:val="24"/>
          <w:szCs w:val="24"/>
          <w:lang w:val="en-GB"/>
        </w:rPr>
        <w:t>From the system trial pilot above with the 3 candidates, the result is extracted which is as below:</w:t>
      </w:r>
    </w:p>
    <w:tbl>
      <w:tblPr>
        <w:tblStyle w:val="TableGrid"/>
        <w:tblW w:w="0" w:type="auto"/>
        <w:tblLook w:val="04A0" w:firstRow="1" w:lastRow="0" w:firstColumn="1" w:lastColumn="0" w:noHBand="0" w:noVBand="1"/>
      </w:tblPr>
      <w:tblGrid>
        <w:gridCol w:w="4331"/>
        <w:gridCol w:w="4299"/>
      </w:tblGrid>
      <w:tr w:rsidR="000A11A0" w:rsidRPr="007550D4" w14:paraId="3F2E9998" w14:textId="77777777" w:rsidTr="00820753">
        <w:trPr>
          <w:trHeight w:val="898"/>
        </w:trPr>
        <w:tc>
          <w:tcPr>
            <w:tcW w:w="4675" w:type="dxa"/>
          </w:tcPr>
          <w:p w14:paraId="724608E9" w14:textId="77777777" w:rsidR="000A11A0" w:rsidRPr="007550D4" w:rsidRDefault="000A11A0" w:rsidP="00820753">
            <w:pPr>
              <w:rPr>
                <w:rFonts w:ascii="Times New Roman" w:hAnsi="Times New Roman" w:cs="Times New Roman"/>
                <w:lang w:val="en-GB"/>
              </w:rPr>
            </w:pPr>
          </w:p>
          <w:p w14:paraId="03D0C045"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ystem Evaluation.</w:t>
            </w:r>
          </w:p>
        </w:tc>
        <w:tc>
          <w:tcPr>
            <w:tcW w:w="4675" w:type="dxa"/>
          </w:tcPr>
          <w:p w14:paraId="7A6CC0A6" w14:textId="77777777" w:rsidR="000A11A0" w:rsidRPr="007550D4" w:rsidRDefault="000A11A0" w:rsidP="00820753">
            <w:pPr>
              <w:rPr>
                <w:rFonts w:ascii="Times New Roman" w:hAnsi="Times New Roman" w:cs="Times New Roman"/>
                <w:lang w:val="en-GB"/>
              </w:rPr>
            </w:pPr>
          </w:p>
          <w:p w14:paraId="3927993D"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Evaluation Result in Average.</w:t>
            </w:r>
          </w:p>
        </w:tc>
      </w:tr>
      <w:tr w:rsidR="000A11A0" w:rsidRPr="007550D4" w14:paraId="603DC10A" w14:textId="77777777" w:rsidTr="00820753">
        <w:trPr>
          <w:trHeight w:val="698"/>
        </w:trPr>
        <w:tc>
          <w:tcPr>
            <w:tcW w:w="4675" w:type="dxa"/>
          </w:tcPr>
          <w:p w14:paraId="79C72D4A" w14:textId="77777777" w:rsidR="000A11A0" w:rsidRPr="007550D4" w:rsidRDefault="000A11A0" w:rsidP="00820753">
            <w:pPr>
              <w:rPr>
                <w:rFonts w:ascii="Times New Roman" w:hAnsi="Times New Roman" w:cs="Times New Roman"/>
                <w:lang w:val="en-GB"/>
              </w:rPr>
            </w:pPr>
          </w:p>
          <w:p w14:paraId="69215E40"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ystem Usability</w:t>
            </w:r>
          </w:p>
          <w:p w14:paraId="4029AC85" w14:textId="77777777" w:rsidR="000A11A0" w:rsidRPr="007550D4" w:rsidRDefault="000A11A0" w:rsidP="00820753">
            <w:pPr>
              <w:rPr>
                <w:rFonts w:ascii="Times New Roman" w:hAnsi="Times New Roman" w:cs="Times New Roman"/>
                <w:lang w:val="en-GB"/>
              </w:rPr>
            </w:pPr>
          </w:p>
        </w:tc>
        <w:tc>
          <w:tcPr>
            <w:tcW w:w="4675" w:type="dxa"/>
          </w:tcPr>
          <w:p w14:paraId="19CC3A0B" w14:textId="77777777" w:rsidR="000A11A0" w:rsidRPr="007550D4" w:rsidRDefault="000A11A0" w:rsidP="00820753">
            <w:pPr>
              <w:rPr>
                <w:rFonts w:ascii="Times New Roman" w:hAnsi="Times New Roman" w:cs="Times New Roman"/>
                <w:lang w:val="en-GB"/>
              </w:rPr>
            </w:pPr>
          </w:p>
          <w:p w14:paraId="4ADB75A9"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atisfactory</w:t>
            </w:r>
          </w:p>
        </w:tc>
      </w:tr>
      <w:tr w:rsidR="000A11A0" w:rsidRPr="007550D4" w14:paraId="6775EC11" w14:textId="77777777" w:rsidTr="00820753">
        <w:trPr>
          <w:trHeight w:val="978"/>
        </w:trPr>
        <w:tc>
          <w:tcPr>
            <w:tcW w:w="4675" w:type="dxa"/>
          </w:tcPr>
          <w:p w14:paraId="3C238502" w14:textId="77777777" w:rsidR="000A11A0" w:rsidRPr="007550D4" w:rsidRDefault="000A11A0" w:rsidP="00820753">
            <w:pPr>
              <w:rPr>
                <w:rFonts w:ascii="Times New Roman" w:hAnsi="Times New Roman" w:cs="Times New Roman"/>
                <w:lang w:val="en-GB"/>
              </w:rPr>
            </w:pPr>
          </w:p>
          <w:p w14:paraId="39B2788A"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ystem Complexity</w:t>
            </w:r>
          </w:p>
        </w:tc>
        <w:tc>
          <w:tcPr>
            <w:tcW w:w="4675" w:type="dxa"/>
          </w:tcPr>
          <w:p w14:paraId="0EC725AB" w14:textId="77777777" w:rsidR="000A11A0" w:rsidRPr="007550D4" w:rsidRDefault="000A11A0" w:rsidP="00820753">
            <w:pPr>
              <w:rPr>
                <w:rFonts w:ascii="Times New Roman" w:hAnsi="Times New Roman" w:cs="Times New Roman"/>
                <w:lang w:val="en-GB"/>
              </w:rPr>
            </w:pPr>
          </w:p>
          <w:p w14:paraId="08FCDB4E"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Moderate</w:t>
            </w:r>
          </w:p>
        </w:tc>
      </w:tr>
      <w:tr w:rsidR="000A11A0" w:rsidRPr="007550D4" w14:paraId="294AF9FD" w14:textId="77777777" w:rsidTr="00820753">
        <w:trPr>
          <w:trHeight w:val="850"/>
        </w:trPr>
        <w:tc>
          <w:tcPr>
            <w:tcW w:w="4675" w:type="dxa"/>
          </w:tcPr>
          <w:p w14:paraId="31EE32E0" w14:textId="77777777" w:rsidR="000A11A0" w:rsidRPr="007550D4" w:rsidRDefault="000A11A0" w:rsidP="00820753">
            <w:pPr>
              <w:rPr>
                <w:rFonts w:ascii="Times New Roman" w:hAnsi="Times New Roman" w:cs="Times New Roman"/>
                <w:lang w:val="en-GB"/>
              </w:rPr>
            </w:pPr>
          </w:p>
          <w:p w14:paraId="1A228807"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ystem Functionalities</w:t>
            </w:r>
          </w:p>
        </w:tc>
        <w:tc>
          <w:tcPr>
            <w:tcW w:w="4675" w:type="dxa"/>
          </w:tcPr>
          <w:p w14:paraId="39C9476A" w14:textId="77777777" w:rsidR="000A11A0" w:rsidRPr="007550D4" w:rsidRDefault="000A11A0" w:rsidP="00820753">
            <w:pPr>
              <w:rPr>
                <w:rFonts w:ascii="Times New Roman" w:hAnsi="Times New Roman" w:cs="Times New Roman"/>
                <w:lang w:val="en-GB"/>
              </w:rPr>
            </w:pPr>
          </w:p>
          <w:p w14:paraId="79C5834C"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Excellent</w:t>
            </w:r>
          </w:p>
        </w:tc>
      </w:tr>
      <w:tr w:rsidR="000A11A0" w:rsidRPr="007550D4" w14:paraId="54F20798" w14:textId="77777777" w:rsidTr="00820753">
        <w:trPr>
          <w:trHeight w:val="692"/>
        </w:trPr>
        <w:tc>
          <w:tcPr>
            <w:tcW w:w="4675" w:type="dxa"/>
          </w:tcPr>
          <w:p w14:paraId="3C6530A8" w14:textId="77777777" w:rsidR="000A11A0" w:rsidRPr="007550D4" w:rsidRDefault="000A11A0" w:rsidP="00820753">
            <w:pPr>
              <w:rPr>
                <w:rFonts w:ascii="Times New Roman" w:hAnsi="Times New Roman" w:cs="Times New Roman"/>
                <w:lang w:val="en-GB"/>
              </w:rPr>
            </w:pPr>
          </w:p>
          <w:p w14:paraId="11087D64"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Bugs and Errors</w:t>
            </w:r>
          </w:p>
        </w:tc>
        <w:tc>
          <w:tcPr>
            <w:tcW w:w="4675" w:type="dxa"/>
          </w:tcPr>
          <w:p w14:paraId="0DBF2F70" w14:textId="77777777" w:rsidR="000A11A0" w:rsidRPr="007550D4" w:rsidRDefault="000A11A0" w:rsidP="00820753">
            <w:pPr>
              <w:rPr>
                <w:rFonts w:ascii="Times New Roman" w:hAnsi="Times New Roman" w:cs="Times New Roman"/>
                <w:lang w:val="en-GB"/>
              </w:rPr>
            </w:pPr>
          </w:p>
          <w:p w14:paraId="7A8B8173"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None</w:t>
            </w:r>
          </w:p>
        </w:tc>
      </w:tr>
      <w:tr w:rsidR="000A11A0" w:rsidRPr="007550D4" w14:paraId="6B639E73" w14:textId="77777777" w:rsidTr="00820753">
        <w:trPr>
          <w:trHeight w:val="702"/>
        </w:trPr>
        <w:tc>
          <w:tcPr>
            <w:tcW w:w="4675" w:type="dxa"/>
          </w:tcPr>
          <w:p w14:paraId="641A44EF" w14:textId="77777777" w:rsidR="000A11A0" w:rsidRPr="007550D4" w:rsidRDefault="000A11A0" w:rsidP="00820753">
            <w:pPr>
              <w:rPr>
                <w:rFonts w:ascii="Times New Roman" w:hAnsi="Times New Roman" w:cs="Times New Roman"/>
                <w:lang w:val="en-GB"/>
              </w:rPr>
            </w:pPr>
          </w:p>
          <w:p w14:paraId="5ED3622F"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Assistance</w:t>
            </w:r>
          </w:p>
        </w:tc>
        <w:tc>
          <w:tcPr>
            <w:tcW w:w="4675" w:type="dxa"/>
          </w:tcPr>
          <w:p w14:paraId="6E6A8B59" w14:textId="77777777" w:rsidR="000A11A0" w:rsidRPr="007550D4" w:rsidRDefault="000A11A0" w:rsidP="00820753">
            <w:pPr>
              <w:rPr>
                <w:rFonts w:ascii="Times New Roman" w:hAnsi="Times New Roman" w:cs="Times New Roman"/>
                <w:lang w:val="en-GB"/>
              </w:rPr>
            </w:pPr>
          </w:p>
          <w:p w14:paraId="0870D337"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Required</w:t>
            </w:r>
          </w:p>
        </w:tc>
      </w:tr>
      <w:tr w:rsidR="000A11A0" w:rsidRPr="007550D4" w14:paraId="67998E3D" w14:textId="77777777" w:rsidTr="00820753">
        <w:trPr>
          <w:trHeight w:val="838"/>
        </w:trPr>
        <w:tc>
          <w:tcPr>
            <w:tcW w:w="4675" w:type="dxa"/>
          </w:tcPr>
          <w:p w14:paraId="67C287D4" w14:textId="77777777" w:rsidR="000A11A0" w:rsidRPr="007550D4" w:rsidRDefault="000A11A0" w:rsidP="00820753">
            <w:pPr>
              <w:rPr>
                <w:rFonts w:ascii="Times New Roman" w:hAnsi="Times New Roman" w:cs="Times New Roman"/>
                <w:lang w:val="en-GB"/>
              </w:rPr>
            </w:pPr>
          </w:p>
          <w:p w14:paraId="2CE1B924"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Overall Experience</w:t>
            </w:r>
          </w:p>
        </w:tc>
        <w:tc>
          <w:tcPr>
            <w:tcW w:w="4675" w:type="dxa"/>
          </w:tcPr>
          <w:p w14:paraId="6A886DD8" w14:textId="77777777" w:rsidR="000A11A0" w:rsidRPr="007550D4" w:rsidRDefault="000A11A0" w:rsidP="00820753">
            <w:pPr>
              <w:rPr>
                <w:rFonts w:ascii="Times New Roman" w:hAnsi="Times New Roman" w:cs="Times New Roman"/>
                <w:lang w:val="en-GB"/>
              </w:rPr>
            </w:pPr>
          </w:p>
          <w:p w14:paraId="0EEAFA86"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atisfactory</w:t>
            </w:r>
          </w:p>
        </w:tc>
      </w:tr>
      <w:tr w:rsidR="000A11A0" w:rsidRPr="007550D4" w14:paraId="0B717DEA" w14:textId="77777777" w:rsidTr="00820753">
        <w:trPr>
          <w:trHeight w:val="696"/>
        </w:trPr>
        <w:tc>
          <w:tcPr>
            <w:tcW w:w="4675" w:type="dxa"/>
          </w:tcPr>
          <w:p w14:paraId="08F2B6C5" w14:textId="77777777" w:rsidR="000A11A0" w:rsidRPr="007550D4" w:rsidRDefault="000A11A0" w:rsidP="00820753">
            <w:pPr>
              <w:rPr>
                <w:rFonts w:ascii="Times New Roman" w:hAnsi="Times New Roman" w:cs="Times New Roman"/>
                <w:lang w:val="en-GB"/>
              </w:rPr>
            </w:pPr>
          </w:p>
          <w:p w14:paraId="625A59AA"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Learning</w:t>
            </w:r>
          </w:p>
        </w:tc>
        <w:tc>
          <w:tcPr>
            <w:tcW w:w="4675" w:type="dxa"/>
          </w:tcPr>
          <w:p w14:paraId="3F2EAE24" w14:textId="77777777" w:rsidR="000A11A0" w:rsidRPr="007550D4" w:rsidRDefault="000A11A0" w:rsidP="00820753">
            <w:pPr>
              <w:rPr>
                <w:rFonts w:ascii="Times New Roman" w:hAnsi="Times New Roman" w:cs="Times New Roman"/>
                <w:lang w:val="en-GB"/>
              </w:rPr>
            </w:pPr>
          </w:p>
          <w:p w14:paraId="7CDB7DAE"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Moderate</w:t>
            </w:r>
          </w:p>
        </w:tc>
      </w:tr>
      <w:tr w:rsidR="000A11A0" w:rsidRPr="007550D4" w14:paraId="75740CA2" w14:textId="77777777" w:rsidTr="00820753">
        <w:trPr>
          <w:trHeight w:val="706"/>
        </w:trPr>
        <w:tc>
          <w:tcPr>
            <w:tcW w:w="4675" w:type="dxa"/>
          </w:tcPr>
          <w:p w14:paraId="1BF83DAC" w14:textId="77777777" w:rsidR="000A11A0" w:rsidRPr="007550D4" w:rsidRDefault="000A11A0" w:rsidP="00820753">
            <w:pPr>
              <w:rPr>
                <w:rFonts w:ascii="Times New Roman" w:hAnsi="Times New Roman" w:cs="Times New Roman"/>
                <w:lang w:val="en-GB"/>
              </w:rPr>
            </w:pPr>
          </w:p>
          <w:p w14:paraId="1D62A3C9"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ystem Adaptability</w:t>
            </w:r>
          </w:p>
        </w:tc>
        <w:tc>
          <w:tcPr>
            <w:tcW w:w="4675" w:type="dxa"/>
          </w:tcPr>
          <w:p w14:paraId="6C32279D" w14:textId="77777777" w:rsidR="000A11A0" w:rsidRPr="007550D4" w:rsidRDefault="000A11A0" w:rsidP="00820753">
            <w:pPr>
              <w:rPr>
                <w:rFonts w:ascii="Times New Roman" w:hAnsi="Times New Roman" w:cs="Times New Roman"/>
                <w:lang w:val="en-GB"/>
              </w:rPr>
            </w:pPr>
          </w:p>
          <w:p w14:paraId="5B26AAD1"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Alright</w:t>
            </w:r>
          </w:p>
        </w:tc>
      </w:tr>
      <w:tr w:rsidR="000A11A0" w:rsidRPr="007550D4" w14:paraId="28BA79C8" w14:textId="77777777" w:rsidTr="00820753">
        <w:trPr>
          <w:trHeight w:val="699"/>
        </w:trPr>
        <w:tc>
          <w:tcPr>
            <w:tcW w:w="4675" w:type="dxa"/>
          </w:tcPr>
          <w:p w14:paraId="00159499" w14:textId="77777777" w:rsidR="000A11A0" w:rsidRPr="007550D4" w:rsidRDefault="000A11A0" w:rsidP="00820753">
            <w:pPr>
              <w:rPr>
                <w:rFonts w:ascii="Times New Roman" w:hAnsi="Times New Roman" w:cs="Times New Roman"/>
                <w:lang w:val="en-GB"/>
              </w:rPr>
            </w:pPr>
          </w:p>
          <w:p w14:paraId="56F25ADE"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ystem Economy</w:t>
            </w:r>
          </w:p>
        </w:tc>
        <w:tc>
          <w:tcPr>
            <w:tcW w:w="4675" w:type="dxa"/>
          </w:tcPr>
          <w:p w14:paraId="2A94D3B6" w14:textId="77777777" w:rsidR="000A11A0" w:rsidRPr="007550D4" w:rsidRDefault="000A11A0" w:rsidP="00820753">
            <w:pPr>
              <w:rPr>
                <w:rFonts w:ascii="Times New Roman" w:hAnsi="Times New Roman" w:cs="Times New Roman"/>
                <w:lang w:val="en-GB"/>
              </w:rPr>
            </w:pPr>
          </w:p>
          <w:p w14:paraId="2A8AC529"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Alright</w:t>
            </w:r>
          </w:p>
        </w:tc>
      </w:tr>
      <w:tr w:rsidR="000A11A0" w:rsidRPr="007550D4" w14:paraId="245E8277" w14:textId="77777777" w:rsidTr="00820753">
        <w:trPr>
          <w:trHeight w:val="709"/>
        </w:trPr>
        <w:tc>
          <w:tcPr>
            <w:tcW w:w="4675" w:type="dxa"/>
          </w:tcPr>
          <w:p w14:paraId="14DEB6DD" w14:textId="77777777" w:rsidR="000A11A0" w:rsidRPr="007550D4" w:rsidRDefault="000A11A0" w:rsidP="00820753">
            <w:pPr>
              <w:rPr>
                <w:rFonts w:ascii="Times New Roman" w:hAnsi="Times New Roman" w:cs="Times New Roman"/>
                <w:lang w:val="en-GB"/>
              </w:rPr>
            </w:pPr>
          </w:p>
          <w:p w14:paraId="3F1A0185"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ystem Control</w:t>
            </w:r>
          </w:p>
        </w:tc>
        <w:tc>
          <w:tcPr>
            <w:tcW w:w="4675" w:type="dxa"/>
          </w:tcPr>
          <w:p w14:paraId="63B91EDC" w14:textId="77777777" w:rsidR="000A11A0" w:rsidRPr="007550D4" w:rsidRDefault="000A11A0" w:rsidP="00820753">
            <w:pPr>
              <w:rPr>
                <w:rFonts w:ascii="Times New Roman" w:hAnsi="Times New Roman" w:cs="Times New Roman"/>
                <w:lang w:val="en-GB"/>
              </w:rPr>
            </w:pPr>
          </w:p>
          <w:p w14:paraId="4FE1CC11"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atisfactory</w:t>
            </w:r>
          </w:p>
        </w:tc>
      </w:tr>
      <w:tr w:rsidR="000A11A0" w:rsidRPr="007550D4" w14:paraId="21417B91" w14:textId="77777777" w:rsidTr="00820753">
        <w:trPr>
          <w:trHeight w:val="549"/>
        </w:trPr>
        <w:tc>
          <w:tcPr>
            <w:tcW w:w="4675" w:type="dxa"/>
          </w:tcPr>
          <w:p w14:paraId="58BFE459" w14:textId="77777777" w:rsidR="000A11A0" w:rsidRPr="007550D4" w:rsidRDefault="000A11A0" w:rsidP="00820753">
            <w:pPr>
              <w:rPr>
                <w:rFonts w:ascii="Times New Roman" w:hAnsi="Times New Roman" w:cs="Times New Roman"/>
                <w:lang w:val="en-GB"/>
              </w:rPr>
            </w:pPr>
          </w:p>
          <w:p w14:paraId="54A8115C"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ystem Information Specialization</w:t>
            </w:r>
          </w:p>
          <w:p w14:paraId="4EAEC6E5" w14:textId="77777777" w:rsidR="000A11A0" w:rsidRPr="007550D4" w:rsidRDefault="000A11A0" w:rsidP="00820753">
            <w:pPr>
              <w:rPr>
                <w:rFonts w:ascii="Times New Roman" w:hAnsi="Times New Roman" w:cs="Times New Roman"/>
                <w:lang w:val="en-GB"/>
              </w:rPr>
            </w:pPr>
          </w:p>
        </w:tc>
        <w:tc>
          <w:tcPr>
            <w:tcW w:w="4675" w:type="dxa"/>
          </w:tcPr>
          <w:p w14:paraId="22111C2E" w14:textId="77777777" w:rsidR="000A11A0" w:rsidRPr="007550D4" w:rsidRDefault="000A11A0" w:rsidP="00820753">
            <w:pPr>
              <w:rPr>
                <w:rFonts w:ascii="Times New Roman" w:hAnsi="Times New Roman" w:cs="Times New Roman"/>
                <w:lang w:val="en-GB"/>
              </w:rPr>
            </w:pPr>
          </w:p>
          <w:p w14:paraId="0572D426" w14:textId="77777777" w:rsidR="000A11A0" w:rsidRPr="007550D4" w:rsidRDefault="000A11A0" w:rsidP="00820753">
            <w:pPr>
              <w:rPr>
                <w:rFonts w:ascii="Times New Roman" w:hAnsi="Times New Roman" w:cs="Times New Roman"/>
                <w:lang w:val="en-GB"/>
              </w:rPr>
            </w:pPr>
            <w:r w:rsidRPr="007550D4">
              <w:rPr>
                <w:rFonts w:ascii="Times New Roman" w:hAnsi="Times New Roman" w:cs="Times New Roman"/>
                <w:lang w:val="en-GB"/>
              </w:rPr>
              <w:t>Satisfactory</w:t>
            </w:r>
          </w:p>
        </w:tc>
      </w:tr>
    </w:tbl>
    <w:p w14:paraId="682E2145" w14:textId="77777777" w:rsidR="00527E6F" w:rsidRPr="000A11A0" w:rsidRDefault="00527E6F" w:rsidP="00527E6F">
      <w:pPr>
        <w:rPr>
          <w:sz w:val="24"/>
          <w:szCs w:val="24"/>
          <w:lang w:val="en-GB"/>
        </w:rPr>
      </w:pPr>
    </w:p>
    <w:p w14:paraId="4CBF4BBA" w14:textId="77777777" w:rsidR="00121ECE" w:rsidRPr="00121ECE" w:rsidRDefault="00121ECE" w:rsidP="00121ECE">
      <w:pPr>
        <w:rPr>
          <w:lang w:val="en-GB"/>
        </w:rPr>
      </w:pPr>
    </w:p>
    <w:p w14:paraId="61C8FB7B" w14:textId="77777777" w:rsidR="005C2D92" w:rsidRDefault="005C2D92" w:rsidP="005C2D92">
      <w:pPr>
        <w:pStyle w:val="Heading1"/>
        <w:rPr>
          <w:color w:val="000000" w:themeColor="text1"/>
          <w:sz w:val="28"/>
          <w:szCs w:val="28"/>
        </w:rPr>
      </w:pPr>
      <w:bookmarkStart w:id="49" w:name="_Toc74155426"/>
      <w:r>
        <w:rPr>
          <w:color w:val="000000" w:themeColor="text1"/>
          <w:sz w:val="28"/>
          <w:szCs w:val="28"/>
        </w:rPr>
        <w:t>8 Project</w:t>
      </w:r>
      <w:r w:rsidRPr="00AA4DC3">
        <w:rPr>
          <w:color w:val="000000" w:themeColor="text1"/>
          <w:sz w:val="28"/>
          <w:szCs w:val="28"/>
        </w:rPr>
        <w:t xml:space="preserve"> </w:t>
      </w:r>
      <w:r>
        <w:rPr>
          <w:color w:val="000000" w:themeColor="text1"/>
          <w:sz w:val="28"/>
          <w:szCs w:val="28"/>
        </w:rPr>
        <w:t>Conclusions</w:t>
      </w:r>
      <w:r w:rsidRPr="00AA4DC3">
        <w:rPr>
          <w:color w:val="000000" w:themeColor="text1"/>
          <w:sz w:val="28"/>
          <w:szCs w:val="28"/>
        </w:rPr>
        <w:t>:</w:t>
      </w:r>
      <w:bookmarkEnd w:id="49"/>
    </w:p>
    <w:p w14:paraId="76648083" w14:textId="77777777" w:rsidR="00E11812" w:rsidRDefault="00E11812" w:rsidP="00E11812">
      <w:pPr>
        <w:rPr>
          <w:lang w:val="en-GB"/>
        </w:rPr>
      </w:pPr>
    </w:p>
    <w:p w14:paraId="08A311D6" w14:textId="77777777" w:rsidR="00607BF4" w:rsidRPr="00607BF4" w:rsidRDefault="00607BF4" w:rsidP="00607BF4">
      <w:pPr>
        <w:ind w:firstLine="360"/>
        <w:rPr>
          <w:sz w:val="24"/>
          <w:szCs w:val="24"/>
          <w:lang w:val="en-GB"/>
        </w:rPr>
      </w:pPr>
      <w:r>
        <w:rPr>
          <w:sz w:val="24"/>
          <w:szCs w:val="24"/>
          <w:lang w:val="en-GB"/>
        </w:rPr>
        <w:t>Woodlands University C</w:t>
      </w:r>
      <w:r w:rsidRPr="00607BF4">
        <w:rPr>
          <w:sz w:val="24"/>
          <w:szCs w:val="24"/>
          <w:lang w:val="en-GB"/>
        </w:rPr>
        <w:t xml:space="preserve">ollege is a higher education institution offering several courses. Keeping in mind the importance of quality education, </w:t>
      </w:r>
      <w:proofErr w:type="spellStart"/>
      <w:r w:rsidRPr="00607BF4">
        <w:rPr>
          <w:sz w:val="24"/>
          <w:szCs w:val="24"/>
          <w:lang w:val="en-GB"/>
        </w:rPr>
        <w:t>Dr.</w:t>
      </w:r>
      <w:proofErr w:type="spellEnd"/>
      <w:r w:rsidRPr="00607BF4">
        <w:rPr>
          <w:sz w:val="24"/>
          <w:szCs w:val="24"/>
          <w:lang w:val="en-GB"/>
        </w:rPr>
        <w:t xml:space="preserve"> Simon, the course leader of the computing department believes that the current course management system is not efficient. Following the digitization trend, the project aims to virtualize the existing system as well as provide good services to all of the staff, students, and administrative body. With a simple GUI (Graphic</w:t>
      </w:r>
      <w:r>
        <w:rPr>
          <w:sz w:val="24"/>
          <w:szCs w:val="24"/>
          <w:lang w:val="en-GB"/>
        </w:rPr>
        <w:t>al</w:t>
      </w:r>
      <w:r w:rsidRPr="00607BF4">
        <w:rPr>
          <w:sz w:val="24"/>
          <w:szCs w:val="24"/>
          <w:lang w:val="en-GB"/>
        </w:rPr>
        <w:t xml:space="preserve"> user interface), the project focuses on improving the management of records, improving communication between users, and providing secure access to personal data.</w:t>
      </w:r>
    </w:p>
    <w:p w14:paraId="72EFF61D" w14:textId="77777777" w:rsidR="00607BF4" w:rsidRPr="00607BF4" w:rsidRDefault="00607BF4" w:rsidP="00607BF4">
      <w:pPr>
        <w:rPr>
          <w:sz w:val="24"/>
          <w:szCs w:val="24"/>
          <w:lang w:val="en-GB"/>
        </w:rPr>
      </w:pPr>
    </w:p>
    <w:p w14:paraId="7AC1994A" w14:textId="77777777" w:rsidR="00607BF4" w:rsidRPr="00607BF4" w:rsidRDefault="00607BF4" w:rsidP="00607BF4">
      <w:pPr>
        <w:ind w:firstLine="360"/>
        <w:rPr>
          <w:color w:val="0E101A"/>
          <w:sz w:val="24"/>
          <w:szCs w:val="24"/>
        </w:rPr>
      </w:pPr>
      <w:r w:rsidRPr="00607BF4">
        <w:rPr>
          <w:color w:val="0E101A"/>
          <w:sz w:val="24"/>
          <w:szCs w:val="24"/>
        </w:rPr>
        <w:t>The objective of the project revolves around enhancing the user experience. This includes regular updating of records, timely uploading of assignments and timetables also, proper organization of personal diaries. Comparing with the previous system, there will be no redundant data or permanent data loss. Functionalities of the site include:</w:t>
      </w:r>
    </w:p>
    <w:p w14:paraId="7022954E" w14:textId="77777777" w:rsidR="00607BF4" w:rsidRPr="00607BF4" w:rsidRDefault="00607BF4" w:rsidP="00D10E8F">
      <w:pPr>
        <w:numPr>
          <w:ilvl w:val="0"/>
          <w:numId w:val="25"/>
        </w:numPr>
        <w:rPr>
          <w:color w:val="0E101A"/>
          <w:sz w:val="24"/>
          <w:szCs w:val="24"/>
        </w:rPr>
      </w:pPr>
      <w:r w:rsidRPr="00607BF4">
        <w:rPr>
          <w:color w:val="0E101A"/>
          <w:sz w:val="24"/>
          <w:szCs w:val="24"/>
        </w:rPr>
        <w:t>Store, display, edit, archive student and staff data</w:t>
      </w:r>
    </w:p>
    <w:p w14:paraId="79C6C10D" w14:textId="77777777" w:rsidR="00607BF4" w:rsidRPr="00607BF4" w:rsidRDefault="00607BF4" w:rsidP="00D10E8F">
      <w:pPr>
        <w:numPr>
          <w:ilvl w:val="0"/>
          <w:numId w:val="25"/>
        </w:numPr>
        <w:rPr>
          <w:color w:val="0E101A"/>
          <w:sz w:val="24"/>
          <w:szCs w:val="24"/>
        </w:rPr>
      </w:pPr>
      <w:r w:rsidRPr="00607BF4">
        <w:rPr>
          <w:color w:val="0E101A"/>
          <w:sz w:val="24"/>
          <w:szCs w:val="24"/>
        </w:rPr>
        <w:t>Enroll students into respective courses and display information about the courses</w:t>
      </w:r>
    </w:p>
    <w:p w14:paraId="58E90955" w14:textId="77777777" w:rsidR="00607BF4" w:rsidRPr="00607BF4" w:rsidRDefault="00607BF4" w:rsidP="00D10E8F">
      <w:pPr>
        <w:numPr>
          <w:ilvl w:val="0"/>
          <w:numId w:val="25"/>
        </w:numPr>
        <w:rPr>
          <w:color w:val="0E101A"/>
          <w:sz w:val="24"/>
          <w:szCs w:val="24"/>
        </w:rPr>
      </w:pPr>
      <w:r w:rsidRPr="00607BF4">
        <w:rPr>
          <w:color w:val="0E101A"/>
          <w:sz w:val="24"/>
          <w:szCs w:val="24"/>
        </w:rPr>
        <w:t>Assign students to modules based on the chosen course</w:t>
      </w:r>
    </w:p>
    <w:p w14:paraId="7F17D439" w14:textId="77777777" w:rsidR="00607BF4" w:rsidRPr="00607BF4" w:rsidRDefault="00607BF4" w:rsidP="00D10E8F">
      <w:pPr>
        <w:numPr>
          <w:ilvl w:val="0"/>
          <w:numId w:val="25"/>
        </w:numPr>
        <w:rPr>
          <w:color w:val="0E101A"/>
          <w:sz w:val="24"/>
          <w:szCs w:val="24"/>
        </w:rPr>
      </w:pPr>
      <w:r w:rsidRPr="00607BF4">
        <w:rPr>
          <w:color w:val="0E101A"/>
          <w:sz w:val="24"/>
          <w:szCs w:val="24"/>
        </w:rPr>
        <w:t>Create and display new/submitted assignments and display grades</w:t>
      </w:r>
    </w:p>
    <w:p w14:paraId="50358073" w14:textId="77777777" w:rsidR="00607BF4" w:rsidRPr="00607BF4" w:rsidRDefault="00607BF4" w:rsidP="00D10E8F">
      <w:pPr>
        <w:numPr>
          <w:ilvl w:val="0"/>
          <w:numId w:val="25"/>
        </w:numPr>
        <w:rPr>
          <w:color w:val="0E101A"/>
          <w:sz w:val="24"/>
          <w:szCs w:val="24"/>
        </w:rPr>
      </w:pPr>
      <w:r w:rsidRPr="00607BF4">
        <w:rPr>
          <w:color w:val="0E101A"/>
          <w:sz w:val="24"/>
          <w:szCs w:val="24"/>
        </w:rPr>
        <w:t>Record attendance of teachers and students, inform if attendance is not adequate</w:t>
      </w:r>
    </w:p>
    <w:p w14:paraId="2F8D8B6D" w14:textId="77777777" w:rsidR="00607BF4" w:rsidRPr="00607BF4" w:rsidRDefault="00607BF4" w:rsidP="00D10E8F">
      <w:pPr>
        <w:numPr>
          <w:ilvl w:val="0"/>
          <w:numId w:val="25"/>
        </w:numPr>
        <w:rPr>
          <w:color w:val="0E101A"/>
          <w:sz w:val="24"/>
          <w:szCs w:val="24"/>
        </w:rPr>
      </w:pPr>
      <w:r w:rsidRPr="00607BF4">
        <w:rPr>
          <w:color w:val="0E101A"/>
          <w:sz w:val="24"/>
          <w:szCs w:val="24"/>
        </w:rPr>
        <w:t>Assign personal tutors to students</w:t>
      </w:r>
    </w:p>
    <w:p w14:paraId="642AB1A8" w14:textId="77777777" w:rsidR="00607BF4" w:rsidRPr="00607BF4" w:rsidRDefault="00607BF4" w:rsidP="00D10E8F">
      <w:pPr>
        <w:numPr>
          <w:ilvl w:val="0"/>
          <w:numId w:val="25"/>
        </w:numPr>
        <w:rPr>
          <w:color w:val="0E101A"/>
          <w:sz w:val="24"/>
          <w:szCs w:val="24"/>
        </w:rPr>
      </w:pPr>
      <w:r w:rsidRPr="00607BF4">
        <w:rPr>
          <w:color w:val="0E101A"/>
          <w:sz w:val="24"/>
          <w:szCs w:val="24"/>
        </w:rPr>
        <w:t>View the timetable of classes</w:t>
      </w:r>
    </w:p>
    <w:p w14:paraId="54EE6ACC" w14:textId="77777777" w:rsidR="00607BF4" w:rsidRPr="00607BF4" w:rsidRDefault="00607BF4" w:rsidP="00D10E8F">
      <w:pPr>
        <w:numPr>
          <w:ilvl w:val="0"/>
          <w:numId w:val="25"/>
        </w:numPr>
        <w:rPr>
          <w:color w:val="0E101A"/>
          <w:sz w:val="24"/>
          <w:szCs w:val="24"/>
        </w:rPr>
      </w:pPr>
      <w:r w:rsidRPr="00607BF4">
        <w:rPr>
          <w:color w:val="0E101A"/>
          <w:sz w:val="24"/>
          <w:szCs w:val="24"/>
        </w:rPr>
        <w:t>Make diary entries</w:t>
      </w:r>
    </w:p>
    <w:p w14:paraId="5983FC1C" w14:textId="77777777" w:rsidR="00607BF4" w:rsidRPr="00607BF4" w:rsidRDefault="00607BF4" w:rsidP="00D10E8F">
      <w:pPr>
        <w:numPr>
          <w:ilvl w:val="0"/>
          <w:numId w:val="25"/>
        </w:numPr>
        <w:rPr>
          <w:color w:val="0E101A"/>
          <w:sz w:val="24"/>
          <w:szCs w:val="24"/>
        </w:rPr>
      </w:pPr>
      <w:r w:rsidRPr="00607BF4">
        <w:rPr>
          <w:color w:val="0E101A"/>
          <w:sz w:val="24"/>
          <w:szCs w:val="24"/>
        </w:rPr>
        <w:t>Create, display, and print reports</w:t>
      </w:r>
    </w:p>
    <w:p w14:paraId="376B9C82" w14:textId="77777777" w:rsidR="00607BF4" w:rsidRPr="00607BF4" w:rsidRDefault="00607BF4" w:rsidP="00607BF4">
      <w:pPr>
        <w:ind w:left="720"/>
        <w:rPr>
          <w:color w:val="0E101A"/>
          <w:sz w:val="24"/>
          <w:szCs w:val="24"/>
        </w:rPr>
      </w:pPr>
    </w:p>
    <w:p w14:paraId="365FF501" w14:textId="77777777" w:rsidR="00607BF4" w:rsidRPr="00607BF4" w:rsidRDefault="00607BF4" w:rsidP="00607BF4">
      <w:pPr>
        <w:ind w:firstLine="360"/>
        <w:rPr>
          <w:color w:val="0E101A"/>
          <w:sz w:val="24"/>
          <w:szCs w:val="24"/>
        </w:rPr>
      </w:pPr>
      <w:r w:rsidRPr="00607BF4">
        <w:rPr>
          <w:color w:val="0E101A"/>
          <w:sz w:val="24"/>
          <w:szCs w:val="24"/>
        </w:rPr>
        <w:t>After thorough analysis and requirement engineering, an SRS document was developed. After listing the positive aspects of the previous system, a base for the project was created. After the functional requirement, commercial constraints, performance constraints, technical and non-functional requirements were identified, the system interface development was initiated. By using wireframes for the front-end and BON charts for the overall system design, planning for the project was done. The application of the code was made using HTML, CSS, JavaScript, Laravel, and PHP. For testing, both black box and white box testing were conducted. Participants included regular users and programmers. This aided to identify syntax errors as well as how to improve the user’s experience. To maintain this experience, the software will be regularly updated, constantly solving bugs for the smooth running of the site.</w:t>
      </w:r>
    </w:p>
    <w:p w14:paraId="1A46EFAC" w14:textId="77777777" w:rsidR="00607BF4" w:rsidRDefault="00607BF4" w:rsidP="005C2D92">
      <w:pPr>
        <w:rPr>
          <w:lang w:val="en-GB"/>
        </w:rPr>
      </w:pPr>
    </w:p>
    <w:p w14:paraId="2E6557D3" w14:textId="77777777" w:rsidR="00607BF4" w:rsidRDefault="00607BF4" w:rsidP="005C2D92">
      <w:pPr>
        <w:rPr>
          <w:lang w:val="en-GB"/>
        </w:rPr>
      </w:pPr>
    </w:p>
    <w:p w14:paraId="00E7184A" w14:textId="77777777" w:rsidR="005C2D92" w:rsidRDefault="005C2D92" w:rsidP="005C2D92">
      <w:pPr>
        <w:rPr>
          <w:lang w:val="en-GB"/>
        </w:rPr>
      </w:pPr>
    </w:p>
    <w:p w14:paraId="3C9B922B" w14:textId="77777777" w:rsidR="005C2D92" w:rsidRDefault="005C2D92" w:rsidP="005C2D92">
      <w:pPr>
        <w:pStyle w:val="Heading1"/>
        <w:rPr>
          <w:color w:val="000000" w:themeColor="text1"/>
          <w:sz w:val="28"/>
          <w:szCs w:val="28"/>
        </w:rPr>
      </w:pPr>
      <w:bookmarkStart w:id="50" w:name="_Toc74155427"/>
      <w:r>
        <w:rPr>
          <w:color w:val="000000" w:themeColor="text1"/>
          <w:sz w:val="28"/>
          <w:szCs w:val="28"/>
        </w:rPr>
        <w:lastRenderedPageBreak/>
        <w:t>9 Project</w:t>
      </w:r>
      <w:r w:rsidRPr="00AA4DC3">
        <w:rPr>
          <w:color w:val="000000" w:themeColor="text1"/>
          <w:sz w:val="28"/>
          <w:szCs w:val="28"/>
        </w:rPr>
        <w:t xml:space="preserve"> </w:t>
      </w:r>
      <w:r>
        <w:rPr>
          <w:color w:val="000000" w:themeColor="text1"/>
          <w:sz w:val="28"/>
          <w:szCs w:val="28"/>
        </w:rPr>
        <w:t>Management</w:t>
      </w:r>
      <w:r w:rsidRPr="00AA4DC3">
        <w:rPr>
          <w:color w:val="000000" w:themeColor="text1"/>
          <w:sz w:val="28"/>
          <w:szCs w:val="28"/>
        </w:rPr>
        <w:t>:</w:t>
      </w:r>
      <w:bookmarkEnd w:id="50"/>
    </w:p>
    <w:p w14:paraId="374359CF" w14:textId="77777777" w:rsidR="00E22CD9" w:rsidRDefault="00E22CD9" w:rsidP="00E22CD9">
      <w:pPr>
        <w:pStyle w:val="Heading2"/>
        <w:ind w:left="1440"/>
      </w:pPr>
      <w:bookmarkStart w:id="51" w:name="_Toc74155428"/>
      <w:r>
        <w:t>9.1 Project Gantt Chart</w:t>
      </w:r>
      <w:r w:rsidRPr="00CB5073">
        <w:t>:</w:t>
      </w:r>
      <w:bookmarkEnd w:id="51"/>
    </w:p>
    <w:p w14:paraId="2DD92581" w14:textId="77777777" w:rsidR="00CB1B0D" w:rsidRPr="00CB1B0D" w:rsidRDefault="00CB1B0D" w:rsidP="00CB1B0D">
      <w:pPr>
        <w:rPr>
          <w:lang w:val="en-GB"/>
        </w:rPr>
      </w:pPr>
    </w:p>
    <w:p w14:paraId="7E808E64" w14:textId="77777777" w:rsidR="00CB1B0D" w:rsidRDefault="00CB1B0D" w:rsidP="00CB1B0D">
      <w:pPr>
        <w:ind w:left="720"/>
        <w:rPr>
          <w:sz w:val="24"/>
          <w:szCs w:val="24"/>
          <w:lang w:val="en-GB"/>
        </w:rPr>
      </w:pPr>
      <w:r w:rsidRPr="00CB1B0D">
        <w:rPr>
          <w:sz w:val="24"/>
          <w:szCs w:val="24"/>
          <w:lang w:val="en-GB"/>
        </w:rPr>
        <w:t xml:space="preserve">Gantt </w:t>
      </w:r>
      <w:r w:rsidR="000A11A0" w:rsidRPr="00CB1B0D">
        <w:rPr>
          <w:sz w:val="24"/>
          <w:szCs w:val="24"/>
          <w:lang w:val="en-GB"/>
        </w:rPr>
        <w:t>chart</w:t>
      </w:r>
      <w:r w:rsidRPr="00CB1B0D">
        <w:rPr>
          <w:sz w:val="24"/>
          <w:szCs w:val="24"/>
          <w:lang w:val="en-GB"/>
        </w:rPr>
        <w:t xml:space="preserve"> is a chart in which a series of horizontal lines shows the amount of work done in certain</w:t>
      </w:r>
      <w:r>
        <w:rPr>
          <w:sz w:val="24"/>
          <w:szCs w:val="24"/>
          <w:lang w:val="en-GB"/>
        </w:rPr>
        <w:t xml:space="preserve"> </w:t>
      </w:r>
      <w:r w:rsidRPr="00CB1B0D">
        <w:rPr>
          <w:sz w:val="24"/>
          <w:szCs w:val="24"/>
          <w:lang w:val="en-GB"/>
        </w:rPr>
        <w:t>periods of time in relation to the amount planned for those periods. It assists in the planning and</w:t>
      </w:r>
      <w:r>
        <w:rPr>
          <w:sz w:val="24"/>
          <w:szCs w:val="24"/>
          <w:lang w:val="en-GB"/>
        </w:rPr>
        <w:t xml:space="preserve"> </w:t>
      </w:r>
      <w:r w:rsidRPr="00CB1B0D">
        <w:rPr>
          <w:sz w:val="24"/>
          <w:szCs w:val="24"/>
          <w:lang w:val="en-GB"/>
        </w:rPr>
        <w:t>scheduling of project of all sizes.</w:t>
      </w:r>
    </w:p>
    <w:p w14:paraId="24E38BF0" w14:textId="77777777" w:rsidR="00CB1B0D" w:rsidRPr="00CB1B0D" w:rsidRDefault="00CB1B0D" w:rsidP="00CB1B0D">
      <w:pPr>
        <w:ind w:left="720"/>
        <w:rPr>
          <w:sz w:val="24"/>
          <w:szCs w:val="24"/>
          <w:lang w:val="en-GB"/>
        </w:rPr>
      </w:pPr>
    </w:p>
    <w:p w14:paraId="487C4889" w14:textId="77777777" w:rsidR="00CB1B0D" w:rsidRDefault="00CB1B0D" w:rsidP="00CB1B0D">
      <w:pPr>
        <w:ind w:left="720"/>
        <w:rPr>
          <w:sz w:val="24"/>
          <w:szCs w:val="24"/>
          <w:lang w:val="en-GB"/>
        </w:rPr>
      </w:pPr>
      <w:r w:rsidRPr="00CB1B0D">
        <w:rPr>
          <w:sz w:val="24"/>
          <w:szCs w:val="24"/>
          <w:lang w:val="en-GB"/>
        </w:rPr>
        <w:t>There are 2 Gantt C</w:t>
      </w:r>
      <w:r>
        <w:rPr>
          <w:sz w:val="24"/>
          <w:szCs w:val="24"/>
          <w:lang w:val="en-GB"/>
        </w:rPr>
        <w:t>harts below to show the amount o</w:t>
      </w:r>
      <w:r w:rsidRPr="00CB1B0D">
        <w:rPr>
          <w:sz w:val="24"/>
          <w:szCs w:val="24"/>
          <w:lang w:val="en-GB"/>
        </w:rPr>
        <w:t>f time elapsed fr</w:t>
      </w:r>
      <w:r>
        <w:rPr>
          <w:sz w:val="24"/>
          <w:szCs w:val="24"/>
          <w:lang w:val="en-GB"/>
        </w:rPr>
        <w:t xml:space="preserve">om the start of one event to its </w:t>
      </w:r>
      <w:r w:rsidRPr="00CB1B0D">
        <w:rPr>
          <w:sz w:val="24"/>
          <w:szCs w:val="24"/>
          <w:lang w:val="en-GB"/>
        </w:rPr>
        <w:t>finish in both documentation and implementation process.</w:t>
      </w:r>
    </w:p>
    <w:p w14:paraId="62F77B25" w14:textId="77777777" w:rsidR="000A11A0" w:rsidRDefault="000A11A0" w:rsidP="00CB1B0D">
      <w:pPr>
        <w:ind w:left="720"/>
        <w:rPr>
          <w:sz w:val="24"/>
          <w:szCs w:val="24"/>
          <w:lang w:val="en-GB"/>
        </w:rPr>
      </w:pPr>
    </w:p>
    <w:p w14:paraId="4B3C304E" w14:textId="77777777" w:rsidR="000A11A0" w:rsidRDefault="000A11A0" w:rsidP="000A11A0">
      <w:pPr>
        <w:rPr>
          <w:sz w:val="24"/>
          <w:szCs w:val="24"/>
          <w:lang w:val="en-GB"/>
        </w:rPr>
      </w:pPr>
    </w:p>
    <w:p w14:paraId="5F15EF75" w14:textId="77777777" w:rsidR="000A11A0" w:rsidRDefault="000A11A0" w:rsidP="00CB1B0D">
      <w:pPr>
        <w:ind w:left="720"/>
        <w:rPr>
          <w:sz w:val="24"/>
          <w:szCs w:val="24"/>
          <w:lang w:val="en-GB"/>
        </w:rPr>
      </w:pPr>
    </w:p>
    <w:p w14:paraId="67905483" w14:textId="77777777" w:rsidR="000A11A0" w:rsidRDefault="000A11A0">
      <w:pPr>
        <w:rPr>
          <w:lang w:val="en-GB"/>
        </w:rPr>
      </w:pPr>
      <w:r>
        <w:rPr>
          <w:lang w:val="en-GB"/>
        </w:rPr>
        <w:t>GANTT CHART</w:t>
      </w:r>
    </w:p>
    <w:p w14:paraId="27070CD8" w14:textId="77777777" w:rsidR="00A0209C" w:rsidRDefault="00A0209C">
      <w:pPr>
        <w:rPr>
          <w:lang w:val="en-GB"/>
        </w:rPr>
      </w:pPr>
    </w:p>
    <w:p w14:paraId="5484797C" w14:textId="77777777" w:rsidR="000A11A0" w:rsidRPr="00A0209C" w:rsidRDefault="000A11A0">
      <w:pPr>
        <w:rPr>
          <w:b/>
          <w:u w:val="single"/>
          <w:lang w:val="en-GB"/>
        </w:rPr>
      </w:pPr>
      <w:r w:rsidRPr="00A0209C">
        <w:rPr>
          <w:b/>
          <w:u w:val="single"/>
          <w:lang w:val="en-GB"/>
        </w:rPr>
        <w:t>Documentation</w:t>
      </w:r>
    </w:p>
    <w:tbl>
      <w:tblPr>
        <w:tblStyle w:val="TableGrid"/>
        <w:tblW w:w="0" w:type="auto"/>
        <w:tblLook w:val="04A0" w:firstRow="1" w:lastRow="0" w:firstColumn="1" w:lastColumn="0" w:noHBand="0" w:noVBand="1"/>
      </w:tblPr>
      <w:tblGrid>
        <w:gridCol w:w="2216"/>
        <w:gridCol w:w="1002"/>
        <w:gridCol w:w="1105"/>
        <w:gridCol w:w="1231"/>
        <w:gridCol w:w="3076"/>
      </w:tblGrid>
      <w:tr w:rsidR="000A11A0" w14:paraId="0A984CDF" w14:textId="77777777" w:rsidTr="00820753">
        <w:trPr>
          <w:trHeight w:val="514"/>
        </w:trPr>
        <w:tc>
          <w:tcPr>
            <w:tcW w:w="2883" w:type="dxa"/>
          </w:tcPr>
          <w:p w14:paraId="79355AAB" w14:textId="77777777" w:rsidR="000A11A0" w:rsidRPr="00DF6960" w:rsidRDefault="000A11A0" w:rsidP="00820753">
            <w:pPr>
              <w:rPr>
                <w:lang w:val="en-GB"/>
              </w:rPr>
            </w:pPr>
            <w:r w:rsidRPr="00DF6960">
              <w:rPr>
                <w:lang w:val="en-GB"/>
              </w:rPr>
              <w:t>Topics</w:t>
            </w:r>
            <w:r>
              <w:rPr>
                <w:lang w:val="en-GB"/>
              </w:rPr>
              <w:t xml:space="preserve">                                       </w:t>
            </w:r>
          </w:p>
        </w:tc>
        <w:tc>
          <w:tcPr>
            <w:tcW w:w="1219" w:type="dxa"/>
          </w:tcPr>
          <w:p w14:paraId="0EE43D0C" w14:textId="77777777" w:rsidR="000A11A0" w:rsidRPr="002E66A5" w:rsidRDefault="000A11A0" w:rsidP="00820753">
            <w:pPr>
              <w:rPr>
                <w:lang w:val="en-GB"/>
              </w:rPr>
            </w:pPr>
            <w:r w:rsidRPr="002E66A5">
              <w:rPr>
                <w:lang w:val="en-GB"/>
              </w:rPr>
              <w:t>Start Week</w:t>
            </w:r>
          </w:p>
        </w:tc>
        <w:tc>
          <w:tcPr>
            <w:tcW w:w="1422" w:type="dxa"/>
          </w:tcPr>
          <w:p w14:paraId="6506B0A0" w14:textId="77777777" w:rsidR="000A11A0" w:rsidRPr="002E66A5" w:rsidRDefault="000A11A0" w:rsidP="00820753">
            <w:pPr>
              <w:rPr>
                <w:lang w:val="en-GB"/>
              </w:rPr>
            </w:pPr>
            <w:r>
              <w:rPr>
                <w:lang w:val="en-GB"/>
              </w:rPr>
              <w:t>End Week</w:t>
            </w:r>
          </w:p>
        </w:tc>
        <w:tc>
          <w:tcPr>
            <w:tcW w:w="1580" w:type="dxa"/>
          </w:tcPr>
          <w:p w14:paraId="4CB2DDF7" w14:textId="77777777" w:rsidR="000A11A0" w:rsidRPr="002E66A5" w:rsidRDefault="000A11A0" w:rsidP="00820753">
            <w:pPr>
              <w:rPr>
                <w:lang w:val="en-GB"/>
              </w:rPr>
            </w:pPr>
            <w:r>
              <w:rPr>
                <w:lang w:val="en-GB"/>
              </w:rPr>
              <w:t>Total Weeks</w:t>
            </w:r>
          </w:p>
        </w:tc>
        <w:tc>
          <w:tcPr>
            <w:tcW w:w="5846" w:type="dxa"/>
          </w:tcPr>
          <w:p w14:paraId="04FA1F88" w14:textId="77777777" w:rsidR="000A11A0" w:rsidRPr="002E66A5" w:rsidRDefault="000A11A0" w:rsidP="00820753">
            <w:pPr>
              <w:rPr>
                <w:lang w:val="en-GB"/>
              </w:rPr>
            </w:pPr>
          </w:p>
        </w:tc>
      </w:tr>
      <w:tr w:rsidR="000A11A0" w14:paraId="17D2DDFD" w14:textId="77777777" w:rsidTr="00820753">
        <w:trPr>
          <w:trHeight w:val="407"/>
        </w:trPr>
        <w:tc>
          <w:tcPr>
            <w:tcW w:w="2883" w:type="dxa"/>
          </w:tcPr>
          <w:p w14:paraId="0FC9BDCA" w14:textId="77777777" w:rsidR="000A11A0" w:rsidRDefault="000A11A0" w:rsidP="00820753">
            <w:pPr>
              <w:rPr>
                <w:lang w:val="en-GB"/>
              </w:rPr>
            </w:pPr>
          </w:p>
          <w:p w14:paraId="49829964" w14:textId="77777777" w:rsidR="000A11A0" w:rsidRPr="00DF6960" w:rsidRDefault="000A11A0" w:rsidP="00820753">
            <w:pPr>
              <w:rPr>
                <w:lang w:val="en-GB"/>
              </w:rPr>
            </w:pPr>
            <w:r>
              <w:rPr>
                <w:lang w:val="en-GB"/>
              </w:rPr>
              <w:t>Introduction</w:t>
            </w:r>
          </w:p>
        </w:tc>
        <w:tc>
          <w:tcPr>
            <w:tcW w:w="10067" w:type="dxa"/>
            <w:gridSpan w:val="4"/>
          </w:tcPr>
          <w:p w14:paraId="32437535" w14:textId="77777777" w:rsidR="000A11A0" w:rsidRDefault="000A11A0" w:rsidP="00820753">
            <w:pPr>
              <w:rPr>
                <w:lang w:val="en-GB"/>
              </w:rPr>
            </w:pPr>
          </w:p>
          <w:p w14:paraId="60F450F6" w14:textId="77777777" w:rsidR="000A11A0" w:rsidRPr="002E66A5" w:rsidRDefault="000A11A0" w:rsidP="00820753">
            <w:pPr>
              <w:rPr>
                <w:lang w:val="en-GB"/>
              </w:rPr>
            </w:pPr>
            <w:r>
              <w:rPr>
                <w:lang w:val="en-GB"/>
              </w:rPr>
              <w:t>1                           2                          1</w:t>
            </w:r>
          </w:p>
        </w:tc>
      </w:tr>
      <w:tr w:rsidR="000A11A0" w14:paraId="0A3EC0A2" w14:textId="77777777" w:rsidTr="00820753">
        <w:trPr>
          <w:trHeight w:val="425"/>
        </w:trPr>
        <w:tc>
          <w:tcPr>
            <w:tcW w:w="2883" w:type="dxa"/>
          </w:tcPr>
          <w:p w14:paraId="0F9AE69D" w14:textId="77777777" w:rsidR="000A11A0" w:rsidRDefault="000A11A0" w:rsidP="00820753">
            <w:pPr>
              <w:rPr>
                <w:lang w:val="en-GB"/>
              </w:rPr>
            </w:pPr>
          </w:p>
          <w:p w14:paraId="448DD540" w14:textId="77777777" w:rsidR="000A11A0" w:rsidRPr="00DF6960" w:rsidRDefault="000A11A0" w:rsidP="00820753">
            <w:pPr>
              <w:rPr>
                <w:lang w:val="en-GB"/>
              </w:rPr>
            </w:pPr>
            <w:r w:rsidRPr="00DF6960">
              <w:rPr>
                <w:lang w:val="en-GB"/>
              </w:rPr>
              <w:t>Requirement Engine</w:t>
            </w:r>
            <w:r>
              <w:rPr>
                <w:lang w:val="en-GB"/>
              </w:rPr>
              <w:t>e</w:t>
            </w:r>
            <w:r w:rsidRPr="00DF6960">
              <w:rPr>
                <w:lang w:val="en-GB"/>
              </w:rPr>
              <w:t>ring</w:t>
            </w:r>
          </w:p>
        </w:tc>
        <w:tc>
          <w:tcPr>
            <w:tcW w:w="10067" w:type="dxa"/>
            <w:gridSpan w:val="4"/>
          </w:tcPr>
          <w:p w14:paraId="103AC548" w14:textId="77777777" w:rsidR="000A11A0" w:rsidRDefault="000A11A0" w:rsidP="00820753">
            <w:pPr>
              <w:rPr>
                <w:u w:val="single"/>
                <w:lang w:val="en-GB"/>
              </w:rPr>
            </w:pPr>
          </w:p>
          <w:p w14:paraId="39AF0425" w14:textId="77777777" w:rsidR="000A11A0" w:rsidRPr="002E66A5" w:rsidRDefault="000A11A0" w:rsidP="00820753">
            <w:pPr>
              <w:rPr>
                <w:lang w:val="en-GB"/>
              </w:rPr>
            </w:pPr>
            <w:r>
              <w:rPr>
                <w:lang w:val="en-GB"/>
              </w:rPr>
              <w:t>2                           6                          4</w:t>
            </w:r>
          </w:p>
        </w:tc>
      </w:tr>
      <w:tr w:rsidR="000A11A0" w14:paraId="6CA00071" w14:textId="77777777" w:rsidTr="00820753">
        <w:trPr>
          <w:trHeight w:val="559"/>
        </w:trPr>
        <w:tc>
          <w:tcPr>
            <w:tcW w:w="2883" w:type="dxa"/>
          </w:tcPr>
          <w:p w14:paraId="2470BB61" w14:textId="77777777" w:rsidR="000A11A0" w:rsidRDefault="000A11A0" w:rsidP="00820753">
            <w:pPr>
              <w:rPr>
                <w:lang w:val="en-GB"/>
              </w:rPr>
            </w:pPr>
          </w:p>
          <w:p w14:paraId="13D13861" w14:textId="77777777" w:rsidR="000A11A0" w:rsidRPr="00DF6960" w:rsidRDefault="000A11A0" w:rsidP="00820753">
            <w:pPr>
              <w:rPr>
                <w:lang w:val="en-GB"/>
              </w:rPr>
            </w:pPr>
            <w:r w:rsidRPr="00DF6960">
              <w:rPr>
                <w:lang w:val="en-GB"/>
              </w:rPr>
              <w:t>System Interface Designs</w:t>
            </w:r>
          </w:p>
        </w:tc>
        <w:tc>
          <w:tcPr>
            <w:tcW w:w="10067" w:type="dxa"/>
            <w:gridSpan w:val="4"/>
          </w:tcPr>
          <w:p w14:paraId="5C6CA74B" w14:textId="77777777" w:rsidR="000A11A0" w:rsidRDefault="000A11A0" w:rsidP="00820753">
            <w:pPr>
              <w:rPr>
                <w:u w:val="single"/>
                <w:lang w:val="en-GB"/>
              </w:rPr>
            </w:pPr>
          </w:p>
          <w:p w14:paraId="4F5AE214" w14:textId="77777777" w:rsidR="000A11A0" w:rsidRPr="002E66A5" w:rsidRDefault="000A11A0" w:rsidP="00820753">
            <w:pPr>
              <w:rPr>
                <w:lang w:val="en-GB"/>
              </w:rPr>
            </w:pPr>
            <w:r>
              <w:rPr>
                <w:lang w:val="en-GB"/>
              </w:rPr>
              <w:t>6                           9                          3</w:t>
            </w:r>
          </w:p>
        </w:tc>
      </w:tr>
      <w:tr w:rsidR="000A11A0" w14:paraId="526C5E59" w14:textId="77777777" w:rsidTr="00820753">
        <w:trPr>
          <w:trHeight w:val="553"/>
        </w:trPr>
        <w:tc>
          <w:tcPr>
            <w:tcW w:w="2883" w:type="dxa"/>
          </w:tcPr>
          <w:p w14:paraId="513DCD76" w14:textId="77777777" w:rsidR="000A11A0" w:rsidRDefault="000A11A0" w:rsidP="00820753">
            <w:pPr>
              <w:rPr>
                <w:lang w:val="en-GB"/>
              </w:rPr>
            </w:pPr>
          </w:p>
          <w:p w14:paraId="4AFFFC9C" w14:textId="77777777" w:rsidR="000A11A0" w:rsidRPr="00DF6960" w:rsidRDefault="000A11A0" w:rsidP="00820753">
            <w:pPr>
              <w:rPr>
                <w:lang w:val="en-GB"/>
              </w:rPr>
            </w:pPr>
            <w:r w:rsidRPr="00DF6960">
              <w:rPr>
                <w:lang w:val="en-GB"/>
              </w:rPr>
              <w:t>System Analysis and Design</w:t>
            </w:r>
          </w:p>
        </w:tc>
        <w:tc>
          <w:tcPr>
            <w:tcW w:w="10067" w:type="dxa"/>
            <w:gridSpan w:val="4"/>
          </w:tcPr>
          <w:p w14:paraId="598AD738" w14:textId="77777777" w:rsidR="000A11A0" w:rsidRDefault="000A11A0" w:rsidP="00820753">
            <w:pPr>
              <w:rPr>
                <w:u w:val="single"/>
                <w:lang w:val="en-GB"/>
              </w:rPr>
            </w:pPr>
          </w:p>
          <w:p w14:paraId="3E6F646C" w14:textId="77777777" w:rsidR="000A11A0" w:rsidRPr="002E66A5" w:rsidRDefault="000A11A0" w:rsidP="00820753">
            <w:pPr>
              <w:rPr>
                <w:lang w:val="en-GB"/>
              </w:rPr>
            </w:pPr>
            <w:r>
              <w:rPr>
                <w:lang w:val="en-GB"/>
              </w:rPr>
              <w:t>9                          12                         3</w:t>
            </w:r>
          </w:p>
        </w:tc>
      </w:tr>
      <w:tr w:rsidR="000A11A0" w14:paraId="24BC8502" w14:textId="77777777" w:rsidTr="00820753">
        <w:trPr>
          <w:trHeight w:val="419"/>
        </w:trPr>
        <w:tc>
          <w:tcPr>
            <w:tcW w:w="2883" w:type="dxa"/>
          </w:tcPr>
          <w:p w14:paraId="226C5161" w14:textId="77777777" w:rsidR="000A11A0" w:rsidRDefault="000A11A0" w:rsidP="00820753">
            <w:pPr>
              <w:rPr>
                <w:lang w:val="en-GB"/>
              </w:rPr>
            </w:pPr>
          </w:p>
          <w:p w14:paraId="307AAFEF" w14:textId="77777777" w:rsidR="000A11A0" w:rsidRPr="00DF6960" w:rsidRDefault="000A11A0" w:rsidP="00820753">
            <w:pPr>
              <w:rPr>
                <w:lang w:val="en-GB"/>
              </w:rPr>
            </w:pPr>
            <w:r w:rsidRPr="00DF6960">
              <w:rPr>
                <w:lang w:val="en-GB"/>
              </w:rPr>
              <w:t>System Build and Notes</w:t>
            </w:r>
          </w:p>
        </w:tc>
        <w:tc>
          <w:tcPr>
            <w:tcW w:w="10067" w:type="dxa"/>
            <w:gridSpan w:val="4"/>
          </w:tcPr>
          <w:p w14:paraId="6DBC386A" w14:textId="77777777" w:rsidR="000A11A0" w:rsidRDefault="000A11A0" w:rsidP="00820753">
            <w:pPr>
              <w:rPr>
                <w:u w:val="single"/>
                <w:lang w:val="en-GB"/>
              </w:rPr>
            </w:pPr>
          </w:p>
          <w:p w14:paraId="68CD3D7B" w14:textId="77777777" w:rsidR="000A11A0" w:rsidRPr="002E66A5" w:rsidRDefault="000A11A0" w:rsidP="00820753">
            <w:pPr>
              <w:rPr>
                <w:lang w:val="en-GB"/>
              </w:rPr>
            </w:pPr>
            <w:r>
              <w:rPr>
                <w:lang w:val="en-GB"/>
              </w:rPr>
              <w:t>12                        13                         1</w:t>
            </w:r>
          </w:p>
        </w:tc>
      </w:tr>
      <w:tr w:rsidR="000A11A0" w14:paraId="6865D39F" w14:textId="77777777" w:rsidTr="00820753">
        <w:trPr>
          <w:trHeight w:val="552"/>
        </w:trPr>
        <w:tc>
          <w:tcPr>
            <w:tcW w:w="2883" w:type="dxa"/>
          </w:tcPr>
          <w:p w14:paraId="6F4751B9" w14:textId="77777777" w:rsidR="000A11A0" w:rsidRDefault="000A11A0" w:rsidP="00820753">
            <w:pPr>
              <w:rPr>
                <w:lang w:val="en-GB"/>
              </w:rPr>
            </w:pPr>
          </w:p>
          <w:p w14:paraId="1E1728A9" w14:textId="77777777" w:rsidR="000A11A0" w:rsidRPr="00DF6960" w:rsidRDefault="000A11A0" w:rsidP="00820753">
            <w:pPr>
              <w:rPr>
                <w:lang w:val="en-GB"/>
              </w:rPr>
            </w:pPr>
            <w:r w:rsidRPr="00DF6960">
              <w:rPr>
                <w:lang w:val="en-GB"/>
              </w:rPr>
              <w:t>Test Strategy</w:t>
            </w:r>
          </w:p>
        </w:tc>
        <w:tc>
          <w:tcPr>
            <w:tcW w:w="10067" w:type="dxa"/>
            <w:gridSpan w:val="4"/>
          </w:tcPr>
          <w:p w14:paraId="797F9802" w14:textId="77777777" w:rsidR="000A11A0" w:rsidRDefault="000A11A0" w:rsidP="00820753">
            <w:pPr>
              <w:rPr>
                <w:u w:val="single"/>
                <w:lang w:val="en-GB"/>
              </w:rPr>
            </w:pPr>
          </w:p>
          <w:p w14:paraId="2EF782E8" w14:textId="77777777" w:rsidR="000A11A0" w:rsidRPr="002E66A5" w:rsidRDefault="000A11A0" w:rsidP="00820753">
            <w:pPr>
              <w:rPr>
                <w:lang w:val="en-GB"/>
              </w:rPr>
            </w:pPr>
            <w:r>
              <w:rPr>
                <w:lang w:val="en-GB"/>
              </w:rPr>
              <w:t>13                        16                         3</w:t>
            </w:r>
          </w:p>
        </w:tc>
      </w:tr>
      <w:tr w:rsidR="000A11A0" w14:paraId="1A761F52" w14:textId="77777777" w:rsidTr="00820753">
        <w:trPr>
          <w:trHeight w:val="418"/>
        </w:trPr>
        <w:tc>
          <w:tcPr>
            <w:tcW w:w="2883" w:type="dxa"/>
          </w:tcPr>
          <w:p w14:paraId="257476B2" w14:textId="77777777" w:rsidR="000A11A0" w:rsidRDefault="000A11A0" w:rsidP="00820753">
            <w:pPr>
              <w:rPr>
                <w:lang w:val="en-GB"/>
              </w:rPr>
            </w:pPr>
          </w:p>
          <w:p w14:paraId="7FFA4EC5" w14:textId="77777777" w:rsidR="000A11A0" w:rsidRPr="00DF6960" w:rsidRDefault="000A11A0" w:rsidP="00820753">
            <w:pPr>
              <w:rPr>
                <w:lang w:val="en-GB"/>
              </w:rPr>
            </w:pPr>
            <w:r w:rsidRPr="00DF6960">
              <w:rPr>
                <w:lang w:val="en-GB"/>
              </w:rPr>
              <w:t>System Evaluation</w:t>
            </w:r>
          </w:p>
        </w:tc>
        <w:tc>
          <w:tcPr>
            <w:tcW w:w="10067" w:type="dxa"/>
            <w:gridSpan w:val="4"/>
          </w:tcPr>
          <w:p w14:paraId="40ACE00A" w14:textId="77777777" w:rsidR="000A11A0" w:rsidRDefault="000A11A0" w:rsidP="00820753">
            <w:pPr>
              <w:rPr>
                <w:u w:val="single"/>
                <w:lang w:val="en-GB"/>
              </w:rPr>
            </w:pPr>
          </w:p>
          <w:p w14:paraId="431BBEDE" w14:textId="77777777" w:rsidR="000A11A0" w:rsidRPr="002E66A5" w:rsidRDefault="000A11A0" w:rsidP="00820753">
            <w:pPr>
              <w:rPr>
                <w:lang w:val="en-GB"/>
              </w:rPr>
            </w:pPr>
            <w:r>
              <w:rPr>
                <w:lang w:val="en-GB"/>
              </w:rPr>
              <w:t>16                        17                         1</w:t>
            </w:r>
          </w:p>
        </w:tc>
      </w:tr>
      <w:tr w:rsidR="000A11A0" w14:paraId="25ED802F" w14:textId="77777777" w:rsidTr="00820753">
        <w:trPr>
          <w:trHeight w:val="410"/>
        </w:trPr>
        <w:tc>
          <w:tcPr>
            <w:tcW w:w="2883" w:type="dxa"/>
          </w:tcPr>
          <w:p w14:paraId="409C4A01" w14:textId="77777777" w:rsidR="000A11A0" w:rsidRDefault="000A11A0" w:rsidP="00820753">
            <w:pPr>
              <w:rPr>
                <w:lang w:val="en-GB"/>
              </w:rPr>
            </w:pPr>
          </w:p>
          <w:p w14:paraId="46CFF190" w14:textId="77777777" w:rsidR="000A11A0" w:rsidRPr="00DF6960" w:rsidRDefault="000A11A0" w:rsidP="00820753">
            <w:pPr>
              <w:rPr>
                <w:lang w:val="en-GB"/>
              </w:rPr>
            </w:pPr>
            <w:r w:rsidRPr="00DF6960">
              <w:rPr>
                <w:lang w:val="en-GB"/>
              </w:rPr>
              <w:t>Project Conclusion</w:t>
            </w:r>
          </w:p>
        </w:tc>
        <w:tc>
          <w:tcPr>
            <w:tcW w:w="10067" w:type="dxa"/>
            <w:gridSpan w:val="4"/>
          </w:tcPr>
          <w:p w14:paraId="3272FC0D" w14:textId="77777777" w:rsidR="000A11A0" w:rsidRDefault="000A11A0" w:rsidP="00820753">
            <w:pPr>
              <w:rPr>
                <w:u w:val="single"/>
                <w:lang w:val="en-GB"/>
              </w:rPr>
            </w:pPr>
          </w:p>
          <w:p w14:paraId="003C574B" w14:textId="77777777" w:rsidR="000A11A0" w:rsidRPr="002E66A5" w:rsidRDefault="000A11A0" w:rsidP="00820753">
            <w:pPr>
              <w:rPr>
                <w:lang w:val="en-GB"/>
              </w:rPr>
            </w:pPr>
            <w:r>
              <w:rPr>
                <w:lang w:val="en-GB"/>
              </w:rPr>
              <w:t>17                        18                         1</w:t>
            </w:r>
          </w:p>
        </w:tc>
      </w:tr>
      <w:tr w:rsidR="000A11A0" w14:paraId="4958299B" w14:textId="77777777" w:rsidTr="00820753">
        <w:tc>
          <w:tcPr>
            <w:tcW w:w="2883" w:type="dxa"/>
          </w:tcPr>
          <w:p w14:paraId="235B5DCC" w14:textId="77777777" w:rsidR="000A11A0" w:rsidRDefault="000A11A0" w:rsidP="00820753">
            <w:pPr>
              <w:rPr>
                <w:lang w:val="en-GB"/>
              </w:rPr>
            </w:pPr>
          </w:p>
          <w:p w14:paraId="032A315B" w14:textId="77777777" w:rsidR="000A11A0" w:rsidRPr="00DF6960" w:rsidRDefault="000A11A0" w:rsidP="00820753">
            <w:pPr>
              <w:rPr>
                <w:lang w:val="en-GB"/>
              </w:rPr>
            </w:pPr>
            <w:r w:rsidRPr="00DF6960">
              <w:rPr>
                <w:lang w:val="en-GB"/>
              </w:rPr>
              <w:t>Project Management</w:t>
            </w:r>
          </w:p>
        </w:tc>
        <w:tc>
          <w:tcPr>
            <w:tcW w:w="10067" w:type="dxa"/>
            <w:gridSpan w:val="4"/>
          </w:tcPr>
          <w:p w14:paraId="04B42629" w14:textId="77777777" w:rsidR="000A11A0" w:rsidRDefault="000A11A0" w:rsidP="00820753">
            <w:pPr>
              <w:rPr>
                <w:u w:val="single"/>
                <w:lang w:val="en-GB"/>
              </w:rPr>
            </w:pPr>
          </w:p>
          <w:p w14:paraId="0E28ABEC" w14:textId="77777777" w:rsidR="000A11A0" w:rsidRPr="002E66A5" w:rsidRDefault="000A11A0" w:rsidP="00820753">
            <w:pPr>
              <w:rPr>
                <w:lang w:val="en-GB"/>
              </w:rPr>
            </w:pPr>
            <w:r>
              <w:rPr>
                <w:lang w:val="en-GB"/>
              </w:rPr>
              <w:t>18                         20                        2</w:t>
            </w:r>
          </w:p>
        </w:tc>
      </w:tr>
    </w:tbl>
    <w:p w14:paraId="564108B2" w14:textId="77777777" w:rsidR="000A11A0" w:rsidRDefault="000A11A0" w:rsidP="00820753">
      <w:pPr>
        <w:rPr>
          <w:u w:val="single"/>
          <w:lang w:val="en-GB"/>
        </w:rPr>
      </w:pPr>
    </w:p>
    <w:p w14:paraId="17F76DAF" w14:textId="77777777" w:rsidR="000A11A0" w:rsidRDefault="000A11A0" w:rsidP="00820753">
      <w:pPr>
        <w:rPr>
          <w:u w:val="single"/>
          <w:lang w:val="en-GB"/>
        </w:rPr>
      </w:pPr>
    </w:p>
    <w:p w14:paraId="0A377DF6" w14:textId="77777777" w:rsidR="000A11A0" w:rsidRDefault="000A11A0" w:rsidP="00820753">
      <w:pPr>
        <w:rPr>
          <w:u w:val="single"/>
          <w:lang w:val="en-GB"/>
        </w:rPr>
      </w:pPr>
    </w:p>
    <w:p w14:paraId="0DE8005D" w14:textId="77777777" w:rsidR="000A11A0" w:rsidRDefault="000A11A0" w:rsidP="00820753">
      <w:pPr>
        <w:rPr>
          <w:u w:val="single"/>
          <w:lang w:val="en-GB"/>
        </w:rPr>
      </w:pPr>
    </w:p>
    <w:p w14:paraId="1862B9E4" w14:textId="77777777" w:rsidR="000A11A0" w:rsidRDefault="000A11A0" w:rsidP="00820753">
      <w:pPr>
        <w:rPr>
          <w:u w:val="single"/>
          <w:lang w:val="en-GB"/>
        </w:rPr>
      </w:pPr>
    </w:p>
    <w:p w14:paraId="1E822BF5" w14:textId="77777777" w:rsidR="000A11A0" w:rsidRDefault="000A11A0" w:rsidP="00820753">
      <w:pPr>
        <w:rPr>
          <w:u w:val="single"/>
          <w:lang w:val="en-GB"/>
        </w:rPr>
      </w:pPr>
    </w:p>
    <w:p w14:paraId="02DD1E77" w14:textId="77777777" w:rsidR="000A11A0" w:rsidRDefault="000A11A0" w:rsidP="00820753">
      <w:pPr>
        <w:rPr>
          <w:u w:val="single"/>
          <w:lang w:val="en-GB"/>
        </w:rPr>
      </w:pPr>
    </w:p>
    <w:p w14:paraId="77E66124" w14:textId="77777777" w:rsidR="000A11A0" w:rsidRPr="00FB4563" w:rsidRDefault="000A11A0" w:rsidP="00820753">
      <w:pPr>
        <w:rPr>
          <w:lang w:val="en-GB"/>
        </w:rPr>
      </w:pPr>
      <w:r>
        <w:rPr>
          <w:u w:val="single"/>
          <w:lang w:val="en-GB"/>
        </w:rPr>
        <w:t xml:space="preserve"> </w:t>
      </w:r>
      <w:r>
        <w:rPr>
          <w:lang w:val="en-GB"/>
        </w:rPr>
        <w:t>Total Time Elapsed</w:t>
      </w:r>
    </w:p>
    <w:tbl>
      <w:tblPr>
        <w:tblStyle w:val="TableGrid"/>
        <w:tblW w:w="12235" w:type="dxa"/>
        <w:tblInd w:w="-1802" w:type="dxa"/>
        <w:tblLook w:val="04A0" w:firstRow="1" w:lastRow="0" w:firstColumn="1" w:lastColumn="0" w:noHBand="0" w:noVBand="1"/>
      </w:tblPr>
      <w:tblGrid>
        <w:gridCol w:w="1934"/>
        <w:gridCol w:w="483"/>
        <w:gridCol w:w="484"/>
        <w:gridCol w:w="483"/>
        <w:gridCol w:w="484"/>
        <w:gridCol w:w="484"/>
        <w:gridCol w:w="483"/>
        <w:gridCol w:w="484"/>
        <w:gridCol w:w="483"/>
        <w:gridCol w:w="484"/>
        <w:gridCol w:w="484"/>
        <w:gridCol w:w="487"/>
        <w:gridCol w:w="488"/>
        <w:gridCol w:w="488"/>
        <w:gridCol w:w="487"/>
        <w:gridCol w:w="488"/>
        <w:gridCol w:w="487"/>
        <w:gridCol w:w="488"/>
        <w:gridCol w:w="488"/>
        <w:gridCol w:w="487"/>
        <w:gridCol w:w="460"/>
        <w:gridCol w:w="617"/>
      </w:tblGrid>
      <w:tr w:rsidR="000A11A0" w14:paraId="535FD0A2" w14:textId="77777777" w:rsidTr="00A0209C">
        <w:tc>
          <w:tcPr>
            <w:tcW w:w="1934" w:type="dxa"/>
          </w:tcPr>
          <w:p w14:paraId="5C299ED6" w14:textId="77777777" w:rsidR="000A11A0" w:rsidRPr="002E66A5" w:rsidRDefault="000A11A0" w:rsidP="00820753">
            <w:pPr>
              <w:rPr>
                <w:lang w:val="en-GB"/>
              </w:rPr>
            </w:pPr>
            <w:r w:rsidRPr="002E66A5">
              <w:rPr>
                <w:lang w:val="en-GB"/>
              </w:rPr>
              <w:t>Weeks</w:t>
            </w:r>
          </w:p>
        </w:tc>
        <w:tc>
          <w:tcPr>
            <w:tcW w:w="483" w:type="dxa"/>
          </w:tcPr>
          <w:p w14:paraId="43BF52C8" w14:textId="77777777" w:rsidR="000A11A0" w:rsidRPr="00FB4563" w:rsidRDefault="000A11A0" w:rsidP="00820753">
            <w:pPr>
              <w:rPr>
                <w:b/>
                <w:bCs/>
                <w:lang w:val="en-GB"/>
              </w:rPr>
            </w:pPr>
            <w:r>
              <w:rPr>
                <w:b/>
                <w:bCs/>
                <w:lang w:val="en-GB"/>
              </w:rPr>
              <w:t>0</w:t>
            </w:r>
          </w:p>
        </w:tc>
        <w:tc>
          <w:tcPr>
            <w:tcW w:w="484" w:type="dxa"/>
          </w:tcPr>
          <w:p w14:paraId="1DD790BC" w14:textId="77777777" w:rsidR="000A11A0" w:rsidRPr="00FB4563" w:rsidRDefault="000A11A0" w:rsidP="00820753">
            <w:pPr>
              <w:rPr>
                <w:b/>
                <w:bCs/>
                <w:lang w:val="en-GB"/>
              </w:rPr>
            </w:pPr>
            <w:r>
              <w:rPr>
                <w:b/>
                <w:bCs/>
                <w:lang w:val="en-GB"/>
              </w:rPr>
              <w:t>1</w:t>
            </w:r>
          </w:p>
        </w:tc>
        <w:tc>
          <w:tcPr>
            <w:tcW w:w="483" w:type="dxa"/>
          </w:tcPr>
          <w:p w14:paraId="71D83A1C" w14:textId="77777777" w:rsidR="000A11A0" w:rsidRPr="00FB4563" w:rsidRDefault="000A11A0" w:rsidP="00820753">
            <w:pPr>
              <w:rPr>
                <w:b/>
                <w:bCs/>
                <w:lang w:val="en-GB"/>
              </w:rPr>
            </w:pPr>
            <w:r>
              <w:rPr>
                <w:b/>
                <w:bCs/>
                <w:lang w:val="en-GB"/>
              </w:rPr>
              <w:t>2</w:t>
            </w:r>
          </w:p>
        </w:tc>
        <w:tc>
          <w:tcPr>
            <w:tcW w:w="484" w:type="dxa"/>
          </w:tcPr>
          <w:p w14:paraId="0F3A3EC2" w14:textId="77777777" w:rsidR="000A11A0" w:rsidRPr="00FB4563" w:rsidRDefault="000A11A0" w:rsidP="00820753">
            <w:pPr>
              <w:rPr>
                <w:b/>
                <w:bCs/>
                <w:lang w:val="en-GB"/>
              </w:rPr>
            </w:pPr>
            <w:r>
              <w:rPr>
                <w:b/>
                <w:bCs/>
                <w:lang w:val="en-GB"/>
              </w:rPr>
              <w:t>3</w:t>
            </w:r>
          </w:p>
        </w:tc>
        <w:tc>
          <w:tcPr>
            <w:tcW w:w="484" w:type="dxa"/>
          </w:tcPr>
          <w:p w14:paraId="4886523F" w14:textId="77777777" w:rsidR="000A11A0" w:rsidRPr="00FB4563" w:rsidRDefault="000A11A0" w:rsidP="00820753">
            <w:pPr>
              <w:rPr>
                <w:b/>
                <w:bCs/>
                <w:lang w:val="en-GB"/>
              </w:rPr>
            </w:pPr>
            <w:r>
              <w:rPr>
                <w:b/>
                <w:bCs/>
                <w:lang w:val="en-GB"/>
              </w:rPr>
              <w:t>4</w:t>
            </w:r>
          </w:p>
        </w:tc>
        <w:tc>
          <w:tcPr>
            <w:tcW w:w="483" w:type="dxa"/>
          </w:tcPr>
          <w:p w14:paraId="640E1672" w14:textId="77777777" w:rsidR="000A11A0" w:rsidRPr="00FB4563" w:rsidRDefault="000A11A0" w:rsidP="00820753">
            <w:pPr>
              <w:rPr>
                <w:b/>
                <w:bCs/>
                <w:lang w:val="en-GB"/>
              </w:rPr>
            </w:pPr>
            <w:r>
              <w:rPr>
                <w:b/>
                <w:bCs/>
                <w:lang w:val="en-GB"/>
              </w:rPr>
              <w:t>5</w:t>
            </w:r>
          </w:p>
        </w:tc>
        <w:tc>
          <w:tcPr>
            <w:tcW w:w="484" w:type="dxa"/>
          </w:tcPr>
          <w:p w14:paraId="0B801245" w14:textId="77777777" w:rsidR="000A11A0" w:rsidRPr="00FB4563" w:rsidRDefault="000A11A0" w:rsidP="00820753">
            <w:pPr>
              <w:rPr>
                <w:b/>
                <w:bCs/>
                <w:lang w:val="en-GB"/>
              </w:rPr>
            </w:pPr>
            <w:r>
              <w:rPr>
                <w:b/>
                <w:bCs/>
                <w:lang w:val="en-GB"/>
              </w:rPr>
              <w:t>6</w:t>
            </w:r>
          </w:p>
        </w:tc>
        <w:tc>
          <w:tcPr>
            <w:tcW w:w="483" w:type="dxa"/>
          </w:tcPr>
          <w:p w14:paraId="4B49A866" w14:textId="77777777" w:rsidR="000A11A0" w:rsidRPr="00FB4563" w:rsidRDefault="000A11A0" w:rsidP="00820753">
            <w:pPr>
              <w:rPr>
                <w:b/>
                <w:bCs/>
                <w:lang w:val="en-GB"/>
              </w:rPr>
            </w:pPr>
            <w:r>
              <w:rPr>
                <w:b/>
                <w:bCs/>
                <w:lang w:val="en-GB"/>
              </w:rPr>
              <w:t>7</w:t>
            </w:r>
          </w:p>
        </w:tc>
        <w:tc>
          <w:tcPr>
            <w:tcW w:w="484" w:type="dxa"/>
          </w:tcPr>
          <w:p w14:paraId="63CE27E5" w14:textId="77777777" w:rsidR="000A11A0" w:rsidRPr="00FB4563" w:rsidRDefault="000A11A0" w:rsidP="00820753">
            <w:pPr>
              <w:rPr>
                <w:b/>
                <w:bCs/>
                <w:lang w:val="en-GB"/>
              </w:rPr>
            </w:pPr>
            <w:r>
              <w:rPr>
                <w:b/>
                <w:bCs/>
                <w:lang w:val="en-GB"/>
              </w:rPr>
              <w:t>8</w:t>
            </w:r>
          </w:p>
        </w:tc>
        <w:tc>
          <w:tcPr>
            <w:tcW w:w="484" w:type="dxa"/>
          </w:tcPr>
          <w:p w14:paraId="76DD6A09" w14:textId="77777777" w:rsidR="000A11A0" w:rsidRPr="00FB4563" w:rsidRDefault="000A11A0" w:rsidP="00820753">
            <w:pPr>
              <w:rPr>
                <w:b/>
                <w:bCs/>
                <w:lang w:val="en-GB"/>
              </w:rPr>
            </w:pPr>
            <w:r>
              <w:rPr>
                <w:b/>
                <w:bCs/>
                <w:lang w:val="en-GB"/>
              </w:rPr>
              <w:t>9</w:t>
            </w:r>
          </w:p>
        </w:tc>
        <w:tc>
          <w:tcPr>
            <w:tcW w:w="487" w:type="dxa"/>
          </w:tcPr>
          <w:p w14:paraId="2739C00D" w14:textId="77777777" w:rsidR="000A11A0" w:rsidRPr="00FB4563" w:rsidRDefault="000A11A0" w:rsidP="00820753">
            <w:pPr>
              <w:rPr>
                <w:b/>
                <w:bCs/>
                <w:lang w:val="en-GB"/>
              </w:rPr>
            </w:pPr>
            <w:r>
              <w:rPr>
                <w:b/>
                <w:bCs/>
                <w:lang w:val="en-GB"/>
              </w:rPr>
              <w:t>10</w:t>
            </w:r>
          </w:p>
        </w:tc>
        <w:tc>
          <w:tcPr>
            <w:tcW w:w="488" w:type="dxa"/>
          </w:tcPr>
          <w:p w14:paraId="6D897209" w14:textId="77777777" w:rsidR="000A11A0" w:rsidRPr="00FB4563" w:rsidRDefault="000A11A0" w:rsidP="00820753">
            <w:pPr>
              <w:rPr>
                <w:b/>
                <w:bCs/>
                <w:lang w:val="en-GB"/>
              </w:rPr>
            </w:pPr>
            <w:r>
              <w:rPr>
                <w:b/>
                <w:bCs/>
                <w:lang w:val="en-GB"/>
              </w:rPr>
              <w:t>11</w:t>
            </w:r>
          </w:p>
        </w:tc>
        <w:tc>
          <w:tcPr>
            <w:tcW w:w="488" w:type="dxa"/>
          </w:tcPr>
          <w:p w14:paraId="4CE8AFC4" w14:textId="77777777" w:rsidR="000A11A0" w:rsidRPr="00FB4563" w:rsidRDefault="000A11A0" w:rsidP="00820753">
            <w:pPr>
              <w:rPr>
                <w:b/>
                <w:bCs/>
                <w:lang w:val="en-GB"/>
              </w:rPr>
            </w:pPr>
            <w:r>
              <w:rPr>
                <w:b/>
                <w:bCs/>
                <w:lang w:val="en-GB"/>
              </w:rPr>
              <w:t>12</w:t>
            </w:r>
          </w:p>
        </w:tc>
        <w:tc>
          <w:tcPr>
            <w:tcW w:w="487" w:type="dxa"/>
          </w:tcPr>
          <w:p w14:paraId="15ABCCA5" w14:textId="77777777" w:rsidR="000A11A0" w:rsidRPr="00FB4563" w:rsidRDefault="000A11A0" w:rsidP="00820753">
            <w:pPr>
              <w:rPr>
                <w:b/>
                <w:bCs/>
                <w:lang w:val="en-GB"/>
              </w:rPr>
            </w:pPr>
            <w:r>
              <w:rPr>
                <w:b/>
                <w:bCs/>
                <w:lang w:val="en-GB"/>
              </w:rPr>
              <w:t>13</w:t>
            </w:r>
          </w:p>
        </w:tc>
        <w:tc>
          <w:tcPr>
            <w:tcW w:w="488" w:type="dxa"/>
          </w:tcPr>
          <w:p w14:paraId="7AD692A1" w14:textId="77777777" w:rsidR="000A11A0" w:rsidRPr="00FB4563" w:rsidRDefault="000A11A0" w:rsidP="00820753">
            <w:pPr>
              <w:rPr>
                <w:b/>
                <w:bCs/>
                <w:lang w:val="en-GB"/>
              </w:rPr>
            </w:pPr>
            <w:r>
              <w:rPr>
                <w:b/>
                <w:bCs/>
                <w:lang w:val="en-GB"/>
              </w:rPr>
              <w:t>14</w:t>
            </w:r>
          </w:p>
        </w:tc>
        <w:tc>
          <w:tcPr>
            <w:tcW w:w="487" w:type="dxa"/>
          </w:tcPr>
          <w:p w14:paraId="14C42FA4" w14:textId="77777777" w:rsidR="000A11A0" w:rsidRPr="00FB4563" w:rsidRDefault="000A11A0" w:rsidP="00820753">
            <w:pPr>
              <w:rPr>
                <w:b/>
                <w:bCs/>
                <w:lang w:val="en-GB"/>
              </w:rPr>
            </w:pPr>
            <w:r>
              <w:rPr>
                <w:b/>
                <w:bCs/>
                <w:lang w:val="en-GB"/>
              </w:rPr>
              <w:t>15</w:t>
            </w:r>
          </w:p>
        </w:tc>
        <w:tc>
          <w:tcPr>
            <w:tcW w:w="488" w:type="dxa"/>
          </w:tcPr>
          <w:p w14:paraId="45645183" w14:textId="77777777" w:rsidR="000A11A0" w:rsidRPr="00FB4563" w:rsidRDefault="000A11A0" w:rsidP="00820753">
            <w:pPr>
              <w:rPr>
                <w:b/>
                <w:bCs/>
                <w:lang w:val="en-GB"/>
              </w:rPr>
            </w:pPr>
            <w:r>
              <w:rPr>
                <w:b/>
                <w:bCs/>
                <w:lang w:val="en-GB"/>
              </w:rPr>
              <w:t>16</w:t>
            </w:r>
          </w:p>
        </w:tc>
        <w:tc>
          <w:tcPr>
            <w:tcW w:w="488" w:type="dxa"/>
          </w:tcPr>
          <w:p w14:paraId="3497EB80" w14:textId="77777777" w:rsidR="000A11A0" w:rsidRPr="00FB4563" w:rsidRDefault="000A11A0" w:rsidP="00820753">
            <w:pPr>
              <w:rPr>
                <w:b/>
                <w:bCs/>
                <w:lang w:val="en-GB"/>
              </w:rPr>
            </w:pPr>
            <w:r>
              <w:rPr>
                <w:b/>
                <w:bCs/>
                <w:lang w:val="en-GB"/>
              </w:rPr>
              <w:t>17</w:t>
            </w:r>
          </w:p>
        </w:tc>
        <w:tc>
          <w:tcPr>
            <w:tcW w:w="487" w:type="dxa"/>
          </w:tcPr>
          <w:p w14:paraId="43327055" w14:textId="77777777" w:rsidR="000A11A0" w:rsidRPr="00FB4563" w:rsidRDefault="000A11A0" w:rsidP="00820753">
            <w:pPr>
              <w:rPr>
                <w:b/>
                <w:bCs/>
                <w:lang w:val="en-GB"/>
              </w:rPr>
            </w:pPr>
            <w:r>
              <w:rPr>
                <w:b/>
                <w:bCs/>
                <w:lang w:val="en-GB"/>
              </w:rPr>
              <w:t>18</w:t>
            </w:r>
          </w:p>
        </w:tc>
        <w:tc>
          <w:tcPr>
            <w:tcW w:w="460" w:type="dxa"/>
          </w:tcPr>
          <w:p w14:paraId="010C36C3" w14:textId="77777777" w:rsidR="000A11A0" w:rsidRPr="00FB4563" w:rsidRDefault="000A11A0" w:rsidP="00820753">
            <w:pPr>
              <w:rPr>
                <w:b/>
                <w:bCs/>
                <w:lang w:val="en-GB"/>
              </w:rPr>
            </w:pPr>
            <w:r>
              <w:rPr>
                <w:b/>
                <w:bCs/>
                <w:lang w:val="en-GB"/>
              </w:rPr>
              <w:t>19</w:t>
            </w:r>
          </w:p>
        </w:tc>
        <w:tc>
          <w:tcPr>
            <w:tcW w:w="617" w:type="dxa"/>
          </w:tcPr>
          <w:p w14:paraId="4C9D8E10" w14:textId="77777777" w:rsidR="000A11A0" w:rsidRPr="00FB4563" w:rsidRDefault="000A11A0" w:rsidP="00820753">
            <w:pPr>
              <w:rPr>
                <w:b/>
                <w:bCs/>
                <w:lang w:val="en-GB"/>
              </w:rPr>
            </w:pPr>
            <w:r>
              <w:rPr>
                <w:b/>
                <w:bCs/>
                <w:lang w:val="en-GB"/>
              </w:rPr>
              <w:t>20</w:t>
            </w:r>
          </w:p>
        </w:tc>
      </w:tr>
      <w:tr w:rsidR="000A11A0" w14:paraId="6B90D6A1" w14:textId="77777777" w:rsidTr="00A0209C">
        <w:tc>
          <w:tcPr>
            <w:tcW w:w="1934" w:type="dxa"/>
          </w:tcPr>
          <w:p w14:paraId="1DD3AD79" w14:textId="77777777" w:rsidR="000A11A0" w:rsidRPr="002E66A5" w:rsidRDefault="000A11A0" w:rsidP="00820753">
            <w:pPr>
              <w:spacing w:after="340"/>
              <w:rPr>
                <w:lang w:val="en-GB"/>
              </w:rPr>
            </w:pPr>
            <w:r>
              <w:rPr>
                <w:lang w:val="en-GB"/>
              </w:rPr>
              <w:t>Introduction</w:t>
            </w:r>
          </w:p>
        </w:tc>
        <w:tc>
          <w:tcPr>
            <w:tcW w:w="483" w:type="dxa"/>
            <w:shd w:val="clear" w:color="auto" w:fill="7F7F7F" w:themeFill="text1" w:themeFillTint="80"/>
          </w:tcPr>
          <w:p w14:paraId="5CB2AD88" w14:textId="77777777" w:rsidR="000A11A0" w:rsidRPr="003439FD" w:rsidRDefault="000A11A0" w:rsidP="00820753">
            <w:pPr>
              <w:spacing w:after="340"/>
              <w:rPr>
                <w:color w:val="7F7F7F" w:themeColor="text1" w:themeTint="80"/>
                <w:highlight w:val="darkYellow"/>
                <w:u w:val="single"/>
                <w:lang w:val="en-GB"/>
              </w:rPr>
            </w:pPr>
          </w:p>
        </w:tc>
        <w:tc>
          <w:tcPr>
            <w:tcW w:w="484" w:type="dxa"/>
            <w:shd w:val="clear" w:color="auto" w:fill="7F7F7F" w:themeFill="text1" w:themeFillTint="80"/>
          </w:tcPr>
          <w:p w14:paraId="4DB82B8C" w14:textId="77777777" w:rsidR="000A11A0" w:rsidRPr="003439FD" w:rsidRDefault="000A11A0" w:rsidP="00820753">
            <w:pPr>
              <w:spacing w:after="340"/>
              <w:rPr>
                <w:color w:val="7F7F7F" w:themeColor="text1" w:themeTint="80"/>
                <w:u w:val="single"/>
                <w:lang w:val="en-GB"/>
              </w:rPr>
            </w:pPr>
          </w:p>
        </w:tc>
        <w:tc>
          <w:tcPr>
            <w:tcW w:w="483" w:type="dxa"/>
            <w:shd w:val="clear" w:color="auto" w:fill="538135" w:themeFill="accent6" w:themeFillShade="BF"/>
          </w:tcPr>
          <w:p w14:paraId="2D6B7E57" w14:textId="77777777" w:rsidR="000A11A0" w:rsidRDefault="000A11A0" w:rsidP="00820753">
            <w:pPr>
              <w:spacing w:after="340"/>
              <w:rPr>
                <w:u w:val="single"/>
                <w:lang w:val="en-GB"/>
              </w:rPr>
            </w:pPr>
          </w:p>
        </w:tc>
        <w:tc>
          <w:tcPr>
            <w:tcW w:w="484" w:type="dxa"/>
            <w:shd w:val="clear" w:color="auto" w:fill="ED7D31" w:themeFill="accent2"/>
          </w:tcPr>
          <w:p w14:paraId="0FDA9957" w14:textId="77777777" w:rsidR="000A11A0" w:rsidRDefault="000A11A0" w:rsidP="00820753">
            <w:pPr>
              <w:spacing w:after="340"/>
              <w:rPr>
                <w:u w:val="single"/>
                <w:lang w:val="en-GB"/>
              </w:rPr>
            </w:pPr>
          </w:p>
        </w:tc>
        <w:tc>
          <w:tcPr>
            <w:tcW w:w="484" w:type="dxa"/>
          </w:tcPr>
          <w:p w14:paraId="503947E4" w14:textId="77777777" w:rsidR="000A11A0" w:rsidRDefault="000A11A0" w:rsidP="00820753">
            <w:pPr>
              <w:spacing w:after="340"/>
              <w:rPr>
                <w:u w:val="single"/>
                <w:lang w:val="en-GB"/>
              </w:rPr>
            </w:pPr>
          </w:p>
        </w:tc>
        <w:tc>
          <w:tcPr>
            <w:tcW w:w="483" w:type="dxa"/>
          </w:tcPr>
          <w:p w14:paraId="4087D2E4" w14:textId="77777777" w:rsidR="000A11A0" w:rsidRDefault="000A11A0" w:rsidP="00820753">
            <w:pPr>
              <w:spacing w:after="340"/>
              <w:rPr>
                <w:u w:val="single"/>
                <w:lang w:val="en-GB"/>
              </w:rPr>
            </w:pPr>
          </w:p>
        </w:tc>
        <w:tc>
          <w:tcPr>
            <w:tcW w:w="484" w:type="dxa"/>
          </w:tcPr>
          <w:p w14:paraId="35B23F3C" w14:textId="77777777" w:rsidR="000A11A0" w:rsidRDefault="000A11A0" w:rsidP="00820753">
            <w:pPr>
              <w:spacing w:after="340"/>
              <w:rPr>
                <w:u w:val="single"/>
                <w:lang w:val="en-GB"/>
              </w:rPr>
            </w:pPr>
          </w:p>
        </w:tc>
        <w:tc>
          <w:tcPr>
            <w:tcW w:w="483" w:type="dxa"/>
          </w:tcPr>
          <w:p w14:paraId="1230A270" w14:textId="77777777" w:rsidR="000A11A0" w:rsidRDefault="000A11A0" w:rsidP="00820753">
            <w:pPr>
              <w:spacing w:after="340"/>
              <w:rPr>
                <w:u w:val="single"/>
                <w:lang w:val="en-GB"/>
              </w:rPr>
            </w:pPr>
          </w:p>
        </w:tc>
        <w:tc>
          <w:tcPr>
            <w:tcW w:w="484" w:type="dxa"/>
          </w:tcPr>
          <w:p w14:paraId="6ED45AA8" w14:textId="77777777" w:rsidR="000A11A0" w:rsidRDefault="000A11A0" w:rsidP="00820753">
            <w:pPr>
              <w:spacing w:after="340"/>
              <w:rPr>
                <w:u w:val="single"/>
                <w:lang w:val="en-GB"/>
              </w:rPr>
            </w:pPr>
          </w:p>
        </w:tc>
        <w:tc>
          <w:tcPr>
            <w:tcW w:w="484" w:type="dxa"/>
          </w:tcPr>
          <w:p w14:paraId="63A6D32B" w14:textId="77777777" w:rsidR="000A11A0" w:rsidRDefault="000A11A0" w:rsidP="00820753">
            <w:pPr>
              <w:spacing w:after="340"/>
              <w:rPr>
                <w:u w:val="single"/>
                <w:lang w:val="en-GB"/>
              </w:rPr>
            </w:pPr>
          </w:p>
        </w:tc>
        <w:tc>
          <w:tcPr>
            <w:tcW w:w="487" w:type="dxa"/>
          </w:tcPr>
          <w:p w14:paraId="12000771" w14:textId="77777777" w:rsidR="000A11A0" w:rsidRDefault="000A11A0" w:rsidP="00820753">
            <w:pPr>
              <w:spacing w:after="340"/>
              <w:rPr>
                <w:u w:val="single"/>
                <w:lang w:val="en-GB"/>
              </w:rPr>
            </w:pPr>
          </w:p>
        </w:tc>
        <w:tc>
          <w:tcPr>
            <w:tcW w:w="488" w:type="dxa"/>
          </w:tcPr>
          <w:p w14:paraId="262A4654" w14:textId="77777777" w:rsidR="000A11A0" w:rsidRDefault="000A11A0" w:rsidP="00820753">
            <w:pPr>
              <w:spacing w:after="340"/>
              <w:rPr>
                <w:u w:val="single"/>
                <w:lang w:val="en-GB"/>
              </w:rPr>
            </w:pPr>
          </w:p>
        </w:tc>
        <w:tc>
          <w:tcPr>
            <w:tcW w:w="488" w:type="dxa"/>
          </w:tcPr>
          <w:p w14:paraId="3ED8DAE9" w14:textId="77777777" w:rsidR="000A11A0" w:rsidRDefault="000A11A0" w:rsidP="00820753">
            <w:pPr>
              <w:spacing w:after="340"/>
              <w:rPr>
                <w:u w:val="single"/>
                <w:lang w:val="en-GB"/>
              </w:rPr>
            </w:pPr>
          </w:p>
        </w:tc>
        <w:tc>
          <w:tcPr>
            <w:tcW w:w="487" w:type="dxa"/>
          </w:tcPr>
          <w:p w14:paraId="2052E0AF" w14:textId="77777777" w:rsidR="000A11A0" w:rsidRDefault="000A11A0" w:rsidP="00820753">
            <w:pPr>
              <w:spacing w:after="340"/>
              <w:rPr>
                <w:u w:val="single"/>
                <w:lang w:val="en-GB"/>
              </w:rPr>
            </w:pPr>
          </w:p>
        </w:tc>
        <w:tc>
          <w:tcPr>
            <w:tcW w:w="488" w:type="dxa"/>
          </w:tcPr>
          <w:p w14:paraId="26824A5B" w14:textId="77777777" w:rsidR="000A11A0" w:rsidRDefault="000A11A0" w:rsidP="00820753">
            <w:pPr>
              <w:spacing w:after="340"/>
              <w:rPr>
                <w:u w:val="single"/>
                <w:lang w:val="en-GB"/>
              </w:rPr>
            </w:pPr>
          </w:p>
        </w:tc>
        <w:tc>
          <w:tcPr>
            <w:tcW w:w="487" w:type="dxa"/>
          </w:tcPr>
          <w:p w14:paraId="6F6B420C" w14:textId="77777777" w:rsidR="000A11A0" w:rsidRDefault="000A11A0" w:rsidP="00820753">
            <w:pPr>
              <w:spacing w:after="340"/>
              <w:rPr>
                <w:u w:val="single"/>
                <w:lang w:val="en-GB"/>
              </w:rPr>
            </w:pPr>
          </w:p>
        </w:tc>
        <w:tc>
          <w:tcPr>
            <w:tcW w:w="488" w:type="dxa"/>
          </w:tcPr>
          <w:p w14:paraId="00D1C105" w14:textId="77777777" w:rsidR="000A11A0" w:rsidRDefault="000A11A0" w:rsidP="00820753">
            <w:pPr>
              <w:spacing w:after="340"/>
              <w:rPr>
                <w:u w:val="single"/>
                <w:lang w:val="en-GB"/>
              </w:rPr>
            </w:pPr>
          </w:p>
        </w:tc>
        <w:tc>
          <w:tcPr>
            <w:tcW w:w="488" w:type="dxa"/>
          </w:tcPr>
          <w:p w14:paraId="09E69DA2" w14:textId="77777777" w:rsidR="000A11A0" w:rsidRDefault="000A11A0" w:rsidP="00820753">
            <w:pPr>
              <w:spacing w:after="340"/>
              <w:rPr>
                <w:u w:val="single"/>
                <w:lang w:val="en-GB"/>
              </w:rPr>
            </w:pPr>
          </w:p>
        </w:tc>
        <w:tc>
          <w:tcPr>
            <w:tcW w:w="487" w:type="dxa"/>
          </w:tcPr>
          <w:p w14:paraId="6F3A07E6" w14:textId="77777777" w:rsidR="000A11A0" w:rsidRDefault="000A11A0" w:rsidP="00820753">
            <w:pPr>
              <w:spacing w:after="340"/>
              <w:rPr>
                <w:u w:val="single"/>
                <w:lang w:val="en-GB"/>
              </w:rPr>
            </w:pPr>
          </w:p>
        </w:tc>
        <w:tc>
          <w:tcPr>
            <w:tcW w:w="460" w:type="dxa"/>
          </w:tcPr>
          <w:p w14:paraId="204DE2CD" w14:textId="77777777" w:rsidR="000A11A0" w:rsidRDefault="000A11A0" w:rsidP="00820753">
            <w:pPr>
              <w:spacing w:after="340"/>
              <w:rPr>
                <w:u w:val="single"/>
                <w:lang w:val="en-GB"/>
              </w:rPr>
            </w:pPr>
          </w:p>
        </w:tc>
        <w:tc>
          <w:tcPr>
            <w:tcW w:w="617" w:type="dxa"/>
          </w:tcPr>
          <w:p w14:paraId="6702A56B" w14:textId="77777777" w:rsidR="000A11A0" w:rsidRDefault="000A11A0" w:rsidP="00820753">
            <w:pPr>
              <w:spacing w:after="340"/>
              <w:rPr>
                <w:u w:val="single"/>
                <w:lang w:val="en-GB"/>
              </w:rPr>
            </w:pPr>
          </w:p>
        </w:tc>
      </w:tr>
      <w:tr w:rsidR="000A11A0" w14:paraId="2239279C" w14:textId="77777777" w:rsidTr="00A0209C">
        <w:tc>
          <w:tcPr>
            <w:tcW w:w="1934" w:type="dxa"/>
          </w:tcPr>
          <w:p w14:paraId="2E86D9BF" w14:textId="77777777" w:rsidR="000A11A0" w:rsidRDefault="000A11A0" w:rsidP="00820753">
            <w:pPr>
              <w:spacing w:after="340"/>
              <w:rPr>
                <w:u w:val="single"/>
                <w:lang w:val="en-GB"/>
              </w:rPr>
            </w:pPr>
            <w:r w:rsidRPr="00DF6960">
              <w:rPr>
                <w:lang w:val="en-GB"/>
              </w:rPr>
              <w:t>Requirement Engine</w:t>
            </w:r>
            <w:r>
              <w:rPr>
                <w:lang w:val="en-GB"/>
              </w:rPr>
              <w:t>e</w:t>
            </w:r>
            <w:r w:rsidRPr="00DF6960">
              <w:rPr>
                <w:lang w:val="en-GB"/>
              </w:rPr>
              <w:t>ring</w:t>
            </w:r>
          </w:p>
        </w:tc>
        <w:tc>
          <w:tcPr>
            <w:tcW w:w="483" w:type="dxa"/>
            <w:shd w:val="clear" w:color="auto" w:fill="7F7F7F" w:themeFill="text1" w:themeFillTint="80"/>
          </w:tcPr>
          <w:p w14:paraId="065C4696" w14:textId="77777777" w:rsidR="000A11A0" w:rsidRDefault="000A11A0" w:rsidP="00820753">
            <w:pPr>
              <w:spacing w:after="340"/>
              <w:rPr>
                <w:u w:val="single"/>
                <w:lang w:val="en-GB"/>
              </w:rPr>
            </w:pPr>
          </w:p>
        </w:tc>
        <w:tc>
          <w:tcPr>
            <w:tcW w:w="484" w:type="dxa"/>
            <w:shd w:val="clear" w:color="auto" w:fill="7F7F7F" w:themeFill="text1" w:themeFillTint="80"/>
          </w:tcPr>
          <w:p w14:paraId="1D0CA5F0" w14:textId="77777777" w:rsidR="000A11A0" w:rsidRDefault="000A11A0" w:rsidP="00820753">
            <w:pPr>
              <w:spacing w:after="340"/>
              <w:rPr>
                <w:u w:val="single"/>
                <w:lang w:val="en-GB"/>
              </w:rPr>
            </w:pPr>
          </w:p>
        </w:tc>
        <w:tc>
          <w:tcPr>
            <w:tcW w:w="483" w:type="dxa"/>
            <w:shd w:val="clear" w:color="auto" w:fill="7F7F7F" w:themeFill="text1" w:themeFillTint="80"/>
          </w:tcPr>
          <w:p w14:paraId="09469992" w14:textId="77777777" w:rsidR="000A11A0" w:rsidRDefault="000A11A0" w:rsidP="00820753">
            <w:pPr>
              <w:spacing w:after="340"/>
              <w:rPr>
                <w:u w:val="single"/>
                <w:lang w:val="en-GB"/>
              </w:rPr>
            </w:pPr>
          </w:p>
        </w:tc>
        <w:tc>
          <w:tcPr>
            <w:tcW w:w="484" w:type="dxa"/>
            <w:shd w:val="clear" w:color="auto" w:fill="538135" w:themeFill="accent6" w:themeFillShade="BF"/>
          </w:tcPr>
          <w:p w14:paraId="747E1E0C" w14:textId="77777777" w:rsidR="000A11A0" w:rsidRDefault="000A11A0" w:rsidP="00820753">
            <w:pPr>
              <w:spacing w:after="340"/>
              <w:rPr>
                <w:u w:val="single"/>
                <w:lang w:val="en-GB"/>
              </w:rPr>
            </w:pPr>
          </w:p>
        </w:tc>
        <w:tc>
          <w:tcPr>
            <w:tcW w:w="484" w:type="dxa"/>
            <w:shd w:val="clear" w:color="auto" w:fill="538135" w:themeFill="accent6" w:themeFillShade="BF"/>
          </w:tcPr>
          <w:p w14:paraId="2553B26A" w14:textId="77777777" w:rsidR="000A11A0" w:rsidRDefault="000A11A0" w:rsidP="00820753">
            <w:pPr>
              <w:spacing w:after="340"/>
              <w:rPr>
                <w:u w:val="single"/>
                <w:lang w:val="en-GB"/>
              </w:rPr>
            </w:pPr>
          </w:p>
        </w:tc>
        <w:tc>
          <w:tcPr>
            <w:tcW w:w="483" w:type="dxa"/>
            <w:shd w:val="clear" w:color="auto" w:fill="538135" w:themeFill="accent6" w:themeFillShade="BF"/>
          </w:tcPr>
          <w:p w14:paraId="16F05052" w14:textId="77777777" w:rsidR="000A11A0" w:rsidRDefault="000A11A0" w:rsidP="00820753">
            <w:pPr>
              <w:spacing w:after="340"/>
              <w:rPr>
                <w:u w:val="single"/>
                <w:lang w:val="en-GB"/>
              </w:rPr>
            </w:pPr>
          </w:p>
        </w:tc>
        <w:tc>
          <w:tcPr>
            <w:tcW w:w="484" w:type="dxa"/>
            <w:shd w:val="clear" w:color="auto" w:fill="538135" w:themeFill="accent6" w:themeFillShade="BF"/>
          </w:tcPr>
          <w:p w14:paraId="1C461C07" w14:textId="77777777" w:rsidR="000A11A0" w:rsidRDefault="000A11A0" w:rsidP="00820753">
            <w:pPr>
              <w:spacing w:after="340"/>
              <w:rPr>
                <w:u w:val="single"/>
                <w:lang w:val="en-GB"/>
              </w:rPr>
            </w:pPr>
          </w:p>
        </w:tc>
        <w:tc>
          <w:tcPr>
            <w:tcW w:w="483" w:type="dxa"/>
            <w:shd w:val="clear" w:color="auto" w:fill="ED7D31" w:themeFill="accent2"/>
          </w:tcPr>
          <w:p w14:paraId="48AE01E6" w14:textId="77777777" w:rsidR="000A11A0" w:rsidRDefault="000A11A0" w:rsidP="00820753">
            <w:pPr>
              <w:spacing w:after="340"/>
              <w:rPr>
                <w:u w:val="single"/>
                <w:lang w:val="en-GB"/>
              </w:rPr>
            </w:pPr>
          </w:p>
        </w:tc>
        <w:tc>
          <w:tcPr>
            <w:tcW w:w="484" w:type="dxa"/>
            <w:shd w:val="clear" w:color="auto" w:fill="ED7D31" w:themeFill="accent2"/>
          </w:tcPr>
          <w:p w14:paraId="568BA7B9" w14:textId="77777777" w:rsidR="000A11A0" w:rsidRDefault="000A11A0" w:rsidP="00820753">
            <w:pPr>
              <w:spacing w:after="340"/>
              <w:rPr>
                <w:u w:val="single"/>
                <w:lang w:val="en-GB"/>
              </w:rPr>
            </w:pPr>
          </w:p>
        </w:tc>
        <w:tc>
          <w:tcPr>
            <w:tcW w:w="484" w:type="dxa"/>
            <w:shd w:val="clear" w:color="auto" w:fill="ED7D31" w:themeFill="accent2"/>
          </w:tcPr>
          <w:p w14:paraId="46AE55E0" w14:textId="77777777" w:rsidR="000A11A0" w:rsidRDefault="000A11A0" w:rsidP="00820753">
            <w:pPr>
              <w:spacing w:after="340"/>
              <w:rPr>
                <w:u w:val="single"/>
                <w:lang w:val="en-GB"/>
              </w:rPr>
            </w:pPr>
          </w:p>
        </w:tc>
        <w:tc>
          <w:tcPr>
            <w:tcW w:w="487" w:type="dxa"/>
            <w:shd w:val="clear" w:color="auto" w:fill="ED7D31" w:themeFill="accent2"/>
          </w:tcPr>
          <w:p w14:paraId="29213AE8" w14:textId="77777777" w:rsidR="000A11A0" w:rsidRDefault="000A11A0" w:rsidP="00820753">
            <w:pPr>
              <w:spacing w:after="340"/>
              <w:rPr>
                <w:u w:val="single"/>
                <w:lang w:val="en-GB"/>
              </w:rPr>
            </w:pPr>
          </w:p>
        </w:tc>
        <w:tc>
          <w:tcPr>
            <w:tcW w:w="488" w:type="dxa"/>
          </w:tcPr>
          <w:p w14:paraId="7ADDA986" w14:textId="77777777" w:rsidR="000A11A0" w:rsidRDefault="000A11A0" w:rsidP="00820753">
            <w:pPr>
              <w:spacing w:after="340"/>
              <w:rPr>
                <w:u w:val="single"/>
                <w:lang w:val="en-GB"/>
              </w:rPr>
            </w:pPr>
          </w:p>
        </w:tc>
        <w:tc>
          <w:tcPr>
            <w:tcW w:w="488" w:type="dxa"/>
          </w:tcPr>
          <w:p w14:paraId="24BD7251" w14:textId="77777777" w:rsidR="000A11A0" w:rsidRDefault="000A11A0" w:rsidP="00820753">
            <w:pPr>
              <w:spacing w:after="340"/>
              <w:rPr>
                <w:u w:val="single"/>
                <w:lang w:val="en-GB"/>
              </w:rPr>
            </w:pPr>
          </w:p>
        </w:tc>
        <w:tc>
          <w:tcPr>
            <w:tcW w:w="487" w:type="dxa"/>
          </w:tcPr>
          <w:p w14:paraId="12D751FD" w14:textId="77777777" w:rsidR="000A11A0" w:rsidRDefault="000A11A0" w:rsidP="00820753">
            <w:pPr>
              <w:spacing w:after="340"/>
              <w:rPr>
                <w:u w:val="single"/>
                <w:lang w:val="en-GB"/>
              </w:rPr>
            </w:pPr>
          </w:p>
        </w:tc>
        <w:tc>
          <w:tcPr>
            <w:tcW w:w="488" w:type="dxa"/>
          </w:tcPr>
          <w:p w14:paraId="6971121A" w14:textId="77777777" w:rsidR="000A11A0" w:rsidRDefault="000A11A0" w:rsidP="00820753">
            <w:pPr>
              <w:spacing w:after="340"/>
              <w:rPr>
                <w:u w:val="single"/>
                <w:lang w:val="en-GB"/>
              </w:rPr>
            </w:pPr>
          </w:p>
        </w:tc>
        <w:tc>
          <w:tcPr>
            <w:tcW w:w="487" w:type="dxa"/>
          </w:tcPr>
          <w:p w14:paraId="31D05C51" w14:textId="77777777" w:rsidR="000A11A0" w:rsidRDefault="000A11A0" w:rsidP="00820753">
            <w:pPr>
              <w:spacing w:after="340"/>
              <w:rPr>
                <w:u w:val="single"/>
                <w:lang w:val="en-GB"/>
              </w:rPr>
            </w:pPr>
          </w:p>
        </w:tc>
        <w:tc>
          <w:tcPr>
            <w:tcW w:w="488" w:type="dxa"/>
          </w:tcPr>
          <w:p w14:paraId="21726658" w14:textId="77777777" w:rsidR="000A11A0" w:rsidRDefault="000A11A0" w:rsidP="00820753">
            <w:pPr>
              <w:spacing w:after="340"/>
              <w:rPr>
                <w:u w:val="single"/>
                <w:lang w:val="en-GB"/>
              </w:rPr>
            </w:pPr>
          </w:p>
        </w:tc>
        <w:tc>
          <w:tcPr>
            <w:tcW w:w="488" w:type="dxa"/>
          </w:tcPr>
          <w:p w14:paraId="3CCD0C6B" w14:textId="77777777" w:rsidR="000A11A0" w:rsidRDefault="000A11A0" w:rsidP="00820753">
            <w:pPr>
              <w:spacing w:after="340"/>
              <w:rPr>
                <w:u w:val="single"/>
                <w:lang w:val="en-GB"/>
              </w:rPr>
            </w:pPr>
          </w:p>
        </w:tc>
        <w:tc>
          <w:tcPr>
            <w:tcW w:w="487" w:type="dxa"/>
          </w:tcPr>
          <w:p w14:paraId="21624588" w14:textId="77777777" w:rsidR="000A11A0" w:rsidRDefault="000A11A0" w:rsidP="00820753">
            <w:pPr>
              <w:spacing w:after="340"/>
              <w:rPr>
                <w:u w:val="single"/>
                <w:lang w:val="en-GB"/>
              </w:rPr>
            </w:pPr>
          </w:p>
        </w:tc>
        <w:tc>
          <w:tcPr>
            <w:tcW w:w="460" w:type="dxa"/>
          </w:tcPr>
          <w:p w14:paraId="52123205" w14:textId="77777777" w:rsidR="000A11A0" w:rsidRDefault="000A11A0" w:rsidP="00820753">
            <w:pPr>
              <w:spacing w:after="340"/>
              <w:rPr>
                <w:u w:val="single"/>
                <w:lang w:val="en-GB"/>
              </w:rPr>
            </w:pPr>
          </w:p>
        </w:tc>
        <w:tc>
          <w:tcPr>
            <w:tcW w:w="617" w:type="dxa"/>
          </w:tcPr>
          <w:p w14:paraId="1F15CBD3" w14:textId="77777777" w:rsidR="000A11A0" w:rsidRDefault="000A11A0" w:rsidP="00820753">
            <w:pPr>
              <w:spacing w:after="340"/>
              <w:rPr>
                <w:u w:val="single"/>
                <w:lang w:val="en-GB"/>
              </w:rPr>
            </w:pPr>
          </w:p>
        </w:tc>
      </w:tr>
      <w:tr w:rsidR="000A11A0" w14:paraId="21E1B2B7" w14:textId="77777777" w:rsidTr="00A0209C">
        <w:tc>
          <w:tcPr>
            <w:tcW w:w="1934" w:type="dxa"/>
          </w:tcPr>
          <w:p w14:paraId="05B149DE" w14:textId="77777777" w:rsidR="000A11A0" w:rsidRDefault="000A11A0" w:rsidP="00820753">
            <w:pPr>
              <w:spacing w:after="340"/>
              <w:rPr>
                <w:u w:val="single"/>
                <w:lang w:val="en-GB"/>
              </w:rPr>
            </w:pPr>
            <w:r w:rsidRPr="00DF6960">
              <w:rPr>
                <w:lang w:val="en-GB"/>
              </w:rPr>
              <w:t>System Interface Designs</w:t>
            </w:r>
          </w:p>
        </w:tc>
        <w:tc>
          <w:tcPr>
            <w:tcW w:w="483" w:type="dxa"/>
            <w:shd w:val="clear" w:color="auto" w:fill="7F7F7F" w:themeFill="text1" w:themeFillTint="80"/>
          </w:tcPr>
          <w:p w14:paraId="7D6B73FB" w14:textId="77777777" w:rsidR="000A11A0" w:rsidRDefault="000A11A0" w:rsidP="00820753">
            <w:pPr>
              <w:spacing w:after="340"/>
              <w:rPr>
                <w:u w:val="single"/>
                <w:lang w:val="en-GB"/>
              </w:rPr>
            </w:pPr>
          </w:p>
        </w:tc>
        <w:tc>
          <w:tcPr>
            <w:tcW w:w="484" w:type="dxa"/>
            <w:shd w:val="clear" w:color="auto" w:fill="7F7F7F" w:themeFill="text1" w:themeFillTint="80"/>
          </w:tcPr>
          <w:p w14:paraId="1E4D5614" w14:textId="77777777" w:rsidR="000A11A0" w:rsidRDefault="000A11A0" w:rsidP="00820753">
            <w:pPr>
              <w:spacing w:after="340"/>
              <w:rPr>
                <w:u w:val="single"/>
                <w:lang w:val="en-GB"/>
              </w:rPr>
            </w:pPr>
          </w:p>
        </w:tc>
        <w:tc>
          <w:tcPr>
            <w:tcW w:w="483" w:type="dxa"/>
            <w:shd w:val="clear" w:color="auto" w:fill="7F7F7F" w:themeFill="text1" w:themeFillTint="80"/>
          </w:tcPr>
          <w:p w14:paraId="17EBF457" w14:textId="77777777" w:rsidR="000A11A0" w:rsidRDefault="000A11A0" w:rsidP="00820753">
            <w:pPr>
              <w:spacing w:after="340"/>
              <w:rPr>
                <w:u w:val="single"/>
                <w:lang w:val="en-GB"/>
              </w:rPr>
            </w:pPr>
          </w:p>
        </w:tc>
        <w:tc>
          <w:tcPr>
            <w:tcW w:w="484" w:type="dxa"/>
            <w:shd w:val="clear" w:color="auto" w:fill="7F7F7F" w:themeFill="text1" w:themeFillTint="80"/>
          </w:tcPr>
          <w:p w14:paraId="5209747D" w14:textId="77777777" w:rsidR="000A11A0" w:rsidRDefault="000A11A0" w:rsidP="00820753">
            <w:pPr>
              <w:spacing w:after="340"/>
              <w:rPr>
                <w:u w:val="single"/>
                <w:lang w:val="en-GB"/>
              </w:rPr>
            </w:pPr>
          </w:p>
        </w:tc>
        <w:tc>
          <w:tcPr>
            <w:tcW w:w="484" w:type="dxa"/>
            <w:shd w:val="clear" w:color="auto" w:fill="7F7F7F" w:themeFill="text1" w:themeFillTint="80"/>
          </w:tcPr>
          <w:p w14:paraId="4FC6B2CE" w14:textId="77777777" w:rsidR="000A11A0" w:rsidRDefault="000A11A0" w:rsidP="00820753">
            <w:pPr>
              <w:spacing w:after="340"/>
              <w:rPr>
                <w:u w:val="single"/>
                <w:lang w:val="en-GB"/>
              </w:rPr>
            </w:pPr>
          </w:p>
        </w:tc>
        <w:tc>
          <w:tcPr>
            <w:tcW w:w="483" w:type="dxa"/>
            <w:shd w:val="clear" w:color="auto" w:fill="7F7F7F" w:themeFill="text1" w:themeFillTint="80"/>
          </w:tcPr>
          <w:p w14:paraId="14C6690C" w14:textId="77777777" w:rsidR="000A11A0" w:rsidRDefault="000A11A0" w:rsidP="00820753">
            <w:pPr>
              <w:spacing w:after="340"/>
              <w:rPr>
                <w:u w:val="single"/>
                <w:lang w:val="en-GB"/>
              </w:rPr>
            </w:pPr>
          </w:p>
        </w:tc>
        <w:tc>
          <w:tcPr>
            <w:tcW w:w="484" w:type="dxa"/>
            <w:shd w:val="clear" w:color="auto" w:fill="7F7F7F" w:themeFill="text1" w:themeFillTint="80"/>
          </w:tcPr>
          <w:p w14:paraId="1AB8AD88" w14:textId="77777777" w:rsidR="000A11A0" w:rsidRDefault="000A11A0" w:rsidP="00820753">
            <w:pPr>
              <w:spacing w:after="340"/>
              <w:rPr>
                <w:u w:val="single"/>
                <w:lang w:val="en-GB"/>
              </w:rPr>
            </w:pPr>
          </w:p>
        </w:tc>
        <w:tc>
          <w:tcPr>
            <w:tcW w:w="483" w:type="dxa"/>
            <w:shd w:val="clear" w:color="auto" w:fill="538135" w:themeFill="accent6" w:themeFillShade="BF"/>
          </w:tcPr>
          <w:p w14:paraId="39E5E86A" w14:textId="77777777" w:rsidR="000A11A0" w:rsidRDefault="000A11A0" w:rsidP="00820753">
            <w:pPr>
              <w:spacing w:after="340"/>
              <w:rPr>
                <w:u w:val="single"/>
                <w:lang w:val="en-GB"/>
              </w:rPr>
            </w:pPr>
          </w:p>
        </w:tc>
        <w:tc>
          <w:tcPr>
            <w:tcW w:w="484" w:type="dxa"/>
            <w:shd w:val="clear" w:color="auto" w:fill="538135" w:themeFill="accent6" w:themeFillShade="BF"/>
          </w:tcPr>
          <w:p w14:paraId="4411F237" w14:textId="77777777" w:rsidR="000A11A0" w:rsidRDefault="000A11A0" w:rsidP="00820753">
            <w:pPr>
              <w:spacing w:after="340"/>
              <w:rPr>
                <w:u w:val="single"/>
                <w:lang w:val="en-GB"/>
              </w:rPr>
            </w:pPr>
          </w:p>
        </w:tc>
        <w:tc>
          <w:tcPr>
            <w:tcW w:w="484" w:type="dxa"/>
            <w:shd w:val="clear" w:color="auto" w:fill="538135" w:themeFill="accent6" w:themeFillShade="BF"/>
          </w:tcPr>
          <w:p w14:paraId="7F85FB4C" w14:textId="77777777" w:rsidR="000A11A0" w:rsidRDefault="000A11A0" w:rsidP="00820753">
            <w:pPr>
              <w:spacing w:after="340"/>
              <w:rPr>
                <w:u w:val="single"/>
                <w:lang w:val="en-GB"/>
              </w:rPr>
            </w:pPr>
          </w:p>
        </w:tc>
        <w:tc>
          <w:tcPr>
            <w:tcW w:w="487" w:type="dxa"/>
            <w:shd w:val="clear" w:color="auto" w:fill="ED7D31" w:themeFill="accent2"/>
          </w:tcPr>
          <w:p w14:paraId="52069236" w14:textId="77777777" w:rsidR="000A11A0" w:rsidRDefault="000A11A0" w:rsidP="00820753">
            <w:pPr>
              <w:spacing w:after="340"/>
              <w:rPr>
                <w:u w:val="single"/>
                <w:lang w:val="en-GB"/>
              </w:rPr>
            </w:pPr>
          </w:p>
        </w:tc>
        <w:tc>
          <w:tcPr>
            <w:tcW w:w="488" w:type="dxa"/>
            <w:shd w:val="clear" w:color="auto" w:fill="ED7D31" w:themeFill="accent2"/>
          </w:tcPr>
          <w:p w14:paraId="61240858" w14:textId="77777777" w:rsidR="000A11A0" w:rsidRDefault="000A11A0" w:rsidP="00820753">
            <w:pPr>
              <w:spacing w:after="340"/>
              <w:rPr>
                <w:u w:val="single"/>
                <w:lang w:val="en-GB"/>
              </w:rPr>
            </w:pPr>
          </w:p>
        </w:tc>
        <w:tc>
          <w:tcPr>
            <w:tcW w:w="488" w:type="dxa"/>
            <w:shd w:val="clear" w:color="auto" w:fill="ED7D31" w:themeFill="accent2"/>
          </w:tcPr>
          <w:p w14:paraId="3E60F2EF" w14:textId="77777777" w:rsidR="000A11A0" w:rsidRDefault="000A11A0" w:rsidP="00820753">
            <w:pPr>
              <w:spacing w:after="340"/>
              <w:rPr>
                <w:u w:val="single"/>
                <w:lang w:val="en-GB"/>
              </w:rPr>
            </w:pPr>
          </w:p>
        </w:tc>
        <w:tc>
          <w:tcPr>
            <w:tcW w:w="487" w:type="dxa"/>
          </w:tcPr>
          <w:p w14:paraId="285481EF" w14:textId="77777777" w:rsidR="000A11A0" w:rsidRDefault="000A11A0" w:rsidP="00820753">
            <w:pPr>
              <w:spacing w:after="340"/>
              <w:rPr>
                <w:u w:val="single"/>
                <w:lang w:val="en-GB"/>
              </w:rPr>
            </w:pPr>
          </w:p>
        </w:tc>
        <w:tc>
          <w:tcPr>
            <w:tcW w:w="488" w:type="dxa"/>
          </w:tcPr>
          <w:p w14:paraId="4D096FC3" w14:textId="77777777" w:rsidR="000A11A0" w:rsidRDefault="000A11A0" w:rsidP="00820753">
            <w:pPr>
              <w:spacing w:after="340"/>
              <w:rPr>
                <w:u w:val="single"/>
                <w:lang w:val="en-GB"/>
              </w:rPr>
            </w:pPr>
          </w:p>
        </w:tc>
        <w:tc>
          <w:tcPr>
            <w:tcW w:w="487" w:type="dxa"/>
          </w:tcPr>
          <w:p w14:paraId="7E115FAE" w14:textId="77777777" w:rsidR="000A11A0" w:rsidRDefault="000A11A0" w:rsidP="00820753">
            <w:pPr>
              <w:spacing w:after="340"/>
              <w:rPr>
                <w:u w:val="single"/>
                <w:lang w:val="en-GB"/>
              </w:rPr>
            </w:pPr>
          </w:p>
        </w:tc>
        <w:tc>
          <w:tcPr>
            <w:tcW w:w="488" w:type="dxa"/>
          </w:tcPr>
          <w:p w14:paraId="7B90A03A" w14:textId="77777777" w:rsidR="000A11A0" w:rsidRDefault="000A11A0" w:rsidP="00820753">
            <w:pPr>
              <w:spacing w:after="340"/>
              <w:rPr>
                <w:u w:val="single"/>
                <w:lang w:val="en-GB"/>
              </w:rPr>
            </w:pPr>
          </w:p>
        </w:tc>
        <w:tc>
          <w:tcPr>
            <w:tcW w:w="488" w:type="dxa"/>
          </w:tcPr>
          <w:p w14:paraId="765FC163" w14:textId="77777777" w:rsidR="000A11A0" w:rsidRDefault="000A11A0" w:rsidP="00820753">
            <w:pPr>
              <w:spacing w:after="340"/>
              <w:rPr>
                <w:u w:val="single"/>
                <w:lang w:val="en-GB"/>
              </w:rPr>
            </w:pPr>
          </w:p>
        </w:tc>
        <w:tc>
          <w:tcPr>
            <w:tcW w:w="487" w:type="dxa"/>
          </w:tcPr>
          <w:p w14:paraId="528AD798" w14:textId="77777777" w:rsidR="000A11A0" w:rsidRDefault="000A11A0" w:rsidP="00820753">
            <w:pPr>
              <w:spacing w:after="340"/>
              <w:rPr>
                <w:u w:val="single"/>
                <w:lang w:val="en-GB"/>
              </w:rPr>
            </w:pPr>
          </w:p>
        </w:tc>
        <w:tc>
          <w:tcPr>
            <w:tcW w:w="460" w:type="dxa"/>
          </w:tcPr>
          <w:p w14:paraId="337DB9F6" w14:textId="77777777" w:rsidR="000A11A0" w:rsidRDefault="000A11A0" w:rsidP="00820753">
            <w:pPr>
              <w:spacing w:after="340"/>
              <w:rPr>
                <w:u w:val="single"/>
                <w:lang w:val="en-GB"/>
              </w:rPr>
            </w:pPr>
          </w:p>
        </w:tc>
        <w:tc>
          <w:tcPr>
            <w:tcW w:w="617" w:type="dxa"/>
          </w:tcPr>
          <w:p w14:paraId="7953E0BD" w14:textId="77777777" w:rsidR="000A11A0" w:rsidRDefault="000A11A0" w:rsidP="00820753">
            <w:pPr>
              <w:spacing w:after="340"/>
              <w:rPr>
                <w:u w:val="single"/>
                <w:lang w:val="en-GB"/>
              </w:rPr>
            </w:pPr>
          </w:p>
        </w:tc>
      </w:tr>
      <w:tr w:rsidR="000A11A0" w14:paraId="6912AE8D" w14:textId="77777777" w:rsidTr="00A0209C">
        <w:tc>
          <w:tcPr>
            <w:tcW w:w="1934" w:type="dxa"/>
          </w:tcPr>
          <w:p w14:paraId="6A91DA4A" w14:textId="77777777" w:rsidR="000A11A0" w:rsidRDefault="000A11A0" w:rsidP="00820753">
            <w:pPr>
              <w:spacing w:after="340"/>
              <w:rPr>
                <w:u w:val="single"/>
                <w:lang w:val="en-GB"/>
              </w:rPr>
            </w:pPr>
            <w:r w:rsidRPr="00DF6960">
              <w:rPr>
                <w:lang w:val="en-GB"/>
              </w:rPr>
              <w:t>System Analysis and Design</w:t>
            </w:r>
          </w:p>
        </w:tc>
        <w:tc>
          <w:tcPr>
            <w:tcW w:w="483" w:type="dxa"/>
            <w:shd w:val="clear" w:color="auto" w:fill="7F7F7F" w:themeFill="text1" w:themeFillTint="80"/>
          </w:tcPr>
          <w:p w14:paraId="7870317B" w14:textId="77777777" w:rsidR="000A11A0" w:rsidRDefault="000A11A0" w:rsidP="00820753">
            <w:pPr>
              <w:spacing w:after="340"/>
              <w:rPr>
                <w:u w:val="single"/>
                <w:lang w:val="en-GB"/>
              </w:rPr>
            </w:pPr>
          </w:p>
        </w:tc>
        <w:tc>
          <w:tcPr>
            <w:tcW w:w="484" w:type="dxa"/>
            <w:shd w:val="clear" w:color="auto" w:fill="7F7F7F" w:themeFill="text1" w:themeFillTint="80"/>
          </w:tcPr>
          <w:p w14:paraId="03272B68" w14:textId="77777777" w:rsidR="000A11A0" w:rsidRDefault="000A11A0" w:rsidP="00820753">
            <w:pPr>
              <w:spacing w:after="340"/>
              <w:rPr>
                <w:u w:val="single"/>
                <w:lang w:val="en-GB"/>
              </w:rPr>
            </w:pPr>
          </w:p>
        </w:tc>
        <w:tc>
          <w:tcPr>
            <w:tcW w:w="483" w:type="dxa"/>
            <w:shd w:val="clear" w:color="auto" w:fill="7F7F7F" w:themeFill="text1" w:themeFillTint="80"/>
          </w:tcPr>
          <w:p w14:paraId="10B8E1AB" w14:textId="77777777" w:rsidR="000A11A0" w:rsidRDefault="000A11A0" w:rsidP="00820753">
            <w:pPr>
              <w:spacing w:after="340"/>
              <w:rPr>
                <w:u w:val="single"/>
                <w:lang w:val="en-GB"/>
              </w:rPr>
            </w:pPr>
          </w:p>
        </w:tc>
        <w:tc>
          <w:tcPr>
            <w:tcW w:w="484" w:type="dxa"/>
            <w:shd w:val="clear" w:color="auto" w:fill="7F7F7F" w:themeFill="text1" w:themeFillTint="80"/>
          </w:tcPr>
          <w:p w14:paraId="1FB60909" w14:textId="77777777" w:rsidR="000A11A0" w:rsidRDefault="000A11A0" w:rsidP="00820753">
            <w:pPr>
              <w:spacing w:after="340"/>
              <w:rPr>
                <w:u w:val="single"/>
                <w:lang w:val="en-GB"/>
              </w:rPr>
            </w:pPr>
          </w:p>
        </w:tc>
        <w:tc>
          <w:tcPr>
            <w:tcW w:w="484" w:type="dxa"/>
            <w:shd w:val="clear" w:color="auto" w:fill="7F7F7F" w:themeFill="text1" w:themeFillTint="80"/>
          </w:tcPr>
          <w:p w14:paraId="25855352" w14:textId="77777777" w:rsidR="000A11A0" w:rsidRDefault="000A11A0" w:rsidP="00820753">
            <w:pPr>
              <w:spacing w:after="340"/>
              <w:rPr>
                <w:u w:val="single"/>
                <w:lang w:val="en-GB"/>
              </w:rPr>
            </w:pPr>
          </w:p>
        </w:tc>
        <w:tc>
          <w:tcPr>
            <w:tcW w:w="483" w:type="dxa"/>
            <w:shd w:val="clear" w:color="auto" w:fill="7F7F7F" w:themeFill="text1" w:themeFillTint="80"/>
          </w:tcPr>
          <w:p w14:paraId="06DA3B59" w14:textId="77777777" w:rsidR="000A11A0" w:rsidRDefault="000A11A0" w:rsidP="00820753">
            <w:pPr>
              <w:spacing w:after="340"/>
              <w:rPr>
                <w:u w:val="single"/>
                <w:lang w:val="en-GB"/>
              </w:rPr>
            </w:pPr>
          </w:p>
        </w:tc>
        <w:tc>
          <w:tcPr>
            <w:tcW w:w="484" w:type="dxa"/>
            <w:shd w:val="clear" w:color="auto" w:fill="7F7F7F" w:themeFill="text1" w:themeFillTint="80"/>
          </w:tcPr>
          <w:p w14:paraId="7D236E8A" w14:textId="77777777" w:rsidR="000A11A0" w:rsidRDefault="000A11A0" w:rsidP="00820753">
            <w:pPr>
              <w:spacing w:after="340"/>
              <w:rPr>
                <w:u w:val="single"/>
                <w:lang w:val="en-GB"/>
              </w:rPr>
            </w:pPr>
          </w:p>
        </w:tc>
        <w:tc>
          <w:tcPr>
            <w:tcW w:w="483" w:type="dxa"/>
            <w:shd w:val="clear" w:color="auto" w:fill="7F7F7F" w:themeFill="text1" w:themeFillTint="80"/>
          </w:tcPr>
          <w:p w14:paraId="5354A096" w14:textId="77777777" w:rsidR="000A11A0" w:rsidRDefault="000A11A0" w:rsidP="00820753">
            <w:pPr>
              <w:spacing w:after="340"/>
              <w:rPr>
                <w:u w:val="single"/>
                <w:lang w:val="en-GB"/>
              </w:rPr>
            </w:pPr>
          </w:p>
        </w:tc>
        <w:tc>
          <w:tcPr>
            <w:tcW w:w="484" w:type="dxa"/>
            <w:shd w:val="clear" w:color="auto" w:fill="7F7F7F" w:themeFill="text1" w:themeFillTint="80"/>
          </w:tcPr>
          <w:p w14:paraId="70A18F74" w14:textId="77777777" w:rsidR="000A11A0" w:rsidRDefault="000A11A0" w:rsidP="00820753">
            <w:pPr>
              <w:spacing w:after="340"/>
              <w:rPr>
                <w:u w:val="single"/>
                <w:lang w:val="en-GB"/>
              </w:rPr>
            </w:pPr>
          </w:p>
        </w:tc>
        <w:tc>
          <w:tcPr>
            <w:tcW w:w="484" w:type="dxa"/>
            <w:shd w:val="clear" w:color="auto" w:fill="7F7F7F" w:themeFill="text1" w:themeFillTint="80"/>
          </w:tcPr>
          <w:p w14:paraId="010943BD" w14:textId="77777777" w:rsidR="000A11A0" w:rsidRDefault="000A11A0" w:rsidP="00820753">
            <w:pPr>
              <w:spacing w:after="340"/>
              <w:rPr>
                <w:u w:val="single"/>
                <w:lang w:val="en-GB"/>
              </w:rPr>
            </w:pPr>
          </w:p>
        </w:tc>
        <w:tc>
          <w:tcPr>
            <w:tcW w:w="487" w:type="dxa"/>
            <w:shd w:val="clear" w:color="auto" w:fill="538135" w:themeFill="accent6" w:themeFillShade="BF"/>
          </w:tcPr>
          <w:p w14:paraId="5B786108" w14:textId="77777777" w:rsidR="000A11A0" w:rsidRDefault="000A11A0" w:rsidP="00820753">
            <w:pPr>
              <w:spacing w:after="340"/>
              <w:rPr>
                <w:u w:val="single"/>
                <w:lang w:val="en-GB"/>
              </w:rPr>
            </w:pPr>
          </w:p>
        </w:tc>
        <w:tc>
          <w:tcPr>
            <w:tcW w:w="488" w:type="dxa"/>
            <w:shd w:val="clear" w:color="auto" w:fill="538135" w:themeFill="accent6" w:themeFillShade="BF"/>
          </w:tcPr>
          <w:p w14:paraId="342F52AA" w14:textId="77777777" w:rsidR="000A11A0" w:rsidRDefault="000A11A0" w:rsidP="00820753">
            <w:pPr>
              <w:spacing w:after="340"/>
              <w:rPr>
                <w:u w:val="single"/>
                <w:lang w:val="en-GB"/>
              </w:rPr>
            </w:pPr>
          </w:p>
        </w:tc>
        <w:tc>
          <w:tcPr>
            <w:tcW w:w="488" w:type="dxa"/>
            <w:shd w:val="clear" w:color="auto" w:fill="538135" w:themeFill="accent6" w:themeFillShade="BF"/>
          </w:tcPr>
          <w:p w14:paraId="16831223" w14:textId="77777777" w:rsidR="000A11A0" w:rsidRDefault="000A11A0" w:rsidP="00820753">
            <w:pPr>
              <w:spacing w:after="340"/>
              <w:rPr>
                <w:u w:val="single"/>
                <w:lang w:val="en-GB"/>
              </w:rPr>
            </w:pPr>
          </w:p>
        </w:tc>
        <w:tc>
          <w:tcPr>
            <w:tcW w:w="487" w:type="dxa"/>
            <w:shd w:val="clear" w:color="auto" w:fill="ED7D31" w:themeFill="accent2"/>
          </w:tcPr>
          <w:p w14:paraId="3D5B7C0B" w14:textId="77777777" w:rsidR="000A11A0" w:rsidRDefault="000A11A0" w:rsidP="00820753">
            <w:pPr>
              <w:spacing w:after="340"/>
              <w:rPr>
                <w:u w:val="single"/>
                <w:lang w:val="en-GB"/>
              </w:rPr>
            </w:pPr>
          </w:p>
        </w:tc>
        <w:tc>
          <w:tcPr>
            <w:tcW w:w="488" w:type="dxa"/>
            <w:shd w:val="clear" w:color="auto" w:fill="ED7D31" w:themeFill="accent2"/>
          </w:tcPr>
          <w:p w14:paraId="79B275BA" w14:textId="77777777" w:rsidR="000A11A0" w:rsidRDefault="000A11A0" w:rsidP="00820753">
            <w:pPr>
              <w:spacing w:after="340"/>
              <w:rPr>
                <w:u w:val="single"/>
                <w:lang w:val="en-GB"/>
              </w:rPr>
            </w:pPr>
          </w:p>
        </w:tc>
        <w:tc>
          <w:tcPr>
            <w:tcW w:w="487" w:type="dxa"/>
            <w:shd w:val="clear" w:color="auto" w:fill="ED7D31" w:themeFill="accent2"/>
          </w:tcPr>
          <w:p w14:paraId="4E5B6891" w14:textId="77777777" w:rsidR="000A11A0" w:rsidRDefault="000A11A0" w:rsidP="00820753">
            <w:pPr>
              <w:spacing w:after="340"/>
              <w:rPr>
                <w:u w:val="single"/>
                <w:lang w:val="en-GB"/>
              </w:rPr>
            </w:pPr>
          </w:p>
        </w:tc>
        <w:tc>
          <w:tcPr>
            <w:tcW w:w="488" w:type="dxa"/>
          </w:tcPr>
          <w:p w14:paraId="23C7503B" w14:textId="77777777" w:rsidR="000A11A0" w:rsidRDefault="000A11A0" w:rsidP="00820753">
            <w:pPr>
              <w:spacing w:after="340"/>
              <w:rPr>
                <w:u w:val="single"/>
                <w:lang w:val="en-GB"/>
              </w:rPr>
            </w:pPr>
          </w:p>
        </w:tc>
        <w:tc>
          <w:tcPr>
            <w:tcW w:w="488" w:type="dxa"/>
          </w:tcPr>
          <w:p w14:paraId="305D9AD6" w14:textId="77777777" w:rsidR="000A11A0" w:rsidRDefault="000A11A0" w:rsidP="00820753">
            <w:pPr>
              <w:spacing w:after="340"/>
              <w:rPr>
                <w:u w:val="single"/>
                <w:lang w:val="en-GB"/>
              </w:rPr>
            </w:pPr>
          </w:p>
        </w:tc>
        <w:tc>
          <w:tcPr>
            <w:tcW w:w="487" w:type="dxa"/>
          </w:tcPr>
          <w:p w14:paraId="1209CE73" w14:textId="77777777" w:rsidR="000A11A0" w:rsidRDefault="000A11A0" w:rsidP="00820753">
            <w:pPr>
              <w:spacing w:after="340"/>
              <w:rPr>
                <w:u w:val="single"/>
                <w:lang w:val="en-GB"/>
              </w:rPr>
            </w:pPr>
          </w:p>
        </w:tc>
        <w:tc>
          <w:tcPr>
            <w:tcW w:w="460" w:type="dxa"/>
          </w:tcPr>
          <w:p w14:paraId="1D41C8ED" w14:textId="77777777" w:rsidR="000A11A0" w:rsidRDefault="000A11A0" w:rsidP="00820753">
            <w:pPr>
              <w:spacing w:after="340"/>
              <w:rPr>
                <w:u w:val="single"/>
                <w:lang w:val="en-GB"/>
              </w:rPr>
            </w:pPr>
          </w:p>
        </w:tc>
        <w:tc>
          <w:tcPr>
            <w:tcW w:w="617" w:type="dxa"/>
          </w:tcPr>
          <w:p w14:paraId="7FC5F9F2" w14:textId="77777777" w:rsidR="000A11A0" w:rsidRDefault="000A11A0" w:rsidP="00820753">
            <w:pPr>
              <w:spacing w:after="340"/>
              <w:rPr>
                <w:u w:val="single"/>
                <w:lang w:val="en-GB"/>
              </w:rPr>
            </w:pPr>
          </w:p>
        </w:tc>
      </w:tr>
      <w:tr w:rsidR="000A11A0" w14:paraId="4170941A" w14:textId="77777777" w:rsidTr="00A0209C">
        <w:tc>
          <w:tcPr>
            <w:tcW w:w="1934" w:type="dxa"/>
          </w:tcPr>
          <w:p w14:paraId="0CBF37F5" w14:textId="77777777" w:rsidR="000A11A0" w:rsidRDefault="000A11A0" w:rsidP="00820753">
            <w:pPr>
              <w:spacing w:after="340"/>
              <w:rPr>
                <w:u w:val="single"/>
                <w:lang w:val="en-GB"/>
              </w:rPr>
            </w:pPr>
            <w:r w:rsidRPr="00DF6960">
              <w:rPr>
                <w:lang w:val="en-GB"/>
              </w:rPr>
              <w:t>System Build and Notes</w:t>
            </w:r>
          </w:p>
        </w:tc>
        <w:tc>
          <w:tcPr>
            <w:tcW w:w="483" w:type="dxa"/>
            <w:shd w:val="clear" w:color="auto" w:fill="7F7F7F" w:themeFill="text1" w:themeFillTint="80"/>
          </w:tcPr>
          <w:p w14:paraId="1ED27897" w14:textId="77777777" w:rsidR="000A11A0" w:rsidRDefault="000A11A0" w:rsidP="00820753">
            <w:pPr>
              <w:spacing w:after="340"/>
              <w:rPr>
                <w:u w:val="single"/>
                <w:lang w:val="en-GB"/>
              </w:rPr>
            </w:pPr>
          </w:p>
        </w:tc>
        <w:tc>
          <w:tcPr>
            <w:tcW w:w="484" w:type="dxa"/>
            <w:shd w:val="clear" w:color="auto" w:fill="7F7F7F" w:themeFill="text1" w:themeFillTint="80"/>
          </w:tcPr>
          <w:p w14:paraId="0B68F062" w14:textId="77777777" w:rsidR="000A11A0" w:rsidRDefault="000A11A0" w:rsidP="00820753">
            <w:pPr>
              <w:spacing w:after="340"/>
              <w:rPr>
                <w:u w:val="single"/>
                <w:lang w:val="en-GB"/>
              </w:rPr>
            </w:pPr>
          </w:p>
        </w:tc>
        <w:tc>
          <w:tcPr>
            <w:tcW w:w="483" w:type="dxa"/>
            <w:shd w:val="clear" w:color="auto" w:fill="7F7F7F" w:themeFill="text1" w:themeFillTint="80"/>
          </w:tcPr>
          <w:p w14:paraId="53DA8391" w14:textId="77777777" w:rsidR="000A11A0" w:rsidRDefault="000A11A0" w:rsidP="00820753">
            <w:pPr>
              <w:spacing w:after="340"/>
              <w:rPr>
                <w:u w:val="single"/>
                <w:lang w:val="en-GB"/>
              </w:rPr>
            </w:pPr>
          </w:p>
        </w:tc>
        <w:tc>
          <w:tcPr>
            <w:tcW w:w="484" w:type="dxa"/>
            <w:shd w:val="clear" w:color="auto" w:fill="7F7F7F" w:themeFill="text1" w:themeFillTint="80"/>
          </w:tcPr>
          <w:p w14:paraId="00F632B6" w14:textId="77777777" w:rsidR="000A11A0" w:rsidRDefault="000A11A0" w:rsidP="00820753">
            <w:pPr>
              <w:spacing w:after="340"/>
              <w:rPr>
                <w:u w:val="single"/>
                <w:lang w:val="en-GB"/>
              </w:rPr>
            </w:pPr>
          </w:p>
        </w:tc>
        <w:tc>
          <w:tcPr>
            <w:tcW w:w="484" w:type="dxa"/>
            <w:shd w:val="clear" w:color="auto" w:fill="7F7F7F" w:themeFill="text1" w:themeFillTint="80"/>
          </w:tcPr>
          <w:p w14:paraId="00042C37" w14:textId="77777777" w:rsidR="000A11A0" w:rsidRDefault="000A11A0" w:rsidP="00820753">
            <w:pPr>
              <w:spacing w:after="340"/>
              <w:rPr>
                <w:u w:val="single"/>
                <w:lang w:val="en-GB"/>
              </w:rPr>
            </w:pPr>
          </w:p>
        </w:tc>
        <w:tc>
          <w:tcPr>
            <w:tcW w:w="483" w:type="dxa"/>
            <w:shd w:val="clear" w:color="auto" w:fill="7F7F7F" w:themeFill="text1" w:themeFillTint="80"/>
          </w:tcPr>
          <w:p w14:paraId="3B20E105" w14:textId="77777777" w:rsidR="000A11A0" w:rsidRDefault="000A11A0" w:rsidP="00820753">
            <w:pPr>
              <w:spacing w:after="340"/>
              <w:rPr>
                <w:u w:val="single"/>
                <w:lang w:val="en-GB"/>
              </w:rPr>
            </w:pPr>
          </w:p>
        </w:tc>
        <w:tc>
          <w:tcPr>
            <w:tcW w:w="484" w:type="dxa"/>
            <w:shd w:val="clear" w:color="auto" w:fill="7F7F7F" w:themeFill="text1" w:themeFillTint="80"/>
          </w:tcPr>
          <w:p w14:paraId="77655424" w14:textId="77777777" w:rsidR="000A11A0" w:rsidRDefault="000A11A0" w:rsidP="00820753">
            <w:pPr>
              <w:spacing w:after="340"/>
              <w:rPr>
                <w:u w:val="single"/>
                <w:lang w:val="en-GB"/>
              </w:rPr>
            </w:pPr>
          </w:p>
        </w:tc>
        <w:tc>
          <w:tcPr>
            <w:tcW w:w="483" w:type="dxa"/>
            <w:shd w:val="clear" w:color="auto" w:fill="7F7F7F" w:themeFill="text1" w:themeFillTint="80"/>
          </w:tcPr>
          <w:p w14:paraId="0559DC66" w14:textId="77777777" w:rsidR="000A11A0" w:rsidRDefault="000A11A0" w:rsidP="00820753">
            <w:pPr>
              <w:spacing w:after="340"/>
              <w:rPr>
                <w:u w:val="single"/>
                <w:lang w:val="en-GB"/>
              </w:rPr>
            </w:pPr>
          </w:p>
        </w:tc>
        <w:tc>
          <w:tcPr>
            <w:tcW w:w="484" w:type="dxa"/>
            <w:shd w:val="clear" w:color="auto" w:fill="7F7F7F" w:themeFill="text1" w:themeFillTint="80"/>
          </w:tcPr>
          <w:p w14:paraId="6368D725" w14:textId="77777777" w:rsidR="000A11A0" w:rsidRDefault="000A11A0" w:rsidP="00820753">
            <w:pPr>
              <w:spacing w:after="340"/>
              <w:rPr>
                <w:u w:val="single"/>
                <w:lang w:val="en-GB"/>
              </w:rPr>
            </w:pPr>
          </w:p>
        </w:tc>
        <w:tc>
          <w:tcPr>
            <w:tcW w:w="484" w:type="dxa"/>
            <w:shd w:val="clear" w:color="auto" w:fill="7F7F7F" w:themeFill="text1" w:themeFillTint="80"/>
          </w:tcPr>
          <w:p w14:paraId="48129915" w14:textId="77777777" w:rsidR="000A11A0" w:rsidRDefault="000A11A0" w:rsidP="00820753">
            <w:pPr>
              <w:spacing w:after="340"/>
              <w:rPr>
                <w:u w:val="single"/>
                <w:lang w:val="en-GB"/>
              </w:rPr>
            </w:pPr>
          </w:p>
        </w:tc>
        <w:tc>
          <w:tcPr>
            <w:tcW w:w="487" w:type="dxa"/>
            <w:shd w:val="clear" w:color="auto" w:fill="7F7F7F" w:themeFill="text1" w:themeFillTint="80"/>
          </w:tcPr>
          <w:p w14:paraId="0C879106" w14:textId="77777777" w:rsidR="000A11A0" w:rsidRDefault="000A11A0" w:rsidP="00820753">
            <w:pPr>
              <w:spacing w:after="340"/>
              <w:rPr>
                <w:u w:val="single"/>
                <w:lang w:val="en-GB"/>
              </w:rPr>
            </w:pPr>
          </w:p>
        </w:tc>
        <w:tc>
          <w:tcPr>
            <w:tcW w:w="488" w:type="dxa"/>
            <w:shd w:val="clear" w:color="auto" w:fill="7F7F7F" w:themeFill="text1" w:themeFillTint="80"/>
          </w:tcPr>
          <w:p w14:paraId="47D35737" w14:textId="77777777" w:rsidR="000A11A0" w:rsidRDefault="000A11A0" w:rsidP="00820753">
            <w:pPr>
              <w:spacing w:after="340"/>
              <w:rPr>
                <w:u w:val="single"/>
                <w:lang w:val="en-GB"/>
              </w:rPr>
            </w:pPr>
          </w:p>
        </w:tc>
        <w:tc>
          <w:tcPr>
            <w:tcW w:w="488" w:type="dxa"/>
            <w:shd w:val="clear" w:color="auto" w:fill="7F7F7F" w:themeFill="text1" w:themeFillTint="80"/>
          </w:tcPr>
          <w:p w14:paraId="11C5B020" w14:textId="77777777" w:rsidR="000A11A0" w:rsidRDefault="000A11A0" w:rsidP="00820753">
            <w:pPr>
              <w:spacing w:after="340"/>
              <w:rPr>
                <w:u w:val="single"/>
                <w:lang w:val="en-GB"/>
              </w:rPr>
            </w:pPr>
          </w:p>
        </w:tc>
        <w:tc>
          <w:tcPr>
            <w:tcW w:w="487" w:type="dxa"/>
            <w:shd w:val="clear" w:color="auto" w:fill="538135" w:themeFill="accent6" w:themeFillShade="BF"/>
          </w:tcPr>
          <w:p w14:paraId="6802789D" w14:textId="77777777" w:rsidR="000A11A0" w:rsidRDefault="000A11A0" w:rsidP="00820753">
            <w:pPr>
              <w:spacing w:after="340"/>
              <w:rPr>
                <w:u w:val="single"/>
                <w:lang w:val="en-GB"/>
              </w:rPr>
            </w:pPr>
          </w:p>
        </w:tc>
        <w:tc>
          <w:tcPr>
            <w:tcW w:w="488" w:type="dxa"/>
            <w:shd w:val="clear" w:color="auto" w:fill="ED7D31" w:themeFill="accent2"/>
          </w:tcPr>
          <w:p w14:paraId="41DA19B1" w14:textId="77777777" w:rsidR="000A11A0" w:rsidRDefault="000A11A0" w:rsidP="00820753">
            <w:pPr>
              <w:spacing w:after="340"/>
              <w:rPr>
                <w:u w:val="single"/>
                <w:lang w:val="en-GB"/>
              </w:rPr>
            </w:pPr>
          </w:p>
        </w:tc>
        <w:tc>
          <w:tcPr>
            <w:tcW w:w="487" w:type="dxa"/>
          </w:tcPr>
          <w:p w14:paraId="67188266" w14:textId="77777777" w:rsidR="000A11A0" w:rsidRDefault="000A11A0" w:rsidP="00820753">
            <w:pPr>
              <w:spacing w:after="340"/>
              <w:rPr>
                <w:u w:val="single"/>
                <w:lang w:val="en-GB"/>
              </w:rPr>
            </w:pPr>
          </w:p>
        </w:tc>
        <w:tc>
          <w:tcPr>
            <w:tcW w:w="488" w:type="dxa"/>
          </w:tcPr>
          <w:p w14:paraId="324F80DC" w14:textId="77777777" w:rsidR="000A11A0" w:rsidRDefault="000A11A0" w:rsidP="00820753">
            <w:pPr>
              <w:spacing w:after="340"/>
              <w:rPr>
                <w:u w:val="single"/>
                <w:lang w:val="en-GB"/>
              </w:rPr>
            </w:pPr>
          </w:p>
        </w:tc>
        <w:tc>
          <w:tcPr>
            <w:tcW w:w="488" w:type="dxa"/>
          </w:tcPr>
          <w:p w14:paraId="2F0F50CA" w14:textId="77777777" w:rsidR="000A11A0" w:rsidRDefault="000A11A0" w:rsidP="00820753">
            <w:pPr>
              <w:spacing w:after="340"/>
              <w:rPr>
                <w:u w:val="single"/>
                <w:lang w:val="en-GB"/>
              </w:rPr>
            </w:pPr>
          </w:p>
        </w:tc>
        <w:tc>
          <w:tcPr>
            <w:tcW w:w="487" w:type="dxa"/>
          </w:tcPr>
          <w:p w14:paraId="799B1931" w14:textId="77777777" w:rsidR="000A11A0" w:rsidRDefault="000A11A0" w:rsidP="00820753">
            <w:pPr>
              <w:spacing w:after="340"/>
              <w:rPr>
                <w:u w:val="single"/>
                <w:lang w:val="en-GB"/>
              </w:rPr>
            </w:pPr>
          </w:p>
        </w:tc>
        <w:tc>
          <w:tcPr>
            <w:tcW w:w="460" w:type="dxa"/>
          </w:tcPr>
          <w:p w14:paraId="4E225566" w14:textId="77777777" w:rsidR="000A11A0" w:rsidRDefault="000A11A0" w:rsidP="00820753">
            <w:pPr>
              <w:spacing w:after="340"/>
              <w:rPr>
                <w:u w:val="single"/>
                <w:lang w:val="en-GB"/>
              </w:rPr>
            </w:pPr>
          </w:p>
        </w:tc>
        <w:tc>
          <w:tcPr>
            <w:tcW w:w="617" w:type="dxa"/>
          </w:tcPr>
          <w:p w14:paraId="163319C7" w14:textId="77777777" w:rsidR="000A11A0" w:rsidRDefault="000A11A0" w:rsidP="00820753">
            <w:pPr>
              <w:spacing w:after="340"/>
              <w:rPr>
                <w:u w:val="single"/>
                <w:lang w:val="en-GB"/>
              </w:rPr>
            </w:pPr>
          </w:p>
        </w:tc>
      </w:tr>
      <w:tr w:rsidR="000A11A0" w14:paraId="2E4EA9D3" w14:textId="77777777" w:rsidTr="00A0209C">
        <w:tc>
          <w:tcPr>
            <w:tcW w:w="1934" w:type="dxa"/>
          </w:tcPr>
          <w:p w14:paraId="16EE74C0" w14:textId="77777777" w:rsidR="000A11A0" w:rsidRDefault="000A11A0" w:rsidP="00820753">
            <w:pPr>
              <w:spacing w:after="340"/>
              <w:rPr>
                <w:u w:val="single"/>
                <w:lang w:val="en-GB"/>
              </w:rPr>
            </w:pPr>
            <w:r w:rsidRPr="00DF6960">
              <w:rPr>
                <w:lang w:val="en-GB"/>
              </w:rPr>
              <w:t>Test Strategy</w:t>
            </w:r>
          </w:p>
        </w:tc>
        <w:tc>
          <w:tcPr>
            <w:tcW w:w="483" w:type="dxa"/>
            <w:shd w:val="clear" w:color="auto" w:fill="7F7F7F" w:themeFill="text1" w:themeFillTint="80"/>
          </w:tcPr>
          <w:p w14:paraId="5501B248" w14:textId="77777777" w:rsidR="000A11A0" w:rsidRDefault="000A11A0" w:rsidP="00820753">
            <w:pPr>
              <w:spacing w:after="340"/>
              <w:rPr>
                <w:u w:val="single"/>
                <w:lang w:val="en-GB"/>
              </w:rPr>
            </w:pPr>
          </w:p>
        </w:tc>
        <w:tc>
          <w:tcPr>
            <w:tcW w:w="484" w:type="dxa"/>
            <w:shd w:val="clear" w:color="auto" w:fill="7F7F7F" w:themeFill="text1" w:themeFillTint="80"/>
          </w:tcPr>
          <w:p w14:paraId="3D214767" w14:textId="77777777" w:rsidR="000A11A0" w:rsidRDefault="000A11A0" w:rsidP="00820753">
            <w:pPr>
              <w:spacing w:after="340"/>
              <w:rPr>
                <w:u w:val="single"/>
                <w:lang w:val="en-GB"/>
              </w:rPr>
            </w:pPr>
          </w:p>
        </w:tc>
        <w:tc>
          <w:tcPr>
            <w:tcW w:w="483" w:type="dxa"/>
            <w:shd w:val="clear" w:color="auto" w:fill="7F7F7F" w:themeFill="text1" w:themeFillTint="80"/>
          </w:tcPr>
          <w:p w14:paraId="40BD0CB1" w14:textId="77777777" w:rsidR="000A11A0" w:rsidRDefault="000A11A0" w:rsidP="00820753">
            <w:pPr>
              <w:spacing w:after="340"/>
              <w:rPr>
                <w:u w:val="single"/>
                <w:lang w:val="en-GB"/>
              </w:rPr>
            </w:pPr>
          </w:p>
        </w:tc>
        <w:tc>
          <w:tcPr>
            <w:tcW w:w="484" w:type="dxa"/>
            <w:shd w:val="clear" w:color="auto" w:fill="7F7F7F" w:themeFill="text1" w:themeFillTint="80"/>
          </w:tcPr>
          <w:p w14:paraId="2F9CA6B6" w14:textId="77777777" w:rsidR="000A11A0" w:rsidRDefault="000A11A0" w:rsidP="00820753">
            <w:pPr>
              <w:spacing w:after="340"/>
              <w:rPr>
                <w:u w:val="single"/>
                <w:lang w:val="en-GB"/>
              </w:rPr>
            </w:pPr>
          </w:p>
        </w:tc>
        <w:tc>
          <w:tcPr>
            <w:tcW w:w="484" w:type="dxa"/>
            <w:shd w:val="clear" w:color="auto" w:fill="7F7F7F" w:themeFill="text1" w:themeFillTint="80"/>
          </w:tcPr>
          <w:p w14:paraId="27B467BD" w14:textId="77777777" w:rsidR="000A11A0" w:rsidRDefault="000A11A0" w:rsidP="00820753">
            <w:pPr>
              <w:spacing w:after="340"/>
              <w:rPr>
                <w:u w:val="single"/>
                <w:lang w:val="en-GB"/>
              </w:rPr>
            </w:pPr>
          </w:p>
        </w:tc>
        <w:tc>
          <w:tcPr>
            <w:tcW w:w="483" w:type="dxa"/>
            <w:shd w:val="clear" w:color="auto" w:fill="7F7F7F" w:themeFill="text1" w:themeFillTint="80"/>
          </w:tcPr>
          <w:p w14:paraId="4EFC8C69" w14:textId="77777777" w:rsidR="000A11A0" w:rsidRDefault="000A11A0" w:rsidP="00820753">
            <w:pPr>
              <w:spacing w:after="340"/>
              <w:rPr>
                <w:u w:val="single"/>
                <w:lang w:val="en-GB"/>
              </w:rPr>
            </w:pPr>
          </w:p>
        </w:tc>
        <w:tc>
          <w:tcPr>
            <w:tcW w:w="484" w:type="dxa"/>
            <w:shd w:val="clear" w:color="auto" w:fill="7F7F7F" w:themeFill="text1" w:themeFillTint="80"/>
          </w:tcPr>
          <w:p w14:paraId="49A36E50" w14:textId="77777777" w:rsidR="000A11A0" w:rsidRDefault="000A11A0" w:rsidP="00820753">
            <w:pPr>
              <w:spacing w:after="340"/>
              <w:rPr>
                <w:u w:val="single"/>
                <w:lang w:val="en-GB"/>
              </w:rPr>
            </w:pPr>
          </w:p>
        </w:tc>
        <w:tc>
          <w:tcPr>
            <w:tcW w:w="483" w:type="dxa"/>
            <w:shd w:val="clear" w:color="auto" w:fill="7F7F7F" w:themeFill="text1" w:themeFillTint="80"/>
          </w:tcPr>
          <w:p w14:paraId="1DCBC88F" w14:textId="77777777" w:rsidR="000A11A0" w:rsidRDefault="000A11A0" w:rsidP="00820753">
            <w:pPr>
              <w:spacing w:after="340"/>
              <w:rPr>
                <w:u w:val="single"/>
                <w:lang w:val="en-GB"/>
              </w:rPr>
            </w:pPr>
          </w:p>
        </w:tc>
        <w:tc>
          <w:tcPr>
            <w:tcW w:w="484" w:type="dxa"/>
            <w:shd w:val="clear" w:color="auto" w:fill="7F7F7F" w:themeFill="text1" w:themeFillTint="80"/>
          </w:tcPr>
          <w:p w14:paraId="2DD9D318" w14:textId="77777777" w:rsidR="000A11A0" w:rsidRDefault="000A11A0" w:rsidP="00820753">
            <w:pPr>
              <w:spacing w:after="340"/>
              <w:rPr>
                <w:u w:val="single"/>
                <w:lang w:val="en-GB"/>
              </w:rPr>
            </w:pPr>
          </w:p>
        </w:tc>
        <w:tc>
          <w:tcPr>
            <w:tcW w:w="484" w:type="dxa"/>
            <w:shd w:val="clear" w:color="auto" w:fill="7F7F7F" w:themeFill="text1" w:themeFillTint="80"/>
          </w:tcPr>
          <w:p w14:paraId="1883FB97" w14:textId="77777777" w:rsidR="000A11A0" w:rsidRDefault="000A11A0" w:rsidP="00820753">
            <w:pPr>
              <w:spacing w:after="340"/>
              <w:rPr>
                <w:u w:val="single"/>
                <w:lang w:val="en-GB"/>
              </w:rPr>
            </w:pPr>
          </w:p>
        </w:tc>
        <w:tc>
          <w:tcPr>
            <w:tcW w:w="487" w:type="dxa"/>
            <w:shd w:val="clear" w:color="auto" w:fill="7F7F7F" w:themeFill="text1" w:themeFillTint="80"/>
          </w:tcPr>
          <w:p w14:paraId="1A57885B" w14:textId="77777777" w:rsidR="000A11A0" w:rsidRDefault="000A11A0" w:rsidP="00820753">
            <w:pPr>
              <w:spacing w:after="340"/>
              <w:rPr>
                <w:u w:val="single"/>
                <w:lang w:val="en-GB"/>
              </w:rPr>
            </w:pPr>
          </w:p>
        </w:tc>
        <w:tc>
          <w:tcPr>
            <w:tcW w:w="488" w:type="dxa"/>
            <w:shd w:val="clear" w:color="auto" w:fill="7F7F7F" w:themeFill="text1" w:themeFillTint="80"/>
          </w:tcPr>
          <w:p w14:paraId="2B16BCE3" w14:textId="77777777" w:rsidR="000A11A0" w:rsidRDefault="000A11A0" w:rsidP="00820753">
            <w:pPr>
              <w:spacing w:after="340"/>
              <w:rPr>
                <w:u w:val="single"/>
                <w:lang w:val="en-GB"/>
              </w:rPr>
            </w:pPr>
          </w:p>
        </w:tc>
        <w:tc>
          <w:tcPr>
            <w:tcW w:w="488" w:type="dxa"/>
            <w:shd w:val="clear" w:color="auto" w:fill="7F7F7F" w:themeFill="text1" w:themeFillTint="80"/>
          </w:tcPr>
          <w:p w14:paraId="2259224A" w14:textId="77777777" w:rsidR="000A11A0" w:rsidRDefault="000A11A0" w:rsidP="00820753">
            <w:pPr>
              <w:spacing w:after="340"/>
              <w:rPr>
                <w:u w:val="single"/>
                <w:lang w:val="en-GB"/>
              </w:rPr>
            </w:pPr>
          </w:p>
        </w:tc>
        <w:tc>
          <w:tcPr>
            <w:tcW w:w="487" w:type="dxa"/>
            <w:shd w:val="clear" w:color="auto" w:fill="7F7F7F" w:themeFill="text1" w:themeFillTint="80"/>
          </w:tcPr>
          <w:p w14:paraId="508531D8" w14:textId="77777777" w:rsidR="000A11A0" w:rsidRDefault="000A11A0" w:rsidP="00820753">
            <w:pPr>
              <w:spacing w:after="340"/>
              <w:rPr>
                <w:u w:val="single"/>
                <w:lang w:val="en-GB"/>
              </w:rPr>
            </w:pPr>
          </w:p>
        </w:tc>
        <w:tc>
          <w:tcPr>
            <w:tcW w:w="488" w:type="dxa"/>
            <w:shd w:val="clear" w:color="auto" w:fill="538135" w:themeFill="accent6" w:themeFillShade="BF"/>
          </w:tcPr>
          <w:p w14:paraId="20D617D1" w14:textId="77777777" w:rsidR="000A11A0" w:rsidRDefault="000A11A0" w:rsidP="00820753">
            <w:pPr>
              <w:spacing w:after="340"/>
              <w:rPr>
                <w:u w:val="single"/>
                <w:lang w:val="en-GB"/>
              </w:rPr>
            </w:pPr>
          </w:p>
        </w:tc>
        <w:tc>
          <w:tcPr>
            <w:tcW w:w="487" w:type="dxa"/>
            <w:shd w:val="clear" w:color="auto" w:fill="538135" w:themeFill="accent6" w:themeFillShade="BF"/>
          </w:tcPr>
          <w:p w14:paraId="505C796D" w14:textId="77777777" w:rsidR="000A11A0" w:rsidRDefault="000A11A0" w:rsidP="00820753">
            <w:pPr>
              <w:spacing w:after="340"/>
              <w:rPr>
                <w:u w:val="single"/>
                <w:lang w:val="en-GB"/>
              </w:rPr>
            </w:pPr>
          </w:p>
        </w:tc>
        <w:tc>
          <w:tcPr>
            <w:tcW w:w="488" w:type="dxa"/>
            <w:shd w:val="clear" w:color="auto" w:fill="538135" w:themeFill="accent6" w:themeFillShade="BF"/>
          </w:tcPr>
          <w:p w14:paraId="06AB35E6" w14:textId="77777777" w:rsidR="000A11A0" w:rsidRDefault="000A11A0" w:rsidP="00820753">
            <w:pPr>
              <w:spacing w:after="340"/>
              <w:rPr>
                <w:u w:val="single"/>
                <w:lang w:val="en-GB"/>
              </w:rPr>
            </w:pPr>
          </w:p>
        </w:tc>
        <w:tc>
          <w:tcPr>
            <w:tcW w:w="488" w:type="dxa"/>
            <w:shd w:val="clear" w:color="auto" w:fill="ED7D31" w:themeFill="accent2"/>
          </w:tcPr>
          <w:p w14:paraId="713F7039" w14:textId="77777777" w:rsidR="000A11A0" w:rsidRDefault="000A11A0" w:rsidP="00820753">
            <w:pPr>
              <w:spacing w:after="340"/>
              <w:rPr>
                <w:u w:val="single"/>
                <w:lang w:val="en-GB"/>
              </w:rPr>
            </w:pPr>
          </w:p>
        </w:tc>
        <w:tc>
          <w:tcPr>
            <w:tcW w:w="487" w:type="dxa"/>
            <w:shd w:val="clear" w:color="auto" w:fill="ED7D31" w:themeFill="accent2"/>
          </w:tcPr>
          <w:p w14:paraId="29C13956" w14:textId="77777777" w:rsidR="000A11A0" w:rsidRDefault="000A11A0" w:rsidP="00820753">
            <w:pPr>
              <w:spacing w:after="340"/>
              <w:rPr>
                <w:u w:val="single"/>
                <w:lang w:val="en-GB"/>
              </w:rPr>
            </w:pPr>
          </w:p>
        </w:tc>
        <w:tc>
          <w:tcPr>
            <w:tcW w:w="460" w:type="dxa"/>
            <w:shd w:val="clear" w:color="auto" w:fill="ED7D31" w:themeFill="accent2"/>
          </w:tcPr>
          <w:p w14:paraId="74C1712E" w14:textId="77777777" w:rsidR="000A11A0" w:rsidRDefault="000A11A0" w:rsidP="00820753">
            <w:pPr>
              <w:spacing w:after="340"/>
              <w:rPr>
                <w:u w:val="single"/>
                <w:lang w:val="en-GB"/>
              </w:rPr>
            </w:pPr>
          </w:p>
        </w:tc>
        <w:tc>
          <w:tcPr>
            <w:tcW w:w="617" w:type="dxa"/>
          </w:tcPr>
          <w:p w14:paraId="3C1FE2DA" w14:textId="77777777" w:rsidR="000A11A0" w:rsidRDefault="000A11A0" w:rsidP="00820753">
            <w:pPr>
              <w:spacing w:after="340"/>
              <w:rPr>
                <w:u w:val="single"/>
                <w:lang w:val="en-GB"/>
              </w:rPr>
            </w:pPr>
          </w:p>
        </w:tc>
      </w:tr>
      <w:tr w:rsidR="000A11A0" w14:paraId="02B47C4C" w14:textId="77777777" w:rsidTr="00A0209C">
        <w:tc>
          <w:tcPr>
            <w:tcW w:w="1934" w:type="dxa"/>
          </w:tcPr>
          <w:p w14:paraId="1AD5DB52" w14:textId="77777777" w:rsidR="000A11A0" w:rsidRDefault="000A11A0" w:rsidP="00820753">
            <w:pPr>
              <w:spacing w:after="340"/>
              <w:rPr>
                <w:u w:val="single"/>
                <w:lang w:val="en-GB"/>
              </w:rPr>
            </w:pPr>
            <w:r w:rsidRPr="00DF6960">
              <w:rPr>
                <w:lang w:val="en-GB"/>
              </w:rPr>
              <w:t>System Evaluation</w:t>
            </w:r>
          </w:p>
        </w:tc>
        <w:tc>
          <w:tcPr>
            <w:tcW w:w="483" w:type="dxa"/>
            <w:shd w:val="clear" w:color="auto" w:fill="7F7F7F" w:themeFill="text1" w:themeFillTint="80"/>
          </w:tcPr>
          <w:p w14:paraId="194BA033" w14:textId="77777777" w:rsidR="000A11A0" w:rsidRDefault="000A11A0" w:rsidP="00820753">
            <w:pPr>
              <w:spacing w:after="340"/>
              <w:rPr>
                <w:u w:val="single"/>
                <w:lang w:val="en-GB"/>
              </w:rPr>
            </w:pPr>
          </w:p>
        </w:tc>
        <w:tc>
          <w:tcPr>
            <w:tcW w:w="484" w:type="dxa"/>
            <w:shd w:val="clear" w:color="auto" w:fill="7F7F7F" w:themeFill="text1" w:themeFillTint="80"/>
          </w:tcPr>
          <w:p w14:paraId="054D7BFA" w14:textId="77777777" w:rsidR="000A11A0" w:rsidRDefault="000A11A0" w:rsidP="00820753">
            <w:pPr>
              <w:spacing w:after="340"/>
              <w:rPr>
                <w:u w:val="single"/>
                <w:lang w:val="en-GB"/>
              </w:rPr>
            </w:pPr>
          </w:p>
        </w:tc>
        <w:tc>
          <w:tcPr>
            <w:tcW w:w="483" w:type="dxa"/>
            <w:shd w:val="clear" w:color="auto" w:fill="7F7F7F" w:themeFill="text1" w:themeFillTint="80"/>
          </w:tcPr>
          <w:p w14:paraId="0899E92F" w14:textId="77777777" w:rsidR="000A11A0" w:rsidRDefault="000A11A0" w:rsidP="00820753">
            <w:pPr>
              <w:spacing w:after="340"/>
              <w:rPr>
                <w:u w:val="single"/>
                <w:lang w:val="en-GB"/>
              </w:rPr>
            </w:pPr>
          </w:p>
        </w:tc>
        <w:tc>
          <w:tcPr>
            <w:tcW w:w="484" w:type="dxa"/>
            <w:shd w:val="clear" w:color="auto" w:fill="7F7F7F" w:themeFill="text1" w:themeFillTint="80"/>
          </w:tcPr>
          <w:p w14:paraId="13936EDE" w14:textId="77777777" w:rsidR="000A11A0" w:rsidRDefault="000A11A0" w:rsidP="00820753">
            <w:pPr>
              <w:spacing w:after="340"/>
              <w:rPr>
                <w:u w:val="single"/>
                <w:lang w:val="en-GB"/>
              </w:rPr>
            </w:pPr>
          </w:p>
        </w:tc>
        <w:tc>
          <w:tcPr>
            <w:tcW w:w="484" w:type="dxa"/>
            <w:shd w:val="clear" w:color="auto" w:fill="7F7F7F" w:themeFill="text1" w:themeFillTint="80"/>
          </w:tcPr>
          <w:p w14:paraId="1A10F65E" w14:textId="77777777" w:rsidR="000A11A0" w:rsidRDefault="000A11A0" w:rsidP="00820753">
            <w:pPr>
              <w:spacing w:after="340"/>
              <w:rPr>
                <w:u w:val="single"/>
                <w:lang w:val="en-GB"/>
              </w:rPr>
            </w:pPr>
          </w:p>
        </w:tc>
        <w:tc>
          <w:tcPr>
            <w:tcW w:w="483" w:type="dxa"/>
            <w:shd w:val="clear" w:color="auto" w:fill="7F7F7F" w:themeFill="text1" w:themeFillTint="80"/>
          </w:tcPr>
          <w:p w14:paraId="17C84513" w14:textId="77777777" w:rsidR="000A11A0" w:rsidRDefault="000A11A0" w:rsidP="00820753">
            <w:pPr>
              <w:spacing w:after="340"/>
              <w:rPr>
                <w:u w:val="single"/>
                <w:lang w:val="en-GB"/>
              </w:rPr>
            </w:pPr>
          </w:p>
        </w:tc>
        <w:tc>
          <w:tcPr>
            <w:tcW w:w="484" w:type="dxa"/>
            <w:shd w:val="clear" w:color="auto" w:fill="7F7F7F" w:themeFill="text1" w:themeFillTint="80"/>
          </w:tcPr>
          <w:p w14:paraId="790EA3F8" w14:textId="77777777" w:rsidR="000A11A0" w:rsidRDefault="000A11A0" w:rsidP="00820753">
            <w:pPr>
              <w:spacing w:after="340"/>
              <w:rPr>
                <w:u w:val="single"/>
                <w:lang w:val="en-GB"/>
              </w:rPr>
            </w:pPr>
          </w:p>
        </w:tc>
        <w:tc>
          <w:tcPr>
            <w:tcW w:w="483" w:type="dxa"/>
            <w:shd w:val="clear" w:color="auto" w:fill="7F7F7F" w:themeFill="text1" w:themeFillTint="80"/>
          </w:tcPr>
          <w:p w14:paraId="41B55888" w14:textId="77777777" w:rsidR="000A11A0" w:rsidRDefault="000A11A0" w:rsidP="00820753">
            <w:pPr>
              <w:spacing w:after="340"/>
              <w:rPr>
                <w:u w:val="single"/>
                <w:lang w:val="en-GB"/>
              </w:rPr>
            </w:pPr>
          </w:p>
        </w:tc>
        <w:tc>
          <w:tcPr>
            <w:tcW w:w="484" w:type="dxa"/>
            <w:shd w:val="clear" w:color="auto" w:fill="7F7F7F" w:themeFill="text1" w:themeFillTint="80"/>
          </w:tcPr>
          <w:p w14:paraId="6512218F" w14:textId="77777777" w:rsidR="000A11A0" w:rsidRDefault="000A11A0" w:rsidP="00820753">
            <w:pPr>
              <w:spacing w:after="340"/>
              <w:rPr>
                <w:u w:val="single"/>
                <w:lang w:val="en-GB"/>
              </w:rPr>
            </w:pPr>
          </w:p>
        </w:tc>
        <w:tc>
          <w:tcPr>
            <w:tcW w:w="484" w:type="dxa"/>
            <w:shd w:val="clear" w:color="auto" w:fill="7F7F7F" w:themeFill="text1" w:themeFillTint="80"/>
          </w:tcPr>
          <w:p w14:paraId="039E6815" w14:textId="77777777" w:rsidR="000A11A0" w:rsidRDefault="000A11A0" w:rsidP="00820753">
            <w:pPr>
              <w:spacing w:after="340"/>
              <w:rPr>
                <w:u w:val="single"/>
                <w:lang w:val="en-GB"/>
              </w:rPr>
            </w:pPr>
          </w:p>
        </w:tc>
        <w:tc>
          <w:tcPr>
            <w:tcW w:w="487" w:type="dxa"/>
            <w:shd w:val="clear" w:color="auto" w:fill="7F7F7F" w:themeFill="text1" w:themeFillTint="80"/>
          </w:tcPr>
          <w:p w14:paraId="6F0BAE24" w14:textId="77777777" w:rsidR="000A11A0" w:rsidRDefault="000A11A0" w:rsidP="00820753">
            <w:pPr>
              <w:spacing w:after="340"/>
              <w:rPr>
                <w:u w:val="single"/>
                <w:lang w:val="en-GB"/>
              </w:rPr>
            </w:pPr>
          </w:p>
        </w:tc>
        <w:tc>
          <w:tcPr>
            <w:tcW w:w="488" w:type="dxa"/>
            <w:shd w:val="clear" w:color="auto" w:fill="7F7F7F" w:themeFill="text1" w:themeFillTint="80"/>
          </w:tcPr>
          <w:p w14:paraId="2E2483FB" w14:textId="77777777" w:rsidR="000A11A0" w:rsidRDefault="000A11A0" w:rsidP="00820753">
            <w:pPr>
              <w:spacing w:after="340"/>
              <w:rPr>
                <w:u w:val="single"/>
                <w:lang w:val="en-GB"/>
              </w:rPr>
            </w:pPr>
          </w:p>
        </w:tc>
        <w:tc>
          <w:tcPr>
            <w:tcW w:w="488" w:type="dxa"/>
            <w:shd w:val="clear" w:color="auto" w:fill="7F7F7F" w:themeFill="text1" w:themeFillTint="80"/>
          </w:tcPr>
          <w:p w14:paraId="49E7F30C" w14:textId="77777777" w:rsidR="000A11A0" w:rsidRDefault="000A11A0" w:rsidP="00820753">
            <w:pPr>
              <w:spacing w:after="340"/>
              <w:rPr>
                <w:u w:val="single"/>
                <w:lang w:val="en-GB"/>
              </w:rPr>
            </w:pPr>
          </w:p>
        </w:tc>
        <w:tc>
          <w:tcPr>
            <w:tcW w:w="487" w:type="dxa"/>
            <w:shd w:val="clear" w:color="auto" w:fill="7F7F7F" w:themeFill="text1" w:themeFillTint="80"/>
          </w:tcPr>
          <w:p w14:paraId="6263FC68" w14:textId="77777777" w:rsidR="000A11A0" w:rsidRDefault="000A11A0" w:rsidP="00820753">
            <w:pPr>
              <w:spacing w:after="340"/>
              <w:rPr>
                <w:u w:val="single"/>
                <w:lang w:val="en-GB"/>
              </w:rPr>
            </w:pPr>
          </w:p>
        </w:tc>
        <w:tc>
          <w:tcPr>
            <w:tcW w:w="488" w:type="dxa"/>
            <w:shd w:val="clear" w:color="auto" w:fill="7F7F7F" w:themeFill="text1" w:themeFillTint="80"/>
          </w:tcPr>
          <w:p w14:paraId="30D714F3" w14:textId="77777777" w:rsidR="000A11A0" w:rsidRDefault="000A11A0" w:rsidP="00820753">
            <w:pPr>
              <w:spacing w:after="340"/>
              <w:rPr>
                <w:u w:val="single"/>
                <w:lang w:val="en-GB"/>
              </w:rPr>
            </w:pPr>
          </w:p>
        </w:tc>
        <w:tc>
          <w:tcPr>
            <w:tcW w:w="487" w:type="dxa"/>
            <w:shd w:val="clear" w:color="auto" w:fill="7F7F7F" w:themeFill="text1" w:themeFillTint="80"/>
          </w:tcPr>
          <w:p w14:paraId="464B68B9" w14:textId="77777777" w:rsidR="000A11A0" w:rsidRDefault="000A11A0" w:rsidP="00820753">
            <w:pPr>
              <w:spacing w:after="340"/>
              <w:rPr>
                <w:u w:val="single"/>
                <w:lang w:val="en-GB"/>
              </w:rPr>
            </w:pPr>
          </w:p>
        </w:tc>
        <w:tc>
          <w:tcPr>
            <w:tcW w:w="488" w:type="dxa"/>
            <w:shd w:val="clear" w:color="auto" w:fill="7F7F7F" w:themeFill="text1" w:themeFillTint="80"/>
          </w:tcPr>
          <w:p w14:paraId="55FD4EC2" w14:textId="77777777" w:rsidR="000A11A0" w:rsidRDefault="000A11A0" w:rsidP="00820753">
            <w:pPr>
              <w:spacing w:after="340"/>
              <w:rPr>
                <w:u w:val="single"/>
                <w:lang w:val="en-GB"/>
              </w:rPr>
            </w:pPr>
          </w:p>
        </w:tc>
        <w:tc>
          <w:tcPr>
            <w:tcW w:w="488" w:type="dxa"/>
            <w:shd w:val="clear" w:color="auto" w:fill="538135" w:themeFill="accent6" w:themeFillShade="BF"/>
          </w:tcPr>
          <w:p w14:paraId="71C3423D" w14:textId="77777777" w:rsidR="000A11A0" w:rsidRDefault="000A11A0" w:rsidP="00820753">
            <w:pPr>
              <w:spacing w:after="340"/>
              <w:rPr>
                <w:u w:val="single"/>
                <w:lang w:val="en-GB"/>
              </w:rPr>
            </w:pPr>
          </w:p>
        </w:tc>
        <w:tc>
          <w:tcPr>
            <w:tcW w:w="487" w:type="dxa"/>
            <w:shd w:val="clear" w:color="auto" w:fill="ED7D31" w:themeFill="accent2"/>
          </w:tcPr>
          <w:p w14:paraId="6AD10F3A" w14:textId="77777777" w:rsidR="000A11A0" w:rsidRDefault="000A11A0" w:rsidP="00820753">
            <w:pPr>
              <w:spacing w:after="340"/>
              <w:rPr>
                <w:u w:val="single"/>
                <w:lang w:val="en-GB"/>
              </w:rPr>
            </w:pPr>
          </w:p>
        </w:tc>
        <w:tc>
          <w:tcPr>
            <w:tcW w:w="460" w:type="dxa"/>
            <w:shd w:val="clear" w:color="auto" w:fill="FFFFFF" w:themeFill="background1"/>
          </w:tcPr>
          <w:p w14:paraId="714201A7" w14:textId="77777777" w:rsidR="000A11A0" w:rsidRDefault="000A11A0" w:rsidP="00820753">
            <w:pPr>
              <w:spacing w:after="340"/>
              <w:rPr>
                <w:u w:val="single"/>
                <w:lang w:val="en-GB"/>
              </w:rPr>
            </w:pPr>
          </w:p>
        </w:tc>
        <w:tc>
          <w:tcPr>
            <w:tcW w:w="617" w:type="dxa"/>
          </w:tcPr>
          <w:p w14:paraId="0C465EEE" w14:textId="77777777" w:rsidR="000A11A0" w:rsidRDefault="000A11A0" w:rsidP="00820753">
            <w:pPr>
              <w:spacing w:after="340"/>
              <w:rPr>
                <w:u w:val="single"/>
                <w:lang w:val="en-GB"/>
              </w:rPr>
            </w:pPr>
          </w:p>
        </w:tc>
      </w:tr>
      <w:tr w:rsidR="000A11A0" w14:paraId="74BD17CD" w14:textId="77777777" w:rsidTr="00A0209C">
        <w:tc>
          <w:tcPr>
            <w:tcW w:w="1934" w:type="dxa"/>
          </w:tcPr>
          <w:p w14:paraId="61112D0D" w14:textId="77777777" w:rsidR="000A11A0" w:rsidRDefault="000A11A0" w:rsidP="00820753">
            <w:pPr>
              <w:spacing w:after="340"/>
              <w:rPr>
                <w:u w:val="single"/>
                <w:lang w:val="en-GB"/>
              </w:rPr>
            </w:pPr>
            <w:r w:rsidRPr="00DF6960">
              <w:rPr>
                <w:lang w:val="en-GB"/>
              </w:rPr>
              <w:t>Project Conclusion</w:t>
            </w:r>
          </w:p>
        </w:tc>
        <w:tc>
          <w:tcPr>
            <w:tcW w:w="483" w:type="dxa"/>
            <w:shd w:val="clear" w:color="auto" w:fill="7F7F7F" w:themeFill="text1" w:themeFillTint="80"/>
          </w:tcPr>
          <w:p w14:paraId="6AFA2377" w14:textId="77777777" w:rsidR="000A11A0" w:rsidRDefault="000A11A0" w:rsidP="00820753">
            <w:pPr>
              <w:spacing w:after="340"/>
              <w:rPr>
                <w:u w:val="single"/>
                <w:lang w:val="en-GB"/>
              </w:rPr>
            </w:pPr>
          </w:p>
        </w:tc>
        <w:tc>
          <w:tcPr>
            <w:tcW w:w="484" w:type="dxa"/>
            <w:shd w:val="clear" w:color="auto" w:fill="7F7F7F" w:themeFill="text1" w:themeFillTint="80"/>
          </w:tcPr>
          <w:p w14:paraId="192F719C" w14:textId="77777777" w:rsidR="000A11A0" w:rsidRDefault="000A11A0" w:rsidP="00820753">
            <w:pPr>
              <w:spacing w:after="340"/>
              <w:rPr>
                <w:u w:val="single"/>
                <w:lang w:val="en-GB"/>
              </w:rPr>
            </w:pPr>
          </w:p>
        </w:tc>
        <w:tc>
          <w:tcPr>
            <w:tcW w:w="483" w:type="dxa"/>
            <w:shd w:val="clear" w:color="auto" w:fill="7F7F7F" w:themeFill="text1" w:themeFillTint="80"/>
          </w:tcPr>
          <w:p w14:paraId="4C263E5F" w14:textId="77777777" w:rsidR="000A11A0" w:rsidRDefault="000A11A0" w:rsidP="00820753">
            <w:pPr>
              <w:spacing w:after="340"/>
              <w:rPr>
                <w:u w:val="single"/>
                <w:lang w:val="en-GB"/>
              </w:rPr>
            </w:pPr>
          </w:p>
        </w:tc>
        <w:tc>
          <w:tcPr>
            <w:tcW w:w="484" w:type="dxa"/>
            <w:shd w:val="clear" w:color="auto" w:fill="7F7F7F" w:themeFill="text1" w:themeFillTint="80"/>
          </w:tcPr>
          <w:p w14:paraId="72338E09" w14:textId="77777777" w:rsidR="000A11A0" w:rsidRDefault="000A11A0" w:rsidP="00820753">
            <w:pPr>
              <w:spacing w:after="340"/>
              <w:rPr>
                <w:u w:val="single"/>
                <w:lang w:val="en-GB"/>
              </w:rPr>
            </w:pPr>
          </w:p>
        </w:tc>
        <w:tc>
          <w:tcPr>
            <w:tcW w:w="484" w:type="dxa"/>
            <w:shd w:val="clear" w:color="auto" w:fill="7F7F7F" w:themeFill="text1" w:themeFillTint="80"/>
          </w:tcPr>
          <w:p w14:paraId="3EDCF312" w14:textId="77777777" w:rsidR="000A11A0" w:rsidRDefault="000A11A0" w:rsidP="00820753">
            <w:pPr>
              <w:spacing w:after="340"/>
              <w:rPr>
                <w:u w:val="single"/>
                <w:lang w:val="en-GB"/>
              </w:rPr>
            </w:pPr>
          </w:p>
        </w:tc>
        <w:tc>
          <w:tcPr>
            <w:tcW w:w="483" w:type="dxa"/>
            <w:shd w:val="clear" w:color="auto" w:fill="7F7F7F" w:themeFill="text1" w:themeFillTint="80"/>
          </w:tcPr>
          <w:p w14:paraId="3D65C07F" w14:textId="77777777" w:rsidR="000A11A0" w:rsidRDefault="000A11A0" w:rsidP="00820753">
            <w:pPr>
              <w:spacing w:after="340"/>
              <w:rPr>
                <w:u w:val="single"/>
                <w:lang w:val="en-GB"/>
              </w:rPr>
            </w:pPr>
          </w:p>
        </w:tc>
        <w:tc>
          <w:tcPr>
            <w:tcW w:w="484" w:type="dxa"/>
            <w:shd w:val="clear" w:color="auto" w:fill="7F7F7F" w:themeFill="text1" w:themeFillTint="80"/>
          </w:tcPr>
          <w:p w14:paraId="0396A281" w14:textId="77777777" w:rsidR="000A11A0" w:rsidRDefault="000A11A0" w:rsidP="00820753">
            <w:pPr>
              <w:spacing w:after="340"/>
              <w:rPr>
                <w:u w:val="single"/>
                <w:lang w:val="en-GB"/>
              </w:rPr>
            </w:pPr>
          </w:p>
        </w:tc>
        <w:tc>
          <w:tcPr>
            <w:tcW w:w="483" w:type="dxa"/>
            <w:shd w:val="clear" w:color="auto" w:fill="7F7F7F" w:themeFill="text1" w:themeFillTint="80"/>
          </w:tcPr>
          <w:p w14:paraId="44E4E496" w14:textId="77777777" w:rsidR="000A11A0" w:rsidRDefault="000A11A0" w:rsidP="00820753">
            <w:pPr>
              <w:spacing w:after="340"/>
              <w:rPr>
                <w:u w:val="single"/>
                <w:lang w:val="en-GB"/>
              </w:rPr>
            </w:pPr>
          </w:p>
        </w:tc>
        <w:tc>
          <w:tcPr>
            <w:tcW w:w="484" w:type="dxa"/>
            <w:shd w:val="clear" w:color="auto" w:fill="7F7F7F" w:themeFill="text1" w:themeFillTint="80"/>
          </w:tcPr>
          <w:p w14:paraId="1C223166" w14:textId="77777777" w:rsidR="000A11A0" w:rsidRDefault="000A11A0" w:rsidP="00820753">
            <w:pPr>
              <w:spacing w:after="340"/>
              <w:rPr>
                <w:u w:val="single"/>
                <w:lang w:val="en-GB"/>
              </w:rPr>
            </w:pPr>
          </w:p>
        </w:tc>
        <w:tc>
          <w:tcPr>
            <w:tcW w:w="484" w:type="dxa"/>
            <w:shd w:val="clear" w:color="auto" w:fill="7F7F7F" w:themeFill="text1" w:themeFillTint="80"/>
          </w:tcPr>
          <w:p w14:paraId="66CDE6E6" w14:textId="77777777" w:rsidR="000A11A0" w:rsidRDefault="000A11A0" w:rsidP="00820753">
            <w:pPr>
              <w:spacing w:after="340"/>
              <w:rPr>
                <w:u w:val="single"/>
                <w:lang w:val="en-GB"/>
              </w:rPr>
            </w:pPr>
          </w:p>
        </w:tc>
        <w:tc>
          <w:tcPr>
            <w:tcW w:w="487" w:type="dxa"/>
            <w:shd w:val="clear" w:color="auto" w:fill="7F7F7F" w:themeFill="text1" w:themeFillTint="80"/>
          </w:tcPr>
          <w:p w14:paraId="04200563" w14:textId="77777777" w:rsidR="000A11A0" w:rsidRDefault="000A11A0" w:rsidP="00820753">
            <w:pPr>
              <w:spacing w:after="340"/>
              <w:rPr>
                <w:u w:val="single"/>
                <w:lang w:val="en-GB"/>
              </w:rPr>
            </w:pPr>
          </w:p>
        </w:tc>
        <w:tc>
          <w:tcPr>
            <w:tcW w:w="488" w:type="dxa"/>
            <w:shd w:val="clear" w:color="auto" w:fill="7F7F7F" w:themeFill="text1" w:themeFillTint="80"/>
          </w:tcPr>
          <w:p w14:paraId="5B7B55CB" w14:textId="77777777" w:rsidR="000A11A0" w:rsidRDefault="000A11A0" w:rsidP="00820753">
            <w:pPr>
              <w:spacing w:after="340"/>
              <w:rPr>
                <w:u w:val="single"/>
                <w:lang w:val="en-GB"/>
              </w:rPr>
            </w:pPr>
          </w:p>
        </w:tc>
        <w:tc>
          <w:tcPr>
            <w:tcW w:w="488" w:type="dxa"/>
            <w:shd w:val="clear" w:color="auto" w:fill="7F7F7F" w:themeFill="text1" w:themeFillTint="80"/>
          </w:tcPr>
          <w:p w14:paraId="25973ABE" w14:textId="77777777" w:rsidR="000A11A0" w:rsidRDefault="000A11A0" w:rsidP="00820753">
            <w:pPr>
              <w:spacing w:after="340"/>
              <w:rPr>
                <w:u w:val="single"/>
                <w:lang w:val="en-GB"/>
              </w:rPr>
            </w:pPr>
          </w:p>
        </w:tc>
        <w:tc>
          <w:tcPr>
            <w:tcW w:w="487" w:type="dxa"/>
            <w:shd w:val="clear" w:color="auto" w:fill="7F7F7F" w:themeFill="text1" w:themeFillTint="80"/>
          </w:tcPr>
          <w:p w14:paraId="35B55760" w14:textId="77777777" w:rsidR="000A11A0" w:rsidRDefault="000A11A0" w:rsidP="00820753">
            <w:pPr>
              <w:spacing w:after="340"/>
              <w:rPr>
                <w:u w:val="single"/>
                <w:lang w:val="en-GB"/>
              </w:rPr>
            </w:pPr>
          </w:p>
        </w:tc>
        <w:tc>
          <w:tcPr>
            <w:tcW w:w="488" w:type="dxa"/>
            <w:shd w:val="clear" w:color="auto" w:fill="7F7F7F" w:themeFill="text1" w:themeFillTint="80"/>
          </w:tcPr>
          <w:p w14:paraId="08E5DB3D" w14:textId="77777777" w:rsidR="000A11A0" w:rsidRDefault="000A11A0" w:rsidP="00820753">
            <w:pPr>
              <w:spacing w:after="340"/>
              <w:rPr>
                <w:u w:val="single"/>
                <w:lang w:val="en-GB"/>
              </w:rPr>
            </w:pPr>
          </w:p>
        </w:tc>
        <w:tc>
          <w:tcPr>
            <w:tcW w:w="487" w:type="dxa"/>
            <w:shd w:val="clear" w:color="auto" w:fill="7F7F7F" w:themeFill="text1" w:themeFillTint="80"/>
          </w:tcPr>
          <w:p w14:paraId="75187312" w14:textId="77777777" w:rsidR="000A11A0" w:rsidRDefault="000A11A0" w:rsidP="00820753">
            <w:pPr>
              <w:spacing w:after="340"/>
              <w:rPr>
                <w:u w:val="single"/>
                <w:lang w:val="en-GB"/>
              </w:rPr>
            </w:pPr>
          </w:p>
        </w:tc>
        <w:tc>
          <w:tcPr>
            <w:tcW w:w="488" w:type="dxa"/>
            <w:shd w:val="clear" w:color="auto" w:fill="7F7F7F" w:themeFill="text1" w:themeFillTint="80"/>
          </w:tcPr>
          <w:p w14:paraId="4603776B" w14:textId="77777777" w:rsidR="000A11A0" w:rsidRDefault="000A11A0" w:rsidP="00820753">
            <w:pPr>
              <w:spacing w:after="340"/>
              <w:rPr>
                <w:u w:val="single"/>
                <w:lang w:val="en-GB"/>
              </w:rPr>
            </w:pPr>
          </w:p>
        </w:tc>
        <w:tc>
          <w:tcPr>
            <w:tcW w:w="488" w:type="dxa"/>
            <w:shd w:val="clear" w:color="auto" w:fill="7F7F7F" w:themeFill="text1" w:themeFillTint="80"/>
          </w:tcPr>
          <w:p w14:paraId="0E0923B5" w14:textId="77777777" w:rsidR="000A11A0" w:rsidRDefault="000A11A0" w:rsidP="00820753">
            <w:pPr>
              <w:spacing w:after="340"/>
              <w:rPr>
                <w:u w:val="single"/>
                <w:lang w:val="en-GB"/>
              </w:rPr>
            </w:pPr>
          </w:p>
        </w:tc>
        <w:tc>
          <w:tcPr>
            <w:tcW w:w="487" w:type="dxa"/>
            <w:shd w:val="clear" w:color="auto" w:fill="538135" w:themeFill="accent6" w:themeFillShade="BF"/>
          </w:tcPr>
          <w:p w14:paraId="0FAB9672" w14:textId="77777777" w:rsidR="000A11A0" w:rsidRDefault="000A11A0" w:rsidP="00820753">
            <w:pPr>
              <w:spacing w:after="340"/>
              <w:rPr>
                <w:u w:val="single"/>
                <w:lang w:val="en-GB"/>
              </w:rPr>
            </w:pPr>
          </w:p>
        </w:tc>
        <w:tc>
          <w:tcPr>
            <w:tcW w:w="460" w:type="dxa"/>
            <w:shd w:val="clear" w:color="auto" w:fill="ED7D31" w:themeFill="accent2"/>
          </w:tcPr>
          <w:p w14:paraId="44B75606" w14:textId="77777777" w:rsidR="000A11A0" w:rsidRDefault="000A11A0" w:rsidP="00820753">
            <w:pPr>
              <w:spacing w:after="340"/>
              <w:rPr>
                <w:u w:val="single"/>
                <w:lang w:val="en-GB"/>
              </w:rPr>
            </w:pPr>
          </w:p>
        </w:tc>
        <w:tc>
          <w:tcPr>
            <w:tcW w:w="617" w:type="dxa"/>
          </w:tcPr>
          <w:p w14:paraId="486C1060" w14:textId="77777777" w:rsidR="000A11A0" w:rsidRDefault="000A11A0" w:rsidP="00820753">
            <w:pPr>
              <w:spacing w:after="340"/>
              <w:rPr>
                <w:u w:val="single"/>
                <w:lang w:val="en-GB"/>
              </w:rPr>
            </w:pPr>
          </w:p>
        </w:tc>
      </w:tr>
      <w:tr w:rsidR="000A11A0" w14:paraId="7040BC97" w14:textId="77777777" w:rsidTr="00A0209C">
        <w:tc>
          <w:tcPr>
            <w:tcW w:w="1934" w:type="dxa"/>
          </w:tcPr>
          <w:p w14:paraId="15470704" w14:textId="77777777" w:rsidR="000A11A0" w:rsidRDefault="000A11A0" w:rsidP="00820753">
            <w:pPr>
              <w:spacing w:after="340"/>
              <w:rPr>
                <w:u w:val="single"/>
                <w:lang w:val="en-GB"/>
              </w:rPr>
            </w:pPr>
            <w:r w:rsidRPr="00DF6960">
              <w:rPr>
                <w:lang w:val="en-GB"/>
              </w:rPr>
              <w:t>Project Management</w:t>
            </w:r>
          </w:p>
        </w:tc>
        <w:tc>
          <w:tcPr>
            <w:tcW w:w="483" w:type="dxa"/>
            <w:shd w:val="clear" w:color="auto" w:fill="7F7F7F" w:themeFill="text1" w:themeFillTint="80"/>
          </w:tcPr>
          <w:p w14:paraId="60E4DB86" w14:textId="77777777" w:rsidR="000A11A0" w:rsidRDefault="000A11A0" w:rsidP="00820753">
            <w:pPr>
              <w:spacing w:after="340"/>
              <w:rPr>
                <w:u w:val="single"/>
                <w:lang w:val="en-GB"/>
              </w:rPr>
            </w:pPr>
          </w:p>
        </w:tc>
        <w:tc>
          <w:tcPr>
            <w:tcW w:w="484" w:type="dxa"/>
            <w:shd w:val="clear" w:color="auto" w:fill="7F7F7F" w:themeFill="text1" w:themeFillTint="80"/>
          </w:tcPr>
          <w:p w14:paraId="46C690ED" w14:textId="77777777" w:rsidR="000A11A0" w:rsidRDefault="000A11A0" w:rsidP="00820753">
            <w:pPr>
              <w:spacing w:after="340"/>
              <w:rPr>
                <w:u w:val="single"/>
                <w:lang w:val="en-GB"/>
              </w:rPr>
            </w:pPr>
          </w:p>
        </w:tc>
        <w:tc>
          <w:tcPr>
            <w:tcW w:w="483" w:type="dxa"/>
            <w:shd w:val="clear" w:color="auto" w:fill="7F7F7F" w:themeFill="text1" w:themeFillTint="80"/>
          </w:tcPr>
          <w:p w14:paraId="4AB2A77E" w14:textId="77777777" w:rsidR="000A11A0" w:rsidRDefault="000A11A0" w:rsidP="00820753">
            <w:pPr>
              <w:spacing w:after="340"/>
              <w:rPr>
                <w:u w:val="single"/>
                <w:lang w:val="en-GB"/>
              </w:rPr>
            </w:pPr>
          </w:p>
        </w:tc>
        <w:tc>
          <w:tcPr>
            <w:tcW w:w="484" w:type="dxa"/>
            <w:shd w:val="clear" w:color="auto" w:fill="7F7F7F" w:themeFill="text1" w:themeFillTint="80"/>
          </w:tcPr>
          <w:p w14:paraId="42D06CFB" w14:textId="77777777" w:rsidR="000A11A0" w:rsidRDefault="000A11A0" w:rsidP="00820753">
            <w:pPr>
              <w:spacing w:after="340"/>
              <w:rPr>
                <w:u w:val="single"/>
                <w:lang w:val="en-GB"/>
              </w:rPr>
            </w:pPr>
          </w:p>
        </w:tc>
        <w:tc>
          <w:tcPr>
            <w:tcW w:w="484" w:type="dxa"/>
            <w:shd w:val="clear" w:color="auto" w:fill="7F7F7F" w:themeFill="text1" w:themeFillTint="80"/>
          </w:tcPr>
          <w:p w14:paraId="50F1BBB7" w14:textId="77777777" w:rsidR="000A11A0" w:rsidRDefault="000A11A0" w:rsidP="00820753">
            <w:pPr>
              <w:spacing w:after="340"/>
              <w:rPr>
                <w:u w:val="single"/>
                <w:lang w:val="en-GB"/>
              </w:rPr>
            </w:pPr>
          </w:p>
        </w:tc>
        <w:tc>
          <w:tcPr>
            <w:tcW w:w="483" w:type="dxa"/>
            <w:shd w:val="clear" w:color="auto" w:fill="7F7F7F" w:themeFill="text1" w:themeFillTint="80"/>
          </w:tcPr>
          <w:p w14:paraId="64BB2FD9" w14:textId="77777777" w:rsidR="000A11A0" w:rsidRDefault="000A11A0" w:rsidP="00820753">
            <w:pPr>
              <w:spacing w:after="340"/>
              <w:rPr>
                <w:u w:val="single"/>
                <w:lang w:val="en-GB"/>
              </w:rPr>
            </w:pPr>
          </w:p>
        </w:tc>
        <w:tc>
          <w:tcPr>
            <w:tcW w:w="484" w:type="dxa"/>
            <w:shd w:val="clear" w:color="auto" w:fill="7F7F7F" w:themeFill="text1" w:themeFillTint="80"/>
          </w:tcPr>
          <w:p w14:paraId="7C2785E6" w14:textId="77777777" w:rsidR="000A11A0" w:rsidRDefault="000A11A0" w:rsidP="00820753">
            <w:pPr>
              <w:spacing w:after="340"/>
              <w:rPr>
                <w:u w:val="single"/>
                <w:lang w:val="en-GB"/>
              </w:rPr>
            </w:pPr>
          </w:p>
        </w:tc>
        <w:tc>
          <w:tcPr>
            <w:tcW w:w="483" w:type="dxa"/>
            <w:shd w:val="clear" w:color="auto" w:fill="7F7F7F" w:themeFill="text1" w:themeFillTint="80"/>
          </w:tcPr>
          <w:p w14:paraId="1348C23E" w14:textId="77777777" w:rsidR="000A11A0" w:rsidRDefault="000A11A0" w:rsidP="00820753">
            <w:pPr>
              <w:spacing w:after="340"/>
              <w:rPr>
                <w:u w:val="single"/>
                <w:lang w:val="en-GB"/>
              </w:rPr>
            </w:pPr>
          </w:p>
        </w:tc>
        <w:tc>
          <w:tcPr>
            <w:tcW w:w="484" w:type="dxa"/>
            <w:shd w:val="clear" w:color="auto" w:fill="7F7F7F" w:themeFill="text1" w:themeFillTint="80"/>
          </w:tcPr>
          <w:p w14:paraId="69507766" w14:textId="77777777" w:rsidR="000A11A0" w:rsidRDefault="000A11A0" w:rsidP="00820753">
            <w:pPr>
              <w:spacing w:after="340"/>
              <w:rPr>
                <w:u w:val="single"/>
                <w:lang w:val="en-GB"/>
              </w:rPr>
            </w:pPr>
          </w:p>
        </w:tc>
        <w:tc>
          <w:tcPr>
            <w:tcW w:w="484" w:type="dxa"/>
            <w:shd w:val="clear" w:color="auto" w:fill="7F7F7F" w:themeFill="text1" w:themeFillTint="80"/>
          </w:tcPr>
          <w:p w14:paraId="4F016AB5" w14:textId="77777777" w:rsidR="000A11A0" w:rsidRDefault="000A11A0" w:rsidP="00820753">
            <w:pPr>
              <w:spacing w:after="340"/>
              <w:rPr>
                <w:u w:val="single"/>
                <w:lang w:val="en-GB"/>
              </w:rPr>
            </w:pPr>
          </w:p>
        </w:tc>
        <w:tc>
          <w:tcPr>
            <w:tcW w:w="487" w:type="dxa"/>
            <w:shd w:val="clear" w:color="auto" w:fill="7F7F7F" w:themeFill="text1" w:themeFillTint="80"/>
          </w:tcPr>
          <w:p w14:paraId="046775C1" w14:textId="77777777" w:rsidR="000A11A0" w:rsidRDefault="000A11A0" w:rsidP="00820753">
            <w:pPr>
              <w:spacing w:after="340"/>
              <w:rPr>
                <w:u w:val="single"/>
                <w:lang w:val="en-GB"/>
              </w:rPr>
            </w:pPr>
          </w:p>
        </w:tc>
        <w:tc>
          <w:tcPr>
            <w:tcW w:w="488" w:type="dxa"/>
            <w:shd w:val="clear" w:color="auto" w:fill="7F7F7F" w:themeFill="text1" w:themeFillTint="80"/>
          </w:tcPr>
          <w:p w14:paraId="101D11FB" w14:textId="77777777" w:rsidR="000A11A0" w:rsidRDefault="000A11A0" w:rsidP="00820753">
            <w:pPr>
              <w:spacing w:after="340"/>
              <w:rPr>
                <w:u w:val="single"/>
                <w:lang w:val="en-GB"/>
              </w:rPr>
            </w:pPr>
          </w:p>
        </w:tc>
        <w:tc>
          <w:tcPr>
            <w:tcW w:w="488" w:type="dxa"/>
            <w:shd w:val="clear" w:color="auto" w:fill="7F7F7F" w:themeFill="text1" w:themeFillTint="80"/>
          </w:tcPr>
          <w:p w14:paraId="46478BBF" w14:textId="77777777" w:rsidR="000A11A0" w:rsidRDefault="000A11A0" w:rsidP="00820753">
            <w:pPr>
              <w:spacing w:after="340"/>
              <w:rPr>
                <w:u w:val="single"/>
                <w:lang w:val="en-GB"/>
              </w:rPr>
            </w:pPr>
          </w:p>
        </w:tc>
        <w:tc>
          <w:tcPr>
            <w:tcW w:w="487" w:type="dxa"/>
            <w:shd w:val="clear" w:color="auto" w:fill="7F7F7F" w:themeFill="text1" w:themeFillTint="80"/>
          </w:tcPr>
          <w:p w14:paraId="41C8F5C1" w14:textId="77777777" w:rsidR="000A11A0" w:rsidRDefault="000A11A0" w:rsidP="00820753">
            <w:pPr>
              <w:spacing w:after="340"/>
              <w:rPr>
                <w:u w:val="single"/>
                <w:lang w:val="en-GB"/>
              </w:rPr>
            </w:pPr>
          </w:p>
        </w:tc>
        <w:tc>
          <w:tcPr>
            <w:tcW w:w="488" w:type="dxa"/>
            <w:shd w:val="clear" w:color="auto" w:fill="7F7F7F" w:themeFill="text1" w:themeFillTint="80"/>
          </w:tcPr>
          <w:p w14:paraId="5588BF02" w14:textId="77777777" w:rsidR="000A11A0" w:rsidRDefault="000A11A0" w:rsidP="00820753">
            <w:pPr>
              <w:spacing w:after="340"/>
              <w:rPr>
                <w:u w:val="single"/>
                <w:lang w:val="en-GB"/>
              </w:rPr>
            </w:pPr>
          </w:p>
        </w:tc>
        <w:tc>
          <w:tcPr>
            <w:tcW w:w="487" w:type="dxa"/>
            <w:shd w:val="clear" w:color="auto" w:fill="7F7F7F" w:themeFill="text1" w:themeFillTint="80"/>
          </w:tcPr>
          <w:p w14:paraId="7A149E05" w14:textId="77777777" w:rsidR="000A11A0" w:rsidRDefault="000A11A0" w:rsidP="00820753">
            <w:pPr>
              <w:spacing w:after="340"/>
              <w:rPr>
                <w:u w:val="single"/>
                <w:lang w:val="en-GB"/>
              </w:rPr>
            </w:pPr>
          </w:p>
        </w:tc>
        <w:tc>
          <w:tcPr>
            <w:tcW w:w="488" w:type="dxa"/>
            <w:shd w:val="clear" w:color="auto" w:fill="7F7F7F" w:themeFill="text1" w:themeFillTint="80"/>
          </w:tcPr>
          <w:p w14:paraId="03FF0E0C" w14:textId="77777777" w:rsidR="000A11A0" w:rsidRDefault="000A11A0" w:rsidP="00820753">
            <w:pPr>
              <w:spacing w:after="340"/>
              <w:rPr>
                <w:u w:val="single"/>
                <w:lang w:val="en-GB"/>
              </w:rPr>
            </w:pPr>
          </w:p>
        </w:tc>
        <w:tc>
          <w:tcPr>
            <w:tcW w:w="488" w:type="dxa"/>
            <w:shd w:val="clear" w:color="auto" w:fill="7F7F7F" w:themeFill="text1" w:themeFillTint="80"/>
          </w:tcPr>
          <w:p w14:paraId="6ACA88F2" w14:textId="77777777" w:rsidR="000A11A0" w:rsidRDefault="000A11A0" w:rsidP="00820753">
            <w:pPr>
              <w:spacing w:after="340"/>
              <w:rPr>
                <w:u w:val="single"/>
                <w:lang w:val="en-GB"/>
              </w:rPr>
            </w:pPr>
          </w:p>
        </w:tc>
        <w:tc>
          <w:tcPr>
            <w:tcW w:w="487" w:type="dxa"/>
            <w:shd w:val="clear" w:color="auto" w:fill="7F7F7F" w:themeFill="text1" w:themeFillTint="80"/>
          </w:tcPr>
          <w:p w14:paraId="76F49AA8" w14:textId="77777777" w:rsidR="000A11A0" w:rsidRDefault="000A11A0" w:rsidP="00820753">
            <w:pPr>
              <w:spacing w:after="340"/>
              <w:rPr>
                <w:u w:val="single"/>
                <w:lang w:val="en-GB"/>
              </w:rPr>
            </w:pPr>
          </w:p>
        </w:tc>
        <w:tc>
          <w:tcPr>
            <w:tcW w:w="460" w:type="dxa"/>
            <w:shd w:val="clear" w:color="auto" w:fill="538135" w:themeFill="accent6" w:themeFillShade="BF"/>
          </w:tcPr>
          <w:p w14:paraId="20DE0ADB" w14:textId="77777777" w:rsidR="000A11A0" w:rsidRDefault="000A11A0" w:rsidP="00820753">
            <w:pPr>
              <w:spacing w:after="340"/>
              <w:rPr>
                <w:u w:val="single"/>
                <w:lang w:val="en-GB"/>
              </w:rPr>
            </w:pPr>
          </w:p>
        </w:tc>
        <w:tc>
          <w:tcPr>
            <w:tcW w:w="617" w:type="dxa"/>
            <w:shd w:val="clear" w:color="auto" w:fill="538135" w:themeFill="accent6" w:themeFillShade="BF"/>
          </w:tcPr>
          <w:p w14:paraId="015335B9" w14:textId="77777777" w:rsidR="000A11A0" w:rsidRDefault="000A11A0" w:rsidP="00820753">
            <w:pPr>
              <w:spacing w:after="340"/>
              <w:rPr>
                <w:u w:val="single"/>
                <w:lang w:val="en-GB"/>
              </w:rPr>
            </w:pPr>
          </w:p>
        </w:tc>
      </w:tr>
    </w:tbl>
    <w:p w14:paraId="7E8FEA82" w14:textId="77777777" w:rsidR="000A11A0" w:rsidRDefault="00A0209C" w:rsidP="00820753">
      <w:pPr>
        <w:spacing w:after="340"/>
        <w:rPr>
          <w:u w:val="single"/>
          <w:lang w:val="en-GB"/>
        </w:rPr>
      </w:pPr>
      <w:r>
        <w:rPr>
          <w:lang w:val="en-GB"/>
        </w:rPr>
        <w:t xml:space="preserve">                                       Fig: Gantt chart to show the time elapsed in documentation of the project.</w:t>
      </w:r>
    </w:p>
    <w:tbl>
      <w:tblPr>
        <w:tblStyle w:val="TableGrid"/>
        <w:tblW w:w="0" w:type="auto"/>
        <w:tblLook w:val="04A0" w:firstRow="1" w:lastRow="0" w:firstColumn="1" w:lastColumn="0" w:noHBand="0" w:noVBand="1"/>
      </w:tblPr>
      <w:tblGrid>
        <w:gridCol w:w="439"/>
      </w:tblGrid>
      <w:tr w:rsidR="000A11A0" w14:paraId="7C6E3C65" w14:textId="77777777" w:rsidTr="00820753">
        <w:trPr>
          <w:trHeight w:val="195"/>
        </w:trPr>
        <w:tc>
          <w:tcPr>
            <w:tcW w:w="439" w:type="dxa"/>
            <w:shd w:val="clear" w:color="auto" w:fill="7F7F7F" w:themeFill="text1" w:themeFillTint="80"/>
          </w:tcPr>
          <w:p w14:paraId="72247A21" w14:textId="77777777" w:rsidR="000A11A0" w:rsidRDefault="000A11A0" w:rsidP="00820753">
            <w:pPr>
              <w:spacing w:after="340"/>
              <w:rPr>
                <w:u w:val="single"/>
                <w:lang w:val="en-GB"/>
              </w:rPr>
            </w:pPr>
          </w:p>
        </w:tc>
      </w:tr>
    </w:tbl>
    <w:p w14:paraId="2C0FEB00" w14:textId="77777777" w:rsidR="000A11A0" w:rsidRDefault="000A11A0" w:rsidP="00820753">
      <w:pPr>
        <w:spacing w:after="340"/>
        <w:rPr>
          <w:lang w:val="en-GB"/>
        </w:rPr>
      </w:pPr>
      <w:r>
        <w:rPr>
          <w:lang w:val="en-GB"/>
        </w:rPr>
        <w:t xml:space="preserve">   </w:t>
      </w:r>
      <w:r w:rsidRPr="00186832">
        <w:rPr>
          <w:lang w:val="en-GB"/>
        </w:rPr>
        <w:t xml:space="preserve">Start </w:t>
      </w:r>
      <w:r>
        <w:rPr>
          <w:lang w:val="en-GB"/>
        </w:rPr>
        <w:t>Week</w:t>
      </w:r>
      <w:r w:rsidRPr="00186832">
        <w:rPr>
          <w:lang w:val="en-GB"/>
        </w:rPr>
        <w:t xml:space="preserve">  </w:t>
      </w:r>
    </w:p>
    <w:tbl>
      <w:tblPr>
        <w:tblStyle w:val="TableGrid"/>
        <w:tblW w:w="0" w:type="auto"/>
        <w:tblLook w:val="04A0" w:firstRow="1" w:lastRow="0" w:firstColumn="1" w:lastColumn="0" w:noHBand="0" w:noVBand="1"/>
      </w:tblPr>
      <w:tblGrid>
        <w:gridCol w:w="421"/>
      </w:tblGrid>
      <w:tr w:rsidR="000A11A0" w14:paraId="01468D3C" w14:textId="77777777" w:rsidTr="00820753">
        <w:tc>
          <w:tcPr>
            <w:tcW w:w="421" w:type="dxa"/>
            <w:shd w:val="clear" w:color="auto" w:fill="538135" w:themeFill="accent6" w:themeFillShade="BF"/>
          </w:tcPr>
          <w:p w14:paraId="79B71FA9" w14:textId="77777777" w:rsidR="000A11A0" w:rsidRDefault="000A11A0" w:rsidP="00820753">
            <w:pPr>
              <w:spacing w:after="340"/>
              <w:rPr>
                <w:lang w:val="en-GB"/>
              </w:rPr>
            </w:pPr>
          </w:p>
        </w:tc>
      </w:tr>
    </w:tbl>
    <w:p w14:paraId="0AA4ED93" w14:textId="77777777" w:rsidR="000A11A0" w:rsidRDefault="000A11A0" w:rsidP="00820753">
      <w:pPr>
        <w:spacing w:after="340"/>
        <w:rPr>
          <w:lang w:val="en-GB"/>
        </w:rPr>
      </w:pPr>
      <w:r>
        <w:rPr>
          <w:lang w:val="en-GB"/>
        </w:rPr>
        <w:t xml:space="preserve">     End Week</w:t>
      </w:r>
    </w:p>
    <w:tbl>
      <w:tblPr>
        <w:tblStyle w:val="TableGrid"/>
        <w:tblpPr w:leftFromText="180" w:rightFromText="180" w:vertAnchor="text" w:tblpY="1"/>
        <w:tblOverlap w:val="never"/>
        <w:tblW w:w="0" w:type="auto"/>
        <w:tblLook w:val="04A0" w:firstRow="1" w:lastRow="0" w:firstColumn="1" w:lastColumn="0" w:noHBand="0" w:noVBand="1"/>
      </w:tblPr>
      <w:tblGrid>
        <w:gridCol w:w="421"/>
      </w:tblGrid>
      <w:tr w:rsidR="000A11A0" w14:paraId="0E9A6A87" w14:textId="77777777" w:rsidTr="00820753">
        <w:tc>
          <w:tcPr>
            <w:tcW w:w="421" w:type="dxa"/>
            <w:shd w:val="clear" w:color="auto" w:fill="ED7D31" w:themeFill="accent2"/>
          </w:tcPr>
          <w:p w14:paraId="743ACB69" w14:textId="77777777" w:rsidR="000A11A0" w:rsidRDefault="000A11A0" w:rsidP="00820753">
            <w:pPr>
              <w:spacing w:after="340"/>
              <w:rPr>
                <w:lang w:val="en-GB"/>
              </w:rPr>
            </w:pPr>
          </w:p>
        </w:tc>
      </w:tr>
    </w:tbl>
    <w:p w14:paraId="54F58426" w14:textId="77777777" w:rsidR="000A11A0" w:rsidRDefault="000A11A0" w:rsidP="00820753">
      <w:pPr>
        <w:spacing w:after="340"/>
        <w:rPr>
          <w:lang w:val="en-GB"/>
        </w:rPr>
      </w:pPr>
    </w:p>
    <w:p w14:paraId="69DB8E1A" w14:textId="77777777" w:rsidR="000A11A0" w:rsidRDefault="000A11A0" w:rsidP="00820753">
      <w:pPr>
        <w:spacing w:after="340"/>
        <w:rPr>
          <w:lang w:val="en-GB"/>
        </w:rPr>
      </w:pPr>
      <w:r>
        <w:rPr>
          <w:lang w:val="en-GB"/>
        </w:rPr>
        <w:t xml:space="preserve">    Total Weeks</w:t>
      </w:r>
    </w:p>
    <w:p w14:paraId="26E775A8" w14:textId="77777777" w:rsidR="000A11A0" w:rsidRDefault="000A11A0" w:rsidP="00820753">
      <w:pPr>
        <w:spacing w:after="340"/>
        <w:rPr>
          <w:u w:val="single"/>
          <w:lang w:val="en-GB"/>
        </w:rPr>
      </w:pPr>
    </w:p>
    <w:p w14:paraId="18996B53" w14:textId="77777777" w:rsidR="000A11A0" w:rsidRPr="00A0209C" w:rsidRDefault="000A11A0">
      <w:pPr>
        <w:rPr>
          <w:b/>
          <w:u w:val="single"/>
          <w:lang w:val="en-GB"/>
        </w:rPr>
      </w:pPr>
      <w:r w:rsidRPr="00A0209C">
        <w:rPr>
          <w:b/>
          <w:u w:val="single"/>
          <w:lang w:val="en-GB"/>
        </w:rPr>
        <w:t>Code and Implementation</w:t>
      </w:r>
    </w:p>
    <w:tbl>
      <w:tblPr>
        <w:tblStyle w:val="TableGrid"/>
        <w:tblW w:w="0" w:type="auto"/>
        <w:tblLook w:val="04A0" w:firstRow="1" w:lastRow="0" w:firstColumn="1" w:lastColumn="0" w:noHBand="0" w:noVBand="1"/>
      </w:tblPr>
      <w:tblGrid>
        <w:gridCol w:w="2234"/>
        <w:gridCol w:w="1001"/>
        <w:gridCol w:w="1103"/>
        <w:gridCol w:w="1230"/>
        <w:gridCol w:w="3062"/>
      </w:tblGrid>
      <w:tr w:rsidR="000A11A0" w:rsidRPr="002E66A5" w14:paraId="6E2F823F" w14:textId="77777777" w:rsidTr="00820753">
        <w:trPr>
          <w:trHeight w:val="514"/>
        </w:trPr>
        <w:tc>
          <w:tcPr>
            <w:tcW w:w="2883" w:type="dxa"/>
          </w:tcPr>
          <w:p w14:paraId="50B718F5" w14:textId="77777777" w:rsidR="000A11A0" w:rsidRPr="00DF6960" w:rsidRDefault="000A11A0" w:rsidP="00820753">
            <w:pPr>
              <w:rPr>
                <w:lang w:val="en-GB"/>
              </w:rPr>
            </w:pPr>
            <w:r w:rsidRPr="00DF6960">
              <w:rPr>
                <w:lang w:val="en-GB"/>
              </w:rPr>
              <w:t>Topics</w:t>
            </w:r>
            <w:r>
              <w:rPr>
                <w:lang w:val="en-GB"/>
              </w:rPr>
              <w:t xml:space="preserve">                                       </w:t>
            </w:r>
          </w:p>
        </w:tc>
        <w:tc>
          <w:tcPr>
            <w:tcW w:w="1219" w:type="dxa"/>
          </w:tcPr>
          <w:p w14:paraId="1B4545A0" w14:textId="77777777" w:rsidR="000A11A0" w:rsidRPr="002E66A5" w:rsidRDefault="000A11A0" w:rsidP="00820753">
            <w:pPr>
              <w:rPr>
                <w:lang w:val="en-GB"/>
              </w:rPr>
            </w:pPr>
            <w:r w:rsidRPr="002E66A5">
              <w:rPr>
                <w:lang w:val="en-GB"/>
              </w:rPr>
              <w:t>Start Week</w:t>
            </w:r>
          </w:p>
        </w:tc>
        <w:tc>
          <w:tcPr>
            <w:tcW w:w="1422" w:type="dxa"/>
          </w:tcPr>
          <w:p w14:paraId="4B8CBDB4" w14:textId="77777777" w:rsidR="000A11A0" w:rsidRPr="002E66A5" w:rsidRDefault="000A11A0" w:rsidP="00820753">
            <w:pPr>
              <w:rPr>
                <w:lang w:val="en-GB"/>
              </w:rPr>
            </w:pPr>
            <w:r>
              <w:rPr>
                <w:lang w:val="en-GB"/>
              </w:rPr>
              <w:t>End Week</w:t>
            </w:r>
          </w:p>
        </w:tc>
        <w:tc>
          <w:tcPr>
            <w:tcW w:w="1580" w:type="dxa"/>
          </w:tcPr>
          <w:p w14:paraId="71566D2B" w14:textId="77777777" w:rsidR="000A11A0" w:rsidRPr="002E66A5" w:rsidRDefault="000A11A0" w:rsidP="00820753">
            <w:pPr>
              <w:rPr>
                <w:lang w:val="en-GB"/>
              </w:rPr>
            </w:pPr>
            <w:r>
              <w:rPr>
                <w:lang w:val="en-GB"/>
              </w:rPr>
              <w:t>Total Weeks</w:t>
            </w:r>
          </w:p>
        </w:tc>
        <w:tc>
          <w:tcPr>
            <w:tcW w:w="5846" w:type="dxa"/>
          </w:tcPr>
          <w:p w14:paraId="1BA6EF1A" w14:textId="77777777" w:rsidR="000A11A0" w:rsidRPr="002E66A5" w:rsidRDefault="000A11A0" w:rsidP="00820753">
            <w:pPr>
              <w:rPr>
                <w:lang w:val="en-GB"/>
              </w:rPr>
            </w:pPr>
          </w:p>
        </w:tc>
      </w:tr>
      <w:tr w:rsidR="000A11A0" w:rsidRPr="002E66A5" w14:paraId="3FF6109C" w14:textId="77777777" w:rsidTr="00820753">
        <w:trPr>
          <w:trHeight w:val="407"/>
        </w:trPr>
        <w:tc>
          <w:tcPr>
            <w:tcW w:w="2883" w:type="dxa"/>
          </w:tcPr>
          <w:p w14:paraId="2FA4A7DE" w14:textId="77777777" w:rsidR="000A11A0" w:rsidRDefault="000A11A0" w:rsidP="00820753">
            <w:pPr>
              <w:rPr>
                <w:lang w:val="en-GB"/>
              </w:rPr>
            </w:pPr>
          </w:p>
          <w:p w14:paraId="5AC8C896" w14:textId="77777777" w:rsidR="000A11A0" w:rsidRPr="00DF6960" w:rsidRDefault="000A11A0" w:rsidP="00820753">
            <w:pPr>
              <w:rPr>
                <w:lang w:val="en-GB"/>
              </w:rPr>
            </w:pPr>
            <w:r>
              <w:rPr>
                <w:lang w:val="en-GB"/>
              </w:rPr>
              <w:t>User Interface</w:t>
            </w:r>
          </w:p>
        </w:tc>
        <w:tc>
          <w:tcPr>
            <w:tcW w:w="10067" w:type="dxa"/>
            <w:gridSpan w:val="4"/>
          </w:tcPr>
          <w:p w14:paraId="63C413A2" w14:textId="77777777" w:rsidR="000A11A0" w:rsidRDefault="000A11A0" w:rsidP="00820753">
            <w:pPr>
              <w:rPr>
                <w:lang w:val="en-GB"/>
              </w:rPr>
            </w:pPr>
          </w:p>
          <w:p w14:paraId="74321254" w14:textId="77777777" w:rsidR="000A11A0" w:rsidRPr="002E66A5" w:rsidRDefault="000A11A0" w:rsidP="00820753">
            <w:pPr>
              <w:rPr>
                <w:lang w:val="en-GB"/>
              </w:rPr>
            </w:pPr>
            <w:r>
              <w:rPr>
                <w:lang w:val="en-GB"/>
              </w:rPr>
              <w:t>10                      12                  2</w:t>
            </w:r>
          </w:p>
        </w:tc>
      </w:tr>
      <w:tr w:rsidR="000A11A0" w:rsidRPr="002E66A5" w14:paraId="7B6D2E76" w14:textId="77777777" w:rsidTr="00820753">
        <w:trPr>
          <w:trHeight w:val="425"/>
        </w:trPr>
        <w:tc>
          <w:tcPr>
            <w:tcW w:w="2883" w:type="dxa"/>
          </w:tcPr>
          <w:p w14:paraId="5DE80052" w14:textId="77777777" w:rsidR="000A11A0" w:rsidRDefault="000A11A0" w:rsidP="00820753">
            <w:pPr>
              <w:rPr>
                <w:lang w:val="en-GB"/>
              </w:rPr>
            </w:pPr>
          </w:p>
          <w:p w14:paraId="286126DA" w14:textId="77777777" w:rsidR="000A11A0" w:rsidRPr="00DF6960" w:rsidRDefault="000A11A0" w:rsidP="00820753">
            <w:pPr>
              <w:rPr>
                <w:lang w:val="en-GB"/>
              </w:rPr>
            </w:pPr>
            <w:r>
              <w:rPr>
                <w:lang w:val="en-GB"/>
              </w:rPr>
              <w:t>Administrator</w:t>
            </w:r>
          </w:p>
        </w:tc>
        <w:tc>
          <w:tcPr>
            <w:tcW w:w="10067" w:type="dxa"/>
            <w:gridSpan w:val="4"/>
          </w:tcPr>
          <w:p w14:paraId="321C439A" w14:textId="77777777" w:rsidR="000A11A0" w:rsidRDefault="000A11A0" w:rsidP="00820753">
            <w:pPr>
              <w:rPr>
                <w:u w:val="single"/>
                <w:lang w:val="en-GB"/>
              </w:rPr>
            </w:pPr>
          </w:p>
          <w:p w14:paraId="015A2C96" w14:textId="77777777" w:rsidR="000A11A0" w:rsidRPr="002E66A5" w:rsidRDefault="000A11A0" w:rsidP="00820753">
            <w:pPr>
              <w:rPr>
                <w:lang w:val="en-GB"/>
              </w:rPr>
            </w:pPr>
            <w:r>
              <w:rPr>
                <w:lang w:val="en-GB"/>
              </w:rPr>
              <w:t>13                      15                  2</w:t>
            </w:r>
          </w:p>
        </w:tc>
      </w:tr>
      <w:tr w:rsidR="000A11A0" w:rsidRPr="002E66A5" w14:paraId="3EADDD36" w14:textId="77777777" w:rsidTr="00820753">
        <w:trPr>
          <w:trHeight w:val="559"/>
        </w:trPr>
        <w:tc>
          <w:tcPr>
            <w:tcW w:w="2883" w:type="dxa"/>
          </w:tcPr>
          <w:p w14:paraId="269C5902" w14:textId="77777777" w:rsidR="000A11A0" w:rsidRDefault="000A11A0" w:rsidP="00820753">
            <w:pPr>
              <w:rPr>
                <w:lang w:val="en-GB"/>
              </w:rPr>
            </w:pPr>
          </w:p>
          <w:p w14:paraId="570F7592" w14:textId="77777777" w:rsidR="000A11A0" w:rsidRPr="00DF6960" w:rsidRDefault="000A11A0" w:rsidP="00820753">
            <w:pPr>
              <w:rPr>
                <w:lang w:val="en-GB"/>
              </w:rPr>
            </w:pPr>
            <w:r>
              <w:rPr>
                <w:lang w:val="en-GB"/>
              </w:rPr>
              <w:t>Module Leader</w:t>
            </w:r>
          </w:p>
        </w:tc>
        <w:tc>
          <w:tcPr>
            <w:tcW w:w="10067" w:type="dxa"/>
            <w:gridSpan w:val="4"/>
          </w:tcPr>
          <w:p w14:paraId="071E45B3" w14:textId="77777777" w:rsidR="000A11A0" w:rsidRDefault="000A11A0" w:rsidP="00820753">
            <w:pPr>
              <w:rPr>
                <w:u w:val="single"/>
                <w:lang w:val="en-GB"/>
              </w:rPr>
            </w:pPr>
          </w:p>
          <w:p w14:paraId="2F648778" w14:textId="77777777" w:rsidR="000A11A0" w:rsidRPr="002E66A5" w:rsidRDefault="000A11A0" w:rsidP="00820753">
            <w:pPr>
              <w:rPr>
                <w:lang w:val="en-GB"/>
              </w:rPr>
            </w:pPr>
            <w:r>
              <w:rPr>
                <w:lang w:val="en-GB"/>
              </w:rPr>
              <w:t>15                      17                  2</w:t>
            </w:r>
          </w:p>
        </w:tc>
      </w:tr>
      <w:tr w:rsidR="000A11A0" w:rsidRPr="002E66A5" w14:paraId="266B19C9" w14:textId="77777777" w:rsidTr="00820753">
        <w:trPr>
          <w:trHeight w:val="559"/>
        </w:trPr>
        <w:tc>
          <w:tcPr>
            <w:tcW w:w="2883" w:type="dxa"/>
          </w:tcPr>
          <w:p w14:paraId="2F0C398F" w14:textId="77777777" w:rsidR="000A11A0" w:rsidRDefault="000A11A0" w:rsidP="00820753">
            <w:pPr>
              <w:rPr>
                <w:lang w:val="en-GB"/>
              </w:rPr>
            </w:pPr>
          </w:p>
          <w:p w14:paraId="0308EDBB" w14:textId="77777777" w:rsidR="000A11A0" w:rsidRDefault="000A11A0" w:rsidP="00820753">
            <w:pPr>
              <w:rPr>
                <w:lang w:val="en-GB"/>
              </w:rPr>
            </w:pPr>
            <w:r>
              <w:rPr>
                <w:lang w:val="en-GB"/>
              </w:rPr>
              <w:t>Student</w:t>
            </w:r>
          </w:p>
        </w:tc>
        <w:tc>
          <w:tcPr>
            <w:tcW w:w="10067" w:type="dxa"/>
            <w:gridSpan w:val="4"/>
          </w:tcPr>
          <w:p w14:paraId="0894DD0E" w14:textId="77777777" w:rsidR="000A11A0" w:rsidRDefault="000A11A0" w:rsidP="00820753">
            <w:pPr>
              <w:rPr>
                <w:u w:val="single"/>
                <w:lang w:val="en-GB"/>
              </w:rPr>
            </w:pPr>
          </w:p>
          <w:p w14:paraId="51F10574" w14:textId="77777777" w:rsidR="000A11A0" w:rsidRPr="00C15D14" w:rsidRDefault="000A11A0" w:rsidP="00820753">
            <w:pPr>
              <w:rPr>
                <w:lang w:val="en-GB"/>
              </w:rPr>
            </w:pPr>
            <w:r w:rsidRPr="00C15D14">
              <w:rPr>
                <w:lang w:val="en-GB"/>
              </w:rPr>
              <w:t>17</w:t>
            </w:r>
            <w:r>
              <w:rPr>
                <w:lang w:val="en-GB"/>
              </w:rPr>
              <w:t xml:space="preserve">                      20                  4</w:t>
            </w:r>
          </w:p>
        </w:tc>
      </w:tr>
    </w:tbl>
    <w:p w14:paraId="75C8F8BA" w14:textId="77777777" w:rsidR="000A11A0" w:rsidRDefault="000A11A0">
      <w:pPr>
        <w:rPr>
          <w:u w:val="single"/>
          <w:lang w:val="en-GB"/>
        </w:rPr>
      </w:pPr>
    </w:p>
    <w:p w14:paraId="39FAE710" w14:textId="77777777" w:rsidR="000A11A0" w:rsidRDefault="000A11A0">
      <w:pPr>
        <w:rPr>
          <w:u w:val="single"/>
          <w:lang w:val="en-GB"/>
        </w:rPr>
      </w:pPr>
    </w:p>
    <w:p w14:paraId="697F3570" w14:textId="77777777" w:rsidR="000A11A0" w:rsidRDefault="000A11A0">
      <w:pPr>
        <w:rPr>
          <w:u w:val="single"/>
          <w:lang w:val="en-GB"/>
        </w:rPr>
      </w:pPr>
    </w:p>
    <w:tbl>
      <w:tblPr>
        <w:tblStyle w:val="TableGrid"/>
        <w:tblW w:w="13042" w:type="dxa"/>
        <w:tblInd w:w="-1805" w:type="dxa"/>
        <w:tblLook w:val="04A0" w:firstRow="1" w:lastRow="0" w:firstColumn="1" w:lastColumn="0" w:noHBand="0" w:noVBand="1"/>
      </w:tblPr>
      <w:tblGrid>
        <w:gridCol w:w="1831"/>
        <w:gridCol w:w="557"/>
        <w:gridCol w:w="558"/>
        <w:gridCol w:w="558"/>
        <w:gridCol w:w="558"/>
        <w:gridCol w:w="423"/>
        <w:gridCol w:w="423"/>
        <w:gridCol w:w="558"/>
        <w:gridCol w:w="423"/>
        <w:gridCol w:w="558"/>
        <w:gridCol w:w="558"/>
        <w:gridCol w:w="460"/>
        <w:gridCol w:w="460"/>
        <w:gridCol w:w="544"/>
        <w:gridCol w:w="563"/>
        <w:gridCol w:w="460"/>
        <w:gridCol w:w="460"/>
        <w:gridCol w:w="556"/>
        <w:gridCol w:w="703"/>
        <w:gridCol w:w="564"/>
        <w:gridCol w:w="703"/>
        <w:gridCol w:w="564"/>
      </w:tblGrid>
      <w:tr w:rsidR="000A11A0" w:rsidRPr="00FB4563" w14:paraId="72B77015" w14:textId="77777777" w:rsidTr="000A11A0">
        <w:tc>
          <w:tcPr>
            <w:tcW w:w="1831" w:type="dxa"/>
          </w:tcPr>
          <w:p w14:paraId="503207B7" w14:textId="77777777" w:rsidR="000A11A0" w:rsidRPr="002E66A5" w:rsidRDefault="000A11A0" w:rsidP="00820753">
            <w:pPr>
              <w:rPr>
                <w:lang w:val="en-GB"/>
              </w:rPr>
            </w:pPr>
            <w:r w:rsidRPr="002E66A5">
              <w:rPr>
                <w:lang w:val="en-GB"/>
              </w:rPr>
              <w:t>Weeks</w:t>
            </w:r>
          </w:p>
        </w:tc>
        <w:tc>
          <w:tcPr>
            <w:tcW w:w="557" w:type="dxa"/>
          </w:tcPr>
          <w:p w14:paraId="2A5EE541" w14:textId="77777777" w:rsidR="000A11A0" w:rsidRPr="00FB4563" w:rsidRDefault="000A11A0" w:rsidP="00820753">
            <w:pPr>
              <w:rPr>
                <w:b/>
                <w:bCs/>
                <w:lang w:val="en-GB"/>
              </w:rPr>
            </w:pPr>
            <w:r>
              <w:rPr>
                <w:b/>
                <w:bCs/>
                <w:lang w:val="en-GB"/>
              </w:rPr>
              <w:t>0</w:t>
            </w:r>
          </w:p>
        </w:tc>
        <w:tc>
          <w:tcPr>
            <w:tcW w:w="558" w:type="dxa"/>
          </w:tcPr>
          <w:p w14:paraId="158DA610" w14:textId="77777777" w:rsidR="000A11A0" w:rsidRPr="00FB4563" w:rsidRDefault="000A11A0" w:rsidP="00820753">
            <w:pPr>
              <w:rPr>
                <w:b/>
                <w:bCs/>
                <w:lang w:val="en-GB"/>
              </w:rPr>
            </w:pPr>
            <w:r>
              <w:rPr>
                <w:b/>
                <w:bCs/>
                <w:lang w:val="en-GB"/>
              </w:rPr>
              <w:t>1</w:t>
            </w:r>
          </w:p>
        </w:tc>
        <w:tc>
          <w:tcPr>
            <w:tcW w:w="558" w:type="dxa"/>
          </w:tcPr>
          <w:p w14:paraId="7628772C" w14:textId="77777777" w:rsidR="000A11A0" w:rsidRPr="00FB4563" w:rsidRDefault="000A11A0" w:rsidP="00820753">
            <w:pPr>
              <w:rPr>
                <w:b/>
                <w:bCs/>
                <w:lang w:val="en-GB"/>
              </w:rPr>
            </w:pPr>
            <w:r>
              <w:rPr>
                <w:b/>
                <w:bCs/>
                <w:lang w:val="en-GB"/>
              </w:rPr>
              <w:t>2</w:t>
            </w:r>
          </w:p>
        </w:tc>
        <w:tc>
          <w:tcPr>
            <w:tcW w:w="558" w:type="dxa"/>
          </w:tcPr>
          <w:p w14:paraId="0970B824" w14:textId="77777777" w:rsidR="000A11A0" w:rsidRPr="00FB4563" w:rsidRDefault="000A11A0" w:rsidP="00820753">
            <w:pPr>
              <w:rPr>
                <w:b/>
                <w:bCs/>
                <w:lang w:val="en-GB"/>
              </w:rPr>
            </w:pPr>
            <w:r>
              <w:rPr>
                <w:b/>
                <w:bCs/>
                <w:lang w:val="en-GB"/>
              </w:rPr>
              <w:t>3</w:t>
            </w:r>
          </w:p>
        </w:tc>
        <w:tc>
          <w:tcPr>
            <w:tcW w:w="423" w:type="dxa"/>
          </w:tcPr>
          <w:p w14:paraId="4454F8F2" w14:textId="77777777" w:rsidR="000A11A0" w:rsidRPr="00FB4563" w:rsidRDefault="000A11A0" w:rsidP="00820753">
            <w:pPr>
              <w:rPr>
                <w:b/>
                <w:bCs/>
                <w:lang w:val="en-GB"/>
              </w:rPr>
            </w:pPr>
            <w:r>
              <w:rPr>
                <w:b/>
                <w:bCs/>
                <w:lang w:val="en-GB"/>
              </w:rPr>
              <w:t>4</w:t>
            </w:r>
          </w:p>
        </w:tc>
        <w:tc>
          <w:tcPr>
            <w:tcW w:w="423" w:type="dxa"/>
          </w:tcPr>
          <w:p w14:paraId="0ADF3AC7" w14:textId="77777777" w:rsidR="000A11A0" w:rsidRPr="00FB4563" w:rsidRDefault="000A11A0" w:rsidP="00820753">
            <w:pPr>
              <w:rPr>
                <w:b/>
                <w:bCs/>
                <w:lang w:val="en-GB"/>
              </w:rPr>
            </w:pPr>
            <w:r>
              <w:rPr>
                <w:b/>
                <w:bCs/>
                <w:lang w:val="en-GB"/>
              </w:rPr>
              <w:t>5</w:t>
            </w:r>
          </w:p>
        </w:tc>
        <w:tc>
          <w:tcPr>
            <w:tcW w:w="558" w:type="dxa"/>
          </w:tcPr>
          <w:p w14:paraId="30DE961F" w14:textId="77777777" w:rsidR="000A11A0" w:rsidRPr="00FB4563" w:rsidRDefault="000A11A0" w:rsidP="00820753">
            <w:pPr>
              <w:rPr>
                <w:b/>
                <w:bCs/>
                <w:lang w:val="en-GB"/>
              </w:rPr>
            </w:pPr>
            <w:r>
              <w:rPr>
                <w:b/>
                <w:bCs/>
                <w:lang w:val="en-GB"/>
              </w:rPr>
              <w:t>6</w:t>
            </w:r>
          </w:p>
        </w:tc>
        <w:tc>
          <w:tcPr>
            <w:tcW w:w="423" w:type="dxa"/>
          </w:tcPr>
          <w:p w14:paraId="6631F515" w14:textId="77777777" w:rsidR="000A11A0" w:rsidRPr="00FB4563" w:rsidRDefault="000A11A0" w:rsidP="00820753">
            <w:pPr>
              <w:rPr>
                <w:b/>
                <w:bCs/>
                <w:lang w:val="en-GB"/>
              </w:rPr>
            </w:pPr>
            <w:r>
              <w:rPr>
                <w:b/>
                <w:bCs/>
                <w:lang w:val="en-GB"/>
              </w:rPr>
              <w:t>7</w:t>
            </w:r>
          </w:p>
        </w:tc>
        <w:tc>
          <w:tcPr>
            <w:tcW w:w="558" w:type="dxa"/>
          </w:tcPr>
          <w:p w14:paraId="25940DF5" w14:textId="77777777" w:rsidR="000A11A0" w:rsidRPr="00FB4563" w:rsidRDefault="000A11A0" w:rsidP="00820753">
            <w:pPr>
              <w:rPr>
                <w:b/>
                <w:bCs/>
                <w:lang w:val="en-GB"/>
              </w:rPr>
            </w:pPr>
            <w:r>
              <w:rPr>
                <w:b/>
                <w:bCs/>
                <w:lang w:val="en-GB"/>
              </w:rPr>
              <w:t>8</w:t>
            </w:r>
          </w:p>
        </w:tc>
        <w:tc>
          <w:tcPr>
            <w:tcW w:w="558" w:type="dxa"/>
          </w:tcPr>
          <w:p w14:paraId="3BE835FD" w14:textId="77777777" w:rsidR="000A11A0" w:rsidRPr="00FB4563" w:rsidRDefault="000A11A0" w:rsidP="00820753">
            <w:pPr>
              <w:rPr>
                <w:b/>
                <w:bCs/>
                <w:lang w:val="en-GB"/>
              </w:rPr>
            </w:pPr>
            <w:r>
              <w:rPr>
                <w:b/>
                <w:bCs/>
                <w:lang w:val="en-GB"/>
              </w:rPr>
              <w:t>9</w:t>
            </w:r>
          </w:p>
        </w:tc>
        <w:tc>
          <w:tcPr>
            <w:tcW w:w="460" w:type="dxa"/>
          </w:tcPr>
          <w:p w14:paraId="566BF769" w14:textId="77777777" w:rsidR="000A11A0" w:rsidRPr="00FB4563" w:rsidRDefault="000A11A0" w:rsidP="00820753">
            <w:pPr>
              <w:rPr>
                <w:b/>
                <w:bCs/>
                <w:lang w:val="en-GB"/>
              </w:rPr>
            </w:pPr>
            <w:r>
              <w:rPr>
                <w:b/>
                <w:bCs/>
                <w:lang w:val="en-GB"/>
              </w:rPr>
              <w:t>10</w:t>
            </w:r>
          </w:p>
        </w:tc>
        <w:tc>
          <w:tcPr>
            <w:tcW w:w="460" w:type="dxa"/>
          </w:tcPr>
          <w:p w14:paraId="06FF6272" w14:textId="77777777" w:rsidR="000A11A0" w:rsidRPr="00FB4563" w:rsidRDefault="000A11A0" w:rsidP="00820753">
            <w:pPr>
              <w:rPr>
                <w:b/>
                <w:bCs/>
                <w:lang w:val="en-GB"/>
              </w:rPr>
            </w:pPr>
            <w:r>
              <w:rPr>
                <w:b/>
                <w:bCs/>
                <w:lang w:val="en-GB"/>
              </w:rPr>
              <w:t>11</w:t>
            </w:r>
          </w:p>
        </w:tc>
        <w:tc>
          <w:tcPr>
            <w:tcW w:w="544" w:type="dxa"/>
          </w:tcPr>
          <w:p w14:paraId="0E706717" w14:textId="77777777" w:rsidR="000A11A0" w:rsidRPr="00FB4563" w:rsidRDefault="000A11A0" w:rsidP="00820753">
            <w:pPr>
              <w:rPr>
                <w:b/>
                <w:bCs/>
                <w:lang w:val="en-GB"/>
              </w:rPr>
            </w:pPr>
            <w:r>
              <w:rPr>
                <w:b/>
                <w:bCs/>
                <w:lang w:val="en-GB"/>
              </w:rPr>
              <w:t>12</w:t>
            </w:r>
          </w:p>
        </w:tc>
        <w:tc>
          <w:tcPr>
            <w:tcW w:w="563" w:type="dxa"/>
          </w:tcPr>
          <w:p w14:paraId="092F8F43" w14:textId="77777777" w:rsidR="000A11A0" w:rsidRPr="00FB4563" w:rsidRDefault="000A11A0" w:rsidP="00820753">
            <w:pPr>
              <w:rPr>
                <w:b/>
                <w:bCs/>
                <w:lang w:val="en-GB"/>
              </w:rPr>
            </w:pPr>
            <w:r>
              <w:rPr>
                <w:b/>
                <w:bCs/>
                <w:lang w:val="en-GB"/>
              </w:rPr>
              <w:t>13</w:t>
            </w:r>
          </w:p>
        </w:tc>
        <w:tc>
          <w:tcPr>
            <w:tcW w:w="460" w:type="dxa"/>
          </w:tcPr>
          <w:p w14:paraId="0097AFC5" w14:textId="77777777" w:rsidR="000A11A0" w:rsidRPr="00FB4563" w:rsidRDefault="000A11A0" w:rsidP="00820753">
            <w:pPr>
              <w:rPr>
                <w:b/>
                <w:bCs/>
                <w:lang w:val="en-GB"/>
              </w:rPr>
            </w:pPr>
            <w:r>
              <w:rPr>
                <w:b/>
                <w:bCs/>
                <w:lang w:val="en-GB"/>
              </w:rPr>
              <w:t>14</w:t>
            </w:r>
          </w:p>
        </w:tc>
        <w:tc>
          <w:tcPr>
            <w:tcW w:w="460" w:type="dxa"/>
          </w:tcPr>
          <w:p w14:paraId="563ED568" w14:textId="77777777" w:rsidR="000A11A0" w:rsidRPr="00FB4563" w:rsidRDefault="000A11A0" w:rsidP="00820753">
            <w:pPr>
              <w:rPr>
                <w:b/>
                <w:bCs/>
                <w:lang w:val="en-GB"/>
              </w:rPr>
            </w:pPr>
            <w:r>
              <w:rPr>
                <w:b/>
                <w:bCs/>
                <w:lang w:val="en-GB"/>
              </w:rPr>
              <w:t>15</w:t>
            </w:r>
          </w:p>
        </w:tc>
        <w:tc>
          <w:tcPr>
            <w:tcW w:w="556" w:type="dxa"/>
          </w:tcPr>
          <w:p w14:paraId="438DE381" w14:textId="77777777" w:rsidR="000A11A0" w:rsidRPr="00FB4563" w:rsidRDefault="000A11A0" w:rsidP="00820753">
            <w:pPr>
              <w:rPr>
                <w:b/>
                <w:bCs/>
                <w:lang w:val="en-GB"/>
              </w:rPr>
            </w:pPr>
            <w:r>
              <w:rPr>
                <w:b/>
                <w:bCs/>
                <w:lang w:val="en-GB"/>
              </w:rPr>
              <w:t>16</w:t>
            </w:r>
          </w:p>
        </w:tc>
        <w:tc>
          <w:tcPr>
            <w:tcW w:w="703" w:type="dxa"/>
          </w:tcPr>
          <w:p w14:paraId="355DA04F" w14:textId="77777777" w:rsidR="000A11A0" w:rsidRPr="00FB4563" w:rsidRDefault="000A11A0" w:rsidP="00820753">
            <w:pPr>
              <w:rPr>
                <w:b/>
                <w:bCs/>
                <w:lang w:val="en-GB"/>
              </w:rPr>
            </w:pPr>
            <w:r>
              <w:rPr>
                <w:b/>
                <w:bCs/>
                <w:lang w:val="en-GB"/>
              </w:rPr>
              <w:t>17</w:t>
            </w:r>
          </w:p>
        </w:tc>
        <w:tc>
          <w:tcPr>
            <w:tcW w:w="564" w:type="dxa"/>
          </w:tcPr>
          <w:p w14:paraId="63DBC55F" w14:textId="77777777" w:rsidR="000A11A0" w:rsidRPr="00FB4563" w:rsidRDefault="000A11A0" w:rsidP="00820753">
            <w:pPr>
              <w:rPr>
                <w:b/>
                <w:bCs/>
                <w:lang w:val="en-GB"/>
              </w:rPr>
            </w:pPr>
            <w:r>
              <w:rPr>
                <w:b/>
                <w:bCs/>
                <w:lang w:val="en-GB"/>
              </w:rPr>
              <w:t>18</w:t>
            </w:r>
          </w:p>
        </w:tc>
        <w:tc>
          <w:tcPr>
            <w:tcW w:w="703" w:type="dxa"/>
          </w:tcPr>
          <w:p w14:paraId="012FC314" w14:textId="77777777" w:rsidR="000A11A0" w:rsidRPr="00FB4563" w:rsidRDefault="000A11A0" w:rsidP="00820753">
            <w:pPr>
              <w:rPr>
                <w:b/>
                <w:bCs/>
                <w:lang w:val="en-GB"/>
              </w:rPr>
            </w:pPr>
            <w:r>
              <w:rPr>
                <w:b/>
                <w:bCs/>
                <w:lang w:val="en-GB"/>
              </w:rPr>
              <w:t>19</w:t>
            </w:r>
          </w:p>
        </w:tc>
        <w:tc>
          <w:tcPr>
            <w:tcW w:w="564" w:type="dxa"/>
          </w:tcPr>
          <w:p w14:paraId="205B8985" w14:textId="77777777" w:rsidR="000A11A0" w:rsidRPr="00FB4563" w:rsidRDefault="000A11A0" w:rsidP="00820753">
            <w:pPr>
              <w:rPr>
                <w:b/>
                <w:bCs/>
                <w:lang w:val="en-GB"/>
              </w:rPr>
            </w:pPr>
            <w:r>
              <w:rPr>
                <w:b/>
                <w:bCs/>
                <w:lang w:val="en-GB"/>
              </w:rPr>
              <w:t>20</w:t>
            </w:r>
          </w:p>
        </w:tc>
      </w:tr>
      <w:tr w:rsidR="000A11A0" w14:paraId="2129292E" w14:textId="77777777" w:rsidTr="000A11A0">
        <w:tc>
          <w:tcPr>
            <w:tcW w:w="1831" w:type="dxa"/>
          </w:tcPr>
          <w:p w14:paraId="0253C6E3" w14:textId="77777777" w:rsidR="000A11A0" w:rsidRPr="002E66A5" w:rsidRDefault="000A11A0" w:rsidP="00820753">
            <w:pPr>
              <w:spacing w:after="340"/>
              <w:rPr>
                <w:lang w:val="en-GB"/>
              </w:rPr>
            </w:pPr>
            <w:r>
              <w:rPr>
                <w:lang w:val="en-GB"/>
              </w:rPr>
              <w:t>User Interface</w:t>
            </w:r>
          </w:p>
        </w:tc>
        <w:tc>
          <w:tcPr>
            <w:tcW w:w="557" w:type="dxa"/>
            <w:shd w:val="clear" w:color="auto" w:fill="7F7F7F" w:themeFill="text1" w:themeFillTint="80"/>
          </w:tcPr>
          <w:p w14:paraId="6301A7E3" w14:textId="77777777" w:rsidR="000A11A0" w:rsidRPr="003439FD" w:rsidRDefault="000A11A0" w:rsidP="00820753">
            <w:pPr>
              <w:spacing w:after="340"/>
              <w:rPr>
                <w:color w:val="7F7F7F" w:themeColor="text1" w:themeTint="80"/>
                <w:highlight w:val="darkYellow"/>
                <w:u w:val="single"/>
                <w:lang w:val="en-GB"/>
              </w:rPr>
            </w:pPr>
          </w:p>
        </w:tc>
        <w:tc>
          <w:tcPr>
            <w:tcW w:w="558" w:type="dxa"/>
            <w:shd w:val="clear" w:color="auto" w:fill="7F7F7F" w:themeFill="text1" w:themeFillTint="80"/>
          </w:tcPr>
          <w:p w14:paraId="51929CDD" w14:textId="77777777" w:rsidR="000A11A0" w:rsidRPr="003439FD" w:rsidRDefault="000A11A0" w:rsidP="00820753">
            <w:pPr>
              <w:spacing w:after="340"/>
              <w:rPr>
                <w:color w:val="7F7F7F" w:themeColor="text1" w:themeTint="80"/>
                <w:u w:val="single"/>
                <w:lang w:val="en-GB"/>
              </w:rPr>
            </w:pPr>
          </w:p>
        </w:tc>
        <w:tc>
          <w:tcPr>
            <w:tcW w:w="558" w:type="dxa"/>
            <w:shd w:val="clear" w:color="auto" w:fill="7F7F7F" w:themeFill="text1" w:themeFillTint="80"/>
          </w:tcPr>
          <w:p w14:paraId="00989C43" w14:textId="77777777" w:rsidR="000A11A0" w:rsidRDefault="000A11A0" w:rsidP="00820753">
            <w:pPr>
              <w:spacing w:after="340"/>
              <w:rPr>
                <w:u w:val="single"/>
                <w:lang w:val="en-GB"/>
              </w:rPr>
            </w:pPr>
          </w:p>
        </w:tc>
        <w:tc>
          <w:tcPr>
            <w:tcW w:w="558" w:type="dxa"/>
            <w:shd w:val="clear" w:color="auto" w:fill="7F7F7F" w:themeFill="text1" w:themeFillTint="80"/>
          </w:tcPr>
          <w:p w14:paraId="79AF5EDF" w14:textId="77777777" w:rsidR="000A11A0" w:rsidRDefault="000A11A0" w:rsidP="00820753">
            <w:pPr>
              <w:spacing w:after="340"/>
              <w:rPr>
                <w:u w:val="single"/>
                <w:lang w:val="en-GB"/>
              </w:rPr>
            </w:pPr>
          </w:p>
        </w:tc>
        <w:tc>
          <w:tcPr>
            <w:tcW w:w="423" w:type="dxa"/>
            <w:shd w:val="clear" w:color="auto" w:fill="7F7F7F" w:themeFill="text1" w:themeFillTint="80"/>
          </w:tcPr>
          <w:p w14:paraId="57D79B7B" w14:textId="77777777" w:rsidR="000A11A0" w:rsidRDefault="000A11A0" w:rsidP="00820753">
            <w:pPr>
              <w:spacing w:after="340"/>
              <w:rPr>
                <w:u w:val="single"/>
                <w:lang w:val="en-GB"/>
              </w:rPr>
            </w:pPr>
          </w:p>
        </w:tc>
        <w:tc>
          <w:tcPr>
            <w:tcW w:w="423" w:type="dxa"/>
            <w:shd w:val="clear" w:color="auto" w:fill="7F7F7F" w:themeFill="text1" w:themeFillTint="80"/>
          </w:tcPr>
          <w:p w14:paraId="0574967A" w14:textId="77777777" w:rsidR="000A11A0" w:rsidRDefault="000A11A0" w:rsidP="00820753">
            <w:pPr>
              <w:spacing w:after="340"/>
              <w:rPr>
                <w:u w:val="single"/>
                <w:lang w:val="en-GB"/>
              </w:rPr>
            </w:pPr>
          </w:p>
        </w:tc>
        <w:tc>
          <w:tcPr>
            <w:tcW w:w="558" w:type="dxa"/>
            <w:shd w:val="clear" w:color="auto" w:fill="7F7F7F" w:themeFill="text1" w:themeFillTint="80"/>
          </w:tcPr>
          <w:p w14:paraId="64BD8329" w14:textId="77777777" w:rsidR="000A11A0" w:rsidRDefault="000A11A0" w:rsidP="00820753">
            <w:pPr>
              <w:spacing w:after="340"/>
              <w:rPr>
                <w:u w:val="single"/>
                <w:lang w:val="en-GB"/>
              </w:rPr>
            </w:pPr>
          </w:p>
        </w:tc>
        <w:tc>
          <w:tcPr>
            <w:tcW w:w="423" w:type="dxa"/>
            <w:shd w:val="clear" w:color="auto" w:fill="7F7F7F" w:themeFill="text1" w:themeFillTint="80"/>
          </w:tcPr>
          <w:p w14:paraId="555DA89D" w14:textId="77777777" w:rsidR="000A11A0" w:rsidRDefault="000A11A0" w:rsidP="00820753">
            <w:pPr>
              <w:spacing w:after="340"/>
              <w:rPr>
                <w:u w:val="single"/>
                <w:lang w:val="en-GB"/>
              </w:rPr>
            </w:pPr>
          </w:p>
        </w:tc>
        <w:tc>
          <w:tcPr>
            <w:tcW w:w="558" w:type="dxa"/>
            <w:shd w:val="clear" w:color="auto" w:fill="7F7F7F" w:themeFill="text1" w:themeFillTint="80"/>
          </w:tcPr>
          <w:p w14:paraId="051A7E62" w14:textId="77777777" w:rsidR="000A11A0" w:rsidRDefault="000A11A0" w:rsidP="00820753">
            <w:pPr>
              <w:spacing w:after="340"/>
              <w:rPr>
                <w:u w:val="single"/>
                <w:lang w:val="en-GB"/>
              </w:rPr>
            </w:pPr>
          </w:p>
        </w:tc>
        <w:tc>
          <w:tcPr>
            <w:tcW w:w="558" w:type="dxa"/>
            <w:shd w:val="clear" w:color="auto" w:fill="7F7F7F" w:themeFill="text1" w:themeFillTint="80"/>
          </w:tcPr>
          <w:p w14:paraId="646F25EE" w14:textId="77777777" w:rsidR="000A11A0" w:rsidRDefault="000A11A0" w:rsidP="00820753">
            <w:pPr>
              <w:spacing w:after="340"/>
              <w:rPr>
                <w:u w:val="single"/>
                <w:lang w:val="en-GB"/>
              </w:rPr>
            </w:pPr>
          </w:p>
        </w:tc>
        <w:tc>
          <w:tcPr>
            <w:tcW w:w="460" w:type="dxa"/>
            <w:shd w:val="clear" w:color="auto" w:fill="7F7F7F" w:themeFill="text1" w:themeFillTint="80"/>
          </w:tcPr>
          <w:p w14:paraId="170EFB5F" w14:textId="77777777" w:rsidR="000A11A0" w:rsidRDefault="000A11A0" w:rsidP="00820753">
            <w:pPr>
              <w:spacing w:after="340"/>
              <w:rPr>
                <w:u w:val="single"/>
                <w:lang w:val="en-GB"/>
              </w:rPr>
            </w:pPr>
          </w:p>
        </w:tc>
        <w:tc>
          <w:tcPr>
            <w:tcW w:w="460" w:type="dxa"/>
            <w:shd w:val="clear" w:color="auto" w:fill="538135" w:themeFill="accent6" w:themeFillShade="BF"/>
          </w:tcPr>
          <w:p w14:paraId="34CE322C" w14:textId="77777777" w:rsidR="000A11A0" w:rsidRPr="00C15D14" w:rsidRDefault="000A11A0" w:rsidP="00820753">
            <w:pPr>
              <w:spacing w:after="340"/>
              <w:rPr>
                <w:color w:val="538135" w:themeColor="accent6" w:themeShade="BF"/>
                <w:u w:val="single"/>
                <w:lang w:val="en-GB"/>
              </w:rPr>
            </w:pPr>
          </w:p>
        </w:tc>
        <w:tc>
          <w:tcPr>
            <w:tcW w:w="544" w:type="dxa"/>
            <w:shd w:val="clear" w:color="auto" w:fill="538135" w:themeFill="accent6" w:themeFillShade="BF"/>
          </w:tcPr>
          <w:p w14:paraId="65678079" w14:textId="77777777" w:rsidR="000A11A0" w:rsidRPr="00C15D14" w:rsidRDefault="000A11A0" w:rsidP="00820753">
            <w:pPr>
              <w:spacing w:after="340"/>
              <w:rPr>
                <w:color w:val="538135" w:themeColor="accent6" w:themeShade="BF"/>
                <w:u w:val="single"/>
                <w:lang w:val="en-GB"/>
              </w:rPr>
            </w:pPr>
          </w:p>
        </w:tc>
        <w:tc>
          <w:tcPr>
            <w:tcW w:w="563" w:type="dxa"/>
            <w:shd w:val="clear" w:color="auto" w:fill="ED7D31" w:themeFill="accent2"/>
          </w:tcPr>
          <w:p w14:paraId="4EB88E87" w14:textId="77777777" w:rsidR="000A11A0" w:rsidRDefault="000A11A0" w:rsidP="00820753">
            <w:pPr>
              <w:spacing w:after="340"/>
              <w:rPr>
                <w:u w:val="single"/>
                <w:lang w:val="en-GB"/>
              </w:rPr>
            </w:pPr>
          </w:p>
        </w:tc>
        <w:tc>
          <w:tcPr>
            <w:tcW w:w="460" w:type="dxa"/>
            <w:shd w:val="clear" w:color="auto" w:fill="ED7D31" w:themeFill="accent2"/>
          </w:tcPr>
          <w:p w14:paraId="1940B274" w14:textId="77777777" w:rsidR="000A11A0" w:rsidRDefault="000A11A0" w:rsidP="00820753">
            <w:pPr>
              <w:spacing w:after="340"/>
              <w:rPr>
                <w:u w:val="single"/>
                <w:lang w:val="en-GB"/>
              </w:rPr>
            </w:pPr>
          </w:p>
        </w:tc>
        <w:tc>
          <w:tcPr>
            <w:tcW w:w="460" w:type="dxa"/>
          </w:tcPr>
          <w:p w14:paraId="620AC4B6" w14:textId="77777777" w:rsidR="000A11A0" w:rsidRDefault="000A11A0" w:rsidP="00820753">
            <w:pPr>
              <w:spacing w:after="340"/>
              <w:rPr>
                <w:u w:val="single"/>
                <w:lang w:val="en-GB"/>
              </w:rPr>
            </w:pPr>
          </w:p>
        </w:tc>
        <w:tc>
          <w:tcPr>
            <w:tcW w:w="556" w:type="dxa"/>
          </w:tcPr>
          <w:p w14:paraId="52295946" w14:textId="77777777" w:rsidR="000A11A0" w:rsidRDefault="000A11A0" w:rsidP="00820753">
            <w:pPr>
              <w:spacing w:after="340"/>
              <w:rPr>
                <w:u w:val="single"/>
                <w:lang w:val="en-GB"/>
              </w:rPr>
            </w:pPr>
          </w:p>
        </w:tc>
        <w:tc>
          <w:tcPr>
            <w:tcW w:w="703" w:type="dxa"/>
          </w:tcPr>
          <w:p w14:paraId="1752C67F" w14:textId="77777777" w:rsidR="000A11A0" w:rsidRDefault="000A11A0" w:rsidP="00820753">
            <w:pPr>
              <w:spacing w:after="340"/>
              <w:rPr>
                <w:u w:val="single"/>
                <w:lang w:val="en-GB"/>
              </w:rPr>
            </w:pPr>
          </w:p>
        </w:tc>
        <w:tc>
          <w:tcPr>
            <w:tcW w:w="564" w:type="dxa"/>
          </w:tcPr>
          <w:p w14:paraId="5D95B779" w14:textId="77777777" w:rsidR="000A11A0" w:rsidRDefault="000A11A0" w:rsidP="00820753">
            <w:pPr>
              <w:spacing w:after="340"/>
              <w:rPr>
                <w:u w:val="single"/>
                <w:lang w:val="en-GB"/>
              </w:rPr>
            </w:pPr>
          </w:p>
        </w:tc>
        <w:tc>
          <w:tcPr>
            <w:tcW w:w="703" w:type="dxa"/>
          </w:tcPr>
          <w:p w14:paraId="53AC85C8" w14:textId="77777777" w:rsidR="000A11A0" w:rsidRDefault="000A11A0" w:rsidP="00820753">
            <w:pPr>
              <w:spacing w:after="340"/>
              <w:rPr>
                <w:u w:val="single"/>
                <w:lang w:val="en-GB"/>
              </w:rPr>
            </w:pPr>
          </w:p>
        </w:tc>
        <w:tc>
          <w:tcPr>
            <w:tcW w:w="564" w:type="dxa"/>
          </w:tcPr>
          <w:p w14:paraId="1C9527EB" w14:textId="77777777" w:rsidR="000A11A0" w:rsidRDefault="000A11A0" w:rsidP="00820753">
            <w:pPr>
              <w:spacing w:after="340"/>
              <w:rPr>
                <w:u w:val="single"/>
                <w:lang w:val="en-GB"/>
              </w:rPr>
            </w:pPr>
          </w:p>
        </w:tc>
      </w:tr>
      <w:tr w:rsidR="000A11A0" w14:paraId="20C1BE97" w14:textId="77777777" w:rsidTr="000A11A0">
        <w:tc>
          <w:tcPr>
            <w:tcW w:w="1831" w:type="dxa"/>
          </w:tcPr>
          <w:p w14:paraId="431D9623" w14:textId="77777777" w:rsidR="000A11A0" w:rsidRDefault="000A11A0" w:rsidP="00820753">
            <w:pPr>
              <w:spacing w:after="340"/>
              <w:rPr>
                <w:u w:val="single"/>
                <w:lang w:val="en-GB"/>
              </w:rPr>
            </w:pPr>
            <w:r>
              <w:rPr>
                <w:lang w:val="en-GB"/>
              </w:rPr>
              <w:t>Administrator</w:t>
            </w:r>
          </w:p>
        </w:tc>
        <w:tc>
          <w:tcPr>
            <w:tcW w:w="557" w:type="dxa"/>
            <w:shd w:val="clear" w:color="auto" w:fill="7F7F7F" w:themeFill="text1" w:themeFillTint="80"/>
          </w:tcPr>
          <w:p w14:paraId="6115A10B" w14:textId="77777777" w:rsidR="000A11A0" w:rsidRDefault="000A11A0" w:rsidP="00820753">
            <w:pPr>
              <w:spacing w:after="340"/>
              <w:rPr>
                <w:u w:val="single"/>
                <w:lang w:val="en-GB"/>
              </w:rPr>
            </w:pPr>
          </w:p>
        </w:tc>
        <w:tc>
          <w:tcPr>
            <w:tcW w:w="558" w:type="dxa"/>
            <w:shd w:val="clear" w:color="auto" w:fill="7F7F7F" w:themeFill="text1" w:themeFillTint="80"/>
          </w:tcPr>
          <w:p w14:paraId="15D00528" w14:textId="77777777" w:rsidR="000A11A0" w:rsidRDefault="000A11A0" w:rsidP="00820753">
            <w:pPr>
              <w:spacing w:after="340"/>
              <w:rPr>
                <w:u w:val="single"/>
                <w:lang w:val="en-GB"/>
              </w:rPr>
            </w:pPr>
          </w:p>
        </w:tc>
        <w:tc>
          <w:tcPr>
            <w:tcW w:w="558" w:type="dxa"/>
            <w:shd w:val="clear" w:color="auto" w:fill="7F7F7F" w:themeFill="text1" w:themeFillTint="80"/>
          </w:tcPr>
          <w:p w14:paraId="6862810F" w14:textId="77777777" w:rsidR="000A11A0" w:rsidRDefault="000A11A0" w:rsidP="00820753">
            <w:pPr>
              <w:spacing w:after="340"/>
              <w:rPr>
                <w:u w:val="single"/>
                <w:lang w:val="en-GB"/>
              </w:rPr>
            </w:pPr>
          </w:p>
        </w:tc>
        <w:tc>
          <w:tcPr>
            <w:tcW w:w="558" w:type="dxa"/>
            <w:shd w:val="clear" w:color="auto" w:fill="7F7F7F" w:themeFill="text1" w:themeFillTint="80"/>
          </w:tcPr>
          <w:p w14:paraId="25FDF8C3" w14:textId="77777777" w:rsidR="000A11A0" w:rsidRDefault="000A11A0" w:rsidP="00820753">
            <w:pPr>
              <w:spacing w:after="340"/>
              <w:rPr>
                <w:u w:val="single"/>
                <w:lang w:val="en-GB"/>
              </w:rPr>
            </w:pPr>
          </w:p>
        </w:tc>
        <w:tc>
          <w:tcPr>
            <w:tcW w:w="423" w:type="dxa"/>
            <w:shd w:val="clear" w:color="auto" w:fill="7F7F7F" w:themeFill="text1" w:themeFillTint="80"/>
          </w:tcPr>
          <w:p w14:paraId="1B3D224A" w14:textId="77777777" w:rsidR="000A11A0" w:rsidRDefault="000A11A0" w:rsidP="00820753">
            <w:pPr>
              <w:spacing w:after="340"/>
              <w:rPr>
                <w:u w:val="single"/>
                <w:lang w:val="en-GB"/>
              </w:rPr>
            </w:pPr>
          </w:p>
        </w:tc>
        <w:tc>
          <w:tcPr>
            <w:tcW w:w="423" w:type="dxa"/>
            <w:shd w:val="clear" w:color="auto" w:fill="7F7F7F" w:themeFill="text1" w:themeFillTint="80"/>
          </w:tcPr>
          <w:p w14:paraId="1359355F" w14:textId="77777777" w:rsidR="000A11A0" w:rsidRDefault="000A11A0" w:rsidP="00820753">
            <w:pPr>
              <w:spacing w:after="340"/>
              <w:rPr>
                <w:u w:val="single"/>
                <w:lang w:val="en-GB"/>
              </w:rPr>
            </w:pPr>
          </w:p>
        </w:tc>
        <w:tc>
          <w:tcPr>
            <w:tcW w:w="558" w:type="dxa"/>
            <w:shd w:val="clear" w:color="auto" w:fill="7F7F7F" w:themeFill="text1" w:themeFillTint="80"/>
          </w:tcPr>
          <w:p w14:paraId="606131BC" w14:textId="77777777" w:rsidR="000A11A0" w:rsidRDefault="000A11A0" w:rsidP="00820753">
            <w:pPr>
              <w:spacing w:after="340"/>
              <w:rPr>
                <w:u w:val="single"/>
                <w:lang w:val="en-GB"/>
              </w:rPr>
            </w:pPr>
          </w:p>
        </w:tc>
        <w:tc>
          <w:tcPr>
            <w:tcW w:w="423" w:type="dxa"/>
            <w:shd w:val="clear" w:color="auto" w:fill="7F7F7F" w:themeFill="text1" w:themeFillTint="80"/>
          </w:tcPr>
          <w:p w14:paraId="0BBDEA4B" w14:textId="77777777" w:rsidR="000A11A0" w:rsidRDefault="000A11A0" w:rsidP="00820753">
            <w:pPr>
              <w:spacing w:after="340"/>
              <w:rPr>
                <w:u w:val="single"/>
                <w:lang w:val="en-GB"/>
              </w:rPr>
            </w:pPr>
          </w:p>
        </w:tc>
        <w:tc>
          <w:tcPr>
            <w:tcW w:w="558" w:type="dxa"/>
            <w:shd w:val="clear" w:color="auto" w:fill="7F7F7F" w:themeFill="text1" w:themeFillTint="80"/>
          </w:tcPr>
          <w:p w14:paraId="0FD1EF6E" w14:textId="77777777" w:rsidR="000A11A0" w:rsidRDefault="000A11A0" w:rsidP="00820753">
            <w:pPr>
              <w:spacing w:after="340"/>
              <w:rPr>
                <w:u w:val="single"/>
                <w:lang w:val="en-GB"/>
              </w:rPr>
            </w:pPr>
          </w:p>
        </w:tc>
        <w:tc>
          <w:tcPr>
            <w:tcW w:w="558" w:type="dxa"/>
            <w:shd w:val="clear" w:color="auto" w:fill="7F7F7F" w:themeFill="text1" w:themeFillTint="80"/>
          </w:tcPr>
          <w:p w14:paraId="03DAFA93" w14:textId="77777777" w:rsidR="000A11A0" w:rsidRDefault="000A11A0" w:rsidP="00820753">
            <w:pPr>
              <w:spacing w:after="340"/>
              <w:rPr>
                <w:u w:val="single"/>
                <w:lang w:val="en-GB"/>
              </w:rPr>
            </w:pPr>
          </w:p>
        </w:tc>
        <w:tc>
          <w:tcPr>
            <w:tcW w:w="460" w:type="dxa"/>
            <w:shd w:val="clear" w:color="auto" w:fill="7F7F7F" w:themeFill="text1" w:themeFillTint="80"/>
          </w:tcPr>
          <w:p w14:paraId="02CB81F1" w14:textId="77777777" w:rsidR="000A11A0" w:rsidRDefault="000A11A0" w:rsidP="00820753">
            <w:pPr>
              <w:spacing w:after="340"/>
              <w:rPr>
                <w:u w:val="single"/>
                <w:lang w:val="en-GB"/>
              </w:rPr>
            </w:pPr>
          </w:p>
        </w:tc>
        <w:tc>
          <w:tcPr>
            <w:tcW w:w="460" w:type="dxa"/>
            <w:shd w:val="clear" w:color="auto" w:fill="7F7F7F" w:themeFill="text1" w:themeFillTint="80"/>
          </w:tcPr>
          <w:p w14:paraId="5444B84A" w14:textId="77777777" w:rsidR="000A11A0" w:rsidRDefault="000A11A0" w:rsidP="00820753">
            <w:pPr>
              <w:spacing w:after="340"/>
              <w:rPr>
                <w:u w:val="single"/>
                <w:lang w:val="en-GB"/>
              </w:rPr>
            </w:pPr>
          </w:p>
        </w:tc>
        <w:tc>
          <w:tcPr>
            <w:tcW w:w="544" w:type="dxa"/>
            <w:shd w:val="clear" w:color="auto" w:fill="7F7F7F" w:themeFill="text1" w:themeFillTint="80"/>
          </w:tcPr>
          <w:p w14:paraId="6B5EE27F" w14:textId="77777777" w:rsidR="000A11A0" w:rsidRDefault="000A11A0" w:rsidP="00820753">
            <w:pPr>
              <w:spacing w:after="340"/>
              <w:rPr>
                <w:u w:val="single"/>
                <w:lang w:val="en-GB"/>
              </w:rPr>
            </w:pPr>
          </w:p>
        </w:tc>
        <w:tc>
          <w:tcPr>
            <w:tcW w:w="563" w:type="dxa"/>
            <w:shd w:val="clear" w:color="auto" w:fill="7F7F7F" w:themeFill="text1" w:themeFillTint="80"/>
          </w:tcPr>
          <w:p w14:paraId="32241D65" w14:textId="77777777" w:rsidR="000A11A0" w:rsidRDefault="000A11A0" w:rsidP="00820753">
            <w:pPr>
              <w:spacing w:after="340"/>
              <w:rPr>
                <w:u w:val="single"/>
                <w:lang w:val="en-GB"/>
              </w:rPr>
            </w:pPr>
          </w:p>
        </w:tc>
        <w:tc>
          <w:tcPr>
            <w:tcW w:w="460" w:type="dxa"/>
            <w:shd w:val="clear" w:color="auto" w:fill="538135" w:themeFill="accent6" w:themeFillShade="BF"/>
          </w:tcPr>
          <w:p w14:paraId="2E887DE4" w14:textId="77777777" w:rsidR="000A11A0" w:rsidRPr="00C15D14" w:rsidRDefault="000A11A0" w:rsidP="00820753">
            <w:pPr>
              <w:spacing w:after="340"/>
              <w:rPr>
                <w:color w:val="C45911" w:themeColor="accent2" w:themeShade="BF"/>
                <w:u w:val="single"/>
                <w:lang w:val="en-GB"/>
              </w:rPr>
            </w:pPr>
          </w:p>
        </w:tc>
        <w:tc>
          <w:tcPr>
            <w:tcW w:w="460" w:type="dxa"/>
            <w:shd w:val="clear" w:color="auto" w:fill="538135" w:themeFill="accent6" w:themeFillShade="BF"/>
          </w:tcPr>
          <w:p w14:paraId="45525145" w14:textId="77777777" w:rsidR="000A11A0" w:rsidRPr="00C15D14" w:rsidRDefault="000A11A0" w:rsidP="00820753">
            <w:pPr>
              <w:spacing w:after="340"/>
              <w:rPr>
                <w:color w:val="C45911" w:themeColor="accent2" w:themeShade="BF"/>
                <w:u w:val="single"/>
                <w:lang w:val="en-GB"/>
              </w:rPr>
            </w:pPr>
          </w:p>
        </w:tc>
        <w:tc>
          <w:tcPr>
            <w:tcW w:w="556" w:type="dxa"/>
            <w:shd w:val="clear" w:color="auto" w:fill="ED7D31" w:themeFill="accent2"/>
          </w:tcPr>
          <w:p w14:paraId="02049BD0" w14:textId="77777777" w:rsidR="000A11A0" w:rsidRPr="00C15D14" w:rsidRDefault="000A11A0" w:rsidP="00820753">
            <w:pPr>
              <w:spacing w:after="340"/>
              <w:rPr>
                <w:color w:val="C45911" w:themeColor="accent2" w:themeShade="BF"/>
                <w:u w:val="single"/>
                <w:lang w:val="en-GB"/>
              </w:rPr>
            </w:pPr>
          </w:p>
        </w:tc>
        <w:tc>
          <w:tcPr>
            <w:tcW w:w="703" w:type="dxa"/>
            <w:shd w:val="clear" w:color="auto" w:fill="ED7D31" w:themeFill="accent2"/>
          </w:tcPr>
          <w:p w14:paraId="05DA2294" w14:textId="77777777" w:rsidR="000A11A0" w:rsidRPr="00C15D14" w:rsidRDefault="000A11A0" w:rsidP="00820753">
            <w:pPr>
              <w:spacing w:after="340"/>
              <w:rPr>
                <w:color w:val="C45911" w:themeColor="accent2" w:themeShade="BF"/>
                <w:u w:val="single"/>
                <w:lang w:val="en-GB"/>
              </w:rPr>
            </w:pPr>
          </w:p>
        </w:tc>
        <w:tc>
          <w:tcPr>
            <w:tcW w:w="564" w:type="dxa"/>
          </w:tcPr>
          <w:p w14:paraId="1C6D3B19" w14:textId="77777777" w:rsidR="000A11A0" w:rsidRDefault="000A11A0" w:rsidP="00820753">
            <w:pPr>
              <w:spacing w:after="340"/>
              <w:rPr>
                <w:u w:val="single"/>
                <w:lang w:val="en-GB"/>
              </w:rPr>
            </w:pPr>
          </w:p>
        </w:tc>
        <w:tc>
          <w:tcPr>
            <w:tcW w:w="703" w:type="dxa"/>
          </w:tcPr>
          <w:p w14:paraId="2580E273" w14:textId="77777777" w:rsidR="000A11A0" w:rsidRDefault="000A11A0" w:rsidP="00820753">
            <w:pPr>
              <w:spacing w:after="340"/>
              <w:rPr>
                <w:u w:val="single"/>
                <w:lang w:val="en-GB"/>
              </w:rPr>
            </w:pPr>
          </w:p>
        </w:tc>
        <w:tc>
          <w:tcPr>
            <w:tcW w:w="564" w:type="dxa"/>
          </w:tcPr>
          <w:p w14:paraId="5C7C1F18" w14:textId="77777777" w:rsidR="000A11A0" w:rsidRDefault="000A11A0" w:rsidP="00820753">
            <w:pPr>
              <w:spacing w:after="340"/>
              <w:rPr>
                <w:u w:val="single"/>
                <w:lang w:val="en-GB"/>
              </w:rPr>
            </w:pPr>
          </w:p>
        </w:tc>
      </w:tr>
      <w:tr w:rsidR="000A11A0" w14:paraId="65481DA2" w14:textId="77777777" w:rsidTr="000A11A0">
        <w:tc>
          <w:tcPr>
            <w:tcW w:w="1831" w:type="dxa"/>
          </w:tcPr>
          <w:p w14:paraId="43B96100" w14:textId="77777777" w:rsidR="000A11A0" w:rsidRDefault="000A11A0" w:rsidP="00820753">
            <w:pPr>
              <w:spacing w:after="340"/>
              <w:rPr>
                <w:u w:val="single"/>
                <w:lang w:val="en-GB"/>
              </w:rPr>
            </w:pPr>
            <w:r>
              <w:rPr>
                <w:lang w:val="en-GB"/>
              </w:rPr>
              <w:t>Module Leader</w:t>
            </w:r>
          </w:p>
        </w:tc>
        <w:tc>
          <w:tcPr>
            <w:tcW w:w="557" w:type="dxa"/>
            <w:shd w:val="clear" w:color="auto" w:fill="7F7F7F" w:themeFill="text1" w:themeFillTint="80"/>
          </w:tcPr>
          <w:p w14:paraId="39CB150B" w14:textId="77777777" w:rsidR="000A11A0" w:rsidRPr="00C15D14" w:rsidRDefault="000A11A0" w:rsidP="00820753">
            <w:pPr>
              <w:spacing w:after="340"/>
              <w:rPr>
                <w:color w:val="7F7F7F" w:themeColor="text1" w:themeTint="80"/>
                <w:u w:val="single"/>
                <w:lang w:val="en-GB"/>
              </w:rPr>
            </w:pPr>
          </w:p>
        </w:tc>
        <w:tc>
          <w:tcPr>
            <w:tcW w:w="558" w:type="dxa"/>
            <w:shd w:val="clear" w:color="auto" w:fill="7F7F7F" w:themeFill="text1" w:themeFillTint="80"/>
          </w:tcPr>
          <w:p w14:paraId="3EF30AE2" w14:textId="77777777" w:rsidR="000A11A0" w:rsidRPr="00C15D14" w:rsidRDefault="000A11A0" w:rsidP="00820753">
            <w:pPr>
              <w:spacing w:after="340"/>
              <w:rPr>
                <w:color w:val="7F7F7F" w:themeColor="text1" w:themeTint="80"/>
                <w:u w:val="single"/>
                <w:lang w:val="en-GB"/>
              </w:rPr>
            </w:pPr>
          </w:p>
        </w:tc>
        <w:tc>
          <w:tcPr>
            <w:tcW w:w="558" w:type="dxa"/>
            <w:shd w:val="clear" w:color="auto" w:fill="7F7F7F" w:themeFill="text1" w:themeFillTint="80"/>
          </w:tcPr>
          <w:p w14:paraId="0CF5494F" w14:textId="77777777" w:rsidR="000A11A0" w:rsidRPr="00C15D14" w:rsidRDefault="000A11A0" w:rsidP="00820753">
            <w:pPr>
              <w:spacing w:after="340"/>
              <w:rPr>
                <w:color w:val="7F7F7F" w:themeColor="text1" w:themeTint="80"/>
                <w:u w:val="single"/>
                <w:lang w:val="en-GB"/>
              </w:rPr>
            </w:pPr>
          </w:p>
        </w:tc>
        <w:tc>
          <w:tcPr>
            <w:tcW w:w="558" w:type="dxa"/>
            <w:shd w:val="clear" w:color="auto" w:fill="7F7F7F" w:themeFill="text1" w:themeFillTint="80"/>
          </w:tcPr>
          <w:p w14:paraId="390A20EF" w14:textId="77777777" w:rsidR="000A11A0" w:rsidRPr="00C15D14" w:rsidRDefault="000A11A0" w:rsidP="00820753">
            <w:pPr>
              <w:spacing w:after="340"/>
              <w:rPr>
                <w:color w:val="7F7F7F" w:themeColor="text1" w:themeTint="80"/>
                <w:u w:val="single"/>
                <w:lang w:val="en-GB"/>
              </w:rPr>
            </w:pPr>
          </w:p>
        </w:tc>
        <w:tc>
          <w:tcPr>
            <w:tcW w:w="423" w:type="dxa"/>
            <w:shd w:val="clear" w:color="auto" w:fill="7F7F7F" w:themeFill="text1" w:themeFillTint="80"/>
          </w:tcPr>
          <w:p w14:paraId="549E445E" w14:textId="77777777" w:rsidR="000A11A0" w:rsidRPr="00C15D14" w:rsidRDefault="000A11A0" w:rsidP="00820753">
            <w:pPr>
              <w:spacing w:after="340"/>
              <w:rPr>
                <w:color w:val="7F7F7F" w:themeColor="text1" w:themeTint="80"/>
                <w:u w:val="single"/>
                <w:lang w:val="en-GB"/>
              </w:rPr>
            </w:pPr>
          </w:p>
        </w:tc>
        <w:tc>
          <w:tcPr>
            <w:tcW w:w="423" w:type="dxa"/>
            <w:shd w:val="clear" w:color="auto" w:fill="7F7F7F" w:themeFill="text1" w:themeFillTint="80"/>
          </w:tcPr>
          <w:p w14:paraId="56B1B84B" w14:textId="77777777" w:rsidR="000A11A0" w:rsidRPr="00C15D14" w:rsidRDefault="000A11A0" w:rsidP="00820753">
            <w:pPr>
              <w:spacing w:after="340"/>
              <w:rPr>
                <w:color w:val="7F7F7F" w:themeColor="text1" w:themeTint="80"/>
                <w:u w:val="single"/>
                <w:lang w:val="en-GB"/>
              </w:rPr>
            </w:pPr>
          </w:p>
        </w:tc>
        <w:tc>
          <w:tcPr>
            <w:tcW w:w="558" w:type="dxa"/>
            <w:shd w:val="clear" w:color="auto" w:fill="7F7F7F" w:themeFill="text1" w:themeFillTint="80"/>
          </w:tcPr>
          <w:p w14:paraId="7AF7EF88" w14:textId="77777777" w:rsidR="000A11A0" w:rsidRPr="00C15D14" w:rsidRDefault="000A11A0" w:rsidP="00820753">
            <w:pPr>
              <w:spacing w:after="340"/>
              <w:rPr>
                <w:color w:val="7F7F7F" w:themeColor="text1" w:themeTint="80"/>
                <w:u w:val="single"/>
                <w:lang w:val="en-GB"/>
              </w:rPr>
            </w:pPr>
          </w:p>
        </w:tc>
        <w:tc>
          <w:tcPr>
            <w:tcW w:w="423" w:type="dxa"/>
            <w:shd w:val="clear" w:color="auto" w:fill="7F7F7F" w:themeFill="text1" w:themeFillTint="80"/>
          </w:tcPr>
          <w:p w14:paraId="14AD2FE4" w14:textId="77777777" w:rsidR="000A11A0" w:rsidRPr="00C15D14" w:rsidRDefault="000A11A0" w:rsidP="00820753">
            <w:pPr>
              <w:spacing w:after="340"/>
              <w:rPr>
                <w:color w:val="7F7F7F" w:themeColor="text1" w:themeTint="80"/>
                <w:u w:val="single"/>
                <w:lang w:val="en-GB"/>
              </w:rPr>
            </w:pPr>
          </w:p>
        </w:tc>
        <w:tc>
          <w:tcPr>
            <w:tcW w:w="558" w:type="dxa"/>
            <w:shd w:val="clear" w:color="auto" w:fill="7F7F7F" w:themeFill="text1" w:themeFillTint="80"/>
          </w:tcPr>
          <w:p w14:paraId="5312FE7E" w14:textId="77777777" w:rsidR="000A11A0" w:rsidRPr="00C15D14" w:rsidRDefault="000A11A0" w:rsidP="00820753">
            <w:pPr>
              <w:spacing w:after="340"/>
              <w:rPr>
                <w:color w:val="7F7F7F" w:themeColor="text1" w:themeTint="80"/>
                <w:u w:val="single"/>
                <w:lang w:val="en-GB"/>
              </w:rPr>
            </w:pPr>
          </w:p>
        </w:tc>
        <w:tc>
          <w:tcPr>
            <w:tcW w:w="558" w:type="dxa"/>
            <w:shd w:val="clear" w:color="auto" w:fill="7F7F7F" w:themeFill="text1" w:themeFillTint="80"/>
          </w:tcPr>
          <w:p w14:paraId="1AB9F840" w14:textId="77777777" w:rsidR="000A11A0" w:rsidRPr="00C15D14" w:rsidRDefault="000A11A0" w:rsidP="00820753">
            <w:pPr>
              <w:spacing w:after="340"/>
              <w:rPr>
                <w:color w:val="7F7F7F" w:themeColor="text1" w:themeTint="80"/>
                <w:u w:val="single"/>
                <w:lang w:val="en-GB"/>
              </w:rPr>
            </w:pPr>
          </w:p>
        </w:tc>
        <w:tc>
          <w:tcPr>
            <w:tcW w:w="460" w:type="dxa"/>
            <w:shd w:val="clear" w:color="auto" w:fill="7F7F7F" w:themeFill="text1" w:themeFillTint="80"/>
          </w:tcPr>
          <w:p w14:paraId="6B7565DF" w14:textId="77777777" w:rsidR="000A11A0" w:rsidRPr="00C15D14" w:rsidRDefault="000A11A0" w:rsidP="00820753">
            <w:pPr>
              <w:spacing w:after="340"/>
              <w:rPr>
                <w:color w:val="7F7F7F" w:themeColor="text1" w:themeTint="80"/>
                <w:u w:val="single"/>
                <w:lang w:val="en-GB"/>
              </w:rPr>
            </w:pPr>
          </w:p>
        </w:tc>
        <w:tc>
          <w:tcPr>
            <w:tcW w:w="460" w:type="dxa"/>
            <w:shd w:val="clear" w:color="auto" w:fill="7F7F7F" w:themeFill="text1" w:themeFillTint="80"/>
          </w:tcPr>
          <w:p w14:paraId="11D205D0" w14:textId="77777777" w:rsidR="000A11A0" w:rsidRPr="00C15D14" w:rsidRDefault="000A11A0" w:rsidP="00820753">
            <w:pPr>
              <w:spacing w:after="340"/>
              <w:rPr>
                <w:color w:val="7F7F7F" w:themeColor="text1" w:themeTint="80"/>
                <w:u w:val="single"/>
                <w:lang w:val="en-GB"/>
              </w:rPr>
            </w:pPr>
          </w:p>
        </w:tc>
        <w:tc>
          <w:tcPr>
            <w:tcW w:w="544" w:type="dxa"/>
            <w:shd w:val="clear" w:color="auto" w:fill="7F7F7F" w:themeFill="text1" w:themeFillTint="80"/>
          </w:tcPr>
          <w:p w14:paraId="4135C252" w14:textId="77777777" w:rsidR="000A11A0" w:rsidRPr="00C15D14" w:rsidRDefault="000A11A0" w:rsidP="00820753">
            <w:pPr>
              <w:spacing w:after="340"/>
              <w:rPr>
                <w:color w:val="7F7F7F" w:themeColor="text1" w:themeTint="80"/>
                <w:u w:val="single"/>
                <w:lang w:val="en-GB"/>
              </w:rPr>
            </w:pPr>
          </w:p>
        </w:tc>
        <w:tc>
          <w:tcPr>
            <w:tcW w:w="563" w:type="dxa"/>
            <w:shd w:val="clear" w:color="auto" w:fill="7F7F7F" w:themeFill="text1" w:themeFillTint="80"/>
          </w:tcPr>
          <w:p w14:paraId="466CA1C0" w14:textId="77777777" w:rsidR="000A11A0" w:rsidRPr="00C15D14" w:rsidRDefault="000A11A0" w:rsidP="00820753">
            <w:pPr>
              <w:spacing w:after="340"/>
              <w:rPr>
                <w:color w:val="7F7F7F" w:themeColor="text1" w:themeTint="80"/>
                <w:u w:val="single"/>
                <w:lang w:val="en-GB"/>
              </w:rPr>
            </w:pPr>
          </w:p>
        </w:tc>
        <w:tc>
          <w:tcPr>
            <w:tcW w:w="460" w:type="dxa"/>
            <w:shd w:val="clear" w:color="auto" w:fill="7F7F7F" w:themeFill="text1" w:themeFillTint="80"/>
          </w:tcPr>
          <w:p w14:paraId="5086140C" w14:textId="77777777" w:rsidR="000A11A0" w:rsidRPr="00C15D14" w:rsidRDefault="000A11A0" w:rsidP="00820753">
            <w:pPr>
              <w:spacing w:after="340"/>
              <w:rPr>
                <w:color w:val="7F7F7F" w:themeColor="text1" w:themeTint="80"/>
                <w:u w:val="single"/>
                <w:lang w:val="en-GB"/>
              </w:rPr>
            </w:pPr>
          </w:p>
        </w:tc>
        <w:tc>
          <w:tcPr>
            <w:tcW w:w="460" w:type="dxa"/>
            <w:shd w:val="clear" w:color="auto" w:fill="7F7F7F" w:themeFill="text1" w:themeFillTint="80"/>
          </w:tcPr>
          <w:p w14:paraId="42BBED45" w14:textId="77777777" w:rsidR="000A11A0" w:rsidRPr="00C15D14" w:rsidRDefault="000A11A0" w:rsidP="00820753">
            <w:pPr>
              <w:spacing w:after="340"/>
              <w:rPr>
                <w:color w:val="7F7F7F" w:themeColor="text1" w:themeTint="80"/>
                <w:u w:val="single"/>
                <w:lang w:val="en-GB"/>
              </w:rPr>
            </w:pPr>
          </w:p>
        </w:tc>
        <w:tc>
          <w:tcPr>
            <w:tcW w:w="556" w:type="dxa"/>
            <w:shd w:val="clear" w:color="auto" w:fill="538135" w:themeFill="accent6" w:themeFillShade="BF"/>
          </w:tcPr>
          <w:p w14:paraId="3E8A52E6" w14:textId="77777777" w:rsidR="000A11A0" w:rsidRDefault="000A11A0" w:rsidP="00820753">
            <w:pPr>
              <w:spacing w:after="340"/>
              <w:rPr>
                <w:u w:val="single"/>
                <w:lang w:val="en-GB"/>
              </w:rPr>
            </w:pPr>
          </w:p>
        </w:tc>
        <w:tc>
          <w:tcPr>
            <w:tcW w:w="703" w:type="dxa"/>
            <w:shd w:val="clear" w:color="auto" w:fill="538135" w:themeFill="accent6" w:themeFillShade="BF"/>
          </w:tcPr>
          <w:p w14:paraId="5B9B0B6F" w14:textId="77777777" w:rsidR="000A11A0" w:rsidRDefault="000A11A0" w:rsidP="00820753">
            <w:pPr>
              <w:spacing w:after="340"/>
              <w:rPr>
                <w:u w:val="single"/>
                <w:lang w:val="en-GB"/>
              </w:rPr>
            </w:pPr>
          </w:p>
        </w:tc>
        <w:tc>
          <w:tcPr>
            <w:tcW w:w="564" w:type="dxa"/>
            <w:shd w:val="clear" w:color="auto" w:fill="ED7D31" w:themeFill="accent2"/>
          </w:tcPr>
          <w:p w14:paraId="66127EE8" w14:textId="77777777" w:rsidR="000A11A0" w:rsidRDefault="000A11A0" w:rsidP="00820753">
            <w:pPr>
              <w:spacing w:after="340"/>
              <w:rPr>
                <w:u w:val="single"/>
                <w:lang w:val="en-GB"/>
              </w:rPr>
            </w:pPr>
          </w:p>
        </w:tc>
        <w:tc>
          <w:tcPr>
            <w:tcW w:w="703" w:type="dxa"/>
            <w:shd w:val="clear" w:color="auto" w:fill="ED7D31" w:themeFill="accent2"/>
          </w:tcPr>
          <w:p w14:paraId="6E9B8576" w14:textId="77777777" w:rsidR="000A11A0" w:rsidRDefault="000A11A0" w:rsidP="00820753">
            <w:pPr>
              <w:spacing w:after="340"/>
              <w:rPr>
                <w:u w:val="single"/>
                <w:lang w:val="en-GB"/>
              </w:rPr>
            </w:pPr>
          </w:p>
        </w:tc>
        <w:tc>
          <w:tcPr>
            <w:tcW w:w="564" w:type="dxa"/>
          </w:tcPr>
          <w:p w14:paraId="5F5BF162" w14:textId="77777777" w:rsidR="000A11A0" w:rsidRDefault="000A11A0" w:rsidP="00820753">
            <w:pPr>
              <w:spacing w:after="340"/>
              <w:rPr>
                <w:u w:val="single"/>
                <w:lang w:val="en-GB"/>
              </w:rPr>
            </w:pPr>
          </w:p>
        </w:tc>
      </w:tr>
      <w:tr w:rsidR="000A11A0" w14:paraId="1F1C2075" w14:textId="77777777" w:rsidTr="000A11A0">
        <w:tc>
          <w:tcPr>
            <w:tcW w:w="1831" w:type="dxa"/>
          </w:tcPr>
          <w:p w14:paraId="1AA5B24F" w14:textId="77777777" w:rsidR="000A11A0" w:rsidRDefault="000A11A0" w:rsidP="00820753">
            <w:pPr>
              <w:spacing w:after="340"/>
              <w:rPr>
                <w:u w:val="single"/>
                <w:lang w:val="en-GB"/>
              </w:rPr>
            </w:pPr>
            <w:r>
              <w:rPr>
                <w:lang w:val="en-GB"/>
              </w:rPr>
              <w:t>Student</w:t>
            </w:r>
          </w:p>
        </w:tc>
        <w:tc>
          <w:tcPr>
            <w:tcW w:w="557" w:type="dxa"/>
            <w:shd w:val="clear" w:color="auto" w:fill="7F7F7F" w:themeFill="text1" w:themeFillTint="80"/>
          </w:tcPr>
          <w:p w14:paraId="61B64E19" w14:textId="77777777" w:rsidR="000A11A0" w:rsidRDefault="000A11A0" w:rsidP="00820753">
            <w:pPr>
              <w:spacing w:after="340"/>
              <w:rPr>
                <w:u w:val="single"/>
                <w:lang w:val="en-GB"/>
              </w:rPr>
            </w:pPr>
          </w:p>
        </w:tc>
        <w:tc>
          <w:tcPr>
            <w:tcW w:w="558" w:type="dxa"/>
            <w:shd w:val="clear" w:color="auto" w:fill="7F7F7F" w:themeFill="text1" w:themeFillTint="80"/>
          </w:tcPr>
          <w:p w14:paraId="29DF0746" w14:textId="77777777" w:rsidR="000A11A0" w:rsidRDefault="000A11A0" w:rsidP="00820753">
            <w:pPr>
              <w:spacing w:after="340"/>
              <w:rPr>
                <w:u w:val="single"/>
                <w:lang w:val="en-GB"/>
              </w:rPr>
            </w:pPr>
          </w:p>
        </w:tc>
        <w:tc>
          <w:tcPr>
            <w:tcW w:w="558" w:type="dxa"/>
            <w:shd w:val="clear" w:color="auto" w:fill="7F7F7F" w:themeFill="text1" w:themeFillTint="80"/>
          </w:tcPr>
          <w:p w14:paraId="6C26DB5F" w14:textId="77777777" w:rsidR="000A11A0" w:rsidRDefault="000A11A0" w:rsidP="00820753">
            <w:pPr>
              <w:spacing w:after="340"/>
              <w:rPr>
                <w:u w:val="single"/>
                <w:lang w:val="en-GB"/>
              </w:rPr>
            </w:pPr>
          </w:p>
        </w:tc>
        <w:tc>
          <w:tcPr>
            <w:tcW w:w="558" w:type="dxa"/>
            <w:shd w:val="clear" w:color="auto" w:fill="7F7F7F" w:themeFill="text1" w:themeFillTint="80"/>
          </w:tcPr>
          <w:p w14:paraId="29BACEA3" w14:textId="77777777" w:rsidR="000A11A0" w:rsidRDefault="000A11A0" w:rsidP="00820753">
            <w:pPr>
              <w:spacing w:after="340"/>
              <w:rPr>
                <w:u w:val="single"/>
                <w:lang w:val="en-GB"/>
              </w:rPr>
            </w:pPr>
          </w:p>
        </w:tc>
        <w:tc>
          <w:tcPr>
            <w:tcW w:w="423" w:type="dxa"/>
            <w:shd w:val="clear" w:color="auto" w:fill="7F7F7F" w:themeFill="text1" w:themeFillTint="80"/>
          </w:tcPr>
          <w:p w14:paraId="7E961841" w14:textId="77777777" w:rsidR="000A11A0" w:rsidRDefault="000A11A0" w:rsidP="00820753">
            <w:pPr>
              <w:spacing w:after="340"/>
              <w:rPr>
                <w:u w:val="single"/>
                <w:lang w:val="en-GB"/>
              </w:rPr>
            </w:pPr>
          </w:p>
        </w:tc>
        <w:tc>
          <w:tcPr>
            <w:tcW w:w="423" w:type="dxa"/>
            <w:shd w:val="clear" w:color="auto" w:fill="7F7F7F" w:themeFill="text1" w:themeFillTint="80"/>
          </w:tcPr>
          <w:p w14:paraId="5F2D7C08" w14:textId="77777777" w:rsidR="000A11A0" w:rsidRDefault="000A11A0" w:rsidP="00820753">
            <w:pPr>
              <w:spacing w:after="340"/>
              <w:rPr>
                <w:u w:val="single"/>
                <w:lang w:val="en-GB"/>
              </w:rPr>
            </w:pPr>
          </w:p>
        </w:tc>
        <w:tc>
          <w:tcPr>
            <w:tcW w:w="558" w:type="dxa"/>
            <w:shd w:val="clear" w:color="auto" w:fill="7F7F7F" w:themeFill="text1" w:themeFillTint="80"/>
          </w:tcPr>
          <w:p w14:paraId="6EFC3A03" w14:textId="77777777" w:rsidR="000A11A0" w:rsidRDefault="000A11A0" w:rsidP="00820753">
            <w:pPr>
              <w:spacing w:after="340"/>
              <w:rPr>
                <w:u w:val="single"/>
                <w:lang w:val="en-GB"/>
              </w:rPr>
            </w:pPr>
          </w:p>
        </w:tc>
        <w:tc>
          <w:tcPr>
            <w:tcW w:w="423" w:type="dxa"/>
            <w:shd w:val="clear" w:color="auto" w:fill="7F7F7F" w:themeFill="text1" w:themeFillTint="80"/>
          </w:tcPr>
          <w:p w14:paraId="5D4A6FA3" w14:textId="77777777" w:rsidR="000A11A0" w:rsidRDefault="000A11A0" w:rsidP="00820753">
            <w:pPr>
              <w:spacing w:after="340"/>
              <w:rPr>
                <w:u w:val="single"/>
                <w:lang w:val="en-GB"/>
              </w:rPr>
            </w:pPr>
          </w:p>
        </w:tc>
        <w:tc>
          <w:tcPr>
            <w:tcW w:w="558" w:type="dxa"/>
            <w:shd w:val="clear" w:color="auto" w:fill="7F7F7F" w:themeFill="text1" w:themeFillTint="80"/>
          </w:tcPr>
          <w:p w14:paraId="0BA9A572" w14:textId="77777777" w:rsidR="000A11A0" w:rsidRDefault="000A11A0" w:rsidP="00820753">
            <w:pPr>
              <w:spacing w:after="340"/>
              <w:rPr>
                <w:u w:val="single"/>
                <w:lang w:val="en-GB"/>
              </w:rPr>
            </w:pPr>
          </w:p>
        </w:tc>
        <w:tc>
          <w:tcPr>
            <w:tcW w:w="558" w:type="dxa"/>
            <w:shd w:val="clear" w:color="auto" w:fill="7F7F7F" w:themeFill="text1" w:themeFillTint="80"/>
          </w:tcPr>
          <w:p w14:paraId="063CC91B" w14:textId="77777777" w:rsidR="000A11A0" w:rsidRDefault="000A11A0" w:rsidP="00820753">
            <w:pPr>
              <w:spacing w:after="340"/>
              <w:rPr>
                <w:u w:val="single"/>
                <w:lang w:val="en-GB"/>
              </w:rPr>
            </w:pPr>
          </w:p>
        </w:tc>
        <w:tc>
          <w:tcPr>
            <w:tcW w:w="460" w:type="dxa"/>
            <w:shd w:val="clear" w:color="auto" w:fill="7F7F7F" w:themeFill="text1" w:themeFillTint="80"/>
          </w:tcPr>
          <w:p w14:paraId="64FBB73F" w14:textId="77777777" w:rsidR="000A11A0" w:rsidRDefault="000A11A0" w:rsidP="00820753">
            <w:pPr>
              <w:spacing w:after="340"/>
              <w:rPr>
                <w:u w:val="single"/>
                <w:lang w:val="en-GB"/>
              </w:rPr>
            </w:pPr>
          </w:p>
        </w:tc>
        <w:tc>
          <w:tcPr>
            <w:tcW w:w="460" w:type="dxa"/>
            <w:shd w:val="clear" w:color="auto" w:fill="7F7F7F" w:themeFill="text1" w:themeFillTint="80"/>
          </w:tcPr>
          <w:p w14:paraId="27B1CCB2" w14:textId="77777777" w:rsidR="000A11A0" w:rsidRDefault="000A11A0" w:rsidP="00820753">
            <w:pPr>
              <w:spacing w:after="340"/>
              <w:rPr>
                <w:u w:val="single"/>
                <w:lang w:val="en-GB"/>
              </w:rPr>
            </w:pPr>
          </w:p>
        </w:tc>
        <w:tc>
          <w:tcPr>
            <w:tcW w:w="544" w:type="dxa"/>
            <w:shd w:val="clear" w:color="auto" w:fill="7F7F7F" w:themeFill="text1" w:themeFillTint="80"/>
          </w:tcPr>
          <w:p w14:paraId="6B069636" w14:textId="77777777" w:rsidR="000A11A0" w:rsidRDefault="000A11A0" w:rsidP="00820753">
            <w:pPr>
              <w:spacing w:after="340"/>
              <w:rPr>
                <w:u w:val="single"/>
                <w:lang w:val="en-GB"/>
              </w:rPr>
            </w:pPr>
          </w:p>
        </w:tc>
        <w:tc>
          <w:tcPr>
            <w:tcW w:w="563" w:type="dxa"/>
            <w:shd w:val="clear" w:color="auto" w:fill="7F7F7F" w:themeFill="text1" w:themeFillTint="80"/>
          </w:tcPr>
          <w:p w14:paraId="76BD95BE" w14:textId="77777777" w:rsidR="000A11A0" w:rsidRDefault="000A11A0" w:rsidP="00820753">
            <w:pPr>
              <w:spacing w:after="340"/>
              <w:rPr>
                <w:u w:val="single"/>
                <w:lang w:val="en-GB"/>
              </w:rPr>
            </w:pPr>
          </w:p>
        </w:tc>
        <w:tc>
          <w:tcPr>
            <w:tcW w:w="460" w:type="dxa"/>
            <w:shd w:val="clear" w:color="auto" w:fill="7F7F7F" w:themeFill="text1" w:themeFillTint="80"/>
          </w:tcPr>
          <w:p w14:paraId="62268B3D" w14:textId="77777777" w:rsidR="000A11A0" w:rsidRDefault="000A11A0" w:rsidP="00820753">
            <w:pPr>
              <w:spacing w:after="340"/>
              <w:rPr>
                <w:u w:val="single"/>
                <w:lang w:val="en-GB"/>
              </w:rPr>
            </w:pPr>
          </w:p>
        </w:tc>
        <w:tc>
          <w:tcPr>
            <w:tcW w:w="460" w:type="dxa"/>
            <w:shd w:val="clear" w:color="auto" w:fill="7F7F7F" w:themeFill="text1" w:themeFillTint="80"/>
          </w:tcPr>
          <w:p w14:paraId="7BB88EAE" w14:textId="77777777" w:rsidR="000A11A0" w:rsidRDefault="000A11A0" w:rsidP="00820753">
            <w:pPr>
              <w:spacing w:after="340"/>
              <w:rPr>
                <w:u w:val="single"/>
                <w:lang w:val="en-GB"/>
              </w:rPr>
            </w:pPr>
          </w:p>
        </w:tc>
        <w:tc>
          <w:tcPr>
            <w:tcW w:w="556" w:type="dxa"/>
            <w:shd w:val="clear" w:color="auto" w:fill="7F7F7F" w:themeFill="text1" w:themeFillTint="80"/>
          </w:tcPr>
          <w:p w14:paraId="72469C26" w14:textId="77777777" w:rsidR="000A11A0" w:rsidRDefault="000A11A0" w:rsidP="00820753">
            <w:pPr>
              <w:spacing w:after="340"/>
              <w:rPr>
                <w:u w:val="single"/>
                <w:lang w:val="en-GB"/>
              </w:rPr>
            </w:pPr>
          </w:p>
        </w:tc>
        <w:tc>
          <w:tcPr>
            <w:tcW w:w="703" w:type="dxa"/>
            <w:shd w:val="clear" w:color="auto" w:fill="7F7F7F" w:themeFill="text1" w:themeFillTint="80"/>
          </w:tcPr>
          <w:p w14:paraId="19E15039" w14:textId="77777777" w:rsidR="000A11A0" w:rsidRDefault="000A11A0" w:rsidP="00820753">
            <w:pPr>
              <w:spacing w:after="340"/>
              <w:rPr>
                <w:u w:val="single"/>
                <w:lang w:val="en-GB"/>
              </w:rPr>
            </w:pPr>
          </w:p>
        </w:tc>
        <w:tc>
          <w:tcPr>
            <w:tcW w:w="564" w:type="dxa"/>
            <w:shd w:val="clear" w:color="auto" w:fill="538135" w:themeFill="accent6" w:themeFillShade="BF"/>
          </w:tcPr>
          <w:p w14:paraId="73CF5C44" w14:textId="77777777" w:rsidR="000A11A0" w:rsidRDefault="000A11A0" w:rsidP="00820753">
            <w:pPr>
              <w:spacing w:after="340"/>
              <w:rPr>
                <w:u w:val="single"/>
                <w:lang w:val="en-GB"/>
              </w:rPr>
            </w:pPr>
          </w:p>
        </w:tc>
        <w:tc>
          <w:tcPr>
            <w:tcW w:w="703" w:type="dxa"/>
            <w:shd w:val="clear" w:color="auto" w:fill="538135" w:themeFill="accent6" w:themeFillShade="BF"/>
          </w:tcPr>
          <w:p w14:paraId="75139A6E" w14:textId="77777777" w:rsidR="000A11A0" w:rsidRDefault="000A11A0" w:rsidP="00820753">
            <w:pPr>
              <w:spacing w:after="340"/>
              <w:rPr>
                <w:u w:val="single"/>
                <w:lang w:val="en-GB"/>
              </w:rPr>
            </w:pPr>
          </w:p>
        </w:tc>
        <w:tc>
          <w:tcPr>
            <w:tcW w:w="564" w:type="dxa"/>
            <w:shd w:val="clear" w:color="auto" w:fill="538135" w:themeFill="accent6" w:themeFillShade="BF"/>
          </w:tcPr>
          <w:p w14:paraId="0C186660" w14:textId="77777777" w:rsidR="000A11A0" w:rsidRDefault="000A11A0" w:rsidP="00820753">
            <w:pPr>
              <w:spacing w:after="340"/>
              <w:rPr>
                <w:u w:val="single"/>
                <w:lang w:val="en-GB"/>
              </w:rPr>
            </w:pPr>
          </w:p>
        </w:tc>
      </w:tr>
    </w:tbl>
    <w:p w14:paraId="1515E918" w14:textId="77777777" w:rsidR="000A11A0" w:rsidRDefault="000A11A0">
      <w:pPr>
        <w:rPr>
          <w:u w:val="single"/>
          <w:lang w:val="en-GB"/>
        </w:rPr>
      </w:pPr>
    </w:p>
    <w:p w14:paraId="049C073A" w14:textId="77777777" w:rsidR="000A11A0" w:rsidRDefault="000A11A0" w:rsidP="00820753">
      <w:pPr>
        <w:spacing w:after="340"/>
        <w:rPr>
          <w:u w:val="single"/>
          <w:lang w:val="en-GB"/>
        </w:rPr>
      </w:pPr>
    </w:p>
    <w:tbl>
      <w:tblPr>
        <w:tblStyle w:val="TableGrid"/>
        <w:tblW w:w="0" w:type="auto"/>
        <w:tblLook w:val="04A0" w:firstRow="1" w:lastRow="0" w:firstColumn="1" w:lastColumn="0" w:noHBand="0" w:noVBand="1"/>
      </w:tblPr>
      <w:tblGrid>
        <w:gridCol w:w="439"/>
      </w:tblGrid>
      <w:tr w:rsidR="000A11A0" w14:paraId="288272FD" w14:textId="77777777" w:rsidTr="00820753">
        <w:trPr>
          <w:trHeight w:val="195"/>
        </w:trPr>
        <w:tc>
          <w:tcPr>
            <w:tcW w:w="439" w:type="dxa"/>
            <w:shd w:val="clear" w:color="auto" w:fill="7F7F7F" w:themeFill="text1" w:themeFillTint="80"/>
          </w:tcPr>
          <w:p w14:paraId="70CDF6D0" w14:textId="77777777" w:rsidR="000A11A0" w:rsidRDefault="000A11A0" w:rsidP="00820753">
            <w:pPr>
              <w:spacing w:after="340"/>
              <w:rPr>
                <w:u w:val="single"/>
                <w:lang w:val="en-GB"/>
              </w:rPr>
            </w:pPr>
          </w:p>
        </w:tc>
      </w:tr>
    </w:tbl>
    <w:p w14:paraId="2F821D44" w14:textId="77777777" w:rsidR="000A11A0" w:rsidRDefault="000A11A0" w:rsidP="00820753">
      <w:pPr>
        <w:spacing w:after="340"/>
        <w:rPr>
          <w:lang w:val="en-GB"/>
        </w:rPr>
      </w:pPr>
      <w:r>
        <w:rPr>
          <w:lang w:val="en-GB"/>
        </w:rPr>
        <w:t xml:space="preserve">   </w:t>
      </w:r>
      <w:r w:rsidRPr="00186832">
        <w:rPr>
          <w:lang w:val="en-GB"/>
        </w:rPr>
        <w:t xml:space="preserve">Start </w:t>
      </w:r>
      <w:r>
        <w:rPr>
          <w:lang w:val="en-GB"/>
        </w:rPr>
        <w:t>Week</w:t>
      </w:r>
      <w:r w:rsidRPr="00186832">
        <w:rPr>
          <w:lang w:val="en-GB"/>
        </w:rPr>
        <w:t xml:space="preserve">  </w:t>
      </w:r>
    </w:p>
    <w:tbl>
      <w:tblPr>
        <w:tblStyle w:val="TableGrid"/>
        <w:tblW w:w="0" w:type="auto"/>
        <w:tblLook w:val="04A0" w:firstRow="1" w:lastRow="0" w:firstColumn="1" w:lastColumn="0" w:noHBand="0" w:noVBand="1"/>
      </w:tblPr>
      <w:tblGrid>
        <w:gridCol w:w="421"/>
      </w:tblGrid>
      <w:tr w:rsidR="000A11A0" w14:paraId="5C8E38AD" w14:textId="77777777" w:rsidTr="00820753">
        <w:tc>
          <w:tcPr>
            <w:tcW w:w="421" w:type="dxa"/>
            <w:shd w:val="clear" w:color="auto" w:fill="538135" w:themeFill="accent6" w:themeFillShade="BF"/>
          </w:tcPr>
          <w:p w14:paraId="2DA98CE0" w14:textId="77777777" w:rsidR="000A11A0" w:rsidRDefault="000A11A0" w:rsidP="00820753">
            <w:pPr>
              <w:spacing w:after="340"/>
              <w:rPr>
                <w:lang w:val="en-GB"/>
              </w:rPr>
            </w:pPr>
          </w:p>
        </w:tc>
      </w:tr>
    </w:tbl>
    <w:p w14:paraId="572133BE" w14:textId="77777777" w:rsidR="000A11A0" w:rsidRDefault="000A11A0" w:rsidP="00820753">
      <w:pPr>
        <w:spacing w:after="340"/>
        <w:rPr>
          <w:lang w:val="en-GB"/>
        </w:rPr>
      </w:pPr>
      <w:r>
        <w:rPr>
          <w:lang w:val="en-GB"/>
        </w:rPr>
        <w:t xml:space="preserve">     End Week</w:t>
      </w:r>
    </w:p>
    <w:tbl>
      <w:tblPr>
        <w:tblStyle w:val="TableGrid"/>
        <w:tblpPr w:leftFromText="180" w:rightFromText="180" w:vertAnchor="text" w:tblpY="1"/>
        <w:tblOverlap w:val="never"/>
        <w:tblW w:w="0" w:type="auto"/>
        <w:tblLook w:val="04A0" w:firstRow="1" w:lastRow="0" w:firstColumn="1" w:lastColumn="0" w:noHBand="0" w:noVBand="1"/>
      </w:tblPr>
      <w:tblGrid>
        <w:gridCol w:w="421"/>
      </w:tblGrid>
      <w:tr w:rsidR="000A11A0" w14:paraId="1317D057" w14:textId="77777777" w:rsidTr="00820753">
        <w:tc>
          <w:tcPr>
            <w:tcW w:w="421" w:type="dxa"/>
            <w:shd w:val="clear" w:color="auto" w:fill="ED7D31" w:themeFill="accent2"/>
          </w:tcPr>
          <w:p w14:paraId="2FCAD345" w14:textId="77777777" w:rsidR="000A11A0" w:rsidRDefault="000A11A0" w:rsidP="00820753">
            <w:pPr>
              <w:spacing w:after="340"/>
              <w:rPr>
                <w:lang w:val="en-GB"/>
              </w:rPr>
            </w:pPr>
          </w:p>
        </w:tc>
      </w:tr>
    </w:tbl>
    <w:p w14:paraId="13A05E05" w14:textId="77777777" w:rsidR="000A11A0" w:rsidRDefault="000A11A0" w:rsidP="00820753">
      <w:pPr>
        <w:spacing w:after="340"/>
        <w:rPr>
          <w:lang w:val="en-GB"/>
        </w:rPr>
      </w:pPr>
    </w:p>
    <w:p w14:paraId="0A439314" w14:textId="77777777" w:rsidR="000A11A0" w:rsidRDefault="000A11A0" w:rsidP="00820753">
      <w:pPr>
        <w:spacing w:after="340"/>
        <w:rPr>
          <w:lang w:val="en-GB"/>
        </w:rPr>
      </w:pPr>
      <w:r>
        <w:rPr>
          <w:lang w:val="en-GB"/>
        </w:rPr>
        <w:t xml:space="preserve">    Total Weeks</w:t>
      </w:r>
    </w:p>
    <w:p w14:paraId="5D6E0EA7" w14:textId="77777777" w:rsidR="000A11A0" w:rsidRDefault="000A11A0" w:rsidP="00820753">
      <w:pPr>
        <w:spacing w:after="340"/>
        <w:rPr>
          <w:lang w:val="en-GB"/>
        </w:rPr>
      </w:pPr>
      <w:r>
        <w:rPr>
          <w:lang w:val="en-GB"/>
        </w:rPr>
        <w:t>Fig: Gantt Chart to show the time elapsed in coding and implementation of the project.</w:t>
      </w:r>
      <w:r>
        <w:rPr>
          <w:lang w:val="en-GB"/>
        </w:rPr>
        <w:br w:type="textWrapping" w:clear="all"/>
      </w:r>
    </w:p>
    <w:p w14:paraId="6234F2D5" w14:textId="77777777" w:rsidR="00607BF4" w:rsidRDefault="00607BF4" w:rsidP="00607BF4">
      <w:pPr>
        <w:rPr>
          <w:lang w:val="en-GB"/>
        </w:rPr>
      </w:pPr>
    </w:p>
    <w:p w14:paraId="2454D13D" w14:textId="77777777" w:rsidR="00607BF4" w:rsidRPr="00607BF4" w:rsidRDefault="00607BF4" w:rsidP="00607BF4">
      <w:pPr>
        <w:rPr>
          <w:lang w:val="en-GB"/>
        </w:rPr>
      </w:pPr>
    </w:p>
    <w:p w14:paraId="64EBCE4D" w14:textId="77777777" w:rsidR="00E22CD9" w:rsidRDefault="00E22CD9" w:rsidP="00E22CD9">
      <w:pPr>
        <w:rPr>
          <w:lang w:val="en-GB"/>
        </w:rPr>
      </w:pPr>
    </w:p>
    <w:p w14:paraId="45564234" w14:textId="77777777" w:rsidR="00E22CD9" w:rsidRDefault="00E22CD9" w:rsidP="00E22CD9">
      <w:pPr>
        <w:pStyle w:val="Heading2"/>
        <w:ind w:left="1440"/>
      </w:pPr>
      <w:bookmarkStart w:id="52" w:name="_Toc74155429"/>
      <w:r>
        <w:t>9.2 Project Meeting Minutes</w:t>
      </w:r>
      <w:r w:rsidRPr="00CB5073">
        <w:t>:</w:t>
      </w:r>
      <w:bookmarkEnd w:id="52"/>
    </w:p>
    <w:p w14:paraId="1936A3C1" w14:textId="77777777" w:rsidR="001A41C2" w:rsidRDefault="001A41C2" w:rsidP="001A41C2">
      <w:pPr>
        <w:rPr>
          <w:lang w:val="en-GB"/>
        </w:rPr>
      </w:pPr>
      <w:r>
        <w:rPr>
          <w:lang w:val="en-GB"/>
        </w:rPr>
        <w:tab/>
      </w:r>
      <w:r>
        <w:rPr>
          <w:lang w:val="en-GB"/>
        </w:rPr>
        <w:tab/>
      </w:r>
    </w:p>
    <w:p w14:paraId="6034D4F0" w14:textId="77777777" w:rsidR="001A41C2" w:rsidRPr="001A41C2" w:rsidRDefault="001A41C2" w:rsidP="001A41C2">
      <w:pPr>
        <w:rPr>
          <w:b/>
          <w:sz w:val="24"/>
          <w:szCs w:val="24"/>
          <w:lang w:val="en-GB"/>
        </w:rPr>
      </w:pPr>
      <w:r>
        <w:rPr>
          <w:lang w:val="en-GB"/>
        </w:rPr>
        <w:tab/>
      </w:r>
      <w:r>
        <w:rPr>
          <w:lang w:val="en-GB"/>
        </w:rPr>
        <w:tab/>
      </w:r>
      <w:r w:rsidRPr="001A41C2">
        <w:rPr>
          <w:b/>
          <w:sz w:val="24"/>
          <w:szCs w:val="24"/>
          <w:lang w:val="en-GB"/>
        </w:rPr>
        <w:t>Meeting 1:</w:t>
      </w:r>
    </w:p>
    <w:p w14:paraId="65D9F35F" w14:textId="77777777" w:rsidR="001A41C2" w:rsidRPr="001A41C2" w:rsidRDefault="00956AF0" w:rsidP="001A41C2">
      <w:pPr>
        <w:ind w:left="2160"/>
        <w:rPr>
          <w:sz w:val="24"/>
          <w:szCs w:val="24"/>
          <w:lang w:val="en-GB"/>
        </w:rPr>
      </w:pPr>
      <w:r>
        <w:rPr>
          <w:sz w:val="24"/>
          <w:szCs w:val="24"/>
          <w:lang w:val="en-GB"/>
        </w:rPr>
        <w:t>Date: 13</w:t>
      </w:r>
      <w:r w:rsidR="001A41C2" w:rsidRPr="001A41C2">
        <w:rPr>
          <w:sz w:val="24"/>
          <w:szCs w:val="24"/>
          <w:lang w:val="en-GB"/>
        </w:rPr>
        <w:t>th December 2020</w:t>
      </w:r>
    </w:p>
    <w:p w14:paraId="755A6AD6" w14:textId="77777777" w:rsidR="001A41C2" w:rsidRPr="001A41C2" w:rsidRDefault="001A41C2" w:rsidP="001A41C2">
      <w:pPr>
        <w:ind w:left="2160"/>
        <w:rPr>
          <w:sz w:val="24"/>
          <w:szCs w:val="24"/>
          <w:lang w:val="en-GB"/>
        </w:rPr>
      </w:pPr>
      <w:r w:rsidRPr="001A41C2">
        <w:rPr>
          <w:sz w:val="24"/>
          <w:szCs w:val="24"/>
          <w:lang w:val="en-GB"/>
        </w:rPr>
        <w:t>Time: 18:30</w:t>
      </w:r>
    </w:p>
    <w:p w14:paraId="28C18017" w14:textId="77777777" w:rsidR="001A41C2" w:rsidRPr="001A41C2" w:rsidRDefault="001A41C2" w:rsidP="001A41C2">
      <w:pPr>
        <w:ind w:left="2160"/>
        <w:rPr>
          <w:sz w:val="24"/>
          <w:szCs w:val="24"/>
          <w:lang w:val="en-GB"/>
        </w:rPr>
      </w:pPr>
      <w:r w:rsidRPr="001A41C2">
        <w:rPr>
          <w:sz w:val="24"/>
          <w:szCs w:val="24"/>
          <w:lang w:val="en-GB"/>
        </w:rPr>
        <w:t>Venue: Google Meet</w:t>
      </w:r>
    </w:p>
    <w:p w14:paraId="225BBF02" w14:textId="77777777" w:rsidR="001A41C2" w:rsidRPr="001A41C2" w:rsidRDefault="001A41C2" w:rsidP="001A41C2">
      <w:pPr>
        <w:ind w:left="2160"/>
        <w:rPr>
          <w:sz w:val="24"/>
          <w:szCs w:val="24"/>
          <w:lang w:val="en-GB"/>
        </w:rPr>
      </w:pPr>
      <w:r w:rsidRPr="001A41C2">
        <w:rPr>
          <w:sz w:val="24"/>
          <w:szCs w:val="24"/>
          <w:lang w:val="en-GB"/>
        </w:rPr>
        <w:t>Duration: 1 hour</w:t>
      </w:r>
    </w:p>
    <w:p w14:paraId="34BB8299"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188DFD61" w14:textId="77777777" w:rsidR="001A41C2" w:rsidRPr="001A41C2" w:rsidRDefault="001A41C2" w:rsidP="001A41C2">
      <w:pPr>
        <w:ind w:left="2160"/>
        <w:rPr>
          <w:sz w:val="24"/>
          <w:szCs w:val="24"/>
          <w:lang w:val="en-GB"/>
        </w:rPr>
      </w:pPr>
      <w:r w:rsidRPr="001A41C2">
        <w:rPr>
          <w:sz w:val="24"/>
          <w:szCs w:val="24"/>
          <w:lang w:val="en-GB"/>
        </w:rPr>
        <w:t>Agenda: Work on table specification and ERD</w:t>
      </w:r>
    </w:p>
    <w:p w14:paraId="1A3E24E4" w14:textId="77777777" w:rsidR="001A41C2" w:rsidRDefault="001A41C2" w:rsidP="001A41C2">
      <w:pPr>
        <w:ind w:left="2160"/>
        <w:rPr>
          <w:sz w:val="24"/>
          <w:szCs w:val="24"/>
          <w:lang w:val="en-GB"/>
        </w:rPr>
      </w:pPr>
      <w:r w:rsidRPr="001A41C2">
        <w:rPr>
          <w:sz w:val="24"/>
          <w:szCs w:val="24"/>
          <w:lang w:val="en-GB"/>
        </w:rPr>
        <w:t>Progress: First draft of table specification and ERD completed with agreement of all members</w:t>
      </w:r>
    </w:p>
    <w:p w14:paraId="5D1A1093" w14:textId="77777777" w:rsidR="001B1899" w:rsidRPr="001A41C2" w:rsidRDefault="001B1899" w:rsidP="001A41C2">
      <w:pPr>
        <w:ind w:left="2160"/>
        <w:rPr>
          <w:sz w:val="24"/>
          <w:szCs w:val="24"/>
          <w:lang w:val="en-GB"/>
        </w:rPr>
      </w:pPr>
    </w:p>
    <w:p w14:paraId="4BFAB7C2" w14:textId="77777777" w:rsidR="001A41C2" w:rsidRPr="001A41C2" w:rsidRDefault="001A41C2" w:rsidP="001A41C2">
      <w:pPr>
        <w:ind w:left="720" w:firstLine="720"/>
        <w:rPr>
          <w:b/>
          <w:sz w:val="24"/>
          <w:szCs w:val="24"/>
          <w:lang w:val="en-GB"/>
        </w:rPr>
      </w:pPr>
      <w:r w:rsidRPr="001A41C2">
        <w:rPr>
          <w:b/>
          <w:sz w:val="24"/>
          <w:szCs w:val="24"/>
          <w:lang w:val="en-GB"/>
        </w:rPr>
        <w:t>Meeting 2:</w:t>
      </w:r>
    </w:p>
    <w:p w14:paraId="6C687DF1" w14:textId="77777777" w:rsidR="001A41C2" w:rsidRPr="001A41C2" w:rsidRDefault="00956AF0" w:rsidP="001A41C2">
      <w:pPr>
        <w:ind w:left="2160"/>
        <w:rPr>
          <w:sz w:val="24"/>
          <w:szCs w:val="24"/>
          <w:lang w:val="en-GB"/>
        </w:rPr>
      </w:pPr>
      <w:r>
        <w:rPr>
          <w:sz w:val="24"/>
          <w:szCs w:val="24"/>
          <w:lang w:val="en-GB"/>
        </w:rPr>
        <w:t>Date: 17</w:t>
      </w:r>
      <w:r w:rsidR="001A41C2" w:rsidRPr="001A41C2">
        <w:rPr>
          <w:sz w:val="24"/>
          <w:szCs w:val="24"/>
          <w:lang w:val="en-GB"/>
        </w:rPr>
        <w:t>th December 2020</w:t>
      </w:r>
    </w:p>
    <w:p w14:paraId="7FB4790A" w14:textId="77777777" w:rsidR="001A41C2" w:rsidRPr="001A41C2" w:rsidRDefault="001A41C2" w:rsidP="001A41C2">
      <w:pPr>
        <w:ind w:left="2160"/>
        <w:rPr>
          <w:sz w:val="24"/>
          <w:szCs w:val="24"/>
          <w:lang w:val="en-GB"/>
        </w:rPr>
      </w:pPr>
      <w:r w:rsidRPr="001A41C2">
        <w:rPr>
          <w:sz w:val="24"/>
          <w:szCs w:val="24"/>
          <w:lang w:val="en-GB"/>
        </w:rPr>
        <w:t>Time: 18:30</w:t>
      </w:r>
    </w:p>
    <w:p w14:paraId="49946374" w14:textId="77777777" w:rsidR="001A41C2" w:rsidRPr="001A41C2" w:rsidRDefault="001A41C2" w:rsidP="001A41C2">
      <w:pPr>
        <w:ind w:left="2160"/>
        <w:rPr>
          <w:sz w:val="24"/>
          <w:szCs w:val="24"/>
          <w:lang w:val="en-GB"/>
        </w:rPr>
      </w:pPr>
      <w:r w:rsidRPr="001A41C2">
        <w:rPr>
          <w:sz w:val="24"/>
          <w:szCs w:val="24"/>
          <w:lang w:val="en-GB"/>
        </w:rPr>
        <w:t>Venue: Google Meet</w:t>
      </w:r>
    </w:p>
    <w:p w14:paraId="5CB8257E" w14:textId="77777777" w:rsidR="001A41C2" w:rsidRPr="001A41C2" w:rsidRDefault="001A41C2" w:rsidP="001A41C2">
      <w:pPr>
        <w:ind w:left="2160"/>
        <w:rPr>
          <w:sz w:val="24"/>
          <w:szCs w:val="24"/>
          <w:lang w:val="en-GB"/>
        </w:rPr>
      </w:pPr>
      <w:r w:rsidRPr="001A41C2">
        <w:rPr>
          <w:sz w:val="24"/>
          <w:szCs w:val="24"/>
          <w:lang w:val="en-GB"/>
        </w:rPr>
        <w:t>Duration: 1 hour</w:t>
      </w:r>
    </w:p>
    <w:p w14:paraId="1F833023"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06DA6EA2" w14:textId="77777777" w:rsidR="001A41C2" w:rsidRPr="001A41C2" w:rsidRDefault="001A41C2" w:rsidP="001A41C2">
      <w:pPr>
        <w:ind w:left="2160"/>
        <w:rPr>
          <w:sz w:val="24"/>
          <w:szCs w:val="24"/>
          <w:lang w:val="en-GB"/>
        </w:rPr>
      </w:pPr>
      <w:r w:rsidRPr="001A41C2">
        <w:rPr>
          <w:sz w:val="24"/>
          <w:szCs w:val="24"/>
          <w:lang w:val="en-GB"/>
        </w:rPr>
        <w:t>Agenda: Discuss interview questions, finalize wireframe</w:t>
      </w:r>
    </w:p>
    <w:p w14:paraId="04D2EE02" w14:textId="77777777" w:rsidR="001A41C2" w:rsidRPr="001A41C2" w:rsidRDefault="001A41C2" w:rsidP="001A41C2">
      <w:pPr>
        <w:ind w:left="2160"/>
        <w:rPr>
          <w:sz w:val="24"/>
          <w:szCs w:val="24"/>
          <w:lang w:val="en-GB"/>
        </w:rPr>
      </w:pPr>
      <w:r w:rsidRPr="001A41C2">
        <w:rPr>
          <w:sz w:val="24"/>
          <w:szCs w:val="24"/>
          <w:lang w:val="en-GB"/>
        </w:rPr>
        <w:t>Progress: Finalized questions, assigned roles in interview, wireframe completed</w:t>
      </w:r>
    </w:p>
    <w:p w14:paraId="2B017C33" w14:textId="77777777" w:rsidR="001A41C2" w:rsidRPr="001A41C2" w:rsidRDefault="001A41C2" w:rsidP="001A41C2">
      <w:pPr>
        <w:ind w:left="2160"/>
        <w:rPr>
          <w:sz w:val="24"/>
          <w:szCs w:val="24"/>
          <w:lang w:val="en-GB"/>
        </w:rPr>
      </w:pPr>
    </w:p>
    <w:p w14:paraId="73067037" w14:textId="77777777" w:rsidR="001A41C2" w:rsidRPr="001A41C2" w:rsidRDefault="001A41C2" w:rsidP="001A41C2">
      <w:pPr>
        <w:ind w:left="720" w:firstLine="720"/>
        <w:rPr>
          <w:b/>
          <w:sz w:val="24"/>
          <w:szCs w:val="24"/>
          <w:lang w:val="en-GB"/>
        </w:rPr>
      </w:pPr>
      <w:r w:rsidRPr="001A41C2">
        <w:rPr>
          <w:b/>
          <w:sz w:val="24"/>
          <w:szCs w:val="24"/>
          <w:lang w:val="en-GB"/>
        </w:rPr>
        <w:t>Meeting 3:</w:t>
      </w:r>
    </w:p>
    <w:p w14:paraId="590BD6F4" w14:textId="77777777" w:rsidR="001A41C2" w:rsidRPr="001A41C2" w:rsidRDefault="001A41C2" w:rsidP="001A41C2">
      <w:pPr>
        <w:ind w:left="2160"/>
        <w:rPr>
          <w:sz w:val="24"/>
          <w:szCs w:val="24"/>
          <w:lang w:val="en-GB"/>
        </w:rPr>
      </w:pPr>
    </w:p>
    <w:p w14:paraId="36423AEA" w14:textId="77777777" w:rsidR="001A41C2" w:rsidRPr="001A41C2" w:rsidRDefault="00956AF0" w:rsidP="001A41C2">
      <w:pPr>
        <w:ind w:left="2160"/>
        <w:rPr>
          <w:sz w:val="24"/>
          <w:szCs w:val="24"/>
          <w:lang w:val="en-GB"/>
        </w:rPr>
      </w:pPr>
      <w:r>
        <w:rPr>
          <w:sz w:val="24"/>
          <w:szCs w:val="24"/>
          <w:lang w:val="en-GB"/>
        </w:rPr>
        <w:t>Date: 22</w:t>
      </w:r>
      <w:r w:rsidR="001A41C2" w:rsidRPr="001A41C2">
        <w:rPr>
          <w:sz w:val="24"/>
          <w:szCs w:val="24"/>
          <w:lang w:val="en-GB"/>
        </w:rPr>
        <w:t>nd December 2020</w:t>
      </w:r>
    </w:p>
    <w:p w14:paraId="25DAE88B" w14:textId="77777777" w:rsidR="001A41C2" w:rsidRPr="001A41C2" w:rsidRDefault="001A41C2" w:rsidP="001A41C2">
      <w:pPr>
        <w:ind w:left="2160"/>
        <w:rPr>
          <w:sz w:val="24"/>
          <w:szCs w:val="24"/>
          <w:lang w:val="en-GB"/>
        </w:rPr>
      </w:pPr>
      <w:r w:rsidRPr="001A41C2">
        <w:rPr>
          <w:sz w:val="24"/>
          <w:szCs w:val="24"/>
          <w:lang w:val="en-GB"/>
        </w:rPr>
        <w:t>Time: 17:30</w:t>
      </w:r>
    </w:p>
    <w:p w14:paraId="5A17E58D" w14:textId="77777777" w:rsidR="001A41C2" w:rsidRPr="001A41C2" w:rsidRDefault="001A41C2" w:rsidP="001A41C2">
      <w:pPr>
        <w:ind w:left="2160"/>
        <w:rPr>
          <w:sz w:val="24"/>
          <w:szCs w:val="24"/>
          <w:lang w:val="en-GB"/>
        </w:rPr>
      </w:pPr>
      <w:r w:rsidRPr="001A41C2">
        <w:rPr>
          <w:sz w:val="24"/>
          <w:szCs w:val="24"/>
          <w:lang w:val="en-GB"/>
        </w:rPr>
        <w:t>Venue: Google Meet</w:t>
      </w:r>
    </w:p>
    <w:p w14:paraId="61CE2FE2" w14:textId="77777777" w:rsidR="001A41C2" w:rsidRPr="001A41C2" w:rsidRDefault="001A41C2" w:rsidP="001A41C2">
      <w:pPr>
        <w:ind w:left="2160"/>
        <w:rPr>
          <w:sz w:val="24"/>
          <w:szCs w:val="24"/>
          <w:lang w:val="en-GB"/>
        </w:rPr>
      </w:pPr>
      <w:r w:rsidRPr="001A41C2">
        <w:rPr>
          <w:sz w:val="24"/>
          <w:szCs w:val="24"/>
          <w:lang w:val="en-GB"/>
        </w:rPr>
        <w:t>Duration: 1.5 hour</w:t>
      </w:r>
    </w:p>
    <w:p w14:paraId="3E0FCCE4"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Rabika</w:t>
      </w:r>
      <w:proofErr w:type="spellEnd"/>
      <w:r w:rsidRPr="001A41C2">
        <w:rPr>
          <w:sz w:val="24"/>
          <w:szCs w:val="24"/>
          <w:lang w:val="en-GB"/>
        </w:rPr>
        <w:t xml:space="preserve">, </w:t>
      </w:r>
      <w:proofErr w:type="spellStart"/>
      <w:r w:rsidRPr="001A41C2">
        <w:rPr>
          <w:sz w:val="24"/>
          <w:szCs w:val="24"/>
          <w:lang w:val="en-GB"/>
        </w:rPr>
        <w:t>Sujayan</w:t>
      </w:r>
      <w:proofErr w:type="spellEnd"/>
    </w:p>
    <w:p w14:paraId="7F340DDB" w14:textId="77777777" w:rsidR="001A41C2" w:rsidRPr="001A41C2" w:rsidRDefault="001A41C2" w:rsidP="00607BF4">
      <w:pPr>
        <w:ind w:left="2160"/>
        <w:rPr>
          <w:sz w:val="24"/>
          <w:szCs w:val="24"/>
          <w:lang w:val="en-GB"/>
        </w:rPr>
      </w:pPr>
      <w:r w:rsidRPr="001A41C2">
        <w:rPr>
          <w:sz w:val="24"/>
          <w:szCs w:val="24"/>
          <w:lang w:val="en-GB"/>
        </w:rPr>
        <w:t>Agenda: Interview</w:t>
      </w:r>
    </w:p>
    <w:p w14:paraId="0B049242" w14:textId="77777777" w:rsidR="001A41C2" w:rsidRDefault="001A41C2" w:rsidP="00607BF4">
      <w:pPr>
        <w:ind w:left="2160"/>
        <w:rPr>
          <w:sz w:val="24"/>
          <w:szCs w:val="24"/>
          <w:lang w:val="en-GB"/>
        </w:rPr>
      </w:pPr>
      <w:r w:rsidRPr="001A41C2">
        <w:rPr>
          <w:sz w:val="24"/>
          <w:szCs w:val="24"/>
          <w:lang w:val="en-GB"/>
        </w:rPr>
        <w:t>Progress: interview completed</w:t>
      </w:r>
    </w:p>
    <w:p w14:paraId="496B9FA7" w14:textId="77777777" w:rsidR="00607BF4" w:rsidRPr="001A41C2" w:rsidRDefault="00607BF4" w:rsidP="00607BF4">
      <w:pPr>
        <w:ind w:left="2160"/>
        <w:rPr>
          <w:sz w:val="24"/>
          <w:szCs w:val="24"/>
          <w:lang w:val="en-GB"/>
        </w:rPr>
      </w:pPr>
    </w:p>
    <w:p w14:paraId="40D8B3EB" w14:textId="77777777" w:rsidR="001A41C2" w:rsidRPr="001A41C2" w:rsidRDefault="001A41C2" w:rsidP="001A41C2">
      <w:pPr>
        <w:ind w:left="720" w:firstLine="720"/>
        <w:rPr>
          <w:b/>
          <w:sz w:val="24"/>
          <w:szCs w:val="24"/>
          <w:lang w:val="en-GB"/>
        </w:rPr>
      </w:pPr>
      <w:r w:rsidRPr="001A41C2">
        <w:rPr>
          <w:b/>
          <w:sz w:val="24"/>
          <w:szCs w:val="24"/>
          <w:lang w:val="en-GB"/>
        </w:rPr>
        <w:t>Meeting 4:</w:t>
      </w:r>
    </w:p>
    <w:p w14:paraId="547B0793" w14:textId="77777777" w:rsidR="001A41C2" w:rsidRPr="001A41C2" w:rsidRDefault="00956AF0" w:rsidP="001A41C2">
      <w:pPr>
        <w:ind w:left="2160"/>
        <w:rPr>
          <w:sz w:val="24"/>
          <w:szCs w:val="24"/>
          <w:lang w:val="en-GB"/>
        </w:rPr>
      </w:pPr>
      <w:r>
        <w:rPr>
          <w:sz w:val="24"/>
          <w:szCs w:val="24"/>
          <w:lang w:val="en-GB"/>
        </w:rPr>
        <w:t>Date: 25</w:t>
      </w:r>
      <w:r w:rsidR="001A41C2" w:rsidRPr="001A41C2">
        <w:rPr>
          <w:sz w:val="24"/>
          <w:szCs w:val="24"/>
          <w:lang w:val="en-GB"/>
        </w:rPr>
        <w:t>th December 2020</w:t>
      </w:r>
    </w:p>
    <w:p w14:paraId="0EDE7E01" w14:textId="77777777" w:rsidR="001A41C2" w:rsidRPr="001A41C2" w:rsidRDefault="001A41C2" w:rsidP="001A41C2">
      <w:pPr>
        <w:ind w:left="2160"/>
        <w:rPr>
          <w:sz w:val="24"/>
          <w:szCs w:val="24"/>
          <w:lang w:val="en-GB"/>
        </w:rPr>
      </w:pPr>
      <w:r w:rsidRPr="001A41C2">
        <w:rPr>
          <w:sz w:val="24"/>
          <w:szCs w:val="24"/>
          <w:lang w:val="en-GB"/>
        </w:rPr>
        <w:t>Time: 18:30</w:t>
      </w:r>
    </w:p>
    <w:p w14:paraId="0894998C" w14:textId="77777777" w:rsidR="001A41C2" w:rsidRPr="001A41C2" w:rsidRDefault="001A41C2" w:rsidP="001A41C2">
      <w:pPr>
        <w:ind w:left="2160"/>
        <w:rPr>
          <w:sz w:val="24"/>
          <w:szCs w:val="24"/>
          <w:lang w:val="en-GB"/>
        </w:rPr>
      </w:pPr>
      <w:r w:rsidRPr="001A41C2">
        <w:rPr>
          <w:sz w:val="24"/>
          <w:szCs w:val="24"/>
          <w:lang w:val="en-GB"/>
        </w:rPr>
        <w:t>Venue: Google Meet</w:t>
      </w:r>
    </w:p>
    <w:p w14:paraId="47D357A4" w14:textId="77777777" w:rsidR="001A41C2" w:rsidRPr="001A41C2" w:rsidRDefault="001A41C2" w:rsidP="001A41C2">
      <w:pPr>
        <w:ind w:left="2160"/>
        <w:rPr>
          <w:sz w:val="24"/>
          <w:szCs w:val="24"/>
          <w:lang w:val="en-GB"/>
        </w:rPr>
      </w:pPr>
      <w:r w:rsidRPr="001A41C2">
        <w:rPr>
          <w:sz w:val="24"/>
          <w:szCs w:val="24"/>
          <w:lang w:val="en-GB"/>
        </w:rPr>
        <w:t>Duration: 1 hour</w:t>
      </w:r>
    </w:p>
    <w:p w14:paraId="11D608DF"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5B1F01C4" w14:textId="77777777" w:rsidR="001A41C2" w:rsidRPr="001A41C2" w:rsidRDefault="001A41C2" w:rsidP="001A41C2">
      <w:pPr>
        <w:ind w:left="2160"/>
        <w:rPr>
          <w:sz w:val="24"/>
          <w:szCs w:val="24"/>
          <w:lang w:val="en-GB"/>
        </w:rPr>
      </w:pPr>
      <w:r w:rsidRPr="001A41C2">
        <w:rPr>
          <w:sz w:val="24"/>
          <w:szCs w:val="24"/>
          <w:lang w:val="en-GB"/>
        </w:rPr>
        <w:t xml:space="preserve">Agenda: Discuss interview findings and finalize </w:t>
      </w:r>
      <w:proofErr w:type="spellStart"/>
      <w:r w:rsidRPr="001A41C2">
        <w:rPr>
          <w:sz w:val="24"/>
          <w:szCs w:val="24"/>
          <w:lang w:val="en-GB"/>
        </w:rPr>
        <w:t>mockups</w:t>
      </w:r>
      <w:proofErr w:type="spellEnd"/>
    </w:p>
    <w:p w14:paraId="4F93A33B" w14:textId="77777777" w:rsidR="001A41C2" w:rsidRPr="001A41C2" w:rsidRDefault="001A41C2" w:rsidP="001A41C2">
      <w:pPr>
        <w:ind w:left="2160"/>
        <w:rPr>
          <w:sz w:val="24"/>
          <w:szCs w:val="24"/>
          <w:lang w:val="en-GB"/>
        </w:rPr>
      </w:pPr>
      <w:r w:rsidRPr="001A41C2">
        <w:rPr>
          <w:sz w:val="24"/>
          <w:szCs w:val="24"/>
          <w:lang w:val="en-GB"/>
        </w:rPr>
        <w:t>Progress: Finalized findings and division of work on report and coding, mock ups completed</w:t>
      </w:r>
    </w:p>
    <w:p w14:paraId="6DE9DEE7" w14:textId="77777777" w:rsidR="001A41C2" w:rsidRPr="001A41C2" w:rsidRDefault="001A41C2" w:rsidP="001A41C2">
      <w:pPr>
        <w:ind w:left="2160"/>
        <w:rPr>
          <w:sz w:val="24"/>
          <w:szCs w:val="24"/>
          <w:lang w:val="en-GB"/>
        </w:rPr>
      </w:pPr>
    </w:p>
    <w:p w14:paraId="40194745" w14:textId="77777777" w:rsidR="001A41C2" w:rsidRPr="001A41C2" w:rsidRDefault="001A41C2" w:rsidP="001A41C2">
      <w:pPr>
        <w:ind w:left="720" w:firstLine="720"/>
        <w:rPr>
          <w:b/>
          <w:sz w:val="24"/>
          <w:szCs w:val="24"/>
          <w:lang w:val="en-GB"/>
        </w:rPr>
      </w:pPr>
      <w:r>
        <w:rPr>
          <w:b/>
          <w:sz w:val="24"/>
          <w:szCs w:val="24"/>
          <w:lang w:val="en-GB"/>
        </w:rPr>
        <w:t>Meeting 5</w:t>
      </w:r>
      <w:r w:rsidRPr="001A41C2">
        <w:rPr>
          <w:b/>
          <w:sz w:val="24"/>
          <w:szCs w:val="24"/>
          <w:lang w:val="en-GB"/>
        </w:rPr>
        <w:t>:</w:t>
      </w:r>
    </w:p>
    <w:p w14:paraId="24CFE594" w14:textId="77777777" w:rsidR="001A41C2" w:rsidRPr="001A41C2" w:rsidRDefault="00956AF0" w:rsidP="001A41C2">
      <w:pPr>
        <w:ind w:left="2160"/>
        <w:rPr>
          <w:sz w:val="24"/>
          <w:szCs w:val="24"/>
          <w:lang w:val="en-GB"/>
        </w:rPr>
      </w:pPr>
      <w:r>
        <w:rPr>
          <w:sz w:val="24"/>
          <w:szCs w:val="24"/>
          <w:lang w:val="en-GB"/>
        </w:rPr>
        <w:t>Date: 4</w:t>
      </w:r>
      <w:r w:rsidR="001A41C2" w:rsidRPr="001A41C2">
        <w:rPr>
          <w:sz w:val="24"/>
          <w:szCs w:val="24"/>
          <w:lang w:val="en-GB"/>
        </w:rPr>
        <w:t>th Jan 2021</w:t>
      </w:r>
    </w:p>
    <w:p w14:paraId="56A72B7E" w14:textId="77777777" w:rsidR="001A41C2" w:rsidRPr="001A41C2" w:rsidRDefault="001A41C2" w:rsidP="001A41C2">
      <w:pPr>
        <w:ind w:left="2160"/>
        <w:rPr>
          <w:sz w:val="24"/>
          <w:szCs w:val="24"/>
          <w:lang w:val="en-GB"/>
        </w:rPr>
      </w:pPr>
      <w:r w:rsidRPr="001A41C2">
        <w:rPr>
          <w:sz w:val="24"/>
          <w:szCs w:val="24"/>
          <w:lang w:val="en-GB"/>
        </w:rPr>
        <w:t>Time: 18:15</w:t>
      </w:r>
    </w:p>
    <w:p w14:paraId="663C5A9C" w14:textId="77777777" w:rsidR="001A41C2" w:rsidRPr="001A41C2" w:rsidRDefault="001A41C2" w:rsidP="001A41C2">
      <w:pPr>
        <w:ind w:left="2160"/>
        <w:rPr>
          <w:sz w:val="24"/>
          <w:szCs w:val="24"/>
          <w:lang w:val="en-GB"/>
        </w:rPr>
      </w:pPr>
      <w:r w:rsidRPr="001A41C2">
        <w:rPr>
          <w:sz w:val="24"/>
          <w:szCs w:val="24"/>
          <w:lang w:val="en-GB"/>
        </w:rPr>
        <w:lastRenderedPageBreak/>
        <w:t>Venue: Google Meet</w:t>
      </w:r>
    </w:p>
    <w:p w14:paraId="346D0AB5" w14:textId="77777777" w:rsidR="001A41C2" w:rsidRPr="001A41C2" w:rsidRDefault="001A41C2" w:rsidP="001A41C2">
      <w:pPr>
        <w:ind w:left="2160"/>
        <w:rPr>
          <w:sz w:val="24"/>
          <w:szCs w:val="24"/>
          <w:lang w:val="en-GB"/>
        </w:rPr>
      </w:pPr>
      <w:r w:rsidRPr="001A41C2">
        <w:rPr>
          <w:sz w:val="24"/>
          <w:szCs w:val="24"/>
          <w:lang w:val="en-GB"/>
        </w:rPr>
        <w:t>Duration: 1 hour</w:t>
      </w:r>
    </w:p>
    <w:p w14:paraId="56409B24"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078CA8AC" w14:textId="77777777" w:rsidR="001A41C2" w:rsidRPr="001A41C2" w:rsidRDefault="001A41C2" w:rsidP="001A41C2">
      <w:pPr>
        <w:ind w:left="2160"/>
        <w:rPr>
          <w:sz w:val="24"/>
          <w:szCs w:val="24"/>
          <w:lang w:val="en-GB"/>
        </w:rPr>
      </w:pPr>
      <w:r w:rsidRPr="001A41C2">
        <w:rPr>
          <w:sz w:val="24"/>
          <w:szCs w:val="24"/>
          <w:lang w:val="en-GB"/>
        </w:rPr>
        <w:t>Agenda: Finalize part 1 and 2 of report</w:t>
      </w:r>
    </w:p>
    <w:p w14:paraId="3A2F73E0" w14:textId="77777777" w:rsidR="001A41C2" w:rsidRPr="001A41C2" w:rsidRDefault="001A41C2" w:rsidP="001A41C2">
      <w:pPr>
        <w:ind w:left="2160"/>
        <w:rPr>
          <w:sz w:val="24"/>
          <w:szCs w:val="24"/>
          <w:lang w:val="en-GB"/>
        </w:rPr>
      </w:pPr>
      <w:r w:rsidRPr="001A41C2">
        <w:rPr>
          <w:sz w:val="24"/>
          <w:szCs w:val="24"/>
          <w:lang w:val="en-GB"/>
        </w:rPr>
        <w:t>Progress: Finalize questions, assign roles in interview, front end begun</w:t>
      </w:r>
    </w:p>
    <w:p w14:paraId="497D245A" w14:textId="77777777" w:rsidR="001A41C2" w:rsidRPr="001A41C2" w:rsidRDefault="001A41C2" w:rsidP="001A41C2">
      <w:pPr>
        <w:ind w:left="2160"/>
        <w:rPr>
          <w:sz w:val="24"/>
          <w:szCs w:val="24"/>
          <w:lang w:val="en-GB"/>
        </w:rPr>
      </w:pPr>
    </w:p>
    <w:p w14:paraId="60E87193" w14:textId="77777777" w:rsidR="001A41C2" w:rsidRPr="001A41C2" w:rsidRDefault="001A41C2" w:rsidP="001A41C2">
      <w:pPr>
        <w:ind w:left="720" w:firstLine="720"/>
        <w:rPr>
          <w:b/>
          <w:sz w:val="24"/>
          <w:szCs w:val="24"/>
          <w:lang w:val="en-GB"/>
        </w:rPr>
      </w:pPr>
      <w:r w:rsidRPr="001A41C2">
        <w:rPr>
          <w:b/>
          <w:sz w:val="24"/>
          <w:szCs w:val="24"/>
          <w:lang w:val="en-GB"/>
        </w:rPr>
        <w:t>Meeting 6:</w:t>
      </w:r>
    </w:p>
    <w:p w14:paraId="505A0F49" w14:textId="77777777" w:rsidR="001A41C2" w:rsidRPr="001A41C2" w:rsidRDefault="00956AF0" w:rsidP="001A41C2">
      <w:pPr>
        <w:ind w:left="2160"/>
        <w:rPr>
          <w:sz w:val="24"/>
          <w:szCs w:val="24"/>
          <w:lang w:val="en-GB"/>
        </w:rPr>
      </w:pPr>
      <w:r>
        <w:rPr>
          <w:sz w:val="24"/>
          <w:szCs w:val="24"/>
          <w:lang w:val="en-GB"/>
        </w:rPr>
        <w:t>Date: 16</w:t>
      </w:r>
      <w:r w:rsidR="001A41C2" w:rsidRPr="001A41C2">
        <w:rPr>
          <w:sz w:val="24"/>
          <w:szCs w:val="24"/>
          <w:lang w:val="en-GB"/>
        </w:rPr>
        <w:t>th Jan 2021</w:t>
      </w:r>
    </w:p>
    <w:p w14:paraId="2A09392A" w14:textId="77777777" w:rsidR="001A41C2" w:rsidRPr="001A41C2" w:rsidRDefault="001A41C2" w:rsidP="001A41C2">
      <w:pPr>
        <w:ind w:left="2160"/>
        <w:rPr>
          <w:sz w:val="24"/>
          <w:szCs w:val="24"/>
          <w:lang w:val="en-GB"/>
        </w:rPr>
      </w:pPr>
      <w:r w:rsidRPr="001A41C2">
        <w:rPr>
          <w:sz w:val="24"/>
          <w:szCs w:val="24"/>
          <w:lang w:val="en-GB"/>
        </w:rPr>
        <w:t>Time: 17:00</w:t>
      </w:r>
    </w:p>
    <w:p w14:paraId="3EE2CB56" w14:textId="77777777" w:rsidR="001A41C2" w:rsidRPr="001A41C2" w:rsidRDefault="001A41C2" w:rsidP="001A41C2">
      <w:pPr>
        <w:ind w:left="2160"/>
        <w:rPr>
          <w:sz w:val="24"/>
          <w:szCs w:val="24"/>
          <w:lang w:val="en-GB"/>
        </w:rPr>
      </w:pPr>
      <w:r w:rsidRPr="001A41C2">
        <w:rPr>
          <w:sz w:val="24"/>
          <w:szCs w:val="24"/>
          <w:lang w:val="en-GB"/>
        </w:rPr>
        <w:t>Venue: Google Meet</w:t>
      </w:r>
    </w:p>
    <w:p w14:paraId="1D9F7C3C" w14:textId="77777777" w:rsidR="001A41C2" w:rsidRPr="001A41C2" w:rsidRDefault="001A41C2" w:rsidP="001A41C2">
      <w:pPr>
        <w:ind w:left="2160"/>
        <w:rPr>
          <w:sz w:val="24"/>
          <w:szCs w:val="24"/>
          <w:lang w:val="en-GB"/>
        </w:rPr>
      </w:pPr>
      <w:r w:rsidRPr="001A41C2">
        <w:rPr>
          <w:sz w:val="24"/>
          <w:szCs w:val="24"/>
          <w:lang w:val="en-GB"/>
        </w:rPr>
        <w:t>Duration: 1.5 hour</w:t>
      </w:r>
    </w:p>
    <w:p w14:paraId="0A6DC30C"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2FE04E25" w14:textId="77777777" w:rsidR="001A41C2" w:rsidRPr="001A41C2" w:rsidRDefault="001A41C2" w:rsidP="001A41C2">
      <w:pPr>
        <w:ind w:left="2160"/>
        <w:rPr>
          <w:sz w:val="24"/>
          <w:szCs w:val="24"/>
          <w:lang w:val="en-GB"/>
        </w:rPr>
      </w:pPr>
      <w:r w:rsidRPr="001A41C2">
        <w:rPr>
          <w:sz w:val="24"/>
          <w:szCs w:val="24"/>
          <w:lang w:val="en-GB"/>
        </w:rPr>
        <w:t>Agenda: Show client the progress made so far</w:t>
      </w:r>
    </w:p>
    <w:p w14:paraId="4B22B06A" w14:textId="77777777" w:rsidR="001A41C2" w:rsidRPr="001A41C2" w:rsidRDefault="001A41C2" w:rsidP="00232E51">
      <w:pPr>
        <w:ind w:left="2160"/>
        <w:rPr>
          <w:sz w:val="24"/>
          <w:szCs w:val="24"/>
          <w:lang w:val="en-GB"/>
        </w:rPr>
      </w:pPr>
      <w:r w:rsidRPr="001A41C2">
        <w:rPr>
          <w:sz w:val="24"/>
          <w:szCs w:val="24"/>
          <w:lang w:val="en-GB"/>
        </w:rPr>
        <w:t>Progress: Client satisfied with current progress, identification of features to be further improved</w:t>
      </w:r>
      <w:r w:rsidR="00232E51">
        <w:rPr>
          <w:sz w:val="24"/>
          <w:szCs w:val="24"/>
          <w:lang w:val="en-GB"/>
        </w:rPr>
        <w:t xml:space="preserve"> </w:t>
      </w:r>
      <w:r w:rsidRPr="001A41C2">
        <w:rPr>
          <w:sz w:val="24"/>
          <w:szCs w:val="24"/>
          <w:lang w:val="en-GB"/>
        </w:rPr>
        <w:t>on.</w:t>
      </w:r>
    </w:p>
    <w:p w14:paraId="0CD6BD95" w14:textId="77777777" w:rsidR="001A41C2" w:rsidRPr="001A41C2" w:rsidRDefault="001A41C2" w:rsidP="001A41C2">
      <w:pPr>
        <w:ind w:left="2160"/>
        <w:rPr>
          <w:sz w:val="24"/>
          <w:szCs w:val="24"/>
          <w:lang w:val="en-GB"/>
        </w:rPr>
      </w:pPr>
    </w:p>
    <w:p w14:paraId="2533C643" w14:textId="77777777" w:rsidR="001A41C2" w:rsidRPr="001A41C2" w:rsidRDefault="001A41C2" w:rsidP="001A41C2">
      <w:pPr>
        <w:ind w:left="720" w:firstLine="720"/>
        <w:rPr>
          <w:b/>
          <w:sz w:val="24"/>
          <w:szCs w:val="24"/>
          <w:lang w:val="en-GB"/>
        </w:rPr>
      </w:pPr>
      <w:r w:rsidRPr="001A41C2">
        <w:rPr>
          <w:b/>
          <w:sz w:val="24"/>
          <w:szCs w:val="24"/>
          <w:lang w:val="en-GB"/>
        </w:rPr>
        <w:t>Meeting 7:</w:t>
      </w:r>
    </w:p>
    <w:p w14:paraId="4E49B69B" w14:textId="77777777" w:rsidR="001A41C2" w:rsidRPr="001A41C2" w:rsidRDefault="00295E8C" w:rsidP="001A41C2">
      <w:pPr>
        <w:ind w:left="2160"/>
        <w:rPr>
          <w:sz w:val="24"/>
          <w:szCs w:val="24"/>
          <w:lang w:val="en-GB"/>
        </w:rPr>
      </w:pPr>
      <w:r>
        <w:rPr>
          <w:sz w:val="24"/>
          <w:szCs w:val="24"/>
          <w:lang w:val="en-GB"/>
        </w:rPr>
        <w:t>Date: 25</w:t>
      </w:r>
      <w:r w:rsidR="001A41C2" w:rsidRPr="001A41C2">
        <w:rPr>
          <w:sz w:val="24"/>
          <w:szCs w:val="24"/>
          <w:lang w:val="en-GB"/>
        </w:rPr>
        <w:t>th Jan 2021</w:t>
      </w:r>
    </w:p>
    <w:p w14:paraId="7CEF2FF9" w14:textId="77777777" w:rsidR="001A41C2" w:rsidRPr="001A41C2" w:rsidRDefault="001A41C2" w:rsidP="001A41C2">
      <w:pPr>
        <w:ind w:left="2160"/>
        <w:rPr>
          <w:sz w:val="24"/>
          <w:szCs w:val="24"/>
          <w:lang w:val="en-GB"/>
        </w:rPr>
      </w:pPr>
      <w:r w:rsidRPr="001A41C2">
        <w:rPr>
          <w:sz w:val="24"/>
          <w:szCs w:val="24"/>
          <w:lang w:val="en-GB"/>
        </w:rPr>
        <w:t>Time: 18:00</w:t>
      </w:r>
    </w:p>
    <w:p w14:paraId="7F105139" w14:textId="77777777" w:rsidR="001A41C2" w:rsidRPr="001A41C2" w:rsidRDefault="001A41C2" w:rsidP="001A41C2">
      <w:pPr>
        <w:ind w:left="2160"/>
        <w:rPr>
          <w:sz w:val="24"/>
          <w:szCs w:val="24"/>
          <w:lang w:val="en-GB"/>
        </w:rPr>
      </w:pPr>
      <w:r w:rsidRPr="001A41C2">
        <w:rPr>
          <w:sz w:val="24"/>
          <w:szCs w:val="24"/>
          <w:lang w:val="en-GB"/>
        </w:rPr>
        <w:t>Venue: Google Meet</w:t>
      </w:r>
    </w:p>
    <w:p w14:paraId="3008FBF5" w14:textId="77777777" w:rsidR="001A41C2" w:rsidRPr="001A41C2" w:rsidRDefault="001A41C2" w:rsidP="001A41C2">
      <w:pPr>
        <w:ind w:left="2160"/>
        <w:rPr>
          <w:sz w:val="24"/>
          <w:szCs w:val="24"/>
          <w:lang w:val="en-GB"/>
        </w:rPr>
      </w:pPr>
      <w:r w:rsidRPr="001A41C2">
        <w:rPr>
          <w:sz w:val="24"/>
          <w:szCs w:val="24"/>
          <w:lang w:val="en-GB"/>
        </w:rPr>
        <w:t>Duration: 1 hour</w:t>
      </w:r>
    </w:p>
    <w:p w14:paraId="63B6B068"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729A6DC7" w14:textId="77777777" w:rsidR="001A41C2" w:rsidRPr="001A41C2" w:rsidRDefault="001A41C2" w:rsidP="001A41C2">
      <w:pPr>
        <w:ind w:left="2160"/>
        <w:rPr>
          <w:sz w:val="24"/>
          <w:szCs w:val="24"/>
          <w:lang w:val="en-GB"/>
        </w:rPr>
      </w:pPr>
      <w:r w:rsidRPr="001A41C2">
        <w:rPr>
          <w:sz w:val="24"/>
          <w:szCs w:val="24"/>
          <w:lang w:val="en-GB"/>
        </w:rPr>
        <w:t>Agenda: Run check of partial site, Compare site with client’s needs</w:t>
      </w:r>
    </w:p>
    <w:p w14:paraId="29726FFE" w14:textId="77777777" w:rsidR="001A41C2" w:rsidRPr="001A41C2" w:rsidRDefault="001A41C2" w:rsidP="001A41C2">
      <w:pPr>
        <w:ind w:left="2160"/>
        <w:rPr>
          <w:sz w:val="24"/>
          <w:szCs w:val="24"/>
          <w:lang w:val="en-GB"/>
        </w:rPr>
      </w:pPr>
      <w:r w:rsidRPr="001A41C2">
        <w:rPr>
          <w:sz w:val="24"/>
          <w:szCs w:val="24"/>
          <w:lang w:val="en-GB"/>
        </w:rPr>
        <w:t>Progress: Site meets needs of client, discussion of further features to be added</w:t>
      </w:r>
    </w:p>
    <w:p w14:paraId="263F3120" w14:textId="77777777" w:rsidR="001A41C2" w:rsidRPr="001A41C2" w:rsidRDefault="001A41C2" w:rsidP="001A41C2">
      <w:pPr>
        <w:ind w:left="2160"/>
        <w:rPr>
          <w:sz w:val="24"/>
          <w:szCs w:val="24"/>
          <w:lang w:val="en-GB"/>
        </w:rPr>
      </w:pPr>
    </w:p>
    <w:p w14:paraId="614C67E6" w14:textId="77777777" w:rsidR="001A41C2" w:rsidRPr="001A41C2" w:rsidRDefault="001A41C2" w:rsidP="001A41C2">
      <w:pPr>
        <w:ind w:left="720" w:firstLine="720"/>
        <w:rPr>
          <w:b/>
          <w:sz w:val="24"/>
          <w:szCs w:val="24"/>
          <w:lang w:val="en-GB"/>
        </w:rPr>
      </w:pPr>
      <w:r w:rsidRPr="001A41C2">
        <w:rPr>
          <w:b/>
          <w:sz w:val="24"/>
          <w:szCs w:val="24"/>
          <w:lang w:val="en-GB"/>
        </w:rPr>
        <w:t>Meeting 8:</w:t>
      </w:r>
    </w:p>
    <w:p w14:paraId="4B3AC323" w14:textId="77777777" w:rsidR="001A41C2" w:rsidRPr="001A41C2" w:rsidRDefault="00295E8C" w:rsidP="001A41C2">
      <w:pPr>
        <w:ind w:left="2160"/>
        <w:rPr>
          <w:sz w:val="24"/>
          <w:szCs w:val="24"/>
          <w:lang w:val="en-GB"/>
        </w:rPr>
      </w:pPr>
      <w:r>
        <w:rPr>
          <w:sz w:val="24"/>
          <w:szCs w:val="24"/>
          <w:lang w:val="en-GB"/>
        </w:rPr>
        <w:t>Date: 2</w:t>
      </w:r>
      <w:r w:rsidR="001A41C2" w:rsidRPr="001A41C2">
        <w:rPr>
          <w:sz w:val="24"/>
          <w:szCs w:val="24"/>
          <w:lang w:val="en-GB"/>
        </w:rPr>
        <w:t>nd Feb 2021</w:t>
      </w:r>
    </w:p>
    <w:p w14:paraId="285CF4BA" w14:textId="77777777" w:rsidR="001A41C2" w:rsidRPr="001A41C2" w:rsidRDefault="001A41C2" w:rsidP="001A41C2">
      <w:pPr>
        <w:ind w:left="2160"/>
        <w:rPr>
          <w:sz w:val="24"/>
          <w:szCs w:val="24"/>
          <w:lang w:val="en-GB"/>
        </w:rPr>
      </w:pPr>
      <w:r w:rsidRPr="001A41C2">
        <w:rPr>
          <w:sz w:val="24"/>
          <w:szCs w:val="24"/>
          <w:lang w:val="en-GB"/>
        </w:rPr>
        <w:t>Time: 18:00</w:t>
      </w:r>
    </w:p>
    <w:p w14:paraId="11254356" w14:textId="77777777" w:rsidR="001A41C2" w:rsidRPr="001A41C2" w:rsidRDefault="001A41C2" w:rsidP="001A41C2">
      <w:pPr>
        <w:ind w:left="2160"/>
        <w:rPr>
          <w:sz w:val="24"/>
          <w:szCs w:val="24"/>
          <w:lang w:val="en-GB"/>
        </w:rPr>
      </w:pPr>
      <w:r w:rsidRPr="001A41C2">
        <w:rPr>
          <w:sz w:val="24"/>
          <w:szCs w:val="24"/>
          <w:lang w:val="en-GB"/>
        </w:rPr>
        <w:t>Venue: Google Meet</w:t>
      </w:r>
    </w:p>
    <w:p w14:paraId="5D9503D2" w14:textId="77777777" w:rsidR="001A41C2" w:rsidRPr="001A41C2" w:rsidRDefault="001A41C2" w:rsidP="001A41C2">
      <w:pPr>
        <w:ind w:left="2160"/>
        <w:rPr>
          <w:sz w:val="24"/>
          <w:szCs w:val="24"/>
          <w:lang w:val="en-GB"/>
        </w:rPr>
      </w:pPr>
      <w:r w:rsidRPr="001A41C2">
        <w:rPr>
          <w:sz w:val="24"/>
          <w:szCs w:val="24"/>
          <w:lang w:val="en-GB"/>
        </w:rPr>
        <w:t>Duration: 30 mins</w:t>
      </w:r>
    </w:p>
    <w:p w14:paraId="38C0775D"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4AB01016" w14:textId="77777777" w:rsidR="001A41C2" w:rsidRPr="001A41C2" w:rsidRDefault="001A41C2" w:rsidP="001A41C2">
      <w:pPr>
        <w:ind w:left="2160"/>
        <w:rPr>
          <w:sz w:val="24"/>
          <w:szCs w:val="24"/>
          <w:lang w:val="en-GB"/>
        </w:rPr>
      </w:pPr>
      <w:r w:rsidRPr="001A41C2">
        <w:rPr>
          <w:sz w:val="24"/>
          <w:szCs w:val="24"/>
          <w:lang w:val="en-GB"/>
        </w:rPr>
        <w:t>Agenda: Discussion of part 3 of report</w:t>
      </w:r>
    </w:p>
    <w:p w14:paraId="5F660C02" w14:textId="77777777" w:rsidR="001A41C2" w:rsidRPr="001A41C2" w:rsidRDefault="001A41C2" w:rsidP="001A41C2">
      <w:pPr>
        <w:ind w:left="2160"/>
        <w:rPr>
          <w:sz w:val="24"/>
          <w:szCs w:val="24"/>
          <w:lang w:val="en-GB"/>
        </w:rPr>
      </w:pPr>
      <w:r w:rsidRPr="001A41C2">
        <w:rPr>
          <w:sz w:val="24"/>
          <w:szCs w:val="24"/>
          <w:lang w:val="en-GB"/>
        </w:rPr>
        <w:t>Progress: Bon diagrams finalized</w:t>
      </w:r>
    </w:p>
    <w:p w14:paraId="68E797C5" w14:textId="77777777" w:rsidR="001A41C2" w:rsidRPr="001A41C2" w:rsidRDefault="001A41C2" w:rsidP="001A41C2">
      <w:pPr>
        <w:ind w:left="2160"/>
        <w:rPr>
          <w:sz w:val="24"/>
          <w:szCs w:val="24"/>
          <w:lang w:val="en-GB"/>
        </w:rPr>
      </w:pPr>
    </w:p>
    <w:p w14:paraId="17B641C0" w14:textId="77777777" w:rsidR="001A41C2" w:rsidRPr="001A41C2" w:rsidRDefault="001A41C2" w:rsidP="001A41C2">
      <w:pPr>
        <w:ind w:left="720" w:firstLine="720"/>
        <w:rPr>
          <w:b/>
          <w:sz w:val="24"/>
          <w:szCs w:val="24"/>
          <w:lang w:val="en-GB"/>
        </w:rPr>
      </w:pPr>
      <w:r w:rsidRPr="001A41C2">
        <w:rPr>
          <w:b/>
          <w:sz w:val="24"/>
          <w:szCs w:val="24"/>
          <w:lang w:val="en-GB"/>
        </w:rPr>
        <w:t>Meeting 9:</w:t>
      </w:r>
    </w:p>
    <w:p w14:paraId="46052CC7" w14:textId="77777777" w:rsidR="001A41C2" w:rsidRPr="001A41C2" w:rsidRDefault="00956AF0" w:rsidP="001A41C2">
      <w:pPr>
        <w:ind w:left="2160"/>
        <w:rPr>
          <w:sz w:val="24"/>
          <w:szCs w:val="24"/>
          <w:lang w:val="en-GB"/>
        </w:rPr>
      </w:pPr>
      <w:r>
        <w:rPr>
          <w:sz w:val="24"/>
          <w:szCs w:val="24"/>
          <w:lang w:val="en-GB"/>
        </w:rPr>
        <w:t>Date: 9</w:t>
      </w:r>
      <w:r w:rsidR="001A41C2" w:rsidRPr="001A41C2">
        <w:rPr>
          <w:sz w:val="24"/>
          <w:szCs w:val="24"/>
          <w:lang w:val="en-GB"/>
        </w:rPr>
        <w:t>th Feb 2021</w:t>
      </w:r>
    </w:p>
    <w:p w14:paraId="4F93B9D0" w14:textId="77777777" w:rsidR="001A41C2" w:rsidRPr="001A41C2" w:rsidRDefault="001A41C2" w:rsidP="001A41C2">
      <w:pPr>
        <w:ind w:left="2160"/>
        <w:rPr>
          <w:sz w:val="24"/>
          <w:szCs w:val="24"/>
          <w:lang w:val="en-GB"/>
        </w:rPr>
      </w:pPr>
      <w:r w:rsidRPr="001A41C2">
        <w:rPr>
          <w:sz w:val="24"/>
          <w:szCs w:val="24"/>
          <w:lang w:val="en-GB"/>
        </w:rPr>
        <w:t>Time: 18:00</w:t>
      </w:r>
    </w:p>
    <w:p w14:paraId="714C5380" w14:textId="77777777" w:rsidR="001A41C2" w:rsidRPr="001A41C2" w:rsidRDefault="001A41C2" w:rsidP="001A41C2">
      <w:pPr>
        <w:ind w:left="2160"/>
        <w:rPr>
          <w:sz w:val="24"/>
          <w:szCs w:val="24"/>
          <w:lang w:val="en-GB"/>
        </w:rPr>
      </w:pPr>
      <w:r w:rsidRPr="001A41C2">
        <w:rPr>
          <w:sz w:val="24"/>
          <w:szCs w:val="24"/>
          <w:lang w:val="en-GB"/>
        </w:rPr>
        <w:t>Venue: Google Meet</w:t>
      </w:r>
    </w:p>
    <w:p w14:paraId="182C47C5" w14:textId="77777777" w:rsidR="001A41C2" w:rsidRPr="001A41C2" w:rsidRDefault="001A41C2" w:rsidP="001A41C2">
      <w:pPr>
        <w:ind w:left="2160"/>
        <w:rPr>
          <w:sz w:val="24"/>
          <w:szCs w:val="24"/>
          <w:lang w:val="en-GB"/>
        </w:rPr>
      </w:pPr>
      <w:r w:rsidRPr="001A41C2">
        <w:rPr>
          <w:sz w:val="24"/>
          <w:szCs w:val="24"/>
          <w:lang w:val="en-GB"/>
        </w:rPr>
        <w:t>Duration: 1 hour</w:t>
      </w:r>
    </w:p>
    <w:p w14:paraId="75CA0430"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620FAB68" w14:textId="77777777" w:rsidR="001A41C2" w:rsidRPr="001A41C2" w:rsidRDefault="001A41C2" w:rsidP="001A41C2">
      <w:pPr>
        <w:ind w:left="2160"/>
        <w:rPr>
          <w:sz w:val="24"/>
          <w:szCs w:val="24"/>
          <w:lang w:val="en-GB"/>
        </w:rPr>
      </w:pPr>
      <w:r w:rsidRPr="001A41C2">
        <w:rPr>
          <w:sz w:val="24"/>
          <w:szCs w:val="24"/>
          <w:lang w:val="en-GB"/>
        </w:rPr>
        <w:t>Agenda: Discussion of part 3 of report</w:t>
      </w:r>
    </w:p>
    <w:p w14:paraId="0E2FAC4C" w14:textId="77777777" w:rsidR="001A41C2" w:rsidRPr="001A41C2" w:rsidRDefault="001A41C2" w:rsidP="001A41C2">
      <w:pPr>
        <w:ind w:left="2160"/>
        <w:rPr>
          <w:sz w:val="24"/>
          <w:szCs w:val="24"/>
          <w:lang w:val="en-GB"/>
        </w:rPr>
      </w:pPr>
      <w:r w:rsidRPr="001A41C2">
        <w:rPr>
          <w:sz w:val="24"/>
          <w:szCs w:val="24"/>
          <w:lang w:val="en-GB"/>
        </w:rPr>
        <w:t>Progress: part 3 finalized</w:t>
      </w:r>
    </w:p>
    <w:p w14:paraId="55F18838" w14:textId="77777777" w:rsidR="001A41C2" w:rsidRPr="001A41C2" w:rsidRDefault="001A41C2" w:rsidP="001A41C2">
      <w:pPr>
        <w:ind w:left="2160"/>
        <w:rPr>
          <w:sz w:val="24"/>
          <w:szCs w:val="24"/>
          <w:lang w:val="en-GB"/>
        </w:rPr>
      </w:pPr>
    </w:p>
    <w:p w14:paraId="2E03B76B" w14:textId="77777777" w:rsidR="001A41C2" w:rsidRPr="001A41C2" w:rsidRDefault="001A41C2" w:rsidP="001A41C2">
      <w:pPr>
        <w:ind w:left="720" w:firstLine="720"/>
        <w:rPr>
          <w:b/>
          <w:sz w:val="24"/>
          <w:szCs w:val="24"/>
          <w:lang w:val="en-GB"/>
        </w:rPr>
      </w:pPr>
      <w:r w:rsidRPr="001A41C2">
        <w:rPr>
          <w:b/>
          <w:sz w:val="24"/>
          <w:szCs w:val="24"/>
          <w:lang w:val="en-GB"/>
        </w:rPr>
        <w:t>Meeting 10:</w:t>
      </w:r>
    </w:p>
    <w:p w14:paraId="5FA04D00" w14:textId="77777777" w:rsidR="001A41C2" w:rsidRPr="001A41C2" w:rsidRDefault="00956AF0" w:rsidP="001A41C2">
      <w:pPr>
        <w:ind w:left="2160"/>
        <w:rPr>
          <w:sz w:val="24"/>
          <w:szCs w:val="24"/>
          <w:lang w:val="en-GB"/>
        </w:rPr>
      </w:pPr>
      <w:r>
        <w:rPr>
          <w:sz w:val="24"/>
          <w:szCs w:val="24"/>
          <w:lang w:val="en-GB"/>
        </w:rPr>
        <w:lastRenderedPageBreak/>
        <w:t>Date: 16</w:t>
      </w:r>
      <w:r w:rsidR="001A41C2" w:rsidRPr="001A41C2">
        <w:rPr>
          <w:sz w:val="24"/>
          <w:szCs w:val="24"/>
          <w:lang w:val="en-GB"/>
        </w:rPr>
        <w:t>th Feb 2021</w:t>
      </w:r>
    </w:p>
    <w:p w14:paraId="23B6DDA1" w14:textId="77777777" w:rsidR="001A41C2" w:rsidRPr="001A41C2" w:rsidRDefault="001A41C2" w:rsidP="001A41C2">
      <w:pPr>
        <w:ind w:left="2160"/>
        <w:rPr>
          <w:sz w:val="24"/>
          <w:szCs w:val="24"/>
          <w:lang w:val="en-GB"/>
        </w:rPr>
      </w:pPr>
      <w:r w:rsidRPr="001A41C2">
        <w:rPr>
          <w:sz w:val="24"/>
          <w:szCs w:val="24"/>
          <w:lang w:val="en-GB"/>
        </w:rPr>
        <w:t>Time: 18:00</w:t>
      </w:r>
    </w:p>
    <w:p w14:paraId="39614128" w14:textId="77777777" w:rsidR="001A41C2" w:rsidRPr="001A41C2" w:rsidRDefault="001A41C2" w:rsidP="001A41C2">
      <w:pPr>
        <w:ind w:left="2160"/>
        <w:rPr>
          <w:sz w:val="24"/>
          <w:szCs w:val="24"/>
          <w:lang w:val="en-GB"/>
        </w:rPr>
      </w:pPr>
      <w:r w:rsidRPr="001A41C2">
        <w:rPr>
          <w:sz w:val="24"/>
          <w:szCs w:val="24"/>
          <w:lang w:val="en-GB"/>
        </w:rPr>
        <w:t>Venue: Google Meet</w:t>
      </w:r>
    </w:p>
    <w:p w14:paraId="630D62F0" w14:textId="77777777" w:rsidR="001A41C2" w:rsidRPr="001A41C2" w:rsidRDefault="001A41C2" w:rsidP="001A41C2">
      <w:pPr>
        <w:ind w:left="2160"/>
        <w:rPr>
          <w:sz w:val="24"/>
          <w:szCs w:val="24"/>
          <w:lang w:val="en-GB"/>
        </w:rPr>
      </w:pPr>
      <w:r w:rsidRPr="001A41C2">
        <w:rPr>
          <w:sz w:val="24"/>
          <w:szCs w:val="24"/>
          <w:lang w:val="en-GB"/>
        </w:rPr>
        <w:t>Duration: 1 hour</w:t>
      </w:r>
    </w:p>
    <w:p w14:paraId="13996F00"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0044165D" w14:textId="77777777" w:rsidR="001A41C2" w:rsidRPr="001A41C2" w:rsidRDefault="001A41C2" w:rsidP="001A41C2">
      <w:pPr>
        <w:ind w:left="2160"/>
        <w:rPr>
          <w:sz w:val="24"/>
          <w:szCs w:val="24"/>
          <w:lang w:val="en-GB"/>
        </w:rPr>
      </w:pPr>
      <w:r w:rsidRPr="001A41C2">
        <w:rPr>
          <w:sz w:val="24"/>
          <w:szCs w:val="24"/>
          <w:lang w:val="en-GB"/>
        </w:rPr>
        <w:t>Agenda: Project review</w:t>
      </w:r>
    </w:p>
    <w:p w14:paraId="4F1AAC93" w14:textId="77777777" w:rsidR="001A41C2" w:rsidRPr="001A41C2" w:rsidRDefault="001A41C2" w:rsidP="001A41C2">
      <w:pPr>
        <w:ind w:left="2160"/>
        <w:rPr>
          <w:sz w:val="24"/>
          <w:szCs w:val="24"/>
          <w:lang w:val="en-GB"/>
        </w:rPr>
      </w:pPr>
      <w:r w:rsidRPr="001A41C2">
        <w:rPr>
          <w:sz w:val="24"/>
          <w:szCs w:val="24"/>
          <w:lang w:val="en-GB"/>
        </w:rPr>
        <w:t>Progress: Checked relations, solved login bug, further debugging done</w:t>
      </w:r>
    </w:p>
    <w:p w14:paraId="4D5B657C" w14:textId="77777777" w:rsidR="001A41C2" w:rsidRPr="001A41C2" w:rsidRDefault="001A41C2" w:rsidP="001A41C2">
      <w:pPr>
        <w:ind w:left="2160"/>
        <w:rPr>
          <w:sz w:val="24"/>
          <w:szCs w:val="24"/>
          <w:lang w:val="en-GB"/>
        </w:rPr>
      </w:pPr>
    </w:p>
    <w:p w14:paraId="4651255B" w14:textId="77777777" w:rsidR="001A41C2" w:rsidRPr="001A41C2" w:rsidRDefault="001A41C2" w:rsidP="001A41C2">
      <w:pPr>
        <w:ind w:left="720" w:firstLine="720"/>
        <w:rPr>
          <w:b/>
          <w:sz w:val="24"/>
          <w:szCs w:val="24"/>
          <w:lang w:val="en-GB"/>
        </w:rPr>
      </w:pPr>
      <w:r w:rsidRPr="001A41C2">
        <w:rPr>
          <w:b/>
          <w:sz w:val="24"/>
          <w:szCs w:val="24"/>
          <w:lang w:val="en-GB"/>
        </w:rPr>
        <w:t>Meeting 11:</w:t>
      </w:r>
    </w:p>
    <w:p w14:paraId="3212EFB2" w14:textId="77777777" w:rsidR="001A41C2" w:rsidRPr="001A41C2" w:rsidRDefault="00956AF0" w:rsidP="001A41C2">
      <w:pPr>
        <w:ind w:left="2160"/>
        <w:rPr>
          <w:sz w:val="24"/>
          <w:szCs w:val="24"/>
          <w:lang w:val="en-GB"/>
        </w:rPr>
      </w:pPr>
      <w:r>
        <w:rPr>
          <w:sz w:val="24"/>
          <w:szCs w:val="24"/>
          <w:lang w:val="en-GB"/>
        </w:rPr>
        <w:t>Date: 23</w:t>
      </w:r>
      <w:r w:rsidR="001A41C2" w:rsidRPr="001A41C2">
        <w:rPr>
          <w:sz w:val="24"/>
          <w:szCs w:val="24"/>
          <w:lang w:val="en-GB"/>
        </w:rPr>
        <w:t>rd Feb 2021</w:t>
      </w:r>
    </w:p>
    <w:p w14:paraId="1B825F20" w14:textId="77777777" w:rsidR="001A41C2" w:rsidRPr="001A41C2" w:rsidRDefault="001A41C2" w:rsidP="001A41C2">
      <w:pPr>
        <w:ind w:left="2160"/>
        <w:rPr>
          <w:sz w:val="24"/>
          <w:szCs w:val="24"/>
          <w:lang w:val="en-GB"/>
        </w:rPr>
      </w:pPr>
      <w:r w:rsidRPr="001A41C2">
        <w:rPr>
          <w:sz w:val="24"/>
          <w:szCs w:val="24"/>
          <w:lang w:val="en-GB"/>
        </w:rPr>
        <w:t>Time: 18:00</w:t>
      </w:r>
    </w:p>
    <w:p w14:paraId="738811D5" w14:textId="77777777" w:rsidR="001A41C2" w:rsidRPr="001A41C2" w:rsidRDefault="001A41C2" w:rsidP="001A41C2">
      <w:pPr>
        <w:ind w:left="2160"/>
        <w:rPr>
          <w:sz w:val="24"/>
          <w:szCs w:val="24"/>
          <w:lang w:val="en-GB"/>
        </w:rPr>
      </w:pPr>
      <w:r w:rsidRPr="001A41C2">
        <w:rPr>
          <w:sz w:val="24"/>
          <w:szCs w:val="24"/>
          <w:lang w:val="en-GB"/>
        </w:rPr>
        <w:t>Venue: Google Meet</w:t>
      </w:r>
    </w:p>
    <w:p w14:paraId="462115F5" w14:textId="77777777" w:rsidR="001A41C2" w:rsidRPr="001A41C2" w:rsidRDefault="001A41C2" w:rsidP="001A41C2">
      <w:pPr>
        <w:ind w:left="2160"/>
        <w:rPr>
          <w:sz w:val="24"/>
          <w:szCs w:val="24"/>
          <w:lang w:val="en-GB"/>
        </w:rPr>
      </w:pPr>
      <w:r w:rsidRPr="001A41C2">
        <w:rPr>
          <w:sz w:val="24"/>
          <w:szCs w:val="24"/>
          <w:lang w:val="en-GB"/>
        </w:rPr>
        <w:t>Duration: 1 hour</w:t>
      </w:r>
    </w:p>
    <w:p w14:paraId="7E544253"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018160B1" w14:textId="77777777" w:rsidR="001A41C2" w:rsidRPr="001A41C2" w:rsidRDefault="001A41C2" w:rsidP="001A41C2">
      <w:pPr>
        <w:ind w:left="2160"/>
        <w:rPr>
          <w:sz w:val="24"/>
          <w:szCs w:val="24"/>
          <w:lang w:val="en-GB"/>
        </w:rPr>
      </w:pPr>
      <w:r w:rsidRPr="001A41C2">
        <w:rPr>
          <w:sz w:val="24"/>
          <w:szCs w:val="24"/>
          <w:lang w:val="en-GB"/>
        </w:rPr>
        <w:t>Agenda: complete program first run</w:t>
      </w:r>
    </w:p>
    <w:p w14:paraId="5B672790" w14:textId="77777777" w:rsidR="001A41C2" w:rsidRPr="001A41C2" w:rsidRDefault="001A41C2" w:rsidP="001A41C2">
      <w:pPr>
        <w:ind w:left="2160"/>
        <w:rPr>
          <w:sz w:val="24"/>
          <w:szCs w:val="24"/>
          <w:lang w:val="en-GB"/>
        </w:rPr>
      </w:pPr>
      <w:r w:rsidRPr="001A41C2">
        <w:rPr>
          <w:sz w:val="24"/>
          <w:szCs w:val="24"/>
          <w:lang w:val="en-GB"/>
        </w:rPr>
        <w:t>Progress: identified bugs, identified features left to be added</w:t>
      </w:r>
    </w:p>
    <w:p w14:paraId="1F65A12C" w14:textId="77777777" w:rsidR="001A41C2" w:rsidRPr="001A41C2" w:rsidRDefault="001A41C2" w:rsidP="001A41C2">
      <w:pPr>
        <w:ind w:left="2160"/>
        <w:rPr>
          <w:sz w:val="24"/>
          <w:szCs w:val="24"/>
          <w:lang w:val="en-GB"/>
        </w:rPr>
      </w:pPr>
    </w:p>
    <w:p w14:paraId="18E4DC78" w14:textId="77777777" w:rsidR="001A41C2" w:rsidRPr="001A41C2" w:rsidRDefault="001A41C2" w:rsidP="001A41C2">
      <w:pPr>
        <w:ind w:left="720" w:firstLine="720"/>
        <w:rPr>
          <w:b/>
          <w:sz w:val="24"/>
          <w:szCs w:val="24"/>
          <w:lang w:val="en-GB"/>
        </w:rPr>
      </w:pPr>
      <w:r w:rsidRPr="001A41C2">
        <w:rPr>
          <w:b/>
          <w:sz w:val="24"/>
          <w:szCs w:val="24"/>
          <w:lang w:val="en-GB"/>
        </w:rPr>
        <w:t>Meeting 12:</w:t>
      </w:r>
    </w:p>
    <w:p w14:paraId="1EEAA603" w14:textId="77777777" w:rsidR="001A41C2" w:rsidRPr="001A41C2" w:rsidRDefault="00956AF0" w:rsidP="001A41C2">
      <w:pPr>
        <w:ind w:left="2160"/>
        <w:rPr>
          <w:sz w:val="24"/>
          <w:szCs w:val="24"/>
          <w:lang w:val="en-GB"/>
        </w:rPr>
      </w:pPr>
      <w:r>
        <w:rPr>
          <w:sz w:val="24"/>
          <w:szCs w:val="24"/>
          <w:lang w:val="en-GB"/>
        </w:rPr>
        <w:t>Date: 1</w:t>
      </w:r>
      <w:r w:rsidR="001A41C2" w:rsidRPr="001A41C2">
        <w:rPr>
          <w:sz w:val="24"/>
          <w:szCs w:val="24"/>
          <w:lang w:val="en-GB"/>
        </w:rPr>
        <w:t>st March 2021</w:t>
      </w:r>
    </w:p>
    <w:p w14:paraId="2AEF8055" w14:textId="77777777" w:rsidR="001A41C2" w:rsidRPr="001A41C2" w:rsidRDefault="001A41C2" w:rsidP="001A41C2">
      <w:pPr>
        <w:ind w:left="2160"/>
        <w:rPr>
          <w:sz w:val="24"/>
          <w:szCs w:val="24"/>
          <w:lang w:val="en-GB"/>
        </w:rPr>
      </w:pPr>
      <w:r w:rsidRPr="001A41C2">
        <w:rPr>
          <w:sz w:val="24"/>
          <w:szCs w:val="24"/>
          <w:lang w:val="en-GB"/>
        </w:rPr>
        <w:t>Time: 18:30</w:t>
      </w:r>
    </w:p>
    <w:p w14:paraId="411AFC0B" w14:textId="77777777" w:rsidR="001A41C2" w:rsidRPr="001A41C2" w:rsidRDefault="001A41C2" w:rsidP="001A41C2">
      <w:pPr>
        <w:ind w:left="2160"/>
        <w:rPr>
          <w:sz w:val="24"/>
          <w:szCs w:val="24"/>
          <w:lang w:val="en-GB"/>
        </w:rPr>
      </w:pPr>
      <w:r w:rsidRPr="001A41C2">
        <w:rPr>
          <w:sz w:val="24"/>
          <w:szCs w:val="24"/>
          <w:lang w:val="en-GB"/>
        </w:rPr>
        <w:t>Venue: Google Meet</w:t>
      </w:r>
    </w:p>
    <w:p w14:paraId="4344108E" w14:textId="77777777" w:rsidR="001A41C2" w:rsidRPr="001A41C2" w:rsidRDefault="001A41C2" w:rsidP="001A41C2">
      <w:pPr>
        <w:ind w:left="2160"/>
        <w:rPr>
          <w:sz w:val="24"/>
          <w:szCs w:val="24"/>
          <w:lang w:val="en-GB"/>
        </w:rPr>
      </w:pPr>
      <w:r w:rsidRPr="001A41C2">
        <w:rPr>
          <w:sz w:val="24"/>
          <w:szCs w:val="24"/>
          <w:lang w:val="en-GB"/>
        </w:rPr>
        <w:t>Duration: 1 hour</w:t>
      </w:r>
    </w:p>
    <w:p w14:paraId="253BFA45"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08FCE503" w14:textId="77777777" w:rsidR="001A41C2" w:rsidRPr="001A41C2" w:rsidRDefault="001A41C2" w:rsidP="001A41C2">
      <w:pPr>
        <w:ind w:left="2160"/>
        <w:rPr>
          <w:sz w:val="24"/>
          <w:szCs w:val="24"/>
          <w:lang w:val="en-GB"/>
        </w:rPr>
      </w:pPr>
      <w:r w:rsidRPr="001A41C2">
        <w:rPr>
          <w:sz w:val="24"/>
          <w:szCs w:val="24"/>
          <w:lang w:val="en-GB"/>
        </w:rPr>
        <w:t>Agenda: Discussion of part 4 of report</w:t>
      </w:r>
    </w:p>
    <w:p w14:paraId="68EA638D" w14:textId="77777777" w:rsidR="001A41C2" w:rsidRPr="001A41C2" w:rsidRDefault="001A41C2" w:rsidP="001A41C2">
      <w:pPr>
        <w:ind w:left="2160"/>
        <w:rPr>
          <w:sz w:val="24"/>
          <w:szCs w:val="24"/>
          <w:lang w:val="en-GB"/>
        </w:rPr>
      </w:pPr>
      <w:r w:rsidRPr="001A41C2">
        <w:rPr>
          <w:sz w:val="24"/>
          <w:szCs w:val="24"/>
          <w:lang w:val="en-GB"/>
        </w:rPr>
        <w:t>Progress: part 4 finalized</w:t>
      </w:r>
    </w:p>
    <w:p w14:paraId="02FA12A9" w14:textId="77777777" w:rsidR="001A41C2" w:rsidRPr="001A41C2" w:rsidRDefault="001A41C2" w:rsidP="001A41C2">
      <w:pPr>
        <w:ind w:left="2160"/>
        <w:rPr>
          <w:sz w:val="24"/>
          <w:szCs w:val="24"/>
          <w:lang w:val="en-GB"/>
        </w:rPr>
      </w:pPr>
    </w:p>
    <w:p w14:paraId="4EAA893A" w14:textId="77777777" w:rsidR="001A41C2" w:rsidRPr="001A41C2" w:rsidRDefault="001A41C2" w:rsidP="001A41C2">
      <w:pPr>
        <w:ind w:left="720" w:firstLine="720"/>
        <w:rPr>
          <w:b/>
          <w:sz w:val="24"/>
          <w:szCs w:val="24"/>
          <w:lang w:val="en-GB"/>
        </w:rPr>
      </w:pPr>
      <w:r w:rsidRPr="001A41C2">
        <w:rPr>
          <w:b/>
          <w:sz w:val="24"/>
          <w:szCs w:val="24"/>
          <w:lang w:val="en-GB"/>
        </w:rPr>
        <w:t>Meeting 13:</w:t>
      </w:r>
    </w:p>
    <w:p w14:paraId="7F5F59E0" w14:textId="77777777" w:rsidR="001A41C2" w:rsidRPr="001A41C2" w:rsidRDefault="00956AF0" w:rsidP="001A41C2">
      <w:pPr>
        <w:ind w:left="2160"/>
        <w:rPr>
          <w:sz w:val="24"/>
          <w:szCs w:val="24"/>
          <w:lang w:val="en-GB"/>
        </w:rPr>
      </w:pPr>
      <w:r>
        <w:rPr>
          <w:sz w:val="24"/>
          <w:szCs w:val="24"/>
          <w:lang w:val="en-GB"/>
        </w:rPr>
        <w:t>Date: 10</w:t>
      </w:r>
      <w:r w:rsidR="001A41C2" w:rsidRPr="001A41C2">
        <w:rPr>
          <w:sz w:val="24"/>
          <w:szCs w:val="24"/>
          <w:lang w:val="en-GB"/>
        </w:rPr>
        <w:t>th March 2021</w:t>
      </w:r>
    </w:p>
    <w:p w14:paraId="0807D51F" w14:textId="77777777" w:rsidR="001A41C2" w:rsidRPr="001A41C2" w:rsidRDefault="001A41C2" w:rsidP="001A41C2">
      <w:pPr>
        <w:ind w:left="2160"/>
        <w:rPr>
          <w:sz w:val="24"/>
          <w:szCs w:val="24"/>
          <w:lang w:val="en-GB"/>
        </w:rPr>
      </w:pPr>
    </w:p>
    <w:p w14:paraId="2F87CBB9" w14:textId="77777777" w:rsidR="001A41C2" w:rsidRPr="001A41C2" w:rsidRDefault="001A41C2" w:rsidP="001A41C2">
      <w:pPr>
        <w:ind w:left="2160"/>
        <w:rPr>
          <w:sz w:val="24"/>
          <w:szCs w:val="24"/>
          <w:lang w:val="en-GB"/>
        </w:rPr>
      </w:pPr>
      <w:r w:rsidRPr="001A41C2">
        <w:rPr>
          <w:sz w:val="24"/>
          <w:szCs w:val="24"/>
          <w:lang w:val="en-GB"/>
        </w:rPr>
        <w:t>Time: 18:30</w:t>
      </w:r>
    </w:p>
    <w:p w14:paraId="079F3A4C" w14:textId="77777777" w:rsidR="001A41C2" w:rsidRPr="001A41C2" w:rsidRDefault="001A41C2" w:rsidP="001A41C2">
      <w:pPr>
        <w:ind w:left="2160"/>
        <w:rPr>
          <w:sz w:val="24"/>
          <w:szCs w:val="24"/>
          <w:lang w:val="en-GB"/>
        </w:rPr>
      </w:pPr>
      <w:r w:rsidRPr="001A41C2">
        <w:rPr>
          <w:sz w:val="24"/>
          <w:szCs w:val="24"/>
          <w:lang w:val="en-GB"/>
        </w:rPr>
        <w:t>Venue: Google Meet</w:t>
      </w:r>
    </w:p>
    <w:p w14:paraId="028C3108" w14:textId="77777777" w:rsidR="001A41C2" w:rsidRPr="001A41C2" w:rsidRDefault="001A41C2" w:rsidP="001A41C2">
      <w:pPr>
        <w:ind w:left="2160"/>
        <w:rPr>
          <w:sz w:val="24"/>
          <w:szCs w:val="24"/>
          <w:lang w:val="en-GB"/>
        </w:rPr>
      </w:pPr>
      <w:r w:rsidRPr="001A41C2">
        <w:rPr>
          <w:sz w:val="24"/>
          <w:szCs w:val="24"/>
          <w:lang w:val="en-GB"/>
        </w:rPr>
        <w:t xml:space="preserve">Duration: 30 </w:t>
      </w:r>
      <w:proofErr w:type="gramStart"/>
      <w:r w:rsidRPr="001A41C2">
        <w:rPr>
          <w:sz w:val="24"/>
          <w:szCs w:val="24"/>
          <w:lang w:val="en-GB"/>
        </w:rPr>
        <w:t>hour</w:t>
      </w:r>
      <w:proofErr w:type="gramEnd"/>
    </w:p>
    <w:p w14:paraId="5741B4F4"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0EC7E590" w14:textId="77777777" w:rsidR="001A41C2" w:rsidRPr="001A41C2" w:rsidRDefault="001A41C2" w:rsidP="001A41C2">
      <w:pPr>
        <w:ind w:left="2160"/>
        <w:rPr>
          <w:sz w:val="24"/>
          <w:szCs w:val="24"/>
          <w:lang w:val="en-GB"/>
        </w:rPr>
      </w:pPr>
      <w:r w:rsidRPr="001A41C2">
        <w:rPr>
          <w:sz w:val="24"/>
          <w:szCs w:val="24"/>
          <w:lang w:val="en-GB"/>
        </w:rPr>
        <w:t>Agenda: Discussion of class</w:t>
      </w:r>
    </w:p>
    <w:p w14:paraId="25BE8587" w14:textId="77777777" w:rsidR="001A41C2" w:rsidRPr="001A41C2" w:rsidRDefault="001A41C2" w:rsidP="001A41C2">
      <w:pPr>
        <w:ind w:left="2160"/>
        <w:rPr>
          <w:sz w:val="24"/>
          <w:szCs w:val="24"/>
          <w:lang w:val="en-GB"/>
        </w:rPr>
      </w:pPr>
      <w:r w:rsidRPr="001A41C2">
        <w:rPr>
          <w:sz w:val="24"/>
          <w:szCs w:val="24"/>
          <w:lang w:val="en-GB"/>
        </w:rPr>
        <w:t>Progress: Identified missed features</w:t>
      </w:r>
    </w:p>
    <w:p w14:paraId="19155912" w14:textId="77777777" w:rsidR="001A41C2" w:rsidRPr="001A41C2" w:rsidRDefault="001A41C2" w:rsidP="001A41C2">
      <w:pPr>
        <w:ind w:left="2160"/>
        <w:rPr>
          <w:sz w:val="24"/>
          <w:szCs w:val="24"/>
          <w:lang w:val="en-GB"/>
        </w:rPr>
      </w:pPr>
    </w:p>
    <w:p w14:paraId="6306D6E3" w14:textId="77777777" w:rsidR="001A41C2" w:rsidRPr="001A41C2" w:rsidRDefault="001A41C2" w:rsidP="001A41C2">
      <w:pPr>
        <w:ind w:left="720" w:firstLine="720"/>
        <w:rPr>
          <w:b/>
          <w:sz w:val="24"/>
          <w:szCs w:val="24"/>
          <w:lang w:val="en-GB"/>
        </w:rPr>
      </w:pPr>
      <w:r>
        <w:rPr>
          <w:b/>
          <w:sz w:val="24"/>
          <w:szCs w:val="24"/>
          <w:lang w:val="en-GB"/>
        </w:rPr>
        <w:t>Meeting 14</w:t>
      </w:r>
      <w:r w:rsidRPr="001A41C2">
        <w:rPr>
          <w:b/>
          <w:sz w:val="24"/>
          <w:szCs w:val="24"/>
          <w:lang w:val="en-GB"/>
        </w:rPr>
        <w:t>:</w:t>
      </w:r>
    </w:p>
    <w:p w14:paraId="186EAA05" w14:textId="77777777" w:rsidR="001A41C2" w:rsidRPr="001A41C2" w:rsidRDefault="00956AF0" w:rsidP="001A41C2">
      <w:pPr>
        <w:ind w:left="2160"/>
        <w:rPr>
          <w:sz w:val="24"/>
          <w:szCs w:val="24"/>
          <w:lang w:val="en-GB"/>
        </w:rPr>
      </w:pPr>
      <w:r>
        <w:rPr>
          <w:sz w:val="24"/>
          <w:szCs w:val="24"/>
          <w:lang w:val="en-GB"/>
        </w:rPr>
        <w:t>Date: 17</w:t>
      </w:r>
      <w:r w:rsidR="001A41C2" w:rsidRPr="001A41C2">
        <w:rPr>
          <w:sz w:val="24"/>
          <w:szCs w:val="24"/>
          <w:lang w:val="en-GB"/>
        </w:rPr>
        <w:t>th March 2021</w:t>
      </w:r>
    </w:p>
    <w:p w14:paraId="687D3657" w14:textId="77777777" w:rsidR="001A41C2" w:rsidRPr="001A41C2" w:rsidRDefault="001A41C2" w:rsidP="001A41C2">
      <w:pPr>
        <w:ind w:left="2160"/>
        <w:rPr>
          <w:sz w:val="24"/>
          <w:szCs w:val="24"/>
          <w:lang w:val="en-GB"/>
        </w:rPr>
      </w:pPr>
      <w:r w:rsidRPr="001A41C2">
        <w:rPr>
          <w:sz w:val="24"/>
          <w:szCs w:val="24"/>
          <w:lang w:val="en-GB"/>
        </w:rPr>
        <w:t>Time: 18:00</w:t>
      </w:r>
    </w:p>
    <w:p w14:paraId="269A8E1C" w14:textId="77777777" w:rsidR="001A41C2" w:rsidRPr="001A41C2" w:rsidRDefault="001A41C2" w:rsidP="001A41C2">
      <w:pPr>
        <w:ind w:left="2160"/>
        <w:rPr>
          <w:sz w:val="24"/>
          <w:szCs w:val="24"/>
          <w:lang w:val="en-GB"/>
        </w:rPr>
      </w:pPr>
      <w:r w:rsidRPr="001A41C2">
        <w:rPr>
          <w:sz w:val="24"/>
          <w:szCs w:val="24"/>
          <w:lang w:val="en-GB"/>
        </w:rPr>
        <w:t>Venue: Google Meet</w:t>
      </w:r>
    </w:p>
    <w:p w14:paraId="124A8E3C" w14:textId="77777777" w:rsidR="001A41C2" w:rsidRPr="001A41C2" w:rsidRDefault="001A41C2" w:rsidP="001A41C2">
      <w:pPr>
        <w:ind w:left="2160"/>
        <w:rPr>
          <w:sz w:val="24"/>
          <w:szCs w:val="24"/>
          <w:lang w:val="en-GB"/>
        </w:rPr>
      </w:pPr>
      <w:r w:rsidRPr="001A41C2">
        <w:rPr>
          <w:sz w:val="24"/>
          <w:szCs w:val="24"/>
          <w:lang w:val="en-GB"/>
        </w:rPr>
        <w:t>Duration: 1 hour</w:t>
      </w:r>
    </w:p>
    <w:p w14:paraId="513F40E7"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02A9C519" w14:textId="77777777" w:rsidR="001A41C2" w:rsidRPr="001A41C2" w:rsidRDefault="001A41C2" w:rsidP="001A41C2">
      <w:pPr>
        <w:ind w:left="2160"/>
        <w:rPr>
          <w:sz w:val="24"/>
          <w:szCs w:val="24"/>
          <w:lang w:val="en-GB"/>
        </w:rPr>
      </w:pPr>
      <w:r w:rsidRPr="001A41C2">
        <w:rPr>
          <w:sz w:val="24"/>
          <w:szCs w:val="24"/>
          <w:lang w:val="en-GB"/>
        </w:rPr>
        <w:t>Agenda: Finalize program, discuss part 8 and 9 of report</w:t>
      </w:r>
    </w:p>
    <w:p w14:paraId="45FB0821" w14:textId="77777777" w:rsidR="001A41C2" w:rsidRDefault="001A41C2" w:rsidP="001A41C2">
      <w:pPr>
        <w:ind w:left="2160"/>
        <w:rPr>
          <w:sz w:val="24"/>
          <w:szCs w:val="24"/>
          <w:lang w:val="en-GB"/>
        </w:rPr>
      </w:pPr>
      <w:r w:rsidRPr="001A41C2">
        <w:rPr>
          <w:sz w:val="24"/>
          <w:szCs w:val="24"/>
          <w:lang w:val="en-GB"/>
        </w:rPr>
        <w:t>Progress: Program made ready for testing, work division for part 8 and 9 done</w:t>
      </w:r>
    </w:p>
    <w:p w14:paraId="4A73AEBC" w14:textId="77777777" w:rsidR="001A41C2" w:rsidRPr="001A41C2" w:rsidRDefault="001A41C2" w:rsidP="001A41C2">
      <w:pPr>
        <w:ind w:left="2160"/>
        <w:rPr>
          <w:sz w:val="24"/>
          <w:szCs w:val="24"/>
          <w:lang w:val="en-GB"/>
        </w:rPr>
      </w:pPr>
    </w:p>
    <w:p w14:paraId="53033D7C" w14:textId="77777777" w:rsidR="001A41C2" w:rsidRPr="001A41C2" w:rsidRDefault="001A41C2" w:rsidP="001A41C2">
      <w:pPr>
        <w:ind w:left="720" w:firstLine="720"/>
        <w:rPr>
          <w:b/>
          <w:sz w:val="24"/>
          <w:szCs w:val="24"/>
          <w:lang w:val="en-GB"/>
        </w:rPr>
      </w:pPr>
      <w:r w:rsidRPr="001A41C2">
        <w:rPr>
          <w:b/>
          <w:sz w:val="24"/>
          <w:szCs w:val="24"/>
          <w:lang w:val="en-GB"/>
        </w:rPr>
        <w:t>Meeting 15:</w:t>
      </w:r>
    </w:p>
    <w:p w14:paraId="3E5A9A0F" w14:textId="77777777" w:rsidR="001A41C2" w:rsidRPr="001A41C2" w:rsidRDefault="00956AF0" w:rsidP="001A41C2">
      <w:pPr>
        <w:ind w:left="2160"/>
        <w:rPr>
          <w:sz w:val="24"/>
          <w:szCs w:val="24"/>
          <w:lang w:val="en-GB"/>
        </w:rPr>
      </w:pPr>
      <w:r>
        <w:rPr>
          <w:sz w:val="24"/>
          <w:szCs w:val="24"/>
          <w:lang w:val="en-GB"/>
        </w:rPr>
        <w:t>Date: 24</w:t>
      </w:r>
      <w:r w:rsidR="001A41C2" w:rsidRPr="001A41C2">
        <w:rPr>
          <w:sz w:val="24"/>
          <w:szCs w:val="24"/>
          <w:lang w:val="en-GB"/>
        </w:rPr>
        <w:t>th March 2021</w:t>
      </w:r>
    </w:p>
    <w:p w14:paraId="34D50D63" w14:textId="77777777" w:rsidR="001A41C2" w:rsidRPr="001A41C2" w:rsidRDefault="001A41C2" w:rsidP="001A41C2">
      <w:pPr>
        <w:ind w:left="2160"/>
        <w:rPr>
          <w:sz w:val="24"/>
          <w:szCs w:val="24"/>
          <w:lang w:val="en-GB"/>
        </w:rPr>
      </w:pPr>
      <w:r w:rsidRPr="001A41C2">
        <w:rPr>
          <w:sz w:val="24"/>
          <w:szCs w:val="24"/>
          <w:lang w:val="en-GB"/>
        </w:rPr>
        <w:t>Time: 18:30</w:t>
      </w:r>
    </w:p>
    <w:p w14:paraId="6C6F63EE" w14:textId="77777777" w:rsidR="001A41C2" w:rsidRPr="001A41C2" w:rsidRDefault="001A41C2" w:rsidP="001A41C2">
      <w:pPr>
        <w:ind w:left="2160"/>
        <w:rPr>
          <w:sz w:val="24"/>
          <w:szCs w:val="24"/>
          <w:lang w:val="en-GB"/>
        </w:rPr>
      </w:pPr>
      <w:r w:rsidRPr="001A41C2">
        <w:rPr>
          <w:sz w:val="24"/>
          <w:szCs w:val="24"/>
          <w:lang w:val="en-GB"/>
        </w:rPr>
        <w:t>Venue: Google Meet</w:t>
      </w:r>
    </w:p>
    <w:p w14:paraId="0859A0EB" w14:textId="77777777" w:rsidR="001A41C2" w:rsidRPr="001A41C2" w:rsidRDefault="001A41C2" w:rsidP="001A41C2">
      <w:pPr>
        <w:ind w:left="2160"/>
        <w:rPr>
          <w:sz w:val="24"/>
          <w:szCs w:val="24"/>
          <w:lang w:val="en-GB"/>
        </w:rPr>
      </w:pPr>
      <w:r w:rsidRPr="001A41C2">
        <w:rPr>
          <w:sz w:val="24"/>
          <w:szCs w:val="24"/>
          <w:lang w:val="en-GB"/>
        </w:rPr>
        <w:t>Duration: 45 mins</w:t>
      </w:r>
    </w:p>
    <w:p w14:paraId="717F09CC" w14:textId="77777777" w:rsidR="001A41C2" w:rsidRPr="001A41C2" w:rsidRDefault="001A41C2" w:rsidP="001A41C2">
      <w:pPr>
        <w:ind w:left="2160"/>
        <w:rPr>
          <w:sz w:val="24"/>
          <w:szCs w:val="24"/>
          <w:lang w:val="en-GB"/>
        </w:rPr>
      </w:pPr>
      <w:r w:rsidRPr="001A41C2">
        <w:rPr>
          <w:sz w:val="24"/>
          <w:szCs w:val="24"/>
          <w:lang w:val="en-GB"/>
        </w:rPr>
        <w:t xml:space="preserve">In Attendance: </w:t>
      </w:r>
      <w:proofErr w:type="spellStart"/>
      <w:r w:rsidRPr="001A41C2">
        <w:rPr>
          <w:sz w:val="24"/>
          <w:szCs w:val="24"/>
          <w:lang w:val="en-GB"/>
        </w:rPr>
        <w:t>Bipashu</w:t>
      </w:r>
      <w:proofErr w:type="spellEnd"/>
      <w:r w:rsidRPr="001A41C2">
        <w:rPr>
          <w:sz w:val="24"/>
          <w:szCs w:val="24"/>
          <w:lang w:val="en-GB"/>
        </w:rPr>
        <w:t xml:space="preserve">, </w:t>
      </w:r>
      <w:proofErr w:type="spellStart"/>
      <w:r w:rsidRPr="001A41C2">
        <w:rPr>
          <w:sz w:val="24"/>
          <w:szCs w:val="24"/>
          <w:lang w:val="en-GB"/>
        </w:rPr>
        <w:t>Rabika</w:t>
      </w:r>
      <w:proofErr w:type="spellEnd"/>
      <w:r w:rsidRPr="001A41C2">
        <w:rPr>
          <w:sz w:val="24"/>
          <w:szCs w:val="24"/>
          <w:lang w:val="en-GB"/>
        </w:rPr>
        <w:t xml:space="preserve">, Soman, </w:t>
      </w:r>
      <w:proofErr w:type="spellStart"/>
      <w:r w:rsidRPr="001A41C2">
        <w:rPr>
          <w:sz w:val="24"/>
          <w:szCs w:val="24"/>
          <w:lang w:val="en-GB"/>
        </w:rPr>
        <w:t>Sujayan</w:t>
      </w:r>
      <w:proofErr w:type="spellEnd"/>
    </w:p>
    <w:p w14:paraId="31A7BA51" w14:textId="77777777" w:rsidR="001A41C2" w:rsidRPr="001A41C2" w:rsidRDefault="001A41C2" w:rsidP="001A41C2">
      <w:pPr>
        <w:ind w:left="2160"/>
        <w:rPr>
          <w:sz w:val="24"/>
          <w:szCs w:val="24"/>
          <w:lang w:val="en-GB"/>
        </w:rPr>
      </w:pPr>
      <w:r w:rsidRPr="001A41C2">
        <w:rPr>
          <w:sz w:val="24"/>
          <w:szCs w:val="24"/>
          <w:lang w:val="en-GB"/>
        </w:rPr>
        <w:t>Agenda: Finalize part 8 and 9 of report</w:t>
      </w:r>
    </w:p>
    <w:p w14:paraId="0AA37BC9" w14:textId="77777777" w:rsidR="001A41C2" w:rsidRDefault="001A41C2" w:rsidP="001A41C2">
      <w:pPr>
        <w:ind w:left="2160"/>
        <w:rPr>
          <w:sz w:val="24"/>
          <w:szCs w:val="24"/>
          <w:lang w:val="en-GB"/>
        </w:rPr>
      </w:pPr>
      <w:r w:rsidRPr="001A41C2">
        <w:rPr>
          <w:sz w:val="24"/>
          <w:szCs w:val="24"/>
          <w:lang w:val="en-GB"/>
        </w:rPr>
        <w:t>Progress: Part 8 and 9 completed</w:t>
      </w:r>
    </w:p>
    <w:p w14:paraId="3CD09700" w14:textId="77777777" w:rsidR="00607BF4" w:rsidRPr="001A41C2" w:rsidRDefault="00607BF4" w:rsidP="001A41C2">
      <w:pPr>
        <w:ind w:left="2160"/>
        <w:rPr>
          <w:sz w:val="24"/>
          <w:szCs w:val="24"/>
          <w:lang w:val="en-GB"/>
        </w:rPr>
      </w:pPr>
    </w:p>
    <w:p w14:paraId="293DB1B2" w14:textId="77777777" w:rsidR="001A41C2" w:rsidRDefault="001A41C2" w:rsidP="00E22CD9">
      <w:pPr>
        <w:rPr>
          <w:lang w:val="en-GB"/>
        </w:rPr>
      </w:pPr>
    </w:p>
    <w:p w14:paraId="3ED6B336" w14:textId="77777777" w:rsidR="00607BF4" w:rsidRDefault="00E22CD9" w:rsidP="00306449">
      <w:pPr>
        <w:pStyle w:val="Heading2"/>
        <w:ind w:left="1440"/>
      </w:pPr>
      <w:bookmarkStart w:id="53" w:name="_Toc74155430"/>
      <w:r>
        <w:t>9.3 Project Quality Plan / Strategy</w:t>
      </w:r>
      <w:r w:rsidRPr="00CB5073">
        <w:t>:</w:t>
      </w:r>
      <w:bookmarkEnd w:id="53"/>
    </w:p>
    <w:p w14:paraId="4DA5E546" w14:textId="77777777" w:rsidR="006F69A2" w:rsidRPr="006F69A2" w:rsidRDefault="006F69A2" w:rsidP="006F69A2">
      <w:pPr>
        <w:rPr>
          <w:lang w:val="en-GB"/>
        </w:rPr>
      </w:pPr>
    </w:p>
    <w:tbl>
      <w:tblPr>
        <w:tblStyle w:val="TableGrid"/>
        <w:tblW w:w="9582" w:type="dxa"/>
        <w:tblInd w:w="-5" w:type="dxa"/>
        <w:tblLook w:val="04A0" w:firstRow="1" w:lastRow="0" w:firstColumn="1" w:lastColumn="0" w:noHBand="0" w:noVBand="1"/>
      </w:tblPr>
      <w:tblGrid>
        <w:gridCol w:w="1620"/>
        <w:gridCol w:w="4230"/>
        <w:gridCol w:w="2160"/>
        <w:gridCol w:w="1572"/>
      </w:tblGrid>
      <w:tr w:rsidR="006F69A2" w14:paraId="3F02672A" w14:textId="77777777" w:rsidTr="006F69A2">
        <w:tc>
          <w:tcPr>
            <w:tcW w:w="1620" w:type="dxa"/>
          </w:tcPr>
          <w:p w14:paraId="70599348" w14:textId="77777777" w:rsidR="006F69A2" w:rsidRDefault="006F69A2">
            <w:proofErr w:type="spellStart"/>
            <w:r>
              <w:t>SNo</w:t>
            </w:r>
            <w:proofErr w:type="spellEnd"/>
            <w:r>
              <w:t>.</w:t>
            </w:r>
          </w:p>
        </w:tc>
        <w:tc>
          <w:tcPr>
            <w:tcW w:w="4230" w:type="dxa"/>
          </w:tcPr>
          <w:p w14:paraId="37741DBA" w14:textId="77777777" w:rsidR="006F69A2" w:rsidRDefault="006F69A2">
            <w:r>
              <w:t>Functionality</w:t>
            </w:r>
          </w:p>
        </w:tc>
        <w:tc>
          <w:tcPr>
            <w:tcW w:w="2160" w:type="dxa"/>
          </w:tcPr>
          <w:p w14:paraId="7CA54A0C" w14:textId="77777777" w:rsidR="006F69A2" w:rsidRDefault="006F69A2">
            <w:r>
              <w:t>Importance</w:t>
            </w:r>
          </w:p>
        </w:tc>
        <w:tc>
          <w:tcPr>
            <w:tcW w:w="1572" w:type="dxa"/>
          </w:tcPr>
          <w:p w14:paraId="6C16BA9F" w14:textId="77777777" w:rsidR="006F69A2" w:rsidRDefault="006F69A2">
            <w:r>
              <w:t>Completion Status</w:t>
            </w:r>
          </w:p>
        </w:tc>
      </w:tr>
      <w:tr w:rsidR="006F69A2" w14:paraId="5EB074ED" w14:textId="77777777" w:rsidTr="006F69A2">
        <w:tc>
          <w:tcPr>
            <w:tcW w:w="9582" w:type="dxa"/>
            <w:gridSpan w:val="4"/>
          </w:tcPr>
          <w:p w14:paraId="5A3C8468" w14:textId="77777777" w:rsidR="006F69A2" w:rsidRDefault="006F69A2" w:rsidP="00820753">
            <w:pPr>
              <w:jc w:val="center"/>
            </w:pPr>
            <w:r>
              <w:t>Administrator</w:t>
            </w:r>
          </w:p>
        </w:tc>
      </w:tr>
      <w:tr w:rsidR="006F69A2" w14:paraId="79295297" w14:textId="77777777" w:rsidTr="006F69A2">
        <w:tc>
          <w:tcPr>
            <w:tcW w:w="1620" w:type="dxa"/>
          </w:tcPr>
          <w:p w14:paraId="32829E8F" w14:textId="77777777" w:rsidR="006F69A2" w:rsidRDefault="006F69A2">
            <w:r>
              <w:t>1</w:t>
            </w:r>
          </w:p>
        </w:tc>
        <w:tc>
          <w:tcPr>
            <w:tcW w:w="4230" w:type="dxa"/>
          </w:tcPr>
          <w:p w14:paraId="5809B475" w14:textId="77777777" w:rsidR="006F69A2" w:rsidRDefault="006F69A2">
            <w:r>
              <w:t>Add/ edit/ delete records of staff</w:t>
            </w:r>
          </w:p>
        </w:tc>
        <w:tc>
          <w:tcPr>
            <w:tcW w:w="2160" w:type="dxa"/>
          </w:tcPr>
          <w:p w14:paraId="075CC48C" w14:textId="77777777" w:rsidR="006F69A2" w:rsidRDefault="006F69A2">
            <w:r>
              <w:t>High</w:t>
            </w:r>
          </w:p>
        </w:tc>
        <w:tc>
          <w:tcPr>
            <w:tcW w:w="1572" w:type="dxa"/>
          </w:tcPr>
          <w:p w14:paraId="0CECF2BF" w14:textId="77777777" w:rsidR="006F69A2" w:rsidRDefault="006F69A2">
            <w:r>
              <w:t>Completed</w:t>
            </w:r>
          </w:p>
        </w:tc>
      </w:tr>
      <w:tr w:rsidR="006F69A2" w14:paraId="50496478" w14:textId="77777777" w:rsidTr="006F69A2">
        <w:tc>
          <w:tcPr>
            <w:tcW w:w="1620" w:type="dxa"/>
          </w:tcPr>
          <w:p w14:paraId="41525674" w14:textId="77777777" w:rsidR="006F69A2" w:rsidRDefault="006F69A2">
            <w:r>
              <w:t>2</w:t>
            </w:r>
          </w:p>
        </w:tc>
        <w:tc>
          <w:tcPr>
            <w:tcW w:w="4230" w:type="dxa"/>
          </w:tcPr>
          <w:p w14:paraId="0ECB73B0" w14:textId="77777777" w:rsidR="006F69A2" w:rsidRDefault="006F69A2">
            <w:r>
              <w:t>Archive/ unarchive records of staff</w:t>
            </w:r>
          </w:p>
        </w:tc>
        <w:tc>
          <w:tcPr>
            <w:tcW w:w="2160" w:type="dxa"/>
          </w:tcPr>
          <w:p w14:paraId="2E21EEB8" w14:textId="77777777" w:rsidR="006F69A2" w:rsidRDefault="006F69A2">
            <w:r>
              <w:t>Low</w:t>
            </w:r>
          </w:p>
        </w:tc>
        <w:tc>
          <w:tcPr>
            <w:tcW w:w="1572" w:type="dxa"/>
          </w:tcPr>
          <w:p w14:paraId="66CFE321" w14:textId="77777777" w:rsidR="006F69A2" w:rsidRDefault="006F69A2">
            <w:r>
              <w:t>Completed</w:t>
            </w:r>
          </w:p>
        </w:tc>
      </w:tr>
      <w:tr w:rsidR="006F69A2" w14:paraId="39B5DC43" w14:textId="77777777" w:rsidTr="006F69A2">
        <w:tc>
          <w:tcPr>
            <w:tcW w:w="1620" w:type="dxa"/>
          </w:tcPr>
          <w:p w14:paraId="2AA0369F" w14:textId="77777777" w:rsidR="006F69A2" w:rsidRDefault="006F69A2">
            <w:r>
              <w:t>3</w:t>
            </w:r>
          </w:p>
        </w:tc>
        <w:tc>
          <w:tcPr>
            <w:tcW w:w="4230" w:type="dxa"/>
          </w:tcPr>
          <w:p w14:paraId="5F5C423C" w14:textId="77777777" w:rsidR="006F69A2" w:rsidRDefault="006F69A2">
            <w:r>
              <w:t>Read all existing records of staff</w:t>
            </w:r>
          </w:p>
        </w:tc>
        <w:tc>
          <w:tcPr>
            <w:tcW w:w="2160" w:type="dxa"/>
          </w:tcPr>
          <w:p w14:paraId="7165D4C8" w14:textId="77777777" w:rsidR="006F69A2" w:rsidRDefault="006F69A2">
            <w:r>
              <w:t>High</w:t>
            </w:r>
          </w:p>
        </w:tc>
        <w:tc>
          <w:tcPr>
            <w:tcW w:w="1572" w:type="dxa"/>
          </w:tcPr>
          <w:p w14:paraId="6AA0E674" w14:textId="77777777" w:rsidR="006F69A2" w:rsidRDefault="006F69A2">
            <w:r>
              <w:t>Completed</w:t>
            </w:r>
          </w:p>
        </w:tc>
      </w:tr>
      <w:tr w:rsidR="006F69A2" w14:paraId="500E0B8C" w14:textId="77777777" w:rsidTr="006F69A2">
        <w:tc>
          <w:tcPr>
            <w:tcW w:w="1620" w:type="dxa"/>
          </w:tcPr>
          <w:p w14:paraId="10CFD44E" w14:textId="77777777" w:rsidR="006F69A2" w:rsidRDefault="006F69A2">
            <w:r>
              <w:t>4</w:t>
            </w:r>
          </w:p>
        </w:tc>
        <w:tc>
          <w:tcPr>
            <w:tcW w:w="4230" w:type="dxa"/>
          </w:tcPr>
          <w:p w14:paraId="10105F46" w14:textId="77777777" w:rsidR="006F69A2" w:rsidRDefault="006F69A2">
            <w:r>
              <w:t>Add/ edit/ delete records of student</w:t>
            </w:r>
          </w:p>
        </w:tc>
        <w:tc>
          <w:tcPr>
            <w:tcW w:w="2160" w:type="dxa"/>
          </w:tcPr>
          <w:p w14:paraId="5F23B6FA" w14:textId="77777777" w:rsidR="006F69A2" w:rsidRDefault="006F69A2">
            <w:r>
              <w:t>High</w:t>
            </w:r>
          </w:p>
        </w:tc>
        <w:tc>
          <w:tcPr>
            <w:tcW w:w="1572" w:type="dxa"/>
          </w:tcPr>
          <w:p w14:paraId="782F77A6" w14:textId="77777777" w:rsidR="006F69A2" w:rsidRDefault="006F69A2">
            <w:r>
              <w:t>Completed</w:t>
            </w:r>
          </w:p>
        </w:tc>
      </w:tr>
      <w:tr w:rsidR="006F69A2" w14:paraId="5B26E805" w14:textId="77777777" w:rsidTr="006F69A2">
        <w:tc>
          <w:tcPr>
            <w:tcW w:w="1620" w:type="dxa"/>
          </w:tcPr>
          <w:p w14:paraId="45DDD798" w14:textId="77777777" w:rsidR="006F69A2" w:rsidRDefault="006F69A2">
            <w:r>
              <w:t>5</w:t>
            </w:r>
          </w:p>
        </w:tc>
        <w:tc>
          <w:tcPr>
            <w:tcW w:w="4230" w:type="dxa"/>
          </w:tcPr>
          <w:p w14:paraId="6AA4C4F9" w14:textId="77777777" w:rsidR="006F69A2" w:rsidRDefault="006F69A2">
            <w:r>
              <w:t>Archive/ unarchive records of student</w:t>
            </w:r>
          </w:p>
        </w:tc>
        <w:tc>
          <w:tcPr>
            <w:tcW w:w="2160" w:type="dxa"/>
          </w:tcPr>
          <w:p w14:paraId="4E256DBB" w14:textId="77777777" w:rsidR="006F69A2" w:rsidRDefault="006F69A2">
            <w:r>
              <w:t>Low</w:t>
            </w:r>
          </w:p>
        </w:tc>
        <w:tc>
          <w:tcPr>
            <w:tcW w:w="1572" w:type="dxa"/>
          </w:tcPr>
          <w:p w14:paraId="0CEF80A5" w14:textId="77777777" w:rsidR="006F69A2" w:rsidRDefault="006F69A2">
            <w:r>
              <w:t>Completed</w:t>
            </w:r>
          </w:p>
        </w:tc>
      </w:tr>
      <w:tr w:rsidR="006F69A2" w14:paraId="71FDEDB0" w14:textId="77777777" w:rsidTr="006F69A2">
        <w:tc>
          <w:tcPr>
            <w:tcW w:w="1620" w:type="dxa"/>
          </w:tcPr>
          <w:p w14:paraId="7E9FFCDA" w14:textId="77777777" w:rsidR="006F69A2" w:rsidRDefault="006F69A2">
            <w:r>
              <w:t>6</w:t>
            </w:r>
          </w:p>
        </w:tc>
        <w:tc>
          <w:tcPr>
            <w:tcW w:w="4230" w:type="dxa"/>
          </w:tcPr>
          <w:p w14:paraId="5AB42CC2" w14:textId="77777777" w:rsidR="006F69A2" w:rsidRDefault="006F69A2">
            <w:r>
              <w:t>Read all existing records of student</w:t>
            </w:r>
          </w:p>
        </w:tc>
        <w:tc>
          <w:tcPr>
            <w:tcW w:w="2160" w:type="dxa"/>
          </w:tcPr>
          <w:p w14:paraId="4D25E82A" w14:textId="77777777" w:rsidR="006F69A2" w:rsidRDefault="006F69A2">
            <w:r>
              <w:t>High</w:t>
            </w:r>
          </w:p>
        </w:tc>
        <w:tc>
          <w:tcPr>
            <w:tcW w:w="1572" w:type="dxa"/>
          </w:tcPr>
          <w:p w14:paraId="42487D5B" w14:textId="77777777" w:rsidR="006F69A2" w:rsidRDefault="006F69A2">
            <w:r>
              <w:t>Completed</w:t>
            </w:r>
          </w:p>
        </w:tc>
      </w:tr>
      <w:tr w:rsidR="006F69A2" w14:paraId="72B6819B" w14:textId="77777777" w:rsidTr="006F69A2">
        <w:tc>
          <w:tcPr>
            <w:tcW w:w="1620" w:type="dxa"/>
          </w:tcPr>
          <w:p w14:paraId="35946CC7" w14:textId="77777777" w:rsidR="006F69A2" w:rsidRDefault="006F69A2">
            <w:r>
              <w:t>7</w:t>
            </w:r>
          </w:p>
        </w:tc>
        <w:tc>
          <w:tcPr>
            <w:tcW w:w="4230" w:type="dxa"/>
          </w:tcPr>
          <w:p w14:paraId="1A1DE13E" w14:textId="77777777" w:rsidR="006F69A2" w:rsidRDefault="006F69A2">
            <w:r>
              <w:t>Assign student course/ module</w:t>
            </w:r>
          </w:p>
        </w:tc>
        <w:tc>
          <w:tcPr>
            <w:tcW w:w="2160" w:type="dxa"/>
          </w:tcPr>
          <w:p w14:paraId="0756BDED" w14:textId="77777777" w:rsidR="006F69A2" w:rsidRDefault="006F69A2">
            <w:r>
              <w:t>High</w:t>
            </w:r>
          </w:p>
        </w:tc>
        <w:tc>
          <w:tcPr>
            <w:tcW w:w="1572" w:type="dxa"/>
          </w:tcPr>
          <w:p w14:paraId="25C0DBA1" w14:textId="77777777" w:rsidR="006F69A2" w:rsidRDefault="006F69A2">
            <w:r>
              <w:t>Completed</w:t>
            </w:r>
          </w:p>
        </w:tc>
      </w:tr>
      <w:tr w:rsidR="006F69A2" w14:paraId="2A722CB0" w14:textId="77777777" w:rsidTr="006F69A2">
        <w:tc>
          <w:tcPr>
            <w:tcW w:w="1620" w:type="dxa"/>
          </w:tcPr>
          <w:p w14:paraId="5E971A82" w14:textId="77777777" w:rsidR="006F69A2" w:rsidRDefault="006F69A2">
            <w:r>
              <w:t>8</w:t>
            </w:r>
          </w:p>
        </w:tc>
        <w:tc>
          <w:tcPr>
            <w:tcW w:w="4230" w:type="dxa"/>
          </w:tcPr>
          <w:p w14:paraId="65E0C929" w14:textId="77777777" w:rsidR="006F69A2" w:rsidRDefault="006F69A2">
            <w:r>
              <w:t>Assign PAT to student</w:t>
            </w:r>
          </w:p>
        </w:tc>
        <w:tc>
          <w:tcPr>
            <w:tcW w:w="2160" w:type="dxa"/>
          </w:tcPr>
          <w:p w14:paraId="7B922539" w14:textId="77777777" w:rsidR="006F69A2" w:rsidRDefault="006F69A2">
            <w:r>
              <w:t>High</w:t>
            </w:r>
          </w:p>
        </w:tc>
        <w:tc>
          <w:tcPr>
            <w:tcW w:w="1572" w:type="dxa"/>
          </w:tcPr>
          <w:p w14:paraId="30AAFB29" w14:textId="77777777" w:rsidR="006F69A2" w:rsidRDefault="006F69A2">
            <w:r>
              <w:t>Completed</w:t>
            </w:r>
          </w:p>
        </w:tc>
      </w:tr>
      <w:tr w:rsidR="006F69A2" w14:paraId="4D1D1D40" w14:textId="77777777" w:rsidTr="006F69A2">
        <w:tc>
          <w:tcPr>
            <w:tcW w:w="1620" w:type="dxa"/>
          </w:tcPr>
          <w:p w14:paraId="792918C7" w14:textId="77777777" w:rsidR="006F69A2" w:rsidRDefault="006F69A2">
            <w:r>
              <w:t>9</w:t>
            </w:r>
          </w:p>
        </w:tc>
        <w:tc>
          <w:tcPr>
            <w:tcW w:w="4230" w:type="dxa"/>
          </w:tcPr>
          <w:p w14:paraId="38A87704" w14:textId="77777777" w:rsidR="006F69A2" w:rsidRDefault="006F69A2">
            <w:r>
              <w:t>Add/ edit/ delete records of course and modules</w:t>
            </w:r>
          </w:p>
        </w:tc>
        <w:tc>
          <w:tcPr>
            <w:tcW w:w="2160" w:type="dxa"/>
          </w:tcPr>
          <w:p w14:paraId="31EA9D82" w14:textId="77777777" w:rsidR="006F69A2" w:rsidRDefault="006F69A2">
            <w:r>
              <w:t>High</w:t>
            </w:r>
          </w:p>
        </w:tc>
        <w:tc>
          <w:tcPr>
            <w:tcW w:w="1572" w:type="dxa"/>
          </w:tcPr>
          <w:p w14:paraId="10A961E4" w14:textId="77777777" w:rsidR="006F69A2" w:rsidRDefault="006F69A2">
            <w:r>
              <w:t>Completed</w:t>
            </w:r>
          </w:p>
        </w:tc>
      </w:tr>
      <w:tr w:rsidR="006F69A2" w14:paraId="470B998B" w14:textId="77777777" w:rsidTr="006F69A2">
        <w:tc>
          <w:tcPr>
            <w:tcW w:w="1620" w:type="dxa"/>
          </w:tcPr>
          <w:p w14:paraId="70F80DA5" w14:textId="77777777" w:rsidR="006F69A2" w:rsidRDefault="006F69A2">
            <w:r>
              <w:t>10</w:t>
            </w:r>
          </w:p>
        </w:tc>
        <w:tc>
          <w:tcPr>
            <w:tcW w:w="4230" w:type="dxa"/>
          </w:tcPr>
          <w:p w14:paraId="77305445" w14:textId="77777777" w:rsidR="006F69A2" w:rsidRDefault="006F69A2">
            <w:r>
              <w:t>Archive/ unarchive records of course and modules</w:t>
            </w:r>
          </w:p>
        </w:tc>
        <w:tc>
          <w:tcPr>
            <w:tcW w:w="2160" w:type="dxa"/>
          </w:tcPr>
          <w:p w14:paraId="141DD979" w14:textId="77777777" w:rsidR="006F69A2" w:rsidRDefault="006F69A2">
            <w:r>
              <w:t>Low</w:t>
            </w:r>
          </w:p>
        </w:tc>
        <w:tc>
          <w:tcPr>
            <w:tcW w:w="1572" w:type="dxa"/>
          </w:tcPr>
          <w:p w14:paraId="582CBAEA" w14:textId="77777777" w:rsidR="006F69A2" w:rsidRDefault="006F69A2">
            <w:r>
              <w:t>Completed</w:t>
            </w:r>
          </w:p>
        </w:tc>
      </w:tr>
      <w:tr w:rsidR="006F69A2" w14:paraId="582CDEEF" w14:textId="77777777" w:rsidTr="006F69A2">
        <w:tc>
          <w:tcPr>
            <w:tcW w:w="1620" w:type="dxa"/>
          </w:tcPr>
          <w:p w14:paraId="230E50F9" w14:textId="77777777" w:rsidR="006F69A2" w:rsidRDefault="006F69A2">
            <w:r>
              <w:t>11</w:t>
            </w:r>
          </w:p>
        </w:tc>
        <w:tc>
          <w:tcPr>
            <w:tcW w:w="4230" w:type="dxa"/>
          </w:tcPr>
          <w:p w14:paraId="77453460" w14:textId="77777777" w:rsidR="006F69A2" w:rsidRDefault="006F69A2">
            <w:r>
              <w:t>Read all existing records of course and modules</w:t>
            </w:r>
          </w:p>
        </w:tc>
        <w:tc>
          <w:tcPr>
            <w:tcW w:w="2160" w:type="dxa"/>
          </w:tcPr>
          <w:p w14:paraId="34F73180" w14:textId="77777777" w:rsidR="006F69A2" w:rsidRDefault="006F69A2">
            <w:r>
              <w:t>High</w:t>
            </w:r>
          </w:p>
        </w:tc>
        <w:tc>
          <w:tcPr>
            <w:tcW w:w="1572" w:type="dxa"/>
          </w:tcPr>
          <w:p w14:paraId="0A32C143" w14:textId="77777777" w:rsidR="006F69A2" w:rsidRDefault="006F69A2">
            <w:r>
              <w:t>Completed</w:t>
            </w:r>
          </w:p>
        </w:tc>
      </w:tr>
      <w:tr w:rsidR="006F69A2" w14:paraId="489A647F" w14:textId="77777777" w:rsidTr="006F69A2">
        <w:tc>
          <w:tcPr>
            <w:tcW w:w="1620" w:type="dxa"/>
          </w:tcPr>
          <w:p w14:paraId="4C716E7C" w14:textId="77777777" w:rsidR="006F69A2" w:rsidRDefault="006F69A2">
            <w:r>
              <w:t>12</w:t>
            </w:r>
          </w:p>
        </w:tc>
        <w:tc>
          <w:tcPr>
            <w:tcW w:w="4230" w:type="dxa"/>
          </w:tcPr>
          <w:p w14:paraId="36A867F5" w14:textId="77777777" w:rsidR="006F69A2" w:rsidRDefault="006F69A2">
            <w:r>
              <w:t>Assign course/ module leader</w:t>
            </w:r>
          </w:p>
        </w:tc>
        <w:tc>
          <w:tcPr>
            <w:tcW w:w="2160" w:type="dxa"/>
          </w:tcPr>
          <w:p w14:paraId="75A904D5" w14:textId="77777777" w:rsidR="006F69A2" w:rsidRDefault="006F69A2">
            <w:r>
              <w:t>High</w:t>
            </w:r>
          </w:p>
        </w:tc>
        <w:tc>
          <w:tcPr>
            <w:tcW w:w="1572" w:type="dxa"/>
          </w:tcPr>
          <w:p w14:paraId="702B4F9E" w14:textId="77777777" w:rsidR="006F69A2" w:rsidRDefault="006F69A2">
            <w:r>
              <w:t>Completed</w:t>
            </w:r>
          </w:p>
        </w:tc>
      </w:tr>
      <w:tr w:rsidR="006F69A2" w14:paraId="714AEA14" w14:textId="77777777" w:rsidTr="006F69A2">
        <w:tc>
          <w:tcPr>
            <w:tcW w:w="1620" w:type="dxa"/>
          </w:tcPr>
          <w:p w14:paraId="660E3EF7" w14:textId="77777777" w:rsidR="006F69A2" w:rsidRDefault="006F69A2" w:rsidP="00820753">
            <w:r>
              <w:t>13</w:t>
            </w:r>
          </w:p>
        </w:tc>
        <w:tc>
          <w:tcPr>
            <w:tcW w:w="4230" w:type="dxa"/>
          </w:tcPr>
          <w:p w14:paraId="4B9279F9" w14:textId="77777777" w:rsidR="006F69A2" w:rsidRDefault="006F69A2" w:rsidP="00820753">
            <w:r>
              <w:t>Add/ edit/ delete records of attendance</w:t>
            </w:r>
          </w:p>
        </w:tc>
        <w:tc>
          <w:tcPr>
            <w:tcW w:w="2160" w:type="dxa"/>
          </w:tcPr>
          <w:p w14:paraId="4D5E230B" w14:textId="77777777" w:rsidR="006F69A2" w:rsidRDefault="006F69A2" w:rsidP="00820753">
            <w:r>
              <w:t>High</w:t>
            </w:r>
          </w:p>
        </w:tc>
        <w:tc>
          <w:tcPr>
            <w:tcW w:w="1572" w:type="dxa"/>
          </w:tcPr>
          <w:p w14:paraId="2F7331D1" w14:textId="77777777" w:rsidR="006F69A2" w:rsidRDefault="006F69A2" w:rsidP="00820753">
            <w:r>
              <w:t>Completed</w:t>
            </w:r>
          </w:p>
        </w:tc>
      </w:tr>
      <w:tr w:rsidR="006F69A2" w14:paraId="3FF99934" w14:textId="77777777" w:rsidTr="006F69A2">
        <w:tc>
          <w:tcPr>
            <w:tcW w:w="1620" w:type="dxa"/>
          </w:tcPr>
          <w:p w14:paraId="6202E239" w14:textId="77777777" w:rsidR="006F69A2" w:rsidRDefault="006F69A2" w:rsidP="00820753">
            <w:r>
              <w:t>14</w:t>
            </w:r>
          </w:p>
        </w:tc>
        <w:tc>
          <w:tcPr>
            <w:tcW w:w="4230" w:type="dxa"/>
          </w:tcPr>
          <w:p w14:paraId="23AD8059" w14:textId="77777777" w:rsidR="006F69A2" w:rsidRDefault="006F69A2" w:rsidP="00820753">
            <w:r>
              <w:t>Archive/ unarchive records of attendance</w:t>
            </w:r>
          </w:p>
        </w:tc>
        <w:tc>
          <w:tcPr>
            <w:tcW w:w="2160" w:type="dxa"/>
          </w:tcPr>
          <w:p w14:paraId="52218F6D" w14:textId="77777777" w:rsidR="006F69A2" w:rsidRDefault="006F69A2" w:rsidP="00820753">
            <w:r>
              <w:t>Low</w:t>
            </w:r>
          </w:p>
        </w:tc>
        <w:tc>
          <w:tcPr>
            <w:tcW w:w="1572" w:type="dxa"/>
          </w:tcPr>
          <w:p w14:paraId="6C88322B" w14:textId="77777777" w:rsidR="006F69A2" w:rsidRDefault="006F69A2" w:rsidP="00820753">
            <w:r>
              <w:t>Completed</w:t>
            </w:r>
          </w:p>
        </w:tc>
      </w:tr>
      <w:tr w:rsidR="006F69A2" w14:paraId="7C4F059E" w14:textId="77777777" w:rsidTr="006F69A2">
        <w:tc>
          <w:tcPr>
            <w:tcW w:w="1620" w:type="dxa"/>
          </w:tcPr>
          <w:p w14:paraId="657723D9" w14:textId="77777777" w:rsidR="006F69A2" w:rsidRDefault="006F69A2" w:rsidP="00820753">
            <w:r>
              <w:t>15</w:t>
            </w:r>
          </w:p>
        </w:tc>
        <w:tc>
          <w:tcPr>
            <w:tcW w:w="4230" w:type="dxa"/>
          </w:tcPr>
          <w:p w14:paraId="26A7325F" w14:textId="77777777" w:rsidR="006F69A2" w:rsidRDefault="006F69A2" w:rsidP="00820753">
            <w:r>
              <w:t>Read all existing records of attendance</w:t>
            </w:r>
          </w:p>
        </w:tc>
        <w:tc>
          <w:tcPr>
            <w:tcW w:w="2160" w:type="dxa"/>
          </w:tcPr>
          <w:p w14:paraId="7744279F" w14:textId="77777777" w:rsidR="006F69A2" w:rsidRDefault="006F69A2" w:rsidP="00820753">
            <w:r>
              <w:t>High</w:t>
            </w:r>
          </w:p>
        </w:tc>
        <w:tc>
          <w:tcPr>
            <w:tcW w:w="1572" w:type="dxa"/>
          </w:tcPr>
          <w:p w14:paraId="0CB0F90C" w14:textId="77777777" w:rsidR="006F69A2" w:rsidRDefault="006F69A2" w:rsidP="00820753">
            <w:r>
              <w:t>Completed</w:t>
            </w:r>
          </w:p>
        </w:tc>
      </w:tr>
      <w:tr w:rsidR="006F69A2" w14:paraId="7C0F5C75" w14:textId="77777777" w:rsidTr="006F69A2">
        <w:tc>
          <w:tcPr>
            <w:tcW w:w="1620" w:type="dxa"/>
          </w:tcPr>
          <w:p w14:paraId="7E976A71" w14:textId="77777777" w:rsidR="006F69A2" w:rsidRDefault="006F69A2" w:rsidP="00820753">
            <w:r>
              <w:t>16</w:t>
            </w:r>
          </w:p>
        </w:tc>
        <w:tc>
          <w:tcPr>
            <w:tcW w:w="4230" w:type="dxa"/>
          </w:tcPr>
          <w:p w14:paraId="11DB6E8F" w14:textId="77777777" w:rsidR="006F69A2" w:rsidRDefault="006F69A2" w:rsidP="00820753">
            <w:r>
              <w:t>Report poor attendance record of a student</w:t>
            </w:r>
          </w:p>
        </w:tc>
        <w:tc>
          <w:tcPr>
            <w:tcW w:w="2160" w:type="dxa"/>
          </w:tcPr>
          <w:p w14:paraId="2A2D2104" w14:textId="77777777" w:rsidR="006F69A2" w:rsidRDefault="006F69A2" w:rsidP="00820753">
            <w:r>
              <w:t>Medium</w:t>
            </w:r>
          </w:p>
        </w:tc>
        <w:tc>
          <w:tcPr>
            <w:tcW w:w="1572" w:type="dxa"/>
          </w:tcPr>
          <w:p w14:paraId="205871B8" w14:textId="77777777" w:rsidR="006F69A2" w:rsidRDefault="006F69A2" w:rsidP="00820753">
            <w:r>
              <w:t>Completed</w:t>
            </w:r>
          </w:p>
        </w:tc>
      </w:tr>
      <w:tr w:rsidR="006F69A2" w14:paraId="5B7A9C65" w14:textId="77777777" w:rsidTr="006F69A2">
        <w:tc>
          <w:tcPr>
            <w:tcW w:w="1620" w:type="dxa"/>
          </w:tcPr>
          <w:p w14:paraId="745AF2AE" w14:textId="77777777" w:rsidR="006F69A2" w:rsidRDefault="006F69A2" w:rsidP="00820753">
            <w:r>
              <w:t>17</w:t>
            </w:r>
          </w:p>
        </w:tc>
        <w:tc>
          <w:tcPr>
            <w:tcW w:w="4230" w:type="dxa"/>
          </w:tcPr>
          <w:p w14:paraId="601CF8EA" w14:textId="77777777" w:rsidR="006F69A2" w:rsidRDefault="006F69A2" w:rsidP="00820753">
            <w:r>
              <w:t>Search for attendance records of student</w:t>
            </w:r>
          </w:p>
        </w:tc>
        <w:tc>
          <w:tcPr>
            <w:tcW w:w="2160" w:type="dxa"/>
          </w:tcPr>
          <w:p w14:paraId="52862503" w14:textId="77777777" w:rsidR="006F69A2" w:rsidRDefault="006F69A2" w:rsidP="00820753">
            <w:r>
              <w:t>Medium</w:t>
            </w:r>
          </w:p>
        </w:tc>
        <w:tc>
          <w:tcPr>
            <w:tcW w:w="1572" w:type="dxa"/>
          </w:tcPr>
          <w:p w14:paraId="7F46D587" w14:textId="77777777" w:rsidR="006F69A2" w:rsidRDefault="006F69A2" w:rsidP="00820753">
            <w:r>
              <w:t>Completed</w:t>
            </w:r>
          </w:p>
        </w:tc>
      </w:tr>
      <w:tr w:rsidR="006F69A2" w14:paraId="61DC3C82" w14:textId="77777777" w:rsidTr="006F69A2">
        <w:tc>
          <w:tcPr>
            <w:tcW w:w="1620" w:type="dxa"/>
          </w:tcPr>
          <w:p w14:paraId="09CEAE61" w14:textId="77777777" w:rsidR="006F69A2" w:rsidRDefault="006F69A2" w:rsidP="00820753">
            <w:r>
              <w:t>18</w:t>
            </w:r>
          </w:p>
        </w:tc>
        <w:tc>
          <w:tcPr>
            <w:tcW w:w="4230" w:type="dxa"/>
          </w:tcPr>
          <w:p w14:paraId="590470FD" w14:textId="77777777" w:rsidR="006F69A2" w:rsidRDefault="006F69A2" w:rsidP="00820753">
            <w:r>
              <w:t>Add/edit personal tutor records</w:t>
            </w:r>
          </w:p>
        </w:tc>
        <w:tc>
          <w:tcPr>
            <w:tcW w:w="2160" w:type="dxa"/>
          </w:tcPr>
          <w:p w14:paraId="1A6F8B21" w14:textId="77777777" w:rsidR="006F69A2" w:rsidRDefault="006F69A2" w:rsidP="00820753">
            <w:r>
              <w:t>Medium</w:t>
            </w:r>
          </w:p>
        </w:tc>
        <w:tc>
          <w:tcPr>
            <w:tcW w:w="1572" w:type="dxa"/>
          </w:tcPr>
          <w:p w14:paraId="44393612" w14:textId="77777777" w:rsidR="006F69A2" w:rsidRDefault="006F69A2" w:rsidP="00820753">
            <w:r>
              <w:t>Completed</w:t>
            </w:r>
          </w:p>
        </w:tc>
      </w:tr>
      <w:tr w:rsidR="006F69A2" w14:paraId="04ED6BE9" w14:textId="77777777" w:rsidTr="006F69A2">
        <w:tc>
          <w:tcPr>
            <w:tcW w:w="1620" w:type="dxa"/>
          </w:tcPr>
          <w:p w14:paraId="590A3D9D" w14:textId="77777777" w:rsidR="006F69A2" w:rsidRDefault="006F69A2" w:rsidP="00820753">
            <w:r>
              <w:t>19</w:t>
            </w:r>
          </w:p>
        </w:tc>
        <w:tc>
          <w:tcPr>
            <w:tcW w:w="4230" w:type="dxa"/>
          </w:tcPr>
          <w:p w14:paraId="78EA8992" w14:textId="77777777" w:rsidR="006F69A2" w:rsidRDefault="006F69A2" w:rsidP="00820753">
            <w:r>
              <w:t>Display all available personal tutors</w:t>
            </w:r>
          </w:p>
        </w:tc>
        <w:tc>
          <w:tcPr>
            <w:tcW w:w="2160" w:type="dxa"/>
          </w:tcPr>
          <w:p w14:paraId="58ACA890" w14:textId="77777777" w:rsidR="006F69A2" w:rsidRDefault="006F69A2" w:rsidP="00820753">
            <w:r>
              <w:t>High</w:t>
            </w:r>
          </w:p>
        </w:tc>
        <w:tc>
          <w:tcPr>
            <w:tcW w:w="1572" w:type="dxa"/>
          </w:tcPr>
          <w:p w14:paraId="72CB8655" w14:textId="77777777" w:rsidR="006F69A2" w:rsidRDefault="006F69A2" w:rsidP="00820753">
            <w:r>
              <w:t>Completed</w:t>
            </w:r>
          </w:p>
        </w:tc>
      </w:tr>
      <w:tr w:rsidR="006F69A2" w14:paraId="0EB81229" w14:textId="77777777" w:rsidTr="006F69A2">
        <w:tc>
          <w:tcPr>
            <w:tcW w:w="1620" w:type="dxa"/>
          </w:tcPr>
          <w:p w14:paraId="23517508" w14:textId="77777777" w:rsidR="006F69A2" w:rsidRDefault="006F69A2" w:rsidP="00820753">
            <w:r>
              <w:t>20</w:t>
            </w:r>
          </w:p>
        </w:tc>
        <w:tc>
          <w:tcPr>
            <w:tcW w:w="4230" w:type="dxa"/>
          </w:tcPr>
          <w:p w14:paraId="07036DE8" w14:textId="77777777" w:rsidR="006F69A2" w:rsidRDefault="006F69A2" w:rsidP="00820753">
            <w:r>
              <w:t>Add/edit/ delete note</w:t>
            </w:r>
          </w:p>
        </w:tc>
        <w:tc>
          <w:tcPr>
            <w:tcW w:w="2160" w:type="dxa"/>
          </w:tcPr>
          <w:p w14:paraId="299C0106" w14:textId="77777777" w:rsidR="006F69A2" w:rsidRDefault="006F69A2" w:rsidP="00820753">
            <w:r>
              <w:t>Medium</w:t>
            </w:r>
          </w:p>
        </w:tc>
        <w:tc>
          <w:tcPr>
            <w:tcW w:w="1572" w:type="dxa"/>
          </w:tcPr>
          <w:p w14:paraId="60E00F4E" w14:textId="77777777" w:rsidR="006F69A2" w:rsidRDefault="006F69A2" w:rsidP="00820753">
            <w:r>
              <w:t>Completed</w:t>
            </w:r>
          </w:p>
        </w:tc>
      </w:tr>
      <w:tr w:rsidR="006F69A2" w14:paraId="4D0D9178" w14:textId="77777777" w:rsidTr="006F69A2">
        <w:tc>
          <w:tcPr>
            <w:tcW w:w="1620" w:type="dxa"/>
          </w:tcPr>
          <w:p w14:paraId="469D54CF" w14:textId="77777777" w:rsidR="006F69A2" w:rsidRDefault="006F69A2" w:rsidP="00820753">
            <w:r>
              <w:t>21</w:t>
            </w:r>
          </w:p>
        </w:tc>
        <w:tc>
          <w:tcPr>
            <w:tcW w:w="4230" w:type="dxa"/>
          </w:tcPr>
          <w:p w14:paraId="1CCB5F98" w14:textId="77777777" w:rsidR="006F69A2" w:rsidRDefault="006F69A2" w:rsidP="00820753">
            <w:r>
              <w:t>Display all personal notes</w:t>
            </w:r>
          </w:p>
        </w:tc>
        <w:tc>
          <w:tcPr>
            <w:tcW w:w="2160" w:type="dxa"/>
          </w:tcPr>
          <w:p w14:paraId="411F0E41" w14:textId="77777777" w:rsidR="006F69A2" w:rsidRDefault="006F69A2" w:rsidP="00820753">
            <w:r>
              <w:t>Medium</w:t>
            </w:r>
          </w:p>
        </w:tc>
        <w:tc>
          <w:tcPr>
            <w:tcW w:w="1572" w:type="dxa"/>
          </w:tcPr>
          <w:p w14:paraId="5F72AAC1" w14:textId="77777777" w:rsidR="006F69A2" w:rsidRDefault="006F69A2" w:rsidP="00820753">
            <w:r>
              <w:t>Completed</w:t>
            </w:r>
          </w:p>
        </w:tc>
      </w:tr>
      <w:tr w:rsidR="006F69A2" w14:paraId="694D3303" w14:textId="77777777" w:rsidTr="006F69A2">
        <w:tc>
          <w:tcPr>
            <w:tcW w:w="1620" w:type="dxa"/>
          </w:tcPr>
          <w:p w14:paraId="1C927CE4" w14:textId="77777777" w:rsidR="006F69A2" w:rsidRDefault="006F69A2" w:rsidP="00820753">
            <w:r>
              <w:t>22</w:t>
            </w:r>
          </w:p>
        </w:tc>
        <w:tc>
          <w:tcPr>
            <w:tcW w:w="4230" w:type="dxa"/>
          </w:tcPr>
          <w:p w14:paraId="3ACDF791" w14:textId="77777777" w:rsidR="006F69A2" w:rsidRDefault="006F69A2" w:rsidP="00820753">
            <w:r>
              <w:t>Create report record</w:t>
            </w:r>
          </w:p>
        </w:tc>
        <w:tc>
          <w:tcPr>
            <w:tcW w:w="2160" w:type="dxa"/>
          </w:tcPr>
          <w:p w14:paraId="0A9F4D1F" w14:textId="77777777" w:rsidR="006F69A2" w:rsidRDefault="006F69A2" w:rsidP="00820753">
            <w:r>
              <w:t>High</w:t>
            </w:r>
          </w:p>
        </w:tc>
        <w:tc>
          <w:tcPr>
            <w:tcW w:w="1572" w:type="dxa"/>
          </w:tcPr>
          <w:p w14:paraId="1C5E50C4" w14:textId="77777777" w:rsidR="006F69A2" w:rsidRDefault="006F69A2" w:rsidP="00820753">
            <w:r>
              <w:t>Completed</w:t>
            </w:r>
          </w:p>
        </w:tc>
      </w:tr>
      <w:tr w:rsidR="006F69A2" w14:paraId="6695D1B1" w14:textId="77777777" w:rsidTr="006F69A2">
        <w:tc>
          <w:tcPr>
            <w:tcW w:w="1620" w:type="dxa"/>
          </w:tcPr>
          <w:p w14:paraId="51AAE2B0" w14:textId="77777777" w:rsidR="006F69A2" w:rsidRDefault="006F69A2" w:rsidP="00820753">
            <w:r>
              <w:t>23</w:t>
            </w:r>
          </w:p>
        </w:tc>
        <w:tc>
          <w:tcPr>
            <w:tcW w:w="4230" w:type="dxa"/>
          </w:tcPr>
          <w:p w14:paraId="23C769A8" w14:textId="77777777" w:rsidR="006F69A2" w:rsidRDefault="006F69A2" w:rsidP="00820753">
            <w:r>
              <w:t>Display report record</w:t>
            </w:r>
          </w:p>
        </w:tc>
        <w:tc>
          <w:tcPr>
            <w:tcW w:w="2160" w:type="dxa"/>
          </w:tcPr>
          <w:p w14:paraId="342D2534" w14:textId="77777777" w:rsidR="006F69A2" w:rsidRDefault="006F69A2" w:rsidP="00820753">
            <w:r>
              <w:t>High</w:t>
            </w:r>
          </w:p>
        </w:tc>
        <w:tc>
          <w:tcPr>
            <w:tcW w:w="1572" w:type="dxa"/>
          </w:tcPr>
          <w:p w14:paraId="42F90732" w14:textId="77777777" w:rsidR="006F69A2" w:rsidRDefault="006F69A2" w:rsidP="00820753">
            <w:r>
              <w:t>Completed</w:t>
            </w:r>
          </w:p>
        </w:tc>
      </w:tr>
      <w:tr w:rsidR="006F69A2" w14:paraId="203E596A" w14:textId="77777777" w:rsidTr="006F69A2">
        <w:tc>
          <w:tcPr>
            <w:tcW w:w="1620" w:type="dxa"/>
          </w:tcPr>
          <w:p w14:paraId="1C9A6CE9" w14:textId="77777777" w:rsidR="006F69A2" w:rsidRDefault="006F69A2" w:rsidP="00820753">
            <w:r>
              <w:lastRenderedPageBreak/>
              <w:t>24</w:t>
            </w:r>
          </w:p>
        </w:tc>
        <w:tc>
          <w:tcPr>
            <w:tcW w:w="4230" w:type="dxa"/>
          </w:tcPr>
          <w:p w14:paraId="6B50F8EA" w14:textId="77777777" w:rsidR="006F69A2" w:rsidRDefault="006F69A2" w:rsidP="00820753">
            <w:r>
              <w:t>Print report</w:t>
            </w:r>
          </w:p>
        </w:tc>
        <w:tc>
          <w:tcPr>
            <w:tcW w:w="2160" w:type="dxa"/>
          </w:tcPr>
          <w:p w14:paraId="1C6A13C8" w14:textId="77777777" w:rsidR="006F69A2" w:rsidRDefault="006F69A2" w:rsidP="00820753">
            <w:r>
              <w:t>High</w:t>
            </w:r>
          </w:p>
        </w:tc>
        <w:tc>
          <w:tcPr>
            <w:tcW w:w="1572" w:type="dxa"/>
          </w:tcPr>
          <w:p w14:paraId="2C85B35A" w14:textId="77777777" w:rsidR="006F69A2" w:rsidRDefault="006F69A2" w:rsidP="00820753">
            <w:r>
              <w:t>Completed</w:t>
            </w:r>
          </w:p>
        </w:tc>
      </w:tr>
      <w:tr w:rsidR="006F69A2" w14:paraId="51F1A8ED" w14:textId="77777777" w:rsidTr="006F69A2">
        <w:tc>
          <w:tcPr>
            <w:tcW w:w="1620" w:type="dxa"/>
          </w:tcPr>
          <w:p w14:paraId="12F9098F" w14:textId="77777777" w:rsidR="006F69A2" w:rsidRDefault="006F69A2" w:rsidP="00820753">
            <w:r>
              <w:t>25</w:t>
            </w:r>
          </w:p>
        </w:tc>
        <w:tc>
          <w:tcPr>
            <w:tcW w:w="4230" w:type="dxa"/>
          </w:tcPr>
          <w:p w14:paraId="76F06273" w14:textId="77777777" w:rsidR="006F69A2" w:rsidRDefault="006F69A2" w:rsidP="00820753">
            <w:r>
              <w:t>Add/ edit/ delete assignment record</w:t>
            </w:r>
          </w:p>
        </w:tc>
        <w:tc>
          <w:tcPr>
            <w:tcW w:w="2160" w:type="dxa"/>
          </w:tcPr>
          <w:p w14:paraId="7EFDDC1F" w14:textId="77777777" w:rsidR="006F69A2" w:rsidRDefault="006F69A2" w:rsidP="00820753">
            <w:r>
              <w:t>High</w:t>
            </w:r>
          </w:p>
        </w:tc>
        <w:tc>
          <w:tcPr>
            <w:tcW w:w="1572" w:type="dxa"/>
          </w:tcPr>
          <w:p w14:paraId="6BF28553" w14:textId="77777777" w:rsidR="006F69A2" w:rsidRDefault="006F69A2" w:rsidP="00820753">
            <w:r>
              <w:t>Completed</w:t>
            </w:r>
          </w:p>
        </w:tc>
      </w:tr>
      <w:tr w:rsidR="006F69A2" w14:paraId="1F6C6E1F" w14:textId="77777777" w:rsidTr="006F69A2">
        <w:tc>
          <w:tcPr>
            <w:tcW w:w="1620" w:type="dxa"/>
          </w:tcPr>
          <w:p w14:paraId="3EEA7BF7" w14:textId="77777777" w:rsidR="006F69A2" w:rsidRDefault="006F69A2" w:rsidP="00820753">
            <w:r>
              <w:t>26</w:t>
            </w:r>
          </w:p>
        </w:tc>
        <w:tc>
          <w:tcPr>
            <w:tcW w:w="4230" w:type="dxa"/>
          </w:tcPr>
          <w:p w14:paraId="44A293D6" w14:textId="77777777" w:rsidR="006F69A2" w:rsidRDefault="006F69A2" w:rsidP="00820753">
            <w:r>
              <w:t>Display all assignment record</w:t>
            </w:r>
          </w:p>
        </w:tc>
        <w:tc>
          <w:tcPr>
            <w:tcW w:w="2160" w:type="dxa"/>
          </w:tcPr>
          <w:p w14:paraId="2C0E622B" w14:textId="77777777" w:rsidR="006F69A2" w:rsidRDefault="006F69A2" w:rsidP="00820753">
            <w:r>
              <w:t>High</w:t>
            </w:r>
          </w:p>
        </w:tc>
        <w:tc>
          <w:tcPr>
            <w:tcW w:w="1572" w:type="dxa"/>
          </w:tcPr>
          <w:p w14:paraId="3ED8D4E7" w14:textId="77777777" w:rsidR="006F69A2" w:rsidRDefault="006F69A2" w:rsidP="00820753">
            <w:r>
              <w:t>Completed</w:t>
            </w:r>
          </w:p>
        </w:tc>
      </w:tr>
      <w:tr w:rsidR="006F69A2" w14:paraId="06D56EB6" w14:textId="77777777" w:rsidTr="006F69A2">
        <w:tc>
          <w:tcPr>
            <w:tcW w:w="1620" w:type="dxa"/>
          </w:tcPr>
          <w:p w14:paraId="1DC96AB0" w14:textId="77777777" w:rsidR="006F69A2" w:rsidRDefault="006F69A2" w:rsidP="00820753">
            <w:r>
              <w:t>27</w:t>
            </w:r>
          </w:p>
        </w:tc>
        <w:tc>
          <w:tcPr>
            <w:tcW w:w="4230" w:type="dxa"/>
          </w:tcPr>
          <w:p w14:paraId="530EAA18" w14:textId="77777777" w:rsidR="006F69A2" w:rsidRDefault="006F69A2" w:rsidP="00820753">
            <w:r>
              <w:t>Archive/ unarchive assignment records</w:t>
            </w:r>
          </w:p>
        </w:tc>
        <w:tc>
          <w:tcPr>
            <w:tcW w:w="2160" w:type="dxa"/>
          </w:tcPr>
          <w:p w14:paraId="74A0317C" w14:textId="77777777" w:rsidR="006F69A2" w:rsidRDefault="006F69A2" w:rsidP="00820753">
            <w:r>
              <w:t>Low</w:t>
            </w:r>
          </w:p>
        </w:tc>
        <w:tc>
          <w:tcPr>
            <w:tcW w:w="1572" w:type="dxa"/>
          </w:tcPr>
          <w:p w14:paraId="409748EC" w14:textId="77777777" w:rsidR="006F69A2" w:rsidRDefault="006F69A2" w:rsidP="00820753">
            <w:r>
              <w:t>Completed</w:t>
            </w:r>
          </w:p>
        </w:tc>
      </w:tr>
      <w:tr w:rsidR="006F69A2" w14:paraId="4CB5EF03" w14:textId="77777777" w:rsidTr="006F69A2">
        <w:trPr>
          <w:trHeight w:val="57"/>
        </w:trPr>
        <w:tc>
          <w:tcPr>
            <w:tcW w:w="1620" w:type="dxa"/>
          </w:tcPr>
          <w:p w14:paraId="450501F3" w14:textId="77777777" w:rsidR="006F69A2" w:rsidRDefault="006F69A2" w:rsidP="00820753">
            <w:r>
              <w:t>28</w:t>
            </w:r>
          </w:p>
        </w:tc>
        <w:tc>
          <w:tcPr>
            <w:tcW w:w="4230" w:type="dxa"/>
          </w:tcPr>
          <w:p w14:paraId="6C28AC34" w14:textId="77777777" w:rsidR="006F69A2" w:rsidRDefault="006F69A2" w:rsidP="00820753">
            <w:r>
              <w:t>Add/edit/delete timetable record</w:t>
            </w:r>
          </w:p>
        </w:tc>
        <w:tc>
          <w:tcPr>
            <w:tcW w:w="2160" w:type="dxa"/>
          </w:tcPr>
          <w:p w14:paraId="6F633A6D" w14:textId="77777777" w:rsidR="006F69A2" w:rsidRDefault="006F69A2" w:rsidP="00820753">
            <w:r>
              <w:t>High</w:t>
            </w:r>
          </w:p>
        </w:tc>
        <w:tc>
          <w:tcPr>
            <w:tcW w:w="1572" w:type="dxa"/>
          </w:tcPr>
          <w:p w14:paraId="4CC56B65" w14:textId="77777777" w:rsidR="006F69A2" w:rsidRDefault="006F69A2" w:rsidP="00820753">
            <w:r>
              <w:t>Completed</w:t>
            </w:r>
          </w:p>
        </w:tc>
      </w:tr>
      <w:tr w:rsidR="006F69A2" w14:paraId="23826F7A" w14:textId="77777777" w:rsidTr="006F69A2">
        <w:tc>
          <w:tcPr>
            <w:tcW w:w="1620" w:type="dxa"/>
          </w:tcPr>
          <w:p w14:paraId="7A9F2073" w14:textId="77777777" w:rsidR="006F69A2" w:rsidRDefault="006F69A2" w:rsidP="00820753">
            <w:r>
              <w:t>29</w:t>
            </w:r>
          </w:p>
        </w:tc>
        <w:tc>
          <w:tcPr>
            <w:tcW w:w="4230" w:type="dxa"/>
          </w:tcPr>
          <w:p w14:paraId="45ACDE3A" w14:textId="77777777" w:rsidR="006F69A2" w:rsidRDefault="006F69A2" w:rsidP="00820753">
            <w:r>
              <w:t>Display timetable records</w:t>
            </w:r>
          </w:p>
        </w:tc>
        <w:tc>
          <w:tcPr>
            <w:tcW w:w="2160" w:type="dxa"/>
          </w:tcPr>
          <w:p w14:paraId="13D63A0E" w14:textId="77777777" w:rsidR="006F69A2" w:rsidRDefault="006F69A2" w:rsidP="00820753">
            <w:r>
              <w:t>High</w:t>
            </w:r>
          </w:p>
        </w:tc>
        <w:tc>
          <w:tcPr>
            <w:tcW w:w="1572" w:type="dxa"/>
          </w:tcPr>
          <w:p w14:paraId="1C7DDC8B" w14:textId="77777777" w:rsidR="006F69A2" w:rsidRDefault="006F69A2" w:rsidP="00820753">
            <w:r>
              <w:t>Completed</w:t>
            </w:r>
          </w:p>
        </w:tc>
      </w:tr>
      <w:tr w:rsidR="006F69A2" w14:paraId="1E928037" w14:textId="77777777" w:rsidTr="006F69A2">
        <w:tc>
          <w:tcPr>
            <w:tcW w:w="1620" w:type="dxa"/>
          </w:tcPr>
          <w:p w14:paraId="5DFB70E3" w14:textId="77777777" w:rsidR="006F69A2" w:rsidRDefault="006F69A2" w:rsidP="00820753">
            <w:r>
              <w:t>30</w:t>
            </w:r>
          </w:p>
        </w:tc>
        <w:tc>
          <w:tcPr>
            <w:tcW w:w="4230" w:type="dxa"/>
          </w:tcPr>
          <w:p w14:paraId="12269EF1" w14:textId="77777777" w:rsidR="006F69A2" w:rsidRDefault="006F69A2" w:rsidP="00820753">
            <w:r>
              <w:t>Archive/unarchive timetable records</w:t>
            </w:r>
          </w:p>
        </w:tc>
        <w:tc>
          <w:tcPr>
            <w:tcW w:w="2160" w:type="dxa"/>
          </w:tcPr>
          <w:p w14:paraId="6EAC3B4B" w14:textId="77777777" w:rsidR="006F69A2" w:rsidRDefault="006F69A2" w:rsidP="00820753">
            <w:r>
              <w:t>Low</w:t>
            </w:r>
          </w:p>
        </w:tc>
        <w:tc>
          <w:tcPr>
            <w:tcW w:w="1572" w:type="dxa"/>
          </w:tcPr>
          <w:p w14:paraId="606BB1D7" w14:textId="77777777" w:rsidR="006F69A2" w:rsidRDefault="006F69A2" w:rsidP="00820753">
            <w:r>
              <w:t>Completed</w:t>
            </w:r>
          </w:p>
        </w:tc>
      </w:tr>
      <w:tr w:rsidR="006F69A2" w14:paraId="39876A56" w14:textId="77777777" w:rsidTr="006F69A2">
        <w:tc>
          <w:tcPr>
            <w:tcW w:w="9582" w:type="dxa"/>
            <w:gridSpan w:val="4"/>
          </w:tcPr>
          <w:p w14:paraId="754D822A" w14:textId="77777777" w:rsidR="006F69A2" w:rsidRDefault="006F69A2" w:rsidP="00820753">
            <w:pPr>
              <w:jc w:val="center"/>
            </w:pPr>
            <w:r>
              <w:t>Staff</w:t>
            </w:r>
          </w:p>
        </w:tc>
      </w:tr>
      <w:tr w:rsidR="006F69A2" w14:paraId="780F74DE" w14:textId="77777777" w:rsidTr="006F69A2">
        <w:tc>
          <w:tcPr>
            <w:tcW w:w="1620" w:type="dxa"/>
          </w:tcPr>
          <w:p w14:paraId="1B07406F" w14:textId="77777777" w:rsidR="006F69A2" w:rsidRDefault="006F69A2" w:rsidP="00820753">
            <w:r>
              <w:t>31</w:t>
            </w:r>
          </w:p>
        </w:tc>
        <w:tc>
          <w:tcPr>
            <w:tcW w:w="4230" w:type="dxa"/>
          </w:tcPr>
          <w:p w14:paraId="003F97FA" w14:textId="77777777" w:rsidR="006F69A2" w:rsidRDefault="006F69A2" w:rsidP="00820753">
            <w:r>
              <w:t>Post assignment of specific module</w:t>
            </w:r>
          </w:p>
        </w:tc>
        <w:tc>
          <w:tcPr>
            <w:tcW w:w="2160" w:type="dxa"/>
          </w:tcPr>
          <w:p w14:paraId="22B60765" w14:textId="77777777" w:rsidR="006F69A2" w:rsidRDefault="006F69A2" w:rsidP="00820753">
            <w:r>
              <w:t>High</w:t>
            </w:r>
          </w:p>
        </w:tc>
        <w:tc>
          <w:tcPr>
            <w:tcW w:w="1572" w:type="dxa"/>
          </w:tcPr>
          <w:p w14:paraId="3C4682A9" w14:textId="77777777" w:rsidR="006F69A2" w:rsidRDefault="006F69A2" w:rsidP="00820753">
            <w:r>
              <w:t>Completed</w:t>
            </w:r>
          </w:p>
        </w:tc>
      </w:tr>
      <w:tr w:rsidR="006F69A2" w14:paraId="32EA289A" w14:textId="77777777" w:rsidTr="006F69A2">
        <w:tc>
          <w:tcPr>
            <w:tcW w:w="1620" w:type="dxa"/>
          </w:tcPr>
          <w:p w14:paraId="040362EF" w14:textId="77777777" w:rsidR="006F69A2" w:rsidRDefault="006F69A2" w:rsidP="00820753">
            <w:r>
              <w:t>32</w:t>
            </w:r>
          </w:p>
        </w:tc>
        <w:tc>
          <w:tcPr>
            <w:tcW w:w="4230" w:type="dxa"/>
          </w:tcPr>
          <w:p w14:paraId="10F72F16" w14:textId="77777777" w:rsidR="006F69A2" w:rsidRDefault="006F69A2" w:rsidP="00820753">
            <w:r>
              <w:t>Grade assignments</w:t>
            </w:r>
          </w:p>
        </w:tc>
        <w:tc>
          <w:tcPr>
            <w:tcW w:w="2160" w:type="dxa"/>
          </w:tcPr>
          <w:p w14:paraId="75D624AC" w14:textId="77777777" w:rsidR="006F69A2" w:rsidRDefault="006F69A2" w:rsidP="00820753">
            <w:r>
              <w:t>High</w:t>
            </w:r>
          </w:p>
        </w:tc>
        <w:tc>
          <w:tcPr>
            <w:tcW w:w="1572" w:type="dxa"/>
          </w:tcPr>
          <w:p w14:paraId="3349D7D7" w14:textId="77777777" w:rsidR="006F69A2" w:rsidRDefault="006F69A2" w:rsidP="00820753">
            <w:r>
              <w:t>Completed</w:t>
            </w:r>
          </w:p>
        </w:tc>
      </w:tr>
      <w:tr w:rsidR="006F69A2" w14:paraId="107FE04A" w14:textId="77777777" w:rsidTr="006F69A2">
        <w:tc>
          <w:tcPr>
            <w:tcW w:w="1620" w:type="dxa"/>
          </w:tcPr>
          <w:p w14:paraId="5C245916" w14:textId="77777777" w:rsidR="006F69A2" w:rsidRDefault="006F69A2" w:rsidP="00820753">
            <w:r>
              <w:t>33</w:t>
            </w:r>
          </w:p>
        </w:tc>
        <w:tc>
          <w:tcPr>
            <w:tcW w:w="4230" w:type="dxa"/>
          </w:tcPr>
          <w:p w14:paraId="797A8338" w14:textId="77777777" w:rsidR="006F69A2" w:rsidRDefault="006F69A2" w:rsidP="00820753">
            <w:r>
              <w:t>Display graded assignments</w:t>
            </w:r>
          </w:p>
        </w:tc>
        <w:tc>
          <w:tcPr>
            <w:tcW w:w="2160" w:type="dxa"/>
          </w:tcPr>
          <w:p w14:paraId="6C090090" w14:textId="77777777" w:rsidR="006F69A2" w:rsidRDefault="006F69A2" w:rsidP="00820753">
            <w:r>
              <w:t>High</w:t>
            </w:r>
          </w:p>
        </w:tc>
        <w:tc>
          <w:tcPr>
            <w:tcW w:w="1572" w:type="dxa"/>
          </w:tcPr>
          <w:p w14:paraId="30679304" w14:textId="77777777" w:rsidR="006F69A2" w:rsidRDefault="006F69A2" w:rsidP="00820753">
            <w:r>
              <w:t>Completed</w:t>
            </w:r>
          </w:p>
        </w:tc>
      </w:tr>
      <w:tr w:rsidR="006F69A2" w14:paraId="11F708F5" w14:textId="77777777" w:rsidTr="006F69A2">
        <w:tc>
          <w:tcPr>
            <w:tcW w:w="1620" w:type="dxa"/>
          </w:tcPr>
          <w:p w14:paraId="14CC3693" w14:textId="77777777" w:rsidR="006F69A2" w:rsidRDefault="006F69A2" w:rsidP="00820753">
            <w:r>
              <w:t>34</w:t>
            </w:r>
          </w:p>
        </w:tc>
        <w:tc>
          <w:tcPr>
            <w:tcW w:w="4230" w:type="dxa"/>
          </w:tcPr>
          <w:p w14:paraId="79566803" w14:textId="77777777" w:rsidR="006F69A2" w:rsidRDefault="006F69A2" w:rsidP="00820753">
            <w:r>
              <w:t>View personal profile</w:t>
            </w:r>
          </w:p>
        </w:tc>
        <w:tc>
          <w:tcPr>
            <w:tcW w:w="2160" w:type="dxa"/>
          </w:tcPr>
          <w:p w14:paraId="02E1274A" w14:textId="77777777" w:rsidR="006F69A2" w:rsidRDefault="006F69A2" w:rsidP="00820753">
            <w:r>
              <w:t>Low</w:t>
            </w:r>
          </w:p>
        </w:tc>
        <w:tc>
          <w:tcPr>
            <w:tcW w:w="1572" w:type="dxa"/>
          </w:tcPr>
          <w:p w14:paraId="12AD0073" w14:textId="77777777" w:rsidR="006F69A2" w:rsidRDefault="006F69A2" w:rsidP="00820753">
            <w:r>
              <w:t>Completed</w:t>
            </w:r>
          </w:p>
        </w:tc>
      </w:tr>
      <w:tr w:rsidR="006F69A2" w14:paraId="69BF1B5F" w14:textId="77777777" w:rsidTr="006F69A2">
        <w:tc>
          <w:tcPr>
            <w:tcW w:w="1620" w:type="dxa"/>
          </w:tcPr>
          <w:p w14:paraId="4D1F6CEE" w14:textId="77777777" w:rsidR="006F69A2" w:rsidRDefault="006F69A2" w:rsidP="00820753">
            <w:r>
              <w:t>35</w:t>
            </w:r>
          </w:p>
        </w:tc>
        <w:tc>
          <w:tcPr>
            <w:tcW w:w="4230" w:type="dxa"/>
          </w:tcPr>
          <w:p w14:paraId="49A2BCB4" w14:textId="77777777" w:rsidR="006F69A2" w:rsidRDefault="006F69A2" w:rsidP="00820753">
            <w:r>
              <w:t>Read all existing records of attendance</w:t>
            </w:r>
          </w:p>
        </w:tc>
        <w:tc>
          <w:tcPr>
            <w:tcW w:w="2160" w:type="dxa"/>
          </w:tcPr>
          <w:p w14:paraId="032E21DB" w14:textId="77777777" w:rsidR="006F69A2" w:rsidRDefault="006F69A2" w:rsidP="00820753">
            <w:r>
              <w:t>High</w:t>
            </w:r>
          </w:p>
        </w:tc>
        <w:tc>
          <w:tcPr>
            <w:tcW w:w="1572" w:type="dxa"/>
          </w:tcPr>
          <w:p w14:paraId="1BD58795" w14:textId="77777777" w:rsidR="006F69A2" w:rsidRDefault="006F69A2" w:rsidP="00820753">
            <w:r>
              <w:t>Completed</w:t>
            </w:r>
          </w:p>
        </w:tc>
      </w:tr>
      <w:tr w:rsidR="006F69A2" w14:paraId="1EE2DCD7" w14:textId="77777777" w:rsidTr="006F69A2">
        <w:tc>
          <w:tcPr>
            <w:tcW w:w="1620" w:type="dxa"/>
          </w:tcPr>
          <w:p w14:paraId="6389FDDA" w14:textId="77777777" w:rsidR="006F69A2" w:rsidRDefault="006F69A2" w:rsidP="00820753">
            <w:r>
              <w:t>36</w:t>
            </w:r>
          </w:p>
        </w:tc>
        <w:tc>
          <w:tcPr>
            <w:tcW w:w="4230" w:type="dxa"/>
          </w:tcPr>
          <w:p w14:paraId="3FDC7514" w14:textId="77777777" w:rsidR="006F69A2" w:rsidRDefault="006F69A2" w:rsidP="00820753">
            <w:r>
              <w:t>Report poor attendance record of a student</w:t>
            </w:r>
          </w:p>
        </w:tc>
        <w:tc>
          <w:tcPr>
            <w:tcW w:w="2160" w:type="dxa"/>
          </w:tcPr>
          <w:p w14:paraId="078454CA" w14:textId="77777777" w:rsidR="006F69A2" w:rsidRDefault="006F69A2" w:rsidP="00820753">
            <w:r>
              <w:t>Medium</w:t>
            </w:r>
          </w:p>
        </w:tc>
        <w:tc>
          <w:tcPr>
            <w:tcW w:w="1572" w:type="dxa"/>
          </w:tcPr>
          <w:p w14:paraId="7AB578A9" w14:textId="77777777" w:rsidR="006F69A2" w:rsidRDefault="006F69A2" w:rsidP="00820753">
            <w:r>
              <w:t>Completed</w:t>
            </w:r>
          </w:p>
        </w:tc>
      </w:tr>
      <w:tr w:rsidR="006F69A2" w14:paraId="6E29FD0B" w14:textId="77777777" w:rsidTr="006F69A2">
        <w:tc>
          <w:tcPr>
            <w:tcW w:w="1620" w:type="dxa"/>
          </w:tcPr>
          <w:p w14:paraId="003ED7E3" w14:textId="77777777" w:rsidR="006F69A2" w:rsidRDefault="006F69A2" w:rsidP="00820753">
            <w:r>
              <w:t>37</w:t>
            </w:r>
          </w:p>
        </w:tc>
        <w:tc>
          <w:tcPr>
            <w:tcW w:w="4230" w:type="dxa"/>
          </w:tcPr>
          <w:p w14:paraId="05ECC04A" w14:textId="77777777" w:rsidR="006F69A2" w:rsidRDefault="006F69A2" w:rsidP="00820753">
            <w:r>
              <w:t>Search for attendance records of student</w:t>
            </w:r>
          </w:p>
        </w:tc>
        <w:tc>
          <w:tcPr>
            <w:tcW w:w="2160" w:type="dxa"/>
          </w:tcPr>
          <w:p w14:paraId="6699796D" w14:textId="77777777" w:rsidR="006F69A2" w:rsidRDefault="006F69A2" w:rsidP="00820753">
            <w:r>
              <w:t>Medium</w:t>
            </w:r>
          </w:p>
        </w:tc>
        <w:tc>
          <w:tcPr>
            <w:tcW w:w="1572" w:type="dxa"/>
          </w:tcPr>
          <w:p w14:paraId="28D428B2" w14:textId="77777777" w:rsidR="006F69A2" w:rsidRDefault="006F69A2" w:rsidP="00820753">
            <w:r>
              <w:t>Completed</w:t>
            </w:r>
          </w:p>
        </w:tc>
      </w:tr>
      <w:tr w:rsidR="006F69A2" w14:paraId="5AB7CCB5" w14:textId="77777777" w:rsidTr="006F69A2">
        <w:tc>
          <w:tcPr>
            <w:tcW w:w="9582" w:type="dxa"/>
            <w:gridSpan w:val="4"/>
          </w:tcPr>
          <w:p w14:paraId="5BDD7AAB" w14:textId="77777777" w:rsidR="006F69A2" w:rsidRDefault="006F69A2" w:rsidP="00820753">
            <w:pPr>
              <w:jc w:val="center"/>
            </w:pPr>
            <w:r>
              <w:t>Student</w:t>
            </w:r>
          </w:p>
        </w:tc>
      </w:tr>
      <w:tr w:rsidR="006F69A2" w14:paraId="3E7F0CE3" w14:textId="77777777" w:rsidTr="006F69A2">
        <w:tc>
          <w:tcPr>
            <w:tcW w:w="1620" w:type="dxa"/>
          </w:tcPr>
          <w:p w14:paraId="58352CBF" w14:textId="77777777" w:rsidR="006F69A2" w:rsidRDefault="006F69A2" w:rsidP="00820753">
            <w:r>
              <w:t>38</w:t>
            </w:r>
          </w:p>
        </w:tc>
        <w:tc>
          <w:tcPr>
            <w:tcW w:w="4230" w:type="dxa"/>
          </w:tcPr>
          <w:p w14:paraId="0B0271EF" w14:textId="77777777" w:rsidR="006F69A2" w:rsidRDefault="006F69A2" w:rsidP="00820753">
            <w:r>
              <w:t>View posted assignments</w:t>
            </w:r>
          </w:p>
        </w:tc>
        <w:tc>
          <w:tcPr>
            <w:tcW w:w="2160" w:type="dxa"/>
          </w:tcPr>
          <w:p w14:paraId="77D9896E" w14:textId="77777777" w:rsidR="006F69A2" w:rsidRDefault="006F69A2" w:rsidP="00820753">
            <w:r>
              <w:t>High</w:t>
            </w:r>
          </w:p>
        </w:tc>
        <w:tc>
          <w:tcPr>
            <w:tcW w:w="1572" w:type="dxa"/>
          </w:tcPr>
          <w:p w14:paraId="6F7A3639" w14:textId="77777777" w:rsidR="006F69A2" w:rsidRDefault="006F69A2" w:rsidP="00820753">
            <w:r>
              <w:t>Completed</w:t>
            </w:r>
          </w:p>
        </w:tc>
      </w:tr>
      <w:tr w:rsidR="006F69A2" w14:paraId="53B90912" w14:textId="77777777" w:rsidTr="006F69A2">
        <w:tc>
          <w:tcPr>
            <w:tcW w:w="1620" w:type="dxa"/>
          </w:tcPr>
          <w:p w14:paraId="2B1E34C3" w14:textId="77777777" w:rsidR="006F69A2" w:rsidRDefault="006F69A2" w:rsidP="00820753">
            <w:r>
              <w:t>39</w:t>
            </w:r>
          </w:p>
        </w:tc>
        <w:tc>
          <w:tcPr>
            <w:tcW w:w="4230" w:type="dxa"/>
          </w:tcPr>
          <w:p w14:paraId="40DADD94" w14:textId="77777777" w:rsidR="006F69A2" w:rsidRDefault="006F69A2" w:rsidP="00820753">
            <w:r>
              <w:t>Submit assignments</w:t>
            </w:r>
          </w:p>
        </w:tc>
        <w:tc>
          <w:tcPr>
            <w:tcW w:w="2160" w:type="dxa"/>
          </w:tcPr>
          <w:p w14:paraId="27734E35" w14:textId="77777777" w:rsidR="006F69A2" w:rsidRDefault="006F69A2" w:rsidP="00820753">
            <w:r>
              <w:t>High</w:t>
            </w:r>
          </w:p>
        </w:tc>
        <w:tc>
          <w:tcPr>
            <w:tcW w:w="1572" w:type="dxa"/>
          </w:tcPr>
          <w:p w14:paraId="0D8C201F" w14:textId="77777777" w:rsidR="006F69A2" w:rsidRDefault="006F69A2" w:rsidP="00820753">
            <w:r>
              <w:t>Completed</w:t>
            </w:r>
          </w:p>
        </w:tc>
      </w:tr>
      <w:tr w:rsidR="006F69A2" w14:paraId="59166B79" w14:textId="77777777" w:rsidTr="006F69A2">
        <w:tc>
          <w:tcPr>
            <w:tcW w:w="1620" w:type="dxa"/>
          </w:tcPr>
          <w:p w14:paraId="7C9DE023" w14:textId="77777777" w:rsidR="006F69A2" w:rsidRDefault="006F69A2" w:rsidP="00820753">
            <w:r>
              <w:t>40</w:t>
            </w:r>
          </w:p>
        </w:tc>
        <w:tc>
          <w:tcPr>
            <w:tcW w:w="4230" w:type="dxa"/>
          </w:tcPr>
          <w:p w14:paraId="4FAC8E6F" w14:textId="77777777" w:rsidR="006F69A2" w:rsidRDefault="006F69A2" w:rsidP="00820753">
            <w:r>
              <w:t>Display grades of submitted assignments</w:t>
            </w:r>
          </w:p>
        </w:tc>
        <w:tc>
          <w:tcPr>
            <w:tcW w:w="2160" w:type="dxa"/>
          </w:tcPr>
          <w:p w14:paraId="29E10B92" w14:textId="77777777" w:rsidR="006F69A2" w:rsidRDefault="006F69A2" w:rsidP="00820753">
            <w:r>
              <w:t>High</w:t>
            </w:r>
          </w:p>
        </w:tc>
        <w:tc>
          <w:tcPr>
            <w:tcW w:w="1572" w:type="dxa"/>
          </w:tcPr>
          <w:p w14:paraId="3985B250" w14:textId="77777777" w:rsidR="006F69A2" w:rsidRDefault="006F69A2" w:rsidP="00820753">
            <w:r>
              <w:t>Completed</w:t>
            </w:r>
          </w:p>
        </w:tc>
      </w:tr>
      <w:tr w:rsidR="006F69A2" w14:paraId="3F9E2F9E" w14:textId="77777777" w:rsidTr="006F69A2">
        <w:tc>
          <w:tcPr>
            <w:tcW w:w="1620" w:type="dxa"/>
          </w:tcPr>
          <w:p w14:paraId="4C25D494" w14:textId="77777777" w:rsidR="006F69A2" w:rsidRDefault="006F69A2" w:rsidP="00820753">
            <w:r>
              <w:t>41</w:t>
            </w:r>
          </w:p>
        </w:tc>
        <w:tc>
          <w:tcPr>
            <w:tcW w:w="4230" w:type="dxa"/>
          </w:tcPr>
          <w:p w14:paraId="62590083" w14:textId="77777777" w:rsidR="006F69A2" w:rsidRDefault="006F69A2" w:rsidP="00820753">
            <w:r>
              <w:t>View personal profile</w:t>
            </w:r>
          </w:p>
        </w:tc>
        <w:tc>
          <w:tcPr>
            <w:tcW w:w="2160" w:type="dxa"/>
          </w:tcPr>
          <w:p w14:paraId="0B759E20" w14:textId="77777777" w:rsidR="006F69A2" w:rsidRDefault="006F69A2" w:rsidP="00820753">
            <w:r>
              <w:t>Low</w:t>
            </w:r>
          </w:p>
        </w:tc>
        <w:tc>
          <w:tcPr>
            <w:tcW w:w="1572" w:type="dxa"/>
          </w:tcPr>
          <w:p w14:paraId="3A3FE0C1" w14:textId="77777777" w:rsidR="006F69A2" w:rsidRDefault="006F69A2" w:rsidP="00820753">
            <w:r>
              <w:t>Completed</w:t>
            </w:r>
          </w:p>
        </w:tc>
      </w:tr>
      <w:tr w:rsidR="006F69A2" w14:paraId="2203FED4" w14:textId="77777777" w:rsidTr="006F69A2">
        <w:tc>
          <w:tcPr>
            <w:tcW w:w="1620" w:type="dxa"/>
          </w:tcPr>
          <w:p w14:paraId="3295A2A1" w14:textId="77777777" w:rsidR="006F69A2" w:rsidRDefault="006F69A2" w:rsidP="00820753">
            <w:r>
              <w:t>42</w:t>
            </w:r>
          </w:p>
        </w:tc>
        <w:tc>
          <w:tcPr>
            <w:tcW w:w="4230" w:type="dxa"/>
          </w:tcPr>
          <w:p w14:paraId="318CD959" w14:textId="77777777" w:rsidR="006F69A2" w:rsidRDefault="006F69A2" w:rsidP="00820753">
            <w:r>
              <w:t>View timetable</w:t>
            </w:r>
          </w:p>
        </w:tc>
        <w:tc>
          <w:tcPr>
            <w:tcW w:w="2160" w:type="dxa"/>
          </w:tcPr>
          <w:p w14:paraId="037B0387" w14:textId="77777777" w:rsidR="006F69A2" w:rsidRDefault="006F69A2" w:rsidP="00820753">
            <w:r>
              <w:t>High</w:t>
            </w:r>
          </w:p>
        </w:tc>
        <w:tc>
          <w:tcPr>
            <w:tcW w:w="1572" w:type="dxa"/>
          </w:tcPr>
          <w:p w14:paraId="2142FD81" w14:textId="77777777" w:rsidR="006F69A2" w:rsidRDefault="006F69A2" w:rsidP="00820753">
            <w:r>
              <w:t>Completed</w:t>
            </w:r>
          </w:p>
        </w:tc>
      </w:tr>
      <w:tr w:rsidR="006F69A2" w14:paraId="484751B5" w14:textId="77777777" w:rsidTr="006F69A2">
        <w:tc>
          <w:tcPr>
            <w:tcW w:w="1620" w:type="dxa"/>
          </w:tcPr>
          <w:p w14:paraId="0E53D101" w14:textId="77777777" w:rsidR="006F69A2" w:rsidRDefault="006F69A2" w:rsidP="00820753">
            <w:r>
              <w:t>43</w:t>
            </w:r>
          </w:p>
        </w:tc>
        <w:tc>
          <w:tcPr>
            <w:tcW w:w="4230" w:type="dxa"/>
          </w:tcPr>
          <w:p w14:paraId="4085B981" w14:textId="77777777" w:rsidR="006F69A2" w:rsidRDefault="006F69A2" w:rsidP="00820753">
            <w:r>
              <w:t>Create note</w:t>
            </w:r>
          </w:p>
        </w:tc>
        <w:tc>
          <w:tcPr>
            <w:tcW w:w="2160" w:type="dxa"/>
          </w:tcPr>
          <w:p w14:paraId="652A4ECC" w14:textId="77777777" w:rsidR="006F69A2" w:rsidRDefault="006F69A2" w:rsidP="00820753">
            <w:r>
              <w:t>Medium</w:t>
            </w:r>
          </w:p>
        </w:tc>
        <w:tc>
          <w:tcPr>
            <w:tcW w:w="1572" w:type="dxa"/>
          </w:tcPr>
          <w:p w14:paraId="231DC625" w14:textId="77777777" w:rsidR="006F69A2" w:rsidRDefault="006F69A2" w:rsidP="00820753">
            <w:r>
              <w:t>Completed</w:t>
            </w:r>
          </w:p>
        </w:tc>
      </w:tr>
      <w:tr w:rsidR="006F69A2" w14:paraId="1B1971A1" w14:textId="77777777" w:rsidTr="006F69A2">
        <w:tc>
          <w:tcPr>
            <w:tcW w:w="1620" w:type="dxa"/>
          </w:tcPr>
          <w:p w14:paraId="7316658B" w14:textId="77777777" w:rsidR="006F69A2" w:rsidRDefault="006F69A2" w:rsidP="00820753">
            <w:r>
              <w:t>44</w:t>
            </w:r>
          </w:p>
        </w:tc>
        <w:tc>
          <w:tcPr>
            <w:tcW w:w="4230" w:type="dxa"/>
          </w:tcPr>
          <w:p w14:paraId="3D4268B4" w14:textId="77777777" w:rsidR="006F69A2" w:rsidRDefault="006F69A2" w:rsidP="00820753">
            <w:r>
              <w:t>Delete note</w:t>
            </w:r>
          </w:p>
        </w:tc>
        <w:tc>
          <w:tcPr>
            <w:tcW w:w="2160" w:type="dxa"/>
          </w:tcPr>
          <w:p w14:paraId="37B787C0" w14:textId="77777777" w:rsidR="006F69A2" w:rsidRDefault="006F69A2" w:rsidP="00820753">
            <w:r>
              <w:t>Medium</w:t>
            </w:r>
          </w:p>
        </w:tc>
        <w:tc>
          <w:tcPr>
            <w:tcW w:w="1572" w:type="dxa"/>
          </w:tcPr>
          <w:p w14:paraId="16DF99BC" w14:textId="77777777" w:rsidR="006F69A2" w:rsidRDefault="006F69A2" w:rsidP="00820753">
            <w:r>
              <w:t>Completed</w:t>
            </w:r>
          </w:p>
        </w:tc>
      </w:tr>
    </w:tbl>
    <w:p w14:paraId="3A28E709" w14:textId="77777777" w:rsidR="006F69A2" w:rsidRDefault="006F69A2"/>
    <w:p w14:paraId="4E340AED" w14:textId="77777777" w:rsidR="006F69A2" w:rsidRPr="006F69A2" w:rsidRDefault="006F69A2" w:rsidP="006F69A2">
      <w:pPr>
        <w:rPr>
          <w:lang w:val="en-GB"/>
        </w:rPr>
      </w:pPr>
    </w:p>
    <w:p w14:paraId="3D940AF4" w14:textId="77777777" w:rsidR="00607BF4" w:rsidRDefault="00607BF4" w:rsidP="00E22CD9">
      <w:pPr>
        <w:rPr>
          <w:lang w:val="en-GB"/>
        </w:rPr>
      </w:pPr>
    </w:p>
    <w:p w14:paraId="7374F8D8" w14:textId="77777777" w:rsidR="00607BF4" w:rsidRDefault="00607BF4" w:rsidP="00E22CD9">
      <w:pPr>
        <w:rPr>
          <w:lang w:val="en-GB"/>
        </w:rPr>
      </w:pPr>
    </w:p>
    <w:p w14:paraId="697B7E3D" w14:textId="77777777" w:rsidR="00607BF4" w:rsidRPr="00E22CD9" w:rsidRDefault="00607BF4" w:rsidP="00E22CD9">
      <w:pPr>
        <w:rPr>
          <w:lang w:val="en-GB"/>
        </w:rPr>
      </w:pPr>
    </w:p>
    <w:p w14:paraId="41A6C918" w14:textId="77777777" w:rsidR="00E22CD9" w:rsidRPr="00E22CD9" w:rsidRDefault="00E22CD9" w:rsidP="00E22CD9">
      <w:pPr>
        <w:pStyle w:val="Heading2"/>
        <w:ind w:left="1440"/>
      </w:pPr>
      <w:bookmarkStart w:id="54" w:name="_Toc74155431"/>
      <w:r>
        <w:t>9.4 Project Work Log</w:t>
      </w:r>
      <w:r w:rsidRPr="00CB5073">
        <w:t>:</w:t>
      </w:r>
      <w:bookmarkEnd w:id="54"/>
    </w:p>
    <w:p w14:paraId="367D7CE1" w14:textId="77777777" w:rsidR="006270BB" w:rsidRDefault="006270BB"/>
    <w:tbl>
      <w:tblPr>
        <w:tblW w:w="1025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30"/>
        <w:gridCol w:w="1890"/>
        <w:gridCol w:w="2070"/>
        <w:gridCol w:w="1890"/>
        <w:gridCol w:w="2070"/>
      </w:tblGrid>
      <w:tr w:rsidR="006270BB" w:rsidRPr="00AA0F66" w14:paraId="150F87CB" w14:textId="77777777" w:rsidTr="006270BB">
        <w:trPr>
          <w:trHeight w:val="455"/>
        </w:trPr>
        <w:tc>
          <w:tcPr>
            <w:tcW w:w="23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C9171" w14:textId="77777777" w:rsidR="006270BB" w:rsidRPr="00AA0F66" w:rsidRDefault="006270BB" w:rsidP="007501F0">
            <w:pPr>
              <w:rPr>
                <w:color w:val="244061"/>
                <w:sz w:val="24"/>
                <w:szCs w:val="24"/>
                <w:lang w:val="en-GB"/>
              </w:rPr>
            </w:pPr>
            <w:r w:rsidRPr="00AA0F66">
              <w:rPr>
                <w:b/>
                <w:bCs/>
                <w:color w:val="244061"/>
                <w:sz w:val="24"/>
                <w:szCs w:val="24"/>
                <w:lang w:val="en-GB"/>
              </w:rPr>
              <w:t>Task</w:t>
            </w:r>
          </w:p>
        </w:tc>
        <w:tc>
          <w:tcPr>
            <w:tcW w:w="7920" w:type="dxa"/>
            <w:gridSpan w:val="4"/>
            <w:tcBorders>
              <w:top w:val="single" w:sz="8" w:space="0" w:color="A3A3A3"/>
              <w:left w:val="single" w:sz="8" w:space="0" w:color="A3A3A3"/>
              <w:bottom w:val="single" w:sz="8" w:space="0" w:color="A3A3A3"/>
              <w:right w:val="single" w:sz="8" w:space="0" w:color="A3A3A3"/>
            </w:tcBorders>
          </w:tcPr>
          <w:p w14:paraId="53D45D63" w14:textId="77777777" w:rsidR="006270BB" w:rsidRPr="00AA0F66" w:rsidRDefault="006270BB" w:rsidP="007501F0">
            <w:pPr>
              <w:rPr>
                <w:b/>
                <w:bCs/>
                <w:color w:val="244061"/>
                <w:sz w:val="24"/>
                <w:szCs w:val="24"/>
                <w:lang w:val="en-GB"/>
              </w:rPr>
            </w:pPr>
            <w:r w:rsidRPr="00AA0F66">
              <w:rPr>
                <w:b/>
                <w:bCs/>
                <w:color w:val="244061"/>
                <w:sz w:val="24"/>
                <w:szCs w:val="24"/>
                <w:lang w:val="en-GB"/>
              </w:rPr>
              <w:t xml:space="preserve"> Contribution (in %) of all members</w:t>
            </w:r>
          </w:p>
        </w:tc>
      </w:tr>
      <w:tr w:rsidR="006270BB" w:rsidRPr="00AA0F66" w14:paraId="5FB95341" w14:textId="77777777" w:rsidTr="006270BB">
        <w:trPr>
          <w:trHeight w:val="20"/>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hideMark/>
          </w:tcPr>
          <w:p w14:paraId="0FD92EA5" w14:textId="77777777" w:rsidR="006270BB" w:rsidRPr="002C44E2" w:rsidRDefault="006270BB" w:rsidP="007501F0">
            <w:pPr>
              <w:rPr>
                <w:b/>
                <w:bCs/>
              </w:rPr>
            </w:pPr>
            <w:r w:rsidRPr="002C44E2">
              <w:rPr>
                <w:b/>
                <w:bCs/>
              </w:rPr>
              <w:t>1) Introduction</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hideMark/>
          </w:tcPr>
          <w:p w14:paraId="19DF36C0" w14:textId="77777777" w:rsidR="006270BB" w:rsidRPr="002C44E2" w:rsidRDefault="006270BB" w:rsidP="007501F0">
            <w:r w:rsidRPr="002C44E2">
              <w:t> </w:t>
            </w:r>
            <w:proofErr w:type="spellStart"/>
            <w:r w:rsidRPr="002C44E2">
              <w:t>Bipashu</w:t>
            </w:r>
            <w:proofErr w:type="spellEnd"/>
            <w:r w:rsidRPr="002C44E2">
              <w:t xml:space="preserve"> </w:t>
            </w:r>
            <w:proofErr w:type="spellStart"/>
            <w:r w:rsidRPr="002C44E2">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hideMark/>
          </w:tcPr>
          <w:p w14:paraId="2344302E" w14:textId="77777777" w:rsidR="006270BB" w:rsidRPr="002C44E2" w:rsidRDefault="006270BB" w:rsidP="007501F0">
            <w:proofErr w:type="spellStart"/>
            <w:r w:rsidRPr="002C44E2">
              <w:t>Rabika</w:t>
            </w:r>
            <w:proofErr w:type="spellEnd"/>
            <w:r w:rsidRPr="002C44E2">
              <w:t xml:space="preserve"> </w:t>
            </w:r>
            <w:proofErr w:type="spellStart"/>
            <w:r w:rsidRPr="002C44E2">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09F912AE" w14:textId="77777777" w:rsidR="006270BB" w:rsidRPr="002C44E2" w:rsidRDefault="006270BB" w:rsidP="007501F0">
            <w:r w:rsidRPr="002C44E2">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334E5901" w14:textId="77777777" w:rsidR="006270BB" w:rsidRPr="002C44E2" w:rsidRDefault="006270BB" w:rsidP="007501F0">
            <w:r w:rsidRPr="002C44E2">
              <w:t xml:space="preserve"> </w:t>
            </w:r>
            <w:proofErr w:type="spellStart"/>
            <w:r w:rsidRPr="002C44E2">
              <w:t>Sujayan</w:t>
            </w:r>
            <w:proofErr w:type="spellEnd"/>
            <w:r w:rsidRPr="002C44E2">
              <w:t xml:space="preserve"> Raj </w:t>
            </w:r>
            <w:proofErr w:type="spellStart"/>
            <w:r w:rsidRPr="002C44E2">
              <w:t>Manandhar</w:t>
            </w:r>
            <w:proofErr w:type="spellEnd"/>
          </w:p>
        </w:tc>
      </w:tr>
      <w:tr w:rsidR="006270BB" w:rsidRPr="002C44E2" w14:paraId="33D7A6AC"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3BBC0EC" w14:textId="77777777" w:rsidR="006270BB" w:rsidRPr="0086429C" w:rsidRDefault="006270BB" w:rsidP="007501F0">
            <w:pPr>
              <w:pStyle w:val="Title"/>
              <w:jc w:val="left"/>
              <w:rPr>
                <w:rFonts w:ascii="Times New Roman" w:hAnsi="Times New Roman"/>
                <w:color w:val="000000"/>
                <w:sz w:val="20"/>
                <w:szCs w:val="20"/>
              </w:rPr>
            </w:pPr>
            <w:r w:rsidRPr="0086429C">
              <w:rPr>
                <w:rFonts w:ascii="Times New Roman" w:hAnsi="Times New Roman"/>
                <w:color w:val="000000"/>
                <w:sz w:val="20"/>
                <w:szCs w:val="20"/>
              </w:rPr>
              <w:t>1.1 Project Background</w:t>
            </w:r>
          </w:p>
          <w:p w14:paraId="34E5158C" w14:textId="77777777" w:rsidR="006270BB" w:rsidRPr="0086429C" w:rsidRDefault="006270BB" w:rsidP="007501F0">
            <w:pPr>
              <w:pStyle w:val="Title"/>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3786058"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C14EA8F"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auto"/>
          </w:tcPr>
          <w:p w14:paraId="59773A94"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tcPr>
          <w:p w14:paraId="4E0F164F" w14:textId="77777777" w:rsidR="006270BB" w:rsidRPr="002C44E2" w:rsidRDefault="006270BB" w:rsidP="007501F0">
            <w:r>
              <w:t>100%</w:t>
            </w:r>
          </w:p>
        </w:tc>
      </w:tr>
      <w:tr w:rsidR="006270BB" w:rsidRPr="002C44E2" w14:paraId="425C7801"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321E362" w14:textId="77777777" w:rsidR="006270BB" w:rsidRPr="0086429C" w:rsidRDefault="006270BB" w:rsidP="007501F0">
            <w:pPr>
              <w:pStyle w:val="Title"/>
              <w:jc w:val="left"/>
              <w:rPr>
                <w:rFonts w:ascii="Times New Roman" w:hAnsi="Times New Roman"/>
                <w:color w:val="000000"/>
                <w:sz w:val="20"/>
                <w:szCs w:val="20"/>
              </w:rPr>
            </w:pPr>
            <w:r w:rsidRPr="0086429C">
              <w:rPr>
                <w:rFonts w:ascii="Times New Roman" w:hAnsi="Times New Roman"/>
                <w:color w:val="000000"/>
                <w:sz w:val="20"/>
                <w:szCs w:val="20"/>
              </w:rPr>
              <w:t>1.2 Project Aims and Objectives</w:t>
            </w:r>
          </w:p>
          <w:p w14:paraId="761D0AB4" w14:textId="77777777" w:rsidR="006270BB" w:rsidRPr="0086429C" w:rsidRDefault="006270BB" w:rsidP="007501F0">
            <w:pPr>
              <w:pStyle w:val="Title"/>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53308F01"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8EAFDB2" w14:textId="77777777" w:rsidR="006270BB" w:rsidRPr="002C44E2" w:rsidRDefault="006270BB" w:rsidP="007501F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auto"/>
          </w:tcPr>
          <w:p w14:paraId="3A135175"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tcPr>
          <w:p w14:paraId="1228CD66" w14:textId="77777777" w:rsidR="006270BB" w:rsidRPr="002C44E2" w:rsidRDefault="006270BB" w:rsidP="007501F0">
            <w:r>
              <w:t>50%</w:t>
            </w:r>
          </w:p>
        </w:tc>
      </w:tr>
      <w:tr w:rsidR="006270BB" w:rsidRPr="002C44E2" w14:paraId="1A466808"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70748FCF" w14:textId="77777777" w:rsidR="006270BB" w:rsidRPr="0086429C" w:rsidRDefault="006270BB" w:rsidP="007501F0">
            <w:pPr>
              <w:pStyle w:val="Title"/>
              <w:jc w:val="left"/>
              <w:rPr>
                <w:rFonts w:ascii="Times New Roman" w:hAnsi="Times New Roman"/>
                <w:color w:val="000000"/>
                <w:sz w:val="20"/>
                <w:szCs w:val="20"/>
              </w:rPr>
            </w:pPr>
            <w:r w:rsidRPr="0086429C">
              <w:rPr>
                <w:rFonts w:ascii="Times New Roman" w:hAnsi="Times New Roman"/>
                <w:color w:val="000000"/>
                <w:sz w:val="20"/>
                <w:szCs w:val="20"/>
              </w:rPr>
              <w:t>1.3 Project Development Methodology</w:t>
            </w:r>
          </w:p>
        </w:tc>
        <w:tc>
          <w:tcPr>
            <w:tcW w:w="189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42BDE30C" w14:textId="77777777" w:rsidR="006270BB" w:rsidRPr="002C44E2"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09BC1E1A"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auto"/>
          </w:tcPr>
          <w:p w14:paraId="10DB7DA7"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tcPr>
          <w:p w14:paraId="4F70179B" w14:textId="77777777" w:rsidR="006270BB" w:rsidRPr="002C44E2" w:rsidRDefault="006270BB" w:rsidP="007501F0"/>
        </w:tc>
      </w:tr>
      <w:tr w:rsidR="006270BB" w:rsidRPr="002C44E2" w14:paraId="510D745B"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1A11C2C4" w14:textId="77777777" w:rsidR="006270BB" w:rsidRPr="0086429C" w:rsidRDefault="006270BB" w:rsidP="007501F0">
            <w:pPr>
              <w:pStyle w:val="Title"/>
              <w:jc w:val="left"/>
              <w:rPr>
                <w:rFonts w:ascii="Times New Roman" w:hAnsi="Times New Roman"/>
                <w:b/>
                <w:color w:val="000000"/>
                <w:sz w:val="20"/>
                <w:szCs w:val="20"/>
                <w:lang w:val="en-US"/>
              </w:rPr>
            </w:pPr>
            <w:r w:rsidRPr="0086429C">
              <w:rPr>
                <w:rFonts w:ascii="Times New Roman" w:hAnsi="Times New Roman"/>
                <w:b/>
                <w:color w:val="000000"/>
                <w:sz w:val="20"/>
                <w:szCs w:val="20"/>
                <w:lang w:val="en-US"/>
              </w:rPr>
              <w:lastRenderedPageBreak/>
              <w:t>2) Requirements Engineering</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36699419" w14:textId="77777777" w:rsidR="006270BB" w:rsidRPr="002C44E2" w:rsidRDefault="006270BB" w:rsidP="007501F0">
            <w:r w:rsidRPr="002C44E2">
              <w:t> </w:t>
            </w:r>
            <w:proofErr w:type="spellStart"/>
            <w:r w:rsidRPr="002C44E2">
              <w:t>Bipashu</w:t>
            </w:r>
            <w:proofErr w:type="spellEnd"/>
            <w:r w:rsidRPr="002C44E2">
              <w:t xml:space="preserve"> </w:t>
            </w:r>
            <w:proofErr w:type="spellStart"/>
            <w:r w:rsidRPr="002C44E2">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0B635415" w14:textId="77777777" w:rsidR="006270BB" w:rsidRPr="002C44E2" w:rsidRDefault="006270BB" w:rsidP="007501F0">
            <w:proofErr w:type="spellStart"/>
            <w:r w:rsidRPr="002C44E2">
              <w:t>Rabika</w:t>
            </w:r>
            <w:proofErr w:type="spellEnd"/>
            <w:r w:rsidRPr="002C44E2">
              <w:t xml:space="preserve"> </w:t>
            </w:r>
            <w:proofErr w:type="spellStart"/>
            <w:r w:rsidRPr="002C44E2">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7C9D6AAA" w14:textId="77777777" w:rsidR="006270BB" w:rsidRPr="002C44E2" w:rsidRDefault="006270BB" w:rsidP="007501F0">
            <w:r w:rsidRPr="002C44E2">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3E11EF13" w14:textId="77777777" w:rsidR="006270BB" w:rsidRPr="002C44E2" w:rsidRDefault="006270BB" w:rsidP="007501F0">
            <w:r w:rsidRPr="002C44E2">
              <w:t xml:space="preserve"> </w:t>
            </w:r>
            <w:proofErr w:type="spellStart"/>
            <w:r w:rsidRPr="002C44E2">
              <w:t>Sujayan</w:t>
            </w:r>
            <w:proofErr w:type="spellEnd"/>
            <w:r w:rsidRPr="002C44E2">
              <w:t xml:space="preserve"> Raj </w:t>
            </w:r>
            <w:proofErr w:type="spellStart"/>
            <w:r w:rsidRPr="002C44E2">
              <w:t>Manandhar</w:t>
            </w:r>
            <w:proofErr w:type="spellEnd"/>
          </w:p>
        </w:tc>
      </w:tr>
      <w:tr w:rsidR="006270BB" w:rsidRPr="002C44E2" w14:paraId="3D41EFD2"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C35B9B4" w14:textId="77777777" w:rsidR="006270BB" w:rsidRPr="0086429C" w:rsidRDefault="006270BB" w:rsidP="007501F0">
            <w:pPr>
              <w:pStyle w:val="Title"/>
              <w:jc w:val="left"/>
              <w:rPr>
                <w:rFonts w:ascii="Times New Roman" w:hAnsi="Times New Roman"/>
                <w:color w:val="000000"/>
                <w:sz w:val="20"/>
                <w:szCs w:val="20"/>
              </w:rPr>
            </w:pPr>
            <w:r w:rsidRPr="0086429C">
              <w:rPr>
                <w:rFonts w:ascii="Times New Roman" w:hAnsi="Times New Roman"/>
                <w:color w:val="000000"/>
                <w:sz w:val="20"/>
                <w:szCs w:val="20"/>
              </w:rPr>
              <w:t>2.1 Elicitation Activities</w:t>
            </w:r>
          </w:p>
          <w:p w14:paraId="0421DE6C" w14:textId="77777777" w:rsidR="006270BB" w:rsidRPr="0086429C" w:rsidRDefault="006270BB" w:rsidP="007501F0">
            <w:pPr>
              <w:pStyle w:val="Title"/>
              <w:jc w:val="left"/>
              <w:rPr>
                <w:rFonts w:ascii="Times New Roman" w:hAnsi="Times New Roman"/>
                <w:color w:val="000000"/>
                <w:sz w:val="20"/>
                <w:szCs w:val="20"/>
                <w:lang w:val="en-US"/>
              </w:rPr>
            </w:pPr>
            <w:r w:rsidRPr="0086429C">
              <w:rPr>
                <w:rFonts w:ascii="Times New Roman" w:hAnsi="Times New Roman"/>
                <w:color w:val="000000"/>
                <w:sz w:val="20"/>
                <w:szCs w:val="20"/>
                <w:lang w:val="en-US"/>
              </w:rPr>
              <w:t xml:space="preserve">  </w:t>
            </w:r>
          </w:p>
          <w:p w14:paraId="225E9945"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1.1 Interview plan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22AC336" w14:textId="77777777" w:rsidR="006270BB" w:rsidRPr="002C44E2"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D8FAB9B" w14:textId="77777777" w:rsidR="006270BB" w:rsidRPr="002C44E2" w:rsidRDefault="006270BB" w:rsidP="007501F0">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BB753F7" w14:textId="77777777" w:rsidR="006270BB" w:rsidRPr="002C44E2"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31D11D4" w14:textId="77777777" w:rsidR="006270BB" w:rsidRPr="002C44E2" w:rsidRDefault="006270BB" w:rsidP="007501F0">
            <w:r>
              <w:t>25%</w:t>
            </w:r>
          </w:p>
        </w:tc>
      </w:tr>
      <w:tr w:rsidR="006270BB" w:rsidRPr="002C44E2" w14:paraId="18F76DC1"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59A243B"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1.2 Interview finding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56CB637"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6971A18" w14:textId="77777777" w:rsidR="006270BB" w:rsidRPr="002C44E2" w:rsidRDefault="006270BB" w:rsidP="007501F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DD0FACF"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532CD36" w14:textId="77777777" w:rsidR="006270BB" w:rsidRPr="002C44E2" w:rsidRDefault="006270BB" w:rsidP="007501F0">
            <w:r>
              <w:t>50%</w:t>
            </w:r>
          </w:p>
        </w:tc>
      </w:tr>
      <w:tr w:rsidR="006270BB" w:rsidRPr="002C44E2" w14:paraId="411BEF1C"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73A567C"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1.3 Other problem domain research</w:t>
            </w:r>
          </w:p>
          <w:p w14:paraId="4414B6ED" w14:textId="77777777" w:rsidR="006270BB" w:rsidRPr="0086429C" w:rsidRDefault="006270BB" w:rsidP="007501F0">
            <w:pPr>
              <w:pStyle w:val="Title"/>
              <w:ind w:left="720" w:firstLine="720"/>
              <w:jc w:val="left"/>
              <w:rPr>
                <w:rFonts w:ascii="Times New Roman" w:hAnsi="Times New Roman"/>
                <w:color w:val="000000"/>
                <w:sz w:val="20"/>
                <w:szCs w:val="20"/>
              </w:rPr>
            </w:pPr>
          </w:p>
          <w:p w14:paraId="69BA80CE" w14:textId="77777777" w:rsidR="006270BB" w:rsidRPr="0086429C" w:rsidRDefault="006270BB" w:rsidP="007501F0">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2EC4F74" w14:textId="77777777" w:rsidR="006270BB" w:rsidRPr="002C44E2"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EB0EF35"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4D58477"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E47BC9F" w14:textId="77777777" w:rsidR="006270BB" w:rsidRPr="002C44E2" w:rsidRDefault="006270BB" w:rsidP="007501F0"/>
        </w:tc>
      </w:tr>
      <w:tr w:rsidR="006270BB" w:rsidRPr="002C44E2" w14:paraId="580472A9"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7B0ECB8"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1.3.1</w:t>
            </w: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Comparable Software System Review</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9765019" w14:textId="77777777" w:rsidR="006270BB"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AEB8F39"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9E243C4" w14:textId="77777777" w:rsidR="006270BB" w:rsidRPr="002C44E2"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84E89AC" w14:textId="77777777" w:rsidR="006270BB" w:rsidRPr="002C44E2" w:rsidRDefault="006270BB" w:rsidP="007501F0"/>
        </w:tc>
      </w:tr>
      <w:tr w:rsidR="006270BB" w:rsidRPr="002C44E2" w14:paraId="12F75688"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DAF9BCE" w14:textId="77777777" w:rsidR="006270BB" w:rsidRPr="0086429C" w:rsidRDefault="006270BB" w:rsidP="007501F0">
            <w:pPr>
              <w:pStyle w:val="Title"/>
              <w:ind w:left="720" w:firstLine="720"/>
              <w:jc w:val="left"/>
              <w:rPr>
                <w:rFonts w:ascii="Times New Roman" w:hAnsi="Times New Roman"/>
                <w:color w:val="000000"/>
                <w:sz w:val="20"/>
                <w:szCs w:val="20"/>
              </w:rPr>
            </w:pPr>
            <w:r w:rsidRPr="0086429C">
              <w:rPr>
                <w:rFonts w:ascii="Times New Roman" w:hAnsi="Times New Roman"/>
                <w:color w:val="000000"/>
                <w:sz w:val="20"/>
                <w:szCs w:val="20"/>
              </w:rPr>
              <w:t>2.1.3.2</w:t>
            </w: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Development Relevant Legislation</w:t>
            </w:r>
          </w:p>
          <w:p w14:paraId="14F90295" w14:textId="77777777" w:rsidR="006270BB" w:rsidRPr="0086429C" w:rsidRDefault="006270BB" w:rsidP="007501F0">
            <w:pPr>
              <w:pStyle w:val="Title"/>
              <w:ind w:left="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FE4D251" w14:textId="77777777" w:rsidR="006270BB" w:rsidRPr="002C44E2"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8652C23"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C5B3C31"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320F8D8" w14:textId="77777777" w:rsidR="006270BB" w:rsidRPr="002C44E2" w:rsidRDefault="006270BB" w:rsidP="007501F0"/>
        </w:tc>
      </w:tr>
      <w:tr w:rsidR="006270BB" w:rsidRPr="002C44E2" w14:paraId="5E973581"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5BF4DA3"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1.3.3 Any other relevant problem domain investigation data</w:t>
            </w:r>
          </w:p>
          <w:p w14:paraId="071242D4" w14:textId="77777777" w:rsidR="006270BB" w:rsidRPr="0086429C" w:rsidRDefault="006270BB" w:rsidP="007501F0">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29A85F9"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D127BD2"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9250361" w14:textId="77777777" w:rsidR="006270BB" w:rsidRPr="002C44E2"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BFF5CC9" w14:textId="77777777" w:rsidR="006270BB" w:rsidRPr="002C44E2" w:rsidRDefault="006270BB" w:rsidP="007501F0">
            <w:r>
              <w:t>50%</w:t>
            </w:r>
          </w:p>
        </w:tc>
      </w:tr>
      <w:tr w:rsidR="006270BB" w:rsidRPr="002C44E2" w14:paraId="45A0401D"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9EC6F53" w14:textId="77777777" w:rsidR="006270BB" w:rsidRPr="0086429C" w:rsidRDefault="006270BB" w:rsidP="007501F0">
            <w:pPr>
              <w:pStyle w:val="Title"/>
              <w:jc w:val="left"/>
              <w:rPr>
                <w:rFonts w:ascii="Times New Roman" w:hAnsi="Times New Roman"/>
                <w:color w:val="000000"/>
                <w:sz w:val="20"/>
                <w:szCs w:val="20"/>
              </w:rPr>
            </w:pPr>
            <w:r w:rsidRPr="0086429C">
              <w:rPr>
                <w:rFonts w:ascii="Times New Roman" w:hAnsi="Times New Roman"/>
                <w:color w:val="000000"/>
                <w:sz w:val="20"/>
                <w:szCs w:val="20"/>
              </w:rPr>
              <w:t>2.2 Requirements Specification</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E77BEB6"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2DC13C0"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FEE791B" w14:textId="77777777" w:rsidR="006270BB" w:rsidRPr="002C44E2"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4AA8B7CE" w14:textId="77777777" w:rsidR="006270BB" w:rsidRPr="002C44E2" w:rsidRDefault="006270BB" w:rsidP="007501F0"/>
        </w:tc>
      </w:tr>
      <w:tr w:rsidR="006270BB" w:rsidRPr="002C44E2" w14:paraId="37B0EEE8"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FC8700D"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1 Problem Domain Description</w:t>
            </w:r>
          </w:p>
          <w:p w14:paraId="377F828F" w14:textId="77777777" w:rsidR="006270BB" w:rsidRPr="0086429C" w:rsidRDefault="006270BB" w:rsidP="007501F0">
            <w:pPr>
              <w:pStyle w:val="Title"/>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1C067A4"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D54C131"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7843AA2" w14:textId="77777777" w:rsidR="006270BB"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6CA3DC8" w14:textId="77777777" w:rsidR="006270BB" w:rsidRPr="002C44E2" w:rsidRDefault="006270BB" w:rsidP="007501F0">
            <w:r>
              <w:t>100%</w:t>
            </w:r>
          </w:p>
        </w:tc>
      </w:tr>
      <w:tr w:rsidR="006270BB" w:rsidRPr="002C44E2" w14:paraId="5D4784BE"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9CA1E8A"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1.1</w:t>
            </w: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 xml:space="preserve">Existing Business Operation  </w:t>
            </w:r>
          </w:p>
          <w:p w14:paraId="7A0248F4" w14:textId="77777777" w:rsidR="006270BB" w:rsidRPr="0086429C" w:rsidRDefault="006270BB" w:rsidP="007501F0">
            <w:pPr>
              <w:pStyle w:val="Title"/>
              <w:ind w:left="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4B5BB04"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AD46465"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11C254D" w14:textId="77777777" w:rsidR="006270BB"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FCFADB2" w14:textId="77777777" w:rsidR="006270BB" w:rsidRPr="002C44E2" w:rsidRDefault="006270BB" w:rsidP="007501F0"/>
        </w:tc>
      </w:tr>
      <w:tr w:rsidR="006270BB" w:rsidRPr="002C44E2" w14:paraId="2A3288C6"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BBC4943"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1.2</w:t>
            </w: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Summary of existing business limitations requiring resolution</w:t>
            </w:r>
          </w:p>
          <w:p w14:paraId="215359D2" w14:textId="77777777" w:rsidR="006270BB" w:rsidRPr="0086429C" w:rsidRDefault="006270BB" w:rsidP="007501F0">
            <w:pPr>
              <w:pStyle w:val="Title"/>
              <w:ind w:left="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5A995E6"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5E84C68"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BC7FFEE"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2B2389C" w14:textId="77777777" w:rsidR="006270BB" w:rsidRPr="002C44E2" w:rsidRDefault="006270BB" w:rsidP="007501F0">
            <w:r>
              <w:t>100%</w:t>
            </w:r>
          </w:p>
        </w:tc>
      </w:tr>
      <w:tr w:rsidR="006270BB" w:rsidRPr="002C44E2" w14:paraId="593C0200"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FB5CE12"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lastRenderedPageBreak/>
              <w:t>2.2.2  Functional Requirements</w:t>
            </w:r>
          </w:p>
          <w:p w14:paraId="2CAF86F2" w14:textId="77777777" w:rsidR="006270BB" w:rsidRPr="0086429C" w:rsidRDefault="006270BB" w:rsidP="007501F0">
            <w:pPr>
              <w:pStyle w:val="Title"/>
              <w:ind w:left="720" w:firstLine="720"/>
              <w:jc w:val="left"/>
              <w:rPr>
                <w:rFonts w:ascii="Times New Roman" w:hAnsi="Times New Roman"/>
                <w:color w:val="000000"/>
                <w:sz w:val="20"/>
                <w:szCs w:val="20"/>
              </w:rPr>
            </w:pPr>
          </w:p>
          <w:p w14:paraId="64D8B5DF" w14:textId="77777777" w:rsidR="006270BB" w:rsidRPr="0086429C" w:rsidRDefault="006270BB" w:rsidP="007501F0">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8C6228C" w14:textId="77777777" w:rsidR="006270BB" w:rsidRPr="002C44E2"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4283C57"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69F8329"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077A685" w14:textId="77777777" w:rsidR="006270BB" w:rsidRPr="002C44E2" w:rsidRDefault="006270BB" w:rsidP="007501F0"/>
        </w:tc>
      </w:tr>
      <w:tr w:rsidR="006270BB" w:rsidRPr="002C44E2" w14:paraId="533BA25F"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E2590FD"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3 Performance Requirements</w:t>
            </w:r>
          </w:p>
          <w:p w14:paraId="323835B1" w14:textId="77777777" w:rsidR="006270BB" w:rsidRPr="0086429C" w:rsidRDefault="006270BB" w:rsidP="007501F0">
            <w:pPr>
              <w:pStyle w:val="Title"/>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170A3D7" w14:textId="77777777" w:rsidR="006270BB" w:rsidRPr="002C44E2"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94A2F18"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DFD8A34"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42ABC89A" w14:textId="77777777" w:rsidR="006270BB" w:rsidRPr="002C44E2" w:rsidRDefault="006270BB" w:rsidP="007501F0"/>
        </w:tc>
      </w:tr>
      <w:tr w:rsidR="006270BB" w:rsidRPr="002C44E2" w14:paraId="73BD5DDE"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1D0FBF7"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3.1</w:t>
            </w:r>
          </w:p>
          <w:p w14:paraId="395F0A53"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 xml:space="preserve">Speed </w:t>
            </w:r>
          </w:p>
          <w:p w14:paraId="0E1BD298" w14:textId="77777777" w:rsidR="006270BB" w:rsidRPr="0086429C" w:rsidRDefault="006270BB" w:rsidP="007501F0">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C6ACCC9"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83F245F"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96312D2"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8D5F8F9" w14:textId="77777777" w:rsidR="006270BB" w:rsidRPr="002C44E2" w:rsidRDefault="006270BB" w:rsidP="007501F0">
            <w:r>
              <w:t>100%</w:t>
            </w:r>
          </w:p>
        </w:tc>
      </w:tr>
      <w:tr w:rsidR="006270BB" w:rsidRPr="002C44E2" w14:paraId="24244C01"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2C6FFB1"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3.2</w:t>
            </w:r>
          </w:p>
          <w:p w14:paraId="674BEE75" w14:textId="77777777" w:rsidR="006270BB" w:rsidRPr="0086429C" w:rsidRDefault="006270BB" w:rsidP="007501F0">
            <w:pPr>
              <w:pStyle w:val="Title"/>
              <w:ind w:left="720"/>
              <w:jc w:val="left"/>
              <w:rPr>
                <w:rFonts w:ascii="Times New Roman" w:hAnsi="Times New Roman"/>
                <w:color w:val="000000"/>
                <w:sz w:val="20"/>
                <w:szCs w:val="20"/>
                <w:lang w:val="en-US"/>
              </w:rPr>
            </w:pPr>
            <w:r w:rsidRPr="0086429C">
              <w:rPr>
                <w:rFonts w:ascii="Times New Roman" w:hAnsi="Times New Roman"/>
                <w:color w:val="000000"/>
                <w:sz w:val="20"/>
                <w:szCs w:val="20"/>
                <w:lang w:val="en-US"/>
              </w:rPr>
              <w:t>Capacity</w:t>
            </w:r>
          </w:p>
          <w:p w14:paraId="6707F171" w14:textId="77777777" w:rsidR="006270BB" w:rsidRPr="0086429C" w:rsidRDefault="006270BB" w:rsidP="007501F0">
            <w:pPr>
              <w:pStyle w:val="Title"/>
              <w:ind w:left="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6C66E51" w14:textId="77777777" w:rsidR="006270BB" w:rsidRPr="002C44E2"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582F356"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BBE293F"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9412B3C" w14:textId="77777777" w:rsidR="006270BB" w:rsidRPr="002C44E2" w:rsidRDefault="006270BB" w:rsidP="007501F0"/>
        </w:tc>
      </w:tr>
      <w:tr w:rsidR="006270BB" w:rsidRPr="002C44E2" w14:paraId="446B0D24"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F84867A"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3.3</w:t>
            </w:r>
          </w:p>
          <w:p w14:paraId="3A27AE11" w14:textId="77777777" w:rsidR="006270BB" w:rsidRPr="0086429C" w:rsidRDefault="006270BB" w:rsidP="007501F0">
            <w:pPr>
              <w:pStyle w:val="Title"/>
              <w:ind w:left="720"/>
              <w:jc w:val="left"/>
              <w:rPr>
                <w:rFonts w:ascii="Times New Roman" w:hAnsi="Times New Roman"/>
                <w:color w:val="000000"/>
                <w:sz w:val="20"/>
                <w:szCs w:val="20"/>
                <w:lang w:val="en-US"/>
              </w:rPr>
            </w:pPr>
            <w:r w:rsidRPr="0086429C">
              <w:rPr>
                <w:rFonts w:ascii="Times New Roman" w:hAnsi="Times New Roman"/>
                <w:color w:val="000000"/>
                <w:sz w:val="20"/>
                <w:szCs w:val="20"/>
                <w:lang w:val="en-US"/>
              </w:rPr>
              <w:t>Reliability</w:t>
            </w:r>
          </w:p>
          <w:p w14:paraId="1F4DA169" w14:textId="77777777" w:rsidR="006270BB" w:rsidRPr="0086429C" w:rsidRDefault="006270BB" w:rsidP="007501F0">
            <w:pPr>
              <w:pStyle w:val="Title"/>
              <w:ind w:left="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0360DD1"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4BCC825" w14:textId="77777777" w:rsidR="006270BB" w:rsidRPr="002C44E2" w:rsidRDefault="006270BB" w:rsidP="007501F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4956F647"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832EAEB" w14:textId="77777777" w:rsidR="006270BB" w:rsidRPr="002C44E2" w:rsidRDefault="006270BB" w:rsidP="007501F0"/>
        </w:tc>
      </w:tr>
      <w:tr w:rsidR="006270BB" w:rsidRPr="002C44E2" w14:paraId="4FF8B3D6"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9E3FAC3"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3.4</w:t>
            </w:r>
          </w:p>
          <w:p w14:paraId="1A17FF22" w14:textId="77777777" w:rsidR="006270BB" w:rsidRPr="0086429C" w:rsidRDefault="006270BB" w:rsidP="007501F0">
            <w:pPr>
              <w:pStyle w:val="Title"/>
              <w:ind w:left="720"/>
              <w:jc w:val="left"/>
              <w:rPr>
                <w:rFonts w:ascii="Times New Roman" w:hAnsi="Times New Roman"/>
                <w:color w:val="000000"/>
                <w:sz w:val="20"/>
                <w:szCs w:val="20"/>
                <w:lang w:val="en-US"/>
              </w:rPr>
            </w:pPr>
            <w:r w:rsidRPr="0086429C">
              <w:rPr>
                <w:rFonts w:ascii="Times New Roman" w:hAnsi="Times New Roman"/>
                <w:color w:val="000000"/>
                <w:sz w:val="20"/>
                <w:szCs w:val="20"/>
                <w:lang w:val="en-US"/>
              </w:rPr>
              <w:t>Usability</w:t>
            </w:r>
          </w:p>
          <w:p w14:paraId="25A36B3C" w14:textId="77777777" w:rsidR="006270BB" w:rsidRPr="0086429C" w:rsidRDefault="006270BB" w:rsidP="007501F0">
            <w:pPr>
              <w:pStyle w:val="Title"/>
              <w:ind w:left="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95592E6"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2F13A94"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B60FC01" w14:textId="77777777" w:rsidR="006270BB" w:rsidRPr="002C44E2"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2B0B411" w14:textId="77777777" w:rsidR="006270BB" w:rsidRPr="002C44E2" w:rsidRDefault="006270BB" w:rsidP="007501F0"/>
        </w:tc>
      </w:tr>
      <w:tr w:rsidR="006270BB" w:rsidRPr="002C44E2" w14:paraId="5E3246C5"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317F369"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4 Design Constraints</w:t>
            </w:r>
          </w:p>
          <w:p w14:paraId="18E1C562" w14:textId="77777777" w:rsidR="006270BB" w:rsidRPr="0086429C" w:rsidRDefault="006270BB" w:rsidP="007501F0">
            <w:pPr>
              <w:pStyle w:val="Title"/>
              <w:ind w:left="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85E09F5"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AB0CF2D" w14:textId="77777777" w:rsidR="006270BB" w:rsidRPr="002C44E2" w:rsidRDefault="006270BB" w:rsidP="007501F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C08BCA7"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63A1B32" w14:textId="77777777" w:rsidR="006270BB" w:rsidRPr="002C44E2" w:rsidRDefault="006270BB" w:rsidP="007501F0"/>
        </w:tc>
      </w:tr>
      <w:tr w:rsidR="006270BB" w:rsidRPr="002C44E2" w14:paraId="098D16E3"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9D1EC33"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5 Commercial Constraints</w:t>
            </w:r>
          </w:p>
          <w:p w14:paraId="155F4B4E" w14:textId="77777777" w:rsidR="006270BB" w:rsidRPr="0086429C" w:rsidRDefault="006270BB" w:rsidP="007501F0">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3D89C99"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7FC41F8"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37B9D44"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84CE8D6" w14:textId="77777777" w:rsidR="006270BB" w:rsidRPr="002C44E2" w:rsidRDefault="006270BB" w:rsidP="007501F0">
            <w:r>
              <w:t>100%</w:t>
            </w:r>
          </w:p>
        </w:tc>
      </w:tr>
      <w:tr w:rsidR="006270BB" w:rsidRPr="002C44E2" w14:paraId="13C8FE5C"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4B3BE56" w14:textId="77777777" w:rsidR="006270BB" w:rsidRPr="0086429C" w:rsidRDefault="006270BB" w:rsidP="007501F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6 Acceptance Tests</w:t>
            </w:r>
          </w:p>
          <w:p w14:paraId="7E99A1BC" w14:textId="77777777" w:rsidR="006270BB" w:rsidRPr="0086429C" w:rsidRDefault="006270BB" w:rsidP="007501F0">
            <w:pPr>
              <w:pStyle w:val="Title"/>
              <w:ind w:left="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6DEA7D9" w14:textId="77777777" w:rsidR="006270BB" w:rsidRPr="002C44E2"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6DA2819" w14:textId="77777777" w:rsidR="006270BB" w:rsidRPr="002C44E2"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A40E8A6" w14:textId="77777777" w:rsidR="006270BB" w:rsidRPr="002C44E2"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72A1088" w14:textId="77777777" w:rsidR="006270BB" w:rsidRPr="002C44E2" w:rsidRDefault="006270BB" w:rsidP="007501F0"/>
        </w:tc>
      </w:tr>
      <w:tr w:rsidR="006270BB" w:rsidRPr="0086429C" w14:paraId="4D6236D5"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20D2D7CE" w14:textId="77777777" w:rsidR="006270BB" w:rsidRPr="0086429C" w:rsidRDefault="006270BB" w:rsidP="007501F0">
            <w:pPr>
              <w:pStyle w:val="Title"/>
              <w:jc w:val="left"/>
              <w:rPr>
                <w:rFonts w:ascii="Times New Roman" w:hAnsi="Times New Roman"/>
                <w:b/>
                <w:color w:val="000000"/>
                <w:sz w:val="20"/>
                <w:szCs w:val="20"/>
                <w:lang w:val="en-US"/>
              </w:rPr>
            </w:pPr>
            <w:r w:rsidRPr="0086429C">
              <w:rPr>
                <w:rFonts w:ascii="Times New Roman" w:hAnsi="Times New Roman"/>
                <w:b/>
                <w:color w:val="000000"/>
                <w:sz w:val="20"/>
                <w:szCs w:val="20"/>
                <w:lang w:val="en-US"/>
              </w:rPr>
              <w:t xml:space="preserve">3) </w:t>
            </w:r>
            <w:r w:rsidRPr="0086429C">
              <w:rPr>
                <w:rFonts w:ascii="Times New Roman" w:hAnsi="Times New Roman"/>
                <w:b/>
                <w:color w:val="000000"/>
                <w:sz w:val="20"/>
                <w:szCs w:val="20"/>
              </w:rPr>
              <w:t>System Analysis &amp; Design</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53ADBF25" w14:textId="77777777" w:rsidR="006270BB" w:rsidRPr="0086429C" w:rsidRDefault="006270BB" w:rsidP="007501F0">
            <w:r w:rsidRPr="0086429C">
              <w:t> </w:t>
            </w:r>
            <w:proofErr w:type="spellStart"/>
            <w:r w:rsidRPr="0086429C">
              <w:t>Bipashu</w:t>
            </w:r>
            <w:proofErr w:type="spellEnd"/>
            <w:r w:rsidRPr="0086429C">
              <w:t xml:space="preserve"> </w:t>
            </w:r>
            <w:proofErr w:type="spellStart"/>
            <w:r w:rsidRPr="0086429C">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4B8AC8F4" w14:textId="77777777" w:rsidR="006270BB" w:rsidRPr="0086429C" w:rsidRDefault="006270BB" w:rsidP="007501F0">
            <w:proofErr w:type="spellStart"/>
            <w:r w:rsidRPr="0086429C">
              <w:t>Rabika</w:t>
            </w:r>
            <w:proofErr w:type="spellEnd"/>
            <w:r w:rsidRPr="0086429C">
              <w:t xml:space="preserve"> </w:t>
            </w:r>
            <w:proofErr w:type="spellStart"/>
            <w:r w:rsidRPr="0086429C">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264C22AB" w14:textId="77777777" w:rsidR="006270BB" w:rsidRPr="0086429C" w:rsidRDefault="006270BB" w:rsidP="007501F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51DAAE6C" w14:textId="77777777" w:rsidR="006270BB" w:rsidRPr="0086429C" w:rsidRDefault="006270BB" w:rsidP="007501F0">
            <w:r w:rsidRPr="0086429C">
              <w:t xml:space="preserve"> </w:t>
            </w:r>
            <w:proofErr w:type="spellStart"/>
            <w:r w:rsidRPr="0086429C">
              <w:t>Sujayan</w:t>
            </w:r>
            <w:proofErr w:type="spellEnd"/>
            <w:r w:rsidRPr="0086429C">
              <w:t xml:space="preserve"> Raj </w:t>
            </w:r>
            <w:proofErr w:type="spellStart"/>
            <w:r w:rsidRPr="0086429C">
              <w:t>Manandhar</w:t>
            </w:r>
            <w:proofErr w:type="spellEnd"/>
          </w:p>
        </w:tc>
      </w:tr>
      <w:tr w:rsidR="006270BB" w:rsidRPr="0086429C" w14:paraId="23298CA9"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BDE5BCD" w14:textId="77777777" w:rsidR="006270BB" w:rsidRDefault="006270BB" w:rsidP="007501F0">
            <w:pPr>
              <w:pStyle w:val="Title"/>
              <w:ind w:firstLine="720"/>
              <w:jc w:val="left"/>
              <w:rPr>
                <w:rFonts w:ascii="Times New Roman" w:hAnsi="Times New Roman"/>
                <w:color w:val="000000"/>
                <w:sz w:val="20"/>
                <w:szCs w:val="20"/>
              </w:rPr>
            </w:pPr>
            <w:r w:rsidRPr="00F832D0">
              <w:rPr>
                <w:rFonts w:ascii="Times New Roman" w:hAnsi="Times New Roman"/>
                <w:color w:val="000000"/>
                <w:sz w:val="20"/>
                <w:szCs w:val="20"/>
              </w:rPr>
              <w:t>3.1 Preliminary Design Stages</w:t>
            </w:r>
          </w:p>
          <w:p w14:paraId="2C7499D2" w14:textId="77777777" w:rsidR="006270BB" w:rsidRPr="00F832D0" w:rsidRDefault="006270BB" w:rsidP="007501F0">
            <w:pPr>
              <w:pStyle w:val="Title"/>
              <w:ind w:left="720"/>
              <w:jc w:val="left"/>
              <w:rPr>
                <w:rFonts w:ascii="Times New Roman" w:hAnsi="Times New Roman"/>
                <w:color w:val="000000"/>
                <w:sz w:val="20"/>
                <w:szCs w:val="20"/>
              </w:rPr>
            </w:pPr>
            <w:r w:rsidRPr="00F832D0">
              <w:rPr>
                <w:rFonts w:ascii="Times New Roman" w:hAnsi="Times New Roman"/>
                <w:color w:val="000000"/>
                <w:sz w:val="20"/>
                <w:szCs w:val="20"/>
              </w:rPr>
              <w:t>3.1.1 Textual Analysis</w:t>
            </w:r>
          </w:p>
          <w:p w14:paraId="103DD8AC" w14:textId="77777777" w:rsidR="006270BB" w:rsidRPr="00F832D0" w:rsidRDefault="006270BB" w:rsidP="007501F0">
            <w:pPr>
              <w:pStyle w:val="Title"/>
              <w:ind w:firstLine="720"/>
              <w:jc w:val="left"/>
              <w:rPr>
                <w:rFonts w:ascii="Times New Roman" w:hAnsi="Times New Roman"/>
                <w:color w:val="000000"/>
                <w:sz w:val="20"/>
                <w:szCs w:val="20"/>
              </w:rPr>
            </w:pPr>
          </w:p>
          <w:p w14:paraId="2FADE79F" w14:textId="77777777" w:rsidR="006270BB" w:rsidRPr="00F832D0" w:rsidRDefault="006270BB" w:rsidP="007501F0">
            <w:pPr>
              <w:pStyle w:val="Title"/>
              <w:ind w:left="720" w:firstLine="720"/>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D9B8DE3"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39F101D" w14:textId="77777777" w:rsidR="006270BB" w:rsidRPr="0086429C" w:rsidRDefault="006270BB" w:rsidP="007501F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839E96C"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40BCB99D" w14:textId="77777777" w:rsidR="006270BB" w:rsidRPr="0086429C" w:rsidRDefault="006270BB" w:rsidP="007501F0"/>
        </w:tc>
      </w:tr>
      <w:tr w:rsidR="006270BB" w:rsidRPr="0086429C" w14:paraId="5111833D"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C05F3F5" w14:textId="77777777" w:rsidR="006270BB" w:rsidRPr="00F832D0" w:rsidRDefault="006270BB" w:rsidP="007501F0">
            <w:pPr>
              <w:pStyle w:val="Title"/>
              <w:ind w:left="720" w:firstLine="720"/>
              <w:jc w:val="left"/>
              <w:rPr>
                <w:rFonts w:ascii="Times New Roman" w:hAnsi="Times New Roman"/>
                <w:color w:val="000000"/>
                <w:sz w:val="20"/>
                <w:szCs w:val="20"/>
              </w:rPr>
            </w:pPr>
            <w:r w:rsidRPr="00F832D0">
              <w:rPr>
                <w:rFonts w:ascii="Times New Roman" w:hAnsi="Times New Roman"/>
                <w:color w:val="000000"/>
                <w:sz w:val="20"/>
                <w:szCs w:val="20"/>
              </w:rPr>
              <w:t>3.1.2 Significant Event Analysis</w:t>
            </w:r>
          </w:p>
          <w:p w14:paraId="5B6CB932" w14:textId="77777777" w:rsidR="006270BB" w:rsidRPr="00F832D0" w:rsidRDefault="006270BB" w:rsidP="007501F0">
            <w:pPr>
              <w:pStyle w:val="Title"/>
              <w:ind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509A008"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D4D5031"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A0A0FE3" w14:textId="77777777" w:rsidR="006270BB" w:rsidRPr="0086429C"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F105820" w14:textId="77777777" w:rsidR="006270BB" w:rsidRPr="0086429C" w:rsidRDefault="006270BB" w:rsidP="007501F0"/>
        </w:tc>
      </w:tr>
      <w:tr w:rsidR="006270BB" w:rsidRPr="0086429C" w14:paraId="42F062CF"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7E49D2B" w14:textId="77777777" w:rsidR="006270BB" w:rsidRPr="00F832D0" w:rsidRDefault="006270BB" w:rsidP="007501F0">
            <w:pPr>
              <w:pStyle w:val="Title"/>
              <w:ind w:left="720" w:firstLine="720"/>
              <w:jc w:val="left"/>
              <w:rPr>
                <w:rFonts w:ascii="Times New Roman" w:hAnsi="Times New Roman"/>
                <w:color w:val="000000"/>
                <w:sz w:val="20"/>
                <w:szCs w:val="20"/>
              </w:rPr>
            </w:pPr>
            <w:r w:rsidRPr="00F832D0">
              <w:rPr>
                <w:rFonts w:ascii="Times New Roman" w:hAnsi="Times New Roman"/>
                <w:color w:val="000000"/>
                <w:sz w:val="20"/>
                <w:szCs w:val="20"/>
              </w:rPr>
              <w:t>3.1.3 Commands Queries and Constrain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86E4494"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9499FF6" w14:textId="77777777" w:rsidR="006270BB" w:rsidRPr="0086429C" w:rsidRDefault="006270BB" w:rsidP="007501F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88A4AB3"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C60A6EC" w14:textId="77777777" w:rsidR="006270BB" w:rsidRPr="0086429C" w:rsidRDefault="006270BB" w:rsidP="007501F0"/>
        </w:tc>
      </w:tr>
      <w:tr w:rsidR="006270BB" w:rsidRPr="0086429C" w14:paraId="0CBD4BAF"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B0B6615" w14:textId="77777777" w:rsidR="006270BB" w:rsidRDefault="006270BB" w:rsidP="007501F0">
            <w:pPr>
              <w:pStyle w:val="Title"/>
              <w:ind w:firstLine="720"/>
              <w:jc w:val="left"/>
              <w:rPr>
                <w:rFonts w:ascii="Times New Roman" w:hAnsi="Times New Roman"/>
                <w:color w:val="000000"/>
                <w:sz w:val="20"/>
                <w:szCs w:val="20"/>
              </w:rPr>
            </w:pPr>
            <w:r w:rsidRPr="00F832D0">
              <w:rPr>
                <w:rFonts w:ascii="Times New Roman" w:hAnsi="Times New Roman"/>
                <w:color w:val="000000"/>
                <w:sz w:val="20"/>
                <w:szCs w:val="20"/>
              </w:rPr>
              <w:lastRenderedPageBreak/>
              <w:t>3.2 Detailed Static System Designs</w:t>
            </w:r>
          </w:p>
          <w:p w14:paraId="1F580707" w14:textId="77777777" w:rsidR="006270BB" w:rsidRDefault="006270BB" w:rsidP="007501F0">
            <w:pPr>
              <w:pStyle w:val="Title"/>
              <w:ind w:firstLine="720"/>
              <w:jc w:val="left"/>
              <w:rPr>
                <w:rFonts w:ascii="Times New Roman" w:hAnsi="Times New Roman"/>
                <w:color w:val="000000"/>
                <w:sz w:val="20"/>
                <w:szCs w:val="20"/>
              </w:rPr>
            </w:pPr>
            <w:r w:rsidRPr="00F832D0">
              <w:rPr>
                <w:rFonts w:ascii="Times New Roman" w:hAnsi="Times New Roman"/>
                <w:color w:val="000000"/>
                <w:sz w:val="20"/>
                <w:szCs w:val="20"/>
              </w:rPr>
              <w:t>3.2.1 First Draft BON System Architecture Diagram</w:t>
            </w:r>
          </w:p>
          <w:p w14:paraId="0F125164" w14:textId="77777777" w:rsidR="006270BB" w:rsidRPr="00F832D0" w:rsidRDefault="006270BB" w:rsidP="007501F0">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CC9257F"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BB04D81" w14:textId="77777777" w:rsidR="006270BB" w:rsidRPr="0086429C" w:rsidRDefault="006270BB" w:rsidP="007501F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59A3BF0"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8FA1325" w14:textId="77777777" w:rsidR="006270BB" w:rsidRPr="0086429C" w:rsidRDefault="006270BB" w:rsidP="007501F0">
            <w:r>
              <w:t>50%</w:t>
            </w:r>
          </w:p>
        </w:tc>
      </w:tr>
      <w:tr w:rsidR="006270BB" w:rsidRPr="0086429C" w14:paraId="610BFA0A"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50D38DD" w14:textId="77777777" w:rsidR="006270BB" w:rsidRPr="00F832D0" w:rsidRDefault="006270BB" w:rsidP="007501F0">
            <w:pPr>
              <w:pStyle w:val="Title"/>
              <w:ind w:left="720" w:firstLine="720"/>
              <w:jc w:val="left"/>
              <w:rPr>
                <w:rFonts w:ascii="Times New Roman" w:hAnsi="Times New Roman"/>
                <w:color w:val="000000"/>
                <w:sz w:val="20"/>
                <w:szCs w:val="20"/>
              </w:rPr>
            </w:pPr>
            <w:r w:rsidRPr="00F832D0">
              <w:rPr>
                <w:rFonts w:ascii="Times New Roman" w:hAnsi="Times New Roman"/>
                <w:color w:val="000000"/>
                <w:sz w:val="20"/>
                <w:szCs w:val="20"/>
              </w:rPr>
              <w:t>3.2.2 BON System Chart</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74B4A47"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E6D7763"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889D286"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A5E5C6A" w14:textId="77777777" w:rsidR="006270BB" w:rsidRPr="0086429C" w:rsidRDefault="006270BB" w:rsidP="007501F0">
            <w:r>
              <w:t>100%</w:t>
            </w:r>
          </w:p>
        </w:tc>
      </w:tr>
      <w:tr w:rsidR="006270BB" w:rsidRPr="0086429C" w14:paraId="48F0697B"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3843FEE"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lang w:val="en-US"/>
              </w:rPr>
              <w:t xml:space="preserve">                                 </w:t>
            </w:r>
            <w:r w:rsidRPr="00F832D0">
              <w:rPr>
                <w:rFonts w:ascii="Times New Roman" w:hAnsi="Times New Roman"/>
                <w:color w:val="000000"/>
                <w:sz w:val="20"/>
                <w:szCs w:val="20"/>
              </w:rPr>
              <w:t>3.2.3 BON Cluster Char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3954F53"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210F008" w14:textId="77777777" w:rsidR="006270BB" w:rsidRPr="0086429C" w:rsidRDefault="006270BB" w:rsidP="007501F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4ED52451"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1DF2738" w14:textId="77777777" w:rsidR="006270BB" w:rsidRPr="0086429C" w:rsidRDefault="006270BB" w:rsidP="007501F0"/>
        </w:tc>
      </w:tr>
      <w:tr w:rsidR="006270BB" w:rsidRPr="0086429C" w14:paraId="26817E75"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A0B813A"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lang w:val="en-US"/>
              </w:rPr>
              <w:t xml:space="preserve">                                   </w:t>
            </w:r>
            <w:r w:rsidRPr="00F832D0">
              <w:rPr>
                <w:rFonts w:ascii="Times New Roman" w:hAnsi="Times New Roman"/>
                <w:color w:val="000000"/>
                <w:sz w:val="20"/>
                <w:szCs w:val="20"/>
              </w:rPr>
              <w:t xml:space="preserve">3.2.4 BON Class Charts </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6697D57"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7FA4255" w14:textId="77777777" w:rsidR="006270BB" w:rsidRPr="0086429C" w:rsidRDefault="006270BB" w:rsidP="007501F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6CF748C"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FB6E523" w14:textId="77777777" w:rsidR="006270BB" w:rsidRPr="0086429C" w:rsidRDefault="006270BB" w:rsidP="007501F0"/>
        </w:tc>
      </w:tr>
      <w:tr w:rsidR="006270BB" w:rsidRPr="0086429C" w14:paraId="2D0C5C73"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0DD0307" w14:textId="77777777" w:rsidR="006270BB" w:rsidRDefault="006270BB" w:rsidP="007501F0">
            <w:pPr>
              <w:pStyle w:val="Title"/>
              <w:ind w:firstLine="720"/>
              <w:jc w:val="left"/>
              <w:rPr>
                <w:rFonts w:ascii="Times New Roman" w:hAnsi="Times New Roman"/>
                <w:color w:val="000000"/>
                <w:sz w:val="20"/>
                <w:szCs w:val="20"/>
              </w:rPr>
            </w:pPr>
            <w:r w:rsidRPr="00F832D0">
              <w:rPr>
                <w:rFonts w:ascii="Times New Roman" w:hAnsi="Times New Roman"/>
                <w:color w:val="000000"/>
                <w:sz w:val="20"/>
                <w:szCs w:val="20"/>
              </w:rPr>
              <w:t>3.3 Detailed Dynamic System Designs</w:t>
            </w:r>
          </w:p>
          <w:p w14:paraId="49CA0A0B" w14:textId="77777777" w:rsidR="006270BB" w:rsidRPr="00F832D0" w:rsidRDefault="006270BB" w:rsidP="007501F0">
            <w:pPr>
              <w:pStyle w:val="Title"/>
              <w:ind w:left="720" w:firstLine="720"/>
              <w:jc w:val="left"/>
              <w:rPr>
                <w:rFonts w:ascii="Times New Roman" w:hAnsi="Times New Roman"/>
                <w:color w:val="000000"/>
                <w:sz w:val="20"/>
                <w:szCs w:val="20"/>
              </w:rPr>
            </w:pPr>
            <w:r w:rsidRPr="00F832D0">
              <w:rPr>
                <w:rFonts w:ascii="Times New Roman" w:hAnsi="Times New Roman"/>
                <w:color w:val="000000"/>
                <w:sz w:val="20"/>
                <w:szCs w:val="20"/>
              </w:rPr>
              <w:t>3.3.1 Events Charts</w:t>
            </w:r>
          </w:p>
          <w:p w14:paraId="66F0346A" w14:textId="77777777" w:rsidR="006270BB" w:rsidRPr="00F832D0" w:rsidRDefault="006270BB" w:rsidP="007501F0">
            <w:pPr>
              <w:pStyle w:val="Title"/>
              <w:ind w:firstLine="720"/>
              <w:jc w:val="left"/>
              <w:rPr>
                <w:rFonts w:ascii="Times New Roman" w:hAnsi="Times New Roman"/>
                <w:color w:val="000000"/>
                <w:sz w:val="20"/>
                <w:szCs w:val="20"/>
              </w:rPr>
            </w:pPr>
          </w:p>
          <w:p w14:paraId="2817C058" w14:textId="77777777" w:rsidR="006270BB" w:rsidRPr="00F832D0" w:rsidRDefault="006270BB" w:rsidP="007501F0">
            <w:pPr>
              <w:pStyle w:val="Title"/>
              <w:ind w:left="720" w:firstLine="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23AB0C8" w14:textId="77777777" w:rsidR="006270BB" w:rsidRPr="0086429C"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09CC712"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98DABEB"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B0940EA" w14:textId="77777777" w:rsidR="006270BB" w:rsidRPr="0086429C" w:rsidRDefault="006270BB" w:rsidP="007501F0"/>
        </w:tc>
      </w:tr>
      <w:tr w:rsidR="006270BB" w:rsidRPr="0086429C" w14:paraId="339FB098"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E4382F7"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lang w:val="en-US"/>
              </w:rPr>
              <w:t xml:space="preserve">                              </w:t>
            </w:r>
            <w:r w:rsidRPr="00F832D0">
              <w:rPr>
                <w:rFonts w:ascii="Times New Roman" w:hAnsi="Times New Roman"/>
                <w:color w:val="000000"/>
                <w:sz w:val="20"/>
                <w:szCs w:val="20"/>
              </w:rPr>
              <w:t>3.3.2 Object Creation Char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F0419BF"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B5C69F6"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359D757"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8A6D754" w14:textId="77777777" w:rsidR="006270BB" w:rsidRPr="0086429C" w:rsidRDefault="006270BB" w:rsidP="007501F0"/>
        </w:tc>
      </w:tr>
      <w:tr w:rsidR="006270BB" w:rsidRPr="0086429C" w14:paraId="23780ACA"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0469375"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lang w:val="en-US"/>
              </w:rPr>
              <w:t xml:space="preserve">                               </w:t>
            </w:r>
            <w:r w:rsidRPr="00F832D0">
              <w:rPr>
                <w:rFonts w:ascii="Times New Roman" w:hAnsi="Times New Roman"/>
                <w:color w:val="000000"/>
                <w:sz w:val="20"/>
                <w:szCs w:val="20"/>
              </w:rPr>
              <w:t>3.3.3 System Scenario Char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E93B9FB"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452C128"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5C8CF74" w14:textId="77777777" w:rsidR="006270BB" w:rsidRPr="0086429C"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3CB90A0" w14:textId="77777777" w:rsidR="006270BB" w:rsidRPr="0086429C" w:rsidRDefault="006270BB" w:rsidP="007501F0"/>
        </w:tc>
      </w:tr>
      <w:tr w:rsidR="006270BB" w:rsidRPr="0086429C" w14:paraId="37DE0778"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F42B7DB"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lang w:val="en-US"/>
              </w:rPr>
              <w:t xml:space="preserve">                               </w:t>
            </w:r>
            <w:r w:rsidRPr="00F832D0">
              <w:rPr>
                <w:rFonts w:ascii="Times New Roman" w:hAnsi="Times New Roman"/>
                <w:color w:val="000000"/>
                <w:sz w:val="20"/>
                <w:szCs w:val="20"/>
              </w:rPr>
              <w:t>3.3.4 Dynamic Diagram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D94298B" w14:textId="77777777" w:rsidR="006270BB" w:rsidRPr="0086429C"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80AA34B"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B27605E"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0A8D41D" w14:textId="77777777" w:rsidR="006270BB" w:rsidRPr="0086429C" w:rsidRDefault="006270BB" w:rsidP="007501F0"/>
        </w:tc>
      </w:tr>
      <w:tr w:rsidR="006270BB" w:rsidRPr="0086429C" w14:paraId="059D696C"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BD16381" w14:textId="77777777" w:rsidR="006270BB" w:rsidRPr="00F832D0" w:rsidRDefault="006270BB" w:rsidP="007501F0">
            <w:pPr>
              <w:pStyle w:val="Title"/>
              <w:ind w:firstLine="720"/>
              <w:jc w:val="left"/>
              <w:rPr>
                <w:rFonts w:ascii="Times New Roman" w:hAnsi="Times New Roman"/>
                <w:color w:val="000000"/>
                <w:sz w:val="20"/>
                <w:szCs w:val="16"/>
              </w:rPr>
            </w:pPr>
            <w:r w:rsidRPr="00F832D0">
              <w:rPr>
                <w:rFonts w:ascii="Times New Roman" w:hAnsi="Times New Roman"/>
                <w:color w:val="000000"/>
                <w:sz w:val="20"/>
                <w:szCs w:val="16"/>
              </w:rPr>
              <w:t>3.4 System Database Design</w:t>
            </w:r>
          </w:p>
          <w:p w14:paraId="0AE32EB2" w14:textId="77777777" w:rsidR="006270BB" w:rsidRPr="00F832D0" w:rsidRDefault="006270BB" w:rsidP="007501F0">
            <w:pPr>
              <w:pStyle w:val="Title"/>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8832C8B"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B50AE14" w14:textId="77777777" w:rsidR="006270BB" w:rsidRPr="0086429C" w:rsidRDefault="006270BB" w:rsidP="007501F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1333073"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3D676ED" w14:textId="77777777" w:rsidR="006270BB" w:rsidRPr="0086429C" w:rsidRDefault="006270BB" w:rsidP="007501F0"/>
        </w:tc>
      </w:tr>
      <w:tr w:rsidR="006270BB" w:rsidRPr="0086429C" w14:paraId="222DDB0D"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2E20983" w14:textId="77777777" w:rsidR="006270BB" w:rsidRPr="00F832D0" w:rsidRDefault="006270BB" w:rsidP="007501F0">
            <w:pPr>
              <w:pStyle w:val="Title"/>
              <w:jc w:val="left"/>
              <w:rPr>
                <w:rFonts w:ascii="Times New Roman" w:hAnsi="Times New Roman"/>
                <w:color w:val="000000"/>
                <w:sz w:val="20"/>
                <w:szCs w:val="16"/>
              </w:rPr>
            </w:pPr>
            <w:r w:rsidRPr="00F832D0">
              <w:rPr>
                <w:rFonts w:ascii="Times New Roman" w:hAnsi="Times New Roman"/>
                <w:color w:val="000000"/>
                <w:sz w:val="20"/>
                <w:szCs w:val="16"/>
              </w:rPr>
              <w:tab/>
            </w:r>
            <w:r w:rsidRPr="00F832D0">
              <w:rPr>
                <w:rFonts w:ascii="Times New Roman" w:hAnsi="Times New Roman"/>
                <w:color w:val="000000"/>
                <w:sz w:val="20"/>
                <w:szCs w:val="16"/>
              </w:rPr>
              <w:tab/>
            </w:r>
            <w:r>
              <w:rPr>
                <w:rFonts w:ascii="Times New Roman" w:hAnsi="Times New Roman"/>
                <w:color w:val="000000"/>
                <w:sz w:val="20"/>
                <w:szCs w:val="16"/>
                <w:lang w:val="en-US"/>
              </w:rPr>
              <w:t xml:space="preserve">  </w:t>
            </w:r>
            <w:r w:rsidRPr="00F832D0">
              <w:rPr>
                <w:rFonts w:ascii="Times New Roman" w:hAnsi="Times New Roman"/>
                <w:color w:val="000000"/>
                <w:sz w:val="20"/>
                <w:szCs w:val="16"/>
              </w:rPr>
              <w:t>3.4.1 E-R Model</w:t>
            </w:r>
          </w:p>
          <w:p w14:paraId="34939FB0" w14:textId="77777777" w:rsidR="006270BB" w:rsidRPr="00F832D0" w:rsidRDefault="006270BB" w:rsidP="007501F0">
            <w:pPr>
              <w:pStyle w:val="Title"/>
              <w:ind w:firstLine="720"/>
              <w:jc w:val="left"/>
              <w:rPr>
                <w:rFonts w:ascii="Times New Roman" w:hAnsi="Times New Roman"/>
                <w:color w:val="000000"/>
                <w:sz w:val="20"/>
                <w:szCs w:val="16"/>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E61E627"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CC72E07" w14:textId="77777777" w:rsidR="006270BB" w:rsidRPr="0086429C" w:rsidRDefault="006270BB" w:rsidP="007501F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03D7D6F"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20202B0" w14:textId="77777777" w:rsidR="006270BB" w:rsidRPr="0086429C" w:rsidRDefault="006270BB" w:rsidP="007501F0"/>
        </w:tc>
      </w:tr>
      <w:tr w:rsidR="006270BB" w:rsidRPr="0086429C" w14:paraId="28DCE963"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43955A5" w14:textId="77777777" w:rsidR="006270BB" w:rsidRPr="00F832D0" w:rsidRDefault="006270BB" w:rsidP="007501F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t>3.4.2 Attribute Listings</w:t>
            </w:r>
          </w:p>
          <w:p w14:paraId="36977634" w14:textId="77777777" w:rsidR="006270BB" w:rsidRPr="00F832D0" w:rsidRDefault="006270BB" w:rsidP="007501F0">
            <w:pPr>
              <w:pStyle w:val="Title"/>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B9E8BDE"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C68C1D4"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9E0B75D" w14:textId="77777777" w:rsidR="006270BB" w:rsidRPr="0086429C"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CE719FD" w14:textId="77777777" w:rsidR="006270BB" w:rsidRPr="0086429C" w:rsidRDefault="006270BB" w:rsidP="007501F0"/>
        </w:tc>
      </w:tr>
      <w:tr w:rsidR="006270BB" w:rsidRPr="0086429C" w14:paraId="12892A16"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3DF232B6" w14:textId="77777777" w:rsidR="006270BB" w:rsidRDefault="006270BB" w:rsidP="007501F0">
            <w:pPr>
              <w:pStyle w:val="Title"/>
              <w:jc w:val="left"/>
              <w:rPr>
                <w:color w:val="000000"/>
                <w:sz w:val="16"/>
                <w:szCs w:val="16"/>
              </w:rPr>
            </w:pPr>
            <w:r>
              <w:rPr>
                <w:rFonts w:ascii="Times New Roman" w:hAnsi="Times New Roman"/>
                <w:b/>
                <w:color w:val="000000"/>
                <w:sz w:val="20"/>
                <w:szCs w:val="20"/>
                <w:lang w:val="en-US"/>
              </w:rPr>
              <w:t>4</w:t>
            </w:r>
            <w:r w:rsidRPr="0086429C">
              <w:rPr>
                <w:rFonts w:ascii="Times New Roman" w:hAnsi="Times New Roman"/>
                <w:b/>
                <w:color w:val="000000"/>
                <w:sz w:val="20"/>
                <w:szCs w:val="20"/>
                <w:lang w:val="en-US"/>
              </w:rPr>
              <w:t xml:space="preserve">) </w:t>
            </w:r>
            <w:r w:rsidRPr="0086429C">
              <w:rPr>
                <w:rFonts w:ascii="Times New Roman" w:hAnsi="Times New Roman"/>
                <w:b/>
                <w:color w:val="000000"/>
                <w:sz w:val="20"/>
                <w:szCs w:val="20"/>
              </w:rPr>
              <w:t xml:space="preserve">System </w:t>
            </w:r>
            <w:r>
              <w:rPr>
                <w:rFonts w:ascii="Times New Roman" w:hAnsi="Times New Roman"/>
                <w:b/>
                <w:color w:val="000000"/>
                <w:sz w:val="20"/>
                <w:szCs w:val="20"/>
                <w:lang w:val="en-US"/>
              </w:rPr>
              <w:t>I</w:t>
            </w:r>
            <w:proofErr w:type="spellStart"/>
            <w:r w:rsidRPr="00F832D0">
              <w:rPr>
                <w:rFonts w:ascii="Times New Roman" w:hAnsi="Times New Roman"/>
                <w:b/>
                <w:color w:val="000000"/>
                <w:sz w:val="20"/>
              </w:rPr>
              <w:t>nterface</w:t>
            </w:r>
            <w:proofErr w:type="spellEnd"/>
            <w:r w:rsidRPr="00F832D0">
              <w:rPr>
                <w:rFonts w:ascii="Times New Roman" w:hAnsi="Times New Roman"/>
                <w:b/>
                <w:color w:val="000000"/>
                <w:sz w:val="20"/>
              </w:rPr>
              <w:t xml:space="preserve"> Designs</w:t>
            </w:r>
            <w:r w:rsidRPr="00F832D0">
              <w:rPr>
                <w:color w:val="000000"/>
                <w:sz w:val="12"/>
                <w:szCs w:val="16"/>
              </w:rPr>
              <w:t xml:space="preserve"> </w:t>
            </w:r>
          </w:p>
          <w:p w14:paraId="0F904F5B" w14:textId="77777777" w:rsidR="006270BB" w:rsidRPr="0086429C" w:rsidRDefault="006270BB" w:rsidP="007501F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2E41045E" w14:textId="77777777" w:rsidR="006270BB" w:rsidRPr="0086429C" w:rsidRDefault="006270BB" w:rsidP="007501F0">
            <w:r w:rsidRPr="0086429C">
              <w:t> </w:t>
            </w:r>
            <w:proofErr w:type="spellStart"/>
            <w:r w:rsidRPr="0086429C">
              <w:t>Bipashu</w:t>
            </w:r>
            <w:proofErr w:type="spellEnd"/>
            <w:r w:rsidRPr="0086429C">
              <w:t xml:space="preserve"> </w:t>
            </w:r>
            <w:proofErr w:type="spellStart"/>
            <w:r w:rsidRPr="0086429C">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0F51475E" w14:textId="77777777" w:rsidR="006270BB" w:rsidRPr="0086429C" w:rsidRDefault="006270BB" w:rsidP="007501F0">
            <w:proofErr w:type="spellStart"/>
            <w:r w:rsidRPr="0086429C">
              <w:t>Rabika</w:t>
            </w:r>
            <w:proofErr w:type="spellEnd"/>
            <w:r w:rsidRPr="0086429C">
              <w:t xml:space="preserve"> </w:t>
            </w:r>
            <w:proofErr w:type="spellStart"/>
            <w:r w:rsidRPr="0086429C">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3C2BA3FC" w14:textId="77777777" w:rsidR="006270BB" w:rsidRPr="0086429C" w:rsidRDefault="006270BB" w:rsidP="007501F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713ED548" w14:textId="77777777" w:rsidR="006270BB" w:rsidRPr="0086429C" w:rsidRDefault="006270BB" w:rsidP="007501F0">
            <w:r w:rsidRPr="0086429C">
              <w:t xml:space="preserve"> </w:t>
            </w:r>
            <w:proofErr w:type="spellStart"/>
            <w:r w:rsidRPr="0086429C">
              <w:t>Sujayan</w:t>
            </w:r>
            <w:proofErr w:type="spellEnd"/>
            <w:r w:rsidRPr="0086429C">
              <w:t xml:space="preserve"> Raj </w:t>
            </w:r>
            <w:proofErr w:type="spellStart"/>
            <w:r w:rsidRPr="0086429C">
              <w:t>Manandhar</w:t>
            </w:r>
            <w:proofErr w:type="spellEnd"/>
          </w:p>
        </w:tc>
      </w:tr>
      <w:tr w:rsidR="006270BB" w:rsidRPr="0086429C" w14:paraId="087597F1"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3205C71" w14:textId="77777777" w:rsidR="006270BB" w:rsidRPr="00F832D0" w:rsidRDefault="006270BB" w:rsidP="007501F0">
            <w:pPr>
              <w:pStyle w:val="Title"/>
              <w:jc w:val="left"/>
              <w:rPr>
                <w:rFonts w:ascii="Times New Roman" w:hAnsi="Times New Roman"/>
                <w:color w:val="000000"/>
                <w:sz w:val="20"/>
                <w:szCs w:val="16"/>
              </w:rPr>
            </w:pPr>
            <w:r w:rsidRPr="00F832D0">
              <w:rPr>
                <w:rFonts w:ascii="Times New Roman" w:hAnsi="Times New Roman"/>
                <w:color w:val="000000"/>
                <w:sz w:val="20"/>
                <w:szCs w:val="16"/>
              </w:rPr>
              <w:t xml:space="preserve">4.1 Draft Interface Designs </w:t>
            </w:r>
          </w:p>
          <w:p w14:paraId="7B873BB4" w14:textId="77777777" w:rsidR="006270BB" w:rsidRPr="00F832D0" w:rsidRDefault="006270BB" w:rsidP="007501F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t>4.1.1 Wireframes</w:t>
            </w:r>
          </w:p>
          <w:p w14:paraId="0E0A74BC" w14:textId="77777777" w:rsidR="006270BB" w:rsidRPr="00F832D0" w:rsidRDefault="006270BB" w:rsidP="007501F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22D0C04"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532C660" w14:textId="77777777" w:rsidR="006270BB" w:rsidRPr="0086429C" w:rsidRDefault="006270BB" w:rsidP="007501F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7F1314F"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AFD74C6" w14:textId="77777777" w:rsidR="006270BB" w:rsidRPr="0086429C" w:rsidRDefault="006270BB" w:rsidP="007501F0"/>
        </w:tc>
      </w:tr>
      <w:tr w:rsidR="006270BB" w:rsidRPr="0086429C" w14:paraId="01E821DF"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2529B05" w14:textId="77777777" w:rsidR="006270BB" w:rsidRPr="00F832D0" w:rsidRDefault="006270BB" w:rsidP="007501F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lastRenderedPageBreak/>
              <w:t>4.1.2 System Navigation Diagram</w:t>
            </w:r>
          </w:p>
          <w:p w14:paraId="5611D792" w14:textId="77777777" w:rsidR="006270BB" w:rsidRPr="00F832D0" w:rsidRDefault="006270BB" w:rsidP="007501F0">
            <w:pPr>
              <w:pStyle w:val="Title"/>
              <w:ind w:left="720" w:firstLine="720"/>
              <w:jc w:val="left"/>
              <w:rPr>
                <w:rFonts w:ascii="Times New Roman" w:hAnsi="Times New Roman"/>
                <w:color w:val="000000"/>
                <w:sz w:val="20"/>
                <w:szCs w:val="16"/>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587E431"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949F1B5"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4CA98A7"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B4F07B9" w14:textId="77777777" w:rsidR="006270BB" w:rsidRPr="0086429C" w:rsidRDefault="006270BB" w:rsidP="007501F0">
            <w:r>
              <w:t>100%</w:t>
            </w:r>
          </w:p>
        </w:tc>
      </w:tr>
      <w:tr w:rsidR="006270BB" w:rsidRPr="0086429C" w14:paraId="7C4211BF"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1681D70" w14:textId="77777777" w:rsidR="006270BB" w:rsidRPr="00F832D0" w:rsidRDefault="006270BB" w:rsidP="007501F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t>4.1.3 System Screen mock-ups</w:t>
            </w:r>
          </w:p>
          <w:p w14:paraId="523E18B9" w14:textId="77777777" w:rsidR="006270BB" w:rsidRPr="00F832D0" w:rsidRDefault="006270BB" w:rsidP="007501F0">
            <w:pPr>
              <w:pStyle w:val="Title"/>
              <w:ind w:left="720" w:firstLine="720"/>
              <w:jc w:val="left"/>
              <w:rPr>
                <w:rFonts w:ascii="Times New Roman" w:hAnsi="Times New Roman"/>
                <w:color w:val="000000"/>
                <w:sz w:val="20"/>
                <w:szCs w:val="16"/>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347432E"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FE90A9C"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A48E6C7"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9CA2D8C" w14:textId="77777777" w:rsidR="006270BB" w:rsidRPr="0086429C" w:rsidRDefault="006270BB" w:rsidP="007501F0">
            <w:r>
              <w:t>100%</w:t>
            </w:r>
          </w:p>
        </w:tc>
      </w:tr>
      <w:tr w:rsidR="006270BB" w:rsidRPr="0086429C" w14:paraId="668778AD"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DAFCDF1" w14:textId="77777777" w:rsidR="006270BB" w:rsidRPr="00F832D0" w:rsidRDefault="006270BB" w:rsidP="007501F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t>4.1.4 System Activity Event Diagrams</w:t>
            </w:r>
          </w:p>
          <w:p w14:paraId="2C7C4C47" w14:textId="77777777" w:rsidR="006270BB" w:rsidRPr="00F832D0" w:rsidRDefault="006270BB" w:rsidP="007501F0">
            <w:pPr>
              <w:pStyle w:val="Title"/>
              <w:jc w:val="left"/>
              <w:rPr>
                <w:rFonts w:ascii="Times New Roman" w:hAnsi="Times New Roman"/>
                <w:color w:val="000000"/>
                <w:sz w:val="20"/>
                <w:szCs w:val="16"/>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786FC56"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08B4017" w14:textId="77777777" w:rsidR="006270BB" w:rsidRPr="0086429C" w:rsidRDefault="006270BB" w:rsidP="007501F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9268BD3"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6CECC7C" w14:textId="77777777" w:rsidR="006270BB" w:rsidRPr="0086429C" w:rsidRDefault="006270BB" w:rsidP="007501F0"/>
        </w:tc>
      </w:tr>
      <w:tr w:rsidR="006270BB" w:rsidRPr="0086429C" w14:paraId="30CB2974"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762D778F" w14:textId="77777777" w:rsidR="006270BB" w:rsidRPr="00F832D0" w:rsidRDefault="006270BB" w:rsidP="007501F0">
            <w:pPr>
              <w:pStyle w:val="Title"/>
              <w:jc w:val="left"/>
              <w:rPr>
                <w:rFonts w:ascii="Times New Roman" w:hAnsi="Times New Roman"/>
                <w:color w:val="000000"/>
                <w:sz w:val="20"/>
                <w:szCs w:val="20"/>
              </w:rPr>
            </w:pPr>
            <w:r w:rsidRPr="00F832D0">
              <w:rPr>
                <w:rFonts w:ascii="Times New Roman" w:hAnsi="Times New Roman"/>
                <w:b/>
                <w:color w:val="000000"/>
                <w:sz w:val="20"/>
                <w:szCs w:val="20"/>
                <w:lang w:val="en-US"/>
              </w:rPr>
              <w:t xml:space="preserve">5) </w:t>
            </w:r>
            <w:r w:rsidRPr="00F832D0">
              <w:rPr>
                <w:rFonts w:ascii="Times New Roman" w:hAnsi="Times New Roman"/>
                <w:b/>
                <w:color w:val="000000"/>
                <w:sz w:val="20"/>
                <w:szCs w:val="20"/>
              </w:rPr>
              <w:t>System Build and Technical Notes</w:t>
            </w:r>
          </w:p>
          <w:p w14:paraId="4950ACAC" w14:textId="77777777" w:rsidR="006270BB" w:rsidRPr="00F832D0" w:rsidRDefault="006270BB" w:rsidP="007501F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36FD28EA" w14:textId="77777777" w:rsidR="006270BB" w:rsidRPr="0086429C" w:rsidRDefault="006270BB" w:rsidP="007501F0">
            <w:r w:rsidRPr="0086429C">
              <w:t> </w:t>
            </w:r>
            <w:proofErr w:type="spellStart"/>
            <w:r w:rsidRPr="0086429C">
              <w:t>Bipashu</w:t>
            </w:r>
            <w:proofErr w:type="spellEnd"/>
            <w:r w:rsidRPr="0086429C">
              <w:t xml:space="preserve"> </w:t>
            </w:r>
            <w:proofErr w:type="spellStart"/>
            <w:r w:rsidRPr="0086429C">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29175819" w14:textId="77777777" w:rsidR="006270BB" w:rsidRPr="0086429C" w:rsidRDefault="006270BB" w:rsidP="007501F0">
            <w:proofErr w:type="spellStart"/>
            <w:r w:rsidRPr="0086429C">
              <w:t>Rabika</w:t>
            </w:r>
            <w:proofErr w:type="spellEnd"/>
            <w:r w:rsidRPr="0086429C">
              <w:t xml:space="preserve"> </w:t>
            </w:r>
            <w:proofErr w:type="spellStart"/>
            <w:r w:rsidRPr="0086429C">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7F9B8EAB" w14:textId="77777777" w:rsidR="006270BB" w:rsidRPr="0086429C" w:rsidRDefault="006270BB" w:rsidP="007501F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0DBD434A" w14:textId="77777777" w:rsidR="006270BB" w:rsidRPr="0086429C" w:rsidRDefault="006270BB" w:rsidP="007501F0">
            <w:r w:rsidRPr="0086429C">
              <w:t xml:space="preserve"> </w:t>
            </w:r>
            <w:proofErr w:type="spellStart"/>
            <w:r w:rsidRPr="0086429C">
              <w:t>Sujayan</w:t>
            </w:r>
            <w:proofErr w:type="spellEnd"/>
            <w:r w:rsidRPr="0086429C">
              <w:t xml:space="preserve"> Raj </w:t>
            </w:r>
            <w:proofErr w:type="spellStart"/>
            <w:r w:rsidRPr="0086429C">
              <w:t>Manandhar</w:t>
            </w:r>
            <w:proofErr w:type="spellEnd"/>
          </w:p>
        </w:tc>
      </w:tr>
      <w:tr w:rsidR="006270BB" w:rsidRPr="0086429C" w14:paraId="0F9D6B31"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D020A20"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rPr>
              <w:t>5.1 Technically Difficult Code Section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24B564D"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F3A985F"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5F44A87" w14:textId="77777777" w:rsidR="006270BB" w:rsidRPr="0086429C"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7DC0AF7" w14:textId="77777777" w:rsidR="006270BB" w:rsidRPr="0086429C" w:rsidRDefault="006270BB" w:rsidP="007501F0"/>
        </w:tc>
      </w:tr>
      <w:tr w:rsidR="006270BB" w:rsidRPr="0086429C" w14:paraId="02A8F37F"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525F8E4"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rPr>
              <w:t>5.2 On-going Testing Methodology</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CC9FE3F"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C2B924D" w14:textId="77777777" w:rsidR="006270BB" w:rsidRPr="0086429C" w:rsidRDefault="006270BB" w:rsidP="007501F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E985E87"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66F309E" w14:textId="77777777" w:rsidR="006270BB" w:rsidRPr="0086429C" w:rsidRDefault="006270BB" w:rsidP="007501F0"/>
        </w:tc>
      </w:tr>
      <w:tr w:rsidR="006270BB" w:rsidRPr="0086429C" w14:paraId="305C63BB"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691F74D"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rPr>
              <w:t xml:space="preserve">5.3 Final System Interface Displays </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8C9063D"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30124A8"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DE81A59"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C478F98" w14:textId="77777777" w:rsidR="006270BB" w:rsidRPr="0086429C" w:rsidRDefault="006270BB" w:rsidP="007501F0">
            <w:r>
              <w:t>50%</w:t>
            </w:r>
          </w:p>
        </w:tc>
      </w:tr>
      <w:tr w:rsidR="006270BB" w:rsidRPr="0086429C" w14:paraId="333A443C"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636AC889" w14:textId="77777777" w:rsidR="006270BB" w:rsidRPr="00F832D0" w:rsidRDefault="006270BB" w:rsidP="007501F0">
            <w:pPr>
              <w:pStyle w:val="Title"/>
              <w:jc w:val="left"/>
              <w:rPr>
                <w:rFonts w:ascii="Times New Roman" w:hAnsi="Times New Roman"/>
                <w:color w:val="000000"/>
                <w:sz w:val="20"/>
                <w:szCs w:val="20"/>
              </w:rPr>
            </w:pPr>
            <w:r>
              <w:rPr>
                <w:rFonts w:ascii="Times New Roman" w:hAnsi="Times New Roman"/>
                <w:b/>
                <w:color w:val="000000"/>
                <w:sz w:val="20"/>
                <w:szCs w:val="20"/>
                <w:lang w:val="en-US"/>
              </w:rPr>
              <w:t>6</w:t>
            </w:r>
            <w:r w:rsidRPr="00F832D0">
              <w:rPr>
                <w:rFonts w:ascii="Times New Roman" w:hAnsi="Times New Roman"/>
                <w:b/>
                <w:color w:val="000000"/>
                <w:sz w:val="20"/>
                <w:szCs w:val="20"/>
                <w:lang w:val="en-US"/>
              </w:rPr>
              <w:t xml:space="preserve">) </w:t>
            </w:r>
            <w:r w:rsidRPr="00F832D0">
              <w:rPr>
                <w:rFonts w:ascii="Times New Roman" w:hAnsi="Times New Roman"/>
                <w:b/>
                <w:color w:val="000000"/>
                <w:sz w:val="20"/>
                <w:szCs w:val="16"/>
              </w:rPr>
              <w:t>Test Strategy</w:t>
            </w:r>
          </w:p>
          <w:p w14:paraId="129C142D" w14:textId="77777777" w:rsidR="006270BB" w:rsidRPr="00F832D0" w:rsidRDefault="006270BB" w:rsidP="007501F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08BEC51D" w14:textId="77777777" w:rsidR="006270BB" w:rsidRPr="0086429C" w:rsidRDefault="006270BB" w:rsidP="007501F0">
            <w:r w:rsidRPr="0086429C">
              <w:t> </w:t>
            </w:r>
            <w:proofErr w:type="spellStart"/>
            <w:r w:rsidRPr="0086429C">
              <w:t>Bipashu</w:t>
            </w:r>
            <w:proofErr w:type="spellEnd"/>
            <w:r w:rsidRPr="0086429C">
              <w:t xml:space="preserve"> </w:t>
            </w:r>
            <w:proofErr w:type="spellStart"/>
            <w:r w:rsidRPr="0086429C">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199C96F2" w14:textId="77777777" w:rsidR="006270BB" w:rsidRPr="0086429C" w:rsidRDefault="006270BB" w:rsidP="007501F0">
            <w:proofErr w:type="spellStart"/>
            <w:r w:rsidRPr="0086429C">
              <w:t>Rabika</w:t>
            </w:r>
            <w:proofErr w:type="spellEnd"/>
            <w:r w:rsidRPr="0086429C">
              <w:t xml:space="preserve"> </w:t>
            </w:r>
            <w:proofErr w:type="spellStart"/>
            <w:r w:rsidRPr="0086429C">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2757783D" w14:textId="77777777" w:rsidR="006270BB" w:rsidRPr="0086429C" w:rsidRDefault="006270BB" w:rsidP="007501F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61AC8A15" w14:textId="77777777" w:rsidR="006270BB" w:rsidRPr="0086429C" w:rsidRDefault="006270BB" w:rsidP="007501F0">
            <w:r w:rsidRPr="0086429C">
              <w:t xml:space="preserve"> </w:t>
            </w:r>
            <w:proofErr w:type="spellStart"/>
            <w:r w:rsidRPr="0086429C">
              <w:t>Sujayan</w:t>
            </w:r>
            <w:proofErr w:type="spellEnd"/>
            <w:r w:rsidRPr="0086429C">
              <w:t xml:space="preserve"> Raj </w:t>
            </w:r>
            <w:proofErr w:type="spellStart"/>
            <w:r w:rsidRPr="0086429C">
              <w:t>Manandhar</w:t>
            </w:r>
            <w:proofErr w:type="spellEnd"/>
          </w:p>
        </w:tc>
      </w:tr>
      <w:tr w:rsidR="006270BB" w:rsidRPr="0086429C" w14:paraId="00A8F482"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D588E42" w14:textId="77777777" w:rsidR="006270BB" w:rsidRPr="00F832D0" w:rsidRDefault="006270BB" w:rsidP="007501F0">
            <w:pPr>
              <w:pStyle w:val="Title"/>
              <w:rPr>
                <w:rFonts w:ascii="Times New Roman" w:hAnsi="Times New Roman"/>
                <w:color w:val="000000"/>
                <w:sz w:val="20"/>
                <w:szCs w:val="16"/>
              </w:rPr>
            </w:pPr>
            <w:r w:rsidRPr="00F832D0">
              <w:rPr>
                <w:rFonts w:ascii="Times New Roman" w:hAnsi="Times New Roman"/>
                <w:color w:val="000000"/>
                <w:sz w:val="20"/>
                <w:szCs w:val="16"/>
              </w:rPr>
              <w:t>6.1 Overview of Test Strategy</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956595D"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0AF0106" w14:textId="77777777" w:rsidR="006270BB" w:rsidRPr="0086429C" w:rsidRDefault="006270BB" w:rsidP="007501F0">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04C744E2"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BAA55C2" w14:textId="77777777" w:rsidR="006270BB" w:rsidRPr="0086429C" w:rsidRDefault="006270BB" w:rsidP="007501F0">
            <w:r>
              <w:t>25%</w:t>
            </w:r>
          </w:p>
        </w:tc>
      </w:tr>
      <w:tr w:rsidR="006270BB" w:rsidRPr="0086429C" w14:paraId="1A4F3AFA"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CB8CA9C" w14:textId="77777777" w:rsidR="006270BB" w:rsidRPr="00F832D0" w:rsidRDefault="006270BB" w:rsidP="007501F0">
            <w:pPr>
              <w:pStyle w:val="Title"/>
              <w:rPr>
                <w:rFonts w:ascii="Times New Roman" w:hAnsi="Times New Roman"/>
                <w:color w:val="000000"/>
                <w:sz w:val="20"/>
                <w:szCs w:val="16"/>
              </w:rPr>
            </w:pPr>
            <w:r w:rsidRPr="00F832D0">
              <w:rPr>
                <w:rFonts w:ascii="Times New Roman" w:hAnsi="Times New Roman"/>
                <w:color w:val="000000"/>
                <w:sz w:val="20"/>
                <w:szCs w:val="16"/>
              </w:rPr>
              <w:t>6.2 Sample Test Resul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841A309"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9183F8C" w14:textId="77777777" w:rsidR="006270BB" w:rsidRPr="0086429C" w:rsidRDefault="006270BB" w:rsidP="007501F0">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24ACF4E"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AFF96F6" w14:textId="77777777" w:rsidR="006270BB" w:rsidRPr="0086429C" w:rsidRDefault="006270BB" w:rsidP="007501F0">
            <w:r>
              <w:t>25%</w:t>
            </w:r>
          </w:p>
        </w:tc>
      </w:tr>
      <w:tr w:rsidR="006270BB" w:rsidRPr="0086429C" w14:paraId="1DEA9701"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6C9659F7" w14:textId="77777777" w:rsidR="006270BB" w:rsidRPr="00F832D0" w:rsidRDefault="006270BB" w:rsidP="007501F0">
            <w:pPr>
              <w:pStyle w:val="Title"/>
              <w:jc w:val="left"/>
              <w:rPr>
                <w:rFonts w:ascii="Times New Roman" w:hAnsi="Times New Roman"/>
                <w:b/>
                <w:color w:val="000000"/>
                <w:sz w:val="20"/>
                <w:szCs w:val="20"/>
              </w:rPr>
            </w:pPr>
            <w:r w:rsidRPr="00F832D0">
              <w:rPr>
                <w:rFonts w:ascii="Times New Roman" w:hAnsi="Times New Roman"/>
                <w:b/>
                <w:color w:val="000000"/>
                <w:sz w:val="20"/>
                <w:szCs w:val="20"/>
                <w:lang w:val="en-US"/>
              </w:rPr>
              <w:t xml:space="preserve">7) </w:t>
            </w:r>
            <w:r w:rsidRPr="00F832D0">
              <w:rPr>
                <w:rFonts w:ascii="Times New Roman" w:hAnsi="Times New Roman"/>
                <w:b/>
                <w:color w:val="000000"/>
                <w:sz w:val="20"/>
                <w:szCs w:val="20"/>
              </w:rPr>
              <w:t>System Evaluation</w:t>
            </w:r>
          </w:p>
          <w:p w14:paraId="5F064E11" w14:textId="77777777" w:rsidR="006270BB" w:rsidRPr="00F832D0" w:rsidRDefault="006270BB" w:rsidP="007501F0">
            <w:pPr>
              <w:pStyle w:val="Title"/>
              <w:jc w:val="left"/>
              <w:rPr>
                <w:rFonts w:ascii="Times New Roman" w:hAnsi="Times New Roman"/>
                <w:color w:val="000000"/>
                <w:sz w:val="20"/>
                <w:szCs w:val="20"/>
              </w:rPr>
            </w:pPr>
          </w:p>
          <w:p w14:paraId="0FEDCD67" w14:textId="77777777" w:rsidR="006270BB" w:rsidRPr="00F832D0" w:rsidRDefault="006270BB" w:rsidP="007501F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30ED991F" w14:textId="77777777" w:rsidR="006270BB" w:rsidRPr="0086429C" w:rsidRDefault="006270BB" w:rsidP="007501F0">
            <w:r w:rsidRPr="0086429C">
              <w:t> </w:t>
            </w:r>
            <w:proofErr w:type="spellStart"/>
            <w:r w:rsidRPr="0086429C">
              <w:t>Bipashu</w:t>
            </w:r>
            <w:proofErr w:type="spellEnd"/>
            <w:r w:rsidRPr="0086429C">
              <w:t xml:space="preserve"> </w:t>
            </w:r>
            <w:proofErr w:type="spellStart"/>
            <w:r w:rsidRPr="0086429C">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261816A6" w14:textId="77777777" w:rsidR="006270BB" w:rsidRPr="0086429C" w:rsidRDefault="006270BB" w:rsidP="007501F0">
            <w:proofErr w:type="spellStart"/>
            <w:r w:rsidRPr="0086429C">
              <w:t>Rabika</w:t>
            </w:r>
            <w:proofErr w:type="spellEnd"/>
            <w:r w:rsidRPr="0086429C">
              <w:t xml:space="preserve"> </w:t>
            </w:r>
            <w:proofErr w:type="spellStart"/>
            <w:r w:rsidRPr="0086429C">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0529B6B9" w14:textId="77777777" w:rsidR="006270BB" w:rsidRPr="0086429C" w:rsidRDefault="006270BB" w:rsidP="007501F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2C539792" w14:textId="77777777" w:rsidR="006270BB" w:rsidRPr="0086429C" w:rsidRDefault="006270BB" w:rsidP="007501F0">
            <w:r w:rsidRPr="0086429C">
              <w:t xml:space="preserve"> </w:t>
            </w:r>
            <w:proofErr w:type="spellStart"/>
            <w:r w:rsidRPr="0086429C">
              <w:t>Sujayan</w:t>
            </w:r>
            <w:proofErr w:type="spellEnd"/>
            <w:r w:rsidRPr="0086429C">
              <w:t xml:space="preserve"> Raj </w:t>
            </w:r>
            <w:proofErr w:type="spellStart"/>
            <w:r w:rsidRPr="0086429C">
              <w:t>Manandhar</w:t>
            </w:r>
            <w:proofErr w:type="spellEnd"/>
          </w:p>
        </w:tc>
      </w:tr>
      <w:tr w:rsidR="006270BB" w:rsidRPr="0086429C" w14:paraId="11A47D48"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BAFC878"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rPr>
              <w:t>7.1 Usability Evaluation Strategy</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1AA8BE5" w14:textId="77777777" w:rsidR="006270BB" w:rsidRPr="0086429C" w:rsidRDefault="006270BB" w:rsidP="007501F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6C5A408"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732D0ED"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385DE0E" w14:textId="77777777" w:rsidR="006270BB" w:rsidRPr="0086429C" w:rsidRDefault="006270BB" w:rsidP="007501F0"/>
        </w:tc>
      </w:tr>
      <w:tr w:rsidR="006270BB" w:rsidRPr="0086429C" w14:paraId="75A4F86F"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E66DD7D"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rPr>
              <w:t>7.2 System Pilot Trial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B4BF64C"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C34C569" w14:textId="77777777" w:rsidR="006270BB" w:rsidRPr="0086429C" w:rsidRDefault="006270BB" w:rsidP="007501F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F861419"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5BE03CF" w14:textId="77777777" w:rsidR="006270BB" w:rsidRPr="0086429C" w:rsidRDefault="006270BB" w:rsidP="007501F0"/>
        </w:tc>
      </w:tr>
      <w:tr w:rsidR="006270BB" w:rsidRPr="0086429C" w14:paraId="6BE2E2E6"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4DBAB2A" w14:textId="77777777" w:rsidR="006270BB" w:rsidRPr="00F832D0" w:rsidRDefault="006270BB" w:rsidP="007501F0">
            <w:pPr>
              <w:pStyle w:val="Title"/>
              <w:rPr>
                <w:rFonts w:ascii="Times New Roman" w:hAnsi="Times New Roman"/>
                <w:color w:val="000000"/>
                <w:sz w:val="20"/>
                <w:szCs w:val="20"/>
              </w:rPr>
            </w:pPr>
            <w:r w:rsidRPr="00F832D0">
              <w:rPr>
                <w:rFonts w:ascii="Times New Roman" w:hAnsi="Times New Roman"/>
                <w:color w:val="000000"/>
                <w:sz w:val="20"/>
                <w:szCs w:val="20"/>
              </w:rPr>
              <w:t>7.3 System Trial Resul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A425961"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E6BA007" w14:textId="77777777" w:rsidR="006270BB" w:rsidRPr="0086429C" w:rsidRDefault="006270BB" w:rsidP="007501F0">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1E6F273"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43F011AD" w14:textId="77777777" w:rsidR="006270BB" w:rsidRPr="0086429C" w:rsidRDefault="006270BB" w:rsidP="007501F0">
            <w:r>
              <w:t>25%</w:t>
            </w:r>
          </w:p>
        </w:tc>
      </w:tr>
      <w:tr w:rsidR="006270BB" w:rsidRPr="0086429C" w14:paraId="4171D705"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7A279593" w14:textId="77777777" w:rsidR="006270BB" w:rsidRPr="00F832D0" w:rsidRDefault="006270BB" w:rsidP="007501F0">
            <w:pPr>
              <w:pStyle w:val="Title"/>
              <w:jc w:val="left"/>
              <w:rPr>
                <w:rFonts w:ascii="Times New Roman" w:hAnsi="Times New Roman"/>
                <w:b/>
                <w:color w:val="000000"/>
                <w:sz w:val="20"/>
                <w:szCs w:val="20"/>
              </w:rPr>
            </w:pPr>
            <w:r>
              <w:rPr>
                <w:rFonts w:ascii="Times New Roman" w:hAnsi="Times New Roman"/>
                <w:b/>
                <w:color w:val="000000"/>
                <w:sz w:val="20"/>
                <w:szCs w:val="20"/>
                <w:lang w:val="en-US"/>
              </w:rPr>
              <w:t>8) Project Conclusions</w:t>
            </w:r>
          </w:p>
          <w:p w14:paraId="5BA22AB4" w14:textId="77777777" w:rsidR="006270BB" w:rsidRPr="00F832D0" w:rsidRDefault="006270BB" w:rsidP="007501F0">
            <w:pPr>
              <w:pStyle w:val="Title"/>
              <w:jc w:val="left"/>
              <w:rPr>
                <w:rFonts w:ascii="Times New Roman" w:hAnsi="Times New Roman"/>
                <w:color w:val="000000"/>
                <w:sz w:val="20"/>
                <w:szCs w:val="20"/>
              </w:rPr>
            </w:pPr>
          </w:p>
          <w:p w14:paraId="774D106E" w14:textId="77777777" w:rsidR="006270BB" w:rsidRPr="00F832D0" w:rsidRDefault="006270BB" w:rsidP="007501F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627C5261" w14:textId="77777777" w:rsidR="006270BB" w:rsidRPr="0086429C" w:rsidRDefault="006270BB" w:rsidP="007501F0">
            <w:r w:rsidRPr="0086429C">
              <w:lastRenderedPageBreak/>
              <w:t> </w:t>
            </w:r>
            <w:proofErr w:type="spellStart"/>
            <w:r w:rsidRPr="0086429C">
              <w:t>Bipashu</w:t>
            </w:r>
            <w:proofErr w:type="spellEnd"/>
            <w:r w:rsidRPr="0086429C">
              <w:t xml:space="preserve"> </w:t>
            </w:r>
            <w:proofErr w:type="spellStart"/>
            <w:r w:rsidRPr="0086429C">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56714E58" w14:textId="77777777" w:rsidR="006270BB" w:rsidRPr="0086429C" w:rsidRDefault="006270BB" w:rsidP="007501F0">
            <w:proofErr w:type="spellStart"/>
            <w:r w:rsidRPr="0086429C">
              <w:t>Rabika</w:t>
            </w:r>
            <w:proofErr w:type="spellEnd"/>
            <w:r w:rsidRPr="0086429C">
              <w:t xml:space="preserve"> </w:t>
            </w:r>
            <w:proofErr w:type="spellStart"/>
            <w:r w:rsidRPr="0086429C">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53D77084" w14:textId="77777777" w:rsidR="006270BB" w:rsidRPr="0086429C" w:rsidRDefault="006270BB" w:rsidP="007501F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0B045D09" w14:textId="77777777" w:rsidR="006270BB" w:rsidRPr="0086429C" w:rsidRDefault="006270BB" w:rsidP="007501F0">
            <w:r w:rsidRPr="0086429C">
              <w:t xml:space="preserve"> </w:t>
            </w:r>
            <w:proofErr w:type="spellStart"/>
            <w:r w:rsidRPr="0086429C">
              <w:t>Sujayan</w:t>
            </w:r>
            <w:proofErr w:type="spellEnd"/>
            <w:r w:rsidRPr="0086429C">
              <w:t xml:space="preserve"> Raj </w:t>
            </w:r>
            <w:proofErr w:type="spellStart"/>
            <w:r w:rsidRPr="0086429C">
              <w:t>Manandhar</w:t>
            </w:r>
            <w:proofErr w:type="spellEnd"/>
          </w:p>
        </w:tc>
      </w:tr>
      <w:tr w:rsidR="006270BB" w:rsidRPr="0086429C" w14:paraId="7A37DA85"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752AFDC" w14:textId="77777777" w:rsidR="006270BB" w:rsidRPr="00F832D0" w:rsidRDefault="006270BB" w:rsidP="007501F0">
            <w:pPr>
              <w:pStyle w:val="Title"/>
              <w:jc w:val="left"/>
              <w:rPr>
                <w:rFonts w:ascii="Times New Roman" w:hAnsi="Times New Roman"/>
                <w:color w:val="000000"/>
                <w:sz w:val="20"/>
                <w:szCs w:val="20"/>
                <w:lang w:val="en-US"/>
              </w:rPr>
            </w:pPr>
            <w:r>
              <w:rPr>
                <w:rFonts w:ascii="Times New Roman" w:hAnsi="Times New Roman"/>
                <w:color w:val="000000"/>
                <w:sz w:val="20"/>
                <w:szCs w:val="20"/>
                <w:lang w:val="en-US"/>
              </w:rPr>
              <w:t>Conclusion</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A316AFB"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4E1F3C7"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4B51F5E7"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2538C3E" w14:textId="77777777" w:rsidR="006270BB" w:rsidRPr="0086429C" w:rsidRDefault="006270BB" w:rsidP="007501F0">
            <w:r>
              <w:t>100%</w:t>
            </w:r>
          </w:p>
        </w:tc>
      </w:tr>
      <w:tr w:rsidR="006270BB" w:rsidRPr="0086429C" w14:paraId="5AB9E72A"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4BC722C4" w14:textId="77777777" w:rsidR="006270BB" w:rsidRPr="001409AD" w:rsidRDefault="006270BB" w:rsidP="007501F0">
            <w:pPr>
              <w:pStyle w:val="Title"/>
              <w:jc w:val="left"/>
              <w:rPr>
                <w:rFonts w:ascii="Times New Roman" w:hAnsi="Times New Roman"/>
                <w:b/>
                <w:color w:val="000000"/>
                <w:sz w:val="20"/>
                <w:szCs w:val="20"/>
              </w:rPr>
            </w:pPr>
            <w:r w:rsidRPr="001409AD">
              <w:rPr>
                <w:rFonts w:ascii="Times New Roman" w:hAnsi="Times New Roman"/>
                <w:b/>
                <w:color w:val="000000"/>
                <w:sz w:val="20"/>
                <w:szCs w:val="20"/>
                <w:lang w:val="en-US"/>
              </w:rPr>
              <w:t>9) Project Management</w:t>
            </w:r>
          </w:p>
          <w:p w14:paraId="318D9C2F" w14:textId="77777777" w:rsidR="006270BB" w:rsidRPr="001409AD" w:rsidRDefault="006270BB" w:rsidP="007501F0">
            <w:pPr>
              <w:pStyle w:val="Title"/>
              <w:jc w:val="left"/>
              <w:rPr>
                <w:rFonts w:ascii="Times New Roman" w:hAnsi="Times New Roman"/>
                <w:color w:val="000000"/>
                <w:sz w:val="20"/>
                <w:szCs w:val="20"/>
              </w:rPr>
            </w:pPr>
          </w:p>
          <w:p w14:paraId="20AD8EE4" w14:textId="77777777" w:rsidR="006270BB" w:rsidRPr="001409AD" w:rsidRDefault="006270BB" w:rsidP="007501F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3D4F962C" w14:textId="77777777" w:rsidR="006270BB" w:rsidRPr="0086429C" w:rsidRDefault="006270BB" w:rsidP="007501F0">
            <w:r w:rsidRPr="0086429C">
              <w:t> </w:t>
            </w:r>
            <w:proofErr w:type="spellStart"/>
            <w:r w:rsidRPr="0086429C">
              <w:t>Bipashu</w:t>
            </w:r>
            <w:proofErr w:type="spellEnd"/>
            <w:r w:rsidRPr="0086429C">
              <w:t xml:space="preserve"> </w:t>
            </w:r>
            <w:proofErr w:type="spellStart"/>
            <w:r w:rsidRPr="0086429C">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3140EB8E" w14:textId="77777777" w:rsidR="006270BB" w:rsidRPr="0086429C" w:rsidRDefault="006270BB" w:rsidP="007501F0">
            <w:proofErr w:type="spellStart"/>
            <w:r w:rsidRPr="0086429C">
              <w:t>Rabika</w:t>
            </w:r>
            <w:proofErr w:type="spellEnd"/>
            <w:r w:rsidRPr="0086429C">
              <w:t xml:space="preserve"> </w:t>
            </w:r>
            <w:proofErr w:type="spellStart"/>
            <w:r w:rsidRPr="0086429C">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22996AB3" w14:textId="77777777" w:rsidR="006270BB" w:rsidRPr="0086429C" w:rsidRDefault="006270BB" w:rsidP="007501F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729F0CC5" w14:textId="77777777" w:rsidR="006270BB" w:rsidRPr="0086429C" w:rsidRDefault="006270BB" w:rsidP="007501F0">
            <w:r w:rsidRPr="0086429C">
              <w:t xml:space="preserve"> </w:t>
            </w:r>
            <w:proofErr w:type="spellStart"/>
            <w:r w:rsidRPr="0086429C">
              <w:t>Sujayan</w:t>
            </w:r>
            <w:proofErr w:type="spellEnd"/>
            <w:r w:rsidRPr="0086429C">
              <w:t xml:space="preserve"> Raj </w:t>
            </w:r>
            <w:proofErr w:type="spellStart"/>
            <w:r w:rsidRPr="0086429C">
              <w:t>Manandhar</w:t>
            </w:r>
            <w:proofErr w:type="spellEnd"/>
          </w:p>
        </w:tc>
      </w:tr>
      <w:tr w:rsidR="006270BB" w:rsidRPr="0086429C" w14:paraId="3CFF7E20"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8E60B01" w14:textId="77777777" w:rsidR="006270BB" w:rsidRPr="001409AD" w:rsidRDefault="006270BB" w:rsidP="007501F0">
            <w:pPr>
              <w:pStyle w:val="Title"/>
              <w:rPr>
                <w:rFonts w:ascii="Times New Roman" w:hAnsi="Times New Roman"/>
                <w:color w:val="000000"/>
                <w:sz w:val="20"/>
                <w:szCs w:val="20"/>
              </w:rPr>
            </w:pPr>
            <w:r w:rsidRPr="001409AD">
              <w:rPr>
                <w:rFonts w:ascii="Times New Roman" w:hAnsi="Times New Roman"/>
                <w:color w:val="000000"/>
                <w:sz w:val="20"/>
                <w:szCs w:val="20"/>
              </w:rPr>
              <w:t>9.1  Project Gantt Chat/WBDS/Activity List</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C40E98D"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14C84F1"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6F94C64C"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9884D05" w14:textId="77777777" w:rsidR="006270BB" w:rsidRPr="0086429C" w:rsidRDefault="006270BB" w:rsidP="007501F0"/>
        </w:tc>
      </w:tr>
      <w:tr w:rsidR="006270BB" w:rsidRPr="0086429C" w14:paraId="1D033055"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0966C24" w14:textId="77777777" w:rsidR="006270BB" w:rsidRPr="001409AD" w:rsidRDefault="006270BB" w:rsidP="007501F0">
            <w:pPr>
              <w:pStyle w:val="Title"/>
              <w:jc w:val="left"/>
              <w:rPr>
                <w:rFonts w:ascii="Times New Roman" w:hAnsi="Times New Roman"/>
                <w:color w:val="000000"/>
                <w:sz w:val="20"/>
                <w:szCs w:val="20"/>
              </w:rPr>
            </w:pPr>
            <w:r w:rsidRPr="001409AD">
              <w:rPr>
                <w:rFonts w:ascii="Times New Roman" w:hAnsi="Times New Roman"/>
                <w:color w:val="000000"/>
                <w:sz w:val="20"/>
                <w:szCs w:val="20"/>
                <w:lang w:val="en-US"/>
              </w:rPr>
              <w:t xml:space="preserve">          </w:t>
            </w:r>
            <w:r w:rsidRPr="001409AD">
              <w:rPr>
                <w:rFonts w:ascii="Times New Roman" w:hAnsi="Times New Roman"/>
                <w:color w:val="000000"/>
                <w:sz w:val="20"/>
                <w:szCs w:val="20"/>
              </w:rPr>
              <w:t>9.2  Project Meeting Minute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5BF64BE"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A888152" w14:textId="77777777" w:rsidR="006270BB" w:rsidRPr="0086429C" w:rsidRDefault="006270BB" w:rsidP="007501F0">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1D61EC1"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E667E2B" w14:textId="77777777" w:rsidR="006270BB" w:rsidRPr="0086429C" w:rsidRDefault="006270BB" w:rsidP="007501F0">
            <w:r>
              <w:t>25%</w:t>
            </w:r>
          </w:p>
        </w:tc>
      </w:tr>
      <w:tr w:rsidR="006270BB" w:rsidRPr="0086429C" w14:paraId="2F02DC68"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E61F842" w14:textId="77777777" w:rsidR="006270BB" w:rsidRPr="001409AD" w:rsidRDefault="006270BB" w:rsidP="007501F0">
            <w:pPr>
              <w:pStyle w:val="Title"/>
              <w:jc w:val="left"/>
              <w:rPr>
                <w:rFonts w:ascii="Times New Roman" w:hAnsi="Times New Roman"/>
                <w:color w:val="000000"/>
                <w:sz w:val="20"/>
                <w:szCs w:val="20"/>
              </w:rPr>
            </w:pPr>
            <w:r w:rsidRPr="001409AD">
              <w:rPr>
                <w:rFonts w:ascii="Times New Roman" w:hAnsi="Times New Roman"/>
                <w:color w:val="000000"/>
                <w:sz w:val="20"/>
                <w:szCs w:val="20"/>
                <w:lang w:val="en-US"/>
              </w:rPr>
              <w:t xml:space="preserve">           </w:t>
            </w:r>
            <w:r w:rsidRPr="001409AD">
              <w:rPr>
                <w:rFonts w:ascii="Times New Roman" w:hAnsi="Times New Roman"/>
                <w:color w:val="000000"/>
                <w:sz w:val="20"/>
                <w:szCs w:val="20"/>
              </w:rPr>
              <w:t xml:space="preserve">9.3  Project Quality Plan/Strategy       </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2F7DCB7A"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7F3D673"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076A610"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2CD74B3" w14:textId="77777777" w:rsidR="006270BB" w:rsidRPr="0086429C" w:rsidRDefault="006270BB" w:rsidP="007501F0"/>
        </w:tc>
      </w:tr>
      <w:tr w:rsidR="006270BB" w:rsidRPr="0086429C" w14:paraId="02A245A9" w14:textId="77777777" w:rsidTr="006754AA">
        <w:trPr>
          <w:trHeight w:val="485"/>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BCE5268" w14:textId="77777777" w:rsidR="006270BB" w:rsidRPr="001409AD" w:rsidRDefault="006270BB" w:rsidP="007501F0">
            <w:pPr>
              <w:rPr>
                <w:color w:val="000000"/>
              </w:rPr>
            </w:pPr>
            <w:r w:rsidRPr="001409AD">
              <w:rPr>
                <w:color w:val="000000"/>
              </w:rPr>
              <w:t xml:space="preserve">              </w:t>
            </w:r>
            <w:proofErr w:type="gramStart"/>
            <w:r w:rsidRPr="001409AD">
              <w:rPr>
                <w:color w:val="000000"/>
              </w:rPr>
              <w:t>9.4  Project</w:t>
            </w:r>
            <w:proofErr w:type="gramEnd"/>
            <w:r w:rsidRPr="001409AD">
              <w:rPr>
                <w:color w:val="000000"/>
              </w:rPr>
              <w:t xml:space="preserve"> Work Log</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53C2457"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7F4AFF29" w14:textId="77777777" w:rsidR="006270BB" w:rsidRPr="0086429C" w:rsidRDefault="006270BB" w:rsidP="007501F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B2BB4C3"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56C29A32" w14:textId="77777777" w:rsidR="006270BB" w:rsidRPr="0086429C" w:rsidRDefault="006270BB" w:rsidP="007501F0">
            <w:r>
              <w:t>50%</w:t>
            </w:r>
          </w:p>
        </w:tc>
      </w:tr>
      <w:tr w:rsidR="006270BB" w:rsidRPr="0086429C" w14:paraId="23AEE485" w14:textId="77777777" w:rsidTr="006754AA">
        <w:trPr>
          <w:trHeight w:val="20"/>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2657218A" w14:textId="77777777" w:rsidR="006270BB" w:rsidRPr="001409AD" w:rsidRDefault="006270BB" w:rsidP="007501F0">
            <w:pPr>
              <w:pStyle w:val="Title"/>
              <w:jc w:val="left"/>
              <w:rPr>
                <w:rFonts w:ascii="Times New Roman" w:hAnsi="Times New Roman"/>
                <w:b/>
                <w:color w:val="000000"/>
                <w:sz w:val="20"/>
                <w:szCs w:val="20"/>
              </w:rPr>
            </w:pPr>
            <w:r>
              <w:rPr>
                <w:rFonts w:ascii="Times New Roman" w:hAnsi="Times New Roman"/>
                <w:b/>
                <w:color w:val="000000"/>
                <w:sz w:val="20"/>
                <w:szCs w:val="20"/>
                <w:lang w:val="en-US"/>
              </w:rPr>
              <w:t>10</w:t>
            </w:r>
            <w:r w:rsidRPr="001409AD">
              <w:rPr>
                <w:rFonts w:ascii="Times New Roman" w:hAnsi="Times New Roman"/>
                <w:b/>
                <w:color w:val="000000"/>
                <w:sz w:val="20"/>
                <w:szCs w:val="20"/>
                <w:lang w:val="en-US"/>
              </w:rPr>
              <w:t xml:space="preserve">) </w:t>
            </w:r>
            <w:r>
              <w:rPr>
                <w:rFonts w:ascii="Times New Roman" w:hAnsi="Times New Roman"/>
                <w:b/>
                <w:color w:val="000000"/>
                <w:sz w:val="20"/>
                <w:szCs w:val="20"/>
                <w:lang w:val="en-US"/>
              </w:rPr>
              <w:t>Code and Testing</w:t>
            </w:r>
          </w:p>
          <w:p w14:paraId="77AE6700" w14:textId="77777777" w:rsidR="006270BB" w:rsidRPr="001409AD" w:rsidRDefault="006270BB" w:rsidP="007501F0">
            <w:pPr>
              <w:pStyle w:val="Title"/>
              <w:jc w:val="left"/>
              <w:rPr>
                <w:rFonts w:ascii="Times New Roman" w:hAnsi="Times New Roman"/>
                <w:color w:val="000000"/>
                <w:sz w:val="20"/>
                <w:szCs w:val="20"/>
              </w:rPr>
            </w:pPr>
          </w:p>
          <w:p w14:paraId="78B260DC" w14:textId="77777777" w:rsidR="006270BB" w:rsidRPr="001409AD" w:rsidRDefault="006270BB" w:rsidP="007501F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6E3ACD7B" w14:textId="77777777" w:rsidR="006270BB" w:rsidRPr="0086429C" w:rsidRDefault="006270BB" w:rsidP="007501F0">
            <w:r w:rsidRPr="0086429C">
              <w:t> </w:t>
            </w:r>
            <w:proofErr w:type="spellStart"/>
            <w:r w:rsidRPr="0086429C">
              <w:t>Bipashu</w:t>
            </w:r>
            <w:proofErr w:type="spellEnd"/>
            <w:r w:rsidRPr="0086429C">
              <w:t xml:space="preserve"> </w:t>
            </w:r>
            <w:proofErr w:type="spellStart"/>
            <w:r w:rsidRPr="0086429C">
              <w:t>Thakuri</w:t>
            </w:r>
            <w:proofErr w:type="spellEnd"/>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14:paraId="60E9E7BC" w14:textId="77777777" w:rsidR="006270BB" w:rsidRPr="0086429C" w:rsidRDefault="006270BB" w:rsidP="007501F0">
            <w:proofErr w:type="spellStart"/>
            <w:r w:rsidRPr="0086429C">
              <w:t>Rabika</w:t>
            </w:r>
            <w:proofErr w:type="spellEnd"/>
            <w:r w:rsidRPr="0086429C">
              <w:t xml:space="preserve"> </w:t>
            </w:r>
            <w:proofErr w:type="spellStart"/>
            <w:r w:rsidRPr="0086429C">
              <w:t>Pradhananga</w:t>
            </w:r>
            <w:proofErr w:type="spellEnd"/>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086C0179" w14:textId="77777777" w:rsidR="006270BB" w:rsidRPr="0086429C" w:rsidRDefault="006270BB" w:rsidP="007501F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14:paraId="32814132" w14:textId="77777777" w:rsidR="006270BB" w:rsidRPr="0086429C" w:rsidRDefault="006270BB" w:rsidP="007501F0">
            <w:r w:rsidRPr="0086429C">
              <w:t xml:space="preserve"> </w:t>
            </w:r>
            <w:proofErr w:type="spellStart"/>
            <w:r w:rsidRPr="0086429C">
              <w:t>Sujayan</w:t>
            </w:r>
            <w:proofErr w:type="spellEnd"/>
            <w:r w:rsidRPr="0086429C">
              <w:t xml:space="preserve"> Raj </w:t>
            </w:r>
            <w:proofErr w:type="spellStart"/>
            <w:r w:rsidRPr="0086429C">
              <w:t>Manandhar</w:t>
            </w:r>
            <w:proofErr w:type="spellEnd"/>
          </w:p>
        </w:tc>
      </w:tr>
      <w:tr w:rsidR="006270BB" w:rsidRPr="0086429C" w14:paraId="1EA9A35D" w14:textId="77777777" w:rsidTr="006754AA">
        <w:trPr>
          <w:trHeight w:val="395"/>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0781957E" w14:textId="77777777" w:rsidR="006270BB" w:rsidRPr="001409AD" w:rsidRDefault="006270BB" w:rsidP="007501F0">
            <w:pPr>
              <w:rPr>
                <w:color w:val="000000"/>
              </w:rPr>
            </w:pPr>
            <w:r>
              <w:rPr>
                <w:color w:val="000000"/>
              </w:rPr>
              <w:t>Front-end</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150A7B7"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E3EE002" w14:textId="77777777" w:rsidR="006270BB" w:rsidRPr="0086429C" w:rsidRDefault="006270BB" w:rsidP="007501F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D24A656"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720E0383" w14:textId="77777777" w:rsidR="006270BB" w:rsidRPr="0086429C" w:rsidRDefault="006270BB" w:rsidP="007501F0">
            <w:r>
              <w:t>50%</w:t>
            </w:r>
          </w:p>
        </w:tc>
      </w:tr>
      <w:tr w:rsidR="006270BB" w:rsidRPr="0086429C" w14:paraId="1D399ACE" w14:textId="77777777"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6CECFA7A" w14:textId="77777777" w:rsidR="006270BB" w:rsidRDefault="006270BB" w:rsidP="007501F0">
            <w:pPr>
              <w:rPr>
                <w:color w:val="000000"/>
              </w:rPr>
            </w:pPr>
            <w:r>
              <w:rPr>
                <w:color w:val="000000"/>
              </w:rPr>
              <w:t>Back-end</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A521666" w14:textId="77777777" w:rsidR="006270BB" w:rsidRPr="0086429C" w:rsidRDefault="006270BB" w:rsidP="007501F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1A323F78" w14:textId="77777777" w:rsidR="006270BB" w:rsidRPr="0086429C" w:rsidRDefault="006270BB" w:rsidP="007501F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14B98E1A" w14:textId="77777777" w:rsidR="006270BB" w:rsidRPr="0086429C" w:rsidRDefault="006270BB" w:rsidP="007501F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2D8D3511" w14:textId="77777777" w:rsidR="006270BB" w:rsidRPr="0086429C" w:rsidRDefault="006270BB" w:rsidP="007501F0"/>
        </w:tc>
      </w:tr>
      <w:tr w:rsidR="006270BB" w:rsidRPr="0086429C" w14:paraId="75053E75" w14:textId="77777777" w:rsidTr="006754AA">
        <w:trPr>
          <w:trHeight w:val="350"/>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45F48B34" w14:textId="77777777" w:rsidR="006270BB" w:rsidRDefault="006270BB" w:rsidP="007501F0">
            <w:pPr>
              <w:rPr>
                <w:color w:val="000000"/>
              </w:rPr>
            </w:pPr>
            <w:r>
              <w:rPr>
                <w:color w:val="000000"/>
              </w:rPr>
              <w:t>Testing</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518D36D6"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14:paraId="317D8DA1" w14:textId="77777777" w:rsidR="006270BB" w:rsidRPr="0086429C" w:rsidRDefault="006270BB" w:rsidP="007501F0">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8AF23D1" w14:textId="77777777" w:rsidR="006270BB" w:rsidRPr="0086429C" w:rsidRDefault="006270BB" w:rsidP="007501F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14:paraId="31FDE9F6" w14:textId="77777777" w:rsidR="006270BB" w:rsidRPr="0086429C" w:rsidRDefault="006270BB" w:rsidP="007501F0">
            <w:r>
              <w:t>25%</w:t>
            </w:r>
          </w:p>
        </w:tc>
      </w:tr>
    </w:tbl>
    <w:p w14:paraId="653A0244" w14:textId="77777777" w:rsidR="005C2D92" w:rsidRDefault="005C2D92" w:rsidP="005C2D92">
      <w:pPr>
        <w:rPr>
          <w:lang w:val="en-GB"/>
        </w:rPr>
      </w:pPr>
    </w:p>
    <w:p w14:paraId="7D75DCF7" w14:textId="77777777" w:rsidR="000A11A0" w:rsidRDefault="000A11A0" w:rsidP="005C2D92">
      <w:pPr>
        <w:pStyle w:val="Heading1"/>
        <w:rPr>
          <w:color w:val="000000" w:themeColor="text1"/>
          <w:sz w:val="28"/>
          <w:szCs w:val="28"/>
        </w:rPr>
      </w:pPr>
    </w:p>
    <w:p w14:paraId="2DAAF002" w14:textId="77777777" w:rsidR="005C2D92" w:rsidRPr="005C2D92" w:rsidRDefault="005C2D92" w:rsidP="005C2D92">
      <w:pPr>
        <w:rPr>
          <w:lang w:val="en-GB"/>
        </w:rPr>
      </w:pPr>
    </w:p>
    <w:p w14:paraId="11C6555F" w14:textId="77777777" w:rsidR="00786382" w:rsidRDefault="00786382" w:rsidP="00F87FB6">
      <w:pPr>
        <w:rPr>
          <w:b/>
          <w:sz w:val="24"/>
          <w:szCs w:val="24"/>
        </w:rPr>
      </w:pPr>
    </w:p>
    <w:p w14:paraId="00C5CC6C" w14:textId="77777777" w:rsidR="00BC38B1" w:rsidRPr="00F87FB6" w:rsidRDefault="00BC38B1" w:rsidP="00F87FB6">
      <w:pPr>
        <w:rPr>
          <w:b/>
          <w:sz w:val="24"/>
          <w:szCs w:val="24"/>
        </w:rPr>
      </w:pPr>
    </w:p>
    <w:sectPr w:rsidR="00BC38B1" w:rsidRPr="00F87FB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7F63C" w14:textId="77777777" w:rsidR="00647675" w:rsidRDefault="00647675">
      <w:r>
        <w:separator/>
      </w:r>
    </w:p>
  </w:endnote>
  <w:endnote w:type="continuationSeparator" w:id="0">
    <w:p w14:paraId="4AB37EDA" w14:textId="77777777" w:rsidR="00647675" w:rsidRDefault="00647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22A54" w14:textId="77777777" w:rsidR="00647675" w:rsidRDefault="00647675">
      <w:r>
        <w:separator/>
      </w:r>
    </w:p>
  </w:footnote>
  <w:footnote w:type="continuationSeparator" w:id="0">
    <w:p w14:paraId="53E8AEC4" w14:textId="77777777" w:rsidR="00647675" w:rsidRDefault="00647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665A8E"/>
    <w:multiLevelType w:val="hybridMultilevel"/>
    <w:tmpl w:val="6CF2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F68AC"/>
    <w:multiLevelType w:val="hybridMultilevel"/>
    <w:tmpl w:val="BE5683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9F621F1"/>
    <w:multiLevelType w:val="hybridMultilevel"/>
    <w:tmpl w:val="45787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61404B"/>
    <w:multiLevelType w:val="hybridMultilevel"/>
    <w:tmpl w:val="5ACC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13763"/>
    <w:multiLevelType w:val="hybridMultilevel"/>
    <w:tmpl w:val="96629A02"/>
    <w:lvl w:ilvl="0" w:tplc="C76AD652">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 w15:restartNumberingAfterBreak="0">
    <w:nsid w:val="1D743164"/>
    <w:multiLevelType w:val="hybridMultilevel"/>
    <w:tmpl w:val="D41E03F8"/>
    <w:lvl w:ilvl="0" w:tplc="0409000F">
      <w:start w:val="1"/>
      <w:numFmt w:val="decimal"/>
      <w:lvlText w:val="%1."/>
      <w:lvlJc w:val="left"/>
      <w:pPr>
        <w:ind w:left="1695"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7" w15:restartNumberingAfterBreak="0">
    <w:nsid w:val="1E055A3A"/>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30667204"/>
    <w:multiLevelType w:val="hybridMultilevel"/>
    <w:tmpl w:val="0654FFE6"/>
    <w:lvl w:ilvl="0" w:tplc="8020B43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DF44E1"/>
    <w:multiLevelType w:val="multilevel"/>
    <w:tmpl w:val="6F62657A"/>
    <w:lvl w:ilvl="0">
      <w:start w:val="2"/>
      <w:numFmt w:val="decimal"/>
      <w:lvlText w:val="%1"/>
      <w:lvlJc w:val="left"/>
      <w:pPr>
        <w:ind w:left="360" w:hanging="360"/>
      </w:pPr>
      <w:rPr>
        <w:rFonts w:hint="default"/>
      </w:rPr>
    </w:lvl>
    <w:lvl w:ilvl="1">
      <w:start w:val="2"/>
      <w:numFmt w:val="decimal"/>
      <w:lvlText w:val="%1.%2"/>
      <w:lvlJc w:val="left"/>
      <w:pPr>
        <w:ind w:left="1560" w:hanging="36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400" w:hanging="1800"/>
      </w:pPr>
      <w:rPr>
        <w:rFonts w:hint="default"/>
      </w:rPr>
    </w:lvl>
  </w:abstractNum>
  <w:abstractNum w:abstractNumId="10" w15:restartNumberingAfterBreak="0">
    <w:nsid w:val="334A567C"/>
    <w:multiLevelType w:val="hybridMultilevel"/>
    <w:tmpl w:val="414A3B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457387B"/>
    <w:multiLevelType w:val="multilevel"/>
    <w:tmpl w:val="1952CFFE"/>
    <w:lvl w:ilvl="0">
      <w:start w:val="1"/>
      <w:numFmt w:val="decimal"/>
      <w:lvlText w:val="%1."/>
      <w:lvlJc w:val="left"/>
      <w:pPr>
        <w:ind w:left="720" w:hanging="360"/>
      </w:pPr>
      <w:rPr>
        <w:rFonts w:hint="default"/>
        <w:b/>
      </w:rPr>
    </w:lvl>
    <w:lvl w:ilvl="1">
      <w:start w:val="3"/>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377B36C7"/>
    <w:multiLevelType w:val="hybridMultilevel"/>
    <w:tmpl w:val="323A5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B1550E"/>
    <w:multiLevelType w:val="hybridMultilevel"/>
    <w:tmpl w:val="F250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BC62BD"/>
    <w:multiLevelType w:val="hybridMultilevel"/>
    <w:tmpl w:val="323A5F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F3E6A32"/>
    <w:multiLevelType w:val="hybridMultilevel"/>
    <w:tmpl w:val="9D289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7A5FC3"/>
    <w:multiLevelType w:val="hybridMultilevel"/>
    <w:tmpl w:val="D41E03F8"/>
    <w:lvl w:ilvl="0" w:tplc="0409000F">
      <w:start w:val="1"/>
      <w:numFmt w:val="decimal"/>
      <w:lvlText w:val="%1."/>
      <w:lvlJc w:val="left"/>
      <w:pPr>
        <w:ind w:left="1695"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7" w15:restartNumberingAfterBreak="0">
    <w:nsid w:val="414A6A75"/>
    <w:multiLevelType w:val="hybridMultilevel"/>
    <w:tmpl w:val="CE785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738D0"/>
    <w:multiLevelType w:val="hybridMultilevel"/>
    <w:tmpl w:val="2F764A80"/>
    <w:lvl w:ilvl="0" w:tplc="51E07D02">
      <w:start w:val="1"/>
      <w:numFmt w:val="bullet"/>
      <w:lvlText w:val="-"/>
      <w:lvlJc w:val="left"/>
      <w:pPr>
        <w:ind w:left="2160" w:hanging="360"/>
      </w:pPr>
      <w:rPr>
        <w:rFonts w:ascii="Times New Roman" w:eastAsiaTheme="minorHAnsi"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9" w15:restartNumberingAfterBreak="0">
    <w:nsid w:val="44F12418"/>
    <w:multiLevelType w:val="hybridMultilevel"/>
    <w:tmpl w:val="4D121952"/>
    <w:lvl w:ilvl="0" w:tplc="874605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FD62A4"/>
    <w:multiLevelType w:val="hybridMultilevel"/>
    <w:tmpl w:val="09DEF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0E1F48"/>
    <w:multiLevelType w:val="multilevel"/>
    <w:tmpl w:val="9EEC6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484B3D"/>
    <w:multiLevelType w:val="hybridMultilevel"/>
    <w:tmpl w:val="D41E03F8"/>
    <w:lvl w:ilvl="0" w:tplc="0409000F">
      <w:start w:val="1"/>
      <w:numFmt w:val="decimal"/>
      <w:lvlText w:val="%1."/>
      <w:lvlJc w:val="left"/>
      <w:pPr>
        <w:ind w:left="1695"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23" w15:restartNumberingAfterBreak="0">
    <w:nsid w:val="48676775"/>
    <w:multiLevelType w:val="hybridMultilevel"/>
    <w:tmpl w:val="D4B00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E4739A5"/>
    <w:multiLevelType w:val="multilevel"/>
    <w:tmpl w:val="C7908BD0"/>
    <w:lvl w:ilvl="0">
      <w:start w:val="1"/>
      <w:numFmt w:val="decimal"/>
      <w:lvlText w:val="%1."/>
      <w:lvlJc w:val="left"/>
      <w:pPr>
        <w:ind w:left="1485"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2475" w:hanging="720"/>
      </w:pPr>
      <w:rPr>
        <w:rFonts w:hint="default"/>
      </w:rPr>
    </w:lvl>
    <w:lvl w:ilvl="3">
      <w:start w:val="1"/>
      <w:numFmt w:val="decimal"/>
      <w:isLgl/>
      <w:lvlText w:val="%1.%2.%3.%4"/>
      <w:lvlJc w:val="left"/>
      <w:pPr>
        <w:ind w:left="2790" w:hanging="720"/>
      </w:pPr>
      <w:rPr>
        <w:rFonts w:hint="default"/>
      </w:rPr>
    </w:lvl>
    <w:lvl w:ilvl="4">
      <w:start w:val="1"/>
      <w:numFmt w:val="decimal"/>
      <w:isLgl/>
      <w:lvlText w:val="%1.%2.%3.%4.%5"/>
      <w:lvlJc w:val="left"/>
      <w:pPr>
        <w:ind w:left="3105" w:hanging="72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095" w:hanging="1080"/>
      </w:pPr>
      <w:rPr>
        <w:rFonts w:hint="default"/>
      </w:rPr>
    </w:lvl>
    <w:lvl w:ilvl="7">
      <w:start w:val="1"/>
      <w:numFmt w:val="decimal"/>
      <w:isLgl/>
      <w:lvlText w:val="%1.%2.%3.%4.%5.%6.%7.%8"/>
      <w:lvlJc w:val="left"/>
      <w:pPr>
        <w:ind w:left="4770" w:hanging="1440"/>
      </w:pPr>
      <w:rPr>
        <w:rFonts w:hint="default"/>
      </w:rPr>
    </w:lvl>
    <w:lvl w:ilvl="8">
      <w:start w:val="1"/>
      <w:numFmt w:val="decimal"/>
      <w:isLgl/>
      <w:lvlText w:val="%1.%2.%3.%4.%5.%6.%7.%8.%9"/>
      <w:lvlJc w:val="left"/>
      <w:pPr>
        <w:ind w:left="5085" w:hanging="1440"/>
      </w:pPr>
      <w:rPr>
        <w:rFonts w:hint="default"/>
      </w:rPr>
    </w:lvl>
  </w:abstractNum>
  <w:abstractNum w:abstractNumId="25" w15:restartNumberingAfterBreak="0">
    <w:nsid w:val="51D34406"/>
    <w:multiLevelType w:val="hybridMultilevel"/>
    <w:tmpl w:val="B0203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120A3C"/>
    <w:multiLevelType w:val="multilevel"/>
    <w:tmpl w:val="86145376"/>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4"/>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55845FB7"/>
    <w:multiLevelType w:val="hybridMultilevel"/>
    <w:tmpl w:val="599E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413E59"/>
    <w:multiLevelType w:val="multilevel"/>
    <w:tmpl w:val="15325FF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15:restartNumberingAfterBreak="0">
    <w:nsid w:val="5ED85595"/>
    <w:multiLevelType w:val="multilevel"/>
    <w:tmpl w:val="D41CCFE2"/>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8D0189"/>
    <w:multiLevelType w:val="hybridMultilevel"/>
    <w:tmpl w:val="323A5F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6115879"/>
    <w:multiLevelType w:val="hybridMultilevel"/>
    <w:tmpl w:val="59E8AD6C"/>
    <w:lvl w:ilvl="0" w:tplc="9334C43A">
      <w:numFmt w:val="bullet"/>
      <w:lvlText w:val="-"/>
      <w:lvlJc w:val="left"/>
      <w:pPr>
        <w:ind w:left="460" w:hanging="360"/>
      </w:pPr>
      <w:rPr>
        <w:rFonts w:ascii="Calibri" w:eastAsiaTheme="minorHAnsi" w:hAnsi="Calibri" w:cs="Calibri"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67E45ABA"/>
    <w:multiLevelType w:val="hybridMultilevel"/>
    <w:tmpl w:val="58B0B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F1438C"/>
    <w:multiLevelType w:val="hybridMultilevel"/>
    <w:tmpl w:val="8242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ED47BB"/>
    <w:multiLevelType w:val="multilevel"/>
    <w:tmpl w:val="ED149810"/>
    <w:lvl w:ilvl="0">
      <w:start w:val="1"/>
      <w:numFmt w:val="decimal"/>
      <w:lvlText w:val="%1."/>
      <w:lvlJc w:val="left"/>
      <w:pPr>
        <w:ind w:left="1635"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2325" w:hanging="720"/>
      </w:pPr>
      <w:rPr>
        <w:rFonts w:hint="default"/>
      </w:rPr>
    </w:lvl>
    <w:lvl w:ilvl="3">
      <w:start w:val="1"/>
      <w:numFmt w:val="decimal"/>
      <w:isLgl/>
      <w:lvlText w:val="%1.%2.%3.%4"/>
      <w:lvlJc w:val="left"/>
      <w:pPr>
        <w:ind w:left="2490" w:hanging="720"/>
      </w:pPr>
      <w:rPr>
        <w:rFonts w:hint="default"/>
      </w:rPr>
    </w:lvl>
    <w:lvl w:ilvl="4">
      <w:start w:val="1"/>
      <w:numFmt w:val="decimal"/>
      <w:isLgl/>
      <w:lvlText w:val="%1.%2.%3.%4.%5"/>
      <w:lvlJc w:val="left"/>
      <w:pPr>
        <w:ind w:left="2655" w:hanging="72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345" w:hanging="1080"/>
      </w:pPr>
      <w:rPr>
        <w:rFonts w:hint="default"/>
      </w:rPr>
    </w:lvl>
    <w:lvl w:ilvl="7">
      <w:start w:val="1"/>
      <w:numFmt w:val="decimal"/>
      <w:isLgl/>
      <w:lvlText w:val="%1.%2.%3.%4.%5.%6.%7.%8"/>
      <w:lvlJc w:val="left"/>
      <w:pPr>
        <w:ind w:left="3870" w:hanging="1440"/>
      </w:pPr>
      <w:rPr>
        <w:rFonts w:hint="default"/>
      </w:rPr>
    </w:lvl>
    <w:lvl w:ilvl="8">
      <w:start w:val="1"/>
      <w:numFmt w:val="decimal"/>
      <w:isLgl/>
      <w:lvlText w:val="%1.%2.%3.%4.%5.%6.%7.%8.%9"/>
      <w:lvlJc w:val="left"/>
      <w:pPr>
        <w:ind w:left="4035" w:hanging="1440"/>
      </w:pPr>
      <w:rPr>
        <w:rFont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1"/>
  </w:num>
  <w:num w:numId="4">
    <w:abstractNumId w:val="10"/>
  </w:num>
  <w:num w:numId="5">
    <w:abstractNumId w:val="0"/>
  </w:num>
  <w:num w:numId="6">
    <w:abstractNumId w:val="31"/>
  </w:num>
  <w:num w:numId="7">
    <w:abstractNumId w:val="8"/>
  </w:num>
  <w:num w:numId="8">
    <w:abstractNumId w:val="17"/>
  </w:num>
  <w:num w:numId="9">
    <w:abstractNumId w:val="29"/>
  </w:num>
  <w:num w:numId="10">
    <w:abstractNumId w:val="1"/>
  </w:num>
  <w:num w:numId="11">
    <w:abstractNumId w:val="32"/>
  </w:num>
  <w:num w:numId="12">
    <w:abstractNumId w:val="4"/>
  </w:num>
  <w:num w:numId="13">
    <w:abstractNumId w:val="13"/>
  </w:num>
  <w:num w:numId="14">
    <w:abstractNumId w:val="15"/>
  </w:num>
  <w:num w:numId="15">
    <w:abstractNumId w:val="33"/>
  </w:num>
  <w:num w:numId="16">
    <w:abstractNumId w:val="24"/>
  </w:num>
  <w:num w:numId="17">
    <w:abstractNumId w:val="2"/>
  </w:num>
  <w:num w:numId="18">
    <w:abstractNumId w:val="34"/>
  </w:num>
  <w:num w:numId="19">
    <w:abstractNumId w:val="7"/>
  </w:num>
  <w:num w:numId="20">
    <w:abstractNumId w:val="3"/>
  </w:num>
  <w:num w:numId="21">
    <w:abstractNumId w:val="23"/>
  </w:num>
  <w:num w:numId="22">
    <w:abstractNumId w:val="9"/>
  </w:num>
  <w:num w:numId="23">
    <w:abstractNumId w:val="26"/>
  </w:num>
  <w:num w:numId="24">
    <w:abstractNumId w:val="28"/>
  </w:num>
  <w:num w:numId="25">
    <w:abstractNumId w:val="21"/>
  </w:num>
  <w:num w:numId="26">
    <w:abstractNumId w:val="25"/>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num>
  <w:num w:numId="29">
    <w:abstractNumId w:val="14"/>
  </w:num>
  <w:num w:numId="30">
    <w:abstractNumId w:val="27"/>
  </w:num>
  <w:num w:numId="31">
    <w:abstractNumId w:val="20"/>
  </w:num>
  <w:num w:numId="32">
    <w:abstractNumId w:val="19"/>
  </w:num>
  <w:num w:numId="33">
    <w:abstractNumId w:val="22"/>
  </w:num>
  <w:num w:numId="34">
    <w:abstractNumId w:val="6"/>
  </w:num>
  <w:num w:numId="35">
    <w:abstractNumId w:val="1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sjQ0s7CwNDYwszRV0lEKTi0uzszPAykwNqgFADPx5hgtAAAA"/>
  </w:docVars>
  <w:rsids>
    <w:rsidRoot w:val="00A201F7"/>
    <w:rsid w:val="00006BFF"/>
    <w:rsid w:val="00013FFD"/>
    <w:rsid w:val="00014698"/>
    <w:rsid w:val="000216CB"/>
    <w:rsid w:val="00025920"/>
    <w:rsid w:val="00030F8D"/>
    <w:rsid w:val="00036E2D"/>
    <w:rsid w:val="00045D27"/>
    <w:rsid w:val="00047DAD"/>
    <w:rsid w:val="00052581"/>
    <w:rsid w:val="000636C3"/>
    <w:rsid w:val="000648AB"/>
    <w:rsid w:val="00066ACD"/>
    <w:rsid w:val="000757EE"/>
    <w:rsid w:val="00086FFD"/>
    <w:rsid w:val="000A11A0"/>
    <w:rsid w:val="000A1A65"/>
    <w:rsid w:val="000A2CA8"/>
    <w:rsid w:val="000A5CA0"/>
    <w:rsid w:val="000A7C56"/>
    <w:rsid w:val="000B01C1"/>
    <w:rsid w:val="000B1301"/>
    <w:rsid w:val="000B50BE"/>
    <w:rsid w:val="000D0A4E"/>
    <w:rsid w:val="000D785E"/>
    <w:rsid w:val="000E39F9"/>
    <w:rsid w:val="000F4CB6"/>
    <w:rsid w:val="000F6D33"/>
    <w:rsid w:val="00120D38"/>
    <w:rsid w:val="00121ECE"/>
    <w:rsid w:val="00131FCD"/>
    <w:rsid w:val="00133CAE"/>
    <w:rsid w:val="001377D5"/>
    <w:rsid w:val="00141FA5"/>
    <w:rsid w:val="0014499F"/>
    <w:rsid w:val="00160F5D"/>
    <w:rsid w:val="001634B2"/>
    <w:rsid w:val="0016763E"/>
    <w:rsid w:val="0017005B"/>
    <w:rsid w:val="00170434"/>
    <w:rsid w:val="00171099"/>
    <w:rsid w:val="00171A26"/>
    <w:rsid w:val="0017522E"/>
    <w:rsid w:val="00190902"/>
    <w:rsid w:val="001A40DE"/>
    <w:rsid w:val="001A41C2"/>
    <w:rsid w:val="001A6954"/>
    <w:rsid w:val="001B1899"/>
    <w:rsid w:val="001C6AA0"/>
    <w:rsid w:val="001D74A0"/>
    <w:rsid w:val="001E495E"/>
    <w:rsid w:val="001F6920"/>
    <w:rsid w:val="00202D54"/>
    <w:rsid w:val="002060F3"/>
    <w:rsid w:val="0020665D"/>
    <w:rsid w:val="00210006"/>
    <w:rsid w:val="00211E19"/>
    <w:rsid w:val="00212CC1"/>
    <w:rsid w:val="00213FC6"/>
    <w:rsid w:val="00220903"/>
    <w:rsid w:val="00222264"/>
    <w:rsid w:val="00232E51"/>
    <w:rsid w:val="0024462F"/>
    <w:rsid w:val="002450E4"/>
    <w:rsid w:val="002451ED"/>
    <w:rsid w:val="00247984"/>
    <w:rsid w:val="00262EBA"/>
    <w:rsid w:val="00277F66"/>
    <w:rsid w:val="00282327"/>
    <w:rsid w:val="002842A1"/>
    <w:rsid w:val="00286E32"/>
    <w:rsid w:val="00292785"/>
    <w:rsid w:val="00295E8C"/>
    <w:rsid w:val="002A39F8"/>
    <w:rsid w:val="002B67F9"/>
    <w:rsid w:val="002C0658"/>
    <w:rsid w:val="002C3027"/>
    <w:rsid w:val="002C62E8"/>
    <w:rsid w:val="002D1B90"/>
    <w:rsid w:val="002D2CB6"/>
    <w:rsid w:val="002E10B8"/>
    <w:rsid w:val="002E61A1"/>
    <w:rsid w:val="002E64BE"/>
    <w:rsid w:val="002F04E0"/>
    <w:rsid w:val="002F0E05"/>
    <w:rsid w:val="002F4A0D"/>
    <w:rsid w:val="00306449"/>
    <w:rsid w:val="00312668"/>
    <w:rsid w:val="00314410"/>
    <w:rsid w:val="003227B3"/>
    <w:rsid w:val="0032545B"/>
    <w:rsid w:val="00326F86"/>
    <w:rsid w:val="00332AD1"/>
    <w:rsid w:val="00334459"/>
    <w:rsid w:val="0034748F"/>
    <w:rsid w:val="00352A05"/>
    <w:rsid w:val="00357ED8"/>
    <w:rsid w:val="003600A7"/>
    <w:rsid w:val="00373C00"/>
    <w:rsid w:val="003770F4"/>
    <w:rsid w:val="00383445"/>
    <w:rsid w:val="003840A2"/>
    <w:rsid w:val="00384A1F"/>
    <w:rsid w:val="00386C74"/>
    <w:rsid w:val="00391C45"/>
    <w:rsid w:val="0039595E"/>
    <w:rsid w:val="003A7A9B"/>
    <w:rsid w:val="003C5AD6"/>
    <w:rsid w:val="003C5E74"/>
    <w:rsid w:val="003D6183"/>
    <w:rsid w:val="003D777D"/>
    <w:rsid w:val="003F528C"/>
    <w:rsid w:val="004141CB"/>
    <w:rsid w:val="00415BB4"/>
    <w:rsid w:val="00416357"/>
    <w:rsid w:val="00417F96"/>
    <w:rsid w:val="00421FF8"/>
    <w:rsid w:val="00422E04"/>
    <w:rsid w:val="0042418E"/>
    <w:rsid w:val="004241E2"/>
    <w:rsid w:val="00436F2D"/>
    <w:rsid w:val="00440520"/>
    <w:rsid w:val="0045240C"/>
    <w:rsid w:val="00466FC0"/>
    <w:rsid w:val="00473F44"/>
    <w:rsid w:val="00480AA5"/>
    <w:rsid w:val="00483EAF"/>
    <w:rsid w:val="0048574A"/>
    <w:rsid w:val="004A4AF7"/>
    <w:rsid w:val="004B47FA"/>
    <w:rsid w:val="004C361E"/>
    <w:rsid w:val="004C3FEF"/>
    <w:rsid w:val="004D02E2"/>
    <w:rsid w:val="004D0FEE"/>
    <w:rsid w:val="004D24ED"/>
    <w:rsid w:val="004D2979"/>
    <w:rsid w:val="004E1BD1"/>
    <w:rsid w:val="004E368E"/>
    <w:rsid w:val="004F0732"/>
    <w:rsid w:val="004F2D51"/>
    <w:rsid w:val="0050344A"/>
    <w:rsid w:val="00504C59"/>
    <w:rsid w:val="00514E7D"/>
    <w:rsid w:val="0051622E"/>
    <w:rsid w:val="005215B9"/>
    <w:rsid w:val="00524C2E"/>
    <w:rsid w:val="005256A7"/>
    <w:rsid w:val="005267B6"/>
    <w:rsid w:val="00527E6F"/>
    <w:rsid w:val="005310E2"/>
    <w:rsid w:val="005364EB"/>
    <w:rsid w:val="00545397"/>
    <w:rsid w:val="005474BE"/>
    <w:rsid w:val="00554015"/>
    <w:rsid w:val="005544E8"/>
    <w:rsid w:val="00556BE3"/>
    <w:rsid w:val="00562E3F"/>
    <w:rsid w:val="005728E1"/>
    <w:rsid w:val="005905D0"/>
    <w:rsid w:val="00593AC4"/>
    <w:rsid w:val="005A282D"/>
    <w:rsid w:val="005A5DB0"/>
    <w:rsid w:val="005B7D51"/>
    <w:rsid w:val="005C2D92"/>
    <w:rsid w:val="005C685A"/>
    <w:rsid w:val="005D1210"/>
    <w:rsid w:val="005D61D1"/>
    <w:rsid w:val="005D71CD"/>
    <w:rsid w:val="005E1458"/>
    <w:rsid w:val="005E152C"/>
    <w:rsid w:val="005E6ACD"/>
    <w:rsid w:val="005F4119"/>
    <w:rsid w:val="005F45D4"/>
    <w:rsid w:val="00601DD4"/>
    <w:rsid w:val="00603D6F"/>
    <w:rsid w:val="00604C4D"/>
    <w:rsid w:val="00605351"/>
    <w:rsid w:val="00606DA9"/>
    <w:rsid w:val="00607BF4"/>
    <w:rsid w:val="00612645"/>
    <w:rsid w:val="006153BE"/>
    <w:rsid w:val="00616D57"/>
    <w:rsid w:val="006270BB"/>
    <w:rsid w:val="0063196E"/>
    <w:rsid w:val="00645622"/>
    <w:rsid w:val="006457BD"/>
    <w:rsid w:val="00647675"/>
    <w:rsid w:val="00660C11"/>
    <w:rsid w:val="006738C8"/>
    <w:rsid w:val="006754AA"/>
    <w:rsid w:val="00676A80"/>
    <w:rsid w:val="00677463"/>
    <w:rsid w:val="0068083C"/>
    <w:rsid w:val="00686CC9"/>
    <w:rsid w:val="006935FC"/>
    <w:rsid w:val="00694D2A"/>
    <w:rsid w:val="006969CF"/>
    <w:rsid w:val="006A0762"/>
    <w:rsid w:val="006A3284"/>
    <w:rsid w:val="006A7956"/>
    <w:rsid w:val="006B2F02"/>
    <w:rsid w:val="006B7D3C"/>
    <w:rsid w:val="006D2C0E"/>
    <w:rsid w:val="006D696C"/>
    <w:rsid w:val="006D7D1B"/>
    <w:rsid w:val="006E0EFB"/>
    <w:rsid w:val="006E218B"/>
    <w:rsid w:val="006E29C0"/>
    <w:rsid w:val="006E3479"/>
    <w:rsid w:val="006E50F5"/>
    <w:rsid w:val="006F2458"/>
    <w:rsid w:val="006F2C1C"/>
    <w:rsid w:val="006F300D"/>
    <w:rsid w:val="006F31B0"/>
    <w:rsid w:val="006F33FD"/>
    <w:rsid w:val="006F3DFD"/>
    <w:rsid w:val="006F533E"/>
    <w:rsid w:val="006F69A2"/>
    <w:rsid w:val="0070110E"/>
    <w:rsid w:val="00704AD4"/>
    <w:rsid w:val="00712B87"/>
    <w:rsid w:val="0073541C"/>
    <w:rsid w:val="007501F0"/>
    <w:rsid w:val="00764882"/>
    <w:rsid w:val="0076638B"/>
    <w:rsid w:val="007670E9"/>
    <w:rsid w:val="007701FC"/>
    <w:rsid w:val="007708C6"/>
    <w:rsid w:val="00777A2E"/>
    <w:rsid w:val="00784888"/>
    <w:rsid w:val="00784B90"/>
    <w:rsid w:val="00785E42"/>
    <w:rsid w:val="00786382"/>
    <w:rsid w:val="00791E3C"/>
    <w:rsid w:val="007A174E"/>
    <w:rsid w:val="007A39A5"/>
    <w:rsid w:val="007A7DFF"/>
    <w:rsid w:val="007B0608"/>
    <w:rsid w:val="007C3D1F"/>
    <w:rsid w:val="007D43C4"/>
    <w:rsid w:val="007D626E"/>
    <w:rsid w:val="007E663E"/>
    <w:rsid w:val="007F6838"/>
    <w:rsid w:val="00800AC8"/>
    <w:rsid w:val="00816930"/>
    <w:rsid w:val="0082005D"/>
    <w:rsid w:val="00820753"/>
    <w:rsid w:val="008216E8"/>
    <w:rsid w:val="008249AD"/>
    <w:rsid w:val="008277FC"/>
    <w:rsid w:val="00830DC7"/>
    <w:rsid w:val="00835298"/>
    <w:rsid w:val="00846542"/>
    <w:rsid w:val="008501DE"/>
    <w:rsid w:val="00880688"/>
    <w:rsid w:val="0088434E"/>
    <w:rsid w:val="008852A3"/>
    <w:rsid w:val="0089315D"/>
    <w:rsid w:val="008A002D"/>
    <w:rsid w:val="008A0CF2"/>
    <w:rsid w:val="008A4202"/>
    <w:rsid w:val="008A4805"/>
    <w:rsid w:val="008A4A73"/>
    <w:rsid w:val="008B1539"/>
    <w:rsid w:val="008B1D7E"/>
    <w:rsid w:val="008B6225"/>
    <w:rsid w:val="008C050D"/>
    <w:rsid w:val="008C1193"/>
    <w:rsid w:val="008C2D07"/>
    <w:rsid w:val="008C3707"/>
    <w:rsid w:val="008C38AC"/>
    <w:rsid w:val="008D4E07"/>
    <w:rsid w:val="008D7872"/>
    <w:rsid w:val="008F2E87"/>
    <w:rsid w:val="008F5B6D"/>
    <w:rsid w:val="00907988"/>
    <w:rsid w:val="00917B7B"/>
    <w:rsid w:val="00925BBD"/>
    <w:rsid w:val="00931BBE"/>
    <w:rsid w:val="009348C9"/>
    <w:rsid w:val="0094161B"/>
    <w:rsid w:val="00943F2E"/>
    <w:rsid w:val="00944C70"/>
    <w:rsid w:val="00946600"/>
    <w:rsid w:val="00950682"/>
    <w:rsid w:val="00952785"/>
    <w:rsid w:val="00956AF0"/>
    <w:rsid w:val="00964273"/>
    <w:rsid w:val="00966E8E"/>
    <w:rsid w:val="0098066A"/>
    <w:rsid w:val="009811FF"/>
    <w:rsid w:val="00985C54"/>
    <w:rsid w:val="00990F47"/>
    <w:rsid w:val="00994AF9"/>
    <w:rsid w:val="009A1136"/>
    <w:rsid w:val="009A3D5F"/>
    <w:rsid w:val="009A4DED"/>
    <w:rsid w:val="009B4EF1"/>
    <w:rsid w:val="009B6576"/>
    <w:rsid w:val="009C0607"/>
    <w:rsid w:val="009D025B"/>
    <w:rsid w:val="009D3C4A"/>
    <w:rsid w:val="009D41CA"/>
    <w:rsid w:val="009D4CFB"/>
    <w:rsid w:val="009D6054"/>
    <w:rsid w:val="009E06D3"/>
    <w:rsid w:val="009E58C9"/>
    <w:rsid w:val="009F3481"/>
    <w:rsid w:val="00A0209C"/>
    <w:rsid w:val="00A04509"/>
    <w:rsid w:val="00A06DF0"/>
    <w:rsid w:val="00A10CB6"/>
    <w:rsid w:val="00A176FD"/>
    <w:rsid w:val="00A201F7"/>
    <w:rsid w:val="00A364B8"/>
    <w:rsid w:val="00A45D22"/>
    <w:rsid w:val="00A47EA0"/>
    <w:rsid w:val="00A52A24"/>
    <w:rsid w:val="00A52B34"/>
    <w:rsid w:val="00A533C0"/>
    <w:rsid w:val="00A536A2"/>
    <w:rsid w:val="00A6080B"/>
    <w:rsid w:val="00A626CA"/>
    <w:rsid w:val="00A66A9C"/>
    <w:rsid w:val="00A70A5C"/>
    <w:rsid w:val="00A71A8C"/>
    <w:rsid w:val="00A72A98"/>
    <w:rsid w:val="00A82BB2"/>
    <w:rsid w:val="00A85A5D"/>
    <w:rsid w:val="00A9117F"/>
    <w:rsid w:val="00A9773D"/>
    <w:rsid w:val="00AB1B29"/>
    <w:rsid w:val="00AB2437"/>
    <w:rsid w:val="00AB2F9D"/>
    <w:rsid w:val="00AC2101"/>
    <w:rsid w:val="00AD02F0"/>
    <w:rsid w:val="00AD123E"/>
    <w:rsid w:val="00AD1A33"/>
    <w:rsid w:val="00AD2CA1"/>
    <w:rsid w:val="00AD39F6"/>
    <w:rsid w:val="00AE28A1"/>
    <w:rsid w:val="00AE59B5"/>
    <w:rsid w:val="00AF1638"/>
    <w:rsid w:val="00AF76FC"/>
    <w:rsid w:val="00AF7797"/>
    <w:rsid w:val="00B04AAA"/>
    <w:rsid w:val="00B058B6"/>
    <w:rsid w:val="00B1140C"/>
    <w:rsid w:val="00B16575"/>
    <w:rsid w:val="00B20392"/>
    <w:rsid w:val="00B3337F"/>
    <w:rsid w:val="00B33C97"/>
    <w:rsid w:val="00B45FEE"/>
    <w:rsid w:val="00B4760E"/>
    <w:rsid w:val="00B533B2"/>
    <w:rsid w:val="00B54B3D"/>
    <w:rsid w:val="00B7278B"/>
    <w:rsid w:val="00B7408F"/>
    <w:rsid w:val="00B75658"/>
    <w:rsid w:val="00B76CBB"/>
    <w:rsid w:val="00B77CDF"/>
    <w:rsid w:val="00B80BD6"/>
    <w:rsid w:val="00B82A85"/>
    <w:rsid w:val="00B87965"/>
    <w:rsid w:val="00B950AD"/>
    <w:rsid w:val="00B96EAA"/>
    <w:rsid w:val="00B973A6"/>
    <w:rsid w:val="00BA025A"/>
    <w:rsid w:val="00BA1F71"/>
    <w:rsid w:val="00BA53FF"/>
    <w:rsid w:val="00BA66BD"/>
    <w:rsid w:val="00BB3D18"/>
    <w:rsid w:val="00BB51C3"/>
    <w:rsid w:val="00BB5D25"/>
    <w:rsid w:val="00BC202E"/>
    <w:rsid w:val="00BC38B1"/>
    <w:rsid w:val="00BD6E88"/>
    <w:rsid w:val="00BE1DF9"/>
    <w:rsid w:val="00BF010A"/>
    <w:rsid w:val="00BF156C"/>
    <w:rsid w:val="00BF2324"/>
    <w:rsid w:val="00BF3D50"/>
    <w:rsid w:val="00BF5474"/>
    <w:rsid w:val="00BF660A"/>
    <w:rsid w:val="00BF7B84"/>
    <w:rsid w:val="00BF7FCB"/>
    <w:rsid w:val="00C07E73"/>
    <w:rsid w:val="00C11E20"/>
    <w:rsid w:val="00C20BD3"/>
    <w:rsid w:val="00C249A7"/>
    <w:rsid w:val="00C251FB"/>
    <w:rsid w:val="00C25A8D"/>
    <w:rsid w:val="00C368FD"/>
    <w:rsid w:val="00C36BD8"/>
    <w:rsid w:val="00C41A47"/>
    <w:rsid w:val="00C45AB6"/>
    <w:rsid w:val="00C4648B"/>
    <w:rsid w:val="00C46E9B"/>
    <w:rsid w:val="00C54272"/>
    <w:rsid w:val="00C6251C"/>
    <w:rsid w:val="00C64153"/>
    <w:rsid w:val="00C65BE0"/>
    <w:rsid w:val="00C705CD"/>
    <w:rsid w:val="00C70638"/>
    <w:rsid w:val="00C73807"/>
    <w:rsid w:val="00C802FA"/>
    <w:rsid w:val="00C80846"/>
    <w:rsid w:val="00C80AC0"/>
    <w:rsid w:val="00C9247D"/>
    <w:rsid w:val="00CA358C"/>
    <w:rsid w:val="00CB00EF"/>
    <w:rsid w:val="00CB01C1"/>
    <w:rsid w:val="00CB1B0D"/>
    <w:rsid w:val="00CB5073"/>
    <w:rsid w:val="00CC4680"/>
    <w:rsid w:val="00CD3C7F"/>
    <w:rsid w:val="00CD5618"/>
    <w:rsid w:val="00CD5962"/>
    <w:rsid w:val="00CE28C8"/>
    <w:rsid w:val="00CE483D"/>
    <w:rsid w:val="00CE5245"/>
    <w:rsid w:val="00CE53A2"/>
    <w:rsid w:val="00CE737A"/>
    <w:rsid w:val="00CF4202"/>
    <w:rsid w:val="00D035D6"/>
    <w:rsid w:val="00D07C66"/>
    <w:rsid w:val="00D10E8F"/>
    <w:rsid w:val="00D14854"/>
    <w:rsid w:val="00D25D74"/>
    <w:rsid w:val="00D33823"/>
    <w:rsid w:val="00D358DA"/>
    <w:rsid w:val="00D37EFF"/>
    <w:rsid w:val="00D418B7"/>
    <w:rsid w:val="00D4653C"/>
    <w:rsid w:val="00D52F1B"/>
    <w:rsid w:val="00D52F83"/>
    <w:rsid w:val="00D538C5"/>
    <w:rsid w:val="00D60CE2"/>
    <w:rsid w:val="00D620BE"/>
    <w:rsid w:val="00D62362"/>
    <w:rsid w:val="00D63367"/>
    <w:rsid w:val="00D6621E"/>
    <w:rsid w:val="00D72729"/>
    <w:rsid w:val="00D76C20"/>
    <w:rsid w:val="00D82641"/>
    <w:rsid w:val="00D827F7"/>
    <w:rsid w:val="00D9189D"/>
    <w:rsid w:val="00D934DA"/>
    <w:rsid w:val="00D97D55"/>
    <w:rsid w:val="00DA1143"/>
    <w:rsid w:val="00DA2BF7"/>
    <w:rsid w:val="00DA55A5"/>
    <w:rsid w:val="00DA6153"/>
    <w:rsid w:val="00DB1176"/>
    <w:rsid w:val="00DB5726"/>
    <w:rsid w:val="00DB6193"/>
    <w:rsid w:val="00DB78B7"/>
    <w:rsid w:val="00DB7DA1"/>
    <w:rsid w:val="00DD6718"/>
    <w:rsid w:val="00DD683B"/>
    <w:rsid w:val="00DD7E8A"/>
    <w:rsid w:val="00DE16C2"/>
    <w:rsid w:val="00DE1CCC"/>
    <w:rsid w:val="00DF37EF"/>
    <w:rsid w:val="00DF63B2"/>
    <w:rsid w:val="00E0423D"/>
    <w:rsid w:val="00E11430"/>
    <w:rsid w:val="00E11812"/>
    <w:rsid w:val="00E121AF"/>
    <w:rsid w:val="00E1226B"/>
    <w:rsid w:val="00E12CD5"/>
    <w:rsid w:val="00E22CD9"/>
    <w:rsid w:val="00E27D61"/>
    <w:rsid w:val="00E310D9"/>
    <w:rsid w:val="00E34575"/>
    <w:rsid w:val="00E468F6"/>
    <w:rsid w:val="00E51E66"/>
    <w:rsid w:val="00E53614"/>
    <w:rsid w:val="00E53F18"/>
    <w:rsid w:val="00E61871"/>
    <w:rsid w:val="00E61C77"/>
    <w:rsid w:val="00E672F9"/>
    <w:rsid w:val="00E73ABD"/>
    <w:rsid w:val="00E76E08"/>
    <w:rsid w:val="00E80878"/>
    <w:rsid w:val="00E80D37"/>
    <w:rsid w:val="00E8208D"/>
    <w:rsid w:val="00E84C4E"/>
    <w:rsid w:val="00E94066"/>
    <w:rsid w:val="00E97DB4"/>
    <w:rsid w:val="00EA13CB"/>
    <w:rsid w:val="00EB1D57"/>
    <w:rsid w:val="00EB2FF3"/>
    <w:rsid w:val="00EC0AA4"/>
    <w:rsid w:val="00ED2A38"/>
    <w:rsid w:val="00EE037A"/>
    <w:rsid w:val="00EF38B5"/>
    <w:rsid w:val="00EF680C"/>
    <w:rsid w:val="00F02878"/>
    <w:rsid w:val="00F1136A"/>
    <w:rsid w:val="00F16CD7"/>
    <w:rsid w:val="00F27390"/>
    <w:rsid w:val="00F33D1C"/>
    <w:rsid w:val="00F347BF"/>
    <w:rsid w:val="00F35E12"/>
    <w:rsid w:val="00F376D8"/>
    <w:rsid w:val="00F46D7D"/>
    <w:rsid w:val="00F47CE0"/>
    <w:rsid w:val="00F56CB9"/>
    <w:rsid w:val="00F57D7C"/>
    <w:rsid w:val="00F624F2"/>
    <w:rsid w:val="00F62809"/>
    <w:rsid w:val="00F7216F"/>
    <w:rsid w:val="00F74FCC"/>
    <w:rsid w:val="00F8064B"/>
    <w:rsid w:val="00F862BB"/>
    <w:rsid w:val="00F87FB6"/>
    <w:rsid w:val="00F96274"/>
    <w:rsid w:val="00FA126A"/>
    <w:rsid w:val="00FB354B"/>
    <w:rsid w:val="00FB3ABE"/>
    <w:rsid w:val="00FC3381"/>
    <w:rsid w:val="00FC7591"/>
    <w:rsid w:val="00FD1317"/>
    <w:rsid w:val="00FD4745"/>
    <w:rsid w:val="00FD4AD6"/>
    <w:rsid w:val="00FE522D"/>
    <w:rsid w:val="00FE5862"/>
    <w:rsid w:val="00FE5F98"/>
    <w:rsid w:val="00FE64EF"/>
    <w:rsid w:val="00FF720A"/>
    <w:rsid w:val="00FF7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E106F3"/>
  <w15:chartTrackingRefBased/>
  <w15:docId w15:val="{581DDC98-ACEE-4D02-B57D-E5B948B2E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01F0"/>
  </w:style>
  <w:style w:type="paragraph" w:styleId="Heading1">
    <w:name w:val="heading 1"/>
    <w:basedOn w:val="Normal"/>
    <w:next w:val="Normal"/>
    <w:link w:val="Heading1Char"/>
    <w:qFormat/>
    <w:pPr>
      <w:keepNext/>
      <w:outlineLvl w:val="0"/>
    </w:pPr>
    <w:rPr>
      <w:b/>
      <w:color w:val="000000"/>
      <w:sz w:val="24"/>
      <w:lang w:val="en-GB"/>
    </w:rPr>
  </w:style>
  <w:style w:type="paragraph" w:styleId="Heading2">
    <w:name w:val="heading 2"/>
    <w:basedOn w:val="Normal"/>
    <w:next w:val="Normal"/>
    <w:link w:val="Heading2Char"/>
    <w:qFormat/>
    <w:pPr>
      <w:keepNext/>
      <w:outlineLvl w:val="1"/>
    </w:pPr>
    <w:rPr>
      <w:b/>
      <w:sz w:val="24"/>
      <w:lang w:val="en-GB"/>
    </w:rPr>
  </w:style>
  <w:style w:type="paragraph" w:styleId="Heading3">
    <w:name w:val="heading 3"/>
    <w:basedOn w:val="Normal"/>
    <w:next w:val="Normal"/>
    <w:link w:val="Heading3Char"/>
    <w:qFormat/>
    <w:pPr>
      <w:keepNext/>
      <w:outlineLvl w:val="2"/>
    </w:pPr>
    <w:rPr>
      <w:color w:val="000000"/>
      <w:sz w:val="24"/>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autoSpaceDE w:val="0"/>
      <w:autoSpaceDN w:val="0"/>
      <w:adjustRightInd w:val="0"/>
      <w:outlineLvl w:val="4"/>
    </w:pPr>
    <w:rPr>
      <w:b/>
      <w:bCs/>
      <w:sz w:val="24"/>
      <w:szCs w:val="24"/>
      <w:u w:val="single"/>
    </w:rPr>
  </w:style>
  <w:style w:type="paragraph" w:styleId="Heading6">
    <w:name w:val="heading 6"/>
    <w:basedOn w:val="Normal"/>
    <w:next w:val="Normal"/>
    <w:qFormat/>
    <w:pPr>
      <w:keepNext/>
      <w:autoSpaceDE w:val="0"/>
      <w:autoSpaceDN w:val="0"/>
      <w:adjustRightInd w:val="0"/>
      <w:ind w:firstLine="720"/>
      <w:outlineLvl w:val="5"/>
    </w:pPr>
    <w:rPr>
      <w:rFonts w:ascii="TimesNewRoman" w:hAnsi="TimesNewRoman"/>
      <w:b/>
      <w:bCs/>
      <w:sz w:val="24"/>
      <w:szCs w:val="24"/>
    </w:rPr>
  </w:style>
  <w:style w:type="paragraph" w:styleId="Heading7">
    <w:name w:val="heading 7"/>
    <w:basedOn w:val="Normal"/>
    <w:next w:val="Normal"/>
    <w:qFormat/>
    <w:pPr>
      <w:keepNext/>
      <w:jc w:val="center"/>
      <w:outlineLvl w:val="6"/>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lang w:val="en-GB"/>
    </w:rPr>
  </w:style>
  <w:style w:type="paragraph" w:styleId="Footer">
    <w:name w:val="footer"/>
    <w:basedOn w:val="Normal"/>
    <w:pPr>
      <w:tabs>
        <w:tab w:val="center" w:pos="4320"/>
        <w:tab w:val="right" w:pos="8640"/>
      </w:tabs>
    </w:pPr>
    <w:rPr>
      <w:lang w:val="en-GB"/>
    </w:rPr>
  </w:style>
  <w:style w:type="character" w:styleId="PageNumber">
    <w:name w:val="page number"/>
    <w:basedOn w:val="DefaultParagraphFont"/>
  </w:style>
  <w:style w:type="character" w:styleId="Hyperlink">
    <w:name w:val="Hyperlink"/>
    <w:uiPriority w:val="99"/>
    <w:rPr>
      <w:color w:val="0000FF"/>
      <w:u w:val="single"/>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customStyle="1" w:styleId="DefinitionTerm">
    <w:name w:val="Definition Term"/>
    <w:basedOn w:val="Normal"/>
    <w:next w:val="DefinitionList"/>
    <w:rPr>
      <w:snapToGrid w:val="0"/>
      <w:sz w:val="24"/>
    </w:rPr>
  </w:style>
  <w:style w:type="paragraph" w:customStyle="1" w:styleId="DefinitionList">
    <w:name w:val="Definition List"/>
    <w:basedOn w:val="Normal"/>
    <w:next w:val="DefinitionTerm"/>
    <w:pPr>
      <w:ind w:left="360"/>
    </w:pPr>
    <w:rPr>
      <w:snapToGrid w:val="0"/>
      <w:sz w:val="24"/>
    </w:rPr>
  </w:style>
  <w:style w:type="paragraph" w:styleId="BodyText">
    <w:name w:val="Body Text"/>
    <w:basedOn w:val="Normal"/>
    <w:rPr>
      <w:color w:val="000000"/>
      <w:sz w:val="24"/>
    </w:rPr>
  </w:style>
  <w:style w:type="paragraph" w:styleId="ListParagraph">
    <w:name w:val="List Paragraph"/>
    <w:basedOn w:val="Normal"/>
    <w:uiPriority w:val="34"/>
    <w:qFormat/>
    <w:rsid w:val="00B04AAA"/>
    <w:pPr>
      <w:ind w:left="720"/>
    </w:pPr>
  </w:style>
  <w:style w:type="paragraph" w:styleId="Title">
    <w:name w:val="Title"/>
    <w:basedOn w:val="Normal"/>
    <w:link w:val="TitleChar"/>
    <w:qFormat/>
    <w:rsid w:val="00B04AAA"/>
    <w:pPr>
      <w:jc w:val="center"/>
    </w:pPr>
    <w:rPr>
      <w:rFonts w:ascii="Arial" w:hAnsi="Arial"/>
      <w:sz w:val="32"/>
      <w:szCs w:val="24"/>
      <w:lang w:val="x-none"/>
    </w:rPr>
  </w:style>
  <w:style w:type="character" w:customStyle="1" w:styleId="TitleChar">
    <w:name w:val="Title Char"/>
    <w:link w:val="Title"/>
    <w:rsid w:val="00B04AAA"/>
    <w:rPr>
      <w:rFonts w:ascii="Arial" w:hAnsi="Arial" w:cs="Arial"/>
      <w:sz w:val="32"/>
      <w:szCs w:val="24"/>
      <w:lang w:eastAsia="en-US"/>
    </w:rPr>
  </w:style>
  <w:style w:type="character" w:customStyle="1" w:styleId="Heading1Char">
    <w:name w:val="Heading 1 Char"/>
    <w:link w:val="Heading1"/>
    <w:rsid w:val="0088434E"/>
    <w:rPr>
      <w:b/>
      <w:color w:val="000000"/>
      <w:sz w:val="24"/>
      <w:lang w:val="en-GB"/>
    </w:rPr>
  </w:style>
  <w:style w:type="character" w:customStyle="1" w:styleId="Heading2Char">
    <w:name w:val="Heading 2 Char"/>
    <w:link w:val="Heading2"/>
    <w:rsid w:val="0088434E"/>
    <w:rPr>
      <w:b/>
      <w:sz w:val="24"/>
      <w:lang w:val="en-GB"/>
    </w:rPr>
  </w:style>
  <w:style w:type="paragraph" w:styleId="TOCHeading">
    <w:name w:val="TOC Heading"/>
    <w:basedOn w:val="Heading1"/>
    <w:next w:val="Normal"/>
    <w:uiPriority w:val="39"/>
    <w:unhideWhenUsed/>
    <w:qFormat/>
    <w:rsid w:val="0088434E"/>
    <w:pPr>
      <w:keepLines/>
      <w:spacing w:before="240" w:line="259" w:lineRule="auto"/>
      <w:outlineLvl w:val="9"/>
    </w:pPr>
    <w:rPr>
      <w:rFonts w:ascii="Calibri Light" w:hAnsi="Calibri Light"/>
      <w:b w:val="0"/>
      <w:color w:val="2E74B5"/>
      <w:sz w:val="32"/>
      <w:szCs w:val="32"/>
      <w:lang w:val="en-US"/>
    </w:rPr>
  </w:style>
  <w:style w:type="paragraph" w:styleId="TOC1">
    <w:name w:val="toc 1"/>
    <w:basedOn w:val="Normal"/>
    <w:next w:val="Normal"/>
    <w:autoRedefine/>
    <w:uiPriority w:val="39"/>
    <w:unhideWhenUsed/>
    <w:rsid w:val="0088434E"/>
    <w:pPr>
      <w:spacing w:after="100" w:line="256" w:lineRule="auto"/>
    </w:pPr>
    <w:rPr>
      <w:rFonts w:ascii="Calibri" w:eastAsia="Calibri" w:hAnsi="Calibri"/>
      <w:sz w:val="22"/>
      <w:szCs w:val="22"/>
    </w:rPr>
  </w:style>
  <w:style w:type="paragraph" w:styleId="TOC2">
    <w:name w:val="toc 2"/>
    <w:basedOn w:val="Normal"/>
    <w:next w:val="Normal"/>
    <w:autoRedefine/>
    <w:uiPriority w:val="39"/>
    <w:unhideWhenUsed/>
    <w:rsid w:val="0088434E"/>
    <w:pPr>
      <w:spacing w:after="100" w:line="256" w:lineRule="auto"/>
      <w:ind w:left="220"/>
    </w:pPr>
    <w:rPr>
      <w:rFonts w:ascii="Calibri" w:eastAsia="Calibri" w:hAnsi="Calibri"/>
      <w:sz w:val="22"/>
      <w:szCs w:val="22"/>
    </w:rPr>
  </w:style>
  <w:style w:type="paragraph" w:styleId="Caption">
    <w:name w:val="caption"/>
    <w:basedOn w:val="Normal"/>
    <w:next w:val="Normal"/>
    <w:uiPriority w:val="35"/>
    <w:unhideWhenUsed/>
    <w:qFormat/>
    <w:rsid w:val="00835298"/>
    <w:pPr>
      <w:spacing w:after="200"/>
    </w:pPr>
    <w:rPr>
      <w:i/>
      <w:iCs/>
      <w:color w:val="44546A" w:themeColor="text2"/>
      <w:sz w:val="18"/>
      <w:szCs w:val="18"/>
    </w:rPr>
  </w:style>
  <w:style w:type="character" w:styleId="CommentReference">
    <w:name w:val="annotation reference"/>
    <w:basedOn w:val="DefaultParagraphFont"/>
    <w:rsid w:val="00835298"/>
    <w:rPr>
      <w:sz w:val="16"/>
      <w:szCs w:val="16"/>
    </w:rPr>
  </w:style>
  <w:style w:type="paragraph" w:styleId="CommentText">
    <w:name w:val="annotation text"/>
    <w:basedOn w:val="Normal"/>
    <w:link w:val="CommentTextChar"/>
    <w:rsid w:val="00835298"/>
  </w:style>
  <w:style w:type="character" w:customStyle="1" w:styleId="CommentTextChar">
    <w:name w:val="Comment Text Char"/>
    <w:basedOn w:val="DefaultParagraphFont"/>
    <w:link w:val="CommentText"/>
    <w:rsid w:val="00835298"/>
  </w:style>
  <w:style w:type="paragraph" w:styleId="CommentSubject">
    <w:name w:val="annotation subject"/>
    <w:basedOn w:val="CommentText"/>
    <w:next w:val="CommentText"/>
    <w:link w:val="CommentSubjectChar"/>
    <w:rsid w:val="00835298"/>
    <w:rPr>
      <w:b/>
      <w:bCs/>
    </w:rPr>
  </w:style>
  <w:style w:type="character" w:customStyle="1" w:styleId="CommentSubjectChar">
    <w:name w:val="Comment Subject Char"/>
    <w:basedOn w:val="CommentTextChar"/>
    <w:link w:val="CommentSubject"/>
    <w:rsid w:val="00835298"/>
    <w:rPr>
      <w:b/>
      <w:bCs/>
    </w:rPr>
  </w:style>
  <w:style w:type="paragraph" w:styleId="BalloonText">
    <w:name w:val="Balloon Text"/>
    <w:basedOn w:val="Normal"/>
    <w:link w:val="BalloonTextChar"/>
    <w:rsid w:val="00835298"/>
    <w:rPr>
      <w:rFonts w:ascii="Segoe UI" w:hAnsi="Segoe UI" w:cs="Segoe UI"/>
      <w:sz w:val="18"/>
      <w:szCs w:val="18"/>
    </w:rPr>
  </w:style>
  <w:style w:type="character" w:customStyle="1" w:styleId="BalloonTextChar">
    <w:name w:val="Balloon Text Char"/>
    <w:basedOn w:val="DefaultParagraphFont"/>
    <w:link w:val="BalloonText"/>
    <w:rsid w:val="00835298"/>
    <w:rPr>
      <w:rFonts w:ascii="Segoe UI" w:hAnsi="Segoe UI" w:cs="Segoe UI"/>
      <w:sz w:val="18"/>
      <w:szCs w:val="18"/>
    </w:rPr>
  </w:style>
  <w:style w:type="table" w:styleId="TableGrid">
    <w:name w:val="Table Grid"/>
    <w:basedOn w:val="TableNormal"/>
    <w:uiPriority w:val="39"/>
    <w:rsid w:val="008A4A73"/>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rsid w:val="007670E9"/>
    <w:pPr>
      <w:spacing w:after="100"/>
      <w:ind w:left="400"/>
    </w:pPr>
  </w:style>
  <w:style w:type="character" w:customStyle="1" w:styleId="Heading3Char">
    <w:name w:val="Heading 3 Char"/>
    <w:basedOn w:val="DefaultParagraphFont"/>
    <w:link w:val="Heading3"/>
    <w:rsid w:val="00262EBA"/>
    <w:rPr>
      <w:color w:val="000000"/>
      <w:sz w:val="24"/>
    </w:rPr>
  </w:style>
  <w:style w:type="paragraph" w:customStyle="1" w:styleId="TableParagraph">
    <w:name w:val="Table Paragraph"/>
    <w:basedOn w:val="Normal"/>
    <w:uiPriority w:val="1"/>
    <w:qFormat/>
    <w:rsid w:val="005B7D51"/>
    <w:pPr>
      <w:widowControl w:val="0"/>
      <w:autoSpaceDE w:val="0"/>
      <w:autoSpaceDN w:val="0"/>
      <w:ind w:left="169"/>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237548">
      <w:bodyDiv w:val="1"/>
      <w:marLeft w:val="0"/>
      <w:marRight w:val="0"/>
      <w:marTop w:val="0"/>
      <w:marBottom w:val="0"/>
      <w:divBdr>
        <w:top w:val="none" w:sz="0" w:space="0" w:color="auto"/>
        <w:left w:val="none" w:sz="0" w:space="0" w:color="auto"/>
        <w:bottom w:val="none" w:sz="0" w:space="0" w:color="auto"/>
        <w:right w:val="none" w:sz="0" w:space="0" w:color="auto"/>
      </w:divBdr>
    </w:div>
    <w:div w:id="619535281">
      <w:bodyDiv w:val="1"/>
      <w:marLeft w:val="0"/>
      <w:marRight w:val="0"/>
      <w:marTop w:val="0"/>
      <w:marBottom w:val="0"/>
      <w:divBdr>
        <w:top w:val="none" w:sz="0" w:space="0" w:color="auto"/>
        <w:left w:val="none" w:sz="0" w:space="0" w:color="auto"/>
        <w:bottom w:val="none" w:sz="0" w:space="0" w:color="auto"/>
        <w:right w:val="none" w:sz="0" w:space="0" w:color="auto"/>
      </w:divBdr>
    </w:div>
    <w:div w:id="661155856">
      <w:bodyDiv w:val="1"/>
      <w:marLeft w:val="0"/>
      <w:marRight w:val="0"/>
      <w:marTop w:val="0"/>
      <w:marBottom w:val="0"/>
      <w:divBdr>
        <w:top w:val="none" w:sz="0" w:space="0" w:color="auto"/>
        <w:left w:val="none" w:sz="0" w:space="0" w:color="auto"/>
        <w:bottom w:val="none" w:sz="0" w:space="0" w:color="auto"/>
        <w:right w:val="none" w:sz="0" w:space="0" w:color="auto"/>
      </w:divBdr>
    </w:div>
    <w:div w:id="947201088">
      <w:bodyDiv w:val="1"/>
      <w:marLeft w:val="0"/>
      <w:marRight w:val="0"/>
      <w:marTop w:val="0"/>
      <w:marBottom w:val="0"/>
      <w:divBdr>
        <w:top w:val="none" w:sz="0" w:space="0" w:color="auto"/>
        <w:left w:val="none" w:sz="0" w:space="0" w:color="auto"/>
        <w:bottom w:val="none" w:sz="0" w:space="0" w:color="auto"/>
        <w:right w:val="none" w:sz="0" w:space="0" w:color="auto"/>
      </w:divBdr>
    </w:div>
    <w:div w:id="211852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89" Type="http://schemas.openxmlformats.org/officeDocument/2006/relationships/image" Target="media/image82.png"/><Relationship Id="rId97"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009E5C-674B-40C6-80A2-D7662F6F6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9</TotalTime>
  <Pages>153</Pages>
  <Words>21167</Words>
  <Characters>120657</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The Design and Development of Object Database</vt:lpstr>
    </vt:vector>
  </TitlesOfParts>
  <Company/>
  <LinksUpToDate>false</LinksUpToDate>
  <CharactersWithSpaces>14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 and Development of Object Database</dc:title>
  <dc:subject/>
  <cp:keywords/>
  <cp:lastModifiedBy>Soman</cp:lastModifiedBy>
  <cp:revision>394</cp:revision>
  <cp:lastPrinted>2006-11-01T05:12:00Z</cp:lastPrinted>
  <dcterms:created xsi:type="dcterms:W3CDTF">2020-12-14T14:27:00Z</dcterms:created>
  <dcterms:modified xsi:type="dcterms:W3CDTF">2021-06-12T18:25:00Z</dcterms:modified>
</cp:coreProperties>
</file>